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77350" w14:textId="22C3984A" w:rsidR="00AC120C" w:rsidRPr="008069E3" w:rsidRDefault="00AC120C" w:rsidP="00AC120C">
      <w:pPr>
        <w:pStyle w:val="ZA"/>
        <w:framePr w:w="10563" w:h="782" w:hRule="exact" w:wrap="notBeside" w:hAnchor="page" w:x="661" w:y="646" w:anchorLock="1"/>
        <w:pBdr>
          <w:bottom w:val="none" w:sz="0" w:space="0" w:color="auto"/>
        </w:pBdr>
        <w:jc w:val="center"/>
        <w:rPr>
          <w:noProof w:val="0"/>
        </w:rPr>
      </w:pPr>
      <w:r w:rsidRPr="008069E3">
        <w:rPr>
          <w:noProof w:val="0"/>
          <w:sz w:val="64"/>
        </w:rPr>
        <w:t xml:space="preserve">ETSI GS MEC 028 </w:t>
      </w:r>
      <w:r w:rsidRPr="008069E3">
        <w:rPr>
          <w:noProof w:val="0"/>
        </w:rPr>
        <w:t>V2.3.1</w:t>
      </w:r>
      <w:r w:rsidRPr="008069E3">
        <w:rPr>
          <w:rStyle w:val="ZGSM"/>
          <w:noProof w:val="0"/>
        </w:rPr>
        <w:t xml:space="preserve"> </w:t>
      </w:r>
      <w:r w:rsidRPr="008069E3">
        <w:rPr>
          <w:noProof w:val="0"/>
          <w:sz w:val="32"/>
        </w:rPr>
        <w:t>(2022-0</w:t>
      </w:r>
      <w:r w:rsidR="00960167">
        <w:rPr>
          <w:noProof w:val="0"/>
          <w:sz w:val="32"/>
        </w:rPr>
        <w:t>7</w:t>
      </w:r>
      <w:r w:rsidRPr="008069E3">
        <w:rPr>
          <w:noProof w:val="0"/>
          <w:sz w:val="32"/>
          <w:szCs w:val="32"/>
        </w:rPr>
        <w:t>)</w:t>
      </w:r>
    </w:p>
    <w:p w14:paraId="0FAF8ACC" w14:textId="77777777" w:rsidR="00AC120C" w:rsidRPr="008069E3" w:rsidRDefault="00AC120C" w:rsidP="00AC120C">
      <w:pPr>
        <w:pStyle w:val="ZT"/>
        <w:framePr w:w="10206" w:h="3701" w:hRule="exact" w:wrap="notBeside" w:hAnchor="page" w:x="880" w:y="7094"/>
        <w:spacing w:line="240" w:lineRule="auto"/>
      </w:pPr>
      <w:r w:rsidRPr="008069E3">
        <w:t>Multi-access Edge Computing (MEC);</w:t>
      </w:r>
    </w:p>
    <w:p w14:paraId="5C6C7991" w14:textId="77777777" w:rsidR="00AC120C" w:rsidRPr="008069E3" w:rsidRDefault="00AC120C" w:rsidP="00AC120C">
      <w:pPr>
        <w:pStyle w:val="ZT"/>
        <w:framePr w:w="10206" w:h="3701" w:hRule="exact" w:wrap="notBeside" w:hAnchor="page" w:x="880" w:y="7094"/>
      </w:pPr>
      <w:r w:rsidRPr="008069E3">
        <w:t>WLAN Access Information API</w:t>
      </w:r>
    </w:p>
    <w:p w14:paraId="48809820" w14:textId="77777777" w:rsidR="00AC120C" w:rsidRPr="008069E3" w:rsidRDefault="00AC120C" w:rsidP="00AC120C">
      <w:pPr>
        <w:pStyle w:val="ZG"/>
        <w:framePr w:w="10624" w:h="3271" w:hRule="exact" w:wrap="notBeside" w:hAnchor="page" w:x="674" w:y="12211"/>
        <w:rPr>
          <w:noProof w:val="0"/>
        </w:rPr>
      </w:pPr>
    </w:p>
    <w:p w14:paraId="0858E569" w14:textId="77777777" w:rsidR="00AC120C" w:rsidRPr="008069E3" w:rsidRDefault="00AC120C" w:rsidP="00AC120C">
      <w:pPr>
        <w:pStyle w:val="ZD"/>
        <w:framePr w:wrap="notBeside"/>
        <w:rPr>
          <w:noProof w:val="0"/>
        </w:rPr>
      </w:pPr>
    </w:p>
    <w:p w14:paraId="5565A231" w14:textId="77777777" w:rsidR="00AC120C" w:rsidRPr="008069E3" w:rsidRDefault="00AC120C" w:rsidP="00AC120C">
      <w:pPr>
        <w:pStyle w:val="ZB"/>
        <w:framePr w:wrap="notBeside" w:hAnchor="page" w:x="901" w:y="1421"/>
        <w:rPr>
          <w:noProof w:val="0"/>
        </w:rPr>
      </w:pPr>
    </w:p>
    <w:p w14:paraId="370C22B8" w14:textId="77777777" w:rsidR="00AC120C" w:rsidRPr="008069E3" w:rsidRDefault="00AC120C" w:rsidP="00AC120C"/>
    <w:p w14:paraId="679CBC6A" w14:textId="77777777" w:rsidR="00AC120C" w:rsidRPr="008069E3" w:rsidRDefault="00AC120C" w:rsidP="00AC120C"/>
    <w:p w14:paraId="02F52AF8" w14:textId="77777777" w:rsidR="00AC120C" w:rsidRPr="008069E3" w:rsidRDefault="00AC120C" w:rsidP="00AC120C"/>
    <w:p w14:paraId="127E1442" w14:textId="77777777" w:rsidR="00AC120C" w:rsidRPr="008069E3" w:rsidRDefault="00AC120C" w:rsidP="00AC120C"/>
    <w:p w14:paraId="09DBE93F" w14:textId="77777777" w:rsidR="00AC120C" w:rsidRPr="008069E3" w:rsidRDefault="00AC120C" w:rsidP="00AC120C"/>
    <w:p w14:paraId="548FC205" w14:textId="77777777" w:rsidR="00AC120C" w:rsidRPr="008069E3" w:rsidRDefault="00AC120C" w:rsidP="00AC120C">
      <w:pPr>
        <w:pStyle w:val="ZB"/>
        <w:framePr w:wrap="notBeside" w:hAnchor="page" w:x="901" w:y="1421"/>
        <w:rPr>
          <w:noProof w:val="0"/>
        </w:rPr>
      </w:pPr>
    </w:p>
    <w:p w14:paraId="2A131322" w14:textId="77777777" w:rsidR="00AC120C" w:rsidRPr="008069E3" w:rsidRDefault="00AC120C" w:rsidP="00AC120C">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8069E3">
        <w:rPr>
          <w:rFonts w:ascii="Arial" w:hAnsi="Arial"/>
          <w:b/>
          <w:i/>
        </w:rPr>
        <w:t>Disclaimer</w:t>
      </w:r>
    </w:p>
    <w:p w14:paraId="38D1C69C" w14:textId="77777777" w:rsidR="00AC120C" w:rsidRPr="008069E3" w:rsidRDefault="00AC120C" w:rsidP="00AC120C">
      <w:pPr>
        <w:pStyle w:val="FP"/>
        <w:framePr w:h="1625" w:hRule="exact" w:wrap="notBeside" w:vAnchor="page" w:hAnchor="page" w:x="871" w:y="11581"/>
        <w:spacing w:after="240"/>
        <w:jc w:val="center"/>
        <w:rPr>
          <w:rFonts w:ascii="Arial" w:hAnsi="Arial" w:cs="Arial"/>
          <w:sz w:val="18"/>
          <w:szCs w:val="18"/>
        </w:rPr>
      </w:pPr>
      <w:r w:rsidRPr="008069E3">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sidRPr="008069E3">
        <w:rPr>
          <w:rFonts w:ascii="Arial" w:hAnsi="Arial" w:cs="Arial"/>
          <w:sz w:val="18"/>
          <w:szCs w:val="18"/>
        </w:rPr>
        <w:br/>
        <w:t>It does not necessarily represent the views of the entire ETSI membership.</w:t>
      </w:r>
    </w:p>
    <w:p w14:paraId="62BD1E8B" w14:textId="77777777" w:rsidR="00AC120C" w:rsidRPr="008069E3" w:rsidRDefault="00AC120C" w:rsidP="00AC120C">
      <w:pPr>
        <w:pStyle w:val="ZB"/>
        <w:framePr w:w="6341" w:h="450" w:hRule="exact" w:wrap="notBeside" w:hAnchor="page" w:x="811" w:y="5401"/>
        <w:jc w:val="left"/>
        <w:rPr>
          <w:rFonts w:ascii="Century Gothic" w:hAnsi="Century Gothic"/>
          <w:b/>
          <w:i w:val="0"/>
          <w:caps/>
          <w:noProof w:val="0"/>
          <w:color w:val="FFFFFF"/>
          <w:sz w:val="32"/>
          <w:szCs w:val="32"/>
        </w:rPr>
      </w:pPr>
      <w:r w:rsidRPr="008069E3">
        <w:rPr>
          <w:rFonts w:ascii="Century Gothic" w:hAnsi="Century Gothic"/>
          <w:b/>
          <w:i w:val="0"/>
          <w:caps/>
          <w:noProof w:val="0"/>
          <w:color w:val="FFFFFF"/>
          <w:sz w:val="32"/>
          <w:szCs w:val="32"/>
        </w:rPr>
        <w:t>Group Specification</w:t>
      </w:r>
    </w:p>
    <w:p w14:paraId="0C49AC77" w14:textId="77777777" w:rsidR="00AC120C" w:rsidRPr="008069E3" w:rsidRDefault="00AC120C" w:rsidP="00AC120C">
      <w:pPr>
        <w:rPr>
          <w:rFonts w:ascii="Arial" w:hAnsi="Arial" w:cs="Arial"/>
          <w:sz w:val="18"/>
          <w:szCs w:val="18"/>
        </w:rPr>
        <w:sectPr w:rsidR="00AC120C" w:rsidRPr="008069E3">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016A0F46" w14:textId="77777777" w:rsidR="00AC120C" w:rsidRPr="008069E3" w:rsidRDefault="00AC120C" w:rsidP="00AC120C">
      <w:pPr>
        <w:pStyle w:val="FP"/>
        <w:framePr w:w="9758" w:wrap="notBeside" w:vAnchor="page" w:hAnchor="page" w:x="1169" w:y="1742"/>
        <w:pBdr>
          <w:bottom w:val="single" w:sz="6" w:space="1" w:color="auto"/>
        </w:pBdr>
        <w:ind w:left="2835" w:right="2835"/>
        <w:jc w:val="center"/>
      </w:pPr>
      <w:r w:rsidRPr="008069E3">
        <w:lastRenderedPageBreak/>
        <w:t>Reference</w:t>
      </w:r>
    </w:p>
    <w:p w14:paraId="5CD8B330" w14:textId="77777777" w:rsidR="00AC120C" w:rsidRPr="008069E3" w:rsidRDefault="00AC120C" w:rsidP="00AC120C">
      <w:pPr>
        <w:pStyle w:val="FP"/>
        <w:framePr w:w="9758" w:wrap="notBeside" w:vAnchor="page" w:hAnchor="page" w:x="1169" w:y="1742"/>
        <w:ind w:left="2268" w:right="2268"/>
        <w:jc w:val="center"/>
        <w:rPr>
          <w:rFonts w:ascii="Arial" w:hAnsi="Arial"/>
          <w:sz w:val="18"/>
        </w:rPr>
      </w:pPr>
      <w:r w:rsidRPr="008069E3">
        <w:rPr>
          <w:rFonts w:ascii="Arial" w:hAnsi="Arial"/>
          <w:sz w:val="18"/>
        </w:rPr>
        <w:t>RGS/MEC-0028v231WlanAPI</w:t>
      </w:r>
    </w:p>
    <w:p w14:paraId="005F3293" w14:textId="77777777" w:rsidR="00AC120C" w:rsidRPr="008069E3" w:rsidRDefault="00AC120C" w:rsidP="00AC120C">
      <w:pPr>
        <w:pStyle w:val="FP"/>
        <w:framePr w:w="9758" w:wrap="notBeside" w:vAnchor="page" w:hAnchor="page" w:x="1169" w:y="1742"/>
        <w:pBdr>
          <w:bottom w:val="single" w:sz="6" w:space="1" w:color="auto"/>
        </w:pBdr>
        <w:spacing w:before="240"/>
        <w:ind w:left="2835" w:right="2835"/>
        <w:jc w:val="center"/>
      </w:pPr>
      <w:r w:rsidRPr="008069E3">
        <w:t>Keywords</w:t>
      </w:r>
    </w:p>
    <w:p w14:paraId="5F23F330" w14:textId="77777777" w:rsidR="00AC120C" w:rsidRPr="008069E3" w:rsidRDefault="00AC120C" w:rsidP="00AC120C">
      <w:pPr>
        <w:pStyle w:val="FP"/>
        <w:framePr w:w="9758" w:wrap="notBeside" w:vAnchor="page" w:hAnchor="page" w:x="1169" w:y="1742"/>
        <w:ind w:left="2835" w:right="2835"/>
        <w:jc w:val="center"/>
        <w:rPr>
          <w:rFonts w:ascii="Arial" w:hAnsi="Arial"/>
          <w:sz w:val="18"/>
        </w:rPr>
      </w:pPr>
      <w:r w:rsidRPr="008069E3">
        <w:rPr>
          <w:rFonts w:ascii="Arial" w:hAnsi="Arial"/>
          <w:sz w:val="18"/>
        </w:rPr>
        <w:t>API, MEC, service, WLAN</w:t>
      </w:r>
    </w:p>
    <w:p w14:paraId="013564B7" w14:textId="77777777" w:rsidR="00AC120C" w:rsidRPr="008069E3" w:rsidRDefault="00AC120C" w:rsidP="00AC120C"/>
    <w:p w14:paraId="78656E09" w14:textId="77777777" w:rsidR="00AC120C" w:rsidRPr="008069E3" w:rsidRDefault="00AC120C" w:rsidP="00AC120C">
      <w:pPr>
        <w:pStyle w:val="FP"/>
        <w:framePr w:w="9758" w:wrap="notBeside" w:vAnchor="page" w:hAnchor="page" w:x="1169" w:y="3698"/>
        <w:spacing w:after="120"/>
        <w:ind w:left="2835" w:right="2835"/>
        <w:jc w:val="center"/>
        <w:rPr>
          <w:rFonts w:ascii="Arial" w:hAnsi="Arial"/>
          <w:b/>
          <w:i/>
        </w:rPr>
      </w:pPr>
      <w:r w:rsidRPr="008069E3">
        <w:rPr>
          <w:rFonts w:ascii="Arial" w:hAnsi="Arial"/>
          <w:b/>
          <w:i/>
        </w:rPr>
        <w:t>ETSI</w:t>
      </w:r>
    </w:p>
    <w:p w14:paraId="663B39E4" w14:textId="77777777" w:rsidR="00AC120C" w:rsidRPr="008069E3" w:rsidRDefault="00AC120C" w:rsidP="00AC120C">
      <w:pPr>
        <w:pStyle w:val="FP"/>
        <w:framePr w:w="9758" w:wrap="notBeside" w:vAnchor="page" w:hAnchor="page" w:x="1169" w:y="3698"/>
        <w:pBdr>
          <w:bottom w:val="single" w:sz="6" w:space="1" w:color="auto"/>
        </w:pBdr>
        <w:ind w:left="2835" w:right="2835"/>
        <w:jc w:val="center"/>
        <w:rPr>
          <w:rFonts w:ascii="Arial" w:hAnsi="Arial"/>
          <w:sz w:val="18"/>
        </w:rPr>
      </w:pPr>
      <w:r w:rsidRPr="008069E3">
        <w:rPr>
          <w:rFonts w:ascii="Arial" w:hAnsi="Arial"/>
          <w:sz w:val="18"/>
        </w:rPr>
        <w:t>650 Route des Lucioles</w:t>
      </w:r>
    </w:p>
    <w:p w14:paraId="0928D77E" w14:textId="77777777" w:rsidR="00AC120C" w:rsidRPr="008069E3" w:rsidRDefault="00AC120C" w:rsidP="00AC120C">
      <w:pPr>
        <w:pStyle w:val="FP"/>
        <w:framePr w:w="9758" w:wrap="notBeside" w:vAnchor="page" w:hAnchor="page" w:x="1169" w:y="3698"/>
        <w:pBdr>
          <w:bottom w:val="single" w:sz="6" w:space="1" w:color="auto"/>
        </w:pBdr>
        <w:ind w:left="2835" w:right="2835"/>
        <w:jc w:val="center"/>
      </w:pPr>
      <w:r w:rsidRPr="008069E3">
        <w:rPr>
          <w:rFonts w:ascii="Arial" w:hAnsi="Arial"/>
          <w:sz w:val="18"/>
        </w:rPr>
        <w:t>F-06921 Sophia Antipolis Cedex - FRANCE</w:t>
      </w:r>
    </w:p>
    <w:p w14:paraId="7EDFB351" w14:textId="77777777" w:rsidR="00AC120C" w:rsidRPr="008069E3" w:rsidRDefault="00AC120C" w:rsidP="00AC120C">
      <w:pPr>
        <w:pStyle w:val="FP"/>
        <w:framePr w:w="9758" w:wrap="notBeside" w:vAnchor="page" w:hAnchor="page" w:x="1169" w:y="3698"/>
        <w:ind w:left="2835" w:right="2835"/>
        <w:jc w:val="center"/>
        <w:rPr>
          <w:rFonts w:ascii="Arial" w:hAnsi="Arial"/>
          <w:sz w:val="18"/>
        </w:rPr>
      </w:pPr>
    </w:p>
    <w:p w14:paraId="66EF339E" w14:textId="77777777" w:rsidR="00AC120C" w:rsidRPr="008069E3" w:rsidRDefault="00AC120C" w:rsidP="00AC120C">
      <w:pPr>
        <w:pStyle w:val="FP"/>
        <w:framePr w:w="9758" w:wrap="notBeside" w:vAnchor="page" w:hAnchor="page" w:x="1169" w:y="3698"/>
        <w:spacing w:after="20"/>
        <w:ind w:left="2835" w:right="2835"/>
        <w:jc w:val="center"/>
        <w:rPr>
          <w:rFonts w:ascii="Arial" w:hAnsi="Arial"/>
          <w:sz w:val="18"/>
        </w:rPr>
      </w:pPr>
      <w:r w:rsidRPr="008069E3">
        <w:rPr>
          <w:rFonts w:ascii="Arial" w:hAnsi="Arial"/>
          <w:sz w:val="18"/>
        </w:rPr>
        <w:t>Tel.: +33 4 92 94 42 00   Fax: +33 4 93 65 47 16</w:t>
      </w:r>
    </w:p>
    <w:p w14:paraId="019C24B8" w14:textId="77777777" w:rsidR="00AC120C" w:rsidRPr="008069E3" w:rsidRDefault="00AC120C" w:rsidP="00AC120C">
      <w:pPr>
        <w:pStyle w:val="FP"/>
        <w:framePr w:w="9758" w:wrap="notBeside" w:vAnchor="page" w:hAnchor="page" w:x="1169" w:y="3698"/>
        <w:ind w:left="2835" w:right="2835"/>
        <w:jc w:val="center"/>
        <w:rPr>
          <w:rFonts w:ascii="Arial" w:hAnsi="Arial"/>
          <w:sz w:val="15"/>
        </w:rPr>
      </w:pPr>
    </w:p>
    <w:p w14:paraId="5E396508" w14:textId="77777777" w:rsidR="00AC120C" w:rsidRPr="008069E3" w:rsidRDefault="00AC120C" w:rsidP="00AC120C">
      <w:pPr>
        <w:pStyle w:val="FP"/>
        <w:framePr w:w="9758" w:wrap="notBeside" w:vAnchor="page" w:hAnchor="page" w:x="1169" w:y="3698"/>
        <w:ind w:left="2835" w:right="2835"/>
        <w:jc w:val="center"/>
        <w:rPr>
          <w:rFonts w:ascii="Arial" w:hAnsi="Arial"/>
          <w:sz w:val="15"/>
        </w:rPr>
      </w:pPr>
      <w:r w:rsidRPr="008069E3">
        <w:rPr>
          <w:rFonts w:ascii="Arial" w:hAnsi="Arial"/>
          <w:sz w:val="15"/>
        </w:rPr>
        <w:t xml:space="preserve">Siret N° 348 623 562 00017 - </w:t>
      </w:r>
      <w:bookmarkStart w:id="0" w:name="_Hlk67652697"/>
      <w:r w:rsidRPr="008069E3">
        <w:rPr>
          <w:rFonts w:ascii="Arial" w:hAnsi="Arial"/>
          <w:sz w:val="15"/>
        </w:rPr>
        <w:t>APE 7112B</w:t>
      </w:r>
      <w:bookmarkEnd w:id="0"/>
    </w:p>
    <w:p w14:paraId="5AE5DAF8" w14:textId="77777777" w:rsidR="00AC120C" w:rsidRPr="008069E3" w:rsidRDefault="00AC120C" w:rsidP="00AC120C">
      <w:pPr>
        <w:pStyle w:val="FP"/>
        <w:framePr w:w="9758" w:wrap="notBeside" w:vAnchor="page" w:hAnchor="page" w:x="1169" w:y="3698"/>
        <w:ind w:left="2835" w:right="2835"/>
        <w:jc w:val="center"/>
        <w:rPr>
          <w:rFonts w:ascii="Arial" w:hAnsi="Arial"/>
          <w:sz w:val="15"/>
        </w:rPr>
      </w:pPr>
      <w:r w:rsidRPr="008069E3">
        <w:rPr>
          <w:rFonts w:ascii="Arial" w:hAnsi="Arial"/>
          <w:sz w:val="15"/>
        </w:rPr>
        <w:t>Association à but non lucratif enregistrée à la</w:t>
      </w:r>
    </w:p>
    <w:p w14:paraId="3F0E3316" w14:textId="77777777" w:rsidR="00AC120C" w:rsidRPr="008069E3" w:rsidRDefault="00AC120C" w:rsidP="00AC120C">
      <w:pPr>
        <w:pStyle w:val="FP"/>
        <w:framePr w:w="9758" w:wrap="notBeside" w:vAnchor="page" w:hAnchor="page" w:x="1169" w:y="3698"/>
        <w:ind w:left="2835" w:right="2835"/>
        <w:jc w:val="center"/>
        <w:rPr>
          <w:rFonts w:ascii="Arial" w:hAnsi="Arial"/>
          <w:sz w:val="15"/>
        </w:rPr>
      </w:pPr>
      <w:r w:rsidRPr="008069E3">
        <w:rPr>
          <w:rFonts w:ascii="Arial" w:hAnsi="Arial"/>
          <w:sz w:val="15"/>
        </w:rPr>
        <w:t xml:space="preserve">Sous-Préfecture de Grasse (06) N° </w:t>
      </w:r>
      <w:bookmarkStart w:id="1" w:name="_Hlk67652713"/>
      <w:r w:rsidRPr="008069E3">
        <w:rPr>
          <w:rFonts w:ascii="Arial" w:hAnsi="Arial"/>
          <w:sz w:val="15"/>
        </w:rPr>
        <w:t>w061004871</w:t>
      </w:r>
      <w:bookmarkEnd w:id="1"/>
    </w:p>
    <w:p w14:paraId="1ECAA86A" w14:textId="77777777" w:rsidR="00AC120C" w:rsidRPr="008069E3" w:rsidRDefault="00AC120C" w:rsidP="00AC120C">
      <w:pPr>
        <w:pStyle w:val="FP"/>
        <w:framePr w:w="9758" w:wrap="notBeside" w:vAnchor="page" w:hAnchor="page" w:x="1169" w:y="3698"/>
        <w:ind w:left="2835" w:right="2835"/>
        <w:jc w:val="center"/>
        <w:rPr>
          <w:rFonts w:ascii="Arial" w:hAnsi="Arial"/>
          <w:sz w:val="18"/>
        </w:rPr>
      </w:pPr>
    </w:p>
    <w:p w14:paraId="5FABA0AE" w14:textId="77777777" w:rsidR="00AC120C" w:rsidRPr="008069E3" w:rsidRDefault="00AC120C" w:rsidP="00AC120C">
      <w:pPr>
        <w:pStyle w:val="FP"/>
        <w:framePr w:w="9758" w:wrap="notBeside" w:vAnchor="page" w:hAnchor="page" w:x="1169" w:y="6130"/>
        <w:pBdr>
          <w:bottom w:val="single" w:sz="6" w:space="1" w:color="auto"/>
        </w:pBdr>
        <w:spacing w:after="120"/>
        <w:ind w:left="2835" w:right="2835"/>
        <w:jc w:val="center"/>
        <w:rPr>
          <w:rFonts w:ascii="Arial" w:hAnsi="Arial"/>
          <w:b/>
          <w:i/>
        </w:rPr>
      </w:pPr>
      <w:r w:rsidRPr="008069E3">
        <w:rPr>
          <w:rFonts w:ascii="Arial" w:hAnsi="Arial"/>
          <w:b/>
          <w:i/>
        </w:rPr>
        <w:t>Important notice</w:t>
      </w:r>
    </w:p>
    <w:p w14:paraId="56401990" w14:textId="77777777" w:rsidR="00AC120C" w:rsidRPr="008069E3" w:rsidRDefault="00AC120C" w:rsidP="00AC120C">
      <w:pPr>
        <w:pStyle w:val="FP"/>
        <w:framePr w:w="9758" w:wrap="notBeside" w:vAnchor="page" w:hAnchor="page" w:x="1169" w:y="6130"/>
        <w:spacing w:after="120"/>
        <w:jc w:val="center"/>
        <w:rPr>
          <w:rFonts w:ascii="Arial" w:hAnsi="Arial" w:cs="Arial"/>
          <w:sz w:val="18"/>
        </w:rPr>
      </w:pPr>
      <w:r w:rsidRPr="008069E3">
        <w:rPr>
          <w:rFonts w:ascii="Arial" w:hAnsi="Arial" w:cs="Arial"/>
          <w:sz w:val="18"/>
        </w:rPr>
        <w:t>The present document can be downloaded from:</w:t>
      </w:r>
      <w:r w:rsidRPr="008069E3">
        <w:rPr>
          <w:rFonts w:ascii="Arial" w:hAnsi="Arial" w:cs="Arial"/>
          <w:sz w:val="18"/>
        </w:rPr>
        <w:br/>
      </w:r>
      <w:hyperlink r:id="rId13" w:history="1">
        <w:r w:rsidRPr="00A67157">
          <w:rPr>
            <w:rStyle w:val="Hyperlink"/>
            <w:rFonts w:ascii="Arial" w:hAnsi="Arial"/>
            <w:sz w:val="18"/>
          </w:rPr>
          <w:t>http://www.etsi.org/standards-search</w:t>
        </w:r>
      </w:hyperlink>
    </w:p>
    <w:p w14:paraId="742187CB" w14:textId="77777777" w:rsidR="00AC120C" w:rsidRPr="008069E3" w:rsidRDefault="00AC120C" w:rsidP="00AC120C">
      <w:pPr>
        <w:pStyle w:val="FP"/>
        <w:framePr w:w="9758" w:wrap="notBeside" w:vAnchor="page" w:hAnchor="page" w:x="1169" w:y="6130"/>
        <w:spacing w:after="120"/>
        <w:jc w:val="center"/>
        <w:rPr>
          <w:rFonts w:ascii="Arial" w:hAnsi="Arial" w:cs="Arial"/>
          <w:sz w:val="18"/>
        </w:rPr>
      </w:pPr>
      <w:r w:rsidRPr="008069E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4" w:history="1">
        <w:r w:rsidRPr="00A67157">
          <w:rPr>
            <w:rStyle w:val="Hyperlink"/>
            <w:rFonts w:ascii="Arial" w:hAnsi="Arial" w:cs="Arial"/>
            <w:sz w:val="18"/>
          </w:rPr>
          <w:t>www.etsi.org/deliver</w:t>
        </w:r>
      </w:hyperlink>
      <w:r w:rsidRPr="008069E3">
        <w:rPr>
          <w:rFonts w:ascii="Arial" w:hAnsi="Arial" w:cs="Arial"/>
          <w:sz w:val="18"/>
        </w:rPr>
        <w:t>.</w:t>
      </w:r>
    </w:p>
    <w:p w14:paraId="456378D2" w14:textId="77777777" w:rsidR="00AC120C" w:rsidRPr="008069E3" w:rsidRDefault="00AC120C" w:rsidP="00AC120C">
      <w:pPr>
        <w:pStyle w:val="FP"/>
        <w:framePr w:w="9758" w:wrap="notBeside" w:vAnchor="page" w:hAnchor="page" w:x="1169" w:y="6130"/>
        <w:spacing w:after="120"/>
        <w:jc w:val="center"/>
        <w:rPr>
          <w:rFonts w:ascii="Arial" w:hAnsi="Arial" w:cs="Arial"/>
          <w:sz w:val="18"/>
        </w:rPr>
      </w:pPr>
      <w:r w:rsidRPr="008069E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A67157">
          <w:rPr>
            <w:rStyle w:val="Hyperlink"/>
            <w:rFonts w:ascii="Arial" w:hAnsi="Arial" w:cs="Arial"/>
            <w:sz w:val="18"/>
          </w:rPr>
          <w:t>https://portal.etsi.org/TB/ETSIDeliverableStatus.aspx</w:t>
        </w:r>
      </w:hyperlink>
    </w:p>
    <w:p w14:paraId="141EF6B8" w14:textId="77777777" w:rsidR="00AC120C" w:rsidRPr="00A67157" w:rsidRDefault="00AC120C" w:rsidP="00AC120C">
      <w:pPr>
        <w:pStyle w:val="FP"/>
        <w:framePr w:w="9758" w:wrap="notBeside" w:vAnchor="page" w:hAnchor="page" w:x="1169" w:y="6130"/>
        <w:spacing w:after="120"/>
        <w:jc w:val="center"/>
        <w:rPr>
          <w:rStyle w:val="Hyperlink"/>
          <w:rFonts w:ascii="Arial" w:hAnsi="Arial" w:cs="Arial"/>
          <w:color w:val="auto"/>
          <w:sz w:val="18"/>
        </w:rPr>
      </w:pPr>
      <w:r w:rsidRPr="008069E3">
        <w:rPr>
          <w:rFonts w:ascii="Arial" w:hAnsi="Arial" w:cs="Arial"/>
          <w:sz w:val="18"/>
        </w:rPr>
        <w:t>If you find errors in the present document, please send your comment to one of the following services:</w:t>
      </w:r>
      <w:r w:rsidRPr="008069E3">
        <w:rPr>
          <w:rFonts w:ascii="Arial" w:hAnsi="Arial" w:cs="Arial"/>
          <w:sz w:val="18"/>
        </w:rPr>
        <w:br/>
      </w:r>
      <w:hyperlink r:id="rId16" w:history="1">
        <w:r w:rsidRPr="00A67157">
          <w:rPr>
            <w:rStyle w:val="Hyperlink"/>
            <w:rFonts w:ascii="Arial" w:hAnsi="Arial" w:cs="Arial"/>
            <w:sz w:val="18"/>
          </w:rPr>
          <w:t>https://portal.etsi.org/People/CommiteeSupportStaff.aspx</w:t>
        </w:r>
      </w:hyperlink>
    </w:p>
    <w:p w14:paraId="02EBAFF0" w14:textId="77777777" w:rsidR="00AC120C" w:rsidRPr="008069E3" w:rsidRDefault="00AC120C" w:rsidP="00AC120C">
      <w:pPr>
        <w:framePr w:w="9758" w:wrap="notBeside" w:vAnchor="page" w:hAnchor="page" w:x="1169" w:y="6130"/>
        <w:overflowPunct/>
        <w:autoSpaceDE/>
        <w:autoSpaceDN/>
        <w:adjustRightInd/>
        <w:spacing w:after="0"/>
        <w:jc w:val="center"/>
        <w:textAlignment w:val="auto"/>
        <w:rPr>
          <w:rFonts w:ascii="Arial" w:hAnsi="Arial" w:cs="Arial"/>
          <w:sz w:val="18"/>
        </w:rPr>
      </w:pPr>
      <w:r w:rsidRPr="008069E3">
        <w:rPr>
          <w:rFonts w:ascii="Arial" w:hAnsi="Arial" w:cs="Arial"/>
          <w:sz w:val="18"/>
        </w:rPr>
        <w:t xml:space="preserve">If you find a security vulnerability in the present document, please report it through our </w:t>
      </w:r>
    </w:p>
    <w:p w14:paraId="26C93B6B" w14:textId="77777777" w:rsidR="00AC120C" w:rsidRPr="008069E3" w:rsidRDefault="00AC120C" w:rsidP="00AC120C">
      <w:pPr>
        <w:framePr w:w="9758" w:wrap="notBeside" w:vAnchor="page" w:hAnchor="page" w:x="1169" w:y="6130"/>
        <w:overflowPunct/>
        <w:autoSpaceDE/>
        <w:autoSpaceDN/>
        <w:adjustRightInd/>
        <w:spacing w:after="0"/>
        <w:jc w:val="center"/>
        <w:textAlignment w:val="auto"/>
        <w:rPr>
          <w:rFonts w:ascii="Arial" w:hAnsi="Arial" w:cs="Arial"/>
          <w:sz w:val="18"/>
        </w:rPr>
      </w:pPr>
      <w:r w:rsidRPr="008069E3">
        <w:rPr>
          <w:rFonts w:ascii="Arial" w:hAnsi="Arial" w:cs="Arial"/>
          <w:sz w:val="18"/>
        </w:rPr>
        <w:t>Coordinated Vulnerability Disclosure Program:</w:t>
      </w:r>
    </w:p>
    <w:p w14:paraId="10F93851" w14:textId="77777777" w:rsidR="00AC120C" w:rsidRPr="00A67157" w:rsidRDefault="00960167" w:rsidP="00AC120C">
      <w:pPr>
        <w:pStyle w:val="FP"/>
        <w:framePr w:w="9758" w:wrap="notBeside" w:vAnchor="page" w:hAnchor="page" w:x="1169" w:y="6130"/>
        <w:spacing w:after="240"/>
        <w:jc w:val="center"/>
        <w:rPr>
          <w:rStyle w:val="Hyperlink"/>
          <w:rFonts w:ascii="Arial" w:hAnsi="Arial" w:cs="Arial"/>
          <w:color w:val="auto"/>
          <w:sz w:val="18"/>
        </w:rPr>
      </w:pPr>
      <w:hyperlink r:id="rId17" w:history="1">
        <w:r w:rsidR="00AC120C" w:rsidRPr="00A67157">
          <w:rPr>
            <w:rStyle w:val="Hyperlink"/>
            <w:rFonts w:ascii="Arial" w:hAnsi="Arial" w:cs="Arial"/>
            <w:sz w:val="18"/>
          </w:rPr>
          <w:t>https://www.etsi.org/standards/coordinated-vulnerability-disclosure</w:t>
        </w:r>
      </w:hyperlink>
    </w:p>
    <w:p w14:paraId="43F227A2" w14:textId="77777777" w:rsidR="00AC120C" w:rsidRPr="008069E3" w:rsidRDefault="00AC120C" w:rsidP="00AC120C">
      <w:pPr>
        <w:pStyle w:val="FP"/>
        <w:framePr w:w="9758" w:wrap="notBeside" w:vAnchor="page" w:hAnchor="page" w:x="1169" w:y="6130"/>
        <w:pBdr>
          <w:bottom w:val="single" w:sz="6" w:space="1" w:color="auto"/>
        </w:pBdr>
        <w:spacing w:after="120"/>
        <w:ind w:left="2835" w:right="2552"/>
        <w:jc w:val="center"/>
        <w:rPr>
          <w:rFonts w:ascii="Arial" w:hAnsi="Arial"/>
          <w:b/>
          <w:i/>
        </w:rPr>
      </w:pPr>
      <w:r w:rsidRPr="008069E3">
        <w:rPr>
          <w:rFonts w:ascii="Arial" w:hAnsi="Arial"/>
          <w:b/>
          <w:i/>
        </w:rPr>
        <w:t>Notice of disclaimer &amp; limitation of liability</w:t>
      </w:r>
    </w:p>
    <w:p w14:paraId="3BE75223"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3446CBDA"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 xml:space="preserve">other professional standard and applicable regulations. </w:t>
      </w:r>
    </w:p>
    <w:p w14:paraId="1B073A72"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No recommendation as to products and services or vendors is made or should be implied.</w:t>
      </w:r>
    </w:p>
    <w:p w14:paraId="7F59EF7E" w14:textId="77777777" w:rsidR="00AC120C" w:rsidRPr="008069E3" w:rsidRDefault="00AC120C" w:rsidP="00AC120C">
      <w:pPr>
        <w:pStyle w:val="FP"/>
        <w:framePr w:w="9758" w:wrap="notBeside" w:vAnchor="page" w:hAnchor="page" w:x="1169" w:y="6130"/>
        <w:jc w:val="center"/>
        <w:rPr>
          <w:rFonts w:ascii="Arial" w:hAnsi="Arial" w:cs="Arial"/>
          <w:sz w:val="18"/>
        </w:rPr>
      </w:pPr>
      <w:bookmarkStart w:id="2" w:name="EN_Delete_Disclaimer"/>
      <w:r w:rsidRPr="008069E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3845AAF0"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In no event shall ETSI be held liable for loss of profits or any other incidental or consequential damages.</w:t>
      </w:r>
    </w:p>
    <w:p w14:paraId="63BB7DE5" w14:textId="77777777" w:rsidR="00AC120C" w:rsidRPr="008069E3" w:rsidRDefault="00AC120C" w:rsidP="00AC120C">
      <w:pPr>
        <w:pStyle w:val="FP"/>
        <w:framePr w:w="9758" w:wrap="notBeside" w:vAnchor="page" w:hAnchor="page" w:x="1169" w:y="6130"/>
        <w:jc w:val="center"/>
        <w:rPr>
          <w:rFonts w:ascii="Arial" w:hAnsi="Arial" w:cs="Arial"/>
          <w:sz w:val="18"/>
        </w:rPr>
      </w:pPr>
    </w:p>
    <w:p w14:paraId="2AD9A9B0" w14:textId="77777777" w:rsidR="00AC120C" w:rsidRPr="008069E3" w:rsidRDefault="00AC120C" w:rsidP="00AC120C">
      <w:pPr>
        <w:pStyle w:val="FP"/>
        <w:framePr w:w="9758" w:wrap="notBeside" w:vAnchor="page" w:hAnchor="page" w:x="1169" w:y="6130"/>
        <w:spacing w:after="240"/>
        <w:jc w:val="center"/>
        <w:rPr>
          <w:rFonts w:ascii="Arial" w:hAnsi="Arial" w:cs="Arial"/>
          <w:sz w:val="18"/>
        </w:rPr>
      </w:pPr>
      <w:r w:rsidRPr="008069E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B4F8333" w14:textId="77777777" w:rsidR="00AC120C" w:rsidRPr="008069E3" w:rsidRDefault="00AC120C" w:rsidP="00AC120C">
      <w:pPr>
        <w:pStyle w:val="FP"/>
        <w:framePr w:w="9758" w:wrap="notBeside" w:vAnchor="page" w:hAnchor="page" w:x="1169" w:y="6130"/>
        <w:pBdr>
          <w:bottom w:val="single" w:sz="6" w:space="1" w:color="auto"/>
        </w:pBdr>
        <w:spacing w:after="120"/>
        <w:jc w:val="center"/>
        <w:rPr>
          <w:rFonts w:ascii="Arial" w:hAnsi="Arial"/>
          <w:b/>
          <w:i/>
        </w:rPr>
      </w:pPr>
      <w:r w:rsidRPr="008069E3">
        <w:rPr>
          <w:rFonts w:ascii="Arial" w:hAnsi="Arial"/>
          <w:b/>
          <w:i/>
        </w:rPr>
        <w:t>Copyright Notification</w:t>
      </w:r>
    </w:p>
    <w:p w14:paraId="3469398F"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No part may be reproduced or utilized in any form or by any means, electronic or mechanical, including photocopying and microfilm except as authorized by written permission of ETSI.</w:t>
      </w:r>
      <w:r w:rsidRPr="008069E3">
        <w:rPr>
          <w:rFonts w:ascii="Arial" w:hAnsi="Arial" w:cs="Arial"/>
          <w:sz w:val="18"/>
        </w:rPr>
        <w:br/>
        <w:t>The content of the PDF version shall not be modified without the written authorization of ETSI.</w:t>
      </w:r>
      <w:r w:rsidRPr="008069E3">
        <w:rPr>
          <w:rFonts w:ascii="Arial" w:hAnsi="Arial" w:cs="Arial"/>
          <w:sz w:val="18"/>
        </w:rPr>
        <w:br/>
        <w:t>The copyright and the foregoing restriction extend to reproduction in all media.</w:t>
      </w:r>
    </w:p>
    <w:p w14:paraId="43D1EA81" w14:textId="77777777" w:rsidR="00AC120C" w:rsidRPr="008069E3" w:rsidRDefault="00AC120C" w:rsidP="00AC120C">
      <w:pPr>
        <w:pStyle w:val="FP"/>
        <w:framePr w:w="9758" w:wrap="notBeside" w:vAnchor="page" w:hAnchor="page" w:x="1169" w:y="6130"/>
        <w:jc w:val="center"/>
        <w:rPr>
          <w:rFonts w:ascii="Arial" w:hAnsi="Arial" w:cs="Arial"/>
          <w:sz w:val="18"/>
        </w:rPr>
      </w:pPr>
    </w:p>
    <w:p w14:paraId="671E429C" w14:textId="77777777" w:rsidR="00AC120C" w:rsidRPr="008069E3" w:rsidRDefault="00AC120C" w:rsidP="00AC120C">
      <w:pPr>
        <w:pStyle w:val="FP"/>
        <w:framePr w:w="9758" w:wrap="notBeside" w:vAnchor="page" w:hAnchor="page" w:x="1169" w:y="6130"/>
        <w:jc w:val="center"/>
        <w:rPr>
          <w:rFonts w:ascii="Arial" w:hAnsi="Arial" w:cs="Arial"/>
          <w:sz w:val="18"/>
        </w:rPr>
      </w:pPr>
      <w:r w:rsidRPr="008069E3">
        <w:rPr>
          <w:rFonts w:ascii="Arial" w:hAnsi="Arial" w:cs="Arial"/>
          <w:sz w:val="18"/>
        </w:rPr>
        <w:t>© ETSI 2022.</w:t>
      </w:r>
    </w:p>
    <w:p w14:paraId="0EEE3C28" w14:textId="77777777" w:rsidR="00AC120C" w:rsidRPr="008069E3" w:rsidRDefault="00AC120C" w:rsidP="00AC120C">
      <w:pPr>
        <w:pStyle w:val="FP"/>
        <w:framePr w:w="9758" w:wrap="notBeside" w:vAnchor="page" w:hAnchor="page" w:x="1169" w:y="6130"/>
        <w:jc w:val="center"/>
        <w:rPr>
          <w:rFonts w:ascii="Arial" w:hAnsi="Arial" w:cs="Arial"/>
          <w:sz w:val="18"/>
          <w:szCs w:val="18"/>
        </w:rPr>
      </w:pPr>
      <w:r w:rsidRPr="008069E3">
        <w:rPr>
          <w:rFonts w:ascii="Arial" w:hAnsi="Arial" w:cs="Arial"/>
          <w:sz w:val="18"/>
        </w:rPr>
        <w:t>All rights reserved.</w:t>
      </w:r>
      <w:r w:rsidRPr="008069E3">
        <w:rPr>
          <w:rFonts w:ascii="Arial" w:hAnsi="Arial" w:cs="Arial"/>
          <w:sz w:val="18"/>
        </w:rPr>
        <w:br/>
      </w:r>
    </w:p>
    <w:p w14:paraId="79D0D188" w14:textId="64868A12" w:rsidR="00D626BF" w:rsidRPr="008069E3" w:rsidRDefault="00AC120C" w:rsidP="00AC120C">
      <w:pPr>
        <w:pStyle w:val="TT"/>
      </w:pPr>
      <w:r w:rsidRPr="008069E3">
        <w:br w:type="page"/>
      </w:r>
      <w:r w:rsidR="00D626BF" w:rsidRPr="008069E3">
        <w:t>Contents</w:t>
      </w:r>
    </w:p>
    <w:p w14:paraId="774637A9" w14:textId="77AD9F95" w:rsidR="007E5572" w:rsidRDefault="007E5572" w:rsidP="007E5572">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06190818 \h </w:instrText>
      </w:r>
      <w:r>
        <w:fldChar w:fldCharType="separate"/>
      </w:r>
      <w:r>
        <w:t>7</w:t>
      </w:r>
      <w:r>
        <w:fldChar w:fldCharType="end"/>
      </w:r>
    </w:p>
    <w:p w14:paraId="5BD247DA" w14:textId="413F0550" w:rsidR="007E5572" w:rsidRDefault="007E5572" w:rsidP="007E5572">
      <w:pPr>
        <w:pStyle w:val="TOC1"/>
        <w:rPr>
          <w:rFonts w:asciiTheme="minorHAnsi" w:eastAsiaTheme="minorEastAsia" w:hAnsiTheme="minorHAnsi" w:cstheme="minorBidi"/>
          <w:szCs w:val="22"/>
          <w:lang w:eastAsia="en-GB"/>
        </w:rPr>
      </w:pPr>
      <w:r>
        <w:t>Foreword</w:t>
      </w:r>
      <w:r>
        <w:tab/>
      </w:r>
      <w:r>
        <w:fldChar w:fldCharType="begin"/>
      </w:r>
      <w:r>
        <w:instrText xml:space="preserve"> PAGEREF _Toc106190819 \h </w:instrText>
      </w:r>
      <w:r>
        <w:fldChar w:fldCharType="separate"/>
      </w:r>
      <w:r>
        <w:t>7</w:t>
      </w:r>
      <w:r>
        <w:fldChar w:fldCharType="end"/>
      </w:r>
    </w:p>
    <w:p w14:paraId="2D1B60F8" w14:textId="7166D17A" w:rsidR="007E5572" w:rsidRDefault="007E5572" w:rsidP="007E5572">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06190820 \h </w:instrText>
      </w:r>
      <w:r>
        <w:fldChar w:fldCharType="separate"/>
      </w:r>
      <w:r>
        <w:t>7</w:t>
      </w:r>
      <w:r>
        <w:fldChar w:fldCharType="end"/>
      </w:r>
    </w:p>
    <w:p w14:paraId="0E63DDB8" w14:textId="1034BE14" w:rsidR="007E5572" w:rsidRDefault="007E5572" w:rsidP="007E5572">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06190821 \h </w:instrText>
      </w:r>
      <w:r>
        <w:fldChar w:fldCharType="separate"/>
      </w:r>
      <w:r>
        <w:t>8</w:t>
      </w:r>
      <w:r>
        <w:fldChar w:fldCharType="end"/>
      </w:r>
    </w:p>
    <w:p w14:paraId="283D843B" w14:textId="68C1386F" w:rsidR="007E5572" w:rsidRDefault="007E5572" w:rsidP="007E5572">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06190822 \h </w:instrText>
      </w:r>
      <w:r>
        <w:fldChar w:fldCharType="separate"/>
      </w:r>
      <w:r>
        <w:t>8</w:t>
      </w:r>
      <w:r>
        <w:fldChar w:fldCharType="end"/>
      </w:r>
    </w:p>
    <w:p w14:paraId="5B06A19A" w14:textId="691AF8B1" w:rsidR="007E5572" w:rsidRDefault="007E5572" w:rsidP="007E5572">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06190823 \h </w:instrText>
      </w:r>
      <w:r>
        <w:fldChar w:fldCharType="separate"/>
      </w:r>
      <w:r>
        <w:t>8</w:t>
      </w:r>
      <w:r>
        <w:fldChar w:fldCharType="end"/>
      </w:r>
    </w:p>
    <w:p w14:paraId="28726671" w14:textId="4ABB283F" w:rsidR="007E5572" w:rsidRDefault="007E5572" w:rsidP="007E5572">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06190824 \h </w:instrText>
      </w:r>
      <w:r>
        <w:fldChar w:fldCharType="separate"/>
      </w:r>
      <w:r>
        <w:t>9</w:t>
      </w:r>
      <w:r>
        <w:fldChar w:fldCharType="end"/>
      </w:r>
    </w:p>
    <w:p w14:paraId="47D0BA31" w14:textId="326A5D58" w:rsidR="007E5572" w:rsidRDefault="007E5572" w:rsidP="007E5572">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06190825 \h </w:instrText>
      </w:r>
      <w:r>
        <w:fldChar w:fldCharType="separate"/>
      </w:r>
      <w:r>
        <w:t>9</w:t>
      </w:r>
      <w:r>
        <w:fldChar w:fldCharType="end"/>
      </w:r>
    </w:p>
    <w:p w14:paraId="2D83CC09" w14:textId="18936B75" w:rsidR="007E5572" w:rsidRDefault="007E5572" w:rsidP="007E5572">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06190826 \h </w:instrText>
      </w:r>
      <w:r>
        <w:fldChar w:fldCharType="separate"/>
      </w:r>
      <w:r>
        <w:t>9</w:t>
      </w:r>
      <w:r>
        <w:fldChar w:fldCharType="end"/>
      </w:r>
    </w:p>
    <w:p w14:paraId="34372DC4" w14:textId="24DDE937" w:rsidR="007E5572" w:rsidRDefault="007E5572" w:rsidP="007E5572">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06190827 \h </w:instrText>
      </w:r>
      <w:r>
        <w:fldChar w:fldCharType="separate"/>
      </w:r>
      <w:r>
        <w:t>9</w:t>
      </w:r>
      <w:r>
        <w:fldChar w:fldCharType="end"/>
      </w:r>
    </w:p>
    <w:p w14:paraId="43E39065" w14:textId="68C11206" w:rsidR="007E5572" w:rsidRDefault="007E5572" w:rsidP="007E5572">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06190828 \h </w:instrText>
      </w:r>
      <w:r>
        <w:fldChar w:fldCharType="separate"/>
      </w:r>
      <w:r>
        <w:t>10</w:t>
      </w:r>
      <w:r>
        <w:fldChar w:fldCharType="end"/>
      </w:r>
    </w:p>
    <w:p w14:paraId="0C274484" w14:textId="6849822A" w:rsidR="007E5572" w:rsidRDefault="007E5572" w:rsidP="007E5572">
      <w:pPr>
        <w:pStyle w:val="TOC1"/>
        <w:rPr>
          <w:rFonts w:asciiTheme="minorHAnsi" w:eastAsiaTheme="minorEastAsia" w:hAnsiTheme="minorHAnsi" w:cstheme="minorBidi"/>
          <w:szCs w:val="22"/>
          <w:lang w:eastAsia="en-GB"/>
        </w:rPr>
      </w:pPr>
      <w:r>
        <w:t>4</w:t>
      </w:r>
      <w:r>
        <w:tab/>
        <w:t>Overview</w:t>
      </w:r>
      <w:r>
        <w:tab/>
      </w:r>
      <w:r>
        <w:fldChar w:fldCharType="begin"/>
      </w:r>
      <w:r>
        <w:instrText xml:space="preserve"> PAGEREF _Toc106190829 \h </w:instrText>
      </w:r>
      <w:r>
        <w:fldChar w:fldCharType="separate"/>
      </w:r>
      <w:r>
        <w:t>11</w:t>
      </w:r>
      <w:r>
        <w:fldChar w:fldCharType="end"/>
      </w:r>
    </w:p>
    <w:p w14:paraId="597C3CEA" w14:textId="2F1A8742" w:rsidR="007E5572" w:rsidRDefault="007E5572" w:rsidP="007E5572">
      <w:pPr>
        <w:pStyle w:val="TOC1"/>
        <w:rPr>
          <w:rFonts w:asciiTheme="minorHAnsi" w:eastAsiaTheme="minorEastAsia" w:hAnsiTheme="minorHAnsi" w:cstheme="minorBidi"/>
          <w:szCs w:val="22"/>
          <w:lang w:eastAsia="en-GB"/>
        </w:rPr>
      </w:pPr>
      <w:r>
        <w:t>5</w:t>
      </w:r>
      <w:r>
        <w:tab/>
        <w:t>Description of the service (informative)</w:t>
      </w:r>
      <w:r>
        <w:tab/>
      </w:r>
      <w:r>
        <w:fldChar w:fldCharType="begin"/>
      </w:r>
      <w:r>
        <w:instrText xml:space="preserve"> PAGEREF _Toc106190830 \h </w:instrText>
      </w:r>
      <w:r>
        <w:fldChar w:fldCharType="separate"/>
      </w:r>
      <w:r>
        <w:t>11</w:t>
      </w:r>
      <w:r>
        <w:fldChar w:fldCharType="end"/>
      </w:r>
    </w:p>
    <w:p w14:paraId="0E39C95C" w14:textId="0192508E" w:rsidR="007E5572" w:rsidRDefault="007E5572" w:rsidP="007E5572">
      <w:pPr>
        <w:pStyle w:val="TOC2"/>
        <w:rPr>
          <w:rFonts w:asciiTheme="minorHAnsi" w:eastAsiaTheme="minorEastAsia" w:hAnsiTheme="minorHAnsi" w:cstheme="minorBidi"/>
          <w:sz w:val="22"/>
          <w:szCs w:val="22"/>
          <w:lang w:eastAsia="en-GB"/>
        </w:rPr>
      </w:pPr>
      <w:r>
        <w:t>5.1</w:t>
      </w:r>
      <w:r>
        <w:tab/>
        <w:t>WLAN Access Information Service introduction</w:t>
      </w:r>
      <w:r>
        <w:tab/>
      </w:r>
      <w:r>
        <w:fldChar w:fldCharType="begin"/>
      </w:r>
      <w:r>
        <w:instrText xml:space="preserve"> PAGEREF _Toc106190831 \h </w:instrText>
      </w:r>
      <w:r>
        <w:fldChar w:fldCharType="separate"/>
      </w:r>
      <w:r>
        <w:t>11</w:t>
      </w:r>
      <w:r>
        <w:fldChar w:fldCharType="end"/>
      </w:r>
    </w:p>
    <w:p w14:paraId="59EE748F" w14:textId="09F90FD1" w:rsidR="007E5572" w:rsidRDefault="007E5572" w:rsidP="007E5572">
      <w:pPr>
        <w:pStyle w:val="TOC2"/>
        <w:rPr>
          <w:rFonts w:asciiTheme="minorHAnsi" w:eastAsiaTheme="minorEastAsia" w:hAnsiTheme="minorHAnsi" w:cstheme="minorBidi"/>
          <w:sz w:val="22"/>
          <w:szCs w:val="22"/>
          <w:lang w:eastAsia="en-GB"/>
        </w:rPr>
      </w:pPr>
      <w:r>
        <w:t>5.2</w:t>
      </w:r>
      <w:r>
        <w:tab/>
        <w:t>Sequence diagrams</w:t>
      </w:r>
      <w:r>
        <w:tab/>
      </w:r>
      <w:r>
        <w:fldChar w:fldCharType="begin"/>
      </w:r>
      <w:r>
        <w:instrText xml:space="preserve"> PAGEREF _Toc106190832 \h </w:instrText>
      </w:r>
      <w:r>
        <w:fldChar w:fldCharType="separate"/>
      </w:r>
      <w:r>
        <w:t>12</w:t>
      </w:r>
      <w:r>
        <w:fldChar w:fldCharType="end"/>
      </w:r>
    </w:p>
    <w:p w14:paraId="2BFA7D40" w14:textId="1D915AE8" w:rsidR="007E5572" w:rsidRDefault="007E5572" w:rsidP="007E5572">
      <w:pPr>
        <w:pStyle w:val="TOC3"/>
        <w:rPr>
          <w:rFonts w:asciiTheme="minorHAnsi" w:eastAsiaTheme="minorEastAsia" w:hAnsiTheme="minorHAnsi" w:cstheme="minorBidi"/>
          <w:sz w:val="22"/>
          <w:szCs w:val="22"/>
          <w:lang w:eastAsia="en-GB"/>
        </w:rPr>
      </w:pPr>
      <w:r>
        <w:t>5.2.1</w:t>
      </w:r>
      <w:r>
        <w:tab/>
        <w:t>Introduction</w:t>
      </w:r>
      <w:r>
        <w:tab/>
      </w:r>
      <w:r>
        <w:fldChar w:fldCharType="begin"/>
      </w:r>
      <w:r>
        <w:instrText xml:space="preserve"> PAGEREF _Toc106190833 \h </w:instrText>
      </w:r>
      <w:r>
        <w:fldChar w:fldCharType="separate"/>
      </w:r>
      <w:r>
        <w:t>12</w:t>
      </w:r>
      <w:r>
        <w:fldChar w:fldCharType="end"/>
      </w:r>
    </w:p>
    <w:p w14:paraId="43A3B7EC" w14:textId="408C9604" w:rsidR="007E5572" w:rsidRDefault="007E5572" w:rsidP="007E5572">
      <w:pPr>
        <w:pStyle w:val="TOC3"/>
        <w:rPr>
          <w:rFonts w:asciiTheme="minorHAnsi" w:eastAsiaTheme="minorEastAsia" w:hAnsiTheme="minorHAnsi" w:cstheme="minorBidi"/>
          <w:sz w:val="22"/>
          <w:szCs w:val="22"/>
          <w:lang w:eastAsia="en-GB"/>
        </w:rPr>
      </w:pPr>
      <w:r>
        <w:t>5.2.2</w:t>
      </w:r>
      <w:r>
        <w:tab/>
        <w:t>Sending a query for Access Point information</w:t>
      </w:r>
      <w:r>
        <w:tab/>
      </w:r>
      <w:r>
        <w:fldChar w:fldCharType="begin"/>
      </w:r>
      <w:r>
        <w:instrText xml:space="preserve"> PAGEREF _Toc106190834 \h </w:instrText>
      </w:r>
      <w:r>
        <w:fldChar w:fldCharType="separate"/>
      </w:r>
      <w:r>
        <w:t>12</w:t>
      </w:r>
      <w:r>
        <w:fldChar w:fldCharType="end"/>
      </w:r>
    </w:p>
    <w:p w14:paraId="7AD3B0FF" w14:textId="3B917F49" w:rsidR="007E5572" w:rsidRDefault="007E5572" w:rsidP="007E5572">
      <w:pPr>
        <w:pStyle w:val="TOC4"/>
        <w:rPr>
          <w:rFonts w:asciiTheme="minorHAnsi" w:eastAsiaTheme="minorEastAsia" w:hAnsiTheme="minorHAnsi" w:cstheme="minorBidi"/>
          <w:sz w:val="22"/>
          <w:szCs w:val="22"/>
          <w:lang w:eastAsia="en-GB"/>
        </w:rPr>
      </w:pPr>
      <w:r>
        <w:t>5.2.2.1</w:t>
      </w:r>
      <w:r>
        <w:tab/>
        <w:t>General query procedure</w:t>
      </w:r>
      <w:r>
        <w:tab/>
      </w:r>
      <w:r>
        <w:fldChar w:fldCharType="begin"/>
      </w:r>
      <w:r>
        <w:instrText xml:space="preserve"> PAGEREF _Toc106190835 \h </w:instrText>
      </w:r>
      <w:r>
        <w:fldChar w:fldCharType="separate"/>
      </w:r>
      <w:r>
        <w:t>12</w:t>
      </w:r>
      <w:r>
        <w:fldChar w:fldCharType="end"/>
      </w:r>
    </w:p>
    <w:p w14:paraId="263A25CB" w14:textId="61399626" w:rsidR="007E5572" w:rsidRDefault="007E5572" w:rsidP="007E5572">
      <w:pPr>
        <w:pStyle w:val="TOC4"/>
        <w:rPr>
          <w:rFonts w:asciiTheme="minorHAnsi" w:eastAsiaTheme="minorEastAsia" w:hAnsiTheme="minorHAnsi" w:cstheme="minorBidi"/>
          <w:sz w:val="22"/>
          <w:szCs w:val="22"/>
          <w:lang w:eastAsia="en-GB"/>
        </w:rPr>
      </w:pPr>
      <w:r>
        <w:t>5.2.2.2</w:t>
      </w:r>
      <w:r>
        <w:tab/>
        <w:t>Sending a query for a list of Access Points</w:t>
      </w:r>
      <w:r>
        <w:tab/>
      </w:r>
      <w:r>
        <w:fldChar w:fldCharType="begin"/>
      </w:r>
      <w:r>
        <w:instrText xml:space="preserve"> PAGEREF _Toc106190836 \h </w:instrText>
      </w:r>
      <w:r>
        <w:fldChar w:fldCharType="separate"/>
      </w:r>
      <w:r>
        <w:t>12</w:t>
      </w:r>
      <w:r>
        <w:fldChar w:fldCharType="end"/>
      </w:r>
    </w:p>
    <w:p w14:paraId="1FC899AA" w14:textId="2B0223C4" w:rsidR="007E5572" w:rsidRDefault="007E5572" w:rsidP="007E5572">
      <w:pPr>
        <w:pStyle w:val="TOC4"/>
        <w:rPr>
          <w:rFonts w:asciiTheme="minorHAnsi" w:eastAsiaTheme="minorEastAsia" w:hAnsiTheme="minorHAnsi" w:cstheme="minorBidi"/>
          <w:sz w:val="22"/>
          <w:szCs w:val="22"/>
          <w:lang w:eastAsia="en-GB"/>
        </w:rPr>
      </w:pPr>
      <w:r>
        <w:t>5.2.2.3</w:t>
      </w:r>
      <w:r>
        <w:tab/>
        <w:t>Sending a query for WLAN capabilities</w:t>
      </w:r>
      <w:r>
        <w:tab/>
      </w:r>
      <w:r>
        <w:fldChar w:fldCharType="begin"/>
      </w:r>
      <w:r>
        <w:instrText xml:space="preserve"> PAGEREF _Toc106190837 \h </w:instrText>
      </w:r>
      <w:r>
        <w:fldChar w:fldCharType="separate"/>
      </w:r>
      <w:r>
        <w:t>13</w:t>
      </w:r>
      <w:r>
        <w:fldChar w:fldCharType="end"/>
      </w:r>
    </w:p>
    <w:p w14:paraId="6DBBDC15" w14:textId="782C98EF" w:rsidR="007E5572" w:rsidRDefault="007E5572" w:rsidP="007E5572">
      <w:pPr>
        <w:pStyle w:val="TOC4"/>
        <w:rPr>
          <w:rFonts w:asciiTheme="minorHAnsi" w:eastAsiaTheme="minorEastAsia" w:hAnsiTheme="minorHAnsi" w:cstheme="minorBidi"/>
          <w:sz w:val="22"/>
          <w:szCs w:val="22"/>
          <w:lang w:eastAsia="en-GB"/>
        </w:rPr>
      </w:pPr>
      <w:r>
        <w:t>5.2.2.4</w:t>
      </w:r>
      <w:r>
        <w:tab/>
        <w:t>Sending a query for BSS Load</w:t>
      </w:r>
      <w:r>
        <w:tab/>
      </w:r>
      <w:r>
        <w:fldChar w:fldCharType="begin"/>
      </w:r>
      <w:r>
        <w:instrText xml:space="preserve"> PAGEREF _Toc106190838 \h </w:instrText>
      </w:r>
      <w:r>
        <w:fldChar w:fldCharType="separate"/>
      </w:r>
      <w:r>
        <w:t>13</w:t>
      </w:r>
      <w:r>
        <w:fldChar w:fldCharType="end"/>
      </w:r>
    </w:p>
    <w:p w14:paraId="5AF6FCDA" w14:textId="2C9A4F84" w:rsidR="007E5572" w:rsidRDefault="007E5572" w:rsidP="007E5572">
      <w:pPr>
        <w:pStyle w:val="TOC4"/>
        <w:rPr>
          <w:rFonts w:asciiTheme="minorHAnsi" w:eastAsiaTheme="minorEastAsia" w:hAnsiTheme="minorHAnsi" w:cstheme="minorBidi"/>
          <w:sz w:val="22"/>
          <w:szCs w:val="22"/>
          <w:lang w:eastAsia="en-GB"/>
        </w:rPr>
      </w:pPr>
      <w:r>
        <w:t>5.2.2.5</w:t>
      </w:r>
      <w:r>
        <w:tab/>
        <w:t>Sending a query for WAN metrics</w:t>
      </w:r>
      <w:r>
        <w:tab/>
      </w:r>
      <w:r>
        <w:fldChar w:fldCharType="begin"/>
      </w:r>
      <w:r>
        <w:instrText xml:space="preserve"> PAGEREF _Toc106190839 \h </w:instrText>
      </w:r>
      <w:r>
        <w:fldChar w:fldCharType="separate"/>
      </w:r>
      <w:r>
        <w:t>13</w:t>
      </w:r>
      <w:r>
        <w:fldChar w:fldCharType="end"/>
      </w:r>
    </w:p>
    <w:p w14:paraId="504F0E56" w14:textId="719373AF" w:rsidR="007E5572" w:rsidRDefault="007E5572" w:rsidP="007E5572">
      <w:pPr>
        <w:pStyle w:val="TOC4"/>
        <w:rPr>
          <w:rFonts w:asciiTheme="minorHAnsi" w:eastAsiaTheme="minorEastAsia" w:hAnsiTheme="minorHAnsi" w:cstheme="minorBidi"/>
          <w:sz w:val="22"/>
          <w:szCs w:val="22"/>
          <w:lang w:eastAsia="en-GB"/>
        </w:rPr>
      </w:pPr>
      <w:r>
        <w:t>5.2.2.6</w:t>
      </w:r>
      <w:r>
        <w:tab/>
        <w:t>Sending a query for AP Location</w:t>
      </w:r>
      <w:r>
        <w:tab/>
      </w:r>
      <w:r>
        <w:fldChar w:fldCharType="begin"/>
      </w:r>
      <w:r>
        <w:instrText xml:space="preserve"> PAGEREF _Toc106190840 \h </w:instrText>
      </w:r>
      <w:r>
        <w:fldChar w:fldCharType="separate"/>
      </w:r>
      <w:r>
        <w:t>13</w:t>
      </w:r>
      <w:r>
        <w:fldChar w:fldCharType="end"/>
      </w:r>
    </w:p>
    <w:p w14:paraId="03E5DC9A" w14:textId="32C29544" w:rsidR="007E5572" w:rsidRDefault="007E5572" w:rsidP="007E5572">
      <w:pPr>
        <w:pStyle w:val="TOC4"/>
        <w:rPr>
          <w:rFonts w:asciiTheme="minorHAnsi" w:eastAsiaTheme="minorEastAsia" w:hAnsiTheme="minorHAnsi" w:cstheme="minorBidi"/>
          <w:sz w:val="22"/>
          <w:szCs w:val="22"/>
          <w:lang w:eastAsia="en-GB"/>
        </w:rPr>
      </w:pPr>
      <w:r>
        <w:t>5.2.2.7</w:t>
      </w:r>
      <w:r>
        <w:tab/>
        <w:t>Void</w:t>
      </w:r>
      <w:r>
        <w:tab/>
      </w:r>
      <w:r>
        <w:fldChar w:fldCharType="begin"/>
      </w:r>
      <w:r>
        <w:instrText xml:space="preserve"> PAGEREF _Toc106190841 \h </w:instrText>
      </w:r>
      <w:r>
        <w:fldChar w:fldCharType="separate"/>
      </w:r>
      <w:r>
        <w:t>13</w:t>
      </w:r>
      <w:r>
        <w:fldChar w:fldCharType="end"/>
      </w:r>
    </w:p>
    <w:p w14:paraId="244CADE1" w14:textId="278DFCA9" w:rsidR="007E5572" w:rsidRDefault="007E5572" w:rsidP="007E5572">
      <w:pPr>
        <w:pStyle w:val="TOC4"/>
        <w:rPr>
          <w:rFonts w:asciiTheme="minorHAnsi" w:eastAsiaTheme="minorEastAsia" w:hAnsiTheme="minorHAnsi" w:cstheme="minorBidi"/>
          <w:sz w:val="22"/>
          <w:szCs w:val="22"/>
          <w:lang w:eastAsia="en-GB"/>
        </w:rPr>
      </w:pPr>
      <w:r>
        <w:t>5.2.2.8</w:t>
      </w:r>
      <w:r>
        <w:tab/>
        <w:t>Sending a query for OBSS Load</w:t>
      </w:r>
      <w:r>
        <w:tab/>
      </w:r>
      <w:r>
        <w:fldChar w:fldCharType="begin"/>
      </w:r>
      <w:r>
        <w:instrText xml:space="preserve"> PAGEREF _Toc106190842 \h </w:instrText>
      </w:r>
      <w:r>
        <w:fldChar w:fldCharType="separate"/>
      </w:r>
      <w:r>
        <w:t>13</w:t>
      </w:r>
      <w:r>
        <w:fldChar w:fldCharType="end"/>
      </w:r>
    </w:p>
    <w:p w14:paraId="2CB7517A" w14:textId="3150DF34" w:rsidR="007E5572" w:rsidRDefault="007E5572" w:rsidP="007E5572">
      <w:pPr>
        <w:pStyle w:val="TOC3"/>
        <w:rPr>
          <w:rFonts w:asciiTheme="minorHAnsi" w:eastAsiaTheme="minorEastAsia" w:hAnsiTheme="minorHAnsi" w:cstheme="minorBidi"/>
          <w:sz w:val="22"/>
          <w:szCs w:val="22"/>
          <w:lang w:eastAsia="en-GB"/>
        </w:rPr>
      </w:pPr>
      <w:r>
        <w:t>5.2.3</w:t>
      </w:r>
      <w:r>
        <w:tab/>
        <w:t>Sending a query for Station information</w:t>
      </w:r>
      <w:r>
        <w:tab/>
      </w:r>
      <w:r>
        <w:fldChar w:fldCharType="begin"/>
      </w:r>
      <w:r>
        <w:instrText xml:space="preserve"> PAGEREF _Toc106190843 \h </w:instrText>
      </w:r>
      <w:r>
        <w:fldChar w:fldCharType="separate"/>
      </w:r>
      <w:r>
        <w:t>13</w:t>
      </w:r>
      <w:r>
        <w:fldChar w:fldCharType="end"/>
      </w:r>
    </w:p>
    <w:p w14:paraId="0FBD8CC4" w14:textId="749AB81B" w:rsidR="007E5572" w:rsidRDefault="007E5572" w:rsidP="007E5572">
      <w:pPr>
        <w:pStyle w:val="TOC4"/>
        <w:rPr>
          <w:rFonts w:asciiTheme="minorHAnsi" w:eastAsiaTheme="minorEastAsia" w:hAnsiTheme="minorHAnsi" w:cstheme="minorBidi"/>
          <w:sz w:val="22"/>
          <w:szCs w:val="22"/>
          <w:lang w:eastAsia="en-GB"/>
        </w:rPr>
      </w:pPr>
      <w:r>
        <w:t>5.2.3.1</w:t>
      </w:r>
      <w:r>
        <w:tab/>
        <w:t>General query procedure</w:t>
      </w:r>
      <w:r>
        <w:tab/>
      </w:r>
      <w:r>
        <w:fldChar w:fldCharType="begin"/>
      </w:r>
      <w:r>
        <w:instrText xml:space="preserve"> PAGEREF _Toc106190844 \h </w:instrText>
      </w:r>
      <w:r>
        <w:fldChar w:fldCharType="separate"/>
      </w:r>
      <w:r>
        <w:t>13</w:t>
      </w:r>
      <w:r>
        <w:fldChar w:fldCharType="end"/>
      </w:r>
    </w:p>
    <w:p w14:paraId="75CDEDB4" w14:textId="21E52C8C" w:rsidR="007E5572" w:rsidRDefault="007E5572" w:rsidP="007E5572">
      <w:pPr>
        <w:pStyle w:val="TOC4"/>
        <w:rPr>
          <w:rFonts w:asciiTheme="minorHAnsi" w:eastAsiaTheme="minorEastAsia" w:hAnsiTheme="minorHAnsi" w:cstheme="minorBidi"/>
          <w:sz w:val="22"/>
          <w:szCs w:val="22"/>
          <w:lang w:eastAsia="en-GB"/>
        </w:rPr>
      </w:pPr>
      <w:r>
        <w:t>5.2.3.2</w:t>
      </w:r>
      <w:r>
        <w:tab/>
        <w:t>Sending a query for a list of stations</w:t>
      </w:r>
      <w:r>
        <w:tab/>
      </w:r>
      <w:r>
        <w:fldChar w:fldCharType="begin"/>
      </w:r>
      <w:r>
        <w:instrText xml:space="preserve"> PAGEREF _Toc106190845 \h </w:instrText>
      </w:r>
      <w:r>
        <w:fldChar w:fldCharType="separate"/>
      </w:r>
      <w:r>
        <w:t>14</w:t>
      </w:r>
      <w:r>
        <w:fldChar w:fldCharType="end"/>
      </w:r>
    </w:p>
    <w:p w14:paraId="7824FC90" w14:textId="156D7F26" w:rsidR="007E5572" w:rsidRDefault="007E5572" w:rsidP="007E5572">
      <w:pPr>
        <w:pStyle w:val="TOC4"/>
        <w:rPr>
          <w:rFonts w:asciiTheme="minorHAnsi" w:eastAsiaTheme="minorEastAsia" w:hAnsiTheme="minorHAnsi" w:cstheme="minorBidi"/>
          <w:sz w:val="22"/>
          <w:szCs w:val="22"/>
          <w:lang w:eastAsia="en-GB"/>
        </w:rPr>
      </w:pPr>
      <w:r>
        <w:t>5.2.3.3</w:t>
      </w:r>
      <w:r>
        <w:tab/>
        <w:t>Sending a query for channel used by station(s)</w:t>
      </w:r>
      <w:r>
        <w:tab/>
      </w:r>
      <w:r>
        <w:fldChar w:fldCharType="begin"/>
      </w:r>
      <w:r>
        <w:instrText xml:space="preserve"> PAGEREF _Toc106190846 \h </w:instrText>
      </w:r>
      <w:r>
        <w:fldChar w:fldCharType="separate"/>
      </w:r>
      <w:r>
        <w:t>14</w:t>
      </w:r>
      <w:r>
        <w:fldChar w:fldCharType="end"/>
      </w:r>
    </w:p>
    <w:p w14:paraId="3DFA08FD" w14:textId="6136A18E" w:rsidR="007E5572" w:rsidRDefault="007E5572" w:rsidP="007E5572">
      <w:pPr>
        <w:pStyle w:val="TOC4"/>
        <w:rPr>
          <w:rFonts w:asciiTheme="minorHAnsi" w:eastAsiaTheme="minorEastAsia" w:hAnsiTheme="minorHAnsi" w:cstheme="minorBidi"/>
          <w:sz w:val="22"/>
          <w:szCs w:val="22"/>
          <w:lang w:eastAsia="en-GB"/>
        </w:rPr>
      </w:pPr>
      <w:r>
        <w:t>5.2.3.4</w:t>
      </w:r>
      <w:r>
        <w:tab/>
        <w:t>Sending a query for RSSI of station(s)</w:t>
      </w:r>
      <w:r>
        <w:tab/>
      </w:r>
      <w:r>
        <w:fldChar w:fldCharType="begin"/>
      </w:r>
      <w:r>
        <w:instrText xml:space="preserve"> PAGEREF _Toc106190847 \h </w:instrText>
      </w:r>
      <w:r>
        <w:fldChar w:fldCharType="separate"/>
      </w:r>
      <w:r>
        <w:t>14</w:t>
      </w:r>
      <w:r>
        <w:fldChar w:fldCharType="end"/>
      </w:r>
    </w:p>
    <w:p w14:paraId="3C37A24F" w14:textId="4DA3591E" w:rsidR="007E5572" w:rsidRDefault="007E5572" w:rsidP="007E5572">
      <w:pPr>
        <w:pStyle w:val="TOC4"/>
        <w:rPr>
          <w:rFonts w:asciiTheme="minorHAnsi" w:eastAsiaTheme="minorEastAsia" w:hAnsiTheme="minorHAnsi" w:cstheme="minorBidi"/>
          <w:sz w:val="22"/>
          <w:szCs w:val="22"/>
          <w:lang w:eastAsia="en-GB"/>
        </w:rPr>
      </w:pPr>
      <w:r>
        <w:t>5.2.3.5</w:t>
      </w:r>
      <w:r>
        <w:tab/>
        <w:t>Sending a query for station data rates</w:t>
      </w:r>
      <w:r>
        <w:tab/>
      </w:r>
      <w:r>
        <w:fldChar w:fldCharType="begin"/>
      </w:r>
      <w:r>
        <w:instrText xml:space="preserve"> PAGEREF _Toc106190848 \h </w:instrText>
      </w:r>
      <w:r>
        <w:fldChar w:fldCharType="separate"/>
      </w:r>
      <w:r>
        <w:t>15</w:t>
      </w:r>
      <w:r>
        <w:fldChar w:fldCharType="end"/>
      </w:r>
    </w:p>
    <w:p w14:paraId="3D5A86B8" w14:textId="12094884" w:rsidR="007E5572" w:rsidRDefault="007E5572" w:rsidP="007E5572">
      <w:pPr>
        <w:pStyle w:val="TOC4"/>
        <w:rPr>
          <w:rFonts w:asciiTheme="minorHAnsi" w:eastAsiaTheme="minorEastAsia" w:hAnsiTheme="minorHAnsi" w:cstheme="minorBidi"/>
          <w:sz w:val="22"/>
          <w:szCs w:val="22"/>
          <w:lang w:eastAsia="en-GB"/>
        </w:rPr>
      </w:pPr>
      <w:r>
        <w:t>5.2.3.6</w:t>
      </w:r>
      <w:r>
        <w:tab/>
        <w:t>Sending a query for station statistics</w:t>
      </w:r>
      <w:r>
        <w:tab/>
      </w:r>
      <w:r>
        <w:fldChar w:fldCharType="begin"/>
      </w:r>
      <w:r>
        <w:instrText xml:space="preserve"> PAGEREF _Toc106190849 \h </w:instrText>
      </w:r>
      <w:r>
        <w:fldChar w:fldCharType="separate"/>
      </w:r>
      <w:r>
        <w:t>15</w:t>
      </w:r>
      <w:r>
        <w:fldChar w:fldCharType="end"/>
      </w:r>
    </w:p>
    <w:p w14:paraId="54EF0866" w14:textId="625E555F" w:rsidR="007E5572" w:rsidRDefault="007E5572" w:rsidP="007E5572">
      <w:pPr>
        <w:pStyle w:val="TOC4"/>
        <w:rPr>
          <w:rFonts w:asciiTheme="minorHAnsi" w:eastAsiaTheme="minorEastAsia" w:hAnsiTheme="minorHAnsi" w:cstheme="minorBidi"/>
          <w:sz w:val="22"/>
          <w:szCs w:val="22"/>
          <w:lang w:eastAsia="en-GB"/>
        </w:rPr>
      </w:pPr>
      <w:r>
        <w:t>5.2.3.7</w:t>
      </w:r>
      <w:r>
        <w:tab/>
        <w:t>Sending a query for Neighbor Report</w:t>
      </w:r>
      <w:r>
        <w:tab/>
      </w:r>
      <w:r>
        <w:fldChar w:fldCharType="begin"/>
      </w:r>
      <w:r>
        <w:instrText xml:space="preserve"> PAGEREF _Toc106190850 \h </w:instrText>
      </w:r>
      <w:r>
        <w:fldChar w:fldCharType="separate"/>
      </w:r>
      <w:r>
        <w:t>15</w:t>
      </w:r>
      <w:r>
        <w:fldChar w:fldCharType="end"/>
      </w:r>
    </w:p>
    <w:p w14:paraId="71221CCD" w14:textId="5392951E" w:rsidR="007E5572" w:rsidRDefault="007E5572" w:rsidP="007E5572">
      <w:pPr>
        <w:pStyle w:val="TOC4"/>
        <w:rPr>
          <w:rFonts w:asciiTheme="minorHAnsi" w:eastAsiaTheme="minorEastAsia" w:hAnsiTheme="minorHAnsi" w:cstheme="minorBidi"/>
          <w:sz w:val="22"/>
          <w:szCs w:val="22"/>
          <w:lang w:eastAsia="en-GB"/>
        </w:rPr>
      </w:pPr>
      <w:r>
        <w:t>5.2.3.8</w:t>
      </w:r>
      <w:r>
        <w:tab/>
        <w:t>Sending a query for Channel Load</w:t>
      </w:r>
      <w:r>
        <w:tab/>
      </w:r>
      <w:r>
        <w:fldChar w:fldCharType="begin"/>
      </w:r>
      <w:r>
        <w:instrText xml:space="preserve"> PAGEREF _Toc106190851 \h </w:instrText>
      </w:r>
      <w:r>
        <w:fldChar w:fldCharType="separate"/>
      </w:r>
      <w:r>
        <w:t>15</w:t>
      </w:r>
      <w:r>
        <w:fldChar w:fldCharType="end"/>
      </w:r>
    </w:p>
    <w:p w14:paraId="44B7C5F4" w14:textId="7B7D711B" w:rsidR="007E5572" w:rsidRDefault="007E5572" w:rsidP="007E5572">
      <w:pPr>
        <w:pStyle w:val="TOC3"/>
        <w:rPr>
          <w:rFonts w:asciiTheme="minorHAnsi" w:eastAsiaTheme="minorEastAsia" w:hAnsiTheme="minorHAnsi" w:cstheme="minorBidi"/>
          <w:sz w:val="22"/>
          <w:szCs w:val="22"/>
          <w:lang w:eastAsia="en-GB"/>
        </w:rPr>
      </w:pPr>
      <w:r>
        <w:t>5.2.4</w:t>
      </w:r>
      <w:r>
        <w:tab/>
        <w:t>REST based subscribe-notify model</w:t>
      </w:r>
      <w:r>
        <w:tab/>
      </w:r>
      <w:r>
        <w:fldChar w:fldCharType="begin"/>
      </w:r>
      <w:r>
        <w:instrText xml:space="preserve"> PAGEREF _Toc106190852 \h </w:instrText>
      </w:r>
      <w:r>
        <w:fldChar w:fldCharType="separate"/>
      </w:r>
      <w:r>
        <w:t>15</w:t>
      </w:r>
      <w:r>
        <w:fldChar w:fldCharType="end"/>
      </w:r>
    </w:p>
    <w:p w14:paraId="5932079E" w14:textId="2E7EAF24" w:rsidR="007E5572" w:rsidRDefault="007E5572" w:rsidP="007E5572">
      <w:pPr>
        <w:pStyle w:val="TOC4"/>
        <w:rPr>
          <w:rFonts w:asciiTheme="minorHAnsi" w:eastAsiaTheme="minorEastAsia" w:hAnsiTheme="minorHAnsi" w:cstheme="minorBidi"/>
          <w:sz w:val="22"/>
          <w:szCs w:val="22"/>
          <w:lang w:eastAsia="en-GB"/>
        </w:rPr>
      </w:pPr>
      <w:r>
        <w:t>5.2.4.1</w:t>
      </w:r>
      <w:r>
        <w:tab/>
        <w:t>Subscribing to WLAN event notifications</w:t>
      </w:r>
      <w:r>
        <w:tab/>
      </w:r>
      <w:r>
        <w:fldChar w:fldCharType="begin"/>
      </w:r>
      <w:r>
        <w:instrText xml:space="preserve"> PAGEREF _Toc106190853 \h </w:instrText>
      </w:r>
      <w:r>
        <w:fldChar w:fldCharType="separate"/>
      </w:r>
      <w:r>
        <w:t>15</w:t>
      </w:r>
      <w:r>
        <w:fldChar w:fldCharType="end"/>
      </w:r>
    </w:p>
    <w:p w14:paraId="6F5B1A67" w14:textId="4E2BB138" w:rsidR="007E5572" w:rsidRDefault="007E5572" w:rsidP="007E5572">
      <w:pPr>
        <w:pStyle w:val="TOC4"/>
        <w:rPr>
          <w:rFonts w:asciiTheme="minorHAnsi" w:eastAsiaTheme="minorEastAsia" w:hAnsiTheme="minorHAnsi" w:cstheme="minorBidi"/>
          <w:sz w:val="22"/>
          <w:szCs w:val="22"/>
          <w:lang w:eastAsia="en-GB"/>
        </w:rPr>
      </w:pPr>
      <w:r>
        <w:t>5.2.4.2</w:t>
      </w:r>
      <w:r>
        <w:tab/>
        <w:t>Receiving notification on expiry of WLAN event subscription</w:t>
      </w:r>
      <w:r>
        <w:tab/>
      </w:r>
      <w:r>
        <w:fldChar w:fldCharType="begin"/>
      </w:r>
      <w:r>
        <w:instrText xml:space="preserve"> PAGEREF _Toc106190854 \h </w:instrText>
      </w:r>
      <w:r>
        <w:fldChar w:fldCharType="separate"/>
      </w:r>
      <w:r>
        <w:t>16</w:t>
      </w:r>
      <w:r>
        <w:fldChar w:fldCharType="end"/>
      </w:r>
    </w:p>
    <w:p w14:paraId="1510D1BD" w14:textId="7EA8E608" w:rsidR="007E5572" w:rsidRDefault="007E5572" w:rsidP="007E5572">
      <w:pPr>
        <w:pStyle w:val="TOC4"/>
        <w:rPr>
          <w:rFonts w:asciiTheme="minorHAnsi" w:eastAsiaTheme="minorEastAsia" w:hAnsiTheme="minorHAnsi" w:cstheme="minorBidi"/>
          <w:sz w:val="22"/>
          <w:szCs w:val="22"/>
          <w:lang w:eastAsia="en-GB"/>
        </w:rPr>
      </w:pPr>
      <w:r>
        <w:t>5.2.4.3</w:t>
      </w:r>
      <w:r>
        <w:tab/>
        <w:t>Updating subscription for WLAN event notifications</w:t>
      </w:r>
      <w:r>
        <w:tab/>
      </w:r>
      <w:r>
        <w:fldChar w:fldCharType="begin"/>
      </w:r>
      <w:r>
        <w:instrText xml:space="preserve"> PAGEREF _Toc106190855 \h </w:instrText>
      </w:r>
      <w:r>
        <w:fldChar w:fldCharType="separate"/>
      </w:r>
      <w:r>
        <w:t>17</w:t>
      </w:r>
      <w:r>
        <w:fldChar w:fldCharType="end"/>
      </w:r>
    </w:p>
    <w:p w14:paraId="414AFDED" w14:textId="2341B17F" w:rsidR="007E5572" w:rsidRDefault="007E5572" w:rsidP="007E5572">
      <w:pPr>
        <w:pStyle w:val="TOC4"/>
        <w:rPr>
          <w:rFonts w:asciiTheme="minorHAnsi" w:eastAsiaTheme="minorEastAsia" w:hAnsiTheme="minorHAnsi" w:cstheme="minorBidi"/>
          <w:sz w:val="22"/>
          <w:szCs w:val="22"/>
          <w:lang w:eastAsia="en-GB"/>
        </w:rPr>
      </w:pPr>
      <w:r>
        <w:t>5.2.4.4</w:t>
      </w:r>
      <w:r>
        <w:tab/>
        <w:t>Unsubscribing from WLAN event notifications</w:t>
      </w:r>
      <w:r>
        <w:tab/>
      </w:r>
      <w:r>
        <w:fldChar w:fldCharType="begin"/>
      </w:r>
      <w:r>
        <w:instrText xml:space="preserve"> PAGEREF _Toc106190856 \h </w:instrText>
      </w:r>
      <w:r>
        <w:fldChar w:fldCharType="separate"/>
      </w:r>
      <w:r>
        <w:t>17</w:t>
      </w:r>
      <w:r>
        <w:fldChar w:fldCharType="end"/>
      </w:r>
    </w:p>
    <w:p w14:paraId="74FC44C3" w14:textId="5650EC4E" w:rsidR="007E5572" w:rsidRDefault="007E5572" w:rsidP="007E5572">
      <w:pPr>
        <w:pStyle w:val="TOC3"/>
        <w:rPr>
          <w:rFonts w:asciiTheme="minorHAnsi" w:eastAsiaTheme="minorEastAsia" w:hAnsiTheme="minorHAnsi" w:cstheme="minorBidi"/>
          <w:sz w:val="22"/>
          <w:szCs w:val="22"/>
          <w:lang w:eastAsia="en-GB"/>
        </w:rPr>
      </w:pPr>
      <w:r>
        <w:t>5.2.</w:t>
      </w:r>
      <w:r>
        <w:rPr>
          <w:lang w:eastAsia="zh-CN"/>
        </w:rPr>
        <w:t>5</w:t>
      </w:r>
      <w:r>
        <w:tab/>
      </w:r>
      <w:r>
        <w:rPr>
          <w:lang w:eastAsia="zh-CN"/>
        </w:rPr>
        <w:t>Receiving WLAN event notifications about station data rates</w:t>
      </w:r>
      <w:r>
        <w:tab/>
      </w:r>
      <w:r>
        <w:fldChar w:fldCharType="begin"/>
      </w:r>
      <w:r>
        <w:instrText xml:space="preserve"> PAGEREF _Toc106190857 \h </w:instrText>
      </w:r>
      <w:r>
        <w:fldChar w:fldCharType="separate"/>
      </w:r>
      <w:r>
        <w:t>18</w:t>
      </w:r>
      <w:r>
        <w:fldChar w:fldCharType="end"/>
      </w:r>
    </w:p>
    <w:p w14:paraId="0CE6DA9D" w14:textId="7CF87A04" w:rsidR="007E5572" w:rsidRDefault="007E5572" w:rsidP="007E5572">
      <w:pPr>
        <w:pStyle w:val="TOC3"/>
        <w:rPr>
          <w:rFonts w:asciiTheme="minorHAnsi" w:eastAsiaTheme="minorEastAsia" w:hAnsiTheme="minorHAnsi" w:cstheme="minorBidi"/>
          <w:sz w:val="22"/>
          <w:szCs w:val="22"/>
          <w:lang w:eastAsia="en-GB"/>
        </w:rPr>
      </w:pPr>
      <w:r>
        <w:t>5.2.</w:t>
      </w:r>
      <w:r>
        <w:rPr>
          <w:lang w:eastAsia="zh-CN"/>
        </w:rPr>
        <w:t>6</w:t>
      </w:r>
      <w:r>
        <w:tab/>
      </w:r>
      <w:r>
        <w:rPr>
          <w:lang w:eastAsia="zh-CN"/>
        </w:rPr>
        <w:t>Receiving WLAN event notifications about associated stations</w:t>
      </w:r>
      <w:r>
        <w:tab/>
      </w:r>
      <w:r>
        <w:fldChar w:fldCharType="begin"/>
      </w:r>
      <w:r>
        <w:instrText xml:space="preserve"> PAGEREF _Toc106190858 \h </w:instrText>
      </w:r>
      <w:r>
        <w:fldChar w:fldCharType="separate"/>
      </w:r>
      <w:r>
        <w:t>19</w:t>
      </w:r>
      <w:r>
        <w:fldChar w:fldCharType="end"/>
      </w:r>
    </w:p>
    <w:p w14:paraId="0F5D708F" w14:textId="3E3B343B" w:rsidR="007E5572" w:rsidRDefault="007E5572" w:rsidP="007E5572">
      <w:pPr>
        <w:pStyle w:val="TOC3"/>
        <w:rPr>
          <w:rFonts w:asciiTheme="minorHAnsi" w:eastAsiaTheme="minorEastAsia" w:hAnsiTheme="minorHAnsi" w:cstheme="minorBidi"/>
          <w:sz w:val="22"/>
          <w:szCs w:val="22"/>
          <w:lang w:eastAsia="en-GB"/>
        </w:rPr>
      </w:pPr>
      <w:r>
        <w:t>5.2.7</w:t>
      </w:r>
      <w:r>
        <w:tab/>
        <w:t>Measurement Configuration</w:t>
      </w:r>
      <w:r>
        <w:tab/>
      </w:r>
      <w:r>
        <w:fldChar w:fldCharType="begin"/>
      </w:r>
      <w:r>
        <w:instrText xml:space="preserve"> PAGEREF _Toc106190859 \h </w:instrText>
      </w:r>
      <w:r>
        <w:fldChar w:fldCharType="separate"/>
      </w:r>
      <w:r>
        <w:t>20</w:t>
      </w:r>
      <w:r>
        <w:fldChar w:fldCharType="end"/>
      </w:r>
    </w:p>
    <w:p w14:paraId="0EB3E848" w14:textId="47CD140F" w:rsidR="007E5572" w:rsidRDefault="007E5572" w:rsidP="007E5572">
      <w:pPr>
        <w:pStyle w:val="TOC4"/>
        <w:rPr>
          <w:rFonts w:asciiTheme="minorHAnsi" w:eastAsiaTheme="minorEastAsia" w:hAnsiTheme="minorHAnsi" w:cstheme="minorBidi"/>
          <w:sz w:val="22"/>
          <w:szCs w:val="22"/>
          <w:lang w:eastAsia="en-GB"/>
        </w:rPr>
      </w:pPr>
      <w:r>
        <w:t>5.2.7.1</w:t>
      </w:r>
      <w:r>
        <w:tab/>
        <w:t>Creating a Measurement configuration</w:t>
      </w:r>
      <w:r>
        <w:tab/>
      </w:r>
      <w:r>
        <w:fldChar w:fldCharType="begin"/>
      </w:r>
      <w:r>
        <w:instrText xml:space="preserve"> PAGEREF _Toc106190860 \h </w:instrText>
      </w:r>
      <w:r>
        <w:fldChar w:fldCharType="separate"/>
      </w:r>
      <w:r>
        <w:t>20</w:t>
      </w:r>
      <w:r>
        <w:fldChar w:fldCharType="end"/>
      </w:r>
    </w:p>
    <w:p w14:paraId="26E2CCD4" w14:textId="04064CD5" w:rsidR="007E5572" w:rsidRDefault="007E5572" w:rsidP="007E5572">
      <w:pPr>
        <w:pStyle w:val="TOC4"/>
        <w:rPr>
          <w:rFonts w:asciiTheme="minorHAnsi" w:eastAsiaTheme="minorEastAsia" w:hAnsiTheme="minorHAnsi" w:cstheme="minorBidi"/>
          <w:sz w:val="22"/>
          <w:szCs w:val="22"/>
          <w:lang w:eastAsia="en-GB"/>
        </w:rPr>
      </w:pPr>
      <w:r>
        <w:t>5.2.7.2</w:t>
      </w:r>
      <w:r>
        <w:tab/>
        <w:t>Updating a Measurement Configuration</w:t>
      </w:r>
      <w:r>
        <w:tab/>
      </w:r>
      <w:r>
        <w:fldChar w:fldCharType="begin"/>
      </w:r>
      <w:r>
        <w:instrText xml:space="preserve"> PAGEREF _Toc106190861 \h </w:instrText>
      </w:r>
      <w:r>
        <w:fldChar w:fldCharType="separate"/>
      </w:r>
      <w:r>
        <w:t>21</w:t>
      </w:r>
      <w:r>
        <w:fldChar w:fldCharType="end"/>
      </w:r>
    </w:p>
    <w:p w14:paraId="65D89D1B" w14:textId="0D0971D4" w:rsidR="007E5572" w:rsidRDefault="007E5572" w:rsidP="007E5572">
      <w:pPr>
        <w:pStyle w:val="TOC4"/>
        <w:rPr>
          <w:rFonts w:asciiTheme="minorHAnsi" w:eastAsiaTheme="minorEastAsia" w:hAnsiTheme="minorHAnsi" w:cstheme="minorBidi"/>
          <w:sz w:val="22"/>
          <w:szCs w:val="22"/>
          <w:lang w:eastAsia="en-GB"/>
        </w:rPr>
      </w:pPr>
      <w:r>
        <w:t>5.2.7.3</w:t>
      </w:r>
      <w:r>
        <w:tab/>
        <w:t>Deleting a Measurement Configuration</w:t>
      </w:r>
      <w:r>
        <w:tab/>
      </w:r>
      <w:r>
        <w:fldChar w:fldCharType="begin"/>
      </w:r>
      <w:r>
        <w:instrText xml:space="preserve"> PAGEREF _Toc106190862 \h </w:instrText>
      </w:r>
      <w:r>
        <w:fldChar w:fldCharType="separate"/>
      </w:r>
      <w:r>
        <w:t>22</w:t>
      </w:r>
      <w:r>
        <w:fldChar w:fldCharType="end"/>
      </w:r>
    </w:p>
    <w:p w14:paraId="42100893" w14:textId="7BC3C400" w:rsidR="007E5572" w:rsidRDefault="007E5572" w:rsidP="007E5572">
      <w:pPr>
        <w:pStyle w:val="TOC4"/>
        <w:rPr>
          <w:rFonts w:asciiTheme="minorHAnsi" w:eastAsiaTheme="minorEastAsia" w:hAnsiTheme="minorHAnsi" w:cstheme="minorBidi"/>
          <w:sz w:val="22"/>
          <w:szCs w:val="22"/>
          <w:lang w:eastAsia="en-GB"/>
        </w:rPr>
      </w:pPr>
      <w:r>
        <w:t>5.2.7.4</w:t>
      </w:r>
      <w:r>
        <w:tab/>
        <w:t>Example of using a Measurement Configuration</w:t>
      </w:r>
      <w:r>
        <w:tab/>
      </w:r>
      <w:r>
        <w:fldChar w:fldCharType="begin"/>
      </w:r>
      <w:r>
        <w:instrText xml:space="preserve"> PAGEREF _Toc106190863 \h </w:instrText>
      </w:r>
      <w:r>
        <w:fldChar w:fldCharType="separate"/>
      </w:r>
      <w:r>
        <w:t>22</w:t>
      </w:r>
      <w:r>
        <w:fldChar w:fldCharType="end"/>
      </w:r>
    </w:p>
    <w:p w14:paraId="7C25BB3A" w14:textId="0D73B645" w:rsidR="007E5572" w:rsidRDefault="007E5572" w:rsidP="007E5572">
      <w:pPr>
        <w:pStyle w:val="TOC1"/>
        <w:rPr>
          <w:rFonts w:asciiTheme="minorHAnsi" w:eastAsiaTheme="minorEastAsia" w:hAnsiTheme="minorHAnsi" w:cstheme="minorBidi"/>
          <w:szCs w:val="22"/>
          <w:lang w:eastAsia="en-GB"/>
        </w:rPr>
      </w:pPr>
      <w:r>
        <w:t>6</w:t>
      </w:r>
      <w:r>
        <w:tab/>
        <w:t>Data Model</w:t>
      </w:r>
      <w:r>
        <w:tab/>
      </w:r>
      <w:r>
        <w:fldChar w:fldCharType="begin"/>
      </w:r>
      <w:r>
        <w:instrText xml:space="preserve"> PAGEREF _Toc106190864 \h </w:instrText>
      </w:r>
      <w:r>
        <w:fldChar w:fldCharType="separate"/>
      </w:r>
      <w:r>
        <w:t>23</w:t>
      </w:r>
      <w:r>
        <w:fldChar w:fldCharType="end"/>
      </w:r>
    </w:p>
    <w:p w14:paraId="4E8C9961" w14:textId="63CEE76A" w:rsidR="007E5572" w:rsidRDefault="007E5572" w:rsidP="007E5572">
      <w:pPr>
        <w:pStyle w:val="TOC2"/>
        <w:rPr>
          <w:rFonts w:asciiTheme="minorHAnsi" w:eastAsiaTheme="minorEastAsia" w:hAnsiTheme="minorHAnsi" w:cstheme="minorBidi"/>
          <w:sz w:val="22"/>
          <w:szCs w:val="22"/>
          <w:lang w:eastAsia="en-GB"/>
        </w:rPr>
      </w:pPr>
      <w:r>
        <w:t>6.1</w:t>
      </w:r>
      <w:r>
        <w:tab/>
        <w:t>General</w:t>
      </w:r>
      <w:r>
        <w:tab/>
      </w:r>
      <w:r>
        <w:fldChar w:fldCharType="begin"/>
      </w:r>
      <w:r>
        <w:instrText xml:space="preserve"> PAGEREF _Toc106190865 \h </w:instrText>
      </w:r>
      <w:r>
        <w:fldChar w:fldCharType="separate"/>
      </w:r>
      <w:r>
        <w:t>23</w:t>
      </w:r>
      <w:r>
        <w:fldChar w:fldCharType="end"/>
      </w:r>
    </w:p>
    <w:p w14:paraId="02E4FB14" w14:textId="7C4BD1BE" w:rsidR="007E5572" w:rsidRDefault="007E5572" w:rsidP="007E5572">
      <w:pPr>
        <w:pStyle w:val="TOC2"/>
        <w:rPr>
          <w:rFonts w:asciiTheme="minorHAnsi" w:eastAsiaTheme="minorEastAsia" w:hAnsiTheme="minorHAnsi" w:cstheme="minorBidi"/>
          <w:sz w:val="22"/>
          <w:szCs w:val="22"/>
          <w:lang w:eastAsia="en-GB"/>
        </w:rPr>
      </w:pPr>
      <w:r>
        <w:t>6.2</w:t>
      </w:r>
      <w:r>
        <w:tab/>
        <w:t>Resource data types</w:t>
      </w:r>
      <w:r>
        <w:tab/>
      </w:r>
      <w:r>
        <w:fldChar w:fldCharType="begin"/>
      </w:r>
      <w:r>
        <w:instrText xml:space="preserve"> PAGEREF _Toc106190866 \h </w:instrText>
      </w:r>
      <w:r>
        <w:fldChar w:fldCharType="separate"/>
      </w:r>
      <w:r>
        <w:t>23</w:t>
      </w:r>
      <w:r>
        <w:fldChar w:fldCharType="end"/>
      </w:r>
    </w:p>
    <w:p w14:paraId="2580E3C4" w14:textId="6757AC29" w:rsidR="007E5572" w:rsidRDefault="007E5572" w:rsidP="007E5572">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06190867 \h </w:instrText>
      </w:r>
      <w:r>
        <w:fldChar w:fldCharType="separate"/>
      </w:r>
      <w:r>
        <w:t>23</w:t>
      </w:r>
      <w:r>
        <w:fldChar w:fldCharType="end"/>
      </w:r>
    </w:p>
    <w:p w14:paraId="5CAEA434" w14:textId="466AAAD4" w:rsidR="007E5572" w:rsidRDefault="007E5572" w:rsidP="007E5572">
      <w:pPr>
        <w:pStyle w:val="TOC3"/>
        <w:rPr>
          <w:rFonts w:asciiTheme="minorHAnsi" w:eastAsiaTheme="minorEastAsia" w:hAnsiTheme="minorHAnsi" w:cstheme="minorBidi"/>
          <w:sz w:val="22"/>
          <w:szCs w:val="22"/>
          <w:lang w:eastAsia="en-GB"/>
        </w:rPr>
      </w:pPr>
      <w:r>
        <w:t>6.2.2</w:t>
      </w:r>
      <w:r>
        <w:tab/>
        <w:t>Type: ApInfo</w:t>
      </w:r>
      <w:r>
        <w:tab/>
      </w:r>
      <w:r>
        <w:fldChar w:fldCharType="begin"/>
      </w:r>
      <w:r>
        <w:instrText xml:space="preserve"> PAGEREF _Toc106190868 \h </w:instrText>
      </w:r>
      <w:r>
        <w:fldChar w:fldCharType="separate"/>
      </w:r>
      <w:r>
        <w:t>23</w:t>
      </w:r>
      <w:r>
        <w:fldChar w:fldCharType="end"/>
      </w:r>
    </w:p>
    <w:p w14:paraId="32DE531B" w14:textId="2A585A65" w:rsidR="007E5572" w:rsidRDefault="007E5572" w:rsidP="007E5572">
      <w:pPr>
        <w:pStyle w:val="TOC3"/>
        <w:rPr>
          <w:rFonts w:asciiTheme="minorHAnsi" w:eastAsiaTheme="minorEastAsia" w:hAnsiTheme="minorHAnsi" w:cstheme="minorBidi"/>
          <w:sz w:val="22"/>
          <w:szCs w:val="22"/>
          <w:lang w:eastAsia="en-GB"/>
        </w:rPr>
      </w:pPr>
      <w:r>
        <w:t>6.2.3</w:t>
      </w:r>
      <w:r>
        <w:tab/>
        <w:t>Type: StaInfo</w:t>
      </w:r>
      <w:r>
        <w:tab/>
      </w:r>
      <w:r>
        <w:fldChar w:fldCharType="begin"/>
      </w:r>
      <w:r>
        <w:instrText xml:space="preserve"> PAGEREF _Toc106190869 \h </w:instrText>
      </w:r>
      <w:r>
        <w:fldChar w:fldCharType="separate"/>
      </w:r>
      <w:r>
        <w:t>24</w:t>
      </w:r>
      <w:r>
        <w:fldChar w:fldCharType="end"/>
      </w:r>
    </w:p>
    <w:p w14:paraId="16270216" w14:textId="174A174E" w:rsidR="007E5572" w:rsidRDefault="007E5572" w:rsidP="007E5572">
      <w:pPr>
        <w:pStyle w:val="TOC3"/>
        <w:rPr>
          <w:rFonts w:asciiTheme="minorHAnsi" w:eastAsiaTheme="minorEastAsia" w:hAnsiTheme="minorHAnsi" w:cstheme="minorBidi"/>
          <w:sz w:val="22"/>
          <w:szCs w:val="22"/>
          <w:lang w:eastAsia="en-GB"/>
        </w:rPr>
      </w:pPr>
      <w:r>
        <w:t>6.2.4</w:t>
      </w:r>
      <w:r>
        <w:tab/>
        <w:t>Type: MeasurementConfig</w:t>
      </w:r>
      <w:r>
        <w:tab/>
      </w:r>
      <w:r>
        <w:fldChar w:fldCharType="begin"/>
      </w:r>
      <w:r>
        <w:instrText xml:space="preserve"> PAGEREF _Toc106190870 \h </w:instrText>
      </w:r>
      <w:r>
        <w:fldChar w:fldCharType="separate"/>
      </w:r>
      <w:r>
        <w:t>25</w:t>
      </w:r>
      <w:r>
        <w:fldChar w:fldCharType="end"/>
      </w:r>
    </w:p>
    <w:p w14:paraId="7187C035" w14:textId="5ED1A96F" w:rsidR="007E5572" w:rsidRDefault="007E5572" w:rsidP="007E5572">
      <w:pPr>
        <w:pStyle w:val="TOC3"/>
        <w:rPr>
          <w:rFonts w:asciiTheme="minorHAnsi" w:eastAsiaTheme="minorEastAsia" w:hAnsiTheme="minorHAnsi" w:cstheme="minorBidi"/>
          <w:sz w:val="22"/>
          <w:szCs w:val="22"/>
          <w:lang w:eastAsia="en-GB"/>
        </w:rPr>
      </w:pPr>
      <w:r>
        <w:t>6.2.5</w:t>
      </w:r>
      <w:r>
        <w:tab/>
        <w:t>Type: MeasurementConfigLinkList</w:t>
      </w:r>
      <w:r>
        <w:tab/>
      </w:r>
      <w:r>
        <w:fldChar w:fldCharType="begin"/>
      </w:r>
      <w:r>
        <w:instrText xml:space="preserve"> PAGEREF _Toc106190871 \h </w:instrText>
      </w:r>
      <w:r>
        <w:fldChar w:fldCharType="separate"/>
      </w:r>
      <w:r>
        <w:t>25</w:t>
      </w:r>
      <w:r>
        <w:fldChar w:fldCharType="end"/>
      </w:r>
    </w:p>
    <w:p w14:paraId="7FE5B69F" w14:textId="03B98BFD" w:rsidR="007E5572" w:rsidRDefault="007E5572" w:rsidP="007E5572">
      <w:pPr>
        <w:pStyle w:val="TOC2"/>
        <w:rPr>
          <w:rFonts w:asciiTheme="minorHAnsi" w:eastAsiaTheme="minorEastAsia" w:hAnsiTheme="minorHAnsi" w:cstheme="minorBidi"/>
          <w:sz w:val="22"/>
          <w:szCs w:val="22"/>
          <w:lang w:eastAsia="en-GB"/>
        </w:rPr>
      </w:pPr>
      <w:r>
        <w:t>6.3</w:t>
      </w:r>
      <w:r>
        <w:tab/>
        <w:t>Subscription data types</w:t>
      </w:r>
      <w:r>
        <w:tab/>
      </w:r>
      <w:r>
        <w:fldChar w:fldCharType="begin"/>
      </w:r>
      <w:r>
        <w:instrText xml:space="preserve"> PAGEREF _Toc106190872 \h </w:instrText>
      </w:r>
      <w:r>
        <w:fldChar w:fldCharType="separate"/>
      </w:r>
      <w:r>
        <w:t>25</w:t>
      </w:r>
      <w:r>
        <w:fldChar w:fldCharType="end"/>
      </w:r>
    </w:p>
    <w:p w14:paraId="2A9BFE41" w14:textId="3FA14031" w:rsidR="007E5572" w:rsidRDefault="007E5572" w:rsidP="007E5572">
      <w:pPr>
        <w:pStyle w:val="TOC3"/>
        <w:rPr>
          <w:rFonts w:asciiTheme="minorHAnsi" w:eastAsiaTheme="minorEastAsia" w:hAnsiTheme="minorHAnsi" w:cstheme="minorBidi"/>
          <w:sz w:val="22"/>
          <w:szCs w:val="22"/>
          <w:lang w:eastAsia="en-GB"/>
        </w:rPr>
      </w:pPr>
      <w:r>
        <w:t>6.3.1</w:t>
      </w:r>
      <w:r>
        <w:tab/>
        <w:t>Introduction</w:t>
      </w:r>
      <w:r>
        <w:tab/>
      </w:r>
      <w:r>
        <w:fldChar w:fldCharType="begin"/>
      </w:r>
      <w:r>
        <w:instrText xml:space="preserve"> PAGEREF _Toc106190873 \h </w:instrText>
      </w:r>
      <w:r>
        <w:fldChar w:fldCharType="separate"/>
      </w:r>
      <w:r>
        <w:t>25</w:t>
      </w:r>
      <w:r>
        <w:fldChar w:fldCharType="end"/>
      </w:r>
    </w:p>
    <w:p w14:paraId="3D75CD45" w14:textId="3D473579" w:rsidR="007E5572" w:rsidRDefault="007E5572" w:rsidP="007E5572">
      <w:pPr>
        <w:pStyle w:val="TOC3"/>
        <w:rPr>
          <w:rFonts w:asciiTheme="minorHAnsi" w:eastAsiaTheme="minorEastAsia" w:hAnsiTheme="minorHAnsi" w:cstheme="minorBidi"/>
          <w:sz w:val="22"/>
          <w:szCs w:val="22"/>
          <w:lang w:eastAsia="en-GB"/>
        </w:rPr>
      </w:pPr>
      <w:r>
        <w:t>6.3.2</w:t>
      </w:r>
      <w:r>
        <w:tab/>
        <w:t>Type: AssocStaSubscription</w:t>
      </w:r>
      <w:r>
        <w:tab/>
      </w:r>
      <w:r>
        <w:fldChar w:fldCharType="begin"/>
      </w:r>
      <w:r>
        <w:instrText xml:space="preserve"> PAGEREF _Toc106190874 \h </w:instrText>
      </w:r>
      <w:r>
        <w:fldChar w:fldCharType="separate"/>
      </w:r>
      <w:r>
        <w:t>25</w:t>
      </w:r>
      <w:r>
        <w:fldChar w:fldCharType="end"/>
      </w:r>
    </w:p>
    <w:p w14:paraId="6B5098BF" w14:textId="5F13E64A" w:rsidR="007E5572" w:rsidRDefault="007E5572" w:rsidP="007E5572">
      <w:pPr>
        <w:pStyle w:val="TOC3"/>
        <w:rPr>
          <w:rFonts w:asciiTheme="minorHAnsi" w:eastAsiaTheme="minorEastAsia" w:hAnsiTheme="minorHAnsi" w:cstheme="minorBidi"/>
          <w:sz w:val="22"/>
          <w:szCs w:val="22"/>
          <w:lang w:eastAsia="en-GB"/>
        </w:rPr>
      </w:pPr>
      <w:r>
        <w:t>6.3.3</w:t>
      </w:r>
      <w:r>
        <w:tab/>
        <w:t>Type: StaDataRateSubscription</w:t>
      </w:r>
      <w:r>
        <w:tab/>
      </w:r>
      <w:r>
        <w:fldChar w:fldCharType="begin"/>
      </w:r>
      <w:r>
        <w:instrText xml:space="preserve"> PAGEREF _Toc106190875 \h </w:instrText>
      </w:r>
      <w:r>
        <w:fldChar w:fldCharType="separate"/>
      </w:r>
      <w:r>
        <w:t>26</w:t>
      </w:r>
      <w:r>
        <w:fldChar w:fldCharType="end"/>
      </w:r>
    </w:p>
    <w:p w14:paraId="0E00B892" w14:textId="5A57C9C7" w:rsidR="007E5572" w:rsidRDefault="007E5572" w:rsidP="007E5572">
      <w:pPr>
        <w:pStyle w:val="TOC3"/>
        <w:rPr>
          <w:rFonts w:asciiTheme="minorHAnsi" w:eastAsiaTheme="minorEastAsia" w:hAnsiTheme="minorHAnsi" w:cstheme="minorBidi"/>
          <w:sz w:val="22"/>
          <w:szCs w:val="22"/>
          <w:lang w:eastAsia="en-GB"/>
        </w:rPr>
      </w:pPr>
      <w:r>
        <w:t>6.3.4</w:t>
      </w:r>
      <w:r>
        <w:tab/>
        <w:t>Type: SubscriptionLinkList</w:t>
      </w:r>
      <w:r>
        <w:tab/>
      </w:r>
      <w:r>
        <w:fldChar w:fldCharType="begin"/>
      </w:r>
      <w:r>
        <w:instrText xml:space="preserve"> PAGEREF _Toc106190876 \h </w:instrText>
      </w:r>
      <w:r>
        <w:fldChar w:fldCharType="separate"/>
      </w:r>
      <w:r>
        <w:t>27</w:t>
      </w:r>
      <w:r>
        <w:fldChar w:fldCharType="end"/>
      </w:r>
    </w:p>
    <w:p w14:paraId="4CB58325" w14:textId="2E3FACAC" w:rsidR="007E5572" w:rsidRDefault="007E5572" w:rsidP="007E5572">
      <w:pPr>
        <w:pStyle w:val="TOC3"/>
        <w:rPr>
          <w:rFonts w:asciiTheme="minorHAnsi" w:eastAsiaTheme="minorEastAsia" w:hAnsiTheme="minorHAnsi" w:cstheme="minorBidi"/>
          <w:sz w:val="22"/>
          <w:szCs w:val="22"/>
          <w:lang w:eastAsia="en-GB"/>
        </w:rPr>
      </w:pPr>
      <w:r>
        <w:t>6.3.5</w:t>
      </w:r>
      <w:r>
        <w:tab/>
        <w:t>Type: MeasurementReportSubscription</w:t>
      </w:r>
      <w:r>
        <w:tab/>
      </w:r>
      <w:r>
        <w:fldChar w:fldCharType="begin"/>
      </w:r>
      <w:r>
        <w:instrText xml:space="preserve"> PAGEREF _Toc106190877 \h </w:instrText>
      </w:r>
      <w:r>
        <w:fldChar w:fldCharType="separate"/>
      </w:r>
      <w:r>
        <w:t>28</w:t>
      </w:r>
      <w:r>
        <w:fldChar w:fldCharType="end"/>
      </w:r>
    </w:p>
    <w:p w14:paraId="6A74EE91" w14:textId="7FE07D53" w:rsidR="007E5572" w:rsidRDefault="007E5572" w:rsidP="007E5572">
      <w:pPr>
        <w:pStyle w:val="TOC3"/>
        <w:rPr>
          <w:rFonts w:asciiTheme="minorHAnsi" w:eastAsiaTheme="minorEastAsia" w:hAnsiTheme="minorHAnsi" w:cstheme="minorBidi"/>
          <w:sz w:val="22"/>
          <w:szCs w:val="22"/>
          <w:lang w:eastAsia="en-GB"/>
        </w:rPr>
      </w:pPr>
      <w:r>
        <w:t>6.3.6</w:t>
      </w:r>
      <w:r>
        <w:tab/>
        <w:t>Void</w:t>
      </w:r>
      <w:r>
        <w:tab/>
      </w:r>
      <w:r>
        <w:fldChar w:fldCharType="begin"/>
      </w:r>
      <w:r>
        <w:instrText xml:space="preserve"> PAGEREF _Toc106190878 \h </w:instrText>
      </w:r>
      <w:r>
        <w:fldChar w:fldCharType="separate"/>
      </w:r>
      <w:r>
        <w:t>28</w:t>
      </w:r>
      <w:r>
        <w:fldChar w:fldCharType="end"/>
      </w:r>
    </w:p>
    <w:p w14:paraId="22F11F7F" w14:textId="2E999CA2" w:rsidR="007E5572" w:rsidRDefault="007E5572" w:rsidP="007E5572">
      <w:pPr>
        <w:pStyle w:val="TOC2"/>
        <w:rPr>
          <w:rFonts w:asciiTheme="minorHAnsi" w:eastAsiaTheme="minorEastAsia" w:hAnsiTheme="minorHAnsi" w:cstheme="minorBidi"/>
          <w:sz w:val="22"/>
          <w:szCs w:val="22"/>
          <w:lang w:eastAsia="en-GB"/>
        </w:rPr>
      </w:pPr>
      <w:r>
        <w:t>6.4</w:t>
      </w:r>
      <w:r>
        <w:tab/>
        <w:t>Notifications data types</w:t>
      </w:r>
      <w:r>
        <w:tab/>
      </w:r>
      <w:r>
        <w:fldChar w:fldCharType="begin"/>
      </w:r>
      <w:r>
        <w:instrText xml:space="preserve"> PAGEREF _Toc106190879 \h </w:instrText>
      </w:r>
      <w:r>
        <w:fldChar w:fldCharType="separate"/>
      </w:r>
      <w:r>
        <w:t>28</w:t>
      </w:r>
      <w:r>
        <w:fldChar w:fldCharType="end"/>
      </w:r>
    </w:p>
    <w:p w14:paraId="1752176B" w14:textId="53C9CDFE" w:rsidR="007E5572" w:rsidRDefault="007E5572" w:rsidP="007E5572">
      <w:pPr>
        <w:pStyle w:val="TOC3"/>
        <w:rPr>
          <w:rFonts w:asciiTheme="minorHAnsi" w:eastAsiaTheme="minorEastAsia" w:hAnsiTheme="minorHAnsi" w:cstheme="minorBidi"/>
          <w:sz w:val="22"/>
          <w:szCs w:val="22"/>
          <w:lang w:eastAsia="en-GB"/>
        </w:rPr>
      </w:pPr>
      <w:r>
        <w:t>6.4.1</w:t>
      </w:r>
      <w:r>
        <w:tab/>
        <w:t>Introduction</w:t>
      </w:r>
      <w:r>
        <w:tab/>
      </w:r>
      <w:r>
        <w:fldChar w:fldCharType="begin"/>
      </w:r>
      <w:r>
        <w:instrText xml:space="preserve"> PAGEREF _Toc106190880 \h </w:instrText>
      </w:r>
      <w:r>
        <w:fldChar w:fldCharType="separate"/>
      </w:r>
      <w:r>
        <w:t>28</w:t>
      </w:r>
      <w:r>
        <w:fldChar w:fldCharType="end"/>
      </w:r>
    </w:p>
    <w:p w14:paraId="435913E6" w14:textId="47EB5476" w:rsidR="007E5572" w:rsidRDefault="007E5572" w:rsidP="007E5572">
      <w:pPr>
        <w:pStyle w:val="TOC3"/>
        <w:rPr>
          <w:rFonts w:asciiTheme="minorHAnsi" w:eastAsiaTheme="minorEastAsia" w:hAnsiTheme="minorHAnsi" w:cstheme="minorBidi"/>
          <w:sz w:val="22"/>
          <w:szCs w:val="22"/>
          <w:lang w:eastAsia="en-GB"/>
        </w:rPr>
      </w:pPr>
      <w:r>
        <w:t>6.4.2</w:t>
      </w:r>
      <w:r>
        <w:tab/>
        <w:t>Type: AssocStaNotification</w:t>
      </w:r>
      <w:r>
        <w:tab/>
      </w:r>
      <w:r>
        <w:fldChar w:fldCharType="begin"/>
      </w:r>
      <w:r>
        <w:instrText xml:space="preserve"> PAGEREF _Toc106190881 \h </w:instrText>
      </w:r>
      <w:r>
        <w:fldChar w:fldCharType="separate"/>
      </w:r>
      <w:r>
        <w:t>29</w:t>
      </w:r>
      <w:r>
        <w:fldChar w:fldCharType="end"/>
      </w:r>
    </w:p>
    <w:p w14:paraId="4B5D48F4" w14:textId="69F9B271" w:rsidR="007E5572" w:rsidRDefault="007E5572" w:rsidP="007E5572">
      <w:pPr>
        <w:pStyle w:val="TOC3"/>
        <w:rPr>
          <w:rFonts w:asciiTheme="minorHAnsi" w:eastAsiaTheme="minorEastAsia" w:hAnsiTheme="minorHAnsi" w:cstheme="minorBidi"/>
          <w:sz w:val="22"/>
          <w:szCs w:val="22"/>
          <w:lang w:eastAsia="en-GB"/>
        </w:rPr>
      </w:pPr>
      <w:r>
        <w:t>6.4.3</w:t>
      </w:r>
      <w:r>
        <w:tab/>
        <w:t>Type: StaDataRateNotification</w:t>
      </w:r>
      <w:r>
        <w:tab/>
      </w:r>
      <w:r>
        <w:fldChar w:fldCharType="begin"/>
      </w:r>
      <w:r>
        <w:instrText xml:space="preserve"> PAGEREF _Toc106190882 \h </w:instrText>
      </w:r>
      <w:r>
        <w:fldChar w:fldCharType="separate"/>
      </w:r>
      <w:r>
        <w:t>29</w:t>
      </w:r>
      <w:r>
        <w:fldChar w:fldCharType="end"/>
      </w:r>
    </w:p>
    <w:p w14:paraId="54C48FC8" w14:textId="26D6AD1E" w:rsidR="007E5572" w:rsidRDefault="007E5572" w:rsidP="007E5572">
      <w:pPr>
        <w:pStyle w:val="TOC3"/>
        <w:rPr>
          <w:rFonts w:asciiTheme="minorHAnsi" w:eastAsiaTheme="minorEastAsia" w:hAnsiTheme="minorHAnsi" w:cstheme="minorBidi"/>
          <w:sz w:val="22"/>
          <w:szCs w:val="22"/>
          <w:lang w:eastAsia="en-GB"/>
        </w:rPr>
      </w:pPr>
      <w:r>
        <w:t>6.4.4</w:t>
      </w:r>
      <w:r>
        <w:tab/>
        <w:t>Type: ExpiryNotification</w:t>
      </w:r>
      <w:r>
        <w:tab/>
      </w:r>
      <w:r>
        <w:fldChar w:fldCharType="begin"/>
      </w:r>
      <w:r>
        <w:instrText xml:space="preserve"> PAGEREF _Toc106190883 \h </w:instrText>
      </w:r>
      <w:r>
        <w:fldChar w:fldCharType="separate"/>
      </w:r>
      <w:r>
        <w:t>29</w:t>
      </w:r>
      <w:r>
        <w:fldChar w:fldCharType="end"/>
      </w:r>
    </w:p>
    <w:p w14:paraId="13CCCF04" w14:textId="36566A4F" w:rsidR="007E5572" w:rsidRDefault="007E5572" w:rsidP="007E5572">
      <w:pPr>
        <w:pStyle w:val="TOC3"/>
        <w:rPr>
          <w:rFonts w:asciiTheme="minorHAnsi" w:eastAsiaTheme="minorEastAsia" w:hAnsiTheme="minorHAnsi" w:cstheme="minorBidi"/>
          <w:sz w:val="22"/>
          <w:szCs w:val="22"/>
          <w:lang w:eastAsia="en-GB"/>
        </w:rPr>
      </w:pPr>
      <w:r>
        <w:t>6.4.5</w:t>
      </w:r>
      <w:r>
        <w:tab/>
        <w:t>Type: MeasurementReportNotification</w:t>
      </w:r>
      <w:r>
        <w:tab/>
      </w:r>
      <w:r>
        <w:fldChar w:fldCharType="begin"/>
      </w:r>
      <w:r>
        <w:instrText xml:space="preserve"> PAGEREF _Toc106190884 \h </w:instrText>
      </w:r>
      <w:r>
        <w:fldChar w:fldCharType="separate"/>
      </w:r>
      <w:r>
        <w:t>29</w:t>
      </w:r>
      <w:r>
        <w:fldChar w:fldCharType="end"/>
      </w:r>
    </w:p>
    <w:p w14:paraId="332E7A63" w14:textId="4C18F367" w:rsidR="007E5572" w:rsidRDefault="007E5572" w:rsidP="007E5572">
      <w:pPr>
        <w:pStyle w:val="TOC3"/>
        <w:rPr>
          <w:rFonts w:asciiTheme="minorHAnsi" w:eastAsiaTheme="minorEastAsia" w:hAnsiTheme="minorHAnsi" w:cstheme="minorBidi"/>
          <w:sz w:val="22"/>
          <w:szCs w:val="22"/>
          <w:lang w:eastAsia="en-GB"/>
        </w:rPr>
      </w:pPr>
      <w:r>
        <w:t>6.4.6</w:t>
      </w:r>
      <w:r>
        <w:tab/>
        <w:t>Type: TestNotification</w:t>
      </w:r>
      <w:r>
        <w:tab/>
      </w:r>
      <w:r>
        <w:fldChar w:fldCharType="begin"/>
      </w:r>
      <w:r>
        <w:instrText xml:space="preserve"> PAGEREF _Toc106190885 \h </w:instrText>
      </w:r>
      <w:r>
        <w:fldChar w:fldCharType="separate"/>
      </w:r>
      <w:r>
        <w:t>30</w:t>
      </w:r>
      <w:r>
        <w:fldChar w:fldCharType="end"/>
      </w:r>
    </w:p>
    <w:p w14:paraId="1919E8B5" w14:textId="24F8F4A9" w:rsidR="007E5572" w:rsidRDefault="007E5572" w:rsidP="007E5572">
      <w:pPr>
        <w:pStyle w:val="TOC2"/>
        <w:rPr>
          <w:rFonts w:asciiTheme="minorHAnsi" w:eastAsiaTheme="minorEastAsia" w:hAnsiTheme="minorHAnsi" w:cstheme="minorBidi"/>
          <w:sz w:val="22"/>
          <w:szCs w:val="22"/>
          <w:lang w:eastAsia="en-GB"/>
        </w:rPr>
      </w:pPr>
      <w:r>
        <w:t>6.5</w:t>
      </w:r>
      <w:r>
        <w:tab/>
        <w:t>Referenced structured data types</w:t>
      </w:r>
      <w:r>
        <w:tab/>
      </w:r>
      <w:r>
        <w:fldChar w:fldCharType="begin"/>
      </w:r>
      <w:r>
        <w:instrText xml:space="preserve"> PAGEREF _Toc106190886 \h </w:instrText>
      </w:r>
      <w:r>
        <w:fldChar w:fldCharType="separate"/>
      </w:r>
      <w:r>
        <w:t>30</w:t>
      </w:r>
      <w:r>
        <w:fldChar w:fldCharType="end"/>
      </w:r>
    </w:p>
    <w:p w14:paraId="120118D6" w14:textId="07C68D4B" w:rsidR="007E5572" w:rsidRDefault="007E5572" w:rsidP="007E5572">
      <w:pPr>
        <w:pStyle w:val="TOC3"/>
        <w:rPr>
          <w:rFonts w:asciiTheme="minorHAnsi" w:eastAsiaTheme="minorEastAsia" w:hAnsiTheme="minorHAnsi" w:cstheme="minorBidi"/>
          <w:sz w:val="22"/>
          <w:szCs w:val="22"/>
          <w:lang w:eastAsia="en-GB"/>
        </w:rPr>
      </w:pPr>
      <w:r>
        <w:t>6.5.1</w:t>
      </w:r>
      <w:r>
        <w:tab/>
        <w:t>Introduction</w:t>
      </w:r>
      <w:r>
        <w:tab/>
      </w:r>
      <w:r>
        <w:fldChar w:fldCharType="begin"/>
      </w:r>
      <w:r>
        <w:instrText xml:space="preserve"> PAGEREF _Toc106190887 \h </w:instrText>
      </w:r>
      <w:r>
        <w:fldChar w:fldCharType="separate"/>
      </w:r>
      <w:r>
        <w:t>30</w:t>
      </w:r>
      <w:r>
        <w:fldChar w:fldCharType="end"/>
      </w:r>
    </w:p>
    <w:p w14:paraId="4F227C3E" w14:textId="10846047" w:rsidR="007E5572" w:rsidRDefault="007E5572" w:rsidP="007E5572">
      <w:pPr>
        <w:pStyle w:val="TOC3"/>
        <w:rPr>
          <w:rFonts w:asciiTheme="minorHAnsi" w:eastAsiaTheme="minorEastAsia" w:hAnsiTheme="minorHAnsi" w:cstheme="minorBidi"/>
          <w:sz w:val="22"/>
          <w:szCs w:val="22"/>
          <w:lang w:eastAsia="en-GB"/>
        </w:rPr>
      </w:pPr>
      <w:r>
        <w:t>6.5.2</w:t>
      </w:r>
      <w:r>
        <w:tab/>
        <w:t>Type: TimeStamp</w:t>
      </w:r>
      <w:r>
        <w:tab/>
      </w:r>
      <w:r>
        <w:fldChar w:fldCharType="begin"/>
      </w:r>
      <w:r>
        <w:instrText xml:space="preserve"> PAGEREF _Toc106190888 \h </w:instrText>
      </w:r>
      <w:r>
        <w:fldChar w:fldCharType="separate"/>
      </w:r>
      <w:r>
        <w:t>30</w:t>
      </w:r>
      <w:r>
        <w:fldChar w:fldCharType="end"/>
      </w:r>
    </w:p>
    <w:p w14:paraId="790540B2" w14:textId="58FFDC14" w:rsidR="007E5572" w:rsidRDefault="007E5572" w:rsidP="007E5572">
      <w:pPr>
        <w:pStyle w:val="TOC3"/>
        <w:rPr>
          <w:rFonts w:asciiTheme="minorHAnsi" w:eastAsiaTheme="minorEastAsia" w:hAnsiTheme="minorHAnsi" w:cstheme="minorBidi"/>
          <w:sz w:val="22"/>
          <w:szCs w:val="22"/>
          <w:lang w:eastAsia="en-GB"/>
        </w:rPr>
      </w:pPr>
      <w:r>
        <w:t>6.5.3</w:t>
      </w:r>
      <w:r>
        <w:tab/>
        <w:t>Type: ApIdentity</w:t>
      </w:r>
      <w:r>
        <w:tab/>
      </w:r>
      <w:r>
        <w:fldChar w:fldCharType="begin"/>
      </w:r>
      <w:r>
        <w:instrText xml:space="preserve"> PAGEREF _Toc106190889 \h </w:instrText>
      </w:r>
      <w:r>
        <w:fldChar w:fldCharType="separate"/>
      </w:r>
      <w:r>
        <w:t>30</w:t>
      </w:r>
      <w:r>
        <w:fldChar w:fldCharType="end"/>
      </w:r>
    </w:p>
    <w:p w14:paraId="598FD543" w14:textId="7481C62F" w:rsidR="007E5572" w:rsidRDefault="007E5572" w:rsidP="007E5572">
      <w:pPr>
        <w:pStyle w:val="TOC3"/>
        <w:rPr>
          <w:rFonts w:asciiTheme="minorHAnsi" w:eastAsiaTheme="minorEastAsia" w:hAnsiTheme="minorHAnsi" w:cstheme="minorBidi"/>
          <w:sz w:val="22"/>
          <w:szCs w:val="22"/>
          <w:lang w:eastAsia="en-GB"/>
        </w:rPr>
      </w:pPr>
      <w:r>
        <w:t>6.5.4</w:t>
      </w:r>
      <w:r>
        <w:tab/>
        <w:t>Type: WlanCapabilities</w:t>
      </w:r>
      <w:r>
        <w:tab/>
      </w:r>
      <w:r>
        <w:fldChar w:fldCharType="begin"/>
      </w:r>
      <w:r>
        <w:instrText xml:space="preserve"> PAGEREF _Toc106190890 \h </w:instrText>
      </w:r>
      <w:r>
        <w:fldChar w:fldCharType="separate"/>
      </w:r>
      <w:r>
        <w:t>31</w:t>
      </w:r>
      <w:r>
        <w:fldChar w:fldCharType="end"/>
      </w:r>
    </w:p>
    <w:p w14:paraId="7DF55B0E" w14:textId="444C53FD" w:rsidR="007E5572" w:rsidRDefault="007E5572" w:rsidP="007E5572">
      <w:pPr>
        <w:pStyle w:val="TOC3"/>
        <w:rPr>
          <w:rFonts w:asciiTheme="minorHAnsi" w:eastAsiaTheme="minorEastAsia" w:hAnsiTheme="minorHAnsi" w:cstheme="minorBidi"/>
          <w:sz w:val="22"/>
          <w:szCs w:val="22"/>
          <w:lang w:eastAsia="en-GB"/>
        </w:rPr>
      </w:pPr>
      <w:r>
        <w:t>6.5.5</w:t>
      </w:r>
      <w:r>
        <w:tab/>
        <w:t>Void</w:t>
      </w:r>
      <w:r>
        <w:tab/>
      </w:r>
      <w:r>
        <w:fldChar w:fldCharType="begin"/>
      </w:r>
      <w:r>
        <w:instrText xml:space="preserve"> PAGEREF _Toc106190891 \h </w:instrText>
      </w:r>
      <w:r>
        <w:fldChar w:fldCharType="separate"/>
      </w:r>
      <w:r>
        <w:t>31</w:t>
      </w:r>
      <w:r>
        <w:fldChar w:fldCharType="end"/>
      </w:r>
    </w:p>
    <w:p w14:paraId="48B3219F" w14:textId="5E662DE1" w:rsidR="007E5572" w:rsidRDefault="007E5572" w:rsidP="007E5572">
      <w:pPr>
        <w:pStyle w:val="TOC3"/>
        <w:rPr>
          <w:rFonts w:asciiTheme="minorHAnsi" w:eastAsiaTheme="minorEastAsia" w:hAnsiTheme="minorHAnsi" w:cstheme="minorBidi"/>
          <w:sz w:val="22"/>
          <w:szCs w:val="22"/>
          <w:lang w:eastAsia="en-GB"/>
        </w:rPr>
      </w:pPr>
      <w:r>
        <w:t>6.5.6</w:t>
      </w:r>
      <w:r>
        <w:tab/>
        <w:t>Type: WanMetrics</w:t>
      </w:r>
      <w:r>
        <w:tab/>
      </w:r>
      <w:r>
        <w:fldChar w:fldCharType="begin"/>
      </w:r>
      <w:r>
        <w:instrText xml:space="preserve"> PAGEREF _Toc106190892 \h </w:instrText>
      </w:r>
      <w:r>
        <w:fldChar w:fldCharType="separate"/>
      </w:r>
      <w:r>
        <w:t>31</w:t>
      </w:r>
      <w:r>
        <w:fldChar w:fldCharType="end"/>
      </w:r>
    </w:p>
    <w:p w14:paraId="1B1D9C38" w14:textId="154C552D" w:rsidR="007E5572" w:rsidRDefault="007E5572" w:rsidP="007E5572">
      <w:pPr>
        <w:pStyle w:val="TOC3"/>
        <w:rPr>
          <w:rFonts w:asciiTheme="minorHAnsi" w:eastAsiaTheme="minorEastAsia" w:hAnsiTheme="minorHAnsi" w:cstheme="minorBidi"/>
          <w:sz w:val="22"/>
          <w:szCs w:val="22"/>
          <w:lang w:eastAsia="en-GB"/>
        </w:rPr>
      </w:pPr>
      <w:r>
        <w:t>6.5.7</w:t>
      </w:r>
      <w:r>
        <w:tab/>
        <w:t>Type: BssLoad</w:t>
      </w:r>
      <w:r>
        <w:tab/>
      </w:r>
      <w:r>
        <w:fldChar w:fldCharType="begin"/>
      </w:r>
      <w:r>
        <w:instrText xml:space="preserve"> PAGEREF _Toc106190893 \h </w:instrText>
      </w:r>
      <w:r>
        <w:fldChar w:fldCharType="separate"/>
      </w:r>
      <w:r>
        <w:t>32</w:t>
      </w:r>
      <w:r>
        <w:fldChar w:fldCharType="end"/>
      </w:r>
    </w:p>
    <w:p w14:paraId="59FEC072" w14:textId="2415ECF8" w:rsidR="007E5572" w:rsidRDefault="007E5572" w:rsidP="007E5572">
      <w:pPr>
        <w:pStyle w:val="TOC3"/>
        <w:rPr>
          <w:rFonts w:asciiTheme="minorHAnsi" w:eastAsiaTheme="minorEastAsia" w:hAnsiTheme="minorHAnsi" w:cstheme="minorBidi"/>
          <w:sz w:val="22"/>
          <w:szCs w:val="22"/>
          <w:lang w:eastAsia="en-GB"/>
        </w:rPr>
      </w:pPr>
      <w:r>
        <w:t>6.5.8</w:t>
      </w:r>
      <w:r>
        <w:tab/>
        <w:t>Type: ExtBssLoad</w:t>
      </w:r>
      <w:r>
        <w:tab/>
      </w:r>
      <w:r>
        <w:fldChar w:fldCharType="begin"/>
      </w:r>
      <w:r>
        <w:instrText xml:space="preserve"> PAGEREF _Toc106190894 \h </w:instrText>
      </w:r>
      <w:r>
        <w:fldChar w:fldCharType="separate"/>
      </w:r>
      <w:r>
        <w:t>32</w:t>
      </w:r>
      <w:r>
        <w:fldChar w:fldCharType="end"/>
      </w:r>
    </w:p>
    <w:p w14:paraId="1D29C6C8" w14:textId="6ED1A4BC" w:rsidR="007E5572" w:rsidRDefault="007E5572" w:rsidP="007E5572">
      <w:pPr>
        <w:pStyle w:val="TOC3"/>
        <w:rPr>
          <w:rFonts w:asciiTheme="minorHAnsi" w:eastAsiaTheme="minorEastAsia" w:hAnsiTheme="minorHAnsi" w:cstheme="minorBidi"/>
          <w:sz w:val="22"/>
          <w:szCs w:val="22"/>
          <w:lang w:eastAsia="en-GB"/>
        </w:rPr>
      </w:pPr>
      <w:r>
        <w:t>6.5.9</w:t>
      </w:r>
      <w:r>
        <w:tab/>
        <w:t>Type: ApLocation</w:t>
      </w:r>
      <w:r>
        <w:tab/>
      </w:r>
      <w:r>
        <w:fldChar w:fldCharType="begin"/>
      </w:r>
      <w:r>
        <w:instrText xml:space="preserve"> PAGEREF _Toc106190895 \h </w:instrText>
      </w:r>
      <w:r>
        <w:fldChar w:fldCharType="separate"/>
      </w:r>
      <w:r>
        <w:t>33</w:t>
      </w:r>
      <w:r>
        <w:fldChar w:fldCharType="end"/>
      </w:r>
    </w:p>
    <w:p w14:paraId="66BBB9AD" w14:textId="16E3A587" w:rsidR="007E5572" w:rsidRDefault="007E5572" w:rsidP="007E5572">
      <w:pPr>
        <w:pStyle w:val="TOC3"/>
        <w:rPr>
          <w:rFonts w:asciiTheme="minorHAnsi" w:eastAsiaTheme="minorEastAsia" w:hAnsiTheme="minorHAnsi" w:cstheme="minorBidi"/>
          <w:sz w:val="22"/>
          <w:szCs w:val="22"/>
          <w:lang w:eastAsia="en-GB"/>
        </w:rPr>
      </w:pPr>
      <w:r>
        <w:t>6.5.10</w:t>
      </w:r>
      <w:r>
        <w:tab/>
        <w:t>Type: NeighborReport</w:t>
      </w:r>
      <w:r>
        <w:tab/>
      </w:r>
      <w:r>
        <w:fldChar w:fldCharType="begin"/>
      </w:r>
      <w:r>
        <w:instrText xml:space="preserve"> PAGEREF _Toc106190896 \h </w:instrText>
      </w:r>
      <w:r>
        <w:fldChar w:fldCharType="separate"/>
      </w:r>
      <w:r>
        <w:t>33</w:t>
      </w:r>
      <w:r>
        <w:fldChar w:fldCharType="end"/>
      </w:r>
    </w:p>
    <w:p w14:paraId="4ACF0594" w14:textId="0270E3B2" w:rsidR="007E5572" w:rsidRDefault="007E5572" w:rsidP="007E5572">
      <w:pPr>
        <w:pStyle w:val="TOC3"/>
        <w:rPr>
          <w:rFonts w:asciiTheme="minorHAnsi" w:eastAsiaTheme="minorEastAsia" w:hAnsiTheme="minorHAnsi" w:cstheme="minorBidi"/>
          <w:sz w:val="22"/>
          <w:szCs w:val="22"/>
          <w:lang w:eastAsia="en-GB"/>
        </w:rPr>
      </w:pPr>
      <w:r>
        <w:t>6.5.11</w:t>
      </w:r>
      <w:r>
        <w:tab/>
        <w:t>Type: StaIdentity</w:t>
      </w:r>
      <w:r>
        <w:tab/>
      </w:r>
      <w:r>
        <w:fldChar w:fldCharType="begin"/>
      </w:r>
      <w:r>
        <w:instrText xml:space="preserve"> PAGEREF _Toc106190897 \h </w:instrText>
      </w:r>
      <w:r>
        <w:fldChar w:fldCharType="separate"/>
      </w:r>
      <w:r>
        <w:t>34</w:t>
      </w:r>
      <w:r>
        <w:fldChar w:fldCharType="end"/>
      </w:r>
    </w:p>
    <w:p w14:paraId="0315CF8B" w14:textId="2A6F19D5" w:rsidR="007E5572" w:rsidRDefault="007E5572" w:rsidP="007E5572">
      <w:pPr>
        <w:pStyle w:val="TOC3"/>
        <w:rPr>
          <w:rFonts w:asciiTheme="minorHAnsi" w:eastAsiaTheme="minorEastAsia" w:hAnsiTheme="minorHAnsi" w:cstheme="minorBidi"/>
          <w:sz w:val="22"/>
          <w:szCs w:val="22"/>
          <w:lang w:eastAsia="en-GB"/>
        </w:rPr>
      </w:pPr>
      <w:r>
        <w:t>6.5.12</w:t>
      </w:r>
      <w:r>
        <w:tab/>
        <w:t>Type: ApAssociated</w:t>
      </w:r>
      <w:r>
        <w:tab/>
      </w:r>
      <w:r>
        <w:fldChar w:fldCharType="begin"/>
      </w:r>
      <w:r>
        <w:instrText xml:space="preserve"> PAGEREF _Toc106190898 \h </w:instrText>
      </w:r>
      <w:r>
        <w:fldChar w:fldCharType="separate"/>
      </w:r>
      <w:r>
        <w:t>34</w:t>
      </w:r>
      <w:r>
        <w:fldChar w:fldCharType="end"/>
      </w:r>
    </w:p>
    <w:p w14:paraId="76C7B3A0" w14:textId="25A7E277" w:rsidR="007E5572" w:rsidRDefault="007E5572" w:rsidP="007E5572">
      <w:pPr>
        <w:pStyle w:val="TOC3"/>
        <w:rPr>
          <w:rFonts w:asciiTheme="minorHAnsi" w:eastAsiaTheme="minorEastAsia" w:hAnsiTheme="minorHAnsi" w:cstheme="minorBidi"/>
          <w:sz w:val="22"/>
          <w:szCs w:val="22"/>
          <w:lang w:eastAsia="en-GB"/>
        </w:rPr>
      </w:pPr>
      <w:r>
        <w:t>6.5.13</w:t>
      </w:r>
      <w:r>
        <w:tab/>
        <w:t>Type: StaStatistics</w:t>
      </w:r>
      <w:r>
        <w:tab/>
      </w:r>
      <w:r>
        <w:fldChar w:fldCharType="begin"/>
      </w:r>
      <w:r>
        <w:instrText xml:space="preserve"> PAGEREF _Toc106190899 \h </w:instrText>
      </w:r>
      <w:r>
        <w:fldChar w:fldCharType="separate"/>
      </w:r>
      <w:r>
        <w:t>34</w:t>
      </w:r>
      <w:r>
        <w:fldChar w:fldCharType="end"/>
      </w:r>
    </w:p>
    <w:p w14:paraId="664300CE" w14:textId="3905A37E" w:rsidR="007E5572" w:rsidRDefault="007E5572" w:rsidP="007E5572">
      <w:pPr>
        <w:pStyle w:val="TOC3"/>
        <w:rPr>
          <w:rFonts w:asciiTheme="minorHAnsi" w:eastAsiaTheme="minorEastAsia" w:hAnsiTheme="minorHAnsi" w:cstheme="minorBidi"/>
          <w:sz w:val="22"/>
          <w:szCs w:val="22"/>
          <w:lang w:eastAsia="en-GB"/>
        </w:rPr>
      </w:pPr>
      <w:r>
        <w:t>6.5.14</w:t>
      </w:r>
      <w:r>
        <w:tab/>
        <w:t>Type: HtCapabilities</w:t>
      </w:r>
      <w:r>
        <w:tab/>
      </w:r>
      <w:r>
        <w:fldChar w:fldCharType="begin"/>
      </w:r>
      <w:r>
        <w:instrText xml:space="preserve"> PAGEREF _Toc106190900 \h </w:instrText>
      </w:r>
      <w:r>
        <w:fldChar w:fldCharType="separate"/>
      </w:r>
      <w:r>
        <w:t>35</w:t>
      </w:r>
      <w:r>
        <w:fldChar w:fldCharType="end"/>
      </w:r>
    </w:p>
    <w:p w14:paraId="3382BD2C" w14:textId="6A699996" w:rsidR="007E5572" w:rsidRDefault="007E5572" w:rsidP="007E5572">
      <w:pPr>
        <w:pStyle w:val="TOC3"/>
        <w:rPr>
          <w:rFonts w:asciiTheme="minorHAnsi" w:eastAsiaTheme="minorEastAsia" w:hAnsiTheme="minorHAnsi" w:cstheme="minorBidi"/>
          <w:sz w:val="22"/>
          <w:szCs w:val="22"/>
          <w:lang w:eastAsia="en-GB"/>
        </w:rPr>
      </w:pPr>
      <w:r>
        <w:t>6.5.15</w:t>
      </w:r>
      <w:r>
        <w:tab/>
        <w:t>Type: VhtCapabilities</w:t>
      </w:r>
      <w:r>
        <w:tab/>
      </w:r>
      <w:r>
        <w:fldChar w:fldCharType="begin"/>
      </w:r>
      <w:r>
        <w:instrText xml:space="preserve"> PAGEREF _Toc106190901 \h </w:instrText>
      </w:r>
      <w:r>
        <w:fldChar w:fldCharType="separate"/>
      </w:r>
      <w:r>
        <w:t>35</w:t>
      </w:r>
      <w:r>
        <w:fldChar w:fldCharType="end"/>
      </w:r>
    </w:p>
    <w:p w14:paraId="39A00EC3" w14:textId="1B83FCDA" w:rsidR="007E5572" w:rsidRDefault="007E5572" w:rsidP="007E5572">
      <w:pPr>
        <w:pStyle w:val="TOC3"/>
        <w:rPr>
          <w:rFonts w:asciiTheme="minorHAnsi" w:eastAsiaTheme="minorEastAsia" w:hAnsiTheme="minorHAnsi" w:cstheme="minorBidi"/>
          <w:sz w:val="22"/>
          <w:szCs w:val="22"/>
          <w:lang w:eastAsia="en-GB"/>
        </w:rPr>
      </w:pPr>
      <w:r>
        <w:t>6.5.16</w:t>
      </w:r>
      <w:r>
        <w:tab/>
        <w:t>Type: HeCapabilities</w:t>
      </w:r>
      <w:r>
        <w:tab/>
      </w:r>
      <w:r>
        <w:fldChar w:fldCharType="begin"/>
      </w:r>
      <w:r>
        <w:instrText xml:space="preserve"> PAGEREF _Toc106190902 \h </w:instrText>
      </w:r>
      <w:r>
        <w:fldChar w:fldCharType="separate"/>
      </w:r>
      <w:r>
        <w:t>35</w:t>
      </w:r>
      <w:r>
        <w:fldChar w:fldCharType="end"/>
      </w:r>
    </w:p>
    <w:p w14:paraId="4C631725" w14:textId="258DF4F8" w:rsidR="007E5572" w:rsidRDefault="007E5572" w:rsidP="007E5572">
      <w:pPr>
        <w:pStyle w:val="TOC3"/>
        <w:rPr>
          <w:rFonts w:asciiTheme="minorHAnsi" w:eastAsiaTheme="minorEastAsia" w:hAnsiTheme="minorHAnsi" w:cstheme="minorBidi"/>
          <w:sz w:val="22"/>
          <w:szCs w:val="22"/>
          <w:lang w:eastAsia="en-GB"/>
        </w:rPr>
      </w:pPr>
      <w:r>
        <w:t>6.5.17</w:t>
      </w:r>
      <w:r>
        <w:tab/>
        <w:t>Type: DmgCapabilities</w:t>
      </w:r>
      <w:r>
        <w:tab/>
      </w:r>
      <w:r>
        <w:fldChar w:fldCharType="begin"/>
      </w:r>
      <w:r>
        <w:instrText xml:space="preserve"> PAGEREF _Toc106190903 \h </w:instrText>
      </w:r>
      <w:r>
        <w:fldChar w:fldCharType="separate"/>
      </w:r>
      <w:r>
        <w:t>35</w:t>
      </w:r>
      <w:r>
        <w:fldChar w:fldCharType="end"/>
      </w:r>
    </w:p>
    <w:p w14:paraId="107BCB26" w14:textId="583794B6" w:rsidR="007E5572" w:rsidRDefault="007E5572" w:rsidP="007E5572">
      <w:pPr>
        <w:pStyle w:val="TOC3"/>
        <w:rPr>
          <w:rFonts w:asciiTheme="minorHAnsi" w:eastAsiaTheme="minorEastAsia" w:hAnsiTheme="minorHAnsi" w:cstheme="minorBidi"/>
          <w:sz w:val="22"/>
          <w:szCs w:val="22"/>
          <w:lang w:eastAsia="en-GB"/>
        </w:rPr>
      </w:pPr>
      <w:r>
        <w:t>6.5.18</w:t>
      </w:r>
      <w:r>
        <w:tab/>
        <w:t>Type: EdmgCapabilities</w:t>
      </w:r>
      <w:r>
        <w:tab/>
      </w:r>
      <w:r>
        <w:fldChar w:fldCharType="begin"/>
      </w:r>
      <w:r>
        <w:instrText xml:space="preserve"> PAGEREF _Toc106190904 \h </w:instrText>
      </w:r>
      <w:r>
        <w:fldChar w:fldCharType="separate"/>
      </w:r>
      <w:r>
        <w:t>36</w:t>
      </w:r>
      <w:r>
        <w:fldChar w:fldCharType="end"/>
      </w:r>
    </w:p>
    <w:p w14:paraId="782D2913" w14:textId="3E1EB723" w:rsidR="007E5572" w:rsidRDefault="007E5572" w:rsidP="007E5572">
      <w:pPr>
        <w:pStyle w:val="TOC3"/>
        <w:rPr>
          <w:rFonts w:asciiTheme="minorHAnsi" w:eastAsiaTheme="minorEastAsia" w:hAnsiTheme="minorHAnsi" w:cstheme="minorBidi"/>
          <w:sz w:val="22"/>
          <w:szCs w:val="22"/>
          <w:lang w:eastAsia="en-GB"/>
        </w:rPr>
      </w:pPr>
      <w:r>
        <w:t>6.5.19</w:t>
      </w:r>
      <w:r>
        <w:tab/>
        <w:t>Type: GeoLocation</w:t>
      </w:r>
      <w:r>
        <w:tab/>
      </w:r>
      <w:r>
        <w:fldChar w:fldCharType="begin"/>
      </w:r>
      <w:r>
        <w:instrText xml:space="preserve"> PAGEREF _Toc106190905 \h </w:instrText>
      </w:r>
      <w:r>
        <w:fldChar w:fldCharType="separate"/>
      </w:r>
      <w:r>
        <w:t>36</w:t>
      </w:r>
      <w:r>
        <w:fldChar w:fldCharType="end"/>
      </w:r>
    </w:p>
    <w:p w14:paraId="778DA78C" w14:textId="3ED615C7" w:rsidR="007E5572" w:rsidRDefault="007E5572" w:rsidP="007E5572">
      <w:pPr>
        <w:pStyle w:val="TOC3"/>
        <w:rPr>
          <w:rFonts w:asciiTheme="minorHAnsi" w:eastAsiaTheme="minorEastAsia" w:hAnsiTheme="minorHAnsi" w:cstheme="minorBidi"/>
          <w:sz w:val="22"/>
          <w:szCs w:val="22"/>
          <w:lang w:eastAsia="en-GB"/>
        </w:rPr>
      </w:pPr>
      <w:r>
        <w:t>6.5.20</w:t>
      </w:r>
      <w:r>
        <w:tab/>
        <w:t>Type: CivicLocation</w:t>
      </w:r>
      <w:r>
        <w:tab/>
      </w:r>
      <w:r>
        <w:fldChar w:fldCharType="begin"/>
      </w:r>
      <w:r>
        <w:instrText xml:space="preserve"> PAGEREF _Toc106190906 \h </w:instrText>
      </w:r>
      <w:r>
        <w:fldChar w:fldCharType="separate"/>
      </w:r>
      <w:r>
        <w:t>36</w:t>
      </w:r>
      <w:r>
        <w:fldChar w:fldCharType="end"/>
      </w:r>
    </w:p>
    <w:p w14:paraId="1061AA90" w14:textId="08B08B8D" w:rsidR="007E5572" w:rsidRDefault="007E5572" w:rsidP="007E5572">
      <w:pPr>
        <w:pStyle w:val="TOC3"/>
        <w:rPr>
          <w:rFonts w:asciiTheme="minorHAnsi" w:eastAsiaTheme="minorEastAsia" w:hAnsiTheme="minorHAnsi" w:cstheme="minorBidi"/>
          <w:sz w:val="22"/>
          <w:szCs w:val="22"/>
          <w:lang w:eastAsia="en-GB"/>
        </w:rPr>
      </w:pPr>
      <w:r>
        <w:t>6.5.21</w:t>
      </w:r>
      <w:r>
        <w:tab/>
        <w:t>Type: Rssi</w:t>
      </w:r>
      <w:r>
        <w:tab/>
      </w:r>
      <w:r>
        <w:fldChar w:fldCharType="begin"/>
      </w:r>
      <w:r>
        <w:instrText xml:space="preserve"> PAGEREF _Toc106190907 \h </w:instrText>
      </w:r>
      <w:r>
        <w:fldChar w:fldCharType="separate"/>
      </w:r>
      <w:r>
        <w:t>37</w:t>
      </w:r>
      <w:r>
        <w:fldChar w:fldCharType="end"/>
      </w:r>
    </w:p>
    <w:p w14:paraId="0DD8FDCE" w14:textId="39A08773" w:rsidR="007E5572" w:rsidRDefault="007E5572" w:rsidP="007E5572">
      <w:pPr>
        <w:pStyle w:val="TOC3"/>
        <w:rPr>
          <w:rFonts w:asciiTheme="minorHAnsi" w:eastAsiaTheme="minorEastAsia" w:hAnsiTheme="minorHAnsi" w:cstheme="minorBidi"/>
          <w:sz w:val="22"/>
          <w:szCs w:val="22"/>
          <w:lang w:eastAsia="en-GB"/>
        </w:rPr>
      </w:pPr>
      <w:r>
        <w:t>6.5.22</w:t>
      </w:r>
      <w:r>
        <w:tab/>
        <w:t>Type: StaDataRate</w:t>
      </w:r>
      <w:r>
        <w:tab/>
      </w:r>
      <w:r>
        <w:fldChar w:fldCharType="begin"/>
      </w:r>
      <w:r>
        <w:instrText xml:space="preserve"> PAGEREF _Toc106190908 \h </w:instrText>
      </w:r>
      <w:r>
        <w:fldChar w:fldCharType="separate"/>
      </w:r>
      <w:r>
        <w:t>38</w:t>
      </w:r>
      <w:r>
        <w:fldChar w:fldCharType="end"/>
      </w:r>
    </w:p>
    <w:p w14:paraId="588D70BF" w14:textId="69D19CE8" w:rsidR="007E5572" w:rsidRDefault="007E5572" w:rsidP="007E5572">
      <w:pPr>
        <w:pStyle w:val="TOC3"/>
        <w:rPr>
          <w:rFonts w:asciiTheme="minorHAnsi" w:eastAsiaTheme="minorEastAsia" w:hAnsiTheme="minorHAnsi" w:cstheme="minorBidi"/>
          <w:sz w:val="22"/>
          <w:szCs w:val="22"/>
          <w:lang w:eastAsia="en-GB"/>
        </w:rPr>
      </w:pPr>
      <w:r>
        <w:t>6.5.23</w:t>
      </w:r>
      <w:r>
        <w:tab/>
        <w:t>Type: LinkType</w:t>
      </w:r>
      <w:r>
        <w:tab/>
      </w:r>
      <w:r>
        <w:fldChar w:fldCharType="begin"/>
      </w:r>
      <w:r>
        <w:instrText xml:space="preserve"> PAGEREF _Toc106190909 \h </w:instrText>
      </w:r>
      <w:r>
        <w:fldChar w:fldCharType="separate"/>
      </w:r>
      <w:r>
        <w:t>38</w:t>
      </w:r>
      <w:r>
        <w:fldChar w:fldCharType="end"/>
      </w:r>
    </w:p>
    <w:p w14:paraId="452B2FF8" w14:textId="6BAE1B1B" w:rsidR="007E5572" w:rsidRDefault="007E5572" w:rsidP="007E5572">
      <w:pPr>
        <w:pStyle w:val="TOC3"/>
        <w:rPr>
          <w:rFonts w:asciiTheme="minorHAnsi" w:eastAsiaTheme="minorEastAsia" w:hAnsiTheme="minorHAnsi" w:cstheme="minorBidi"/>
          <w:sz w:val="22"/>
          <w:szCs w:val="22"/>
          <w:lang w:eastAsia="en-GB"/>
        </w:rPr>
      </w:pPr>
      <w:r>
        <w:t>6.5.24</w:t>
      </w:r>
      <w:r>
        <w:tab/>
        <w:t>Type: ChannelLoadConfig</w:t>
      </w:r>
      <w:r>
        <w:tab/>
      </w:r>
      <w:r>
        <w:fldChar w:fldCharType="begin"/>
      </w:r>
      <w:r>
        <w:instrText xml:space="preserve"> PAGEREF _Toc106190910 \h </w:instrText>
      </w:r>
      <w:r>
        <w:fldChar w:fldCharType="separate"/>
      </w:r>
      <w:r>
        <w:t>38</w:t>
      </w:r>
      <w:r>
        <w:fldChar w:fldCharType="end"/>
      </w:r>
    </w:p>
    <w:p w14:paraId="24DC1C1B" w14:textId="122E108E" w:rsidR="007E5572" w:rsidRDefault="007E5572" w:rsidP="007E5572">
      <w:pPr>
        <w:pStyle w:val="TOC3"/>
        <w:rPr>
          <w:rFonts w:asciiTheme="minorHAnsi" w:eastAsiaTheme="minorEastAsia" w:hAnsiTheme="minorHAnsi" w:cstheme="minorBidi"/>
          <w:sz w:val="22"/>
          <w:szCs w:val="22"/>
          <w:lang w:eastAsia="en-GB"/>
        </w:rPr>
      </w:pPr>
      <w:r>
        <w:t>6.5.25</w:t>
      </w:r>
      <w:r>
        <w:tab/>
        <w:t>Type: BeaconRequestConfig</w:t>
      </w:r>
      <w:r>
        <w:tab/>
      </w:r>
      <w:r>
        <w:fldChar w:fldCharType="begin"/>
      </w:r>
      <w:r>
        <w:instrText xml:space="preserve"> PAGEREF _Toc106190911 \h </w:instrText>
      </w:r>
      <w:r>
        <w:fldChar w:fldCharType="separate"/>
      </w:r>
      <w:r>
        <w:t>38</w:t>
      </w:r>
      <w:r>
        <w:fldChar w:fldCharType="end"/>
      </w:r>
    </w:p>
    <w:p w14:paraId="2B2EF793" w14:textId="390BF407" w:rsidR="007E5572" w:rsidRDefault="007E5572" w:rsidP="007E5572">
      <w:pPr>
        <w:pStyle w:val="TOC3"/>
        <w:rPr>
          <w:rFonts w:asciiTheme="minorHAnsi" w:eastAsiaTheme="minorEastAsia" w:hAnsiTheme="minorHAnsi" w:cstheme="minorBidi"/>
          <w:sz w:val="22"/>
          <w:szCs w:val="22"/>
          <w:lang w:eastAsia="en-GB"/>
        </w:rPr>
      </w:pPr>
      <w:r>
        <w:t>6.5.26</w:t>
      </w:r>
      <w:r>
        <w:tab/>
        <w:t>Type: StaStatisticsConfig</w:t>
      </w:r>
      <w:r>
        <w:tab/>
      </w:r>
      <w:r>
        <w:fldChar w:fldCharType="begin"/>
      </w:r>
      <w:r>
        <w:instrText xml:space="preserve"> PAGEREF _Toc106190912 \h </w:instrText>
      </w:r>
      <w:r>
        <w:fldChar w:fldCharType="separate"/>
      </w:r>
      <w:r>
        <w:t>39</w:t>
      </w:r>
      <w:r>
        <w:fldChar w:fldCharType="end"/>
      </w:r>
    </w:p>
    <w:p w14:paraId="43DC8BFB" w14:textId="2E38FEBC" w:rsidR="007E5572" w:rsidRDefault="007E5572" w:rsidP="007E5572">
      <w:pPr>
        <w:pStyle w:val="TOC3"/>
        <w:rPr>
          <w:rFonts w:asciiTheme="minorHAnsi" w:eastAsiaTheme="minorEastAsia" w:hAnsiTheme="minorHAnsi" w:cstheme="minorBidi"/>
          <w:sz w:val="22"/>
          <w:szCs w:val="22"/>
          <w:lang w:eastAsia="en-GB"/>
        </w:rPr>
      </w:pPr>
      <w:r>
        <w:t>6.5.27</w:t>
      </w:r>
      <w:r>
        <w:tab/>
        <w:t xml:space="preserve">Type: </w:t>
      </w:r>
      <w:r w:rsidRPr="00F404B2">
        <w:rPr>
          <w:rFonts w:eastAsiaTheme="minorEastAsia"/>
          <w:lang w:eastAsia="zh-CN"/>
        </w:rPr>
        <w:t>BeaconReport</w:t>
      </w:r>
      <w:r>
        <w:tab/>
      </w:r>
      <w:r>
        <w:fldChar w:fldCharType="begin"/>
      </w:r>
      <w:r>
        <w:instrText xml:space="preserve"> PAGEREF _Toc106190913 \h </w:instrText>
      </w:r>
      <w:r>
        <w:fldChar w:fldCharType="separate"/>
      </w:r>
      <w:r>
        <w:t>39</w:t>
      </w:r>
      <w:r>
        <w:fldChar w:fldCharType="end"/>
      </w:r>
    </w:p>
    <w:p w14:paraId="7EF30441" w14:textId="3655D2EB" w:rsidR="007E5572" w:rsidRDefault="007E5572" w:rsidP="007E5572">
      <w:pPr>
        <w:pStyle w:val="TOC3"/>
        <w:rPr>
          <w:rFonts w:asciiTheme="minorHAnsi" w:eastAsiaTheme="minorEastAsia" w:hAnsiTheme="minorHAnsi" w:cstheme="minorBidi"/>
          <w:sz w:val="22"/>
          <w:szCs w:val="22"/>
          <w:lang w:eastAsia="en-GB"/>
        </w:rPr>
      </w:pPr>
      <w:r>
        <w:t>6.5.28</w:t>
      </w:r>
      <w:r>
        <w:tab/>
        <w:t xml:space="preserve">Type: </w:t>
      </w:r>
      <w:r w:rsidRPr="00F404B2">
        <w:rPr>
          <w:bCs/>
          <w:color w:val="000000"/>
        </w:rPr>
        <w:t>BeaconReportingConfig</w:t>
      </w:r>
      <w:r>
        <w:tab/>
      </w:r>
      <w:r>
        <w:fldChar w:fldCharType="begin"/>
      </w:r>
      <w:r>
        <w:instrText xml:space="preserve"> PAGEREF _Toc106190914 \h </w:instrText>
      </w:r>
      <w:r>
        <w:fldChar w:fldCharType="separate"/>
      </w:r>
      <w:r>
        <w:t>40</w:t>
      </w:r>
      <w:r>
        <w:fldChar w:fldCharType="end"/>
      </w:r>
    </w:p>
    <w:p w14:paraId="4BF73D47" w14:textId="09729AED" w:rsidR="007E5572" w:rsidRDefault="007E5572" w:rsidP="007E5572">
      <w:pPr>
        <w:pStyle w:val="TOC3"/>
        <w:rPr>
          <w:rFonts w:asciiTheme="minorHAnsi" w:eastAsiaTheme="minorEastAsia" w:hAnsiTheme="minorHAnsi" w:cstheme="minorBidi"/>
          <w:sz w:val="22"/>
          <w:szCs w:val="22"/>
          <w:lang w:eastAsia="en-GB"/>
        </w:rPr>
      </w:pPr>
      <w:r>
        <w:t>6.5.29</w:t>
      </w:r>
      <w:r>
        <w:tab/>
        <w:t xml:space="preserve">Type: </w:t>
      </w:r>
      <w:r w:rsidRPr="00F404B2">
        <w:rPr>
          <w:bCs/>
          <w:color w:val="000000"/>
        </w:rPr>
        <w:t>ReportedBeaconFrameInfo</w:t>
      </w:r>
      <w:r>
        <w:tab/>
      </w:r>
      <w:r>
        <w:fldChar w:fldCharType="begin"/>
      </w:r>
      <w:r>
        <w:instrText xml:space="preserve"> PAGEREF _Toc106190915 \h </w:instrText>
      </w:r>
      <w:r>
        <w:fldChar w:fldCharType="separate"/>
      </w:r>
      <w:r>
        <w:t>41</w:t>
      </w:r>
      <w:r>
        <w:fldChar w:fldCharType="end"/>
      </w:r>
    </w:p>
    <w:p w14:paraId="66F6BCCF" w14:textId="7BAE0888" w:rsidR="007E5572" w:rsidRDefault="007E5572" w:rsidP="007E5572">
      <w:pPr>
        <w:pStyle w:val="TOC3"/>
        <w:rPr>
          <w:rFonts w:asciiTheme="minorHAnsi" w:eastAsiaTheme="minorEastAsia" w:hAnsiTheme="minorHAnsi" w:cstheme="minorBidi"/>
          <w:sz w:val="22"/>
          <w:szCs w:val="22"/>
          <w:lang w:eastAsia="en-GB"/>
        </w:rPr>
      </w:pPr>
      <w:r>
        <w:t>6.5.30</w:t>
      </w:r>
      <w:r>
        <w:tab/>
        <w:t>Type: BssidInfo</w:t>
      </w:r>
      <w:r>
        <w:tab/>
      </w:r>
      <w:r>
        <w:fldChar w:fldCharType="begin"/>
      </w:r>
      <w:r>
        <w:instrText xml:space="preserve"> PAGEREF _Toc106190916 \h </w:instrText>
      </w:r>
      <w:r>
        <w:fldChar w:fldCharType="separate"/>
      </w:r>
      <w:r>
        <w:t>41</w:t>
      </w:r>
      <w:r>
        <w:fldChar w:fldCharType="end"/>
      </w:r>
    </w:p>
    <w:p w14:paraId="22B6403F" w14:textId="5D8B4858" w:rsidR="007E5572" w:rsidRDefault="007E5572" w:rsidP="007E5572">
      <w:pPr>
        <w:pStyle w:val="TOC3"/>
        <w:rPr>
          <w:rFonts w:asciiTheme="minorHAnsi" w:eastAsiaTheme="minorEastAsia" w:hAnsiTheme="minorHAnsi" w:cstheme="minorBidi"/>
          <w:sz w:val="22"/>
          <w:szCs w:val="22"/>
          <w:lang w:eastAsia="en-GB"/>
        </w:rPr>
      </w:pPr>
      <w:r>
        <w:t>6.5.31</w:t>
      </w:r>
      <w:r>
        <w:tab/>
        <w:t>Type: BssCapabilities</w:t>
      </w:r>
      <w:r>
        <w:tab/>
      </w:r>
      <w:r>
        <w:fldChar w:fldCharType="begin"/>
      </w:r>
      <w:r>
        <w:instrText xml:space="preserve"> PAGEREF _Toc106190917 \h </w:instrText>
      </w:r>
      <w:r>
        <w:fldChar w:fldCharType="separate"/>
      </w:r>
      <w:r>
        <w:t>42</w:t>
      </w:r>
      <w:r>
        <w:fldChar w:fldCharType="end"/>
      </w:r>
    </w:p>
    <w:p w14:paraId="44CB6BB5" w14:textId="6F263ECA" w:rsidR="007E5572" w:rsidRDefault="007E5572" w:rsidP="007E5572">
      <w:pPr>
        <w:pStyle w:val="TOC3"/>
        <w:rPr>
          <w:rFonts w:asciiTheme="minorHAnsi" w:eastAsiaTheme="minorEastAsia" w:hAnsiTheme="minorHAnsi" w:cstheme="minorBidi"/>
          <w:sz w:val="22"/>
          <w:szCs w:val="22"/>
          <w:lang w:eastAsia="en-GB"/>
        </w:rPr>
      </w:pPr>
      <w:r>
        <w:t>6.5.32</w:t>
      </w:r>
      <w:r>
        <w:tab/>
        <w:t>Type: NeighborReportConfig</w:t>
      </w:r>
      <w:r>
        <w:tab/>
      </w:r>
      <w:r>
        <w:fldChar w:fldCharType="begin"/>
      </w:r>
      <w:r>
        <w:instrText xml:space="preserve"> PAGEREF _Toc106190918 \h </w:instrText>
      </w:r>
      <w:r>
        <w:fldChar w:fldCharType="separate"/>
      </w:r>
      <w:r>
        <w:t>43</w:t>
      </w:r>
      <w:r>
        <w:fldChar w:fldCharType="end"/>
      </w:r>
    </w:p>
    <w:p w14:paraId="4AEFC8C8" w14:textId="6571B778" w:rsidR="007E5572" w:rsidRDefault="007E5572" w:rsidP="007E5572">
      <w:pPr>
        <w:pStyle w:val="TOC3"/>
        <w:rPr>
          <w:rFonts w:asciiTheme="minorHAnsi" w:eastAsiaTheme="minorEastAsia" w:hAnsiTheme="minorHAnsi" w:cstheme="minorBidi"/>
          <w:sz w:val="22"/>
          <w:szCs w:val="22"/>
          <w:lang w:eastAsia="en-GB"/>
        </w:rPr>
      </w:pPr>
      <w:r>
        <w:t>6.5.33</w:t>
      </w:r>
      <w:r>
        <w:tab/>
        <w:t xml:space="preserve">Type: </w:t>
      </w:r>
      <w:r w:rsidRPr="00F404B2">
        <w:rPr>
          <w:bCs/>
          <w:color w:val="000000"/>
        </w:rPr>
        <w:t>STACounterTriggerCondition</w:t>
      </w:r>
      <w:r>
        <w:tab/>
      </w:r>
      <w:r>
        <w:fldChar w:fldCharType="begin"/>
      </w:r>
      <w:r>
        <w:instrText xml:space="preserve"> PAGEREF _Toc106190919 \h </w:instrText>
      </w:r>
      <w:r>
        <w:fldChar w:fldCharType="separate"/>
      </w:r>
      <w:r>
        <w:t>43</w:t>
      </w:r>
      <w:r>
        <w:fldChar w:fldCharType="end"/>
      </w:r>
    </w:p>
    <w:p w14:paraId="6BF68C2D" w14:textId="3778FD1F" w:rsidR="007E5572" w:rsidRDefault="007E5572" w:rsidP="007E5572">
      <w:pPr>
        <w:pStyle w:val="TOC3"/>
        <w:rPr>
          <w:rFonts w:asciiTheme="minorHAnsi" w:eastAsiaTheme="minorEastAsia" w:hAnsiTheme="minorHAnsi" w:cstheme="minorBidi"/>
          <w:sz w:val="22"/>
          <w:szCs w:val="22"/>
          <w:lang w:eastAsia="en-GB"/>
        </w:rPr>
      </w:pPr>
      <w:r>
        <w:t>6.5.34</w:t>
      </w:r>
      <w:r>
        <w:tab/>
        <w:t>Type: Sta</w:t>
      </w:r>
      <w:r w:rsidRPr="00F404B2">
        <w:rPr>
          <w:rFonts w:eastAsiaTheme="minorEastAsia"/>
          <w:lang w:eastAsia="zh-CN"/>
        </w:rPr>
        <w:t>StatisticsGroupZeroData</w:t>
      </w:r>
      <w:r>
        <w:tab/>
      </w:r>
      <w:r>
        <w:fldChar w:fldCharType="begin"/>
      </w:r>
      <w:r>
        <w:instrText xml:space="preserve"> PAGEREF _Toc106190920 \h </w:instrText>
      </w:r>
      <w:r>
        <w:fldChar w:fldCharType="separate"/>
      </w:r>
      <w:r>
        <w:t>43</w:t>
      </w:r>
      <w:r>
        <w:fldChar w:fldCharType="end"/>
      </w:r>
    </w:p>
    <w:p w14:paraId="6C6C8D49" w14:textId="03740CB8" w:rsidR="007E5572" w:rsidRDefault="007E5572" w:rsidP="007E5572">
      <w:pPr>
        <w:pStyle w:val="TOC3"/>
        <w:rPr>
          <w:rFonts w:asciiTheme="minorHAnsi" w:eastAsiaTheme="minorEastAsia" w:hAnsiTheme="minorHAnsi" w:cstheme="minorBidi"/>
          <w:sz w:val="22"/>
          <w:szCs w:val="22"/>
          <w:lang w:eastAsia="en-GB"/>
        </w:rPr>
      </w:pPr>
      <w:r>
        <w:t>6.5.35</w:t>
      </w:r>
      <w:r>
        <w:tab/>
        <w:t>Type: Sta</w:t>
      </w:r>
      <w:r w:rsidRPr="00F404B2">
        <w:rPr>
          <w:rFonts w:eastAsiaTheme="minorEastAsia"/>
          <w:lang w:eastAsia="zh-CN"/>
        </w:rPr>
        <w:t>StatisticsGroupOneData</w:t>
      </w:r>
      <w:r>
        <w:tab/>
      </w:r>
      <w:r>
        <w:fldChar w:fldCharType="begin"/>
      </w:r>
      <w:r>
        <w:instrText xml:space="preserve"> PAGEREF _Toc106190921 \h </w:instrText>
      </w:r>
      <w:r>
        <w:fldChar w:fldCharType="separate"/>
      </w:r>
      <w:r>
        <w:t>44</w:t>
      </w:r>
      <w:r>
        <w:fldChar w:fldCharType="end"/>
      </w:r>
    </w:p>
    <w:p w14:paraId="1B751BF0" w14:textId="72E27B50" w:rsidR="007E5572" w:rsidRDefault="007E5572" w:rsidP="007E5572">
      <w:pPr>
        <w:pStyle w:val="TOC3"/>
        <w:rPr>
          <w:rFonts w:asciiTheme="minorHAnsi" w:eastAsiaTheme="minorEastAsia" w:hAnsiTheme="minorHAnsi" w:cstheme="minorBidi"/>
          <w:sz w:val="22"/>
          <w:szCs w:val="22"/>
          <w:lang w:eastAsia="en-GB"/>
        </w:rPr>
      </w:pPr>
      <w:r>
        <w:t>6.5.36</w:t>
      </w:r>
      <w:r>
        <w:tab/>
        <w:t>Type: Sta</w:t>
      </w:r>
      <w:r w:rsidRPr="00F404B2">
        <w:rPr>
          <w:rFonts w:eastAsiaTheme="minorEastAsia"/>
          <w:lang w:eastAsia="zh-CN"/>
        </w:rPr>
        <w:t>StatisticsGroup2to9Data</w:t>
      </w:r>
      <w:r>
        <w:tab/>
      </w:r>
      <w:r>
        <w:fldChar w:fldCharType="begin"/>
      </w:r>
      <w:r>
        <w:instrText xml:space="preserve"> PAGEREF _Toc106190922 \h </w:instrText>
      </w:r>
      <w:r>
        <w:fldChar w:fldCharType="separate"/>
      </w:r>
      <w:r>
        <w:t>44</w:t>
      </w:r>
      <w:r>
        <w:fldChar w:fldCharType="end"/>
      </w:r>
    </w:p>
    <w:p w14:paraId="76BD87BF" w14:textId="0A5A679B" w:rsidR="007E5572" w:rsidRDefault="007E5572" w:rsidP="007E5572">
      <w:pPr>
        <w:pStyle w:val="TOC3"/>
        <w:rPr>
          <w:rFonts w:asciiTheme="minorHAnsi" w:eastAsiaTheme="minorEastAsia" w:hAnsiTheme="minorHAnsi" w:cstheme="minorBidi"/>
          <w:sz w:val="22"/>
          <w:szCs w:val="22"/>
          <w:lang w:eastAsia="en-GB"/>
        </w:rPr>
      </w:pPr>
      <w:r>
        <w:t>6.5.37</w:t>
      </w:r>
      <w:r>
        <w:tab/>
        <w:t>Type: ReportingReasonStaCounters</w:t>
      </w:r>
      <w:r>
        <w:tab/>
      </w:r>
      <w:r>
        <w:fldChar w:fldCharType="begin"/>
      </w:r>
      <w:r>
        <w:instrText xml:space="preserve"> PAGEREF _Toc106190923 \h </w:instrText>
      </w:r>
      <w:r>
        <w:fldChar w:fldCharType="separate"/>
      </w:r>
      <w:r>
        <w:t>44</w:t>
      </w:r>
      <w:r>
        <w:fldChar w:fldCharType="end"/>
      </w:r>
    </w:p>
    <w:p w14:paraId="600DA81D" w14:textId="3AE9C4CC" w:rsidR="007E5572" w:rsidRDefault="007E5572" w:rsidP="007E5572">
      <w:pPr>
        <w:pStyle w:val="TOC3"/>
        <w:rPr>
          <w:rFonts w:asciiTheme="minorHAnsi" w:eastAsiaTheme="minorEastAsia" w:hAnsiTheme="minorHAnsi" w:cstheme="minorBidi"/>
          <w:sz w:val="22"/>
          <w:szCs w:val="22"/>
          <w:lang w:eastAsia="en-GB"/>
        </w:rPr>
      </w:pPr>
      <w:r>
        <w:t>6.5.38</w:t>
      </w:r>
      <w:r>
        <w:tab/>
        <w:t>Type: ReportingReasonQoSCounters</w:t>
      </w:r>
      <w:r>
        <w:tab/>
      </w:r>
      <w:r>
        <w:fldChar w:fldCharType="begin"/>
      </w:r>
      <w:r>
        <w:instrText xml:space="preserve"> PAGEREF _Toc106190924 \h </w:instrText>
      </w:r>
      <w:r>
        <w:fldChar w:fldCharType="separate"/>
      </w:r>
      <w:r>
        <w:t>45</w:t>
      </w:r>
      <w:r>
        <w:fldChar w:fldCharType="end"/>
      </w:r>
    </w:p>
    <w:p w14:paraId="06F758F3" w14:textId="1F69C62C" w:rsidR="007E5572" w:rsidRDefault="007E5572" w:rsidP="007E5572">
      <w:pPr>
        <w:pStyle w:val="TOC3"/>
        <w:rPr>
          <w:rFonts w:asciiTheme="minorHAnsi" w:eastAsiaTheme="minorEastAsia" w:hAnsiTheme="minorHAnsi" w:cstheme="minorBidi"/>
          <w:sz w:val="22"/>
          <w:szCs w:val="22"/>
          <w:lang w:eastAsia="en-GB"/>
        </w:rPr>
      </w:pPr>
      <w:r>
        <w:t>6.5.39</w:t>
      </w:r>
      <w:r>
        <w:tab/>
        <w:t>Type: ChannelLoad</w:t>
      </w:r>
      <w:r>
        <w:tab/>
      </w:r>
      <w:r>
        <w:fldChar w:fldCharType="begin"/>
      </w:r>
      <w:r>
        <w:instrText xml:space="preserve"> PAGEREF _Toc106190925 \h </w:instrText>
      </w:r>
      <w:r>
        <w:fldChar w:fldCharType="separate"/>
      </w:r>
      <w:r>
        <w:t>45</w:t>
      </w:r>
      <w:r>
        <w:fldChar w:fldCharType="end"/>
      </w:r>
    </w:p>
    <w:p w14:paraId="5A1C11C8" w14:textId="792243DD" w:rsidR="007E5572" w:rsidRDefault="007E5572" w:rsidP="007E5572">
      <w:pPr>
        <w:pStyle w:val="TOC3"/>
        <w:rPr>
          <w:rFonts w:asciiTheme="minorHAnsi" w:eastAsiaTheme="minorEastAsia" w:hAnsiTheme="minorHAnsi" w:cstheme="minorBidi"/>
          <w:sz w:val="22"/>
          <w:szCs w:val="22"/>
          <w:lang w:eastAsia="en-GB"/>
        </w:rPr>
      </w:pPr>
      <w:r>
        <w:t>6.5.40</w:t>
      </w:r>
      <w:r>
        <w:tab/>
        <w:t>Type: OBssLoad</w:t>
      </w:r>
      <w:r>
        <w:tab/>
      </w:r>
      <w:r>
        <w:fldChar w:fldCharType="begin"/>
      </w:r>
      <w:r>
        <w:instrText xml:space="preserve"> PAGEREF _Toc106190926 \h </w:instrText>
      </w:r>
      <w:r>
        <w:fldChar w:fldCharType="separate"/>
      </w:r>
      <w:r>
        <w:t>45</w:t>
      </w:r>
      <w:r>
        <w:fldChar w:fldCharType="end"/>
      </w:r>
    </w:p>
    <w:p w14:paraId="01E305A5" w14:textId="6C77206D" w:rsidR="007E5572" w:rsidRDefault="007E5572" w:rsidP="007E5572">
      <w:pPr>
        <w:pStyle w:val="TOC3"/>
        <w:rPr>
          <w:rFonts w:asciiTheme="minorHAnsi" w:eastAsiaTheme="minorEastAsia" w:hAnsiTheme="minorHAnsi" w:cstheme="minorBidi"/>
          <w:sz w:val="22"/>
          <w:szCs w:val="22"/>
          <w:lang w:eastAsia="en-GB"/>
        </w:rPr>
      </w:pPr>
      <w:r>
        <w:t>6.5.41</w:t>
      </w:r>
      <w:r>
        <w:tab/>
        <w:t>Type: MeasurementInfo</w:t>
      </w:r>
      <w:r>
        <w:tab/>
      </w:r>
      <w:r>
        <w:fldChar w:fldCharType="begin"/>
      </w:r>
      <w:r>
        <w:instrText xml:space="preserve"> PAGEREF _Toc106190927 \h </w:instrText>
      </w:r>
      <w:r>
        <w:fldChar w:fldCharType="separate"/>
      </w:r>
      <w:r>
        <w:t>46</w:t>
      </w:r>
      <w:r>
        <w:fldChar w:fldCharType="end"/>
      </w:r>
    </w:p>
    <w:p w14:paraId="7D5C3233" w14:textId="08866909" w:rsidR="007E5572" w:rsidRDefault="007E5572" w:rsidP="007E5572">
      <w:pPr>
        <w:pStyle w:val="TOC3"/>
        <w:rPr>
          <w:rFonts w:asciiTheme="minorHAnsi" w:eastAsiaTheme="minorEastAsia" w:hAnsiTheme="minorHAnsi" w:cstheme="minorBidi"/>
          <w:sz w:val="22"/>
          <w:szCs w:val="22"/>
          <w:lang w:eastAsia="en-GB"/>
        </w:rPr>
      </w:pPr>
      <w:r>
        <w:t>6.5.42</w:t>
      </w:r>
      <w:r>
        <w:tab/>
        <w:t>Type: WebsockNotifConfig</w:t>
      </w:r>
      <w:r>
        <w:tab/>
      </w:r>
      <w:r>
        <w:fldChar w:fldCharType="begin"/>
      </w:r>
      <w:r>
        <w:instrText xml:space="preserve"> PAGEREF _Toc106190928 \h </w:instrText>
      </w:r>
      <w:r>
        <w:fldChar w:fldCharType="separate"/>
      </w:r>
      <w:r>
        <w:t>46</w:t>
      </w:r>
      <w:r>
        <w:fldChar w:fldCharType="end"/>
      </w:r>
    </w:p>
    <w:p w14:paraId="54FED5A0" w14:textId="02211C87" w:rsidR="007E5572" w:rsidRDefault="007E5572" w:rsidP="007E5572">
      <w:pPr>
        <w:pStyle w:val="TOC2"/>
        <w:rPr>
          <w:rFonts w:asciiTheme="minorHAnsi" w:eastAsiaTheme="minorEastAsia" w:hAnsiTheme="minorHAnsi" w:cstheme="minorBidi"/>
          <w:sz w:val="22"/>
          <w:szCs w:val="22"/>
          <w:lang w:eastAsia="en-GB"/>
        </w:rPr>
      </w:pPr>
      <w:r>
        <w:t>6.6</w:t>
      </w:r>
      <w:r>
        <w:tab/>
        <w:t>Referenced simple data types and enumerations</w:t>
      </w:r>
      <w:r>
        <w:tab/>
      </w:r>
      <w:r>
        <w:fldChar w:fldCharType="begin"/>
      </w:r>
      <w:r>
        <w:instrText xml:space="preserve"> PAGEREF _Toc106190929 \h </w:instrText>
      </w:r>
      <w:r>
        <w:fldChar w:fldCharType="separate"/>
      </w:r>
      <w:r>
        <w:t>46</w:t>
      </w:r>
      <w:r>
        <w:fldChar w:fldCharType="end"/>
      </w:r>
    </w:p>
    <w:p w14:paraId="4F5638B6" w14:textId="4636C6B2" w:rsidR="007E5572" w:rsidRDefault="007E5572" w:rsidP="007E5572">
      <w:pPr>
        <w:pStyle w:val="TOC1"/>
        <w:rPr>
          <w:rFonts w:asciiTheme="minorHAnsi" w:eastAsiaTheme="minorEastAsia" w:hAnsiTheme="minorHAnsi" w:cstheme="minorBidi"/>
          <w:szCs w:val="22"/>
          <w:lang w:eastAsia="en-GB"/>
        </w:rPr>
      </w:pPr>
      <w:r>
        <w:t>7</w:t>
      </w:r>
      <w:r>
        <w:tab/>
        <w:t>API definition</w:t>
      </w:r>
      <w:r>
        <w:tab/>
      </w:r>
      <w:r>
        <w:fldChar w:fldCharType="begin"/>
      </w:r>
      <w:r>
        <w:instrText xml:space="preserve"> PAGEREF _Toc106190930 \h </w:instrText>
      </w:r>
      <w:r>
        <w:fldChar w:fldCharType="separate"/>
      </w:r>
      <w:r>
        <w:t>46</w:t>
      </w:r>
      <w:r>
        <w:fldChar w:fldCharType="end"/>
      </w:r>
    </w:p>
    <w:p w14:paraId="39CA72F0" w14:textId="18A7B64F" w:rsidR="007E5572" w:rsidRDefault="007E5572" w:rsidP="007E5572">
      <w:pPr>
        <w:pStyle w:val="TOC2"/>
        <w:rPr>
          <w:rFonts w:asciiTheme="minorHAnsi" w:eastAsiaTheme="minorEastAsia" w:hAnsiTheme="minorHAnsi" w:cstheme="minorBidi"/>
          <w:sz w:val="22"/>
          <w:szCs w:val="22"/>
          <w:lang w:eastAsia="en-GB"/>
        </w:rPr>
      </w:pPr>
      <w:r>
        <w:t>7.1</w:t>
      </w:r>
      <w:r>
        <w:tab/>
        <w:t>Introduction</w:t>
      </w:r>
      <w:r>
        <w:tab/>
      </w:r>
      <w:r>
        <w:fldChar w:fldCharType="begin"/>
      </w:r>
      <w:r>
        <w:instrText xml:space="preserve"> PAGEREF _Toc106190931 \h </w:instrText>
      </w:r>
      <w:r>
        <w:fldChar w:fldCharType="separate"/>
      </w:r>
      <w:r>
        <w:t>46</w:t>
      </w:r>
      <w:r>
        <w:fldChar w:fldCharType="end"/>
      </w:r>
    </w:p>
    <w:p w14:paraId="26A82C58" w14:textId="0A1E2BE1" w:rsidR="007E5572" w:rsidRDefault="007E5572" w:rsidP="007E5572">
      <w:pPr>
        <w:pStyle w:val="TOC2"/>
        <w:rPr>
          <w:rFonts w:asciiTheme="minorHAnsi" w:eastAsiaTheme="minorEastAsia" w:hAnsiTheme="minorHAnsi" w:cstheme="minorBidi"/>
          <w:sz w:val="22"/>
          <w:szCs w:val="22"/>
          <w:lang w:eastAsia="en-GB"/>
        </w:rPr>
      </w:pPr>
      <w:r>
        <w:t>7.2</w:t>
      </w:r>
      <w:r>
        <w:tab/>
        <w:t>Global definitions and resource structure</w:t>
      </w:r>
      <w:r>
        <w:tab/>
      </w:r>
      <w:r>
        <w:fldChar w:fldCharType="begin"/>
      </w:r>
      <w:r>
        <w:instrText xml:space="preserve"> PAGEREF _Toc106190932 \h </w:instrText>
      </w:r>
      <w:r>
        <w:fldChar w:fldCharType="separate"/>
      </w:r>
      <w:r>
        <w:t>47</w:t>
      </w:r>
      <w:r>
        <w:fldChar w:fldCharType="end"/>
      </w:r>
    </w:p>
    <w:p w14:paraId="1CB9E691" w14:textId="71627D4C" w:rsidR="007E5572" w:rsidRDefault="007E5572" w:rsidP="007E5572">
      <w:pPr>
        <w:pStyle w:val="TOC2"/>
        <w:rPr>
          <w:rFonts w:asciiTheme="minorHAnsi" w:eastAsiaTheme="minorEastAsia" w:hAnsiTheme="minorHAnsi" w:cstheme="minorBidi"/>
          <w:sz w:val="22"/>
          <w:szCs w:val="22"/>
          <w:lang w:eastAsia="en-GB"/>
        </w:rPr>
      </w:pPr>
      <w:r>
        <w:t>7.3</w:t>
      </w:r>
      <w:r>
        <w:tab/>
        <w:t>Resource: ap_information</w:t>
      </w:r>
      <w:r>
        <w:tab/>
      </w:r>
      <w:r>
        <w:fldChar w:fldCharType="begin"/>
      </w:r>
      <w:r>
        <w:instrText xml:space="preserve"> PAGEREF _Toc106190933 \h </w:instrText>
      </w:r>
      <w:r>
        <w:fldChar w:fldCharType="separate"/>
      </w:r>
      <w:r>
        <w:t>48</w:t>
      </w:r>
      <w:r>
        <w:fldChar w:fldCharType="end"/>
      </w:r>
    </w:p>
    <w:p w14:paraId="22CEFDCD" w14:textId="12D6B02E" w:rsidR="007E5572" w:rsidRDefault="007E5572" w:rsidP="007E5572">
      <w:pPr>
        <w:pStyle w:val="TOC3"/>
        <w:rPr>
          <w:rFonts w:asciiTheme="minorHAnsi" w:eastAsiaTheme="minorEastAsia" w:hAnsiTheme="minorHAnsi" w:cstheme="minorBidi"/>
          <w:sz w:val="22"/>
          <w:szCs w:val="22"/>
          <w:lang w:eastAsia="en-GB"/>
        </w:rPr>
      </w:pPr>
      <w:r>
        <w:t>7.3.1</w:t>
      </w:r>
      <w:r>
        <w:tab/>
        <w:t>Description</w:t>
      </w:r>
      <w:r>
        <w:tab/>
      </w:r>
      <w:r>
        <w:fldChar w:fldCharType="begin"/>
      </w:r>
      <w:r>
        <w:instrText xml:space="preserve"> PAGEREF _Toc106190934 \h </w:instrText>
      </w:r>
      <w:r>
        <w:fldChar w:fldCharType="separate"/>
      </w:r>
      <w:r>
        <w:t>48</w:t>
      </w:r>
      <w:r>
        <w:fldChar w:fldCharType="end"/>
      </w:r>
    </w:p>
    <w:p w14:paraId="79EB72FE" w14:textId="09EC1228" w:rsidR="007E5572" w:rsidRDefault="007E5572" w:rsidP="007E5572">
      <w:pPr>
        <w:pStyle w:val="TOC3"/>
        <w:rPr>
          <w:rFonts w:asciiTheme="minorHAnsi" w:eastAsiaTheme="minorEastAsia" w:hAnsiTheme="minorHAnsi" w:cstheme="minorBidi"/>
          <w:sz w:val="22"/>
          <w:szCs w:val="22"/>
          <w:lang w:eastAsia="en-GB"/>
        </w:rPr>
      </w:pPr>
      <w:r>
        <w:t>7.3.2</w:t>
      </w:r>
      <w:r>
        <w:tab/>
        <w:t>Resource definition</w:t>
      </w:r>
      <w:r>
        <w:tab/>
      </w:r>
      <w:r>
        <w:fldChar w:fldCharType="begin"/>
      </w:r>
      <w:r>
        <w:instrText xml:space="preserve"> PAGEREF _Toc106190935 \h </w:instrText>
      </w:r>
      <w:r>
        <w:fldChar w:fldCharType="separate"/>
      </w:r>
      <w:r>
        <w:t>48</w:t>
      </w:r>
      <w:r>
        <w:fldChar w:fldCharType="end"/>
      </w:r>
    </w:p>
    <w:p w14:paraId="58A76C17" w14:textId="1CC8FF41" w:rsidR="007E5572" w:rsidRDefault="007E5572" w:rsidP="007E5572">
      <w:pPr>
        <w:pStyle w:val="TOC3"/>
        <w:rPr>
          <w:rFonts w:asciiTheme="minorHAnsi" w:eastAsiaTheme="minorEastAsia" w:hAnsiTheme="minorHAnsi" w:cstheme="minorBidi"/>
          <w:sz w:val="22"/>
          <w:szCs w:val="22"/>
          <w:lang w:eastAsia="en-GB"/>
        </w:rPr>
      </w:pPr>
      <w:r>
        <w:t>7.3.3</w:t>
      </w:r>
      <w:r>
        <w:tab/>
        <w:t>Resource Methods</w:t>
      </w:r>
      <w:r>
        <w:tab/>
      </w:r>
      <w:r>
        <w:fldChar w:fldCharType="begin"/>
      </w:r>
      <w:r>
        <w:instrText xml:space="preserve"> PAGEREF _Toc106190936 \h </w:instrText>
      </w:r>
      <w:r>
        <w:fldChar w:fldCharType="separate"/>
      </w:r>
      <w:r>
        <w:t>48</w:t>
      </w:r>
      <w:r>
        <w:fldChar w:fldCharType="end"/>
      </w:r>
    </w:p>
    <w:p w14:paraId="29EA84E6" w14:textId="23B906F3" w:rsidR="007E5572" w:rsidRDefault="007E5572" w:rsidP="007E5572">
      <w:pPr>
        <w:pStyle w:val="TOC4"/>
        <w:rPr>
          <w:rFonts w:asciiTheme="minorHAnsi" w:eastAsiaTheme="minorEastAsia" w:hAnsiTheme="minorHAnsi" w:cstheme="minorBidi"/>
          <w:sz w:val="22"/>
          <w:szCs w:val="22"/>
          <w:lang w:eastAsia="en-GB"/>
        </w:rPr>
      </w:pPr>
      <w:r>
        <w:t>7.3.3.1</w:t>
      </w:r>
      <w:r>
        <w:tab/>
        <w:t>GET</w:t>
      </w:r>
      <w:r>
        <w:tab/>
      </w:r>
      <w:r>
        <w:fldChar w:fldCharType="begin"/>
      </w:r>
      <w:r>
        <w:instrText xml:space="preserve"> PAGEREF _Toc106190937 \h </w:instrText>
      </w:r>
      <w:r>
        <w:fldChar w:fldCharType="separate"/>
      </w:r>
      <w:r>
        <w:t>48</w:t>
      </w:r>
      <w:r>
        <w:fldChar w:fldCharType="end"/>
      </w:r>
    </w:p>
    <w:p w14:paraId="24F93D87" w14:textId="463ACC75" w:rsidR="007E5572" w:rsidRDefault="007E5572" w:rsidP="007E5572">
      <w:pPr>
        <w:pStyle w:val="TOC4"/>
        <w:rPr>
          <w:rFonts w:asciiTheme="minorHAnsi" w:eastAsiaTheme="minorEastAsia" w:hAnsiTheme="minorHAnsi" w:cstheme="minorBidi"/>
          <w:sz w:val="22"/>
          <w:szCs w:val="22"/>
          <w:lang w:eastAsia="en-GB"/>
        </w:rPr>
      </w:pPr>
      <w:r>
        <w:t>7.3.3.2</w:t>
      </w:r>
      <w:r>
        <w:tab/>
        <w:t>PUT</w:t>
      </w:r>
      <w:r>
        <w:tab/>
      </w:r>
      <w:r>
        <w:fldChar w:fldCharType="begin"/>
      </w:r>
      <w:r>
        <w:instrText xml:space="preserve"> PAGEREF _Toc106190938 \h </w:instrText>
      </w:r>
      <w:r>
        <w:fldChar w:fldCharType="separate"/>
      </w:r>
      <w:r>
        <w:t>49</w:t>
      </w:r>
      <w:r>
        <w:fldChar w:fldCharType="end"/>
      </w:r>
    </w:p>
    <w:p w14:paraId="08BA32F2" w14:textId="7662E311" w:rsidR="007E5572" w:rsidRDefault="007E5572" w:rsidP="007E5572">
      <w:pPr>
        <w:pStyle w:val="TOC4"/>
        <w:rPr>
          <w:rFonts w:asciiTheme="minorHAnsi" w:eastAsiaTheme="minorEastAsia" w:hAnsiTheme="minorHAnsi" w:cstheme="minorBidi"/>
          <w:sz w:val="22"/>
          <w:szCs w:val="22"/>
          <w:lang w:eastAsia="en-GB"/>
        </w:rPr>
      </w:pPr>
      <w:r>
        <w:t>7.3.3.3</w:t>
      </w:r>
      <w:r>
        <w:tab/>
        <w:t>PATCH</w:t>
      </w:r>
      <w:r>
        <w:tab/>
      </w:r>
      <w:r>
        <w:fldChar w:fldCharType="begin"/>
      </w:r>
      <w:r>
        <w:instrText xml:space="preserve"> PAGEREF _Toc106190939 \h </w:instrText>
      </w:r>
      <w:r>
        <w:fldChar w:fldCharType="separate"/>
      </w:r>
      <w:r>
        <w:t>50</w:t>
      </w:r>
      <w:r>
        <w:fldChar w:fldCharType="end"/>
      </w:r>
    </w:p>
    <w:p w14:paraId="6A412BA7" w14:textId="00EDFB68" w:rsidR="007E5572" w:rsidRDefault="007E5572" w:rsidP="007E5572">
      <w:pPr>
        <w:pStyle w:val="TOC4"/>
        <w:rPr>
          <w:rFonts w:asciiTheme="minorHAnsi" w:eastAsiaTheme="minorEastAsia" w:hAnsiTheme="minorHAnsi" w:cstheme="minorBidi"/>
          <w:sz w:val="22"/>
          <w:szCs w:val="22"/>
          <w:lang w:eastAsia="en-GB"/>
        </w:rPr>
      </w:pPr>
      <w:r>
        <w:t>7.3.3.4</w:t>
      </w:r>
      <w:r>
        <w:tab/>
        <w:t>POST</w:t>
      </w:r>
      <w:r>
        <w:tab/>
      </w:r>
      <w:r>
        <w:fldChar w:fldCharType="begin"/>
      </w:r>
      <w:r>
        <w:instrText xml:space="preserve"> PAGEREF _Toc106190940 \h </w:instrText>
      </w:r>
      <w:r>
        <w:fldChar w:fldCharType="separate"/>
      </w:r>
      <w:r>
        <w:t>50</w:t>
      </w:r>
      <w:r>
        <w:fldChar w:fldCharType="end"/>
      </w:r>
    </w:p>
    <w:p w14:paraId="61349948" w14:textId="18261D9F" w:rsidR="007E5572" w:rsidRDefault="007E5572" w:rsidP="007E5572">
      <w:pPr>
        <w:pStyle w:val="TOC4"/>
        <w:rPr>
          <w:rFonts w:asciiTheme="minorHAnsi" w:eastAsiaTheme="minorEastAsia" w:hAnsiTheme="minorHAnsi" w:cstheme="minorBidi"/>
          <w:sz w:val="22"/>
          <w:szCs w:val="22"/>
          <w:lang w:eastAsia="en-GB"/>
        </w:rPr>
      </w:pPr>
      <w:r>
        <w:t>7.3.3.5</w:t>
      </w:r>
      <w:r>
        <w:tab/>
        <w:t>DELETE</w:t>
      </w:r>
      <w:r>
        <w:tab/>
      </w:r>
      <w:r>
        <w:fldChar w:fldCharType="begin"/>
      </w:r>
      <w:r>
        <w:instrText xml:space="preserve"> PAGEREF _Toc106190941 \h </w:instrText>
      </w:r>
      <w:r>
        <w:fldChar w:fldCharType="separate"/>
      </w:r>
      <w:r>
        <w:t>50</w:t>
      </w:r>
      <w:r>
        <w:fldChar w:fldCharType="end"/>
      </w:r>
    </w:p>
    <w:p w14:paraId="39E94369" w14:textId="44E32BC8" w:rsidR="007E5572" w:rsidRDefault="007E5572" w:rsidP="007E5572">
      <w:pPr>
        <w:pStyle w:val="TOC2"/>
        <w:rPr>
          <w:rFonts w:asciiTheme="minorHAnsi" w:eastAsiaTheme="minorEastAsia" w:hAnsiTheme="minorHAnsi" w:cstheme="minorBidi"/>
          <w:sz w:val="22"/>
          <w:szCs w:val="22"/>
          <w:lang w:eastAsia="en-GB"/>
        </w:rPr>
      </w:pPr>
      <w:r>
        <w:t>7.4</w:t>
      </w:r>
      <w:r>
        <w:tab/>
        <w:t>Resource: sta_information</w:t>
      </w:r>
      <w:r>
        <w:tab/>
      </w:r>
      <w:r>
        <w:fldChar w:fldCharType="begin"/>
      </w:r>
      <w:r>
        <w:instrText xml:space="preserve"> PAGEREF _Toc106190942 \h </w:instrText>
      </w:r>
      <w:r>
        <w:fldChar w:fldCharType="separate"/>
      </w:r>
      <w:r>
        <w:t>50</w:t>
      </w:r>
      <w:r>
        <w:fldChar w:fldCharType="end"/>
      </w:r>
    </w:p>
    <w:p w14:paraId="44CBEE55" w14:textId="37A1258D" w:rsidR="007E5572" w:rsidRDefault="007E5572" w:rsidP="007E5572">
      <w:pPr>
        <w:pStyle w:val="TOC3"/>
        <w:rPr>
          <w:rFonts w:asciiTheme="minorHAnsi" w:eastAsiaTheme="minorEastAsia" w:hAnsiTheme="minorHAnsi" w:cstheme="minorBidi"/>
          <w:sz w:val="22"/>
          <w:szCs w:val="22"/>
          <w:lang w:eastAsia="en-GB"/>
        </w:rPr>
      </w:pPr>
      <w:r>
        <w:t>7.4.1</w:t>
      </w:r>
      <w:r>
        <w:tab/>
        <w:t>Description</w:t>
      </w:r>
      <w:r>
        <w:tab/>
      </w:r>
      <w:r>
        <w:fldChar w:fldCharType="begin"/>
      </w:r>
      <w:r>
        <w:instrText xml:space="preserve"> PAGEREF _Toc106190943 \h </w:instrText>
      </w:r>
      <w:r>
        <w:fldChar w:fldCharType="separate"/>
      </w:r>
      <w:r>
        <w:t>50</w:t>
      </w:r>
      <w:r>
        <w:fldChar w:fldCharType="end"/>
      </w:r>
    </w:p>
    <w:p w14:paraId="5E830EE4" w14:textId="2F812528" w:rsidR="007E5572" w:rsidRDefault="007E5572" w:rsidP="007E5572">
      <w:pPr>
        <w:pStyle w:val="TOC3"/>
        <w:rPr>
          <w:rFonts w:asciiTheme="minorHAnsi" w:eastAsiaTheme="minorEastAsia" w:hAnsiTheme="minorHAnsi" w:cstheme="minorBidi"/>
          <w:sz w:val="22"/>
          <w:szCs w:val="22"/>
          <w:lang w:eastAsia="en-GB"/>
        </w:rPr>
      </w:pPr>
      <w:r>
        <w:t>7.4.2</w:t>
      </w:r>
      <w:r>
        <w:tab/>
        <w:t>Resource definition</w:t>
      </w:r>
      <w:r>
        <w:tab/>
      </w:r>
      <w:r>
        <w:fldChar w:fldCharType="begin"/>
      </w:r>
      <w:r>
        <w:instrText xml:space="preserve"> PAGEREF _Toc106190944 \h </w:instrText>
      </w:r>
      <w:r>
        <w:fldChar w:fldCharType="separate"/>
      </w:r>
      <w:r>
        <w:t>50</w:t>
      </w:r>
      <w:r>
        <w:fldChar w:fldCharType="end"/>
      </w:r>
    </w:p>
    <w:p w14:paraId="64DF1CC3" w14:textId="1D48DD00" w:rsidR="007E5572" w:rsidRDefault="007E5572" w:rsidP="007E5572">
      <w:pPr>
        <w:pStyle w:val="TOC3"/>
        <w:rPr>
          <w:rFonts w:asciiTheme="minorHAnsi" w:eastAsiaTheme="minorEastAsia" w:hAnsiTheme="minorHAnsi" w:cstheme="minorBidi"/>
          <w:sz w:val="22"/>
          <w:szCs w:val="22"/>
          <w:lang w:eastAsia="en-GB"/>
        </w:rPr>
      </w:pPr>
      <w:r>
        <w:t>7.4.3</w:t>
      </w:r>
      <w:r>
        <w:tab/>
        <w:t>Resource Methods</w:t>
      </w:r>
      <w:r>
        <w:tab/>
      </w:r>
      <w:r>
        <w:fldChar w:fldCharType="begin"/>
      </w:r>
      <w:r>
        <w:instrText xml:space="preserve"> PAGEREF _Toc106190945 \h </w:instrText>
      </w:r>
      <w:r>
        <w:fldChar w:fldCharType="separate"/>
      </w:r>
      <w:r>
        <w:t>50</w:t>
      </w:r>
      <w:r>
        <w:fldChar w:fldCharType="end"/>
      </w:r>
    </w:p>
    <w:p w14:paraId="5E5F602C" w14:textId="551FB55C" w:rsidR="007E5572" w:rsidRDefault="007E5572" w:rsidP="007E5572">
      <w:pPr>
        <w:pStyle w:val="TOC4"/>
        <w:rPr>
          <w:rFonts w:asciiTheme="minorHAnsi" w:eastAsiaTheme="minorEastAsia" w:hAnsiTheme="minorHAnsi" w:cstheme="minorBidi"/>
          <w:sz w:val="22"/>
          <w:szCs w:val="22"/>
          <w:lang w:eastAsia="en-GB"/>
        </w:rPr>
      </w:pPr>
      <w:r>
        <w:t>7.4.3.1</w:t>
      </w:r>
      <w:r>
        <w:tab/>
        <w:t>GET</w:t>
      </w:r>
      <w:r>
        <w:tab/>
      </w:r>
      <w:r>
        <w:fldChar w:fldCharType="begin"/>
      </w:r>
      <w:r>
        <w:instrText xml:space="preserve"> PAGEREF _Toc106190946 \h </w:instrText>
      </w:r>
      <w:r>
        <w:fldChar w:fldCharType="separate"/>
      </w:r>
      <w:r>
        <w:t>50</w:t>
      </w:r>
      <w:r>
        <w:fldChar w:fldCharType="end"/>
      </w:r>
    </w:p>
    <w:p w14:paraId="0BF95114" w14:textId="604B2116" w:rsidR="007E5572" w:rsidRDefault="007E5572" w:rsidP="007E5572">
      <w:pPr>
        <w:pStyle w:val="TOC4"/>
        <w:rPr>
          <w:rFonts w:asciiTheme="minorHAnsi" w:eastAsiaTheme="minorEastAsia" w:hAnsiTheme="minorHAnsi" w:cstheme="minorBidi"/>
          <w:sz w:val="22"/>
          <w:szCs w:val="22"/>
          <w:lang w:eastAsia="en-GB"/>
        </w:rPr>
      </w:pPr>
      <w:r>
        <w:t>7.4.3.2</w:t>
      </w:r>
      <w:r>
        <w:tab/>
        <w:t>PUT</w:t>
      </w:r>
      <w:r>
        <w:tab/>
      </w:r>
      <w:r>
        <w:fldChar w:fldCharType="begin"/>
      </w:r>
      <w:r>
        <w:instrText xml:space="preserve"> PAGEREF _Toc106190947 \h </w:instrText>
      </w:r>
      <w:r>
        <w:fldChar w:fldCharType="separate"/>
      </w:r>
      <w:r>
        <w:t>51</w:t>
      </w:r>
      <w:r>
        <w:fldChar w:fldCharType="end"/>
      </w:r>
    </w:p>
    <w:p w14:paraId="76A81E9D" w14:textId="1A0DC66E" w:rsidR="007E5572" w:rsidRDefault="007E5572" w:rsidP="007E5572">
      <w:pPr>
        <w:pStyle w:val="TOC4"/>
        <w:rPr>
          <w:rFonts w:asciiTheme="minorHAnsi" w:eastAsiaTheme="minorEastAsia" w:hAnsiTheme="minorHAnsi" w:cstheme="minorBidi"/>
          <w:sz w:val="22"/>
          <w:szCs w:val="22"/>
          <w:lang w:eastAsia="en-GB"/>
        </w:rPr>
      </w:pPr>
      <w:r>
        <w:t>7.4.3.3</w:t>
      </w:r>
      <w:r>
        <w:tab/>
        <w:t>PATCH</w:t>
      </w:r>
      <w:r>
        <w:tab/>
      </w:r>
      <w:r>
        <w:fldChar w:fldCharType="begin"/>
      </w:r>
      <w:r>
        <w:instrText xml:space="preserve"> PAGEREF _Toc106190948 \h </w:instrText>
      </w:r>
      <w:r>
        <w:fldChar w:fldCharType="separate"/>
      </w:r>
      <w:r>
        <w:t>52</w:t>
      </w:r>
      <w:r>
        <w:fldChar w:fldCharType="end"/>
      </w:r>
    </w:p>
    <w:p w14:paraId="2AAB6FA3" w14:textId="6C95393E" w:rsidR="007E5572" w:rsidRDefault="007E5572" w:rsidP="007E5572">
      <w:pPr>
        <w:pStyle w:val="TOC4"/>
        <w:rPr>
          <w:rFonts w:asciiTheme="minorHAnsi" w:eastAsiaTheme="minorEastAsia" w:hAnsiTheme="minorHAnsi" w:cstheme="minorBidi"/>
          <w:sz w:val="22"/>
          <w:szCs w:val="22"/>
          <w:lang w:eastAsia="en-GB"/>
        </w:rPr>
      </w:pPr>
      <w:r>
        <w:t>7.4.3.4</w:t>
      </w:r>
      <w:r>
        <w:tab/>
        <w:t>POST</w:t>
      </w:r>
      <w:r>
        <w:tab/>
      </w:r>
      <w:r>
        <w:fldChar w:fldCharType="begin"/>
      </w:r>
      <w:r>
        <w:instrText xml:space="preserve"> PAGEREF _Toc106190949 \h </w:instrText>
      </w:r>
      <w:r>
        <w:fldChar w:fldCharType="separate"/>
      </w:r>
      <w:r>
        <w:t>52</w:t>
      </w:r>
      <w:r>
        <w:fldChar w:fldCharType="end"/>
      </w:r>
    </w:p>
    <w:p w14:paraId="0DE68AC6" w14:textId="7365B00D" w:rsidR="007E5572" w:rsidRDefault="007E5572" w:rsidP="007E5572">
      <w:pPr>
        <w:pStyle w:val="TOC4"/>
        <w:rPr>
          <w:rFonts w:asciiTheme="minorHAnsi" w:eastAsiaTheme="minorEastAsia" w:hAnsiTheme="minorHAnsi" w:cstheme="minorBidi"/>
          <w:sz w:val="22"/>
          <w:szCs w:val="22"/>
          <w:lang w:eastAsia="en-GB"/>
        </w:rPr>
      </w:pPr>
      <w:r>
        <w:t>7.4.3.5</w:t>
      </w:r>
      <w:r>
        <w:tab/>
        <w:t>DELETE</w:t>
      </w:r>
      <w:r>
        <w:tab/>
      </w:r>
      <w:r>
        <w:fldChar w:fldCharType="begin"/>
      </w:r>
      <w:r>
        <w:instrText xml:space="preserve"> PAGEREF _Toc106190950 \h </w:instrText>
      </w:r>
      <w:r>
        <w:fldChar w:fldCharType="separate"/>
      </w:r>
      <w:r>
        <w:t>52</w:t>
      </w:r>
      <w:r>
        <w:fldChar w:fldCharType="end"/>
      </w:r>
    </w:p>
    <w:p w14:paraId="60667723" w14:textId="18FB9D7C" w:rsidR="007E5572" w:rsidRDefault="007E5572" w:rsidP="007E5572">
      <w:pPr>
        <w:pStyle w:val="TOC2"/>
        <w:rPr>
          <w:rFonts w:asciiTheme="minorHAnsi" w:eastAsiaTheme="minorEastAsia" w:hAnsiTheme="minorHAnsi" w:cstheme="minorBidi"/>
          <w:sz w:val="22"/>
          <w:szCs w:val="22"/>
          <w:lang w:eastAsia="en-GB"/>
        </w:rPr>
      </w:pPr>
      <w:r>
        <w:t>7.5</w:t>
      </w:r>
      <w:r>
        <w:tab/>
        <w:t>Resource: subscriptions</w:t>
      </w:r>
      <w:r>
        <w:tab/>
      </w:r>
      <w:r>
        <w:fldChar w:fldCharType="begin"/>
      </w:r>
      <w:r>
        <w:instrText xml:space="preserve"> PAGEREF _Toc106190951 \h </w:instrText>
      </w:r>
      <w:r>
        <w:fldChar w:fldCharType="separate"/>
      </w:r>
      <w:r>
        <w:t>52</w:t>
      </w:r>
      <w:r>
        <w:fldChar w:fldCharType="end"/>
      </w:r>
    </w:p>
    <w:p w14:paraId="55F5762B" w14:textId="3D47A255" w:rsidR="007E5572" w:rsidRDefault="007E5572" w:rsidP="007E5572">
      <w:pPr>
        <w:pStyle w:val="TOC3"/>
        <w:rPr>
          <w:rFonts w:asciiTheme="minorHAnsi" w:eastAsiaTheme="minorEastAsia" w:hAnsiTheme="minorHAnsi" w:cstheme="minorBidi"/>
          <w:sz w:val="22"/>
          <w:szCs w:val="22"/>
          <w:lang w:eastAsia="en-GB"/>
        </w:rPr>
      </w:pPr>
      <w:r>
        <w:t>7.5.1</w:t>
      </w:r>
      <w:r>
        <w:tab/>
        <w:t>Description</w:t>
      </w:r>
      <w:r>
        <w:tab/>
      </w:r>
      <w:r>
        <w:fldChar w:fldCharType="begin"/>
      </w:r>
      <w:r>
        <w:instrText xml:space="preserve"> PAGEREF _Toc106190952 \h </w:instrText>
      </w:r>
      <w:r>
        <w:fldChar w:fldCharType="separate"/>
      </w:r>
      <w:r>
        <w:t>52</w:t>
      </w:r>
      <w:r>
        <w:fldChar w:fldCharType="end"/>
      </w:r>
    </w:p>
    <w:p w14:paraId="44C34482" w14:textId="219E4A8E" w:rsidR="007E5572" w:rsidRDefault="007E5572" w:rsidP="007E5572">
      <w:pPr>
        <w:pStyle w:val="TOC3"/>
        <w:rPr>
          <w:rFonts w:asciiTheme="minorHAnsi" w:eastAsiaTheme="minorEastAsia" w:hAnsiTheme="minorHAnsi" w:cstheme="minorBidi"/>
          <w:sz w:val="22"/>
          <w:szCs w:val="22"/>
          <w:lang w:eastAsia="en-GB"/>
        </w:rPr>
      </w:pPr>
      <w:r>
        <w:t>7.5.2</w:t>
      </w:r>
      <w:r>
        <w:tab/>
        <w:t>Resource definition</w:t>
      </w:r>
      <w:r>
        <w:tab/>
      </w:r>
      <w:r>
        <w:fldChar w:fldCharType="begin"/>
      </w:r>
      <w:r>
        <w:instrText xml:space="preserve"> PAGEREF _Toc106190953 \h </w:instrText>
      </w:r>
      <w:r>
        <w:fldChar w:fldCharType="separate"/>
      </w:r>
      <w:r>
        <w:t>52</w:t>
      </w:r>
      <w:r>
        <w:fldChar w:fldCharType="end"/>
      </w:r>
    </w:p>
    <w:p w14:paraId="122816DB" w14:textId="0CF66E6A" w:rsidR="007E5572" w:rsidRDefault="007E5572" w:rsidP="007E5572">
      <w:pPr>
        <w:pStyle w:val="TOC3"/>
        <w:rPr>
          <w:rFonts w:asciiTheme="minorHAnsi" w:eastAsiaTheme="minorEastAsia" w:hAnsiTheme="minorHAnsi" w:cstheme="minorBidi"/>
          <w:sz w:val="22"/>
          <w:szCs w:val="22"/>
          <w:lang w:eastAsia="en-GB"/>
        </w:rPr>
      </w:pPr>
      <w:r>
        <w:t>7.5.3</w:t>
      </w:r>
      <w:r>
        <w:tab/>
        <w:t>Resource methods</w:t>
      </w:r>
      <w:r>
        <w:tab/>
      </w:r>
      <w:r>
        <w:fldChar w:fldCharType="begin"/>
      </w:r>
      <w:r>
        <w:instrText xml:space="preserve"> PAGEREF _Toc106190954 \h </w:instrText>
      </w:r>
      <w:r>
        <w:fldChar w:fldCharType="separate"/>
      </w:r>
      <w:r>
        <w:t>52</w:t>
      </w:r>
      <w:r>
        <w:fldChar w:fldCharType="end"/>
      </w:r>
    </w:p>
    <w:p w14:paraId="27018B0E" w14:textId="05DD866C" w:rsidR="007E5572" w:rsidRDefault="007E5572" w:rsidP="007E5572">
      <w:pPr>
        <w:pStyle w:val="TOC4"/>
        <w:rPr>
          <w:rFonts w:asciiTheme="minorHAnsi" w:eastAsiaTheme="minorEastAsia" w:hAnsiTheme="minorHAnsi" w:cstheme="minorBidi"/>
          <w:sz w:val="22"/>
          <w:szCs w:val="22"/>
          <w:lang w:eastAsia="en-GB"/>
        </w:rPr>
      </w:pPr>
      <w:r>
        <w:t>7.5.3.1</w:t>
      </w:r>
      <w:r>
        <w:tab/>
        <w:t>GET</w:t>
      </w:r>
      <w:r>
        <w:tab/>
      </w:r>
      <w:r>
        <w:fldChar w:fldCharType="begin"/>
      </w:r>
      <w:r>
        <w:instrText xml:space="preserve"> PAGEREF _Toc106190955 \h </w:instrText>
      </w:r>
      <w:r>
        <w:fldChar w:fldCharType="separate"/>
      </w:r>
      <w:r>
        <w:t>52</w:t>
      </w:r>
      <w:r>
        <w:fldChar w:fldCharType="end"/>
      </w:r>
    </w:p>
    <w:p w14:paraId="0140541C" w14:textId="375A4C28" w:rsidR="007E5572" w:rsidRDefault="007E5572" w:rsidP="007E5572">
      <w:pPr>
        <w:pStyle w:val="TOC4"/>
        <w:rPr>
          <w:rFonts w:asciiTheme="minorHAnsi" w:eastAsiaTheme="minorEastAsia" w:hAnsiTheme="minorHAnsi" w:cstheme="minorBidi"/>
          <w:sz w:val="22"/>
          <w:szCs w:val="22"/>
          <w:lang w:eastAsia="en-GB"/>
        </w:rPr>
      </w:pPr>
      <w:r>
        <w:t>7.5.3.2</w:t>
      </w:r>
      <w:r>
        <w:tab/>
        <w:t>PUT</w:t>
      </w:r>
      <w:r>
        <w:tab/>
      </w:r>
      <w:r>
        <w:fldChar w:fldCharType="begin"/>
      </w:r>
      <w:r>
        <w:instrText xml:space="preserve"> PAGEREF _Toc106190956 \h </w:instrText>
      </w:r>
      <w:r>
        <w:fldChar w:fldCharType="separate"/>
      </w:r>
      <w:r>
        <w:t>53</w:t>
      </w:r>
      <w:r>
        <w:fldChar w:fldCharType="end"/>
      </w:r>
    </w:p>
    <w:p w14:paraId="1BE7563E" w14:textId="17B94D5D" w:rsidR="007E5572" w:rsidRDefault="007E5572" w:rsidP="007E5572">
      <w:pPr>
        <w:pStyle w:val="TOC4"/>
        <w:rPr>
          <w:rFonts w:asciiTheme="minorHAnsi" w:eastAsiaTheme="minorEastAsia" w:hAnsiTheme="minorHAnsi" w:cstheme="minorBidi"/>
          <w:sz w:val="22"/>
          <w:szCs w:val="22"/>
          <w:lang w:eastAsia="en-GB"/>
        </w:rPr>
      </w:pPr>
      <w:r>
        <w:t>7.5.3.3</w:t>
      </w:r>
      <w:r>
        <w:tab/>
        <w:t>PATCH</w:t>
      </w:r>
      <w:r>
        <w:tab/>
      </w:r>
      <w:r>
        <w:fldChar w:fldCharType="begin"/>
      </w:r>
      <w:r>
        <w:instrText xml:space="preserve"> PAGEREF _Toc106190957 \h </w:instrText>
      </w:r>
      <w:r>
        <w:fldChar w:fldCharType="separate"/>
      </w:r>
      <w:r>
        <w:t>53</w:t>
      </w:r>
      <w:r>
        <w:fldChar w:fldCharType="end"/>
      </w:r>
    </w:p>
    <w:p w14:paraId="14E4587A" w14:textId="239329F9" w:rsidR="007E5572" w:rsidRDefault="007E5572" w:rsidP="007E5572">
      <w:pPr>
        <w:pStyle w:val="TOC4"/>
        <w:rPr>
          <w:rFonts w:asciiTheme="minorHAnsi" w:eastAsiaTheme="minorEastAsia" w:hAnsiTheme="minorHAnsi" w:cstheme="minorBidi"/>
          <w:sz w:val="22"/>
          <w:szCs w:val="22"/>
          <w:lang w:eastAsia="en-GB"/>
        </w:rPr>
      </w:pPr>
      <w:r>
        <w:t>7.5.3.4</w:t>
      </w:r>
      <w:r>
        <w:tab/>
        <w:t>POST</w:t>
      </w:r>
      <w:r>
        <w:tab/>
      </w:r>
      <w:r>
        <w:fldChar w:fldCharType="begin"/>
      </w:r>
      <w:r>
        <w:instrText xml:space="preserve"> PAGEREF _Toc106190958 \h </w:instrText>
      </w:r>
      <w:r>
        <w:fldChar w:fldCharType="separate"/>
      </w:r>
      <w:r>
        <w:t>53</w:t>
      </w:r>
      <w:r>
        <w:fldChar w:fldCharType="end"/>
      </w:r>
    </w:p>
    <w:p w14:paraId="1722F808" w14:textId="146E49E8" w:rsidR="007E5572" w:rsidRDefault="007E5572" w:rsidP="007E5572">
      <w:pPr>
        <w:pStyle w:val="TOC4"/>
        <w:rPr>
          <w:rFonts w:asciiTheme="minorHAnsi" w:eastAsiaTheme="minorEastAsia" w:hAnsiTheme="minorHAnsi" w:cstheme="minorBidi"/>
          <w:sz w:val="22"/>
          <w:szCs w:val="22"/>
          <w:lang w:eastAsia="en-GB"/>
        </w:rPr>
      </w:pPr>
      <w:r>
        <w:t>7.5.3.5</w:t>
      </w:r>
      <w:r>
        <w:tab/>
        <w:t>DELETE</w:t>
      </w:r>
      <w:r>
        <w:tab/>
      </w:r>
      <w:r>
        <w:fldChar w:fldCharType="begin"/>
      </w:r>
      <w:r>
        <w:instrText xml:space="preserve"> PAGEREF _Toc106190959 \h </w:instrText>
      </w:r>
      <w:r>
        <w:fldChar w:fldCharType="separate"/>
      </w:r>
      <w:r>
        <w:t>55</w:t>
      </w:r>
      <w:r>
        <w:fldChar w:fldCharType="end"/>
      </w:r>
    </w:p>
    <w:p w14:paraId="3392137A" w14:textId="5BD51E08" w:rsidR="007E5572" w:rsidRDefault="007E5572" w:rsidP="007E5572">
      <w:pPr>
        <w:pStyle w:val="TOC2"/>
        <w:rPr>
          <w:rFonts w:asciiTheme="minorHAnsi" w:eastAsiaTheme="minorEastAsia" w:hAnsiTheme="minorHAnsi" w:cstheme="minorBidi"/>
          <w:sz w:val="22"/>
          <w:szCs w:val="22"/>
          <w:lang w:eastAsia="en-GB"/>
        </w:rPr>
      </w:pPr>
      <w:r>
        <w:t>7.6</w:t>
      </w:r>
      <w:r>
        <w:tab/>
        <w:t>Resource: existing subscription</w:t>
      </w:r>
      <w:r>
        <w:tab/>
      </w:r>
      <w:r>
        <w:fldChar w:fldCharType="begin"/>
      </w:r>
      <w:r>
        <w:instrText xml:space="preserve"> PAGEREF _Toc106190960 \h </w:instrText>
      </w:r>
      <w:r>
        <w:fldChar w:fldCharType="separate"/>
      </w:r>
      <w:r>
        <w:t>55</w:t>
      </w:r>
      <w:r>
        <w:fldChar w:fldCharType="end"/>
      </w:r>
    </w:p>
    <w:p w14:paraId="0601F2DF" w14:textId="0996BCBA" w:rsidR="007E5572" w:rsidRDefault="007E5572" w:rsidP="007E5572">
      <w:pPr>
        <w:pStyle w:val="TOC3"/>
        <w:rPr>
          <w:rFonts w:asciiTheme="minorHAnsi" w:eastAsiaTheme="minorEastAsia" w:hAnsiTheme="minorHAnsi" w:cstheme="minorBidi"/>
          <w:sz w:val="22"/>
          <w:szCs w:val="22"/>
          <w:lang w:eastAsia="en-GB"/>
        </w:rPr>
      </w:pPr>
      <w:r>
        <w:t>7.6.1</w:t>
      </w:r>
      <w:r>
        <w:tab/>
        <w:t>Description</w:t>
      </w:r>
      <w:r>
        <w:tab/>
      </w:r>
      <w:r>
        <w:fldChar w:fldCharType="begin"/>
      </w:r>
      <w:r>
        <w:instrText xml:space="preserve"> PAGEREF _Toc106190961 \h </w:instrText>
      </w:r>
      <w:r>
        <w:fldChar w:fldCharType="separate"/>
      </w:r>
      <w:r>
        <w:t>55</w:t>
      </w:r>
      <w:r>
        <w:fldChar w:fldCharType="end"/>
      </w:r>
    </w:p>
    <w:p w14:paraId="13CF120B" w14:textId="3CCCC4B4" w:rsidR="007E5572" w:rsidRDefault="007E5572" w:rsidP="007E5572">
      <w:pPr>
        <w:pStyle w:val="TOC3"/>
        <w:rPr>
          <w:rFonts w:asciiTheme="minorHAnsi" w:eastAsiaTheme="minorEastAsia" w:hAnsiTheme="minorHAnsi" w:cstheme="minorBidi"/>
          <w:sz w:val="22"/>
          <w:szCs w:val="22"/>
          <w:lang w:eastAsia="en-GB"/>
        </w:rPr>
      </w:pPr>
      <w:r>
        <w:t>7.6.2</w:t>
      </w:r>
      <w:r>
        <w:tab/>
        <w:t>Resource definition</w:t>
      </w:r>
      <w:r>
        <w:tab/>
      </w:r>
      <w:r>
        <w:fldChar w:fldCharType="begin"/>
      </w:r>
      <w:r>
        <w:instrText xml:space="preserve"> PAGEREF _Toc106190962 \h </w:instrText>
      </w:r>
      <w:r>
        <w:fldChar w:fldCharType="separate"/>
      </w:r>
      <w:r>
        <w:t>55</w:t>
      </w:r>
      <w:r>
        <w:fldChar w:fldCharType="end"/>
      </w:r>
    </w:p>
    <w:p w14:paraId="09F3F499" w14:textId="2433849D" w:rsidR="007E5572" w:rsidRDefault="007E5572" w:rsidP="007E5572">
      <w:pPr>
        <w:pStyle w:val="TOC3"/>
        <w:rPr>
          <w:rFonts w:asciiTheme="minorHAnsi" w:eastAsiaTheme="minorEastAsia" w:hAnsiTheme="minorHAnsi" w:cstheme="minorBidi"/>
          <w:sz w:val="22"/>
          <w:szCs w:val="22"/>
          <w:lang w:eastAsia="en-GB"/>
        </w:rPr>
      </w:pPr>
      <w:r>
        <w:t>7.6.3</w:t>
      </w:r>
      <w:r>
        <w:tab/>
        <w:t>Resource methods</w:t>
      </w:r>
      <w:r>
        <w:tab/>
      </w:r>
      <w:r>
        <w:fldChar w:fldCharType="begin"/>
      </w:r>
      <w:r>
        <w:instrText xml:space="preserve"> PAGEREF _Toc106190963 \h </w:instrText>
      </w:r>
      <w:r>
        <w:fldChar w:fldCharType="separate"/>
      </w:r>
      <w:r>
        <w:t>55</w:t>
      </w:r>
      <w:r>
        <w:fldChar w:fldCharType="end"/>
      </w:r>
    </w:p>
    <w:p w14:paraId="6EFB3D13" w14:textId="5D3EACCB" w:rsidR="007E5572" w:rsidRDefault="007E5572" w:rsidP="007E5572">
      <w:pPr>
        <w:pStyle w:val="TOC4"/>
        <w:rPr>
          <w:rFonts w:asciiTheme="minorHAnsi" w:eastAsiaTheme="minorEastAsia" w:hAnsiTheme="minorHAnsi" w:cstheme="minorBidi"/>
          <w:sz w:val="22"/>
          <w:szCs w:val="22"/>
          <w:lang w:eastAsia="en-GB"/>
        </w:rPr>
      </w:pPr>
      <w:r>
        <w:t>7.6.3.1</w:t>
      </w:r>
      <w:r>
        <w:tab/>
        <w:t>GET</w:t>
      </w:r>
      <w:r>
        <w:tab/>
      </w:r>
      <w:r>
        <w:fldChar w:fldCharType="begin"/>
      </w:r>
      <w:r>
        <w:instrText xml:space="preserve"> PAGEREF _Toc106190964 \h </w:instrText>
      </w:r>
      <w:r>
        <w:fldChar w:fldCharType="separate"/>
      </w:r>
      <w:r>
        <w:t>55</w:t>
      </w:r>
      <w:r>
        <w:fldChar w:fldCharType="end"/>
      </w:r>
    </w:p>
    <w:p w14:paraId="3762FFE5" w14:textId="4791A0EA" w:rsidR="007E5572" w:rsidRDefault="007E5572" w:rsidP="007E5572">
      <w:pPr>
        <w:pStyle w:val="TOC4"/>
        <w:rPr>
          <w:rFonts w:asciiTheme="minorHAnsi" w:eastAsiaTheme="minorEastAsia" w:hAnsiTheme="minorHAnsi" w:cstheme="minorBidi"/>
          <w:sz w:val="22"/>
          <w:szCs w:val="22"/>
          <w:lang w:eastAsia="en-GB"/>
        </w:rPr>
      </w:pPr>
      <w:r>
        <w:t>7.6.3.2</w:t>
      </w:r>
      <w:r>
        <w:tab/>
        <w:t>PUT</w:t>
      </w:r>
      <w:r>
        <w:tab/>
      </w:r>
      <w:r>
        <w:fldChar w:fldCharType="begin"/>
      </w:r>
      <w:r>
        <w:instrText xml:space="preserve"> PAGEREF _Toc106190965 \h </w:instrText>
      </w:r>
      <w:r>
        <w:fldChar w:fldCharType="separate"/>
      </w:r>
      <w:r>
        <w:t>56</w:t>
      </w:r>
      <w:r>
        <w:fldChar w:fldCharType="end"/>
      </w:r>
    </w:p>
    <w:p w14:paraId="6BFFCB55" w14:textId="2254DD89" w:rsidR="007E5572" w:rsidRDefault="007E5572" w:rsidP="007E5572">
      <w:pPr>
        <w:pStyle w:val="TOC4"/>
        <w:rPr>
          <w:rFonts w:asciiTheme="minorHAnsi" w:eastAsiaTheme="minorEastAsia" w:hAnsiTheme="minorHAnsi" w:cstheme="minorBidi"/>
          <w:sz w:val="22"/>
          <w:szCs w:val="22"/>
          <w:lang w:eastAsia="en-GB"/>
        </w:rPr>
      </w:pPr>
      <w:r>
        <w:t>7.6.3.3</w:t>
      </w:r>
      <w:r>
        <w:tab/>
        <w:t>PATCH</w:t>
      </w:r>
      <w:r>
        <w:tab/>
      </w:r>
      <w:r>
        <w:fldChar w:fldCharType="begin"/>
      </w:r>
      <w:r>
        <w:instrText xml:space="preserve"> PAGEREF _Toc106190966 \h </w:instrText>
      </w:r>
      <w:r>
        <w:fldChar w:fldCharType="separate"/>
      </w:r>
      <w:r>
        <w:t>58</w:t>
      </w:r>
      <w:r>
        <w:fldChar w:fldCharType="end"/>
      </w:r>
    </w:p>
    <w:p w14:paraId="4F285F3C" w14:textId="64EA84B4" w:rsidR="007E5572" w:rsidRDefault="007E5572" w:rsidP="007E5572">
      <w:pPr>
        <w:pStyle w:val="TOC4"/>
        <w:rPr>
          <w:rFonts w:asciiTheme="minorHAnsi" w:eastAsiaTheme="minorEastAsia" w:hAnsiTheme="minorHAnsi" w:cstheme="minorBidi"/>
          <w:sz w:val="22"/>
          <w:szCs w:val="22"/>
          <w:lang w:eastAsia="en-GB"/>
        </w:rPr>
      </w:pPr>
      <w:r>
        <w:t>7.6.3.4</w:t>
      </w:r>
      <w:r>
        <w:tab/>
        <w:t>POST</w:t>
      </w:r>
      <w:r>
        <w:tab/>
      </w:r>
      <w:r>
        <w:fldChar w:fldCharType="begin"/>
      </w:r>
      <w:r>
        <w:instrText xml:space="preserve"> PAGEREF _Toc106190967 \h </w:instrText>
      </w:r>
      <w:r>
        <w:fldChar w:fldCharType="separate"/>
      </w:r>
      <w:r>
        <w:t>58</w:t>
      </w:r>
      <w:r>
        <w:fldChar w:fldCharType="end"/>
      </w:r>
    </w:p>
    <w:p w14:paraId="5ADA553D" w14:textId="4FFDC0F6" w:rsidR="007E5572" w:rsidRDefault="007E5572" w:rsidP="007E5572">
      <w:pPr>
        <w:pStyle w:val="TOC4"/>
        <w:rPr>
          <w:rFonts w:asciiTheme="minorHAnsi" w:eastAsiaTheme="minorEastAsia" w:hAnsiTheme="minorHAnsi" w:cstheme="minorBidi"/>
          <w:sz w:val="22"/>
          <w:szCs w:val="22"/>
          <w:lang w:eastAsia="en-GB"/>
        </w:rPr>
      </w:pPr>
      <w:r>
        <w:t>7.6.3.5</w:t>
      </w:r>
      <w:r>
        <w:tab/>
        <w:t>DELETE</w:t>
      </w:r>
      <w:r>
        <w:tab/>
      </w:r>
      <w:r>
        <w:fldChar w:fldCharType="begin"/>
      </w:r>
      <w:r>
        <w:instrText xml:space="preserve"> PAGEREF _Toc106190968 \h </w:instrText>
      </w:r>
      <w:r>
        <w:fldChar w:fldCharType="separate"/>
      </w:r>
      <w:r>
        <w:t>58</w:t>
      </w:r>
      <w:r>
        <w:fldChar w:fldCharType="end"/>
      </w:r>
    </w:p>
    <w:p w14:paraId="0504FA34" w14:textId="5A9AE832" w:rsidR="007E5572" w:rsidRDefault="007E5572" w:rsidP="007E5572">
      <w:pPr>
        <w:pStyle w:val="TOC2"/>
        <w:rPr>
          <w:rFonts w:asciiTheme="minorHAnsi" w:eastAsiaTheme="minorEastAsia" w:hAnsiTheme="minorHAnsi" w:cstheme="minorBidi"/>
          <w:sz w:val="22"/>
          <w:szCs w:val="22"/>
          <w:lang w:eastAsia="en-GB"/>
        </w:rPr>
      </w:pPr>
      <w:r>
        <w:t>7.7</w:t>
      </w:r>
      <w:r>
        <w:tab/>
        <w:t>Resource: measurements</w:t>
      </w:r>
      <w:r>
        <w:tab/>
      </w:r>
      <w:r>
        <w:fldChar w:fldCharType="begin"/>
      </w:r>
      <w:r>
        <w:instrText xml:space="preserve"> PAGEREF _Toc106190969 \h </w:instrText>
      </w:r>
      <w:r>
        <w:fldChar w:fldCharType="separate"/>
      </w:r>
      <w:r>
        <w:t>59</w:t>
      </w:r>
      <w:r>
        <w:fldChar w:fldCharType="end"/>
      </w:r>
    </w:p>
    <w:p w14:paraId="2AFF45BA" w14:textId="67402E21" w:rsidR="007E5572" w:rsidRDefault="007E5572" w:rsidP="007E5572">
      <w:pPr>
        <w:pStyle w:val="TOC3"/>
        <w:rPr>
          <w:rFonts w:asciiTheme="minorHAnsi" w:eastAsiaTheme="minorEastAsia" w:hAnsiTheme="minorHAnsi" w:cstheme="minorBidi"/>
          <w:sz w:val="22"/>
          <w:szCs w:val="22"/>
          <w:lang w:eastAsia="en-GB"/>
        </w:rPr>
      </w:pPr>
      <w:r>
        <w:t>7.7.1</w:t>
      </w:r>
      <w:r>
        <w:tab/>
        <w:t>Description</w:t>
      </w:r>
      <w:r>
        <w:tab/>
      </w:r>
      <w:r>
        <w:fldChar w:fldCharType="begin"/>
      </w:r>
      <w:r>
        <w:instrText xml:space="preserve"> PAGEREF _Toc106190970 \h </w:instrText>
      </w:r>
      <w:r>
        <w:fldChar w:fldCharType="separate"/>
      </w:r>
      <w:r>
        <w:t>59</w:t>
      </w:r>
      <w:r>
        <w:fldChar w:fldCharType="end"/>
      </w:r>
    </w:p>
    <w:p w14:paraId="1E22CA30" w14:textId="3E4934A2" w:rsidR="007E5572" w:rsidRDefault="007E5572" w:rsidP="007E5572">
      <w:pPr>
        <w:pStyle w:val="TOC3"/>
        <w:rPr>
          <w:rFonts w:asciiTheme="minorHAnsi" w:eastAsiaTheme="minorEastAsia" w:hAnsiTheme="minorHAnsi" w:cstheme="minorBidi"/>
          <w:sz w:val="22"/>
          <w:szCs w:val="22"/>
          <w:lang w:eastAsia="en-GB"/>
        </w:rPr>
      </w:pPr>
      <w:r>
        <w:t>7.7.2</w:t>
      </w:r>
      <w:r>
        <w:tab/>
        <w:t>Resource definition</w:t>
      </w:r>
      <w:r>
        <w:tab/>
      </w:r>
      <w:r>
        <w:fldChar w:fldCharType="begin"/>
      </w:r>
      <w:r>
        <w:instrText xml:space="preserve"> PAGEREF _Toc106190971 \h </w:instrText>
      </w:r>
      <w:r>
        <w:fldChar w:fldCharType="separate"/>
      </w:r>
      <w:r>
        <w:t>59</w:t>
      </w:r>
      <w:r>
        <w:fldChar w:fldCharType="end"/>
      </w:r>
    </w:p>
    <w:p w14:paraId="37B35035" w14:textId="73214148" w:rsidR="007E5572" w:rsidRDefault="007E5572" w:rsidP="007E5572">
      <w:pPr>
        <w:pStyle w:val="TOC3"/>
        <w:rPr>
          <w:rFonts w:asciiTheme="minorHAnsi" w:eastAsiaTheme="minorEastAsia" w:hAnsiTheme="minorHAnsi" w:cstheme="minorBidi"/>
          <w:sz w:val="22"/>
          <w:szCs w:val="22"/>
          <w:lang w:eastAsia="en-GB"/>
        </w:rPr>
      </w:pPr>
      <w:r>
        <w:t>7.7.3</w:t>
      </w:r>
      <w:r>
        <w:tab/>
        <w:t>Resource methods</w:t>
      </w:r>
      <w:r>
        <w:tab/>
      </w:r>
      <w:r>
        <w:fldChar w:fldCharType="begin"/>
      </w:r>
      <w:r>
        <w:instrText xml:space="preserve"> PAGEREF _Toc106190972 \h </w:instrText>
      </w:r>
      <w:r>
        <w:fldChar w:fldCharType="separate"/>
      </w:r>
      <w:r>
        <w:t>59</w:t>
      </w:r>
      <w:r>
        <w:fldChar w:fldCharType="end"/>
      </w:r>
    </w:p>
    <w:p w14:paraId="7518C0A4" w14:textId="5DD83D3E" w:rsidR="007E5572" w:rsidRDefault="007E5572" w:rsidP="007E5572">
      <w:pPr>
        <w:pStyle w:val="TOC4"/>
        <w:rPr>
          <w:rFonts w:asciiTheme="minorHAnsi" w:eastAsiaTheme="minorEastAsia" w:hAnsiTheme="minorHAnsi" w:cstheme="minorBidi"/>
          <w:sz w:val="22"/>
          <w:szCs w:val="22"/>
          <w:lang w:eastAsia="en-GB"/>
        </w:rPr>
      </w:pPr>
      <w:r>
        <w:t>7.7.3.1</w:t>
      </w:r>
      <w:r>
        <w:tab/>
        <w:t>GET</w:t>
      </w:r>
      <w:r>
        <w:tab/>
      </w:r>
      <w:r>
        <w:fldChar w:fldCharType="begin"/>
      </w:r>
      <w:r>
        <w:instrText xml:space="preserve"> PAGEREF _Toc106190973 \h </w:instrText>
      </w:r>
      <w:r>
        <w:fldChar w:fldCharType="separate"/>
      </w:r>
      <w:r>
        <w:t>59</w:t>
      </w:r>
      <w:r>
        <w:fldChar w:fldCharType="end"/>
      </w:r>
    </w:p>
    <w:p w14:paraId="51A3470B" w14:textId="5BAD788C" w:rsidR="007E5572" w:rsidRDefault="007E5572" w:rsidP="007E5572">
      <w:pPr>
        <w:pStyle w:val="TOC4"/>
        <w:rPr>
          <w:rFonts w:asciiTheme="minorHAnsi" w:eastAsiaTheme="minorEastAsia" w:hAnsiTheme="minorHAnsi" w:cstheme="minorBidi"/>
          <w:sz w:val="22"/>
          <w:szCs w:val="22"/>
          <w:lang w:eastAsia="en-GB"/>
        </w:rPr>
      </w:pPr>
      <w:r>
        <w:t>7.5.3.2</w:t>
      </w:r>
      <w:r>
        <w:tab/>
        <w:t>PUT</w:t>
      </w:r>
      <w:r>
        <w:tab/>
      </w:r>
      <w:r>
        <w:fldChar w:fldCharType="begin"/>
      </w:r>
      <w:r>
        <w:instrText xml:space="preserve"> PAGEREF _Toc106190974 \h </w:instrText>
      </w:r>
      <w:r>
        <w:fldChar w:fldCharType="separate"/>
      </w:r>
      <w:r>
        <w:t>60</w:t>
      </w:r>
      <w:r>
        <w:fldChar w:fldCharType="end"/>
      </w:r>
    </w:p>
    <w:p w14:paraId="7FE94763" w14:textId="620E4EA9" w:rsidR="007E5572" w:rsidRDefault="007E5572" w:rsidP="007E5572">
      <w:pPr>
        <w:pStyle w:val="TOC4"/>
        <w:rPr>
          <w:rFonts w:asciiTheme="minorHAnsi" w:eastAsiaTheme="minorEastAsia" w:hAnsiTheme="minorHAnsi" w:cstheme="minorBidi"/>
          <w:sz w:val="22"/>
          <w:szCs w:val="22"/>
          <w:lang w:eastAsia="en-GB"/>
        </w:rPr>
      </w:pPr>
      <w:r>
        <w:t>7.5.3.3</w:t>
      </w:r>
      <w:r>
        <w:tab/>
        <w:t>PATCH</w:t>
      </w:r>
      <w:r>
        <w:tab/>
      </w:r>
      <w:r>
        <w:fldChar w:fldCharType="begin"/>
      </w:r>
      <w:r>
        <w:instrText xml:space="preserve"> PAGEREF _Toc106190975 \h </w:instrText>
      </w:r>
      <w:r>
        <w:fldChar w:fldCharType="separate"/>
      </w:r>
      <w:r>
        <w:t>60</w:t>
      </w:r>
      <w:r>
        <w:fldChar w:fldCharType="end"/>
      </w:r>
    </w:p>
    <w:p w14:paraId="33648B5D" w14:textId="109B8121" w:rsidR="007E5572" w:rsidRDefault="007E5572" w:rsidP="007E5572">
      <w:pPr>
        <w:pStyle w:val="TOC4"/>
        <w:rPr>
          <w:rFonts w:asciiTheme="minorHAnsi" w:eastAsiaTheme="minorEastAsia" w:hAnsiTheme="minorHAnsi" w:cstheme="minorBidi"/>
          <w:sz w:val="22"/>
          <w:szCs w:val="22"/>
          <w:lang w:eastAsia="en-GB"/>
        </w:rPr>
      </w:pPr>
      <w:r>
        <w:t>7.7.3.4</w:t>
      </w:r>
      <w:r>
        <w:tab/>
        <w:t>POST</w:t>
      </w:r>
      <w:r>
        <w:tab/>
      </w:r>
      <w:r>
        <w:fldChar w:fldCharType="begin"/>
      </w:r>
      <w:r>
        <w:instrText xml:space="preserve"> PAGEREF _Toc106190976 \h </w:instrText>
      </w:r>
      <w:r>
        <w:fldChar w:fldCharType="separate"/>
      </w:r>
      <w:r>
        <w:t>60</w:t>
      </w:r>
      <w:r>
        <w:fldChar w:fldCharType="end"/>
      </w:r>
    </w:p>
    <w:p w14:paraId="334345EE" w14:textId="32A0B0E4" w:rsidR="007E5572" w:rsidRDefault="007E5572" w:rsidP="007E5572">
      <w:pPr>
        <w:pStyle w:val="TOC4"/>
        <w:rPr>
          <w:rFonts w:asciiTheme="minorHAnsi" w:eastAsiaTheme="minorEastAsia" w:hAnsiTheme="minorHAnsi" w:cstheme="minorBidi"/>
          <w:sz w:val="22"/>
          <w:szCs w:val="22"/>
          <w:lang w:eastAsia="en-GB"/>
        </w:rPr>
      </w:pPr>
      <w:r>
        <w:t>7.7.3.5</w:t>
      </w:r>
      <w:r>
        <w:tab/>
        <w:t>DELETE</w:t>
      </w:r>
      <w:r>
        <w:tab/>
      </w:r>
      <w:r>
        <w:fldChar w:fldCharType="begin"/>
      </w:r>
      <w:r>
        <w:instrText xml:space="preserve"> PAGEREF _Toc106190977 \h </w:instrText>
      </w:r>
      <w:r>
        <w:fldChar w:fldCharType="separate"/>
      </w:r>
      <w:r>
        <w:t>62</w:t>
      </w:r>
      <w:r>
        <w:fldChar w:fldCharType="end"/>
      </w:r>
    </w:p>
    <w:p w14:paraId="36DE7874" w14:textId="53D940F8" w:rsidR="007E5572" w:rsidRDefault="007E5572" w:rsidP="007E5572">
      <w:pPr>
        <w:pStyle w:val="TOC2"/>
        <w:rPr>
          <w:rFonts w:asciiTheme="minorHAnsi" w:eastAsiaTheme="minorEastAsia" w:hAnsiTheme="minorHAnsi" w:cstheme="minorBidi"/>
          <w:sz w:val="22"/>
          <w:szCs w:val="22"/>
          <w:lang w:eastAsia="en-GB"/>
        </w:rPr>
      </w:pPr>
      <w:r>
        <w:t>7.8</w:t>
      </w:r>
      <w:r>
        <w:tab/>
        <w:t>Resource: existing measurements</w:t>
      </w:r>
      <w:r>
        <w:tab/>
      </w:r>
      <w:r>
        <w:fldChar w:fldCharType="begin"/>
      </w:r>
      <w:r>
        <w:instrText xml:space="preserve"> PAGEREF _Toc106190978 \h </w:instrText>
      </w:r>
      <w:r>
        <w:fldChar w:fldCharType="separate"/>
      </w:r>
      <w:r>
        <w:t>62</w:t>
      </w:r>
      <w:r>
        <w:fldChar w:fldCharType="end"/>
      </w:r>
    </w:p>
    <w:p w14:paraId="0FBFCE70" w14:textId="569657B2" w:rsidR="007E5572" w:rsidRDefault="007E5572" w:rsidP="007E5572">
      <w:pPr>
        <w:pStyle w:val="TOC3"/>
        <w:rPr>
          <w:rFonts w:asciiTheme="minorHAnsi" w:eastAsiaTheme="minorEastAsia" w:hAnsiTheme="minorHAnsi" w:cstheme="minorBidi"/>
          <w:sz w:val="22"/>
          <w:szCs w:val="22"/>
          <w:lang w:eastAsia="en-GB"/>
        </w:rPr>
      </w:pPr>
      <w:r>
        <w:t>7.8.1</w:t>
      </w:r>
      <w:r>
        <w:tab/>
        <w:t>Description</w:t>
      </w:r>
      <w:r>
        <w:tab/>
      </w:r>
      <w:r>
        <w:fldChar w:fldCharType="begin"/>
      </w:r>
      <w:r>
        <w:instrText xml:space="preserve"> PAGEREF _Toc106190979 \h </w:instrText>
      </w:r>
      <w:r>
        <w:fldChar w:fldCharType="separate"/>
      </w:r>
      <w:r>
        <w:t>62</w:t>
      </w:r>
      <w:r>
        <w:fldChar w:fldCharType="end"/>
      </w:r>
    </w:p>
    <w:p w14:paraId="4C5F5F6D" w14:textId="61A0C8FA" w:rsidR="007E5572" w:rsidRDefault="007E5572" w:rsidP="007E5572">
      <w:pPr>
        <w:pStyle w:val="TOC3"/>
        <w:rPr>
          <w:rFonts w:asciiTheme="minorHAnsi" w:eastAsiaTheme="minorEastAsia" w:hAnsiTheme="minorHAnsi" w:cstheme="minorBidi"/>
          <w:sz w:val="22"/>
          <w:szCs w:val="22"/>
          <w:lang w:eastAsia="en-GB"/>
        </w:rPr>
      </w:pPr>
      <w:r>
        <w:t>7.8.2</w:t>
      </w:r>
      <w:r>
        <w:tab/>
        <w:t>Resource definition</w:t>
      </w:r>
      <w:r>
        <w:tab/>
      </w:r>
      <w:r>
        <w:fldChar w:fldCharType="begin"/>
      </w:r>
      <w:r>
        <w:instrText xml:space="preserve"> PAGEREF _Toc106190980 \h </w:instrText>
      </w:r>
      <w:r>
        <w:fldChar w:fldCharType="separate"/>
      </w:r>
      <w:r>
        <w:t>62</w:t>
      </w:r>
      <w:r>
        <w:fldChar w:fldCharType="end"/>
      </w:r>
    </w:p>
    <w:p w14:paraId="01DCB00B" w14:textId="77761DAB" w:rsidR="007E5572" w:rsidRDefault="007E5572" w:rsidP="007E5572">
      <w:pPr>
        <w:pStyle w:val="TOC3"/>
        <w:rPr>
          <w:rFonts w:asciiTheme="minorHAnsi" w:eastAsiaTheme="minorEastAsia" w:hAnsiTheme="minorHAnsi" w:cstheme="minorBidi"/>
          <w:sz w:val="22"/>
          <w:szCs w:val="22"/>
          <w:lang w:eastAsia="en-GB"/>
        </w:rPr>
      </w:pPr>
      <w:r>
        <w:t>7.8.3</w:t>
      </w:r>
      <w:r>
        <w:tab/>
        <w:t>Resource methods</w:t>
      </w:r>
      <w:r>
        <w:tab/>
      </w:r>
      <w:r>
        <w:fldChar w:fldCharType="begin"/>
      </w:r>
      <w:r>
        <w:instrText xml:space="preserve"> PAGEREF _Toc106190981 \h </w:instrText>
      </w:r>
      <w:r>
        <w:fldChar w:fldCharType="separate"/>
      </w:r>
      <w:r>
        <w:t>62</w:t>
      </w:r>
      <w:r>
        <w:fldChar w:fldCharType="end"/>
      </w:r>
    </w:p>
    <w:p w14:paraId="0A5A4880" w14:textId="758D0BA2" w:rsidR="007E5572" w:rsidRDefault="007E5572" w:rsidP="007E5572">
      <w:pPr>
        <w:pStyle w:val="TOC4"/>
        <w:rPr>
          <w:rFonts w:asciiTheme="minorHAnsi" w:eastAsiaTheme="minorEastAsia" w:hAnsiTheme="minorHAnsi" w:cstheme="minorBidi"/>
          <w:sz w:val="22"/>
          <w:szCs w:val="22"/>
          <w:lang w:eastAsia="en-GB"/>
        </w:rPr>
      </w:pPr>
      <w:r>
        <w:t>7.8.3.1</w:t>
      </w:r>
      <w:r>
        <w:tab/>
        <w:t>GET</w:t>
      </w:r>
      <w:r>
        <w:tab/>
      </w:r>
      <w:r>
        <w:fldChar w:fldCharType="begin"/>
      </w:r>
      <w:r>
        <w:instrText xml:space="preserve"> PAGEREF _Toc106190982 \h </w:instrText>
      </w:r>
      <w:r>
        <w:fldChar w:fldCharType="separate"/>
      </w:r>
      <w:r>
        <w:t>62</w:t>
      </w:r>
      <w:r>
        <w:fldChar w:fldCharType="end"/>
      </w:r>
    </w:p>
    <w:p w14:paraId="449C1A50" w14:textId="27B6D405" w:rsidR="007E5572" w:rsidRDefault="007E5572" w:rsidP="007E5572">
      <w:pPr>
        <w:pStyle w:val="TOC4"/>
        <w:rPr>
          <w:rFonts w:asciiTheme="minorHAnsi" w:eastAsiaTheme="minorEastAsia" w:hAnsiTheme="minorHAnsi" w:cstheme="minorBidi"/>
          <w:sz w:val="22"/>
          <w:szCs w:val="22"/>
          <w:lang w:eastAsia="en-GB"/>
        </w:rPr>
      </w:pPr>
      <w:r>
        <w:t>7.8.3.2</w:t>
      </w:r>
      <w:r>
        <w:tab/>
        <w:t>PUT</w:t>
      </w:r>
      <w:r>
        <w:tab/>
      </w:r>
      <w:r>
        <w:fldChar w:fldCharType="begin"/>
      </w:r>
      <w:r>
        <w:instrText xml:space="preserve"> PAGEREF _Toc106190983 \h </w:instrText>
      </w:r>
      <w:r>
        <w:fldChar w:fldCharType="separate"/>
      </w:r>
      <w:r>
        <w:t>63</w:t>
      </w:r>
      <w:r>
        <w:fldChar w:fldCharType="end"/>
      </w:r>
    </w:p>
    <w:p w14:paraId="33AA484B" w14:textId="277CD228" w:rsidR="007E5572" w:rsidRDefault="007E5572" w:rsidP="007E5572">
      <w:pPr>
        <w:pStyle w:val="TOC4"/>
        <w:rPr>
          <w:rFonts w:asciiTheme="minorHAnsi" w:eastAsiaTheme="minorEastAsia" w:hAnsiTheme="minorHAnsi" w:cstheme="minorBidi"/>
          <w:sz w:val="22"/>
          <w:szCs w:val="22"/>
          <w:lang w:eastAsia="en-GB"/>
        </w:rPr>
      </w:pPr>
      <w:r>
        <w:t>7.8.3.3</w:t>
      </w:r>
      <w:r>
        <w:tab/>
        <w:t>PATCH</w:t>
      </w:r>
      <w:r>
        <w:tab/>
      </w:r>
      <w:r>
        <w:fldChar w:fldCharType="begin"/>
      </w:r>
      <w:r>
        <w:instrText xml:space="preserve"> PAGEREF _Toc106190984 \h </w:instrText>
      </w:r>
      <w:r>
        <w:fldChar w:fldCharType="separate"/>
      </w:r>
      <w:r>
        <w:t>65</w:t>
      </w:r>
      <w:r>
        <w:fldChar w:fldCharType="end"/>
      </w:r>
    </w:p>
    <w:p w14:paraId="26A43C9D" w14:textId="3F1AD55B" w:rsidR="007E5572" w:rsidRDefault="007E5572" w:rsidP="007E5572">
      <w:pPr>
        <w:pStyle w:val="TOC4"/>
        <w:rPr>
          <w:rFonts w:asciiTheme="minorHAnsi" w:eastAsiaTheme="minorEastAsia" w:hAnsiTheme="minorHAnsi" w:cstheme="minorBidi"/>
          <w:sz w:val="22"/>
          <w:szCs w:val="22"/>
          <w:lang w:eastAsia="en-GB"/>
        </w:rPr>
      </w:pPr>
      <w:r>
        <w:t>7.8.3.4</w:t>
      </w:r>
      <w:r>
        <w:tab/>
        <w:t>POST</w:t>
      </w:r>
      <w:r>
        <w:tab/>
      </w:r>
      <w:r>
        <w:fldChar w:fldCharType="begin"/>
      </w:r>
      <w:r>
        <w:instrText xml:space="preserve"> PAGEREF _Toc106190985 \h </w:instrText>
      </w:r>
      <w:r>
        <w:fldChar w:fldCharType="separate"/>
      </w:r>
      <w:r>
        <w:t>65</w:t>
      </w:r>
      <w:r>
        <w:fldChar w:fldCharType="end"/>
      </w:r>
    </w:p>
    <w:p w14:paraId="05B624F0" w14:textId="7194135E" w:rsidR="007E5572" w:rsidRDefault="007E5572" w:rsidP="007E5572">
      <w:pPr>
        <w:pStyle w:val="TOC4"/>
        <w:rPr>
          <w:rFonts w:asciiTheme="minorHAnsi" w:eastAsiaTheme="minorEastAsia" w:hAnsiTheme="minorHAnsi" w:cstheme="minorBidi"/>
          <w:sz w:val="22"/>
          <w:szCs w:val="22"/>
          <w:lang w:eastAsia="en-GB"/>
        </w:rPr>
      </w:pPr>
      <w:r>
        <w:t>7.8.3.5</w:t>
      </w:r>
      <w:r>
        <w:tab/>
        <w:t>DELETE</w:t>
      </w:r>
      <w:r>
        <w:tab/>
      </w:r>
      <w:r>
        <w:fldChar w:fldCharType="begin"/>
      </w:r>
      <w:r>
        <w:instrText xml:space="preserve"> PAGEREF _Toc106190986 \h </w:instrText>
      </w:r>
      <w:r>
        <w:fldChar w:fldCharType="separate"/>
      </w:r>
      <w:r>
        <w:t>65</w:t>
      </w:r>
      <w:r>
        <w:fldChar w:fldCharType="end"/>
      </w:r>
    </w:p>
    <w:p w14:paraId="37B3ACC2" w14:textId="6676687D" w:rsidR="007E5572" w:rsidRDefault="007E5572" w:rsidP="007E5572">
      <w:pPr>
        <w:pStyle w:val="TOC8"/>
        <w:rPr>
          <w:rFonts w:asciiTheme="minorHAnsi" w:eastAsiaTheme="minorEastAsia" w:hAnsiTheme="minorHAnsi" w:cstheme="minorBidi"/>
          <w:szCs w:val="22"/>
          <w:lang w:eastAsia="en-GB"/>
        </w:rPr>
      </w:pPr>
      <w:r>
        <w:t>Annex A (informative):</w:t>
      </w:r>
      <w:r>
        <w:tab/>
        <w:t>Complementary material for API utilization</w:t>
      </w:r>
      <w:r>
        <w:tab/>
      </w:r>
      <w:r>
        <w:fldChar w:fldCharType="begin"/>
      </w:r>
      <w:r>
        <w:instrText xml:space="preserve"> PAGEREF _Toc106190987 \h </w:instrText>
      </w:r>
      <w:r>
        <w:fldChar w:fldCharType="separate"/>
      </w:r>
      <w:r>
        <w:t>66</w:t>
      </w:r>
      <w:r>
        <w:fldChar w:fldCharType="end"/>
      </w:r>
    </w:p>
    <w:p w14:paraId="02F75058" w14:textId="0882191A" w:rsidR="007E5572" w:rsidRDefault="007E5572" w:rsidP="007E5572">
      <w:pPr>
        <w:pStyle w:val="TOC8"/>
        <w:rPr>
          <w:rFonts w:asciiTheme="minorHAnsi" w:eastAsiaTheme="minorEastAsia" w:hAnsiTheme="minorHAnsi" w:cstheme="minorBidi"/>
          <w:szCs w:val="22"/>
          <w:lang w:eastAsia="en-GB"/>
        </w:rPr>
      </w:pPr>
      <w:r>
        <w:t>Annex B (informative):</w:t>
      </w:r>
      <w:r>
        <w:tab/>
        <w:t>Mapping of permissions for RESTful API and topic based alternative transport</w:t>
      </w:r>
      <w:r>
        <w:tab/>
      </w:r>
      <w:r>
        <w:fldChar w:fldCharType="begin"/>
      </w:r>
      <w:r>
        <w:instrText xml:space="preserve"> PAGEREF _Toc106190988 \h </w:instrText>
      </w:r>
      <w:r>
        <w:fldChar w:fldCharType="separate"/>
      </w:r>
      <w:r>
        <w:t>67</w:t>
      </w:r>
      <w:r>
        <w:fldChar w:fldCharType="end"/>
      </w:r>
    </w:p>
    <w:p w14:paraId="64D1E67B" w14:textId="6FDF6804" w:rsidR="007E5572" w:rsidRDefault="007E5572" w:rsidP="007E5572">
      <w:pPr>
        <w:pStyle w:val="TOC1"/>
        <w:rPr>
          <w:rFonts w:asciiTheme="minorHAnsi" w:eastAsiaTheme="minorEastAsia" w:hAnsiTheme="minorHAnsi" w:cstheme="minorBidi"/>
          <w:szCs w:val="22"/>
          <w:lang w:eastAsia="en-GB"/>
        </w:rPr>
      </w:pPr>
      <w:r>
        <w:t>B.1</w:t>
      </w:r>
      <w:r>
        <w:tab/>
        <w:t>Overview</w:t>
      </w:r>
      <w:r>
        <w:tab/>
      </w:r>
      <w:r>
        <w:fldChar w:fldCharType="begin"/>
      </w:r>
      <w:r>
        <w:instrText xml:space="preserve"> PAGEREF _Toc106190989 \h </w:instrText>
      </w:r>
      <w:r>
        <w:fldChar w:fldCharType="separate"/>
      </w:r>
      <w:r>
        <w:t>67</w:t>
      </w:r>
      <w:r>
        <w:fldChar w:fldCharType="end"/>
      </w:r>
    </w:p>
    <w:p w14:paraId="6383E476" w14:textId="2A8254E5" w:rsidR="007E5572" w:rsidRDefault="007E5572" w:rsidP="007E5572">
      <w:pPr>
        <w:pStyle w:val="TOC1"/>
        <w:rPr>
          <w:rFonts w:asciiTheme="minorHAnsi" w:eastAsiaTheme="minorEastAsia" w:hAnsiTheme="minorHAnsi" w:cstheme="minorBidi"/>
          <w:szCs w:val="22"/>
          <w:lang w:eastAsia="en-GB"/>
        </w:rPr>
      </w:pPr>
      <w:r>
        <w:t>B.2</w:t>
      </w:r>
      <w:r>
        <w:tab/>
        <w:t>Mapping of permissions - RESTful and topic based alternative transport</w:t>
      </w:r>
      <w:r>
        <w:tab/>
      </w:r>
      <w:r>
        <w:fldChar w:fldCharType="begin"/>
      </w:r>
      <w:r>
        <w:instrText xml:space="preserve"> PAGEREF _Toc106190990 \h </w:instrText>
      </w:r>
      <w:r>
        <w:fldChar w:fldCharType="separate"/>
      </w:r>
      <w:r>
        <w:t>67</w:t>
      </w:r>
      <w:r>
        <w:fldChar w:fldCharType="end"/>
      </w:r>
    </w:p>
    <w:p w14:paraId="55E0634D" w14:textId="379E955F" w:rsidR="007E5572" w:rsidRDefault="007E5572" w:rsidP="007E5572">
      <w:pPr>
        <w:pStyle w:val="TOC1"/>
        <w:rPr>
          <w:rFonts w:asciiTheme="minorHAnsi" w:eastAsiaTheme="minorEastAsia" w:hAnsiTheme="minorHAnsi" w:cstheme="minorBidi"/>
          <w:szCs w:val="22"/>
          <w:lang w:eastAsia="en-GB"/>
        </w:rPr>
      </w:pPr>
      <w:r>
        <w:t>History</w:t>
      </w:r>
      <w:r>
        <w:tab/>
      </w:r>
      <w:r>
        <w:fldChar w:fldCharType="begin"/>
      </w:r>
      <w:r>
        <w:instrText xml:space="preserve"> PAGEREF _Toc106190991 \h </w:instrText>
      </w:r>
      <w:r>
        <w:fldChar w:fldCharType="separate"/>
      </w:r>
      <w:r>
        <w:t>6</w:t>
      </w:r>
      <w:r>
        <w:t>8</w:t>
      </w:r>
      <w:r>
        <w:fldChar w:fldCharType="end"/>
      </w:r>
    </w:p>
    <w:p w14:paraId="79D0D1BC" w14:textId="1C4E520C" w:rsidR="00D626BF" w:rsidRPr="008069E3" w:rsidRDefault="007E5572">
      <w:r>
        <w:fldChar w:fldCharType="end"/>
      </w:r>
    </w:p>
    <w:p w14:paraId="79D0D1BD" w14:textId="77777777" w:rsidR="00D626BF" w:rsidRPr="008069E3" w:rsidRDefault="00D626BF">
      <w:pPr>
        <w:pStyle w:val="Heading1"/>
      </w:pPr>
      <w:r w:rsidRPr="008069E3">
        <w:br w:type="page"/>
      </w:r>
      <w:bookmarkStart w:id="3" w:name="_Toc106007567"/>
      <w:bookmarkStart w:id="4" w:name="_Toc106088325"/>
      <w:bookmarkStart w:id="5" w:name="_Toc106190818"/>
      <w:r w:rsidRPr="008069E3">
        <w:t>Intellectual Property Rights</w:t>
      </w:r>
      <w:bookmarkEnd w:id="3"/>
      <w:bookmarkEnd w:id="4"/>
      <w:bookmarkEnd w:id="5"/>
    </w:p>
    <w:p w14:paraId="56A6F8D0" w14:textId="67DB91AD" w:rsidR="00AC120C" w:rsidRPr="008069E3" w:rsidRDefault="00AC120C" w:rsidP="00AC120C">
      <w:pPr>
        <w:pStyle w:val="H6"/>
      </w:pPr>
      <w:r w:rsidRPr="008069E3">
        <w:t>Essential patents</w:t>
      </w:r>
    </w:p>
    <w:p w14:paraId="5EA419BA" w14:textId="77777777" w:rsidR="00AC120C" w:rsidRPr="008069E3" w:rsidRDefault="00AC120C" w:rsidP="00AC120C">
      <w:bookmarkStart w:id="6" w:name="IPR_3GPP"/>
      <w:r w:rsidRPr="008069E3">
        <w:t xml:space="preserve">IPRs essential or potentially essential to normative deliverables may have been declared to ETSI. The </w:t>
      </w:r>
      <w:bookmarkStart w:id="7" w:name="_Hlk67652472"/>
      <w:bookmarkStart w:id="8" w:name="_Hlk67652820"/>
      <w:r w:rsidRPr="008069E3">
        <w:t>declarations</w:t>
      </w:r>
      <w:bookmarkEnd w:id="7"/>
      <w:r w:rsidRPr="008069E3">
        <w:t xml:space="preserve"> </w:t>
      </w:r>
      <w:bookmarkEnd w:id="8"/>
      <w:r w:rsidRPr="008069E3">
        <w:t xml:space="preserve">pertaining to these essential IPRs, if any, are publicly available for </w:t>
      </w:r>
      <w:r w:rsidRPr="008069E3">
        <w:rPr>
          <w:b/>
          <w:bCs/>
        </w:rPr>
        <w:t>ETSI members and non-members</w:t>
      </w:r>
      <w:r w:rsidRPr="008069E3">
        <w:t xml:space="preserve">, and can be found in ETSI SR 000 314: </w:t>
      </w:r>
      <w:r w:rsidRPr="008069E3">
        <w:rPr>
          <w:i/>
          <w:iCs/>
        </w:rPr>
        <w:t>"Intellectual Property Rights (IPRs); Essential, or potentially Essential, IPRs notified to ETSI in respect of ETSI standards"</w:t>
      </w:r>
      <w:r w:rsidRPr="008069E3">
        <w:t>, which is available from the ETSI Secretariat. Latest updates are available on the ETSI Web server (</w:t>
      </w:r>
      <w:hyperlink r:id="rId18" w:history="1">
        <w:r w:rsidRPr="00A67157">
          <w:rPr>
            <w:rStyle w:val="Hyperlink"/>
          </w:rPr>
          <w:t>https://ipr.etsi.org/</w:t>
        </w:r>
      </w:hyperlink>
      <w:r w:rsidRPr="008069E3">
        <w:t>).</w:t>
      </w:r>
    </w:p>
    <w:p w14:paraId="587BF06D" w14:textId="77777777" w:rsidR="00AC120C" w:rsidRPr="008069E3" w:rsidRDefault="00AC120C" w:rsidP="00AC120C">
      <w:r w:rsidRPr="008069E3">
        <w:t xml:space="preserve">Pursuant to the ETSI </w:t>
      </w:r>
      <w:bookmarkStart w:id="9" w:name="_Hlk67652492"/>
      <w:r w:rsidRPr="008069E3">
        <w:t xml:space="preserve">Directives including the ETSI </w:t>
      </w:r>
      <w:bookmarkEnd w:id="9"/>
      <w:r w:rsidRPr="008069E3">
        <w:t xml:space="preserve">IPR Policy, no investigation </w:t>
      </w:r>
      <w:bookmarkStart w:id="10" w:name="_Hlk67652856"/>
      <w:r w:rsidRPr="008069E3">
        <w:t>regarding the essentiality of IPRs</w:t>
      </w:r>
      <w:bookmarkEnd w:id="10"/>
      <w:r w:rsidRPr="008069E3">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6"/>
    <w:p w14:paraId="25C3691B" w14:textId="77777777" w:rsidR="00AC120C" w:rsidRPr="008069E3" w:rsidRDefault="00AC120C" w:rsidP="00AC120C">
      <w:pPr>
        <w:pStyle w:val="H6"/>
      </w:pPr>
      <w:r w:rsidRPr="008069E3">
        <w:t>Trademarks</w:t>
      </w:r>
    </w:p>
    <w:p w14:paraId="54A3ECAD" w14:textId="77777777" w:rsidR="00AC120C" w:rsidRPr="008069E3" w:rsidRDefault="00AC120C" w:rsidP="00AC120C">
      <w:r w:rsidRPr="008069E3">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2FBB87B5" w14:textId="77777777" w:rsidR="00AC120C" w:rsidRPr="008069E3" w:rsidRDefault="00AC120C" w:rsidP="00AC120C">
      <w:r w:rsidRPr="008069E3">
        <w:rPr>
          <w:b/>
          <w:bCs/>
        </w:rPr>
        <w:t>DECT™</w:t>
      </w:r>
      <w:r w:rsidRPr="008069E3">
        <w:t xml:space="preserve">, </w:t>
      </w:r>
      <w:r w:rsidRPr="008069E3">
        <w:rPr>
          <w:b/>
          <w:bCs/>
        </w:rPr>
        <w:t>PLUGTESTS™</w:t>
      </w:r>
      <w:r w:rsidRPr="008069E3">
        <w:t xml:space="preserve">, </w:t>
      </w:r>
      <w:r w:rsidRPr="008069E3">
        <w:rPr>
          <w:b/>
          <w:bCs/>
        </w:rPr>
        <w:t>UMTS™</w:t>
      </w:r>
      <w:r w:rsidRPr="008069E3">
        <w:t xml:space="preserve"> and the ETSI logo are trademarks of ETSI registered for the benefit of its Members. </w:t>
      </w:r>
      <w:r w:rsidRPr="008069E3">
        <w:rPr>
          <w:b/>
          <w:bCs/>
        </w:rPr>
        <w:t>3GPP™</w:t>
      </w:r>
      <w:r w:rsidRPr="008069E3">
        <w:rPr>
          <w:vertAlign w:val="superscript"/>
        </w:rPr>
        <w:t xml:space="preserve"> </w:t>
      </w:r>
      <w:r w:rsidRPr="008069E3">
        <w:t xml:space="preserve">and </w:t>
      </w:r>
      <w:r w:rsidRPr="008069E3">
        <w:rPr>
          <w:b/>
          <w:bCs/>
        </w:rPr>
        <w:t>LTE™</w:t>
      </w:r>
      <w:r w:rsidRPr="008069E3">
        <w:t xml:space="preserve"> are trademarks of ETSI registered for the benefit of its Members and of the 3GPP Organizational Partners. </w:t>
      </w:r>
      <w:r w:rsidRPr="008069E3">
        <w:rPr>
          <w:b/>
          <w:bCs/>
        </w:rPr>
        <w:t>oneM2M™</w:t>
      </w:r>
      <w:r w:rsidRPr="008069E3">
        <w:t xml:space="preserve"> logo is a trademark of ETSI registered for the benefit of its Members and of the oneM2M Partners. </w:t>
      </w:r>
      <w:r w:rsidRPr="008069E3">
        <w:rPr>
          <w:b/>
          <w:bCs/>
        </w:rPr>
        <w:t>GSM</w:t>
      </w:r>
      <w:r w:rsidRPr="008069E3">
        <w:rPr>
          <w:vertAlign w:val="superscript"/>
        </w:rPr>
        <w:t>®</w:t>
      </w:r>
      <w:r w:rsidRPr="008069E3">
        <w:t xml:space="preserve"> and the GSM logo are trademarks registered and owned by the GSM Association.</w:t>
      </w:r>
    </w:p>
    <w:p w14:paraId="79D0D1C0" w14:textId="77777777" w:rsidR="00D626BF" w:rsidRPr="008069E3" w:rsidRDefault="00D626BF">
      <w:pPr>
        <w:pStyle w:val="Heading1"/>
      </w:pPr>
      <w:bookmarkStart w:id="11" w:name="_Toc106007568"/>
      <w:bookmarkStart w:id="12" w:name="_Toc106088326"/>
      <w:bookmarkStart w:id="13" w:name="_Toc106190819"/>
      <w:r w:rsidRPr="008069E3">
        <w:t>Foreword</w:t>
      </w:r>
      <w:bookmarkEnd w:id="11"/>
      <w:bookmarkEnd w:id="12"/>
      <w:bookmarkEnd w:id="13"/>
    </w:p>
    <w:p w14:paraId="58780BF0" w14:textId="77777777" w:rsidR="00AC120C" w:rsidRPr="008069E3" w:rsidRDefault="00AC120C" w:rsidP="00AC120C">
      <w:r w:rsidRPr="008069E3">
        <w:t>This Group Specification (GS) has been produced by ETSI Industry Specification Group (ISG) Multi-access Edge Computing (MEC).</w:t>
      </w:r>
    </w:p>
    <w:p w14:paraId="7DD4B1A5" w14:textId="77777777" w:rsidR="00AC120C" w:rsidRPr="008069E3" w:rsidRDefault="00AC120C" w:rsidP="00AC120C">
      <w:pPr>
        <w:pStyle w:val="Heading1"/>
      </w:pPr>
      <w:bookmarkStart w:id="14" w:name="_Toc481503921"/>
      <w:bookmarkStart w:id="15" w:name="_Toc487612123"/>
      <w:bookmarkStart w:id="16" w:name="_Toc525223404"/>
      <w:bookmarkStart w:id="17" w:name="_Toc525223854"/>
      <w:bookmarkStart w:id="18" w:name="_Toc527974963"/>
      <w:bookmarkStart w:id="19" w:name="_Toc527980450"/>
      <w:bookmarkStart w:id="20" w:name="_Toc534708585"/>
      <w:bookmarkStart w:id="21" w:name="_Toc534708660"/>
      <w:bookmarkStart w:id="22" w:name="_Toc106007569"/>
      <w:bookmarkStart w:id="23" w:name="_Toc106088327"/>
      <w:bookmarkStart w:id="24" w:name="_Toc106190820"/>
      <w:r w:rsidRPr="008069E3">
        <w:t>Modal verbs terminology</w:t>
      </w:r>
      <w:bookmarkEnd w:id="14"/>
      <w:bookmarkEnd w:id="15"/>
      <w:bookmarkEnd w:id="16"/>
      <w:bookmarkEnd w:id="17"/>
      <w:bookmarkEnd w:id="18"/>
      <w:bookmarkEnd w:id="19"/>
      <w:bookmarkEnd w:id="20"/>
      <w:bookmarkEnd w:id="21"/>
      <w:bookmarkEnd w:id="22"/>
      <w:bookmarkEnd w:id="23"/>
      <w:bookmarkEnd w:id="24"/>
    </w:p>
    <w:p w14:paraId="63B00AD0" w14:textId="792523BB" w:rsidR="00AC120C" w:rsidRPr="008069E3" w:rsidRDefault="00AC120C" w:rsidP="00AC120C">
      <w:r w:rsidRPr="008069E3">
        <w:t>In the present document "</w:t>
      </w:r>
      <w:r w:rsidR="008B6FCC" w:rsidRPr="008069E3">
        <w:rPr>
          <w:b/>
          <w:bCs/>
        </w:rPr>
        <w:t>shall</w:t>
      </w:r>
      <w:r w:rsidRPr="008069E3">
        <w:t>", "</w:t>
      </w:r>
      <w:r w:rsidR="008B6FCC" w:rsidRPr="008069E3">
        <w:rPr>
          <w:b/>
          <w:bCs/>
        </w:rPr>
        <w:t>shall</w:t>
      </w:r>
      <w:r w:rsidRPr="008069E3">
        <w:rPr>
          <w:b/>
          <w:bCs/>
        </w:rPr>
        <w:t xml:space="preserve"> not</w:t>
      </w:r>
      <w:r w:rsidRPr="008069E3">
        <w:t>", "</w:t>
      </w:r>
      <w:r w:rsidRPr="008069E3">
        <w:rPr>
          <w:b/>
          <w:bCs/>
        </w:rPr>
        <w:t>should</w:t>
      </w:r>
      <w:r w:rsidRPr="008069E3">
        <w:t>", "</w:t>
      </w:r>
      <w:r w:rsidRPr="008069E3">
        <w:rPr>
          <w:b/>
          <w:bCs/>
        </w:rPr>
        <w:t>should not</w:t>
      </w:r>
      <w:r w:rsidRPr="008069E3">
        <w:t>", "</w:t>
      </w:r>
      <w:r w:rsidRPr="008069E3">
        <w:rPr>
          <w:b/>
          <w:bCs/>
        </w:rPr>
        <w:t>may</w:t>
      </w:r>
      <w:r w:rsidRPr="008069E3">
        <w:t>", "</w:t>
      </w:r>
      <w:r w:rsidRPr="008069E3">
        <w:rPr>
          <w:b/>
          <w:bCs/>
        </w:rPr>
        <w:t>need not</w:t>
      </w:r>
      <w:r w:rsidRPr="008069E3">
        <w:t>", "</w:t>
      </w:r>
      <w:r w:rsidRPr="008069E3">
        <w:rPr>
          <w:b/>
          <w:bCs/>
        </w:rPr>
        <w:t>will</w:t>
      </w:r>
      <w:r w:rsidRPr="008069E3">
        <w:rPr>
          <w:bCs/>
        </w:rPr>
        <w:t>"</w:t>
      </w:r>
      <w:r w:rsidRPr="008069E3">
        <w:t xml:space="preserve">, </w:t>
      </w:r>
      <w:r w:rsidRPr="008069E3">
        <w:rPr>
          <w:bCs/>
        </w:rPr>
        <w:t>"</w:t>
      </w:r>
      <w:r w:rsidRPr="008069E3">
        <w:rPr>
          <w:b/>
          <w:bCs/>
        </w:rPr>
        <w:t>will not</w:t>
      </w:r>
      <w:r w:rsidRPr="008069E3">
        <w:rPr>
          <w:bCs/>
        </w:rPr>
        <w:t>"</w:t>
      </w:r>
      <w:r w:rsidRPr="008069E3">
        <w:t>, "</w:t>
      </w:r>
      <w:r w:rsidRPr="008069E3">
        <w:rPr>
          <w:b/>
          <w:bCs/>
        </w:rPr>
        <w:t>can</w:t>
      </w:r>
      <w:r w:rsidRPr="008069E3">
        <w:t>" and "</w:t>
      </w:r>
      <w:r w:rsidRPr="008069E3">
        <w:rPr>
          <w:b/>
          <w:bCs/>
        </w:rPr>
        <w:t>cannot</w:t>
      </w:r>
      <w:r w:rsidRPr="008069E3">
        <w:t xml:space="preserve">" are to be interpreted as described in clause 3.2 of the </w:t>
      </w:r>
      <w:hyperlink r:id="rId19" w:history="1">
        <w:r w:rsidRPr="00A67157">
          <w:rPr>
            <w:rStyle w:val="Hyperlink"/>
          </w:rPr>
          <w:t>ETSI Drafting Rules</w:t>
        </w:r>
      </w:hyperlink>
      <w:r w:rsidRPr="008069E3">
        <w:t xml:space="preserve"> (Verbal forms for the expression of provisions).</w:t>
      </w:r>
    </w:p>
    <w:p w14:paraId="739BC1C6" w14:textId="7BEC6E18" w:rsidR="00AC120C" w:rsidRPr="008069E3" w:rsidRDefault="00AC120C" w:rsidP="00AC120C">
      <w:r w:rsidRPr="008069E3">
        <w:t>"</w:t>
      </w:r>
      <w:r w:rsidR="008B6FCC" w:rsidRPr="008069E3">
        <w:rPr>
          <w:b/>
          <w:bCs/>
        </w:rPr>
        <w:t>must</w:t>
      </w:r>
      <w:r w:rsidRPr="008069E3">
        <w:t>" and "</w:t>
      </w:r>
      <w:r w:rsidR="008B6FCC" w:rsidRPr="008069E3">
        <w:rPr>
          <w:b/>
          <w:bCs/>
        </w:rPr>
        <w:t>must</w:t>
      </w:r>
      <w:r w:rsidRPr="008069E3">
        <w:rPr>
          <w:b/>
          <w:bCs/>
        </w:rPr>
        <w:t xml:space="preserve"> not</w:t>
      </w:r>
      <w:r w:rsidRPr="008069E3">
        <w:t xml:space="preserve">" are </w:t>
      </w:r>
      <w:r w:rsidRPr="008069E3">
        <w:rPr>
          <w:b/>
          <w:bCs/>
        </w:rPr>
        <w:t>NOT</w:t>
      </w:r>
      <w:r w:rsidRPr="008069E3">
        <w:t xml:space="preserve"> allowed in ETSI deliverables except when used in direct citation.</w:t>
      </w:r>
    </w:p>
    <w:p w14:paraId="79D0D1C5" w14:textId="1F68A3CF" w:rsidR="00D626BF" w:rsidRPr="008069E3" w:rsidRDefault="00D626BF" w:rsidP="00D626BF">
      <w:pPr>
        <w:pStyle w:val="Heading1"/>
      </w:pPr>
      <w:r w:rsidRPr="008069E3">
        <w:br w:type="page"/>
      </w:r>
      <w:bookmarkStart w:id="25" w:name="_Toc106007570"/>
      <w:bookmarkStart w:id="26" w:name="_Toc106088328"/>
      <w:bookmarkStart w:id="27" w:name="_Toc106190821"/>
      <w:r w:rsidRPr="008069E3">
        <w:t>1</w:t>
      </w:r>
      <w:r w:rsidRPr="008069E3">
        <w:tab/>
        <w:t>Scope</w:t>
      </w:r>
      <w:bookmarkEnd w:id="25"/>
      <w:bookmarkEnd w:id="26"/>
      <w:bookmarkEnd w:id="27"/>
    </w:p>
    <w:p w14:paraId="1ADAF957" w14:textId="481D5F87" w:rsidR="00973018" w:rsidRPr="008069E3" w:rsidRDefault="00973018" w:rsidP="00973018">
      <w:r w:rsidRPr="008069E3">
        <w:t xml:space="preserve">The present document focuses on the WLAN </w:t>
      </w:r>
      <w:r w:rsidR="008F6E96" w:rsidRPr="008069E3">
        <w:t xml:space="preserve">Access </w:t>
      </w:r>
      <w:r w:rsidRPr="008069E3">
        <w:t>Information MEC service. It describes the message flows and the required information. The present document also specifies the RESTful API with the data model.</w:t>
      </w:r>
    </w:p>
    <w:p w14:paraId="79D0D1CD" w14:textId="77777777" w:rsidR="00D626BF" w:rsidRPr="008069E3" w:rsidRDefault="00D626BF">
      <w:pPr>
        <w:pStyle w:val="Heading1"/>
      </w:pPr>
      <w:bookmarkStart w:id="28" w:name="_Toc106007571"/>
      <w:bookmarkStart w:id="29" w:name="_Toc106088329"/>
      <w:bookmarkStart w:id="30" w:name="_Toc106190822"/>
      <w:r w:rsidRPr="008069E3">
        <w:t>2</w:t>
      </w:r>
      <w:r w:rsidRPr="008069E3">
        <w:tab/>
        <w:t>References</w:t>
      </w:r>
      <w:bookmarkEnd w:id="28"/>
      <w:bookmarkEnd w:id="29"/>
      <w:bookmarkEnd w:id="30"/>
    </w:p>
    <w:p w14:paraId="79D0D1CE" w14:textId="77777777" w:rsidR="000B62FD" w:rsidRPr="008069E3" w:rsidRDefault="000B62FD" w:rsidP="000B62FD">
      <w:pPr>
        <w:pStyle w:val="Heading2"/>
      </w:pPr>
      <w:bookmarkStart w:id="31" w:name="_Toc106007572"/>
      <w:bookmarkStart w:id="32" w:name="_Toc106088330"/>
      <w:bookmarkStart w:id="33" w:name="_Toc106190823"/>
      <w:r w:rsidRPr="008069E3">
        <w:t>2.1</w:t>
      </w:r>
      <w:r w:rsidRPr="008069E3">
        <w:tab/>
        <w:t>Normative references</w:t>
      </w:r>
      <w:bookmarkEnd w:id="31"/>
      <w:bookmarkEnd w:id="32"/>
      <w:bookmarkEnd w:id="33"/>
    </w:p>
    <w:p w14:paraId="037DBD26" w14:textId="77777777" w:rsidR="004632CE" w:rsidRPr="008069E3" w:rsidRDefault="004632CE" w:rsidP="004632CE">
      <w:r w:rsidRPr="008069E3">
        <w:t>References are either specific (identified by date of publication and/or edition number or version number) or non</w:t>
      </w:r>
      <w:r w:rsidRPr="008069E3">
        <w:noBreakHyphen/>
        <w:t>specific. For specific references, only the cited version applies. For non-specific references, the latest version of the referenced document (including any amendments) applies.</w:t>
      </w:r>
    </w:p>
    <w:p w14:paraId="09CE0465" w14:textId="7711BAD9" w:rsidR="004632CE" w:rsidRPr="008069E3" w:rsidRDefault="004632CE" w:rsidP="004632CE">
      <w:r w:rsidRPr="008069E3">
        <w:t xml:space="preserve">Referenced documents which are not found to be publicly available in the expected location might be found at </w:t>
      </w:r>
      <w:hyperlink r:id="rId20" w:history="1">
        <w:r w:rsidRPr="00A67157">
          <w:rPr>
            <w:rStyle w:val="Hyperlink"/>
          </w:rPr>
          <w:t>https://docbox.etsi.org/Reference/</w:t>
        </w:r>
      </w:hyperlink>
      <w:r w:rsidRPr="008069E3">
        <w:t>.</w:t>
      </w:r>
    </w:p>
    <w:p w14:paraId="3F8B42E6" w14:textId="77777777" w:rsidR="004632CE" w:rsidRPr="008069E3" w:rsidRDefault="004632CE" w:rsidP="004632CE">
      <w:pPr>
        <w:pStyle w:val="NO"/>
      </w:pPr>
      <w:r w:rsidRPr="008069E3">
        <w:t>NOTE:</w:t>
      </w:r>
      <w:r w:rsidRPr="008069E3">
        <w:tab/>
        <w:t>While any hyperlinks included in this clause were valid at the time of publication, ETSI cannot guarantee their long term validity.</w:t>
      </w:r>
    </w:p>
    <w:p w14:paraId="5C9251D6" w14:textId="77777777" w:rsidR="004632CE" w:rsidRPr="008069E3" w:rsidRDefault="004632CE" w:rsidP="004632CE">
      <w:pPr>
        <w:rPr>
          <w:lang w:eastAsia="en-GB"/>
        </w:rPr>
      </w:pPr>
      <w:r w:rsidRPr="008069E3">
        <w:rPr>
          <w:lang w:eastAsia="en-GB"/>
        </w:rPr>
        <w:t>The following referenced documents are necessary for the application of the present document.</w:t>
      </w:r>
    </w:p>
    <w:p w14:paraId="79D0D1D3" w14:textId="53A3C664" w:rsidR="00052E29" w:rsidRPr="008069E3" w:rsidRDefault="007B4D49" w:rsidP="007B4D49">
      <w:pPr>
        <w:pStyle w:val="EX"/>
      </w:pPr>
      <w:r>
        <w:t>[</w:t>
      </w:r>
      <w:bookmarkStart w:id="34" w:name="REF_VOID"/>
      <w:r>
        <w:fldChar w:fldCharType="begin"/>
      </w:r>
      <w:r>
        <w:instrText>SEQ REF</w:instrText>
      </w:r>
      <w:r>
        <w:fldChar w:fldCharType="separate"/>
      </w:r>
      <w:r>
        <w:rPr>
          <w:noProof/>
        </w:rPr>
        <w:t>1</w:t>
      </w:r>
      <w:r>
        <w:fldChar w:fldCharType="end"/>
      </w:r>
      <w:bookmarkEnd w:id="34"/>
      <w:r>
        <w:t>]</w:t>
      </w:r>
      <w:r>
        <w:tab/>
      </w:r>
      <w:r w:rsidRPr="00A67157">
        <w:t>Void.</w:t>
      </w:r>
    </w:p>
    <w:p w14:paraId="79D0D1D4" w14:textId="676A6F41" w:rsidR="00052E29" w:rsidRPr="008069E3" w:rsidRDefault="007B4D49" w:rsidP="007B4D49">
      <w:pPr>
        <w:pStyle w:val="EX"/>
        <w:rPr>
          <w:lang w:eastAsia="en-GB"/>
        </w:rPr>
      </w:pPr>
      <w:r>
        <w:t>[</w:t>
      </w:r>
      <w:bookmarkStart w:id="35" w:name="REF_IETFRFC2818"/>
      <w:r>
        <w:fldChar w:fldCharType="begin"/>
      </w:r>
      <w:r>
        <w:instrText>SEQ REF</w:instrText>
      </w:r>
      <w:r>
        <w:fldChar w:fldCharType="separate"/>
      </w:r>
      <w:r>
        <w:rPr>
          <w:noProof/>
        </w:rPr>
        <w:t>2</w:t>
      </w:r>
      <w:r>
        <w:fldChar w:fldCharType="end"/>
      </w:r>
      <w:bookmarkEnd w:id="35"/>
      <w:r>
        <w:t>]</w:t>
      </w:r>
      <w:r>
        <w:tab/>
      </w:r>
      <w:r w:rsidRPr="00A67157">
        <w:t>IETF RFC 2818</w:t>
      </w:r>
      <w:r>
        <w:t>: "HTTP Over TLS".</w:t>
      </w:r>
    </w:p>
    <w:p w14:paraId="79D0D1D5" w14:textId="6B7FAB00" w:rsidR="00052E29" w:rsidRPr="008069E3" w:rsidRDefault="00052E29" w:rsidP="008333ED">
      <w:pPr>
        <w:pStyle w:val="NO"/>
        <w:rPr>
          <w:lang w:eastAsia="en-GB"/>
        </w:rPr>
      </w:pPr>
      <w:r w:rsidRPr="008069E3">
        <w:rPr>
          <w:lang w:eastAsia="en-GB"/>
        </w:rPr>
        <w:t>NOTE:</w:t>
      </w:r>
      <w:r w:rsidRPr="008069E3">
        <w:rPr>
          <w:lang w:eastAsia="en-GB"/>
        </w:rPr>
        <w:tab/>
        <w:t xml:space="preserve">Available at </w:t>
      </w:r>
      <w:hyperlink r:id="rId21" w:history="1">
        <w:r w:rsidRPr="00A67157">
          <w:rPr>
            <w:rStyle w:val="Hyperlink"/>
            <w:lang w:eastAsia="en-GB"/>
          </w:rPr>
          <w:t>https://tools.ietf.org/html/rfc2818</w:t>
        </w:r>
      </w:hyperlink>
      <w:r w:rsidRPr="008069E3">
        <w:rPr>
          <w:lang w:eastAsia="en-GB"/>
        </w:rPr>
        <w:t>.</w:t>
      </w:r>
    </w:p>
    <w:p w14:paraId="79D0D1D6" w14:textId="69D5D589" w:rsidR="00052E29" w:rsidRPr="008069E3" w:rsidRDefault="007B4D49" w:rsidP="007B4D49">
      <w:pPr>
        <w:pStyle w:val="EX"/>
        <w:rPr>
          <w:lang w:eastAsia="en-GB"/>
        </w:rPr>
      </w:pPr>
      <w:r>
        <w:t>[</w:t>
      </w:r>
      <w:bookmarkStart w:id="36" w:name="REF_IETFRFC5246"/>
      <w:r>
        <w:fldChar w:fldCharType="begin"/>
      </w:r>
      <w:r>
        <w:instrText>SEQ REF</w:instrText>
      </w:r>
      <w:r>
        <w:fldChar w:fldCharType="separate"/>
      </w:r>
      <w:r>
        <w:rPr>
          <w:noProof/>
        </w:rPr>
        <w:t>3</w:t>
      </w:r>
      <w:r>
        <w:fldChar w:fldCharType="end"/>
      </w:r>
      <w:bookmarkEnd w:id="36"/>
      <w:r>
        <w:t>]</w:t>
      </w:r>
      <w:r>
        <w:tab/>
      </w:r>
      <w:r w:rsidRPr="00A67157">
        <w:t>IETF RFC 5246</w:t>
      </w:r>
      <w:r>
        <w:t>: "The Transport Layer Security (TLS) Protocol Version 1.2".</w:t>
      </w:r>
    </w:p>
    <w:p w14:paraId="461E5C5A" w14:textId="0B2FDFD0" w:rsidR="008333ED" w:rsidRPr="008069E3" w:rsidRDefault="00052E29" w:rsidP="008333ED">
      <w:pPr>
        <w:pStyle w:val="NO"/>
        <w:rPr>
          <w:lang w:eastAsia="en-GB"/>
        </w:rPr>
      </w:pPr>
      <w:r w:rsidRPr="008069E3">
        <w:rPr>
          <w:lang w:eastAsia="en-GB"/>
        </w:rPr>
        <w:t>NOTE</w:t>
      </w:r>
      <w:r w:rsidR="008333ED" w:rsidRPr="008069E3">
        <w:rPr>
          <w:lang w:eastAsia="en-GB"/>
        </w:rPr>
        <w:t xml:space="preserve"> 1</w:t>
      </w:r>
      <w:r w:rsidRPr="008069E3">
        <w:rPr>
          <w:lang w:eastAsia="en-GB"/>
        </w:rPr>
        <w:t>:</w:t>
      </w:r>
      <w:r w:rsidRPr="008069E3">
        <w:rPr>
          <w:lang w:eastAsia="en-GB"/>
        </w:rPr>
        <w:tab/>
        <w:t xml:space="preserve">Available at </w:t>
      </w:r>
      <w:hyperlink r:id="rId22" w:history="1">
        <w:r w:rsidRPr="00A67157">
          <w:rPr>
            <w:rStyle w:val="Hyperlink"/>
            <w:lang w:eastAsia="en-GB"/>
          </w:rPr>
          <w:t>https://tools.ietf.org/html/rfc5246</w:t>
        </w:r>
      </w:hyperlink>
      <w:r w:rsidRPr="008069E3">
        <w:rPr>
          <w:lang w:eastAsia="en-GB"/>
        </w:rPr>
        <w:t>.</w:t>
      </w:r>
    </w:p>
    <w:p w14:paraId="49915BE3" w14:textId="656A2161" w:rsidR="00D61EAD" w:rsidRPr="008069E3" w:rsidRDefault="008333ED" w:rsidP="008333ED">
      <w:pPr>
        <w:pStyle w:val="NO"/>
        <w:rPr>
          <w:lang w:eastAsia="en-GB"/>
        </w:rPr>
      </w:pPr>
      <w:r w:rsidRPr="008069E3">
        <w:rPr>
          <w:lang w:eastAsia="en-GB"/>
        </w:rPr>
        <w:t>NOTE 2:</w:t>
      </w:r>
      <w:r w:rsidRPr="008069E3">
        <w:rPr>
          <w:lang w:eastAsia="en-GB"/>
        </w:rPr>
        <w:tab/>
      </w:r>
      <w:r w:rsidR="00D61EAD" w:rsidRPr="008069E3">
        <w:rPr>
          <w:lang w:eastAsia="en-GB"/>
        </w:rPr>
        <w:t>Obsoleted by IETF RFC 8446.</w:t>
      </w:r>
    </w:p>
    <w:p w14:paraId="79D0D1D8" w14:textId="50450483" w:rsidR="00052E29" w:rsidRPr="008069E3" w:rsidRDefault="007B4D49" w:rsidP="007B4D49">
      <w:pPr>
        <w:pStyle w:val="EX"/>
        <w:rPr>
          <w:lang w:eastAsia="en-GB"/>
        </w:rPr>
      </w:pPr>
      <w:r>
        <w:t>[</w:t>
      </w:r>
      <w:bookmarkStart w:id="37" w:name="REF_IETFRFC6749"/>
      <w:r>
        <w:fldChar w:fldCharType="begin"/>
      </w:r>
      <w:r>
        <w:instrText>SEQ REF</w:instrText>
      </w:r>
      <w:r>
        <w:fldChar w:fldCharType="separate"/>
      </w:r>
      <w:r>
        <w:rPr>
          <w:noProof/>
        </w:rPr>
        <w:t>4</w:t>
      </w:r>
      <w:r>
        <w:fldChar w:fldCharType="end"/>
      </w:r>
      <w:bookmarkEnd w:id="37"/>
      <w:r>
        <w:t>]</w:t>
      </w:r>
      <w:r>
        <w:tab/>
      </w:r>
      <w:r w:rsidRPr="00A67157">
        <w:t>IETF RFC 6749</w:t>
      </w:r>
      <w:r>
        <w:t>: "The OAuth 2.0 Authorization Framework".</w:t>
      </w:r>
    </w:p>
    <w:p w14:paraId="79D0D1D9" w14:textId="0851F5EE" w:rsidR="00052E29" w:rsidRPr="008069E3" w:rsidRDefault="00052E29" w:rsidP="008333ED">
      <w:pPr>
        <w:pStyle w:val="NO"/>
        <w:rPr>
          <w:lang w:eastAsia="en-GB"/>
        </w:rPr>
      </w:pPr>
      <w:r w:rsidRPr="008069E3">
        <w:rPr>
          <w:lang w:eastAsia="en-GB"/>
        </w:rPr>
        <w:t>NOTE:</w:t>
      </w:r>
      <w:r w:rsidRPr="008069E3">
        <w:rPr>
          <w:lang w:eastAsia="en-GB"/>
        </w:rPr>
        <w:tab/>
        <w:t xml:space="preserve">Available at </w:t>
      </w:r>
      <w:hyperlink r:id="rId23" w:history="1">
        <w:r w:rsidRPr="00A67157">
          <w:rPr>
            <w:rStyle w:val="Hyperlink"/>
            <w:lang w:eastAsia="en-GB"/>
          </w:rPr>
          <w:t>https://tools.ietf.org/html/rfc6749</w:t>
        </w:r>
      </w:hyperlink>
      <w:r w:rsidRPr="008069E3">
        <w:rPr>
          <w:lang w:eastAsia="en-GB"/>
        </w:rPr>
        <w:t xml:space="preserve">. </w:t>
      </w:r>
    </w:p>
    <w:p w14:paraId="0F2C3B38" w14:textId="3DC06719" w:rsidR="0041366A" w:rsidRPr="008069E3" w:rsidRDefault="007B4D49" w:rsidP="007B4D49">
      <w:pPr>
        <w:pStyle w:val="EX"/>
        <w:rPr>
          <w:lang w:eastAsia="en-GB"/>
        </w:rPr>
      </w:pPr>
      <w:r>
        <w:t>[</w:t>
      </w:r>
      <w:bookmarkStart w:id="38" w:name="REF_IETFRFC6750"/>
      <w:r>
        <w:fldChar w:fldCharType="begin"/>
      </w:r>
      <w:r>
        <w:instrText>SEQ REF</w:instrText>
      </w:r>
      <w:r>
        <w:fldChar w:fldCharType="separate"/>
      </w:r>
      <w:r>
        <w:rPr>
          <w:noProof/>
        </w:rPr>
        <w:t>5</w:t>
      </w:r>
      <w:r>
        <w:fldChar w:fldCharType="end"/>
      </w:r>
      <w:bookmarkEnd w:id="38"/>
      <w:r>
        <w:t>]</w:t>
      </w:r>
      <w:r>
        <w:tab/>
      </w:r>
      <w:r w:rsidRPr="00A67157">
        <w:t>IETF RFC 6750</w:t>
      </w:r>
      <w:r>
        <w:t>: "The OAuth 2.0 Authorization Framework: Bearer Token Usage".</w:t>
      </w:r>
    </w:p>
    <w:p w14:paraId="288BD9D8" w14:textId="7FAC0CE3" w:rsidR="0041366A" w:rsidRPr="008069E3" w:rsidRDefault="0041366A" w:rsidP="008333ED">
      <w:pPr>
        <w:pStyle w:val="NO"/>
        <w:rPr>
          <w:lang w:eastAsia="en-GB"/>
        </w:rPr>
      </w:pPr>
      <w:r w:rsidRPr="008069E3">
        <w:rPr>
          <w:lang w:eastAsia="en-GB"/>
        </w:rPr>
        <w:t>NOTE:</w:t>
      </w:r>
      <w:r w:rsidR="008333ED" w:rsidRPr="008069E3">
        <w:rPr>
          <w:lang w:eastAsia="en-GB"/>
        </w:rPr>
        <w:tab/>
      </w:r>
      <w:r w:rsidRPr="008069E3">
        <w:rPr>
          <w:lang w:eastAsia="en-GB"/>
        </w:rPr>
        <w:t xml:space="preserve">Available at </w:t>
      </w:r>
      <w:hyperlink r:id="rId24" w:history="1">
        <w:r w:rsidRPr="00A67157">
          <w:rPr>
            <w:rStyle w:val="Hyperlink"/>
            <w:lang w:eastAsia="en-GB"/>
          </w:rPr>
          <w:t>https://tools.ietf.org/html/rfc6750</w:t>
        </w:r>
      </w:hyperlink>
      <w:r w:rsidRPr="008069E3">
        <w:rPr>
          <w:lang w:eastAsia="en-GB"/>
        </w:rPr>
        <w:t>.</w:t>
      </w:r>
    </w:p>
    <w:p w14:paraId="6BDC2194" w14:textId="49F4459D" w:rsidR="0009722E" w:rsidRPr="008069E3" w:rsidRDefault="007B4D49" w:rsidP="007B4D49">
      <w:pPr>
        <w:pStyle w:val="EX"/>
        <w:rPr>
          <w:lang w:eastAsia="en-GB"/>
        </w:rPr>
      </w:pPr>
      <w:r>
        <w:t>[</w:t>
      </w:r>
      <w:bookmarkStart w:id="39" w:name="REF_IETFRFC6225"/>
      <w:r>
        <w:fldChar w:fldCharType="begin"/>
      </w:r>
      <w:r>
        <w:instrText>SEQ REF</w:instrText>
      </w:r>
      <w:r>
        <w:fldChar w:fldCharType="separate"/>
      </w:r>
      <w:r>
        <w:rPr>
          <w:noProof/>
        </w:rPr>
        <w:t>6</w:t>
      </w:r>
      <w:r>
        <w:fldChar w:fldCharType="end"/>
      </w:r>
      <w:bookmarkEnd w:id="39"/>
      <w:r>
        <w:t>]</w:t>
      </w:r>
      <w:r>
        <w:tab/>
      </w:r>
      <w:r w:rsidRPr="00A67157">
        <w:t>IETF RFC 6225</w:t>
      </w:r>
      <w:r>
        <w:t>: "Dynamic Host Configuration Protocol Options for Coordinate-Based Location Configuration Information".</w:t>
      </w:r>
    </w:p>
    <w:p w14:paraId="79F43435" w14:textId="2967F471" w:rsidR="0009722E" w:rsidRPr="008069E3" w:rsidRDefault="0009722E" w:rsidP="008333ED">
      <w:pPr>
        <w:pStyle w:val="NO"/>
        <w:rPr>
          <w:lang w:eastAsia="en-GB"/>
        </w:rPr>
      </w:pPr>
      <w:r w:rsidRPr="008069E3">
        <w:rPr>
          <w:lang w:eastAsia="en-GB"/>
        </w:rPr>
        <w:t>NOTE:</w:t>
      </w:r>
      <w:r w:rsidR="008333ED" w:rsidRPr="008069E3">
        <w:rPr>
          <w:lang w:eastAsia="en-GB"/>
        </w:rPr>
        <w:tab/>
      </w:r>
      <w:r w:rsidRPr="008069E3">
        <w:rPr>
          <w:lang w:eastAsia="en-GB"/>
        </w:rPr>
        <w:t xml:space="preserve">Available at </w:t>
      </w:r>
      <w:hyperlink r:id="rId25" w:history="1">
        <w:r w:rsidRPr="00A67157">
          <w:rPr>
            <w:rStyle w:val="Hyperlink"/>
            <w:lang w:eastAsia="en-GB"/>
          </w:rPr>
          <w:t>https://tools.ietf.org/html/rfc6225</w:t>
        </w:r>
      </w:hyperlink>
      <w:r w:rsidRPr="008069E3">
        <w:rPr>
          <w:lang w:eastAsia="en-GB"/>
        </w:rPr>
        <w:t>.</w:t>
      </w:r>
    </w:p>
    <w:p w14:paraId="54E46EC7" w14:textId="404C50F4" w:rsidR="0009722E" w:rsidRPr="008069E3" w:rsidRDefault="007B4D49" w:rsidP="007B4D49">
      <w:pPr>
        <w:pStyle w:val="EX"/>
        <w:rPr>
          <w:lang w:eastAsia="en-GB"/>
        </w:rPr>
      </w:pPr>
      <w:r>
        <w:t>[</w:t>
      </w:r>
      <w:bookmarkStart w:id="40" w:name="REF_IETFRFC4776"/>
      <w:r>
        <w:fldChar w:fldCharType="begin"/>
      </w:r>
      <w:r>
        <w:instrText>SEQ REF</w:instrText>
      </w:r>
      <w:r>
        <w:fldChar w:fldCharType="separate"/>
      </w:r>
      <w:r>
        <w:rPr>
          <w:noProof/>
        </w:rPr>
        <w:t>7</w:t>
      </w:r>
      <w:r>
        <w:fldChar w:fldCharType="end"/>
      </w:r>
      <w:bookmarkEnd w:id="40"/>
      <w:r>
        <w:t>]</w:t>
      </w:r>
      <w:r>
        <w:tab/>
      </w:r>
      <w:r w:rsidRPr="00A67157">
        <w:t>IETF RFC 4776</w:t>
      </w:r>
      <w:r>
        <w:t>: "Dynamic Host Configuration Protocol (DHCPv4 and DHCPv6) Option for Civic Addresses Configuration Information".</w:t>
      </w:r>
    </w:p>
    <w:p w14:paraId="20CC19ED" w14:textId="2CFD6998" w:rsidR="0009722E" w:rsidRPr="008069E3" w:rsidRDefault="0009722E" w:rsidP="008333ED">
      <w:pPr>
        <w:pStyle w:val="NO"/>
        <w:rPr>
          <w:lang w:eastAsia="en-GB"/>
        </w:rPr>
      </w:pPr>
      <w:r w:rsidRPr="008069E3">
        <w:rPr>
          <w:lang w:eastAsia="en-GB"/>
        </w:rPr>
        <w:t>NOTE:</w:t>
      </w:r>
      <w:r w:rsidR="008333ED" w:rsidRPr="008069E3">
        <w:rPr>
          <w:lang w:eastAsia="en-GB"/>
        </w:rPr>
        <w:tab/>
      </w:r>
      <w:r w:rsidRPr="008069E3">
        <w:rPr>
          <w:lang w:eastAsia="en-GB"/>
        </w:rPr>
        <w:t xml:space="preserve">Available at </w:t>
      </w:r>
      <w:hyperlink r:id="rId26" w:history="1">
        <w:r w:rsidRPr="00A67157">
          <w:rPr>
            <w:rStyle w:val="Hyperlink"/>
            <w:lang w:eastAsia="en-GB"/>
          </w:rPr>
          <w:t>https://tools.ietf.org/html/rfc4776</w:t>
        </w:r>
      </w:hyperlink>
      <w:r w:rsidRPr="008069E3">
        <w:rPr>
          <w:lang w:eastAsia="en-GB"/>
        </w:rPr>
        <w:t>.</w:t>
      </w:r>
    </w:p>
    <w:p w14:paraId="75F3FEA1" w14:textId="534B438E" w:rsidR="0009722E" w:rsidRPr="008069E3" w:rsidRDefault="007B4D49" w:rsidP="007B4D49">
      <w:pPr>
        <w:pStyle w:val="EX"/>
        <w:rPr>
          <w:lang w:eastAsia="en-GB"/>
        </w:rPr>
      </w:pPr>
      <w:r>
        <w:t>[</w:t>
      </w:r>
      <w:bookmarkStart w:id="41" w:name="REF_IEEE80211"/>
      <w:r>
        <w:fldChar w:fldCharType="begin"/>
      </w:r>
      <w:r>
        <w:instrText>SEQ REF</w:instrText>
      </w:r>
      <w:r>
        <w:fldChar w:fldCharType="separate"/>
      </w:r>
      <w:r>
        <w:rPr>
          <w:noProof/>
        </w:rPr>
        <w:t>8</w:t>
      </w:r>
      <w:r>
        <w:fldChar w:fldCharType="end"/>
      </w:r>
      <w:bookmarkEnd w:id="41"/>
      <w:r>
        <w:t>]</w:t>
      </w:r>
      <w:r>
        <w:tab/>
      </w:r>
      <w:r w:rsidRPr="00A67157">
        <w:t>IEEE 802.11</w:t>
      </w:r>
      <w:r>
        <w:t>™-2016: "IEEE Standard for Information technology -- Telecommunications and information exchange between systems Local and metropolitan area networks -- Specific requirements - Part 11: Wireless LAN Medium Access Control (MAC) and Physical Layer (PHY) Specifications".</w:t>
      </w:r>
    </w:p>
    <w:p w14:paraId="3EF82EA0" w14:textId="7C8D0D08" w:rsidR="0009722E" w:rsidRPr="008069E3" w:rsidRDefault="007B4D49" w:rsidP="007B4D49">
      <w:pPr>
        <w:pStyle w:val="EX"/>
        <w:rPr>
          <w:lang w:eastAsia="en-GB"/>
        </w:rPr>
      </w:pPr>
      <w:r>
        <w:t>[</w:t>
      </w:r>
      <w:bookmarkStart w:id="42" w:name="REF_VOID_9"/>
      <w:r>
        <w:fldChar w:fldCharType="begin"/>
      </w:r>
      <w:r>
        <w:instrText>SEQ REF</w:instrText>
      </w:r>
      <w:r>
        <w:fldChar w:fldCharType="separate"/>
      </w:r>
      <w:r>
        <w:rPr>
          <w:noProof/>
        </w:rPr>
        <w:t>9</w:t>
      </w:r>
      <w:r>
        <w:fldChar w:fldCharType="end"/>
      </w:r>
      <w:bookmarkEnd w:id="42"/>
      <w:r>
        <w:t>]</w:t>
      </w:r>
      <w:r>
        <w:tab/>
        <w:t>Void.</w:t>
      </w:r>
    </w:p>
    <w:p w14:paraId="79D0D1DA" w14:textId="2A3AEA78" w:rsidR="00052E29" w:rsidRPr="008069E3" w:rsidRDefault="007B4D49" w:rsidP="007B4D49">
      <w:pPr>
        <w:pStyle w:val="EX"/>
        <w:rPr>
          <w:lang w:eastAsia="en-GB"/>
        </w:rPr>
      </w:pPr>
      <w:r>
        <w:t>[</w:t>
      </w:r>
      <w:bookmarkStart w:id="43" w:name="REF_GSMEC009"/>
      <w:r>
        <w:fldChar w:fldCharType="begin"/>
      </w:r>
      <w:r>
        <w:instrText>SEQ REF</w:instrText>
      </w:r>
      <w:r>
        <w:fldChar w:fldCharType="separate"/>
      </w:r>
      <w:r>
        <w:rPr>
          <w:noProof/>
        </w:rPr>
        <w:t>10</w:t>
      </w:r>
      <w:r>
        <w:fldChar w:fldCharType="end"/>
      </w:r>
      <w:bookmarkEnd w:id="43"/>
      <w:r>
        <w:t>]</w:t>
      </w:r>
      <w:r>
        <w:tab/>
      </w:r>
      <w:r w:rsidRPr="00A67157">
        <w:t>ETSI GS MEC 009</w:t>
      </w:r>
      <w:r>
        <w:t>: "Multi-access Edge Computing (MEC); General principles, patterns and common aspects of MEC Service APIs".</w:t>
      </w:r>
    </w:p>
    <w:p w14:paraId="79D0D1DD" w14:textId="4E922BB3" w:rsidR="000B62FD" w:rsidRPr="008069E3" w:rsidRDefault="000B62FD" w:rsidP="0069137B">
      <w:pPr>
        <w:pStyle w:val="Heading2"/>
      </w:pPr>
      <w:bookmarkStart w:id="44" w:name="_Toc106007573"/>
      <w:bookmarkStart w:id="45" w:name="_Toc106088331"/>
      <w:bookmarkStart w:id="46" w:name="_Toc106190824"/>
      <w:r w:rsidRPr="008069E3">
        <w:t>2.2</w:t>
      </w:r>
      <w:r w:rsidRPr="008069E3">
        <w:tab/>
        <w:t>Informative references</w:t>
      </w:r>
      <w:bookmarkEnd w:id="44"/>
      <w:bookmarkEnd w:id="45"/>
      <w:bookmarkEnd w:id="46"/>
    </w:p>
    <w:p w14:paraId="526296F1" w14:textId="77777777" w:rsidR="004632CE" w:rsidRPr="008069E3" w:rsidRDefault="004632CE" w:rsidP="004632CE">
      <w:r w:rsidRPr="008069E3">
        <w:t>References are either specific (identified by date of publication and/or edition number or version number) or non</w:t>
      </w:r>
      <w:r w:rsidRPr="008069E3">
        <w:noBreakHyphen/>
        <w:t>specific. For specific references, only the cited version applies. For non-specific references, the latest version of the referenced document (including any amendments) applies.</w:t>
      </w:r>
    </w:p>
    <w:p w14:paraId="2B45765E" w14:textId="77777777" w:rsidR="004632CE" w:rsidRPr="008069E3" w:rsidRDefault="004632CE" w:rsidP="004632CE">
      <w:pPr>
        <w:pStyle w:val="NO"/>
      </w:pPr>
      <w:r w:rsidRPr="008069E3">
        <w:t>NOTE:</w:t>
      </w:r>
      <w:r w:rsidRPr="008069E3">
        <w:tab/>
        <w:t>While any hyperlinks included in this clause were valid at the time of publication, ETSI cannot guarantee their long term validity.</w:t>
      </w:r>
    </w:p>
    <w:p w14:paraId="22DAAD52" w14:textId="77777777" w:rsidR="004632CE" w:rsidRPr="008069E3" w:rsidRDefault="004632CE" w:rsidP="004632CE">
      <w:pPr>
        <w:rPr>
          <w:lang w:eastAsia="en-GB"/>
        </w:rPr>
      </w:pPr>
      <w:r w:rsidRPr="008069E3">
        <w:rPr>
          <w:lang w:eastAsia="en-GB"/>
        </w:rPr>
        <w:t xml:space="preserve">The following referenced documents are </w:t>
      </w:r>
      <w:r w:rsidRPr="008069E3">
        <w:t>not necessary for the application of the present document but they assist the user with regard to a particular subject area</w:t>
      </w:r>
      <w:r w:rsidRPr="008069E3">
        <w:rPr>
          <w:lang w:eastAsia="en-GB"/>
        </w:rPr>
        <w:t>.</w:t>
      </w:r>
    </w:p>
    <w:p w14:paraId="79D0D1E4" w14:textId="10A7FAF4" w:rsidR="001F2D60" w:rsidRPr="008069E3" w:rsidRDefault="007B4D49" w:rsidP="007B4D49">
      <w:pPr>
        <w:pStyle w:val="EX"/>
      </w:pPr>
      <w:r>
        <w:t>[</w:t>
      </w:r>
      <w:bookmarkStart w:id="47" w:name="REF_GSMEC011"/>
      <w:r>
        <w:t>i.</w:t>
      </w:r>
      <w:r>
        <w:fldChar w:fldCharType="begin"/>
      </w:r>
      <w:r>
        <w:instrText>SEQ REFI</w:instrText>
      </w:r>
      <w:r>
        <w:fldChar w:fldCharType="separate"/>
      </w:r>
      <w:r>
        <w:rPr>
          <w:noProof/>
        </w:rPr>
        <w:t>1</w:t>
      </w:r>
      <w:r>
        <w:fldChar w:fldCharType="end"/>
      </w:r>
      <w:bookmarkEnd w:id="47"/>
      <w:r>
        <w:t>]</w:t>
      </w:r>
      <w:r>
        <w:tab/>
      </w:r>
      <w:r w:rsidRPr="00A67157">
        <w:t>ETSI GS MEC 011</w:t>
      </w:r>
      <w:r>
        <w:t>: "Multi-access Edge Computing (MEC); Edge Platform Application Enablement".</w:t>
      </w:r>
    </w:p>
    <w:p w14:paraId="79D0D1E5" w14:textId="7D638AD0" w:rsidR="001F2D60" w:rsidRPr="008069E3" w:rsidRDefault="007B4D49" w:rsidP="007B4D49">
      <w:pPr>
        <w:pStyle w:val="EX"/>
      </w:pPr>
      <w:r>
        <w:t>[</w:t>
      </w:r>
      <w:bookmarkStart w:id="48" w:name="REF_OPENAPISPECIFICATION"/>
      <w:r>
        <w:t>i.</w:t>
      </w:r>
      <w:r>
        <w:fldChar w:fldCharType="begin"/>
      </w:r>
      <w:r>
        <w:instrText>SEQ REFI</w:instrText>
      </w:r>
      <w:r>
        <w:fldChar w:fldCharType="separate"/>
      </w:r>
      <w:r>
        <w:rPr>
          <w:noProof/>
        </w:rPr>
        <w:t>2</w:t>
      </w:r>
      <w:r>
        <w:fldChar w:fldCharType="end"/>
      </w:r>
      <w:bookmarkEnd w:id="48"/>
      <w:r>
        <w:t>]</w:t>
      </w:r>
      <w:r>
        <w:tab/>
      </w:r>
      <w:r w:rsidRPr="00A67157">
        <w:t>OpenAPI™ Specification.</w:t>
      </w:r>
    </w:p>
    <w:p w14:paraId="79D0D1E6" w14:textId="15CB7563" w:rsidR="001F2D60" w:rsidRPr="008069E3" w:rsidRDefault="001F2D60" w:rsidP="008333ED">
      <w:pPr>
        <w:pStyle w:val="NO"/>
        <w:rPr>
          <w:lang w:eastAsia="en-GB"/>
        </w:rPr>
      </w:pPr>
      <w:r w:rsidRPr="008069E3">
        <w:rPr>
          <w:lang w:eastAsia="en-GB"/>
        </w:rPr>
        <w:t>NOTE:</w:t>
      </w:r>
      <w:r w:rsidRPr="008069E3">
        <w:rPr>
          <w:lang w:eastAsia="en-GB"/>
        </w:rPr>
        <w:tab/>
        <w:t xml:space="preserve">Available at </w:t>
      </w:r>
      <w:hyperlink r:id="rId27" w:history="1">
        <w:r w:rsidRPr="00A67157">
          <w:rPr>
            <w:rStyle w:val="Hyperlink"/>
            <w:lang w:eastAsia="en-GB"/>
          </w:rPr>
          <w:t>https://github.com/OAI/OpenAPI-Specification</w:t>
        </w:r>
      </w:hyperlink>
      <w:r w:rsidRPr="008069E3">
        <w:rPr>
          <w:lang w:eastAsia="en-GB"/>
        </w:rPr>
        <w:t>.</w:t>
      </w:r>
    </w:p>
    <w:p w14:paraId="75C13D32" w14:textId="35786383" w:rsidR="00973018" w:rsidRPr="008069E3" w:rsidRDefault="007B4D49" w:rsidP="007B4D49">
      <w:pPr>
        <w:pStyle w:val="EX"/>
      </w:pPr>
      <w:r>
        <w:t>[</w:t>
      </w:r>
      <w:bookmarkStart w:id="49" w:name="REF_WI_FIALLIANCE2014"/>
      <w:r>
        <w:t>i.</w:t>
      </w:r>
      <w:r>
        <w:fldChar w:fldCharType="begin"/>
      </w:r>
      <w:r>
        <w:instrText>SEQ REFI</w:instrText>
      </w:r>
      <w:r>
        <w:fldChar w:fldCharType="separate"/>
      </w:r>
      <w:r>
        <w:rPr>
          <w:noProof/>
        </w:rPr>
        <w:t>3</w:t>
      </w:r>
      <w:r>
        <w:fldChar w:fldCharType="end"/>
      </w:r>
      <w:bookmarkEnd w:id="49"/>
      <w:r>
        <w:t>]</w:t>
      </w:r>
      <w:r>
        <w:tab/>
      </w:r>
      <w:r w:rsidRPr="00A67157">
        <w:t>Wi-Fi</w:t>
      </w:r>
      <w:r w:rsidRPr="00A67157">
        <w:rPr>
          <w:position w:val="6"/>
          <w:sz w:val="16"/>
        </w:rPr>
        <w:t>®</w:t>
      </w:r>
      <w:r w:rsidRPr="00A67157">
        <w:t xml:space="preserve"> Alliance 2014</w:t>
      </w:r>
      <w:r>
        <w:t>: "Hot Spot 2.0 (Release 2) Technical Specification V1.0.0".</w:t>
      </w:r>
    </w:p>
    <w:p w14:paraId="53A75149" w14:textId="0CE95BA6" w:rsidR="00973018" w:rsidRPr="008069E3" w:rsidRDefault="007B4D49" w:rsidP="007B4D49">
      <w:pPr>
        <w:pStyle w:val="EX"/>
      </w:pPr>
      <w:r>
        <w:t>[</w:t>
      </w:r>
      <w:bookmarkStart w:id="50" w:name="REF_GSMEC002"/>
      <w:r>
        <w:t>i.</w:t>
      </w:r>
      <w:r>
        <w:fldChar w:fldCharType="begin"/>
      </w:r>
      <w:r>
        <w:instrText>SEQ REFI</w:instrText>
      </w:r>
      <w:r>
        <w:fldChar w:fldCharType="separate"/>
      </w:r>
      <w:r>
        <w:rPr>
          <w:noProof/>
        </w:rPr>
        <w:t>4</w:t>
      </w:r>
      <w:r>
        <w:fldChar w:fldCharType="end"/>
      </w:r>
      <w:bookmarkEnd w:id="50"/>
      <w:r>
        <w:t>]</w:t>
      </w:r>
      <w:r>
        <w:tab/>
      </w:r>
      <w:r w:rsidRPr="00A67157">
        <w:t>ETSI GS MEC 002</w:t>
      </w:r>
      <w:r>
        <w:t>: "Multi-access Edge Computing (MEC); Phase 2: Use Cases and Requirements".</w:t>
      </w:r>
    </w:p>
    <w:p w14:paraId="568F257A" w14:textId="24DAA163" w:rsidR="003710EC" w:rsidRPr="008069E3" w:rsidRDefault="007B4D49" w:rsidP="007B4D49">
      <w:pPr>
        <w:pStyle w:val="EX"/>
      </w:pPr>
      <w:r>
        <w:t>[</w:t>
      </w:r>
      <w:bookmarkStart w:id="51" w:name="REF_GSMEC003"/>
      <w:r>
        <w:t>i.</w:t>
      </w:r>
      <w:r>
        <w:fldChar w:fldCharType="begin"/>
      </w:r>
      <w:r>
        <w:instrText>SEQ REFI</w:instrText>
      </w:r>
      <w:r>
        <w:fldChar w:fldCharType="separate"/>
      </w:r>
      <w:r>
        <w:rPr>
          <w:noProof/>
        </w:rPr>
        <w:t>5</w:t>
      </w:r>
      <w:r>
        <w:fldChar w:fldCharType="end"/>
      </w:r>
      <w:bookmarkEnd w:id="51"/>
      <w:r>
        <w:t>]</w:t>
      </w:r>
      <w:r>
        <w:tab/>
      </w:r>
      <w:r w:rsidRPr="00A67157">
        <w:t>ETSI GS MEC 003</w:t>
      </w:r>
      <w:r>
        <w:t>: "Multi-access Edge Computing (MEC); Framework and Reference Architecture".</w:t>
      </w:r>
    </w:p>
    <w:p w14:paraId="547E3349" w14:textId="03ABA59B" w:rsidR="003710EC" w:rsidRPr="008069E3" w:rsidRDefault="007B4D49" w:rsidP="007B4D49">
      <w:pPr>
        <w:pStyle w:val="EX"/>
      </w:pPr>
      <w:r>
        <w:t>[</w:t>
      </w:r>
      <w:bookmarkStart w:id="52" w:name="REF_GSMEC012"/>
      <w:r>
        <w:t>i.</w:t>
      </w:r>
      <w:r>
        <w:fldChar w:fldCharType="begin"/>
      </w:r>
      <w:r>
        <w:instrText>SEQ REFI</w:instrText>
      </w:r>
      <w:r>
        <w:fldChar w:fldCharType="separate"/>
      </w:r>
      <w:r>
        <w:rPr>
          <w:noProof/>
        </w:rPr>
        <w:t>6</w:t>
      </w:r>
      <w:r>
        <w:fldChar w:fldCharType="end"/>
      </w:r>
      <w:bookmarkEnd w:id="52"/>
      <w:r>
        <w:t>]</w:t>
      </w:r>
      <w:r>
        <w:tab/>
      </w:r>
      <w:r w:rsidRPr="00A67157">
        <w:t>ETSI GS MEC 012</w:t>
      </w:r>
      <w:r>
        <w:t>: "Multi-access Edge Computing (MEC); Radio Network Information API".</w:t>
      </w:r>
    </w:p>
    <w:p w14:paraId="07098F1E" w14:textId="637CF0D6" w:rsidR="003710EC" w:rsidRPr="008069E3" w:rsidRDefault="007B4D49" w:rsidP="007B4D49">
      <w:pPr>
        <w:pStyle w:val="EX"/>
      </w:pPr>
      <w:r>
        <w:t>[</w:t>
      </w:r>
      <w:bookmarkStart w:id="53" w:name="REF_GSMEC029"/>
      <w:r>
        <w:t>i.</w:t>
      </w:r>
      <w:r>
        <w:fldChar w:fldCharType="begin"/>
      </w:r>
      <w:r>
        <w:instrText>SEQ REFI</w:instrText>
      </w:r>
      <w:r>
        <w:fldChar w:fldCharType="separate"/>
      </w:r>
      <w:r>
        <w:rPr>
          <w:noProof/>
        </w:rPr>
        <w:t>7</w:t>
      </w:r>
      <w:r>
        <w:fldChar w:fldCharType="end"/>
      </w:r>
      <w:bookmarkEnd w:id="53"/>
      <w:r>
        <w:t>]</w:t>
      </w:r>
      <w:r>
        <w:tab/>
      </w:r>
      <w:r w:rsidRPr="00A67157">
        <w:t>ETSI GS MEC 029</w:t>
      </w:r>
      <w:r>
        <w:t>: "Multi-access Edge Computing (MEC); Fixed Access Information API".</w:t>
      </w:r>
    </w:p>
    <w:p w14:paraId="219FE5FC" w14:textId="1ACB1B3A" w:rsidR="003710EC" w:rsidRPr="008069E3" w:rsidRDefault="007B4D49" w:rsidP="007B4D49">
      <w:pPr>
        <w:pStyle w:val="EX"/>
      </w:pPr>
      <w:r>
        <w:t>[</w:t>
      </w:r>
      <w:bookmarkStart w:id="54" w:name="REF_WIFIALLIANCE2019"/>
      <w:r>
        <w:t>i.</w:t>
      </w:r>
      <w:r>
        <w:fldChar w:fldCharType="begin"/>
      </w:r>
      <w:r>
        <w:instrText>SEQ REFI</w:instrText>
      </w:r>
      <w:r>
        <w:fldChar w:fldCharType="separate"/>
      </w:r>
      <w:r>
        <w:rPr>
          <w:noProof/>
        </w:rPr>
        <w:t>8</w:t>
      </w:r>
      <w:r>
        <w:fldChar w:fldCharType="end"/>
      </w:r>
      <w:bookmarkEnd w:id="54"/>
      <w:r>
        <w:t>]</w:t>
      </w:r>
      <w:r>
        <w:tab/>
      </w:r>
      <w:r w:rsidRPr="00A67157">
        <w:t>Wi</w:t>
      </w:r>
      <w:r w:rsidR="00B45B84">
        <w:t>-</w:t>
      </w:r>
      <w:r w:rsidRPr="00A67157">
        <w:t>Fi</w:t>
      </w:r>
      <w:r w:rsidR="00526D2F" w:rsidRPr="00A67157">
        <w:rPr>
          <w:position w:val="6"/>
          <w:sz w:val="16"/>
        </w:rPr>
        <w:t>®</w:t>
      </w:r>
      <w:r w:rsidRPr="00A67157">
        <w:t xml:space="preserve"> Alliance 2019</w:t>
      </w:r>
      <w:r>
        <w:t>: "Data Elements Specification v1.0".</w:t>
      </w:r>
    </w:p>
    <w:p w14:paraId="49FB2EBE" w14:textId="43BBE739" w:rsidR="00AA23D9" w:rsidRPr="008069E3" w:rsidRDefault="007B4D49" w:rsidP="007B4D49">
      <w:pPr>
        <w:pStyle w:val="EX"/>
      </w:pPr>
      <w:r>
        <w:t>[</w:t>
      </w:r>
      <w:bookmarkStart w:id="55" w:name="REF_ISO3166"/>
      <w:r>
        <w:t>i.</w:t>
      </w:r>
      <w:r>
        <w:fldChar w:fldCharType="begin"/>
      </w:r>
      <w:r>
        <w:instrText>SEQ REFI</w:instrText>
      </w:r>
      <w:r>
        <w:fldChar w:fldCharType="separate"/>
      </w:r>
      <w:r>
        <w:rPr>
          <w:noProof/>
        </w:rPr>
        <w:t>9</w:t>
      </w:r>
      <w:r>
        <w:fldChar w:fldCharType="end"/>
      </w:r>
      <w:bookmarkEnd w:id="55"/>
      <w:r>
        <w:t>]</w:t>
      </w:r>
      <w:r>
        <w:tab/>
      </w:r>
      <w:r w:rsidRPr="00A67157">
        <w:t>ISO 3166</w:t>
      </w:r>
      <w:r>
        <w:t>: "Codes for the representation of names of countries and their subdivisions".</w:t>
      </w:r>
    </w:p>
    <w:p w14:paraId="2FF3F377" w14:textId="341EC265" w:rsidR="0033205B" w:rsidRPr="008069E3" w:rsidRDefault="007B4D49" w:rsidP="007B4D49">
      <w:pPr>
        <w:pStyle w:val="EX"/>
      </w:pPr>
      <w:r>
        <w:t>[</w:t>
      </w:r>
      <w:bookmarkStart w:id="56" w:name="REF_IEEEP80211AX"/>
      <w:r>
        <w:t>i.</w:t>
      </w:r>
      <w:r>
        <w:fldChar w:fldCharType="begin"/>
      </w:r>
      <w:r>
        <w:instrText>SEQ REFI</w:instrText>
      </w:r>
      <w:r>
        <w:fldChar w:fldCharType="separate"/>
      </w:r>
      <w:r>
        <w:rPr>
          <w:noProof/>
        </w:rPr>
        <w:t>10</w:t>
      </w:r>
      <w:r>
        <w:fldChar w:fldCharType="end"/>
      </w:r>
      <w:bookmarkEnd w:id="56"/>
      <w:r>
        <w:t>]</w:t>
      </w:r>
      <w:r>
        <w:tab/>
      </w:r>
      <w:r w:rsidRPr="00A67157">
        <w:t>IEEE P802.11ax</w:t>
      </w:r>
      <w:r>
        <w:t>™: "Wireless LAN Medium Access Control (MAC) and Physical Layer (PHY) Specifications - Amendment 1: Enhancement for High Efficiency WLAN".</w:t>
      </w:r>
    </w:p>
    <w:p w14:paraId="44F281AE" w14:textId="6EF8DA1F" w:rsidR="0033205B" w:rsidRPr="008069E3" w:rsidRDefault="007B4D49" w:rsidP="007B4D49">
      <w:pPr>
        <w:pStyle w:val="EX"/>
      </w:pPr>
      <w:r>
        <w:t>[</w:t>
      </w:r>
      <w:bookmarkStart w:id="57" w:name="REF_IEEEP80211AY"/>
      <w:r>
        <w:t>i.</w:t>
      </w:r>
      <w:r>
        <w:fldChar w:fldCharType="begin"/>
      </w:r>
      <w:r>
        <w:instrText>SEQ REFI</w:instrText>
      </w:r>
      <w:r>
        <w:fldChar w:fldCharType="separate"/>
      </w:r>
      <w:r>
        <w:rPr>
          <w:noProof/>
        </w:rPr>
        <w:t>11</w:t>
      </w:r>
      <w:r>
        <w:fldChar w:fldCharType="end"/>
      </w:r>
      <w:bookmarkEnd w:id="57"/>
      <w:r>
        <w:t>]</w:t>
      </w:r>
      <w:r>
        <w:tab/>
      </w:r>
      <w:r w:rsidRPr="00A67157">
        <w:t>IEEE P802.11ay</w:t>
      </w:r>
      <w:r>
        <w:t>™: "Wireless LAN Medium Access Control (MAC) and Physical Layer (PHY) Specifications - Amendment 1: Enhancement for High Efficiency WLAN - Amendment 2: Enhanced throughput for operation in license-exempt bands above 45 GHz".</w:t>
      </w:r>
    </w:p>
    <w:p w14:paraId="4F39F465" w14:textId="1998C646" w:rsidR="00D33C0D" w:rsidRPr="008069E3" w:rsidRDefault="007B4D49" w:rsidP="007B4D49">
      <w:pPr>
        <w:pStyle w:val="EX"/>
      </w:pPr>
      <w:r>
        <w:t>[</w:t>
      </w:r>
      <w:bookmarkStart w:id="58" w:name="REF_GSMEC001"/>
      <w:r>
        <w:t>i.</w:t>
      </w:r>
      <w:r>
        <w:fldChar w:fldCharType="begin"/>
      </w:r>
      <w:r>
        <w:instrText>SEQ REFI</w:instrText>
      </w:r>
      <w:r>
        <w:fldChar w:fldCharType="separate"/>
      </w:r>
      <w:r>
        <w:rPr>
          <w:noProof/>
        </w:rPr>
        <w:t>12</w:t>
      </w:r>
      <w:r>
        <w:fldChar w:fldCharType="end"/>
      </w:r>
      <w:bookmarkEnd w:id="58"/>
      <w:r>
        <w:t>]</w:t>
      </w:r>
      <w:r>
        <w:tab/>
      </w:r>
      <w:r w:rsidRPr="00A67157">
        <w:t>ETSI GS MEC 001</w:t>
      </w:r>
      <w:r>
        <w:t>: "Multi-access Edge Computing (MEC); Terminology".</w:t>
      </w:r>
    </w:p>
    <w:p w14:paraId="79D0D1E9" w14:textId="4B67B7B2" w:rsidR="00D626BF" w:rsidRPr="008069E3" w:rsidRDefault="00D626BF" w:rsidP="00F82B8F">
      <w:pPr>
        <w:pStyle w:val="Heading1"/>
      </w:pPr>
      <w:bookmarkStart w:id="59" w:name="_Toc106007574"/>
      <w:bookmarkStart w:id="60" w:name="_Toc106088332"/>
      <w:bookmarkStart w:id="61" w:name="_Toc106190825"/>
      <w:r w:rsidRPr="008069E3">
        <w:t>3</w:t>
      </w:r>
      <w:r w:rsidRPr="008069E3">
        <w:tab/>
      </w:r>
      <w:r w:rsidR="004D78B5" w:rsidRPr="008069E3">
        <w:t>Definition of terms, symbols and abbreviations</w:t>
      </w:r>
      <w:bookmarkEnd w:id="59"/>
      <w:bookmarkEnd w:id="60"/>
      <w:bookmarkEnd w:id="61"/>
    </w:p>
    <w:p w14:paraId="36B98363" w14:textId="77777777" w:rsidR="004D78B5" w:rsidRPr="008069E3" w:rsidRDefault="004D78B5" w:rsidP="004D78B5">
      <w:pPr>
        <w:pStyle w:val="Heading2"/>
      </w:pPr>
      <w:bookmarkStart w:id="62" w:name="_Toc106007575"/>
      <w:bookmarkStart w:id="63" w:name="_Toc106088333"/>
      <w:bookmarkStart w:id="64" w:name="_Toc106190826"/>
      <w:r w:rsidRPr="008069E3">
        <w:t>3.1</w:t>
      </w:r>
      <w:r w:rsidRPr="008069E3">
        <w:tab/>
        <w:t>Terms</w:t>
      </w:r>
      <w:bookmarkEnd w:id="62"/>
      <w:bookmarkEnd w:id="63"/>
      <w:bookmarkEnd w:id="64"/>
    </w:p>
    <w:p w14:paraId="05F2454F" w14:textId="5F8589AD" w:rsidR="004D78B5" w:rsidRPr="008069E3" w:rsidRDefault="004D78B5" w:rsidP="004D78B5">
      <w:r w:rsidRPr="008069E3">
        <w:t xml:space="preserve">For the purposes of the present document, the terms given in </w:t>
      </w:r>
      <w:r w:rsidRPr="00A67157">
        <w:t xml:space="preserve">ETSI GS MEC 001 </w:t>
      </w:r>
      <w:r w:rsidR="00CF106B" w:rsidRPr="00A67157">
        <w:t>[</w:t>
      </w:r>
      <w:r w:rsidR="00CF106B" w:rsidRPr="00A67157">
        <w:fldChar w:fldCharType="begin"/>
      </w:r>
      <w:r w:rsidR="00CF106B" w:rsidRPr="00A67157">
        <w:instrText xml:space="preserve">REF REF_GSMEC001 \h </w:instrText>
      </w:r>
      <w:r w:rsidR="00CF106B" w:rsidRPr="00A67157">
        <w:fldChar w:fldCharType="separate"/>
      </w:r>
      <w:r w:rsidR="00692C37" w:rsidRPr="00A67157">
        <w:t>i.12</w:t>
      </w:r>
      <w:r w:rsidR="00CF106B" w:rsidRPr="00A67157">
        <w:fldChar w:fldCharType="end"/>
      </w:r>
      <w:r w:rsidR="00CF106B" w:rsidRPr="00A67157">
        <w:t>]</w:t>
      </w:r>
      <w:r w:rsidRPr="008069E3">
        <w:t xml:space="preserve"> apply.</w:t>
      </w:r>
    </w:p>
    <w:p w14:paraId="3A59A118" w14:textId="77777777" w:rsidR="004D78B5" w:rsidRPr="008069E3" w:rsidRDefault="004D78B5" w:rsidP="004D78B5">
      <w:pPr>
        <w:pStyle w:val="Heading2"/>
      </w:pPr>
      <w:bookmarkStart w:id="65" w:name="_Toc106007576"/>
      <w:bookmarkStart w:id="66" w:name="_Toc106088334"/>
      <w:bookmarkStart w:id="67" w:name="_Toc106190827"/>
      <w:r w:rsidRPr="008069E3">
        <w:t>3.2</w:t>
      </w:r>
      <w:r w:rsidRPr="008069E3">
        <w:tab/>
        <w:t>Symbols</w:t>
      </w:r>
      <w:bookmarkEnd w:id="65"/>
      <w:bookmarkEnd w:id="66"/>
      <w:bookmarkEnd w:id="67"/>
    </w:p>
    <w:p w14:paraId="79D0D1F0" w14:textId="5A09C929" w:rsidR="00C536CC" w:rsidRPr="008069E3" w:rsidRDefault="004D78B5" w:rsidP="009658BF">
      <w:r w:rsidRPr="008069E3">
        <w:t>Void.</w:t>
      </w:r>
    </w:p>
    <w:p w14:paraId="79D0D1F1" w14:textId="44771591" w:rsidR="00D626BF" w:rsidRPr="008069E3" w:rsidRDefault="00D626BF" w:rsidP="009D6C4F">
      <w:pPr>
        <w:pStyle w:val="Heading2"/>
      </w:pPr>
      <w:bookmarkStart w:id="68" w:name="_Toc106007577"/>
      <w:bookmarkStart w:id="69" w:name="_Toc106088335"/>
      <w:bookmarkStart w:id="70" w:name="_Toc106190828"/>
      <w:r w:rsidRPr="008069E3">
        <w:t>3.</w:t>
      </w:r>
      <w:r w:rsidR="004D78B5" w:rsidRPr="008069E3">
        <w:t>3</w:t>
      </w:r>
      <w:r w:rsidRPr="008069E3">
        <w:tab/>
        <w:t>Abbreviations</w:t>
      </w:r>
      <w:bookmarkEnd w:id="68"/>
      <w:bookmarkEnd w:id="69"/>
      <w:bookmarkEnd w:id="70"/>
    </w:p>
    <w:p w14:paraId="79D0D1F2" w14:textId="3BAAB43D" w:rsidR="00BD44F2" w:rsidRPr="008069E3" w:rsidRDefault="00BD44F2" w:rsidP="009D6C4F">
      <w:pPr>
        <w:keepNext/>
        <w:keepLines/>
      </w:pPr>
      <w:r w:rsidRPr="008069E3">
        <w:t>For the purposes of the present document, the abbreviations</w:t>
      </w:r>
      <w:r w:rsidR="002F0FDB" w:rsidRPr="008069E3">
        <w:t xml:space="preserve"> </w:t>
      </w:r>
      <w:r w:rsidRPr="008069E3">
        <w:t xml:space="preserve">given in </w:t>
      </w:r>
      <w:r w:rsidR="002F0FDB" w:rsidRPr="00A67157">
        <w:t xml:space="preserve">ETSI GS MEC 001 </w:t>
      </w:r>
      <w:r w:rsidR="00CF106B" w:rsidRPr="00A67157">
        <w:t>[</w:t>
      </w:r>
      <w:r w:rsidR="00CF106B" w:rsidRPr="00A67157">
        <w:fldChar w:fldCharType="begin"/>
      </w:r>
      <w:r w:rsidR="00CF106B" w:rsidRPr="00A67157">
        <w:instrText xml:space="preserve">REF REF_GSMEC001 \h </w:instrText>
      </w:r>
      <w:r w:rsidR="009D6C4F" w:rsidRPr="00A67157">
        <w:instrText xml:space="preserve"> \* MERGEFORMAT </w:instrText>
      </w:r>
      <w:r w:rsidR="00CF106B" w:rsidRPr="00A67157">
        <w:fldChar w:fldCharType="separate"/>
      </w:r>
      <w:r w:rsidR="00692C37" w:rsidRPr="00A67157">
        <w:t>i.12</w:t>
      </w:r>
      <w:r w:rsidR="00CF106B" w:rsidRPr="00A67157">
        <w:fldChar w:fldCharType="end"/>
      </w:r>
      <w:r w:rsidR="00CF106B" w:rsidRPr="00A67157">
        <w:t>]</w:t>
      </w:r>
      <w:r w:rsidR="002F0FDB" w:rsidRPr="008069E3">
        <w:t xml:space="preserve"> and the following </w:t>
      </w:r>
      <w:r w:rsidRPr="008069E3">
        <w:t>apply:</w:t>
      </w:r>
    </w:p>
    <w:p w14:paraId="5D6DE861" w14:textId="77777777" w:rsidR="00973018" w:rsidRPr="008069E3" w:rsidRDefault="00973018" w:rsidP="009D6C4F">
      <w:pPr>
        <w:pStyle w:val="EW"/>
        <w:keepNext/>
      </w:pPr>
      <w:r w:rsidRPr="008069E3">
        <w:t>3GPP</w:t>
      </w:r>
      <w:r w:rsidRPr="008069E3">
        <w:tab/>
        <w:t>3</w:t>
      </w:r>
      <w:r w:rsidRPr="008069E3">
        <w:rPr>
          <w:vertAlign w:val="superscript"/>
        </w:rPr>
        <w:t>rd</w:t>
      </w:r>
      <w:r w:rsidRPr="008069E3">
        <w:t xml:space="preserve"> Generation Partnership Project</w:t>
      </w:r>
    </w:p>
    <w:p w14:paraId="5C78BEB5" w14:textId="77777777" w:rsidR="00973018" w:rsidRPr="008069E3" w:rsidRDefault="00973018" w:rsidP="009D6C4F">
      <w:pPr>
        <w:pStyle w:val="EW"/>
        <w:keepNext/>
      </w:pPr>
      <w:r w:rsidRPr="008069E3">
        <w:t>AID</w:t>
      </w:r>
      <w:r w:rsidRPr="008069E3">
        <w:tab/>
        <w:t>Association Identifier</w:t>
      </w:r>
    </w:p>
    <w:p w14:paraId="3C211DC3" w14:textId="07949CA2" w:rsidR="00322D7C" w:rsidRPr="008069E3" w:rsidRDefault="00322D7C" w:rsidP="00973018">
      <w:pPr>
        <w:pStyle w:val="EW"/>
      </w:pPr>
      <w:r w:rsidRPr="008069E3">
        <w:t>A-MPDU</w:t>
      </w:r>
      <w:r w:rsidRPr="008069E3">
        <w:tab/>
        <w:t>Aggregate MAC Protocol Data Unit</w:t>
      </w:r>
    </w:p>
    <w:p w14:paraId="460C58BE" w14:textId="7BB55ABD" w:rsidR="003469DA" w:rsidRPr="008069E3" w:rsidRDefault="003469DA" w:rsidP="00973018">
      <w:pPr>
        <w:pStyle w:val="EW"/>
      </w:pPr>
      <w:r w:rsidRPr="008069E3">
        <w:t>A-MSDU</w:t>
      </w:r>
      <w:r w:rsidRPr="008069E3">
        <w:tab/>
        <w:t>Aggregate MAC Service Data Unit</w:t>
      </w:r>
    </w:p>
    <w:p w14:paraId="1F390E0E" w14:textId="4290BF6C" w:rsidR="00973018" w:rsidRPr="008069E3" w:rsidRDefault="00973018" w:rsidP="00973018">
      <w:pPr>
        <w:pStyle w:val="EW"/>
      </w:pPr>
      <w:r w:rsidRPr="008069E3">
        <w:t>AP</w:t>
      </w:r>
      <w:r w:rsidRPr="008069E3">
        <w:tab/>
        <w:t>Access Point</w:t>
      </w:r>
    </w:p>
    <w:p w14:paraId="6ADD02EE" w14:textId="77777777" w:rsidR="00973018" w:rsidRPr="008069E3" w:rsidRDefault="00973018" w:rsidP="00973018">
      <w:pPr>
        <w:pStyle w:val="EW"/>
      </w:pPr>
      <w:r w:rsidRPr="008069E3">
        <w:t>API</w:t>
      </w:r>
      <w:r w:rsidRPr="008069E3">
        <w:tab/>
        <w:t>Application Programming Interface</w:t>
      </w:r>
    </w:p>
    <w:p w14:paraId="6F934B72" w14:textId="306801B1" w:rsidR="001C287A" w:rsidRPr="008069E3" w:rsidRDefault="001C287A" w:rsidP="00973018">
      <w:pPr>
        <w:pStyle w:val="EW"/>
      </w:pPr>
      <w:r w:rsidRPr="008069E3">
        <w:t>APSD</w:t>
      </w:r>
      <w:r w:rsidRPr="008069E3">
        <w:tab/>
        <w:t>Automatic Power Save Delivery</w:t>
      </w:r>
    </w:p>
    <w:p w14:paraId="3BC6481E" w14:textId="617F66B0" w:rsidR="00973018" w:rsidRPr="008069E3" w:rsidRDefault="00973018" w:rsidP="00973018">
      <w:pPr>
        <w:pStyle w:val="EW"/>
      </w:pPr>
      <w:r w:rsidRPr="008069E3">
        <w:t>ASEL</w:t>
      </w:r>
      <w:r w:rsidRPr="008069E3">
        <w:tab/>
        <w:t>Antenna Selection</w:t>
      </w:r>
    </w:p>
    <w:p w14:paraId="40C970DA" w14:textId="77777777" w:rsidR="00973018" w:rsidRPr="008069E3" w:rsidRDefault="00973018" w:rsidP="00973018">
      <w:pPr>
        <w:pStyle w:val="EW"/>
      </w:pPr>
      <w:r w:rsidRPr="008069E3">
        <w:t>BSS</w:t>
      </w:r>
      <w:r w:rsidRPr="008069E3">
        <w:tab/>
        <w:t>Basic Service Set</w:t>
      </w:r>
    </w:p>
    <w:p w14:paraId="0AFB3FC1" w14:textId="77777777" w:rsidR="00973018" w:rsidRPr="008069E3" w:rsidRDefault="00973018" w:rsidP="00973018">
      <w:pPr>
        <w:pStyle w:val="EW"/>
      </w:pPr>
      <w:r w:rsidRPr="008069E3">
        <w:t>BSSID</w:t>
      </w:r>
      <w:r w:rsidRPr="008069E3">
        <w:tab/>
        <w:t>Basic Service Set Identifier</w:t>
      </w:r>
    </w:p>
    <w:p w14:paraId="63C97972" w14:textId="47E40C2F" w:rsidR="00973018" w:rsidRPr="008069E3" w:rsidRDefault="00973018" w:rsidP="006F0A60">
      <w:pPr>
        <w:pStyle w:val="EX"/>
      </w:pPr>
      <w:r w:rsidRPr="008069E3">
        <w:t>DMG</w:t>
      </w:r>
      <w:r w:rsidRPr="008069E3">
        <w:tab/>
        <w:t>Directional Multi-Gigabit</w:t>
      </w:r>
    </w:p>
    <w:p w14:paraId="598ED0CA" w14:textId="6BC16CE8" w:rsidR="00F609B0" w:rsidRPr="008069E3" w:rsidRDefault="00F609B0" w:rsidP="006F0A60">
      <w:pPr>
        <w:pStyle w:val="NO"/>
      </w:pPr>
      <w:r w:rsidRPr="008069E3">
        <w:t>NOTE:</w:t>
      </w:r>
      <w:r w:rsidR="006F0A60" w:rsidRPr="008069E3">
        <w:tab/>
      </w:r>
      <w:r w:rsidRPr="008069E3">
        <w:t>As in Directional Multi-Gigabit WLAN.</w:t>
      </w:r>
    </w:p>
    <w:p w14:paraId="00E6F457" w14:textId="386DB0EB" w:rsidR="00E37DAE" w:rsidRPr="008069E3" w:rsidRDefault="00E37DAE" w:rsidP="00F01A48">
      <w:pPr>
        <w:pStyle w:val="EW"/>
      </w:pPr>
      <w:r w:rsidRPr="008069E3">
        <w:t>DSSS</w:t>
      </w:r>
      <w:r w:rsidR="00D909BF" w:rsidRPr="008069E3">
        <w:tab/>
        <w:t>Direct Sequence Spread Spectrum</w:t>
      </w:r>
    </w:p>
    <w:p w14:paraId="4344FC4E" w14:textId="0C35A426" w:rsidR="00973018" w:rsidRPr="008069E3" w:rsidRDefault="00973018" w:rsidP="006F0A60">
      <w:pPr>
        <w:pStyle w:val="EX"/>
      </w:pPr>
      <w:r w:rsidRPr="008069E3">
        <w:t>EDMG</w:t>
      </w:r>
      <w:r w:rsidRPr="008069E3">
        <w:tab/>
        <w:t>Enhanced Directional Multi-Gigabi</w:t>
      </w:r>
      <w:r w:rsidR="00F609B0" w:rsidRPr="008069E3">
        <w:t>t</w:t>
      </w:r>
    </w:p>
    <w:p w14:paraId="0EE6320E" w14:textId="147E1E2E" w:rsidR="00F609B0" w:rsidRPr="008069E3" w:rsidRDefault="00F609B0" w:rsidP="006F0A60">
      <w:pPr>
        <w:pStyle w:val="NO"/>
      </w:pPr>
      <w:r w:rsidRPr="008069E3">
        <w:t>NOTE:</w:t>
      </w:r>
      <w:r w:rsidR="006F0A60" w:rsidRPr="008069E3">
        <w:tab/>
      </w:r>
      <w:r w:rsidRPr="008069E3">
        <w:t>As in Enhanced Directional Multi-Gigabit WLAN.</w:t>
      </w:r>
    </w:p>
    <w:p w14:paraId="70DEEA17" w14:textId="06DF44D5" w:rsidR="005C05F7" w:rsidRPr="008069E3" w:rsidRDefault="005C05F7" w:rsidP="00F01A48">
      <w:pPr>
        <w:pStyle w:val="EW"/>
      </w:pPr>
      <w:r w:rsidRPr="008069E3">
        <w:t>ERP</w:t>
      </w:r>
      <w:r w:rsidRPr="008069E3">
        <w:tab/>
      </w:r>
      <w:r w:rsidR="00002B56" w:rsidRPr="008069E3">
        <w:t>Extended Rate PHY</w:t>
      </w:r>
    </w:p>
    <w:p w14:paraId="7469284F" w14:textId="061BBAEE" w:rsidR="00F01B0C" w:rsidRPr="008069E3" w:rsidRDefault="00F01B0C" w:rsidP="00F01A48">
      <w:pPr>
        <w:pStyle w:val="EW"/>
      </w:pPr>
      <w:r w:rsidRPr="008069E3">
        <w:t>ESS</w:t>
      </w:r>
      <w:r w:rsidR="003C1BB0" w:rsidRPr="008069E3">
        <w:tab/>
        <w:t>Extended Service Set</w:t>
      </w:r>
    </w:p>
    <w:p w14:paraId="4FD06F78" w14:textId="57D2869C" w:rsidR="000302A4" w:rsidRPr="008069E3" w:rsidRDefault="000302A4" w:rsidP="00F01A48">
      <w:pPr>
        <w:pStyle w:val="EW"/>
      </w:pPr>
      <w:r w:rsidRPr="008069E3">
        <w:t>FCS</w:t>
      </w:r>
      <w:r w:rsidRPr="008069E3">
        <w:tab/>
        <w:t>Frame Check Sequence</w:t>
      </w:r>
    </w:p>
    <w:p w14:paraId="2F5F06C4" w14:textId="39E35433" w:rsidR="00130A54" w:rsidRPr="008069E3" w:rsidRDefault="00130A54" w:rsidP="00F01A48">
      <w:pPr>
        <w:pStyle w:val="EW"/>
      </w:pPr>
      <w:r w:rsidRPr="008069E3">
        <w:t>FTM</w:t>
      </w:r>
      <w:r w:rsidRPr="008069E3">
        <w:tab/>
        <w:t>Fine Timing Measurement</w:t>
      </w:r>
    </w:p>
    <w:p w14:paraId="5B3987CF" w14:textId="2D263F81" w:rsidR="00973018" w:rsidRPr="008069E3" w:rsidRDefault="00973018" w:rsidP="006F0A60">
      <w:pPr>
        <w:pStyle w:val="EX"/>
      </w:pPr>
      <w:r w:rsidRPr="008069E3">
        <w:t>HE</w:t>
      </w:r>
      <w:r w:rsidRPr="008069E3">
        <w:tab/>
        <w:t>High Efficiency</w:t>
      </w:r>
    </w:p>
    <w:p w14:paraId="0C138EA6" w14:textId="6C24244F" w:rsidR="00F609B0" w:rsidRPr="008069E3" w:rsidRDefault="00F609B0" w:rsidP="006F0A60">
      <w:pPr>
        <w:pStyle w:val="NO"/>
      </w:pPr>
      <w:r w:rsidRPr="008069E3">
        <w:t>NOTE:</w:t>
      </w:r>
      <w:r w:rsidR="006F0A60" w:rsidRPr="008069E3">
        <w:tab/>
      </w:r>
      <w:r w:rsidRPr="008069E3">
        <w:t>As in High Efficiency WLAN.</w:t>
      </w:r>
    </w:p>
    <w:p w14:paraId="491C09F5" w14:textId="0DD95CB0" w:rsidR="00973018" w:rsidRPr="008069E3" w:rsidRDefault="00973018" w:rsidP="006F0A60">
      <w:pPr>
        <w:pStyle w:val="EX"/>
      </w:pPr>
      <w:r w:rsidRPr="008069E3">
        <w:t>HT</w:t>
      </w:r>
      <w:r w:rsidRPr="008069E3">
        <w:tab/>
        <w:t>High Throughput</w:t>
      </w:r>
    </w:p>
    <w:p w14:paraId="17865483" w14:textId="727A09BD" w:rsidR="00F609B0" w:rsidRPr="008069E3" w:rsidRDefault="00F609B0" w:rsidP="006F0A60">
      <w:pPr>
        <w:pStyle w:val="NO"/>
      </w:pPr>
      <w:r w:rsidRPr="008069E3">
        <w:t>NOTE:</w:t>
      </w:r>
      <w:r w:rsidR="006F0A60" w:rsidRPr="008069E3">
        <w:tab/>
      </w:r>
      <w:r w:rsidRPr="008069E3">
        <w:t>As in High Throughput WLAN.</w:t>
      </w:r>
    </w:p>
    <w:p w14:paraId="12F0D9D7" w14:textId="05D040B0" w:rsidR="0071174E" w:rsidRPr="008069E3" w:rsidRDefault="00E57AF5" w:rsidP="006F0A60">
      <w:pPr>
        <w:pStyle w:val="EW"/>
      </w:pPr>
      <w:r w:rsidRPr="008069E3">
        <w:t>HTTP</w:t>
      </w:r>
      <w:r w:rsidR="0071174E" w:rsidRPr="008069E3">
        <w:tab/>
        <w:t>Hyper Text Transport Protocol</w:t>
      </w:r>
    </w:p>
    <w:p w14:paraId="53B6DC36" w14:textId="5A5AA3BD" w:rsidR="00973018" w:rsidRPr="008069E3" w:rsidRDefault="00973018" w:rsidP="006F0A60">
      <w:pPr>
        <w:pStyle w:val="EW"/>
      </w:pPr>
      <w:r w:rsidRPr="008069E3">
        <w:t>ID</w:t>
      </w:r>
      <w:r w:rsidRPr="008069E3">
        <w:tab/>
        <w:t>Identifier</w:t>
      </w:r>
    </w:p>
    <w:p w14:paraId="6373C69A" w14:textId="3BF840EA" w:rsidR="00501290" w:rsidRPr="008069E3" w:rsidRDefault="00501290" w:rsidP="006F0A60">
      <w:pPr>
        <w:pStyle w:val="EW"/>
      </w:pPr>
      <w:r w:rsidRPr="008069E3">
        <w:t>IEEE</w:t>
      </w:r>
      <w:r w:rsidRPr="008069E3">
        <w:tab/>
      </w:r>
      <w:r w:rsidR="00E11055" w:rsidRPr="008069E3">
        <w:t>Institute of Electrical and Electronics Engineers</w:t>
      </w:r>
    </w:p>
    <w:p w14:paraId="6DCC142C" w14:textId="2065261C" w:rsidR="00973018" w:rsidRPr="008069E3" w:rsidRDefault="00973018" w:rsidP="006F0A60">
      <w:pPr>
        <w:pStyle w:val="EW"/>
      </w:pPr>
      <w:r w:rsidRPr="008069E3">
        <w:t>LMD</w:t>
      </w:r>
      <w:r w:rsidRPr="008069E3">
        <w:tab/>
        <w:t>Load Measurement Duration</w:t>
      </w:r>
    </w:p>
    <w:p w14:paraId="492ECA0E" w14:textId="77777777" w:rsidR="00973018" w:rsidRPr="008069E3" w:rsidRDefault="00973018" w:rsidP="006F0A60">
      <w:pPr>
        <w:pStyle w:val="EW"/>
      </w:pPr>
      <w:r w:rsidRPr="008069E3">
        <w:t>MAC</w:t>
      </w:r>
      <w:r w:rsidRPr="008069E3">
        <w:tab/>
        <w:t>Medium Access Control</w:t>
      </w:r>
    </w:p>
    <w:p w14:paraId="230A4E7C" w14:textId="77777777" w:rsidR="00973018" w:rsidRPr="008069E3" w:rsidRDefault="00973018" w:rsidP="006F0A60">
      <w:pPr>
        <w:pStyle w:val="EW"/>
      </w:pPr>
      <w:r w:rsidRPr="008069E3">
        <w:t>MCS</w:t>
      </w:r>
      <w:r w:rsidRPr="008069E3">
        <w:tab/>
        <w:t>Modulation and Coding Scheme</w:t>
      </w:r>
    </w:p>
    <w:p w14:paraId="2087EA1A" w14:textId="77777777" w:rsidR="0095311C" w:rsidRPr="008069E3" w:rsidRDefault="0095311C" w:rsidP="0095311C">
      <w:pPr>
        <w:pStyle w:val="EW"/>
      </w:pPr>
      <w:r w:rsidRPr="008069E3">
        <w:t>MDE</w:t>
      </w:r>
      <w:r w:rsidRPr="008069E3">
        <w:tab/>
        <w:t>Mobility Domain Element</w:t>
      </w:r>
    </w:p>
    <w:p w14:paraId="176E1ACB" w14:textId="7D9AE98F" w:rsidR="00973018" w:rsidRPr="008069E3" w:rsidRDefault="00973018" w:rsidP="006F0A60">
      <w:pPr>
        <w:pStyle w:val="EW"/>
      </w:pPr>
      <w:r w:rsidRPr="008069E3">
        <w:t>MPDU</w:t>
      </w:r>
      <w:r w:rsidRPr="008069E3">
        <w:tab/>
        <w:t xml:space="preserve">MAC </w:t>
      </w:r>
      <w:r w:rsidR="00CC0D6B" w:rsidRPr="008069E3">
        <w:t>P</w:t>
      </w:r>
      <w:r w:rsidRPr="008069E3">
        <w:t>rotocol Data Unit</w:t>
      </w:r>
    </w:p>
    <w:p w14:paraId="7606A599" w14:textId="77777777" w:rsidR="00973018" w:rsidRPr="008069E3" w:rsidRDefault="00973018" w:rsidP="006F0A60">
      <w:pPr>
        <w:pStyle w:val="EW"/>
      </w:pPr>
      <w:r w:rsidRPr="008069E3">
        <w:t>NSS</w:t>
      </w:r>
      <w:r w:rsidRPr="008069E3">
        <w:tab/>
        <w:t>Number of Spatial Streams</w:t>
      </w:r>
    </w:p>
    <w:p w14:paraId="356E4225" w14:textId="43A8ED61" w:rsidR="00E87ADC" w:rsidRPr="008069E3" w:rsidRDefault="00E87ADC" w:rsidP="006F0A60">
      <w:pPr>
        <w:pStyle w:val="EW"/>
      </w:pPr>
      <w:r w:rsidRPr="008069E3">
        <w:t>O</w:t>
      </w:r>
      <w:r w:rsidR="008C10CE" w:rsidRPr="008069E3">
        <w:t>BSS</w:t>
      </w:r>
      <w:r w:rsidR="008C10CE" w:rsidRPr="008069E3">
        <w:tab/>
        <w:t>Overlap</w:t>
      </w:r>
      <w:r w:rsidR="00C63F49" w:rsidRPr="008069E3">
        <w:t>p</w:t>
      </w:r>
      <w:r w:rsidR="008C10CE" w:rsidRPr="008069E3">
        <w:t>ing Basic Service Set</w:t>
      </w:r>
    </w:p>
    <w:p w14:paraId="085B510A" w14:textId="051B067B" w:rsidR="004B5230" w:rsidRPr="008069E3" w:rsidRDefault="004B5230" w:rsidP="006F0A60">
      <w:pPr>
        <w:pStyle w:val="EW"/>
      </w:pPr>
      <w:r w:rsidRPr="008069E3">
        <w:t>OFDM</w:t>
      </w:r>
      <w:r w:rsidRPr="008069E3">
        <w:tab/>
      </w:r>
      <w:r w:rsidR="004455D9" w:rsidRPr="008069E3">
        <w:t>Orthogonal Frequency Division Multiplexing</w:t>
      </w:r>
    </w:p>
    <w:p w14:paraId="3A5BEAC8" w14:textId="77777777" w:rsidR="00122EA5" w:rsidRPr="008069E3" w:rsidRDefault="00122EA5" w:rsidP="00122EA5">
      <w:pPr>
        <w:pStyle w:val="EW"/>
      </w:pPr>
      <w:r w:rsidRPr="008069E3">
        <w:t>PBSS</w:t>
      </w:r>
      <w:r w:rsidRPr="008069E3">
        <w:tab/>
        <w:t>Personal Basic Service Set</w:t>
      </w:r>
    </w:p>
    <w:p w14:paraId="1BE8ECDD" w14:textId="673F800D" w:rsidR="00425C8B" w:rsidRPr="008069E3" w:rsidRDefault="008A41D8" w:rsidP="006F0A60">
      <w:pPr>
        <w:pStyle w:val="EW"/>
      </w:pPr>
      <w:r w:rsidRPr="008069E3">
        <w:t>PCP</w:t>
      </w:r>
      <w:r w:rsidRPr="008069E3">
        <w:tab/>
        <w:t>PBSS Control Point</w:t>
      </w:r>
    </w:p>
    <w:p w14:paraId="780BE633" w14:textId="1ECF1141" w:rsidR="00973018" w:rsidRPr="008069E3" w:rsidRDefault="00973018" w:rsidP="006F0A60">
      <w:pPr>
        <w:pStyle w:val="EW"/>
      </w:pPr>
      <w:r w:rsidRPr="008069E3">
        <w:t>PHY</w:t>
      </w:r>
      <w:r w:rsidRPr="008069E3">
        <w:tab/>
        <w:t>Physical layer</w:t>
      </w:r>
    </w:p>
    <w:p w14:paraId="4F7479C1" w14:textId="77777777" w:rsidR="0095311C" w:rsidRPr="008069E3" w:rsidRDefault="0095311C" w:rsidP="0095311C">
      <w:pPr>
        <w:pStyle w:val="EW"/>
      </w:pPr>
      <w:r w:rsidRPr="008069E3">
        <w:t>PPDU</w:t>
      </w:r>
      <w:r w:rsidRPr="008069E3">
        <w:tab/>
        <w:t>PHY Protocol Data Unit</w:t>
      </w:r>
    </w:p>
    <w:p w14:paraId="4CEF9DB7" w14:textId="3E90DFE0" w:rsidR="00CB37EC" w:rsidRPr="008069E3" w:rsidRDefault="00CB37EC" w:rsidP="006F0A60">
      <w:pPr>
        <w:pStyle w:val="EW"/>
      </w:pPr>
      <w:r w:rsidRPr="008069E3">
        <w:t>QoS</w:t>
      </w:r>
      <w:r w:rsidRPr="008069E3">
        <w:tab/>
        <w:t>Quality of Service</w:t>
      </w:r>
    </w:p>
    <w:p w14:paraId="2B0F0DE5" w14:textId="34E3ECBA" w:rsidR="006841DF" w:rsidRPr="008069E3" w:rsidRDefault="006841DF" w:rsidP="006F0A60">
      <w:pPr>
        <w:pStyle w:val="EW"/>
      </w:pPr>
      <w:r w:rsidRPr="008069E3">
        <w:t>RCPI</w:t>
      </w:r>
      <w:r w:rsidRPr="008069E3">
        <w:tab/>
        <w:t>Received Channel Power Indicator</w:t>
      </w:r>
    </w:p>
    <w:p w14:paraId="07A151F6" w14:textId="2666E551" w:rsidR="00944DEE" w:rsidRPr="008069E3" w:rsidRDefault="00944DEE" w:rsidP="006F0A60">
      <w:pPr>
        <w:pStyle w:val="EW"/>
      </w:pPr>
      <w:r w:rsidRPr="008069E3">
        <w:t>RSNI</w:t>
      </w:r>
      <w:r w:rsidRPr="008069E3">
        <w:tab/>
        <w:t>Received Signal-to-Noise Indicator</w:t>
      </w:r>
    </w:p>
    <w:p w14:paraId="7B8B2A09" w14:textId="27D6089C" w:rsidR="00973018" w:rsidRPr="008069E3" w:rsidRDefault="00973018" w:rsidP="006F0A60">
      <w:pPr>
        <w:pStyle w:val="EW"/>
      </w:pPr>
      <w:r w:rsidRPr="008069E3">
        <w:t>RSSI</w:t>
      </w:r>
      <w:r w:rsidRPr="008069E3">
        <w:tab/>
        <w:t>Receive Signal Strength Indicator</w:t>
      </w:r>
    </w:p>
    <w:p w14:paraId="59150DAE" w14:textId="7922A458" w:rsidR="00072D5E" w:rsidRPr="008069E3" w:rsidRDefault="00072D5E" w:rsidP="006F0A60">
      <w:pPr>
        <w:pStyle w:val="EW"/>
      </w:pPr>
      <w:r w:rsidRPr="008069E3">
        <w:t>RTS</w:t>
      </w:r>
      <w:r w:rsidRPr="008069E3">
        <w:tab/>
        <w:t xml:space="preserve">Request </w:t>
      </w:r>
      <w:r w:rsidR="00A1276E" w:rsidRPr="008069E3">
        <w:t>T</w:t>
      </w:r>
      <w:r w:rsidRPr="008069E3">
        <w:t>o Send</w:t>
      </w:r>
    </w:p>
    <w:p w14:paraId="04BB7B4C" w14:textId="3F57C691" w:rsidR="008A41D8" w:rsidRPr="008069E3" w:rsidRDefault="008A41D8" w:rsidP="006F0A60">
      <w:pPr>
        <w:pStyle w:val="EW"/>
      </w:pPr>
      <w:r w:rsidRPr="008069E3">
        <w:t>SC</w:t>
      </w:r>
      <w:r w:rsidRPr="008069E3">
        <w:tab/>
        <w:t>Sin</w:t>
      </w:r>
      <w:r w:rsidR="00C816C7" w:rsidRPr="008069E3">
        <w:t>gle Carrier</w:t>
      </w:r>
    </w:p>
    <w:p w14:paraId="24D890AF" w14:textId="4C175CAD" w:rsidR="00973018" w:rsidRPr="008069E3" w:rsidRDefault="00973018" w:rsidP="006F0A60">
      <w:pPr>
        <w:pStyle w:val="EW"/>
      </w:pPr>
      <w:r w:rsidRPr="008069E3">
        <w:t>SSID</w:t>
      </w:r>
      <w:r w:rsidRPr="008069E3">
        <w:tab/>
        <w:t>Service Set Identifier</w:t>
      </w:r>
    </w:p>
    <w:p w14:paraId="23335554" w14:textId="01DF88F6" w:rsidR="00973018" w:rsidRPr="008069E3" w:rsidRDefault="00973018" w:rsidP="006F0A60">
      <w:pPr>
        <w:pStyle w:val="EW"/>
      </w:pPr>
      <w:r w:rsidRPr="008069E3">
        <w:t>STA</w:t>
      </w:r>
      <w:r w:rsidRPr="008069E3">
        <w:tab/>
        <w:t>Station</w:t>
      </w:r>
    </w:p>
    <w:p w14:paraId="486736EA" w14:textId="7601524D" w:rsidR="005334AF" w:rsidRPr="008069E3" w:rsidRDefault="005334AF" w:rsidP="006F0A60">
      <w:pPr>
        <w:pStyle w:val="EW"/>
      </w:pPr>
      <w:r w:rsidRPr="008069E3">
        <w:t>TSF</w:t>
      </w:r>
      <w:r w:rsidRPr="008069E3">
        <w:tab/>
        <w:t>Timing Synchronization Function</w:t>
      </w:r>
    </w:p>
    <w:p w14:paraId="7795ED3A" w14:textId="567E5A9E" w:rsidR="008C10CE" w:rsidRPr="008069E3" w:rsidRDefault="008C10CE" w:rsidP="006F0A60">
      <w:pPr>
        <w:pStyle w:val="EW"/>
      </w:pPr>
      <w:r w:rsidRPr="008069E3">
        <w:t>TU</w:t>
      </w:r>
      <w:r w:rsidRPr="008069E3">
        <w:tab/>
        <w:t>Time Unit</w:t>
      </w:r>
    </w:p>
    <w:p w14:paraId="035D437F" w14:textId="653748DC" w:rsidR="00973018" w:rsidRPr="008069E3" w:rsidRDefault="00973018" w:rsidP="006F0A60">
      <w:pPr>
        <w:pStyle w:val="EW"/>
      </w:pPr>
      <w:r w:rsidRPr="008069E3">
        <w:t>URI</w:t>
      </w:r>
      <w:r w:rsidRPr="008069E3">
        <w:tab/>
        <w:t>Uniform Resource Identifier</w:t>
      </w:r>
    </w:p>
    <w:p w14:paraId="2BF319A8" w14:textId="4467C0DB" w:rsidR="00973018" w:rsidRPr="008069E3" w:rsidRDefault="00973018" w:rsidP="00823814">
      <w:pPr>
        <w:pStyle w:val="EX"/>
        <w:keepNext/>
      </w:pPr>
      <w:r w:rsidRPr="008069E3">
        <w:t>VHT</w:t>
      </w:r>
      <w:r w:rsidRPr="008069E3">
        <w:tab/>
        <w:t>Very High Throughput</w:t>
      </w:r>
    </w:p>
    <w:p w14:paraId="723FA452" w14:textId="4FF28C6F" w:rsidR="00F609B0" w:rsidRPr="008069E3" w:rsidRDefault="00F609B0" w:rsidP="006F0A60">
      <w:pPr>
        <w:pStyle w:val="NO"/>
      </w:pPr>
      <w:r w:rsidRPr="008069E3">
        <w:t>NOTE:</w:t>
      </w:r>
      <w:r w:rsidR="006F0A60" w:rsidRPr="008069E3">
        <w:tab/>
      </w:r>
      <w:r w:rsidRPr="008069E3">
        <w:t>As in Very High Throughput WLAN.</w:t>
      </w:r>
    </w:p>
    <w:p w14:paraId="3441B910" w14:textId="77777777" w:rsidR="002B187F" w:rsidRPr="008069E3" w:rsidRDefault="002B187F" w:rsidP="009658BF">
      <w:pPr>
        <w:pStyle w:val="EW"/>
      </w:pPr>
      <w:r w:rsidRPr="008069E3">
        <w:t>WAI</w:t>
      </w:r>
      <w:r w:rsidRPr="008069E3">
        <w:tab/>
        <w:t>WLAN Access Information</w:t>
      </w:r>
    </w:p>
    <w:p w14:paraId="58655A47" w14:textId="77777777" w:rsidR="002B187F" w:rsidRPr="008069E3" w:rsidRDefault="002B187F" w:rsidP="009658BF">
      <w:pPr>
        <w:pStyle w:val="EW"/>
      </w:pPr>
      <w:r w:rsidRPr="008069E3">
        <w:t>WAIS</w:t>
      </w:r>
      <w:r w:rsidRPr="008069E3">
        <w:tab/>
        <w:t>WLAN Access Information Service</w:t>
      </w:r>
    </w:p>
    <w:p w14:paraId="62152CF6" w14:textId="00E7241D" w:rsidR="009D6C4F" w:rsidRPr="008069E3" w:rsidRDefault="002B187F" w:rsidP="009D6C4F">
      <w:pPr>
        <w:pStyle w:val="EX"/>
      </w:pPr>
      <w:r w:rsidRPr="008069E3">
        <w:t>WLAN</w:t>
      </w:r>
      <w:r w:rsidRPr="008069E3">
        <w:tab/>
        <w:t>Wireless Local Area Network</w:t>
      </w:r>
    </w:p>
    <w:p w14:paraId="79D0D1F8" w14:textId="7FAB6681" w:rsidR="00D626BF" w:rsidRPr="008069E3" w:rsidRDefault="00D626BF" w:rsidP="00681C0C">
      <w:pPr>
        <w:pStyle w:val="Heading1"/>
      </w:pPr>
      <w:bookmarkStart w:id="71" w:name="_Toc106007578"/>
      <w:bookmarkStart w:id="72" w:name="_Toc106088336"/>
      <w:bookmarkStart w:id="73" w:name="_Toc106190829"/>
      <w:r w:rsidRPr="008069E3">
        <w:t>4</w:t>
      </w:r>
      <w:r w:rsidRPr="008069E3">
        <w:tab/>
      </w:r>
      <w:r w:rsidR="002F0FDB" w:rsidRPr="008069E3">
        <w:t>Overview</w:t>
      </w:r>
      <w:bookmarkEnd w:id="71"/>
      <w:bookmarkEnd w:id="72"/>
      <w:bookmarkEnd w:id="73"/>
    </w:p>
    <w:p w14:paraId="0DC8D69A" w14:textId="69BB30CB" w:rsidR="008E6F97" w:rsidRPr="008069E3" w:rsidRDefault="008E6F97" w:rsidP="008E6F97">
      <w:r w:rsidRPr="008069E3">
        <w:t xml:space="preserve">The present document specifies the WLAN </w:t>
      </w:r>
      <w:r w:rsidR="002B187F" w:rsidRPr="008069E3">
        <w:t xml:space="preserve">Access </w:t>
      </w:r>
      <w:r w:rsidRPr="008069E3">
        <w:t xml:space="preserve">Information </w:t>
      </w:r>
      <w:r w:rsidR="002B187F" w:rsidRPr="008069E3">
        <w:t xml:space="preserve">(WAI) </w:t>
      </w:r>
      <w:r w:rsidRPr="008069E3">
        <w:t xml:space="preserve">API to support the requirements defined for Multi-access Edge Computing in </w:t>
      </w:r>
      <w:r w:rsidRPr="00A67157">
        <w:t>ETSI GS MEC 002</w:t>
      </w:r>
      <w:r w:rsidR="00CF106B" w:rsidRPr="00A67157">
        <w:t xml:space="preserve"> [</w:t>
      </w:r>
      <w:r w:rsidR="00CF106B" w:rsidRPr="00A67157">
        <w:fldChar w:fldCharType="begin"/>
      </w:r>
      <w:r w:rsidR="00CF106B" w:rsidRPr="00A67157">
        <w:instrText xml:space="preserve">REF REF_GSMEC002 \h </w:instrText>
      </w:r>
      <w:r w:rsidR="00CF106B" w:rsidRPr="00A67157">
        <w:fldChar w:fldCharType="separate"/>
      </w:r>
      <w:r w:rsidR="00692C37" w:rsidRPr="00A67157">
        <w:t>i.4</w:t>
      </w:r>
      <w:r w:rsidR="00CF106B" w:rsidRPr="00A67157">
        <w:fldChar w:fldCharType="end"/>
      </w:r>
      <w:r w:rsidR="00CF106B" w:rsidRPr="00A67157">
        <w:t>]</w:t>
      </w:r>
      <w:r w:rsidRPr="008069E3">
        <w:t>.</w:t>
      </w:r>
    </w:p>
    <w:p w14:paraId="0AA4A2C7" w14:textId="71DF04D0" w:rsidR="008E6F97" w:rsidRPr="008069E3" w:rsidRDefault="008E6F97" w:rsidP="008E6F97">
      <w:r w:rsidRPr="008069E3">
        <w:t xml:space="preserve">Clause 5 provides overview how WLAN </w:t>
      </w:r>
      <w:r w:rsidR="002B187F" w:rsidRPr="008069E3">
        <w:t xml:space="preserve">Access </w:t>
      </w:r>
      <w:r w:rsidRPr="008069E3">
        <w:t xml:space="preserve">Information </w:t>
      </w:r>
      <w:r w:rsidR="002B187F" w:rsidRPr="008069E3">
        <w:t>S</w:t>
      </w:r>
      <w:r w:rsidRPr="008069E3">
        <w:t xml:space="preserve">ervice </w:t>
      </w:r>
      <w:r w:rsidR="002B187F" w:rsidRPr="008069E3">
        <w:t xml:space="preserve">(WAIS) </w:t>
      </w:r>
      <w:r w:rsidRPr="008069E3">
        <w:t xml:space="preserve">may be used by the MEC applications and by the MEC platform. It describes the information flows used for WLAN </w:t>
      </w:r>
      <w:r w:rsidR="002B187F" w:rsidRPr="008069E3">
        <w:t xml:space="preserve">Access </w:t>
      </w:r>
      <w:r w:rsidRPr="008069E3">
        <w:t xml:space="preserve">Information </w:t>
      </w:r>
      <w:r w:rsidR="002B187F" w:rsidRPr="008069E3">
        <w:t>S</w:t>
      </w:r>
      <w:r w:rsidRPr="008069E3">
        <w:t>ervice.</w:t>
      </w:r>
    </w:p>
    <w:p w14:paraId="10A4BE4F" w14:textId="0F34243C" w:rsidR="008E6F97" w:rsidRPr="008069E3" w:rsidRDefault="008E6F97" w:rsidP="008E6F97">
      <w:r w:rsidRPr="008069E3">
        <w:t xml:space="preserve">The information that can be exchanged over the </w:t>
      </w:r>
      <w:r w:rsidR="002B187F" w:rsidRPr="008069E3">
        <w:t xml:space="preserve">WAI </w:t>
      </w:r>
      <w:r w:rsidRPr="008069E3">
        <w:t xml:space="preserve">API is described in clause 6 which provides detailed description on all information elements that are used for WLAN </w:t>
      </w:r>
      <w:r w:rsidR="002B187F" w:rsidRPr="008069E3">
        <w:t xml:space="preserve">Access </w:t>
      </w:r>
      <w:r w:rsidRPr="008069E3">
        <w:t>Information.</w:t>
      </w:r>
    </w:p>
    <w:p w14:paraId="79D0D1F9" w14:textId="773B43A6" w:rsidR="00D626BF" w:rsidRPr="008069E3" w:rsidRDefault="008E6F97" w:rsidP="008715D7">
      <w:r w:rsidRPr="008069E3">
        <w:t xml:space="preserve">Clause 7 describes the actual </w:t>
      </w:r>
      <w:r w:rsidR="002B187F" w:rsidRPr="008069E3">
        <w:t xml:space="preserve">WAI </w:t>
      </w:r>
      <w:r w:rsidRPr="008069E3">
        <w:t>API providing detailed information how information elements are mapped into a RESTful API design.</w:t>
      </w:r>
    </w:p>
    <w:p w14:paraId="79D0D1FB" w14:textId="77777777" w:rsidR="002F0FDB" w:rsidRPr="008069E3" w:rsidRDefault="00AE1119" w:rsidP="002F0FDB">
      <w:pPr>
        <w:pStyle w:val="Heading1"/>
      </w:pPr>
      <w:bookmarkStart w:id="74" w:name="_Toc106007579"/>
      <w:bookmarkStart w:id="75" w:name="_Toc106088337"/>
      <w:bookmarkStart w:id="76" w:name="_Toc106190830"/>
      <w:r w:rsidRPr="008069E3">
        <w:t>5</w:t>
      </w:r>
      <w:r w:rsidRPr="008069E3">
        <w:tab/>
      </w:r>
      <w:r w:rsidR="002F0FDB" w:rsidRPr="008069E3">
        <w:t>Description of the service (informative)</w:t>
      </w:r>
      <w:bookmarkEnd w:id="74"/>
      <w:bookmarkEnd w:id="75"/>
      <w:bookmarkEnd w:id="76"/>
    </w:p>
    <w:p w14:paraId="79D0D1FC" w14:textId="379F1EC8" w:rsidR="00AE1119" w:rsidRPr="008069E3" w:rsidRDefault="00AE1119" w:rsidP="00AE1119">
      <w:pPr>
        <w:pStyle w:val="Heading2"/>
      </w:pPr>
      <w:bookmarkStart w:id="77" w:name="_Toc106007580"/>
      <w:bookmarkStart w:id="78" w:name="_Toc106088338"/>
      <w:bookmarkStart w:id="79" w:name="_Toc106190831"/>
      <w:r w:rsidRPr="008069E3">
        <w:t>5.1</w:t>
      </w:r>
      <w:r w:rsidRPr="008069E3">
        <w:tab/>
        <w:t xml:space="preserve">WLAN </w:t>
      </w:r>
      <w:r w:rsidR="00A06BD3" w:rsidRPr="008069E3">
        <w:t xml:space="preserve">Access </w:t>
      </w:r>
      <w:r w:rsidRPr="008069E3">
        <w:t xml:space="preserve">Information </w:t>
      </w:r>
      <w:r w:rsidR="00A06BD3" w:rsidRPr="008069E3">
        <w:t xml:space="preserve">Service </w:t>
      </w:r>
      <w:r w:rsidRPr="008069E3">
        <w:t>introduction</w:t>
      </w:r>
      <w:bookmarkEnd w:id="77"/>
      <w:bookmarkEnd w:id="78"/>
      <w:bookmarkEnd w:id="79"/>
    </w:p>
    <w:p w14:paraId="79D0D1FD" w14:textId="506A1831" w:rsidR="00C8759C" w:rsidRPr="008069E3" w:rsidRDefault="00C8759C" w:rsidP="00C8759C">
      <w:pPr>
        <w:rPr>
          <w:lang w:eastAsia="zh-CN"/>
        </w:rPr>
      </w:pPr>
      <w:r w:rsidRPr="008069E3">
        <w:rPr>
          <w:lang w:eastAsia="zh-CN"/>
        </w:rPr>
        <w:t xml:space="preserve">Multi-access Edge Computing allows running the MEC applications at the edge of the network where the environment is characterized by low latency, proximity, high bandwidth and exposure to location and up-to-date information from the underlying access networks. The information on current conditions from the WLAN access is shared via WLAN </w:t>
      </w:r>
      <w:r w:rsidR="00A06BD3" w:rsidRPr="008069E3">
        <w:rPr>
          <w:lang w:eastAsia="zh-CN"/>
        </w:rPr>
        <w:t xml:space="preserve">Access </w:t>
      </w:r>
      <w:r w:rsidRPr="008069E3">
        <w:rPr>
          <w:lang w:eastAsia="zh-CN"/>
        </w:rPr>
        <w:t>Information Service.</w:t>
      </w:r>
    </w:p>
    <w:p w14:paraId="79D0D1FE" w14:textId="6CA8C05F" w:rsidR="00C8759C" w:rsidRPr="008069E3" w:rsidRDefault="00C8759C" w:rsidP="00C8759C">
      <w:r w:rsidRPr="008069E3">
        <w:rPr>
          <w:lang w:eastAsia="zh-CN"/>
        </w:rPr>
        <w:t xml:space="preserve">WLAN </w:t>
      </w:r>
      <w:r w:rsidR="00A06BD3" w:rsidRPr="008069E3">
        <w:rPr>
          <w:lang w:eastAsia="zh-CN"/>
        </w:rPr>
        <w:t xml:space="preserve">Access </w:t>
      </w:r>
      <w:r w:rsidRPr="008069E3">
        <w:rPr>
          <w:lang w:eastAsia="zh-CN"/>
        </w:rPr>
        <w:t>Information Service (W</w:t>
      </w:r>
      <w:r w:rsidR="00A06BD3" w:rsidRPr="008069E3">
        <w:rPr>
          <w:lang w:eastAsia="zh-CN"/>
        </w:rPr>
        <w:t>A</w:t>
      </w:r>
      <w:r w:rsidRPr="008069E3">
        <w:rPr>
          <w:lang w:eastAsia="zh-CN"/>
        </w:rPr>
        <w:t>IS) is a service that provides WLAN access related information to service consumers within MEC System. The WLAN</w:t>
      </w:r>
      <w:r w:rsidR="00A06BD3" w:rsidRPr="008069E3">
        <w:rPr>
          <w:lang w:eastAsia="zh-CN"/>
        </w:rPr>
        <w:t xml:space="preserve"> Access</w:t>
      </w:r>
      <w:r w:rsidRPr="008069E3">
        <w:rPr>
          <w:lang w:eastAsia="zh-CN"/>
        </w:rPr>
        <w:t xml:space="preserve"> Information Service is available for authorized MEC applications and is discovered over the Mp1 reference point</w:t>
      </w:r>
      <w:r w:rsidR="004C04E7" w:rsidRPr="008069E3">
        <w:rPr>
          <w:lang w:eastAsia="zh-CN"/>
        </w:rPr>
        <w:t xml:space="preserve"> as specified in </w:t>
      </w:r>
      <w:r w:rsidR="004C04E7" w:rsidRPr="00A67157">
        <w:t>ETSI GS MEC 003</w:t>
      </w:r>
      <w:r w:rsidR="00CF106B" w:rsidRPr="00A67157">
        <w:t xml:space="preserve"> [</w:t>
      </w:r>
      <w:r w:rsidR="00CF106B" w:rsidRPr="00A67157">
        <w:fldChar w:fldCharType="begin"/>
      </w:r>
      <w:r w:rsidR="00CF106B" w:rsidRPr="00A67157">
        <w:instrText xml:space="preserve">REF REF_GSMEC003 \h </w:instrText>
      </w:r>
      <w:r w:rsidR="00CF106B" w:rsidRPr="00A67157">
        <w:fldChar w:fldCharType="separate"/>
      </w:r>
      <w:r w:rsidR="00692C37" w:rsidRPr="00A67157">
        <w:t>i.5</w:t>
      </w:r>
      <w:r w:rsidR="00CF106B" w:rsidRPr="00A67157">
        <w:fldChar w:fldCharType="end"/>
      </w:r>
      <w:r w:rsidR="00CF106B" w:rsidRPr="00A67157">
        <w:t>]</w:t>
      </w:r>
      <w:r w:rsidRPr="008069E3">
        <w:rPr>
          <w:lang w:eastAsia="zh-CN"/>
        </w:rPr>
        <w:t xml:space="preserve">. </w:t>
      </w:r>
      <w:r w:rsidRPr="008069E3">
        <w:t xml:space="preserve">The granularity of the WLAN </w:t>
      </w:r>
      <w:r w:rsidR="00A06BD3" w:rsidRPr="008069E3">
        <w:t>Access I</w:t>
      </w:r>
      <w:r w:rsidRPr="008069E3">
        <w:t xml:space="preserve">nformation may be adjusted based on parameters such as information per station (STA), per Access Point (AP) or per </w:t>
      </w:r>
      <w:r w:rsidR="00051CD2" w:rsidRPr="008069E3">
        <w:t>M</w:t>
      </w:r>
      <w:r w:rsidRPr="008069E3">
        <w:t>ultiple Access Points (Multi-AP</w:t>
      </w:r>
      <w:r w:rsidR="004434CC" w:rsidRPr="00B45B84">
        <w:t>s</w:t>
      </w:r>
      <w:r w:rsidRPr="008069E3">
        <w:t>).</w:t>
      </w:r>
    </w:p>
    <w:p w14:paraId="79D0D1FF" w14:textId="2B808949" w:rsidR="00C8759C" w:rsidRPr="008069E3" w:rsidRDefault="00C8759C" w:rsidP="00C8759C">
      <w:r w:rsidRPr="008069E3">
        <w:t xml:space="preserve">The WLAN </w:t>
      </w:r>
      <w:r w:rsidR="00A06BD3" w:rsidRPr="008069E3">
        <w:t xml:space="preserve">Access </w:t>
      </w:r>
      <w:r w:rsidRPr="008069E3">
        <w:t>Information may be used by the MEC applications and MEC platform to optimize the existing services and to provide new type of services that are based on up to date information from WLAN access possibly combined with the information such as Radio Network Information</w:t>
      </w:r>
      <w:r w:rsidR="004C04E7" w:rsidRPr="008069E3">
        <w:t xml:space="preserve"> as specified in </w:t>
      </w:r>
      <w:r w:rsidR="004C04E7" w:rsidRPr="00A67157">
        <w:t>ETSI GS MEC 012</w:t>
      </w:r>
      <w:r w:rsidRPr="00A67157">
        <w:t xml:space="preserve"> </w:t>
      </w:r>
      <w:r w:rsidR="00CF106B" w:rsidRPr="00A67157">
        <w:t>[</w:t>
      </w:r>
      <w:r w:rsidR="00CF106B" w:rsidRPr="00A67157">
        <w:fldChar w:fldCharType="begin"/>
      </w:r>
      <w:r w:rsidR="00CF106B" w:rsidRPr="00A67157">
        <w:instrText xml:space="preserve">REF REF_GSMEC012 \h </w:instrText>
      </w:r>
      <w:r w:rsidR="00CF106B" w:rsidRPr="00A67157">
        <w:fldChar w:fldCharType="separate"/>
      </w:r>
      <w:r w:rsidR="00692C37" w:rsidRPr="00A67157">
        <w:t>i.6</w:t>
      </w:r>
      <w:r w:rsidR="00CF106B" w:rsidRPr="00A67157">
        <w:fldChar w:fldCharType="end"/>
      </w:r>
      <w:r w:rsidR="00CF106B" w:rsidRPr="00A67157">
        <w:t>]</w:t>
      </w:r>
      <w:r w:rsidRPr="008069E3">
        <w:t xml:space="preserve"> or Fixed Access Network Information </w:t>
      </w:r>
      <w:r w:rsidR="004C04E7" w:rsidRPr="008069E3">
        <w:t xml:space="preserve">as specified in </w:t>
      </w:r>
      <w:r w:rsidR="004C04E7" w:rsidRPr="00A67157">
        <w:t xml:space="preserve">ETSI GS MEC 029 </w:t>
      </w:r>
      <w:r w:rsidR="00CF106B" w:rsidRPr="00A67157">
        <w:t>[</w:t>
      </w:r>
      <w:r w:rsidR="00CF106B" w:rsidRPr="00A67157">
        <w:fldChar w:fldCharType="begin"/>
      </w:r>
      <w:r w:rsidR="00CF106B" w:rsidRPr="00A67157">
        <w:instrText xml:space="preserve">REF REF_GSMEC029 \h </w:instrText>
      </w:r>
      <w:r w:rsidR="00CF106B" w:rsidRPr="00A67157">
        <w:fldChar w:fldCharType="separate"/>
      </w:r>
      <w:r w:rsidR="00692C37" w:rsidRPr="00A67157">
        <w:t>i.7</w:t>
      </w:r>
      <w:r w:rsidR="00CF106B" w:rsidRPr="00A67157">
        <w:fldChar w:fldCharType="end"/>
      </w:r>
      <w:r w:rsidR="00CF106B" w:rsidRPr="00A67157">
        <w:t>]</w:t>
      </w:r>
      <w:r w:rsidRPr="008069E3">
        <w:t xml:space="preserve"> from the other access technologies.</w:t>
      </w:r>
    </w:p>
    <w:p w14:paraId="10620090" w14:textId="383B4045" w:rsidR="00E75F36" w:rsidRPr="008069E3" w:rsidRDefault="00E75F36" w:rsidP="00E75F36">
      <w:r w:rsidRPr="008069E3">
        <w:t xml:space="preserve">The present document defines the protocol, data model and interface in the form of RESTful Application Programming Interface (APIs) specifications. Information about the Access Points and client </w:t>
      </w:r>
      <w:r w:rsidR="00A06BD3" w:rsidRPr="008069E3">
        <w:t>s</w:t>
      </w:r>
      <w:r w:rsidRPr="008069E3">
        <w:t>tations can be requested either by querying or by subscribing to notifications.</w:t>
      </w:r>
    </w:p>
    <w:p w14:paraId="43C05621" w14:textId="6AE09E68" w:rsidR="00E75F36" w:rsidRPr="008069E3" w:rsidRDefault="00E75F36" w:rsidP="00E75F36">
      <w:r w:rsidRPr="008069E3">
        <w:t>The procedures defined for queries are flexible and cater wide set of use cases from simple queries to queries requesting wide set of information on targets. This flexibility is enabled with concepts of attribute-based filtering and attribute selectors, as</w:t>
      </w:r>
      <w:r w:rsidR="006977F2" w:rsidRPr="008069E3">
        <w:t xml:space="preserve"> </w:t>
      </w:r>
      <w:r w:rsidRPr="008069E3">
        <w:t xml:space="preserve">specified in </w:t>
      </w:r>
      <w:r w:rsidRPr="00A67157">
        <w:t>ETSI GS MEC 009</w:t>
      </w:r>
      <w:r w:rsidR="00CF106B" w:rsidRPr="00A67157">
        <w:t xml:space="preserve"> [</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Pr="008069E3">
        <w:t xml:space="preserve">, and those are described in more detail in </w:t>
      </w:r>
      <w:r w:rsidR="003710EC" w:rsidRPr="008069E3">
        <w:t>clauses 6.18 and 6.19</w:t>
      </w:r>
      <w:r w:rsidR="00E22116" w:rsidRPr="008069E3">
        <w:t xml:space="preserve"> of </w:t>
      </w:r>
      <w:r w:rsidR="00E22116" w:rsidRPr="00A67157">
        <w:t>ETSI GS MEC 009</w:t>
      </w:r>
      <w:r w:rsidR="00CF106B" w:rsidRPr="00A67157">
        <w:t xml:space="preserve"> [</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003710EC" w:rsidRPr="008069E3">
        <w:t>.</w:t>
      </w:r>
    </w:p>
    <w:p w14:paraId="79D0D201" w14:textId="05922DB3" w:rsidR="00AE1119" w:rsidRPr="008069E3" w:rsidRDefault="00AE1119" w:rsidP="00AE1119">
      <w:pPr>
        <w:pStyle w:val="Heading2"/>
      </w:pPr>
      <w:bookmarkStart w:id="80" w:name="_Toc106007581"/>
      <w:bookmarkStart w:id="81" w:name="_Toc106088339"/>
      <w:bookmarkStart w:id="82" w:name="_Toc106190832"/>
      <w:r w:rsidRPr="00B017D9">
        <w:t>5.2</w:t>
      </w:r>
      <w:r w:rsidRPr="00B017D9">
        <w:tab/>
        <w:t>Sequence diagrams</w:t>
      </w:r>
      <w:bookmarkEnd w:id="80"/>
      <w:bookmarkEnd w:id="81"/>
      <w:bookmarkEnd w:id="82"/>
    </w:p>
    <w:p w14:paraId="79D0D202" w14:textId="77777777" w:rsidR="00AE1119" w:rsidRPr="008069E3" w:rsidRDefault="00AE1119" w:rsidP="00AE1119">
      <w:pPr>
        <w:pStyle w:val="Heading3"/>
      </w:pPr>
      <w:bookmarkStart w:id="83" w:name="_Toc106007582"/>
      <w:bookmarkStart w:id="84" w:name="_Toc106088340"/>
      <w:bookmarkStart w:id="85" w:name="_Toc106190833"/>
      <w:r w:rsidRPr="008069E3">
        <w:t>5.2.1</w:t>
      </w:r>
      <w:r w:rsidRPr="008069E3">
        <w:tab/>
        <w:t>Introduction</w:t>
      </w:r>
      <w:bookmarkEnd w:id="83"/>
      <w:bookmarkEnd w:id="84"/>
      <w:bookmarkEnd w:id="85"/>
    </w:p>
    <w:p w14:paraId="79D0D203" w14:textId="0584A85C" w:rsidR="00C8759C" w:rsidRPr="008069E3" w:rsidRDefault="00C8759C" w:rsidP="00C8759C">
      <w:r w:rsidRPr="008069E3">
        <w:t xml:space="preserve">The service consumers communicate with WLAN </w:t>
      </w:r>
      <w:r w:rsidR="00A06BD3" w:rsidRPr="008069E3">
        <w:t xml:space="preserve">Access </w:t>
      </w:r>
      <w:r w:rsidRPr="008069E3">
        <w:t xml:space="preserve">Information Service over </w:t>
      </w:r>
      <w:r w:rsidR="00482340" w:rsidRPr="008069E3">
        <w:t xml:space="preserve">WAI </w:t>
      </w:r>
      <w:r w:rsidRPr="008069E3">
        <w:t>API to get contextual information from the WLAN access network. Both the MEC application and MEC platform may be service consumers and both the MEC platform and MEC application may be providers of WLAN</w:t>
      </w:r>
      <w:r w:rsidR="00A06BD3" w:rsidRPr="008069E3">
        <w:t xml:space="preserve"> Access</w:t>
      </w:r>
      <w:r w:rsidRPr="008069E3">
        <w:t xml:space="preserve"> </w:t>
      </w:r>
      <w:r w:rsidR="00A06BD3" w:rsidRPr="008069E3">
        <w:t>I</w:t>
      </w:r>
      <w:r w:rsidRPr="008069E3">
        <w:t>nformation.</w:t>
      </w:r>
    </w:p>
    <w:p w14:paraId="63710F45" w14:textId="4D3B741D" w:rsidR="00E154DB" w:rsidRPr="008069E3" w:rsidRDefault="00C8759C" w:rsidP="008715D7">
      <w:r w:rsidRPr="008069E3">
        <w:t xml:space="preserve">The </w:t>
      </w:r>
      <w:r w:rsidR="00A06BD3" w:rsidRPr="008069E3">
        <w:t>WAI</w:t>
      </w:r>
      <w:r w:rsidRPr="008069E3">
        <w:t xml:space="preserve"> API supports both queries and subscriptions (pub/sub mechanism) over the RESTful API or over alternative transports such as message bus. Alternative transports are not specified in detail in the present document. </w:t>
      </w:r>
      <w:r w:rsidR="00E154DB" w:rsidRPr="008069E3">
        <w:t>When queries are used, the attribute-based filter expression can be used to limit the number of objects returned by query operation and attribute-selectors can be used to limit the number of attributes included in the response.</w:t>
      </w:r>
    </w:p>
    <w:p w14:paraId="79D0D204" w14:textId="0363C2EE" w:rsidR="00AE1119" w:rsidRPr="008069E3" w:rsidRDefault="00C8759C" w:rsidP="008715D7">
      <w:r w:rsidRPr="008069E3">
        <w:t>For RESTful architectural style, the present document defines the HTTP protocol bindings.</w:t>
      </w:r>
    </w:p>
    <w:p w14:paraId="0CE78D05" w14:textId="0D55B530" w:rsidR="00E154DB" w:rsidRPr="008069E3" w:rsidRDefault="00E154DB" w:rsidP="00E154DB">
      <w:pPr>
        <w:pStyle w:val="Heading3"/>
      </w:pPr>
      <w:bookmarkStart w:id="86" w:name="_Toc106007583"/>
      <w:bookmarkStart w:id="87" w:name="_Toc106088341"/>
      <w:bookmarkStart w:id="88" w:name="_Toc106190834"/>
      <w:r w:rsidRPr="008069E3">
        <w:t>5.2.2</w:t>
      </w:r>
      <w:r w:rsidRPr="008069E3">
        <w:tab/>
        <w:t>Sending a query for Access Point information</w:t>
      </w:r>
      <w:bookmarkEnd w:id="86"/>
      <w:bookmarkEnd w:id="87"/>
      <w:bookmarkEnd w:id="88"/>
    </w:p>
    <w:p w14:paraId="2A19BFA0" w14:textId="2D4AE968" w:rsidR="00E154DB" w:rsidRPr="008069E3" w:rsidRDefault="00E154DB" w:rsidP="00E154DB">
      <w:pPr>
        <w:pStyle w:val="Heading4"/>
      </w:pPr>
      <w:bookmarkStart w:id="89" w:name="_Toc106007584"/>
      <w:bookmarkStart w:id="90" w:name="_Toc106088342"/>
      <w:bookmarkStart w:id="91" w:name="_Toc106190835"/>
      <w:r w:rsidRPr="008069E3">
        <w:t>5.2.2.1</w:t>
      </w:r>
      <w:r w:rsidRPr="008069E3">
        <w:tab/>
        <w:t>General query procedure</w:t>
      </w:r>
      <w:bookmarkEnd w:id="89"/>
      <w:bookmarkEnd w:id="90"/>
      <w:bookmarkEnd w:id="91"/>
    </w:p>
    <w:p w14:paraId="7E1BEA8C" w14:textId="535CA367" w:rsidR="00E154DB" w:rsidRPr="008069E3" w:rsidRDefault="00E154DB" w:rsidP="00E154DB">
      <w:r w:rsidRPr="008069E3">
        <w:t>Figure 5.2.2.1-1 shows a scenario where the service consumer (e.g. a MEC application or a MEC platform) sends a query to receive information about Access Points (A</w:t>
      </w:r>
      <w:r w:rsidRPr="00B45B84">
        <w:t>P</w:t>
      </w:r>
      <w:r w:rsidR="004434CC" w:rsidRPr="00B45B84">
        <w:t>s</w:t>
      </w:r>
      <w:r w:rsidRPr="00B45B84">
        <w:t xml:space="preserve">). The response may contain information on one or more </w:t>
      </w:r>
      <w:r w:rsidR="009E5D75" w:rsidRPr="00B45B84">
        <w:t>Access Points</w:t>
      </w:r>
      <w:r w:rsidR="006977F2" w:rsidRPr="00B45B84">
        <w:t>.</w:t>
      </w:r>
      <w:r w:rsidRPr="00B45B84">
        <w:t xml:space="preserve"> </w:t>
      </w:r>
      <w:r w:rsidR="006977F2" w:rsidRPr="00B45B84">
        <w:t>T</w:t>
      </w:r>
      <w:r w:rsidRPr="00B45B84">
        <w:t>he number of queried objects and desired co</w:t>
      </w:r>
      <w:r w:rsidRPr="008069E3">
        <w:t xml:space="preserve">ntents can be controlled with </w:t>
      </w:r>
      <w:r w:rsidR="006977F2" w:rsidRPr="008069E3">
        <w:t xml:space="preserve">an </w:t>
      </w:r>
      <w:r w:rsidRPr="008069E3">
        <w:t>attribute-based filter expression and attribute-selectors</w:t>
      </w:r>
      <w:r w:rsidR="006977F2" w:rsidRPr="008069E3">
        <w:t xml:space="preserve"> as defined in </w:t>
      </w:r>
      <w:r w:rsidR="006977F2" w:rsidRPr="00A67157">
        <w:t>ETSI GS MEC 009</w:t>
      </w:r>
      <w:r w:rsidR="00CF106B" w:rsidRPr="00A67157">
        <w:t xml:space="preserve"> [</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006977F2" w:rsidRPr="008069E3">
        <w:t>.</w:t>
      </w:r>
    </w:p>
    <w:p w14:paraId="10020562" w14:textId="0EDCBCD4" w:rsidR="00E154DB" w:rsidRPr="008069E3" w:rsidRDefault="008F2B5F" w:rsidP="00825AA5">
      <w:pPr>
        <w:pStyle w:val="FL"/>
        <w:rPr>
          <w:highlight w:val="yellow"/>
        </w:rPr>
      </w:pPr>
      <w:r w:rsidRPr="008069E3">
        <w:rPr>
          <w:noProof/>
        </w:rPr>
        <w:drawing>
          <wp:inline distT="0" distB="0" distL="0" distR="0" wp14:anchorId="14405B80" wp14:editId="2C23D71F">
            <wp:extent cx="4744996" cy="2036032"/>
            <wp:effectExtent l="0" t="0" r="0" b="254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8"/>
                    <a:stretch>
                      <a:fillRect/>
                    </a:stretch>
                  </pic:blipFill>
                  <pic:spPr>
                    <a:xfrm>
                      <a:off x="0" y="0"/>
                      <a:ext cx="4777335" cy="2049909"/>
                    </a:xfrm>
                    <a:prstGeom prst="rect">
                      <a:avLst/>
                    </a:prstGeom>
                  </pic:spPr>
                </pic:pic>
              </a:graphicData>
            </a:graphic>
          </wp:inline>
        </w:drawing>
      </w:r>
    </w:p>
    <w:p w14:paraId="38953248" w14:textId="66736241" w:rsidR="00E154DB" w:rsidRPr="008069E3" w:rsidRDefault="00E154DB" w:rsidP="00E154DB">
      <w:pPr>
        <w:pStyle w:val="TF"/>
      </w:pPr>
      <w:r w:rsidRPr="008069E3">
        <w:t>Figure 5.</w:t>
      </w:r>
      <w:r w:rsidR="00A30241" w:rsidRPr="008069E3">
        <w:t>2</w:t>
      </w:r>
      <w:r w:rsidRPr="008069E3">
        <w:t>.2.1-1</w:t>
      </w:r>
      <w:r w:rsidR="009D6C4F" w:rsidRPr="008069E3">
        <w:t>:</w:t>
      </w:r>
      <w:r w:rsidRPr="008069E3">
        <w:t xml:space="preserve"> Flow of service consumer querying Access Point information</w:t>
      </w:r>
    </w:p>
    <w:p w14:paraId="4EB6B80A" w14:textId="372C0C88" w:rsidR="00E154DB" w:rsidRPr="008069E3" w:rsidRDefault="00E154DB" w:rsidP="00E154DB">
      <w:r w:rsidRPr="008069E3">
        <w:t xml:space="preserve">A service consumer requesting Access Point information, as illustrated in </w:t>
      </w:r>
      <w:r w:rsidR="00D844C3" w:rsidRPr="008069E3">
        <w:t xml:space="preserve">Figure </w:t>
      </w:r>
      <w:r w:rsidRPr="008069E3">
        <w:t>5.</w:t>
      </w:r>
      <w:r w:rsidR="00A30241" w:rsidRPr="008069E3">
        <w:t>2</w:t>
      </w:r>
      <w:r w:rsidRPr="008069E3">
        <w:t>.2.1-1, consists of the following steps:</w:t>
      </w:r>
    </w:p>
    <w:p w14:paraId="52BF4733" w14:textId="77777777" w:rsidR="00E154DB" w:rsidRPr="008069E3" w:rsidRDefault="00E154DB" w:rsidP="00E154DB">
      <w:pPr>
        <w:pStyle w:val="BN"/>
        <w:rPr>
          <w:lang w:eastAsia="zh-CN"/>
        </w:rPr>
      </w:pPr>
      <w:r w:rsidRPr="008069E3">
        <w:t>Service consumer sends a GET request to the resource representing the Access Point(s) information. The request may contain attribute-filter to limit the number of Access Points whose information is received and attribute-selector to limit the number of attributes included in the response.</w:t>
      </w:r>
    </w:p>
    <w:p w14:paraId="0F1B5B21" w14:textId="75EEE8C6" w:rsidR="00E154DB" w:rsidRPr="008069E3" w:rsidRDefault="00E154DB" w:rsidP="00E154DB">
      <w:pPr>
        <w:pStyle w:val="BN"/>
        <w:rPr>
          <w:lang w:eastAsia="zh-CN"/>
        </w:rPr>
      </w:pPr>
      <w:r w:rsidRPr="008069E3">
        <w:t>W</w:t>
      </w:r>
      <w:r w:rsidR="006B42F4" w:rsidRPr="008069E3">
        <w:t>A</w:t>
      </w:r>
      <w:r w:rsidRPr="008069E3">
        <w:t xml:space="preserve">IS responds with </w:t>
      </w:r>
      <w:r w:rsidR="00D7678D" w:rsidRPr="008069E3">
        <w:t>"</w:t>
      </w:r>
      <w:r w:rsidRPr="008069E3">
        <w:t>200 OK</w:t>
      </w:r>
      <w:r w:rsidR="00D7678D" w:rsidRPr="008069E3">
        <w:t>"</w:t>
      </w:r>
      <w:r w:rsidRPr="008069E3">
        <w:t xml:space="preserve"> with the message body containing the requested Access Point information.</w:t>
      </w:r>
    </w:p>
    <w:p w14:paraId="2783AE2C" w14:textId="0452B4A1" w:rsidR="00E154DB" w:rsidRPr="008069E3" w:rsidRDefault="00E154DB" w:rsidP="00E154DB">
      <w:pPr>
        <w:pStyle w:val="Heading4"/>
      </w:pPr>
      <w:bookmarkStart w:id="92" w:name="_Toc106007585"/>
      <w:bookmarkStart w:id="93" w:name="_Toc106088343"/>
      <w:bookmarkStart w:id="94" w:name="_Toc106190836"/>
      <w:r w:rsidRPr="008069E3">
        <w:t>5.</w:t>
      </w:r>
      <w:r w:rsidR="00A30241" w:rsidRPr="008069E3">
        <w:t>2</w:t>
      </w:r>
      <w:r w:rsidRPr="008069E3">
        <w:t>.2.2</w:t>
      </w:r>
      <w:r w:rsidRPr="008069E3">
        <w:tab/>
        <w:t xml:space="preserve">Sending a query for </w:t>
      </w:r>
      <w:r w:rsidR="000147B4" w:rsidRPr="008069E3">
        <w:t>a list of Access Points</w:t>
      </w:r>
      <w:bookmarkEnd w:id="92"/>
      <w:bookmarkEnd w:id="93"/>
      <w:bookmarkEnd w:id="94"/>
    </w:p>
    <w:p w14:paraId="0D701149" w14:textId="27A170E8" w:rsidR="000147B4" w:rsidRPr="008069E3" w:rsidRDefault="000147B4" w:rsidP="000147B4">
      <w:r w:rsidRPr="008069E3">
        <w:t>A list of Access Points available in the system can be queried with the flow as in Figure 5.2.2.1-1 by using the attribute selector as follows:</w:t>
      </w:r>
    </w:p>
    <w:p w14:paraId="067EB547" w14:textId="7A2AE663" w:rsidR="000147B4" w:rsidRPr="008069E3" w:rsidRDefault="000147B4" w:rsidP="0086436B">
      <w:pPr>
        <w:pStyle w:val="B10"/>
      </w:pPr>
      <w:r w:rsidRPr="008069E3">
        <w:t>GET …/queries/ap</w:t>
      </w:r>
      <w:r w:rsidR="0093189B" w:rsidRPr="008069E3">
        <w:rPr>
          <w:bCs/>
        </w:rPr>
        <w:t>/ap_information</w:t>
      </w:r>
      <w:r w:rsidRPr="008069E3">
        <w:t>?fields=apId</w:t>
      </w:r>
    </w:p>
    <w:p w14:paraId="45FD077C" w14:textId="77777777" w:rsidR="000147B4" w:rsidRPr="008069E3" w:rsidRDefault="000147B4" w:rsidP="000147B4">
      <w:pPr>
        <w:pStyle w:val="Heading4"/>
      </w:pPr>
      <w:bookmarkStart w:id="95" w:name="_Toc106007586"/>
      <w:bookmarkStart w:id="96" w:name="_Toc106088344"/>
      <w:bookmarkStart w:id="97" w:name="_Toc106190837"/>
      <w:r w:rsidRPr="008069E3">
        <w:t>5.2.2.3</w:t>
      </w:r>
      <w:r w:rsidRPr="008069E3">
        <w:tab/>
        <w:t>Sending a query for WLAN capabilities</w:t>
      </w:r>
      <w:bookmarkEnd w:id="95"/>
      <w:bookmarkEnd w:id="96"/>
      <w:bookmarkEnd w:id="97"/>
    </w:p>
    <w:p w14:paraId="1B55E48B" w14:textId="69463C42" w:rsidR="000147B4" w:rsidRPr="008069E3" w:rsidRDefault="000147B4" w:rsidP="000147B4">
      <w:r w:rsidRPr="008069E3">
        <w:t xml:space="preserve">The WLAN Capabilities of Access Points can be queried with the flow of </w:t>
      </w:r>
      <w:r w:rsidR="00D844C3" w:rsidRPr="008069E3">
        <w:t>F</w:t>
      </w:r>
      <w:r w:rsidRPr="008069E3">
        <w:t>igure 5.2.2.1-1 by using the attribute selector as follows:</w:t>
      </w:r>
    </w:p>
    <w:p w14:paraId="492D6F87" w14:textId="4809A7AF" w:rsidR="000147B4" w:rsidRPr="008069E3" w:rsidRDefault="000147B4" w:rsidP="0086436B">
      <w:pPr>
        <w:pStyle w:val="B10"/>
      </w:pPr>
      <w:r w:rsidRPr="008069E3">
        <w:t>GET …/queries/ap</w:t>
      </w:r>
      <w:r w:rsidR="0093189B" w:rsidRPr="008069E3">
        <w:rPr>
          <w:bCs/>
        </w:rPr>
        <w:t>/ap_information</w:t>
      </w:r>
      <w:r w:rsidRPr="008069E3">
        <w:t>?fields=apId,wlanCap</w:t>
      </w:r>
    </w:p>
    <w:p w14:paraId="0AF3548A" w14:textId="7791FE7F" w:rsidR="000147B4" w:rsidRPr="008069E3" w:rsidRDefault="000147B4" w:rsidP="000147B4">
      <w:r w:rsidRPr="008069E3">
        <w:t>The above query, if successful, would return the identifiers of Access Points available together with their WLAN Capabilities.</w:t>
      </w:r>
    </w:p>
    <w:p w14:paraId="54F200E3" w14:textId="44233E36" w:rsidR="000147B4" w:rsidRPr="008069E3" w:rsidRDefault="000147B4" w:rsidP="000147B4">
      <w:r w:rsidRPr="008069E3">
        <w:t xml:space="preserve">As an example, the WLAN Capabilities of the Access Point with an apId equal to </w:t>
      </w:r>
      <w:r w:rsidR="00D7678D" w:rsidRPr="008069E3">
        <w:t>"</w:t>
      </w:r>
      <w:r w:rsidRPr="008069E3">
        <w:t>admiralsclub</w:t>
      </w:r>
      <w:r w:rsidR="00D7678D" w:rsidRPr="008069E3">
        <w:t>"</w:t>
      </w:r>
      <w:r w:rsidRPr="008069E3">
        <w:t xml:space="preserve"> can be queried using the attribute selector and filter attribute as follows:</w:t>
      </w:r>
    </w:p>
    <w:p w14:paraId="6318DC47" w14:textId="2E643CD9" w:rsidR="000147B4" w:rsidRPr="008069E3" w:rsidRDefault="000147B4" w:rsidP="0086436B">
      <w:pPr>
        <w:pStyle w:val="B10"/>
      </w:pPr>
      <w:r w:rsidRPr="008069E3">
        <w:t>GET …/queries/ap</w:t>
      </w:r>
      <w:r w:rsidR="0093189B" w:rsidRPr="008069E3">
        <w:rPr>
          <w:bCs/>
        </w:rPr>
        <w:t>/ap_information</w:t>
      </w:r>
      <w:r w:rsidRPr="008069E3">
        <w:t>?filter=(eq,apId,admiralsclub)&amp;fields=apId,wlanCap</w:t>
      </w:r>
    </w:p>
    <w:p w14:paraId="4BC78B80" w14:textId="77777777" w:rsidR="000147B4" w:rsidRPr="008069E3" w:rsidRDefault="000147B4" w:rsidP="000147B4">
      <w:pPr>
        <w:pStyle w:val="Heading4"/>
      </w:pPr>
      <w:bookmarkStart w:id="98" w:name="_Toc106007587"/>
      <w:bookmarkStart w:id="99" w:name="_Toc106088345"/>
      <w:bookmarkStart w:id="100" w:name="_Toc106190838"/>
      <w:r w:rsidRPr="008069E3">
        <w:t>5.2.2.4</w:t>
      </w:r>
      <w:r w:rsidRPr="008069E3">
        <w:tab/>
        <w:t>Sending a query for BSS Load</w:t>
      </w:r>
      <w:bookmarkEnd w:id="98"/>
      <w:bookmarkEnd w:id="99"/>
      <w:bookmarkEnd w:id="100"/>
    </w:p>
    <w:p w14:paraId="3C940DA6" w14:textId="01DCF4D1" w:rsidR="000147B4" w:rsidRPr="008069E3" w:rsidRDefault="000147B4" w:rsidP="000147B4">
      <w:r w:rsidRPr="008069E3">
        <w:t xml:space="preserve">The BSS Load of an Access Point can be queried with the flow of </w:t>
      </w:r>
      <w:r w:rsidR="0086436B" w:rsidRPr="008069E3">
        <w:t>F</w:t>
      </w:r>
      <w:r w:rsidRPr="008069E3">
        <w:t xml:space="preserve">igure 5.2.2.1-1 by using the attribute selector and filter attribute (in this instance the Access Point with apId equal to </w:t>
      </w:r>
      <w:r w:rsidR="00D7678D" w:rsidRPr="008069E3">
        <w:t>"</w:t>
      </w:r>
      <w:r w:rsidRPr="008069E3">
        <w:t>admiralsclub</w:t>
      </w:r>
      <w:r w:rsidR="00D7678D" w:rsidRPr="008069E3">
        <w:t>"</w:t>
      </w:r>
      <w:r w:rsidRPr="008069E3">
        <w:t>) as follows:</w:t>
      </w:r>
    </w:p>
    <w:p w14:paraId="22DDFCBE" w14:textId="71D738C6" w:rsidR="000147B4" w:rsidRPr="008069E3" w:rsidRDefault="000147B4" w:rsidP="0086436B">
      <w:pPr>
        <w:pStyle w:val="B10"/>
      </w:pPr>
      <w:r w:rsidRPr="008069E3">
        <w:t>GET …/queries/ap</w:t>
      </w:r>
      <w:r w:rsidR="0093189B" w:rsidRPr="008069E3">
        <w:rPr>
          <w:bCs/>
        </w:rPr>
        <w:t>/ap_information</w:t>
      </w:r>
      <w:r w:rsidRPr="008069E3">
        <w:t>?filter=(eq,apId,admiralsclub)&amp;fields=apId,bssLoad</w:t>
      </w:r>
    </w:p>
    <w:p w14:paraId="61ED3EE1" w14:textId="2187ADEA" w:rsidR="000147B4" w:rsidRPr="008069E3" w:rsidRDefault="000147B4" w:rsidP="0086436B">
      <w:r w:rsidRPr="008069E3">
        <w:t xml:space="preserve">More accurate information about BSS Load, for the same Access Point, can be obtained by adding the attribute </w:t>
      </w:r>
      <w:r w:rsidR="00D7678D" w:rsidRPr="008069E3">
        <w:t>"</w:t>
      </w:r>
      <w:r w:rsidRPr="008069E3">
        <w:t>extBssLoad</w:t>
      </w:r>
      <w:r w:rsidR="00D7678D" w:rsidRPr="008069E3">
        <w:t>"</w:t>
      </w:r>
      <w:r w:rsidRPr="008069E3">
        <w:t xml:space="preserve"> in the list of requested fields as follows:</w:t>
      </w:r>
    </w:p>
    <w:p w14:paraId="659226F0" w14:textId="607B60AF" w:rsidR="000147B4" w:rsidRPr="008069E3" w:rsidRDefault="000147B4" w:rsidP="0086436B">
      <w:pPr>
        <w:pStyle w:val="B10"/>
      </w:pPr>
      <w:r w:rsidRPr="008069E3">
        <w:t>GET …/queries/ap</w:t>
      </w:r>
      <w:r w:rsidR="0093189B" w:rsidRPr="008069E3">
        <w:rPr>
          <w:bCs/>
        </w:rPr>
        <w:t>/ap_information</w:t>
      </w:r>
      <w:r w:rsidRPr="008069E3">
        <w:t>?filter=(eq,apId,admiralsclub)&amp;fields=apId,bssLoad,extBssLoad</w:t>
      </w:r>
    </w:p>
    <w:p w14:paraId="32EC9FED" w14:textId="6E7059DA" w:rsidR="000147B4" w:rsidRPr="008069E3" w:rsidRDefault="000147B4" w:rsidP="000147B4">
      <w:pPr>
        <w:pStyle w:val="Heading4"/>
      </w:pPr>
      <w:bookmarkStart w:id="101" w:name="_Toc106007588"/>
      <w:bookmarkStart w:id="102" w:name="_Toc106088346"/>
      <w:bookmarkStart w:id="103" w:name="_Toc106190839"/>
      <w:r w:rsidRPr="008069E3">
        <w:t>5.2.2.5</w:t>
      </w:r>
      <w:r w:rsidRPr="008069E3">
        <w:tab/>
        <w:t>Sending a query for WAN metrics</w:t>
      </w:r>
      <w:bookmarkEnd w:id="101"/>
      <w:bookmarkEnd w:id="102"/>
      <w:bookmarkEnd w:id="103"/>
    </w:p>
    <w:p w14:paraId="778B8B0E" w14:textId="2F733FDF" w:rsidR="000147B4" w:rsidRPr="008069E3" w:rsidRDefault="000147B4" w:rsidP="000147B4">
      <w:r w:rsidRPr="008069E3">
        <w:t xml:space="preserve">The WAN metrics of an Access Point can be queried with the flow of </w:t>
      </w:r>
      <w:r w:rsidR="002B0EC7" w:rsidRPr="008069E3">
        <w:t>F</w:t>
      </w:r>
      <w:r w:rsidRPr="008069E3">
        <w:t xml:space="preserve">igure 5.2.2.1-1 by using the attribute selector and filter attribute (in this instance the Access Point with apId equal to </w:t>
      </w:r>
      <w:r w:rsidR="00D7678D" w:rsidRPr="008069E3">
        <w:t>"</w:t>
      </w:r>
      <w:r w:rsidRPr="008069E3">
        <w:t>admiralsclub</w:t>
      </w:r>
      <w:r w:rsidR="00D7678D" w:rsidRPr="008069E3">
        <w:t>"</w:t>
      </w:r>
      <w:r w:rsidRPr="008069E3">
        <w:t>) as follows:</w:t>
      </w:r>
    </w:p>
    <w:p w14:paraId="3F62912C" w14:textId="160DA95E" w:rsidR="000147B4" w:rsidRPr="008069E3" w:rsidRDefault="000147B4" w:rsidP="000E0946">
      <w:pPr>
        <w:ind w:left="284"/>
      </w:pPr>
      <w:r w:rsidRPr="008069E3">
        <w:t>GET …/queries/ap</w:t>
      </w:r>
      <w:r w:rsidR="0093189B" w:rsidRPr="008069E3">
        <w:rPr>
          <w:bCs/>
        </w:rPr>
        <w:t>/ap_information</w:t>
      </w:r>
      <w:r w:rsidRPr="008069E3">
        <w:t>?filter=(eq,apId,admiralsclub)&amp;fields=apId,wanMetrics</w:t>
      </w:r>
    </w:p>
    <w:p w14:paraId="43680CD7" w14:textId="098A4AE4" w:rsidR="000147B4" w:rsidRPr="008069E3" w:rsidRDefault="000147B4" w:rsidP="000147B4">
      <w:pPr>
        <w:pStyle w:val="Heading4"/>
      </w:pPr>
      <w:bookmarkStart w:id="104" w:name="_Toc106007589"/>
      <w:bookmarkStart w:id="105" w:name="_Toc106088347"/>
      <w:bookmarkStart w:id="106" w:name="_Toc106190840"/>
      <w:r w:rsidRPr="008069E3">
        <w:t>5.2.2.6</w:t>
      </w:r>
      <w:r w:rsidRPr="008069E3">
        <w:tab/>
        <w:t>Sending a query for AP Location</w:t>
      </w:r>
      <w:bookmarkEnd w:id="104"/>
      <w:bookmarkEnd w:id="105"/>
      <w:bookmarkEnd w:id="106"/>
    </w:p>
    <w:p w14:paraId="5DC041C8" w14:textId="3987EFF0" w:rsidR="000147B4" w:rsidRPr="008069E3" w:rsidRDefault="000147B4" w:rsidP="000147B4">
      <w:r w:rsidRPr="008069E3">
        <w:t xml:space="preserve">The location of an Access Point can be queried with the flow of </w:t>
      </w:r>
      <w:r w:rsidR="002B0EC7" w:rsidRPr="008069E3">
        <w:t>F</w:t>
      </w:r>
      <w:r w:rsidRPr="008069E3">
        <w:t xml:space="preserve">igure 5.2.2.1-1 by using the attribute selector and filter attribute (in this instance the Access Point with apId equal to </w:t>
      </w:r>
      <w:r w:rsidR="00D7678D" w:rsidRPr="008069E3">
        <w:t>"</w:t>
      </w:r>
      <w:r w:rsidRPr="008069E3">
        <w:t>admiralsclub</w:t>
      </w:r>
      <w:r w:rsidR="00D7678D" w:rsidRPr="008069E3">
        <w:t>"</w:t>
      </w:r>
      <w:r w:rsidRPr="008069E3">
        <w:t>) as follows:</w:t>
      </w:r>
    </w:p>
    <w:p w14:paraId="33A87D0F" w14:textId="71FDD3AF" w:rsidR="000147B4" w:rsidRPr="008069E3" w:rsidRDefault="000147B4" w:rsidP="000E0946">
      <w:pPr>
        <w:ind w:left="284"/>
      </w:pPr>
      <w:r w:rsidRPr="008069E3">
        <w:t>GET …/queries/ap</w:t>
      </w:r>
      <w:r w:rsidR="008F2B5F" w:rsidRPr="008069E3">
        <w:rPr>
          <w:bCs/>
        </w:rPr>
        <w:t>/ap_information</w:t>
      </w:r>
      <w:r w:rsidRPr="008069E3">
        <w:t>?filter=(eq,apId,admiralsclub)&amp;fields=apId,apLocation</w:t>
      </w:r>
    </w:p>
    <w:p w14:paraId="61D27566" w14:textId="1555EF4F" w:rsidR="000147B4" w:rsidRPr="008069E3" w:rsidRDefault="000147B4" w:rsidP="000147B4">
      <w:pPr>
        <w:pStyle w:val="Heading4"/>
      </w:pPr>
      <w:bookmarkStart w:id="107" w:name="_Toc106007590"/>
      <w:bookmarkStart w:id="108" w:name="_Toc106088348"/>
      <w:bookmarkStart w:id="109" w:name="_Toc106190841"/>
      <w:r w:rsidRPr="008069E3">
        <w:t>5.2.2.7</w:t>
      </w:r>
      <w:r w:rsidRPr="008069E3">
        <w:tab/>
      </w:r>
      <w:r w:rsidR="0021192E" w:rsidRPr="008069E3">
        <w:t>Void</w:t>
      </w:r>
      <w:bookmarkEnd w:id="107"/>
      <w:bookmarkEnd w:id="108"/>
      <w:bookmarkEnd w:id="109"/>
    </w:p>
    <w:p w14:paraId="0A81860E" w14:textId="7007DBFB" w:rsidR="00B800E7" w:rsidRPr="008069E3" w:rsidRDefault="00B800E7" w:rsidP="00B800E7">
      <w:pPr>
        <w:pStyle w:val="Heading4"/>
      </w:pPr>
      <w:bookmarkStart w:id="110" w:name="_Toc106007591"/>
      <w:bookmarkStart w:id="111" w:name="_Toc106088349"/>
      <w:bookmarkStart w:id="112" w:name="_Toc106190842"/>
      <w:r w:rsidRPr="008069E3">
        <w:t>5.2.2.8</w:t>
      </w:r>
      <w:r w:rsidRPr="008069E3">
        <w:tab/>
        <w:t>Sending a query for OBSS Load</w:t>
      </w:r>
      <w:bookmarkEnd w:id="110"/>
      <w:bookmarkEnd w:id="111"/>
      <w:bookmarkEnd w:id="112"/>
    </w:p>
    <w:p w14:paraId="26006DAD" w14:textId="0B1BCABD" w:rsidR="00B800E7" w:rsidRPr="008069E3" w:rsidRDefault="00B800E7" w:rsidP="00B800E7">
      <w:r w:rsidRPr="008069E3">
        <w:t>The Overlapping BSS (OBSS) Load of an Access Point can be queried with the flow of Figure 5.2.2.1-1 by using the attribute selector and filter attribute (in this instance the Access Point with apId equal to "admiralsclub") as follows:</w:t>
      </w:r>
    </w:p>
    <w:p w14:paraId="797C4E3A" w14:textId="6314C12A" w:rsidR="00B800E7" w:rsidRPr="008069E3" w:rsidRDefault="00B800E7" w:rsidP="00B800E7">
      <w:pPr>
        <w:pStyle w:val="B10"/>
      </w:pPr>
      <w:r w:rsidRPr="008069E3">
        <w:t>GET …/queries/ap</w:t>
      </w:r>
      <w:r w:rsidR="0093189B" w:rsidRPr="008069E3">
        <w:rPr>
          <w:bCs/>
        </w:rPr>
        <w:t>/ap_information</w:t>
      </w:r>
      <w:r w:rsidRPr="008069E3">
        <w:t>?filter=(eq,apId,admiralsclub)&amp;fields=apId,obssLoad</w:t>
      </w:r>
    </w:p>
    <w:p w14:paraId="3DC768E5" w14:textId="40C13D0F" w:rsidR="00E154DB" w:rsidRPr="008069E3" w:rsidRDefault="00E154DB" w:rsidP="009D7072">
      <w:pPr>
        <w:pStyle w:val="Heading3"/>
        <w:rPr>
          <w:highlight w:val="yellow"/>
        </w:rPr>
      </w:pPr>
      <w:bookmarkStart w:id="113" w:name="_Toc106007592"/>
      <w:bookmarkStart w:id="114" w:name="_Toc106088350"/>
      <w:bookmarkStart w:id="115" w:name="_Toc106190843"/>
      <w:r w:rsidRPr="008069E3">
        <w:t>5.</w:t>
      </w:r>
      <w:r w:rsidR="00A30241" w:rsidRPr="008069E3">
        <w:t>2</w:t>
      </w:r>
      <w:r w:rsidRPr="008069E3">
        <w:t>.3</w:t>
      </w:r>
      <w:r w:rsidRPr="008069E3">
        <w:tab/>
        <w:t xml:space="preserve">Sending a query for </w:t>
      </w:r>
      <w:r w:rsidR="00E61308" w:rsidRPr="008069E3">
        <w:t xml:space="preserve">Station </w:t>
      </w:r>
      <w:r w:rsidRPr="008069E3">
        <w:t>information</w:t>
      </w:r>
      <w:bookmarkEnd w:id="113"/>
      <w:bookmarkEnd w:id="114"/>
      <w:bookmarkEnd w:id="115"/>
    </w:p>
    <w:p w14:paraId="260FF0DC" w14:textId="6944F19E" w:rsidR="00E154DB" w:rsidRPr="008069E3" w:rsidRDefault="00E154DB" w:rsidP="00E154DB">
      <w:pPr>
        <w:pStyle w:val="Heading4"/>
      </w:pPr>
      <w:bookmarkStart w:id="116" w:name="_Toc106007593"/>
      <w:bookmarkStart w:id="117" w:name="_Toc106088351"/>
      <w:bookmarkStart w:id="118" w:name="_Toc106190844"/>
      <w:r w:rsidRPr="008069E3">
        <w:t>5.</w:t>
      </w:r>
      <w:r w:rsidR="00A30241" w:rsidRPr="008069E3">
        <w:t>2</w:t>
      </w:r>
      <w:r w:rsidRPr="008069E3">
        <w:t>.3.1</w:t>
      </w:r>
      <w:r w:rsidRPr="008069E3">
        <w:tab/>
        <w:t>General query procedure</w:t>
      </w:r>
      <w:bookmarkEnd w:id="116"/>
      <w:bookmarkEnd w:id="117"/>
      <w:bookmarkEnd w:id="118"/>
    </w:p>
    <w:p w14:paraId="7BC54753" w14:textId="65C99436" w:rsidR="00E154DB" w:rsidRPr="008069E3" w:rsidRDefault="00E154DB" w:rsidP="00E154DB">
      <w:r w:rsidRPr="008069E3">
        <w:t>Figure 5.</w:t>
      </w:r>
      <w:r w:rsidR="00A30241" w:rsidRPr="008069E3">
        <w:t>2</w:t>
      </w:r>
      <w:r w:rsidRPr="008069E3">
        <w:t xml:space="preserve">.3.1-1 shows a scenario where the service consumer (e.g. a MEC application or a MEC platform) sends a request to receive </w:t>
      </w:r>
      <w:r w:rsidR="006B42F4" w:rsidRPr="008069E3">
        <w:t>i</w:t>
      </w:r>
      <w:r w:rsidRPr="008069E3">
        <w:t>nformation about client station(s). The response may contain information on one or more stations and the number of queried objects and desired contents can be controlled with attribute-based filtering and attribute-selectors</w:t>
      </w:r>
      <w:r w:rsidR="00E61308" w:rsidRPr="008069E3">
        <w:t xml:space="preserve"> as defined in </w:t>
      </w:r>
      <w:r w:rsidR="00E61308" w:rsidRPr="00A67157">
        <w:t>ETSI GS MEC 009</w:t>
      </w:r>
      <w:r w:rsidR="00CF106B" w:rsidRPr="00A67157">
        <w:t xml:space="preserve"> [</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Pr="008069E3">
        <w:t>.</w:t>
      </w:r>
    </w:p>
    <w:p w14:paraId="02E98A9B" w14:textId="4544C311" w:rsidR="00E154DB" w:rsidRPr="008069E3" w:rsidRDefault="008F2B5F" w:rsidP="00825AA5">
      <w:pPr>
        <w:pStyle w:val="FL"/>
        <w:rPr>
          <w:highlight w:val="yellow"/>
        </w:rPr>
      </w:pPr>
      <w:r w:rsidRPr="008069E3">
        <w:rPr>
          <w:noProof/>
        </w:rPr>
        <w:drawing>
          <wp:inline distT="0" distB="0" distL="0" distR="0" wp14:anchorId="39DAD542" wp14:editId="5CE32DC7">
            <wp:extent cx="4562310" cy="1948176"/>
            <wp:effectExtent l="0" t="0" r="0" b="0"/>
            <wp:docPr id="22" name="Picture 2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with medium confidence"/>
                    <pic:cNvPicPr/>
                  </pic:nvPicPr>
                  <pic:blipFill>
                    <a:blip r:embed="rId29"/>
                    <a:stretch>
                      <a:fillRect/>
                    </a:stretch>
                  </pic:blipFill>
                  <pic:spPr>
                    <a:xfrm>
                      <a:off x="0" y="0"/>
                      <a:ext cx="4579320" cy="1955439"/>
                    </a:xfrm>
                    <a:prstGeom prst="rect">
                      <a:avLst/>
                    </a:prstGeom>
                  </pic:spPr>
                </pic:pic>
              </a:graphicData>
            </a:graphic>
          </wp:inline>
        </w:drawing>
      </w:r>
    </w:p>
    <w:p w14:paraId="54771EFE" w14:textId="38721501" w:rsidR="00E154DB" w:rsidRPr="008069E3" w:rsidRDefault="00E154DB" w:rsidP="00E154DB">
      <w:pPr>
        <w:pStyle w:val="TF"/>
      </w:pPr>
      <w:r w:rsidRPr="008069E3">
        <w:t>Figure 5.</w:t>
      </w:r>
      <w:r w:rsidR="00A30241" w:rsidRPr="008069E3">
        <w:t>2</w:t>
      </w:r>
      <w:r w:rsidRPr="008069E3">
        <w:t>.3.1-1</w:t>
      </w:r>
      <w:r w:rsidR="002B0EC7" w:rsidRPr="008069E3">
        <w:t>:</w:t>
      </w:r>
      <w:r w:rsidRPr="008069E3">
        <w:t xml:space="preserve"> Flow of service consumer querying station Info</w:t>
      </w:r>
    </w:p>
    <w:p w14:paraId="1076A410" w14:textId="38900EDA" w:rsidR="00E154DB" w:rsidRPr="008069E3" w:rsidRDefault="00E154DB" w:rsidP="00E154DB">
      <w:r w:rsidRPr="008069E3">
        <w:t xml:space="preserve">A service consumer requesting client station information, as illustrated in </w:t>
      </w:r>
      <w:r w:rsidR="002B0EC7" w:rsidRPr="008069E3">
        <w:t>F</w:t>
      </w:r>
      <w:r w:rsidRPr="008069E3">
        <w:t>igure 5.</w:t>
      </w:r>
      <w:r w:rsidR="00A30241" w:rsidRPr="008069E3">
        <w:t>2</w:t>
      </w:r>
      <w:r w:rsidRPr="008069E3">
        <w:t>.3</w:t>
      </w:r>
      <w:r w:rsidR="002B0EC7" w:rsidRPr="008069E3">
        <w:t>.1</w:t>
      </w:r>
      <w:r w:rsidRPr="008069E3">
        <w:t>-1, consists of the following steps:</w:t>
      </w:r>
    </w:p>
    <w:p w14:paraId="3280B502" w14:textId="622EC4C8" w:rsidR="00E154DB" w:rsidRPr="008069E3" w:rsidRDefault="00E154DB" w:rsidP="002B0EC7">
      <w:pPr>
        <w:pStyle w:val="BN"/>
        <w:numPr>
          <w:ilvl w:val="0"/>
          <w:numId w:val="78"/>
        </w:numPr>
      </w:pPr>
      <w:r w:rsidRPr="008069E3">
        <w:t xml:space="preserve">Service consumer sends a GET request to the resource representing the </w:t>
      </w:r>
      <w:r w:rsidR="006B42F4" w:rsidRPr="008069E3">
        <w:t>s</w:t>
      </w:r>
      <w:r w:rsidRPr="008069E3">
        <w:t xml:space="preserve">tation(s) information. The request may contain attribute-filters to limit the number of client </w:t>
      </w:r>
      <w:r w:rsidR="006B42F4" w:rsidRPr="008069E3">
        <w:t>s</w:t>
      </w:r>
      <w:r w:rsidRPr="008069E3">
        <w:t>tations whose information is received and attribute-selectors to limit the number of attributes included in the response.</w:t>
      </w:r>
    </w:p>
    <w:p w14:paraId="0EACD43D" w14:textId="41E2FB81" w:rsidR="00E154DB" w:rsidRPr="008069E3" w:rsidRDefault="00E87ADC" w:rsidP="00E154DB">
      <w:pPr>
        <w:pStyle w:val="BN"/>
        <w:rPr>
          <w:lang w:eastAsia="zh-CN"/>
        </w:rPr>
      </w:pPr>
      <w:r w:rsidRPr="008069E3">
        <w:t xml:space="preserve">WAIS </w:t>
      </w:r>
      <w:r w:rsidR="00E154DB" w:rsidRPr="008069E3">
        <w:t xml:space="preserve">responds with </w:t>
      </w:r>
      <w:r w:rsidR="00D7678D" w:rsidRPr="008069E3">
        <w:t>"</w:t>
      </w:r>
      <w:r w:rsidR="00E154DB" w:rsidRPr="008069E3">
        <w:t>200 OK</w:t>
      </w:r>
      <w:r w:rsidR="00D7678D" w:rsidRPr="008069E3">
        <w:t>"</w:t>
      </w:r>
      <w:r w:rsidR="00E154DB" w:rsidRPr="008069E3">
        <w:t xml:space="preserve"> with the message body containing the requested WLAN </w:t>
      </w:r>
      <w:r w:rsidR="006B42F4" w:rsidRPr="008069E3">
        <w:t>s</w:t>
      </w:r>
      <w:r w:rsidR="00E154DB" w:rsidRPr="008069E3">
        <w:t>tation information.</w:t>
      </w:r>
    </w:p>
    <w:p w14:paraId="1756D8B7" w14:textId="2FC176BD" w:rsidR="00E154DB" w:rsidRPr="008069E3" w:rsidRDefault="00E154DB" w:rsidP="00E154DB">
      <w:pPr>
        <w:pStyle w:val="Heading4"/>
      </w:pPr>
      <w:bookmarkStart w:id="119" w:name="_Toc106007594"/>
      <w:bookmarkStart w:id="120" w:name="_Toc106088352"/>
      <w:bookmarkStart w:id="121" w:name="_Toc106190845"/>
      <w:r w:rsidRPr="008069E3">
        <w:t>5.</w:t>
      </w:r>
      <w:r w:rsidR="00A30241" w:rsidRPr="008069E3">
        <w:t>2</w:t>
      </w:r>
      <w:r w:rsidRPr="008069E3">
        <w:t>.3.2</w:t>
      </w:r>
      <w:r w:rsidRPr="008069E3">
        <w:tab/>
        <w:t xml:space="preserve">Sending a query for </w:t>
      </w:r>
      <w:r w:rsidR="00E61308" w:rsidRPr="008069E3">
        <w:t xml:space="preserve">a list of </w:t>
      </w:r>
      <w:r w:rsidR="006B42F4" w:rsidRPr="008069E3">
        <w:t>s</w:t>
      </w:r>
      <w:r w:rsidR="00E61308" w:rsidRPr="008069E3">
        <w:t>tations</w:t>
      </w:r>
      <w:bookmarkEnd w:id="119"/>
      <w:bookmarkEnd w:id="120"/>
      <w:bookmarkEnd w:id="121"/>
    </w:p>
    <w:p w14:paraId="00AAF150" w14:textId="2BF50328" w:rsidR="00E61308" w:rsidRPr="008069E3" w:rsidRDefault="00E61308" w:rsidP="00E61308">
      <w:r w:rsidRPr="008069E3">
        <w:t xml:space="preserve">A list of </w:t>
      </w:r>
      <w:r w:rsidR="006B42F4" w:rsidRPr="008069E3">
        <w:t>s</w:t>
      </w:r>
      <w:r w:rsidRPr="008069E3">
        <w:t>tations available in the system can be queried with the flow as in Figure 5.2.3.1-1 by using the attribute selector as follows:</w:t>
      </w:r>
    </w:p>
    <w:p w14:paraId="23416CA2" w14:textId="3B1E57F6" w:rsidR="00E61308" w:rsidRPr="008069E3" w:rsidRDefault="00E61308" w:rsidP="002B0EC7">
      <w:pPr>
        <w:pStyle w:val="B10"/>
      </w:pPr>
      <w:r w:rsidRPr="008069E3">
        <w:t>GET …/queries/sta</w:t>
      </w:r>
      <w:r w:rsidR="00B21376" w:rsidRPr="008069E3">
        <w:t>/sta_information</w:t>
      </w:r>
      <w:r w:rsidRPr="008069E3">
        <w:t>?fields=staId</w:t>
      </w:r>
    </w:p>
    <w:p w14:paraId="03FD4359" w14:textId="7186EED8" w:rsidR="00E61308" w:rsidRPr="008069E3" w:rsidRDefault="00E61308" w:rsidP="00E61308">
      <w:r w:rsidRPr="008069E3">
        <w:t xml:space="preserve">The above query, if successful, would return the identities of all the stations that are known to be associated in the system. Information about the Access Points that the </w:t>
      </w:r>
      <w:r w:rsidR="006B42F4" w:rsidRPr="008069E3">
        <w:t>s</w:t>
      </w:r>
      <w:r w:rsidRPr="008069E3">
        <w:t>tations are associated to can be queried as follows:</w:t>
      </w:r>
    </w:p>
    <w:p w14:paraId="681FCFB3" w14:textId="67F86A27" w:rsidR="00E61308" w:rsidRPr="008069E3" w:rsidRDefault="00E61308" w:rsidP="002B0EC7">
      <w:pPr>
        <w:pStyle w:val="B10"/>
      </w:pPr>
      <w:r w:rsidRPr="008069E3">
        <w:t>GET …/queries/sta</w:t>
      </w:r>
      <w:r w:rsidR="00E73640" w:rsidRPr="008069E3">
        <w:t>/sta_information</w:t>
      </w:r>
      <w:r w:rsidRPr="008069E3">
        <w:t>?fields=staId,apAssociated</w:t>
      </w:r>
    </w:p>
    <w:p w14:paraId="0D72B0B7" w14:textId="2A7FD829" w:rsidR="00E61308" w:rsidRPr="008069E3" w:rsidRDefault="00E61308" w:rsidP="00E61308">
      <w:r w:rsidRPr="008069E3">
        <w:t xml:space="preserve">Further, to get the </w:t>
      </w:r>
      <w:r w:rsidR="006B42F4" w:rsidRPr="008069E3">
        <w:t>s</w:t>
      </w:r>
      <w:r w:rsidRPr="008069E3">
        <w:t xml:space="preserve">tations associated to a particular Access Point, the following query can be used including the attribute selector and filter attribute (in this instance the </w:t>
      </w:r>
      <w:r w:rsidR="006B42F4" w:rsidRPr="008069E3">
        <w:t>s</w:t>
      </w:r>
      <w:r w:rsidRPr="008069E3">
        <w:t xml:space="preserve">tations associated to Access Point with apAssociated equal to </w:t>
      </w:r>
      <w:r w:rsidR="00D7678D" w:rsidRPr="008069E3">
        <w:t>"</w:t>
      </w:r>
      <w:r w:rsidRPr="008069E3">
        <w:t>mec123</w:t>
      </w:r>
      <w:r w:rsidR="00D7678D" w:rsidRPr="008069E3">
        <w:t>"</w:t>
      </w:r>
      <w:r w:rsidRPr="008069E3">
        <w:t>):</w:t>
      </w:r>
    </w:p>
    <w:p w14:paraId="79D66A9A" w14:textId="27030B32" w:rsidR="00E61308" w:rsidRPr="008069E3" w:rsidRDefault="00E61308" w:rsidP="002B0EC7">
      <w:pPr>
        <w:pStyle w:val="B10"/>
      </w:pPr>
      <w:r w:rsidRPr="008069E3">
        <w:t>GET …/queries/sta</w:t>
      </w:r>
      <w:r w:rsidR="00E73640" w:rsidRPr="008069E3">
        <w:t>/sta_information</w:t>
      </w:r>
      <w:r w:rsidRPr="008069E3">
        <w:t>?filter=(eq,apAssociated,mec123)&amp;fields=staId,apAssociated</w:t>
      </w:r>
    </w:p>
    <w:p w14:paraId="5CA74E39" w14:textId="77777777" w:rsidR="00E61308" w:rsidRPr="008069E3" w:rsidRDefault="00E61308" w:rsidP="00E61308">
      <w:pPr>
        <w:pStyle w:val="Heading4"/>
      </w:pPr>
      <w:bookmarkStart w:id="122" w:name="_Toc106007595"/>
      <w:bookmarkStart w:id="123" w:name="_Toc106088353"/>
      <w:bookmarkStart w:id="124" w:name="_Toc106190846"/>
      <w:r w:rsidRPr="008069E3">
        <w:t>5.2.3.3</w:t>
      </w:r>
      <w:r w:rsidRPr="008069E3">
        <w:tab/>
        <w:t>Sending a query for channel used by station(s)</w:t>
      </w:r>
      <w:bookmarkEnd w:id="122"/>
      <w:bookmarkEnd w:id="123"/>
      <w:bookmarkEnd w:id="124"/>
    </w:p>
    <w:p w14:paraId="18B3905D" w14:textId="2DB008AB" w:rsidR="00E61308" w:rsidRPr="008069E3" w:rsidRDefault="00E61308" w:rsidP="00E61308">
      <w:r w:rsidRPr="008069E3">
        <w:t xml:space="preserve">The channel used by stations can be queried with the flow of </w:t>
      </w:r>
      <w:r w:rsidR="002B0EC7" w:rsidRPr="008069E3">
        <w:t>F</w:t>
      </w:r>
      <w:r w:rsidRPr="008069E3">
        <w:t>igure 5.2.</w:t>
      </w:r>
      <w:r w:rsidR="00A4008E" w:rsidRPr="008069E3">
        <w:t>3</w:t>
      </w:r>
      <w:r w:rsidRPr="008069E3">
        <w:t>.1-1 by using the attribute selector as follows:</w:t>
      </w:r>
    </w:p>
    <w:p w14:paraId="51EE18B9" w14:textId="453CB320" w:rsidR="00E61308" w:rsidRPr="008069E3" w:rsidRDefault="00E61308" w:rsidP="002B0EC7">
      <w:pPr>
        <w:pStyle w:val="B10"/>
      </w:pPr>
      <w:r w:rsidRPr="008069E3">
        <w:t>GET …/queries/sta</w:t>
      </w:r>
      <w:r w:rsidR="00B21376" w:rsidRPr="008069E3">
        <w:t>/sta_information</w:t>
      </w:r>
      <w:r w:rsidRPr="008069E3">
        <w:t>?fields=staId,channel</w:t>
      </w:r>
    </w:p>
    <w:p w14:paraId="363745BA" w14:textId="77777777" w:rsidR="00E61308" w:rsidRPr="008069E3" w:rsidRDefault="00E61308" w:rsidP="00E61308">
      <w:pPr>
        <w:pStyle w:val="Heading4"/>
      </w:pPr>
      <w:bookmarkStart w:id="125" w:name="_Toc106007596"/>
      <w:bookmarkStart w:id="126" w:name="_Toc106088354"/>
      <w:bookmarkStart w:id="127" w:name="_Toc106190847"/>
      <w:r w:rsidRPr="008069E3">
        <w:t>5.2.3.4</w:t>
      </w:r>
      <w:r w:rsidRPr="008069E3">
        <w:tab/>
        <w:t>Sending a query for RSSI of station(s)</w:t>
      </w:r>
      <w:bookmarkEnd w:id="125"/>
      <w:bookmarkEnd w:id="126"/>
      <w:bookmarkEnd w:id="127"/>
    </w:p>
    <w:p w14:paraId="5E12F70F" w14:textId="18128417" w:rsidR="00E61308" w:rsidRPr="008069E3" w:rsidRDefault="00E61308" w:rsidP="00E61308">
      <w:r w:rsidRPr="008069E3">
        <w:t xml:space="preserve">The RSSI value of stations can be queried with the flow of </w:t>
      </w:r>
      <w:r w:rsidR="002B0EC7" w:rsidRPr="008069E3">
        <w:t>F</w:t>
      </w:r>
      <w:r w:rsidRPr="008069E3">
        <w:t>igure 5.2.</w:t>
      </w:r>
      <w:r w:rsidR="00A4008E" w:rsidRPr="008069E3">
        <w:t>3</w:t>
      </w:r>
      <w:r w:rsidRPr="008069E3">
        <w:t>.1-1 by using the attribute selector as follows:</w:t>
      </w:r>
    </w:p>
    <w:p w14:paraId="538EB7C2" w14:textId="4FDD6963" w:rsidR="00E61308" w:rsidRPr="008069E3" w:rsidRDefault="00E61308" w:rsidP="002B0EC7">
      <w:pPr>
        <w:pStyle w:val="B10"/>
      </w:pPr>
      <w:r w:rsidRPr="008069E3">
        <w:t>GET …/queries/sta</w:t>
      </w:r>
      <w:r w:rsidR="00B21376" w:rsidRPr="008069E3">
        <w:t>/sta_information</w:t>
      </w:r>
      <w:r w:rsidRPr="008069E3">
        <w:t>?fields=staId,rssi</w:t>
      </w:r>
    </w:p>
    <w:p w14:paraId="36C31AB9" w14:textId="75CD8BFA" w:rsidR="00E61308" w:rsidRPr="008069E3" w:rsidRDefault="00E61308" w:rsidP="00E61308">
      <w:r w:rsidRPr="008069E3">
        <w:t xml:space="preserve">The results can be narrowed down to stations under specific Access Point by adding filter attribute (in this instance the Access Point with apId equal to </w:t>
      </w:r>
      <w:r w:rsidR="00D7678D" w:rsidRPr="008069E3">
        <w:t>"</w:t>
      </w:r>
      <w:r w:rsidRPr="008069E3">
        <w:t>mec123</w:t>
      </w:r>
      <w:r w:rsidR="00D7678D" w:rsidRPr="008069E3">
        <w:t>"</w:t>
      </w:r>
      <w:r w:rsidRPr="008069E3">
        <w:t>) to the query as follows:</w:t>
      </w:r>
    </w:p>
    <w:p w14:paraId="6DAC12C7" w14:textId="3E1E6048" w:rsidR="00E61308" w:rsidRPr="008069E3" w:rsidRDefault="00E61308" w:rsidP="002B0EC7">
      <w:pPr>
        <w:pStyle w:val="B10"/>
      </w:pPr>
      <w:r w:rsidRPr="008069E3">
        <w:t>GET …/queries/sta</w:t>
      </w:r>
      <w:r w:rsidR="00B21376" w:rsidRPr="008069E3">
        <w:t>/sta_information</w:t>
      </w:r>
      <w:r w:rsidRPr="008069E3">
        <w:t>?filter=(eq,apAssociated,mec123)&amp;fields=staId,rssi</w:t>
      </w:r>
    </w:p>
    <w:p w14:paraId="68D97EE6" w14:textId="210BCEE9" w:rsidR="00E61308" w:rsidRPr="008069E3" w:rsidRDefault="00E61308" w:rsidP="00E61308">
      <w:pPr>
        <w:pStyle w:val="Heading4"/>
      </w:pPr>
      <w:bookmarkStart w:id="128" w:name="_Toc106007597"/>
      <w:bookmarkStart w:id="129" w:name="_Toc106088355"/>
      <w:bookmarkStart w:id="130" w:name="_Toc106190848"/>
      <w:r w:rsidRPr="008069E3">
        <w:t>5.2.3.5</w:t>
      </w:r>
      <w:r w:rsidRPr="008069E3">
        <w:tab/>
        <w:t xml:space="preserve">Sending a query for station </w:t>
      </w:r>
      <w:r w:rsidR="008752C6" w:rsidRPr="008069E3">
        <w:t xml:space="preserve">data </w:t>
      </w:r>
      <w:r w:rsidRPr="008069E3">
        <w:t>rates</w:t>
      </w:r>
      <w:bookmarkEnd w:id="128"/>
      <w:bookmarkEnd w:id="129"/>
      <w:bookmarkEnd w:id="130"/>
    </w:p>
    <w:p w14:paraId="6A3E76CA" w14:textId="4F048835" w:rsidR="00E61308" w:rsidRPr="008069E3" w:rsidRDefault="00E61308" w:rsidP="00E61308">
      <w:r w:rsidRPr="008069E3">
        <w:t xml:space="preserve">The physical layer data rate of stations can be queried with the flow of </w:t>
      </w:r>
      <w:r w:rsidR="002B0EC7" w:rsidRPr="008069E3">
        <w:t>F</w:t>
      </w:r>
      <w:r w:rsidRPr="008069E3">
        <w:t>igure 5.2.</w:t>
      </w:r>
      <w:r w:rsidR="00A4008E" w:rsidRPr="008069E3">
        <w:t>3</w:t>
      </w:r>
      <w:r w:rsidRPr="008069E3">
        <w:t>.1-1 by using the attribute selector as follows:</w:t>
      </w:r>
    </w:p>
    <w:p w14:paraId="79601366" w14:textId="773AB374" w:rsidR="00E61308" w:rsidRPr="008069E3" w:rsidRDefault="00E61308" w:rsidP="002B0EC7">
      <w:pPr>
        <w:pStyle w:val="B10"/>
      </w:pPr>
      <w:r w:rsidRPr="008069E3">
        <w:t>GET …/queries/sta</w:t>
      </w:r>
      <w:r w:rsidR="00B21376" w:rsidRPr="008069E3">
        <w:t>/sta_information</w:t>
      </w:r>
      <w:r w:rsidRPr="008069E3">
        <w:t>?fields=staId,</w:t>
      </w:r>
      <w:r w:rsidR="008752C6" w:rsidRPr="008069E3">
        <w:t>staDataRate</w:t>
      </w:r>
    </w:p>
    <w:p w14:paraId="0C16E36B" w14:textId="6FB99984" w:rsidR="00E61308" w:rsidRPr="008069E3" w:rsidRDefault="00E61308" w:rsidP="00E61308">
      <w:r w:rsidRPr="008069E3">
        <w:t>As there may be great number of stations in the system, it may be practical to limit the query to consider either stations under specific Access Point or certain specific station by including the attribute filter:</w:t>
      </w:r>
    </w:p>
    <w:p w14:paraId="78BCB21B" w14:textId="2E623436" w:rsidR="00E61308" w:rsidRPr="008069E3" w:rsidRDefault="00E61308" w:rsidP="002B0EC7">
      <w:pPr>
        <w:pStyle w:val="B10"/>
      </w:pPr>
      <w:r w:rsidRPr="008069E3">
        <w:t>GET …/queries/sta</w:t>
      </w:r>
      <w:r w:rsidR="00B21376" w:rsidRPr="008069E3">
        <w:t>/sta_information</w:t>
      </w:r>
      <w:r w:rsidRPr="008069E3">
        <w:t>?filter=(eq,apAssociated,mec404)&amp;fields=staId,</w:t>
      </w:r>
      <w:r w:rsidR="008752C6" w:rsidRPr="008069E3">
        <w:t>staDataRate</w:t>
      </w:r>
    </w:p>
    <w:p w14:paraId="7A09A560" w14:textId="200D4C6D" w:rsidR="00E61308" w:rsidRPr="008069E3" w:rsidRDefault="00E61308" w:rsidP="002B0EC7">
      <w:pPr>
        <w:pStyle w:val="B10"/>
      </w:pPr>
      <w:r w:rsidRPr="008069E3">
        <w:t>GET …/queries/sta</w:t>
      </w:r>
      <w:r w:rsidR="00B21376" w:rsidRPr="008069E3">
        <w:t>/sta_information</w:t>
      </w:r>
      <w:r w:rsidRPr="008069E3">
        <w:t>?filter=(eq,staId,C8:D0:66:08:B6:0F)&amp;fields=staId,</w:t>
      </w:r>
      <w:r w:rsidR="008752C6" w:rsidRPr="008069E3">
        <w:t>staDataRate</w:t>
      </w:r>
    </w:p>
    <w:p w14:paraId="5F1A3F8C" w14:textId="77777777" w:rsidR="00E61308" w:rsidRPr="008069E3" w:rsidRDefault="00E61308" w:rsidP="00E61308">
      <w:pPr>
        <w:pStyle w:val="Heading4"/>
      </w:pPr>
      <w:bookmarkStart w:id="131" w:name="_Toc106007598"/>
      <w:bookmarkStart w:id="132" w:name="_Toc106088356"/>
      <w:bookmarkStart w:id="133" w:name="_Toc106190849"/>
      <w:r w:rsidRPr="008069E3">
        <w:t>5.2.3.6</w:t>
      </w:r>
      <w:r w:rsidRPr="008069E3">
        <w:tab/>
        <w:t>Sending a query for station statistics</w:t>
      </w:r>
      <w:bookmarkEnd w:id="131"/>
      <w:bookmarkEnd w:id="132"/>
      <w:bookmarkEnd w:id="133"/>
    </w:p>
    <w:p w14:paraId="0924DE69" w14:textId="70ADFAFE" w:rsidR="00E61308" w:rsidRPr="008069E3" w:rsidRDefault="00E61308" w:rsidP="00E61308">
      <w:r w:rsidRPr="008069E3">
        <w:t xml:space="preserve">The statistics of stations can be queried with the flow of </w:t>
      </w:r>
      <w:r w:rsidR="002B0EC7" w:rsidRPr="008069E3">
        <w:t>F</w:t>
      </w:r>
      <w:r w:rsidRPr="008069E3">
        <w:t>igure 5.2.</w:t>
      </w:r>
      <w:r w:rsidR="00ED4499" w:rsidRPr="008069E3">
        <w:t>3</w:t>
      </w:r>
      <w:r w:rsidRPr="008069E3">
        <w:t>.1-1 by using the attribute selector as follows:</w:t>
      </w:r>
    </w:p>
    <w:p w14:paraId="344CCC20" w14:textId="0D8D87B6" w:rsidR="00E61308" w:rsidRPr="008069E3" w:rsidRDefault="00E61308" w:rsidP="002B0EC7">
      <w:pPr>
        <w:pStyle w:val="B10"/>
      </w:pPr>
      <w:r w:rsidRPr="008069E3">
        <w:t>GET …/queries/sta</w:t>
      </w:r>
      <w:r w:rsidR="00B21376" w:rsidRPr="008069E3">
        <w:t>/sta_information</w:t>
      </w:r>
      <w:r w:rsidRPr="008069E3">
        <w:t>?fields=staId,staStatistics</w:t>
      </w:r>
    </w:p>
    <w:p w14:paraId="013FB687" w14:textId="77777777" w:rsidR="00E61308" w:rsidRPr="008069E3" w:rsidRDefault="00E61308" w:rsidP="00E61308">
      <w:r w:rsidRPr="008069E3">
        <w:t>As there may be great number of stations in the system, it may be practical to limit the query to consider either stations under specific Access Point or certain specific station by including the attribute filter:</w:t>
      </w:r>
    </w:p>
    <w:p w14:paraId="532048D1" w14:textId="27BB7EF3" w:rsidR="00E61308" w:rsidRPr="008069E3" w:rsidRDefault="00E61308" w:rsidP="000E0946">
      <w:pPr>
        <w:ind w:firstLine="284"/>
      </w:pPr>
      <w:r w:rsidRPr="008069E3">
        <w:t>GET …/queries/sta</w:t>
      </w:r>
      <w:r w:rsidR="00B21376" w:rsidRPr="008069E3">
        <w:t>/sta_information</w:t>
      </w:r>
      <w:r w:rsidRPr="008069E3">
        <w:t>?filter=(eq,apAssociated,mec404)&amp;fields=staId,staStatistics</w:t>
      </w:r>
    </w:p>
    <w:p w14:paraId="11DDB69A" w14:textId="589E0C2C" w:rsidR="00E61308" w:rsidRPr="008069E3" w:rsidRDefault="00E61308" w:rsidP="000E0946">
      <w:pPr>
        <w:ind w:left="284"/>
      </w:pPr>
      <w:r w:rsidRPr="008069E3">
        <w:t>GET …/queries/sta</w:t>
      </w:r>
      <w:r w:rsidR="00B21376" w:rsidRPr="008069E3">
        <w:t>/sta_information</w:t>
      </w:r>
      <w:r w:rsidRPr="008069E3">
        <w:t>?filter=(eq,staId,C8:D0:66:08:B6:0F)&amp;fields=staId,staStatistics</w:t>
      </w:r>
    </w:p>
    <w:p w14:paraId="60734C75" w14:textId="279C596F" w:rsidR="00B940C1" w:rsidRPr="008069E3" w:rsidRDefault="00B940C1" w:rsidP="00B940C1">
      <w:pPr>
        <w:pStyle w:val="Heading4"/>
      </w:pPr>
      <w:bookmarkStart w:id="134" w:name="_Toc106007599"/>
      <w:bookmarkStart w:id="135" w:name="_Toc106088357"/>
      <w:bookmarkStart w:id="136" w:name="_Toc106190850"/>
      <w:r w:rsidRPr="008069E3">
        <w:t>5.2.3.7</w:t>
      </w:r>
      <w:r w:rsidRPr="008069E3">
        <w:tab/>
        <w:t>Sending a query for Neighbor Report</w:t>
      </w:r>
      <w:bookmarkEnd w:id="134"/>
      <w:bookmarkEnd w:id="135"/>
      <w:bookmarkEnd w:id="136"/>
    </w:p>
    <w:p w14:paraId="4249217C" w14:textId="77777777" w:rsidR="00B940C1" w:rsidRPr="008069E3" w:rsidRDefault="00B940C1" w:rsidP="00B940C1">
      <w:r w:rsidRPr="008069E3">
        <w:t>The neighbor report of stations can be queried with the flow of Figure 5.2.3.1-1 by using the attribute selector as follows:</w:t>
      </w:r>
    </w:p>
    <w:p w14:paraId="0A966AFE" w14:textId="64B8105C" w:rsidR="00B940C1" w:rsidRPr="008069E3" w:rsidRDefault="00B940C1" w:rsidP="00B940C1">
      <w:pPr>
        <w:pStyle w:val="B10"/>
      </w:pPr>
      <w:r w:rsidRPr="008069E3">
        <w:t>GET …/queries/sta</w:t>
      </w:r>
      <w:r w:rsidR="00B21376" w:rsidRPr="008069E3">
        <w:t>/sta_information</w:t>
      </w:r>
      <w:r w:rsidRPr="008069E3">
        <w:t>?fields=staId,neighborReport</w:t>
      </w:r>
    </w:p>
    <w:p w14:paraId="479336B0" w14:textId="5F102B1C" w:rsidR="00B940C1" w:rsidRPr="008069E3" w:rsidRDefault="00B940C1" w:rsidP="00B940C1">
      <w:r w:rsidRPr="008069E3">
        <w:t xml:space="preserve">As there may be great number of stations in the system, it may be practical to limit the query to consider either stations under specific Access Point or </w:t>
      </w:r>
      <w:r w:rsidR="003B4208" w:rsidRPr="008069E3">
        <w:t xml:space="preserve">a </w:t>
      </w:r>
      <w:r w:rsidRPr="008069E3">
        <w:t>certain specific station by including the attribute filter:</w:t>
      </w:r>
    </w:p>
    <w:p w14:paraId="75A5E26A" w14:textId="71800391" w:rsidR="00B940C1" w:rsidRPr="008069E3" w:rsidRDefault="00B940C1" w:rsidP="00790C65">
      <w:pPr>
        <w:pStyle w:val="B10"/>
      </w:pPr>
      <w:r w:rsidRPr="008069E3">
        <w:t>GET …/queries/sta</w:t>
      </w:r>
      <w:r w:rsidR="00B21376" w:rsidRPr="008069E3">
        <w:t>/sta_information</w:t>
      </w:r>
      <w:r w:rsidRPr="008069E3">
        <w:t>?filter=(eq,apAssociated,mec404)&amp;fields=staId,neighborReport</w:t>
      </w:r>
    </w:p>
    <w:p w14:paraId="77EBEC99" w14:textId="48678959" w:rsidR="00B940C1" w:rsidRPr="008069E3" w:rsidRDefault="00B940C1" w:rsidP="00790C65">
      <w:pPr>
        <w:pStyle w:val="B10"/>
      </w:pPr>
      <w:r w:rsidRPr="008069E3">
        <w:t>GET …/queries/sta</w:t>
      </w:r>
      <w:r w:rsidR="00B21376" w:rsidRPr="008069E3">
        <w:t>/sta_information</w:t>
      </w:r>
      <w:r w:rsidRPr="008069E3">
        <w:t>?filter=(eq,staId,C8:D0:66:08:B6:0F)&amp;fields=staId,neighborReport</w:t>
      </w:r>
    </w:p>
    <w:p w14:paraId="30E09F98" w14:textId="2FBB981A" w:rsidR="00B940C1" w:rsidRPr="008069E3" w:rsidRDefault="00B940C1" w:rsidP="00B940C1">
      <w:pPr>
        <w:pStyle w:val="Heading4"/>
      </w:pPr>
      <w:bookmarkStart w:id="137" w:name="_Toc106007600"/>
      <w:bookmarkStart w:id="138" w:name="_Toc106088358"/>
      <w:bookmarkStart w:id="139" w:name="_Toc106190851"/>
      <w:r w:rsidRPr="008069E3">
        <w:t>5.2.3.8</w:t>
      </w:r>
      <w:r w:rsidRPr="008069E3">
        <w:tab/>
        <w:t>Sending a query for Channel Load</w:t>
      </w:r>
      <w:bookmarkEnd w:id="137"/>
      <w:bookmarkEnd w:id="138"/>
      <w:bookmarkEnd w:id="139"/>
    </w:p>
    <w:p w14:paraId="3457675B" w14:textId="77777777" w:rsidR="00B940C1" w:rsidRPr="008069E3" w:rsidRDefault="00B940C1" w:rsidP="00B940C1">
      <w:r w:rsidRPr="008069E3">
        <w:t>The channel load as measured via stations can be queried with the flow of Figure 5.2.3.1-1 by using the attribute selector as follows:</w:t>
      </w:r>
    </w:p>
    <w:p w14:paraId="1824DF6F" w14:textId="040DDD61" w:rsidR="00B940C1" w:rsidRPr="008069E3" w:rsidRDefault="00B940C1" w:rsidP="00B940C1">
      <w:pPr>
        <w:pStyle w:val="B10"/>
      </w:pPr>
      <w:r w:rsidRPr="008069E3">
        <w:t>GET …/queries/sta</w:t>
      </w:r>
      <w:r w:rsidR="00B21376" w:rsidRPr="008069E3">
        <w:t>/sta_information</w:t>
      </w:r>
      <w:r w:rsidRPr="008069E3">
        <w:t>?fields=staId,channelLoad</w:t>
      </w:r>
    </w:p>
    <w:p w14:paraId="599C62D7" w14:textId="4F849F87" w:rsidR="00B940C1" w:rsidRPr="008069E3" w:rsidRDefault="00B940C1" w:rsidP="00B940C1">
      <w:r w:rsidRPr="008069E3">
        <w:t xml:space="preserve">As there may be great number of stations in the system, it may be practical to limit the query to consider either stations under specific Access Point or </w:t>
      </w:r>
      <w:r w:rsidR="003B4208" w:rsidRPr="008069E3">
        <w:t xml:space="preserve">a </w:t>
      </w:r>
      <w:r w:rsidRPr="008069E3">
        <w:t>certain specific station by including the attribute filter:</w:t>
      </w:r>
    </w:p>
    <w:p w14:paraId="5F88B0D0" w14:textId="0FFE349C" w:rsidR="00B940C1" w:rsidRPr="008069E3" w:rsidRDefault="00B940C1" w:rsidP="00790C65">
      <w:pPr>
        <w:pStyle w:val="B10"/>
      </w:pPr>
      <w:r w:rsidRPr="008069E3">
        <w:t>GET …/queries/sta</w:t>
      </w:r>
      <w:r w:rsidR="00B21376" w:rsidRPr="008069E3">
        <w:t>/sta_information</w:t>
      </w:r>
      <w:r w:rsidRPr="008069E3">
        <w:t>?filter=(eq,apAssociated,mec404)&amp;fields=staId,channelLoad</w:t>
      </w:r>
    </w:p>
    <w:p w14:paraId="19F40C2F" w14:textId="2B0CD239" w:rsidR="00B940C1" w:rsidRPr="008069E3" w:rsidRDefault="00B940C1" w:rsidP="00790C65">
      <w:pPr>
        <w:pStyle w:val="B10"/>
      </w:pPr>
      <w:r w:rsidRPr="008069E3">
        <w:t>GET …/queries/sta</w:t>
      </w:r>
      <w:r w:rsidR="00B21376" w:rsidRPr="008069E3">
        <w:t>/sta_information</w:t>
      </w:r>
      <w:r w:rsidRPr="008069E3">
        <w:t>?filter=(eq,staId,C8:D0:66:08:B6:0F)&amp;fields=staId,channelLoad</w:t>
      </w:r>
    </w:p>
    <w:p w14:paraId="7CF70BDE" w14:textId="54A97162" w:rsidR="009D7072" w:rsidRPr="008069E3" w:rsidRDefault="009D7072" w:rsidP="009D7072">
      <w:pPr>
        <w:pStyle w:val="Heading3"/>
      </w:pPr>
      <w:bookmarkStart w:id="140" w:name="_Toc106007601"/>
      <w:bookmarkStart w:id="141" w:name="_Toc106088359"/>
      <w:bookmarkStart w:id="142" w:name="_Toc106190852"/>
      <w:r w:rsidRPr="008069E3">
        <w:t>5.2.4</w:t>
      </w:r>
      <w:r w:rsidRPr="008069E3">
        <w:tab/>
        <w:t>REST based subscribe-notify model</w:t>
      </w:r>
      <w:bookmarkEnd w:id="140"/>
      <w:bookmarkEnd w:id="141"/>
      <w:bookmarkEnd w:id="142"/>
    </w:p>
    <w:p w14:paraId="2C8F4786" w14:textId="411C819B" w:rsidR="009D7072" w:rsidRPr="008069E3" w:rsidRDefault="009D7072" w:rsidP="009D7072">
      <w:pPr>
        <w:pStyle w:val="Heading4"/>
      </w:pPr>
      <w:bookmarkStart w:id="143" w:name="_Toc106007602"/>
      <w:bookmarkStart w:id="144" w:name="_Toc106088360"/>
      <w:bookmarkStart w:id="145" w:name="_Toc106190853"/>
      <w:r w:rsidRPr="008069E3">
        <w:t>5.2.4.1</w:t>
      </w:r>
      <w:r w:rsidRPr="008069E3">
        <w:tab/>
        <w:t>Subscribing to WLAN event notifications</w:t>
      </w:r>
      <w:bookmarkEnd w:id="143"/>
      <w:bookmarkEnd w:id="144"/>
      <w:bookmarkEnd w:id="145"/>
    </w:p>
    <w:p w14:paraId="0FB7AD89" w14:textId="6F29795E" w:rsidR="009D7072" w:rsidRPr="008069E3" w:rsidRDefault="009D7072" w:rsidP="009D7072">
      <w:r w:rsidRPr="008069E3">
        <w:rPr>
          <w:lang w:eastAsia="zh-CN"/>
        </w:rPr>
        <w:t>To receive notifications on selected WLAN events, the service consumer creates a subscription to certain specific event that is available at W</w:t>
      </w:r>
      <w:r w:rsidR="006B42F4" w:rsidRPr="008069E3">
        <w:rPr>
          <w:lang w:eastAsia="zh-CN"/>
        </w:rPr>
        <w:t>A</w:t>
      </w:r>
      <w:r w:rsidRPr="008069E3">
        <w:rPr>
          <w:lang w:eastAsia="zh-CN"/>
        </w:rPr>
        <w:t xml:space="preserve">IS. </w:t>
      </w:r>
      <w:r w:rsidRPr="008069E3">
        <w:t>Figure 5.2.</w:t>
      </w:r>
      <w:r w:rsidRPr="008069E3">
        <w:rPr>
          <w:lang w:eastAsia="zh-CN"/>
        </w:rPr>
        <w:t>4.1</w:t>
      </w:r>
      <w:r w:rsidRPr="008069E3">
        <w:t>-1 shows a scenario where the service consumer uses REST based procedures to create a subscription for WLAN event notifications.</w:t>
      </w:r>
    </w:p>
    <w:p w14:paraId="148909AF" w14:textId="0AAADDDB" w:rsidR="009D7072" w:rsidRPr="008069E3" w:rsidRDefault="006B42F4" w:rsidP="009D7072">
      <w:pPr>
        <w:pStyle w:val="FL"/>
      </w:pPr>
      <w:r w:rsidRPr="008069E3">
        <w:rPr>
          <w:noProof/>
        </w:rPr>
        <w:drawing>
          <wp:inline distT="0" distB="0" distL="0" distR="0" wp14:anchorId="5DDA6AC6" wp14:editId="4D5DDAA7">
            <wp:extent cx="4267200" cy="2228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30">
                      <a:extLst>
                        <a:ext uri="{28A0092B-C50C-407E-A947-70E740481C1C}">
                          <a14:useLocalDpi xmlns:a14="http://schemas.microsoft.com/office/drawing/2010/main" val="0"/>
                        </a:ext>
                      </a:extLst>
                    </a:blip>
                    <a:stretch>
                      <a:fillRect/>
                    </a:stretch>
                  </pic:blipFill>
                  <pic:spPr>
                    <a:xfrm>
                      <a:off x="0" y="0"/>
                      <a:ext cx="4267200" cy="2228850"/>
                    </a:xfrm>
                    <a:prstGeom prst="rect">
                      <a:avLst/>
                    </a:prstGeom>
                  </pic:spPr>
                </pic:pic>
              </a:graphicData>
            </a:graphic>
          </wp:inline>
        </w:drawing>
      </w:r>
    </w:p>
    <w:p w14:paraId="684538CB" w14:textId="276C1906" w:rsidR="009D7072" w:rsidRPr="008069E3" w:rsidRDefault="009D7072" w:rsidP="009D7072">
      <w:pPr>
        <w:pStyle w:val="TF"/>
        <w:rPr>
          <w:highlight w:val="yellow"/>
        </w:rPr>
      </w:pPr>
      <w:r w:rsidRPr="008069E3">
        <w:t>Figure 5.2.4.1-1: Flow of subscribing to WLAN event notifications</w:t>
      </w:r>
    </w:p>
    <w:p w14:paraId="42A0A2C1" w14:textId="68C84C85" w:rsidR="009D7072" w:rsidRPr="008069E3" w:rsidRDefault="009D7072" w:rsidP="009D7072">
      <w:r w:rsidRPr="008069E3">
        <w:rPr>
          <w:lang w:eastAsia="zh-CN"/>
        </w:rPr>
        <w:t>Subscribing to the WLAN event notifications</w:t>
      </w:r>
      <w:r w:rsidRPr="008069E3">
        <w:t xml:space="preserve">, as illustrated in </w:t>
      </w:r>
      <w:r w:rsidR="00D844C3" w:rsidRPr="008069E3">
        <w:t xml:space="preserve">Figure </w:t>
      </w:r>
      <w:r w:rsidRPr="008069E3">
        <w:t>5.2.</w:t>
      </w:r>
      <w:r w:rsidRPr="008069E3">
        <w:rPr>
          <w:lang w:eastAsia="zh-CN"/>
        </w:rPr>
        <w:t>4.1</w:t>
      </w:r>
      <w:r w:rsidRPr="008069E3">
        <w:t>-1, consists of the following steps.</w:t>
      </w:r>
    </w:p>
    <w:p w14:paraId="2790AC3E" w14:textId="5A92A6B1" w:rsidR="009D7072" w:rsidRPr="008069E3" w:rsidRDefault="009D7072" w:rsidP="009D7072">
      <w:pPr>
        <w:rPr>
          <w:i/>
        </w:rPr>
      </w:pPr>
      <w:r w:rsidRPr="008069E3">
        <w:t xml:space="preserve">When the service consumer wants to </w:t>
      </w:r>
      <w:r w:rsidRPr="008069E3">
        <w:rPr>
          <w:lang w:eastAsia="zh-CN"/>
        </w:rPr>
        <w:t>receive notifications about the WLAN events</w:t>
      </w:r>
      <w:r w:rsidRPr="008069E3">
        <w:rPr>
          <w:rFonts w:hint="eastAsia"/>
          <w:lang w:eastAsia="zh-CN"/>
        </w:rPr>
        <w:t xml:space="preserve">, </w:t>
      </w:r>
      <w:r w:rsidRPr="008069E3">
        <w:t xml:space="preserve">it creates a subscription </w:t>
      </w:r>
      <w:r w:rsidRPr="008069E3">
        <w:rPr>
          <w:rFonts w:hint="eastAsia"/>
          <w:lang w:eastAsia="zh-CN"/>
        </w:rPr>
        <w:t>to</w:t>
      </w:r>
      <w:r w:rsidRPr="008069E3">
        <w:t xml:space="preserve"> the WLAN event notifications:</w:t>
      </w:r>
    </w:p>
    <w:p w14:paraId="742C901A" w14:textId="46108936" w:rsidR="009D7072" w:rsidRPr="008069E3" w:rsidRDefault="009D7072" w:rsidP="008715D7">
      <w:pPr>
        <w:pStyle w:val="BN"/>
        <w:numPr>
          <w:ilvl w:val="0"/>
          <w:numId w:val="60"/>
        </w:numPr>
      </w:pPr>
      <w:r w:rsidRPr="008069E3">
        <w:t>The service consumer sends a POST request with the message body containing the {NotificationSubscription} data structure The variable {NotificationSubscription} is replaced with the data type specified for different WLAN event subscriptions as specified in clauses 6.</w:t>
      </w:r>
      <w:r w:rsidR="00357A1D" w:rsidRPr="008069E3">
        <w:t>3.2</w:t>
      </w:r>
      <w:r w:rsidR="00F35FB3" w:rsidRPr="008069E3">
        <w:t xml:space="preserve">, </w:t>
      </w:r>
      <w:r w:rsidRPr="008069E3">
        <w:t>6.</w:t>
      </w:r>
      <w:r w:rsidR="00357A1D" w:rsidRPr="008069E3">
        <w:t>3.3</w:t>
      </w:r>
      <w:r w:rsidR="00F35FB3" w:rsidRPr="008069E3">
        <w:t>, and 6.3.5. I</w:t>
      </w:r>
      <w:r w:rsidRPr="008069E3">
        <w:t>t defines the subscribed event, the filtering criteria and the address where the service consumer wishes to receive the WLAN event notifications.</w:t>
      </w:r>
    </w:p>
    <w:p w14:paraId="6CA11D85" w14:textId="15332EE5" w:rsidR="009D7072" w:rsidRPr="008069E3" w:rsidRDefault="003E38D9" w:rsidP="009D7072">
      <w:pPr>
        <w:pStyle w:val="BN"/>
      </w:pPr>
      <w:r w:rsidRPr="008069E3">
        <w:t xml:space="preserve">WAIS </w:t>
      </w:r>
      <w:r w:rsidR="009D7072" w:rsidRPr="008069E3">
        <w:t xml:space="preserve">sends </w:t>
      </w:r>
      <w:r w:rsidR="00D7678D" w:rsidRPr="008069E3">
        <w:t>"</w:t>
      </w:r>
      <w:r w:rsidR="009D7072" w:rsidRPr="008069E3">
        <w:t>201 Created</w:t>
      </w:r>
      <w:r w:rsidR="00D7678D" w:rsidRPr="008069E3">
        <w:t>"</w:t>
      </w:r>
      <w:r w:rsidR="009D7072" w:rsidRPr="008069E3">
        <w:t xml:space="preserve"> response with the message body containing the data structure specific to that WLAN event subscription. The data structure contains the address of the resource created </w:t>
      </w:r>
      <w:r w:rsidR="00DD408A" w:rsidRPr="008069E3">
        <w:t xml:space="preserve">(including its SubscriptionId </w:t>
      </w:r>
      <w:r w:rsidR="009D7072" w:rsidRPr="008069E3">
        <w:t>and the subscribed WLAN event type</w:t>
      </w:r>
      <w:r w:rsidR="00304A9D" w:rsidRPr="008069E3">
        <w:t>)</w:t>
      </w:r>
      <w:r w:rsidR="00DD408A" w:rsidRPr="008069E3">
        <w:t xml:space="preserve"> in the </w:t>
      </w:r>
      <w:r w:rsidR="005D0CF2">
        <w:t>"</w:t>
      </w:r>
      <w:r w:rsidR="00DD408A" w:rsidRPr="008069E3">
        <w:t>self</w:t>
      </w:r>
      <w:r w:rsidR="005D0CF2">
        <w:t>"</w:t>
      </w:r>
      <w:r w:rsidR="00DD408A" w:rsidRPr="008069E3">
        <w:t xml:space="preserve"> attribute (self-referring URI)</w:t>
      </w:r>
      <w:r w:rsidR="009D7072" w:rsidRPr="008069E3">
        <w:t>.</w:t>
      </w:r>
    </w:p>
    <w:p w14:paraId="7BF65CB1" w14:textId="15B10BCA" w:rsidR="009D7072" w:rsidRPr="008069E3" w:rsidRDefault="009D7072" w:rsidP="009D7072">
      <w:pPr>
        <w:pStyle w:val="Heading4"/>
      </w:pPr>
      <w:bookmarkStart w:id="146" w:name="_Toc106007603"/>
      <w:bookmarkStart w:id="147" w:name="_Toc106088361"/>
      <w:bookmarkStart w:id="148" w:name="_Toc106190854"/>
      <w:r w:rsidRPr="008069E3">
        <w:t>5.2.4.2</w:t>
      </w:r>
      <w:r w:rsidRPr="008069E3">
        <w:tab/>
        <w:t>Receiving notification on expiry of WLAN event subscription</w:t>
      </w:r>
      <w:bookmarkEnd w:id="146"/>
      <w:bookmarkEnd w:id="147"/>
      <w:bookmarkEnd w:id="148"/>
    </w:p>
    <w:p w14:paraId="354EE95D" w14:textId="04BF0C14" w:rsidR="009D7072" w:rsidRPr="008069E3" w:rsidRDefault="009D7072" w:rsidP="009D7072">
      <w:r w:rsidRPr="008069E3">
        <w:t>W</w:t>
      </w:r>
      <w:r w:rsidR="006B42F4" w:rsidRPr="008069E3">
        <w:t>A</w:t>
      </w:r>
      <w:r w:rsidRPr="008069E3">
        <w:t>IS may define an expiry time for the WLAN event subscription. In case expiry time is used, the time will be included in the {NotificationSubscription} data structure that is included in the response message to the subscription. Prior the expiry, W</w:t>
      </w:r>
      <w:r w:rsidR="006B42F4" w:rsidRPr="008069E3">
        <w:t>A</w:t>
      </w:r>
      <w:r w:rsidRPr="008069E3">
        <w:t>IS will also send a notification to the service consumer that owns the subscription.</w:t>
      </w:r>
    </w:p>
    <w:p w14:paraId="2F5B6064" w14:textId="6985C633" w:rsidR="009D7072" w:rsidRPr="008069E3" w:rsidRDefault="009D7072" w:rsidP="009D7072">
      <w:r w:rsidRPr="008069E3">
        <w:t>Figure 5.</w:t>
      </w:r>
      <w:r w:rsidRPr="008069E3">
        <w:rPr>
          <w:lang w:eastAsia="zh-CN"/>
        </w:rPr>
        <w:t>2</w:t>
      </w:r>
      <w:r w:rsidRPr="008069E3">
        <w:rPr>
          <w:rFonts w:hint="eastAsia"/>
          <w:lang w:eastAsia="zh-CN"/>
        </w:rPr>
        <w:t>.</w:t>
      </w:r>
      <w:r w:rsidRPr="008069E3">
        <w:rPr>
          <w:lang w:eastAsia="zh-CN"/>
        </w:rPr>
        <w:t>4</w:t>
      </w:r>
      <w:r w:rsidRPr="008069E3">
        <w:rPr>
          <w:rFonts w:hint="eastAsia"/>
          <w:lang w:eastAsia="zh-CN"/>
        </w:rPr>
        <w:t>.2</w:t>
      </w:r>
      <w:r w:rsidRPr="008069E3">
        <w:t xml:space="preserve">-1 shows a scenario where the </w:t>
      </w:r>
      <w:r w:rsidRPr="008069E3">
        <w:rPr>
          <w:rFonts w:hint="eastAsia"/>
          <w:lang w:eastAsia="zh-CN"/>
        </w:rPr>
        <w:t>service consumer</w:t>
      </w:r>
      <w:r w:rsidRPr="008069E3">
        <w:rPr>
          <w:lang w:eastAsia="zh-CN"/>
        </w:rPr>
        <w:t xml:space="preserve"> </w:t>
      </w:r>
      <w:r w:rsidRPr="008069E3">
        <w:t>receives a subscription expiry notification</w:t>
      </w:r>
      <w:r w:rsidRPr="008069E3">
        <w:rPr>
          <w:rFonts w:hint="eastAsia"/>
          <w:lang w:eastAsia="zh-CN"/>
        </w:rPr>
        <w:t xml:space="preserve"> </w:t>
      </w:r>
      <w:r w:rsidRPr="008069E3">
        <w:rPr>
          <w:lang w:eastAsia="zh-CN"/>
        </w:rPr>
        <w:t>for the existing subscription</w:t>
      </w:r>
      <w:r w:rsidRPr="008069E3">
        <w:t>.</w:t>
      </w:r>
    </w:p>
    <w:p w14:paraId="5F8D9A5E" w14:textId="3770EEBE" w:rsidR="009D7072" w:rsidRPr="008069E3" w:rsidRDefault="006B42F4" w:rsidP="009D7072">
      <w:pPr>
        <w:pStyle w:val="FL"/>
      </w:pPr>
      <w:r w:rsidRPr="008069E3">
        <w:rPr>
          <w:noProof/>
        </w:rPr>
        <w:drawing>
          <wp:inline distT="0" distB="0" distL="0" distR="0" wp14:anchorId="5BB2E569" wp14:editId="2BA8CB17">
            <wp:extent cx="4019550" cy="2390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4019550" cy="2390775"/>
                    </a:xfrm>
                    <a:prstGeom prst="rect">
                      <a:avLst/>
                    </a:prstGeom>
                  </pic:spPr>
                </pic:pic>
              </a:graphicData>
            </a:graphic>
          </wp:inline>
        </w:drawing>
      </w:r>
    </w:p>
    <w:p w14:paraId="5667F146" w14:textId="437FAE09" w:rsidR="009D7072" w:rsidRPr="008069E3" w:rsidRDefault="009D7072" w:rsidP="009D7072">
      <w:pPr>
        <w:pStyle w:val="TF"/>
      </w:pPr>
      <w:r w:rsidRPr="008069E3">
        <w:t xml:space="preserve">Figure 5.2.4.2-1: Flow of </w:t>
      </w:r>
      <w:r w:rsidR="003E38D9" w:rsidRPr="008069E3">
        <w:t xml:space="preserve">WAIS </w:t>
      </w:r>
      <w:r w:rsidRPr="008069E3">
        <w:t>sending a notification on expiry of the subscription</w:t>
      </w:r>
    </w:p>
    <w:p w14:paraId="6C9FDE32" w14:textId="477F1653" w:rsidR="009D7072" w:rsidRPr="008069E3" w:rsidRDefault="009D7072" w:rsidP="002B0EC7">
      <w:pPr>
        <w:keepNext/>
        <w:keepLines/>
      </w:pPr>
      <w:r w:rsidRPr="008069E3">
        <w:t xml:space="preserve">Sending a notification on expiry of the subscription, as illustrated in </w:t>
      </w:r>
      <w:r w:rsidR="002B0EC7" w:rsidRPr="008069E3">
        <w:t>F</w:t>
      </w:r>
      <w:r w:rsidRPr="008069E3">
        <w:t>igure 5.2.4.2-1 consists of the following steps. If W</w:t>
      </w:r>
      <w:r w:rsidR="006B42F4" w:rsidRPr="008069E3">
        <w:t>A</w:t>
      </w:r>
      <w:r w:rsidRPr="008069E3">
        <w:t>IS has defined an expiry time for the subscription, W</w:t>
      </w:r>
      <w:r w:rsidR="006B42F4" w:rsidRPr="008069E3">
        <w:t>A</w:t>
      </w:r>
      <w:r w:rsidRPr="008069E3">
        <w:t>IS will send a notification prior the expiry:</w:t>
      </w:r>
    </w:p>
    <w:p w14:paraId="4C1C2737" w14:textId="62009D82" w:rsidR="009D7072" w:rsidRPr="008069E3" w:rsidRDefault="009D7072" w:rsidP="008715D7">
      <w:pPr>
        <w:pStyle w:val="BN"/>
        <w:numPr>
          <w:ilvl w:val="0"/>
          <w:numId w:val="61"/>
        </w:numPr>
      </w:pPr>
      <w:r w:rsidRPr="008069E3">
        <w:t>W</w:t>
      </w:r>
      <w:r w:rsidR="006B42F4" w:rsidRPr="008069E3">
        <w:t>A</w:t>
      </w:r>
      <w:r w:rsidRPr="008069E3">
        <w:t xml:space="preserve">IS sends a POST request to the callback reference address included by the service consumer in the subscription request. The POST request contains a data structure ExpiryNotification. </w:t>
      </w:r>
    </w:p>
    <w:p w14:paraId="6F1936FA" w14:textId="2E702885" w:rsidR="009D7072" w:rsidRPr="008069E3" w:rsidRDefault="009D7072" w:rsidP="009D7072">
      <w:pPr>
        <w:pStyle w:val="BN"/>
      </w:pPr>
      <w:r w:rsidRPr="008069E3">
        <w:t xml:space="preserve">Service consumer sends a </w:t>
      </w:r>
      <w:r w:rsidR="00D7678D" w:rsidRPr="008069E3">
        <w:t>"</w:t>
      </w:r>
      <w:r w:rsidRPr="008069E3">
        <w:t>204 No Content</w:t>
      </w:r>
      <w:r w:rsidR="00D7678D" w:rsidRPr="008069E3">
        <w:t>"</w:t>
      </w:r>
      <w:r w:rsidRPr="008069E3">
        <w:t xml:space="preserve"> response.</w:t>
      </w:r>
    </w:p>
    <w:p w14:paraId="355F1865" w14:textId="593D9565" w:rsidR="009D7072" w:rsidRPr="008069E3" w:rsidRDefault="009D7072" w:rsidP="009D7072">
      <w:pPr>
        <w:pStyle w:val="Heading4"/>
      </w:pPr>
      <w:bookmarkStart w:id="149" w:name="_Toc106007604"/>
      <w:bookmarkStart w:id="150" w:name="_Toc106088362"/>
      <w:bookmarkStart w:id="151" w:name="_Toc106190855"/>
      <w:r w:rsidRPr="008069E3">
        <w:t>5.2.4.3</w:t>
      </w:r>
      <w:r w:rsidRPr="008069E3">
        <w:tab/>
      </w:r>
      <w:r w:rsidRPr="008069E3">
        <w:rPr>
          <w:rFonts w:hint="eastAsia"/>
        </w:rPr>
        <w:t xml:space="preserve">Updating subscription for </w:t>
      </w:r>
      <w:r w:rsidRPr="008069E3">
        <w:t>WLAN event notifications</w:t>
      </w:r>
      <w:bookmarkEnd w:id="149"/>
      <w:bookmarkEnd w:id="150"/>
      <w:bookmarkEnd w:id="151"/>
    </w:p>
    <w:p w14:paraId="1C37B309" w14:textId="09B40369" w:rsidR="009D7072" w:rsidRPr="008069E3" w:rsidRDefault="009D7072" w:rsidP="009D7072">
      <w:pPr>
        <w:rPr>
          <w:lang w:eastAsia="zh-CN"/>
        </w:rPr>
      </w:pPr>
      <w:r w:rsidRPr="008069E3">
        <w:t>Figure 5.</w:t>
      </w:r>
      <w:r w:rsidR="006C69A6" w:rsidRPr="008069E3">
        <w:rPr>
          <w:lang w:eastAsia="zh-CN"/>
        </w:rPr>
        <w:t>2</w:t>
      </w:r>
      <w:r w:rsidRPr="008069E3">
        <w:rPr>
          <w:rFonts w:hint="eastAsia"/>
          <w:lang w:eastAsia="zh-CN"/>
        </w:rPr>
        <w:t>.</w:t>
      </w:r>
      <w:r w:rsidRPr="008069E3">
        <w:rPr>
          <w:lang w:eastAsia="zh-CN"/>
        </w:rPr>
        <w:t>4</w:t>
      </w:r>
      <w:r w:rsidRPr="008069E3">
        <w:rPr>
          <w:rFonts w:hint="eastAsia"/>
          <w:lang w:eastAsia="zh-CN"/>
        </w:rPr>
        <w:t>.</w:t>
      </w:r>
      <w:r w:rsidRPr="008069E3">
        <w:rPr>
          <w:lang w:eastAsia="zh-CN"/>
        </w:rPr>
        <w:t>3</w:t>
      </w:r>
      <w:r w:rsidRPr="008069E3">
        <w:t xml:space="preserve">-1 shows a scenario where the </w:t>
      </w:r>
      <w:r w:rsidRPr="008069E3">
        <w:rPr>
          <w:rFonts w:hint="eastAsia"/>
          <w:lang w:eastAsia="zh-CN"/>
        </w:rPr>
        <w:t>service consumer</w:t>
      </w:r>
      <w:r w:rsidRPr="008069E3">
        <w:rPr>
          <w:lang w:eastAsia="zh-CN"/>
        </w:rPr>
        <w:t xml:space="preserve"> </w:t>
      </w:r>
      <w:r w:rsidRPr="008069E3">
        <w:t>needs</w:t>
      </w:r>
      <w:r w:rsidRPr="008069E3">
        <w:rPr>
          <w:rFonts w:hint="eastAsia"/>
          <w:lang w:eastAsia="zh-CN"/>
        </w:rPr>
        <w:t xml:space="preserve"> to update an existing subscription for </w:t>
      </w:r>
      <w:r w:rsidRPr="008069E3">
        <w:rPr>
          <w:lang w:eastAsia="zh-CN"/>
        </w:rPr>
        <w:t>a WLAN</w:t>
      </w:r>
      <w:r w:rsidRPr="008069E3">
        <w:rPr>
          <w:rFonts w:hint="eastAsia"/>
          <w:lang w:eastAsia="zh-CN"/>
        </w:rPr>
        <w:t xml:space="preserve"> event notification</w:t>
      </w:r>
      <w:r w:rsidRPr="008069E3">
        <w:t xml:space="preserve">. </w:t>
      </w:r>
      <w:r w:rsidRPr="008069E3">
        <w:rPr>
          <w:rFonts w:hint="eastAsia"/>
          <w:lang w:eastAsia="zh-CN"/>
        </w:rPr>
        <w:t>Th</w:t>
      </w:r>
      <w:r w:rsidRPr="008069E3">
        <w:rPr>
          <w:lang w:eastAsia="zh-CN"/>
        </w:rPr>
        <w:t>e subscription update is</w:t>
      </w:r>
      <w:r w:rsidRPr="008069E3">
        <w:rPr>
          <w:rFonts w:hint="eastAsia"/>
          <w:lang w:eastAsia="zh-CN"/>
        </w:rPr>
        <w:t xml:space="preserve"> triggered </w:t>
      </w:r>
      <w:r w:rsidRPr="008069E3">
        <w:rPr>
          <w:lang w:eastAsia="zh-CN"/>
        </w:rPr>
        <w:t>e.g.</w:t>
      </w:r>
      <w:r w:rsidRPr="008069E3">
        <w:rPr>
          <w:rFonts w:hint="eastAsia"/>
          <w:lang w:eastAsia="zh-CN"/>
        </w:rPr>
        <w:t xml:space="preserve"> by the need to change </w:t>
      </w:r>
      <w:r w:rsidRPr="008069E3">
        <w:rPr>
          <w:lang w:eastAsia="zh-CN"/>
        </w:rPr>
        <w:t>the existing</w:t>
      </w:r>
      <w:r w:rsidRPr="008069E3">
        <w:rPr>
          <w:rFonts w:hint="eastAsia"/>
          <w:lang w:eastAsia="zh-CN"/>
        </w:rPr>
        <w:t xml:space="preserve"> subscription, or due to the expiry of the subscription.</w:t>
      </w:r>
    </w:p>
    <w:p w14:paraId="1FDC19AB" w14:textId="1192FC6E" w:rsidR="009D7072" w:rsidRPr="008069E3" w:rsidRDefault="00020F60" w:rsidP="009D7072">
      <w:pPr>
        <w:pStyle w:val="FL"/>
        <w:rPr>
          <w:lang w:eastAsia="zh-CN"/>
        </w:rPr>
      </w:pPr>
      <w:r w:rsidRPr="008069E3">
        <w:rPr>
          <w:noProof/>
        </w:rPr>
        <w:drawing>
          <wp:inline distT="0" distB="0" distL="0" distR="0" wp14:anchorId="63B3BAC8" wp14:editId="28590439">
            <wp:extent cx="5029200" cy="2228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32">
                      <a:extLst>
                        <a:ext uri="{28A0092B-C50C-407E-A947-70E740481C1C}">
                          <a14:useLocalDpi xmlns:a14="http://schemas.microsoft.com/office/drawing/2010/main" val="0"/>
                        </a:ext>
                      </a:extLst>
                    </a:blip>
                    <a:stretch>
                      <a:fillRect/>
                    </a:stretch>
                  </pic:blipFill>
                  <pic:spPr>
                    <a:xfrm>
                      <a:off x="0" y="0"/>
                      <a:ext cx="5029200" cy="2228850"/>
                    </a:xfrm>
                    <a:prstGeom prst="rect">
                      <a:avLst/>
                    </a:prstGeom>
                  </pic:spPr>
                </pic:pic>
              </a:graphicData>
            </a:graphic>
          </wp:inline>
        </w:drawing>
      </w:r>
    </w:p>
    <w:p w14:paraId="59D16DD7" w14:textId="3AAC1306" w:rsidR="009D7072" w:rsidRPr="008069E3" w:rsidRDefault="009D7072" w:rsidP="009D7072">
      <w:pPr>
        <w:pStyle w:val="TF"/>
      </w:pPr>
      <w:r w:rsidRPr="008069E3">
        <w:t>Figure 5.</w:t>
      </w:r>
      <w:r w:rsidRPr="008069E3">
        <w:rPr>
          <w:lang w:eastAsia="zh-CN"/>
        </w:rPr>
        <w:t>2</w:t>
      </w:r>
      <w:r w:rsidRPr="008069E3">
        <w:rPr>
          <w:rFonts w:hint="eastAsia"/>
          <w:lang w:eastAsia="zh-CN"/>
        </w:rPr>
        <w:t>.</w:t>
      </w:r>
      <w:r w:rsidRPr="008069E3">
        <w:rPr>
          <w:lang w:eastAsia="zh-CN"/>
        </w:rPr>
        <w:t>4</w:t>
      </w:r>
      <w:r w:rsidRPr="008069E3">
        <w:rPr>
          <w:rFonts w:hint="eastAsia"/>
          <w:lang w:eastAsia="zh-CN"/>
        </w:rPr>
        <w:t>.</w:t>
      </w:r>
      <w:r w:rsidRPr="008069E3">
        <w:rPr>
          <w:lang w:eastAsia="zh-CN"/>
        </w:rPr>
        <w:t>3</w:t>
      </w:r>
      <w:r w:rsidRPr="008069E3">
        <w:t xml:space="preserve">-1: </w:t>
      </w:r>
      <w:r w:rsidRPr="008069E3">
        <w:rPr>
          <w:rFonts w:hint="eastAsia"/>
          <w:lang w:eastAsia="zh-CN"/>
        </w:rPr>
        <w:t>F</w:t>
      </w:r>
      <w:r w:rsidRPr="008069E3">
        <w:t>low of</w:t>
      </w:r>
      <w:r w:rsidRPr="008069E3">
        <w:rPr>
          <w:rFonts w:hint="eastAsia"/>
          <w:lang w:eastAsia="zh-CN"/>
        </w:rPr>
        <w:t xml:space="preserve"> service consumer</w:t>
      </w:r>
      <w:r w:rsidRPr="008069E3">
        <w:t xml:space="preserve"> </w:t>
      </w:r>
      <w:r w:rsidRPr="008069E3">
        <w:rPr>
          <w:rFonts w:hint="eastAsia"/>
          <w:lang w:eastAsia="zh-CN"/>
        </w:rPr>
        <w:t>updating subscription for</w:t>
      </w:r>
      <w:r w:rsidRPr="008069E3">
        <w:t xml:space="preserve"> </w:t>
      </w:r>
      <w:r w:rsidRPr="008069E3">
        <w:rPr>
          <w:lang w:eastAsia="zh-CN"/>
        </w:rPr>
        <w:t>WLAN</w:t>
      </w:r>
      <w:r w:rsidRPr="008069E3">
        <w:rPr>
          <w:rFonts w:hint="eastAsia"/>
          <w:lang w:eastAsia="zh-CN"/>
        </w:rPr>
        <w:t xml:space="preserve"> event notifications</w:t>
      </w:r>
    </w:p>
    <w:p w14:paraId="526FBE33" w14:textId="3BBDC90D" w:rsidR="009D7072" w:rsidRPr="008069E3" w:rsidRDefault="009D7072" w:rsidP="009D7072">
      <w:pPr>
        <w:keepNext/>
        <w:rPr>
          <w:i/>
          <w:lang w:eastAsia="zh-CN"/>
        </w:rPr>
      </w:pPr>
      <w:r w:rsidRPr="008069E3">
        <w:rPr>
          <w:rFonts w:hint="eastAsia"/>
          <w:lang w:eastAsia="zh-CN"/>
        </w:rPr>
        <w:t xml:space="preserve">Updating subscription for </w:t>
      </w:r>
      <w:r w:rsidRPr="008069E3">
        <w:rPr>
          <w:lang w:eastAsia="zh-CN"/>
        </w:rPr>
        <w:t>WLAN</w:t>
      </w:r>
      <w:r w:rsidRPr="008069E3">
        <w:rPr>
          <w:rFonts w:hint="eastAsia"/>
          <w:lang w:eastAsia="zh-CN"/>
        </w:rPr>
        <w:t xml:space="preserve"> event notifications</w:t>
      </w:r>
      <w:r w:rsidRPr="008069E3">
        <w:t xml:space="preserve">, as illustrated in </w:t>
      </w:r>
      <w:r w:rsidR="002B0EC7" w:rsidRPr="008069E3">
        <w:t>F</w:t>
      </w:r>
      <w:r w:rsidRPr="008069E3">
        <w:t>igure 5.2.4.3-1, consists of the following steps.</w:t>
      </w:r>
    </w:p>
    <w:p w14:paraId="23E0965A" w14:textId="5AFB9308" w:rsidR="009D7072" w:rsidRPr="008069E3" w:rsidRDefault="009D7072" w:rsidP="009D7072">
      <w:pPr>
        <w:rPr>
          <w:lang w:eastAsia="zh-CN"/>
        </w:rPr>
      </w:pPr>
      <w:r w:rsidRPr="008069E3">
        <w:t xml:space="preserve">When the service consumer </w:t>
      </w:r>
      <w:r w:rsidRPr="008069E3">
        <w:rPr>
          <w:rFonts w:hint="eastAsia"/>
          <w:lang w:eastAsia="zh-CN"/>
        </w:rPr>
        <w:t>needs</w:t>
      </w:r>
      <w:r w:rsidRPr="008069E3">
        <w:t xml:space="preserve"> to </w:t>
      </w:r>
      <w:r w:rsidRPr="008069E3">
        <w:rPr>
          <w:rFonts w:hint="eastAsia"/>
          <w:lang w:eastAsia="zh-CN"/>
        </w:rPr>
        <w:t>modify</w:t>
      </w:r>
      <w:r w:rsidRPr="008069E3">
        <w:t xml:space="preserve"> an</w:t>
      </w:r>
      <w:r w:rsidRPr="008069E3">
        <w:rPr>
          <w:rFonts w:hint="eastAsia"/>
          <w:lang w:eastAsia="zh-CN"/>
        </w:rPr>
        <w:t xml:space="preserve"> existing</w:t>
      </w:r>
      <w:r w:rsidRPr="008069E3">
        <w:t xml:space="preserve"> </w:t>
      </w:r>
      <w:r w:rsidRPr="008069E3">
        <w:rPr>
          <w:rFonts w:hint="eastAsia"/>
          <w:lang w:eastAsia="zh-CN"/>
        </w:rPr>
        <w:t>subscription for</w:t>
      </w:r>
      <w:r w:rsidRPr="008069E3">
        <w:t xml:space="preserve"> WLAN event notifications</w:t>
      </w:r>
      <w:r w:rsidRPr="008069E3">
        <w:rPr>
          <w:rFonts w:hint="eastAsia"/>
          <w:lang w:eastAsia="zh-CN"/>
        </w:rPr>
        <w:t>, it can update</w:t>
      </w:r>
      <w:r w:rsidRPr="008069E3">
        <w:t xml:space="preserve"> the</w:t>
      </w:r>
      <w:r w:rsidRPr="008069E3">
        <w:rPr>
          <w:rFonts w:hint="eastAsia"/>
          <w:lang w:eastAsia="zh-CN"/>
        </w:rPr>
        <w:t xml:space="preserve"> corresponding</w:t>
      </w:r>
      <w:r w:rsidRPr="008069E3">
        <w:t xml:space="preserve"> subscription</w:t>
      </w:r>
      <w:r w:rsidRPr="008069E3">
        <w:rPr>
          <w:rFonts w:hint="eastAsia"/>
          <w:lang w:eastAsia="zh-CN"/>
        </w:rPr>
        <w:t xml:space="preserve"> as follows</w:t>
      </w:r>
      <w:r w:rsidRPr="008069E3">
        <w:t>:</w:t>
      </w:r>
    </w:p>
    <w:p w14:paraId="79F4BCC7" w14:textId="036CB9AF" w:rsidR="009D7072" w:rsidRPr="008069E3" w:rsidRDefault="009D7072" w:rsidP="008715D7">
      <w:pPr>
        <w:pStyle w:val="BN"/>
        <w:numPr>
          <w:ilvl w:val="0"/>
          <w:numId w:val="62"/>
        </w:numPr>
      </w:pPr>
      <w:r w:rsidRPr="008069E3">
        <w:rPr>
          <w:rFonts w:hint="eastAsia"/>
        </w:rPr>
        <w:t>S</w:t>
      </w:r>
      <w:r w:rsidRPr="008069E3">
        <w:t>ervice consumer</w:t>
      </w:r>
      <w:r w:rsidRPr="008069E3">
        <w:rPr>
          <w:rFonts w:hint="eastAsia"/>
        </w:rPr>
        <w:t xml:space="preserve"> updates the subscription resource</w:t>
      </w:r>
      <w:r w:rsidRPr="008069E3">
        <w:t xml:space="preserve"> </w:t>
      </w:r>
      <w:r w:rsidRPr="008069E3">
        <w:rPr>
          <w:rFonts w:hint="eastAsia"/>
        </w:rPr>
        <w:t xml:space="preserve">by </w:t>
      </w:r>
      <w:r w:rsidRPr="008069E3">
        <w:t>send</w:t>
      </w:r>
      <w:r w:rsidRPr="008069E3">
        <w:rPr>
          <w:rFonts w:hint="eastAsia"/>
        </w:rPr>
        <w:t>ing a PUT</w:t>
      </w:r>
      <w:r w:rsidRPr="008069E3">
        <w:t xml:space="preserve"> </w:t>
      </w:r>
      <w:r w:rsidRPr="008069E3">
        <w:rPr>
          <w:rFonts w:hint="eastAsia"/>
        </w:rPr>
        <w:t xml:space="preserve">request </w:t>
      </w:r>
      <w:r w:rsidRPr="008069E3">
        <w:t xml:space="preserve">to </w:t>
      </w:r>
      <w:r w:rsidRPr="008069E3">
        <w:rPr>
          <w:rFonts w:hint="eastAsia"/>
        </w:rPr>
        <w:t>the</w:t>
      </w:r>
      <w:r w:rsidRPr="008069E3">
        <w:t xml:space="preserve"> resource </w:t>
      </w:r>
      <w:r w:rsidRPr="008069E3">
        <w:rPr>
          <w:rFonts w:hint="eastAsia"/>
        </w:rPr>
        <w:t>containing all the subscription</w:t>
      </w:r>
      <w:r w:rsidR="00304A9D" w:rsidRPr="008069E3">
        <w:t xml:space="preserve"> information</w:t>
      </w:r>
      <w:r w:rsidRPr="008069E3">
        <w:t xml:space="preserve"> </w:t>
      </w:r>
      <w:r w:rsidRPr="008069E3">
        <w:rPr>
          <w:rFonts w:hint="eastAsia"/>
        </w:rPr>
        <w:t xml:space="preserve">with the modified </w:t>
      </w:r>
      <w:r w:rsidRPr="008069E3">
        <w:t>data structure specific to that WLAN event subscription</w:t>
      </w:r>
      <w:r w:rsidRPr="008069E3">
        <w:rPr>
          <w:rFonts w:hint="eastAsia"/>
        </w:rPr>
        <w:t>.</w:t>
      </w:r>
    </w:p>
    <w:p w14:paraId="3CFB2670" w14:textId="6A58BE97" w:rsidR="009D7072" w:rsidRPr="008069E3" w:rsidRDefault="009D7072" w:rsidP="009D7072">
      <w:pPr>
        <w:pStyle w:val="BN"/>
      </w:pPr>
      <w:r w:rsidRPr="008069E3">
        <w:t>W</w:t>
      </w:r>
      <w:r w:rsidR="006B42F4" w:rsidRPr="008069E3">
        <w:t>A</w:t>
      </w:r>
      <w:r w:rsidRPr="008069E3">
        <w:t>IS r</w:t>
      </w:r>
      <w:r w:rsidRPr="008069E3">
        <w:rPr>
          <w:rFonts w:hint="eastAsia"/>
        </w:rPr>
        <w:t>eturn</w:t>
      </w:r>
      <w:r w:rsidRPr="008069E3">
        <w:t xml:space="preserve">s </w:t>
      </w:r>
      <w:r w:rsidR="00D7678D" w:rsidRPr="008069E3">
        <w:t>"</w:t>
      </w:r>
      <w:r w:rsidRPr="008069E3">
        <w:t>20</w:t>
      </w:r>
      <w:r w:rsidRPr="008069E3">
        <w:rPr>
          <w:rFonts w:hint="eastAsia"/>
        </w:rPr>
        <w:t>0</w:t>
      </w:r>
      <w:r w:rsidRPr="008069E3">
        <w:t xml:space="preserve"> </w:t>
      </w:r>
      <w:r w:rsidRPr="008069E3">
        <w:rPr>
          <w:rFonts w:hint="eastAsia"/>
        </w:rPr>
        <w:t>OK</w:t>
      </w:r>
      <w:r w:rsidR="00D7678D" w:rsidRPr="008069E3">
        <w:t>"</w:t>
      </w:r>
      <w:r w:rsidRPr="008069E3">
        <w:t xml:space="preserve"> with </w:t>
      </w:r>
      <w:r w:rsidRPr="008069E3">
        <w:rPr>
          <w:rFonts w:hint="eastAsia"/>
        </w:rPr>
        <w:t>the message body</w:t>
      </w:r>
      <w:r w:rsidRPr="008069E3">
        <w:t xml:space="preserve"> containing the </w:t>
      </w:r>
      <w:r w:rsidRPr="008069E3">
        <w:rPr>
          <w:rFonts w:hint="eastAsia"/>
        </w:rPr>
        <w:t xml:space="preserve">accepted </w:t>
      </w:r>
      <w:r w:rsidRPr="008069E3">
        <w:t>data structure specific to that WLAN event subscription.</w:t>
      </w:r>
    </w:p>
    <w:p w14:paraId="09FE722E" w14:textId="1FBC735C" w:rsidR="009D7072" w:rsidRPr="008069E3" w:rsidRDefault="009D7072" w:rsidP="009D7072">
      <w:pPr>
        <w:pStyle w:val="Heading4"/>
      </w:pPr>
      <w:bookmarkStart w:id="152" w:name="_Toc106007605"/>
      <w:bookmarkStart w:id="153" w:name="_Toc106088363"/>
      <w:bookmarkStart w:id="154" w:name="_Toc106190856"/>
      <w:r w:rsidRPr="008069E3">
        <w:t>5.2.4</w:t>
      </w:r>
      <w:r w:rsidRPr="008069E3">
        <w:rPr>
          <w:rFonts w:hint="eastAsia"/>
        </w:rPr>
        <w:t>.</w:t>
      </w:r>
      <w:r w:rsidRPr="008069E3">
        <w:t>4</w:t>
      </w:r>
      <w:r w:rsidRPr="008069E3">
        <w:tab/>
      </w:r>
      <w:r w:rsidRPr="008069E3">
        <w:rPr>
          <w:rFonts w:hint="eastAsia"/>
        </w:rPr>
        <w:t>U</w:t>
      </w:r>
      <w:r w:rsidRPr="008069E3">
        <w:t>nsubscribing from WLAN event notifications</w:t>
      </w:r>
      <w:bookmarkEnd w:id="152"/>
      <w:bookmarkEnd w:id="153"/>
      <w:bookmarkEnd w:id="154"/>
    </w:p>
    <w:p w14:paraId="016EF9E0" w14:textId="0B4C4A0E" w:rsidR="009D7072" w:rsidRPr="008069E3" w:rsidRDefault="009D7072" w:rsidP="009D7072">
      <w:r w:rsidRPr="008069E3">
        <w:rPr>
          <w:lang w:eastAsia="zh-CN"/>
        </w:rPr>
        <w:t>When the service consumer does not want to receive notifications anymore</w:t>
      </w:r>
      <w:r w:rsidRPr="008069E3">
        <w:rPr>
          <w:rFonts w:hint="eastAsia"/>
          <w:lang w:eastAsia="zh-CN"/>
        </w:rPr>
        <w:t xml:space="preserve"> after subscribing to </w:t>
      </w:r>
      <w:r w:rsidRPr="008069E3">
        <w:rPr>
          <w:lang w:eastAsia="zh-CN"/>
        </w:rPr>
        <w:t>WLAN</w:t>
      </w:r>
      <w:r w:rsidRPr="008069E3">
        <w:rPr>
          <w:rFonts w:hint="eastAsia"/>
          <w:lang w:eastAsia="zh-CN"/>
        </w:rPr>
        <w:t xml:space="preserve"> events</w:t>
      </w:r>
      <w:r w:rsidRPr="008069E3">
        <w:rPr>
          <w:lang w:eastAsia="zh-CN"/>
        </w:rPr>
        <w:t>, the service consumer unsubscribes from the WLAN</w:t>
      </w:r>
      <w:r w:rsidR="006B42F4" w:rsidRPr="008069E3">
        <w:rPr>
          <w:lang w:eastAsia="zh-CN"/>
        </w:rPr>
        <w:t xml:space="preserve"> </w:t>
      </w:r>
      <w:r w:rsidRPr="008069E3">
        <w:rPr>
          <w:lang w:eastAsia="zh-CN"/>
        </w:rPr>
        <w:t>event</w:t>
      </w:r>
      <w:r w:rsidRPr="008069E3">
        <w:rPr>
          <w:rFonts w:hint="eastAsia"/>
          <w:lang w:eastAsia="zh-CN"/>
        </w:rPr>
        <w:t xml:space="preserve"> notification</w:t>
      </w:r>
      <w:r w:rsidRPr="008069E3">
        <w:rPr>
          <w:lang w:eastAsia="zh-CN"/>
        </w:rPr>
        <w:t>s.</w:t>
      </w:r>
      <w:r w:rsidRPr="008069E3">
        <w:t xml:space="preserve"> Figure 5.2.</w:t>
      </w:r>
      <w:r w:rsidRPr="008069E3">
        <w:rPr>
          <w:lang w:eastAsia="zh-CN"/>
        </w:rPr>
        <w:t>4</w:t>
      </w:r>
      <w:r w:rsidRPr="008069E3">
        <w:rPr>
          <w:rFonts w:hint="eastAsia"/>
          <w:lang w:eastAsia="zh-CN"/>
        </w:rPr>
        <w:t>.</w:t>
      </w:r>
      <w:r w:rsidRPr="008069E3">
        <w:rPr>
          <w:lang w:eastAsia="zh-CN"/>
        </w:rPr>
        <w:t>4</w:t>
      </w:r>
      <w:r w:rsidRPr="008069E3">
        <w:t>-1 shows a scenario where the service consumer uses REST based procedures to delete the subscription</w:t>
      </w:r>
      <w:r w:rsidRPr="008069E3">
        <w:rPr>
          <w:rFonts w:hint="eastAsia"/>
          <w:lang w:eastAsia="zh-CN"/>
        </w:rPr>
        <w:t xml:space="preserve"> for </w:t>
      </w:r>
      <w:r w:rsidRPr="008069E3">
        <w:rPr>
          <w:lang w:eastAsia="zh-CN"/>
        </w:rPr>
        <w:t>WLAN</w:t>
      </w:r>
      <w:r w:rsidRPr="008069E3">
        <w:rPr>
          <w:rFonts w:hint="eastAsia"/>
          <w:lang w:eastAsia="zh-CN"/>
        </w:rPr>
        <w:t xml:space="preserve"> event notifications</w:t>
      </w:r>
      <w:r w:rsidRPr="008069E3">
        <w:t>.</w:t>
      </w:r>
    </w:p>
    <w:p w14:paraId="1974AB78" w14:textId="4EEAC63A" w:rsidR="009D7072" w:rsidRPr="008069E3" w:rsidRDefault="00164176" w:rsidP="009D7072">
      <w:pPr>
        <w:pStyle w:val="FL"/>
        <w:rPr>
          <w:lang w:eastAsia="zh-CN"/>
        </w:rPr>
      </w:pPr>
      <w:r w:rsidRPr="008069E3">
        <w:rPr>
          <w:noProof/>
        </w:rPr>
        <w:drawing>
          <wp:inline distT="0" distB="0" distL="0" distR="0" wp14:anchorId="7E40B418" wp14:editId="6960FB04">
            <wp:extent cx="3714750" cy="2228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33">
                      <a:extLst>
                        <a:ext uri="{28A0092B-C50C-407E-A947-70E740481C1C}">
                          <a14:useLocalDpi xmlns:a14="http://schemas.microsoft.com/office/drawing/2010/main" val="0"/>
                        </a:ext>
                      </a:extLst>
                    </a:blip>
                    <a:stretch>
                      <a:fillRect/>
                    </a:stretch>
                  </pic:blipFill>
                  <pic:spPr>
                    <a:xfrm>
                      <a:off x="0" y="0"/>
                      <a:ext cx="3714750" cy="2228850"/>
                    </a:xfrm>
                    <a:prstGeom prst="rect">
                      <a:avLst/>
                    </a:prstGeom>
                  </pic:spPr>
                </pic:pic>
              </a:graphicData>
            </a:graphic>
          </wp:inline>
        </w:drawing>
      </w:r>
    </w:p>
    <w:p w14:paraId="2BE2CAB3" w14:textId="38268270" w:rsidR="009D7072" w:rsidRPr="008069E3" w:rsidRDefault="009D7072" w:rsidP="009D7072">
      <w:pPr>
        <w:pStyle w:val="TF"/>
      </w:pPr>
      <w:r w:rsidRPr="008069E3">
        <w:t>Figure 5.2.4</w:t>
      </w:r>
      <w:r w:rsidRPr="008069E3">
        <w:rPr>
          <w:rFonts w:hint="eastAsia"/>
          <w:lang w:eastAsia="zh-CN"/>
        </w:rPr>
        <w:t>.</w:t>
      </w:r>
      <w:r w:rsidRPr="008069E3">
        <w:rPr>
          <w:lang w:eastAsia="zh-CN"/>
        </w:rPr>
        <w:t>4</w:t>
      </w:r>
      <w:r w:rsidRPr="008069E3">
        <w:t>-1: Flow of unsubscribing from the WLAN event notifications</w:t>
      </w:r>
    </w:p>
    <w:p w14:paraId="36870B88" w14:textId="5FACE066" w:rsidR="009D7072" w:rsidRPr="008069E3" w:rsidRDefault="009D7072" w:rsidP="009D7072">
      <w:r w:rsidRPr="008069E3">
        <w:rPr>
          <w:rFonts w:hint="eastAsia"/>
          <w:lang w:eastAsia="zh-CN"/>
        </w:rPr>
        <w:t>U</w:t>
      </w:r>
      <w:r w:rsidRPr="008069E3">
        <w:rPr>
          <w:lang w:eastAsia="zh-CN"/>
        </w:rPr>
        <w:t>nsubscribing from the WLAN event notifications</w:t>
      </w:r>
      <w:r w:rsidRPr="008069E3">
        <w:t xml:space="preserve">, as illustrated in </w:t>
      </w:r>
      <w:r w:rsidR="00D844C3" w:rsidRPr="008069E3">
        <w:t xml:space="preserve">Figure </w:t>
      </w:r>
      <w:r w:rsidRPr="008069E3">
        <w:t>5.2.</w:t>
      </w:r>
      <w:r w:rsidRPr="008069E3">
        <w:rPr>
          <w:lang w:eastAsia="zh-CN"/>
        </w:rPr>
        <w:t>4</w:t>
      </w:r>
      <w:r w:rsidRPr="008069E3">
        <w:rPr>
          <w:rFonts w:hint="eastAsia"/>
          <w:lang w:eastAsia="zh-CN"/>
        </w:rPr>
        <w:t>.</w:t>
      </w:r>
      <w:r w:rsidRPr="008069E3">
        <w:rPr>
          <w:lang w:eastAsia="zh-CN"/>
        </w:rPr>
        <w:t>4</w:t>
      </w:r>
      <w:r w:rsidRPr="008069E3">
        <w:t>-1, consists of the following steps</w:t>
      </w:r>
      <w:r w:rsidR="009303D0" w:rsidRPr="008069E3">
        <w:t>.</w:t>
      </w:r>
    </w:p>
    <w:p w14:paraId="75D24213" w14:textId="122424F0" w:rsidR="009D7072" w:rsidRPr="008069E3" w:rsidRDefault="009D7072" w:rsidP="009D7072">
      <w:r w:rsidRPr="008069E3">
        <w:t>When the service consumer does not want to receive the notifications anymore, it can unsubscribe from the WLAN notification events by deleting the subscription:</w:t>
      </w:r>
    </w:p>
    <w:p w14:paraId="1E3DB702" w14:textId="2F2848D6" w:rsidR="009D7072" w:rsidRPr="008069E3" w:rsidRDefault="009D7072" w:rsidP="008715D7">
      <w:pPr>
        <w:pStyle w:val="BN"/>
        <w:numPr>
          <w:ilvl w:val="0"/>
          <w:numId w:val="63"/>
        </w:numPr>
      </w:pPr>
      <w:r w:rsidRPr="008069E3">
        <w:t xml:space="preserve">Service consumer sends a DELETE request to the resource representing the </w:t>
      </w:r>
      <w:r w:rsidR="00164176" w:rsidRPr="008069E3">
        <w:rPr>
          <w:lang w:eastAsia="zh-CN"/>
        </w:rPr>
        <w:t>WLAN</w:t>
      </w:r>
      <w:r w:rsidR="00164176" w:rsidRPr="008069E3">
        <w:rPr>
          <w:rFonts w:hint="eastAsia"/>
          <w:lang w:eastAsia="zh-CN"/>
        </w:rPr>
        <w:t xml:space="preserve"> </w:t>
      </w:r>
      <w:r w:rsidRPr="008069E3">
        <w:rPr>
          <w:rFonts w:hint="eastAsia"/>
          <w:lang w:eastAsia="zh-CN"/>
        </w:rPr>
        <w:t xml:space="preserve">event </w:t>
      </w:r>
      <w:r w:rsidRPr="008069E3">
        <w:t>subscription that was created.</w:t>
      </w:r>
    </w:p>
    <w:p w14:paraId="40A294FA" w14:textId="4E6ECA0C" w:rsidR="009D7072" w:rsidRPr="008069E3" w:rsidRDefault="00040E8E" w:rsidP="009D7072">
      <w:pPr>
        <w:pStyle w:val="BN"/>
      </w:pPr>
      <w:r w:rsidRPr="008069E3">
        <w:t xml:space="preserve">WAIS </w:t>
      </w:r>
      <w:r w:rsidR="009D7072" w:rsidRPr="008069E3">
        <w:t xml:space="preserve">sends </w:t>
      </w:r>
      <w:r w:rsidR="00D7678D" w:rsidRPr="008069E3">
        <w:t>"</w:t>
      </w:r>
      <w:r w:rsidR="009D7072" w:rsidRPr="008069E3">
        <w:t>204 No content</w:t>
      </w:r>
      <w:r w:rsidR="00D7678D" w:rsidRPr="008069E3">
        <w:t>"</w:t>
      </w:r>
      <w:r w:rsidR="009D7072" w:rsidRPr="008069E3">
        <w:t xml:space="preserve"> response.</w:t>
      </w:r>
    </w:p>
    <w:p w14:paraId="383A1F13" w14:textId="0515C953" w:rsidR="009D7072" w:rsidRPr="008069E3" w:rsidRDefault="009D7072" w:rsidP="009D7072">
      <w:pPr>
        <w:pStyle w:val="Heading3"/>
        <w:rPr>
          <w:highlight w:val="yellow"/>
          <w:lang w:eastAsia="zh-CN"/>
        </w:rPr>
      </w:pPr>
      <w:bookmarkStart w:id="155" w:name="_Toc106007606"/>
      <w:bookmarkStart w:id="156" w:name="_Toc106088364"/>
      <w:bookmarkStart w:id="157" w:name="_Toc106190857"/>
      <w:r w:rsidRPr="008069E3">
        <w:t>5.</w:t>
      </w:r>
      <w:r w:rsidR="006C69A6" w:rsidRPr="008069E3">
        <w:t>2</w:t>
      </w:r>
      <w:r w:rsidRPr="008069E3">
        <w:t>.</w:t>
      </w:r>
      <w:r w:rsidRPr="008069E3">
        <w:rPr>
          <w:lang w:eastAsia="zh-CN"/>
        </w:rPr>
        <w:t>5</w:t>
      </w:r>
      <w:r w:rsidRPr="008069E3">
        <w:tab/>
      </w:r>
      <w:r w:rsidRPr="008069E3">
        <w:rPr>
          <w:lang w:eastAsia="zh-CN"/>
        </w:rPr>
        <w:t xml:space="preserve">Receiving WLAN event notifications about station </w:t>
      </w:r>
      <w:r w:rsidR="0038536D" w:rsidRPr="008069E3">
        <w:rPr>
          <w:lang w:eastAsia="zh-CN"/>
        </w:rPr>
        <w:t xml:space="preserve">data </w:t>
      </w:r>
      <w:r w:rsidRPr="008069E3">
        <w:rPr>
          <w:lang w:eastAsia="zh-CN"/>
        </w:rPr>
        <w:t>rates</w:t>
      </w:r>
      <w:bookmarkEnd w:id="155"/>
      <w:bookmarkEnd w:id="156"/>
      <w:bookmarkEnd w:id="157"/>
    </w:p>
    <w:p w14:paraId="28C6F718" w14:textId="442E5EF4" w:rsidR="009D7072" w:rsidRPr="008069E3" w:rsidRDefault="009D7072" w:rsidP="009D7072">
      <w:pPr>
        <w:rPr>
          <w:lang w:eastAsia="zh-CN"/>
        </w:rPr>
      </w:pPr>
      <w:r w:rsidRPr="008069E3">
        <w:rPr>
          <w:lang w:eastAsia="zh-CN"/>
        </w:rPr>
        <w:t>Figure 5.</w:t>
      </w:r>
      <w:r w:rsidR="006C69A6" w:rsidRPr="008069E3">
        <w:rPr>
          <w:lang w:eastAsia="zh-CN"/>
        </w:rPr>
        <w:t>2</w:t>
      </w:r>
      <w:r w:rsidRPr="008069E3">
        <w:rPr>
          <w:lang w:eastAsia="zh-CN"/>
        </w:rPr>
        <w:t>.5-1 presents the scenario where the W</w:t>
      </w:r>
      <w:r w:rsidR="00164176" w:rsidRPr="008069E3">
        <w:rPr>
          <w:lang w:eastAsia="zh-CN"/>
        </w:rPr>
        <w:t>A</w:t>
      </w:r>
      <w:r w:rsidRPr="008069E3">
        <w:rPr>
          <w:lang w:eastAsia="zh-CN"/>
        </w:rPr>
        <w:t xml:space="preserve">IS sends WLAN event notifications about WLAN station </w:t>
      </w:r>
      <w:r w:rsidR="0038536D" w:rsidRPr="008069E3">
        <w:rPr>
          <w:lang w:eastAsia="zh-CN"/>
        </w:rPr>
        <w:t xml:space="preserve">data </w:t>
      </w:r>
      <w:r w:rsidRPr="008069E3">
        <w:rPr>
          <w:lang w:eastAsia="zh-CN"/>
        </w:rPr>
        <w:t>rates</w:t>
      </w:r>
      <w:r w:rsidR="00357A1D" w:rsidRPr="008069E3">
        <w:rPr>
          <w:lang w:eastAsia="zh-CN"/>
        </w:rPr>
        <w:t xml:space="preserve">, as defined in </w:t>
      </w:r>
      <w:r w:rsidR="00357A1D"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57A1D" w:rsidRPr="008069E3">
        <w:rPr>
          <w:lang w:eastAsia="zh-CN"/>
        </w:rPr>
        <w:t>,</w:t>
      </w:r>
      <w:r w:rsidRPr="008069E3">
        <w:rPr>
          <w:lang w:eastAsia="zh-CN"/>
        </w:rPr>
        <w:t xml:space="preserve"> to the service consumer.</w:t>
      </w:r>
    </w:p>
    <w:p w14:paraId="41041C09" w14:textId="0FCEC825" w:rsidR="009D7072" w:rsidRPr="008069E3" w:rsidRDefault="00164176" w:rsidP="00825AA5">
      <w:pPr>
        <w:pStyle w:val="FL"/>
        <w:rPr>
          <w:lang w:eastAsia="zh-CN"/>
        </w:rPr>
      </w:pPr>
      <w:r w:rsidRPr="008069E3">
        <w:rPr>
          <w:noProof/>
        </w:rPr>
        <w:drawing>
          <wp:inline distT="0" distB="0" distL="0" distR="0" wp14:anchorId="07E31E80" wp14:editId="7C4B1A01">
            <wp:extent cx="4410075" cy="412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4">
                      <a:extLst>
                        <a:ext uri="{28A0092B-C50C-407E-A947-70E740481C1C}">
                          <a14:useLocalDpi xmlns:a14="http://schemas.microsoft.com/office/drawing/2010/main" val="0"/>
                        </a:ext>
                      </a:extLst>
                    </a:blip>
                    <a:stretch>
                      <a:fillRect/>
                    </a:stretch>
                  </pic:blipFill>
                  <pic:spPr>
                    <a:xfrm>
                      <a:off x="0" y="0"/>
                      <a:ext cx="4410075" cy="4124325"/>
                    </a:xfrm>
                    <a:prstGeom prst="rect">
                      <a:avLst/>
                    </a:prstGeom>
                  </pic:spPr>
                </pic:pic>
              </a:graphicData>
            </a:graphic>
          </wp:inline>
        </w:drawing>
      </w:r>
    </w:p>
    <w:p w14:paraId="04A01C1D" w14:textId="72CDC29B" w:rsidR="009D7072" w:rsidRPr="008069E3" w:rsidRDefault="009D7072" w:rsidP="009D7072">
      <w:pPr>
        <w:pStyle w:val="TF"/>
      </w:pPr>
      <w:r w:rsidRPr="008069E3">
        <w:t>Figure 5.</w:t>
      </w:r>
      <w:r w:rsidR="006C69A6" w:rsidRPr="008069E3">
        <w:t>2</w:t>
      </w:r>
      <w:r w:rsidRPr="008069E3">
        <w:t xml:space="preserve">.5-1: Flow of receiving WLAN event notifications on station </w:t>
      </w:r>
      <w:r w:rsidR="0038536D" w:rsidRPr="008069E3">
        <w:t xml:space="preserve">data </w:t>
      </w:r>
      <w:r w:rsidRPr="008069E3">
        <w:t>rates</w:t>
      </w:r>
    </w:p>
    <w:p w14:paraId="0D633AC9" w14:textId="79348809" w:rsidR="009D7072" w:rsidRPr="008069E3" w:rsidRDefault="009D7072" w:rsidP="009D7072">
      <w:pPr>
        <w:rPr>
          <w:i/>
        </w:rPr>
      </w:pPr>
      <w:r w:rsidRPr="008069E3">
        <w:rPr>
          <w:lang w:eastAsia="zh-CN"/>
        </w:rPr>
        <w:t xml:space="preserve">Receiving WLAN event notifications on station </w:t>
      </w:r>
      <w:r w:rsidR="0038536D" w:rsidRPr="008069E3">
        <w:rPr>
          <w:lang w:eastAsia="zh-CN"/>
        </w:rPr>
        <w:t xml:space="preserve">data </w:t>
      </w:r>
      <w:r w:rsidRPr="008069E3">
        <w:rPr>
          <w:lang w:eastAsia="zh-CN"/>
        </w:rPr>
        <w:t>rates</w:t>
      </w:r>
      <w:r w:rsidRPr="008069E3">
        <w:t xml:space="preserve">, as illustrated in </w:t>
      </w:r>
      <w:r w:rsidR="00D844C3" w:rsidRPr="008069E3">
        <w:t xml:space="preserve">Figure </w:t>
      </w:r>
      <w:r w:rsidRPr="008069E3">
        <w:t>5.</w:t>
      </w:r>
      <w:r w:rsidR="006C69A6" w:rsidRPr="008069E3">
        <w:t>2</w:t>
      </w:r>
      <w:r w:rsidRPr="008069E3">
        <w:t>.</w:t>
      </w:r>
      <w:r w:rsidRPr="008069E3">
        <w:rPr>
          <w:lang w:eastAsia="zh-CN"/>
        </w:rPr>
        <w:t>5</w:t>
      </w:r>
      <w:r w:rsidRPr="008069E3">
        <w:t>-1, consists of the following steps:</w:t>
      </w:r>
    </w:p>
    <w:p w14:paraId="32D2F7FA" w14:textId="2D9A6DE1" w:rsidR="009D7072" w:rsidRPr="008069E3" w:rsidRDefault="009D7072" w:rsidP="008715D7">
      <w:pPr>
        <w:pStyle w:val="BN"/>
        <w:numPr>
          <w:ilvl w:val="0"/>
          <w:numId w:val="64"/>
        </w:numPr>
      </w:pPr>
      <w:r w:rsidRPr="008069E3">
        <w:t>W</w:t>
      </w:r>
      <w:r w:rsidR="00164176" w:rsidRPr="008069E3">
        <w:t>A</w:t>
      </w:r>
      <w:r w:rsidRPr="008069E3">
        <w:t xml:space="preserve">IS sends a POST request with the message body containing the </w:t>
      </w:r>
      <w:r w:rsidR="0038536D" w:rsidRPr="008069E3">
        <w:t>StaDataRatesNotification</w:t>
      </w:r>
      <w:r w:rsidRPr="008069E3">
        <w:t xml:space="preserve"> data structure to the callback reference address included by the service consumer in the station </w:t>
      </w:r>
      <w:r w:rsidR="0038536D" w:rsidRPr="008069E3">
        <w:t xml:space="preserve">data </w:t>
      </w:r>
      <w:r w:rsidRPr="008069E3">
        <w:t>rates event subscription.</w:t>
      </w:r>
    </w:p>
    <w:p w14:paraId="62800C2F" w14:textId="7E34CD3F" w:rsidR="009D7072" w:rsidRPr="008069E3" w:rsidRDefault="009D7072" w:rsidP="009D7072">
      <w:pPr>
        <w:pStyle w:val="BN"/>
      </w:pPr>
      <w:r w:rsidRPr="008069E3">
        <w:t xml:space="preserve">Service consumer sends a </w:t>
      </w:r>
      <w:r w:rsidR="00D7678D" w:rsidRPr="008069E3">
        <w:t>"</w:t>
      </w:r>
      <w:r w:rsidRPr="008069E3">
        <w:t>204 No Content</w:t>
      </w:r>
      <w:r w:rsidR="00D7678D" w:rsidRPr="008069E3">
        <w:t>"</w:t>
      </w:r>
      <w:r w:rsidRPr="008069E3">
        <w:t xml:space="preserve"> response to the W</w:t>
      </w:r>
      <w:r w:rsidR="00164176" w:rsidRPr="008069E3">
        <w:t>A</w:t>
      </w:r>
      <w:r w:rsidRPr="008069E3">
        <w:t>IS.</w:t>
      </w:r>
    </w:p>
    <w:p w14:paraId="65604329" w14:textId="21D4ED5C" w:rsidR="009D7072" w:rsidRPr="008069E3" w:rsidRDefault="009D7072" w:rsidP="009D7072">
      <w:pPr>
        <w:pStyle w:val="Heading3"/>
        <w:rPr>
          <w:highlight w:val="yellow"/>
          <w:lang w:eastAsia="zh-CN"/>
        </w:rPr>
      </w:pPr>
      <w:bookmarkStart w:id="158" w:name="_Toc106007607"/>
      <w:bookmarkStart w:id="159" w:name="_Toc106088365"/>
      <w:bookmarkStart w:id="160" w:name="_Toc106190858"/>
      <w:r w:rsidRPr="008069E3">
        <w:t>5.</w:t>
      </w:r>
      <w:r w:rsidR="006C69A6" w:rsidRPr="008069E3">
        <w:t>2</w:t>
      </w:r>
      <w:r w:rsidRPr="008069E3">
        <w:t>.</w:t>
      </w:r>
      <w:r w:rsidRPr="008069E3">
        <w:rPr>
          <w:lang w:eastAsia="zh-CN"/>
        </w:rPr>
        <w:t>6</w:t>
      </w:r>
      <w:r w:rsidRPr="008069E3">
        <w:tab/>
      </w:r>
      <w:r w:rsidRPr="008069E3">
        <w:rPr>
          <w:lang w:eastAsia="zh-CN"/>
        </w:rPr>
        <w:t>Receiving WLAN event notifications about associated stations</w:t>
      </w:r>
      <w:bookmarkEnd w:id="158"/>
      <w:bookmarkEnd w:id="159"/>
      <w:bookmarkEnd w:id="160"/>
    </w:p>
    <w:p w14:paraId="38FD5ECD" w14:textId="2C558A49" w:rsidR="009D7072" w:rsidRPr="008069E3" w:rsidRDefault="009D7072" w:rsidP="009D7072">
      <w:pPr>
        <w:rPr>
          <w:lang w:eastAsia="zh-CN"/>
        </w:rPr>
      </w:pPr>
      <w:r w:rsidRPr="008069E3">
        <w:rPr>
          <w:lang w:eastAsia="zh-CN"/>
        </w:rPr>
        <w:t>Figure 5.</w:t>
      </w:r>
      <w:r w:rsidR="006C69A6" w:rsidRPr="008069E3">
        <w:rPr>
          <w:lang w:eastAsia="zh-CN"/>
        </w:rPr>
        <w:t>2</w:t>
      </w:r>
      <w:r w:rsidRPr="008069E3">
        <w:rPr>
          <w:lang w:eastAsia="zh-CN"/>
        </w:rPr>
        <w:t>.6-1 presents the scenario where the W</w:t>
      </w:r>
      <w:r w:rsidR="00164176" w:rsidRPr="008069E3">
        <w:rPr>
          <w:lang w:eastAsia="zh-CN"/>
        </w:rPr>
        <w:t>A</w:t>
      </w:r>
      <w:r w:rsidRPr="008069E3">
        <w:rPr>
          <w:lang w:eastAsia="zh-CN"/>
        </w:rPr>
        <w:t>IS sends WLAN event notifications about WLAN stations that are associated with a particular access point</w:t>
      </w:r>
      <w:r w:rsidR="00357A1D" w:rsidRPr="008069E3">
        <w:rPr>
          <w:lang w:eastAsia="zh-CN"/>
        </w:rPr>
        <w:t xml:space="preserve">, as defined in </w:t>
      </w:r>
      <w:r w:rsidR="00357A1D"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57A1D" w:rsidRPr="008069E3">
        <w:rPr>
          <w:lang w:eastAsia="zh-CN"/>
        </w:rPr>
        <w:t xml:space="preserve">, </w:t>
      </w:r>
      <w:r w:rsidRPr="008069E3">
        <w:rPr>
          <w:lang w:eastAsia="zh-CN"/>
        </w:rPr>
        <w:t>whose information is requested.</w:t>
      </w:r>
    </w:p>
    <w:p w14:paraId="6720B0F4" w14:textId="166CE0E6" w:rsidR="009D7072" w:rsidRPr="008069E3" w:rsidRDefault="00164176" w:rsidP="009D7072">
      <w:pPr>
        <w:pStyle w:val="FL"/>
      </w:pPr>
      <w:r w:rsidRPr="008069E3">
        <w:rPr>
          <w:noProof/>
        </w:rPr>
        <w:drawing>
          <wp:inline distT="0" distB="0" distL="0" distR="0" wp14:anchorId="7C0C1920" wp14:editId="07B62A16">
            <wp:extent cx="4248150" cy="4124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5">
                      <a:extLst>
                        <a:ext uri="{28A0092B-C50C-407E-A947-70E740481C1C}">
                          <a14:useLocalDpi xmlns:a14="http://schemas.microsoft.com/office/drawing/2010/main" val="0"/>
                        </a:ext>
                      </a:extLst>
                    </a:blip>
                    <a:stretch>
                      <a:fillRect/>
                    </a:stretch>
                  </pic:blipFill>
                  <pic:spPr>
                    <a:xfrm>
                      <a:off x="0" y="0"/>
                      <a:ext cx="4248150" cy="4124325"/>
                    </a:xfrm>
                    <a:prstGeom prst="rect">
                      <a:avLst/>
                    </a:prstGeom>
                  </pic:spPr>
                </pic:pic>
              </a:graphicData>
            </a:graphic>
          </wp:inline>
        </w:drawing>
      </w:r>
    </w:p>
    <w:p w14:paraId="6C317C92" w14:textId="5B3873F6" w:rsidR="009D7072" w:rsidRPr="008069E3" w:rsidRDefault="009D7072" w:rsidP="009D7072">
      <w:pPr>
        <w:pStyle w:val="TF"/>
      </w:pPr>
      <w:r w:rsidRPr="008069E3">
        <w:t>Figure 5.</w:t>
      </w:r>
      <w:r w:rsidR="006C69A6" w:rsidRPr="008069E3">
        <w:t>2</w:t>
      </w:r>
      <w:r w:rsidRPr="008069E3">
        <w:t>.6-1: Flow of receiving WLAN event notifications on associated stations</w:t>
      </w:r>
    </w:p>
    <w:p w14:paraId="4184D783" w14:textId="3FE0F264" w:rsidR="009D7072" w:rsidRPr="008069E3" w:rsidRDefault="009D7072" w:rsidP="009D7072">
      <w:pPr>
        <w:rPr>
          <w:i/>
        </w:rPr>
      </w:pPr>
      <w:r w:rsidRPr="008069E3">
        <w:rPr>
          <w:lang w:eastAsia="zh-CN"/>
        </w:rPr>
        <w:t>Receiving WLAN event notifications on stations associated with the access points</w:t>
      </w:r>
      <w:r w:rsidRPr="008069E3">
        <w:t xml:space="preserve">, as illustrated in </w:t>
      </w:r>
      <w:r w:rsidR="002B0EC7" w:rsidRPr="008069E3">
        <w:t>F</w:t>
      </w:r>
      <w:r w:rsidRPr="008069E3">
        <w:t>igure</w:t>
      </w:r>
      <w:r w:rsidR="002B0EC7" w:rsidRPr="008069E3">
        <w:t> </w:t>
      </w:r>
      <w:r w:rsidRPr="008069E3">
        <w:t>5.</w:t>
      </w:r>
      <w:r w:rsidR="006C69A6" w:rsidRPr="008069E3">
        <w:t>2</w:t>
      </w:r>
      <w:r w:rsidRPr="008069E3">
        <w:t>.</w:t>
      </w:r>
      <w:r w:rsidRPr="008069E3">
        <w:rPr>
          <w:lang w:eastAsia="zh-CN"/>
        </w:rPr>
        <w:t>6</w:t>
      </w:r>
      <w:r w:rsidR="002B0EC7" w:rsidRPr="008069E3">
        <w:noBreakHyphen/>
      </w:r>
      <w:r w:rsidRPr="008069E3">
        <w:t>1, consists of the following steps:</w:t>
      </w:r>
    </w:p>
    <w:p w14:paraId="204C9AC7" w14:textId="64318940" w:rsidR="009D7072" w:rsidRPr="008069E3" w:rsidRDefault="009D7072" w:rsidP="008715D7">
      <w:pPr>
        <w:pStyle w:val="BN"/>
        <w:numPr>
          <w:ilvl w:val="0"/>
          <w:numId w:val="65"/>
        </w:numPr>
      </w:pPr>
      <w:r w:rsidRPr="008069E3">
        <w:t>W</w:t>
      </w:r>
      <w:r w:rsidR="00164176" w:rsidRPr="008069E3">
        <w:t>A</w:t>
      </w:r>
      <w:r w:rsidRPr="008069E3">
        <w:t>IS sends a POST request with the message body containing the AssocStaNotification data structure to the callback reference address included by the service consumer in the WLAN event subscription.</w:t>
      </w:r>
    </w:p>
    <w:p w14:paraId="6B419263" w14:textId="04B86383" w:rsidR="009064CD" w:rsidRPr="008069E3" w:rsidRDefault="009D7072" w:rsidP="009064CD">
      <w:pPr>
        <w:pStyle w:val="BN"/>
      </w:pPr>
      <w:r w:rsidRPr="008069E3">
        <w:t xml:space="preserve">Service consumer sends a </w:t>
      </w:r>
      <w:r w:rsidR="00D7678D" w:rsidRPr="008069E3">
        <w:t>"</w:t>
      </w:r>
      <w:r w:rsidRPr="008069E3">
        <w:t>204 No Content</w:t>
      </w:r>
      <w:r w:rsidR="00D7678D" w:rsidRPr="008069E3">
        <w:t>"</w:t>
      </w:r>
      <w:r w:rsidRPr="008069E3">
        <w:t xml:space="preserve"> response to the W</w:t>
      </w:r>
      <w:r w:rsidR="00164176" w:rsidRPr="008069E3">
        <w:t>A</w:t>
      </w:r>
      <w:r w:rsidRPr="008069E3">
        <w:t>IS.</w:t>
      </w:r>
    </w:p>
    <w:p w14:paraId="2984BB19" w14:textId="59A89B6F" w:rsidR="009064CD" w:rsidRPr="008069E3" w:rsidRDefault="009064CD" w:rsidP="009064CD">
      <w:pPr>
        <w:pStyle w:val="Heading3"/>
      </w:pPr>
      <w:bookmarkStart w:id="161" w:name="_Toc106007608"/>
      <w:bookmarkStart w:id="162" w:name="_Toc106088366"/>
      <w:bookmarkStart w:id="163" w:name="_Toc106190859"/>
      <w:r w:rsidRPr="008069E3">
        <w:t>5.2.7</w:t>
      </w:r>
      <w:r w:rsidRPr="008069E3">
        <w:tab/>
        <w:t>Measurement Configuration</w:t>
      </w:r>
      <w:bookmarkEnd w:id="161"/>
      <w:bookmarkEnd w:id="162"/>
      <w:bookmarkEnd w:id="163"/>
    </w:p>
    <w:p w14:paraId="640A8705" w14:textId="0C7A81A0" w:rsidR="009064CD" w:rsidRPr="008069E3" w:rsidRDefault="009064CD" w:rsidP="009064CD">
      <w:pPr>
        <w:pStyle w:val="Heading4"/>
      </w:pPr>
      <w:bookmarkStart w:id="164" w:name="_Toc106007609"/>
      <w:bookmarkStart w:id="165" w:name="_Toc106088367"/>
      <w:bookmarkStart w:id="166" w:name="_Toc106190860"/>
      <w:r w:rsidRPr="008069E3">
        <w:t>5.2.7.1</w:t>
      </w:r>
      <w:r w:rsidRPr="008069E3">
        <w:tab/>
        <w:t>Creating a Measurement configuration</w:t>
      </w:r>
      <w:bookmarkEnd w:id="164"/>
      <w:bookmarkEnd w:id="165"/>
      <w:bookmarkEnd w:id="166"/>
    </w:p>
    <w:p w14:paraId="02EABBF6" w14:textId="7D1C129D" w:rsidR="009064CD" w:rsidRPr="008069E3" w:rsidRDefault="009064CD" w:rsidP="009064CD">
      <w:r w:rsidRPr="008069E3">
        <w:rPr>
          <w:lang w:eastAsia="zh-CN"/>
        </w:rPr>
        <w:t xml:space="preserve">To configure specific characteristics of the Beacon Request or STA statistics measurements, the service consumer </w:t>
      </w:r>
      <w:r w:rsidRPr="008069E3">
        <w:t>(e.g.</w:t>
      </w:r>
      <w:r w:rsidR="002B0EC7" w:rsidRPr="008069E3">
        <w:t> </w:t>
      </w:r>
      <w:r w:rsidRPr="008069E3">
        <w:t>a MEC application or a MEC platform) creates a new measurement configuration by providing (by a POST) the configuration. Figure</w:t>
      </w:r>
      <w:r w:rsidR="002B0EC7" w:rsidRPr="008069E3">
        <w:t> </w:t>
      </w:r>
      <w:r w:rsidRPr="008069E3">
        <w:t>5.2.7.1</w:t>
      </w:r>
      <w:r w:rsidR="002B0EC7" w:rsidRPr="008069E3">
        <w:noBreakHyphen/>
      </w:r>
      <w:r w:rsidRPr="008069E3">
        <w:t>1 shows a scenario where the service consumer uses REST based procedures to create a new measurement configuration.</w:t>
      </w:r>
    </w:p>
    <w:p w14:paraId="4D9338F1" w14:textId="172147C1" w:rsidR="009064CD" w:rsidRPr="008069E3" w:rsidRDefault="007A0712" w:rsidP="00825AA5">
      <w:pPr>
        <w:pStyle w:val="FL"/>
        <w:rPr>
          <w:lang w:eastAsia="zh-CN"/>
        </w:rPr>
      </w:pPr>
      <w:r w:rsidRPr="008069E3">
        <w:rPr>
          <w:noProof/>
        </w:rPr>
        <w:drawing>
          <wp:inline distT="0" distB="0" distL="0" distR="0" wp14:anchorId="7913112D" wp14:editId="5CD427D9">
            <wp:extent cx="4244373" cy="22021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6">
                      <a:extLst>
                        <a:ext uri="{28A0092B-C50C-407E-A947-70E740481C1C}">
                          <a14:useLocalDpi xmlns:a14="http://schemas.microsoft.com/office/drawing/2010/main" val="0"/>
                        </a:ext>
                      </a:extLst>
                    </a:blip>
                    <a:stretch>
                      <a:fillRect/>
                    </a:stretch>
                  </pic:blipFill>
                  <pic:spPr>
                    <a:xfrm>
                      <a:off x="0" y="0"/>
                      <a:ext cx="4244373" cy="2202180"/>
                    </a:xfrm>
                    <a:prstGeom prst="rect">
                      <a:avLst/>
                    </a:prstGeom>
                  </pic:spPr>
                </pic:pic>
              </a:graphicData>
            </a:graphic>
          </wp:inline>
        </w:drawing>
      </w:r>
    </w:p>
    <w:p w14:paraId="23FC420E" w14:textId="21C9C001" w:rsidR="009064CD" w:rsidRPr="008069E3" w:rsidRDefault="009064CD" w:rsidP="009064CD">
      <w:pPr>
        <w:pStyle w:val="TF"/>
      </w:pPr>
      <w:r w:rsidRPr="008069E3">
        <w:t>Figure 5.2.7.1-1</w:t>
      </w:r>
      <w:r w:rsidR="002B0EC7" w:rsidRPr="008069E3">
        <w:t>:</w:t>
      </w:r>
      <w:r w:rsidRPr="008069E3">
        <w:t xml:space="preserve"> Flow of service consumer creating a measurement configuration</w:t>
      </w:r>
    </w:p>
    <w:p w14:paraId="603215DA" w14:textId="77777777" w:rsidR="009064CD" w:rsidRPr="008069E3" w:rsidRDefault="009064CD" w:rsidP="009064CD">
      <w:pPr>
        <w:rPr>
          <w:lang w:eastAsia="zh-CN"/>
        </w:rPr>
      </w:pPr>
      <w:r w:rsidRPr="008069E3">
        <w:rPr>
          <w:lang w:eastAsia="zh-CN"/>
        </w:rPr>
        <w:t>A service consumer requesting a certain measurement through the Beacon Request of STA statistics, consists of the following steps:</w:t>
      </w:r>
    </w:p>
    <w:p w14:paraId="7C7D2475" w14:textId="4DE758A8" w:rsidR="009064CD" w:rsidRPr="008069E3" w:rsidRDefault="009064CD" w:rsidP="002B0EC7">
      <w:pPr>
        <w:pStyle w:val="BN"/>
        <w:numPr>
          <w:ilvl w:val="0"/>
          <w:numId w:val="79"/>
        </w:numPr>
        <w:rPr>
          <w:lang w:eastAsia="zh-CN"/>
        </w:rPr>
      </w:pPr>
      <w:r w:rsidRPr="008069E3">
        <w:rPr>
          <w:lang w:eastAsia="zh-CN"/>
        </w:rPr>
        <w:t xml:space="preserve">Service consumer configures measurement by creating a new measurement configuration MeasurementConfig, which includes measurementId, by sending a POST request to </w:t>
      </w:r>
      <w:r w:rsidR="00040E8E" w:rsidRPr="008069E3">
        <w:t>WAIS</w:t>
      </w:r>
      <w:r w:rsidRPr="008069E3">
        <w:rPr>
          <w:lang w:eastAsia="zh-CN"/>
        </w:rPr>
        <w:t>.</w:t>
      </w:r>
    </w:p>
    <w:p w14:paraId="240D6222" w14:textId="77777777" w:rsidR="00B45B84" w:rsidRDefault="00040E8E" w:rsidP="00B45B84">
      <w:pPr>
        <w:pStyle w:val="BN"/>
        <w:numPr>
          <w:ilvl w:val="0"/>
          <w:numId w:val="79"/>
        </w:numPr>
        <w:rPr>
          <w:lang w:eastAsia="zh-CN"/>
        </w:rPr>
      </w:pPr>
      <w:r w:rsidRPr="008069E3">
        <w:t xml:space="preserve">WAIS </w:t>
      </w:r>
      <w:r w:rsidR="009064CD" w:rsidRPr="008069E3">
        <w:rPr>
          <w:lang w:eastAsia="zh-CN"/>
        </w:rPr>
        <w:t xml:space="preserve">responds with a </w:t>
      </w:r>
      <w:r w:rsidR="00D7678D" w:rsidRPr="008069E3">
        <w:rPr>
          <w:lang w:eastAsia="zh-CN"/>
        </w:rPr>
        <w:t>"</w:t>
      </w:r>
      <w:r w:rsidR="009064CD" w:rsidRPr="008069E3">
        <w:rPr>
          <w:lang w:eastAsia="zh-CN"/>
        </w:rPr>
        <w:t>201 Created</w:t>
      </w:r>
      <w:r w:rsidR="00D7678D" w:rsidRPr="008069E3">
        <w:rPr>
          <w:lang w:eastAsia="zh-CN"/>
        </w:rPr>
        <w:t>"</w:t>
      </w:r>
      <w:r w:rsidR="009064CD" w:rsidRPr="008069E3">
        <w:rPr>
          <w:lang w:eastAsia="zh-CN"/>
        </w:rPr>
        <w:t>, with the message body including the accepted MeasurementConfig structure.</w:t>
      </w:r>
      <w:r w:rsidR="00304A9D" w:rsidRPr="008069E3">
        <w:rPr>
          <w:lang w:eastAsia="zh-CN"/>
        </w:rPr>
        <w:t xml:space="preserve"> </w:t>
      </w:r>
      <w:r w:rsidR="00304A9D" w:rsidRPr="008069E3">
        <w:t xml:space="preserve">The data structure contains the address of the resource created (including its </w:t>
      </w:r>
      <w:r w:rsidR="00304A9D" w:rsidRPr="008069E3">
        <w:rPr>
          <w:lang w:eastAsia="zh-CN"/>
        </w:rPr>
        <w:t>MeasurementConfig</w:t>
      </w:r>
      <w:r w:rsidR="00304A9D" w:rsidRPr="008069E3">
        <w:t xml:space="preserve"> Id) in the </w:t>
      </w:r>
      <w:r w:rsidR="0079450A" w:rsidRPr="008069E3">
        <w:t>"</w:t>
      </w:r>
      <w:r w:rsidR="00304A9D" w:rsidRPr="008069E3">
        <w:t>self</w:t>
      </w:r>
      <w:r w:rsidR="0079450A" w:rsidRPr="008069E3">
        <w:t>"</w:t>
      </w:r>
      <w:r w:rsidR="00304A9D" w:rsidRPr="008069E3">
        <w:t xml:space="preserve"> attribute (self-referring URI).</w:t>
      </w:r>
    </w:p>
    <w:p w14:paraId="7B1C5F4F" w14:textId="7416FAFC" w:rsidR="009064CD" w:rsidRPr="008069E3" w:rsidRDefault="00B45B84" w:rsidP="00B45B84">
      <w:pPr>
        <w:rPr>
          <w:lang w:eastAsia="zh-CN"/>
        </w:rPr>
      </w:pPr>
      <w:r>
        <w:rPr>
          <w:lang w:eastAsia="zh-CN"/>
        </w:rPr>
        <w:t>After receiving a successful measurement configuration response, a s</w:t>
      </w:r>
      <w:r w:rsidR="009064CD" w:rsidRPr="008069E3">
        <w:rPr>
          <w:lang w:eastAsia="zh-CN"/>
        </w:rPr>
        <w:t>ervice consumer includes the measurementId in the attributes of the query to get specific information such as the staStatistics of the StaInfo resource data type</w:t>
      </w:r>
      <w:r w:rsidR="00BD256C" w:rsidRPr="008069E3">
        <w:rPr>
          <w:lang w:eastAsia="zh-CN"/>
        </w:rPr>
        <w:t>.</w:t>
      </w:r>
    </w:p>
    <w:p w14:paraId="1D82BA31" w14:textId="1239983A" w:rsidR="009064CD" w:rsidRPr="008069E3" w:rsidRDefault="009064CD" w:rsidP="009064CD">
      <w:pPr>
        <w:pStyle w:val="Heading4"/>
      </w:pPr>
      <w:bookmarkStart w:id="167" w:name="_Toc106007610"/>
      <w:bookmarkStart w:id="168" w:name="_Toc106088368"/>
      <w:bookmarkStart w:id="169" w:name="_Toc106190861"/>
      <w:r w:rsidRPr="008069E3">
        <w:t>5.2.7.2</w:t>
      </w:r>
      <w:r w:rsidRPr="008069E3">
        <w:tab/>
        <w:t>Updating a Measurement Configuration</w:t>
      </w:r>
      <w:bookmarkEnd w:id="167"/>
      <w:bookmarkEnd w:id="168"/>
      <w:bookmarkEnd w:id="169"/>
    </w:p>
    <w:p w14:paraId="49FA2602" w14:textId="6485DEB4" w:rsidR="009064CD" w:rsidRPr="008069E3" w:rsidRDefault="009064CD" w:rsidP="000A4FCB">
      <w:pPr>
        <w:rPr>
          <w:lang w:eastAsia="zh-CN"/>
        </w:rPr>
      </w:pPr>
      <w:r w:rsidRPr="008069E3">
        <w:t xml:space="preserve">Figure 5.2.7.2-1 shows a scenario where the </w:t>
      </w:r>
      <w:r w:rsidRPr="008069E3">
        <w:rPr>
          <w:lang w:eastAsia="zh-CN"/>
        </w:rPr>
        <w:t xml:space="preserve">service consumer </w:t>
      </w:r>
      <w:r w:rsidRPr="008069E3">
        <w:t>needs</w:t>
      </w:r>
      <w:r w:rsidRPr="008069E3">
        <w:rPr>
          <w:lang w:eastAsia="zh-CN"/>
        </w:rPr>
        <w:t xml:space="preserve"> to update an existing Measurement Configuration</w:t>
      </w:r>
      <w:r w:rsidRPr="008069E3">
        <w:t xml:space="preserve">. </w:t>
      </w:r>
      <w:r w:rsidRPr="008069E3">
        <w:rPr>
          <w:lang w:eastAsia="zh-CN"/>
        </w:rPr>
        <w:t>The update is triggered e.g. by the need to change the existing measurement to a different channel or station.</w:t>
      </w:r>
    </w:p>
    <w:p w14:paraId="03979CF3" w14:textId="5C6544AA" w:rsidR="00555A51" w:rsidRPr="008069E3" w:rsidRDefault="00B76BEF">
      <w:pPr>
        <w:pStyle w:val="FL"/>
        <w:rPr>
          <w:lang w:eastAsia="zh-CN"/>
        </w:rPr>
      </w:pPr>
      <w:r w:rsidRPr="008069E3">
        <w:rPr>
          <w:noProof/>
        </w:rPr>
        <w:drawing>
          <wp:inline distT="0" distB="0" distL="0" distR="0" wp14:anchorId="340823B2" wp14:editId="6E8F7263">
            <wp:extent cx="6120765" cy="2438400"/>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7"/>
                    <a:stretch>
                      <a:fillRect/>
                    </a:stretch>
                  </pic:blipFill>
                  <pic:spPr>
                    <a:xfrm>
                      <a:off x="0" y="0"/>
                      <a:ext cx="6120765" cy="2438400"/>
                    </a:xfrm>
                    <a:prstGeom prst="rect">
                      <a:avLst/>
                    </a:prstGeom>
                  </pic:spPr>
                </pic:pic>
              </a:graphicData>
            </a:graphic>
          </wp:inline>
        </w:drawing>
      </w:r>
    </w:p>
    <w:p w14:paraId="1C910833" w14:textId="1A08060F" w:rsidR="009064CD" w:rsidRPr="008069E3" w:rsidRDefault="009064CD" w:rsidP="009064CD">
      <w:pPr>
        <w:pStyle w:val="TF"/>
      </w:pPr>
      <w:r w:rsidRPr="008069E3">
        <w:t>Figure 5.2.7.2-1</w:t>
      </w:r>
      <w:r w:rsidR="002B0EC7" w:rsidRPr="008069E3">
        <w:t>:</w:t>
      </w:r>
      <w:r w:rsidRPr="008069E3">
        <w:t xml:space="preserve"> Flow of service consumer updating a measurement configuration</w:t>
      </w:r>
    </w:p>
    <w:p w14:paraId="02F44E78" w14:textId="5F411AEF" w:rsidR="009064CD" w:rsidRPr="008069E3" w:rsidRDefault="009064CD" w:rsidP="009064CD">
      <w:pPr>
        <w:rPr>
          <w:lang w:eastAsia="zh-CN"/>
        </w:rPr>
      </w:pPr>
      <w:r w:rsidRPr="008069E3">
        <w:rPr>
          <w:lang w:eastAsia="zh-CN"/>
        </w:rPr>
        <w:t xml:space="preserve">Updating subscription for WLAN event notifications, as illustrated in Figure </w:t>
      </w:r>
      <w:r w:rsidRPr="008069E3">
        <w:t>5.2.</w:t>
      </w:r>
      <w:r w:rsidR="00912D77" w:rsidRPr="008069E3">
        <w:t>7</w:t>
      </w:r>
      <w:r w:rsidRPr="008069E3">
        <w:t>.</w:t>
      </w:r>
      <w:r w:rsidR="00912D77" w:rsidRPr="008069E3">
        <w:t>2</w:t>
      </w:r>
      <w:r w:rsidRPr="008069E3">
        <w:t>-1</w:t>
      </w:r>
      <w:r w:rsidRPr="008069E3">
        <w:rPr>
          <w:lang w:eastAsia="zh-CN"/>
        </w:rPr>
        <w:t>, consists of the following steps.</w:t>
      </w:r>
    </w:p>
    <w:p w14:paraId="63B05F8F" w14:textId="77777777" w:rsidR="009064CD" w:rsidRPr="008069E3" w:rsidRDefault="009064CD" w:rsidP="002635A2">
      <w:pPr>
        <w:keepNext/>
        <w:rPr>
          <w:lang w:eastAsia="zh-CN"/>
        </w:rPr>
      </w:pPr>
      <w:r w:rsidRPr="008069E3">
        <w:t xml:space="preserve">When the service consumer </w:t>
      </w:r>
      <w:r w:rsidRPr="008069E3">
        <w:rPr>
          <w:lang w:eastAsia="zh-CN"/>
        </w:rPr>
        <w:t>needs</w:t>
      </w:r>
      <w:r w:rsidRPr="008069E3">
        <w:t xml:space="preserve"> to </w:t>
      </w:r>
      <w:r w:rsidRPr="008069E3">
        <w:rPr>
          <w:lang w:eastAsia="zh-CN"/>
        </w:rPr>
        <w:t>modify</w:t>
      </w:r>
      <w:r w:rsidRPr="008069E3">
        <w:t xml:space="preserve"> an</w:t>
      </w:r>
      <w:r w:rsidRPr="008069E3">
        <w:rPr>
          <w:lang w:eastAsia="zh-CN"/>
        </w:rPr>
        <w:t xml:space="preserve"> existing</w:t>
      </w:r>
      <w:r w:rsidRPr="008069E3">
        <w:t xml:space="preserve"> </w:t>
      </w:r>
      <w:r w:rsidRPr="008069E3">
        <w:rPr>
          <w:lang w:eastAsia="zh-CN"/>
        </w:rPr>
        <w:t>measurement for</w:t>
      </w:r>
      <w:r w:rsidRPr="008069E3">
        <w:t xml:space="preserve"> WLAN</w:t>
      </w:r>
      <w:r w:rsidRPr="008069E3">
        <w:rPr>
          <w:lang w:eastAsia="zh-CN"/>
        </w:rPr>
        <w:t>, it can update</w:t>
      </w:r>
      <w:r w:rsidRPr="008069E3">
        <w:t xml:space="preserve"> the</w:t>
      </w:r>
      <w:r w:rsidRPr="008069E3">
        <w:rPr>
          <w:lang w:eastAsia="zh-CN"/>
        </w:rPr>
        <w:t xml:space="preserve"> corresponding</w:t>
      </w:r>
      <w:r w:rsidRPr="008069E3">
        <w:t xml:space="preserve"> measurement</w:t>
      </w:r>
      <w:r w:rsidRPr="008069E3">
        <w:rPr>
          <w:lang w:eastAsia="zh-CN"/>
        </w:rPr>
        <w:t xml:space="preserve"> as follows</w:t>
      </w:r>
      <w:r w:rsidRPr="008069E3">
        <w:t>:</w:t>
      </w:r>
    </w:p>
    <w:p w14:paraId="004ED1D6" w14:textId="52181445" w:rsidR="009064CD" w:rsidRPr="008069E3" w:rsidRDefault="009064CD" w:rsidP="009658BF">
      <w:pPr>
        <w:pStyle w:val="BN"/>
        <w:numPr>
          <w:ilvl w:val="0"/>
          <w:numId w:val="72"/>
        </w:numPr>
        <w:textAlignment w:val="auto"/>
      </w:pPr>
      <w:r w:rsidRPr="008069E3">
        <w:t>Service consumer updates the measurement configuration by sending a PUT request to the resource (i.e.</w:t>
      </w:r>
      <w:r w:rsidR="002B0EC7" w:rsidRPr="008069E3">
        <w:t> </w:t>
      </w:r>
      <w:r w:rsidRPr="008069E3">
        <w:t>MeasurementConfig</w:t>
      </w:r>
      <w:r w:rsidR="00304A9D" w:rsidRPr="008069E3">
        <w:t>Id</w:t>
      </w:r>
      <w:r w:rsidRPr="008069E3">
        <w:t>) containing all the measurement configuration</w:t>
      </w:r>
      <w:r w:rsidR="00EF0F8A" w:rsidRPr="008069E3">
        <w:t xml:space="preserve"> information</w:t>
      </w:r>
      <w:r w:rsidRPr="008069E3">
        <w:t xml:space="preserve"> with the modified data structure specific to that WLAN measurement configuration.</w:t>
      </w:r>
      <w:r w:rsidR="00B76BEF" w:rsidRPr="008069E3">
        <w:t xml:space="preserve">  </w:t>
      </w:r>
    </w:p>
    <w:p w14:paraId="6AD4ACE5" w14:textId="49136E88" w:rsidR="009064CD" w:rsidRPr="008069E3" w:rsidRDefault="00040E8E" w:rsidP="009658BF">
      <w:pPr>
        <w:pStyle w:val="BN"/>
      </w:pPr>
      <w:r w:rsidRPr="008069E3">
        <w:t xml:space="preserve">WAIS </w:t>
      </w:r>
      <w:r w:rsidR="009064CD" w:rsidRPr="008069E3">
        <w:t xml:space="preserve">returns </w:t>
      </w:r>
      <w:r w:rsidR="00D7678D" w:rsidRPr="008069E3">
        <w:t>"</w:t>
      </w:r>
      <w:r w:rsidR="009064CD" w:rsidRPr="008069E3">
        <w:t>200 OK</w:t>
      </w:r>
      <w:r w:rsidR="00D7678D" w:rsidRPr="008069E3">
        <w:t>"</w:t>
      </w:r>
      <w:r w:rsidR="009064CD" w:rsidRPr="008069E3">
        <w:t xml:space="preserve"> with the message body containing the accepted data structure (i.e.</w:t>
      </w:r>
      <w:r w:rsidR="00336CBD" w:rsidRPr="008069E3">
        <w:t> </w:t>
      </w:r>
      <w:r w:rsidR="009064CD" w:rsidRPr="008069E3">
        <w:t>MeasurementConfig) specific to that WLAN measurement configuration.</w:t>
      </w:r>
    </w:p>
    <w:p w14:paraId="7BF9C932" w14:textId="3964777B" w:rsidR="009064CD" w:rsidRPr="008069E3" w:rsidRDefault="009064CD" w:rsidP="009064CD">
      <w:pPr>
        <w:pStyle w:val="Heading4"/>
      </w:pPr>
      <w:bookmarkStart w:id="170" w:name="_Toc106007611"/>
      <w:bookmarkStart w:id="171" w:name="_Toc106088369"/>
      <w:bookmarkStart w:id="172" w:name="_Toc106190862"/>
      <w:r w:rsidRPr="008069E3">
        <w:t>5.2.</w:t>
      </w:r>
      <w:r w:rsidR="00912D77" w:rsidRPr="008069E3">
        <w:t>7</w:t>
      </w:r>
      <w:r w:rsidRPr="008069E3">
        <w:t>.</w:t>
      </w:r>
      <w:r w:rsidR="00912D77" w:rsidRPr="008069E3">
        <w:t>3</w:t>
      </w:r>
      <w:r w:rsidRPr="008069E3">
        <w:tab/>
        <w:t>Deleting a Measurement Configuration</w:t>
      </w:r>
      <w:bookmarkEnd w:id="170"/>
      <w:bookmarkEnd w:id="171"/>
      <w:bookmarkEnd w:id="172"/>
    </w:p>
    <w:p w14:paraId="27A86584" w14:textId="4581E11E" w:rsidR="009064CD" w:rsidRPr="008069E3" w:rsidRDefault="009064CD" w:rsidP="000A4FCB">
      <w:pPr>
        <w:rPr>
          <w:lang w:eastAsia="zh-CN"/>
        </w:rPr>
      </w:pPr>
      <w:r w:rsidRPr="008069E3">
        <w:rPr>
          <w:lang w:eastAsia="zh-CN"/>
        </w:rPr>
        <w:t>When the service consumer does not want to use a measurement configuration anymore, the service consumer DELETES the Measurement Configuration.</w:t>
      </w:r>
      <w:r w:rsidRPr="008069E3">
        <w:t xml:space="preserve"> Figure 5.2.</w:t>
      </w:r>
      <w:r w:rsidR="00912D77" w:rsidRPr="008069E3">
        <w:t>7</w:t>
      </w:r>
      <w:r w:rsidRPr="008069E3">
        <w:t>.</w:t>
      </w:r>
      <w:r w:rsidR="00912D77" w:rsidRPr="008069E3">
        <w:t>3</w:t>
      </w:r>
      <w:r w:rsidRPr="008069E3">
        <w:t>-1 shows a scenario where the service consumer uses REST based procedures to delete the Measurement Configuration.</w:t>
      </w:r>
    </w:p>
    <w:p w14:paraId="64598052" w14:textId="1A59A3EA" w:rsidR="00555A51" w:rsidRPr="008069E3" w:rsidRDefault="00555A51" w:rsidP="009064CD">
      <w:pPr>
        <w:pStyle w:val="FL"/>
        <w:rPr>
          <w:lang w:eastAsia="zh-CN"/>
        </w:rPr>
      </w:pPr>
      <w:r w:rsidRPr="008069E3">
        <w:rPr>
          <w:noProof/>
        </w:rPr>
        <w:drawing>
          <wp:inline distT="0" distB="0" distL="0" distR="0" wp14:anchorId="7BF1F4F6" wp14:editId="4527A206">
            <wp:extent cx="5487780" cy="2550602"/>
            <wp:effectExtent l="0" t="0" r="0" b="254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pic:nvPicPr>
                  <pic:blipFill>
                    <a:blip r:embed="rId38"/>
                    <a:stretch>
                      <a:fillRect/>
                    </a:stretch>
                  </pic:blipFill>
                  <pic:spPr>
                    <a:xfrm>
                      <a:off x="0" y="0"/>
                      <a:ext cx="5495955" cy="2554402"/>
                    </a:xfrm>
                    <a:prstGeom prst="rect">
                      <a:avLst/>
                    </a:prstGeom>
                  </pic:spPr>
                </pic:pic>
              </a:graphicData>
            </a:graphic>
          </wp:inline>
        </w:drawing>
      </w:r>
    </w:p>
    <w:p w14:paraId="024B532C" w14:textId="3EC9354D" w:rsidR="009064CD" w:rsidRPr="008069E3" w:rsidRDefault="009064CD" w:rsidP="009064CD">
      <w:pPr>
        <w:pStyle w:val="TF"/>
      </w:pPr>
      <w:r w:rsidRPr="008069E3">
        <w:t>Figure 5.2.</w:t>
      </w:r>
      <w:r w:rsidR="00912D77" w:rsidRPr="008069E3">
        <w:t>7</w:t>
      </w:r>
      <w:r w:rsidRPr="008069E3">
        <w:t>.</w:t>
      </w:r>
      <w:r w:rsidR="00912D77" w:rsidRPr="008069E3">
        <w:t>3</w:t>
      </w:r>
      <w:r w:rsidRPr="008069E3">
        <w:t>-1: Flow of deletion of a Measurement Configuration</w:t>
      </w:r>
    </w:p>
    <w:p w14:paraId="1EC266C6" w14:textId="0E56B23E" w:rsidR="009064CD" w:rsidRPr="008069E3" w:rsidRDefault="009064CD" w:rsidP="009064CD">
      <w:r w:rsidRPr="008069E3">
        <w:rPr>
          <w:lang w:eastAsia="zh-CN"/>
        </w:rPr>
        <w:t>Deletion of a Measurement Configuration</w:t>
      </w:r>
      <w:r w:rsidRPr="008069E3">
        <w:t>, as illustrated in Figure 5.2.</w:t>
      </w:r>
      <w:r w:rsidR="00FE4F6A" w:rsidRPr="008069E3">
        <w:t>7</w:t>
      </w:r>
      <w:r w:rsidRPr="008069E3">
        <w:t>.</w:t>
      </w:r>
      <w:r w:rsidR="00FE4F6A" w:rsidRPr="008069E3">
        <w:t>3</w:t>
      </w:r>
      <w:r w:rsidRPr="008069E3">
        <w:t>-1, consists of the following steps</w:t>
      </w:r>
      <w:r w:rsidR="00A92AFD" w:rsidRPr="008069E3">
        <w:t>.</w:t>
      </w:r>
    </w:p>
    <w:p w14:paraId="22ED7EB8" w14:textId="1B372A99" w:rsidR="009064CD" w:rsidRPr="008069E3" w:rsidRDefault="009064CD" w:rsidP="009064CD">
      <w:r w:rsidRPr="008069E3">
        <w:t>When the service consumer does not want to use the measurement configuration anymore, it can delete it:</w:t>
      </w:r>
    </w:p>
    <w:p w14:paraId="0C231996" w14:textId="1343A12C" w:rsidR="009064CD" w:rsidRPr="008069E3" w:rsidRDefault="009064CD" w:rsidP="009658BF">
      <w:pPr>
        <w:pStyle w:val="BN"/>
        <w:numPr>
          <w:ilvl w:val="0"/>
          <w:numId w:val="73"/>
        </w:numPr>
        <w:textAlignment w:val="auto"/>
      </w:pPr>
      <w:r w:rsidRPr="008069E3">
        <w:t xml:space="preserve">Service consumer sends a DELETE request to the resource representing the </w:t>
      </w:r>
      <w:r w:rsidRPr="008069E3">
        <w:rPr>
          <w:lang w:eastAsia="zh-CN"/>
        </w:rPr>
        <w:t>WLAN measurement configuration</w:t>
      </w:r>
      <w:r w:rsidRPr="008069E3">
        <w:t xml:space="preserve"> </w:t>
      </w:r>
      <w:r w:rsidR="00EF0F8A" w:rsidRPr="008069E3">
        <w:t xml:space="preserve">(i.e. MeasurementConfigId) </w:t>
      </w:r>
      <w:r w:rsidRPr="008069E3">
        <w:t>that was created.</w:t>
      </w:r>
    </w:p>
    <w:p w14:paraId="39994092" w14:textId="36814074" w:rsidR="009064CD" w:rsidRPr="008069E3" w:rsidRDefault="00040E8E" w:rsidP="009658BF">
      <w:pPr>
        <w:pStyle w:val="BN"/>
        <w:textAlignment w:val="auto"/>
      </w:pPr>
      <w:r w:rsidRPr="008069E3">
        <w:t xml:space="preserve">WAIS </w:t>
      </w:r>
      <w:r w:rsidR="009064CD" w:rsidRPr="008069E3">
        <w:t xml:space="preserve">sends </w:t>
      </w:r>
      <w:r w:rsidR="00D7678D" w:rsidRPr="008069E3">
        <w:t>"</w:t>
      </w:r>
      <w:r w:rsidR="009064CD" w:rsidRPr="008069E3">
        <w:t>204 No content</w:t>
      </w:r>
      <w:r w:rsidR="00D7678D" w:rsidRPr="008069E3">
        <w:t>"</w:t>
      </w:r>
      <w:r w:rsidR="009064CD" w:rsidRPr="008069E3">
        <w:t xml:space="preserve"> response.</w:t>
      </w:r>
    </w:p>
    <w:p w14:paraId="3BD5FD18" w14:textId="7837EAC2" w:rsidR="009064CD" w:rsidRPr="008069E3" w:rsidRDefault="009064CD" w:rsidP="009064CD">
      <w:pPr>
        <w:pStyle w:val="Heading4"/>
      </w:pPr>
      <w:bookmarkStart w:id="173" w:name="_Toc106007612"/>
      <w:bookmarkStart w:id="174" w:name="_Toc106088370"/>
      <w:bookmarkStart w:id="175" w:name="_Toc106190863"/>
      <w:r w:rsidRPr="008069E3">
        <w:t>5.2.</w:t>
      </w:r>
      <w:r w:rsidR="00912D77" w:rsidRPr="008069E3">
        <w:t>7</w:t>
      </w:r>
      <w:r w:rsidRPr="008069E3">
        <w:t>.</w:t>
      </w:r>
      <w:r w:rsidR="00912D77" w:rsidRPr="008069E3">
        <w:t>4</w:t>
      </w:r>
      <w:r w:rsidRPr="008069E3">
        <w:tab/>
        <w:t>Example of using a Measurement Configuration</w:t>
      </w:r>
      <w:bookmarkEnd w:id="173"/>
      <w:bookmarkEnd w:id="174"/>
      <w:bookmarkEnd w:id="175"/>
    </w:p>
    <w:p w14:paraId="1B5B43F5" w14:textId="41247D5D" w:rsidR="009064CD" w:rsidRPr="008069E3" w:rsidRDefault="009064CD" w:rsidP="009064CD">
      <w:r w:rsidRPr="008069E3">
        <w:t xml:space="preserve">Once configured, a measurementId can be used as an attribute to query for </w:t>
      </w:r>
      <w:r w:rsidR="0043619C" w:rsidRPr="008069E3">
        <w:t xml:space="preserve">the </w:t>
      </w:r>
      <w:r w:rsidRPr="008069E3">
        <w:t>measurement</w:t>
      </w:r>
      <w:r w:rsidR="00471B24" w:rsidRPr="008069E3">
        <w:t xml:space="preserve"> information</w:t>
      </w:r>
      <w:r w:rsidR="00D50DD5" w:rsidRPr="008069E3">
        <w:t xml:space="preserve"> within </w:t>
      </w:r>
      <w:r w:rsidRPr="008069E3">
        <w:t>StaInfo</w:t>
      </w:r>
      <w:r w:rsidR="0043619C" w:rsidRPr="008069E3">
        <w:t xml:space="preserve"> resource (such as</w:t>
      </w:r>
      <w:r w:rsidR="000C1BD7" w:rsidRPr="008069E3">
        <w:t xml:space="preserve"> ChannelLoad, NeighborReport, BeaconReport, or StaStatistics</w:t>
      </w:r>
      <w:r w:rsidR="00291EEB" w:rsidRPr="008069E3">
        <w:t>)</w:t>
      </w:r>
      <w:r w:rsidRPr="008069E3">
        <w:t xml:space="preserve">. In </w:t>
      </w:r>
      <w:r w:rsidR="009B46FB">
        <w:t>Figure 5.2.7.4-1</w:t>
      </w:r>
      <w:r w:rsidR="00032E22" w:rsidRPr="008069E3">
        <w:t>,</w:t>
      </w:r>
      <w:r w:rsidRPr="008069E3">
        <w:t xml:space="preserve"> the flow that can be used for StaInfo</w:t>
      </w:r>
      <w:r w:rsidR="00032E22" w:rsidRPr="008069E3">
        <w:t xml:space="preserve"> is shown</w:t>
      </w:r>
      <w:r w:rsidR="002B0EC7" w:rsidRPr="008069E3">
        <w:t>.</w:t>
      </w:r>
    </w:p>
    <w:p w14:paraId="7843102A" w14:textId="26944B4B" w:rsidR="00291EEB" w:rsidRPr="008069E3" w:rsidRDefault="00291EEB" w:rsidP="00825AA5">
      <w:pPr>
        <w:pStyle w:val="FL"/>
      </w:pPr>
      <w:r w:rsidRPr="008069E3">
        <w:rPr>
          <w:noProof/>
        </w:rPr>
        <w:drawing>
          <wp:inline distT="0" distB="0" distL="0" distR="0" wp14:anchorId="7D4A4461" wp14:editId="1264A960">
            <wp:extent cx="5145034" cy="2138293"/>
            <wp:effectExtent l="0" t="0" r="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39"/>
                    <a:stretch>
                      <a:fillRect/>
                    </a:stretch>
                  </pic:blipFill>
                  <pic:spPr>
                    <a:xfrm>
                      <a:off x="0" y="0"/>
                      <a:ext cx="5161556" cy="2145160"/>
                    </a:xfrm>
                    <a:prstGeom prst="rect">
                      <a:avLst/>
                    </a:prstGeom>
                  </pic:spPr>
                </pic:pic>
              </a:graphicData>
            </a:graphic>
          </wp:inline>
        </w:drawing>
      </w:r>
    </w:p>
    <w:p w14:paraId="24E5B88F" w14:textId="1F82DE3E" w:rsidR="009064CD" w:rsidRPr="008069E3" w:rsidRDefault="009064CD" w:rsidP="009064CD">
      <w:pPr>
        <w:pStyle w:val="TF"/>
      </w:pPr>
      <w:r w:rsidRPr="008069E3">
        <w:t>Figure 5.2.</w:t>
      </w:r>
      <w:r w:rsidR="00912D77" w:rsidRPr="008069E3">
        <w:t>7</w:t>
      </w:r>
      <w:r w:rsidRPr="008069E3">
        <w:t>.</w:t>
      </w:r>
      <w:r w:rsidR="00912D77" w:rsidRPr="008069E3">
        <w:t>4</w:t>
      </w:r>
      <w:r w:rsidRPr="008069E3">
        <w:t>-1: Use of measurementId as a query attribute to StaInfo</w:t>
      </w:r>
    </w:p>
    <w:p w14:paraId="79D0D297" w14:textId="317D8098" w:rsidR="00AE1119" w:rsidRPr="008069E3" w:rsidRDefault="00AE1119" w:rsidP="00AE1119">
      <w:pPr>
        <w:pStyle w:val="Heading1"/>
      </w:pPr>
      <w:bookmarkStart w:id="176" w:name="_Toc106007613"/>
      <w:bookmarkStart w:id="177" w:name="_Toc106088371"/>
      <w:bookmarkStart w:id="178" w:name="_Toc106190864"/>
      <w:r w:rsidRPr="008069E3">
        <w:t>6</w:t>
      </w:r>
      <w:r w:rsidRPr="008069E3">
        <w:tab/>
        <w:t>Data Model</w:t>
      </w:r>
      <w:bookmarkEnd w:id="176"/>
      <w:bookmarkEnd w:id="177"/>
      <w:bookmarkEnd w:id="178"/>
    </w:p>
    <w:p w14:paraId="071ADD22" w14:textId="6E6F173C" w:rsidR="003A3FDE" w:rsidRPr="008069E3" w:rsidRDefault="003A3FDE" w:rsidP="00676847">
      <w:pPr>
        <w:pStyle w:val="Heading2"/>
      </w:pPr>
      <w:bookmarkStart w:id="179" w:name="_Toc106007614"/>
      <w:bookmarkStart w:id="180" w:name="_Toc106088372"/>
      <w:bookmarkStart w:id="181" w:name="_Toc106190865"/>
      <w:r w:rsidRPr="008069E3">
        <w:t>6.1</w:t>
      </w:r>
      <w:r w:rsidRPr="008069E3">
        <w:tab/>
        <w:t>General</w:t>
      </w:r>
      <w:bookmarkEnd w:id="179"/>
      <w:bookmarkEnd w:id="180"/>
      <w:bookmarkEnd w:id="181"/>
    </w:p>
    <w:p w14:paraId="62C9DA49" w14:textId="61369C66" w:rsidR="00433297" w:rsidRPr="008069E3" w:rsidRDefault="00433297" w:rsidP="00433297">
      <w:r w:rsidRPr="008069E3">
        <w:t>The following clauses provide the description of the data model.</w:t>
      </w:r>
    </w:p>
    <w:p w14:paraId="74C7FF5A" w14:textId="77777777" w:rsidR="00433297" w:rsidRPr="008069E3" w:rsidRDefault="00433297" w:rsidP="00433297">
      <w:pPr>
        <w:pStyle w:val="Heading2"/>
      </w:pPr>
      <w:bookmarkStart w:id="182" w:name="_Toc106007615"/>
      <w:bookmarkStart w:id="183" w:name="_Toc106088373"/>
      <w:bookmarkStart w:id="184" w:name="_Toc106190866"/>
      <w:r w:rsidRPr="008069E3">
        <w:t>6.2</w:t>
      </w:r>
      <w:r w:rsidRPr="008069E3">
        <w:tab/>
        <w:t>Resource data types</w:t>
      </w:r>
      <w:bookmarkEnd w:id="182"/>
      <w:bookmarkEnd w:id="183"/>
      <w:bookmarkEnd w:id="184"/>
    </w:p>
    <w:p w14:paraId="379C21EC" w14:textId="77777777" w:rsidR="00433297" w:rsidRPr="008069E3" w:rsidRDefault="00433297" w:rsidP="00433297">
      <w:pPr>
        <w:pStyle w:val="Heading3"/>
      </w:pPr>
      <w:bookmarkStart w:id="185" w:name="_Toc106007616"/>
      <w:bookmarkStart w:id="186" w:name="_Toc106088374"/>
      <w:bookmarkStart w:id="187" w:name="_Toc106190867"/>
      <w:r w:rsidRPr="008069E3">
        <w:t>6.2.1</w:t>
      </w:r>
      <w:r w:rsidRPr="008069E3">
        <w:tab/>
        <w:t>Introduction</w:t>
      </w:r>
      <w:bookmarkEnd w:id="185"/>
      <w:bookmarkEnd w:id="186"/>
      <w:bookmarkEnd w:id="187"/>
    </w:p>
    <w:p w14:paraId="7BCE28E2" w14:textId="77777777" w:rsidR="00433297" w:rsidRPr="008069E3" w:rsidRDefault="00433297" w:rsidP="00433297">
      <w:r w:rsidRPr="008069E3">
        <w:t>This clause defines data structures that shall be used in resource representations.</w:t>
      </w:r>
    </w:p>
    <w:p w14:paraId="2F035140" w14:textId="77777777" w:rsidR="00433297" w:rsidRPr="008069E3" w:rsidRDefault="00433297" w:rsidP="00433297">
      <w:pPr>
        <w:pStyle w:val="Heading3"/>
      </w:pPr>
      <w:bookmarkStart w:id="188" w:name="_Toc106007617"/>
      <w:bookmarkStart w:id="189" w:name="_Toc106088375"/>
      <w:bookmarkStart w:id="190" w:name="_Toc106190868"/>
      <w:r w:rsidRPr="008069E3">
        <w:t>6.2.2</w:t>
      </w:r>
      <w:r w:rsidRPr="008069E3">
        <w:tab/>
        <w:t>Type: ApInfo</w:t>
      </w:r>
      <w:bookmarkEnd w:id="188"/>
      <w:bookmarkEnd w:id="189"/>
      <w:bookmarkEnd w:id="190"/>
    </w:p>
    <w:p w14:paraId="2D50D480" w14:textId="1E521F55" w:rsidR="00433297" w:rsidRPr="008069E3" w:rsidRDefault="00433297" w:rsidP="00433297">
      <w:r w:rsidRPr="008069E3">
        <w:t>This type represents the information on Access Points available from the WLAN</w:t>
      </w:r>
      <w:r w:rsidR="004F60A4" w:rsidRPr="008069E3">
        <w:t xml:space="preserve"> Access</w:t>
      </w:r>
      <w:r w:rsidRPr="008069E3">
        <w:t xml:space="preserve"> </w:t>
      </w:r>
      <w:r w:rsidR="004F60A4" w:rsidRPr="008069E3">
        <w:t>I</w:t>
      </w:r>
      <w:r w:rsidRPr="008069E3">
        <w:t xml:space="preserve">nformation </w:t>
      </w:r>
      <w:r w:rsidR="004F60A4" w:rsidRPr="008069E3">
        <w:t>S</w:t>
      </w:r>
      <w:r w:rsidRPr="008069E3">
        <w:t>ervice.</w:t>
      </w:r>
    </w:p>
    <w:p w14:paraId="10F4FA96" w14:textId="57D203D5" w:rsidR="00433297" w:rsidRPr="008069E3" w:rsidRDefault="00433297" w:rsidP="00433297">
      <w:r w:rsidRPr="008069E3">
        <w:t xml:space="preserve">The attributes of the ApInfo shall follow the notations provided in </w:t>
      </w:r>
      <w:r w:rsidR="002B0EC7" w:rsidRPr="008069E3">
        <w:t>T</w:t>
      </w:r>
      <w:r w:rsidRPr="008069E3">
        <w:t>able 6.2.2-1.</w:t>
      </w:r>
    </w:p>
    <w:p w14:paraId="61107018" w14:textId="73B4CF35" w:rsidR="00433297" w:rsidRPr="008069E3" w:rsidRDefault="00433297" w:rsidP="00433297">
      <w:pPr>
        <w:pStyle w:val="TH"/>
      </w:pPr>
      <w:r w:rsidRPr="008069E3">
        <w:t>Table 6.2.2-1</w:t>
      </w:r>
      <w:r w:rsidR="002B4149" w:rsidRPr="008069E3">
        <w:t>:</w:t>
      </w:r>
      <w:r w:rsidRPr="008069E3">
        <w:t xml:space="preserve"> Attributes for ApInfo</w:t>
      </w:r>
    </w:p>
    <w:tbl>
      <w:tblPr>
        <w:tblStyle w:val="TableGrid"/>
        <w:tblW w:w="9705" w:type="dxa"/>
        <w:jc w:val="center"/>
        <w:tblLayout w:type="fixed"/>
        <w:tblCellMar>
          <w:left w:w="28" w:type="dxa"/>
        </w:tblCellMar>
        <w:tblLook w:val="04A0" w:firstRow="1" w:lastRow="0" w:firstColumn="1" w:lastColumn="0" w:noHBand="0" w:noVBand="1"/>
      </w:tblPr>
      <w:tblGrid>
        <w:gridCol w:w="1555"/>
        <w:gridCol w:w="1950"/>
        <w:gridCol w:w="1350"/>
        <w:gridCol w:w="4850"/>
      </w:tblGrid>
      <w:tr w:rsidR="00016F5C" w:rsidRPr="008069E3" w14:paraId="79D5F2C4" w14:textId="77777777" w:rsidTr="007930F8">
        <w:trPr>
          <w:jc w:val="center"/>
        </w:trPr>
        <w:tc>
          <w:tcPr>
            <w:tcW w:w="1555" w:type="dxa"/>
            <w:tcBorders>
              <w:top w:val="single" w:sz="4" w:space="0" w:color="auto"/>
              <w:left w:val="single" w:sz="4" w:space="0" w:color="auto"/>
              <w:bottom w:val="single" w:sz="4" w:space="0" w:color="auto"/>
              <w:right w:val="single" w:sz="4" w:space="0" w:color="auto"/>
            </w:tcBorders>
            <w:shd w:val="clear" w:color="auto" w:fill="C0C0C0"/>
            <w:hideMark/>
          </w:tcPr>
          <w:p w14:paraId="4EA9313E" w14:textId="0D6C6BB3" w:rsidR="00433297" w:rsidRPr="008069E3" w:rsidRDefault="00433297" w:rsidP="004C39AF">
            <w:pPr>
              <w:pStyle w:val="TAH"/>
            </w:pPr>
            <w:r w:rsidRPr="008069E3">
              <w:t>Attribute</w:t>
            </w:r>
            <w:r w:rsidR="002B0EC7" w:rsidRPr="008069E3">
              <w:t xml:space="preserve"> </w:t>
            </w:r>
            <w:r w:rsidRPr="008069E3">
              <w:t>name</w:t>
            </w:r>
          </w:p>
        </w:tc>
        <w:tc>
          <w:tcPr>
            <w:tcW w:w="1950" w:type="dxa"/>
            <w:tcBorders>
              <w:top w:val="single" w:sz="4" w:space="0" w:color="auto"/>
              <w:left w:val="single" w:sz="4" w:space="0" w:color="auto"/>
              <w:bottom w:val="single" w:sz="4" w:space="0" w:color="auto"/>
              <w:right w:val="single" w:sz="4" w:space="0" w:color="auto"/>
            </w:tcBorders>
            <w:shd w:val="clear" w:color="auto" w:fill="C0C0C0"/>
            <w:hideMark/>
          </w:tcPr>
          <w:p w14:paraId="4BD30046" w14:textId="4036FAC5" w:rsidR="00433297" w:rsidRPr="008069E3" w:rsidRDefault="00433297" w:rsidP="004C39AF">
            <w:pPr>
              <w:pStyle w:val="TAH"/>
            </w:pPr>
            <w:r w:rsidRPr="008069E3">
              <w:t>Data</w:t>
            </w:r>
            <w:r w:rsidR="002B0EC7" w:rsidRPr="008069E3">
              <w:t xml:space="preserve"> </w:t>
            </w:r>
            <w:r w:rsidRPr="008069E3">
              <w:t>type</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78BE54B8" w14:textId="77777777" w:rsidR="00433297" w:rsidRPr="008069E3" w:rsidRDefault="00433297" w:rsidP="004C39AF">
            <w:pPr>
              <w:pStyle w:val="TAH"/>
            </w:pPr>
            <w:r w:rsidRPr="008069E3">
              <w:t>Cardinality</w:t>
            </w:r>
          </w:p>
        </w:tc>
        <w:tc>
          <w:tcPr>
            <w:tcW w:w="4850" w:type="dxa"/>
            <w:tcBorders>
              <w:top w:val="single" w:sz="4" w:space="0" w:color="auto"/>
              <w:left w:val="single" w:sz="4" w:space="0" w:color="auto"/>
              <w:bottom w:val="single" w:sz="4" w:space="0" w:color="auto"/>
              <w:right w:val="single" w:sz="4" w:space="0" w:color="auto"/>
            </w:tcBorders>
            <w:shd w:val="clear" w:color="auto" w:fill="C0C0C0"/>
            <w:hideMark/>
          </w:tcPr>
          <w:p w14:paraId="38C50823" w14:textId="77777777" w:rsidR="00433297" w:rsidRPr="008069E3" w:rsidRDefault="00433297" w:rsidP="004C39AF">
            <w:pPr>
              <w:pStyle w:val="TAH"/>
            </w:pPr>
            <w:r w:rsidRPr="008069E3">
              <w:t>Description</w:t>
            </w:r>
          </w:p>
        </w:tc>
      </w:tr>
      <w:tr w:rsidR="002B0EC7" w:rsidRPr="008069E3" w14:paraId="3C7F4A16"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1FCF310E" w14:textId="77777777" w:rsidR="00433297" w:rsidRPr="008069E3" w:rsidRDefault="00433297" w:rsidP="004C39AF">
            <w:pPr>
              <w:pStyle w:val="TAL"/>
            </w:pPr>
            <w:r w:rsidRPr="008069E3">
              <w:t>timeStamp</w:t>
            </w:r>
          </w:p>
        </w:tc>
        <w:tc>
          <w:tcPr>
            <w:tcW w:w="1950" w:type="dxa"/>
            <w:tcBorders>
              <w:top w:val="single" w:sz="4" w:space="0" w:color="auto"/>
              <w:left w:val="single" w:sz="4" w:space="0" w:color="auto"/>
              <w:bottom w:val="single" w:sz="4" w:space="0" w:color="auto"/>
              <w:right w:val="single" w:sz="4" w:space="0" w:color="auto"/>
            </w:tcBorders>
            <w:hideMark/>
          </w:tcPr>
          <w:p w14:paraId="6A99B6A2" w14:textId="77777777" w:rsidR="00433297" w:rsidRPr="008069E3" w:rsidRDefault="00433297" w:rsidP="004C39AF">
            <w:pPr>
              <w:pStyle w:val="TAL"/>
            </w:pPr>
            <w:r w:rsidRPr="008069E3">
              <w:t>TimeStamp</w:t>
            </w:r>
          </w:p>
        </w:tc>
        <w:tc>
          <w:tcPr>
            <w:tcW w:w="1350" w:type="dxa"/>
            <w:tcBorders>
              <w:top w:val="single" w:sz="4" w:space="0" w:color="auto"/>
              <w:left w:val="single" w:sz="4" w:space="0" w:color="auto"/>
              <w:bottom w:val="single" w:sz="4" w:space="0" w:color="auto"/>
              <w:right w:val="single" w:sz="4" w:space="0" w:color="auto"/>
            </w:tcBorders>
            <w:hideMark/>
          </w:tcPr>
          <w:p w14:paraId="260048CF"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hideMark/>
          </w:tcPr>
          <w:p w14:paraId="73F5EC83" w14:textId="2335C010" w:rsidR="00433297" w:rsidRPr="008069E3" w:rsidRDefault="00433297" w:rsidP="004C39AF">
            <w:pPr>
              <w:pStyle w:val="TAL"/>
            </w:pPr>
            <w:r w:rsidRPr="008069E3">
              <w:t>Time</w:t>
            </w:r>
            <w:r w:rsidR="002B0EC7" w:rsidRPr="008069E3">
              <w:t xml:space="preserve"> </w:t>
            </w:r>
            <w:r w:rsidRPr="008069E3">
              <w:t>stamp</w:t>
            </w:r>
            <w:r w:rsidR="002B0EC7" w:rsidRPr="008069E3">
              <w:t>.</w:t>
            </w:r>
          </w:p>
        </w:tc>
      </w:tr>
      <w:tr w:rsidR="00433297" w:rsidRPr="008069E3" w14:paraId="2E9EF57A"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7A4A086D" w14:textId="77777777" w:rsidR="00433297" w:rsidRPr="008069E3" w:rsidRDefault="00433297" w:rsidP="004C39AF">
            <w:pPr>
              <w:pStyle w:val="TAL"/>
            </w:pPr>
            <w:r w:rsidRPr="008069E3">
              <w:t>apId</w:t>
            </w:r>
          </w:p>
        </w:tc>
        <w:tc>
          <w:tcPr>
            <w:tcW w:w="1950" w:type="dxa"/>
            <w:tcBorders>
              <w:top w:val="single" w:sz="4" w:space="0" w:color="auto"/>
              <w:left w:val="single" w:sz="4" w:space="0" w:color="auto"/>
              <w:bottom w:val="single" w:sz="4" w:space="0" w:color="auto"/>
              <w:right w:val="single" w:sz="4" w:space="0" w:color="auto"/>
            </w:tcBorders>
            <w:hideMark/>
          </w:tcPr>
          <w:p w14:paraId="05324705" w14:textId="77777777" w:rsidR="00433297" w:rsidRPr="008069E3" w:rsidRDefault="00433297" w:rsidP="004C39AF">
            <w:pPr>
              <w:pStyle w:val="TAL"/>
            </w:pPr>
            <w:r w:rsidRPr="008069E3">
              <w:t>ApIdentity</w:t>
            </w:r>
          </w:p>
        </w:tc>
        <w:tc>
          <w:tcPr>
            <w:tcW w:w="1350" w:type="dxa"/>
            <w:tcBorders>
              <w:top w:val="single" w:sz="4" w:space="0" w:color="auto"/>
              <w:left w:val="single" w:sz="4" w:space="0" w:color="auto"/>
              <w:bottom w:val="single" w:sz="4" w:space="0" w:color="auto"/>
              <w:right w:val="single" w:sz="4" w:space="0" w:color="auto"/>
            </w:tcBorders>
            <w:hideMark/>
          </w:tcPr>
          <w:p w14:paraId="74DB4362" w14:textId="77777777" w:rsidR="00433297" w:rsidRPr="008069E3" w:rsidRDefault="00433297" w:rsidP="004C39AF">
            <w:pPr>
              <w:pStyle w:val="TAL"/>
            </w:pPr>
            <w:r w:rsidRPr="008069E3">
              <w:t>1</w:t>
            </w:r>
          </w:p>
        </w:tc>
        <w:tc>
          <w:tcPr>
            <w:tcW w:w="4850" w:type="dxa"/>
            <w:tcBorders>
              <w:top w:val="single" w:sz="4" w:space="0" w:color="auto"/>
              <w:left w:val="single" w:sz="4" w:space="0" w:color="auto"/>
              <w:bottom w:val="single" w:sz="4" w:space="0" w:color="auto"/>
              <w:right w:val="single" w:sz="4" w:space="0" w:color="auto"/>
            </w:tcBorders>
            <w:hideMark/>
          </w:tcPr>
          <w:p w14:paraId="1AB50C20" w14:textId="15C7ACCB" w:rsidR="00433297" w:rsidRPr="008069E3" w:rsidRDefault="00433297" w:rsidP="004C39AF">
            <w:pPr>
              <w:pStyle w:val="TAL"/>
            </w:pPr>
            <w:r w:rsidRPr="008069E3">
              <w:t>Identifier(s)</w:t>
            </w:r>
            <w:r w:rsidR="002B0EC7" w:rsidRPr="008069E3">
              <w:t xml:space="preserve"> </w:t>
            </w:r>
            <w:r w:rsidRPr="008069E3">
              <w:t>to</w:t>
            </w:r>
            <w:r w:rsidR="002B0EC7" w:rsidRPr="008069E3">
              <w:t xml:space="preserve"> </w:t>
            </w:r>
            <w:r w:rsidRPr="008069E3">
              <w:t>uniquely</w:t>
            </w:r>
            <w:r w:rsidR="002B0EC7" w:rsidRPr="008069E3">
              <w:t xml:space="preserve"> </w:t>
            </w:r>
            <w:r w:rsidRPr="008069E3">
              <w:t>specify</w:t>
            </w:r>
            <w:r w:rsidR="002B0EC7" w:rsidRPr="008069E3">
              <w:t xml:space="preserve"> </w:t>
            </w:r>
            <w:r w:rsidRPr="008069E3">
              <w:t>the</w:t>
            </w:r>
            <w:r w:rsidR="002B0EC7" w:rsidRPr="008069E3">
              <w:t xml:space="preserve"> </w:t>
            </w:r>
            <w:r w:rsidRPr="008069E3">
              <w:t>Access</w:t>
            </w:r>
            <w:r w:rsidR="002B0EC7" w:rsidRPr="008069E3">
              <w:t xml:space="preserve"> </w:t>
            </w:r>
            <w:r w:rsidRPr="008069E3">
              <w:t>Point</w:t>
            </w:r>
            <w:r w:rsidR="002B0EC7" w:rsidRPr="008069E3">
              <w:t xml:space="preserve"> </w:t>
            </w:r>
            <w:r w:rsidRPr="008069E3">
              <w:t>whose</w:t>
            </w:r>
            <w:r w:rsidR="002B0EC7" w:rsidRPr="008069E3">
              <w:t xml:space="preserve"> </w:t>
            </w:r>
            <w:r w:rsidRPr="008069E3">
              <w:t>information</w:t>
            </w:r>
            <w:r w:rsidR="002B0EC7" w:rsidRPr="008069E3">
              <w:t xml:space="preserve"> </w:t>
            </w:r>
            <w:r w:rsidRPr="008069E3">
              <w:t>is</w:t>
            </w:r>
            <w:r w:rsidR="002B0EC7" w:rsidRPr="008069E3">
              <w:t xml:space="preserve"> </w:t>
            </w:r>
            <w:r w:rsidRPr="008069E3">
              <w:t>exposed</w:t>
            </w:r>
            <w:r w:rsidR="002B0EC7" w:rsidRPr="008069E3">
              <w:t xml:space="preserve"> </w:t>
            </w:r>
            <w:r w:rsidRPr="008069E3">
              <w:t>within</w:t>
            </w:r>
            <w:r w:rsidR="002B0EC7" w:rsidRPr="008069E3">
              <w:t xml:space="preserve"> </w:t>
            </w:r>
            <w:r w:rsidRPr="008069E3">
              <w:t>this</w:t>
            </w:r>
            <w:r w:rsidR="002B0EC7" w:rsidRPr="008069E3">
              <w:t xml:space="preserve"> </w:t>
            </w:r>
            <w:r w:rsidRPr="008069E3">
              <w:t>data</w:t>
            </w:r>
            <w:r w:rsidR="002B0EC7" w:rsidRPr="008069E3">
              <w:t xml:space="preserve"> </w:t>
            </w:r>
            <w:r w:rsidRPr="008069E3">
              <w:t>type.</w:t>
            </w:r>
          </w:p>
        </w:tc>
      </w:tr>
      <w:tr w:rsidR="00433297" w:rsidRPr="008069E3" w14:paraId="1465C428"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233C1899" w14:textId="77777777" w:rsidR="00433297" w:rsidRPr="008069E3" w:rsidRDefault="00433297" w:rsidP="004C39AF">
            <w:pPr>
              <w:pStyle w:val="TAL"/>
            </w:pPr>
            <w:r w:rsidRPr="008069E3">
              <w:t>channel</w:t>
            </w:r>
          </w:p>
        </w:tc>
        <w:tc>
          <w:tcPr>
            <w:tcW w:w="1950" w:type="dxa"/>
            <w:tcBorders>
              <w:top w:val="single" w:sz="4" w:space="0" w:color="auto"/>
              <w:left w:val="single" w:sz="4" w:space="0" w:color="auto"/>
              <w:bottom w:val="single" w:sz="4" w:space="0" w:color="auto"/>
              <w:right w:val="single" w:sz="4" w:space="0" w:color="auto"/>
            </w:tcBorders>
          </w:tcPr>
          <w:p w14:paraId="31D01A7C" w14:textId="44FCA153" w:rsidR="00433297" w:rsidRPr="008069E3" w:rsidRDefault="00433297" w:rsidP="004C39AF">
            <w:pPr>
              <w:pStyle w:val="TAL"/>
            </w:pPr>
            <w:r w:rsidRPr="008069E3">
              <w:t>Uint32</w:t>
            </w:r>
          </w:p>
        </w:tc>
        <w:tc>
          <w:tcPr>
            <w:tcW w:w="1350" w:type="dxa"/>
            <w:tcBorders>
              <w:top w:val="single" w:sz="4" w:space="0" w:color="auto"/>
              <w:left w:val="single" w:sz="4" w:space="0" w:color="auto"/>
              <w:bottom w:val="single" w:sz="4" w:space="0" w:color="auto"/>
              <w:right w:val="single" w:sz="4" w:space="0" w:color="auto"/>
            </w:tcBorders>
            <w:hideMark/>
          </w:tcPr>
          <w:p w14:paraId="1794C6D0"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tcPr>
          <w:p w14:paraId="419BE324" w14:textId="7DFB662F" w:rsidR="00433297" w:rsidRPr="008069E3" w:rsidRDefault="00433297" w:rsidP="004C39AF">
            <w:pPr>
              <w:pStyle w:val="TAL"/>
            </w:pPr>
            <w:r w:rsidRPr="008069E3">
              <w:t>Channel</w:t>
            </w:r>
            <w:r w:rsidR="002B0EC7" w:rsidRPr="008069E3">
              <w:t xml:space="preserve"> </w:t>
            </w:r>
            <w:r w:rsidRPr="008069E3">
              <w:t>configured</w:t>
            </w:r>
            <w:r w:rsidR="002B0EC7" w:rsidRPr="008069E3">
              <w:t xml:space="preserve"> </w:t>
            </w:r>
            <w:r w:rsidRPr="008069E3">
              <w:t>for</w:t>
            </w:r>
            <w:r w:rsidR="002B0EC7" w:rsidRPr="008069E3">
              <w:t xml:space="preserve"> </w:t>
            </w:r>
            <w:r w:rsidRPr="008069E3">
              <w:t>the</w:t>
            </w:r>
            <w:r w:rsidR="002B0EC7" w:rsidRPr="008069E3">
              <w:t xml:space="preserve"> </w:t>
            </w:r>
            <w:r w:rsidRPr="008069E3">
              <w:t>Access</w:t>
            </w:r>
            <w:r w:rsidR="002B0EC7" w:rsidRPr="008069E3">
              <w:t xml:space="preserve"> </w:t>
            </w:r>
            <w:r w:rsidRPr="008069E3">
              <w:t>Point</w:t>
            </w:r>
            <w:r w:rsidR="002B0EC7" w:rsidRPr="008069E3">
              <w:t>.</w:t>
            </w:r>
          </w:p>
        </w:tc>
      </w:tr>
      <w:tr w:rsidR="00433297" w:rsidRPr="008069E3" w14:paraId="6E0E598A"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1F22F179" w14:textId="77777777" w:rsidR="00433297" w:rsidRPr="008069E3" w:rsidRDefault="00433297" w:rsidP="004C39AF">
            <w:pPr>
              <w:pStyle w:val="TAL"/>
            </w:pPr>
            <w:r w:rsidRPr="008069E3">
              <w:t>wlanCap</w:t>
            </w:r>
          </w:p>
        </w:tc>
        <w:tc>
          <w:tcPr>
            <w:tcW w:w="1950" w:type="dxa"/>
            <w:tcBorders>
              <w:top w:val="single" w:sz="4" w:space="0" w:color="auto"/>
              <w:left w:val="single" w:sz="4" w:space="0" w:color="auto"/>
              <w:bottom w:val="single" w:sz="4" w:space="0" w:color="auto"/>
              <w:right w:val="single" w:sz="4" w:space="0" w:color="auto"/>
            </w:tcBorders>
          </w:tcPr>
          <w:p w14:paraId="199DE7B8" w14:textId="66E1B6AC" w:rsidR="00433297" w:rsidRPr="008069E3" w:rsidRDefault="00433297" w:rsidP="004C39AF">
            <w:pPr>
              <w:pStyle w:val="TAL"/>
            </w:pPr>
            <w:r w:rsidRPr="008069E3">
              <w:t>WlanCapabilities</w:t>
            </w:r>
          </w:p>
        </w:tc>
        <w:tc>
          <w:tcPr>
            <w:tcW w:w="1350" w:type="dxa"/>
            <w:tcBorders>
              <w:top w:val="single" w:sz="4" w:space="0" w:color="auto"/>
              <w:left w:val="single" w:sz="4" w:space="0" w:color="auto"/>
              <w:bottom w:val="single" w:sz="4" w:space="0" w:color="auto"/>
              <w:right w:val="single" w:sz="4" w:space="0" w:color="auto"/>
            </w:tcBorders>
            <w:hideMark/>
          </w:tcPr>
          <w:p w14:paraId="59CF38A9"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tcPr>
          <w:p w14:paraId="7DBD9BC9" w14:textId="36631269" w:rsidR="00433297" w:rsidRPr="008069E3" w:rsidRDefault="00433297" w:rsidP="004C39AF">
            <w:pPr>
              <w:pStyle w:val="TAL"/>
            </w:pPr>
            <w:r w:rsidRPr="008069E3">
              <w:t>WLAN</w:t>
            </w:r>
            <w:r w:rsidR="002B0EC7" w:rsidRPr="008069E3">
              <w:t xml:space="preserve"> </w:t>
            </w:r>
            <w:r w:rsidRPr="008069E3">
              <w:t>capabilities</w:t>
            </w:r>
            <w:r w:rsidR="002B0EC7" w:rsidRPr="008069E3">
              <w:t xml:space="preserve"> </w:t>
            </w:r>
            <w:r w:rsidRPr="008069E3">
              <w:t>of</w:t>
            </w:r>
            <w:r w:rsidR="002B0EC7" w:rsidRPr="008069E3">
              <w:t xml:space="preserve"> </w:t>
            </w:r>
            <w:r w:rsidRPr="008069E3">
              <w:t>Access</w:t>
            </w:r>
            <w:r w:rsidR="002B0EC7" w:rsidRPr="008069E3">
              <w:t xml:space="preserve"> </w:t>
            </w:r>
            <w:r w:rsidRPr="008069E3">
              <w:t>Point</w:t>
            </w:r>
            <w:r w:rsidR="002B0EC7" w:rsidRPr="008069E3">
              <w:t>.</w:t>
            </w:r>
          </w:p>
        </w:tc>
      </w:tr>
      <w:tr w:rsidR="002B0EC7" w:rsidRPr="008069E3" w14:paraId="3914E12B"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378DF626" w14:textId="77777777" w:rsidR="00433297" w:rsidRPr="008069E3" w:rsidRDefault="00433297" w:rsidP="004C39AF">
            <w:pPr>
              <w:pStyle w:val="TAL"/>
            </w:pPr>
            <w:r w:rsidRPr="008069E3">
              <w:t>wanMetrics</w:t>
            </w:r>
          </w:p>
        </w:tc>
        <w:tc>
          <w:tcPr>
            <w:tcW w:w="1950" w:type="dxa"/>
            <w:tcBorders>
              <w:top w:val="single" w:sz="4" w:space="0" w:color="auto"/>
              <w:left w:val="single" w:sz="4" w:space="0" w:color="auto"/>
              <w:bottom w:val="single" w:sz="4" w:space="0" w:color="auto"/>
              <w:right w:val="single" w:sz="4" w:space="0" w:color="auto"/>
            </w:tcBorders>
            <w:hideMark/>
          </w:tcPr>
          <w:p w14:paraId="5C28E2C0" w14:textId="77777777" w:rsidR="00433297" w:rsidRPr="008069E3" w:rsidRDefault="00433297" w:rsidP="004C39AF">
            <w:pPr>
              <w:pStyle w:val="TAL"/>
            </w:pPr>
            <w:r w:rsidRPr="008069E3">
              <w:t>WanMetrics</w:t>
            </w:r>
          </w:p>
        </w:tc>
        <w:tc>
          <w:tcPr>
            <w:tcW w:w="1350" w:type="dxa"/>
            <w:tcBorders>
              <w:top w:val="single" w:sz="4" w:space="0" w:color="auto"/>
              <w:left w:val="single" w:sz="4" w:space="0" w:color="auto"/>
              <w:bottom w:val="single" w:sz="4" w:space="0" w:color="auto"/>
              <w:right w:val="single" w:sz="4" w:space="0" w:color="auto"/>
            </w:tcBorders>
            <w:hideMark/>
          </w:tcPr>
          <w:p w14:paraId="278FBC83"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hideMark/>
          </w:tcPr>
          <w:p w14:paraId="503FC27C" w14:textId="3A2C3FD2" w:rsidR="00433297" w:rsidRPr="008069E3" w:rsidRDefault="00433297" w:rsidP="004C39AF">
            <w:pPr>
              <w:pStyle w:val="TAL"/>
            </w:pPr>
            <w:r w:rsidRPr="008069E3">
              <w:t>WAN</w:t>
            </w:r>
            <w:r w:rsidR="002B0EC7" w:rsidRPr="008069E3">
              <w:t xml:space="preserve"> </w:t>
            </w:r>
            <w:r w:rsidRPr="008069E3">
              <w:t>Metrics</w:t>
            </w:r>
            <w:r w:rsidR="002B0EC7" w:rsidRPr="008069E3">
              <w:t xml:space="preserve"> </w:t>
            </w:r>
            <w:r w:rsidRPr="008069E3">
              <w:t>element</w:t>
            </w:r>
            <w:r w:rsidR="002B0EC7" w:rsidRPr="008069E3">
              <w:t xml:space="preserve"> </w:t>
            </w:r>
            <w:r w:rsidRPr="008069E3">
              <w:t>provides</w:t>
            </w:r>
            <w:r w:rsidR="002B0EC7" w:rsidRPr="008069E3">
              <w:t xml:space="preserve"> </w:t>
            </w:r>
            <w:r w:rsidRPr="008069E3">
              <w:t>information</w:t>
            </w:r>
            <w:r w:rsidR="002B0EC7" w:rsidRPr="008069E3">
              <w:t xml:space="preserve"> </w:t>
            </w:r>
            <w:r w:rsidRPr="008069E3">
              <w:t>about</w:t>
            </w:r>
            <w:r w:rsidR="002B0EC7" w:rsidRPr="008069E3">
              <w:t xml:space="preserve"> </w:t>
            </w:r>
            <w:r w:rsidRPr="008069E3">
              <w:t>the</w:t>
            </w:r>
            <w:r w:rsidR="002B0EC7" w:rsidRPr="008069E3">
              <w:t xml:space="preserve"> </w:t>
            </w:r>
            <w:r w:rsidRPr="008069E3">
              <w:t>WAN</w:t>
            </w:r>
            <w:r w:rsidR="002B0EC7" w:rsidRPr="008069E3">
              <w:t xml:space="preserve"> </w:t>
            </w:r>
            <w:r w:rsidRPr="008069E3">
              <w:t>link</w:t>
            </w:r>
            <w:r w:rsidR="002B0EC7" w:rsidRPr="008069E3">
              <w:t xml:space="preserve"> </w:t>
            </w:r>
            <w:r w:rsidRPr="008069E3">
              <w:t>connecting</w:t>
            </w:r>
            <w:r w:rsidR="002B0EC7" w:rsidRPr="008069E3">
              <w:t xml:space="preserve"> </w:t>
            </w:r>
            <w:r w:rsidRPr="008069E3">
              <w:t>an</w:t>
            </w:r>
            <w:r w:rsidR="002B0EC7" w:rsidRPr="008069E3">
              <w:t xml:space="preserve"> </w:t>
            </w:r>
            <w:r w:rsidRPr="00A67157">
              <w:t>IEEE</w:t>
            </w:r>
            <w:r w:rsidR="002B0EC7" w:rsidRPr="00A67157">
              <w:t xml:space="preserve"> </w:t>
            </w:r>
            <w:r w:rsidRPr="00A67157">
              <w:t>802.11</w:t>
            </w:r>
            <w:r w:rsidR="002B0EC7" w:rsidRPr="00A67157">
              <w:t xml:space="preserve"> </w:t>
            </w:r>
            <w:r w:rsidRPr="00A67157">
              <w:t>Access</w:t>
            </w:r>
            <w:r w:rsidR="002B0EC7" w:rsidRPr="00A67157">
              <w:t xml:space="preserve"> </w:t>
            </w:r>
            <w:r w:rsidRPr="00A67157">
              <w:t>Node</w:t>
            </w:r>
            <w:r w:rsidR="002B0EC7" w:rsidRPr="00A67157">
              <w:t xml:space="preserve"> </w:t>
            </w:r>
            <w:r w:rsidRPr="00A67157">
              <w:t>and</w:t>
            </w:r>
            <w:r w:rsidR="002B0EC7" w:rsidRPr="00A67157">
              <w:t xml:space="preserve"> </w:t>
            </w:r>
            <w:r w:rsidRPr="00A67157">
              <w:t>the</w:t>
            </w:r>
            <w:r w:rsidR="002B0EC7" w:rsidRPr="00A67157">
              <w:t xml:space="preserve"> </w:t>
            </w:r>
            <w:r w:rsidRPr="00A67157">
              <w:t>Internet.</w:t>
            </w:r>
            <w:r w:rsidR="002B0EC7" w:rsidRPr="00A67157">
              <w:t xml:space="preserve"> </w:t>
            </w:r>
            <w:r w:rsidRPr="00A67157">
              <w:t>Transmission</w:t>
            </w:r>
            <w:r w:rsidR="002B0EC7" w:rsidRPr="00A67157">
              <w:t xml:space="preserve"> </w:t>
            </w:r>
            <w:r w:rsidRPr="00A67157">
              <w:t>characteristics</w:t>
            </w:r>
            <w:r w:rsidR="002B0EC7" w:rsidRPr="00A67157">
              <w:t xml:space="preserve"> </w:t>
            </w:r>
            <w:r w:rsidRPr="00A67157">
              <w:t>such</w:t>
            </w:r>
            <w:r w:rsidR="002B0EC7" w:rsidRPr="00A67157">
              <w:t xml:space="preserve"> </w:t>
            </w:r>
            <w:r w:rsidRPr="00A67157">
              <w:t>as</w:t>
            </w:r>
            <w:r w:rsidR="002B0EC7" w:rsidRPr="00A67157">
              <w:t xml:space="preserve"> </w:t>
            </w:r>
            <w:r w:rsidRPr="00A67157">
              <w:t>the</w:t>
            </w:r>
            <w:r w:rsidR="002B0EC7" w:rsidRPr="00A67157">
              <w:t xml:space="preserve"> </w:t>
            </w:r>
            <w:r w:rsidRPr="00A67157">
              <w:t>speed</w:t>
            </w:r>
            <w:r w:rsidR="002B0EC7" w:rsidRPr="00A67157">
              <w:t xml:space="preserve"> </w:t>
            </w:r>
            <w:r w:rsidRPr="00A67157">
              <w:t>of</w:t>
            </w:r>
            <w:r w:rsidR="002B0EC7" w:rsidRPr="00A67157">
              <w:t xml:space="preserve"> </w:t>
            </w:r>
            <w:r w:rsidRPr="00A67157">
              <w:t>the</w:t>
            </w:r>
            <w:r w:rsidR="002B0EC7" w:rsidRPr="00A67157">
              <w:t xml:space="preserve"> </w:t>
            </w:r>
            <w:r w:rsidRPr="00A67157">
              <w:t>WAN</w:t>
            </w:r>
            <w:r w:rsidR="002B0EC7" w:rsidRPr="00A67157">
              <w:t xml:space="preserve"> </w:t>
            </w:r>
            <w:r w:rsidRPr="00A67157">
              <w:t>connection</w:t>
            </w:r>
            <w:r w:rsidR="002B0EC7" w:rsidRPr="00A67157">
              <w:t xml:space="preserve"> </w:t>
            </w:r>
            <w:r w:rsidRPr="00A67157">
              <w:t>to</w:t>
            </w:r>
            <w:r w:rsidR="002B0EC7" w:rsidRPr="00A67157">
              <w:t xml:space="preserve"> </w:t>
            </w:r>
            <w:r w:rsidRPr="00A67157">
              <w:t>the</w:t>
            </w:r>
            <w:r w:rsidR="002B0EC7" w:rsidRPr="00A67157">
              <w:t xml:space="preserve"> </w:t>
            </w:r>
            <w:r w:rsidRPr="00A67157">
              <w:t>Internet</w:t>
            </w:r>
            <w:r w:rsidR="002B0EC7" w:rsidRPr="00A67157">
              <w:t xml:space="preserve"> </w:t>
            </w:r>
            <w:r w:rsidRPr="00A67157">
              <w:t>are</w:t>
            </w:r>
            <w:r w:rsidR="002B0EC7" w:rsidRPr="00A67157">
              <w:t xml:space="preserve"> </w:t>
            </w:r>
            <w:r w:rsidRPr="00A67157">
              <w:t>included</w:t>
            </w:r>
            <w:r w:rsidR="002B0EC7" w:rsidRPr="00A67157">
              <w:t xml:space="preserve"> </w:t>
            </w:r>
            <w:r w:rsidR="004C04E7" w:rsidRPr="00A67157">
              <w:t>in</w:t>
            </w:r>
            <w:r w:rsidR="002B0EC7" w:rsidRPr="00A67157">
              <w:t xml:space="preserve"> </w:t>
            </w:r>
            <w:r w:rsidR="004C04E7" w:rsidRPr="00A67157">
              <w:t>Hotspot</w:t>
            </w:r>
            <w:r w:rsidR="002B0EC7" w:rsidRPr="00A67157">
              <w:t> </w:t>
            </w:r>
            <w:r w:rsidR="004C04E7" w:rsidRPr="00A67157">
              <w:t>2.0</w:t>
            </w:r>
            <w:r w:rsidR="002B0EC7" w:rsidRPr="00A67157">
              <w:t xml:space="preserve"> </w:t>
            </w:r>
            <w:r w:rsidR="004C04E7" w:rsidRPr="00A67157">
              <w:t>Technical</w:t>
            </w:r>
            <w:r w:rsidR="002B0EC7" w:rsidRPr="00A67157">
              <w:t xml:space="preserve"> </w:t>
            </w:r>
            <w:r w:rsidR="004C04E7" w:rsidRPr="00A67157">
              <w:t>Specification</w:t>
            </w:r>
            <w:r w:rsidR="002B0EC7" w:rsidRPr="00A67157">
              <w:t xml:space="preserve"> </w:t>
            </w:r>
            <w:r w:rsidR="004C04E7" w:rsidRPr="00A67157">
              <w:t>v1.0.0</w:t>
            </w:r>
            <w:r w:rsidR="001D4B7E" w:rsidRPr="00A67157">
              <w:t xml:space="preserve"> </w:t>
            </w:r>
            <w:r w:rsidR="00B45B84" w:rsidRPr="00A67157">
              <w:t>[</w:t>
            </w:r>
            <w:r w:rsidR="00B45B84" w:rsidRPr="00A67157">
              <w:fldChar w:fldCharType="begin"/>
            </w:r>
            <w:r w:rsidR="00B45B84" w:rsidRPr="00A67157">
              <w:instrText xml:space="preserve">REF REF_WI_FIALLIANCE2014 \h </w:instrText>
            </w:r>
            <w:r w:rsidR="00B45B84" w:rsidRPr="00A67157">
              <w:fldChar w:fldCharType="separate"/>
            </w:r>
            <w:r w:rsidR="00B45B84" w:rsidRPr="00A67157">
              <w:t>i.</w:t>
            </w:r>
            <w:r w:rsidR="00B45B84" w:rsidRPr="00A67157">
              <w:rPr>
                <w:noProof/>
              </w:rPr>
              <w:t>3</w:t>
            </w:r>
            <w:r w:rsidR="00B45B84" w:rsidRPr="00A67157">
              <w:fldChar w:fldCharType="end"/>
            </w:r>
            <w:r w:rsidR="00B45B84" w:rsidRPr="00A67157">
              <w:t>]</w:t>
            </w:r>
            <w:r w:rsidR="005B68BD" w:rsidRPr="008069E3">
              <w:t>.</w:t>
            </w:r>
          </w:p>
        </w:tc>
      </w:tr>
      <w:tr w:rsidR="002B0EC7" w:rsidRPr="008069E3" w14:paraId="39702B93"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710F0B74" w14:textId="77777777" w:rsidR="00433297" w:rsidRPr="008069E3" w:rsidRDefault="00433297" w:rsidP="004C39AF">
            <w:pPr>
              <w:pStyle w:val="TAL"/>
            </w:pPr>
            <w:r w:rsidRPr="008069E3">
              <w:t>bssLoad</w:t>
            </w:r>
          </w:p>
        </w:tc>
        <w:tc>
          <w:tcPr>
            <w:tcW w:w="1950" w:type="dxa"/>
            <w:tcBorders>
              <w:top w:val="single" w:sz="4" w:space="0" w:color="auto"/>
              <w:left w:val="single" w:sz="4" w:space="0" w:color="auto"/>
              <w:bottom w:val="single" w:sz="4" w:space="0" w:color="auto"/>
              <w:right w:val="single" w:sz="4" w:space="0" w:color="auto"/>
            </w:tcBorders>
            <w:hideMark/>
          </w:tcPr>
          <w:p w14:paraId="6937635D" w14:textId="77777777" w:rsidR="00433297" w:rsidRPr="008069E3" w:rsidRDefault="00433297" w:rsidP="004C39AF">
            <w:pPr>
              <w:pStyle w:val="TAL"/>
            </w:pPr>
            <w:r w:rsidRPr="008069E3">
              <w:t>BssLoad</w:t>
            </w:r>
          </w:p>
        </w:tc>
        <w:tc>
          <w:tcPr>
            <w:tcW w:w="1350" w:type="dxa"/>
            <w:tcBorders>
              <w:top w:val="single" w:sz="4" w:space="0" w:color="auto"/>
              <w:left w:val="single" w:sz="4" w:space="0" w:color="auto"/>
              <w:bottom w:val="single" w:sz="4" w:space="0" w:color="auto"/>
              <w:right w:val="single" w:sz="4" w:space="0" w:color="auto"/>
            </w:tcBorders>
            <w:hideMark/>
          </w:tcPr>
          <w:p w14:paraId="0CEBDB4D"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hideMark/>
          </w:tcPr>
          <w:p w14:paraId="4F48DDC2" w14:textId="308C83FC" w:rsidR="00433297" w:rsidRPr="008069E3" w:rsidRDefault="00433297" w:rsidP="004C39AF">
            <w:pPr>
              <w:pStyle w:val="TAL"/>
            </w:pPr>
            <w:r w:rsidRPr="008069E3">
              <w:t>BSS</w:t>
            </w:r>
            <w:r w:rsidR="002B0EC7" w:rsidRPr="008069E3">
              <w:t xml:space="preserve"> </w:t>
            </w:r>
            <w:r w:rsidRPr="008069E3">
              <w:t>Load</w:t>
            </w:r>
            <w:r w:rsidR="002B0EC7" w:rsidRPr="008069E3">
              <w:t xml:space="preserve"> </w:t>
            </w:r>
            <w:r w:rsidRPr="008069E3">
              <w:t>attribute</w:t>
            </w:r>
            <w:r w:rsidR="002B0EC7" w:rsidRPr="008069E3">
              <w:t xml:space="preserve"> </w:t>
            </w:r>
            <w:r w:rsidRPr="008069E3">
              <w:rPr>
                <w:rFonts w:eastAsia="Times New Roman"/>
              </w:rPr>
              <w:t>contains</w:t>
            </w:r>
            <w:r w:rsidR="002B0EC7" w:rsidRPr="008069E3">
              <w:rPr>
                <w:rFonts w:eastAsia="Times New Roman"/>
              </w:rPr>
              <w:t xml:space="preserve"> </w:t>
            </w:r>
            <w:r w:rsidRPr="008069E3">
              <w:rPr>
                <w:rFonts w:eastAsia="Times New Roman"/>
              </w:rPr>
              <w:t>information</w:t>
            </w:r>
            <w:r w:rsidR="002B0EC7" w:rsidRPr="008069E3">
              <w:rPr>
                <w:rFonts w:eastAsia="Times New Roman"/>
              </w:rPr>
              <w:t xml:space="preserve"> </w:t>
            </w:r>
            <w:r w:rsidRPr="008069E3">
              <w:rPr>
                <w:rFonts w:eastAsia="Times New Roman"/>
              </w:rPr>
              <w:t>on</w:t>
            </w:r>
            <w:r w:rsidR="002B0EC7" w:rsidRPr="008069E3">
              <w:rPr>
                <w:rFonts w:eastAsia="Times New Roman"/>
              </w:rPr>
              <w:t xml:space="preserve"> </w:t>
            </w:r>
            <w:r w:rsidRPr="008069E3">
              <w:rPr>
                <w:rFonts w:eastAsia="Times New Roman"/>
              </w:rPr>
              <w:t>the</w:t>
            </w:r>
            <w:r w:rsidR="002B0EC7" w:rsidRPr="008069E3">
              <w:rPr>
                <w:rFonts w:eastAsia="Times New Roman"/>
              </w:rPr>
              <w:t xml:space="preserve"> </w:t>
            </w:r>
            <w:r w:rsidRPr="008069E3">
              <w:rPr>
                <w:rFonts w:eastAsia="Times New Roman"/>
              </w:rPr>
              <w:t>current</w:t>
            </w:r>
            <w:r w:rsidR="002B0EC7" w:rsidRPr="008069E3">
              <w:rPr>
                <w:rFonts w:eastAsia="Times New Roman"/>
              </w:rPr>
              <w:t xml:space="preserve"> </w:t>
            </w:r>
            <w:r w:rsidRPr="008069E3">
              <w:rPr>
                <w:rFonts w:eastAsia="Times New Roman"/>
              </w:rPr>
              <w:t>STA</w:t>
            </w:r>
            <w:r w:rsidR="002B0EC7" w:rsidRPr="008069E3">
              <w:rPr>
                <w:rFonts w:eastAsia="Times New Roman"/>
              </w:rPr>
              <w:t xml:space="preserve"> </w:t>
            </w:r>
            <w:r w:rsidRPr="008069E3">
              <w:rPr>
                <w:rFonts w:eastAsia="Times New Roman"/>
              </w:rPr>
              <w:t>population</w:t>
            </w:r>
            <w:r w:rsidR="002B0EC7" w:rsidRPr="008069E3">
              <w:rPr>
                <w:rFonts w:eastAsia="Times New Roman"/>
              </w:rPr>
              <w:t xml:space="preserve"> </w:t>
            </w:r>
            <w:r w:rsidRPr="008069E3">
              <w:rPr>
                <w:rFonts w:eastAsia="Times New Roman"/>
              </w:rPr>
              <w:t>and</w:t>
            </w:r>
            <w:r w:rsidR="002B0EC7" w:rsidRPr="008069E3">
              <w:rPr>
                <w:rFonts w:eastAsia="Times New Roman"/>
              </w:rPr>
              <w:t xml:space="preserve"> </w:t>
            </w:r>
            <w:r w:rsidRPr="008069E3">
              <w:rPr>
                <w:rFonts w:eastAsia="Times New Roman"/>
              </w:rPr>
              <w:t>traffic</w:t>
            </w:r>
            <w:r w:rsidR="002B0EC7" w:rsidRPr="008069E3">
              <w:rPr>
                <w:rFonts w:eastAsia="Times New Roman"/>
              </w:rPr>
              <w:t xml:space="preserve"> </w:t>
            </w:r>
            <w:r w:rsidRPr="008069E3">
              <w:rPr>
                <w:rFonts w:eastAsia="Times New Roman"/>
              </w:rPr>
              <w:t>levels</w:t>
            </w:r>
            <w:r w:rsidR="002B0EC7" w:rsidRPr="008069E3">
              <w:rPr>
                <w:rFonts w:eastAsia="Times New Roman"/>
              </w:rPr>
              <w:t xml:space="preserve"> </w:t>
            </w:r>
            <w:r w:rsidRPr="008069E3">
              <w:rPr>
                <w:rFonts w:eastAsia="Times New Roman"/>
              </w:rPr>
              <w:t>in</w:t>
            </w:r>
            <w:r w:rsidR="002B0EC7" w:rsidRPr="008069E3">
              <w:rPr>
                <w:rFonts w:eastAsia="Times New Roman"/>
              </w:rPr>
              <w:t xml:space="preserve"> </w:t>
            </w:r>
            <w:r w:rsidRPr="008069E3">
              <w:rPr>
                <w:rFonts w:eastAsia="Times New Roman"/>
              </w:rPr>
              <w:t>the</w:t>
            </w:r>
            <w:r w:rsidR="002B0EC7" w:rsidRPr="008069E3">
              <w:rPr>
                <w:rFonts w:eastAsia="Times New Roman"/>
              </w:rPr>
              <w:t xml:space="preserve"> </w:t>
            </w:r>
            <w:r w:rsidRPr="008069E3">
              <w:rPr>
                <w:rFonts w:eastAsia="Times New Roman"/>
              </w:rPr>
              <w:t>BSS</w:t>
            </w:r>
            <w:r w:rsidR="002B0EC7" w:rsidRPr="008069E3">
              <w:rPr>
                <w:rFonts w:eastAsia="Times New Roman"/>
              </w:rPr>
              <w:t xml:space="preserve"> </w:t>
            </w:r>
            <w:r w:rsidR="002D3084" w:rsidRPr="008069E3">
              <w:rPr>
                <w:rFonts w:eastAsia="Times New Roman"/>
              </w:rPr>
              <w:t>as</w:t>
            </w:r>
            <w:r w:rsidR="002B0EC7" w:rsidRPr="008069E3">
              <w:rPr>
                <w:rFonts w:eastAsia="Times New Roman"/>
              </w:rPr>
              <w:t xml:space="preserve"> </w:t>
            </w:r>
            <w:r w:rsidR="002D3084" w:rsidRPr="008069E3">
              <w:rPr>
                <w:rFonts w:eastAsia="Times New Roman"/>
              </w:rPr>
              <w:t>defined</w:t>
            </w:r>
            <w:r w:rsidR="002B0EC7" w:rsidRPr="008069E3">
              <w:rPr>
                <w:rFonts w:eastAsia="Times New Roman"/>
              </w:rPr>
              <w:t xml:space="preserve"> </w:t>
            </w:r>
            <w:r w:rsidR="002D3084" w:rsidRPr="008069E3">
              <w:rPr>
                <w:rFonts w:eastAsia="Times New Roman"/>
              </w:rPr>
              <w:t>in</w:t>
            </w:r>
            <w:r w:rsidR="002B0EC7" w:rsidRPr="008069E3">
              <w:rPr>
                <w:rFonts w:eastAsia="Times New Roman"/>
              </w:rPr>
              <w:t xml:space="preserve"> </w:t>
            </w:r>
            <w:r w:rsidR="002D3084" w:rsidRPr="00A67157">
              <w:t>IEEE</w:t>
            </w:r>
            <w:r w:rsidR="002B0EC7" w:rsidRPr="00A67157">
              <w:t>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5B68BD" w:rsidRPr="008069E3">
              <w:t>.</w:t>
            </w:r>
          </w:p>
        </w:tc>
      </w:tr>
      <w:tr w:rsidR="002B0EC7" w:rsidRPr="008069E3" w14:paraId="7B84D327" w14:textId="77777777" w:rsidTr="00A62680">
        <w:trPr>
          <w:jc w:val="center"/>
        </w:trPr>
        <w:tc>
          <w:tcPr>
            <w:tcW w:w="1555" w:type="dxa"/>
            <w:tcBorders>
              <w:top w:val="single" w:sz="4" w:space="0" w:color="auto"/>
              <w:left w:val="single" w:sz="4" w:space="0" w:color="auto"/>
              <w:bottom w:val="single" w:sz="4" w:space="0" w:color="auto"/>
              <w:right w:val="single" w:sz="4" w:space="0" w:color="auto"/>
            </w:tcBorders>
            <w:hideMark/>
          </w:tcPr>
          <w:p w14:paraId="1F4486EA" w14:textId="77777777" w:rsidR="00433297" w:rsidRPr="008069E3" w:rsidRDefault="00433297" w:rsidP="004C39AF">
            <w:pPr>
              <w:pStyle w:val="TAL"/>
            </w:pPr>
            <w:r w:rsidRPr="008069E3">
              <w:t>extBssLoad</w:t>
            </w:r>
          </w:p>
        </w:tc>
        <w:tc>
          <w:tcPr>
            <w:tcW w:w="1950" w:type="dxa"/>
            <w:tcBorders>
              <w:top w:val="single" w:sz="4" w:space="0" w:color="auto"/>
              <w:left w:val="single" w:sz="4" w:space="0" w:color="auto"/>
              <w:bottom w:val="single" w:sz="4" w:space="0" w:color="auto"/>
              <w:right w:val="single" w:sz="4" w:space="0" w:color="auto"/>
            </w:tcBorders>
            <w:hideMark/>
          </w:tcPr>
          <w:p w14:paraId="22F870B0" w14:textId="77777777" w:rsidR="00433297" w:rsidRPr="008069E3" w:rsidRDefault="00433297" w:rsidP="004C39AF">
            <w:pPr>
              <w:pStyle w:val="TAL"/>
            </w:pPr>
            <w:r w:rsidRPr="008069E3">
              <w:t>ExtBssLoad</w:t>
            </w:r>
          </w:p>
        </w:tc>
        <w:tc>
          <w:tcPr>
            <w:tcW w:w="1350" w:type="dxa"/>
            <w:tcBorders>
              <w:top w:val="single" w:sz="4" w:space="0" w:color="auto"/>
              <w:left w:val="single" w:sz="4" w:space="0" w:color="auto"/>
              <w:bottom w:val="single" w:sz="4" w:space="0" w:color="auto"/>
              <w:right w:val="single" w:sz="4" w:space="0" w:color="auto"/>
            </w:tcBorders>
            <w:hideMark/>
          </w:tcPr>
          <w:p w14:paraId="3007D3D3" w14:textId="77777777" w:rsidR="00433297" w:rsidRPr="008069E3" w:rsidRDefault="00433297" w:rsidP="004C39AF">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hideMark/>
          </w:tcPr>
          <w:p w14:paraId="37560EDC" w14:textId="1DDB6081" w:rsidR="00433297" w:rsidRPr="008069E3" w:rsidRDefault="00433297" w:rsidP="004C39AF">
            <w:pPr>
              <w:pStyle w:val="TAL"/>
            </w:pPr>
            <w:r w:rsidRPr="008069E3">
              <w:t>Extended</w:t>
            </w:r>
            <w:r w:rsidR="002B0EC7" w:rsidRPr="008069E3">
              <w:t xml:space="preserve"> </w:t>
            </w:r>
            <w:r w:rsidRPr="008069E3">
              <w:t>BSS</w:t>
            </w:r>
            <w:r w:rsidR="002B0EC7" w:rsidRPr="008069E3">
              <w:t xml:space="preserve"> </w:t>
            </w:r>
            <w:r w:rsidRPr="008069E3">
              <w:t>Load</w:t>
            </w:r>
            <w:r w:rsidR="002B0EC7" w:rsidRPr="008069E3">
              <w:t xml:space="preserve"> </w:t>
            </w:r>
            <w:r w:rsidRPr="008069E3">
              <w:t>attribute</w:t>
            </w:r>
            <w:r w:rsidR="002B0EC7" w:rsidRPr="008069E3">
              <w:t xml:space="preserve"> </w:t>
            </w:r>
            <w:r w:rsidRPr="008069E3">
              <w:t>contains</w:t>
            </w:r>
            <w:r w:rsidR="002B0EC7" w:rsidRPr="008069E3">
              <w:t xml:space="preserve"> </w:t>
            </w:r>
            <w:r w:rsidRPr="008069E3">
              <w:t>more</w:t>
            </w:r>
            <w:r w:rsidR="002B0EC7" w:rsidRPr="008069E3">
              <w:t xml:space="preserve"> </w:t>
            </w:r>
            <w:r w:rsidRPr="008069E3">
              <w:t>detailed</w:t>
            </w:r>
            <w:r w:rsidR="002B0EC7" w:rsidRPr="008069E3">
              <w:t xml:space="preserve"> </w:t>
            </w:r>
            <w:r w:rsidRPr="008069E3">
              <w:t>information</w:t>
            </w:r>
            <w:r w:rsidR="002B0EC7" w:rsidRPr="008069E3">
              <w:t xml:space="preserve"> </w:t>
            </w:r>
            <w:r w:rsidRPr="008069E3">
              <w:t>on</w:t>
            </w:r>
            <w:r w:rsidR="002B0EC7" w:rsidRPr="008069E3">
              <w:t xml:space="preserve"> </w:t>
            </w:r>
            <w:r w:rsidRPr="008069E3">
              <w:t>the</w:t>
            </w:r>
            <w:r w:rsidR="002B0EC7" w:rsidRPr="008069E3">
              <w:t xml:space="preserve"> </w:t>
            </w:r>
            <w:r w:rsidRPr="008069E3">
              <w:t>current</w:t>
            </w:r>
            <w:r w:rsidR="002B0EC7" w:rsidRPr="008069E3">
              <w:t xml:space="preserve"> </w:t>
            </w:r>
            <w:r w:rsidRPr="008069E3">
              <w:t>STA</w:t>
            </w:r>
            <w:r w:rsidR="002B0EC7" w:rsidRPr="008069E3">
              <w:t xml:space="preserve"> </w:t>
            </w:r>
            <w:r w:rsidRPr="008069E3">
              <w:t>population</w:t>
            </w:r>
            <w:r w:rsidR="002B0EC7" w:rsidRPr="008069E3">
              <w:t xml:space="preserve"> </w:t>
            </w:r>
            <w:r w:rsidRPr="008069E3">
              <w:t>and</w:t>
            </w:r>
            <w:r w:rsidR="002B0EC7" w:rsidRPr="008069E3">
              <w:t xml:space="preserve"> </w:t>
            </w:r>
            <w:r w:rsidRPr="008069E3">
              <w:t>traffic</w:t>
            </w:r>
            <w:r w:rsidR="002B0EC7" w:rsidRPr="008069E3">
              <w:t xml:space="preserve"> </w:t>
            </w:r>
            <w:r w:rsidRPr="008069E3">
              <w:t>levels</w:t>
            </w:r>
            <w:r w:rsidR="002B0EC7" w:rsidRPr="008069E3">
              <w:t xml:space="preserve"> </w:t>
            </w:r>
            <w:r w:rsidRPr="008069E3">
              <w:t>in</w:t>
            </w:r>
            <w:r w:rsidR="002B0EC7" w:rsidRPr="008069E3">
              <w:t xml:space="preserve"> </w:t>
            </w:r>
            <w:r w:rsidRPr="008069E3">
              <w:t>the</w:t>
            </w:r>
            <w:r w:rsidR="002B0EC7" w:rsidRPr="008069E3">
              <w:t xml:space="preserve"> </w:t>
            </w:r>
            <w:r w:rsidRPr="008069E3">
              <w:t>BSS</w:t>
            </w:r>
            <w:r w:rsidR="002B0EC7" w:rsidRPr="008069E3">
              <w:t xml:space="preserve"> </w:t>
            </w:r>
            <w:r w:rsidR="004C04E7" w:rsidRPr="008069E3">
              <w:t>as</w:t>
            </w:r>
            <w:r w:rsidR="002B0EC7" w:rsidRPr="008069E3">
              <w:t xml:space="preserve"> </w:t>
            </w:r>
            <w:r w:rsidR="004C04E7" w:rsidRPr="008069E3">
              <w:t>per</w:t>
            </w:r>
            <w:r w:rsidR="002B0EC7" w:rsidRPr="008069E3">
              <w:t xml:space="preserve"> </w:t>
            </w:r>
            <w:r w:rsidR="004C04E7" w:rsidRPr="00A67157">
              <w:t>ETSI</w:t>
            </w:r>
            <w:r w:rsidR="002B0EC7" w:rsidRPr="00A67157">
              <w:t xml:space="preserve"> </w:t>
            </w:r>
            <w:r w:rsidR="004C04E7" w:rsidRPr="00A67157">
              <w:t>GS</w:t>
            </w:r>
            <w:r w:rsidR="002B0EC7" w:rsidRPr="00A67157">
              <w:t xml:space="preserve"> </w:t>
            </w:r>
            <w:r w:rsidR="004C04E7" w:rsidRPr="00A67157">
              <w:t>MEC</w:t>
            </w:r>
            <w:r w:rsidR="002B0EC7" w:rsidRPr="00A67157">
              <w:t xml:space="preserve"> </w:t>
            </w:r>
            <w:r w:rsidR="004C04E7" w:rsidRPr="00A67157">
              <w:t>002</w:t>
            </w:r>
            <w:r w:rsidR="002B0EC7" w:rsidRPr="00A67157">
              <w:t xml:space="preserve"> </w:t>
            </w:r>
            <w:r w:rsidR="00CF106B" w:rsidRPr="00A67157">
              <w:t>[</w:t>
            </w:r>
            <w:r w:rsidR="00CF106B" w:rsidRPr="00A67157">
              <w:fldChar w:fldCharType="begin"/>
            </w:r>
            <w:r w:rsidR="00CF106B" w:rsidRPr="00A67157">
              <w:instrText xml:space="preserve">REF REF_GSMEC002 \h </w:instrText>
            </w:r>
            <w:r w:rsidR="00CF106B" w:rsidRPr="00A67157">
              <w:fldChar w:fldCharType="separate"/>
            </w:r>
            <w:r w:rsidR="00692C37" w:rsidRPr="00A67157">
              <w:t>i.4</w:t>
            </w:r>
            <w:r w:rsidR="00CF106B" w:rsidRPr="00A67157">
              <w:fldChar w:fldCharType="end"/>
            </w:r>
            <w:r w:rsidR="00CF106B" w:rsidRPr="00A67157">
              <w:t>]</w:t>
            </w:r>
            <w:r w:rsidR="005B68BD" w:rsidRPr="008069E3">
              <w:t>.</w:t>
            </w:r>
          </w:p>
        </w:tc>
      </w:tr>
      <w:tr w:rsidR="00982632" w:rsidRPr="008069E3" w14:paraId="202AEAAA" w14:textId="77777777" w:rsidTr="007930F8">
        <w:trPr>
          <w:jc w:val="center"/>
        </w:trPr>
        <w:tc>
          <w:tcPr>
            <w:tcW w:w="1555" w:type="dxa"/>
            <w:tcBorders>
              <w:top w:val="single" w:sz="4" w:space="0" w:color="auto"/>
              <w:left w:val="single" w:sz="4" w:space="0" w:color="auto"/>
              <w:bottom w:val="single" w:sz="4" w:space="0" w:color="auto"/>
              <w:right w:val="single" w:sz="4" w:space="0" w:color="auto"/>
            </w:tcBorders>
          </w:tcPr>
          <w:p w14:paraId="408B9ABC" w14:textId="6E69E2B4" w:rsidR="00982632" w:rsidRPr="008069E3" w:rsidRDefault="00982632" w:rsidP="00982632">
            <w:pPr>
              <w:pStyle w:val="TAL"/>
            </w:pPr>
            <w:r w:rsidRPr="008069E3">
              <w:t>oBssLoad</w:t>
            </w:r>
          </w:p>
        </w:tc>
        <w:tc>
          <w:tcPr>
            <w:tcW w:w="1950" w:type="dxa"/>
            <w:tcBorders>
              <w:top w:val="single" w:sz="4" w:space="0" w:color="auto"/>
              <w:left w:val="single" w:sz="4" w:space="0" w:color="auto"/>
              <w:bottom w:val="single" w:sz="4" w:space="0" w:color="auto"/>
              <w:right w:val="single" w:sz="4" w:space="0" w:color="auto"/>
            </w:tcBorders>
          </w:tcPr>
          <w:p w14:paraId="46BBF789" w14:textId="6F2B06C7" w:rsidR="00982632" w:rsidRPr="008069E3" w:rsidRDefault="00982632" w:rsidP="00982632">
            <w:pPr>
              <w:pStyle w:val="TAL"/>
            </w:pPr>
            <w:r w:rsidRPr="008069E3">
              <w:t>OBssLoad</w:t>
            </w:r>
          </w:p>
        </w:tc>
        <w:tc>
          <w:tcPr>
            <w:tcW w:w="1350" w:type="dxa"/>
            <w:tcBorders>
              <w:top w:val="single" w:sz="4" w:space="0" w:color="auto"/>
              <w:left w:val="single" w:sz="4" w:space="0" w:color="auto"/>
              <w:bottom w:val="single" w:sz="4" w:space="0" w:color="auto"/>
              <w:right w:val="single" w:sz="4" w:space="0" w:color="auto"/>
            </w:tcBorders>
          </w:tcPr>
          <w:p w14:paraId="3414296C" w14:textId="60AFF601" w:rsidR="00982632" w:rsidRPr="008069E3" w:rsidRDefault="00982632" w:rsidP="00982632">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tcPr>
          <w:p w14:paraId="0485E83C" w14:textId="2C3524B1" w:rsidR="00982632" w:rsidRPr="008069E3" w:rsidRDefault="00982632" w:rsidP="00982632">
            <w:pPr>
              <w:pStyle w:val="TAL"/>
            </w:pPr>
            <w:r w:rsidRPr="008069E3">
              <w:t>Overlapping BSS Load attribute contains information related to the contribution of channel usage by Access Points in proximity to the reporting Access Point and operating on the same channel.</w:t>
            </w:r>
          </w:p>
        </w:tc>
      </w:tr>
      <w:tr w:rsidR="00982632" w:rsidRPr="008069E3" w14:paraId="18962977"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tcPr>
          <w:p w14:paraId="31A57914" w14:textId="77777777" w:rsidR="00982632" w:rsidRPr="008069E3" w:rsidRDefault="00982632" w:rsidP="00982632">
            <w:pPr>
              <w:pStyle w:val="TAL"/>
            </w:pPr>
            <w:r w:rsidRPr="008069E3">
              <w:t>apLocation</w:t>
            </w:r>
          </w:p>
        </w:tc>
        <w:tc>
          <w:tcPr>
            <w:tcW w:w="1950" w:type="dxa"/>
            <w:tcBorders>
              <w:top w:val="single" w:sz="4" w:space="0" w:color="auto"/>
              <w:left w:val="single" w:sz="4" w:space="0" w:color="auto"/>
              <w:bottom w:val="single" w:sz="4" w:space="0" w:color="auto"/>
              <w:right w:val="single" w:sz="4" w:space="0" w:color="auto"/>
            </w:tcBorders>
          </w:tcPr>
          <w:p w14:paraId="3422BC1F" w14:textId="77777777" w:rsidR="00982632" w:rsidRPr="008069E3" w:rsidRDefault="00982632" w:rsidP="00982632">
            <w:pPr>
              <w:pStyle w:val="TAL"/>
            </w:pPr>
            <w:r w:rsidRPr="008069E3">
              <w:t>ApLocation</w:t>
            </w:r>
          </w:p>
        </w:tc>
        <w:tc>
          <w:tcPr>
            <w:tcW w:w="1350" w:type="dxa"/>
            <w:tcBorders>
              <w:top w:val="single" w:sz="4" w:space="0" w:color="auto"/>
              <w:left w:val="single" w:sz="4" w:space="0" w:color="auto"/>
              <w:bottom w:val="single" w:sz="4" w:space="0" w:color="auto"/>
              <w:right w:val="single" w:sz="4" w:space="0" w:color="auto"/>
            </w:tcBorders>
          </w:tcPr>
          <w:p w14:paraId="3397D285" w14:textId="77777777" w:rsidR="00982632" w:rsidRPr="008069E3" w:rsidRDefault="00982632" w:rsidP="00982632">
            <w:pPr>
              <w:pStyle w:val="TAL"/>
            </w:pPr>
            <w:r w:rsidRPr="008069E3">
              <w:t>0..1</w:t>
            </w:r>
          </w:p>
        </w:tc>
        <w:tc>
          <w:tcPr>
            <w:tcW w:w="4850" w:type="dxa"/>
            <w:tcBorders>
              <w:top w:val="single" w:sz="4" w:space="0" w:color="auto"/>
              <w:left w:val="single" w:sz="4" w:space="0" w:color="auto"/>
              <w:bottom w:val="single" w:sz="4" w:space="0" w:color="auto"/>
              <w:right w:val="single" w:sz="4" w:space="0" w:color="auto"/>
            </w:tcBorders>
          </w:tcPr>
          <w:p w14:paraId="62740950" w14:textId="0A38F432" w:rsidR="00982632" w:rsidRPr="008069E3" w:rsidRDefault="00982632" w:rsidP="00982632">
            <w:pPr>
              <w:pStyle w:val="TAL"/>
            </w:pPr>
            <w:r w:rsidRPr="008069E3">
              <w:t>The location on the Access Point.</w:t>
            </w:r>
          </w:p>
        </w:tc>
      </w:tr>
    </w:tbl>
    <w:p w14:paraId="21D64DC3" w14:textId="77777777" w:rsidR="00433297" w:rsidRPr="008069E3" w:rsidRDefault="00433297" w:rsidP="002B0EC7"/>
    <w:p w14:paraId="35720370" w14:textId="77777777" w:rsidR="00433297" w:rsidRPr="008069E3" w:rsidRDefault="00433297" w:rsidP="00433297">
      <w:pPr>
        <w:pStyle w:val="Heading3"/>
      </w:pPr>
      <w:bookmarkStart w:id="191" w:name="_Toc106007618"/>
      <w:bookmarkStart w:id="192" w:name="_Toc106088376"/>
      <w:bookmarkStart w:id="193" w:name="_Toc106190869"/>
      <w:r w:rsidRPr="008069E3">
        <w:t>6.2.3</w:t>
      </w:r>
      <w:r w:rsidRPr="008069E3">
        <w:tab/>
        <w:t>Type: StaInfo</w:t>
      </w:r>
      <w:bookmarkEnd w:id="191"/>
      <w:bookmarkEnd w:id="192"/>
      <w:bookmarkEnd w:id="193"/>
    </w:p>
    <w:p w14:paraId="71FAB21B" w14:textId="49B7DE83" w:rsidR="00433297" w:rsidRPr="008069E3" w:rsidRDefault="00433297" w:rsidP="00433297">
      <w:r w:rsidRPr="008069E3">
        <w:t xml:space="preserve">This type represents the information on wireless </w:t>
      </w:r>
      <w:r w:rsidR="004F60A4" w:rsidRPr="008069E3">
        <w:t>s</w:t>
      </w:r>
      <w:r w:rsidRPr="008069E3">
        <w:t xml:space="preserve">tations available from the WLAN </w:t>
      </w:r>
      <w:r w:rsidR="004F60A4" w:rsidRPr="008069E3">
        <w:t>Access I</w:t>
      </w:r>
      <w:r w:rsidRPr="008069E3">
        <w:t xml:space="preserve">nformation </w:t>
      </w:r>
      <w:r w:rsidR="004F60A4" w:rsidRPr="008069E3">
        <w:t>S</w:t>
      </w:r>
      <w:r w:rsidRPr="008069E3">
        <w:t>ervice.</w:t>
      </w:r>
    </w:p>
    <w:p w14:paraId="398FAE85" w14:textId="3F4A1A2B" w:rsidR="00433297" w:rsidRPr="008069E3" w:rsidRDefault="00433297" w:rsidP="00433297">
      <w:r w:rsidRPr="008069E3">
        <w:t xml:space="preserve">The attributes of the StaInfo shall follow the notations provided in </w:t>
      </w:r>
      <w:r w:rsidR="00681BB7" w:rsidRPr="008069E3">
        <w:t>T</w:t>
      </w:r>
      <w:r w:rsidRPr="008069E3">
        <w:t>able 6.2.3-1.</w:t>
      </w:r>
    </w:p>
    <w:p w14:paraId="68C92F08" w14:textId="36FE4EA3" w:rsidR="00433297" w:rsidRPr="008069E3" w:rsidRDefault="00433297" w:rsidP="00433297">
      <w:pPr>
        <w:pStyle w:val="TH"/>
      </w:pPr>
      <w:r w:rsidRPr="008069E3">
        <w:t>Table 6.2.3-1</w:t>
      </w:r>
      <w:r w:rsidR="002B4149" w:rsidRPr="008069E3">
        <w:t>:</w:t>
      </w:r>
      <w:r w:rsidRPr="008069E3">
        <w:t xml:space="preserve"> Attributes for StaInfo</w:t>
      </w:r>
    </w:p>
    <w:tbl>
      <w:tblPr>
        <w:tblStyle w:val="TableGrid"/>
        <w:tblW w:w="9705" w:type="dxa"/>
        <w:jc w:val="center"/>
        <w:tblLayout w:type="fixed"/>
        <w:tblCellMar>
          <w:left w:w="28" w:type="dxa"/>
        </w:tblCellMar>
        <w:tblLook w:val="04A0" w:firstRow="1" w:lastRow="0" w:firstColumn="1" w:lastColumn="0" w:noHBand="0" w:noVBand="1"/>
      </w:tblPr>
      <w:tblGrid>
        <w:gridCol w:w="1555"/>
        <w:gridCol w:w="1950"/>
        <w:gridCol w:w="1170"/>
        <w:gridCol w:w="5030"/>
      </w:tblGrid>
      <w:tr w:rsidR="00016F5C" w:rsidRPr="008069E3" w14:paraId="333E0266" w14:textId="77777777" w:rsidTr="00597647">
        <w:trPr>
          <w:jc w:val="center"/>
        </w:trPr>
        <w:tc>
          <w:tcPr>
            <w:tcW w:w="1555" w:type="dxa"/>
            <w:tcBorders>
              <w:top w:val="single" w:sz="4" w:space="0" w:color="auto"/>
              <w:left w:val="single" w:sz="4" w:space="0" w:color="auto"/>
              <w:bottom w:val="single" w:sz="4" w:space="0" w:color="auto"/>
              <w:right w:val="single" w:sz="4" w:space="0" w:color="auto"/>
            </w:tcBorders>
            <w:shd w:val="clear" w:color="auto" w:fill="C0C0C0"/>
            <w:hideMark/>
          </w:tcPr>
          <w:p w14:paraId="68CA5E81" w14:textId="6431F64F" w:rsidR="00433297" w:rsidRPr="008069E3" w:rsidRDefault="00433297" w:rsidP="004C39AF">
            <w:pPr>
              <w:pStyle w:val="TAH"/>
            </w:pPr>
            <w:r w:rsidRPr="008069E3">
              <w:t>Attribute</w:t>
            </w:r>
            <w:r w:rsidR="00681BB7" w:rsidRPr="008069E3">
              <w:t xml:space="preserve"> </w:t>
            </w:r>
            <w:r w:rsidRPr="008069E3">
              <w:t>name</w:t>
            </w:r>
          </w:p>
        </w:tc>
        <w:tc>
          <w:tcPr>
            <w:tcW w:w="1950" w:type="dxa"/>
            <w:tcBorders>
              <w:top w:val="single" w:sz="4" w:space="0" w:color="auto"/>
              <w:left w:val="single" w:sz="4" w:space="0" w:color="auto"/>
              <w:bottom w:val="single" w:sz="4" w:space="0" w:color="auto"/>
              <w:right w:val="single" w:sz="4" w:space="0" w:color="auto"/>
            </w:tcBorders>
            <w:shd w:val="clear" w:color="auto" w:fill="C0C0C0"/>
            <w:hideMark/>
          </w:tcPr>
          <w:p w14:paraId="36987200" w14:textId="38D76A5A" w:rsidR="00433297" w:rsidRPr="008069E3" w:rsidRDefault="00433297" w:rsidP="004C39AF">
            <w:pPr>
              <w:pStyle w:val="TAH"/>
            </w:pPr>
            <w:r w:rsidRPr="008069E3">
              <w:t>Data</w:t>
            </w:r>
            <w:r w:rsidR="00681BB7" w:rsidRPr="008069E3">
              <w:t xml:space="preserve"> </w:t>
            </w:r>
            <w:r w:rsidRPr="008069E3">
              <w:t>type</w:t>
            </w:r>
          </w:p>
        </w:tc>
        <w:tc>
          <w:tcPr>
            <w:tcW w:w="1170" w:type="dxa"/>
            <w:tcBorders>
              <w:top w:val="single" w:sz="4" w:space="0" w:color="auto"/>
              <w:left w:val="single" w:sz="4" w:space="0" w:color="auto"/>
              <w:bottom w:val="single" w:sz="4" w:space="0" w:color="auto"/>
              <w:right w:val="single" w:sz="4" w:space="0" w:color="auto"/>
            </w:tcBorders>
            <w:shd w:val="clear" w:color="auto" w:fill="C0C0C0"/>
            <w:hideMark/>
          </w:tcPr>
          <w:p w14:paraId="115A3C80" w14:textId="77777777" w:rsidR="00433297" w:rsidRPr="008069E3" w:rsidRDefault="00433297" w:rsidP="004C39AF">
            <w:pPr>
              <w:pStyle w:val="TAH"/>
            </w:pPr>
            <w:r w:rsidRPr="008069E3">
              <w:t>Cardinality</w:t>
            </w:r>
          </w:p>
        </w:tc>
        <w:tc>
          <w:tcPr>
            <w:tcW w:w="5030" w:type="dxa"/>
            <w:tcBorders>
              <w:top w:val="single" w:sz="4" w:space="0" w:color="auto"/>
              <w:left w:val="single" w:sz="4" w:space="0" w:color="auto"/>
              <w:bottom w:val="single" w:sz="4" w:space="0" w:color="auto"/>
              <w:right w:val="single" w:sz="4" w:space="0" w:color="auto"/>
            </w:tcBorders>
            <w:shd w:val="clear" w:color="auto" w:fill="C0C0C0"/>
            <w:hideMark/>
          </w:tcPr>
          <w:p w14:paraId="4DCFAD73" w14:textId="77777777" w:rsidR="00433297" w:rsidRPr="008069E3" w:rsidRDefault="00433297" w:rsidP="004C39AF">
            <w:pPr>
              <w:pStyle w:val="TAH"/>
            </w:pPr>
            <w:r w:rsidRPr="008069E3">
              <w:t>Description</w:t>
            </w:r>
          </w:p>
        </w:tc>
      </w:tr>
      <w:tr w:rsidR="00681BB7" w:rsidRPr="008069E3" w14:paraId="2E0D4E78"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6CEED2ED" w14:textId="77777777" w:rsidR="00433297" w:rsidRPr="008069E3" w:rsidRDefault="00433297" w:rsidP="004C39AF">
            <w:pPr>
              <w:pStyle w:val="TAL"/>
            </w:pPr>
            <w:r w:rsidRPr="008069E3">
              <w:t>timeStamp</w:t>
            </w:r>
          </w:p>
        </w:tc>
        <w:tc>
          <w:tcPr>
            <w:tcW w:w="1950" w:type="dxa"/>
            <w:tcBorders>
              <w:top w:val="single" w:sz="4" w:space="0" w:color="auto"/>
              <w:left w:val="single" w:sz="4" w:space="0" w:color="auto"/>
              <w:bottom w:val="single" w:sz="4" w:space="0" w:color="auto"/>
              <w:right w:val="single" w:sz="4" w:space="0" w:color="auto"/>
            </w:tcBorders>
            <w:hideMark/>
          </w:tcPr>
          <w:p w14:paraId="211EC011" w14:textId="77777777" w:rsidR="00433297" w:rsidRPr="008069E3" w:rsidRDefault="00433297" w:rsidP="004C39AF">
            <w:pPr>
              <w:pStyle w:val="TAL"/>
            </w:pPr>
            <w:r w:rsidRPr="008069E3">
              <w:t>TimeStamp</w:t>
            </w:r>
          </w:p>
        </w:tc>
        <w:tc>
          <w:tcPr>
            <w:tcW w:w="1170" w:type="dxa"/>
            <w:tcBorders>
              <w:top w:val="single" w:sz="4" w:space="0" w:color="auto"/>
              <w:left w:val="single" w:sz="4" w:space="0" w:color="auto"/>
              <w:bottom w:val="single" w:sz="4" w:space="0" w:color="auto"/>
              <w:right w:val="single" w:sz="4" w:space="0" w:color="auto"/>
            </w:tcBorders>
            <w:hideMark/>
          </w:tcPr>
          <w:p w14:paraId="33BB0A4B" w14:textId="77777777" w:rsidR="00433297" w:rsidRPr="008069E3" w:rsidRDefault="00433297" w:rsidP="004C39AF">
            <w:pPr>
              <w:pStyle w:val="TAL"/>
            </w:pPr>
            <w:r w:rsidRPr="008069E3">
              <w:t>0..1</w:t>
            </w:r>
          </w:p>
        </w:tc>
        <w:tc>
          <w:tcPr>
            <w:tcW w:w="5030" w:type="dxa"/>
            <w:tcBorders>
              <w:top w:val="single" w:sz="4" w:space="0" w:color="auto"/>
              <w:left w:val="single" w:sz="4" w:space="0" w:color="auto"/>
              <w:bottom w:val="single" w:sz="4" w:space="0" w:color="auto"/>
              <w:right w:val="single" w:sz="4" w:space="0" w:color="auto"/>
            </w:tcBorders>
            <w:hideMark/>
          </w:tcPr>
          <w:p w14:paraId="2986A8FA" w14:textId="1C45582B" w:rsidR="00433297" w:rsidRPr="008069E3" w:rsidRDefault="00433297" w:rsidP="004C39AF">
            <w:pPr>
              <w:pStyle w:val="TAL"/>
            </w:pPr>
            <w:r w:rsidRPr="008069E3">
              <w:t>Time</w:t>
            </w:r>
            <w:r w:rsidR="00681BB7" w:rsidRPr="008069E3">
              <w:t xml:space="preserve"> </w:t>
            </w:r>
            <w:r w:rsidRPr="008069E3">
              <w:t>stamp.</w:t>
            </w:r>
          </w:p>
        </w:tc>
      </w:tr>
      <w:tr w:rsidR="00681BB7" w:rsidRPr="008069E3" w14:paraId="025D9A31"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4F882EA7" w14:textId="77777777" w:rsidR="00433297" w:rsidRPr="008069E3" w:rsidRDefault="00433297" w:rsidP="004C39AF">
            <w:pPr>
              <w:pStyle w:val="TAL"/>
            </w:pPr>
            <w:r w:rsidRPr="008069E3">
              <w:t>staId</w:t>
            </w:r>
          </w:p>
        </w:tc>
        <w:tc>
          <w:tcPr>
            <w:tcW w:w="1950" w:type="dxa"/>
            <w:tcBorders>
              <w:top w:val="single" w:sz="4" w:space="0" w:color="auto"/>
              <w:left w:val="single" w:sz="4" w:space="0" w:color="auto"/>
              <w:bottom w:val="single" w:sz="4" w:space="0" w:color="auto"/>
              <w:right w:val="single" w:sz="4" w:space="0" w:color="auto"/>
            </w:tcBorders>
            <w:hideMark/>
          </w:tcPr>
          <w:p w14:paraId="3672AD70" w14:textId="77777777" w:rsidR="00433297" w:rsidRPr="008069E3" w:rsidRDefault="00433297" w:rsidP="004C39AF">
            <w:pPr>
              <w:pStyle w:val="TAL"/>
            </w:pPr>
            <w:r w:rsidRPr="008069E3">
              <w:t>StaIdentity</w:t>
            </w:r>
          </w:p>
        </w:tc>
        <w:tc>
          <w:tcPr>
            <w:tcW w:w="1170" w:type="dxa"/>
            <w:tcBorders>
              <w:top w:val="single" w:sz="4" w:space="0" w:color="auto"/>
              <w:left w:val="single" w:sz="4" w:space="0" w:color="auto"/>
              <w:bottom w:val="single" w:sz="4" w:space="0" w:color="auto"/>
              <w:right w:val="single" w:sz="4" w:space="0" w:color="auto"/>
            </w:tcBorders>
            <w:hideMark/>
          </w:tcPr>
          <w:p w14:paraId="68746353" w14:textId="77777777" w:rsidR="00433297" w:rsidRPr="008069E3" w:rsidRDefault="00433297" w:rsidP="004C39AF">
            <w:pPr>
              <w:pStyle w:val="TAL"/>
            </w:pPr>
            <w:r w:rsidRPr="008069E3">
              <w:t>1</w:t>
            </w:r>
          </w:p>
        </w:tc>
        <w:tc>
          <w:tcPr>
            <w:tcW w:w="5030" w:type="dxa"/>
            <w:tcBorders>
              <w:top w:val="single" w:sz="4" w:space="0" w:color="auto"/>
              <w:left w:val="single" w:sz="4" w:space="0" w:color="auto"/>
              <w:bottom w:val="single" w:sz="4" w:space="0" w:color="auto"/>
              <w:right w:val="single" w:sz="4" w:space="0" w:color="auto"/>
            </w:tcBorders>
            <w:hideMark/>
          </w:tcPr>
          <w:p w14:paraId="5413457C" w14:textId="064D8B74" w:rsidR="00433297" w:rsidRPr="008069E3" w:rsidRDefault="007A6C48" w:rsidP="004C39AF">
            <w:pPr>
              <w:pStyle w:val="TAL"/>
            </w:pPr>
            <w:r w:rsidRPr="008069E3">
              <w:t>Identifier(s)</w:t>
            </w:r>
            <w:r w:rsidR="00681BB7" w:rsidRPr="008069E3">
              <w:t xml:space="preserve"> </w:t>
            </w:r>
            <w:r w:rsidR="00433297" w:rsidRPr="008069E3">
              <w:t>uniquely</w:t>
            </w:r>
            <w:r w:rsidR="00681BB7" w:rsidRPr="008069E3">
              <w:t xml:space="preserve"> </w:t>
            </w:r>
            <w:r w:rsidR="00433297" w:rsidRPr="008069E3">
              <w:t>specify</w:t>
            </w:r>
            <w:r w:rsidR="00681BB7" w:rsidRPr="008069E3">
              <w:t xml:space="preserve"> </w:t>
            </w:r>
            <w:r w:rsidR="00433297" w:rsidRPr="008069E3">
              <w:t>the</w:t>
            </w:r>
            <w:r w:rsidR="00681BB7" w:rsidRPr="008069E3">
              <w:t xml:space="preserve"> </w:t>
            </w:r>
            <w:r w:rsidR="00771CAD" w:rsidRPr="008069E3">
              <w:t>s</w:t>
            </w:r>
            <w:r w:rsidR="00433297" w:rsidRPr="008069E3">
              <w:t>tation</w:t>
            </w:r>
            <w:r w:rsidR="00681BB7" w:rsidRPr="008069E3">
              <w:t xml:space="preserve"> </w:t>
            </w:r>
            <w:r w:rsidR="00433297" w:rsidRPr="008069E3">
              <w:t>whose</w:t>
            </w:r>
            <w:r w:rsidR="00681BB7" w:rsidRPr="008069E3">
              <w:t xml:space="preserve"> </w:t>
            </w:r>
            <w:r w:rsidR="00433297" w:rsidRPr="008069E3">
              <w:t>information</w:t>
            </w:r>
            <w:r w:rsidR="00681BB7" w:rsidRPr="008069E3">
              <w:t xml:space="preserve"> </w:t>
            </w:r>
            <w:r w:rsidR="00433297" w:rsidRPr="008069E3">
              <w:t>is</w:t>
            </w:r>
            <w:r w:rsidR="00681BB7" w:rsidRPr="008069E3">
              <w:t xml:space="preserve"> </w:t>
            </w:r>
            <w:r w:rsidR="00433297" w:rsidRPr="008069E3">
              <w:t>exposed</w:t>
            </w:r>
            <w:r w:rsidR="00681BB7" w:rsidRPr="008069E3">
              <w:t xml:space="preserve"> </w:t>
            </w:r>
            <w:r w:rsidR="00433297" w:rsidRPr="008069E3">
              <w:t>within</w:t>
            </w:r>
            <w:r w:rsidR="00681BB7" w:rsidRPr="008069E3">
              <w:t xml:space="preserve"> </w:t>
            </w:r>
            <w:r w:rsidR="00433297" w:rsidRPr="008069E3">
              <w:t>this</w:t>
            </w:r>
            <w:r w:rsidR="00681BB7" w:rsidRPr="008069E3">
              <w:t xml:space="preserve"> </w:t>
            </w:r>
            <w:r w:rsidR="00433297" w:rsidRPr="008069E3">
              <w:t>data</w:t>
            </w:r>
            <w:r w:rsidR="00681BB7" w:rsidRPr="008069E3">
              <w:t xml:space="preserve"> </w:t>
            </w:r>
            <w:r w:rsidR="00433297" w:rsidRPr="008069E3">
              <w:t>type.</w:t>
            </w:r>
          </w:p>
        </w:tc>
      </w:tr>
      <w:tr w:rsidR="00681BB7" w:rsidRPr="008069E3" w14:paraId="69C679D2"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5BF0EBBE" w14:textId="77777777" w:rsidR="00433297" w:rsidRPr="008069E3" w:rsidRDefault="00433297" w:rsidP="004C39AF">
            <w:pPr>
              <w:pStyle w:val="TAL"/>
            </w:pPr>
            <w:r w:rsidRPr="008069E3">
              <w:t>channel</w:t>
            </w:r>
          </w:p>
        </w:tc>
        <w:tc>
          <w:tcPr>
            <w:tcW w:w="1950" w:type="dxa"/>
            <w:tcBorders>
              <w:top w:val="single" w:sz="4" w:space="0" w:color="auto"/>
              <w:left w:val="single" w:sz="4" w:space="0" w:color="auto"/>
              <w:bottom w:val="single" w:sz="4" w:space="0" w:color="auto"/>
              <w:right w:val="single" w:sz="4" w:space="0" w:color="auto"/>
            </w:tcBorders>
          </w:tcPr>
          <w:p w14:paraId="7FA52134" w14:textId="352F4691" w:rsidR="00433297" w:rsidRPr="008069E3" w:rsidRDefault="00433297" w:rsidP="004C39AF">
            <w:pPr>
              <w:pStyle w:val="TAL"/>
            </w:pPr>
            <w:r w:rsidRPr="008069E3">
              <w:t>Uint32</w:t>
            </w:r>
          </w:p>
        </w:tc>
        <w:tc>
          <w:tcPr>
            <w:tcW w:w="1170" w:type="dxa"/>
            <w:tcBorders>
              <w:top w:val="single" w:sz="4" w:space="0" w:color="auto"/>
              <w:left w:val="single" w:sz="4" w:space="0" w:color="auto"/>
              <w:bottom w:val="single" w:sz="4" w:space="0" w:color="auto"/>
              <w:right w:val="single" w:sz="4" w:space="0" w:color="auto"/>
            </w:tcBorders>
            <w:hideMark/>
          </w:tcPr>
          <w:p w14:paraId="7CF7CED5" w14:textId="77777777" w:rsidR="00433297" w:rsidRPr="008069E3" w:rsidRDefault="00433297" w:rsidP="004C39AF">
            <w:pPr>
              <w:pStyle w:val="TAL"/>
            </w:pPr>
            <w:r w:rsidRPr="008069E3">
              <w:t>0..1</w:t>
            </w:r>
          </w:p>
        </w:tc>
        <w:tc>
          <w:tcPr>
            <w:tcW w:w="5030" w:type="dxa"/>
            <w:tcBorders>
              <w:top w:val="single" w:sz="4" w:space="0" w:color="auto"/>
              <w:left w:val="single" w:sz="4" w:space="0" w:color="auto"/>
              <w:bottom w:val="single" w:sz="4" w:space="0" w:color="auto"/>
              <w:right w:val="single" w:sz="4" w:space="0" w:color="auto"/>
            </w:tcBorders>
          </w:tcPr>
          <w:p w14:paraId="49C6C6D3" w14:textId="02E7B7F1" w:rsidR="00433297" w:rsidRPr="008069E3" w:rsidRDefault="00433297" w:rsidP="004C39AF">
            <w:pPr>
              <w:pStyle w:val="TAL"/>
            </w:pPr>
            <w:r w:rsidRPr="008069E3">
              <w:t>Channel</w:t>
            </w:r>
            <w:r w:rsidR="00681BB7" w:rsidRPr="008069E3">
              <w:t xml:space="preserve"> </w:t>
            </w:r>
            <w:r w:rsidRPr="008069E3">
              <w:t>currently</w:t>
            </w:r>
            <w:r w:rsidR="00681BB7" w:rsidRPr="008069E3">
              <w:t xml:space="preserve"> </w:t>
            </w:r>
            <w:r w:rsidRPr="008069E3">
              <w:t>used</w:t>
            </w:r>
            <w:r w:rsidR="00681BB7" w:rsidRPr="008069E3">
              <w:t xml:space="preserve"> </w:t>
            </w:r>
            <w:r w:rsidRPr="008069E3">
              <w:t>by</w:t>
            </w:r>
            <w:r w:rsidR="00681BB7" w:rsidRPr="008069E3">
              <w:t xml:space="preserve"> </w:t>
            </w:r>
            <w:r w:rsidRPr="008069E3">
              <w:t>the</w:t>
            </w:r>
            <w:r w:rsidR="00681BB7" w:rsidRPr="008069E3">
              <w:t xml:space="preserve"> </w:t>
            </w:r>
            <w:r w:rsidR="00771CAD" w:rsidRPr="008069E3">
              <w:t>s</w:t>
            </w:r>
            <w:r w:rsidRPr="008069E3">
              <w:t>tation</w:t>
            </w:r>
            <w:r w:rsidR="00B12204" w:rsidRPr="008069E3">
              <w:t xml:space="preserve"> </w:t>
            </w:r>
            <w:r w:rsidR="00B12204" w:rsidRPr="008069E3">
              <w:rPr>
                <w:bCs/>
              </w:rPr>
              <w:t>to connect with its associated Access Point</w:t>
            </w:r>
            <w:r w:rsidR="00681BB7" w:rsidRPr="008069E3">
              <w:t>.</w:t>
            </w:r>
          </w:p>
        </w:tc>
      </w:tr>
      <w:tr w:rsidR="00681BB7" w:rsidRPr="008069E3" w14:paraId="0A4A1748"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tcPr>
          <w:p w14:paraId="7E3C6013" w14:textId="77777777" w:rsidR="00433297" w:rsidRPr="008069E3" w:rsidRDefault="00433297" w:rsidP="004C39AF">
            <w:pPr>
              <w:pStyle w:val="TAL"/>
            </w:pPr>
            <w:r w:rsidRPr="008069E3">
              <w:t>apAssociated</w:t>
            </w:r>
          </w:p>
        </w:tc>
        <w:tc>
          <w:tcPr>
            <w:tcW w:w="1950" w:type="dxa"/>
            <w:tcBorders>
              <w:top w:val="single" w:sz="4" w:space="0" w:color="auto"/>
              <w:left w:val="single" w:sz="4" w:space="0" w:color="auto"/>
              <w:bottom w:val="single" w:sz="4" w:space="0" w:color="auto"/>
              <w:right w:val="single" w:sz="4" w:space="0" w:color="auto"/>
            </w:tcBorders>
          </w:tcPr>
          <w:p w14:paraId="6D3EC398" w14:textId="77777777" w:rsidR="00433297" w:rsidRPr="008069E3" w:rsidRDefault="00433297" w:rsidP="004C39AF">
            <w:pPr>
              <w:pStyle w:val="TAL"/>
            </w:pPr>
            <w:r w:rsidRPr="008069E3">
              <w:t>ApAssociated</w:t>
            </w:r>
          </w:p>
        </w:tc>
        <w:tc>
          <w:tcPr>
            <w:tcW w:w="1170" w:type="dxa"/>
            <w:tcBorders>
              <w:top w:val="single" w:sz="4" w:space="0" w:color="auto"/>
              <w:left w:val="single" w:sz="4" w:space="0" w:color="auto"/>
              <w:bottom w:val="single" w:sz="4" w:space="0" w:color="auto"/>
              <w:right w:val="single" w:sz="4" w:space="0" w:color="auto"/>
            </w:tcBorders>
          </w:tcPr>
          <w:p w14:paraId="1BE28074" w14:textId="77777777" w:rsidR="00433297" w:rsidRPr="008069E3" w:rsidRDefault="00433297" w:rsidP="004C39AF">
            <w:pPr>
              <w:pStyle w:val="TAL"/>
            </w:pPr>
            <w:r w:rsidRPr="008069E3">
              <w:t>0..1</w:t>
            </w:r>
          </w:p>
        </w:tc>
        <w:tc>
          <w:tcPr>
            <w:tcW w:w="5030" w:type="dxa"/>
            <w:tcBorders>
              <w:top w:val="single" w:sz="4" w:space="0" w:color="auto"/>
              <w:left w:val="single" w:sz="4" w:space="0" w:color="auto"/>
              <w:bottom w:val="single" w:sz="4" w:space="0" w:color="auto"/>
              <w:right w:val="single" w:sz="4" w:space="0" w:color="auto"/>
            </w:tcBorders>
          </w:tcPr>
          <w:p w14:paraId="5B669AB6" w14:textId="3DE70C24" w:rsidR="00433297" w:rsidRPr="008069E3" w:rsidRDefault="00433297" w:rsidP="004C39AF">
            <w:pPr>
              <w:pStyle w:val="TAL"/>
            </w:pPr>
            <w:r w:rsidRPr="008069E3">
              <w:t>Information</w:t>
            </w:r>
            <w:r w:rsidR="00681BB7" w:rsidRPr="008069E3">
              <w:t xml:space="preserve"> </w:t>
            </w:r>
            <w:r w:rsidRPr="008069E3">
              <w:t>about</w:t>
            </w:r>
            <w:r w:rsidR="00681BB7" w:rsidRPr="008069E3">
              <w:t xml:space="preserve"> </w:t>
            </w:r>
            <w:r w:rsidRPr="008069E3">
              <w:t>the</w:t>
            </w:r>
            <w:r w:rsidR="00681BB7" w:rsidRPr="008069E3">
              <w:t xml:space="preserve"> </w:t>
            </w:r>
            <w:r w:rsidR="00B12204" w:rsidRPr="008069E3">
              <w:t>station</w:t>
            </w:r>
            <w:r w:rsidR="00DB1BFD" w:rsidRPr="008069E3">
              <w:t>'</w:t>
            </w:r>
            <w:r w:rsidR="00B12204" w:rsidRPr="008069E3">
              <w:t xml:space="preserve">s </w:t>
            </w:r>
            <w:r w:rsidR="00524FF6" w:rsidRPr="008069E3">
              <w:t xml:space="preserve">associated </w:t>
            </w:r>
            <w:r w:rsidRPr="008069E3">
              <w:t>Access</w:t>
            </w:r>
            <w:r w:rsidR="00681BB7" w:rsidRPr="008069E3">
              <w:t xml:space="preserve"> </w:t>
            </w:r>
            <w:r w:rsidRPr="008069E3">
              <w:t>Point</w:t>
            </w:r>
            <w:r w:rsidR="00524FF6" w:rsidRPr="008069E3">
              <w:t>.</w:t>
            </w:r>
          </w:p>
        </w:tc>
      </w:tr>
      <w:tr w:rsidR="00681BB7" w:rsidRPr="008069E3" w14:paraId="0EB02424"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576BCC7E" w14:textId="77777777" w:rsidR="00433297" w:rsidRPr="008069E3" w:rsidRDefault="00433297" w:rsidP="004C39AF">
            <w:pPr>
              <w:pStyle w:val="TAL"/>
            </w:pPr>
            <w:r w:rsidRPr="008069E3">
              <w:t>rssi</w:t>
            </w:r>
          </w:p>
        </w:tc>
        <w:tc>
          <w:tcPr>
            <w:tcW w:w="1950" w:type="dxa"/>
            <w:tcBorders>
              <w:top w:val="single" w:sz="4" w:space="0" w:color="auto"/>
              <w:left w:val="single" w:sz="4" w:space="0" w:color="auto"/>
              <w:bottom w:val="single" w:sz="4" w:space="0" w:color="auto"/>
              <w:right w:val="single" w:sz="4" w:space="0" w:color="auto"/>
            </w:tcBorders>
          </w:tcPr>
          <w:p w14:paraId="1AC03BC9" w14:textId="410A8714" w:rsidR="00433297" w:rsidRPr="008069E3" w:rsidRDefault="00433297" w:rsidP="004C39AF">
            <w:pPr>
              <w:pStyle w:val="TAL"/>
            </w:pPr>
            <w:r w:rsidRPr="008069E3">
              <w:t>Rssi</w:t>
            </w:r>
          </w:p>
        </w:tc>
        <w:tc>
          <w:tcPr>
            <w:tcW w:w="1170" w:type="dxa"/>
            <w:tcBorders>
              <w:top w:val="single" w:sz="4" w:space="0" w:color="auto"/>
              <w:left w:val="single" w:sz="4" w:space="0" w:color="auto"/>
              <w:bottom w:val="single" w:sz="4" w:space="0" w:color="auto"/>
              <w:right w:val="single" w:sz="4" w:space="0" w:color="auto"/>
            </w:tcBorders>
            <w:hideMark/>
          </w:tcPr>
          <w:p w14:paraId="5BC245EA" w14:textId="77777777" w:rsidR="00433297" w:rsidRPr="008069E3" w:rsidRDefault="00433297" w:rsidP="004C39AF">
            <w:pPr>
              <w:pStyle w:val="TAL"/>
            </w:pPr>
            <w:r w:rsidRPr="008069E3">
              <w:t>0..1</w:t>
            </w:r>
          </w:p>
        </w:tc>
        <w:tc>
          <w:tcPr>
            <w:tcW w:w="5030" w:type="dxa"/>
            <w:tcBorders>
              <w:top w:val="single" w:sz="4" w:space="0" w:color="auto"/>
              <w:left w:val="single" w:sz="4" w:space="0" w:color="auto"/>
              <w:bottom w:val="single" w:sz="4" w:space="0" w:color="auto"/>
              <w:right w:val="single" w:sz="4" w:space="0" w:color="auto"/>
            </w:tcBorders>
          </w:tcPr>
          <w:p w14:paraId="47010F2E" w14:textId="311B3174" w:rsidR="00433297" w:rsidRPr="008069E3" w:rsidRDefault="00433297" w:rsidP="004C39AF">
            <w:pPr>
              <w:pStyle w:val="TAL"/>
            </w:pPr>
            <w:r w:rsidRPr="008069E3">
              <w:t>Receive</w:t>
            </w:r>
            <w:r w:rsidR="00681BB7" w:rsidRPr="008069E3">
              <w:t xml:space="preserve"> </w:t>
            </w:r>
            <w:r w:rsidRPr="008069E3">
              <w:t>Signal</w:t>
            </w:r>
            <w:r w:rsidR="00681BB7" w:rsidRPr="008069E3">
              <w:t xml:space="preserve"> </w:t>
            </w:r>
            <w:r w:rsidRPr="008069E3">
              <w:t>Strength</w:t>
            </w:r>
            <w:r w:rsidR="00681BB7" w:rsidRPr="008069E3">
              <w:t xml:space="preserve"> </w:t>
            </w:r>
            <w:r w:rsidRPr="008069E3">
              <w:t>Indicator</w:t>
            </w:r>
            <w:r w:rsidR="00681BB7" w:rsidRPr="008069E3">
              <w:t>.</w:t>
            </w:r>
          </w:p>
        </w:tc>
      </w:tr>
      <w:tr w:rsidR="00681BB7" w:rsidRPr="008069E3" w14:paraId="3632984A"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1667370C" w14:textId="30EE6B36" w:rsidR="00433297" w:rsidRPr="008069E3" w:rsidRDefault="000A281B" w:rsidP="004C39AF">
            <w:pPr>
              <w:pStyle w:val="TAL"/>
            </w:pPr>
            <w:r w:rsidRPr="008069E3">
              <w:t>staDataRate</w:t>
            </w:r>
          </w:p>
        </w:tc>
        <w:tc>
          <w:tcPr>
            <w:tcW w:w="1950" w:type="dxa"/>
            <w:tcBorders>
              <w:top w:val="single" w:sz="4" w:space="0" w:color="auto"/>
              <w:left w:val="single" w:sz="4" w:space="0" w:color="auto"/>
              <w:bottom w:val="single" w:sz="4" w:space="0" w:color="auto"/>
              <w:right w:val="single" w:sz="4" w:space="0" w:color="auto"/>
            </w:tcBorders>
            <w:hideMark/>
          </w:tcPr>
          <w:p w14:paraId="10B78328" w14:textId="4593D6D3" w:rsidR="00433297" w:rsidRPr="008069E3" w:rsidRDefault="000A281B" w:rsidP="004C39AF">
            <w:pPr>
              <w:pStyle w:val="TAL"/>
            </w:pPr>
            <w:r w:rsidRPr="008069E3">
              <w:t>StaDataRate</w:t>
            </w:r>
          </w:p>
        </w:tc>
        <w:tc>
          <w:tcPr>
            <w:tcW w:w="1170" w:type="dxa"/>
            <w:tcBorders>
              <w:top w:val="single" w:sz="4" w:space="0" w:color="auto"/>
              <w:left w:val="single" w:sz="4" w:space="0" w:color="auto"/>
              <w:bottom w:val="single" w:sz="4" w:space="0" w:color="auto"/>
              <w:right w:val="single" w:sz="4" w:space="0" w:color="auto"/>
            </w:tcBorders>
            <w:hideMark/>
          </w:tcPr>
          <w:p w14:paraId="6B2F470E" w14:textId="77777777" w:rsidR="00433297" w:rsidRPr="008069E3" w:rsidRDefault="00433297" w:rsidP="004C39AF">
            <w:pPr>
              <w:pStyle w:val="TAL"/>
            </w:pPr>
            <w:r w:rsidRPr="008069E3">
              <w:t>0..1</w:t>
            </w:r>
          </w:p>
        </w:tc>
        <w:tc>
          <w:tcPr>
            <w:tcW w:w="5030" w:type="dxa"/>
            <w:tcBorders>
              <w:top w:val="single" w:sz="4" w:space="0" w:color="auto"/>
              <w:left w:val="single" w:sz="4" w:space="0" w:color="auto"/>
              <w:bottom w:val="single" w:sz="4" w:space="0" w:color="auto"/>
              <w:right w:val="single" w:sz="4" w:space="0" w:color="auto"/>
            </w:tcBorders>
            <w:hideMark/>
          </w:tcPr>
          <w:p w14:paraId="0FC5E6C4" w14:textId="4B245CE9" w:rsidR="00433297" w:rsidRPr="008069E3" w:rsidRDefault="000A281B" w:rsidP="004C39AF">
            <w:pPr>
              <w:pStyle w:val="TAL"/>
            </w:pPr>
            <w:r w:rsidRPr="008069E3">
              <w:t>Station</w:t>
            </w:r>
            <w:r w:rsidR="00681BB7" w:rsidRPr="008069E3">
              <w:t xml:space="preserve"> </w:t>
            </w:r>
            <w:r w:rsidR="008752C6" w:rsidRPr="008069E3">
              <w:t>Data</w:t>
            </w:r>
            <w:r w:rsidR="00681BB7" w:rsidRPr="008069E3">
              <w:t xml:space="preserve"> </w:t>
            </w:r>
            <w:r w:rsidRPr="008069E3">
              <w:t>Rate</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w:t>
            </w:r>
          </w:p>
        </w:tc>
      </w:tr>
      <w:tr w:rsidR="00681BB7" w:rsidRPr="008069E3" w14:paraId="6FC13891"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hideMark/>
          </w:tcPr>
          <w:p w14:paraId="4E09135E" w14:textId="77777777" w:rsidR="00433297" w:rsidRPr="008069E3" w:rsidRDefault="00433297" w:rsidP="004C39AF">
            <w:pPr>
              <w:pStyle w:val="TAL"/>
            </w:pPr>
            <w:r w:rsidRPr="008069E3">
              <w:t>staStatistics</w:t>
            </w:r>
          </w:p>
        </w:tc>
        <w:tc>
          <w:tcPr>
            <w:tcW w:w="1950" w:type="dxa"/>
            <w:tcBorders>
              <w:top w:val="single" w:sz="4" w:space="0" w:color="auto"/>
              <w:left w:val="single" w:sz="4" w:space="0" w:color="auto"/>
              <w:bottom w:val="single" w:sz="4" w:space="0" w:color="auto"/>
              <w:right w:val="single" w:sz="4" w:space="0" w:color="auto"/>
            </w:tcBorders>
            <w:hideMark/>
          </w:tcPr>
          <w:p w14:paraId="4D38D7BC" w14:textId="46773F3C" w:rsidR="00433297" w:rsidRPr="008069E3" w:rsidRDefault="00433297" w:rsidP="004C39AF">
            <w:pPr>
              <w:pStyle w:val="TAL"/>
            </w:pPr>
            <w:r w:rsidRPr="008069E3">
              <w:t>StaStatistics</w:t>
            </w:r>
          </w:p>
        </w:tc>
        <w:tc>
          <w:tcPr>
            <w:tcW w:w="1170" w:type="dxa"/>
            <w:tcBorders>
              <w:top w:val="single" w:sz="4" w:space="0" w:color="auto"/>
              <w:left w:val="single" w:sz="4" w:space="0" w:color="auto"/>
              <w:bottom w:val="single" w:sz="4" w:space="0" w:color="auto"/>
              <w:right w:val="single" w:sz="4" w:space="0" w:color="auto"/>
            </w:tcBorders>
            <w:hideMark/>
          </w:tcPr>
          <w:p w14:paraId="18B9384B" w14:textId="3B665911" w:rsidR="00433297" w:rsidRPr="008069E3" w:rsidRDefault="00433297" w:rsidP="004C39AF">
            <w:pPr>
              <w:pStyle w:val="TAL"/>
            </w:pPr>
            <w:r w:rsidRPr="008069E3">
              <w:t>0..</w:t>
            </w:r>
            <w:r w:rsidR="009C7A10" w:rsidRPr="008069E3">
              <w:t>N</w:t>
            </w:r>
          </w:p>
        </w:tc>
        <w:tc>
          <w:tcPr>
            <w:tcW w:w="5030" w:type="dxa"/>
            <w:tcBorders>
              <w:top w:val="single" w:sz="4" w:space="0" w:color="auto"/>
              <w:left w:val="single" w:sz="4" w:space="0" w:color="auto"/>
              <w:bottom w:val="single" w:sz="4" w:space="0" w:color="auto"/>
              <w:right w:val="single" w:sz="4" w:space="0" w:color="auto"/>
            </w:tcBorders>
            <w:hideMark/>
          </w:tcPr>
          <w:p w14:paraId="14B1456E" w14:textId="03C9B45F" w:rsidR="00433297" w:rsidRPr="008069E3" w:rsidRDefault="00433297" w:rsidP="004C39AF">
            <w:pPr>
              <w:pStyle w:val="TAL"/>
            </w:pPr>
            <w:r w:rsidRPr="008069E3">
              <w:t>Statistic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681BB7" w:rsidRPr="008069E3">
              <w:t xml:space="preserve"> </w:t>
            </w:r>
            <w:r w:rsidR="007B4D49" w:rsidRPr="00A67157">
              <w:t>[</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 xml:space="preserve"> </w:t>
            </w:r>
            <w:r w:rsidRPr="008069E3">
              <w:t>for</w:t>
            </w:r>
            <w:r w:rsidR="00681BB7" w:rsidRPr="008069E3">
              <w:t xml:space="preserve"> </w:t>
            </w:r>
            <w:r w:rsidRPr="008069E3">
              <w:t>the</w:t>
            </w:r>
            <w:r w:rsidR="00681BB7" w:rsidRPr="008069E3">
              <w:t xml:space="preserve"> </w:t>
            </w:r>
            <w:r w:rsidRPr="008069E3">
              <w:t>client</w:t>
            </w:r>
            <w:r w:rsidR="00681BB7" w:rsidRPr="008069E3">
              <w:t xml:space="preserve"> </w:t>
            </w:r>
            <w:r w:rsidRPr="008069E3">
              <w:t>station</w:t>
            </w:r>
            <w:r w:rsidR="00681BB7" w:rsidRPr="008069E3">
              <w:t xml:space="preserve"> </w:t>
            </w:r>
            <w:r w:rsidRPr="008069E3">
              <w:t>collected</w:t>
            </w:r>
            <w:r w:rsidR="00681BB7" w:rsidRPr="008069E3">
              <w:t xml:space="preserve"> </w:t>
            </w:r>
            <w:r w:rsidRPr="008069E3">
              <w:t>over</w:t>
            </w:r>
            <w:r w:rsidR="00681BB7" w:rsidRPr="008069E3">
              <w:t xml:space="preserve"> </w:t>
            </w:r>
            <w:r w:rsidRPr="008069E3">
              <w:t>measurement</w:t>
            </w:r>
            <w:r w:rsidR="00681BB7" w:rsidRPr="008069E3">
              <w:t xml:space="preserve"> </w:t>
            </w:r>
            <w:r w:rsidRPr="008069E3">
              <w:t>duration</w:t>
            </w:r>
            <w:r w:rsidR="00681BB7" w:rsidRPr="008069E3">
              <w:t>.</w:t>
            </w:r>
          </w:p>
        </w:tc>
      </w:tr>
      <w:tr w:rsidR="00681BB7" w:rsidRPr="008069E3" w14:paraId="42A8031B" w14:textId="77777777" w:rsidTr="00DB1BFD">
        <w:trPr>
          <w:jc w:val="center"/>
        </w:trPr>
        <w:tc>
          <w:tcPr>
            <w:tcW w:w="1555" w:type="dxa"/>
            <w:tcBorders>
              <w:top w:val="single" w:sz="4" w:space="0" w:color="auto"/>
              <w:left w:val="single" w:sz="4" w:space="0" w:color="auto"/>
              <w:bottom w:val="single" w:sz="4" w:space="0" w:color="auto"/>
              <w:right w:val="single" w:sz="4" w:space="0" w:color="auto"/>
            </w:tcBorders>
          </w:tcPr>
          <w:p w14:paraId="1ED72274" w14:textId="3A80F1A9" w:rsidR="008B15BC" w:rsidRPr="008069E3" w:rsidRDefault="008B15BC" w:rsidP="008B15BC">
            <w:pPr>
              <w:pStyle w:val="TAL"/>
            </w:pPr>
            <w:r w:rsidRPr="008069E3">
              <w:t>beaconReport</w:t>
            </w:r>
          </w:p>
        </w:tc>
        <w:tc>
          <w:tcPr>
            <w:tcW w:w="1950" w:type="dxa"/>
            <w:tcBorders>
              <w:top w:val="single" w:sz="4" w:space="0" w:color="auto"/>
              <w:left w:val="single" w:sz="4" w:space="0" w:color="auto"/>
              <w:bottom w:val="single" w:sz="4" w:space="0" w:color="auto"/>
              <w:right w:val="single" w:sz="4" w:space="0" w:color="auto"/>
            </w:tcBorders>
          </w:tcPr>
          <w:p w14:paraId="3E5190A9" w14:textId="1452E153" w:rsidR="008B15BC" w:rsidRPr="008069E3" w:rsidRDefault="008B15BC" w:rsidP="008B15BC">
            <w:pPr>
              <w:pStyle w:val="TAL"/>
            </w:pPr>
            <w:r w:rsidRPr="008069E3">
              <w:t>BeaconReport</w:t>
            </w:r>
          </w:p>
        </w:tc>
        <w:tc>
          <w:tcPr>
            <w:tcW w:w="1170" w:type="dxa"/>
            <w:tcBorders>
              <w:top w:val="single" w:sz="4" w:space="0" w:color="auto"/>
              <w:left w:val="single" w:sz="4" w:space="0" w:color="auto"/>
              <w:bottom w:val="single" w:sz="4" w:space="0" w:color="auto"/>
              <w:right w:val="single" w:sz="4" w:space="0" w:color="auto"/>
            </w:tcBorders>
          </w:tcPr>
          <w:p w14:paraId="5A277909" w14:textId="4C722ECE" w:rsidR="008B15BC" w:rsidRPr="008069E3" w:rsidRDefault="008B15BC" w:rsidP="008B15BC">
            <w:pPr>
              <w:pStyle w:val="TAL"/>
            </w:pPr>
            <w:r w:rsidRPr="008069E3">
              <w:t>0..</w:t>
            </w:r>
            <w:r w:rsidR="009C7A10" w:rsidRPr="008069E3">
              <w:t>N</w:t>
            </w:r>
          </w:p>
        </w:tc>
        <w:tc>
          <w:tcPr>
            <w:tcW w:w="5030" w:type="dxa"/>
            <w:tcBorders>
              <w:top w:val="single" w:sz="4" w:space="0" w:color="auto"/>
              <w:left w:val="single" w:sz="4" w:space="0" w:color="auto"/>
              <w:bottom w:val="single" w:sz="4" w:space="0" w:color="auto"/>
              <w:right w:val="single" w:sz="4" w:space="0" w:color="auto"/>
            </w:tcBorders>
          </w:tcPr>
          <w:p w14:paraId="375B3FB6" w14:textId="18B8B11B" w:rsidR="008B15BC" w:rsidRPr="008069E3" w:rsidRDefault="008B15BC" w:rsidP="008B15BC">
            <w:pPr>
              <w:pStyle w:val="TAL"/>
            </w:pPr>
            <w:r w:rsidRPr="008069E3">
              <w:t>Beacon</w:t>
            </w:r>
            <w:r w:rsidR="00681BB7" w:rsidRPr="008069E3">
              <w:t xml:space="preserve"> </w:t>
            </w:r>
            <w:r w:rsidRPr="008069E3">
              <w:t>Report</w:t>
            </w:r>
            <w:r w:rsidR="00681BB7" w:rsidRPr="008069E3">
              <w:t xml:space="preserve"> </w:t>
            </w:r>
            <w:r w:rsidRPr="008069E3">
              <w:t>as</w:t>
            </w:r>
            <w:r w:rsidR="00681BB7" w:rsidRPr="008069E3">
              <w:t xml:space="preserve"> </w:t>
            </w:r>
            <w:r w:rsidRPr="008069E3">
              <w:t>defined</w:t>
            </w:r>
            <w:r w:rsidR="00874668" w:rsidRPr="008069E3">
              <w:t xml:space="preserve"> in </w:t>
            </w:r>
            <w:r w:rsidR="00874668"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874668" w:rsidRPr="008069E3">
              <w:t>.</w:t>
            </w:r>
            <w:r w:rsidR="00681BB7" w:rsidRPr="008069E3">
              <w:t xml:space="preserve"> </w:t>
            </w:r>
          </w:p>
        </w:tc>
      </w:tr>
      <w:tr w:rsidR="00597647" w:rsidRPr="008069E3" w14:paraId="10BC534C" w14:textId="77777777" w:rsidTr="00597647">
        <w:trPr>
          <w:jc w:val="center"/>
        </w:trPr>
        <w:tc>
          <w:tcPr>
            <w:tcW w:w="1555" w:type="dxa"/>
            <w:tcBorders>
              <w:top w:val="single" w:sz="4" w:space="0" w:color="auto"/>
              <w:left w:val="single" w:sz="4" w:space="0" w:color="auto"/>
              <w:bottom w:val="single" w:sz="4" w:space="0" w:color="auto"/>
              <w:right w:val="single" w:sz="4" w:space="0" w:color="auto"/>
            </w:tcBorders>
          </w:tcPr>
          <w:p w14:paraId="201407F2" w14:textId="57F63D1A" w:rsidR="00597647" w:rsidRPr="008069E3" w:rsidRDefault="00597647" w:rsidP="00597647">
            <w:pPr>
              <w:pStyle w:val="TAL"/>
            </w:pPr>
            <w:r w:rsidRPr="008069E3">
              <w:rPr>
                <w:bCs/>
              </w:rPr>
              <w:t>neighborReport</w:t>
            </w:r>
          </w:p>
        </w:tc>
        <w:tc>
          <w:tcPr>
            <w:tcW w:w="1950" w:type="dxa"/>
            <w:tcBorders>
              <w:top w:val="single" w:sz="4" w:space="0" w:color="auto"/>
              <w:left w:val="single" w:sz="4" w:space="0" w:color="auto"/>
              <w:bottom w:val="single" w:sz="4" w:space="0" w:color="auto"/>
              <w:right w:val="single" w:sz="4" w:space="0" w:color="auto"/>
            </w:tcBorders>
          </w:tcPr>
          <w:p w14:paraId="3B8180D1" w14:textId="6A61332B" w:rsidR="00597647" w:rsidRPr="008069E3" w:rsidRDefault="00597647" w:rsidP="00597647">
            <w:pPr>
              <w:pStyle w:val="TAL"/>
            </w:pPr>
            <w:r w:rsidRPr="008069E3">
              <w:rPr>
                <w:bCs/>
              </w:rPr>
              <w:t>NeighborReport</w:t>
            </w:r>
          </w:p>
        </w:tc>
        <w:tc>
          <w:tcPr>
            <w:tcW w:w="1170" w:type="dxa"/>
            <w:tcBorders>
              <w:top w:val="single" w:sz="4" w:space="0" w:color="auto"/>
              <w:left w:val="single" w:sz="4" w:space="0" w:color="auto"/>
              <w:bottom w:val="single" w:sz="4" w:space="0" w:color="auto"/>
              <w:right w:val="single" w:sz="4" w:space="0" w:color="auto"/>
            </w:tcBorders>
          </w:tcPr>
          <w:p w14:paraId="7237AAB7" w14:textId="4F107A36" w:rsidR="00597647" w:rsidRPr="008069E3" w:rsidRDefault="00597647" w:rsidP="00597647">
            <w:pPr>
              <w:pStyle w:val="TAL"/>
            </w:pPr>
            <w:r w:rsidRPr="008069E3">
              <w:rPr>
                <w:bCs/>
              </w:rPr>
              <w:t>0..N</w:t>
            </w:r>
          </w:p>
        </w:tc>
        <w:tc>
          <w:tcPr>
            <w:tcW w:w="5030" w:type="dxa"/>
            <w:tcBorders>
              <w:top w:val="single" w:sz="4" w:space="0" w:color="auto"/>
              <w:left w:val="single" w:sz="4" w:space="0" w:color="auto"/>
              <w:bottom w:val="single" w:sz="4" w:space="0" w:color="auto"/>
              <w:right w:val="single" w:sz="4" w:space="0" w:color="auto"/>
            </w:tcBorders>
          </w:tcPr>
          <w:p w14:paraId="5C9D11AF" w14:textId="40F10DBF" w:rsidR="00597647" w:rsidRPr="008069E3" w:rsidRDefault="00597647" w:rsidP="00597647">
            <w:pPr>
              <w:pStyle w:val="TAL"/>
            </w:pPr>
            <w:r w:rsidRPr="008069E3">
              <w:rPr>
                <w:bCs/>
              </w:rPr>
              <w:t xml:space="preserve">Information about neighbor Access Points seen by the station as defined </w:t>
            </w:r>
            <w:r w:rsidRPr="00A67157">
              <w:rPr>
                <w:bCs/>
              </w:rPr>
              <w:t>IEEE 802.11-2016</w:t>
            </w:r>
            <w:r w:rsidR="007B4D49" w:rsidRPr="00A67157">
              <w:rPr>
                <w:bCs/>
              </w:rPr>
              <w:t xml:space="preserve"> [</w:t>
            </w:r>
            <w:r w:rsidR="007B4D49" w:rsidRPr="00A67157">
              <w:rPr>
                <w:bCs/>
              </w:rPr>
              <w:fldChar w:fldCharType="begin"/>
            </w:r>
            <w:r w:rsidR="007B4D49" w:rsidRPr="00A67157">
              <w:rPr>
                <w:bCs/>
              </w:rPr>
              <w:instrText xml:space="preserve">REF REF_IEEE80211 \h </w:instrText>
            </w:r>
            <w:r w:rsidR="007B4D49" w:rsidRPr="00A67157">
              <w:rPr>
                <w:bCs/>
              </w:rPr>
            </w:r>
            <w:r w:rsidR="007B4D49" w:rsidRPr="00A67157">
              <w:rPr>
                <w:bCs/>
              </w:rPr>
              <w:fldChar w:fldCharType="separate"/>
            </w:r>
            <w:r w:rsidR="007B4D49" w:rsidRPr="00A67157">
              <w:rPr>
                <w:noProof/>
              </w:rPr>
              <w:t>8</w:t>
            </w:r>
            <w:r w:rsidR="007B4D49" w:rsidRPr="00A67157">
              <w:rPr>
                <w:bCs/>
              </w:rPr>
              <w:fldChar w:fldCharType="end"/>
            </w:r>
            <w:r w:rsidR="007B4D49" w:rsidRPr="00A67157">
              <w:rPr>
                <w:bCs/>
              </w:rPr>
              <w:t>]</w:t>
            </w:r>
            <w:r w:rsidRPr="008069E3">
              <w:rPr>
                <w:bCs/>
              </w:rPr>
              <w:t>.</w:t>
            </w:r>
          </w:p>
        </w:tc>
      </w:tr>
      <w:tr w:rsidR="00597647" w:rsidRPr="008069E3" w14:paraId="52322D42" w14:textId="77777777" w:rsidTr="00597647">
        <w:trPr>
          <w:jc w:val="center"/>
        </w:trPr>
        <w:tc>
          <w:tcPr>
            <w:tcW w:w="1555" w:type="dxa"/>
            <w:tcBorders>
              <w:top w:val="single" w:sz="4" w:space="0" w:color="auto"/>
              <w:left w:val="single" w:sz="4" w:space="0" w:color="auto"/>
              <w:bottom w:val="single" w:sz="4" w:space="0" w:color="auto"/>
              <w:right w:val="single" w:sz="4" w:space="0" w:color="auto"/>
            </w:tcBorders>
          </w:tcPr>
          <w:p w14:paraId="1FB6566D" w14:textId="52480840" w:rsidR="00597647" w:rsidRPr="008069E3" w:rsidRDefault="00597647" w:rsidP="00597647">
            <w:pPr>
              <w:pStyle w:val="TAL"/>
            </w:pPr>
            <w:r w:rsidRPr="008069E3">
              <w:rPr>
                <w:bCs/>
              </w:rPr>
              <w:t>channelLoad</w:t>
            </w:r>
          </w:p>
        </w:tc>
        <w:tc>
          <w:tcPr>
            <w:tcW w:w="1950" w:type="dxa"/>
            <w:tcBorders>
              <w:top w:val="single" w:sz="4" w:space="0" w:color="auto"/>
              <w:left w:val="single" w:sz="4" w:space="0" w:color="auto"/>
              <w:bottom w:val="single" w:sz="4" w:space="0" w:color="auto"/>
              <w:right w:val="single" w:sz="4" w:space="0" w:color="auto"/>
            </w:tcBorders>
          </w:tcPr>
          <w:p w14:paraId="311E4966" w14:textId="091C18F3" w:rsidR="00597647" w:rsidRPr="008069E3" w:rsidRDefault="00597647" w:rsidP="00597647">
            <w:pPr>
              <w:pStyle w:val="TAL"/>
            </w:pPr>
            <w:r w:rsidRPr="008069E3">
              <w:rPr>
                <w:bCs/>
              </w:rPr>
              <w:t>ChannelLoad</w:t>
            </w:r>
          </w:p>
        </w:tc>
        <w:tc>
          <w:tcPr>
            <w:tcW w:w="1170" w:type="dxa"/>
            <w:tcBorders>
              <w:top w:val="single" w:sz="4" w:space="0" w:color="auto"/>
              <w:left w:val="single" w:sz="4" w:space="0" w:color="auto"/>
              <w:bottom w:val="single" w:sz="4" w:space="0" w:color="auto"/>
              <w:right w:val="single" w:sz="4" w:space="0" w:color="auto"/>
            </w:tcBorders>
          </w:tcPr>
          <w:p w14:paraId="71F29190" w14:textId="0AC392E1" w:rsidR="00597647" w:rsidRPr="008069E3" w:rsidRDefault="00597647" w:rsidP="00597647">
            <w:pPr>
              <w:pStyle w:val="TAL"/>
            </w:pPr>
            <w:r w:rsidRPr="008069E3">
              <w:rPr>
                <w:bCs/>
              </w:rPr>
              <w:t>0..N</w:t>
            </w:r>
          </w:p>
        </w:tc>
        <w:tc>
          <w:tcPr>
            <w:tcW w:w="5030" w:type="dxa"/>
            <w:tcBorders>
              <w:top w:val="single" w:sz="4" w:space="0" w:color="auto"/>
              <w:left w:val="single" w:sz="4" w:space="0" w:color="auto"/>
              <w:bottom w:val="single" w:sz="4" w:space="0" w:color="auto"/>
              <w:right w:val="single" w:sz="4" w:space="0" w:color="auto"/>
            </w:tcBorders>
          </w:tcPr>
          <w:p w14:paraId="01C73468" w14:textId="447E3175" w:rsidR="00597647" w:rsidRPr="008069E3" w:rsidRDefault="00597647" w:rsidP="00597647">
            <w:pPr>
              <w:pStyle w:val="TAL"/>
            </w:pPr>
            <w:r w:rsidRPr="008069E3">
              <w:rPr>
                <w:bCs/>
              </w:rPr>
              <w:t xml:space="preserve">Channel Load reports as seen by the station as defined </w:t>
            </w:r>
            <w:r w:rsidRPr="00A67157">
              <w:rPr>
                <w:bCs/>
              </w:rPr>
              <w:t>IEEE</w:t>
            </w:r>
            <w:r w:rsidR="00DB1BFD" w:rsidRPr="00A67157">
              <w:rPr>
                <w:bCs/>
              </w:rPr>
              <w:t> </w:t>
            </w:r>
            <w:r w:rsidRPr="00A67157">
              <w:rPr>
                <w:bCs/>
              </w:rPr>
              <w:t>802.11-2016</w:t>
            </w:r>
            <w:r w:rsidR="007B4D49" w:rsidRPr="00A67157">
              <w:rPr>
                <w:bCs/>
              </w:rPr>
              <w:t xml:space="preserve"> [</w:t>
            </w:r>
            <w:r w:rsidR="007B4D49" w:rsidRPr="00A67157">
              <w:rPr>
                <w:bCs/>
              </w:rPr>
              <w:fldChar w:fldCharType="begin"/>
            </w:r>
            <w:r w:rsidR="007B4D49" w:rsidRPr="00A67157">
              <w:rPr>
                <w:bCs/>
              </w:rPr>
              <w:instrText xml:space="preserve">REF REF_IEEE80211 \h </w:instrText>
            </w:r>
            <w:r w:rsidR="007B4D49" w:rsidRPr="00A67157">
              <w:rPr>
                <w:bCs/>
              </w:rPr>
            </w:r>
            <w:r w:rsidR="007B4D49" w:rsidRPr="00A67157">
              <w:rPr>
                <w:bCs/>
              </w:rPr>
              <w:fldChar w:fldCharType="separate"/>
            </w:r>
            <w:r w:rsidR="007B4D49" w:rsidRPr="00A67157">
              <w:rPr>
                <w:noProof/>
              </w:rPr>
              <w:t>8</w:t>
            </w:r>
            <w:r w:rsidR="007B4D49" w:rsidRPr="00A67157">
              <w:rPr>
                <w:bCs/>
              </w:rPr>
              <w:fldChar w:fldCharType="end"/>
            </w:r>
            <w:r w:rsidR="007B4D49" w:rsidRPr="00A67157">
              <w:rPr>
                <w:bCs/>
              </w:rPr>
              <w:t>]</w:t>
            </w:r>
            <w:r w:rsidRPr="008069E3">
              <w:rPr>
                <w:bCs/>
              </w:rPr>
              <w:t>. Channel Load reports may be configured for any channel, including the station</w:t>
            </w:r>
            <w:r w:rsidR="00DB1BFD" w:rsidRPr="008069E3">
              <w:rPr>
                <w:bCs/>
              </w:rPr>
              <w:t>'</w:t>
            </w:r>
            <w:r w:rsidRPr="008069E3">
              <w:rPr>
                <w:bCs/>
              </w:rPr>
              <w:t>s current channel for association.</w:t>
            </w:r>
          </w:p>
        </w:tc>
      </w:tr>
    </w:tbl>
    <w:p w14:paraId="06C97FFB" w14:textId="77777777" w:rsidR="00AE7A04" w:rsidRPr="008069E3" w:rsidRDefault="00AE7A04" w:rsidP="00825AA5"/>
    <w:p w14:paraId="28D9AA07" w14:textId="1A9DEB19" w:rsidR="00AE7A04" w:rsidRPr="008069E3" w:rsidRDefault="00AE7A04" w:rsidP="00681BB7">
      <w:pPr>
        <w:pStyle w:val="Heading3"/>
      </w:pPr>
      <w:bookmarkStart w:id="194" w:name="_Toc106007619"/>
      <w:bookmarkStart w:id="195" w:name="_Toc106088377"/>
      <w:bookmarkStart w:id="196" w:name="_Toc106190870"/>
      <w:r w:rsidRPr="008069E3">
        <w:t>6.2.4</w:t>
      </w:r>
      <w:r w:rsidRPr="008069E3">
        <w:tab/>
        <w:t>Type: MeasurementConfig</w:t>
      </w:r>
      <w:bookmarkEnd w:id="194"/>
      <w:bookmarkEnd w:id="195"/>
      <w:bookmarkEnd w:id="196"/>
    </w:p>
    <w:p w14:paraId="415C8D68" w14:textId="409FAEA7" w:rsidR="00AE7A04" w:rsidRPr="008069E3" w:rsidRDefault="00AE7A04" w:rsidP="00681BB7">
      <w:pPr>
        <w:keepNext/>
        <w:keepLines/>
      </w:pPr>
      <w:r w:rsidRPr="008069E3">
        <w:t>This type represents the different measurement configuration</w:t>
      </w:r>
      <w:r w:rsidR="00306AD3" w:rsidRPr="008069E3">
        <w:t>s</w:t>
      </w:r>
      <w:r w:rsidRPr="008069E3">
        <w:t xml:space="preserve"> available from the WLAN </w:t>
      </w:r>
      <w:r w:rsidR="004F60A4" w:rsidRPr="008069E3">
        <w:t>Access I</w:t>
      </w:r>
      <w:r w:rsidRPr="008069E3">
        <w:t xml:space="preserve">nformation </w:t>
      </w:r>
      <w:r w:rsidR="004F60A4" w:rsidRPr="008069E3">
        <w:t>S</w:t>
      </w:r>
      <w:r w:rsidRPr="008069E3">
        <w:t>ervice.</w:t>
      </w:r>
      <w:r w:rsidR="00E75477" w:rsidRPr="008069E3">
        <w:t xml:space="preserve"> Each measurement configuration is identified by a unique measurement ID. This ID is included in associated measurement reports for identification</w:t>
      </w:r>
      <w:r w:rsidR="00306AD3" w:rsidRPr="008069E3">
        <w:t>.</w:t>
      </w:r>
    </w:p>
    <w:p w14:paraId="16A9B7D5" w14:textId="61C00832" w:rsidR="00AE7A04" w:rsidRPr="008069E3" w:rsidRDefault="00AE7A04" w:rsidP="00681BB7">
      <w:pPr>
        <w:keepNext/>
        <w:keepLines/>
      </w:pPr>
      <w:r w:rsidRPr="008069E3">
        <w:t>The attributes of the MeasurementConfig shall follow the notations provided in Table 6.2.4-1</w:t>
      </w:r>
      <w:r w:rsidR="00681BB7" w:rsidRPr="008069E3">
        <w:t>.</w:t>
      </w:r>
    </w:p>
    <w:p w14:paraId="1F075E20" w14:textId="0CF4D0A7" w:rsidR="00681BB7" w:rsidRPr="008069E3" w:rsidRDefault="00681BB7" w:rsidP="00681BB7">
      <w:pPr>
        <w:pStyle w:val="TH"/>
      </w:pPr>
      <w:r w:rsidRPr="008069E3">
        <w:t>Table 6.2.4-1: Attributes for MeasurementConfig</w:t>
      </w:r>
    </w:p>
    <w:tbl>
      <w:tblPr>
        <w:tblW w:w="5000" w:type="pct"/>
        <w:jc w:val="center"/>
        <w:tblBorders>
          <w:top w:val="nil"/>
          <w:left w:val="nil"/>
          <w:right w:val="nil"/>
        </w:tblBorders>
        <w:tblLayout w:type="fixed"/>
        <w:tblCellMar>
          <w:left w:w="28" w:type="dxa"/>
        </w:tblCellMar>
        <w:tblLook w:val="0000" w:firstRow="0" w:lastRow="0" w:firstColumn="0" w:lastColumn="0" w:noHBand="0" w:noVBand="0"/>
      </w:tblPr>
      <w:tblGrid>
        <w:gridCol w:w="1997"/>
        <w:gridCol w:w="2182"/>
        <w:gridCol w:w="1148"/>
        <w:gridCol w:w="4302"/>
      </w:tblGrid>
      <w:tr w:rsidR="00016F5C" w:rsidRPr="008069E3" w14:paraId="546AE236" w14:textId="77777777" w:rsidTr="61BCA888">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07FE332F" w14:textId="5F28855B" w:rsidR="00AE7A04" w:rsidRPr="008069E3" w:rsidRDefault="00AE7A04" w:rsidP="005577D2">
            <w:pPr>
              <w:pStyle w:val="TAH"/>
            </w:pPr>
            <w:r w:rsidRPr="008069E3">
              <w:t>Attribute</w:t>
            </w:r>
            <w:r w:rsidR="00681BB7" w:rsidRPr="008069E3">
              <w:t xml:space="preserve"> </w:t>
            </w:r>
            <w:r w:rsidRPr="008069E3">
              <w:t>name</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3DFE4C85" w14:textId="0A81FB90" w:rsidR="00AE7A04" w:rsidRPr="008069E3" w:rsidRDefault="00AE7A04" w:rsidP="005577D2">
            <w:pPr>
              <w:pStyle w:val="TAH"/>
            </w:pPr>
            <w:r w:rsidRPr="008069E3">
              <w:t>Data</w:t>
            </w:r>
            <w:r w:rsidR="00681BB7" w:rsidRPr="008069E3">
              <w:t xml:space="preserve"> </w:t>
            </w:r>
            <w:r w:rsidRPr="008069E3">
              <w:t>type</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5FCA57DE" w14:textId="28248C73" w:rsidR="00AE7A04" w:rsidRPr="008069E3" w:rsidRDefault="00AE7A04" w:rsidP="005577D2">
            <w:pPr>
              <w:pStyle w:val="TAH"/>
            </w:pPr>
            <w:r w:rsidRPr="008069E3">
              <w:t>Cardinality</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7099B969" w14:textId="70482BBF" w:rsidR="00AE7A04" w:rsidRPr="008069E3" w:rsidRDefault="00AE7A04" w:rsidP="005577D2">
            <w:pPr>
              <w:pStyle w:val="TAH"/>
            </w:pPr>
            <w:r w:rsidRPr="008069E3">
              <w:t>Description</w:t>
            </w:r>
          </w:p>
        </w:tc>
      </w:tr>
      <w:tr w:rsidR="004520E1" w:rsidRPr="008069E3" w14:paraId="6D56F704" w14:textId="77777777" w:rsidTr="008F0A8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4F01B89E" w14:textId="3F2873AC" w:rsidR="004520E1" w:rsidRPr="008069E3" w:rsidRDefault="004520E1" w:rsidP="00087392">
            <w:pPr>
              <w:pStyle w:val="TAH"/>
              <w:jc w:val="left"/>
              <w:rPr>
                <w:b w:val="0"/>
              </w:rPr>
            </w:pPr>
            <w:r w:rsidRPr="008069E3">
              <w:rPr>
                <w:rFonts w:cs="Arial"/>
                <w:b w:val="0"/>
                <w:bCs/>
                <w:szCs w:val="18"/>
              </w:rPr>
              <w:t>_links</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1014739F" w14:textId="27381EC6" w:rsidR="004520E1" w:rsidRPr="008069E3" w:rsidRDefault="004520E1" w:rsidP="00087392">
            <w:pPr>
              <w:pStyle w:val="TAH"/>
              <w:jc w:val="left"/>
              <w:rPr>
                <w:b w:val="0"/>
              </w:rPr>
            </w:pPr>
            <w:r w:rsidRPr="008069E3">
              <w:rPr>
                <w:b w:val="0"/>
                <w:bCs/>
              </w:rPr>
              <w:t>Structure (inlined)</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BA455A7" w14:textId="5801B335" w:rsidR="004520E1" w:rsidRPr="008069E3" w:rsidRDefault="004520E1" w:rsidP="00087392">
            <w:pPr>
              <w:pStyle w:val="TAH"/>
              <w:jc w:val="left"/>
              <w:rPr>
                <w:b w:val="0"/>
              </w:rPr>
            </w:pPr>
            <w:r w:rsidRPr="008069E3">
              <w:rPr>
                <w:b w:val="0"/>
                <w:bCs/>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6A76DF07" w14:textId="49431982" w:rsidR="004520E1" w:rsidRPr="008069E3" w:rsidRDefault="004520E1">
            <w:pPr>
              <w:pStyle w:val="TAH"/>
              <w:jc w:val="left"/>
              <w:rPr>
                <w:b w:val="0"/>
              </w:rPr>
            </w:pPr>
            <w:r w:rsidRPr="008069E3">
              <w:rPr>
                <w:b w:val="0"/>
                <w:bCs/>
              </w:rPr>
              <w:t>Hyperlink related to the resource.</w:t>
            </w:r>
          </w:p>
        </w:tc>
      </w:tr>
      <w:tr w:rsidR="004520E1" w:rsidRPr="008069E3" w14:paraId="0AE95E47" w14:textId="77777777" w:rsidTr="008F0A8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09F2DE0C" w14:textId="11E5A973" w:rsidR="004520E1" w:rsidRPr="008069E3" w:rsidRDefault="004520E1" w:rsidP="00087392">
            <w:pPr>
              <w:pStyle w:val="TAH"/>
              <w:jc w:val="left"/>
              <w:rPr>
                <w:b w:val="0"/>
              </w:rPr>
            </w:pPr>
            <w:r w:rsidRPr="008069E3">
              <w:rPr>
                <w:b w:val="0"/>
                <w:bCs/>
              </w:rPr>
              <w:t>&gt;self</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453D2DC7" w14:textId="56FC23EF" w:rsidR="004520E1" w:rsidRPr="008069E3" w:rsidRDefault="004520E1" w:rsidP="00087392">
            <w:pPr>
              <w:pStyle w:val="TAH"/>
              <w:jc w:val="left"/>
              <w:rPr>
                <w:b w:val="0"/>
              </w:rPr>
            </w:pPr>
            <w:r w:rsidRPr="008069E3">
              <w:rPr>
                <w:b w:val="0"/>
                <w:bCs/>
              </w:rPr>
              <w:t>LinkType</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71206B4" w14:textId="547FDA3C" w:rsidR="004520E1" w:rsidRPr="008069E3" w:rsidRDefault="004520E1" w:rsidP="00087392">
            <w:pPr>
              <w:pStyle w:val="TAH"/>
              <w:jc w:val="left"/>
              <w:rPr>
                <w:b w:val="0"/>
              </w:rPr>
            </w:pPr>
            <w:r w:rsidRPr="008069E3">
              <w:rPr>
                <w:b w:val="0"/>
                <w:bCs/>
              </w:rPr>
              <w:t>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6998184E" w14:textId="6AFD312B" w:rsidR="004520E1" w:rsidRPr="008069E3" w:rsidRDefault="004520E1">
            <w:pPr>
              <w:pStyle w:val="TAH"/>
              <w:jc w:val="left"/>
              <w:rPr>
                <w:b w:val="0"/>
              </w:rPr>
            </w:pPr>
            <w:r w:rsidRPr="008069E3">
              <w:rPr>
                <w:rFonts w:cs="Arial"/>
                <w:b w:val="0"/>
                <w:bCs/>
                <w:szCs w:val="18"/>
              </w:rPr>
              <w:t xml:space="preserve">Self-referring URI. The URI shall be unique within the WLAN </w:t>
            </w:r>
            <w:r w:rsidR="00D706AF" w:rsidRPr="008069E3">
              <w:rPr>
                <w:rFonts w:cs="Arial"/>
                <w:b w:val="0"/>
                <w:bCs/>
                <w:szCs w:val="18"/>
              </w:rPr>
              <w:t>Access I</w:t>
            </w:r>
            <w:r w:rsidRPr="008069E3">
              <w:rPr>
                <w:rFonts w:cs="Arial"/>
                <w:b w:val="0"/>
                <w:bCs/>
                <w:szCs w:val="18"/>
              </w:rPr>
              <w:t>nformation API as it acts as an Id for the measurement configuration</w:t>
            </w:r>
            <w:r w:rsidR="00F35FB3" w:rsidRPr="008069E3">
              <w:rPr>
                <w:rFonts w:cs="Arial"/>
                <w:b w:val="0"/>
                <w:bCs/>
                <w:szCs w:val="18"/>
              </w:rPr>
              <w:t xml:space="preserve"> (MeasurementConfigId)</w:t>
            </w:r>
            <w:r w:rsidRPr="008069E3">
              <w:rPr>
                <w:rFonts w:cs="Arial"/>
                <w:b w:val="0"/>
                <w:bCs/>
                <w:szCs w:val="18"/>
              </w:rPr>
              <w:t>.</w:t>
            </w:r>
          </w:p>
        </w:tc>
      </w:tr>
      <w:tr w:rsidR="00086ECC" w:rsidRPr="008069E3" w14:paraId="18506548" w14:textId="77777777" w:rsidTr="008F0A8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tcPr>
          <w:p w14:paraId="191A565A" w14:textId="5FB87773" w:rsidR="00086ECC" w:rsidRPr="008069E3" w:rsidRDefault="00086ECC" w:rsidP="00086ECC">
            <w:pPr>
              <w:pStyle w:val="TAH"/>
              <w:jc w:val="left"/>
              <w:rPr>
                <w:b w:val="0"/>
              </w:rPr>
            </w:pPr>
            <w:r w:rsidRPr="008069E3">
              <w:rPr>
                <w:b w:val="0"/>
                <w:bCs/>
              </w:rPr>
              <w:t>staId</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tcPr>
          <w:p w14:paraId="226F694E" w14:textId="4C28CFE3" w:rsidR="00086ECC" w:rsidRPr="008069E3" w:rsidRDefault="00086ECC" w:rsidP="00086ECC">
            <w:pPr>
              <w:pStyle w:val="TAH"/>
              <w:jc w:val="left"/>
              <w:rPr>
                <w:b w:val="0"/>
              </w:rPr>
            </w:pPr>
            <w:r w:rsidRPr="008069E3">
              <w:rPr>
                <w:b w:val="0"/>
              </w:rPr>
              <w:t>StaIdentity</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tcPr>
          <w:p w14:paraId="27278810" w14:textId="0A898458" w:rsidR="00086ECC" w:rsidRPr="008069E3" w:rsidRDefault="00086ECC" w:rsidP="00086ECC">
            <w:pPr>
              <w:pStyle w:val="TAH"/>
              <w:jc w:val="left"/>
              <w:rPr>
                <w:b w:val="0"/>
              </w:rPr>
            </w:pPr>
            <w:r w:rsidRPr="008069E3">
              <w:rPr>
                <w:rFonts w:cs="Arial"/>
                <w:b w:val="0"/>
                <w:bCs/>
                <w:szCs w:val="18"/>
              </w:rPr>
              <w:t>1..N</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tcPr>
          <w:p w14:paraId="329BA687" w14:textId="79FC5D12" w:rsidR="00086ECC" w:rsidRPr="008069E3" w:rsidRDefault="00086ECC" w:rsidP="00086ECC">
            <w:pPr>
              <w:pStyle w:val="TAH"/>
              <w:jc w:val="left"/>
              <w:rPr>
                <w:b w:val="0"/>
              </w:rPr>
            </w:pPr>
            <w:r w:rsidRPr="008069E3">
              <w:rPr>
                <w:b w:val="0"/>
                <w:bCs/>
              </w:rPr>
              <w:t>Identifier(s) to uniquely specify the target client station(s) for the measurement confi</w:t>
            </w:r>
            <w:r w:rsidR="0041013B" w:rsidRPr="008069E3">
              <w:rPr>
                <w:b w:val="0"/>
                <w:bCs/>
              </w:rPr>
              <w:t>guration</w:t>
            </w:r>
            <w:r w:rsidR="008F0A83" w:rsidRPr="008069E3">
              <w:rPr>
                <w:b w:val="0"/>
                <w:bCs/>
              </w:rPr>
              <w:t>.</w:t>
            </w:r>
          </w:p>
        </w:tc>
      </w:tr>
      <w:tr w:rsidR="00016F5C" w:rsidRPr="008069E3" w14:paraId="1708CCD2" w14:textId="77777777" w:rsidTr="00087392">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3750F34" w14:textId="77777777" w:rsidR="00086ECC" w:rsidRPr="008069E3" w:rsidRDefault="00086ECC" w:rsidP="00086ECC">
            <w:pPr>
              <w:pStyle w:val="TAH"/>
              <w:jc w:val="left"/>
              <w:rPr>
                <w:b w:val="0"/>
              </w:rPr>
            </w:pPr>
            <w:r w:rsidRPr="008069E3">
              <w:rPr>
                <w:b w:val="0"/>
              </w:rPr>
              <w:t>measurementId</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CD512B5" w14:textId="77777777" w:rsidR="00086ECC" w:rsidRPr="008069E3" w:rsidRDefault="00086ECC" w:rsidP="00086ECC">
            <w:pPr>
              <w:pStyle w:val="TAH"/>
              <w:jc w:val="left"/>
              <w:rPr>
                <w:b w:val="0"/>
              </w:rPr>
            </w:pPr>
            <w:r w:rsidRPr="008069E3">
              <w:rPr>
                <w:b w:val="0"/>
              </w:rPr>
              <w:t>String</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53B9B44" w14:textId="77777777" w:rsidR="00086ECC" w:rsidRPr="008069E3" w:rsidRDefault="00086ECC" w:rsidP="00086ECC">
            <w:pPr>
              <w:pStyle w:val="TAH"/>
              <w:jc w:val="left"/>
              <w:rPr>
                <w:b w:val="0"/>
              </w:rPr>
            </w:pPr>
            <w:r w:rsidRPr="008069E3">
              <w:rPr>
                <w:b w:val="0"/>
              </w:rPr>
              <w:t>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0AC08707" w14:textId="39618E62" w:rsidR="00086ECC" w:rsidRPr="008069E3" w:rsidRDefault="00086ECC" w:rsidP="008F0A83">
            <w:pPr>
              <w:pStyle w:val="TAH"/>
              <w:jc w:val="left"/>
              <w:rPr>
                <w:b w:val="0"/>
              </w:rPr>
            </w:pPr>
            <w:r w:rsidRPr="008069E3">
              <w:rPr>
                <w:b w:val="0"/>
              </w:rPr>
              <w:t>Unique identifier allocated by the service consumer to identify measurement reports (within sta_information</w:t>
            </w:r>
            <w:r w:rsidR="0041013B" w:rsidRPr="008069E3">
              <w:rPr>
                <w:b w:val="0"/>
              </w:rPr>
              <w:t xml:space="preserve"> query</w:t>
            </w:r>
            <w:r w:rsidRPr="008069E3">
              <w:rPr>
                <w:b w:val="0"/>
              </w:rPr>
              <w:t>), associated with this measurement configuration.</w:t>
            </w:r>
          </w:p>
        </w:tc>
      </w:tr>
      <w:tr w:rsidR="00086ECC" w:rsidRPr="008069E3" w14:paraId="2570DA05" w14:textId="77777777" w:rsidTr="00087392">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7CE752E" w14:textId="421C0D01" w:rsidR="00086ECC" w:rsidRPr="008069E3" w:rsidRDefault="00086ECC" w:rsidP="00086ECC">
            <w:pPr>
              <w:pStyle w:val="TAH"/>
              <w:jc w:val="left"/>
              <w:rPr>
                <w:b w:val="0"/>
                <w:bCs/>
              </w:rPr>
            </w:pPr>
            <w:r w:rsidRPr="008069E3">
              <w:rPr>
                <w:b w:val="0"/>
                <w:bCs/>
              </w:rPr>
              <w:t>measurement</w:t>
            </w:r>
            <w:r w:rsidR="00AA2E3A" w:rsidRPr="008069E3">
              <w:rPr>
                <w:b w:val="0"/>
                <w:bCs/>
              </w:rPr>
              <w:t>Info</w:t>
            </w:r>
          </w:p>
        </w:tc>
        <w:tc>
          <w:tcPr>
            <w:tcW w:w="113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36723104" w14:textId="070BC1FB" w:rsidR="00086ECC" w:rsidRPr="008069E3" w:rsidRDefault="006B27CF" w:rsidP="00086ECC">
            <w:pPr>
              <w:pStyle w:val="TAH"/>
              <w:jc w:val="left"/>
              <w:rPr>
                <w:b w:val="0"/>
                <w:bCs/>
              </w:rPr>
            </w:pPr>
            <w:r w:rsidRPr="008069E3">
              <w:rPr>
                <w:rFonts w:cs="Arial"/>
                <w:b w:val="0"/>
                <w:bCs/>
                <w:szCs w:val="18"/>
              </w:rPr>
              <w:t>MeasurementInfo</w:t>
            </w:r>
          </w:p>
        </w:tc>
        <w:tc>
          <w:tcPr>
            <w:tcW w:w="59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5CF2EFC" w14:textId="651E7845" w:rsidR="00086ECC" w:rsidRPr="008069E3" w:rsidRDefault="006B27CF" w:rsidP="00086ECC">
            <w:pPr>
              <w:pStyle w:val="TAH"/>
              <w:jc w:val="left"/>
              <w:rPr>
                <w:b w:val="0"/>
                <w:bCs/>
              </w:rPr>
            </w:pPr>
            <w:r w:rsidRPr="008069E3">
              <w:rPr>
                <w:rFonts w:cs="Arial"/>
                <w:b w:val="0"/>
                <w:bCs/>
                <w:szCs w:val="18"/>
              </w:rPr>
              <w:t>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084A4CCC" w14:textId="1F694112" w:rsidR="00086ECC" w:rsidRPr="008069E3" w:rsidRDefault="006B27CF" w:rsidP="00086ECC">
            <w:pPr>
              <w:pStyle w:val="TAH"/>
              <w:jc w:val="left"/>
              <w:rPr>
                <w:b w:val="0"/>
                <w:bCs/>
              </w:rPr>
            </w:pPr>
            <w:r w:rsidRPr="008069E3">
              <w:rPr>
                <w:b w:val="0"/>
                <w:bCs/>
              </w:rPr>
              <w:t xml:space="preserve">Information </w:t>
            </w:r>
            <w:r w:rsidR="00972F15" w:rsidRPr="008069E3">
              <w:rPr>
                <w:b w:val="0"/>
                <w:bCs/>
              </w:rPr>
              <w:t>used to configure this measurement</w:t>
            </w:r>
            <w:r w:rsidR="008F0A83" w:rsidRPr="008069E3">
              <w:rPr>
                <w:b w:val="0"/>
                <w:bCs/>
              </w:rPr>
              <w:t>.</w:t>
            </w:r>
          </w:p>
        </w:tc>
      </w:tr>
    </w:tbl>
    <w:p w14:paraId="16CFB2A1" w14:textId="77777777" w:rsidR="00256F00" w:rsidRPr="008069E3" w:rsidRDefault="00256F00" w:rsidP="00B81D9D"/>
    <w:p w14:paraId="4C431934" w14:textId="77777777" w:rsidR="009F4120" w:rsidRPr="008069E3" w:rsidRDefault="009F4120" w:rsidP="009F4120">
      <w:pPr>
        <w:pStyle w:val="Heading3"/>
      </w:pPr>
      <w:bookmarkStart w:id="197" w:name="_Toc106007620"/>
      <w:bookmarkStart w:id="198" w:name="_Toc106088378"/>
      <w:bookmarkStart w:id="199" w:name="_Toc106190871"/>
      <w:r w:rsidRPr="008069E3">
        <w:t>6.2.5</w:t>
      </w:r>
      <w:r w:rsidRPr="008069E3">
        <w:tab/>
        <w:t>Type: MeasurementConfigLinkList</w:t>
      </w:r>
      <w:bookmarkEnd w:id="197"/>
      <w:bookmarkEnd w:id="198"/>
      <w:bookmarkEnd w:id="199"/>
    </w:p>
    <w:p w14:paraId="135D8A06" w14:textId="78D07312" w:rsidR="009F4120" w:rsidRPr="008069E3" w:rsidRDefault="009F4120" w:rsidP="009F4120">
      <w:r w:rsidRPr="008069E3">
        <w:t>This type represents a list of links related to existing measurement configurations for the service consumer. This information is returned when sending a request to receive current measurement configurations.</w:t>
      </w:r>
    </w:p>
    <w:p w14:paraId="0684B584" w14:textId="77777777" w:rsidR="009F4120" w:rsidRPr="008069E3" w:rsidRDefault="009F4120" w:rsidP="009F4120">
      <w:pPr>
        <w:pStyle w:val="TH"/>
        <w:rPr>
          <w:rFonts w:cs="Arial"/>
        </w:rPr>
      </w:pPr>
      <w:r w:rsidRPr="008069E3">
        <w:t>Table 6.2.5-1: Attributes of the MeasurementConfigLinkList</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973"/>
        <w:gridCol w:w="1872"/>
        <w:gridCol w:w="1292"/>
        <w:gridCol w:w="4727"/>
      </w:tblGrid>
      <w:tr w:rsidR="00016F5C" w:rsidRPr="008069E3" w14:paraId="637BA135" w14:textId="77777777" w:rsidTr="00AF26A7">
        <w:trPr>
          <w:jc w:val="center"/>
        </w:trPr>
        <w:tc>
          <w:tcPr>
            <w:tcW w:w="1000" w:type="pct"/>
            <w:shd w:val="clear" w:color="auto" w:fill="C0C0C0"/>
            <w:tcMar>
              <w:top w:w="0" w:type="dxa"/>
              <w:left w:w="28" w:type="dxa"/>
              <w:bottom w:w="0" w:type="dxa"/>
              <w:right w:w="108" w:type="dxa"/>
            </w:tcMar>
          </w:tcPr>
          <w:p w14:paraId="2C34384F" w14:textId="77777777" w:rsidR="009F4120" w:rsidRPr="008069E3" w:rsidRDefault="009F4120" w:rsidP="002E494C">
            <w:pPr>
              <w:pStyle w:val="TAH"/>
            </w:pPr>
            <w:r w:rsidRPr="008069E3">
              <w:t>Attribute name</w:t>
            </w:r>
          </w:p>
        </w:tc>
        <w:tc>
          <w:tcPr>
            <w:tcW w:w="949" w:type="pct"/>
            <w:shd w:val="clear" w:color="auto" w:fill="C0C0C0"/>
            <w:tcMar>
              <w:top w:w="0" w:type="dxa"/>
              <w:left w:w="28" w:type="dxa"/>
              <w:bottom w:w="0" w:type="dxa"/>
              <w:right w:w="108" w:type="dxa"/>
            </w:tcMar>
          </w:tcPr>
          <w:p w14:paraId="6A6100BE" w14:textId="77777777" w:rsidR="009F4120" w:rsidRPr="008069E3" w:rsidRDefault="009F4120" w:rsidP="002E494C">
            <w:pPr>
              <w:pStyle w:val="TAH"/>
            </w:pPr>
            <w:r w:rsidRPr="008069E3">
              <w:t>Data type</w:t>
            </w:r>
          </w:p>
        </w:tc>
        <w:tc>
          <w:tcPr>
            <w:tcW w:w="655" w:type="pct"/>
            <w:shd w:val="clear" w:color="auto" w:fill="C0C0C0"/>
            <w:tcMar>
              <w:top w:w="0" w:type="dxa"/>
              <w:left w:w="28" w:type="dxa"/>
              <w:bottom w:w="0" w:type="dxa"/>
              <w:right w:w="108" w:type="dxa"/>
            </w:tcMar>
          </w:tcPr>
          <w:p w14:paraId="26667542" w14:textId="77777777" w:rsidR="009F4120" w:rsidRPr="008069E3" w:rsidRDefault="009F4120" w:rsidP="002E494C">
            <w:pPr>
              <w:pStyle w:val="TAH"/>
            </w:pPr>
            <w:r w:rsidRPr="008069E3">
              <w:t>Cardinality</w:t>
            </w:r>
          </w:p>
        </w:tc>
        <w:tc>
          <w:tcPr>
            <w:tcW w:w="2396" w:type="pct"/>
            <w:shd w:val="clear" w:color="auto" w:fill="C0C0C0"/>
            <w:tcMar>
              <w:top w:w="0" w:type="dxa"/>
              <w:left w:w="28" w:type="dxa"/>
              <w:bottom w:w="0" w:type="dxa"/>
              <w:right w:w="108" w:type="dxa"/>
            </w:tcMar>
          </w:tcPr>
          <w:p w14:paraId="43AD1E99" w14:textId="77777777" w:rsidR="009F4120" w:rsidRPr="008069E3" w:rsidRDefault="009F4120" w:rsidP="002E494C">
            <w:pPr>
              <w:pStyle w:val="TAH"/>
            </w:pPr>
            <w:r w:rsidRPr="008069E3">
              <w:t>Description</w:t>
            </w:r>
          </w:p>
        </w:tc>
      </w:tr>
      <w:tr w:rsidR="009F4120" w:rsidRPr="008069E3" w14:paraId="7C82383C" w14:textId="77777777" w:rsidTr="00AF26A7">
        <w:trPr>
          <w:jc w:val="center"/>
        </w:trPr>
        <w:tc>
          <w:tcPr>
            <w:tcW w:w="1000" w:type="pct"/>
            <w:tcMar>
              <w:top w:w="0" w:type="dxa"/>
              <w:left w:w="28" w:type="dxa"/>
              <w:bottom w:w="0" w:type="dxa"/>
              <w:right w:w="108" w:type="dxa"/>
            </w:tcMar>
          </w:tcPr>
          <w:p w14:paraId="18E44EFD" w14:textId="77777777" w:rsidR="009F4120" w:rsidRPr="008069E3" w:rsidRDefault="009F4120" w:rsidP="002E494C">
            <w:pPr>
              <w:pStyle w:val="TAL"/>
            </w:pPr>
            <w:r w:rsidRPr="008069E3">
              <w:t>_links</w:t>
            </w:r>
          </w:p>
        </w:tc>
        <w:tc>
          <w:tcPr>
            <w:tcW w:w="949" w:type="pct"/>
            <w:tcMar>
              <w:top w:w="0" w:type="dxa"/>
              <w:left w:w="28" w:type="dxa"/>
              <w:bottom w:w="0" w:type="dxa"/>
              <w:right w:w="108" w:type="dxa"/>
            </w:tcMar>
          </w:tcPr>
          <w:p w14:paraId="09B7067F" w14:textId="77777777" w:rsidR="009F4120" w:rsidRPr="008069E3" w:rsidRDefault="009F4120" w:rsidP="002E494C">
            <w:pPr>
              <w:pStyle w:val="TAL"/>
            </w:pPr>
            <w:r w:rsidRPr="008069E3">
              <w:rPr>
                <w:rFonts w:cs="Arial"/>
                <w:szCs w:val="18"/>
              </w:rPr>
              <w:t>Structure (inlined)</w:t>
            </w:r>
          </w:p>
        </w:tc>
        <w:tc>
          <w:tcPr>
            <w:tcW w:w="655" w:type="pct"/>
            <w:tcMar>
              <w:top w:w="0" w:type="dxa"/>
              <w:left w:w="28" w:type="dxa"/>
              <w:bottom w:w="0" w:type="dxa"/>
              <w:right w:w="108" w:type="dxa"/>
            </w:tcMar>
          </w:tcPr>
          <w:p w14:paraId="4D80EDA8" w14:textId="77777777" w:rsidR="009F4120" w:rsidRPr="008069E3" w:rsidRDefault="009F4120" w:rsidP="002E494C">
            <w:pPr>
              <w:pStyle w:val="TAL"/>
            </w:pPr>
            <w:r w:rsidRPr="008069E3">
              <w:t>1</w:t>
            </w:r>
          </w:p>
        </w:tc>
        <w:tc>
          <w:tcPr>
            <w:tcW w:w="2396" w:type="pct"/>
            <w:tcMar>
              <w:top w:w="0" w:type="dxa"/>
              <w:left w:w="28" w:type="dxa"/>
              <w:bottom w:w="0" w:type="dxa"/>
              <w:right w:w="108" w:type="dxa"/>
            </w:tcMar>
          </w:tcPr>
          <w:p w14:paraId="662A36B9" w14:textId="77777777" w:rsidR="009F4120" w:rsidRPr="008069E3" w:rsidRDefault="009F4120" w:rsidP="002E494C">
            <w:pPr>
              <w:pStyle w:val="TAL"/>
            </w:pPr>
            <w:r w:rsidRPr="008069E3">
              <w:t>Hyperlink related to the resource.</w:t>
            </w:r>
          </w:p>
        </w:tc>
      </w:tr>
      <w:tr w:rsidR="009F4120" w:rsidRPr="008069E3" w14:paraId="4D01E48A" w14:textId="77777777" w:rsidTr="00AF26A7">
        <w:trPr>
          <w:jc w:val="center"/>
        </w:trPr>
        <w:tc>
          <w:tcPr>
            <w:tcW w:w="1000" w:type="pct"/>
            <w:tcMar>
              <w:top w:w="0" w:type="dxa"/>
              <w:left w:w="28" w:type="dxa"/>
              <w:bottom w:w="0" w:type="dxa"/>
              <w:right w:w="108" w:type="dxa"/>
            </w:tcMar>
          </w:tcPr>
          <w:p w14:paraId="2AB45E9E" w14:textId="77777777" w:rsidR="009F4120" w:rsidRPr="008069E3" w:rsidRDefault="009F4120" w:rsidP="002E494C">
            <w:pPr>
              <w:pStyle w:val="TAL"/>
            </w:pPr>
            <w:r w:rsidRPr="008069E3">
              <w:t>&gt;self</w:t>
            </w:r>
          </w:p>
        </w:tc>
        <w:tc>
          <w:tcPr>
            <w:tcW w:w="949" w:type="pct"/>
            <w:tcMar>
              <w:top w:w="0" w:type="dxa"/>
              <w:left w:w="28" w:type="dxa"/>
              <w:bottom w:w="0" w:type="dxa"/>
              <w:right w:w="108" w:type="dxa"/>
            </w:tcMar>
          </w:tcPr>
          <w:p w14:paraId="649EA0F3" w14:textId="77777777" w:rsidR="009F4120" w:rsidRPr="008069E3" w:rsidRDefault="009F4120" w:rsidP="002E494C">
            <w:pPr>
              <w:pStyle w:val="TAL"/>
            </w:pPr>
            <w:r w:rsidRPr="008069E3">
              <w:t>LinkType</w:t>
            </w:r>
          </w:p>
        </w:tc>
        <w:tc>
          <w:tcPr>
            <w:tcW w:w="655" w:type="pct"/>
            <w:tcMar>
              <w:top w:w="0" w:type="dxa"/>
              <w:left w:w="28" w:type="dxa"/>
              <w:bottom w:w="0" w:type="dxa"/>
              <w:right w:w="108" w:type="dxa"/>
            </w:tcMar>
          </w:tcPr>
          <w:p w14:paraId="3491640B" w14:textId="77777777" w:rsidR="009F4120" w:rsidRPr="008069E3" w:rsidRDefault="009F4120" w:rsidP="002E494C">
            <w:pPr>
              <w:pStyle w:val="TAL"/>
            </w:pPr>
            <w:r w:rsidRPr="008069E3">
              <w:t>1</w:t>
            </w:r>
          </w:p>
        </w:tc>
        <w:tc>
          <w:tcPr>
            <w:tcW w:w="2396" w:type="pct"/>
            <w:tcMar>
              <w:top w:w="0" w:type="dxa"/>
              <w:left w:w="28" w:type="dxa"/>
              <w:bottom w:w="0" w:type="dxa"/>
              <w:right w:w="108" w:type="dxa"/>
            </w:tcMar>
          </w:tcPr>
          <w:p w14:paraId="48B7C4B3" w14:textId="23FED675" w:rsidR="009F4120" w:rsidRPr="008069E3" w:rsidRDefault="009F4120" w:rsidP="002E494C">
            <w:pPr>
              <w:pStyle w:val="TAL"/>
            </w:pPr>
            <w:r w:rsidRPr="008069E3">
              <w:rPr>
                <w:rFonts w:cs="Arial"/>
                <w:bCs/>
                <w:szCs w:val="18"/>
              </w:rPr>
              <w:t>Self-referring URI</w:t>
            </w:r>
            <w:r w:rsidR="008F0A83" w:rsidRPr="008069E3">
              <w:rPr>
                <w:rFonts w:cs="Arial"/>
                <w:bCs/>
                <w:szCs w:val="18"/>
              </w:rPr>
              <w:t>.</w:t>
            </w:r>
          </w:p>
        </w:tc>
      </w:tr>
      <w:tr w:rsidR="009F4120" w:rsidRPr="008069E3" w14:paraId="19B2F8F2" w14:textId="77777777" w:rsidTr="00AF26A7">
        <w:trPr>
          <w:jc w:val="center"/>
        </w:trPr>
        <w:tc>
          <w:tcPr>
            <w:tcW w:w="1000" w:type="pct"/>
            <w:tcMar>
              <w:top w:w="0" w:type="dxa"/>
              <w:left w:w="28" w:type="dxa"/>
              <w:bottom w:w="0" w:type="dxa"/>
              <w:right w:w="108" w:type="dxa"/>
            </w:tcMar>
          </w:tcPr>
          <w:p w14:paraId="5CA94FFB" w14:textId="473D3E6E" w:rsidR="009F4120" w:rsidRPr="008069E3" w:rsidRDefault="009F4120" w:rsidP="002E494C">
            <w:pPr>
              <w:pStyle w:val="TAL"/>
            </w:pPr>
            <w:r w:rsidRPr="008069E3">
              <w:t>measurementConfig</w:t>
            </w:r>
          </w:p>
        </w:tc>
        <w:tc>
          <w:tcPr>
            <w:tcW w:w="949" w:type="pct"/>
            <w:tcMar>
              <w:top w:w="0" w:type="dxa"/>
              <w:left w:w="28" w:type="dxa"/>
              <w:bottom w:w="0" w:type="dxa"/>
              <w:right w:w="108" w:type="dxa"/>
            </w:tcMar>
          </w:tcPr>
          <w:p w14:paraId="666E45D2" w14:textId="3272DE5A" w:rsidR="009F4120" w:rsidRPr="008069E3" w:rsidRDefault="009F4120" w:rsidP="002E494C">
            <w:pPr>
              <w:pStyle w:val="TAL"/>
            </w:pPr>
            <w:r w:rsidRPr="008069E3">
              <w:rPr>
                <w:rFonts w:cs="Arial"/>
                <w:szCs w:val="18"/>
              </w:rPr>
              <w:t>Structure (inlined)</w:t>
            </w:r>
          </w:p>
        </w:tc>
        <w:tc>
          <w:tcPr>
            <w:tcW w:w="655" w:type="pct"/>
            <w:tcMar>
              <w:top w:w="0" w:type="dxa"/>
              <w:left w:w="28" w:type="dxa"/>
              <w:bottom w:w="0" w:type="dxa"/>
              <w:right w:w="108" w:type="dxa"/>
            </w:tcMar>
          </w:tcPr>
          <w:p w14:paraId="2F7969DF" w14:textId="77777777" w:rsidR="009F4120" w:rsidRPr="008069E3" w:rsidRDefault="009F4120" w:rsidP="002E494C">
            <w:pPr>
              <w:pStyle w:val="TAL"/>
            </w:pPr>
            <w:r w:rsidRPr="008069E3">
              <w:t>0..N</w:t>
            </w:r>
          </w:p>
        </w:tc>
        <w:tc>
          <w:tcPr>
            <w:tcW w:w="2396" w:type="pct"/>
            <w:tcMar>
              <w:top w:w="0" w:type="dxa"/>
              <w:left w:w="28" w:type="dxa"/>
              <w:bottom w:w="0" w:type="dxa"/>
              <w:right w:w="108" w:type="dxa"/>
            </w:tcMar>
          </w:tcPr>
          <w:p w14:paraId="5FDF6F05" w14:textId="77777777" w:rsidR="009F4120" w:rsidRPr="008069E3" w:rsidRDefault="009F4120" w:rsidP="002E494C">
            <w:pPr>
              <w:pStyle w:val="TAL"/>
            </w:pPr>
          </w:p>
        </w:tc>
      </w:tr>
      <w:tr w:rsidR="009F4120" w:rsidRPr="008069E3" w14:paraId="74F1C17C" w14:textId="77777777" w:rsidTr="00AF26A7">
        <w:trPr>
          <w:jc w:val="center"/>
        </w:trPr>
        <w:tc>
          <w:tcPr>
            <w:tcW w:w="1000" w:type="pct"/>
            <w:tcMar>
              <w:top w:w="0" w:type="dxa"/>
              <w:left w:w="28" w:type="dxa"/>
              <w:bottom w:w="0" w:type="dxa"/>
              <w:right w:w="108" w:type="dxa"/>
            </w:tcMar>
          </w:tcPr>
          <w:p w14:paraId="0205257F" w14:textId="0A44FBC8" w:rsidR="009F4120" w:rsidRPr="008069E3" w:rsidRDefault="009F4120" w:rsidP="002E494C">
            <w:pPr>
              <w:pStyle w:val="TAL"/>
            </w:pPr>
            <w:r w:rsidRPr="008069E3">
              <w:t>&gt;href</w:t>
            </w:r>
          </w:p>
        </w:tc>
        <w:tc>
          <w:tcPr>
            <w:tcW w:w="949" w:type="pct"/>
            <w:tcMar>
              <w:top w:w="0" w:type="dxa"/>
              <w:left w:w="28" w:type="dxa"/>
              <w:bottom w:w="0" w:type="dxa"/>
              <w:right w:w="108" w:type="dxa"/>
            </w:tcMar>
          </w:tcPr>
          <w:p w14:paraId="1A7C3ADA" w14:textId="491EC948" w:rsidR="009F4120" w:rsidRPr="008069E3" w:rsidRDefault="009F4120" w:rsidP="002E494C">
            <w:pPr>
              <w:pStyle w:val="TAL"/>
            </w:pPr>
            <w:r w:rsidRPr="008069E3">
              <w:t>U</w:t>
            </w:r>
            <w:r w:rsidR="001D61DC" w:rsidRPr="008069E3">
              <w:t>ri</w:t>
            </w:r>
          </w:p>
        </w:tc>
        <w:tc>
          <w:tcPr>
            <w:tcW w:w="655" w:type="pct"/>
            <w:tcMar>
              <w:top w:w="0" w:type="dxa"/>
              <w:left w:w="28" w:type="dxa"/>
              <w:bottom w:w="0" w:type="dxa"/>
              <w:right w:w="108" w:type="dxa"/>
            </w:tcMar>
          </w:tcPr>
          <w:p w14:paraId="2AEA7C24" w14:textId="77777777" w:rsidR="009F4120" w:rsidRPr="008069E3" w:rsidRDefault="009F4120" w:rsidP="002E494C">
            <w:pPr>
              <w:pStyle w:val="TAL"/>
            </w:pPr>
            <w:r w:rsidRPr="008069E3">
              <w:t>1</w:t>
            </w:r>
          </w:p>
        </w:tc>
        <w:tc>
          <w:tcPr>
            <w:tcW w:w="2396" w:type="pct"/>
            <w:tcMar>
              <w:top w:w="0" w:type="dxa"/>
              <w:left w:w="28" w:type="dxa"/>
              <w:bottom w:w="0" w:type="dxa"/>
              <w:right w:w="108" w:type="dxa"/>
            </w:tcMar>
          </w:tcPr>
          <w:p w14:paraId="00A92B60" w14:textId="77777777" w:rsidR="009F4120" w:rsidRPr="008069E3" w:rsidRDefault="009F4120" w:rsidP="002E494C">
            <w:pPr>
              <w:pStyle w:val="TAL"/>
            </w:pPr>
            <w:r w:rsidRPr="008069E3">
              <w:t>The URI referring to a measurement configuration.</w:t>
            </w:r>
          </w:p>
        </w:tc>
      </w:tr>
      <w:tr w:rsidR="009F4120" w:rsidRPr="008069E3" w14:paraId="7A62D127" w14:textId="77777777" w:rsidTr="00AF26A7">
        <w:trPr>
          <w:jc w:val="center"/>
        </w:trPr>
        <w:tc>
          <w:tcPr>
            <w:tcW w:w="1000" w:type="pct"/>
            <w:tcMar>
              <w:top w:w="0" w:type="dxa"/>
              <w:left w:w="28" w:type="dxa"/>
              <w:bottom w:w="0" w:type="dxa"/>
              <w:right w:w="108" w:type="dxa"/>
            </w:tcMar>
          </w:tcPr>
          <w:p w14:paraId="7998BA6A" w14:textId="3516AB59" w:rsidR="009F4120" w:rsidRPr="008069E3" w:rsidRDefault="009F4120" w:rsidP="002E494C">
            <w:pPr>
              <w:pStyle w:val="TAL"/>
            </w:pPr>
            <w:r w:rsidRPr="008069E3">
              <w:t>&gt;measurementId</w:t>
            </w:r>
          </w:p>
        </w:tc>
        <w:tc>
          <w:tcPr>
            <w:tcW w:w="949" w:type="pct"/>
            <w:tcMar>
              <w:top w:w="0" w:type="dxa"/>
              <w:left w:w="28" w:type="dxa"/>
              <w:bottom w:w="0" w:type="dxa"/>
              <w:right w:w="108" w:type="dxa"/>
            </w:tcMar>
          </w:tcPr>
          <w:p w14:paraId="7334705D" w14:textId="77777777" w:rsidR="009F4120" w:rsidRPr="008069E3" w:rsidRDefault="009F4120" w:rsidP="002E494C">
            <w:pPr>
              <w:pStyle w:val="TAL"/>
            </w:pPr>
            <w:r w:rsidRPr="008069E3">
              <w:t>String</w:t>
            </w:r>
          </w:p>
        </w:tc>
        <w:tc>
          <w:tcPr>
            <w:tcW w:w="655" w:type="pct"/>
            <w:tcMar>
              <w:top w:w="0" w:type="dxa"/>
              <w:left w:w="28" w:type="dxa"/>
              <w:bottom w:w="0" w:type="dxa"/>
              <w:right w:w="108" w:type="dxa"/>
            </w:tcMar>
          </w:tcPr>
          <w:p w14:paraId="3DC7835E" w14:textId="77777777" w:rsidR="009F4120" w:rsidRPr="008069E3" w:rsidRDefault="009F4120" w:rsidP="002E494C">
            <w:pPr>
              <w:pStyle w:val="TAL"/>
            </w:pPr>
            <w:r w:rsidRPr="008069E3">
              <w:t>1</w:t>
            </w:r>
          </w:p>
        </w:tc>
        <w:tc>
          <w:tcPr>
            <w:tcW w:w="2396" w:type="pct"/>
            <w:tcMar>
              <w:top w:w="0" w:type="dxa"/>
              <w:left w:w="28" w:type="dxa"/>
              <w:bottom w:w="0" w:type="dxa"/>
              <w:right w:w="108" w:type="dxa"/>
            </w:tcMar>
          </w:tcPr>
          <w:p w14:paraId="2A077010" w14:textId="77777777" w:rsidR="009F4120" w:rsidRPr="008069E3" w:rsidRDefault="009F4120" w:rsidP="002E494C">
            <w:pPr>
              <w:pStyle w:val="TAL"/>
            </w:pPr>
            <w:r w:rsidRPr="008069E3">
              <w:t>Unique identifier allocated by the service consumer to identify measurement reports associated with this measurement configuration.</w:t>
            </w:r>
          </w:p>
        </w:tc>
      </w:tr>
    </w:tbl>
    <w:p w14:paraId="3BFEBFFA" w14:textId="77777777" w:rsidR="009F4120" w:rsidRPr="008069E3" w:rsidRDefault="009F4120" w:rsidP="009F4120"/>
    <w:p w14:paraId="79D0D2CF" w14:textId="28C6E450" w:rsidR="00AE1119" w:rsidRPr="008069E3" w:rsidRDefault="00AE1119" w:rsidP="00AE1119">
      <w:pPr>
        <w:pStyle w:val="Heading2"/>
      </w:pPr>
      <w:bookmarkStart w:id="200" w:name="_Toc106007621"/>
      <w:bookmarkStart w:id="201" w:name="_Toc106088379"/>
      <w:bookmarkStart w:id="202" w:name="_Toc106190872"/>
      <w:r w:rsidRPr="008069E3">
        <w:t>6.3</w:t>
      </w:r>
      <w:r w:rsidR="00F44284" w:rsidRPr="008069E3">
        <w:tab/>
      </w:r>
      <w:r w:rsidRPr="008069E3">
        <w:t>Subscription data types</w:t>
      </w:r>
      <w:bookmarkEnd w:id="200"/>
      <w:bookmarkEnd w:id="201"/>
      <w:bookmarkEnd w:id="202"/>
    </w:p>
    <w:p w14:paraId="79D0D2D0" w14:textId="77777777" w:rsidR="00AE1119" w:rsidRPr="008069E3" w:rsidRDefault="00AE1119" w:rsidP="00AE1119">
      <w:pPr>
        <w:pStyle w:val="Heading3"/>
      </w:pPr>
      <w:bookmarkStart w:id="203" w:name="_Toc106007622"/>
      <w:bookmarkStart w:id="204" w:name="_Toc106088380"/>
      <w:bookmarkStart w:id="205" w:name="_Toc106190873"/>
      <w:r w:rsidRPr="008069E3">
        <w:t>6.3.1</w:t>
      </w:r>
      <w:r w:rsidR="00F44284" w:rsidRPr="008069E3">
        <w:tab/>
      </w:r>
      <w:r w:rsidRPr="008069E3">
        <w:t>Introduction</w:t>
      </w:r>
      <w:bookmarkEnd w:id="203"/>
      <w:bookmarkEnd w:id="204"/>
      <w:bookmarkEnd w:id="205"/>
    </w:p>
    <w:p w14:paraId="79D0D2D1" w14:textId="733B01E5" w:rsidR="00AE1119" w:rsidRPr="008069E3" w:rsidRDefault="00AE1119" w:rsidP="00AE1119">
      <w:r w:rsidRPr="008069E3">
        <w:t xml:space="preserve">This clause defines data structures </w:t>
      </w:r>
      <w:r w:rsidR="000E31EE" w:rsidRPr="008069E3">
        <w:t>for</w:t>
      </w:r>
      <w:r w:rsidRPr="008069E3">
        <w:t xml:space="preserve"> subscriptions.</w:t>
      </w:r>
    </w:p>
    <w:p w14:paraId="0937018B" w14:textId="77777777" w:rsidR="00433297" w:rsidRPr="008069E3" w:rsidRDefault="00433297" w:rsidP="00433297">
      <w:pPr>
        <w:pStyle w:val="Heading3"/>
      </w:pPr>
      <w:bookmarkStart w:id="206" w:name="_Toc106007623"/>
      <w:bookmarkStart w:id="207" w:name="_Toc106088381"/>
      <w:bookmarkStart w:id="208" w:name="_Toc106190874"/>
      <w:r w:rsidRPr="008069E3">
        <w:t>6.3.2</w:t>
      </w:r>
      <w:r w:rsidRPr="008069E3">
        <w:tab/>
        <w:t>Type: AssocStaSubscription</w:t>
      </w:r>
      <w:bookmarkEnd w:id="206"/>
      <w:bookmarkEnd w:id="207"/>
      <w:bookmarkEnd w:id="208"/>
    </w:p>
    <w:p w14:paraId="1E42D910" w14:textId="5EF5BE29" w:rsidR="00433297" w:rsidRPr="008069E3" w:rsidRDefault="00433297" w:rsidP="00433297">
      <w:r w:rsidRPr="008069E3">
        <w:t xml:space="preserve">This type represents a subscription to get updates on client </w:t>
      </w:r>
      <w:r w:rsidR="004F60A4" w:rsidRPr="008069E3">
        <w:t>s</w:t>
      </w:r>
      <w:r w:rsidRPr="008069E3">
        <w:t>tations that are associated to an Access Point.</w:t>
      </w:r>
    </w:p>
    <w:p w14:paraId="058DEAB2" w14:textId="77777777" w:rsidR="00433297" w:rsidRPr="008069E3" w:rsidRDefault="00433297" w:rsidP="00433297">
      <w:pPr>
        <w:pStyle w:val="TH"/>
      </w:pPr>
      <w:r w:rsidRPr="008069E3">
        <w:t>Table 6.3.2-1: Attributes of the AssocStaSubscrip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65"/>
        <w:gridCol w:w="1799"/>
        <w:gridCol w:w="1261"/>
        <w:gridCol w:w="4739"/>
      </w:tblGrid>
      <w:tr w:rsidR="00016F5C" w:rsidRPr="008069E3" w14:paraId="69DF5C00" w14:textId="77777777" w:rsidTr="001B6715">
        <w:trPr>
          <w:jc w:val="center"/>
        </w:trPr>
        <w:tc>
          <w:tcPr>
            <w:tcW w:w="1047" w:type="pct"/>
            <w:shd w:val="clear" w:color="auto" w:fill="C0C0C0"/>
            <w:tcMar>
              <w:top w:w="0" w:type="dxa"/>
              <w:left w:w="28" w:type="dxa"/>
              <w:bottom w:w="0" w:type="dxa"/>
              <w:right w:w="108" w:type="dxa"/>
            </w:tcMar>
          </w:tcPr>
          <w:p w14:paraId="307164C3" w14:textId="33E3706D" w:rsidR="00433297" w:rsidRPr="008069E3" w:rsidRDefault="00433297" w:rsidP="004C39AF">
            <w:pPr>
              <w:pStyle w:val="TAH"/>
            </w:pPr>
            <w:r w:rsidRPr="008069E3">
              <w:t>Attribute</w:t>
            </w:r>
            <w:r w:rsidR="00681BB7" w:rsidRPr="008069E3">
              <w:t xml:space="preserve"> </w:t>
            </w:r>
            <w:r w:rsidRPr="008069E3">
              <w:t>name</w:t>
            </w:r>
          </w:p>
        </w:tc>
        <w:tc>
          <w:tcPr>
            <w:tcW w:w="912" w:type="pct"/>
            <w:shd w:val="clear" w:color="auto" w:fill="C0C0C0"/>
            <w:tcMar>
              <w:top w:w="0" w:type="dxa"/>
              <w:left w:w="28" w:type="dxa"/>
              <w:bottom w:w="0" w:type="dxa"/>
              <w:right w:w="108" w:type="dxa"/>
            </w:tcMar>
          </w:tcPr>
          <w:p w14:paraId="09336C3A" w14:textId="7F95ED22" w:rsidR="00433297" w:rsidRPr="008069E3" w:rsidRDefault="00433297" w:rsidP="004C39AF">
            <w:pPr>
              <w:pStyle w:val="TAH"/>
            </w:pPr>
            <w:r w:rsidRPr="008069E3">
              <w:t>Data</w:t>
            </w:r>
            <w:r w:rsidR="00681BB7" w:rsidRPr="008069E3">
              <w:t xml:space="preserve"> </w:t>
            </w:r>
            <w:r w:rsidRPr="008069E3">
              <w:t>type</w:t>
            </w:r>
          </w:p>
        </w:tc>
        <w:tc>
          <w:tcPr>
            <w:tcW w:w="639" w:type="pct"/>
            <w:shd w:val="clear" w:color="auto" w:fill="C0C0C0"/>
            <w:tcMar>
              <w:top w:w="0" w:type="dxa"/>
              <w:left w:w="28" w:type="dxa"/>
              <w:bottom w:w="0" w:type="dxa"/>
              <w:right w:w="108" w:type="dxa"/>
            </w:tcMar>
          </w:tcPr>
          <w:p w14:paraId="14CBA951" w14:textId="77777777" w:rsidR="00433297" w:rsidRPr="008069E3" w:rsidRDefault="00433297" w:rsidP="004C39AF">
            <w:pPr>
              <w:pStyle w:val="TAH"/>
            </w:pPr>
            <w:r w:rsidRPr="008069E3">
              <w:t>Cardinality</w:t>
            </w:r>
          </w:p>
        </w:tc>
        <w:tc>
          <w:tcPr>
            <w:tcW w:w="2402" w:type="pct"/>
            <w:shd w:val="clear" w:color="auto" w:fill="C0C0C0"/>
            <w:tcMar>
              <w:top w:w="0" w:type="dxa"/>
              <w:left w:w="28" w:type="dxa"/>
              <w:bottom w:w="0" w:type="dxa"/>
              <w:right w:w="108" w:type="dxa"/>
            </w:tcMar>
          </w:tcPr>
          <w:p w14:paraId="642B3D66" w14:textId="77777777" w:rsidR="00433297" w:rsidRPr="008069E3" w:rsidRDefault="00433297" w:rsidP="004C39AF">
            <w:pPr>
              <w:pStyle w:val="TAH"/>
            </w:pPr>
            <w:r w:rsidRPr="008069E3">
              <w:t>Description</w:t>
            </w:r>
          </w:p>
        </w:tc>
      </w:tr>
      <w:tr w:rsidR="00433297" w:rsidRPr="008069E3" w14:paraId="655994E4" w14:textId="77777777" w:rsidTr="008F0A83">
        <w:trPr>
          <w:jc w:val="center"/>
        </w:trPr>
        <w:tc>
          <w:tcPr>
            <w:tcW w:w="1047" w:type="pct"/>
            <w:tcMar>
              <w:top w:w="0" w:type="dxa"/>
              <w:left w:w="28" w:type="dxa"/>
              <w:bottom w:w="0" w:type="dxa"/>
              <w:right w:w="108" w:type="dxa"/>
            </w:tcMar>
          </w:tcPr>
          <w:p w14:paraId="38D9660F" w14:textId="77777777" w:rsidR="00433297" w:rsidRPr="008069E3" w:rsidRDefault="00433297" w:rsidP="004C39AF">
            <w:pPr>
              <w:pStyle w:val="TAL"/>
            </w:pPr>
            <w:r w:rsidRPr="008069E3">
              <w:t>subscriptionType</w:t>
            </w:r>
          </w:p>
        </w:tc>
        <w:tc>
          <w:tcPr>
            <w:tcW w:w="912" w:type="pct"/>
            <w:tcMar>
              <w:top w:w="0" w:type="dxa"/>
              <w:left w:w="28" w:type="dxa"/>
              <w:bottom w:w="0" w:type="dxa"/>
              <w:right w:w="108" w:type="dxa"/>
            </w:tcMar>
          </w:tcPr>
          <w:p w14:paraId="072D232C" w14:textId="77777777" w:rsidR="00433297" w:rsidRPr="008069E3" w:rsidRDefault="00433297" w:rsidP="004C39AF">
            <w:pPr>
              <w:pStyle w:val="TAL"/>
            </w:pPr>
            <w:r w:rsidRPr="008069E3">
              <w:t>String</w:t>
            </w:r>
          </w:p>
        </w:tc>
        <w:tc>
          <w:tcPr>
            <w:tcW w:w="639" w:type="pct"/>
            <w:tcMar>
              <w:top w:w="0" w:type="dxa"/>
              <w:left w:w="28" w:type="dxa"/>
              <w:bottom w:w="0" w:type="dxa"/>
              <w:right w:w="108" w:type="dxa"/>
            </w:tcMar>
          </w:tcPr>
          <w:p w14:paraId="69AAFAAA" w14:textId="77777777" w:rsidR="00433297" w:rsidRPr="008069E3" w:rsidRDefault="00433297" w:rsidP="004C39AF">
            <w:pPr>
              <w:pStyle w:val="TAL"/>
            </w:pPr>
            <w:r w:rsidRPr="008069E3">
              <w:t>1</w:t>
            </w:r>
          </w:p>
        </w:tc>
        <w:tc>
          <w:tcPr>
            <w:tcW w:w="2402" w:type="pct"/>
            <w:tcMar>
              <w:top w:w="0" w:type="dxa"/>
              <w:left w:w="28" w:type="dxa"/>
              <w:bottom w:w="0" w:type="dxa"/>
              <w:right w:w="108" w:type="dxa"/>
            </w:tcMar>
          </w:tcPr>
          <w:p w14:paraId="5F5F47FD" w14:textId="200E906D" w:rsidR="00433297" w:rsidRPr="008069E3" w:rsidRDefault="00433297" w:rsidP="004C39AF">
            <w:pPr>
              <w:pStyle w:val="TAL"/>
              <w:rPr>
                <w:rFonts w:cs="Arial"/>
                <w:szCs w:val="18"/>
              </w:rPr>
            </w:pPr>
            <w:r w:rsidRPr="008069E3">
              <w:rPr>
                <w:rFonts w:cs="Arial"/>
                <w:szCs w:val="18"/>
              </w:rPr>
              <w:t>Shall</w:t>
            </w:r>
            <w:r w:rsidR="00681BB7" w:rsidRPr="008069E3">
              <w:rPr>
                <w:rFonts w:cs="Arial"/>
                <w:szCs w:val="18"/>
              </w:rPr>
              <w:t xml:space="preserve"> </w:t>
            </w:r>
            <w:r w:rsidRPr="008069E3">
              <w:rPr>
                <w:rFonts w:cs="Arial"/>
                <w:szCs w:val="18"/>
              </w:rPr>
              <w:t>be</w:t>
            </w:r>
            <w:r w:rsidR="00681BB7" w:rsidRPr="008069E3">
              <w:rPr>
                <w:rFonts w:cs="Arial"/>
                <w:szCs w:val="18"/>
              </w:rPr>
              <w:t xml:space="preserve"> </w:t>
            </w:r>
            <w:r w:rsidRPr="008069E3">
              <w:rPr>
                <w:rFonts w:cs="Arial"/>
                <w:szCs w:val="18"/>
              </w:rPr>
              <w:t>set</w:t>
            </w:r>
            <w:r w:rsidR="00681BB7" w:rsidRPr="008069E3">
              <w:rPr>
                <w:rFonts w:cs="Arial"/>
                <w:szCs w:val="18"/>
              </w:rPr>
              <w:t xml:space="preserve"> </w:t>
            </w:r>
            <w:r w:rsidRPr="008069E3">
              <w:rPr>
                <w:rFonts w:cs="Arial"/>
                <w:szCs w:val="18"/>
              </w:rPr>
              <w:t>to</w:t>
            </w:r>
            <w:r w:rsidR="00681BB7" w:rsidRPr="008069E3">
              <w:rPr>
                <w:rFonts w:cs="Arial"/>
                <w:szCs w:val="18"/>
              </w:rPr>
              <w:t xml:space="preserve"> </w:t>
            </w:r>
            <w:r w:rsidR="00D7678D" w:rsidRPr="008069E3">
              <w:rPr>
                <w:rFonts w:cs="Arial"/>
                <w:szCs w:val="18"/>
              </w:rPr>
              <w:t>"</w:t>
            </w:r>
            <w:r w:rsidRPr="008069E3">
              <w:t>AssocStaSubscription</w:t>
            </w:r>
            <w:r w:rsidR="00D7678D" w:rsidRPr="008069E3">
              <w:t>"</w:t>
            </w:r>
            <w:r w:rsidRPr="008069E3">
              <w:t>.</w:t>
            </w:r>
          </w:p>
        </w:tc>
      </w:tr>
      <w:tr w:rsidR="00433297" w:rsidRPr="008069E3" w14:paraId="6D5B8B28" w14:textId="77777777" w:rsidTr="008F0A83">
        <w:trPr>
          <w:jc w:val="center"/>
        </w:trPr>
        <w:tc>
          <w:tcPr>
            <w:tcW w:w="1047" w:type="pct"/>
            <w:tcMar>
              <w:top w:w="0" w:type="dxa"/>
              <w:left w:w="28" w:type="dxa"/>
              <w:bottom w:w="0" w:type="dxa"/>
              <w:right w:w="108" w:type="dxa"/>
            </w:tcMar>
          </w:tcPr>
          <w:p w14:paraId="38B1E2D1" w14:textId="77777777" w:rsidR="00433297" w:rsidRPr="008069E3" w:rsidRDefault="00433297" w:rsidP="004C39AF">
            <w:pPr>
              <w:pStyle w:val="TAL"/>
            </w:pPr>
            <w:r w:rsidRPr="008069E3">
              <w:t>callbackReference</w:t>
            </w:r>
          </w:p>
        </w:tc>
        <w:tc>
          <w:tcPr>
            <w:tcW w:w="912" w:type="pct"/>
            <w:tcMar>
              <w:top w:w="0" w:type="dxa"/>
              <w:left w:w="28" w:type="dxa"/>
              <w:bottom w:w="0" w:type="dxa"/>
              <w:right w:w="108" w:type="dxa"/>
            </w:tcMar>
          </w:tcPr>
          <w:p w14:paraId="1B574CA9" w14:textId="1DEF60EF" w:rsidR="00433297" w:rsidRPr="008069E3" w:rsidRDefault="00396006" w:rsidP="004C39AF">
            <w:pPr>
              <w:pStyle w:val="TAL"/>
            </w:pPr>
            <w:r w:rsidRPr="008069E3">
              <w:t>Uri</w:t>
            </w:r>
          </w:p>
        </w:tc>
        <w:tc>
          <w:tcPr>
            <w:tcW w:w="639" w:type="pct"/>
            <w:tcMar>
              <w:top w:w="0" w:type="dxa"/>
              <w:left w:w="28" w:type="dxa"/>
              <w:bottom w:w="0" w:type="dxa"/>
              <w:right w:w="108" w:type="dxa"/>
            </w:tcMar>
          </w:tcPr>
          <w:p w14:paraId="7F24B5F9" w14:textId="244AB41A" w:rsidR="00433297" w:rsidRPr="008069E3" w:rsidRDefault="00396006" w:rsidP="004C39AF">
            <w:pPr>
              <w:pStyle w:val="TAL"/>
            </w:pPr>
            <w:r w:rsidRPr="008069E3">
              <w:t>0..1</w:t>
            </w:r>
          </w:p>
        </w:tc>
        <w:tc>
          <w:tcPr>
            <w:tcW w:w="2402" w:type="pct"/>
            <w:tcMar>
              <w:top w:w="0" w:type="dxa"/>
              <w:left w:w="28" w:type="dxa"/>
              <w:bottom w:w="0" w:type="dxa"/>
              <w:right w:w="108" w:type="dxa"/>
            </w:tcMar>
          </w:tcPr>
          <w:p w14:paraId="3E6615B5" w14:textId="79F8C99B" w:rsidR="000F5FEE" w:rsidRPr="008069E3" w:rsidRDefault="00383301" w:rsidP="004C39AF">
            <w:pPr>
              <w:pStyle w:val="TAL"/>
            </w:pPr>
            <w:r w:rsidRPr="008069E3">
              <w:rPr>
                <w:lang w:eastAsia="ko-KR"/>
              </w:rPr>
              <w:t>URI exposed by the client on which to receive notifications via HTTP.</w:t>
            </w:r>
            <w:r w:rsidRPr="008069E3" w:rsidDel="00F21DA1">
              <w:rPr>
                <w:rFonts w:cs="Arial"/>
                <w:szCs w:val="18"/>
              </w:rPr>
              <w:t xml:space="preserve"> </w:t>
            </w:r>
            <w:r w:rsidRPr="008069E3">
              <w:t xml:space="preserve">See </w:t>
            </w:r>
            <w:r w:rsidR="00931618" w:rsidRPr="008069E3">
              <w:t>note</w:t>
            </w:r>
            <w:r w:rsidRPr="008069E3">
              <w:t xml:space="preserve"> 1.</w:t>
            </w:r>
          </w:p>
        </w:tc>
      </w:tr>
      <w:tr w:rsidR="00027293" w:rsidRPr="008069E3" w14:paraId="366B2E66" w14:textId="77777777" w:rsidTr="001B6715">
        <w:trPr>
          <w:jc w:val="center"/>
        </w:trPr>
        <w:tc>
          <w:tcPr>
            <w:tcW w:w="1047" w:type="pct"/>
            <w:tcMar>
              <w:top w:w="0" w:type="dxa"/>
              <w:left w:w="28" w:type="dxa"/>
              <w:bottom w:w="0" w:type="dxa"/>
              <w:right w:w="108" w:type="dxa"/>
            </w:tcMar>
          </w:tcPr>
          <w:p w14:paraId="6570EC8C" w14:textId="7FEFDFCB" w:rsidR="00027293" w:rsidRPr="008069E3" w:rsidRDefault="0058124C" w:rsidP="004C39AF">
            <w:pPr>
              <w:pStyle w:val="TAL"/>
            </w:pPr>
            <w:r w:rsidRPr="008069E3">
              <w:t>requestTestNotification</w:t>
            </w:r>
          </w:p>
        </w:tc>
        <w:tc>
          <w:tcPr>
            <w:tcW w:w="912" w:type="pct"/>
            <w:tcMar>
              <w:top w:w="0" w:type="dxa"/>
              <w:left w:w="28" w:type="dxa"/>
              <w:bottom w:w="0" w:type="dxa"/>
              <w:right w:w="108" w:type="dxa"/>
            </w:tcMar>
          </w:tcPr>
          <w:p w14:paraId="382F9366" w14:textId="78766A7E" w:rsidR="00027293" w:rsidRPr="008069E3" w:rsidRDefault="00212B4A" w:rsidP="004C39AF">
            <w:pPr>
              <w:pStyle w:val="TAL"/>
            </w:pPr>
            <w:r w:rsidRPr="008069E3">
              <w:t>Boolean</w:t>
            </w:r>
          </w:p>
        </w:tc>
        <w:tc>
          <w:tcPr>
            <w:tcW w:w="639" w:type="pct"/>
            <w:tcMar>
              <w:top w:w="0" w:type="dxa"/>
              <w:left w:w="28" w:type="dxa"/>
              <w:bottom w:w="0" w:type="dxa"/>
              <w:right w:w="108" w:type="dxa"/>
            </w:tcMar>
          </w:tcPr>
          <w:p w14:paraId="1436700C" w14:textId="7AD2A9E6" w:rsidR="00027293" w:rsidRPr="008069E3" w:rsidRDefault="00212B4A" w:rsidP="004C39AF">
            <w:pPr>
              <w:pStyle w:val="TAL"/>
            </w:pPr>
            <w:r w:rsidRPr="008069E3">
              <w:t>0..1</w:t>
            </w:r>
          </w:p>
        </w:tc>
        <w:tc>
          <w:tcPr>
            <w:tcW w:w="2402" w:type="pct"/>
            <w:tcMar>
              <w:top w:w="0" w:type="dxa"/>
              <w:left w:w="28" w:type="dxa"/>
              <w:bottom w:w="0" w:type="dxa"/>
              <w:right w:w="108" w:type="dxa"/>
            </w:tcMar>
          </w:tcPr>
          <w:p w14:paraId="0775347C" w14:textId="1BB6E918" w:rsidR="00027293" w:rsidRPr="008069E3" w:rsidRDefault="00FC2675" w:rsidP="004C39AF">
            <w:pPr>
              <w:pStyle w:val="TAL"/>
              <w:rPr>
                <w:rFonts w:cs="Arial"/>
                <w:szCs w:val="18"/>
              </w:rPr>
            </w:pPr>
            <w:r w:rsidRPr="008069E3">
              <w:rPr>
                <w:rFonts w:cs="Arial"/>
                <w:szCs w:val="18"/>
              </w:rPr>
              <w:t xml:space="preserve">Set to TRUE by the service consumer to </w:t>
            </w:r>
            <w:r w:rsidR="00A51A2B" w:rsidRPr="008069E3">
              <w:rPr>
                <w:rFonts w:cs="Arial"/>
                <w:szCs w:val="18"/>
              </w:rPr>
              <w:t xml:space="preserve">request a test </w:t>
            </w:r>
            <w:r w:rsidR="00E079B3" w:rsidRPr="008069E3">
              <w:rPr>
                <w:szCs w:val="18"/>
              </w:rPr>
              <w:t>notification</w:t>
            </w:r>
            <w:r w:rsidR="00E079B3" w:rsidRPr="008069E3">
              <w:rPr>
                <w:rFonts w:cs="Arial"/>
                <w:szCs w:val="18"/>
              </w:rPr>
              <w:t xml:space="preserve"> </w:t>
            </w:r>
            <w:r w:rsidR="00ED1E12" w:rsidRPr="008069E3">
              <w:rPr>
                <w:rFonts w:cs="Arial"/>
                <w:szCs w:val="18"/>
              </w:rPr>
              <w:t xml:space="preserve">via HTTP </w:t>
            </w:r>
            <w:r w:rsidR="00CA7CEB" w:rsidRPr="008069E3">
              <w:rPr>
                <w:rFonts w:cs="Arial"/>
                <w:szCs w:val="18"/>
              </w:rPr>
              <w:t>on the callbackReference URI</w:t>
            </w:r>
            <w:r w:rsidR="001C089E" w:rsidRPr="008069E3">
              <w:rPr>
                <w:rFonts w:cs="Arial"/>
                <w:szCs w:val="18"/>
              </w:rPr>
              <w:t xml:space="preserve">, </w:t>
            </w:r>
            <w:r w:rsidR="001C089E" w:rsidRPr="008069E3">
              <w:rPr>
                <w:lang w:eastAsia="ko-KR"/>
              </w:rPr>
              <w:t xml:space="preserve">as </w:t>
            </w:r>
            <w:r w:rsidR="001C089E" w:rsidRPr="008069E3">
              <w:rPr>
                <w:rFonts w:cs="Arial"/>
                <w:szCs w:val="18"/>
                <w:lang w:eastAsia="ko-KR"/>
              </w:rPr>
              <w:t xml:space="preserve">specified in </w:t>
            </w:r>
            <w:r w:rsidR="001C089E" w:rsidRPr="00A67157">
              <w:rPr>
                <w:rFonts w:cs="Arial"/>
                <w:szCs w:val="18"/>
                <w:lang w:eastAsia="ko-KR"/>
              </w:rPr>
              <w:t>ETSI GS MEC 009</w:t>
            </w:r>
            <w:r w:rsidR="001D4B7E" w:rsidRPr="00A67157">
              <w:rPr>
                <w:rFonts w:cs="Arial"/>
                <w:szCs w:val="18"/>
                <w:lang w:eastAsia="ko-KR"/>
              </w:rPr>
              <w:t xml:space="preserve"> [</w:t>
            </w:r>
            <w:r w:rsidR="001D4B7E" w:rsidRPr="00A67157">
              <w:rPr>
                <w:rFonts w:cs="Arial"/>
                <w:szCs w:val="18"/>
                <w:lang w:eastAsia="ko-KR"/>
              </w:rPr>
              <w:fldChar w:fldCharType="begin"/>
            </w:r>
            <w:r w:rsidR="001D4B7E" w:rsidRPr="00A67157">
              <w:rPr>
                <w:rFonts w:cs="Arial"/>
                <w:szCs w:val="18"/>
                <w:lang w:eastAsia="ko-KR"/>
              </w:rPr>
              <w:instrText xml:space="preserve">REF REF_GSMEC009 \h </w:instrText>
            </w:r>
            <w:r w:rsidR="001D4B7E" w:rsidRPr="00A67157">
              <w:rPr>
                <w:rFonts w:cs="Arial"/>
                <w:szCs w:val="18"/>
                <w:lang w:eastAsia="ko-KR"/>
              </w:rPr>
            </w:r>
            <w:r w:rsidR="001D4B7E" w:rsidRPr="00A67157">
              <w:rPr>
                <w:rFonts w:cs="Arial"/>
                <w:szCs w:val="18"/>
                <w:lang w:eastAsia="ko-KR"/>
              </w:rPr>
              <w:fldChar w:fldCharType="separate"/>
            </w:r>
            <w:r w:rsidR="00692C37" w:rsidRPr="00A67157">
              <w:t>10</w:t>
            </w:r>
            <w:r w:rsidR="001D4B7E" w:rsidRPr="00A67157">
              <w:rPr>
                <w:rFonts w:cs="Arial"/>
                <w:szCs w:val="18"/>
                <w:lang w:eastAsia="ko-KR"/>
              </w:rPr>
              <w:fldChar w:fldCharType="end"/>
            </w:r>
            <w:r w:rsidR="001D4B7E" w:rsidRPr="00A67157">
              <w:rPr>
                <w:rFonts w:cs="Arial"/>
                <w:szCs w:val="18"/>
                <w:lang w:eastAsia="ko-KR"/>
              </w:rPr>
              <w:t>]</w:t>
            </w:r>
            <w:r w:rsidR="001C089E" w:rsidRPr="008069E3">
              <w:rPr>
                <w:rFonts w:cs="Arial"/>
                <w:szCs w:val="18"/>
              </w:rPr>
              <w:t xml:space="preserve">, </w:t>
            </w:r>
            <w:r w:rsidR="00F03D2D" w:rsidRPr="008069E3">
              <w:rPr>
                <w:rFonts w:cs="Arial"/>
                <w:szCs w:val="18"/>
              </w:rPr>
              <w:t>clause</w:t>
            </w:r>
            <w:r w:rsidR="001C089E" w:rsidRPr="008069E3">
              <w:rPr>
                <w:rFonts w:cs="Arial"/>
                <w:szCs w:val="18"/>
              </w:rPr>
              <w:t xml:space="preserve"> 6.12a.</w:t>
            </w:r>
          </w:p>
        </w:tc>
      </w:tr>
      <w:tr w:rsidR="00027293" w:rsidRPr="008069E3" w14:paraId="6B29BC6E" w14:textId="77777777" w:rsidTr="001B6715">
        <w:trPr>
          <w:jc w:val="center"/>
        </w:trPr>
        <w:tc>
          <w:tcPr>
            <w:tcW w:w="1047" w:type="pct"/>
            <w:tcMar>
              <w:top w:w="0" w:type="dxa"/>
              <w:left w:w="28" w:type="dxa"/>
              <w:bottom w:w="0" w:type="dxa"/>
              <w:right w:w="108" w:type="dxa"/>
            </w:tcMar>
          </w:tcPr>
          <w:p w14:paraId="52706306" w14:textId="5045118F" w:rsidR="00027293" w:rsidRPr="008069E3" w:rsidRDefault="0009751E" w:rsidP="004C39AF">
            <w:pPr>
              <w:pStyle w:val="TAL"/>
            </w:pPr>
            <w:r w:rsidRPr="008069E3">
              <w:t>websockNotifConfig</w:t>
            </w:r>
          </w:p>
        </w:tc>
        <w:tc>
          <w:tcPr>
            <w:tcW w:w="912" w:type="pct"/>
            <w:tcMar>
              <w:top w:w="0" w:type="dxa"/>
              <w:left w:w="28" w:type="dxa"/>
              <w:bottom w:w="0" w:type="dxa"/>
              <w:right w:w="108" w:type="dxa"/>
            </w:tcMar>
          </w:tcPr>
          <w:p w14:paraId="3C93CAE0" w14:textId="48A63771" w:rsidR="00027293" w:rsidRPr="008069E3" w:rsidRDefault="007B5228" w:rsidP="004C39AF">
            <w:pPr>
              <w:pStyle w:val="TAL"/>
            </w:pPr>
            <w:r w:rsidRPr="008069E3">
              <w:t>WebsockNotifConfig</w:t>
            </w:r>
          </w:p>
        </w:tc>
        <w:tc>
          <w:tcPr>
            <w:tcW w:w="639" w:type="pct"/>
            <w:tcMar>
              <w:top w:w="0" w:type="dxa"/>
              <w:left w:w="28" w:type="dxa"/>
              <w:bottom w:w="0" w:type="dxa"/>
              <w:right w:w="108" w:type="dxa"/>
            </w:tcMar>
          </w:tcPr>
          <w:p w14:paraId="0CDACA38" w14:textId="470762F1" w:rsidR="00027293" w:rsidRPr="008069E3" w:rsidRDefault="0009751E" w:rsidP="004C39AF">
            <w:pPr>
              <w:pStyle w:val="TAL"/>
            </w:pPr>
            <w:r w:rsidRPr="008069E3">
              <w:t>0..1</w:t>
            </w:r>
          </w:p>
        </w:tc>
        <w:tc>
          <w:tcPr>
            <w:tcW w:w="2402" w:type="pct"/>
            <w:tcMar>
              <w:top w:w="0" w:type="dxa"/>
              <w:left w:w="28" w:type="dxa"/>
              <w:bottom w:w="0" w:type="dxa"/>
              <w:right w:w="108" w:type="dxa"/>
            </w:tcMar>
          </w:tcPr>
          <w:p w14:paraId="408C8DD3" w14:textId="0A6165FC" w:rsidR="00027293" w:rsidRPr="008069E3" w:rsidRDefault="002E00C0" w:rsidP="004C39AF">
            <w:pPr>
              <w:pStyle w:val="TAL"/>
              <w:rPr>
                <w:rFonts w:cs="Arial"/>
                <w:szCs w:val="18"/>
              </w:rPr>
            </w:pPr>
            <w:r w:rsidRPr="008069E3">
              <w:rPr>
                <w:rFonts w:cs="Arial"/>
                <w:szCs w:val="18"/>
              </w:rPr>
              <w:t>Provides details to negotiate and sign</w:t>
            </w:r>
            <w:r w:rsidR="006D1930" w:rsidRPr="008069E3">
              <w:rPr>
                <w:rFonts w:cs="Arial"/>
                <w:szCs w:val="18"/>
              </w:rPr>
              <w:t>al the use of a Websocket connection between the WAIS and the service consumer</w:t>
            </w:r>
            <w:r w:rsidR="00AA7948" w:rsidRPr="008069E3">
              <w:rPr>
                <w:rFonts w:cs="Arial"/>
                <w:szCs w:val="18"/>
              </w:rPr>
              <w:t xml:space="preserve"> for </w:t>
            </w:r>
            <w:r w:rsidR="0003646B" w:rsidRPr="008069E3">
              <w:rPr>
                <w:rFonts w:cs="Arial"/>
                <w:szCs w:val="18"/>
              </w:rPr>
              <w:t>notifications</w:t>
            </w:r>
            <w:r w:rsidR="00F7281C" w:rsidRPr="008069E3">
              <w:rPr>
                <w:rFonts w:cs="Arial"/>
                <w:szCs w:val="18"/>
              </w:rPr>
              <w:t>. S</w:t>
            </w:r>
            <w:r w:rsidR="00F03D2D" w:rsidRPr="008069E3">
              <w:rPr>
                <w:rFonts w:cs="Arial"/>
                <w:szCs w:val="18"/>
              </w:rPr>
              <w:t>ee</w:t>
            </w:r>
            <w:r w:rsidR="00F7281C" w:rsidRPr="008069E3">
              <w:rPr>
                <w:rFonts w:cs="Arial"/>
                <w:szCs w:val="18"/>
              </w:rPr>
              <w:t xml:space="preserve"> </w:t>
            </w:r>
            <w:r w:rsidR="00F03D2D" w:rsidRPr="008069E3">
              <w:rPr>
                <w:rFonts w:cs="Arial"/>
                <w:szCs w:val="18"/>
              </w:rPr>
              <w:t>note</w:t>
            </w:r>
            <w:r w:rsidR="00F7281C" w:rsidRPr="008069E3">
              <w:rPr>
                <w:rFonts w:cs="Arial"/>
                <w:szCs w:val="18"/>
              </w:rPr>
              <w:t xml:space="preserve"> 1.</w:t>
            </w:r>
          </w:p>
        </w:tc>
      </w:tr>
      <w:tr w:rsidR="00433297" w:rsidRPr="008069E3" w14:paraId="37FE470A" w14:textId="77777777" w:rsidTr="00475D3C">
        <w:trPr>
          <w:jc w:val="center"/>
        </w:trPr>
        <w:tc>
          <w:tcPr>
            <w:tcW w:w="1047" w:type="pct"/>
            <w:tcMar>
              <w:top w:w="0" w:type="dxa"/>
              <w:left w:w="28" w:type="dxa"/>
              <w:bottom w:w="0" w:type="dxa"/>
              <w:right w:w="108" w:type="dxa"/>
            </w:tcMar>
          </w:tcPr>
          <w:p w14:paraId="6BF66588" w14:textId="77777777" w:rsidR="00433297" w:rsidRPr="008069E3" w:rsidRDefault="00433297" w:rsidP="004C39AF">
            <w:pPr>
              <w:pStyle w:val="TAL"/>
            </w:pPr>
            <w:r w:rsidRPr="008069E3">
              <w:rPr>
                <w:rFonts w:cs="Arial"/>
                <w:szCs w:val="18"/>
              </w:rPr>
              <w:t>_links</w:t>
            </w:r>
          </w:p>
        </w:tc>
        <w:tc>
          <w:tcPr>
            <w:tcW w:w="912" w:type="pct"/>
            <w:tcMar>
              <w:top w:w="0" w:type="dxa"/>
              <w:left w:w="28" w:type="dxa"/>
              <w:bottom w:w="0" w:type="dxa"/>
              <w:right w:w="108" w:type="dxa"/>
            </w:tcMar>
          </w:tcPr>
          <w:p w14:paraId="66A1F0BD" w14:textId="45DFF63D" w:rsidR="00433297" w:rsidRPr="008069E3" w:rsidRDefault="00433297" w:rsidP="004C39AF">
            <w:pPr>
              <w:pStyle w:val="TAL"/>
            </w:pPr>
            <w:r w:rsidRPr="008069E3">
              <w:t>Structure</w:t>
            </w:r>
            <w:r w:rsidR="00681BB7" w:rsidRPr="008069E3">
              <w:t xml:space="preserve"> </w:t>
            </w:r>
            <w:r w:rsidRPr="008069E3">
              <w:t>(inlined)</w:t>
            </w:r>
          </w:p>
        </w:tc>
        <w:tc>
          <w:tcPr>
            <w:tcW w:w="639" w:type="pct"/>
            <w:tcMar>
              <w:top w:w="0" w:type="dxa"/>
              <w:left w:w="28" w:type="dxa"/>
              <w:bottom w:w="0" w:type="dxa"/>
              <w:right w:w="108" w:type="dxa"/>
            </w:tcMar>
          </w:tcPr>
          <w:p w14:paraId="6D9D76DF" w14:textId="77777777" w:rsidR="00433297" w:rsidRPr="008069E3" w:rsidRDefault="00433297" w:rsidP="004C39AF">
            <w:pPr>
              <w:pStyle w:val="TAL"/>
            </w:pPr>
            <w:r w:rsidRPr="008069E3">
              <w:t>0..1</w:t>
            </w:r>
          </w:p>
        </w:tc>
        <w:tc>
          <w:tcPr>
            <w:tcW w:w="2402" w:type="pct"/>
            <w:tcMar>
              <w:top w:w="0" w:type="dxa"/>
              <w:left w:w="28" w:type="dxa"/>
              <w:bottom w:w="0" w:type="dxa"/>
              <w:right w:w="108" w:type="dxa"/>
            </w:tcMar>
          </w:tcPr>
          <w:p w14:paraId="4CE63EA6" w14:textId="26BC9E5D" w:rsidR="00433297" w:rsidRPr="008069E3" w:rsidRDefault="00433297" w:rsidP="004C39AF">
            <w:pPr>
              <w:pStyle w:val="TAL"/>
            </w:pPr>
            <w:r w:rsidRPr="008069E3">
              <w:t>Hyperlink</w:t>
            </w:r>
            <w:r w:rsidR="00681BB7" w:rsidRPr="008069E3">
              <w:t xml:space="preserve"> </w:t>
            </w:r>
            <w:r w:rsidRPr="008069E3">
              <w:t>related</w:t>
            </w:r>
            <w:r w:rsidR="00681BB7" w:rsidRPr="008069E3">
              <w:t xml:space="preserve"> </w:t>
            </w:r>
            <w:r w:rsidRPr="008069E3">
              <w:t>to</w:t>
            </w:r>
            <w:r w:rsidR="00681BB7" w:rsidRPr="008069E3">
              <w:t xml:space="preserve"> </w:t>
            </w:r>
            <w:r w:rsidRPr="008069E3">
              <w:t>the</w:t>
            </w:r>
            <w:r w:rsidR="00681BB7" w:rsidRPr="008069E3">
              <w:t xml:space="preserve"> </w:t>
            </w:r>
            <w:r w:rsidRPr="008069E3">
              <w:t>resource.</w:t>
            </w:r>
            <w:r w:rsidR="00681BB7" w:rsidRPr="008069E3">
              <w:t xml:space="preserve"> </w:t>
            </w:r>
            <w:r w:rsidRPr="008069E3">
              <w:rPr>
                <w:rFonts w:cs="Arial"/>
                <w:szCs w:val="18"/>
              </w:rPr>
              <w:t>This</w:t>
            </w:r>
            <w:r w:rsidR="00681BB7" w:rsidRPr="008069E3">
              <w:rPr>
                <w:rFonts w:cs="Arial"/>
                <w:szCs w:val="18"/>
              </w:rPr>
              <w:t xml:space="preserve"> </w:t>
            </w:r>
            <w:r w:rsidRPr="008069E3">
              <w:rPr>
                <w:rFonts w:cs="Arial"/>
                <w:szCs w:val="18"/>
              </w:rPr>
              <w:t>shall</w:t>
            </w:r>
            <w:r w:rsidR="00681BB7" w:rsidRPr="008069E3">
              <w:rPr>
                <w:rFonts w:cs="Arial"/>
                <w:szCs w:val="18"/>
              </w:rPr>
              <w:t xml:space="preserve"> </w:t>
            </w:r>
            <w:r w:rsidRPr="008069E3">
              <w:rPr>
                <w:rFonts w:cs="Arial"/>
                <w:szCs w:val="18"/>
              </w:rPr>
              <w:t>be</w:t>
            </w:r>
            <w:r w:rsidR="00681BB7" w:rsidRPr="008069E3">
              <w:rPr>
                <w:rFonts w:cs="Arial"/>
                <w:szCs w:val="18"/>
              </w:rPr>
              <w:t xml:space="preserve"> </w:t>
            </w:r>
            <w:r w:rsidRPr="008069E3">
              <w:rPr>
                <w:rFonts w:cs="Arial"/>
                <w:szCs w:val="18"/>
              </w:rPr>
              <w:t>only</w:t>
            </w:r>
            <w:r w:rsidR="00681BB7" w:rsidRPr="008069E3">
              <w:rPr>
                <w:rFonts w:cs="Arial"/>
                <w:szCs w:val="18"/>
              </w:rPr>
              <w:t xml:space="preserve"> </w:t>
            </w:r>
            <w:r w:rsidRPr="008069E3">
              <w:rPr>
                <w:rFonts w:cs="Arial"/>
                <w:szCs w:val="18"/>
              </w:rPr>
              <w:t>included</w:t>
            </w:r>
            <w:r w:rsidR="00681BB7" w:rsidRPr="008069E3">
              <w:rPr>
                <w:rFonts w:cs="Arial"/>
                <w:szCs w:val="18"/>
              </w:rPr>
              <w:t xml:space="preserve"> </w:t>
            </w:r>
            <w:r w:rsidRPr="008069E3">
              <w:rPr>
                <w:rFonts w:cs="Arial"/>
                <w:szCs w:val="18"/>
              </w:rPr>
              <w:t>in</w:t>
            </w:r>
            <w:r w:rsidR="00681BB7" w:rsidRPr="008069E3">
              <w:rPr>
                <w:rFonts w:cs="Arial"/>
                <w:szCs w:val="18"/>
              </w:rPr>
              <w:t xml:space="preserve"> </w:t>
            </w:r>
            <w:r w:rsidRPr="008069E3">
              <w:rPr>
                <w:rFonts w:cs="Arial"/>
                <w:szCs w:val="18"/>
              </w:rPr>
              <w:t>the</w:t>
            </w:r>
            <w:r w:rsidR="00681BB7" w:rsidRPr="008069E3">
              <w:rPr>
                <w:rFonts w:cs="Arial"/>
                <w:szCs w:val="18"/>
              </w:rPr>
              <w:t xml:space="preserve"> </w:t>
            </w:r>
            <w:r w:rsidRPr="008069E3">
              <w:rPr>
                <w:rFonts w:cs="Arial"/>
                <w:szCs w:val="18"/>
              </w:rPr>
              <w:t>HTTP</w:t>
            </w:r>
            <w:r w:rsidR="00681BB7" w:rsidRPr="008069E3">
              <w:rPr>
                <w:rFonts w:cs="Arial"/>
                <w:szCs w:val="18"/>
              </w:rPr>
              <w:t xml:space="preserve"> </w:t>
            </w:r>
            <w:r w:rsidRPr="008069E3">
              <w:rPr>
                <w:rFonts w:cs="Arial"/>
                <w:szCs w:val="18"/>
              </w:rPr>
              <w:t>responses</w:t>
            </w:r>
            <w:r w:rsidR="00681BB7" w:rsidRPr="008069E3">
              <w:rPr>
                <w:rFonts w:cs="Arial"/>
                <w:szCs w:val="18"/>
              </w:rPr>
              <w:t xml:space="preserve"> </w:t>
            </w:r>
            <w:r w:rsidRPr="008069E3">
              <w:rPr>
                <w:rFonts w:cs="Arial"/>
                <w:szCs w:val="18"/>
              </w:rPr>
              <w:t>and</w:t>
            </w:r>
            <w:r w:rsidR="00681BB7" w:rsidRPr="008069E3">
              <w:rPr>
                <w:rFonts w:cs="Arial"/>
                <w:szCs w:val="18"/>
              </w:rPr>
              <w:t xml:space="preserve"> </w:t>
            </w:r>
            <w:r w:rsidRPr="008069E3">
              <w:rPr>
                <w:rFonts w:cs="Arial"/>
                <w:szCs w:val="18"/>
              </w:rPr>
              <w:t>in</w:t>
            </w:r>
            <w:r w:rsidR="00681BB7" w:rsidRPr="008069E3">
              <w:rPr>
                <w:rFonts w:cs="Arial"/>
                <w:szCs w:val="18"/>
              </w:rPr>
              <w:t xml:space="preserve"> </w:t>
            </w:r>
            <w:r w:rsidRPr="008069E3">
              <w:rPr>
                <w:rFonts w:cs="Arial"/>
                <w:szCs w:val="18"/>
              </w:rPr>
              <w:t>HTTP</w:t>
            </w:r>
            <w:r w:rsidR="00681BB7" w:rsidRPr="008069E3">
              <w:rPr>
                <w:rFonts w:cs="Arial"/>
                <w:szCs w:val="18"/>
              </w:rPr>
              <w:t xml:space="preserve"> </w:t>
            </w:r>
            <w:r w:rsidRPr="008069E3">
              <w:rPr>
                <w:rFonts w:cs="Arial"/>
                <w:szCs w:val="18"/>
              </w:rPr>
              <w:t>PUT</w:t>
            </w:r>
            <w:r w:rsidR="00681BB7" w:rsidRPr="008069E3">
              <w:rPr>
                <w:rFonts w:cs="Arial"/>
                <w:szCs w:val="18"/>
              </w:rPr>
              <w:t xml:space="preserve"> </w:t>
            </w:r>
            <w:r w:rsidRPr="008069E3">
              <w:rPr>
                <w:rFonts w:cs="Arial"/>
                <w:szCs w:val="18"/>
              </w:rPr>
              <w:t>requests.</w:t>
            </w:r>
          </w:p>
        </w:tc>
      </w:tr>
      <w:tr w:rsidR="00433297" w:rsidRPr="008069E3" w14:paraId="6DBE8EA6" w14:textId="77777777" w:rsidTr="00475D3C">
        <w:trPr>
          <w:jc w:val="center"/>
        </w:trPr>
        <w:tc>
          <w:tcPr>
            <w:tcW w:w="1047" w:type="pct"/>
            <w:tcMar>
              <w:top w:w="0" w:type="dxa"/>
              <w:left w:w="28" w:type="dxa"/>
              <w:bottom w:w="0" w:type="dxa"/>
              <w:right w:w="108" w:type="dxa"/>
            </w:tcMar>
          </w:tcPr>
          <w:p w14:paraId="30F81137" w14:textId="77777777" w:rsidR="00433297" w:rsidRPr="008069E3" w:rsidRDefault="00433297" w:rsidP="004C39AF">
            <w:pPr>
              <w:pStyle w:val="TAL"/>
            </w:pPr>
            <w:r w:rsidRPr="008069E3">
              <w:t>&gt;self</w:t>
            </w:r>
          </w:p>
        </w:tc>
        <w:tc>
          <w:tcPr>
            <w:tcW w:w="912" w:type="pct"/>
            <w:tcMar>
              <w:top w:w="0" w:type="dxa"/>
              <w:left w:w="28" w:type="dxa"/>
              <w:bottom w:w="0" w:type="dxa"/>
              <w:right w:w="108" w:type="dxa"/>
            </w:tcMar>
          </w:tcPr>
          <w:p w14:paraId="37B948DE" w14:textId="77777777" w:rsidR="00433297" w:rsidRPr="008069E3" w:rsidRDefault="00433297" w:rsidP="004C39AF">
            <w:pPr>
              <w:pStyle w:val="TAL"/>
            </w:pPr>
            <w:r w:rsidRPr="008069E3">
              <w:t>LinkType</w:t>
            </w:r>
          </w:p>
        </w:tc>
        <w:tc>
          <w:tcPr>
            <w:tcW w:w="639" w:type="pct"/>
            <w:tcMar>
              <w:top w:w="0" w:type="dxa"/>
              <w:left w:w="28" w:type="dxa"/>
              <w:bottom w:w="0" w:type="dxa"/>
              <w:right w:w="108" w:type="dxa"/>
            </w:tcMar>
          </w:tcPr>
          <w:p w14:paraId="5A2D36FA" w14:textId="77777777" w:rsidR="00433297" w:rsidRPr="008069E3" w:rsidRDefault="00433297" w:rsidP="004C39AF">
            <w:pPr>
              <w:pStyle w:val="TAL"/>
            </w:pPr>
            <w:r w:rsidRPr="008069E3">
              <w:t>1</w:t>
            </w:r>
          </w:p>
        </w:tc>
        <w:tc>
          <w:tcPr>
            <w:tcW w:w="2402" w:type="pct"/>
            <w:tcMar>
              <w:top w:w="0" w:type="dxa"/>
              <w:left w:w="28" w:type="dxa"/>
              <w:bottom w:w="0" w:type="dxa"/>
              <w:right w:w="108" w:type="dxa"/>
            </w:tcMar>
          </w:tcPr>
          <w:p w14:paraId="13A2F5DB" w14:textId="0C67CC05" w:rsidR="00433297" w:rsidRPr="008069E3" w:rsidRDefault="00433297" w:rsidP="004C39AF">
            <w:pPr>
              <w:pStyle w:val="TAL"/>
            </w:pPr>
            <w:r w:rsidRPr="008069E3">
              <w:rPr>
                <w:rFonts w:cs="Arial"/>
                <w:szCs w:val="18"/>
              </w:rPr>
              <w:t>Self</w:t>
            </w:r>
            <w:r w:rsidR="00CE2982" w:rsidRPr="008069E3">
              <w:rPr>
                <w:rFonts w:cs="Arial"/>
                <w:szCs w:val="18"/>
              </w:rPr>
              <w:t>-</w:t>
            </w:r>
            <w:r w:rsidRPr="008069E3">
              <w:rPr>
                <w:rFonts w:cs="Arial"/>
                <w:szCs w:val="18"/>
              </w:rPr>
              <w:t>referring</w:t>
            </w:r>
            <w:r w:rsidR="00681BB7" w:rsidRPr="008069E3">
              <w:rPr>
                <w:rFonts w:cs="Arial"/>
                <w:szCs w:val="18"/>
              </w:rPr>
              <w:t xml:space="preserve"> </w:t>
            </w:r>
            <w:r w:rsidRPr="008069E3">
              <w:rPr>
                <w:rFonts w:cs="Arial"/>
                <w:szCs w:val="18"/>
              </w:rPr>
              <w:t>URI.</w:t>
            </w:r>
            <w:r w:rsidR="00681BB7" w:rsidRPr="008069E3">
              <w:rPr>
                <w:rFonts w:cs="Arial"/>
                <w:szCs w:val="18"/>
              </w:rPr>
              <w:t xml:space="preserve"> </w:t>
            </w:r>
            <w:r w:rsidRPr="008069E3">
              <w:rPr>
                <w:rFonts w:cs="Arial"/>
                <w:szCs w:val="18"/>
              </w:rPr>
              <w:t>The</w:t>
            </w:r>
            <w:r w:rsidR="00681BB7" w:rsidRPr="008069E3">
              <w:rPr>
                <w:rFonts w:cs="Arial"/>
                <w:szCs w:val="18"/>
              </w:rPr>
              <w:t xml:space="preserve"> </w:t>
            </w:r>
            <w:r w:rsidRPr="008069E3">
              <w:rPr>
                <w:rFonts w:cs="Arial"/>
                <w:szCs w:val="18"/>
              </w:rPr>
              <w:t>URI</w:t>
            </w:r>
            <w:r w:rsidR="00681BB7" w:rsidRPr="008069E3">
              <w:rPr>
                <w:rFonts w:cs="Arial"/>
                <w:szCs w:val="18"/>
              </w:rPr>
              <w:t xml:space="preserve"> </w:t>
            </w:r>
            <w:r w:rsidRPr="008069E3">
              <w:rPr>
                <w:rFonts w:cs="Arial"/>
                <w:szCs w:val="18"/>
              </w:rPr>
              <w:t>shall</w:t>
            </w:r>
            <w:r w:rsidR="00681BB7" w:rsidRPr="008069E3">
              <w:rPr>
                <w:rFonts w:cs="Arial"/>
                <w:szCs w:val="18"/>
              </w:rPr>
              <w:t xml:space="preserve"> </w:t>
            </w:r>
            <w:r w:rsidRPr="008069E3">
              <w:rPr>
                <w:rFonts w:cs="Arial"/>
                <w:szCs w:val="18"/>
              </w:rPr>
              <w:t>be</w:t>
            </w:r>
            <w:r w:rsidR="00681BB7" w:rsidRPr="008069E3">
              <w:rPr>
                <w:rFonts w:cs="Arial"/>
                <w:szCs w:val="18"/>
              </w:rPr>
              <w:t xml:space="preserve"> </w:t>
            </w:r>
            <w:r w:rsidRPr="008069E3">
              <w:rPr>
                <w:rFonts w:cs="Arial"/>
                <w:szCs w:val="18"/>
              </w:rPr>
              <w:t>unique</w:t>
            </w:r>
            <w:r w:rsidR="00681BB7" w:rsidRPr="008069E3">
              <w:rPr>
                <w:rFonts w:cs="Arial"/>
                <w:szCs w:val="18"/>
              </w:rPr>
              <w:t xml:space="preserve"> </w:t>
            </w:r>
            <w:r w:rsidRPr="008069E3">
              <w:rPr>
                <w:rFonts w:cs="Arial"/>
                <w:szCs w:val="18"/>
              </w:rPr>
              <w:t>within</w:t>
            </w:r>
            <w:r w:rsidR="00681BB7" w:rsidRPr="008069E3">
              <w:rPr>
                <w:rFonts w:cs="Arial"/>
                <w:szCs w:val="18"/>
              </w:rPr>
              <w:t xml:space="preserve"> </w:t>
            </w:r>
            <w:r w:rsidRPr="008069E3">
              <w:rPr>
                <w:rFonts w:cs="Arial"/>
                <w:szCs w:val="18"/>
              </w:rPr>
              <w:t>the</w:t>
            </w:r>
            <w:r w:rsidR="00681BB7" w:rsidRPr="008069E3">
              <w:rPr>
                <w:rFonts w:cs="Arial"/>
                <w:szCs w:val="18"/>
              </w:rPr>
              <w:t xml:space="preserve"> </w:t>
            </w:r>
            <w:r w:rsidRPr="008069E3">
              <w:rPr>
                <w:rFonts w:cs="Arial"/>
                <w:szCs w:val="18"/>
              </w:rPr>
              <w:t>WLAN</w:t>
            </w:r>
            <w:r w:rsidR="001056AF" w:rsidRPr="008069E3">
              <w:rPr>
                <w:rFonts w:cs="Arial"/>
                <w:szCs w:val="18"/>
              </w:rPr>
              <w:t xml:space="preserve"> Access</w:t>
            </w:r>
            <w:r w:rsidR="00681BB7" w:rsidRPr="008069E3">
              <w:rPr>
                <w:rFonts w:cs="Arial"/>
                <w:szCs w:val="18"/>
              </w:rPr>
              <w:t xml:space="preserve"> </w:t>
            </w:r>
            <w:r w:rsidR="001056AF" w:rsidRPr="008069E3">
              <w:rPr>
                <w:rFonts w:cs="Arial"/>
                <w:szCs w:val="18"/>
              </w:rPr>
              <w:t xml:space="preserve">Information </w:t>
            </w:r>
            <w:r w:rsidRPr="008069E3">
              <w:rPr>
                <w:rFonts w:cs="Arial"/>
                <w:szCs w:val="18"/>
              </w:rPr>
              <w:t>API</w:t>
            </w:r>
            <w:r w:rsidR="00681BB7" w:rsidRPr="008069E3">
              <w:rPr>
                <w:rFonts w:cs="Arial"/>
                <w:szCs w:val="18"/>
              </w:rPr>
              <w:t xml:space="preserve"> </w:t>
            </w:r>
            <w:r w:rsidRPr="008069E3">
              <w:rPr>
                <w:rFonts w:cs="Arial"/>
                <w:szCs w:val="18"/>
              </w:rPr>
              <w:t>as</w:t>
            </w:r>
            <w:r w:rsidR="00681BB7" w:rsidRPr="008069E3">
              <w:rPr>
                <w:rFonts w:cs="Arial"/>
                <w:szCs w:val="18"/>
              </w:rPr>
              <w:t xml:space="preserve"> </w:t>
            </w:r>
            <w:r w:rsidRPr="008069E3">
              <w:rPr>
                <w:rFonts w:cs="Arial"/>
                <w:szCs w:val="18"/>
              </w:rPr>
              <w:t>it</w:t>
            </w:r>
            <w:r w:rsidR="00681BB7" w:rsidRPr="008069E3">
              <w:rPr>
                <w:rFonts w:cs="Arial"/>
                <w:szCs w:val="18"/>
              </w:rPr>
              <w:t xml:space="preserve"> </w:t>
            </w:r>
            <w:r w:rsidRPr="008069E3">
              <w:rPr>
                <w:rFonts w:cs="Arial"/>
                <w:szCs w:val="18"/>
              </w:rPr>
              <w:t>acts</w:t>
            </w:r>
            <w:r w:rsidR="00681BB7" w:rsidRPr="008069E3">
              <w:rPr>
                <w:rFonts w:cs="Arial"/>
                <w:szCs w:val="18"/>
              </w:rPr>
              <w:t xml:space="preserve"> </w:t>
            </w:r>
            <w:r w:rsidRPr="008069E3">
              <w:rPr>
                <w:rFonts w:cs="Arial"/>
                <w:szCs w:val="18"/>
              </w:rPr>
              <w:t>as</w:t>
            </w:r>
            <w:r w:rsidR="00681BB7" w:rsidRPr="008069E3">
              <w:rPr>
                <w:rFonts w:cs="Arial"/>
                <w:szCs w:val="18"/>
              </w:rPr>
              <w:t xml:space="preserve"> </w:t>
            </w:r>
            <w:r w:rsidRPr="008069E3">
              <w:rPr>
                <w:rFonts w:cs="Arial"/>
                <w:szCs w:val="18"/>
              </w:rPr>
              <w:t>an</w:t>
            </w:r>
            <w:r w:rsidR="00681BB7" w:rsidRPr="008069E3">
              <w:rPr>
                <w:rFonts w:cs="Arial"/>
                <w:szCs w:val="18"/>
              </w:rPr>
              <w:t xml:space="preserve"> </w:t>
            </w:r>
            <w:r w:rsidRPr="008069E3">
              <w:rPr>
                <w:rFonts w:cs="Arial"/>
                <w:szCs w:val="18"/>
              </w:rPr>
              <w:t>ID</w:t>
            </w:r>
            <w:r w:rsidR="00681BB7" w:rsidRPr="008069E3">
              <w:rPr>
                <w:rFonts w:cs="Arial"/>
                <w:szCs w:val="18"/>
              </w:rPr>
              <w:t xml:space="preserve"> </w:t>
            </w:r>
            <w:r w:rsidRPr="008069E3">
              <w:rPr>
                <w:rFonts w:cs="Arial"/>
                <w:szCs w:val="18"/>
              </w:rPr>
              <w:t>for</w:t>
            </w:r>
            <w:r w:rsidR="00681BB7" w:rsidRPr="008069E3">
              <w:rPr>
                <w:rFonts w:cs="Arial"/>
                <w:szCs w:val="18"/>
              </w:rPr>
              <w:t xml:space="preserve"> </w:t>
            </w:r>
            <w:r w:rsidRPr="008069E3">
              <w:rPr>
                <w:rFonts w:cs="Arial"/>
                <w:szCs w:val="18"/>
              </w:rPr>
              <w:t>the</w:t>
            </w:r>
            <w:r w:rsidR="00681BB7" w:rsidRPr="008069E3">
              <w:rPr>
                <w:rFonts w:cs="Arial"/>
                <w:szCs w:val="18"/>
              </w:rPr>
              <w:t xml:space="preserve"> </w:t>
            </w:r>
            <w:r w:rsidRPr="008069E3">
              <w:rPr>
                <w:rFonts w:cs="Arial"/>
                <w:szCs w:val="18"/>
              </w:rPr>
              <w:t>subscription</w:t>
            </w:r>
            <w:r w:rsidR="00F35FB3" w:rsidRPr="008069E3">
              <w:rPr>
                <w:rFonts w:cs="Arial"/>
                <w:szCs w:val="18"/>
              </w:rPr>
              <w:t xml:space="preserve"> (SubscriptionId)</w:t>
            </w:r>
            <w:r w:rsidRPr="008069E3">
              <w:rPr>
                <w:rFonts w:cs="Arial"/>
                <w:szCs w:val="18"/>
              </w:rPr>
              <w:t>.</w:t>
            </w:r>
          </w:p>
        </w:tc>
      </w:tr>
      <w:tr w:rsidR="00433297" w:rsidRPr="008069E3" w14:paraId="4D8705C8" w14:textId="77777777" w:rsidTr="00475D3C">
        <w:trPr>
          <w:jc w:val="center"/>
        </w:trPr>
        <w:tc>
          <w:tcPr>
            <w:tcW w:w="1047" w:type="pct"/>
            <w:tcMar>
              <w:top w:w="0" w:type="dxa"/>
              <w:left w:w="28" w:type="dxa"/>
              <w:bottom w:w="0" w:type="dxa"/>
              <w:right w:w="108" w:type="dxa"/>
            </w:tcMar>
          </w:tcPr>
          <w:p w14:paraId="42736A12" w14:textId="77777777" w:rsidR="00433297" w:rsidRPr="008069E3" w:rsidRDefault="00433297" w:rsidP="004C39AF">
            <w:pPr>
              <w:pStyle w:val="TAL"/>
            </w:pPr>
            <w:r w:rsidRPr="008069E3">
              <w:t>apId</w:t>
            </w:r>
          </w:p>
        </w:tc>
        <w:tc>
          <w:tcPr>
            <w:tcW w:w="912" w:type="pct"/>
            <w:tcMar>
              <w:top w:w="0" w:type="dxa"/>
              <w:left w:w="28" w:type="dxa"/>
              <w:bottom w:w="0" w:type="dxa"/>
              <w:right w:w="108" w:type="dxa"/>
            </w:tcMar>
          </w:tcPr>
          <w:p w14:paraId="60B90071" w14:textId="77777777" w:rsidR="00433297" w:rsidRPr="008069E3" w:rsidRDefault="00433297" w:rsidP="004C39AF">
            <w:pPr>
              <w:pStyle w:val="TAL"/>
              <w:rPr>
                <w:rFonts w:cs="Arial"/>
                <w:szCs w:val="18"/>
              </w:rPr>
            </w:pPr>
            <w:r w:rsidRPr="008069E3">
              <w:rPr>
                <w:rFonts w:cs="Arial"/>
                <w:szCs w:val="18"/>
              </w:rPr>
              <w:t>ApIdentity</w:t>
            </w:r>
          </w:p>
        </w:tc>
        <w:tc>
          <w:tcPr>
            <w:tcW w:w="639" w:type="pct"/>
            <w:tcMar>
              <w:top w:w="0" w:type="dxa"/>
              <w:left w:w="28" w:type="dxa"/>
              <w:bottom w:w="0" w:type="dxa"/>
              <w:right w:w="108" w:type="dxa"/>
            </w:tcMar>
          </w:tcPr>
          <w:p w14:paraId="3452C8F7" w14:textId="77777777" w:rsidR="00433297" w:rsidRPr="008069E3" w:rsidRDefault="00433297" w:rsidP="004C39AF">
            <w:pPr>
              <w:pStyle w:val="TAL"/>
              <w:rPr>
                <w:rFonts w:cs="Arial"/>
                <w:szCs w:val="18"/>
              </w:rPr>
            </w:pPr>
            <w:r w:rsidRPr="008069E3">
              <w:rPr>
                <w:rFonts w:cs="Arial"/>
                <w:szCs w:val="18"/>
              </w:rPr>
              <w:t>1</w:t>
            </w:r>
          </w:p>
        </w:tc>
        <w:tc>
          <w:tcPr>
            <w:tcW w:w="2402" w:type="pct"/>
            <w:tcMar>
              <w:top w:w="0" w:type="dxa"/>
              <w:left w:w="28" w:type="dxa"/>
              <w:bottom w:w="0" w:type="dxa"/>
              <w:right w:w="108" w:type="dxa"/>
            </w:tcMar>
          </w:tcPr>
          <w:p w14:paraId="66F4845E" w14:textId="53618B32" w:rsidR="00433297" w:rsidRPr="008069E3" w:rsidRDefault="00433297" w:rsidP="004C39AF">
            <w:pPr>
              <w:pStyle w:val="TAL"/>
              <w:rPr>
                <w:rFonts w:cs="Arial"/>
                <w:szCs w:val="18"/>
              </w:rPr>
            </w:pPr>
            <w:r w:rsidRPr="008069E3">
              <w:t>Identifier(s)</w:t>
            </w:r>
            <w:r w:rsidR="00681BB7" w:rsidRPr="008069E3">
              <w:t xml:space="preserve"> </w:t>
            </w:r>
            <w:r w:rsidRPr="008069E3">
              <w:t>to</w:t>
            </w:r>
            <w:r w:rsidR="00681BB7" w:rsidRPr="008069E3">
              <w:t xml:space="preserve"> </w:t>
            </w:r>
            <w:r w:rsidRPr="008069E3">
              <w:t>uniquely</w:t>
            </w:r>
            <w:r w:rsidR="00681BB7" w:rsidRPr="008069E3">
              <w:t xml:space="preserve"> </w:t>
            </w:r>
            <w:r w:rsidRPr="008069E3">
              <w:t>specify</w:t>
            </w:r>
            <w:r w:rsidR="00681BB7" w:rsidRPr="008069E3">
              <w:t xml:space="preserve"> </w:t>
            </w:r>
            <w:r w:rsidRPr="008069E3">
              <w:t>the</w:t>
            </w:r>
            <w:r w:rsidR="00681BB7" w:rsidRPr="008069E3">
              <w:t xml:space="preserve"> </w:t>
            </w:r>
            <w:r w:rsidRPr="008069E3">
              <w:t>target</w:t>
            </w:r>
            <w:r w:rsidR="00681BB7" w:rsidRPr="008069E3">
              <w:t xml:space="preserve"> </w:t>
            </w:r>
            <w:r w:rsidRPr="008069E3">
              <w:t>Access</w:t>
            </w:r>
            <w:r w:rsidR="00681BB7" w:rsidRPr="008069E3">
              <w:t xml:space="preserve"> </w:t>
            </w:r>
            <w:r w:rsidRPr="008069E3">
              <w:t>Point</w:t>
            </w:r>
            <w:r w:rsidR="00681BB7" w:rsidRPr="008069E3">
              <w:t xml:space="preserve"> </w:t>
            </w:r>
            <w:r w:rsidRPr="008069E3">
              <w:t>for</w:t>
            </w:r>
            <w:r w:rsidR="00681BB7" w:rsidRPr="008069E3">
              <w:t xml:space="preserve"> </w:t>
            </w:r>
            <w:r w:rsidRPr="008069E3">
              <w:t>the</w:t>
            </w:r>
            <w:r w:rsidR="00681BB7" w:rsidRPr="008069E3">
              <w:t xml:space="preserve"> </w:t>
            </w:r>
            <w:r w:rsidRPr="008069E3">
              <w:t>subscription</w:t>
            </w:r>
            <w:r w:rsidR="004D5F9B" w:rsidRPr="008069E3">
              <w:t>.</w:t>
            </w:r>
          </w:p>
        </w:tc>
      </w:tr>
      <w:tr w:rsidR="003C367E" w:rsidRPr="008069E3" w14:paraId="5F1248B7" w14:textId="77777777" w:rsidTr="001B6715">
        <w:trPr>
          <w:jc w:val="center"/>
        </w:trPr>
        <w:tc>
          <w:tcPr>
            <w:tcW w:w="1047" w:type="pct"/>
            <w:tcMar>
              <w:top w:w="0" w:type="dxa"/>
              <w:left w:w="28" w:type="dxa"/>
              <w:bottom w:w="0" w:type="dxa"/>
              <w:right w:w="108" w:type="dxa"/>
            </w:tcMar>
          </w:tcPr>
          <w:p w14:paraId="5B2D6C59" w14:textId="7E0096C5" w:rsidR="003C367E" w:rsidRPr="008069E3" w:rsidRDefault="00C162E3" w:rsidP="004C39AF">
            <w:pPr>
              <w:pStyle w:val="TAL"/>
            </w:pPr>
            <w:r w:rsidRPr="008069E3">
              <w:t>notificationPeriod</w:t>
            </w:r>
          </w:p>
        </w:tc>
        <w:tc>
          <w:tcPr>
            <w:tcW w:w="912" w:type="pct"/>
            <w:tcMar>
              <w:top w:w="0" w:type="dxa"/>
              <w:left w:w="28" w:type="dxa"/>
              <w:bottom w:w="0" w:type="dxa"/>
              <w:right w:w="108" w:type="dxa"/>
            </w:tcMar>
          </w:tcPr>
          <w:p w14:paraId="78A27E00" w14:textId="79B51833" w:rsidR="003C367E" w:rsidRPr="008069E3" w:rsidRDefault="008A362B" w:rsidP="004C39AF">
            <w:pPr>
              <w:pStyle w:val="TAL"/>
              <w:rPr>
                <w:rFonts w:cs="Arial"/>
                <w:szCs w:val="18"/>
              </w:rPr>
            </w:pPr>
            <w:r w:rsidRPr="008069E3">
              <w:rPr>
                <w:rFonts w:cs="Arial"/>
                <w:szCs w:val="18"/>
              </w:rPr>
              <w:t>Uint8</w:t>
            </w:r>
          </w:p>
        </w:tc>
        <w:tc>
          <w:tcPr>
            <w:tcW w:w="639" w:type="pct"/>
            <w:tcMar>
              <w:top w:w="0" w:type="dxa"/>
              <w:left w:w="28" w:type="dxa"/>
              <w:bottom w:w="0" w:type="dxa"/>
              <w:right w:w="108" w:type="dxa"/>
            </w:tcMar>
          </w:tcPr>
          <w:p w14:paraId="0CC8C6E1" w14:textId="4241439B" w:rsidR="003C367E" w:rsidRPr="008069E3" w:rsidRDefault="008A362B" w:rsidP="004C39AF">
            <w:pPr>
              <w:pStyle w:val="TAL"/>
              <w:rPr>
                <w:rFonts w:cs="Arial"/>
                <w:szCs w:val="18"/>
              </w:rPr>
            </w:pPr>
            <w:r w:rsidRPr="008069E3">
              <w:rPr>
                <w:rFonts w:cs="Arial"/>
                <w:szCs w:val="18"/>
              </w:rPr>
              <w:t>0..1</w:t>
            </w:r>
          </w:p>
        </w:tc>
        <w:tc>
          <w:tcPr>
            <w:tcW w:w="2402" w:type="pct"/>
            <w:tcMar>
              <w:top w:w="0" w:type="dxa"/>
              <w:left w:w="28" w:type="dxa"/>
              <w:bottom w:w="0" w:type="dxa"/>
              <w:right w:w="108" w:type="dxa"/>
            </w:tcMar>
          </w:tcPr>
          <w:p w14:paraId="029E1EAB" w14:textId="0EBD5CAC" w:rsidR="004521A5" w:rsidRPr="008069E3" w:rsidRDefault="004521A5" w:rsidP="004521A5">
            <w:pPr>
              <w:pStyle w:val="TAL"/>
            </w:pPr>
            <w:r w:rsidRPr="008069E3">
              <w:t>Set for periodic notification reporting.</w:t>
            </w:r>
          </w:p>
          <w:p w14:paraId="0D826967" w14:textId="4632A4C5" w:rsidR="003C367E" w:rsidRPr="008069E3" w:rsidRDefault="004521A5" w:rsidP="004521A5">
            <w:pPr>
              <w:pStyle w:val="TAL"/>
            </w:pPr>
            <w:r w:rsidRPr="008069E3">
              <w:t>Value indica</w:t>
            </w:r>
            <w:r w:rsidR="00831545" w:rsidRPr="008069E3">
              <w:t>tes</w:t>
            </w:r>
            <w:r w:rsidRPr="008069E3">
              <w:t xml:space="preserve"> the notification period in seconds.</w:t>
            </w:r>
          </w:p>
        </w:tc>
      </w:tr>
      <w:tr w:rsidR="00B1751F" w:rsidRPr="008069E3" w14:paraId="07322CEC" w14:textId="77777777" w:rsidTr="001B6715">
        <w:trPr>
          <w:jc w:val="center"/>
        </w:trPr>
        <w:tc>
          <w:tcPr>
            <w:tcW w:w="1047" w:type="pct"/>
            <w:tcMar>
              <w:top w:w="0" w:type="dxa"/>
              <w:left w:w="28" w:type="dxa"/>
              <w:bottom w:w="0" w:type="dxa"/>
              <w:right w:w="108" w:type="dxa"/>
            </w:tcMar>
          </w:tcPr>
          <w:p w14:paraId="212B4D1E" w14:textId="27E2EB4B" w:rsidR="00B1751F" w:rsidRPr="008069E3" w:rsidRDefault="00B1751F" w:rsidP="00B1751F">
            <w:pPr>
              <w:pStyle w:val="TAL"/>
            </w:pPr>
            <w:r w:rsidRPr="008069E3">
              <w:t>not</w:t>
            </w:r>
            <w:r w:rsidR="00EC5AC9" w:rsidRPr="008069E3">
              <w:t>i</w:t>
            </w:r>
            <w:r w:rsidRPr="008069E3">
              <w:t>ficationEvent</w:t>
            </w:r>
          </w:p>
        </w:tc>
        <w:tc>
          <w:tcPr>
            <w:tcW w:w="912" w:type="pct"/>
            <w:tcMar>
              <w:top w:w="0" w:type="dxa"/>
              <w:left w:w="28" w:type="dxa"/>
              <w:bottom w:w="0" w:type="dxa"/>
              <w:right w:w="108" w:type="dxa"/>
            </w:tcMar>
          </w:tcPr>
          <w:p w14:paraId="153A4035" w14:textId="1D0A7D65" w:rsidR="00B1751F" w:rsidRPr="008069E3" w:rsidRDefault="00B1751F" w:rsidP="00B1751F">
            <w:pPr>
              <w:pStyle w:val="TAL"/>
              <w:rPr>
                <w:rFonts w:cs="Arial"/>
                <w:szCs w:val="18"/>
              </w:rPr>
            </w:pPr>
            <w:r w:rsidRPr="008069E3">
              <w:rPr>
                <w:rFonts w:cs="Arial"/>
                <w:szCs w:val="18"/>
              </w:rPr>
              <w:t>Structure (inline)</w:t>
            </w:r>
          </w:p>
        </w:tc>
        <w:tc>
          <w:tcPr>
            <w:tcW w:w="639" w:type="pct"/>
            <w:tcMar>
              <w:top w:w="0" w:type="dxa"/>
              <w:left w:w="28" w:type="dxa"/>
              <w:bottom w:w="0" w:type="dxa"/>
              <w:right w:w="108" w:type="dxa"/>
            </w:tcMar>
          </w:tcPr>
          <w:p w14:paraId="76BDEF97" w14:textId="6E441E0A" w:rsidR="00B1751F" w:rsidRPr="008069E3" w:rsidRDefault="00B1751F" w:rsidP="00B1751F">
            <w:pPr>
              <w:pStyle w:val="TAL"/>
              <w:rPr>
                <w:rFonts w:cs="Arial"/>
                <w:szCs w:val="18"/>
              </w:rPr>
            </w:pPr>
            <w:r w:rsidRPr="008069E3">
              <w:rPr>
                <w:rFonts w:cs="Arial"/>
                <w:szCs w:val="18"/>
              </w:rPr>
              <w:t>0..1</w:t>
            </w:r>
          </w:p>
        </w:tc>
        <w:tc>
          <w:tcPr>
            <w:tcW w:w="2402" w:type="pct"/>
            <w:tcMar>
              <w:top w:w="0" w:type="dxa"/>
              <w:left w:w="28" w:type="dxa"/>
              <w:bottom w:w="0" w:type="dxa"/>
              <w:right w:w="108" w:type="dxa"/>
            </w:tcMar>
          </w:tcPr>
          <w:p w14:paraId="6F9D78DA" w14:textId="7DAFD448" w:rsidR="00B1751F" w:rsidRPr="008069E3" w:rsidRDefault="00B1751F" w:rsidP="00B1751F">
            <w:pPr>
              <w:pStyle w:val="TAL"/>
            </w:pPr>
            <w:r w:rsidRPr="008069E3">
              <w:t>Set for trigger-based event notification reporting</w:t>
            </w:r>
            <w:r w:rsidR="005B109F" w:rsidRPr="008069E3">
              <w:t>.</w:t>
            </w:r>
            <w:r w:rsidRPr="008069E3">
              <w:t xml:space="preserve"> </w:t>
            </w:r>
          </w:p>
        </w:tc>
      </w:tr>
      <w:tr w:rsidR="003C367E" w:rsidRPr="008069E3" w14:paraId="102AECF2" w14:textId="77777777" w:rsidTr="001B6715">
        <w:trPr>
          <w:jc w:val="center"/>
        </w:trPr>
        <w:tc>
          <w:tcPr>
            <w:tcW w:w="1047" w:type="pct"/>
            <w:tcMar>
              <w:top w:w="0" w:type="dxa"/>
              <w:left w:w="28" w:type="dxa"/>
              <w:bottom w:w="0" w:type="dxa"/>
              <w:right w:w="108" w:type="dxa"/>
            </w:tcMar>
          </w:tcPr>
          <w:p w14:paraId="39E61F64" w14:textId="1B308510" w:rsidR="003C367E" w:rsidRPr="008069E3" w:rsidRDefault="00C226B2" w:rsidP="004C39AF">
            <w:pPr>
              <w:pStyle w:val="TAL"/>
            </w:pPr>
            <w:r w:rsidRPr="008069E3">
              <w:t>&gt;trigger</w:t>
            </w:r>
          </w:p>
        </w:tc>
        <w:tc>
          <w:tcPr>
            <w:tcW w:w="912" w:type="pct"/>
            <w:tcMar>
              <w:top w:w="0" w:type="dxa"/>
              <w:left w:w="28" w:type="dxa"/>
              <w:bottom w:w="0" w:type="dxa"/>
              <w:right w:w="108" w:type="dxa"/>
            </w:tcMar>
          </w:tcPr>
          <w:p w14:paraId="4C4F0BAE" w14:textId="7D9DD02F" w:rsidR="003C367E" w:rsidRPr="008069E3" w:rsidRDefault="00C226B2" w:rsidP="004C39AF">
            <w:pPr>
              <w:pStyle w:val="TAL"/>
              <w:rPr>
                <w:rFonts w:cs="Arial"/>
                <w:szCs w:val="18"/>
              </w:rPr>
            </w:pPr>
            <w:r w:rsidRPr="008069E3">
              <w:rPr>
                <w:rFonts w:cs="Arial"/>
                <w:szCs w:val="18"/>
              </w:rPr>
              <w:t>Enum (inline)</w:t>
            </w:r>
          </w:p>
        </w:tc>
        <w:tc>
          <w:tcPr>
            <w:tcW w:w="639" w:type="pct"/>
            <w:tcMar>
              <w:top w:w="0" w:type="dxa"/>
              <w:left w:w="28" w:type="dxa"/>
              <w:bottom w:w="0" w:type="dxa"/>
              <w:right w:w="108" w:type="dxa"/>
            </w:tcMar>
          </w:tcPr>
          <w:p w14:paraId="0F7FEF93" w14:textId="2C304AFD" w:rsidR="003C367E" w:rsidRPr="008069E3" w:rsidRDefault="00C226B2" w:rsidP="004C39AF">
            <w:pPr>
              <w:pStyle w:val="TAL"/>
              <w:rPr>
                <w:rFonts w:cs="Arial"/>
                <w:szCs w:val="18"/>
              </w:rPr>
            </w:pPr>
            <w:r w:rsidRPr="008069E3">
              <w:rPr>
                <w:rFonts w:cs="Arial"/>
                <w:szCs w:val="18"/>
              </w:rPr>
              <w:t>1</w:t>
            </w:r>
          </w:p>
        </w:tc>
        <w:tc>
          <w:tcPr>
            <w:tcW w:w="2402" w:type="pct"/>
            <w:tcMar>
              <w:top w:w="0" w:type="dxa"/>
              <w:left w:w="28" w:type="dxa"/>
              <w:bottom w:w="0" w:type="dxa"/>
              <w:right w:w="108" w:type="dxa"/>
            </w:tcMar>
          </w:tcPr>
          <w:p w14:paraId="3220453F" w14:textId="706296C8" w:rsidR="008278FF" w:rsidRPr="008069E3" w:rsidRDefault="008278FF" w:rsidP="008278FF">
            <w:pPr>
              <w:pStyle w:val="TAL"/>
            </w:pPr>
            <w:r w:rsidRPr="008069E3">
              <w:t>Trigger for the notification:</w:t>
            </w:r>
          </w:p>
          <w:p w14:paraId="1B0D604D" w14:textId="1E723ED6" w:rsidR="008278FF" w:rsidRPr="008069E3" w:rsidRDefault="008278FF" w:rsidP="005B109F">
            <w:pPr>
              <w:pStyle w:val="TAL"/>
              <w:ind w:left="316" w:hanging="316"/>
            </w:pPr>
            <w:r w:rsidRPr="008069E3">
              <w:t xml:space="preserve">1 = Notification issued when the number of connected </w:t>
            </w:r>
            <w:r w:rsidR="00B97650" w:rsidRPr="008069E3">
              <w:t>stations</w:t>
            </w:r>
            <w:r w:rsidRPr="008069E3">
              <w:t xml:space="preserve"> </w:t>
            </w:r>
            <w:r w:rsidR="00187EB0" w:rsidRPr="008069E3">
              <w:t>is</w:t>
            </w:r>
            <w:r w:rsidRPr="008069E3">
              <w:t xml:space="preserve"> greater than or equal to the threshold</w:t>
            </w:r>
            <w:r w:rsidR="00475D3C" w:rsidRPr="008069E3">
              <w:t>.</w:t>
            </w:r>
          </w:p>
          <w:p w14:paraId="3A169A51" w14:textId="3C6BD879" w:rsidR="00A646AD" w:rsidRPr="008069E3" w:rsidRDefault="008278FF" w:rsidP="005B109F">
            <w:pPr>
              <w:pStyle w:val="TAL"/>
              <w:ind w:left="316" w:hanging="316"/>
            </w:pPr>
            <w:r w:rsidRPr="008069E3">
              <w:t>2 = Notification issued when the number of connected</w:t>
            </w:r>
            <w:r w:rsidR="00704AA1" w:rsidRPr="008069E3">
              <w:t xml:space="preserve"> station</w:t>
            </w:r>
            <w:r w:rsidRPr="008069E3">
              <w:t xml:space="preserve">s </w:t>
            </w:r>
            <w:r w:rsidR="00E9013F" w:rsidRPr="008069E3">
              <w:t>is</w:t>
            </w:r>
            <w:r w:rsidRPr="008069E3">
              <w:t xml:space="preserve"> less than or equal to the threshold</w:t>
            </w:r>
            <w:r w:rsidR="00475D3C" w:rsidRPr="008069E3">
              <w:t>.</w:t>
            </w:r>
          </w:p>
        </w:tc>
      </w:tr>
      <w:tr w:rsidR="00C226B2" w:rsidRPr="008069E3" w14:paraId="2058CF2B" w14:textId="77777777" w:rsidTr="001B6715">
        <w:trPr>
          <w:jc w:val="center"/>
        </w:trPr>
        <w:tc>
          <w:tcPr>
            <w:tcW w:w="1047" w:type="pct"/>
            <w:tcMar>
              <w:top w:w="0" w:type="dxa"/>
              <w:left w:w="28" w:type="dxa"/>
              <w:bottom w:w="0" w:type="dxa"/>
              <w:right w:w="108" w:type="dxa"/>
            </w:tcMar>
          </w:tcPr>
          <w:p w14:paraId="085AB7F0" w14:textId="25FE27D4" w:rsidR="00C226B2" w:rsidRPr="008069E3" w:rsidRDefault="00C13C0F" w:rsidP="004C39AF">
            <w:pPr>
              <w:pStyle w:val="TAL"/>
            </w:pPr>
            <w:r w:rsidRPr="008069E3">
              <w:t>&gt;threshold</w:t>
            </w:r>
          </w:p>
        </w:tc>
        <w:tc>
          <w:tcPr>
            <w:tcW w:w="912" w:type="pct"/>
            <w:tcMar>
              <w:top w:w="0" w:type="dxa"/>
              <w:left w:w="28" w:type="dxa"/>
              <w:bottom w:w="0" w:type="dxa"/>
              <w:right w:w="108" w:type="dxa"/>
            </w:tcMar>
          </w:tcPr>
          <w:p w14:paraId="1B4F169B" w14:textId="77E94DA2" w:rsidR="00C226B2" w:rsidRPr="008069E3" w:rsidRDefault="00C13C0F" w:rsidP="004C39AF">
            <w:pPr>
              <w:pStyle w:val="TAL"/>
              <w:rPr>
                <w:rFonts w:cs="Arial"/>
                <w:szCs w:val="18"/>
              </w:rPr>
            </w:pPr>
            <w:r w:rsidRPr="008069E3">
              <w:rPr>
                <w:rFonts w:cs="Arial"/>
                <w:szCs w:val="18"/>
              </w:rPr>
              <w:t>Uint8</w:t>
            </w:r>
          </w:p>
        </w:tc>
        <w:tc>
          <w:tcPr>
            <w:tcW w:w="639" w:type="pct"/>
            <w:tcMar>
              <w:top w:w="0" w:type="dxa"/>
              <w:left w:w="28" w:type="dxa"/>
              <w:bottom w:w="0" w:type="dxa"/>
              <w:right w:w="108" w:type="dxa"/>
            </w:tcMar>
          </w:tcPr>
          <w:p w14:paraId="4422F66D" w14:textId="4D1EC5E7" w:rsidR="00C226B2" w:rsidRPr="008069E3" w:rsidRDefault="00C13C0F" w:rsidP="004C39AF">
            <w:pPr>
              <w:pStyle w:val="TAL"/>
              <w:rPr>
                <w:rFonts w:cs="Arial"/>
                <w:szCs w:val="18"/>
              </w:rPr>
            </w:pPr>
            <w:r w:rsidRPr="008069E3">
              <w:rPr>
                <w:rFonts w:cs="Arial"/>
                <w:szCs w:val="18"/>
              </w:rPr>
              <w:t>1</w:t>
            </w:r>
          </w:p>
        </w:tc>
        <w:tc>
          <w:tcPr>
            <w:tcW w:w="2402" w:type="pct"/>
            <w:tcMar>
              <w:top w:w="0" w:type="dxa"/>
              <w:left w:w="28" w:type="dxa"/>
              <w:bottom w:w="0" w:type="dxa"/>
              <w:right w:w="108" w:type="dxa"/>
            </w:tcMar>
          </w:tcPr>
          <w:p w14:paraId="0C547D55" w14:textId="4B4C40C5" w:rsidR="00C226B2" w:rsidRPr="008069E3" w:rsidRDefault="00487918" w:rsidP="004C39AF">
            <w:pPr>
              <w:pStyle w:val="TAL"/>
            </w:pPr>
            <w:r w:rsidRPr="008069E3">
              <w:t>Number of c</w:t>
            </w:r>
            <w:r w:rsidR="00E4235E" w:rsidRPr="008069E3">
              <w:t xml:space="preserve">onnected </w:t>
            </w:r>
            <w:r w:rsidR="00E12252" w:rsidRPr="008069E3">
              <w:t>stations</w:t>
            </w:r>
            <w:r w:rsidR="00E4235E" w:rsidRPr="008069E3">
              <w:t xml:space="preserve"> threshold for </w:t>
            </w:r>
            <w:r w:rsidR="008278FF" w:rsidRPr="008069E3">
              <w:t>trigger-based event</w:t>
            </w:r>
            <w:r w:rsidR="00E4235E" w:rsidRPr="008069E3">
              <w:t xml:space="preserve"> reporting</w:t>
            </w:r>
            <w:r w:rsidRPr="008069E3">
              <w:t>.</w:t>
            </w:r>
          </w:p>
        </w:tc>
      </w:tr>
      <w:tr w:rsidR="004A2B6C" w:rsidRPr="008069E3" w14:paraId="71C8B108" w14:textId="77777777" w:rsidTr="00475D3C">
        <w:trPr>
          <w:jc w:val="center"/>
        </w:trPr>
        <w:tc>
          <w:tcPr>
            <w:tcW w:w="1047" w:type="pct"/>
            <w:tcMar>
              <w:top w:w="0" w:type="dxa"/>
              <w:left w:w="28" w:type="dxa"/>
              <w:bottom w:w="0" w:type="dxa"/>
              <w:right w:w="108" w:type="dxa"/>
            </w:tcMar>
          </w:tcPr>
          <w:p w14:paraId="4FF59841" w14:textId="77777777" w:rsidR="004A2B6C" w:rsidRPr="008069E3" w:rsidRDefault="004A2B6C" w:rsidP="004A2B6C">
            <w:pPr>
              <w:pStyle w:val="TAL"/>
              <w:rPr>
                <w:rFonts w:cs="Arial"/>
                <w:lang w:eastAsia="zh-CN"/>
              </w:rPr>
            </w:pPr>
            <w:r w:rsidRPr="008069E3">
              <w:rPr>
                <w:rFonts w:cs="Arial"/>
                <w:lang w:eastAsia="zh-CN"/>
              </w:rPr>
              <w:t>expiryDeadline</w:t>
            </w:r>
          </w:p>
        </w:tc>
        <w:tc>
          <w:tcPr>
            <w:tcW w:w="912" w:type="pct"/>
            <w:tcMar>
              <w:top w:w="0" w:type="dxa"/>
              <w:left w:w="28" w:type="dxa"/>
              <w:bottom w:w="0" w:type="dxa"/>
              <w:right w:w="108" w:type="dxa"/>
            </w:tcMar>
          </w:tcPr>
          <w:p w14:paraId="1BDEE436" w14:textId="77777777" w:rsidR="004A2B6C" w:rsidRPr="008069E3" w:rsidRDefault="004A2B6C" w:rsidP="004A2B6C">
            <w:pPr>
              <w:pStyle w:val="TAL"/>
              <w:rPr>
                <w:rFonts w:cs="Arial"/>
                <w:lang w:eastAsia="zh-CN"/>
              </w:rPr>
            </w:pPr>
            <w:r w:rsidRPr="008069E3">
              <w:rPr>
                <w:lang w:eastAsia="zh-CN"/>
              </w:rPr>
              <w:t>TimeStamp</w:t>
            </w:r>
          </w:p>
        </w:tc>
        <w:tc>
          <w:tcPr>
            <w:tcW w:w="639" w:type="pct"/>
            <w:tcMar>
              <w:top w:w="0" w:type="dxa"/>
              <w:left w:w="28" w:type="dxa"/>
              <w:bottom w:w="0" w:type="dxa"/>
              <w:right w:w="108" w:type="dxa"/>
            </w:tcMar>
          </w:tcPr>
          <w:p w14:paraId="50E5A2FD" w14:textId="77777777" w:rsidR="004A2B6C" w:rsidRPr="008069E3" w:rsidRDefault="004A2B6C" w:rsidP="004A2B6C">
            <w:pPr>
              <w:pStyle w:val="TAL"/>
              <w:rPr>
                <w:rFonts w:cs="Arial"/>
                <w:lang w:eastAsia="zh-CN"/>
              </w:rPr>
            </w:pPr>
            <w:r w:rsidRPr="008069E3">
              <w:rPr>
                <w:rFonts w:hint="eastAsia"/>
                <w:lang w:eastAsia="zh-CN"/>
              </w:rPr>
              <w:t>0..1</w:t>
            </w:r>
          </w:p>
        </w:tc>
        <w:tc>
          <w:tcPr>
            <w:tcW w:w="2402" w:type="pct"/>
            <w:tcMar>
              <w:top w:w="0" w:type="dxa"/>
              <w:left w:w="28" w:type="dxa"/>
              <w:bottom w:w="0" w:type="dxa"/>
              <w:right w:w="108" w:type="dxa"/>
            </w:tcMar>
          </w:tcPr>
          <w:p w14:paraId="14AAA6AB" w14:textId="5011D0B2" w:rsidR="004A2B6C" w:rsidRPr="008069E3" w:rsidRDefault="004A2B6C" w:rsidP="004A2B6C">
            <w:pPr>
              <w:pStyle w:val="TAL"/>
              <w:rPr>
                <w:rFonts w:cs="Arial"/>
                <w:szCs w:val="18"/>
              </w:rPr>
            </w:pPr>
            <w:r w:rsidRPr="008069E3">
              <w:rPr>
                <w:lang w:eastAsia="zh-CN"/>
              </w:rPr>
              <w:t>The expiration time of the subscription determined by the WLAN Access Information Service.</w:t>
            </w:r>
          </w:p>
        </w:tc>
      </w:tr>
      <w:tr w:rsidR="00A2282A" w:rsidRPr="008069E3" w14:paraId="231BA60A" w14:textId="77777777" w:rsidTr="00A2282A">
        <w:trPr>
          <w:jc w:val="center"/>
        </w:trPr>
        <w:tc>
          <w:tcPr>
            <w:tcW w:w="5000" w:type="pct"/>
            <w:gridSpan w:val="4"/>
            <w:tcMar>
              <w:top w:w="0" w:type="dxa"/>
              <w:left w:w="28" w:type="dxa"/>
              <w:bottom w:w="0" w:type="dxa"/>
              <w:right w:w="108" w:type="dxa"/>
            </w:tcMar>
          </w:tcPr>
          <w:p w14:paraId="05A48A80" w14:textId="78DBA298" w:rsidR="006D1930" w:rsidRPr="008069E3" w:rsidRDefault="006D1930" w:rsidP="00184E85">
            <w:pPr>
              <w:keepNext/>
              <w:keepLines/>
              <w:spacing w:after="0"/>
              <w:ind w:left="850" w:hanging="850"/>
              <w:rPr>
                <w:rFonts w:ascii="Arial" w:hAnsi="Arial"/>
                <w:sz w:val="18"/>
                <w:lang w:eastAsia="ko-KR"/>
              </w:rPr>
            </w:pPr>
            <w:r w:rsidRPr="008069E3">
              <w:rPr>
                <w:rFonts w:ascii="Arial" w:hAnsi="Arial"/>
                <w:sz w:val="18"/>
                <w:lang w:eastAsia="ko-KR"/>
              </w:rPr>
              <w:t>NOTE</w:t>
            </w:r>
            <w:r w:rsidR="00475D3C" w:rsidRPr="008069E3">
              <w:rPr>
                <w:rFonts w:ascii="Arial" w:hAnsi="Arial"/>
                <w:sz w:val="18"/>
                <w:lang w:eastAsia="ko-KR"/>
              </w:rPr>
              <w:t xml:space="preserve"> </w:t>
            </w:r>
            <w:r w:rsidRPr="008069E3">
              <w:rPr>
                <w:rFonts w:ascii="Arial" w:hAnsi="Arial"/>
                <w:sz w:val="18"/>
                <w:lang w:eastAsia="ko-KR"/>
              </w:rPr>
              <w:t>1:</w:t>
            </w:r>
            <w:r w:rsidR="00475D3C" w:rsidRPr="008069E3">
              <w:rPr>
                <w:rFonts w:ascii="Arial" w:hAnsi="Arial"/>
                <w:sz w:val="18"/>
                <w:lang w:eastAsia="ko-KR"/>
              </w:rPr>
              <w:tab/>
            </w:r>
            <w:r w:rsidR="00E86374" w:rsidRPr="008069E3">
              <w:rPr>
                <w:rFonts w:ascii="Arial" w:hAnsi="Arial"/>
                <w:sz w:val="18"/>
                <w:lang w:eastAsia="ko-KR"/>
              </w:rPr>
              <w:t xml:space="preserve">At least one </w:t>
            </w:r>
            <w:r w:rsidR="00D937FC" w:rsidRPr="008069E3">
              <w:rPr>
                <w:rFonts w:ascii="Arial" w:hAnsi="Arial"/>
                <w:sz w:val="18"/>
                <w:lang w:eastAsia="ko-KR"/>
              </w:rPr>
              <w:t xml:space="preserve">of </w:t>
            </w:r>
            <w:r w:rsidR="004A3ED9" w:rsidRPr="008069E3">
              <w:rPr>
                <w:rFonts w:ascii="Arial" w:hAnsi="Arial"/>
                <w:sz w:val="18"/>
                <w:lang w:eastAsia="ko-KR"/>
              </w:rPr>
              <w:t xml:space="preserve">callbackReference and </w:t>
            </w:r>
            <w:r w:rsidR="00D937FC" w:rsidRPr="008069E3">
              <w:rPr>
                <w:rFonts w:ascii="Arial" w:hAnsi="Arial"/>
                <w:sz w:val="18"/>
                <w:lang w:eastAsia="ko-KR"/>
              </w:rPr>
              <w:t xml:space="preserve">websockNotifConfig shall be provided by the service consumer. </w:t>
            </w:r>
            <w:r w:rsidR="005D378F" w:rsidRPr="008069E3">
              <w:rPr>
                <w:rFonts w:ascii="Arial" w:hAnsi="Arial"/>
                <w:sz w:val="18"/>
                <w:lang w:eastAsia="ko-KR"/>
              </w:rPr>
              <w:t xml:space="preserve">If both are provided, it is up to WAIS to select </w:t>
            </w:r>
            <w:r w:rsidR="00250B1F" w:rsidRPr="008069E3">
              <w:rPr>
                <w:rFonts w:ascii="Arial" w:hAnsi="Arial" w:cs="Arial"/>
                <w:sz w:val="18"/>
                <w:szCs w:val="18"/>
                <w:lang w:eastAsia="ko-KR"/>
              </w:rPr>
              <w:t>an alternative and return only that alternative in the response</w:t>
            </w:r>
            <w:r w:rsidR="00CB0523" w:rsidRPr="008069E3">
              <w:rPr>
                <w:rFonts w:ascii="Arial" w:hAnsi="Arial"/>
                <w:sz w:val="18"/>
                <w:lang w:eastAsia="ko-KR"/>
              </w:rPr>
              <w:t xml:space="preserve">, </w:t>
            </w:r>
            <w:r w:rsidR="001C089E" w:rsidRPr="008069E3">
              <w:rPr>
                <w:rFonts w:ascii="Arial" w:hAnsi="Arial"/>
                <w:sz w:val="18"/>
                <w:lang w:eastAsia="ko-KR"/>
              </w:rPr>
              <w:t xml:space="preserve">as </w:t>
            </w:r>
            <w:r w:rsidR="00CB0523" w:rsidRPr="008069E3">
              <w:rPr>
                <w:rFonts w:ascii="Arial" w:hAnsi="Arial" w:cs="Arial"/>
                <w:sz w:val="18"/>
                <w:szCs w:val="18"/>
                <w:lang w:eastAsia="ko-KR"/>
              </w:rPr>
              <w:t xml:space="preserve">specified in </w:t>
            </w:r>
            <w:r w:rsidR="00CB0523" w:rsidRPr="00A67157">
              <w:rPr>
                <w:rFonts w:ascii="Arial" w:hAnsi="Arial" w:cs="Arial"/>
                <w:sz w:val="18"/>
                <w:szCs w:val="18"/>
                <w:lang w:eastAsia="ko-KR"/>
              </w:rPr>
              <w:t>ETSI GS MEC 009</w:t>
            </w:r>
            <w:r w:rsidR="001D4B7E" w:rsidRPr="00A67157">
              <w:rPr>
                <w:rFonts w:ascii="Arial" w:hAnsi="Arial" w:cs="Arial"/>
                <w:sz w:val="18"/>
                <w:szCs w:val="18"/>
                <w:lang w:eastAsia="ko-KR"/>
              </w:rPr>
              <w:t xml:space="preserve"> [</w:t>
            </w:r>
            <w:r w:rsidR="001D4B7E" w:rsidRPr="00A67157">
              <w:rPr>
                <w:rFonts w:ascii="Arial" w:hAnsi="Arial" w:cs="Arial"/>
                <w:sz w:val="18"/>
                <w:szCs w:val="18"/>
                <w:lang w:eastAsia="ko-KR"/>
              </w:rPr>
              <w:fldChar w:fldCharType="begin"/>
            </w:r>
            <w:r w:rsidR="001D4B7E" w:rsidRPr="00A67157">
              <w:rPr>
                <w:rFonts w:ascii="Arial" w:hAnsi="Arial" w:cs="Arial"/>
                <w:sz w:val="18"/>
                <w:szCs w:val="18"/>
                <w:lang w:eastAsia="ko-KR"/>
              </w:rPr>
              <w:instrText xml:space="preserve">REF REF_GSMEC009 \h </w:instrText>
            </w:r>
            <w:r w:rsidR="009C7326" w:rsidRPr="00A67157">
              <w:rPr>
                <w:rFonts w:ascii="Arial" w:hAnsi="Arial" w:cs="Arial"/>
                <w:sz w:val="18"/>
                <w:szCs w:val="18"/>
                <w:lang w:eastAsia="ko-KR"/>
              </w:rPr>
              <w:instrText xml:space="preserve"> \* MERGEFORMAT </w:instrText>
            </w:r>
            <w:r w:rsidR="001D4B7E" w:rsidRPr="00A67157">
              <w:rPr>
                <w:rFonts w:ascii="Arial" w:hAnsi="Arial" w:cs="Arial"/>
                <w:sz w:val="18"/>
                <w:szCs w:val="18"/>
                <w:lang w:eastAsia="ko-KR"/>
              </w:rPr>
            </w:r>
            <w:r w:rsidR="001D4B7E" w:rsidRPr="00A67157">
              <w:rPr>
                <w:rFonts w:ascii="Arial" w:hAnsi="Arial" w:cs="Arial"/>
                <w:sz w:val="18"/>
                <w:szCs w:val="18"/>
                <w:lang w:eastAsia="ko-KR"/>
              </w:rPr>
              <w:fldChar w:fldCharType="separate"/>
            </w:r>
            <w:r w:rsidR="00692C37" w:rsidRPr="00A67157">
              <w:rPr>
                <w:rFonts w:ascii="Arial" w:hAnsi="Arial" w:cs="Arial"/>
                <w:sz w:val="18"/>
                <w:szCs w:val="18"/>
              </w:rPr>
              <w:t>10</w:t>
            </w:r>
            <w:r w:rsidR="001D4B7E" w:rsidRPr="00A67157">
              <w:rPr>
                <w:rFonts w:ascii="Arial" w:hAnsi="Arial" w:cs="Arial"/>
                <w:sz w:val="18"/>
                <w:szCs w:val="18"/>
                <w:lang w:eastAsia="ko-KR"/>
              </w:rPr>
              <w:fldChar w:fldCharType="end"/>
            </w:r>
            <w:r w:rsidR="001D4B7E" w:rsidRPr="00A67157">
              <w:rPr>
                <w:rFonts w:ascii="Arial" w:hAnsi="Arial" w:cs="Arial"/>
                <w:sz w:val="18"/>
                <w:szCs w:val="18"/>
                <w:lang w:eastAsia="ko-KR"/>
              </w:rPr>
              <w:t>]</w:t>
            </w:r>
            <w:r w:rsidR="00CB0523" w:rsidRPr="008069E3">
              <w:rPr>
                <w:rFonts w:ascii="Arial" w:hAnsi="Arial" w:cs="Arial"/>
                <w:sz w:val="18"/>
                <w:szCs w:val="18"/>
              </w:rPr>
              <w:t xml:space="preserve">, </w:t>
            </w:r>
            <w:r w:rsidR="00F03D2D" w:rsidRPr="008069E3">
              <w:rPr>
                <w:rFonts w:ascii="Arial" w:hAnsi="Arial" w:cs="Arial"/>
                <w:sz w:val="18"/>
                <w:szCs w:val="18"/>
              </w:rPr>
              <w:t>clause</w:t>
            </w:r>
            <w:r w:rsidR="00CB0523" w:rsidRPr="008069E3">
              <w:rPr>
                <w:rFonts w:ascii="Arial" w:hAnsi="Arial" w:cs="Arial"/>
                <w:sz w:val="18"/>
                <w:szCs w:val="18"/>
              </w:rPr>
              <w:t xml:space="preserve"> 6.12a</w:t>
            </w:r>
            <w:r w:rsidR="00E14902" w:rsidRPr="008069E3">
              <w:rPr>
                <w:rFonts w:ascii="Arial" w:hAnsi="Arial" w:cs="Arial"/>
                <w:sz w:val="18"/>
                <w:szCs w:val="18"/>
              </w:rPr>
              <w:t>.</w:t>
            </w:r>
          </w:p>
          <w:p w14:paraId="3A57CB7C" w14:textId="1E67CCD3" w:rsidR="00797086" w:rsidRPr="008069E3" w:rsidRDefault="00797086" w:rsidP="00184E85">
            <w:pPr>
              <w:keepNext/>
              <w:keepLines/>
              <w:spacing w:after="0"/>
              <w:ind w:left="850" w:hanging="850"/>
              <w:rPr>
                <w:rFonts w:ascii="Arial" w:hAnsi="Arial"/>
                <w:sz w:val="18"/>
                <w:lang w:eastAsia="ko-KR"/>
              </w:rPr>
            </w:pPr>
            <w:r w:rsidRPr="008069E3">
              <w:rPr>
                <w:rFonts w:ascii="Arial" w:hAnsi="Arial"/>
                <w:sz w:val="18"/>
                <w:lang w:eastAsia="ko-KR"/>
              </w:rPr>
              <w:t>NOTE</w:t>
            </w:r>
            <w:r w:rsidR="00475D3C" w:rsidRPr="008069E3">
              <w:rPr>
                <w:rFonts w:ascii="Arial" w:hAnsi="Arial"/>
                <w:sz w:val="18"/>
                <w:lang w:eastAsia="ko-KR"/>
              </w:rPr>
              <w:t xml:space="preserve"> </w:t>
            </w:r>
            <w:r w:rsidR="006D1930" w:rsidRPr="008069E3">
              <w:rPr>
                <w:rFonts w:ascii="Arial" w:hAnsi="Arial"/>
                <w:sz w:val="18"/>
                <w:lang w:eastAsia="ko-KR"/>
              </w:rPr>
              <w:t>2</w:t>
            </w:r>
            <w:r w:rsidRPr="008069E3">
              <w:rPr>
                <w:rFonts w:ascii="Arial" w:hAnsi="Arial"/>
                <w:sz w:val="18"/>
                <w:lang w:eastAsia="ko-KR"/>
              </w:rPr>
              <w:t>:</w:t>
            </w:r>
            <w:r w:rsidR="00475D3C" w:rsidRPr="008069E3">
              <w:rPr>
                <w:rFonts w:ascii="Arial" w:hAnsi="Arial"/>
                <w:sz w:val="18"/>
                <w:lang w:eastAsia="ko-KR"/>
              </w:rPr>
              <w:tab/>
            </w:r>
            <w:r w:rsidR="00584913" w:rsidRPr="008069E3">
              <w:rPr>
                <w:rFonts w:ascii="Arial" w:hAnsi="Arial"/>
                <w:sz w:val="18"/>
                <w:lang w:eastAsia="ko-KR"/>
              </w:rPr>
              <w:t xml:space="preserve">AssocStaSubscription </w:t>
            </w:r>
            <w:r w:rsidR="00017C55" w:rsidRPr="008069E3">
              <w:rPr>
                <w:rFonts w:ascii="Arial" w:hAnsi="Arial"/>
                <w:sz w:val="18"/>
                <w:lang w:eastAsia="ko-KR"/>
              </w:rPr>
              <w:t>shall</w:t>
            </w:r>
            <w:r w:rsidR="00584913" w:rsidRPr="008069E3">
              <w:rPr>
                <w:rFonts w:ascii="Arial" w:hAnsi="Arial"/>
                <w:sz w:val="18"/>
                <w:lang w:eastAsia="ko-KR"/>
              </w:rPr>
              <w:t xml:space="preserve"> include either notificationPeriod or not</w:t>
            </w:r>
            <w:r w:rsidR="003D04B0" w:rsidRPr="008069E3">
              <w:rPr>
                <w:rFonts w:ascii="Arial" w:hAnsi="Arial"/>
                <w:sz w:val="18"/>
                <w:lang w:eastAsia="ko-KR"/>
              </w:rPr>
              <w:t>i</w:t>
            </w:r>
            <w:r w:rsidR="00584913" w:rsidRPr="008069E3">
              <w:rPr>
                <w:rFonts w:ascii="Arial" w:hAnsi="Arial"/>
                <w:sz w:val="18"/>
                <w:lang w:eastAsia="ko-KR"/>
              </w:rPr>
              <w:t>ficationEvent.</w:t>
            </w:r>
          </w:p>
          <w:p w14:paraId="6AA6FBED" w14:textId="1344EB18" w:rsidR="00A2282A" w:rsidRPr="008069E3" w:rsidRDefault="00A2282A" w:rsidP="00184E85">
            <w:pPr>
              <w:keepNext/>
              <w:keepLines/>
              <w:spacing w:after="0"/>
              <w:ind w:left="850" w:hanging="850"/>
              <w:rPr>
                <w:lang w:eastAsia="zh-CN"/>
              </w:rPr>
            </w:pPr>
            <w:r w:rsidRPr="008069E3">
              <w:rPr>
                <w:rFonts w:ascii="Arial" w:hAnsi="Arial"/>
                <w:sz w:val="18"/>
                <w:lang w:eastAsia="ko-KR"/>
              </w:rPr>
              <w:t>NOTE</w:t>
            </w:r>
            <w:r w:rsidR="00475D3C" w:rsidRPr="008069E3">
              <w:rPr>
                <w:rFonts w:ascii="Arial" w:hAnsi="Arial"/>
                <w:sz w:val="18"/>
                <w:lang w:eastAsia="ko-KR"/>
              </w:rPr>
              <w:t xml:space="preserve"> </w:t>
            </w:r>
            <w:r w:rsidR="006D1930" w:rsidRPr="008069E3">
              <w:rPr>
                <w:rFonts w:ascii="Arial" w:hAnsi="Arial"/>
                <w:sz w:val="18"/>
                <w:lang w:eastAsia="ko-KR"/>
              </w:rPr>
              <w:t>3</w:t>
            </w:r>
            <w:r w:rsidRPr="008069E3">
              <w:rPr>
                <w:rFonts w:ascii="Arial" w:hAnsi="Arial"/>
                <w:sz w:val="18"/>
                <w:lang w:eastAsia="ko-KR"/>
              </w:rPr>
              <w:t>:</w:t>
            </w:r>
            <w:r w:rsidR="00475D3C" w:rsidRPr="008069E3">
              <w:rPr>
                <w:rFonts w:ascii="Arial" w:hAnsi="Arial"/>
                <w:sz w:val="18"/>
                <w:lang w:eastAsia="ko-KR"/>
              </w:rPr>
              <w:tab/>
            </w:r>
            <w:r w:rsidR="004708E5" w:rsidRPr="008069E3">
              <w:rPr>
                <w:rFonts w:ascii="Arial" w:hAnsi="Arial"/>
                <w:sz w:val="18"/>
                <w:lang w:eastAsia="ko-KR"/>
              </w:rPr>
              <w:t>If both notificationPeriod and not</w:t>
            </w:r>
            <w:r w:rsidR="00B52741" w:rsidRPr="008069E3">
              <w:rPr>
                <w:rFonts w:ascii="Arial" w:hAnsi="Arial"/>
                <w:sz w:val="18"/>
                <w:lang w:eastAsia="ko-KR"/>
              </w:rPr>
              <w:t>i</w:t>
            </w:r>
            <w:r w:rsidR="004708E5" w:rsidRPr="008069E3">
              <w:rPr>
                <w:rFonts w:ascii="Arial" w:hAnsi="Arial"/>
                <w:sz w:val="18"/>
                <w:lang w:eastAsia="ko-KR"/>
              </w:rPr>
              <w:t xml:space="preserve">ficationEvent attributes are set, </w:t>
            </w:r>
            <w:r w:rsidR="002F4F3B" w:rsidRPr="008069E3">
              <w:rPr>
                <w:rFonts w:ascii="Arial" w:hAnsi="Arial"/>
                <w:sz w:val="18"/>
                <w:lang w:eastAsia="ko-KR"/>
              </w:rPr>
              <w:t>notification</w:t>
            </w:r>
            <w:r w:rsidR="0036195B" w:rsidRPr="008069E3">
              <w:rPr>
                <w:rFonts w:ascii="Arial" w:hAnsi="Arial"/>
                <w:sz w:val="18"/>
                <w:lang w:eastAsia="ko-KR"/>
              </w:rPr>
              <w:t>s are issue</w:t>
            </w:r>
            <w:r w:rsidR="004E4B12" w:rsidRPr="008069E3">
              <w:rPr>
                <w:rFonts w:ascii="Arial" w:hAnsi="Arial"/>
                <w:sz w:val="18"/>
                <w:lang w:eastAsia="ko-KR"/>
              </w:rPr>
              <w:t xml:space="preserve">d </w:t>
            </w:r>
            <w:r w:rsidR="00CC3A81" w:rsidRPr="008069E3">
              <w:rPr>
                <w:rFonts w:ascii="Arial" w:hAnsi="Arial"/>
                <w:sz w:val="18"/>
                <w:lang w:eastAsia="ko-KR"/>
              </w:rPr>
              <w:t xml:space="preserve">periodically </w:t>
            </w:r>
            <w:r w:rsidR="007351C9" w:rsidRPr="008069E3">
              <w:rPr>
                <w:rFonts w:ascii="Arial" w:hAnsi="Arial"/>
                <w:sz w:val="18"/>
                <w:lang w:eastAsia="ko-KR"/>
              </w:rPr>
              <w:t xml:space="preserve">when the </w:t>
            </w:r>
            <w:r w:rsidR="00594FEA" w:rsidRPr="008069E3">
              <w:rPr>
                <w:rFonts w:ascii="Arial" w:hAnsi="Arial"/>
                <w:sz w:val="18"/>
                <w:lang w:eastAsia="ko-KR"/>
              </w:rPr>
              <w:t>trigger threshold is satisfied.</w:t>
            </w:r>
          </w:p>
        </w:tc>
      </w:tr>
    </w:tbl>
    <w:p w14:paraId="34659925" w14:textId="77777777" w:rsidR="00681BB7" w:rsidRPr="008069E3" w:rsidRDefault="00681BB7" w:rsidP="00681BB7"/>
    <w:p w14:paraId="3B3C619D" w14:textId="010207AB" w:rsidR="00433297" w:rsidRPr="008069E3" w:rsidRDefault="00433297" w:rsidP="00433297">
      <w:pPr>
        <w:pStyle w:val="Heading3"/>
      </w:pPr>
      <w:bookmarkStart w:id="209" w:name="_Toc106007624"/>
      <w:bookmarkStart w:id="210" w:name="_Toc106088382"/>
      <w:bookmarkStart w:id="211" w:name="_Toc106190875"/>
      <w:r w:rsidRPr="008069E3">
        <w:t>6.3.3</w:t>
      </w:r>
      <w:r w:rsidRPr="008069E3">
        <w:tab/>
        <w:t xml:space="preserve">Type: </w:t>
      </w:r>
      <w:r w:rsidR="000A281B" w:rsidRPr="008069E3">
        <w:t>StaDataRateSubscription</w:t>
      </w:r>
      <w:bookmarkEnd w:id="209"/>
      <w:bookmarkEnd w:id="210"/>
      <w:bookmarkEnd w:id="211"/>
    </w:p>
    <w:p w14:paraId="1679987B" w14:textId="56DE8725" w:rsidR="00433297" w:rsidRPr="008069E3" w:rsidRDefault="00433297" w:rsidP="00433297">
      <w:r w:rsidRPr="008069E3">
        <w:t xml:space="preserve">This type represents a subscription to get updates on the </w:t>
      </w:r>
      <w:r w:rsidR="000A281B" w:rsidRPr="008069E3">
        <w:t xml:space="preserve">Data </w:t>
      </w:r>
      <w:r w:rsidRPr="008069E3">
        <w:t xml:space="preserve">Rate of targeted client </w:t>
      </w:r>
      <w:r w:rsidR="004F60A4" w:rsidRPr="008069E3">
        <w:t>s</w:t>
      </w:r>
      <w:r w:rsidRPr="008069E3">
        <w:t>tation(s).</w:t>
      </w:r>
    </w:p>
    <w:p w14:paraId="51DB755C" w14:textId="0FEDD13E" w:rsidR="00433297" w:rsidRPr="008069E3" w:rsidRDefault="00433297" w:rsidP="00433297">
      <w:pPr>
        <w:pStyle w:val="TH"/>
      </w:pPr>
      <w:r w:rsidRPr="008069E3">
        <w:t xml:space="preserve">Table 6.3.3-1: Attributes of the </w:t>
      </w:r>
      <w:r w:rsidR="000A281B" w:rsidRPr="008069E3">
        <w:t>StaDataRateSubscrip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54"/>
        <w:gridCol w:w="1801"/>
        <w:gridCol w:w="1182"/>
        <w:gridCol w:w="4727"/>
      </w:tblGrid>
      <w:tr w:rsidR="00016F5C" w:rsidRPr="008069E3" w14:paraId="158647E0" w14:textId="77777777" w:rsidTr="001B6715">
        <w:trPr>
          <w:jc w:val="center"/>
        </w:trPr>
        <w:tc>
          <w:tcPr>
            <w:tcW w:w="1092" w:type="pct"/>
            <w:shd w:val="clear" w:color="auto" w:fill="C0C0C0"/>
            <w:tcMar>
              <w:top w:w="0" w:type="dxa"/>
              <w:left w:w="28" w:type="dxa"/>
              <w:bottom w:w="0" w:type="dxa"/>
              <w:right w:w="108" w:type="dxa"/>
            </w:tcMar>
          </w:tcPr>
          <w:p w14:paraId="6B32199E" w14:textId="77777777" w:rsidR="00433297" w:rsidRPr="008069E3" w:rsidRDefault="00433297" w:rsidP="004C39AF">
            <w:pPr>
              <w:pStyle w:val="TAH"/>
            </w:pPr>
            <w:r w:rsidRPr="008069E3">
              <w:t>Attribute name</w:t>
            </w:r>
          </w:p>
        </w:tc>
        <w:tc>
          <w:tcPr>
            <w:tcW w:w="913" w:type="pct"/>
            <w:shd w:val="clear" w:color="auto" w:fill="C0C0C0"/>
            <w:tcMar>
              <w:top w:w="0" w:type="dxa"/>
              <w:left w:w="28" w:type="dxa"/>
              <w:bottom w:w="0" w:type="dxa"/>
              <w:right w:w="108" w:type="dxa"/>
            </w:tcMar>
          </w:tcPr>
          <w:p w14:paraId="7C0DC25F" w14:textId="77777777" w:rsidR="00433297" w:rsidRPr="008069E3" w:rsidRDefault="00433297" w:rsidP="004C39AF">
            <w:pPr>
              <w:pStyle w:val="TAH"/>
            </w:pPr>
            <w:r w:rsidRPr="008069E3">
              <w:t>Data type</w:t>
            </w:r>
          </w:p>
        </w:tc>
        <w:tc>
          <w:tcPr>
            <w:tcW w:w="599" w:type="pct"/>
            <w:shd w:val="clear" w:color="auto" w:fill="C0C0C0"/>
            <w:tcMar>
              <w:top w:w="0" w:type="dxa"/>
              <w:left w:w="28" w:type="dxa"/>
              <w:bottom w:w="0" w:type="dxa"/>
              <w:right w:w="108" w:type="dxa"/>
            </w:tcMar>
          </w:tcPr>
          <w:p w14:paraId="36E6C002" w14:textId="77777777" w:rsidR="00433297" w:rsidRPr="008069E3" w:rsidRDefault="00433297" w:rsidP="004C39AF">
            <w:pPr>
              <w:pStyle w:val="TAH"/>
            </w:pPr>
            <w:r w:rsidRPr="008069E3">
              <w:t>Cardinality</w:t>
            </w:r>
          </w:p>
        </w:tc>
        <w:tc>
          <w:tcPr>
            <w:tcW w:w="2396" w:type="pct"/>
            <w:shd w:val="clear" w:color="auto" w:fill="C0C0C0"/>
            <w:tcMar>
              <w:top w:w="0" w:type="dxa"/>
              <w:left w:w="28" w:type="dxa"/>
              <w:bottom w:w="0" w:type="dxa"/>
              <w:right w:w="108" w:type="dxa"/>
            </w:tcMar>
          </w:tcPr>
          <w:p w14:paraId="4D60CC31" w14:textId="77777777" w:rsidR="00433297" w:rsidRPr="008069E3" w:rsidRDefault="00433297" w:rsidP="004C39AF">
            <w:pPr>
              <w:pStyle w:val="TAH"/>
            </w:pPr>
            <w:r w:rsidRPr="008069E3">
              <w:t>Description</w:t>
            </w:r>
          </w:p>
        </w:tc>
      </w:tr>
      <w:tr w:rsidR="00433297" w:rsidRPr="008069E3" w14:paraId="0E6C260A" w14:textId="77777777" w:rsidTr="00A836C3">
        <w:trPr>
          <w:jc w:val="center"/>
        </w:trPr>
        <w:tc>
          <w:tcPr>
            <w:tcW w:w="1092" w:type="pct"/>
            <w:tcMar>
              <w:top w:w="0" w:type="dxa"/>
              <w:left w:w="28" w:type="dxa"/>
              <w:bottom w:w="0" w:type="dxa"/>
              <w:right w:w="108" w:type="dxa"/>
            </w:tcMar>
          </w:tcPr>
          <w:p w14:paraId="5B800835" w14:textId="77777777" w:rsidR="00433297" w:rsidRPr="008069E3" w:rsidRDefault="00433297" w:rsidP="004C39AF">
            <w:pPr>
              <w:pStyle w:val="TAL"/>
            </w:pPr>
            <w:r w:rsidRPr="008069E3">
              <w:t>subscriptionType</w:t>
            </w:r>
          </w:p>
        </w:tc>
        <w:tc>
          <w:tcPr>
            <w:tcW w:w="913" w:type="pct"/>
            <w:tcMar>
              <w:top w:w="0" w:type="dxa"/>
              <w:left w:w="28" w:type="dxa"/>
              <w:bottom w:w="0" w:type="dxa"/>
              <w:right w:w="108" w:type="dxa"/>
            </w:tcMar>
          </w:tcPr>
          <w:p w14:paraId="59C7BD0F" w14:textId="77777777" w:rsidR="00433297" w:rsidRPr="008069E3" w:rsidRDefault="00433297" w:rsidP="004C39AF">
            <w:pPr>
              <w:pStyle w:val="TAL"/>
            </w:pPr>
            <w:r w:rsidRPr="008069E3">
              <w:t>String</w:t>
            </w:r>
          </w:p>
        </w:tc>
        <w:tc>
          <w:tcPr>
            <w:tcW w:w="599" w:type="pct"/>
            <w:tcMar>
              <w:top w:w="0" w:type="dxa"/>
              <w:left w:w="28" w:type="dxa"/>
              <w:bottom w:w="0" w:type="dxa"/>
              <w:right w:w="108" w:type="dxa"/>
            </w:tcMar>
          </w:tcPr>
          <w:p w14:paraId="5EACC030" w14:textId="77777777" w:rsidR="00433297" w:rsidRPr="008069E3" w:rsidRDefault="00433297" w:rsidP="004C39AF">
            <w:pPr>
              <w:pStyle w:val="TAL"/>
            </w:pPr>
            <w:r w:rsidRPr="008069E3">
              <w:t>1</w:t>
            </w:r>
          </w:p>
        </w:tc>
        <w:tc>
          <w:tcPr>
            <w:tcW w:w="2396" w:type="pct"/>
            <w:tcMar>
              <w:top w:w="0" w:type="dxa"/>
              <w:left w:w="28" w:type="dxa"/>
              <w:bottom w:w="0" w:type="dxa"/>
              <w:right w:w="108" w:type="dxa"/>
            </w:tcMar>
          </w:tcPr>
          <w:p w14:paraId="2455E62E" w14:textId="69166F09" w:rsidR="00433297" w:rsidRPr="008069E3" w:rsidRDefault="00433297" w:rsidP="004C39AF">
            <w:pPr>
              <w:pStyle w:val="TAL"/>
              <w:rPr>
                <w:rFonts w:cs="Arial"/>
                <w:szCs w:val="18"/>
              </w:rPr>
            </w:pPr>
            <w:r w:rsidRPr="008069E3">
              <w:rPr>
                <w:rFonts w:cs="Arial"/>
                <w:szCs w:val="18"/>
              </w:rPr>
              <w:t xml:space="preserve">Shall be set to </w:t>
            </w:r>
            <w:r w:rsidR="00D7678D" w:rsidRPr="008069E3">
              <w:rPr>
                <w:rFonts w:cs="Arial"/>
                <w:szCs w:val="18"/>
              </w:rPr>
              <w:t>"</w:t>
            </w:r>
            <w:r w:rsidR="000A281B" w:rsidRPr="008069E3">
              <w:t>StaDataRateSubscription</w:t>
            </w:r>
            <w:r w:rsidR="00D7678D" w:rsidRPr="008069E3">
              <w:t>"</w:t>
            </w:r>
            <w:r w:rsidRPr="008069E3">
              <w:t>.</w:t>
            </w:r>
          </w:p>
        </w:tc>
      </w:tr>
      <w:tr w:rsidR="00433297" w:rsidRPr="008069E3" w14:paraId="375A09A1" w14:textId="77777777" w:rsidTr="00A836C3">
        <w:trPr>
          <w:jc w:val="center"/>
        </w:trPr>
        <w:tc>
          <w:tcPr>
            <w:tcW w:w="1092" w:type="pct"/>
            <w:tcMar>
              <w:top w:w="0" w:type="dxa"/>
              <w:left w:w="28" w:type="dxa"/>
              <w:bottom w:w="0" w:type="dxa"/>
              <w:right w:w="108" w:type="dxa"/>
            </w:tcMar>
          </w:tcPr>
          <w:p w14:paraId="65FC115E" w14:textId="77777777" w:rsidR="00433297" w:rsidRPr="008069E3" w:rsidRDefault="00433297" w:rsidP="004C39AF">
            <w:pPr>
              <w:pStyle w:val="TAL"/>
            </w:pPr>
            <w:r w:rsidRPr="008069E3">
              <w:t>callbackReference</w:t>
            </w:r>
          </w:p>
        </w:tc>
        <w:tc>
          <w:tcPr>
            <w:tcW w:w="913" w:type="pct"/>
            <w:tcMar>
              <w:top w:w="0" w:type="dxa"/>
              <w:left w:w="28" w:type="dxa"/>
              <w:bottom w:w="0" w:type="dxa"/>
              <w:right w:w="108" w:type="dxa"/>
            </w:tcMar>
          </w:tcPr>
          <w:p w14:paraId="123324C8" w14:textId="53B38188" w:rsidR="00433297" w:rsidRPr="008069E3" w:rsidRDefault="002D045B" w:rsidP="004C39AF">
            <w:pPr>
              <w:pStyle w:val="TAL"/>
            </w:pPr>
            <w:r w:rsidRPr="008069E3">
              <w:t>Uri</w:t>
            </w:r>
          </w:p>
        </w:tc>
        <w:tc>
          <w:tcPr>
            <w:tcW w:w="599" w:type="pct"/>
            <w:tcMar>
              <w:top w:w="0" w:type="dxa"/>
              <w:left w:w="28" w:type="dxa"/>
              <w:bottom w:w="0" w:type="dxa"/>
              <w:right w:w="108" w:type="dxa"/>
            </w:tcMar>
          </w:tcPr>
          <w:p w14:paraId="4F16DA22" w14:textId="162A02F2" w:rsidR="00433297" w:rsidRPr="008069E3" w:rsidRDefault="00944313" w:rsidP="004C39AF">
            <w:pPr>
              <w:pStyle w:val="TAL"/>
            </w:pPr>
            <w:r w:rsidRPr="008069E3">
              <w:t>0..</w:t>
            </w:r>
            <w:r w:rsidR="00433297" w:rsidRPr="008069E3">
              <w:t>1</w:t>
            </w:r>
          </w:p>
        </w:tc>
        <w:tc>
          <w:tcPr>
            <w:tcW w:w="2396" w:type="pct"/>
            <w:tcMar>
              <w:top w:w="0" w:type="dxa"/>
              <w:left w:w="28" w:type="dxa"/>
              <w:bottom w:w="0" w:type="dxa"/>
              <w:right w:w="108" w:type="dxa"/>
            </w:tcMar>
          </w:tcPr>
          <w:p w14:paraId="3ABB1D26" w14:textId="1BE09CC7" w:rsidR="002D045B" w:rsidRPr="008069E3" w:rsidRDefault="003A4E9E" w:rsidP="004C39AF">
            <w:pPr>
              <w:pStyle w:val="TAL"/>
            </w:pPr>
            <w:r w:rsidRPr="008069E3">
              <w:rPr>
                <w:lang w:eastAsia="ko-KR"/>
              </w:rPr>
              <w:t>URI exposed by the client on which to receive notifications via HTTP.</w:t>
            </w:r>
            <w:r w:rsidRPr="008069E3" w:rsidDel="00F21DA1">
              <w:rPr>
                <w:rFonts w:cs="Arial"/>
                <w:szCs w:val="18"/>
              </w:rPr>
              <w:t xml:space="preserve"> </w:t>
            </w:r>
            <w:r w:rsidRPr="008069E3">
              <w:t xml:space="preserve">See </w:t>
            </w:r>
            <w:r w:rsidR="00F03D2D" w:rsidRPr="008069E3">
              <w:t>note</w:t>
            </w:r>
            <w:r w:rsidRPr="008069E3">
              <w:t xml:space="preserve"> 1.</w:t>
            </w:r>
          </w:p>
        </w:tc>
      </w:tr>
      <w:tr w:rsidR="00FA3BD7" w:rsidRPr="008069E3" w14:paraId="719CC478" w14:textId="77777777" w:rsidTr="001B6715">
        <w:trPr>
          <w:jc w:val="center"/>
        </w:trPr>
        <w:tc>
          <w:tcPr>
            <w:tcW w:w="1092" w:type="pct"/>
            <w:tcMar>
              <w:top w:w="0" w:type="dxa"/>
              <w:left w:w="28" w:type="dxa"/>
              <w:bottom w:w="0" w:type="dxa"/>
              <w:right w:w="108" w:type="dxa"/>
            </w:tcMar>
          </w:tcPr>
          <w:p w14:paraId="09162007" w14:textId="0E6DD189" w:rsidR="00FA3BD7" w:rsidRPr="008069E3" w:rsidRDefault="0058124C" w:rsidP="00FA3BD7">
            <w:pPr>
              <w:pStyle w:val="TAL"/>
            </w:pPr>
            <w:r w:rsidRPr="008069E3">
              <w:t>requestTestNotification</w:t>
            </w:r>
          </w:p>
        </w:tc>
        <w:tc>
          <w:tcPr>
            <w:tcW w:w="913" w:type="pct"/>
            <w:tcMar>
              <w:top w:w="0" w:type="dxa"/>
              <w:left w:w="28" w:type="dxa"/>
              <w:bottom w:w="0" w:type="dxa"/>
              <w:right w:w="108" w:type="dxa"/>
            </w:tcMar>
          </w:tcPr>
          <w:p w14:paraId="30D7547B" w14:textId="58AF8E1D" w:rsidR="00FA3BD7" w:rsidRPr="008069E3" w:rsidDel="002D045B" w:rsidRDefault="00FA3BD7" w:rsidP="00FA3BD7">
            <w:pPr>
              <w:pStyle w:val="TAL"/>
            </w:pPr>
            <w:r w:rsidRPr="008069E3">
              <w:t>Boolean</w:t>
            </w:r>
          </w:p>
        </w:tc>
        <w:tc>
          <w:tcPr>
            <w:tcW w:w="599" w:type="pct"/>
            <w:tcMar>
              <w:top w:w="0" w:type="dxa"/>
              <w:left w:w="28" w:type="dxa"/>
              <w:bottom w:w="0" w:type="dxa"/>
              <w:right w:w="108" w:type="dxa"/>
            </w:tcMar>
          </w:tcPr>
          <w:p w14:paraId="4FD0C567" w14:textId="61EBDAA8" w:rsidR="00FA3BD7" w:rsidRPr="008069E3" w:rsidRDefault="00FA3BD7" w:rsidP="00FA3BD7">
            <w:pPr>
              <w:pStyle w:val="TAL"/>
            </w:pPr>
            <w:r w:rsidRPr="008069E3">
              <w:t>0..1</w:t>
            </w:r>
          </w:p>
        </w:tc>
        <w:tc>
          <w:tcPr>
            <w:tcW w:w="2396" w:type="pct"/>
            <w:tcMar>
              <w:top w:w="0" w:type="dxa"/>
              <w:left w:w="28" w:type="dxa"/>
              <w:bottom w:w="0" w:type="dxa"/>
              <w:right w:w="108" w:type="dxa"/>
            </w:tcMar>
          </w:tcPr>
          <w:p w14:paraId="1731EEA4" w14:textId="2F0C5AB8" w:rsidR="00FA3BD7" w:rsidRPr="008069E3" w:rsidRDefault="00FA3BD7" w:rsidP="00FA3BD7">
            <w:pPr>
              <w:pStyle w:val="TAL"/>
              <w:rPr>
                <w:rFonts w:cs="Arial"/>
                <w:szCs w:val="18"/>
              </w:rPr>
            </w:pPr>
            <w:r w:rsidRPr="008069E3">
              <w:rPr>
                <w:rFonts w:cs="Arial"/>
                <w:szCs w:val="18"/>
              </w:rPr>
              <w:t xml:space="preserve">Set to TRUE by the service consumer to request a test </w:t>
            </w:r>
            <w:r w:rsidRPr="008069E3">
              <w:rPr>
                <w:szCs w:val="18"/>
              </w:rPr>
              <w:t>notification</w:t>
            </w:r>
            <w:r w:rsidRPr="008069E3">
              <w:rPr>
                <w:rFonts w:cs="Arial"/>
                <w:szCs w:val="18"/>
              </w:rPr>
              <w:t xml:space="preserve"> </w:t>
            </w:r>
            <w:r w:rsidR="00377723" w:rsidRPr="008069E3">
              <w:rPr>
                <w:rFonts w:cs="Arial"/>
                <w:szCs w:val="18"/>
              </w:rPr>
              <w:t xml:space="preserve">via HTTP </w:t>
            </w:r>
            <w:r w:rsidRPr="008069E3">
              <w:rPr>
                <w:rFonts w:cs="Arial"/>
                <w:szCs w:val="18"/>
              </w:rPr>
              <w:t>on the callbackReference URI</w:t>
            </w:r>
            <w:r w:rsidR="00B62017" w:rsidRPr="008069E3">
              <w:rPr>
                <w:rFonts w:cs="Arial"/>
                <w:szCs w:val="18"/>
              </w:rPr>
              <w:t xml:space="preserve">, </w:t>
            </w:r>
            <w:r w:rsidR="00B62017" w:rsidRPr="008069E3">
              <w:rPr>
                <w:lang w:eastAsia="ko-KR"/>
              </w:rPr>
              <w:t xml:space="preserve">as </w:t>
            </w:r>
            <w:r w:rsidR="00B62017" w:rsidRPr="008069E3">
              <w:rPr>
                <w:rFonts w:cs="Arial"/>
                <w:szCs w:val="18"/>
                <w:lang w:eastAsia="ko-KR"/>
              </w:rPr>
              <w:t xml:space="preserve">specified in </w:t>
            </w:r>
            <w:r w:rsidR="00B62017" w:rsidRPr="00A67157">
              <w:rPr>
                <w:rFonts w:cs="Arial"/>
                <w:szCs w:val="18"/>
                <w:lang w:eastAsia="ko-KR"/>
              </w:rPr>
              <w:t>ETSI GS MEC 009</w:t>
            </w:r>
            <w:r w:rsidR="001D4B7E" w:rsidRPr="00A67157">
              <w:rPr>
                <w:rFonts w:cs="Arial"/>
                <w:szCs w:val="18"/>
                <w:lang w:eastAsia="ko-KR"/>
              </w:rPr>
              <w:t xml:space="preserve"> [</w:t>
            </w:r>
            <w:r w:rsidR="001D4B7E" w:rsidRPr="00A67157">
              <w:rPr>
                <w:rFonts w:cs="Arial"/>
                <w:szCs w:val="18"/>
                <w:lang w:eastAsia="ko-KR"/>
              </w:rPr>
              <w:fldChar w:fldCharType="begin"/>
            </w:r>
            <w:r w:rsidR="001D4B7E" w:rsidRPr="00A67157">
              <w:rPr>
                <w:rFonts w:cs="Arial"/>
                <w:szCs w:val="18"/>
                <w:lang w:eastAsia="ko-KR"/>
              </w:rPr>
              <w:instrText xml:space="preserve">REF REF_GSMEC009 \h </w:instrText>
            </w:r>
            <w:r w:rsidR="001D4B7E" w:rsidRPr="00A67157">
              <w:rPr>
                <w:rFonts w:cs="Arial"/>
                <w:szCs w:val="18"/>
                <w:lang w:eastAsia="ko-KR"/>
              </w:rPr>
            </w:r>
            <w:r w:rsidR="001D4B7E" w:rsidRPr="00A67157">
              <w:rPr>
                <w:rFonts w:cs="Arial"/>
                <w:szCs w:val="18"/>
                <w:lang w:eastAsia="ko-KR"/>
              </w:rPr>
              <w:fldChar w:fldCharType="separate"/>
            </w:r>
            <w:r w:rsidR="00692C37" w:rsidRPr="00A67157">
              <w:t>10</w:t>
            </w:r>
            <w:r w:rsidR="001D4B7E" w:rsidRPr="00A67157">
              <w:rPr>
                <w:rFonts w:cs="Arial"/>
                <w:szCs w:val="18"/>
                <w:lang w:eastAsia="ko-KR"/>
              </w:rPr>
              <w:fldChar w:fldCharType="end"/>
            </w:r>
            <w:r w:rsidR="001D4B7E" w:rsidRPr="00A67157">
              <w:rPr>
                <w:rFonts w:cs="Arial"/>
                <w:szCs w:val="18"/>
                <w:lang w:eastAsia="ko-KR"/>
              </w:rPr>
              <w:t>]</w:t>
            </w:r>
            <w:r w:rsidR="00B62017" w:rsidRPr="008069E3">
              <w:rPr>
                <w:rFonts w:cs="Arial"/>
                <w:szCs w:val="18"/>
              </w:rPr>
              <w:t xml:space="preserve">, </w:t>
            </w:r>
            <w:r w:rsidR="00F03D2D" w:rsidRPr="008069E3">
              <w:rPr>
                <w:rFonts w:cs="Arial"/>
                <w:szCs w:val="18"/>
              </w:rPr>
              <w:t>clause</w:t>
            </w:r>
            <w:r w:rsidR="00B62017" w:rsidRPr="008069E3">
              <w:rPr>
                <w:rFonts w:cs="Arial"/>
                <w:szCs w:val="18"/>
              </w:rPr>
              <w:t xml:space="preserve"> 6.12a.</w:t>
            </w:r>
          </w:p>
        </w:tc>
      </w:tr>
      <w:tr w:rsidR="00FA3BD7" w:rsidRPr="008069E3" w14:paraId="775CADD5" w14:textId="77777777" w:rsidTr="001B6715">
        <w:trPr>
          <w:jc w:val="center"/>
        </w:trPr>
        <w:tc>
          <w:tcPr>
            <w:tcW w:w="1092" w:type="pct"/>
            <w:tcMar>
              <w:top w:w="0" w:type="dxa"/>
              <w:left w:w="28" w:type="dxa"/>
              <w:bottom w:w="0" w:type="dxa"/>
              <w:right w:w="108" w:type="dxa"/>
            </w:tcMar>
          </w:tcPr>
          <w:p w14:paraId="1DE1D3ED" w14:textId="45A0AD92" w:rsidR="00FA3BD7" w:rsidRPr="008069E3" w:rsidRDefault="00FA3BD7" w:rsidP="00FA3BD7">
            <w:pPr>
              <w:pStyle w:val="TAL"/>
            </w:pPr>
            <w:r w:rsidRPr="008069E3">
              <w:t>websockNotifConfig</w:t>
            </w:r>
          </w:p>
        </w:tc>
        <w:tc>
          <w:tcPr>
            <w:tcW w:w="913" w:type="pct"/>
            <w:tcMar>
              <w:top w:w="0" w:type="dxa"/>
              <w:left w:w="28" w:type="dxa"/>
              <w:bottom w:w="0" w:type="dxa"/>
              <w:right w:w="108" w:type="dxa"/>
            </w:tcMar>
          </w:tcPr>
          <w:p w14:paraId="7B8BDF2B" w14:textId="402F96F3" w:rsidR="00FA3BD7" w:rsidRPr="008069E3" w:rsidDel="002D045B" w:rsidRDefault="00FA3BD7" w:rsidP="00FA3BD7">
            <w:pPr>
              <w:pStyle w:val="TAL"/>
            </w:pPr>
            <w:r w:rsidRPr="008069E3">
              <w:t>WebsockNotifConfig</w:t>
            </w:r>
          </w:p>
        </w:tc>
        <w:tc>
          <w:tcPr>
            <w:tcW w:w="599" w:type="pct"/>
            <w:tcMar>
              <w:top w:w="0" w:type="dxa"/>
              <w:left w:w="28" w:type="dxa"/>
              <w:bottom w:w="0" w:type="dxa"/>
              <w:right w:w="108" w:type="dxa"/>
            </w:tcMar>
          </w:tcPr>
          <w:p w14:paraId="3FFD7E0A" w14:textId="7CBECB1B" w:rsidR="00FA3BD7" w:rsidRPr="008069E3" w:rsidRDefault="00FA3BD7" w:rsidP="00FA3BD7">
            <w:pPr>
              <w:pStyle w:val="TAL"/>
            </w:pPr>
            <w:r w:rsidRPr="008069E3">
              <w:t>0..1</w:t>
            </w:r>
          </w:p>
        </w:tc>
        <w:tc>
          <w:tcPr>
            <w:tcW w:w="2396" w:type="pct"/>
            <w:tcMar>
              <w:top w:w="0" w:type="dxa"/>
              <w:left w:w="28" w:type="dxa"/>
              <w:bottom w:w="0" w:type="dxa"/>
              <w:right w:w="108" w:type="dxa"/>
            </w:tcMar>
          </w:tcPr>
          <w:p w14:paraId="7AD92490" w14:textId="5EEA7BF1" w:rsidR="00FA3BD7" w:rsidRPr="008069E3" w:rsidRDefault="00FA3BD7" w:rsidP="00FA3BD7">
            <w:pPr>
              <w:pStyle w:val="TAL"/>
              <w:rPr>
                <w:rFonts w:cs="Arial"/>
                <w:szCs w:val="18"/>
              </w:rPr>
            </w:pPr>
            <w:r w:rsidRPr="008069E3">
              <w:rPr>
                <w:rFonts w:cs="Arial"/>
                <w:szCs w:val="18"/>
              </w:rPr>
              <w:t>Provides details to negotiate and signal the use of a Websocket connection between the WAIS and the service consumer for notificat</w:t>
            </w:r>
            <w:r w:rsidR="006921F3" w:rsidRPr="008069E3">
              <w:rPr>
                <w:rFonts w:cs="Arial"/>
                <w:szCs w:val="18"/>
              </w:rPr>
              <w:t>i</w:t>
            </w:r>
            <w:r w:rsidRPr="008069E3">
              <w:rPr>
                <w:rFonts w:cs="Arial"/>
                <w:szCs w:val="18"/>
              </w:rPr>
              <w:t>ons</w:t>
            </w:r>
            <w:r w:rsidR="00FA5945" w:rsidRPr="008069E3">
              <w:rPr>
                <w:rFonts w:cs="Arial"/>
                <w:szCs w:val="18"/>
              </w:rPr>
              <w:t xml:space="preserve">. </w:t>
            </w:r>
            <w:r w:rsidR="00F03D2D" w:rsidRPr="008069E3">
              <w:rPr>
                <w:rFonts w:cs="Arial"/>
                <w:szCs w:val="18"/>
              </w:rPr>
              <w:t>See</w:t>
            </w:r>
            <w:r w:rsidR="00FA5945" w:rsidRPr="008069E3">
              <w:rPr>
                <w:rFonts w:cs="Arial"/>
                <w:szCs w:val="18"/>
              </w:rPr>
              <w:t xml:space="preserve"> </w:t>
            </w:r>
            <w:r w:rsidR="00F03D2D" w:rsidRPr="008069E3">
              <w:rPr>
                <w:rFonts w:cs="Arial"/>
                <w:szCs w:val="18"/>
              </w:rPr>
              <w:t>note</w:t>
            </w:r>
            <w:r w:rsidR="00FA5945" w:rsidRPr="008069E3">
              <w:rPr>
                <w:rFonts w:cs="Arial"/>
                <w:szCs w:val="18"/>
              </w:rPr>
              <w:t xml:space="preserve"> 1. </w:t>
            </w:r>
          </w:p>
        </w:tc>
      </w:tr>
      <w:tr w:rsidR="00FA3BD7" w:rsidRPr="008069E3" w14:paraId="1D57D284" w14:textId="77777777" w:rsidTr="000D7252">
        <w:trPr>
          <w:jc w:val="center"/>
        </w:trPr>
        <w:tc>
          <w:tcPr>
            <w:tcW w:w="1092" w:type="pct"/>
            <w:tcMar>
              <w:top w:w="0" w:type="dxa"/>
              <w:left w:w="28" w:type="dxa"/>
              <w:bottom w:w="0" w:type="dxa"/>
              <w:right w:w="108" w:type="dxa"/>
            </w:tcMar>
          </w:tcPr>
          <w:p w14:paraId="143042A1" w14:textId="77777777" w:rsidR="00FA3BD7" w:rsidRPr="008069E3" w:rsidRDefault="00FA3BD7" w:rsidP="00FA3BD7">
            <w:pPr>
              <w:pStyle w:val="TAL"/>
            </w:pPr>
            <w:r w:rsidRPr="008069E3">
              <w:rPr>
                <w:rFonts w:cs="Arial"/>
                <w:szCs w:val="18"/>
              </w:rPr>
              <w:t>_links</w:t>
            </w:r>
          </w:p>
        </w:tc>
        <w:tc>
          <w:tcPr>
            <w:tcW w:w="913" w:type="pct"/>
            <w:tcMar>
              <w:top w:w="0" w:type="dxa"/>
              <w:left w:w="28" w:type="dxa"/>
              <w:bottom w:w="0" w:type="dxa"/>
              <w:right w:w="108" w:type="dxa"/>
            </w:tcMar>
          </w:tcPr>
          <w:p w14:paraId="1A78C580" w14:textId="77777777" w:rsidR="00FA3BD7" w:rsidRPr="008069E3" w:rsidRDefault="00FA3BD7" w:rsidP="00FA3BD7">
            <w:pPr>
              <w:pStyle w:val="TAL"/>
            </w:pPr>
            <w:r w:rsidRPr="008069E3">
              <w:t>Structure (inlined)</w:t>
            </w:r>
          </w:p>
        </w:tc>
        <w:tc>
          <w:tcPr>
            <w:tcW w:w="599" w:type="pct"/>
            <w:tcMar>
              <w:top w:w="0" w:type="dxa"/>
              <w:left w:w="28" w:type="dxa"/>
              <w:bottom w:w="0" w:type="dxa"/>
              <w:right w:w="108" w:type="dxa"/>
            </w:tcMar>
          </w:tcPr>
          <w:p w14:paraId="263D7D05" w14:textId="77777777" w:rsidR="00FA3BD7" w:rsidRPr="008069E3" w:rsidRDefault="00FA3BD7" w:rsidP="00FA3BD7">
            <w:pPr>
              <w:pStyle w:val="TAL"/>
            </w:pPr>
            <w:r w:rsidRPr="008069E3">
              <w:t>0..1</w:t>
            </w:r>
          </w:p>
        </w:tc>
        <w:tc>
          <w:tcPr>
            <w:tcW w:w="2396" w:type="pct"/>
            <w:tcMar>
              <w:top w:w="0" w:type="dxa"/>
              <w:left w:w="28" w:type="dxa"/>
              <w:bottom w:w="0" w:type="dxa"/>
              <w:right w:w="108" w:type="dxa"/>
            </w:tcMar>
          </w:tcPr>
          <w:p w14:paraId="1FF1E12A" w14:textId="77777777" w:rsidR="00FA3BD7" w:rsidRPr="008069E3" w:rsidRDefault="00FA3BD7" w:rsidP="00FA3BD7">
            <w:pPr>
              <w:pStyle w:val="TAL"/>
            </w:pPr>
            <w:r w:rsidRPr="008069E3">
              <w:t xml:space="preserve">Hyperlink related to the resource. </w:t>
            </w:r>
            <w:r w:rsidRPr="008069E3">
              <w:rPr>
                <w:rFonts w:cs="Arial"/>
                <w:szCs w:val="18"/>
              </w:rPr>
              <w:t>This shall be only included in the HTTP responses and in HTTP PUT requests.</w:t>
            </w:r>
          </w:p>
        </w:tc>
      </w:tr>
      <w:tr w:rsidR="00FA3BD7" w:rsidRPr="008069E3" w14:paraId="44AA459C" w14:textId="77777777" w:rsidTr="000D7252">
        <w:trPr>
          <w:jc w:val="center"/>
        </w:trPr>
        <w:tc>
          <w:tcPr>
            <w:tcW w:w="1092" w:type="pct"/>
            <w:tcMar>
              <w:top w:w="0" w:type="dxa"/>
              <w:left w:w="28" w:type="dxa"/>
              <w:bottom w:w="0" w:type="dxa"/>
              <w:right w:w="108" w:type="dxa"/>
            </w:tcMar>
          </w:tcPr>
          <w:p w14:paraId="4D33C5A7" w14:textId="77777777" w:rsidR="00FA3BD7" w:rsidRPr="008069E3" w:rsidRDefault="00FA3BD7" w:rsidP="00FA3BD7">
            <w:pPr>
              <w:pStyle w:val="TAL"/>
            </w:pPr>
            <w:r w:rsidRPr="008069E3">
              <w:t>&gt;self</w:t>
            </w:r>
          </w:p>
        </w:tc>
        <w:tc>
          <w:tcPr>
            <w:tcW w:w="913" w:type="pct"/>
            <w:tcMar>
              <w:top w:w="0" w:type="dxa"/>
              <w:left w:w="28" w:type="dxa"/>
              <w:bottom w:w="0" w:type="dxa"/>
              <w:right w:w="108" w:type="dxa"/>
            </w:tcMar>
          </w:tcPr>
          <w:p w14:paraId="56327E3E" w14:textId="77777777" w:rsidR="00FA3BD7" w:rsidRPr="008069E3" w:rsidRDefault="00FA3BD7" w:rsidP="00FA3BD7">
            <w:pPr>
              <w:pStyle w:val="TAL"/>
            </w:pPr>
            <w:r w:rsidRPr="008069E3">
              <w:t>LinkType</w:t>
            </w:r>
          </w:p>
        </w:tc>
        <w:tc>
          <w:tcPr>
            <w:tcW w:w="599" w:type="pct"/>
            <w:tcMar>
              <w:top w:w="0" w:type="dxa"/>
              <w:left w:w="28" w:type="dxa"/>
              <w:bottom w:w="0" w:type="dxa"/>
              <w:right w:w="108" w:type="dxa"/>
            </w:tcMar>
          </w:tcPr>
          <w:p w14:paraId="6A2203E9" w14:textId="77777777" w:rsidR="00FA3BD7" w:rsidRPr="008069E3" w:rsidRDefault="00FA3BD7" w:rsidP="00FA3BD7">
            <w:pPr>
              <w:pStyle w:val="TAL"/>
            </w:pPr>
            <w:r w:rsidRPr="008069E3">
              <w:t>1</w:t>
            </w:r>
          </w:p>
        </w:tc>
        <w:tc>
          <w:tcPr>
            <w:tcW w:w="2396" w:type="pct"/>
            <w:tcMar>
              <w:top w:w="0" w:type="dxa"/>
              <w:left w:w="28" w:type="dxa"/>
              <w:bottom w:w="0" w:type="dxa"/>
              <w:right w:w="108" w:type="dxa"/>
            </w:tcMar>
          </w:tcPr>
          <w:p w14:paraId="35FCF75C" w14:textId="3C041452" w:rsidR="00FA3BD7" w:rsidRPr="008069E3" w:rsidRDefault="00FA3BD7" w:rsidP="00FA3BD7">
            <w:pPr>
              <w:pStyle w:val="TAL"/>
            </w:pPr>
            <w:r w:rsidRPr="008069E3">
              <w:rPr>
                <w:rFonts w:cs="Arial"/>
                <w:szCs w:val="18"/>
              </w:rPr>
              <w:t>Self-referring URI. The URI shall be unique within the WLAN Access Information API as it acts as an ID for the subscription</w:t>
            </w:r>
            <w:r w:rsidR="00F35FB3" w:rsidRPr="008069E3">
              <w:rPr>
                <w:rFonts w:cs="Arial"/>
                <w:szCs w:val="18"/>
              </w:rPr>
              <w:t xml:space="preserve"> (SubscriptionId)</w:t>
            </w:r>
            <w:r w:rsidRPr="008069E3">
              <w:rPr>
                <w:rFonts w:cs="Arial"/>
                <w:szCs w:val="18"/>
              </w:rPr>
              <w:t>.</w:t>
            </w:r>
          </w:p>
        </w:tc>
      </w:tr>
      <w:tr w:rsidR="00FA3BD7" w:rsidRPr="008069E3" w14:paraId="156F50B0" w14:textId="77777777" w:rsidTr="000D7252">
        <w:trPr>
          <w:jc w:val="center"/>
        </w:trPr>
        <w:tc>
          <w:tcPr>
            <w:tcW w:w="1092" w:type="pct"/>
            <w:tcMar>
              <w:top w:w="0" w:type="dxa"/>
              <w:left w:w="28" w:type="dxa"/>
              <w:bottom w:w="0" w:type="dxa"/>
              <w:right w:w="108" w:type="dxa"/>
            </w:tcMar>
          </w:tcPr>
          <w:p w14:paraId="533D4C8F" w14:textId="77777777" w:rsidR="00FA3BD7" w:rsidRPr="008069E3" w:rsidRDefault="00FA3BD7" w:rsidP="00FA3BD7">
            <w:pPr>
              <w:pStyle w:val="TAL"/>
            </w:pPr>
            <w:r w:rsidRPr="008069E3">
              <w:t>staId</w:t>
            </w:r>
          </w:p>
        </w:tc>
        <w:tc>
          <w:tcPr>
            <w:tcW w:w="913" w:type="pct"/>
            <w:tcMar>
              <w:top w:w="0" w:type="dxa"/>
              <w:left w:w="28" w:type="dxa"/>
              <w:bottom w:w="0" w:type="dxa"/>
              <w:right w:w="108" w:type="dxa"/>
            </w:tcMar>
          </w:tcPr>
          <w:p w14:paraId="71AEF073" w14:textId="3F015FBB" w:rsidR="00FA3BD7" w:rsidRPr="008069E3" w:rsidRDefault="00FA3BD7" w:rsidP="00FA3BD7">
            <w:pPr>
              <w:pStyle w:val="TAL"/>
              <w:rPr>
                <w:rFonts w:cs="Arial"/>
                <w:szCs w:val="18"/>
              </w:rPr>
            </w:pPr>
            <w:r w:rsidRPr="008069E3">
              <w:rPr>
                <w:rFonts w:cs="Arial"/>
                <w:szCs w:val="18"/>
              </w:rPr>
              <w:t>StaIdentity</w:t>
            </w:r>
          </w:p>
        </w:tc>
        <w:tc>
          <w:tcPr>
            <w:tcW w:w="599" w:type="pct"/>
            <w:tcMar>
              <w:top w:w="0" w:type="dxa"/>
              <w:left w:w="28" w:type="dxa"/>
              <w:bottom w:w="0" w:type="dxa"/>
              <w:right w:w="108" w:type="dxa"/>
            </w:tcMar>
          </w:tcPr>
          <w:p w14:paraId="5F4B5832" w14:textId="77777777" w:rsidR="00FA3BD7" w:rsidRPr="008069E3" w:rsidRDefault="00FA3BD7" w:rsidP="00FA3BD7">
            <w:pPr>
              <w:pStyle w:val="TAL"/>
              <w:rPr>
                <w:rFonts w:cs="Arial"/>
                <w:szCs w:val="18"/>
              </w:rPr>
            </w:pPr>
            <w:r w:rsidRPr="008069E3">
              <w:rPr>
                <w:rFonts w:cs="Arial"/>
                <w:szCs w:val="18"/>
              </w:rPr>
              <w:t>1..N</w:t>
            </w:r>
          </w:p>
        </w:tc>
        <w:tc>
          <w:tcPr>
            <w:tcW w:w="2396" w:type="pct"/>
            <w:tcMar>
              <w:top w:w="0" w:type="dxa"/>
              <w:left w:w="28" w:type="dxa"/>
              <w:bottom w:w="0" w:type="dxa"/>
              <w:right w:w="108" w:type="dxa"/>
            </w:tcMar>
          </w:tcPr>
          <w:p w14:paraId="68837012" w14:textId="21668452" w:rsidR="00FA3BD7" w:rsidRPr="008069E3" w:rsidRDefault="00FA3BD7" w:rsidP="00FA3BD7">
            <w:pPr>
              <w:pStyle w:val="TAL"/>
              <w:rPr>
                <w:rFonts w:cs="Arial"/>
                <w:szCs w:val="18"/>
              </w:rPr>
            </w:pPr>
            <w:r w:rsidRPr="008069E3">
              <w:t>Identifier(s) to uniquely specify the target client station(s) for the subscription</w:t>
            </w:r>
            <w:r w:rsidR="000D7252" w:rsidRPr="008069E3">
              <w:t>.</w:t>
            </w:r>
          </w:p>
        </w:tc>
      </w:tr>
      <w:tr w:rsidR="00FA3BD7" w:rsidRPr="008069E3" w14:paraId="4FFB96DB" w14:textId="77777777" w:rsidTr="001B6715">
        <w:trPr>
          <w:jc w:val="center"/>
        </w:trPr>
        <w:tc>
          <w:tcPr>
            <w:tcW w:w="1092" w:type="pct"/>
            <w:tcMar>
              <w:top w:w="0" w:type="dxa"/>
              <w:left w:w="28" w:type="dxa"/>
              <w:bottom w:w="0" w:type="dxa"/>
              <w:right w:w="108" w:type="dxa"/>
            </w:tcMar>
          </w:tcPr>
          <w:p w14:paraId="23A5AE9A" w14:textId="086CAE5E" w:rsidR="00FA3BD7" w:rsidRPr="008069E3" w:rsidRDefault="00FA3BD7" w:rsidP="00FA3BD7">
            <w:pPr>
              <w:pStyle w:val="TAL"/>
            </w:pPr>
            <w:r w:rsidRPr="008069E3">
              <w:t>notificationPeriod</w:t>
            </w:r>
          </w:p>
        </w:tc>
        <w:tc>
          <w:tcPr>
            <w:tcW w:w="913" w:type="pct"/>
            <w:tcMar>
              <w:top w:w="0" w:type="dxa"/>
              <w:left w:w="28" w:type="dxa"/>
              <w:bottom w:w="0" w:type="dxa"/>
              <w:right w:w="108" w:type="dxa"/>
            </w:tcMar>
          </w:tcPr>
          <w:p w14:paraId="26280C42" w14:textId="4C6A11E8" w:rsidR="00FA3BD7" w:rsidRPr="008069E3" w:rsidRDefault="00FA3BD7" w:rsidP="00FA3BD7">
            <w:pPr>
              <w:pStyle w:val="TAL"/>
              <w:rPr>
                <w:rFonts w:cs="Arial"/>
                <w:szCs w:val="18"/>
              </w:rPr>
            </w:pPr>
            <w:r w:rsidRPr="008069E3">
              <w:rPr>
                <w:rFonts w:cs="Arial"/>
                <w:szCs w:val="18"/>
              </w:rPr>
              <w:t>Uint8</w:t>
            </w:r>
          </w:p>
        </w:tc>
        <w:tc>
          <w:tcPr>
            <w:tcW w:w="599" w:type="pct"/>
            <w:tcMar>
              <w:top w:w="0" w:type="dxa"/>
              <w:left w:w="28" w:type="dxa"/>
              <w:bottom w:w="0" w:type="dxa"/>
              <w:right w:w="108" w:type="dxa"/>
            </w:tcMar>
          </w:tcPr>
          <w:p w14:paraId="696B104C" w14:textId="1C3DCF3E" w:rsidR="00FA3BD7" w:rsidRPr="008069E3" w:rsidRDefault="00FA3BD7" w:rsidP="00FA3BD7">
            <w:pPr>
              <w:pStyle w:val="TAL"/>
              <w:rPr>
                <w:rFonts w:cs="Arial"/>
                <w:szCs w:val="18"/>
              </w:rPr>
            </w:pPr>
            <w:r w:rsidRPr="008069E3">
              <w:rPr>
                <w:rFonts w:cs="Arial"/>
                <w:szCs w:val="18"/>
              </w:rPr>
              <w:t>0..1</w:t>
            </w:r>
          </w:p>
        </w:tc>
        <w:tc>
          <w:tcPr>
            <w:tcW w:w="2396" w:type="pct"/>
            <w:tcMar>
              <w:top w:w="0" w:type="dxa"/>
              <w:left w:w="28" w:type="dxa"/>
              <w:bottom w:w="0" w:type="dxa"/>
              <w:right w:w="108" w:type="dxa"/>
            </w:tcMar>
          </w:tcPr>
          <w:p w14:paraId="0A444ED3" w14:textId="19B13B07" w:rsidR="00FA3BD7" w:rsidRPr="008069E3" w:rsidRDefault="00FA3BD7" w:rsidP="00FA3BD7">
            <w:pPr>
              <w:pStyle w:val="TAL"/>
            </w:pPr>
            <w:r w:rsidRPr="008069E3">
              <w:t>Set for periodic notification reporting.</w:t>
            </w:r>
          </w:p>
          <w:p w14:paraId="4B5D2906" w14:textId="0ED80306" w:rsidR="00FA3BD7" w:rsidRPr="008069E3" w:rsidRDefault="00FA3BD7" w:rsidP="00FA3BD7">
            <w:pPr>
              <w:pStyle w:val="TAL"/>
            </w:pPr>
            <w:r w:rsidRPr="008069E3">
              <w:t>Value indicates the notification period in seconds.</w:t>
            </w:r>
          </w:p>
        </w:tc>
      </w:tr>
      <w:tr w:rsidR="00FA3BD7" w:rsidRPr="008069E3" w14:paraId="0B411116" w14:textId="77777777" w:rsidTr="001B6715">
        <w:trPr>
          <w:jc w:val="center"/>
        </w:trPr>
        <w:tc>
          <w:tcPr>
            <w:tcW w:w="1092" w:type="pct"/>
            <w:tcMar>
              <w:top w:w="0" w:type="dxa"/>
              <w:left w:w="28" w:type="dxa"/>
              <w:bottom w:w="0" w:type="dxa"/>
              <w:right w:w="108" w:type="dxa"/>
            </w:tcMar>
          </w:tcPr>
          <w:p w14:paraId="438DFE13" w14:textId="4A43C399" w:rsidR="00FA3BD7" w:rsidRPr="008069E3" w:rsidRDefault="00FA3BD7" w:rsidP="00FA3BD7">
            <w:pPr>
              <w:pStyle w:val="TAL"/>
            </w:pPr>
            <w:r w:rsidRPr="008069E3">
              <w:t>notificationEvent</w:t>
            </w:r>
          </w:p>
        </w:tc>
        <w:tc>
          <w:tcPr>
            <w:tcW w:w="913" w:type="pct"/>
            <w:tcMar>
              <w:top w:w="0" w:type="dxa"/>
              <w:left w:w="28" w:type="dxa"/>
              <w:bottom w:w="0" w:type="dxa"/>
              <w:right w:w="108" w:type="dxa"/>
            </w:tcMar>
          </w:tcPr>
          <w:p w14:paraId="3959082D" w14:textId="31EB3A82" w:rsidR="00FA3BD7" w:rsidRPr="008069E3" w:rsidRDefault="00FA3BD7" w:rsidP="00FA3BD7">
            <w:pPr>
              <w:pStyle w:val="TAL"/>
              <w:rPr>
                <w:rFonts w:cs="Arial"/>
                <w:szCs w:val="18"/>
              </w:rPr>
            </w:pPr>
            <w:r w:rsidRPr="008069E3">
              <w:rPr>
                <w:rFonts w:cs="Arial"/>
                <w:szCs w:val="18"/>
              </w:rPr>
              <w:t>Structure (inline)</w:t>
            </w:r>
          </w:p>
        </w:tc>
        <w:tc>
          <w:tcPr>
            <w:tcW w:w="599" w:type="pct"/>
            <w:tcMar>
              <w:top w:w="0" w:type="dxa"/>
              <w:left w:w="28" w:type="dxa"/>
              <w:bottom w:w="0" w:type="dxa"/>
              <w:right w:w="108" w:type="dxa"/>
            </w:tcMar>
          </w:tcPr>
          <w:p w14:paraId="279B880E" w14:textId="28306B0A" w:rsidR="00FA3BD7" w:rsidRPr="008069E3" w:rsidRDefault="00FA3BD7" w:rsidP="00FA3BD7">
            <w:pPr>
              <w:pStyle w:val="TAL"/>
              <w:rPr>
                <w:rFonts w:cs="Arial"/>
                <w:szCs w:val="18"/>
              </w:rPr>
            </w:pPr>
            <w:r w:rsidRPr="008069E3">
              <w:rPr>
                <w:rFonts w:cs="Arial"/>
                <w:szCs w:val="18"/>
              </w:rPr>
              <w:t>0..1</w:t>
            </w:r>
          </w:p>
        </w:tc>
        <w:tc>
          <w:tcPr>
            <w:tcW w:w="2396" w:type="pct"/>
            <w:tcMar>
              <w:top w:w="0" w:type="dxa"/>
              <w:left w:w="28" w:type="dxa"/>
              <w:bottom w:w="0" w:type="dxa"/>
              <w:right w:w="108" w:type="dxa"/>
            </w:tcMar>
          </w:tcPr>
          <w:p w14:paraId="14BF5588" w14:textId="4710A3B1" w:rsidR="00FA3BD7" w:rsidRPr="008069E3" w:rsidRDefault="00FA3BD7" w:rsidP="00FA3BD7">
            <w:pPr>
              <w:pStyle w:val="TAL"/>
            </w:pPr>
            <w:r w:rsidRPr="008069E3">
              <w:t>Set for trigger-based event notification reporting.</w:t>
            </w:r>
          </w:p>
        </w:tc>
      </w:tr>
      <w:tr w:rsidR="00FA3BD7" w:rsidRPr="008069E3" w14:paraId="59DDED43" w14:textId="77777777" w:rsidTr="001B6715">
        <w:trPr>
          <w:jc w:val="center"/>
        </w:trPr>
        <w:tc>
          <w:tcPr>
            <w:tcW w:w="1092" w:type="pct"/>
            <w:tcMar>
              <w:top w:w="0" w:type="dxa"/>
              <w:left w:w="28" w:type="dxa"/>
              <w:bottom w:w="0" w:type="dxa"/>
              <w:right w:w="108" w:type="dxa"/>
            </w:tcMar>
          </w:tcPr>
          <w:p w14:paraId="080AAC1F" w14:textId="749A88F0" w:rsidR="00FA3BD7" w:rsidRPr="008069E3" w:rsidRDefault="00FA3BD7" w:rsidP="00FA3BD7">
            <w:pPr>
              <w:pStyle w:val="TAL"/>
            </w:pPr>
            <w:r w:rsidRPr="008069E3">
              <w:t>&gt;trigger</w:t>
            </w:r>
          </w:p>
        </w:tc>
        <w:tc>
          <w:tcPr>
            <w:tcW w:w="913" w:type="pct"/>
            <w:tcMar>
              <w:top w:w="0" w:type="dxa"/>
              <w:left w:w="28" w:type="dxa"/>
              <w:bottom w:w="0" w:type="dxa"/>
              <w:right w:w="108" w:type="dxa"/>
            </w:tcMar>
          </w:tcPr>
          <w:p w14:paraId="1C79C3BB" w14:textId="2500422C" w:rsidR="00FA3BD7" w:rsidRPr="008069E3" w:rsidRDefault="00FA3BD7" w:rsidP="00FA3BD7">
            <w:pPr>
              <w:pStyle w:val="TAL"/>
              <w:rPr>
                <w:rFonts w:cs="Arial"/>
                <w:szCs w:val="18"/>
              </w:rPr>
            </w:pPr>
            <w:r w:rsidRPr="008069E3">
              <w:rPr>
                <w:rFonts w:cs="Arial"/>
                <w:szCs w:val="18"/>
              </w:rPr>
              <w:t>Enum (inline)</w:t>
            </w:r>
          </w:p>
        </w:tc>
        <w:tc>
          <w:tcPr>
            <w:tcW w:w="599" w:type="pct"/>
            <w:tcMar>
              <w:top w:w="0" w:type="dxa"/>
              <w:left w:w="28" w:type="dxa"/>
              <w:bottom w:w="0" w:type="dxa"/>
              <w:right w:w="108" w:type="dxa"/>
            </w:tcMar>
          </w:tcPr>
          <w:p w14:paraId="0656A5B1" w14:textId="52B7E90B" w:rsidR="00FA3BD7" w:rsidRPr="008069E3" w:rsidRDefault="00FA3BD7" w:rsidP="00FA3BD7">
            <w:pPr>
              <w:pStyle w:val="TAL"/>
              <w:rPr>
                <w:rFonts w:cs="Arial"/>
                <w:szCs w:val="18"/>
              </w:rPr>
            </w:pPr>
            <w:r w:rsidRPr="008069E3">
              <w:rPr>
                <w:rFonts w:cs="Arial"/>
                <w:szCs w:val="18"/>
              </w:rPr>
              <w:t>1</w:t>
            </w:r>
          </w:p>
        </w:tc>
        <w:tc>
          <w:tcPr>
            <w:tcW w:w="2396" w:type="pct"/>
            <w:tcMar>
              <w:top w:w="0" w:type="dxa"/>
              <w:left w:w="28" w:type="dxa"/>
              <w:bottom w:w="0" w:type="dxa"/>
              <w:right w:w="108" w:type="dxa"/>
            </w:tcMar>
          </w:tcPr>
          <w:p w14:paraId="4BDCDE45" w14:textId="77777777" w:rsidR="00FA3BD7" w:rsidRPr="008069E3" w:rsidRDefault="00FA3BD7" w:rsidP="00FA3BD7">
            <w:pPr>
              <w:pStyle w:val="TAL"/>
            </w:pPr>
            <w:r w:rsidRPr="008069E3">
              <w:t>Trigger event for the notification:</w:t>
            </w:r>
          </w:p>
          <w:p w14:paraId="7347D63A" w14:textId="0A0A98DD" w:rsidR="00FA3BD7" w:rsidRPr="008069E3" w:rsidRDefault="00FA3BD7" w:rsidP="00FA3BD7">
            <w:pPr>
              <w:pStyle w:val="TAL"/>
              <w:ind w:left="316" w:hanging="316"/>
            </w:pPr>
            <w:r w:rsidRPr="008069E3">
              <w:t>1 = Notification issued when the STA</w:t>
            </w:r>
            <w:r w:rsidR="00B73A4B" w:rsidRPr="008069E3">
              <w:t>'</w:t>
            </w:r>
            <w:r w:rsidRPr="008069E3">
              <w:t>s downlink data rate is greater than or equal to the downlink threshold</w:t>
            </w:r>
            <w:r w:rsidR="00B73A4B" w:rsidRPr="008069E3">
              <w:t>.</w:t>
            </w:r>
          </w:p>
          <w:p w14:paraId="2DBC3C2A" w14:textId="03D91806" w:rsidR="00FA3BD7" w:rsidRPr="008069E3" w:rsidRDefault="00FA3BD7" w:rsidP="00FA3BD7">
            <w:pPr>
              <w:pStyle w:val="TAL"/>
              <w:ind w:left="316" w:hanging="316"/>
            </w:pPr>
            <w:r w:rsidRPr="008069E3">
              <w:t>2 = Notification issued when the STA</w:t>
            </w:r>
            <w:r w:rsidR="00B73A4B" w:rsidRPr="008069E3">
              <w:t>'</w:t>
            </w:r>
            <w:r w:rsidRPr="008069E3">
              <w:t>s downlink data rate is less than or equal to the downlink threshold</w:t>
            </w:r>
            <w:r w:rsidR="00B73A4B" w:rsidRPr="008069E3">
              <w:t>.</w:t>
            </w:r>
          </w:p>
          <w:p w14:paraId="5CCA5B63" w14:textId="3E3DC6DF" w:rsidR="00FA3BD7" w:rsidRPr="008069E3" w:rsidRDefault="00FA3BD7" w:rsidP="00FA3BD7">
            <w:pPr>
              <w:pStyle w:val="TAL"/>
              <w:ind w:left="316" w:hanging="316"/>
            </w:pPr>
            <w:r w:rsidRPr="008069E3">
              <w:t>3 = Notification issued when the STA</w:t>
            </w:r>
            <w:r w:rsidR="00B73A4B" w:rsidRPr="008069E3">
              <w:t>'</w:t>
            </w:r>
            <w:r w:rsidRPr="008069E3">
              <w:t>s uplink data rate is greater than or equal to the uplink threshold</w:t>
            </w:r>
            <w:r w:rsidR="00B73A4B" w:rsidRPr="008069E3">
              <w:t>.</w:t>
            </w:r>
          </w:p>
          <w:p w14:paraId="5A20BFDA" w14:textId="5A4FF484" w:rsidR="00FA3BD7" w:rsidRPr="008069E3" w:rsidRDefault="00FA3BD7" w:rsidP="00FA3BD7">
            <w:pPr>
              <w:pStyle w:val="TAL"/>
              <w:ind w:left="316" w:hanging="316"/>
            </w:pPr>
            <w:r w:rsidRPr="008069E3">
              <w:t>4 = Notification issued when the STA</w:t>
            </w:r>
            <w:r w:rsidR="00B73A4B" w:rsidRPr="008069E3">
              <w:t>'</w:t>
            </w:r>
            <w:r w:rsidRPr="008069E3">
              <w:t>s uplink data rate is less than or equal to the uplink threshold</w:t>
            </w:r>
            <w:r w:rsidR="00B73A4B" w:rsidRPr="008069E3">
              <w:t>.</w:t>
            </w:r>
          </w:p>
          <w:p w14:paraId="3BD4C6DB" w14:textId="3CC93E04" w:rsidR="00FA3BD7" w:rsidRPr="008069E3" w:rsidRDefault="00FA3BD7" w:rsidP="00FA3BD7">
            <w:pPr>
              <w:pStyle w:val="TAL"/>
              <w:ind w:left="316" w:hanging="316"/>
            </w:pPr>
            <w:r w:rsidRPr="008069E3">
              <w:t>5 = Notification issued when the STA</w:t>
            </w:r>
            <w:r w:rsidR="00B73A4B" w:rsidRPr="008069E3">
              <w:t>'</w:t>
            </w:r>
            <w:r w:rsidRPr="008069E3">
              <w:t>s downlink and uplink data rate is greater than or equal to their thresholds</w:t>
            </w:r>
            <w:r w:rsidR="00B73A4B" w:rsidRPr="008069E3">
              <w:t>.</w:t>
            </w:r>
          </w:p>
          <w:p w14:paraId="064B0DBA" w14:textId="5BF5C01C" w:rsidR="00FA3BD7" w:rsidRPr="008069E3" w:rsidRDefault="00FA3BD7" w:rsidP="00FA3BD7">
            <w:pPr>
              <w:pStyle w:val="TAL"/>
              <w:ind w:left="316" w:hanging="316"/>
            </w:pPr>
            <w:r w:rsidRPr="008069E3">
              <w:t>6 = Notification issued when the STA</w:t>
            </w:r>
            <w:r w:rsidR="00B73A4B" w:rsidRPr="008069E3">
              <w:t>'</w:t>
            </w:r>
            <w:r w:rsidRPr="008069E3">
              <w:t>s downlink and uplink data rate is less than or equal to their thresholds</w:t>
            </w:r>
            <w:r w:rsidR="00B73A4B" w:rsidRPr="008069E3">
              <w:t>.</w:t>
            </w:r>
          </w:p>
          <w:p w14:paraId="5956EF30" w14:textId="0A890114" w:rsidR="00FA3BD7" w:rsidRPr="008069E3" w:rsidRDefault="00FA3BD7" w:rsidP="00FA3BD7">
            <w:pPr>
              <w:pStyle w:val="TAL"/>
              <w:ind w:left="316" w:hanging="316"/>
            </w:pPr>
            <w:r w:rsidRPr="008069E3">
              <w:t>7 = Notification issued when the STA</w:t>
            </w:r>
            <w:r w:rsidR="00B73A4B" w:rsidRPr="008069E3">
              <w:t>'</w:t>
            </w:r>
            <w:r w:rsidRPr="008069E3">
              <w:t>s downlink or uplink data rate is greater than or equal to their thresholds</w:t>
            </w:r>
            <w:r w:rsidR="00B73A4B" w:rsidRPr="008069E3">
              <w:t>.</w:t>
            </w:r>
          </w:p>
          <w:p w14:paraId="451F3916" w14:textId="70A71B3A" w:rsidR="00FA3BD7" w:rsidRPr="008069E3" w:rsidRDefault="00FA3BD7" w:rsidP="00FA3BD7">
            <w:pPr>
              <w:pStyle w:val="TAL"/>
              <w:ind w:left="316" w:hanging="316"/>
            </w:pPr>
            <w:r w:rsidRPr="008069E3">
              <w:t>8 = Notification issued when the STA</w:t>
            </w:r>
            <w:r w:rsidR="00B73A4B" w:rsidRPr="008069E3">
              <w:t>'</w:t>
            </w:r>
            <w:r w:rsidRPr="008069E3">
              <w:t>s downlink or uplink data rate is less than or equal to their thresholds</w:t>
            </w:r>
            <w:r w:rsidR="00B73A4B" w:rsidRPr="008069E3">
              <w:t>.</w:t>
            </w:r>
          </w:p>
        </w:tc>
      </w:tr>
      <w:tr w:rsidR="00FA3BD7" w:rsidRPr="008069E3" w14:paraId="5DA7E390" w14:textId="77777777" w:rsidTr="001B6715">
        <w:trPr>
          <w:jc w:val="center"/>
        </w:trPr>
        <w:tc>
          <w:tcPr>
            <w:tcW w:w="1092" w:type="pct"/>
            <w:tcMar>
              <w:top w:w="0" w:type="dxa"/>
              <w:left w:w="28" w:type="dxa"/>
              <w:bottom w:w="0" w:type="dxa"/>
              <w:right w:w="108" w:type="dxa"/>
            </w:tcMar>
          </w:tcPr>
          <w:p w14:paraId="2FF84177" w14:textId="73ECD90C" w:rsidR="00FA3BD7" w:rsidRPr="008069E3" w:rsidRDefault="00FA3BD7" w:rsidP="00FA3BD7">
            <w:pPr>
              <w:pStyle w:val="TAL"/>
            </w:pPr>
            <w:r w:rsidRPr="008069E3">
              <w:t>&gt;downlinkRateThreshold</w:t>
            </w:r>
          </w:p>
        </w:tc>
        <w:tc>
          <w:tcPr>
            <w:tcW w:w="913" w:type="pct"/>
            <w:tcMar>
              <w:top w:w="0" w:type="dxa"/>
              <w:left w:w="28" w:type="dxa"/>
              <w:bottom w:w="0" w:type="dxa"/>
              <w:right w:w="108" w:type="dxa"/>
            </w:tcMar>
          </w:tcPr>
          <w:p w14:paraId="61F44A6B" w14:textId="604FA65B" w:rsidR="00FA3BD7" w:rsidRPr="008069E3" w:rsidRDefault="00FA3BD7" w:rsidP="00FA3BD7">
            <w:pPr>
              <w:pStyle w:val="TAL"/>
              <w:rPr>
                <w:rFonts w:cs="Arial"/>
                <w:szCs w:val="18"/>
              </w:rPr>
            </w:pPr>
            <w:r w:rsidRPr="008069E3">
              <w:t>Uint32</w:t>
            </w:r>
          </w:p>
        </w:tc>
        <w:tc>
          <w:tcPr>
            <w:tcW w:w="599" w:type="pct"/>
            <w:tcMar>
              <w:top w:w="0" w:type="dxa"/>
              <w:left w:w="28" w:type="dxa"/>
              <w:bottom w:w="0" w:type="dxa"/>
              <w:right w:w="108" w:type="dxa"/>
            </w:tcMar>
          </w:tcPr>
          <w:p w14:paraId="73D7E30E" w14:textId="6AADE652" w:rsidR="00FA3BD7" w:rsidRPr="008069E3" w:rsidRDefault="00FA3BD7" w:rsidP="00FA3BD7">
            <w:pPr>
              <w:pStyle w:val="TAL"/>
              <w:rPr>
                <w:rFonts w:cs="Arial"/>
                <w:szCs w:val="18"/>
              </w:rPr>
            </w:pPr>
            <w:r w:rsidRPr="008069E3">
              <w:rPr>
                <w:rFonts w:cs="Arial"/>
                <w:szCs w:val="18"/>
              </w:rPr>
              <w:t>0..1</w:t>
            </w:r>
          </w:p>
        </w:tc>
        <w:tc>
          <w:tcPr>
            <w:tcW w:w="2396" w:type="pct"/>
            <w:tcMar>
              <w:top w:w="0" w:type="dxa"/>
              <w:left w:w="28" w:type="dxa"/>
              <w:bottom w:w="0" w:type="dxa"/>
              <w:right w:w="108" w:type="dxa"/>
            </w:tcMar>
          </w:tcPr>
          <w:p w14:paraId="3C2E776A" w14:textId="2B2599AD" w:rsidR="00FA3BD7" w:rsidRPr="008069E3" w:rsidRDefault="00FA3BD7" w:rsidP="00FA3BD7">
            <w:pPr>
              <w:pStyle w:val="TAL"/>
            </w:pPr>
            <w:r w:rsidRPr="008069E3">
              <w:t>Downlink data rate threshold for StaDataRate reporting.</w:t>
            </w:r>
          </w:p>
        </w:tc>
      </w:tr>
      <w:tr w:rsidR="00FA3BD7" w:rsidRPr="008069E3" w14:paraId="1568ABAE" w14:textId="77777777" w:rsidTr="001B6715">
        <w:trPr>
          <w:jc w:val="center"/>
        </w:trPr>
        <w:tc>
          <w:tcPr>
            <w:tcW w:w="1092" w:type="pct"/>
            <w:tcMar>
              <w:top w:w="0" w:type="dxa"/>
              <w:left w:w="28" w:type="dxa"/>
              <w:bottom w:w="0" w:type="dxa"/>
              <w:right w:w="108" w:type="dxa"/>
            </w:tcMar>
          </w:tcPr>
          <w:p w14:paraId="0B8AF49A" w14:textId="4133F059" w:rsidR="00FA3BD7" w:rsidRPr="008069E3" w:rsidRDefault="00FA3BD7" w:rsidP="00FA3BD7">
            <w:pPr>
              <w:pStyle w:val="TAL"/>
            </w:pPr>
            <w:r w:rsidRPr="008069E3">
              <w:t>&gt;uplinkRateThreshold</w:t>
            </w:r>
          </w:p>
        </w:tc>
        <w:tc>
          <w:tcPr>
            <w:tcW w:w="913" w:type="pct"/>
            <w:tcMar>
              <w:top w:w="0" w:type="dxa"/>
              <w:left w:w="28" w:type="dxa"/>
              <w:bottom w:w="0" w:type="dxa"/>
              <w:right w:w="108" w:type="dxa"/>
            </w:tcMar>
          </w:tcPr>
          <w:p w14:paraId="6CD67FCD" w14:textId="5F331E53" w:rsidR="00FA3BD7" w:rsidRPr="008069E3" w:rsidRDefault="00FA3BD7" w:rsidP="00FA3BD7">
            <w:pPr>
              <w:pStyle w:val="TAL"/>
              <w:rPr>
                <w:rFonts w:cs="Arial"/>
                <w:szCs w:val="18"/>
              </w:rPr>
            </w:pPr>
            <w:r w:rsidRPr="008069E3">
              <w:t>Uint32</w:t>
            </w:r>
          </w:p>
        </w:tc>
        <w:tc>
          <w:tcPr>
            <w:tcW w:w="599" w:type="pct"/>
            <w:tcMar>
              <w:top w:w="0" w:type="dxa"/>
              <w:left w:w="28" w:type="dxa"/>
              <w:bottom w:w="0" w:type="dxa"/>
              <w:right w:w="108" w:type="dxa"/>
            </w:tcMar>
          </w:tcPr>
          <w:p w14:paraId="7BF1BCBA" w14:textId="2E78D606" w:rsidR="00FA3BD7" w:rsidRPr="008069E3" w:rsidRDefault="00FA3BD7" w:rsidP="00FA3BD7">
            <w:pPr>
              <w:pStyle w:val="TAL"/>
              <w:rPr>
                <w:rFonts w:cs="Arial"/>
                <w:szCs w:val="18"/>
              </w:rPr>
            </w:pPr>
            <w:r w:rsidRPr="008069E3">
              <w:rPr>
                <w:rFonts w:cs="Arial"/>
                <w:szCs w:val="18"/>
              </w:rPr>
              <w:t>0..1</w:t>
            </w:r>
          </w:p>
        </w:tc>
        <w:tc>
          <w:tcPr>
            <w:tcW w:w="2396" w:type="pct"/>
            <w:tcMar>
              <w:top w:w="0" w:type="dxa"/>
              <w:left w:w="28" w:type="dxa"/>
              <w:bottom w:w="0" w:type="dxa"/>
              <w:right w:w="108" w:type="dxa"/>
            </w:tcMar>
          </w:tcPr>
          <w:p w14:paraId="03E22316" w14:textId="154815B7" w:rsidR="00FA3BD7" w:rsidRPr="008069E3" w:rsidRDefault="00FA3BD7" w:rsidP="00FA3BD7">
            <w:pPr>
              <w:pStyle w:val="TAL"/>
            </w:pPr>
            <w:r w:rsidRPr="008069E3">
              <w:t>Uplink data rate threshold for StaDataRate reporting.</w:t>
            </w:r>
          </w:p>
        </w:tc>
      </w:tr>
      <w:tr w:rsidR="00FA3BD7" w:rsidRPr="008069E3" w14:paraId="34DFCA66" w14:textId="77777777" w:rsidTr="00B73A4B">
        <w:trPr>
          <w:jc w:val="center"/>
        </w:trPr>
        <w:tc>
          <w:tcPr>
            <w:tcW w:w="1092" w:type="pct"/>
            <w:tcMar>
              <w:top w:w="0" w:type="dxa"/>
              <w:left w:w="28" w:type="dxa"/>
              <w:bottom w:w="0" w:type="dxa"/>
              <w:right w:w="108" w:type="dxa"/>
            </w:tcMar>
          </w:tcPr>
          <w:p w14:paraId="6A7723DC" w14:textId="77777777" w:rsidR="00FA3BD7" w:rsidRPr="008069E3" w:rsidRDefault="00FA3BD7" w:rsidP="00FA3BD7">
            <w:pPr>
              <w:pStyle w:val="TAL"/>
              <w:rPr>
                <w:rFonts w:cs="Arial"/>
                <w:lang w:eastAsia="zh-CN"/>
              </w:rPr>
            </w:pPr>
            <w:r w:rsidRPr="008069E3">
              <w:rPr>
                <w:rFonts w:cs="Arial"/>
                <w:lang w:eastAsia="zh-CN"/>
              </w:rPr>
              <w:t>expiryDeadline</w:t>
            </w:r>
          </w:p>
        </w:tc>
        <w:tc>
          <w:tcPr>
            <w:tcW w:w="913" w:type="pct"/>
            <w:tcMar>
              <w:top w:w="0" w:type="dxa"/>
              <w:left w:w="28" w:type="dxa"/>
              <w:bottom w:w="0" w:type="dxa"/>
              <w:right w:w="108" w:type="dxa"/>
            </w:tcMar>
          </w:tcPr>
          <w:p w14:paraId="77A7AA67" w14:textId="77777777" w:rsidR="00FA3BD7" w:rsidRPr="008069E3" w:rsidRDefault="00FA3BD7" w:rsidP="00FA3BD7">
            <w:pPr>
              <w:pStyle w:val="TAL"/>
              <w:rPr>
                <w:rFonts w:cs="Arial"/>
                <w:lang w:eastAsia="zh-CN"/>
              </w:rPr>
            </w:pPr>
            <w:r w:rsidRPr="008069E3">
              <w:rPr>
                <w:lang w:eastAsia="zh-CN"/>
              </w:rPr>
              <w:t>TimeStamp</w:t>
            </w:r>
          </w:p>
        </w:tc>
        <w:tc>
          <w:tcPr>
            <w:tcW w:w="599" w:type="pct"/>
            <w:tcMar>
              <w:top w:w="0" w:type="dxa"/>
              <w:left w:w="28" w:type="dxa"/>
              <w:bottom w:w="0" w:type="dxa"/>
              <w:right w:w="108" w:type="dxa"/>
            </w:tcMar>
          </w:tcPr>
          <w:p w14:paraId="76411871" w14:textId="77777777" w:rsidR="00FA3BD7" w:rsidRPr="008069E3" w:rsidRDefault="00FA3BD7" w:rsidP="00FA3BD7">
            <w:pPr>
              <w:pStyle w:val="TAL"/>
              <w:rPr>
                <w:rFonts w:cs="Arial"/>
                <w:lang w:eastAsia="zh-CN"/>
              </w:rPr>
            </w:pPr>
            <w:r w:rsidRPr="008069E3">
              <w:rPr>
                <w:rFonts w:hint="eastAsia"/>
                <w:lang w:eastAsia="zh-CN"/>
              </w:rPr>
              <w:t>0..1</w:t>
            </w:r>
          </w:p>
        </w:tc>
        <w:tc>
          <w:tcPr>
            <w:tcW w:w="2396" w:type="pct"/>
            <w:tcMar>
              <w:top w:w="0" w:type="dxa"/>
              <w:left w:w="28" w:type="dxa"/>
              <w:bottom w:w="0" w:type="dxa"/>
              <w:right w:w="108" w:type="dxa"/>
            </w:tcMar>
          </w:tcPr>
          <w:p w14:paraId="3A539DF6" w14:textId="4FD071B1" w:rsidR="00FA3BD7" w:rsidRPr="008069E3" w:rsidRDefault="00FA3BD7" w:rsidP="00FA3BD7">
            <w:pPr>
              <w:pStyle w:val="TAL"/>
              <w:rPr>
                <w:rFonts w:cs="Arial"/>
                <w:szCs w:val="18"/>
              </w:rPr>
            </w:pPr>
            <w:r w:rsidRPr="008069E3">
              <w:rPr>
                <w:lang w:eastAsia="zh-CN"/>
              </w:rPr>
              <w:t>The expiration time of the subscription determined by the WLAN Access Information Service.</w:t>
            </w:r>
          </w:p>
        </w:tc>
      </w:tr>
      <w:tr w:rsidR="00FA3BD7" w:rsidRPr="008069E3" w14:paraId="1F5C0691" w14:textId="77777777" w:rsidTr="00DF0E16">
        <w:trPr>
          <w:jc w:val="center"/>
        </w:trPr>
        <w:tc>
          <w:tcPr>
            <w:tcW w:w="5000" w:type="pct"/>
            <w:gridSpan w:val="4"/>
            <w:tcMar>
              <w:top w:w="0" w:type="dxa"/>
              <w:left w:w="28" w:type="dxa"/>
              <w:bottom w:w="0" w:type="dxa"/>
              <w:right w:w="108" w:type="dxa"/>
            </w:tcMar>
          </w:tcPr>
          <w:p w14:paraId="503673AC" w14:textId="72C1ADC2" w:rsidR="004C1366" w:rsidRPr="008069E3" w:rsidRDefault="004C1366" w:rsidP="001B6715">
            <w:pPr>
              <w:keepNext/>
              <w:keepLines/>
              <w:spacing w:after="0"/>
              <w:ind w:left="850" w:hanging="850"/>
              <w:rPr>
                <w:rFonts w:ascii="Arial" w:hAnsi="Arial"/>
                <w:sz w:val="18"/>
                <w:lang w:eastAsia="ko-KR"/>
              </w:rPr>
            </w:pPr>
            <w:r w:rsidRPr="008069E3">
              <w:rPr>
                <w:rFonts w:ascii="Arial" w:hAnsi="Arial"/>
                <w:sz w:val="18"/>
                <w:lang w:eastAsia="ko-KR"/>
              </w:rPr>
              <w:t>NOTE</w:t>
            </w:r>
            <w:r w:rsidR="00B73A4B" w:rsidRPr="008069E3">
              <w:rPr>
                <w:rFonts w:ascii="Arial" w:hAnsi="Arial"/>
                <w:sz w:val="18"/>
                <w:lang w:eastAsia="ko-KR"/>
              </w:rPr>
              <w:t xml:space="preserve"> </w:t>
            </w:r>
            <w:r w:rsidRPr="008069E3">
              <w:rPr>
                <w:rFonts w:ascii="Arial" w:hAnsi="Arial"/>
                <w:sz w:val="18"/>
                <w:lang w:eastAsia="ko-KR"/>
              </w:rPr>
              <w:t>1:</w:t>
            </w:r>
            <w:r w:rsidR="00B73A4B" w:rsidRPr="008069E3">
              <w:rPr>
                <w:rFonts w:ascii="Arial" w:hAnsi="Arial"/>
                <w:sz w:val="18"/>
                <w:lang w:eastAsia="ko-KR"/>
              </w:rPr>
              <w:tab/>
            </w:r>
            <w:r w:rsidR="00B94E19" w:rsidRPr="008069E3">
              <w:rPr>
                <w:rFonts w:ascii="Arial" w:hAnsi="Arial"/>
                <w:sz w:val="18"/>
                <w:lang w:eastAsia="ko-KR"/>
              </w:rPr>
              <w:t xml:space="preserve">At least one of callbackReference and websockNotifConfig shall be provided by the service consumer. If both are provided, it is up to WAIS to select </w:t>
            </w:r>
            <w:r w:rsidR="00250B1F" w:rsidRPr="008069E3">
              <w:rPr>
                <w:rFonts w:ascii="Arial" w:hAnsi="Arial" w:cs="Arial"/>
                <w:sz w:val="18"/>
                <w:szCs w:val="18"/>
                <w:lang w:eastAsia="ko-KR"/>
              </w:rPr>
              <w:t>an alternative and return only that alternative in the response</w:t>
            </w:r>
            <w:r w:rsidR="00CA6794" w:rsidRPr="008069E3">
              <w:rPr>
                <w:rFonts w:ascii="Arial" w:hAnsi="Arial"/>
                <w:sz w:val="18"/>
                <w:lang w:eastAsia="ko-KR"/>
              </w:rPr>
              <w:t xml:space="preserve">, as </w:t>
            </w:r>
            <w:r w:rsidR="00CA6794" w:rsidRPr="008069E3">
              <w:rPr>
                <w:rFonts w:ascii="Arial" w:hAnsi="Arial" w:cs="Arial"/>
                <w:sz w:val="18"/>
                <w:szCs w:val="18"/>
                <w:lang w:eastAsia="ko-KR"/>
              </w:rPr>
              <w:t xml:space="preserve">specified in </w:t>
            </w:r>
            <w:r w:rsidR="00CA6794" w:rsidRPr="00A67157">
              <w:rPr>
                <w:rFonts w:ascii="Arial" w:hAnsi="Arial" w:cs="Arial"/>
                <w:sz w:val="18"/>
                <w:szCs w:val="18"/>
                <w:lang w:eastAsia="ko-KR"/>
              </w:rPr>
              <w:t>ETSI GS MEC 009</w:t>
            </w:r>
            <w:r w:rsidR="001D4B7E" w:rsidRPr="00A67157">
              <w:rPr>
                <w:rFonts w:ascii="Arial" w:hAnsi="Arial" w:cs="Arial"/>
                <w:sz w:val="18"/>
                <w:szCs w:val="18"/>
                <w:lang w:eastAsia="ko-KR"/>
              </w:rPr>
              <w:t xml:space="preserve"> [</w:t>
            </w:r>
            <w:r w:rsidR="001D4B7E" w:rsidRPr="00A67157">
              <w:rPr>
                <w:rFonts w:ascii="Arial" w:hAnsi="Arial" w:cs="Arial"/>
                <w:sz w:val="18"/>
                <w:szCs w:val="18"/>
                <w:lang w:eastAsia="ko-KR"/>
              </w:rPr>
              <w:fldChar w:fldCharType="begin"/>
            </w:r>
            <w:r w:rsidR="001D4B7E" w:rsidRPr="00A67157">
              <w:rPr>
                <w:rFonts w:ascii="Arial" w:hAnsi="Arial" w:cs="Arial"/>
                <w:sz w:val="18"/>
                <w:szCs w:val="18"/>
                <w:lang w:eastAsia="ko-KR"/>
              </w:rPr>
              <w:instrText xml:space="preserve">REF REF_GSMEC009 \h </w:instrText>
            </w:r>
            <w:r w:rsidR="009C7326" w:rsidRPr="00A67157">
              <w:rPr>
                <w:rFonts w:ascii="Arial" w:hAnsi="Arial" w:cs="Arial"/>
                <w:sz w:val="18"/>
                <w:szCs w:val="18"/>
                <w:lang w:eastAsia="ko-KR"/>
              </w:rPr>
              <w:instrText xml:space="preserve"> \* MERGEFORMAT </w:instrText>
            </w:r>
            <w:r w:rsidR="001D4B7E" w:rsidRPr="00A67157">
              <w:rPr>
                <w:rFonts w:ascii="Arial" w:hAnsi="Arial" w:cs="Arial"/>
                <w:sz w:val="18"/>
                <w:szCs w:val="18"/>
                <w:lang w:eastAsia="ko-KR"/>
              </w:rPr>
            </w:r>
            <w:r w:rsidR="001D4B7E" w:rsidRPr="00A67157">
              <w:rPr>
                <w:rFonts w:ascii="Arial" w:hAnsi="Arial" w:cs="Arial"/>
                <w:sz w:val="18"/>
                <w:szCs w:val="18"/>
                <w:lang w:eastAsia="ko-KR"/>
              </w:rPr>
              <w:fldChar w:fldCharType="separate"/>
            </w:r>
            <w:r w:rsidR="00692C37" w:rsidRPr="00A67157">
              <w:rPr>
                <w:rFonts w:ascii="Arial" w:hAnsi="Arial" w:cs="Arial"/>
                <w:sz w:val="18"/>
                <w:szCs w:val="18"/>
              </w:rPr>
              <w:t>10</w:t>
            </w:r>
            <w:r w:rsidR="001D4B7E" w:rsidRPr="00A67157">
              <w:rPr>
                <w:rFonts w:ascii="Arial" w:hAnsi="Arial" w:cs="Arial"/>
                <w:sz w:val="18"/>
                <w:szCs w:val="18"/>
                <w:lang w:eastAsia="ko-KR"/>
              </w:rPr>
              <w:fldChar w:fldCharType="end"/>
            </w:r>
            <w:r w:rsidR="001D4B7E" w:rsidRPr="00A67157">
              <w:rPr>
                <w:rFonts w:ascii="Arial" w:hAnsi="Arial" w:cs="Arial"/>
                <w:sz w:val="18"/>
                <w:szCs w:val="18"/>
                <w:lang w:eastAsia="ko-KR"/>
              </w:rPr>
              <w:t>]</w:t>
            </w:r>
            <w:r w:rsidR="00CA6794" w:rsidRPr="008069E3">
              <w:rPr>
                <w:rFonts w:ascii="Arial" w:hAnsi="Arial" w:cs="Arial"/>
                <w:sz w:val="18"/>
                <w:szCs w:val="18"/>
              </w:rPr>
              <w:t xml:space="preserve">, </w:t>
            </w:r>
            <w:r w:rsidR="00F03D2D" w:rsidRPr="008069E3">
              <w:rPr>
                <w:rFonts w:ascii="Arial" w:hAnsi="Arial" w:cs="Arial"/>
                <w:sz w:val="18"/>
                <w:szCs w:val="18"/>
              </w:rPr>
              <w:t>clause</w:t>
            </w:r>
            <w:r w:rsidR="00CA6794" w:rsidRPr="008069E3">
              <w:rPr>
                <w:rFonts w:ascii="Arial" w:hAnsi="Arial" w:cs="Arial"/>
                <w:sz w:val="18"/>
                <w:szCs w:val="18"/>
              </w:rPr>
              <w:t xml:space="preserve"> 6.12a</w:t>
            </w:r>
            <w:r w:rsidR="001332E5" w:rsidRPr="008069E3">
              <w:rPr>
                <w:rFonts w:ascii="Arial" w:hAnsi="Arial" w:cs="Arial"/>
                <w:sz w:val="18"/>
                <w:szCs w:val="18"/>
              </w:rPr>
              <w:t>.</w:t>
            </w:r>
          </w:p>
          <w:p w14:paraId="787E9153" w14:textId="4D8B008E" w:rsidR="00FA3BD7" w:rsidRPr="008069E3" w:rsidRDefault="00FA3BD7" w:rsidP="00FA3BD7">
            <w:pPr>
              <w:keepNext/>
              <w:keepLines/>
              <w:spacing w:after="0"/>
              <w:ind w:left="850" w:hanging="850"/>
              <w:rPr>
                <w:rFonts w:ascii="Arial" w:hAnsi="Arial"/>
                <w:sz w:val="18"/>
                <w:lang w:eastAsia="ko-KR"/>
              </w:rPr>
            </w:pPr>
            <w:r w:rsidRPr="008069E3">
              <w:rPr>
                <w:rFonts w:ascii="Arial" w:hAnsi="Arial"/>
                <w:sz w:val="18"/>
                <w:lang w:eastAsia="ko-KR"/>
              </w:rPr>
              <w:t>NOTE</w:t>
            </w:r>
            <w:r w:rsidR="00B73A4B" w:rsidRPr="008069E3">
              <w:rPr>
                <w:rFonts w:ascii="Arial" w:hAnsi="Arial"/>
                <w:sz w:val="18"/>
                <w:lang w:eastAsia="ko-KR"/>
              </w:rPr>
              <w:t xml:space="preserve"> </w:t>
            </w:r>
            <w:r w:rsidR="004C1366" w:rsidRPr="008069E3">
              <w:rPr>
                <w:rFonts w:ascii="Arial" w:hAnsi="Arial"/>
                <w:sz w:val="18"/>
                <w:lang w:eastAsia="ko-KR"/>
              </w:rPr>
              <w:t>2</w:t>
            </w:r>
            <w:r w:rsidRPr="008069E3">
              <w:rPr>
                <w:rFonts w:ascii="Arial" w:hAnsi="Arial"/>
                <w:sz w:val="18"/>
                <w:lang w:eastAsia="ko-KR"/>
              </w:rPr>
              <w:t>:</w:t>
            </w:r>
            <w:r w:rsidR="00B73A4B" w:rsidRPr="008069E3">
              <w:rPr>
                <w:rFonts w:ascii="Arial" w:hAnsi="Arial"/>
                <w:sz w:val="18"/>
                <w:lang w:eastAsia="ko-KR"/>
              </w:rPr>
              <w:tab/>
            </w:r>
            <w:r w:rsidRPr="008069E3">
              <w:rPr>
                <w:rFonts w:ascii="Arial" w:hAnsi="Arial"/>
                <w:sz w:val="18"/>
                <w:lang w:eastAsia="ko-KR"/>
              </w:rPr>
              <w:t>StaDataRateSubscription shall include either notificationPeriod or notificationEvent.</w:t>
            </w:r>
          </w:p>
          <w:p w14:paraId="250DD974" w14:textId="6267C125" w:rsidR="00FA3BD7" w:rsidRPr="008069E3" w:rsidRDefault="00FA3BD7" w:rsidP="00FA3BD7">
            <w:pPr>
              <w:keepNext/>
              <w:keepLines/>
              <w:spacing w:after="0"/>
              <w:ind w:left="850" w:hanging="850"/>
              <w:rPr>
                <w:sz w:val="18"/>
                <w:szCs w:val="18"/>
                <w:lang w:eastAsia="zh-CN"/>
              </w:rPr>
            </w:pPr>
            <w:r w:rsidRPr="008069E3">
              <w:rPr>
                <w:rFonts w:ascii="Arial" w:hAnsi="Arial"/>
                <w:sz w:val="18"/>
                <w:lang w:eastAsia="ko-KR"/>
              </w:rPr>
              <w:t>NOTE</w:t>
            </w:r>
            <w:r w:rsidR="00B73A4B" w:rsidRPr="008069E3">
              <w:rPr>
                <w:rFonts w:ascii="Arial" w:hAnsi="Arial"/>
                <w:sz w:val="18"/>
                <w:lang w:eastAsia="ko-KR"/>
              </w:rPr>
              <w:t xml:space="preserve"> </w:t>
            </w:r>
            <w:r w:rsidR="004C1366" w:rsidRPr="008069E3">
              <w:rPr>
                <w:rFonts w:ascii="Arial" w:hAnsi="Arial"/>
                <w:sz w:val="18"/>
                <w:lang w:eastAsia="ko-KR"/>
              </w:rPr>
              <w:t>3</w:t>
            </w:r>
            <w:r w:rsidRPr="008069E3">
              <w:rPr>
                <w:rFonts w:ascii="Arial" w:hAnsi="Arial"/>
                <w:sz w:val="18"/>
                <w:lang w:eastAsia="ko-KR"/>
              </w:rPr>
              <w:t>:</w:t>
            </w:r>
            <w:r w:rsidR="00B73A4B" w:rsidRPr="008069E3">
              <w:rPr>
                <w:rFonts w:ascii="Arial" w:hAnsi="Arial"/>
                <w:sz w:val="18"/>
                <w:lang w:eastAsia="ko-KR"/>
              </w:rPr>
              <w:tab/>
            </w:r>
            <w:r w:rsidRPr="008069E3">
              <w:rPr>
                <w:rFonts w:ascii="Arial" w:hAnsi="Arial"/>
                <w:sz w:val="18"/>
                <w:lang w:eastAsia="ko-KR"/>
              </w:rPr>
              <w:t>If both notificationPeriod and notificationEvent attributes are set, notifications are issued periodically when the trigger threshold is satisfied.</w:t>
            </w:r>
          </w:p>
        </w:tc>
      </w:tr>
    </w:tbl>
    <w:p w14:paraId="52A21542" w14:textId="3EC6C989" w:rsidR="00681BB7" w:rsidRPr="008069E3" w:rsidRDefault="00681BB7" w:rsidP="00681BB7"/>
    <w:p w14:paraId="4B6D4DEC" w14:textId="77777777" w:rsidR="00511659" w:rsidRPr="008069E3" w:rsidRDefault="00511659" w:rsidP="00511659">
      <w:pPr>
        <w:pStyle w:val="Heading3"/>
      </w:pPr>
      <w:bookmarkStart w:id="212" w:name="_Toc106007625"/>
      <w:bookmarkStart w:id="213" w:name="_Toc106088383"/>
      <w:bookmarkStart w:id="214" w:name="_Toc106190876"/>
      <w:r w:rsidRPr="008069E3">
        <w:t>6.3.4</w:t>
      </w:r>
      <w:r w:rsidRPr="008069E3">
        <w:tab/>
        <w:t>Type: SubscriptionLinkList</w:t>
      </w:r>
      <w:bookmarkEnd w:id="212"/>
      <w:bookmarkEnd w:id="213"/>
      <w:bookmarkEnd w:id="214"/>
    </w:p>
    <w:p w14:paraId="005BD603" w14:textId="4C666E01" w:rsidR="00511659" w:rsidRPr="008069E3" w:rsidRDefault="00511659" w:rsidP="00511659">
      <w:r w:rsidRPr="008069E3">
        <w:t xml:space="preserve">This type represents a list of links related to currently existing subscriptions for the service consumer. This information is returned when sending a request to receive current subscriptions. </w:t>
      </w:r>
    </w:p>
    <w:p w14:paraId="5E2DDA39" w14:textId="77777777" w:rsidR="00511659" w:rsidRPr="008069E3" w:rsidRDefault="00511659" w:rsidP="00511659">
      <w:pPr>
        <w:pStyle w:val="TH"/>
        <w:rPr>
          <w:rFonts w:cs="Arial"/>
        </w:rPr>
      </w:pPr>
      <w:r w:rsidRPr="008069E3">
        <w:t>Table 6.3.4-1: Attributes of the SubscriptionLinkList</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511659" w:rsidRPr="008069E3" w14:paraId="5F5D2129" w14:textId="77777777" w:rsidTr="00AF26A7">
        <w:trPr>
          <w:jc w:val="center"/>
        </w:trPr>
        <w:tc>
          <w:tcPr>
            <w:tcW w:w="925" w:type="pct"/>
            <w:shd w:val="clear" w:color="auto" w:fill="C0C0C0"/>
            <w:tcMar>
              <w:top w:w="0" w:type="dxa"/>
              <w:left w:w="28" w:type="dxa"/>
              <w:bottom w:w="0" w:type="dxa"/>
              <w:right w:w="108" w:type="dxa"/>
            </w:tcMar>
          </w:tcPr>
          <w:p w14:paraId="2019B233" w14:textId="77777777" w:rsidR="00511659" w:rsidRPr="008069E3" w:rsidRDefault="00511659" w:rsidP="002E494C">
            <w:pPr>
              <w:pStyle w:val="TAH"/>
            </w:pPr>
            <w:r w:rsidRPr="008069E3">
              <w:t>Attribute name</w:t>
            </w:r>
          </w:p>
        </w:tc>
        <w:tc>
          <w:tcPr>
            <w:tcW w:w="1024" w:type="pct"/>
            <w:shd w:val="clear" w:color="auto" w:fill="C0C0C0"/>
            <w:tcMar>
              <w:top w:w="0" w:type="dxa"/>
              <w:left w:w="28" w:type="dxa"/>
              <w:bottom w:w="0" w:type="dxa"/>
              <w:right w:w="108" w:type="dxa"/>
            </w:tcMar>
          </w:tcPr>
          <w:p w14:paraId="14D60933" w14:textId="77777777" w:rsidR="00511659" w:rsidRPr="008069E3" w:rsidRDefault="00511659" w:rsidP="002E494C">
            <w:pPr>
              <w:pStyle w:val="TAH"/>
            </w:pPr>
            <w:r w:rsidRPr="008069E3">
              <w:t>Data type</w:t>
            </w:r>
          </w:p>
        </w:tc>
        <w:tc>
          <w:tcPr>
            <w:tcW w:w="655" w:type="pct"/>
            <w:shd w:val="clear" w:color="auto" w:fill="C0C0C0"/>
            <w:tcMar>
              <w:top w:w="0" w:type="dxa"/>
              <w:left w:w="28" w:type="dxa"/>
              <w:bottom w:w="0" w:type="dxa"/>
              <w:right w:w="108" w:type="dxa"/>
            </w:tcMar>
          </w:tcPr>
          <w:p w14:paraId="722BA59E" w14:textId="77777777" w:rsidR="00511659" w:rsidRPr="008069E3" w:rsidRDefault="00511659" w:rsidP="002E494C">
            <w:pPr>
              <w:pStyle w:val="TAH"/>
            </w:pPr>
            <w:r w:rsidRPr="008069E3">
              <w:t>Cardinality</w:t>
            </w:r>
          </w:p>
        </w:tc>
        <w:tc>
          <w:tcPr>
            <w:tcW w:w="2396" w:type="pct"/>
            <w:shd w:val="clear" w:color="auto" w:fill="C0C0C0"/>
            <w:tcMar>
              <w:top w:w="0" w:type="dxa"/>
              <w:left w:w="28" w:type="dxa"/>
              <w:bottom w:w="0" w:type="dxa"/>
              <w:right w:w="108" w:type="dxa"/>
            </w:tcMar>
          </w:tcPr>
          <w:p w14:paraId="0F7D922A" w14:textId="77777777" w:rsidR="00511659" w:rsidRPr="008069E3" w:rsidRDefault="00511659" w:rsidP="002E494C">
            <w:pPr>
              <w:pStyle w:val="TAH"/>
            </w:pPr>
            <w:r w:rsidRPr="008069E3">
              <w:t>Description</w:t>
            </w:r>
          </w:p>
        </w:tc>
      </w:tr>
      <w:tr w:rsidR="00511659" w:rsidRPr="008069E3" w14:paraId="56E8658E" w14:textId="77777777" w:rsidTr="00AF26A7">
        <w:trPr>
          <w:jc w:val="center"/>
        </w:trPr>
        <w:tc>
          <w:tcPr>
            <w:tcW w:w="925" w:type="pct"/>
            <w:tcMar>
              <w:top w:w="0" w:type="dxa"/>
              <w:left w:w="28" w:type="dxa"/>
              <w:bottom w:w="0" w:type="dxa"/>
              <w:right w:w="108" w:type="dxa"/>
            </w:tcMar>
          </w:tcPr>
          <w:p w14:paraId="12CDFBD0" w14:textId="77777777" w:rsidR="00511659" w:rsidRPr="008069E3" w:rsidRDefault="00511659" w:rsidP="002E494C">
            <w:pPr>
              <w:pStyle w:val="TAL"/>
            </w:pPr>
            <w:r w:rsidRPr="008069E3">
              <w:t>_links</w:t>
            </w:r>
          </w:p>
        </w:tc>
        <w:tc>
          <w:tcPr>
            <w:tcW w:w="1024" w:type="pct"/>
            <w:tcMar>
              <w:top w:w="0" w:type="dxa"/>
              <w:left w:w="28" w:type="dxa"/>
              <w:bottom w:w="0" w:type="dxa"/>
              <w:right w:w="108" w:type="dxa"/>
            </w:tcMar>
          </w:tcPr>
          <w:p w14:paraId="03420CD8" w14:textId="77777777" w:rsidR="00511659" w:rsidRPr="008069E3" w:rsidRDefault="00511659" w:rsidP="002E494C">
            <w:pPr>
              <w:pStyle w:val="TAL"/>
            </w:pPr>
            <w:r w:rsidRPr="008069E3">
              <w:rPr>
                <w:rFonts w:cs="Arial"/>
                <w:szCs w:val="18"/>
              </w:rPr>
              <w:t>Structure (inlined)</w:t>
            </w:r>
          </w:p>
        </w:tc>
        <w:tc>
          <w:tcPr>
            <w:tcW w:w="655" w:type="pct"/>
            <w:tcMar>
              <w:top w:w="0" w:type="dxa"/>
              <w:left w:w="28" w:type="dxa"/>
              <w:bottom w:w="0" w:type="dxa"/>
              <w:right w:w="108" w:type="dxa"/>
            </w:tcMar>
          </w:tcPr>
          <w:p w14:paraId="17F36960" w14:textId="77777777" w:rsidR="00511659" w:rsidRPr="008069E3" w:rsidRDefault="00511659" w:rsidP="002E494C">
            <w:pPr>
              <w:pStyle w:val="TAL"/>
            </w:pPr>
            <w:r w:rsidRPr="008069E3">
              <w:t>1</w:t>
            </w:r>
          </w:p>
        </w:tc>
        <w:tc>
          <w:tcPr>
            <w:tcW w:w="2396" w:type="pct"/>
            <w:tcMar>
              <w:top w:w="0" w:type="dxa"/>
              <w:left w:w="28" w:type="dxa"/>
              <w:bottom w:w="0" w:type="dxa"/>
              <w:right w:w="108" w:type="dxa"/>
            </w:tcMar>
          </w:tcPr>
          <w:p w14:paraId="701E5679" w14:textId="77777777" w:rsidR="00511659" w:rsidRPr="008069E3" w:rsidRDefault="00511659" w:rsidP="002E494C">
            <w:pPr>
              <w:pStyle w:val="TAL"/>
            </w:pPr>
            <w:r w:rsidRPr="008069E3">
              <w:t>List of hyperlinks related to the resource.</w:t>
            </w:r>
          </w:p>
        </w:tc>
      </w:tr>
      <w:tr w:rsidR="00511659" w:rsidRPr="008069E3" w14:paraId="215CBF99" w14:textId="77777777" w:rsidTr="00AF26A7">
        <w:trPr>
          <w:jc w:val="center"/>
        </w:trPr>
        <w:tc>
          <w:tcPr>
            <w:tcW w:w="925" w:type="pct"/>
            <w:tcMar>
              <w:top w:w="0" w:type="dxa"/>
              <w:left w:w="28" w:type="dxa"/>
              <w:bottom w:w="0" w:type="dxa"/>
              <w:right w:w="108" w:type="dxa"/>
            </w:tcMar>
          </w:tcPr>
          <w:p w14:paraId="2C8CCD55" w14:textId="77777777" w:rsidR="00511659" w:rsidRPr="008069E3" w:rsidRDefault="00511659" w:rsidP="002E494C">
            <w:pPr>
              <w:pStyle w:val="TAL"/>
            </w:pPr>
            <w:r w:rsidRPr="008069E3">
              <w:t>&gt;self</w:t>
            </w:r>
          </w:p>
        </w:tc>
        <w:tc>
          <w:tcPr>
            <w:tcW w:w="1024" w:type="pct"/>
            <w:tcMar>
              <w:top w:w="0" w:type="dxa"/>
              <w:left w:w="28" w:type="dxa"/>
              <w:bottom w:w="0" w:type="dxa"/>
              <w:right w:w="108" w:type="dxa"/>
            </w:tcMar>
          </w:tcPr>
          <w:p w14:paraId="30ADFA11" w14:textId="77777777" w:rsidR="00511659" w:rsidRPr="008069E3" w:rsidRDefault="00511659" w:rsidP="002E494C">
            <w:pPr>
              <w:pStyle w:val="TAL"/>
            </w:pPr>
            <w:r w:rsidRPr="008069E3">
              <w:t>LinkType</w:t>
            </w:r>
          </w:p>
        </w:tc>
        <w:tc>
          <w:tcPr>
            <w:tcW w:w="655" w:type="pct"/>
            <w:tcMar>
              <w:top w:w="0" w:type="dxa"/>
              <w:left w:w="28" w:type="dxa"/>
              <w:bottom w:w="0" w:type="dxa"/>
              <w:right w:w="108" w:type="dxa"/>
            </w:tcMar>
          </w:tcPr>
          <w:p w14:paraId="1D5F1CE5" w14:textId="77777777" w:rsidR="00511659" w:rsidRPr="008069E3" w:rsidRDefault="00511659" w:rsidP="002E494C">
            <w:pPr>
              <w:pStyle w:val="TAL"/>
            </w:pPr>
            <w:r w:rsidRPr="008069E3">
              <w:t>1</w:t>
            </w:r>
          </w:p>
        </w:tc>
        <w:tc>
          <w:tcPr>
            <w:tcW w:w="2396" w:type="pct"/>
            <w:tcMar>
              <w:top w:w="0" w:type="dxa"/>
              <w:left w:w="28" w:type="dxa"/>
              <w:bottom w:w="0" w:type="dxa"/>
              <w:right w:w="108" w:type="dxa"/>
            </w:tcMar>
          </w:tcPr>
          <w:p w14:paraId="64E431F0" w14:textId="6ED29A3B" w:rsidR="00511659" w:rsidRPr="008069E3" w:rsidRDefault="00511659" w:rsidP="002E494C">
            <w:pPr>
              <w:pStyle w:val="TAL"/>
            </w:pPr>
            <w:r w:rsidRPr="008069E3">
              <w:rPr>
                <w:rFonts w:cs="Arial"/>
                <w:bCs/>
                <w:szCs w:val="18"/>
              </w:rPr>
              <w:t>Self</w:t>
            </w:r>
            <w:r w:rsidR="00A00262" w:rsidRPr="008069E3">
              <w:rPr>
                <w:rFonts w:cs="Arial"/>
                <w:bCs/>
                <w:szCs w:val="18"/>
              </w:rPr>
              <w:t>-</w:t>
            </w:r>
            <w:r w:rsidRPr="008069E3">
              <w:rPr>
                <w:rFonts w:cs="Arial"/>
                <w:bCs/>
                <w:szCs w:val="18"/>
              </w:rPr>
              <w:t>referring URI</w:t>
            </w:r>
            <w:r w:rsidR="00B73A4B" w:rsidRPr="008069E3">
              <w:rPr>
                <w:rFonts w:cs="Arial"/>
                <w:bCs/>
                <w:szCs w:val="18"/>
              </w:rPr>
              <w:t>.</w:t>
            </w:r>
          </w:p>
        </w:tc>
      </w:tr>
      <w:tr w:rsidR="00511659" w:rsidRPr="008069E3" w14:paraId="1527C556" w14:textId="77777777" w:rsidTr="00AF26A7">
        <w:trPr>
          <w:jc w:val="center"/>
        </w:trPr>
        <w:tc>
          <w:tcPr>
            <w:tcW w:w="925" w:type="pct"/>
            <w:tcMar>
              <w:top w:w="0" w:type="dxa"/>
              <w:left w:w="28" w:type="dxa"/>
              <w:bottom w:w="0" w:type="dxa"/>
              <w:right w:w="108" w:type="dxa"/>
            </w:tcMar>
          </w:tcPr>
          <w:p w14:paraId="7E2F0A46" w14:textId="4A9A7FB6" w:rsidR="00511659" w:rsidRPr="008069E3" w:rsidRDefault="00511659" w:rsidP="002E494C">
            <w:pPr>
              <w:pStyle w:val="TAL"/>
            </w:pPr>
            <w:r w:rsidRPr="008069E3">
              <w:t>subscription</w:t>
            </w:r>
          </w:p>
        </w:tc>
        <w:tc>
          <w:tcPr>
            <w:tcW w:w="1024" w:type="pct"/>
            <w:tcMar>
              <w:top w:w="0" w:type="dxa"/>
              <w:left w:w="28" w:type="dxa"/>
              <w:bottom w:w="0" w:type="dxa"/>
              <w:right w:w="108" w:type="dxa"/>
            </w:tcMar>
          </w:tcPr>
          <w:p w14:paraId="6DAA1A62" w14:textId="5FE3784F" w:rsidR="00511659" w:rsidRPr="008069E3" w:rsidRDefault="00511659" w:rsidP="002E494C">
            <w:pPr>
              <w:pStyle w:val="TAL"/>
            </w:pPr>
            <w:r w:rsidRPr="008069E3">
              <w:rPr>
                <w:rFonts w:cs="Arial"/>
                <w:szCs w:val="18"/>
              </w:rPr>
              <w:t>Structure (inlined)</w:t>
            </w:r>
          </w:p>
        </w:tc>
        <w:tc>
          <w:tcPr>
            <w:tcW w:w="655" w:type="pct"/>
            <w:tcMar>
              <w:top w:w="0" w:type="dxa"/>
              <w:left w:w="28" w:type="dxa"/>
              <w:bottom w:w="0" w:type="dxa"/>
              <w:right w:w="108" w:type="dxa"/>
            </w:tcMar>
          </w:tcPr>
          <w:p w14:paraId="31C324A7" w14:textId="77777777" w:rsidR="00511659" w:rsidRPr="008069E3" w:rsidRDefault="00511659" w:rsidP="002E494C">
            <w:pPr>
              <w:pStyle w:val="TAL"/>
            </w:pPr>
            <w:r w:rsidRPr="008069E3">
              <w:t>0..N</w:t>
            </w:r>
          </w:p>
        </w:tc>
        <w:tc>
          <w:tcPr>
            <w:tcW w:w="2396" w:type="pct"/>
            <w:tcMar>
              <w:top w:w="0" w:type="dxa"/>
              <w:left w:w="28" w:type="dxa"/>
              <w:bottom w:w="0" w:type="dxa"/>
              <w:right w:w="108" w:type="dxa"/>
            </w:tcMar>
          </w:tcPr>
          <w:p w14:paraId="2661E8AC" w14:textId="77777777" w:rsidR="00511659" w:rsidRPr="008069E3" w:rsidRDefault="00511659" w:rsidP="002E494C">
            <w:pPr>
              <w:pStyle w:val="TAL"/>
            </w:pPr>
          </w:p>
        </w:tc>
      </w:tr>
      <w:tr w:rsidR="00511659" w:rsidRPr="008069E3" w14:paraId="2AC8F08A" w14:textId="77777777" w:rsidTr="00AF26A7">
        <w:trPr>
          <w:jc w:val="center"/>
        </w:trPr>
        <w:tc>
          <w:tcPr>
            <w:tcW w:w="925" w:type="pct"/>
            <w:tcMar>
              <w:top w:w="0" w:type="dxa"/>
              <w:left w:w="28" w:type="dxa"/>
              <w:bottom w:w="0" w:type="dxa"/>
              <w:right w:w="108" w:type="dxa"/>
            </w:tcMar>
          </w:tcPr>
          <w:p w14:paraId="31CA2638" w14:textId="5FC85B67" w:rsidR="00511659" w:rsidRPr="008069E3" w:rsidRDefault="00511659" w:rsidP="002E494C">
            <w:pPr>
              <w:pStyle w:val="TAL"/>
            </w:pPr>
            <w:r w:rsidRPr="008069E3">
              <w:t>&gt;href</w:t>
            </w:r>
          </w:p>
        </w:tc>
        <w:tc>
          <w:tcPr>
            <w:tcW w:w="1024" w:type="pct"/>
            <w:tcMar>
              <w:top w:w="0" w:type="dxa"/>
              <w:left w:w="28" w:type="dxa"/>
              <w:bottom w:w="0" w:type="dxa"/>
              <w:right w:w="108" w:type="dxa"/>
            </w:tcMar>
          </w:tcPr>
          <w:p w14:paraId="3329121A" w14:textId="6C85E64B" w:rsidR="00511659" w:rsidRPr="008069E3" w:rsidRDefault="00511659" w:rsidP="002E494C">
            <w:pPr>
              <w:pStyle w:val="TAL"/>
            </w:pPr>
            <w:r w:rsidRPr="008069E3">
              <w:t>U</w:t>
            </w:r>
            <w:r w:rsidR="009239EC" w:rsidRPr="008069E3">
              <w:t>ri</w:t>
            </w:r>
          </w:p>
        </w:tc>
        <w:tc>
          <w:tcPr>
            <w:tcW w:w="655" w:type="pct"/>
            <w:tcMar>
              <w:top w:w="0" w:type="dxa"/>
              <w:left w:w="28" w:type="dxa"/>
              <w:bottom w:w="0" w:type="dxa"/>
              <w:right w:w="108" w:type="dxa"/>
            </w:tcMar>
          </w:tcPr>
          <w:p w14:paraId="49A84E87" w14:textId="77777777" w:rsidR="00511659" w:rsidRPr="008069E3" w:rsidRDefault="00511659" w:rsidP="002E494C">
            <w:pPr>
              <w:pStyle w:val="TAL"/>
            </w:pPr>
            <w:r w:rsidRPr="008069E3">
              <w:t>1</w:t>
            </w:r>
          </w:p>
        </w:tc>
        <w:tc>
          <w:tcPr>
            <w:tcW w:w="2396" w:type="pct"/>
            <w:tcMar>
              <w:top w:w="0" w:type="dxa"/>
              <w:left w:w="28" w:type="dxa"/>
              <w:bottom w:w="0" w:type="dxa"/>
              <w:right w:w="108" w:type="dxa"/>
            </w:tcMar>
          </w:tcPr>
          <w:p w14:paraId="58D97E23" w14:textId="77777777" w:rsidR="00511659" w:rsidRPr="008069E3" w:rsidRDefault="00511659" w:rsidP="002E494C">
            <w:pPr>
              <w:pStyle w:val="TAL"/>
            </w:pPr>
            <w:r w:rsidRPr="008069E3">
              <w:t>The URI referring to the subscription.</w:t>
            </w:r>
          </w:p>
        </w:tc>
      </w:tr>
      <w:tr w:rsidR="00511659" w:rsidRPr="008069E3" w14:paraId="46B7862C" w14:textId="77777777" w:rsidTr="00AF26A7">
        <w:trPr>
          <w:jc w:val="center"/>
        </w:trPr>
        <w:tc>
          <w:tcPr>
            <w:tcW w:w="925" w:type="pct"/>
            <w:tcMar>
              <w:top w:w="0" w:type="dxa"/>
              <w:left w:w="28" w:type="dxa"/>
              <w:bottom w:w="0" w:type="dxa"/>
              <w:right w:w="108" w:type="dxa"/>
            </w:tcMar>
          </w:tcPr>
          <w:p w14:paraId="79C0A037" w14:textId="019543DF" w:rsidR="00511659" w:rsidRPr="008069E3" w:rsidRDefault="00511659" w:rsidP="002E494C">
            <w:pPr>
              <w:pStyle w:val="TAL"/>
            </w:pPr>
            <w:r w:rsidRPr="008069E3">
              <w:t>&gt;subscriptionType</w:t>
            </w:r>
          </w:p>
        </w:tc>
        <w:tc>
          <w:tcPr>
            <w:tcW w:w="1024" w:type="pct"/>
            <w:tcMar>
              <w:top w:w="0" w:type="dxa"/>
              <w:left w:w="28" w:type="dxa"/>
              <w:bottom w:w="0" w:type="dxa"/>
              <w:right w:w="108" w:type="dxa"/>
            </w:tcMar>
          </w:tcPr>
          <w:p w14:paraId="6DCF661F" w14:textId="77777777" w:rsidR="00511659" w:rsidRPr="008069E3" w:rsidRDefault="00511659" w:rsidP="002E494C">
            <w:pPr>
              <w:pStyle w:val="TAL"/>
            </w:pPr>
            <w:r w:rsidRPr="008069E3">
              <w:t>String</w:t>
            </w:r>
          </w:p>
        </w:tc>
        <w:tc>
          <w:tcPr>
            <w:tcW w:w="655" w:type="pct"/>
            <w:tcMar>
              <w:top w:w="0" w:type="dxa"/>
              <w:left w:w="28" w:type="dxa"/>
              <w:bottom w:w="0" w:type="dxa"/>
              <w:right w:w="108" w:type="dxa"/>
            </w:tcMar>
          </w:tcPr>
          <w:p w14:paraId="488DB51D" w14:textId="77777777" w:rsidR="00511659" w:rsidRPr="008069E3" w:rsidRDefault="00511659" w:rsidP="002E494C">
            <w:pPr>
              <w:pStyle w:val="TAL"/>
            </w:pPr>
            <w:r w:rsidRPr="008069E3">
              <w:t>1</w:t>
            </w:r>
          </w:p>
        </w:tc>
        <w:tc>
          <w:tcPr>
            <w:tcW w:w="2396" w:type="pct"/>
            <w:tcMar>
              <w:top w:w="0" w:type="dxa"/>
              <w:left w:w="28" w:type="dxa"/>
              <w:bottom w:w="0" w:type="dxa"/>
              <w:right w:w="108" w:type="dxa"/>
            </w:tcMar>
          </w:tcPr>
          <w:p w14:paraId="7F69EB21" w14:textId="05B04060" w:rsidR="00511659" w:rsidRPr="008069E3" w:rsidRDefault="00511659" w:rsidP="002E494C">
            <w:pPr>
              <w:pStyle w:val="TAL"/>
            </w:pPr>
            <w:r w:rsidRPr="008069E3">
              <w:t xml:space="preserve">Type of the subscription. The string shall be set according to the "subscriptionType" attribute of the associated subscription data type defined in </w:t>
            </w:r>
            <w:r w:rsidR="006921F3" w:rsidRPr="008069E3">
              <w:t>clauses </w:t>
            </w:r>
            <w:r w:rsidRPr="008069E3">
              <w:t>6.3.2</w:t>
            </w:r>
            <w:r w:rsidR="00677055" w:rsidRPr="008069E3">
              <w:t>,</w:t>
            </w:r>
            <w:r w:rsidRPr="008069E3">
              <w:t xml:space="preserve"> 6.3.3</w:t>
            </w:r>
            <w:r w:rsidR="00677055" w:rsidRPr="008069E3">
              <w:t xml:space="preserve"> and 6.</w:t>
            </w:r>
            <w:r w:rsidR="00AB595A" w:rsidRPr="008069E3">
              <w:t>3.5</w:t>
            </w:r>
            <w:r w:rsidRPr="008069E3">
              <w:t>:</w:t>
            </w:r>
          </w:p>
          <w:p w14:paraId="1D6E49C6" w14:textId="74059BC1" w:rsidR="00511659" w:rsidRPr="008069E3" w:rsidRDefault="00B73A4B" w:rsidP="00511659">
            <w:pPr>
              <w:pStyle w:val="TB1"/>
              <w:ind w:left="720" w:hanging="360"/>
            </w:pPr>
            <w:r w:rsidRPr="008069E3">
              <w:t>"</w:t>
            </w:r>
            <w:r w:rsidR="00511659" w:rsidRPr="008069E3">
              <w:t>AssocStaSubscription</w:t>
            </w:r>
            <w:r w:rsidRPr="008069E3">
              <w:t>"</w:t>
            </w:r>
          </w:p>
          <w:p w14:paraId="0C2D4EC8" w14:textId="2ECFBAF3" w:rsidR="00511659" w:rsidRPr="008069E3" w:rsidRDefault="00B73A4B" w:rsidP="00511659">
            <w:pPr>
              <w:pStyle w:val="TB1"/>
              <w:ind w:left="720" w:hanging="360"/>
            </w:pPr>
            <w:r w:rsidRPr="008069E3">
              <w:t>"</w:t>
            </w:r>
            <w:r w:rsidR="00511659" w:rsidRPr="008069E3">
              <w:t>StaDataRateSubscription</w:t>
            </w:r>
            <w:r w:rsidRPr="008069E3">
              <w:t>"</w:t>
            </w:r>
          </w:p>
          <w:p w14:paraId="2B110347" w14:textId="07675ECD" w:rsidR="007F618A" w:rsidRPr="008069E3" w:rsidRDefault="00B73A4B" w:rsidP="00511659">
            <w:pPr>
              <w:pStyle w:val="TB1"/>
              <w:ind w:left="720" w:hanging="360"/>
            </w:pPr>
            <w:r w:rsidRPr="008069E3">
              <w:t>"</w:t>
            </w:r>
            <w:r w:rsidR="007F618A" w:rsidRPr="008069E3">
              <w:t>MeasurementReportSubscription</w:t>
            </w:r>
            <w:r w:rsidRPr="008069E3">
              <w:t>".</w:t>
            </w:r>
          </w:p>
        </w:tc>
      </w:tr>
    </w:tbl>
    <w:p w14:paraId="6B2E706C" w14:textId="620057D2" w:rsidR="00511659" w:rsidRPr="008069E3" w:rsidRDefault="00511659" w:rsidP="00681BB7"/>
    <w:p w14:paraId="23CC3ADD" w14:textId="3422591B" w:rsidR="003F2CAE" w:rsidRPr="008069E3" w:rsidRDefault="003F2CAE" w:rsidP="003F2CAE">
      <w:pPr>
        <w:pStyle w:val="Heading3"/>
      </w:pPr>
      <w:bookmarkStart w:id="215" w:name="_Toc106007626"/>
      <w:bookmarkStart w:id="216" w:name="_Toc106088384"/>
      <w:bookmarkStart w:id="217" w:name="_Toc106190877"/>
      <w:r w:rsidRPr="008069E3">
        <w:t>6.3.5</w:t>
      </w:r>
      <w:r w:rsidRPr="008069E3">
        <w:tab/>
        <w:t>Type: Measurement</w:t>
      </w:r>
      <w:r w:rsidR="00696EDD" w:rsidRPr="008069E3">
        <w:t>Report</w:t>
      </w:r>
      <w:r w:rsidRPr="008069E3">
        <w:t>Subscription</w:t>
      </w:r>
      <w:bookmarkEnd w:id="215"/>
      <w:bookmarkEnd w:id="216"/>
      <w:bookmarkEnd w:id="217"/>
    </w:p>
    <w:p w14:paraId="6CFB040D" w14:textId="1DB67061" w:rsidR="003F2CAE" w:rsidRPr="008069E3" w:rsidRDefault="003F2CAE" w:rsidP="00061603">
      <w:r w:rsidRPr="008069E3">
        <w:t xml:space="preserve">This type represents a subscription to get </w:t>
      </w:r>
      <w:r w:rsidR="00061603" w:rsidRPr="008069E3">
        <w:t>measurement reports (Channel Load, Beacon Request, STA Statistics, or Neighbor Report</w:t>
      </w:r>
      <w:r w:rsidR="00772B65" w:rsidRPr="008069E3">
        <w:t xml:space="preserve">) from </w:t>
      </w:r>
      <w:r w:rsidRPr="008069E3">
        <w:t>targeted client station(s).</w:t>
      </w:r>
    </w:p>
    <w:p w14:paraId="74D769C5" w14:textId="756B9D77" w:rsidR="003F2CAE" w:rsidRPr="008069E3" w:rsidRDefault="003F2CAE" w:rsidP="003F2CAE">
      <w:pPr>
        <w:pStyle w:val="TH"/>
      </w:pPr>
      <w:r w:rsidRPr="008069E3">
        <w:t xml:space="preserve">Table 6.3.5-1: Attributes of the </w:t>
      </w:r>
      <w:r w:rsidR="00772B65" w:rsidRPr="008069E3">
        <w:t>Measurement</w:t>
      </w:r>
      <w:r w:rsidR="00696EDD" w:rsidRPr="008069E3">
        <w:t>Report</w:t>
      </w:r>
      <w:r w:rsidRPr="008069E3">
        <w:t>Subscription</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067"/>
        <w:gridCol w:w="1892"/>
        <w:gridCol w:w="1282"/>
        <w:gridCol w:w="4534"/>
      </w:tblGrid>
      <w:tr w:rsidR="003F2CAE" w:rsidRPr="008069E3" w14:paraId="238D606F" w14:textId="77777777" w:rsidTr="005E174A">
        <w:trPr>
          <w:jc w:val="center"/>
        </w:trPr>
        <w:tc>
          <w:tcPr>
            <w:tcW w:w="1057" w:type="pct"/>
            <w:shd w:val="clear" w:color="auto" w:fill="C0C0C0"/>
            <w:tcMar>
              <w:top w:w="0" w:type="dxa"/>
              <w:left w:w="28" w:type="dxa"/>
              <w:bottom w:w="0" w:type="dxa"/>
              <w:right w:w="108" w:type="dxa"/>
            </w:tcMar>
          </w:tcPr>
          <w:p w14:paraId="07019EEF" w14:textId="77777777" w:rsidR="003F2CAE" w:rsidRPr="008069E3" w:rsidRDefault="003F2CAE" w:rsidP="002E494C">
            <w:pPr>
              <w:pStyle w:val="TAH"/>
            </w:pPr>
            <w:r w:rsidRPr="008069E3">
              <w:t>Attribute name</w:t>
            </w:r>
          </w:p>
        </w:tc>
        <w:tc>
          <w:tcPr>
            <w:tcW w:w="968" w:type="pct"/>
            <w:shd w:val="clear" w:color="auto" w:fill="C0C0C0"/>
            <w:tcMar>
              <w:top w:w="0" w:type="dxa"/>
              <w:left w:w="28" w:type="dxa"/>
              <w:bottom w:w="0" w:type="dxa"/>
              <w:right w:w="108" w:type="dxa"/>
            </w:tcMar>
          </w:tcPr>
          <w:p w14:paraId="643AEDBF" w14:textId="77777777" w:rsidR="003F2CAE" w:rsidRPr="008069E3" w:rsidRDefault="003F2CAE" w:rsidP="002E494C">
            <w:pPr>
              <w:pStyle w:val="TAH"/>
            </w:pPr>
            <w:r w:rsidRPr="008069E3">
              <w:t>Data type</w:t>
            </w:r>
          </w:p>
        </w:tc>
        <w:tc>
          <w:tcPr>
            <w:tcW w:w="656" w:type="pct"/>
            <w:shd w:val="clear" w:color="auto" w:fill="C0C0C0"/>
            <w:tcMar>
              <w:top w:w="0" w:type="dxa"/>
              <w:left w:w="28" w:type="dxa"/>
              <w:bottom w:w="0" w:type="dxa"/>
              <w:right w:w="108" w:type="dxa"/>
            </w:tcMar>
          </w:tcPr>
          <w:p w14:paraId="43BF97B2" w14:textId="77777777" w:rsidR="003F2CAE" w:rsidRPr="008069E3" w:rsidRDefault="003F2CAE" w:rsidP="002E494C">
            <w:pPr>
              <w:pStyle w:val="TAH"/>
            </w:pPr>
            <w:r w:rsidRPr="008069E3">
              <w:t>Cardinality</w:t>
            </w:r>
          </w:p>
        </w:tc>
        <w:tc>
          <w:tcPr>
            <w:tcW w:w="2320" w:type="pct"/>
            <w:shd w:val="clear" w:color="auto" w:fill="C0C0C0"/>
            <w:tcMar>
              <w:top w:w="0" w:type="dxa"/>
              <w:left w:w="28" w:type="dxa"/>
              <w:bottom w:w="0" w:type="dxa"/>
              <w:right w:w="108" w:type="dxa"/>
            </w:tcMar>
          </w:tcPr>
          <w:p w14:paraId="282B634E" w14:textId="77777777" w:rsidR="003F2CAE" w:rsidRPr="008069E3" w:rsidRDefault="003F2CAE" w:rsidP="002E494C">
            <w:pPr>
              <w:pStyle w:val="TAH"/>
            </w:pPr>
            <w:r w:rsidRPr="008069E3">
              <w:t>Description</w:t>
            </w:r>
          </w:p>
        </w:tc>
      </w:tr>
      <w:tr w:rsidR="003F2CAE" w:rsidRPr="008069E3" w14:paraId="58B1D9D9" w14:textId="77777777" w:rsidTr="005E174A">
        <w:trPr>
          <w:jc w:val="center"/>
        </w:trPr>
        <w:tc>
          <w:tcPr>
            <w:tcW w:w="1057" w:type="pct"/>
            <w:tcMar>
              <w:top w:w="0" w:type="dxa"/>
              <w:left w:w="28" w:type="dxa"/>
              <w:bottom w:w="0" w:type="dxa"/>
              <w:right w:w="108" w:type="dxa"/>
            </w:tcMar>
          </w:tcPr>
          <w:p w14:paraId="01B9458A" w14:textId="77777777" w:rsidR="003F2CAE" w:rsidRPr="008069E3" w:rsidRDefault="003F2CAE" w:rsidP="002E494C">
            <w:pPr>
              <w:pStyle w:val="TAL"/>
            </w:pPr>
            <w:r w:rsidRPr="008069E3">
              <w:t>subscriptionType</w:t>
            </w:r>
          </w:p>
        </w:tc>
        <w:tc>
          <w:tcPr>
            <w:tcW w:w="968" w:type="pct"/>
            <w:tcMar>
              <w:top w:w="0" w:type="dxa"/>
              <w:left w:w="28" w:type="dxa"/>
              <w:bottom w:w="0" w:type="dxa"/>
              <w:right w:w="108" w:type="dxa"/>
            </w:tcMar>
          </w:tcPr>
          <w:p w14:paraId="3BAD6FFD" w14:textId="77777777" w:rsidR="003F2CAE" w:rsidRPr="008069E3" w:rsidRDefault="003F2CAE" w:rsidP="002E494C">
            <w:pPr>
              <w:pStyle w:val="TAL"/>
            </w:pPr>
            <w:r w:rsidRPr="008069E3">
              <w:t>String</w:t>
            </w:r>
          </w:p>
        </w:tc>
        <w:tc>
          <w:tcPr>
            <w:tcW w:w="656" w:type="pct"/>
            <w:tcMar>
              <w:top w:w="0" w:type="dxa"/>
              <w:left w:w="28" w:type="dxa"/>
              <w:bottom w:w="0" w:type="dxa"/>
              <w:right w:w="108" w:type="dxa"/>
            </w:tcMar>
          </w:tcPr>
          <w:p w14:paraId="07AE00E0" w14:textId="77777777" w:rsidR="003F2CAE" w:rsidRPr="008069E3" w:rsidRDefault="003F2CAE" w:rsidP="002E494C">
            <w:pPr>
              <w:pStyle w:val="TAL"/>
            </w:pPr>
            <w:r w:rsidRPr="008069E3">
              <w:t>1</w:t>
            </w:r>
          </w:p>
        </w:tc>
        <w:tc>
          <w:tcPr>
            <w:tcW w:w="2320" w:type="pct"/>
            <w:tcMar>
              <w:top w:w="0" w:type="dxa"/>
              <w:left w:w="28" w:type="dxa"/>
              <w:bottom w:w="0" w:type="dxa"/>
              <w:right w:w="108" w:type="dxa"/>
            </w:tcMar>
          </w:tcPr>
          <w:p w14:paraId="39645230" w14:textId="6CD465A6" w:rsidR="003F2CAE" w:rsidRPr="008069E3" w:rsidRDefault="003F2CAE" w:rsidP="002E494C">
            <w:pPr>
              <w:pStyle w:val="TAL"/>
              <w:rPr>
                <w:rFonts w:cs="Arial"/>
                <w:szCs w:val="18"/>
              </w:rPr>
            </w:pPr>
            <w:r w:rsidRPr="008069E3">
              <w:rPr>
                <w:rFonts w:cs="Arial"/>
                <w:szCs w:val="18"/>
              </w:rPr>
              <w:t>Shall be set to "</w:t>
            </w:r>
            <w:r w:rsidR="00772B65" w:rsidRPr="008069E3">
              <w:t>Measurement</w:t>
            </w:r>
            <w:r w:rsidR="00B47367" w:rsidRPr="008069E3">
              <w:t>Report</w:t>
            </w:r>
            <w:r w:rsidRPr="008069E3">
              <w:t>Subscription".</w:t>
            </w:r>
          </w:p>
        </w:tc>
      </w:tr>
      <w:tr w:rsidR="003F2CAE" w:rsidRPr="008069E3" w14:paraId="503E7D07" w14:textId="77777777" w:rsidTr="005E174A">
        <w:trPr>
          <w:jc w:val="center"/>
        </w:trPr>
        <w:tc>
          <w:tcPr>
            <w:tcW w:w="1057" w:type="pct"/>
            <w:tcMar>
              <w:top w:w="0" w:type="dxa"/>
              <w:left w:w="28" w:type="dxa"/>
              <w:bottom w:w="0" w:type="dxa"/>
              <w:right w:w="108" w:type="dxa"/>
            </w:tcMar>
          </w:tcPr>
          <w:p w14:paraId="39FF2E94" w14:textId="77777777" w:rsidR="003F2CAE" w:rsidRPr="008069E3" w:rsidRDefault="003F2CAE" w:rsidP="002E494C">
            <w:pPr>
              <w:pStyle w:val="TAL"/>
            </w:pPr>
            <w:r w:rsidRPr="008069E3">
              <w:t>callbackReference</w:t>
            </w:r>
          </w:p>
        </w:tc>
        <w:tc>
          <w:tcPr>
            <w:tcW w:w="968" w:type="pct"/>
            <w:tcMar>
              <w:top w:w="0" w:type="dxa"/>
              <w:left w:w="28" w:type="dxa"/>
              <w:bottom w:w="0" w:type="dxa"/>
              <w:right w:w="108" w:type="dxa"/>
            </w:tcMar>
          </w:tcPr>
          <w:p w14:paraId="0DAAA7F4" w14:textId="54F4CA89" w:rsidR="003F2CAE" w:rsidRPr="008069E3" w:rsidRDefault="00BE3CBC" w:rsidP="002E494C">
            <w:pPr>
              <w:pStyle w:val="TAL"/>
            </w:pPr>
            <w:r w:rsidRPr="008069E3">
              <w:t>Uri</w:t>
            </w:r>
          </w:p>
        </w:tc>
        <w:tc>
          <w:tcPr>
            <w:tcW w:w="656" w:type="pct"/>
            <w:tcMar>
              <w:top w:w="0" w:type="dxa"/>
              <w:left w:w="28" w:type="dxa"/>
              <w:bottom w:w="0" w:type="dxa"/>
              <w:right w:w="108" w:type="dxa"/>
            </w:tcMar>
          </w:tcPr>
          <w:p w14:paraId="66F9FA5B" w14:textId="22F6AC2F" w:rsidR="003F2CAE" w:rsidRPr="008069E3" w:rsidRDefault="00944313" w:rsidP="002E494C">
            <w:pPr>
              <w:pStyle w:val="TAL"/>
            </w:pPr>
            <w:r w:rsidRPr="008069E3">
              <w:t>0..</w:t>
            </w:r>
            <w:r w:rsidR="003F2CAE" w:rsidRPr="008069E3">
              <w:t>1</w:t>
            </w:r>
          </w:p>
        </w:tc>
        <w:tc>
          <w:tcPr>
            <w:tcW w:w="2320" w:type="pct"/>
            <w:tcMar>
              <w:top w:w="0" w:type="dxa"/>
              <w:left w:w="28" w:type="dxa"/>
              <w:bottom w:w="0" w:type="dxa"/>
              <w:right w:w="108" w:type="dxa"/>
            </w:tcMar>
          </w:tcPr>
          <w:p w14:paraId="1F06502C" w14:textId="57E97C8B" w:rsidR="004C1366" w:rsidRPr="008069E3" w:rsidRDefault="003A4E9E" w:rsidP="004C1366">
            <w:pPr>
              <w:pStyle w:val="TAL"/>
            </w:pPr>
            <w:r w:rsidRPr="008069E3">
              <w:rPr>
                <w:lang w:eastAsia="ko-KR"/>
              </w:rPr>
              <w:t>URI exposed by the client on which to receive notifications via HTTP.</w:t>
            </w:r>
            <w:r w:rsidRPr="008069E3" w:rsidDel="00F21DA1">
              <w:rPr>
                <w:rFonts w:cs="Arial"/>
                <w:szCs w:val="18"/>
              </w:rPr>
              <w:t xml:space="preserve"> </w:t>
            </w:r>
            <w:r w:rsidRPr="008069E3">
              <w:t xml:space="preserve">See </w:t>
            </w:r>
            <w:r w:rsidR="00F03D2D" w:rsidRPr="008069E3">
              <w:t>note</w:t>
            </w:r>
            <w:r w:rsidRPr="008069E3">
              <w:t>.</w:t>
            </w:r>
          </w:p>
        </w:tc>
      </w:tr>
      <w:tr w:rsidR="004C1366" w:rsidRPr="008069E3" w14:paraId="0C9D5119" w14:textId="77777777" w:rsidTr="005E174A">
        <w:trPr>
          <w:jc w:val="center"/>
        </w:trPr>
        <w:tc>
          <w:tcPr>
            <w:tcW w:w="1057" w:type="pct"/>
            <w:tcMar>
              <w:top w:w="0" w:type="dxa"/>
              <w:left w:w="28" w:type="dxa"/>
              <w:bottom w:w="0" w:type="dxa"/>
              <w:right w:w="108" w:type="dxa"/>
            </w:tcMar>
          </w:tcPr>
          <w:p w14:paraId="600AD47A" w14:textId="609E57C2" w:rsidR="004C1366" w:rsidRPr="008069E3" w:rsidRDefault="004C1366" w:rsidP="004C1366">
            <w:pPr>
              <w:pStyle w:val="TAL"/>
            </w:pPr>
            <w:r w:rsidRPr="008069E3">
              <w:t>requestTestNotificat</w:t>
            </w:r>
            <w:r w:rsidR="0058124C" w:rsidRPr="008069E3">
              <w:t>i</w:t>
            </w:r>
            <w:r w:rsidRPr="008069E3">
              <w:t>on</w:t>
            </w:r>
          </w:p>
        </w:tc>
        <w:tc>
          <w:tcPr>
            <w:tcW w:w="968" w:type="pct"/>
            <w:tcMar>
              <w:top w:w="0" w:type="dxa"/>
              <w:left w:w="28" w:type="dxa"/>
              <w:bottom w:w="0" w:type="dxa"/>
              <w:right w:w="108" w:type="dxa"/>
            </w:tcMar>
          </w:tcPr>
          <w:p w14:paraId="1A864927" w14:textId="559F3EFF" w:rsidR="004C1366" w:rsidRPr="008069E3" w:rsidRDefault="004C1366" w:rsidP="004C1366">
            <w:pPr>
              <w:pStyle w:val="TAL"/>
            </w:pPr>
            <w:r w:rsidRPr="008069E3">
              <w:t>Boolean</w:t>
            </w:r>
          </w:p>
        </w:tc>
        <w:tc>
          <w:tcPr>
            <w:tcW w:w="656" w:type="pct"/>
            <w:tcMar>
              <w:top w:w="0" w:type="dxa"/>
              <w:left w:w="28" w:type="dxa"/>
              <w:bottom w:w="0" w:type="dxa"/>
              <w:right w:w="108" w:type="dxa"/>
            </w:tcMar>
          </w:tcPr>
          <w:p w14:paraId="2CB1282C" w14:textId="5940A383" w:rsidR="004C1366" w:rsidRPr="008069E3" w:rsidRDefault="004C1366" w:rsidP="004C1366">
            <w:pPr>
              <w:pStyle w:val="TAL"/>
            </w:pPr>
            <w:r w:rsidRPr="008069E3">
              <w:t>0..1</w:t>
            </w:r>
          </w:p>
        </w:tc>
        <w:tc>
          <w:tcPr>
            <w:tcW w:w="2320" w:type="pct"/>
            <w:tcMar>
              <w:top w:w="0" w:type="dxa"/>
              <w:left w:w="28" w:type="dxa"/>
              <w:bottom w:w="0" w:type="dxa"/>
              <w:right w:w="108" w:type="dxa"/>
            </w:tcMar>
          </w:tcPr>
          <w:p w14:paraId="235EF302" w14:textId="524AFC25" w:rsidR="004C1366" w:rsidRPr="008069E3" w:rsidRDefault="004C1366" w:rsidP="004C1366">
            <w:pPr>
              <w:pStyle w:val="TAL"/>
              <w:rPr>
                <w:rFonts w:cs="Arial"/>
                <w:szCs w:val="18"/>
              </w:rPr>
            </w:pPr>
            <w:r w:rsidRPr="008069E3">
              <w:rPr>
                <w:rFonts w:cs="Arial"/>
                <w:szCs w:val="18"/>
              </w:rPr>
              <w:t xml:space="preserve">Set to TRUE by the service consumer to request a test </w:t>
            </w:r>
            <w:r w:rsidRPr="008069E3">
              <w:rPr>
                <w:szCs w:val="18"/>
              </w:rPr>
              <w:t>notification</w:t>
            </w:r>
            <w:r w:rsidRPr="008069E3">
              <w:rPr>
                <w:rFonts w:cs="Arial"/>
                <w:szCs w:val="18"/>
              </w:rPr>
              <w:t xml:space="preserve"> </w:t>
            </w:r>
            <w:r w:rsidR="00377723" w:rsidRPr="008069E3">
              <w:rPr>
                <w:rFonts w:cs="Arial"/>
                <w:szCs w:val="18"/>
              </w:rPr>
              <w:t xml:space="preserve">via HTTP </w:t>
            </w:r>
            <w:r w:rsidRPr="008069E3">
              <w:rPr>
                <w:rFonts w:cs="Arial"/>
                <w:szCs w:val="18"/>
              </w:rPr>
              <w:t>on the callbackReference URI</w:t>
            </w:r>
            <w:r w:rsidR="00B62017" w:rsidRPr="008069E3">
              <w:rPr>
                <w:rFonts w:cs="Arial"/>
                <w:szCs w:val="18"/>
              </w:rPr>
              <w:t xml:space="preserve">, </w:t>
            </w:r>
            <w:r w:rsidR="00B62017" w:rsidRPr="008069E3">
              <w:rPr>
                <w:lang w:eastAsia="ko-KR"/>
              </w:rPr>
              <w:t xml:space="preserve">as </w:t>
            </w:r>
            <w:r w:rsidR="00B62017" w:rsidRPr="008069E3">
              <w:rPr>
                <w:rFonts w:cs="Arial"/>
                <w:szCs w:val="18"/>
                <w:lang w:eastAsia="ko-KR"/>
              </w:rPr>
              <w:t xml:space="preserve">specified in </w:t>
            </w:r>
            <w:r w:rsidR="00B62017" w:rsidRPr="00A67157">
              <w:rPr>
                <w:rFonts w:cs="Arial"/>
                <w:szCs w:val="18"/>
                <w:lang w:eastAsia="ko-KR"/>
              </w:rPr>
              <w:t>ETSI GS MEC 009</w:t>
            </w:r>
            <w:r w:rsidR="001D4B7E" w:rsidRPr="00A67157">
              <w:rPr>
                <w:rFonts w:cs="Arial"/>
                <w:szCs w:val="18"/>
                <w:lang w:eastAsia="ko-KR"/>
              </w:rPr>
              <w:t xml:space="preserve"> [</w:t>
            </w:r>
            <w:r w:rsidR="001D4B7E" w:rsidRPr="00A67157">
              <w:rPr>
                <w:rFonts w:cs="Arial"/>
                <w:szCs w:val="18"/>
                <w:lang w:eastAsia="ko-KR"/>
              </w:rPr>
              <w:fldChar w:fldCharType="begin"/>
            </w:r>
            <w:r w:rsidR="001D4B7E" w:rsidRPr="00A67157">
              <w:rPr>
                <w:rFonts w:cs="Arial"/>
                <w:szCs w:val="18"/>
                <w:lang w:eastAsia="ko-KR"/>
              </w:rPr>
              <w:instrText xml:space="preserve">REF REF_GSMEC009 \h </w:instrText>
            </w:r>
            <w:r w:rsidR="001D4B7E" w:rsidRPr="00A67157">
              <w:rPr>
                <w:rFonts w:cs="Arial"/>
                <w:szCs w:val="18"/>
                <w:lang w:eastAsia="ko-KR"/>
              </w:rPr>
            </w:r>
            <w:r w:rsidR="001D4B7E" w:rsidRPr="00A67157">
              <w:rPr>
                <w:rFonts w:cs="Arial"/>
                <w:szCs w:val="18"/>
                <w:lang w:eastAsia="ko-KR"/>
              </w:rPr>
              <w:fldChar w:fldCharType="separate"/>
            </w:r>
            <w:r w:rsidR="00692C37" w:rsidRPr="00A67157">
              <w:t>10</w:t>
            </w:r>
            <w:r w:rsidR="001D4B7E" w:rsidRPr="00A67157">
              <w:rPr>
                <w:rFonts w:cs="Arial"/>
                <w:szCs w:val="18"/>
                <w:lang w:eastAsia="ko-KR"/>
              </w:rPr>
              <w:fldChar w:fldCharType="end"/>
            </w:r>
            <w:r w:rsidR="001D4B7E" w:rsidRPr="00A67157">
              <w:rPr>
                <w:rFonts w:cs="Arial"/>
                <w:szCs w:val="18"/>
                <w:lang w:eastAsia="ko-KR"/>
              </w:rPr>
              <w:t>]</w:t>
            </w:r>
            <w:r w:rsidR="00B62017" w:rsidRPr="008069E3">
              <w:rPr>
                <w:rFonts w:cs="Arial"/>
                <w:szCs w:val="18"/>
              </w:rPr>
              <w:t xml:space="preserve">, </w:t>
            </w:r>
            <w:r w:rsidR="00F03D2D" w:rsidRPr="008069E3">
              <w:rPr>
                <w:rFonts w:cs="Arial"/>
                <w:szCs w:val="18"/>
              </w:rPr>
              <w:t>clause</w:t>
            </w:r>
            <w:r w:rsidR="00B62017" w:rsidRPr="008069E3">
              <w:rPr>
                <w:rFonts w:cs="Arial"/>
                <w:szCs w:val="18"/>
              </w:rPr>
              <w:t xml:space="preserve"> 6.12a.</w:t>
            </w:r>
          </w:p>
        </w:tc>
      </w:tr>
      <w:tr w:rsidR="004C1366" w:rsidRPr="008069E3" w14:paraId="63C3E968" w14:textId="77777777" w:rsidTr="005E174A">
        <w:trPr>
          <w:jc w:val="center"/>
        </w:trPr>
        <w:tc>
          <w:tcPr>
            <w:tcW w:w="1057" w:type="pct"/>
            <w:tcMar>
              <w:top w:w="0" w:type="dxa"/>
              <w:left w:w="28" w:type="dxa"/>
              <w:bottom w:w="0" w:type="dxa"/>
              <w:right w:w="108" w:type="dxa"/>
            </w:tcMar>
          </w:tcPr>
          <w:p w14:paraId="34245709" w14:textId="3384BDA4" w:rsidR="004C1366" w:rsidRPr="008069E3" w:rsidRDefault="004C1366" w:rsidP="004C1366">
            <w:pPr>
              <w:pStyle w:val="TAL"/>
            </w:pPr>
            <w:r w:rsidRPr="008069E3">
              <w:t>websockNotifConfig</w:t>
            </w:r>
          </w:p>
        </w:tc>
        <w:tc>
          <w:tcPr>
            <w:tcW w:w="968" w:type="pct"/>
            <w:tcMar>
              <w:top w:w="0" w:type="dxa"/>
              <w:left w:w="28" w:type="dxa"/>
              <w:bottom w:w="0" w:type="dxa"/>
              <w:right w:w="108" w:type="dxa"/>
            </w:tcMar>
          </w:tcPr>
          <w:p w14:paraId="712BC4F7" w14:textId="066BFF45" w:rsidR="004C1366" w:rsidRPr="008069E3" w:rsidRDefault="004C1366" w:rsidP="004C1366">
            <w:pPr>
              <w:pStyle w:val="TAL"/>
            </w:pPr>
            <w:r w:rsidRPr="008069E3">
              <w:t>WebsockNotifConfig</w:t>
            </w:r>
          </w:p>
        </w:tc>
        <w:tc>
          <w:tcPr>
            <w:tcW w:w="656" w:type="pct"/>
            <w:tcMar>
              <w:top w:w="0" w:type="dxa"/>
              <w:left w:w="28" w:type="dxa"/>
              <w:bottom w:w="0" w:type="dxa"/>
              <w:right w:w="108" w:type="dxa"/>
            </w:tcMar>
          </w:tcPr>
          <w:p w14:paraId="3730299F" w14:textId="782CA080" w:rsidR="004C1366" w:rsidRPr="008069E3" w:rsidRDefault="004C1366" w:rsidP="004C1366">
            <w:pPr>
              <w:pStyle w:val="TAL"/>
            </w:pPr>
            <w:r w:rsidRPr="008069E3">
              <w:t>0..1</w:t>
            </w:r>
          </w:p>
        </w:tc>
        <w:tc>
          <w:tcPr>
            <w:tcW w:w="2320" w:type="pct"/>
            <w:tcMar>
              <w:top w:w="0" w:type="dxa"/>
              <w:left w:w="28" w:type="dxa"/>
              <w:bottom w:w="0" w:type="dxa"/>
              <w:right w:w="108" w:type="dxa"/>
            </w:tcMar>
          </w:tcPr>
          <w:p w14:paraId="4DB99632" w14:textId="68CB20EC" w:rsidR="004C1366" w:rsidRPr="008069E3" w:rsidRDefault="004C1366" w:rsidP="004C1366">
            <w:pPr>
              <w:pStyle w:val="TAL"/>
              <w:rPr>
                <w:rFonts w:cs="Arial"/>
                <w:szCs w:val="18"/>
              </w:rPr>
            </w:pPr>
            <w:r w:rsidRPr="008069E3">
              <w:rPr>
                <w:rFonts w:cs="Arial"/>
                <w:szCs w:val="18"/>
              </w:rPr>
              <w:t>Provides details to negotiate and signal the use of a Websocket connection between the WAIS and the service consumer for notificat</w:t>
            </w:r>
            <w:r w:rsidR="006921F3" w:rsidRPr="008069E3">
              <w:rPr>
                <w:rFonts w:cs="Arial"/>
                <w:szCs w:val="18"/>
              </w:rPr>
              <w:t>i</w:t>
            </w:r>
            <w:r w:rsidRPr="008069E3">
              <w:rPr>
                <w:rFonts w:cs="Arial"/>
                <w:szCs w:val="18"/>
              </w:rPr>
              <w:t>ons</w:t>
            </w:r>
            <w:r w:rsidR="0061354D" w:rsidRPr="008069E3">
              <w:rPr>
                <w:rFonts w:cs="Arial"/>
                <w:szCs w:val="18"/>
              </w:rPr>
              <w:t xml:space="preserve">. </w:t>
            </w:r>
            <w:r w:rsidR="00F03D2D" w:rsidRPr="008069E3">
              <w:rPr>
                <w:rFonts w:cs="Arial"/>
                <w:szCs w:val="18"/>
              </w:rPr>
              <w:t>See</w:t>
            </w:r>
            <w:r w:rsidR="0061354D" w:rsidRPr="008069E3">
              <w:rPr>
                <w:rFonts w:cs="Arial"/>
                <w:szCs w:val="18"/>
              </w:rPr>
              <w:t xml:space="preserve"> </w:t>
            </w:r>
            <w:r w:rsidR="00F03D2D" w:rsidRPr="008069E3">
              <w:rPr>
                <w:rFonts w:cs="Arial"/>
                <w:szCs w:val="18"/>
              </w:rPr>
              <w:t>note</w:t>
            </w:r>
            <w:r w:rsidR="0061354D" w:rsidRPr="008069E3">
              <w:rPr>
                <w:rFonts w:cs="Arial"/>
                <w:szCs w:val="18"/>
              </w:rPr>
              <w:t>.</w:t>
            </w:r>
          </w:p>
        </w:tc>
      </w:tr>
      <w:tr w:rsidR="004C1366" w:rsidRPr="008069E3" w14:paraId="456A5F55" w14:textId="77777777" w:rsidTr="005E174A">
        <w:trPr>
          <w:jc w:val="center"/>
        </w:trPr>
        <w:tc>
          <w:tcPr>
            <w:tcW w:w="1057" w:type="pct"/>
            <w:tcMar>
              <w:top w:w="0" w:type="dxa"/>
              <w:left w:w="28" w:type="dxa"/>
              <w:bottom w:w="0" w:type="dxa"/>
              <w:right w:w="108" w:type="dxa"/>
            </w:tcMar>
          </w:tcPr>
          <w:p w14:paraId="084F559B" w14:textId="77777777" w:rsidR="004C1366" w:rsidRPr="008069E3" w:rsidRDefault="004C1366" w:rsidP="004C1366">
            <w:pPr>
              <w:pStyle w:val="TAL"/>
            </w:pPr>
            <w:r w:rsidRPr="008069E3">
              <w:rPr>
                <w:rFonts w:cs="Arial"/>
                <w:szCs w:val="18"/>
              </w:rPr>
              <w:t>_links</w:t>
            </w:r>
          </w:p>
        </w:tc>
        <w:tc>
          <w:tcPr>
            <w:tcW w:w="968" w:type="pct"/>
            <w:tcMar>
              <w:top w:w="0" w:type="dxa"/>
              <w:left w:w="28" w:type="dxa"/>
              <w:bottom w:w="0" w:type="dxa"/>
              <w:right w:w="108" w:type="dxa"/>
            </w:tcMar>
          </w:tcPr>
          <w:p w14:paraId="6693C98A" w14:textId="77777777" w:rsidR="004C1366" w:rsidRPr="008069E3" w:rsidRDefault="004C1366" w:rsidP="004C1366">
            <w:pPr>
              <w:pStyle w:val="TAL"/>
            </w:pPr>
            <w:r w:rsidRPr="008069E3">
              <w:t>Structure (inlined)</w:t>
            </w:r>
          </w:p>
        </w:tc>
        <w:tc>
          <w:tcPr>
            <w:tcW w:w="656" w:type="pct"/>
            <w:tcMar>
              <w:top w:w="0" w:type="dxa"/>
              <w:left w:w="28" w:type="dxa"/>
              <w:bottom w:w="0" w:type="dxa"/>
              <w:right w:w="108" w:type="dxa"/>
            </w:tcMar>
          </w:tcPr>
          <w:p w14:paraId="4EA78FBE" w14:textId="77777777" w:rsidR="004C1366" w:rsidRPr="008069E3" w:rsidRDefault="004C1366" w:rsidP="004C1366">
            <w:pPr>
              <w:pStyle w:val="TAL"/>
            </w:pPr>
            <w:r w:rsidRPr="008069E3">
              <w:t>0..1</w:t>
            </w:r>
          </w:p>
        </w:tc>
        <w:tc>
          <w:tcPr>
            <w:tcW w:w="2320" w:type="pct"/>
            <w:tcMar>
              <w:top w:w="0" w:type="dxa"/>
              <w:left w:w="28" w:type="dxa"/>
              <w:bottom w:w="0" w:type="dxa"/>
              <w:right w:w="108" w:type="dxa"/>
            </w:tcMar>
          </w:tcPr>
          <w:p w14:paraId="0D425959" w14:textId="77777777" w:rsidR="004C1366" w:rsidRPr="008069E3" w:rsidRDefault="004C1366" w:rsidP="004C1366">
            <w:pPr>
              <w:pStyle w:val="TAL"/>
            </w:pPr>
            <w:r w:rsidRPr="008069E3">
              <w:t xml:space="preserve">Hyperlink related to the resource. </w:t>
            </w:r>
            <w:r w:rsidRPr="008069E3">
              <w:rPr>
                <w:rFonts w:cs="Arial"/>
                <w:szCs w:val="18"/>
              </w:rPr>
              <w:t>This shall be only included in the HTTP responses and in HTTP PUT requests.</w:t>
            </w:r>
          </w:p>
        </w:tc>
      </w:tr>
      <w:tr w:rsidR="004C1366" w:rsidRPr="008069E3" w14:paraId="38F392FD" w14:textId="77777777" w:rsidTr="005E174A">
        <w:trPr>
          <w:jc w:val="center"/>
        </w:trPr>
        <w:tc>
          <w:tcPr>
            <w:tcW w:w="1057" w:type="pct"/>
            <w:tcMar>
              <w:top w:w="0" w:type="dxa"/>
              <w:left w:w="28" w:type="dxa"/>
              <w:bottom w:w="0" w:type="dxa"/>
              <w:right w:w="108" w:type="dxa"/>
            </w:tcMar>
          </w:tcPr>
          <w:p w14:paraId="1CD81BF8" w14:textId="77777777" w:rsidR="004C1366" w:rsidRPr="008069E3" w:rsidRDefault="004C1366" w:rsidP="004C1366">
            <w:pPr>
              <w:pStyle w:val="TAL"/>
            </w:pPr>
            <w:r w:rsidRPr="008069E3">
              <w:t>&gt;self</w:t>
            </w:r>
          </w:p>
        </w:tc>
        <w:tc>
          <w:tcPr>
            <w:tcW w:w="968" w:type="pct"/>
            <w:tcMar>
              <w:top w:w="0" w:type="dxa"/>
              <w:left w:w="28" w:type="dxa"/>
              <w:bottom w:w="0" w:type="dxa"/>
              <w:right w:w="108" w:type="dxa"/>
            </w:tcMar>
          </w:tcPr>
          <w:p w14:paraId="29B5B5A3" w14:textId="77777777" w:rsidR="004C1366" w:rsidRPr="008069E3" w:rsidRDefault="004C1366" w:rsidP="004C1366">
            <w:pPr>
              <w:pStyle w:val="TAL"/>
            </w:pPr>
            <w:r w:rsidRPr="008069E3">
              <w:t>LinkType</w:t>
            </w:r>
          </w:p>
        </w:tc>
        <w:tc>
          <w:tcPr>
            <w:tcW w:w="656" w:type="pct"/>
            <w:tcMar>
              <w:top w:w="0" w:type="dxa"/>
              <w:left w:w="28" w:type="dxa"/>
              <w:bottom w:w="0" w:type="dxa"/>
              <w:right w:w="108" w:type="dxa"/>
            </w:tcMar>
          </w:tcPr>
          <w:p w14:paraId="3B05FF10" w14:textId="77777777" w:rsidR="004C1366" w:rsidRPr="008069E3" w:rsidRDefault="004C1366" w:rsidP="004C1366">
            <w:pPr>
              <w:pStyle w:val="TAL"/>
            </w:pPr>
            <w:r w:rsidRPr="008069E3">
              <w:t>1</w:t>
            </w:r>
          </w:p>
        </w:tc>
        <w:tc>
          <w:tcPr>
            <w:tcW w:w="2320" w:type="pct"/>
            <w:tcMar>
              <w:top w:w="0" w:type="dxa"/>
              <w:left w:w="28" w:type="dxa"/>
              <w:bottom w:w="0" w:type="dxa"/>
              <w:right w:w="108" w:type="dxa"/>
            </w:tcMar>
          </w:tcPr>
          <w:p w14:paraId="7016E246" w14:textId="13DB03EF" w:rsidR="004C1366" w:rsidRPr="008069E3" w:rsidRDefault="004C1366" w:rsidP="004C1366">
            <w:pPr>
              <w:pStyle w:val="TAL"/>
            </w:pPr>
            <w:r w:rsidRPr="008069E3">
              <w:rPr>
                <w:rFonts w:cs="Arial"/>
                <w:szCs w:val="18"/>
              </w:rPr>
              <w:t>Self-referring URI. The URI shall be unique within the WLAN Access Information API as it acts as an ID for the subscription</w:t>
            </w:r>
            <w:r w:rsidR="00F35FB3" w:rsidRPr="008069E3">
              <w:rPr>
                <w:rFonts w:cs="Arial"/>
                <w:szCs w:val="18"/>
              </w:rPr>
              <w:t xml:space="preserve"> (SubscriptionId)</w:t>
            </w:r>
            <w:r w:rsidRPr="008069E3">
              <w:rPr>
                <w:rFonts w:cs="Arial"/>
                <w:szCs w:val="18"/>
              </w:rPr>
              <w:t>.</w:t>
            </w:r>
          </w:p>
        </w:tc>
      </w:tr>
      <w:tr w:rsidR="004C1366" w:rsidRPr="008069E3" w14:paraId="2A35D119" w14:textId="77777777" w:rsidTr="005E174A">
        <w:trPr>
          <w:jc w:val="center"/>
        </w:trPr>
        <w:tc>
          <w:tcPr>
            <w:tcW w:w="1057" w:type="pct"/>
            <w:tcMar>
              <w:top w:w="0" w:type="dxa"/>
              <w:left w:w="28" w:type="dxa"/>
              <w:bottom w:w="0" w:type="dxa"/>
              <w:right w:w="108" w:type="dxa"/>
            </w:tcMar>
          </w:tcPr>
          <w:p w14:paraId="735ABB9D" w14:textId="77777777" w:rsidR="004C1366" w:rsidRPr="008069E3" w:rsidRDefault="004C1366" w:rsidP="004C1366">
            <w:pPr>
              <w:pStyle w:val="TAL"/>
            </w:pPr>
            <w:r w:rsidRPr="008069E3">
              <w:t>staId</w:t>
            </w:r>
          </w:p>
        </w:tc>
        <w:tc>
          <w:tcPr>
            <w:tcW w:w="968" w:type="pct"/>
            <w:tcMar>
              <w:top w:w="0" w:type="dxa"/>
              <w:left w:w="28" w:type="dxa"/>
              <w:bottom w:w="0" w:type="dxa"/>
              <w:right w:w="108" w:type="dxa"/>
            </w:tcMar>
          </w:tcPr>
          <w:p w14:paraId="7ADC6FB7" w14:textId="4F8087D6" w:rsidR="004C1366" w:rsidRPr="008069E3" w:rsidRDefault="004C1366" w:rsidP="004C1366">
            <w:pPr>
              <w:pStyle w:val="TAL"/>
              <w:rPr>
                <w:rFonts w:cs="Arial"/>
                <w:szCs w:val="18"/>
              </w:rPr>
            </w:pPr>
            <w:r w:rsidRPr="008069E3">
              <w:rPr>
                <w:rFonts w:cs="Arial"/>
                <w:szCs w:val="18"/>
              </w:rPr>
              <w:t>StaIdentity</w:t>
            </w:r>
          </w:p>
        </w:tc>
        <w:tc>
          <w:tcPr>
            <w:tcW w:w="656" w:type="pct"/>
            <w:tcMar>
              <w:top w:w="0" w:type="dxa"/>
              <w:left w:w="28" w:type="dxa"/>
              <w:bottom w:w="0" w:type="dxa"/>
              <w:right w:w="108" w:type="dxa"/>
            </w:tcMar>
          </w:tcPr>
          <w:p w14:paraId="75B6BF15" w14:textId="77777777" w:rsidR="004C1366" w:rsidRPr="008069E3" w:rsidRDefault="004C1366" w:rsidP="004C1366">
            <w:pPr>
              <w:pStyle w:val="TAL"/>
              <w:rPr>
                <w:rFonts w:cs="Arial"/>
                <w:szCs w:val="18"/>
              </w:rPr>
            </w:pPr>
            <w:r w:rsidRPr="008069E3">
              <w:rPr>
                <w:rFonts w:cs="Arial"/>
                <w:szCs w:val="18"/>
              </w:rPr>
              <w:t>1..N</w:t>
            </w:r>
          </w:p>
        </w:tc>
        <w:tc>
          <w:tcPr>
            <w:tcW w:w="2320" w:type="pct"/>
            <w:tcMar>
              <w:top w:w="0" w:type="dxa"/>
              <w:left w:w="28" w:type="dxa"/>
              <w:bottom w:w="0" w:type="dxa"/>
              <w:right w:w="108" w:type="dxa"/>
            </w:tcMar>
          </w:tcPr>
          <w:p w14:paraId="7ECD6F5A" w14:textId="7DA384F5" w:rsidR="004C1366" w:rsidRPr="008069E3" w:rsidRDefault="004C1366" w:rsidP="004C1366">
            <w:pPr>
              <w:pStyle w:val="TAL"/>
              <w:rPr>
                <w:rFonts w:cs="Arial"/>
                <w:szCs w:val="18"/>
              </w:rPr>
            </w:pPr>
            <w:r w:rsidRPr="008069E3">
              <w:t>Identifier(s) to uniquely specify the target client station(s) for the subscription</w:t>
            </w:r>
            <w:r w:rsidR="00B73A4B" w:rsidRPr="008069E3">
              <w:t>.</w:t>
            </w:r>
          </w:p>
        </w:tc>
      </w:tr>
      <w:tr w:rsidR="004C1366" w:rsidRPr="008069E3" w14:paraId="5D0E9FFA" w14:textId="77777777" w:rsidTr="005E174A">
        <w:trPr>
          <w:jc w:val="center"/>
        </w:trPr>
        <w:tc>
          <w:tcPr>
            <w:tcW w:w="1057" w:type="pct"/>
            <w:tcMar>
              <w:top w:w="0" w:type="dxa"/>
              <w:left w:w="28" w:type="dxa"/>
              <w:bottom w:w="0" w:type="dxa"/>
              <w:right w:w="108" w:type="dxa"/>
            </w:tcMar>
            <w:vAlign w:val="center"/>
          </w:tcPr>
          <w:p w14:paraId="0220CE2B" w14:textId="22BD389F" w:rsidR="004C1366" w:rsidRPr="008069E3" w:rsidRDefault="004C1366" w:rsidP="004C1366">
            <w:pPr>
              <w:pStyle w:val="TAL"/>
            </w:pPr>
            <w:r w:rsidRPr="008069E3">
              <w:t>measurementId</w:t>
            </w:r>
          </w:p>
        </w:tc>
        <w:tc>
          <w:tcPr>
            <w:tcW w:w="968" w:type="pct"/>
            <w:tcMar>
              <w:top w:w="0" w:type="dxa"/>
              <w:left w:w="28" w:type="dxa"/>
              <w:bottom w:w="0" w:type="dxa"/>
              <w:right w:w="108" w:type="dxa"/>
            </w:tcMar>
            <w:vAlign w:val="center"/>
          </w:tcPr>
          <w:p w14:paraId="3F920176" w14:textId="5031E4C8" w:rsidR="004C1366" w:rsidRPr="008069E3" w:rsidRDefault="004C1366" w:rsidP="004C1366">
            <w:pPr>
              <w:pStyle w:val="TAL"/>
              <w:rPr>
                <w:rFonts w:cs="Arial"/>
                <w:szCs w:val="18"/>
              </w:rPr>
            </w:pPr>
            <w:r w:rsidRPr="008069E3">
              <w:t>String</w:t>
            </w:r>
          </w:p>
        </w:tc>
        <w:tc>
          <w:tcPr>
            <w:tcW w:w="656" w:type="pct"/>
            <w:tcMar>
              <w:top w:w="0" w:type="dxa"/>
              <w:left w:w="28" w:type="dxa"/>
              <w:bottom w:w="0" w:type="dxa"/>
              <w:right w:w="108" w:type="dxa"/>
            </w:tcMar>
            <w:vAlign w:val="center"/>
          </w:tcPr>
          <w:p w14:paraId="5F4EDB46" w14:textId="2522AF44" w:rsidR="004C1366" w:rsidRPr="008069E3" w:rsidRDefault="004C1366" w:rsidP="004C1366">
            <w:pPr>
              <w:pStyle w:val="TAL"/>
              <w:rPr>
                <w:rFonts w:cs="Arial"/>
                <w:szCs w:val="18"/>
              </w:rPr>
            </w:pPr>
            <w:r w:rsidRPr="008069E3">
              <w:t>1</w:t>
            </w:r>
          </w:p>
        </w:tc>
        <w:tc>
          <w:tcPr>
            <w:tcW w:w="2320" w:type="pct"/>
            <w:tcMar>
              <w:top w:w="0" w:type="dxa"/>
              <w:left w:w="28" w:type="dxa"/>
              <w:bottom w:w="0" w:type="dxa"/>
              <w:right w:w="108" w:type="dxa"/>
            </w:tcMar>
            <w:vAlign w:val="center"/>
          </w:tcPr>
          <w:p w14:paraId="6F3EF374" w14:textId="5446CA1A" w:rsidR="004C1366" w:rsidRPr="008069E3" w:rsidRDefault="004C1366" w:rsidP="004C1366">
            <w:pPr>
              <w:pStyle w:val="TAL"/>
            </w:pPr>
            <w:r w:rsidRPr="008069E3">
              <w:t>Unique identifier allocated by the service consumer to identify measurement reports associated with this measurement subscription.</w:t>
            </w:r>
          </w:p>
        </w:tc>
      </w:tr>
      <w:tr w:rsidR="004C1366" w:rsidRPr="008069E3" w14:paraId="43D27583" w14:textId="77777777" w:rsidTr="005E174A">
        <w:trPr>
          <w:jc w:val="center"/>
        </w:trPr>
        <w:tc>
          <w:tcPr>
            <w:tcW w:w="1057" w:type="pct"/>
            <w:tcMar>
              <w:top w:w="0" w:type="dxa"/>
              <w:left w:w="28" w:type="dxa"/>
              <w:bottom w:w="0" w:type="dxa"/>
              <w:right w:w="108" w:type="dxa"/>
            </w:tcMar>
            <w:vAlign w:val="center"/>
          </w:tcPr>
          <w:p w14:paraId="725FD3F0" w14:textId="59BAB197" w:rsidR="004C1366" w:rsidRPr="008069E3" w:rsidRDefault="004C1366" w:rsidP="004C1366">
            <w:pPr>
              <w:pStyle w:val="TAL"/>
            </w:pPr>
            <w:r w:rsidRPr="008069E3">
              <w:t>measurementInfo</w:t>
            </w:r>
          </w:p>
        </w:tc>
        <w:tc>
          <w:tcPr>
            <w:tcW w:w="968" w:type="pct"/>
            <w:tcMar>
              <w:top w:w="0" w:type="dxa"/>
              <w:left w:w="28" w:type="dxa"/>
              <w:bottom w:w="0" w:type="dxa"/>
              <w:right w:w="108" w:type="dxa"/>
            </w:tcMar>
            <w:vAlign w:val="center"/>
          </w:tcPr>
          <w:p w14:paraId="61529DB7" w14:textId="1E6ECFFA" w:rsidR="004C1366" w:rsidRPr="008069E3" w:rsidRDefault="004C1366" w:rsidP="004C1366">
            <w:pPr>
              <w:pStyle w:val="TAL"/>
              <w:rPr>
                <w:rFonts w:cs="Arial"/>
                <w:szCs w:val="18"/>
              </w:rPr>
            </w:pPr>
            <w:r w:rsidRPr="008069E3">
              <w:rPr>
                <w:rFonts w:cs="Arial"/>
                <w:szCs w:val="18"/>
              </w:rPr>
              <w:t>MeasurementInfo</w:t>
            </w:r>
          </w:p>
        </w:tc>
        <w:tc>
          <w:tcPr>
            <w:tcW w:w="656" w:type="pct"/>
            <w:tcMar>
              <w:top w:w="0" w:type="dxa"/>
              <w:left w:w="28" w:type="dxa"/>
              <w:bottom w:w="0" w:type="dxa"/>
              <w:right w:w="108" w:type="dxa"/>
            </w:tcMar>
            <w:vAlign w:val="center"/>
          </w:tcPr>
          <w:p w14:paraId="39795551" w14:textId="31F69849" w:rsidR="004C1366" w:rsidRPr="008069E3" w:rsidRDefault="004C1366" w:rsidP="004C1366">
            <w:pPr>
              <w:pStyle w:val="TAL"/>
              <w:rPr>
                <w:rFonts w:cs="Arial"/>
                <w:szCs w:val="18"/>
              </w:rPr>
            </w:pPr>
            <w:r w:rsidRPr="008069E3">
              <w:rPr>
                <w:rFonts w:cs="Arial"/>
                <w:szCs w:val="18"/>
              </w:rPr>
              <w:t>1</w:t>
            </w:r>
          </w:p>
        </w:tc>
        <w:tc>
          <w:tcPr>
            <w:tcW w:w="2320" w:type="pct"/>
            <w:tcMar>
              <w:top w:w="0" w:type="dxa"/>
              <w:left w:w="28" w:type="dxa"/>
              <w:bottom w:w="0" w:type="dxa"/>
              <w:right w:w="108" w:type="dxa"/>
            </w:tcMar>
            <w:vAlign w:val="center"/>
          </w:tcPr>
          <w:p w14:paraId="7ECAC41C" w14:textId="67044969" w:rsidR="004C1366" w:rsidRPr="008069E3" w:rsidRDefault="004C1366" w:rsidP="004C1366">
            <w:pPr>
              <w:pStyle w:val="TAL"/>
            </w:pPr>
            <w:r w:rsidRPr="008069E3">
              <w:t>Information used to configure this measurement</w:t>
            </w:r>
            <w:r w:rsidR="00B73A4B" w:rsidRPr="008069E3">
              <w:t>.</w:t>
            </w:r>
          </w:p>
        </w:tc>
      </w:tr>
      <w:tr w:rsidR="004C1366" w:rsidRPr="008069E3" w14:paraId="4787C51C" w14:textId="77777777" w:rsidTr="005E174A">
        <w:trPr>
          <w:jc w:val="center"/>
        </w:trPr>
        <w:tc>
          <w:tcPr>
            <w:tcW w:w="1057" w:type="pct"/>
            <w:tcMar>
              <w:top w:w="0" w:type="dxa"/>
              <w:left w:w="28" w:type="dxa"/>
              <w:bottom w:w="0" w:type="dxa"/>
              <w:right w:w="108" w:type="dxa"/>
            </w:tcMar>
          </w:tcPr>
          <w:p w14:paraId="3B3B20F7" w14:textId="572D65A0" w:rsidR="004C1366" w:rsidRPr="008069E3" w:rsidRDefault="004C1366" w:rsidP="004C1366">
            <w:pPr>
              <w:pStyle w:val="TAL"/>
            </w:pPr>
            <w:r w:rsidRPr="008069E3">
              <w:rPr>
                <w:rFonts w:cs="Arial"/>
                <w:lang w:eastAsia="zh-CN"/>
              </w:rPr>
              <w:t>expiryDeadline</w:t>
            </w:r>
          </w:p>
        </w:tc>
        <w:tc>
          <w:tcPr>
            <w:tcW w:w="968" w:type="pct"/>
            <w:tcMar>
              <w:top w:w="0" w:type="dxa"/>
              <w:left w:w="28" w:type="dxa"/>
              <w:bottom w:w="0" w:type="dxa"/>
              <w:right w:w="108" w:type="dxa"/>
            </w:tcMar>
          </w:tcPr>
          <w:p w14:paraId="666C79BF" w14:textId="03A082B8" w:rsidR="004C1366" w:rsidRPr="008069E3" w:rsidRDefault="004C1366" w:rsidP="004C1366">
            <w:pPr>
              <w:pStyle w:val="TAL"/>
              <w:rPr>
                <w:rFonts w:cs="Arial"/>
                <w:szCs w:val="18"/>
              </w:rPr>
            </w:pPr>
            <w:r w:rsidRPr="008069E3">
              <w:rPr>
                <w:lang w:eastAsia="zh-CN"/>
              </w:rPr>
              <w:t>TimeStamp</w:t>
            </w:r>
          </w:p>
        </w:tc>
        <w:tc>
          <w:tcPr>
            <w:tcW w:w="656" w:type="pct"/>
            <w:tcMar>
              <w:top w:w="0" w:type="dxa"/>
              <w:left w:w="28" w:type="dxa"/>
              <w:bottom w:w="0" w:type="dxa"/>
              <w:right w:w="108" w:type="dxa"/>
            </w:tcMar>
          </w:tcPr>
          <w:p w14:paraId="6A87824E" w14:textId="3FC38D48" w:rsidR="004C1366" w:rsidRPr="008069E3" w:rsidRDefault="004C1366" w:rsidP="004C1366">
            <w:pPr>
              <w:pStyle w:val="TAL"/>
              <w:rPr>
                <w:rFonts w:cs="Arial"/>
                <w:szCs w:val="18"/>
              </w:rPr>
            </w:pPr>
            <w:r w:rsidRPr="008069E3">
              <w:rPr>
                <w:rFonts w:hint="eastAsia"/>
                <w:lang w:eastAsia="zh-CN"/>
              </w:rPr>
              <w:t>0..1</w:t>
            </w:r>
          </w:p>
        </w:tc>
        <w:tc>
          <w:tcPr>
            <w:tcW w:w="2320" w:type="pct"/>
            <w:tcMar>
              <w:top w:w="0" w:type="dxa"/>
              <w:left w:w="28" w:type="dxa"/>
              <w:bottom w:w="0" w:type="dxa"/>
              <w:right w:w="108" w:type="dxa"/>
            </w:tcMar>
          </w:tcPr>
          <w:p w14:paraId="6B9ED615" w14:textId="4C0FE516" w:rsidR="004C1366" w:rsidRPr="008069E3" w:rsidRDefault="004C1366" w:rsidP="004C1366">
            <w:pPr>
              <w:pStyle w:val="TAL"/>
            </w:pPr>
            <w:r w:rsidRPr="008069E3">
              <w:rPr>
                <w:lang w:eastAsia="zh-CN"/>
              </w:rPr>
              <w:t>The expiration time of the subscription determined by the WLAN Access Information Service.</w:t>
            </w:r>
          </w:p>
        </w:tc>
      </w:tr>
      <w:tr w:rsidR="00587620" w:rsidRPr="008069E3" w14:paraId="4C136B50" w14:textId="77777777" w:rsidTr="005E174A">
        <w:trPr>
          <w:jc w:val="center"/>
        </w:trPr>
        <w:tc>
          <w:tcPr>
            <w:tcW w:w="5000" w:type="pct"/>
            <w:gridSpan w:val="4"/>
            <w:tcMar>
              <w:top w:w="0" w:type="dxa"/>
              <w:left w:w="28" w:type="dxa"/>
              <w:bottom w:w="0" w:type="dxa"/>
              <w:right w:w="108" w:type="dxa"/>
            </w:tcMar>
          </w:tcPr>
          <w:p w14:paraId="779C8E7E" w14:textId="393BA3B5" w:rsidR="00587620" w:rsidRPr="008069E3" w:rsidRDefault="00587620" w:rsidP="00587620">
            <w:pPr>
              <w:keepNext/>
              <w:keepLines/>
              <w:spacing w:after="0"/>
              <w:ind w:left="850" w:hanging="850"/>
              <w:rPr>
                <w:rFonts w:ascii="Arial" w:hAnsi="Arial"/>
                <w:sz w:val="18"/>
                <w:lang w:eastAsia="ko-KR"/>
              </w:rPr>
            </w:pPr>
            <w:r w:rsidRPr="008069E3">
              <w:rPr>
                <w:rFonts w:ascii="Arial" w:hAnsi="Arial"/>
                <w:sz w:val="18"/>
                <w:lang w:eastAsia="ko-KR"/>
              </w:rPr>
              <w:t>NOTE:</w:t>
            </w:r>
            <w:r w:rsidR="00B73A4B" w:rsidRPr="008069E3">
              <w:rPr>
                <w:rFonts w:ascii="Arial" w:hAnsi="Arial"/>
                <w:sz w:val="18"/>
                <w:lang w:eastAsia="ko-KR"/>
              </w:rPr>
              <w:tab/>
            </w:r>
            <w:r w:rsidRPr="008069E3">
              <w:rPr>
                <w:rFonts w:ascii="Arial" w:hAnsi="Arial"/>
                <w:sz w:val="18"/>
                <w:lang w:eastAsia="ko-KR"/>
              </w:rPr>
              <w:t xml:space="preserve">At least one of callbackReference and websockNotifConfig shall be provided by the service consumer. If both are provided, it is up to WAIS to select </w:t>
            </w:r>
            <w:r w:rsidR="009F38A6" w:rsidRPr="008069E3">
              <w:rPr>
                <w:rFonts w:ascii="Arial" w:hAnsi="Arial" w:cs="Arial"/>
                <w:sz w:val="18"/>
                <w:szCs w:val="18"/>
                <w:lang w:eastAsia="ko-KR"/>
              </w:rPr>
              <w:t>an alternative and return only that alternative in the response</w:t>
            </w:r>
            <w:r w:rsidR="001332E5" w:rsidRPr="008069E3">
              <w:rPr>
                <w:rFonts w:ascii="Arial" w:hAnsi="Arial"/>
                <w:sz w:val="18"/>
                <w:lang w:eastAsia="ko-KR"/>
              </w:rPr>
              <w:t xml:space="preserve">, as </w:t>
            </w:r>
            <w:r w:rsidR="001332E5" w:rsidRPr="008069E3">
              <w:rPr>
                <w:rFonts w:ascii="Arial" w:hAnsi="Arial" w:cs="Arial"/>
                <w:sz w:val="18"/>
                <w:szCs w:val="18"/>
                <w:lang w:eastAsia="ko-KR"/>
              </w:rPr>
              <w:t xml:space="preserve">specified in </w:t>
            </w:r>
            <w:r w:rsidR="001332E5" w:rsidRPr="00A67157">
              <w:rPr>
                <w:rFonts w:ascii="Arial" w:hAnsi="Arial" w:cs="Arial"/>
                <w:sz w:val="18"/>
                <w:szCs w:val="18"/>
                <w:lang w:eastAsia="ko-KR"/>
              </w:rPr>
              <w:t>ETSI GS MEC 009</w:t>
            </w:r>
            <w:r w:rsidR="001D4B7E" w:rsidRPr="00A67157">
              <w:rPr>
                <w:rFonts w:ascii="Arial" w:hAnsi="Arial" w:cs="Arial"/>
                <w:sz w:val="18"/>
                <w:szCs w:val="18"/>
                <w:lang w:eastAsia="ko-KR"/>
              </w:rPr>
              <w:t xml:space="preserve"> [</w:t>
            </w:r>
            <w:r w:rsidR="001D4B7E" w:rsidRPr="00A67157">
              <w:rPr>
                <w:rFonts w:ascii="Arial" w:hAnsi="Arial" w:cs="Arial"/>
                <w:sz w:val="18"/>
                <w:szCs w:val="18"/>
                <w:lang w:eastAsia="ko-KR"/>
              </w:rPr>
              <w:fldChar w:fldCharType="begin"/>
            </w:r>
            <w:r w:rsidR="001D4B7E" w:rsidRPr="00A67157">
              <w:rPr>
                <w:rFonts w:ascii="Arial" w:hAnsi="Arial" w:cs="Arial"/>
                <w:sz w:val="18"/>
                <w:szCs w:val="18"/>
                <w:lang w:eastAsia="ko-KR"/>
              </w:rPr>
              <w:instrText xml:space="preserve">REF REF_GSMEC009 \h </w:instrText>
            </w:r>
            <w:r w:rsidR="009C7326" w:rsidRPr="00A67157">
              <w:rPr>
                <w:rFonts w:ascii="Arial" w:hAnsi="Arial" w:cs="Arial"/>
                <w:sz w:val="18"/>
                <w:szCs w:val="18"/>
                <w:lang w:eastAsia="ko-KR"/>
              </w:rPr>
              <w:instrText xml:space="preserve"> \* MERGEFORMAT </w:instrText>
            </w:r>
            <w:r w:rsidR="001D4B7E" w:rsidRPr="00A67157">
              <w:rPr>
                <w:rFonts w:ascii="Arial" w:hAnsi="Arial" w:cs="Arial"/>
                <w:sz w:val="18"/>
                <w:szCs w:val="18"/>
                <w:lang w:eastAsia="ko-KR"/>
              </w:rPr>
            </w:r>
            <w:r w:rsidR="001D4B7E" w:rsidRPr="00A67157">
              <w:rPr>
                <w:rFonts w:ascii="Arial" w:hAnsi="Arial" w:cs="Arial"/>
                <w:sz w:val="18"/>
                <w:szCs w:val="18"/>
                <w:lang w:eastAsia="ko-KR"/>
              </w:rPr>
              <w:fldChar w:fldCharType="separate"/>
            </w:r>
            <w:r w:rsidR="00692C37" w:rsidRPr="00A67157">
              <w:rPr>
                <w:rFonts w:ascii="Arial" w:hAnsi="Arial" w:cs="Arial"/>
                <w:sz w:val="18"/>
                <w:szCs w:val="18"/>
              </w:rPr>
              <w:t>10</w:t>
            </w:r>
            <w:r w:rsidR="001D4B7E" w:rsidRPr="00A67157">
              <w:rPr>
                <w:rFonts w:ascii="Arial" w:hAnsi="Arial" w:cs="Arial"/>
                <w:sz w:val="18"/>
                <w:szCs w:val="18"/>
                <w:lang w:eastAsia="ko-KR"/>
              </w:rPr>
              <w:fldChar w:fldCharType="end"/>
            </w:r>
            <w:r w:rsidR="001D4B7E" w:rsidRPr="00A67157">
              <w:rPr>
                <w:rFonts w:ascii="Arial" w:hAnsi="Arial" w:cs="Arial"/>
                <w:sz w:val="18"/>
                <w:szCs w:val="18"/>
                <w:lang w:eastAsia="ko-KR"/>
              </w:rPr>
              <w:t>]</w:t>
            </w:r>
            <w:r w:rsidR="001332E5" w:rsidRPr="008069E3">
              <w:rPr>
                <w:rFonts w:ascii="Arial" w:hAnsi="Arial" w:cs="Arial"/>
                <w:sz w:val="18"/>
                <w:szCs w:val="18"/>
              </w:rPr>
              <w:t xml:space="preserve">, </w:t>
            </w:r>
            <w:r w:rsidR="00F03D2D" w:rsidRPr="008069E3">
              <w:rPr>
                <w:rFonts w:ascii="Arial" w:hAnsi="Arial" w:cs="Arial"/>
                <w:sz w:val="18"/>
                <w:szCs w:val="18"/>
              </w:rPr>
              <w:t>clause</w:t>
            </w:r>
            <w:r w:rsidR="001332E5" w:rsidRPr="008069E3">
              <w:rPr>
                <w:rFonts w:ascii="Arial" w:hAnsi="Arial" w:cs="Arial"/>
                <w:sz w:val="18"/>
                <w:szCs w:val="18"/>
              </w:rPr>
              <w:t xml:space="preserve"> 6.12a.</w:t>
            </w:r>
          </w:p>
        </w:tc>
      </w:tr>
    </w:tbl>
    <w:p w14:paraId="4235F8AB" w14:textId="4AFBBC48" w:rsidR="003F2CAE" w:rsidRPr="008069E3" w:rsidRDefault="003F2CAE" w:rsidP="00681BB7"/>
    <w:p w14:paraId="5E88D3F7" w14:textId="559B50BB" w:rsidR="00713F7E" w:rsidRPr="008069E3" w:rsidRDefault="00713F7E" w:rsidP="00713F7E">
      <w:pPr>
        <w:pStyle w:val="Heading3"/>
      </w:pPr>
      <w:bookmarkStart w:id="218" w:name="_Toc106007627"/>
      <w:bookmarkStart w:id="219" w:name="_Toc106088385"/>
      <w:bookmarkStart w:id="220" w:name="_Toc106190878"/>
      <w:r w:rsidRPr="008069E3">
        <w:t>6.3.6</w:t>
      </w:r>
      <w:r w:rsidRPr="008069E3">
        <w:tab/>
      </w:r>
      <w:r w:rsidR="006A6A38" w:rsidRPr="008069E3">
        <w:t>Void</w:t>
      </w:r>
      <w:bookmarkEnd w:id="218"/>
      <w:bookmarkEnd w:id="219"/>
      <w:bookmarkEnd w:id="220"/>
    </w:p>
    <w:p w14:paraId="79D0D2D6" w14:textId="283349C7" w:rsidR="00AE1119" w:rsidRPr="008069E3" w:rsidRDefault="000E31EE" w:rsidP="000E31EE">
      <w:pPr>
        <w:pStyle w:val="Heading2"/>
      </w:pPr>
      <w:bookmarkStart w:id="221" w:name="_Toc106007628"/>
      <w:bookmarkStart w:id="222" w:name="_Toc106088386"/>
      <w:bookmarkStart w:id="223" w:name="_Toc106190879"/>
      <w:r w:rsidRPr="008069E3">
        <w:t>6</w:t>
      </w:r>
      <w:r w:rsidR="00AE1119" w:rsidRPr="008069E3">
        <w:t>.4</w:t>
      </w:r>
      <w:r w:rsidR="00F44284" w:rsidRPr="008069E3">
        <w:tab/>
      </w:r>
      <w:r w:rsidR="00AE1119" w:rsidRPr="008069E3">
        <w:t>Notifications data types</w:t>
      </w:r>
      <w:bookmarkEnd w:id="221"/>
      <w:bookmarkEnd w:id="222"/>
      <w:bookmarkEnd w:id="223"/>
    </w:p>
    <w:p w14:paraId="79D0D2D7" w14:textId="77777777" w:rsidR="00AE1119" w:rsidRPr="008069E3" w:rsidRDefault="000E31EE" w:rsidP="00AE1119">
      <w:pPr>
        <w:pStyle w:val="Heading3"/>
      </w:pPr>
      <w:bookmarkStart w:id="224" w:name="_Toc106007629"/>
      <w:bookmarkStart w:id="225" w:name="_Toc106088387"/>
      <w:bookmarkStart w:id="226" w:name="_Toc106190880"/>
      <w:r w:rsidRPr="008069E3">
        <w:t>6</w:t>
      </w:r>
      <w:r w:rsidR="00AE1119" w:rsidRPr="008069E3">
        <w:t>.4.1</w:t>
      </w:r>
      <w:r w:rsidR="00F44284" w:rsidRPr="008069E3">
        <w:tab/>
      </w:r>
      <w:r w:rsidR="00AE1119" w:rsidRPr="008069E3">
        <w:t>Introduction</w:t>
      </w:r>
      <w:bookmarkEnd w:id="224"/>
      <w:bookmarkEnd w:id="225"/>
      <w:bookmarkEnd w:id="226"/>
    </w:p>
    <w:p w14:paraId="79D0D2D8" w14:textId="77777777" w:rsidR="00AE1119" w:rsidRPr="008069E3" w:rsidRDefault="00AE1119" w:rsidP="00AE1119">
      <w:r w:rsidRPr="008069E3">
        <w:t>This clause defines data structures that define notifications.</w:t>
      </w:r>
    </w:p>
    <w:p w14:paraId="74B17298" w14:textId="77777777" w:rsidR="00816EB8" w:rsidRPr="008069E3" w:rsidRDefault="00816EB8" w:rsidP="00816EB8">
      <w:pPr>
        <w:pStyle w:val="Heading3"/>
      </w:pPr>
      <w:bookmarkStart w:id="227" w:name="_Toc106007630"/>
      <w:bookmarkStart w:id="228" w:name="_Toc106088388"/>
      <w:bookmarkStart w:id="229" w:name="_Toc106190881"/>
      <w:r w:rsidRPr="008069E3">
        <w:t>6.4.2</w:t>
      </w:r>
      <w:r w:rsidRPr="008069E3">
        <w:tab/>
        <w:t>Type: AssocStaNotification</w:t>
      </w:r>
      <w:bookmarkEnd w:id="227"/>
      <w:bookmarkEnd w:id="228"/>
      <w:bookmarkEnd w:id="229"/>
    </w:p>
    <w:p w14:paraId="56862A14" w14:textId="3A7D6190" w:rsidR="00816EB8" w:rsidRPr="008069E3" w:rsidRDefault="00816EB8" w:rsidP="00816EB8">
      <w:r w:rsidRPr="008069E3">
        <w:t xml:space="preserve">This type represents a notification from WLAN </w:t>
      </w:r>
      <w:r w:rsidR="004F60A4" w:rsidRPr="008069E3">
        <w:t xml:space="preserve">Access </w:t>
      </w:r>
      <w:r w:rsidRPr="008069E3">
        <w:t xml:space="preserve">Information </w:t>
      </w:r>
      <w:r w:rsidR="004F60A4" w:rsidRPr="008069E3">
        <w:t>S</w:t>
      </w:r>
      <w:r w:rsidRPr="008069E3">
        <w:t xml:space="preserve">ervice with regards to client </w:t>
      </w:r>
      <w:r w:rsidR="004F60A4" w:rsidRPr="008069E3">
        <w:t>s</w:t>
      </w:r>
      <w:r w:rsidRPr="008069E3">
        <w:t>tations associated to the targeted Access Point</w:t>
      </w:r>
      <w:r w:rsidRPr="008069E3">
        <w:rPr>
          <w:color w:val="0070C0"/>
        </w:rPr>
        <w:t>.</w:t>
      </w:r>
    </w:p>
    <w:p w14:paraId="74091AA7" w14:textId="6D498370" w:rsidR="00816EB8" w:rsidRPr="008069E3" w:rsidRDefault="00816EB8" w:rsidP="00816EB8">
      <w:r w:rsidRPr="008069E3">
        <w:t xml:space="preserve">The attributes of the AssocStaNotification shall follow the indications provided in </w:t>
      </w:r>
      <w:r w:rsidR="00681BB7" w:rsidRPr="008069E3">
        <w:t>T</w:t>
      </w:r>
      <w:r w:rsidRPr="008069E3">
        <w:t>able 6.4.2-1.</w:t>
      </w:r>
    </w:p>
    <w:p w14:paraId="1C506D42" w14:textId="77777777" w:rsidR="00816EB8" w:rsidRPr="008069E3" w:rsidRDefault="00816EB8" w:rsidP="00816EB8">
      <w:pPr>
        <w:pStyle w:val="TH"/>
      </w:pPr>
      <w:r w:rsidRPr="008069E3">
        <w:t>Table 6.4.2-1: Attributes of the AssocStaNot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470"/>
        <w:gridCol w:w="1585"/>
        <w:gridCol w:w="1259"/>
        <w:gridCol w:w="5315"/>
      </w:tblGrid>
      <w:tr w:rsidR="00016F5C" w:rsidRPr="008069E3" w14:paraId="1D471CF5" w14:textId="77777777" w:rsidTr="00275992">
        <w:trPr>
          <w:jc w:val="center"/>
        </w:trPr>
        <w:tc>
          <w:tcPr>
            <w:tcW w:w="763" w:type="pct"/>
            <w:tcBorders>
              <w:bottom w:val="single" w:sz="4" w:space="0" w:color="auto"/>
            </w:tcBorders>
            <w:shd w:val="clear" w:color="auto" w:fill="C0C0C0"/>
            <w:tcMar>
              <w:top w:w="0" w:type="dxa"/>
              <w:left w:w="28" w:type="dxa"/>
              <w:bottom w:w="0" w:type="dxa"/>
              <w:right w:w="108" w:type="dxa"/>
            </w:tcMar>
          </w:tcPr>
          <w:p w14:paraId="547C48BA" w14:textId="0D549717" w:rsidR="00816EB8" w:rsidRPr="008069E3" w:rsidRDefault="00816EB8" w:rsidP="004C39AF">
            <w:pPr>
              <w:pStyle w:val="TAH"/>
            </w:pPr>
            <w:r w:rsidRPr="008069E3">
              <w:t>Attribute</w:t>
            </w:r>
            <w:r w:rsidR="00681BB7" w:rsidRPr="008069E3">
              <w:t xml:space="preserve"> </w:t>
            </w:r>
            <w:r w:rsidRPr="008069E3">
              <w:t>name</w:t>
            </w:r>
          </w:p>
        </w:tc>
        <w:tc>
          <w:tcPr>
            <w:tcW w:w="823" w:type="pct"/>
            <w:tcBorders>
              <w:bottom w:val="single" w:sz="4" w:space="0" w:color="auto"/>
            </w:tcBorders>
            <w:shd w:val="clear" w:color="auto" w:fill="C0C0C0"/>
            <w:tcMar>
              <w:top w:w="0" w:type="dxa"/>
              <w:left w:w="28" w:type="dxa"/>
              <w:bottom w:w="0" w:type="dxa"/>
              <w:right w:w="108" w:type="dxa"/>
            </w:tcMar>
          </w:tcPr>
          <w:p w14:paraId="3EFEF9E9" w14:textId="67685454" w:rsidR="00816EB8" w:rsidRPr="008069E3" w:rsidRDefault="00816EB8" w:rsidP="004C39AF">
            <w:pPr>
              <w:pStyle w:val="TAH"/>
            </w:pPr>
            <w:r w:rsidRPr="008069E3">
              <w:t>Data</w:t>
            </w:r>
            <w:r w:rsidR="00681BB7" w:rsidRPr="008069E3">
              <w:t xml:space="preserve"> </w:t>
            </w:r>
            <w:r w:rsidRPr="008069E3">
              <w:t>type</w:t>
            </w:r>
          </w:p>
        </w:tc>
        <w:tc>
          <w:tcPr>
            <w:tcW w:w="654" w:type="pct"/>
            <w:tcBorders>
              <w:bottom w:val="single" w:sz="4" w:space="0" w:color="auto"/>
            </w:tcBorders>
            <w:shd w:val="clear" w:color="auto" w:fill="C0C0C0"/>
            <w:tcMar>
              <w:top w:w="0" w:type="dxa"/>
              <w:left w:w="28" w:type="dxa"/>
              <w:bottom w:w="0" w:type="dxa"/>
              <w:right w:w="108" w:type="dxa"/>
            </w:tcMar>
          </w:tcPr>
          <w:p w14:paraId="56C64087" w14:textId="77777777" w:rsidR="00816EB8" w:rsidRPr="008069E3" w:rsidRDefault="00816EB8" w:rsidP="004C39AF">
            <w:pPr>
              <w:pStyle w:val="TAH"/>
            </w:pPr>
            <w:r w:rsidRPr="008069E3">
              <w:t>Cardinality</w:t>
            </w:r>
          </w:p>
        </w:tc>
        <w:tc>
          <w:tcPr>
            <w:tcW w:w="2760" w:type="pct"/>
            <w:tcBorders>
              <w:bottom w:val="single" w:sz="4" w:space="0" w:color="auto"/>
            </w:tcBorders>
            <w:shd w:val="clear" w:color="auto" w:fill="C0C0C0"/>
            <w:tcMar>
              <w:top w:w="0" w:type="dxa"/>
              <w:left w:w="28" w:type="dxa"/>
              <w:bottom w:w="0" w:type="dxa"/>
              <w:right w:w="108" w:type="dxa"/>
            </w:tcMar>
          </w:tcPr>
          <w:p w14:paraId="0EA64F91" w14:textId="77777777" w:rsidR="00816EB8" w:rsidRPr="008069E3" w:rsidRDefault="00816EB8" w:rsidP="004C39AF">
            <w:pPr>
              <w:pStyle w:val="TAH"/>
            </w:pPr>
            <w:r w:rsidRPr="008069E3">
              <w:t>Description</w:t>
            </w:r>
          </w:p>
        </w:tc>
      </w:tr>
      <w:tr w:rsidR="00816EB8" w:rsidRPr="008069E3" w14:paraId="4DB1A759" w14:textId="77777777" w:rsidTr="00BB0CC5">
        <w:trPr>
          <w:jc w:val="center"/>
        </w:trPr>
        <w:tc>
          <w:tcPr>
            <w:tcW w:w="76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C2EAE15" w14:textId="77777777" w:rsidR="00816EB8" w:rsidRPr="008069E3" w:rsidRDefault="00816EB8" w:rsidP="004C39AF">
            <w:pPr>
              <w:pStyle w:val="TAL"/>
            </w:pPr>
            <w:r w:rsidRPr="008069E3">
              <w:t>notificationType</w:t>
            </w:r>
          </w:p>
        </w:tc>
        <w:tc>
          <w:tcPr>
            <w:tcW w:w="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5D9359E" w14:textId="77777777" w:rsidR="00816EB8" w:rsidRPr="008069E3" w:rsidRDefault="00816EB8" w:rsidP="004C39AF">
            <w:pPr>
              <w:pStyle w:val="TAL"/>
            </w:pPr>
            <w:r w:rsidRPr="008069E3">
              <w:t>String</w:t>
            </w:r>
          </w:p>
        </w:tc>
        <w:tc>
          <w:tcPr>
            <w:tcW w:w="6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8EACE01" w14:textId="77777777" w:rsidR="00816EB8" w:rsidRPr="008069E3" w:rsidRDefault="00816EB8" w:rsidP="004C39AF">
            <w:pPr>
              <w:pStyle w:val="TAL"/>
            </w:pPr>
            <w:r w:rsidRPr="008069E3">
              <w:t>1</w:t>
            </w:r>
          </w:p>
        </w:tc>
        <w:tc>
          <w:tcPr>
            <w:tcW w:w="276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2EDF3E1" w14:textId="02DA6883" w:rsidR="00816EB8" w:rsidRPr="008069E3" w:rsidRDefault="00816EB8" w:rsidP="004C39AF">
            <w:pPr>
              <w:pStyle w:val="TAL"/>
            </w:pPr>
            <w:r w:rsidRPr="008069E3">
              <w:rPr>
                <w:rFonts w:cs="Arial"/>
                <w:szCs w:val="18"/>
              </w:rPr>
              <w:t>Shall</w:t>
            </w:r>
            <w:r w:rsidR="00681BB7" w:rsidRPr="008069E3">
              <w:rPr>
                <w:rFonts w:cs="Arial"/>
                <w:szCs w:val="18"/>
              </w:rPr>
              <w:t xml:space="preserve"> </w:t>
            </w:r>
            <w:r w:rsidRPr="008069E3">
              <w:rPr>
                <w:rFonts w:cs="Arial"/>
                <w:szCs w:val="18"/>
              </w:rPr>
              <w:t>be</w:t>
            </w:r>
            <w:r w:rsidR="00681BB7" w:rsidRPr="008069E3">
              <w:rPr>
                <w:rFonts w:cs="Arial"/>
                <w:szCs w:val="18"/>
              </w:rPr>
              <w:t xml:space="preserve"> </w:t>
            </w:r>
            <w:r w:rsidRPr="008069E3">
              <w:rPr>
                <w:rFonts w:cs="Arial"/>
                <w:szCs w:val="18"/>
              </w:rPr>
              <w:t>set</w:t>
            </w:r>
            <w:r w:rsidR="00681BB7" w:rsidRPr="008069E3">
              <w:rPr>
                <w:rFonts w:cs="Arial"/>
                <w:szCs w:val="18"/>
              </w:rPr>
              <w:t xml:space="preserve"> </w:t>
            </w:r>
            <w:r w:rsidRPr="008069E3">
              <w:rPr>
                <w:rFonts w:cs="Arial"/>
                <w:szCs w:val="18"/>
              </w:rPr>
              <w:t>to</w:t>
            </w:r>
            <w:r w:rsidR="00681BB7" w:rsidRPr="008069E3">
              <w:rPr>
                <w:rFonts w:cs="Arial"/>
                <w:szCs w:val="18"/>
              </w:rPr>
              <w:t xml:space="preserve"> </w:t>
            </w:r>
            <w:r w:rsidR="00D7678D" w:rsidRPr="008069E3">
              <w:rPr>
                <w:rFonts w:cs="Arial"/>
                <w:szCs w:val="18"/>
              </w:rPr>
              <w:t>"</w:t>
            </w:r>
            <w:r w:rsidRPr="008069E3">
              <w:t>AssocStaNotification</w:t>
            </w:r>
            <w:r w:rsidR="00D7678D" w:rsidRPr="008069E3">
              <w:t>"</w:t>
            </w:r>
            <w:r w:rsidRPr="008069E3">
              <w:t>.</w:t>
            </w:r>
          </w:p>
        </w:tc>
      </w:tr>
      <w:tr w:rsidR="00681BB7" w:rsidRPr="008069E3" w14:paraId="6034707D" w14:textId="77777777" w:rsidTr="00BB0CC5">
        <w:trPr>
          <w:jc w:val="center"/>
        </w:trPr>
        <w:tc>
          <w:tcPr>
            <w:tcW w:w="76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36DEC68" w14:textId="77777777" w:rsidR="00816EB8" w:rsidRPr="008069E3" w:rsidRDefault="00816EB8" w:rsidP="004C39AF">
            <w:pPr>
              <w:pStyle w:val="TAL"/>
              <w:rPr>
                <w:szCs w:val="18"/>
              </w:rPr>
            </w:pPr>
            <w:r w:rsidRPr="008069E3">
              <w:t>timeStamp</w:t>
            </w:r>
          </w:p>
        </w:tc>
        <w:tc>
          <w:tcPr>
            <w:tcW w:w="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B131AEA" w14:textId="77777777" w:rsidR="00816EB8" w:rsidRPr="008069E3" w:rsidRDefault="00816EB8" w:rsidP="004C39AF">
            <w:pPr>
              <w:pStyle w:val="TAL"/>
              <w:rPr>
                <w:szCs w:val="18"/>
              </w:rPr>
            </w:pPr>
            <w:r w:rsidRPr="008069E3">
              <w:t>TimeStamp</w:t>
            </w:r>
          </w:p>
        </w:tc>
        <w:tc>
          <w:tcPr>
            <w:tcW w:w="6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6FC4146" w14:textId="77777777" w:rsidR="00816EB8" w:rsidRPr="008069E3" w:rsidRDefault="00816EB8" w:rsidP="004C39AF">
            <w:pPr>
              <w:pStyle w:val="TAL"/>
              <w:rPr>
                <w:szCs w:val="18"/>
              </w:rPr>
            </w:pPr>
            <w:r w:rsidRPr="008069E3">
              <w:t>0..1</w:t>
            </w:r>
          </w:p>
        </w:tc>
        <w:tc>
          <w:tcPr>
            <w:tcW w:w="276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60F218" w14:textId="0447EB4D" w:rsidR="00816EB8" w:rsidRPr="008069E3" w:rsidRDefault="00816EB8" w:rsidP="004C39AF">
            <w:pPr>
              <w:pStyle w:val="TAL"/>
            </w:pPr>
            <w:r w:rsidRPr="008069E3">
              <w:t>Time</w:t>
            </w:r>
            <w:r w:rsidR="00681BB7" w:rsidRPr="008069E3">
              <w:t xml:space="preserve"> </w:t>
            </w:r>
            <w:r w:rsidRPr="008069E3">
              <w:t>stamp.</w:t>
            </w:r>
          </w:p>
        </w:tc>
      </w:tr>
      <w:tr w:rsidR="00816EB8" w:rsidRPr="008069E3" w14:paraId="5447EE3F" w14:textId="77777777" w:rsidTr="00BB0CC5">
        <w:trPr>
          <w:jc w:val="center"/>
        </w:trPr>
        <w:tc>
          <w:tcPr>
            <w:tcW w:w="76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6CC4938" w14:textId="77777777" w:rsidR="00816EB8" w:rsidRPr="008069E3" w:rsidRDefault="00816EB8" w:rsidP="004C39AF">
            <w:pPr>
              <w:pStyle w:val="TAL"/>
            </w:pPr>
            <w:r w:rsidRPr="008069E3">
              <w:t>apId</w:t>
            </w:r>
          </w:p>
        </w:tc>
        <w:tc>
          <w:tcPr>
            <w:tcW w:w="82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621D311" w14:textId="77777777" w:rsidR="00816EB8" w:rsidRPr="008069E3" w:rsidRDefault="00816EB8" w:rsidP="004C39AF">
            <w:pPr>
              <w:pStyle w:val="TAL"/>
            </w:pPr>
            <w:r w:rsidRPr="008069E3">
              <w:rPr>
                <w:rFonts w:cs="Arial"/>
                <w:szCs w:val="18"/>
              </w:rPr>
              <w:t>ApIdentity</w:t>
            </w:r>
          </w:p>
        </w:tc>
        <w:tc>
          <w:tcPr>
            <w:tcW w:w="65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AB1855" w14:textId="77777777" w:rsidR="00816EB8" w:rsidRPr="008069E3" w:rsidRDefault="00816EB8" w:rsidP="004C39AF">
            <w:pPr>
              <w:pStyle w:val="TAL"/>
            </w:pPr>
            <w:r w:rsidRPr="008069E3">
              <w:t>1</w:t>
            </w:r>
          </w:p>
        </w:tc>
        <w:tc>
          <w:tcPr>
            <w:tcW w:w="276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0D130BF" w14:textId="0D1455CB" w:rsidR="00816EB8" w:rsidRPr="008069E3" w:rsidRDefault="00816EB8" w:rsidP="004C39AF">
            <w:pPr>
              <w:pStyle w:val="TAL"/>
            </w:pPr>
            <w:r w:rsidRPr="008069E3">
              <w:t>Identifier(s)</w:t>
            </w:r>
            <w:r w:rsidR="00681BB7" w:rsidRPr="008069E3">
              <w:t xml:space="preserve"> </w:t>
            </w:r>
            <w:r w:rsidRPr="008069E3">
              <w:t>to</w:t>
            </w:r>
            <w:r w:rsidR="00681BB7" w:rsidRPr="008069E3">
              <w:t xml:space="preserve"> </w:t>
            </w:r>
            <w:r w:rsidRPr="008069E3">
              <w:t>uniquely</w:t>
            </w:r>
            <w:r w:rsidR="00681BB7" w:rsidRPr="008069E3">
              <w:t xml:space="preserve"> </w:t>
            </w:r>
            <w:r w:rsidRPr="008069E3">
              <w:t>specify</w:t>
            </w:r>
            <w:r w:rsidR="00681BB7" w:rsidRPr="008069E3">
              <w:t xml:space="preserve"> </w:t>
            </w:r>
            <w:r w:rsidRPr="008069E3">
              <w:t>the</w:t>
            </w:r>
            <w:r w:rsidR="00681BB7" w:rsidRPr="008069E3">
              <w:t xml:space="preserve"> </w:t>
            </w:r>
            <w:r w:rsidRPr="008069E3">
              <w:t>Access</w:t>
            </w:r>
            <w:r w:rsidR="00681BB7" w:rsidRPr="008069E3">
              <w:t xml:space="preserve"> </w:t>
            </w:r>
            <w:r w:rsidRPr="008069E3">
              <w:t>Point</w:t>
            </w:r>
            <w:r w:rsidR="00681BB7" w:rsidRPr="008069E3">
              <w:t xml:space="preserve"> </w:t>
            </w:r>
            <w:r w:rsidRPr="008069E3">
              <w:t>to</w:t>
            </w:r>
            <w:r w:rsidR="00681BB7" w:rsidRPr="008069E3">
              <w:t xml:space="preserve"> </w:t>
            </w:r>
            <w:r w:rsidRPr="008069E3">
              <w:t>which</w:t>
            </w:r>
            <w:r w:rsidR="00681BB7" w:rsidRPr="008069E3">
              <w:t xml:space="preserve"> </w:t>
            </w:r>
            <w:r w:rsidRPr="008069E3">
              <w:t>the</w:t>
            </w:r>
            <w:r w:rsidR="00681BB7" w:rsidRPr="008069E3">
              <w:t xml:space="preserve"> </w:t>
            </w:r>
            <w:r w:rsidRPr="008069E3">
              <w:t>client</w:t>
            </w:r>
            <w:r w:rsidR="00681BB7" w:rsidRPr="008069E3">
              <w:t xml:space="preserve"> </w:t>
            </w:r>
            <w:r w:rsidR="004F60A4" w:rsidRPr="008069E3">
              <w:t>s</w:t>
            </w:r>
            <w:r w:rsidRPr="008069E3">
              <w:t>tations</w:t>
            </w:r>
            <w:r w:rsidR="00681BB7" w:rsidRPr="008069E3">
              <w:t xml:space="preserve"> </w:t>
            </w:r>
            <w:r w:rsidRPr="008069E3">
              <w:t>are</w:t>
            </w:r>
            <w:r w:rsidR="00681BB7" w:rsidRPr="008069E3">
              <w:t xml:space="preserve"> </w:t>
            </w:r>
            <w:r w:rsidRPr="008069E3">
              <w:t>associated</w:t>
            </w:r>
            <w:r w:rsidR="00681BB7" w:rsidRPr="008069E3">
              <w:t>.</w:t>
            </w:r>
          </w:p>
        </w:tc>
      </w:tr>
      <w:tr w:rsidR="00816EB8" w:rsidRPr="008069E3" w14:paraId="6564FA94" w14:textId="77777777" w:rsidTr="00BB0CC5">
        <w:trPr>
          <w:jc w:val="center"/>
        </w:trPr>
        <w:tc>
          <w:tcPr>
            <w:tcW w:w="763" w:type="pct"/>
            <w:tcBorders>
              <w:top w:val="single" w:sz="4" w:space="0" w:color="auto"/>
            </w:tcBorders>
            <w:tcMar>
              <w:top w:w="0" w:type="dxa"/>
              <w:left w:w="28" w:type="dxa"/>
              <w:bottom w:w="0" w:type="dxa"/>
              <w:right w:w="108" w:type="dxa"/>
            </w:tcMar>
          </w:tcPr>
          <w:p w14:paraId="668BBF13" w14:textId="77777777" w:rsidR="00816EB8" w:rsidRPr="008069E3" w:rsidRDefault="00816EB8" w:rsidP="004C39AF">
            <w:pPr>
              <w:pStyle w:val="TAL"/>
            </w:pPr>
            <w:r w:rsidRPr="008069E3">
              <w:t>staId</w:t>
            </w:r>
          </w:p>
        </w:tc>
        <w:tc>
          <w:tcPr>
            <w:tcW w:w="823" w:type="pct"/>
            <w:tcBorders>
              <w:top w:val="single" w:sz="4" w:space="0" w:color="auto"/>
            </w:tcBorders>
            <w:tcMar>
              <w:top w:w="0" w:type="dxa"/>
              <w:left w:w="28" w:type="dxa"/>
              <w:bottom w:w="0" w:type="dxa"/>
              <w:right w:w="108" w:type="dxa"/>
            </w:tcMar>
          </w:tcPr>
          <w:p w14:paraId="1A2E3417" w14:textId="655E6386" w:rsidR="00816EB8" w:rsidRPr="008069E3" w:rsidRDefault="00816EB8" w:rsidP="004C39AF">
            <w:pPr>
              <w:pStyle w:val="TAL"/>
            </w:pPr>
            <w:r w:rsidRPr="008069E3">
              <w:t>StaIdentity</w:t>
            </w:r>
          </w:p>
        </w:tc>
        <w:tc>
          <w:tcPr>
            <w:tcW w:w="654" w:type="pct"/>
            <w:tcBorders>
              <w:top w:val="single" w:sz="4" w:space="0" w:color="auto"/>
            </w:tcBorders>
            <w:tcMar>
              <w:top w:w="0" w:type="dxa"/>
              <w:left w:w="28" w:type="dxa"/>
              <w:bottom w:w="0" w:type="dxa"/>
              <w:right w:w="108" w:type="dxa"/>
            </w:tcMar>
          </w:tcPr>
          <w:p w14:paraId="79911751" w14:textId="77777777" w:rsidR="00816EB8" w:rsidRPr="008069E3" w:rsidRDefault="00816EB8" w:rsidP="004C39AF">
            <w:pPr>
              <w:pStyle w:val="TAL"/>
            </w:pPr>
            <w:r w:rsidRPr="008069E3">
              <w:t>0..N</w:t>
            </w:r>
          </w:p>
        </w:tc>
        <w:tc>
          <w:tcPr>
            <w:tcW w:w="2760" w:type="pct"/>
            <w:tcBorders>
              <w:top w:val="single" w:sz="4" w:space="0" w:color="auto"/>
            </w:tcBorders>
            <w:tcMar>
              <w:top w:w="0" w:type="dxa"/>
              <w:left w:w="28" w:type="dxa"/>
              <w:bottom w:w="0" w:type="dxa"/>
              <w:right w:w="108" w:type="dxa"/>
            </w:tcMar>
          </w:tcPr>
          <w:p w14:paraId="4E386AC6" w14:textId="27C45A22" w:rsidR="00816EB8" w:rsidRPr="008069E3" w:rsidRDefault="00816EB8" w:rsidP="004C39AF">
            <w:pPr>
              <w:pStyle w:val="TAL"/>
            </w:pPr>
            <w:r w:rsidRPr="008069E3">
              <w:t>Identifier(s)</w:t>
            </w:r>
            <w:r w:rsidR="00681BB7" w:rsidRPr="008069E3">
              <w:t xml:space="preserve"> </w:t>
            </w:r>
            <w:r w:rsidRPr="008069E3">
              <w:t>to</w:t>
            </w:r>
            <w:r w:rsidR="00681BB7" w:rsidRPr="008069E3">
              <w:t xml:space="preserve"> </w:t>
            </w:r>
            <w:r w:rsidRPr="008069E3">
              <w:t>uniquely</w:t>
            </w:r>
            <w:r w:rsidR="00681BB7" w:rsidRPr="008069E3">
              <w:t xml:space="preserve"> </w:t>
            </w:r>
            <w:r w:rsidRPr="008069E3">
              <w:t>specify</w:t>
            </w:r>
            <w:r w:rsidR="00681BB7" w:rsidRPr="008069E3">
              <w:t xml:space="preserve"> </w:t>
            </w:r>
            <w:r w:rsidRPr="008069E3">
              <w:t>the</w:t>
            </w:r>
            <w:r w:rsidR="00681BB7" w:rsidRPr="008069E3">
              <w:t xml:space="preserve"> </w:t>
            </w:r>
            <w:r w:rsidRPr="008069E3">
              <w:t>client</w:t>
            </w:r>
            <w:r w:rsidR="00681BB7" w:rsidRPr="008069E3">
              <w:t xml:space="preserve"> </w:t>
            </w:r>
            <w:r w:rsidRPr="008069E3">
              <w:t>station(s)</w:t>
            </w:r>
            <w:r w:rsidR="00681BB7" w:rsidRPr="008069E3">
              <w:t xml:space="preserve"> </w:t>
            </w:r>
            <w:r w:rsidRPr="008069E3">
              <w:t>associated</w:t>
            </w:r>
            <w:r w:rsidR="00681BB7" w:rsidRPr="008069E3">
              <w:t>.</w:t>
            </w:r>
          </w:p>
        </w:tc>
      </w:tr>
    </w:tbl>
    <w:p w14:paraId="5C202BFF" w14:textId="77777777" w:rsidR="00681BB7" w:rsidRPr="008069E3" w:rsidRDefault="00681BB7" w:rsidP="00681BB7"/>
    <w:p w14:paraId="6DEDF8FF" w14:textId="616433B2" w:rsidR="00816EB8" w:rsidRPr="008069E3" w:rsidRDefault="00816EB8" w:rsidP="00816EB8">
      <w:pPr>
        <w:pStyle w:val="Heading3"/>
      </w:pPr>
      <w:bookmarkStart w:id="230" w:name="_Toc106007631"/>
      <w:bookmarkStart w:id="231" w:name="_Toc106088389"/>
      <w:bookmarkStart w:id="232" w:name="_Toc106190882"/>
      <w:r w:rsidRPr="008069E3">
        <w:t>6.4.3</w:t>
      </w:r>
      <w:r w:rsidRPr="008069E3">
        <w:tab/>
        <w:t xml:space="preserve">Type: </w:t>
      </w:r>
      <w:r w:rsidR="000A281B" w:rsidRPr="008069E3">
        <w:t>StaDataRateNotification</w:t>
      </w:r>
      <w:bookmarkEnd w:id="230"/>
      <w:bookmarkEnd w:id="231"/>
      <w:bookmarkEnd w:id="232"/>
    </w:p>
    <w:p w14:paraId="5D764ACB" w14:textId="03829948" w:rsidR="00816EB8" w:rsidRPr="008069E3" w:rsidRDefault="00816EB8" w:rsidP="00816EB8">
      <w:r w:rsidRPr="008069E3">
        <w:t xml:space="preserve">This type represents a notification from WLAN </w:t>
      </w:r>
      <w:r w:rsidR="0093756E" w:rsidRPr="008069E3">
        <w:t xml:space="preserve">Access </w:t>
      </w:r>
      <w:r w:rsidRPr="008069E3">
        <w:t xml:space="preserve">Information service with regards to </w:t>
      </w:r>
      <w:r w:rsidR="000A281B" w:rsidRPr="008069E3">
        <w:t xml:space="preserve">Data </w:t>
      </w:r>
      <w:r w:rsidRPr="008069E3">
        <w:t xml:space="preserve">Rates of the subscribed client </w:t>
      </w:r>
      <w:r w:rsidR="004F60A4" w:rsidRPr="008069E3">
        <w:t>s</w:t>
      </w:r>
      <w:r w:rsidRPr="008069E3">
        <w:t>tations</w:t>
      </w:r>
      <w:r w:rsidR="00681BB7" w:rsidRPr="008069E3">
        <w:t>.</w:t>
      </w:r>
    </w:p>
    <w:p w14:paraId="1E2026D7" w14:textId="4764AE06" w:rsidR="00816EB8" w:rsidRPr="008069E3" w:rsidRDefault="00816EB8" w:rsidP="00816EB8">
      <w:r w:rsidRPr="008069E3">
        <w:t xml:space="preserve">The attributes of the </w:t>
      </w:r>
      <w:r w:rsidR="000A281B" w:rsidRPr="008069E3">
        <w:t xml:space="preserve">StaDataRateNotification </w:t>
      </w:r>
      <w:r w:rsidRPr="008069E3">
        <w:t xml:space="preserve">shall follow the indications provided in </w:t>
      </w:r>
      <w:r w:rsidR="00681BB7" w:rsidRPr="008069E3">
        <w:t>T</w:t>
      </w:r>
      <w:r w:rsidRPr="008069E3">
        <w:t>able 6.4.3-1.</w:t>
      </w:r>
    </w:p>
    <w:p w14:paraId="527EB875" w14:textId="12AE8793" w:rsidR="00816EB8" w:rsidRPr="008069E3" w:rsidRDefault="00816EB8" w:rsidP="00816EB8">
      <w:pPr>
        <w:pStyle w:val="TH"/>
      </w:pPr>
      <w:r w:rsidRPr="008069E3">
        <w:t xml:space="preserve">Table 6.4.3-1: Attributes of the </w:t>
      </w:r>
      <w:r w:rsidR="000A281B" w:rsidRPr="008069E3">
        <w:t>StaDataRate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16"/>
        <w:gridCol w:w="1890"/>
        <w:gridCol w:w="1349"/>
        <w:gridCol w:w="5009"/>
      </w:tblGrid>
      <w:tr w:rsidR="00016F5C" w:rsidRPr="008069E3" w14:paraId="073F445A" w14:textId="77777777" w:rsidTr="005E23BD">
        <w:trPr>
          <w:jc w:val="center"/>
        </w:trPr>
        <w:tc>
          <w:tcPr>
            <w:tcW w:w="819" w:type="pct"/>
            <w:shd w:val="clear" w:color="auto" w:fill="C0C0C0"/>
            <w:tcMar>
              <w:top w:w="0" w:type="dxa"/>
              <w:left w:w="28" w:type="dxa"/>
              <w:bottom w:w="0" w:type="dxa"/>
              <w:right w:w="108" w:type="dxa"/>
            </w:tcMar>
          </w:tcPr>
          <w:p w14:paraId="62773CBD" w14:textId="6193C8FB" w:rsidR="00816EB8" w:rsidRPr="008069E3" w:rsidRDefault="00816EB8" w:rsidP="004C39AF">
            <w:pPr>
              <w:pStyle w:val="TAH"/>
            </w:pPr>
            <w:r w:rsidRPr="008069E3">
              <w:t>Attribute</w:t>
            </w:r>
            <w:r w:rsidR="00681BB7" w:rsidRPr="008069E3">
              <w:t xml:space="preserve"> </w:t>
            </w:r>
            <w:r w:rsidRPr="008069E3">
              <w:t>name</w:t>
            </w:r>
          </w:p>
        </w:tc>
        <w:tc>
          <w:tcPr>
            <w:tcW w:w="958" w:type="pct"/>
            <w:shd w:val="clear" w:color="auto" w:fill="C0C0C0"/>
            <w:tcMar>
              <w:top w:w="0" w:type="dxa"/>
              <w:left w:w="28" w:type="dxa"/>
              <w:bottom w:w="0" w:type="dxa"/>
              <w:right w:w="108" w:type="dxa"/>
            </w:tcMar>
          </w:tcPr>
          <w:p w14:paraId="13620F81" w14:textId="6CAE18F7" w:rsidR="00816EB8" w:rsidRPr="008069E3" w:rsidRDefault="00816EB8" w:rsidP="004C39AF">
            <w:pPr>
              <w:pStyle w:val="TAH"/>
            </w:pPr>
            <w:r w:rsidRPr="008069E3">
              <w:t>Data</w:t>
            </w:r>
            <w:r w:rsidR="00681BB7" w:rsidRPr="008069E3">
              <w:t xml:space="preserve"> </w:t>
            </w:r>
            <w:r w:rsidRPr="008069E3">
              <w:t>type</w:t>
            </w:r>
          </w:p>
        </w:tc>
        <w:tc>
          <w:tcPr>
            <w:tcW w:w="684" w:type="pct"/>
            <w:shd w:val="clear" w:color="auto" w:fill="C0C0C0"/>
            <w:tcMar>
              <w:top w:w="0" w:type="dxa"/>
              <w:left w:w="28" w:type="dxa"/>
              <w:bottom w:w="0" w:type="dxa"/>
              <w:right w:w="108" w:type="dxa"/>
            </w:tcMar>
          </w:tcPr>
          <w:p w14:paraId="33F99078" w14:textId="77777777" w:rsidR="00816EB8" w:rsidRPr="008069E3" w:rsidRDefault="00816EB8" w:rsidP="004C39AF">
            <w:pPr>
              <w:pStyle w:val="TAH"/>
            </w:pPr>
            <w:r w:rsidRPr="008069E3">
              <w:t>Cardinality</w:t>
            </w:r>
          </w:p>
        </w:tc>
        <w:tc>
          <w:tcPr>
            <w:tcW w:w="2539" w:type="pct"/>
            <w:shd w:val="clear" w:color="auto" w:fill="C0C0C0"/>
            <w:tcMar>
              <w:top w:w="0" w:type="dxa"/>
              <w:left w:w="28" w:type="dxa"/>
              <w:bottom w:w="0" w:type="dxa"/>
              <w:right w:w="108" w:type="dxa"/>
            </w:tcMar>
          </w:tcPr>
          <w:p w14:paraId="082825D0" w14:textId="77777777" w:rsidR="00816EB8" w:rsidRPr="008069E3" w:rsidRDefault="00816EB8" w:rsidP="004C39AF">
            <w:pPr>
              <w:pStyle w:val="TAH"/>
            </w:pPr>
            <w:r w:rsidRPr="008069E3">
              <w:t>Description</w:t>
            </w:r>
          </w:p>
        </w:tc>
      </w:tr>
      <w:tr w:rsidR="00816EB8" w:rsidRPr="008069E3" w14:paraId="643BA0DB" w14:textId="77777777" w:rsidTr="00BB0CC5">
        <w:trPr>
          <w:jc w:val="center"/>
        </w:trPr>
        <w:tc>
          <w:tcPr>
            <w:tcW w:w="819" w:type="pct"/>
            <w:tcMar>
              <w:top w:w="0" w:type="dxa"/>
              <w:left w:w="28" w:type="dxa"/>
              <w:bottom w:w="0" w:type="dxa"/>
              <w:right w:w="108" w:type="dxa"/>
            </w:tcMar>
          </w:tcPr>
          <w:p w14:paraId="212DF57B" w14:textId="77777777" w:rsidR="00816EB8" w:rsidRPr="008069E3" w:rsidRDefault="00816EB8" w:rsidP="004C39AF">
            <w:pPr>
              <w:pStyle w:val="TAL"/>
            </w:pPr>
            <w:r w:rsidRPr="008069E3">
              <w:t>notificationType</w:t>
            </w:r>
          </w:p>
        </w:tc>
        <w:tc>
          <w:tcPr>
            <w:tcW w:w="958" w:type="pct"/>
            <w:tcMar>
              <w:top w:w="0" w:type="dxa"/>
              <w:left w:w="28" w:type="dxa"/>
              <w:bottom w:w="0" w:type="dxa"/>
              <w:right w:w="108" w:type="dxa"/>
            </w:tcMar>
          </w:tcPr>
          <w:p w14:paraId="7B2F3FC7" w14:textId="77777777" w:rsidR="00816EB8" w:rsidRPr="008069E3" w:rsidRDefault="00816EB8" w:rsidP="004C39AF">
            <w:pPr>
              <w:pStyle w:val="TAL"/>
            </w:pPr>
            <w:r w:rsidRPr="008069E3">
              <w:t>String</w:t>
            </w:r>
          </w:p>
        </w:tc>
        <w:tc>
          <w:tcPr>
            <w:tcW w:w="684" w:type="pct"/>
            <w:tcMar>
              <w:top w:w="0" w:type="dxa"/>
              <w:left w:w="28" w:type="dxa"/>
              <w:bottom w:w="0" w:type="dxa"/>
              <w:right w:w="108" w:type="dxa"/>
            </w:tcMar>
          </w:tcPr>
          <w:p w14:paraId="5EAEBC2A" w14:textId="77777777" w:rsidR="00816EB8" w:rsidRPr="008069E3" w:rsidRDefault="00816EB8" w:rsidP="004C39AF">
            <w:pPr>
              <w:pStyle w:val="TAL"/>
            </w:pPr>
            <w:r w:rsidRPr="008069E3">
              <w:t>1</w:t>
            </w:r>
          </w:p>
        </w:tc>
        <w:tc>
          <w:tcPr>
            <w:tcW w:w="2539" w:type="pct"/>
            <w:tcMar>
              <w:top w:w="0" w:type="dxa"/>
              <w:left w:w="28" w:type="dxa"/>
              <w:bottom w:w="0" w:type="dxa"/>
              <w:right w:w="108" w:type="dxa"/>
            </w:tcMar>
          </w:tcPr>
          <w:p w14:paraId="70756F4C" w14:textId="5DC3EE7B" w:rsidR="00816EB8" w:rsidRPr="008069E3" w:rsidRDefault="00816EB8" w:rsidP="004C39AF">
            <w:pPr>
              <w:pStyle w:val="TAL"/>
            </w:pPr>
            <w:r w:rsidRPr="008069E3">
              <w:rPr>
                <w:rFonts w:cs="Arial"/>
                <w:szCs w:val="18"/>
              </w:rPr>
              <w:t>Shall</w:t>
            </w:r>
            <w:r w:rsidR="00681BB7" w:rsidRPr="008069E3">
              <w:rPr>
                <w:rFonts w:cs="Arial"/>
                <w:szCs w:val="18"/>
              </w:rPr>
              <w:t xml:space="preserve"> </w:t>
            </w:r>
            <w:r w:rsidRPr="008069E3">
              <w:rPr>
                <w:rFonts w:cs="Arial"/>
                <w:szCs w:val="18"/>
              </w:rPr>
              <w:t>be</w:t>
            </w:r>
            <w:r w:rsidR="00681BB7" w:rsidRPr="008069E3">
              <w:rPr>
                <w:rFonts w:cs="Arial"/>
                <w:szCs w:val="18"/>
              </w:rPr>
              <w:t xml:space="preserve"> </w:t>
            </w:r>
            <w:r w:rsidRPr="008069E3">
              <w:rPr>
                <w:rFonts w:cs="Arial"/>
                <w:szCs w:val="18"/>
              </w:rPr>
              <w:t>set</w:t>
            </w:r>
            <w:r w:rsidR="00681BB7" w:rsidRPr="008069E3">
              <w:rPr>
                <w:rFonts w:cs="Arial"/>
                <w:szCs w:val="18"/>
              </w:rPr>
              <w:t xml:space="preserve"> </w:t>
            </w:r>
            <w:r w:rsidRPr="008069E3">
              <w:rPr>
                <w:rFonts w:cs="Arial"/>
                <w:szCs w:val="18"/>
              </w:rPr>
              <w:t>to</w:t>
            </w:r>
            <w:r w:rsidR="00681BB7" w:rsidRPr="008069E3">
              <w:rPr>
                <w:rFonts w:cs="Arial"/>
                <w:szCs w:val="18"/>
              </w:rPr>
              <w:t xml:space="preserve"> </w:t>
            </w:r>
            <w:r w:rsidR="00D7678D" w:rsidRPr="008069E3">
              <w:rPr>
                <w:rFonts w:cs="Arial"/>
                <w:szCs w:val="18"/>
              </w:rPr>
              <w:t>"</w:t>
            </w:r>
            <w:r w:rsidR="000A281B" w:rsidRPr="008069E3">
              <w:t>StaDataRateNotification</w:t>
            </w:r>
            <w:r w:rsidR="00D7678D" w:rsidRPr="008069E3">
              <w:t>"</w:t>
            </w:r>
            <w:r w:rsidRPr="008069E3">
              <w:t>.</w:t>
            </w:r>
          </w:p>
        </w:tc>
      </w:tr>
      <w:tr w:rsidR="00681BB7" w:rsidRPr="008069E3" w14:paraId="447C0EB8" w14:textId="77777777" w:rsidTr="00BB0CC5">
        <w:trPr>
          <w:jc w:val="center"/>
        </w:trPr>
        <w:tc>
          <w:tcPr>
            <w:tcW w:w="819" w:type="pct"/>
            <w:tcMar>
              <w:top w:w="0" w:type="dxa"/>
              <w:left w:w="28" w:type="dxa"/>
              <w:bottom w:w="0" w:type="dxa"/>
              <w:right w:w="108" w:type="dxa"/>
            </w:tcMar>
          </w:tcPr>
          <w:p w14:paraId="5E96E146" w14:textId="77777777" w:rsidR="00816EB8" w:rsidRPr="008069E3" w:rsidRDefault="00816EB8" w:rsidP="004C39AF">
            <w:pPr>
              <w:pStyle w:val="TAL"/>
              <w:rPr>
                <w:szCs w:val="18"/>
              </w:rPr>
            </w:pPr>
            <w:r w:rsidRPr="008069E3">
              <w:t>timeStamp</w:t>
            </w:r>
          </w:p>
        </w:tc>
        <w:tc>
          <w:tcPr>
            <w:tcW w:w="958" w:type="pct"/>
            <w:tcMar>
              <w:top w:w="0" w:type="dxa"/>
              <w:left w:w="28" w:type="dxa"/>
              <w:bottom w:w="0" w:type="dxa"/>
              <w:right w:w="108" w:type="dxa"/>
            </w:tcMar>
          </w:tcPr>
          <w:p w14:paraId="5D4D33F6" w14:textId="77777777" w:rsidR="00816EB8" w:rsidRPr="008069E3" w:rsidRDefault="00816EB8" w:rsidP="004C39AF">
            <w:pPr>
              <w:pStyle w:val="TAL"/>
              <w:rPr>
                <w:szCs w:val="18"/>
              </w:rPr>
            </w:pPr>
            <w:r w:rsidRPr="008069E3">
              <w:t>TimeStamp</w:t>
            </w:r>
          </w:p>
        </w:tc>
        <w:tc>
          <w:tcPr>
            <w:tcW w:w="684" w:type="pct"/>
            <w:tcMar>
              <w:top w:w="0" w:type="dxa"/>
              <w:left w:w="28" w:type="dxa"/>
              <w:bottom w:w="0" w:type="dxa"/>
              <w:right w:w="108" w:type="dxa"/>
            </w:tcMar>
          </w:tcPr>
          <w:p w14:paraId="75CF5608" w14:textId="77777777" w:rsidR="00816EB8" w:rsidRPr="008069E3" w:rsidRDefault="00816EB8" w:rsidP="004C39AF">
            <w:pPr>
              <w:pStyle w:val="TAL"/>
              <w:rPr>
                <w:szCs w:val="18"/>
              </w:rPr>
            </w:pPr>
            <w:r w:rsidRPr="008069E3">
              <w:t>0..1</w:t>
            </w:r>
          </w:p>
        </w:tc>
        <w:tc>
          <w:tcPr>
            <w:tcW w:w="2539" w:type="pct"/>
            <w:tcMar>
              <w:top w:w="0" w:type="dxa"/>
              <w:left w:w="28" w:type="dxa"/>
              <w:bottom w:w="0" w:type="dxa"/>
              <w:right w:w="108" w:type="dxa"/>
            </w:tcMar>
          </w:tcPr>
          <w:p w14:paraId="2E245FCD" w14:textId="40576CCE" w:rsidR="00816EB8" w:rsidRPr="008069E3" w:rsidRDefault="00816EB8" w:rsidP="004C39AF">
            <w:pPr>
              <w:pStyle w:val="TAL"/>
            </w:pPr>
            <w:r w:rsidRPr="008069E3">
              <w:t>Time</w:t>
            </w:r>
            <w:r w:rsidR="00681BB7" w:rsidRPr="008069E3">
              <w:t xml:space="preserve"> </w:t>
            </w:r>
            <w:r w:rsidRPr="008069E3">
              <w:t>stamp.</w:t>
            </w:r>
          </w:p>
        </w:tc>
      </w:tr>
      <w:tr w:rsidR="00816EB8" w:rsidRPr="008069E3" w14:paraId="4D1B704D" w14:textId="77777777" w:rsidTr="00BB0CC5">
        <w:trPr>
          <w:jc w:val="center"/>
        </w:trPr>
        <w:tc>
          <w:tcPr>
            <w:tcW w:w="819" w:type="pct"/>
            <w:tcMar>
              <w:top w:w="0" w:type="dxa"/>
              <w:left w:w="28" w:type="dxa"/>
              <w:bottom w:w="0" w:type="dxa"/>
              <w:right w:w="108" w:type="dxa"/>
            </w:tcMar>
          </w:tcPr>
          <w:p w14:paraId="664D7B1D" w14:textId="5FEC6E70" w:rsidR="00816EB8" w:rsidRPr="008069E3" w:rsidRDefault="000A281B" w:rsidP="004C39AF">
            <w:pPr>
              <w:pStyle w:val="TAL"/>
            </w:pPr>
            <w:r w:rsidRPr="008069E3">
              <w:t>staDataRate</w:t>
            </w:r>
          </w:p>
        </w:tc>
        <w:tc>
          <w:tcPr>
            <w:tcW w:w="958" w:type="pct"/>
            <w:tcMar>
              <w:top w:w="0" w:type="dxa"/>
              <w:left w:w="28" w:type="dxa"/>
              <w:bottom w:w="0" w:type="dxa"/>
              <w:right w:w="108" w:type="dxa"/>
            </w:tcMar>
          </w:tcPr>
          <w:p w14:paraId="4578F24F" w14:textId="5426D89B" w:rsidR="00816EB8" w:rsidRPr="008069E3" w:rsidRDefault="000A281B" w:rsidP="004C39AF">
            <w:pPr>
              <w:pStyle w:val="TAL"/>
            </w:pPr>
            <w:r w:rsidRPr="008069E3">
              <w:t>StaDataRate</w:t>
            </w:r>
          </w:p>
        </w:tc>
        <w:tc>
          <w:tcPr>
            <w:tcW w:w="684" w:type="pct"/>
            <w:tcMar>
              <w:top w:w="0" w:type="dxa"/>
              <w:left w:w="28" w:type="dxa"/>
              <w:bottom w:w="0" w:type="dxa"/>
              <w:right w:w="108" w:type="dxa"/>
            </w:tcMar>
          </w:tcPr>
          <w:p w14:paraId="4BF49452" w14:textId="77777777" w:rsidR="00816EB8" w:rsidRPr="008069E3" w:rsidRDefault="00816EB8" w:rsidP="004C39AF">
            <w:pPr>
              <w:pStyle w:val="TAL"/>
            </w:pPr>
            <w:r w:rsidRPr="008069E3">
              <w:t>0..N</w:t>
            </w:r>
          </w:p>
        </w:tc>
        <w:tc>
          <w:tcPr>
            <w:tcW w:w="2539" w:type="pct"/>
            <w:tcMar>
              <w:top w:w="0" w:type="dxa"/>
              <w:left w:w="28" w:type="dxa"/>
              <w:bottom w:w="0" w:type="dxa"/>
              <w:right w:w="108" w:type="dxa"/>
            </w:tcMar>
          </w:tcPr>
          <w:p w14:paraId="00EADC8B" w14:textId="29F04EA1" w:rsidR="00816EB8" w:rsidRPr="008069E3" w:rsidRDefault="000A281B" w:rsidP="004C39AF">
            <w:pPr>
              <w:pStyle w:val="TAL"/>
            </w:pPr>
            <w:r w:rsidRPr="008069E3">
              <w:t>Data</w:t>
            </w:r>
            <w:r w:rsidR="00681BB7" w:rsidRPr="008069E3">
              <w:t xml:space="preserve"> </w:t>
            </w:r>
            <w:r w:rsidRPr="008069E3">
              <w:t>rates</w:t>
            </w:r>
            <w:r w:rsidR="00681BB7" w:rsidRPr="008069E3">
              <w:t xml:space="preserve"> </w:t>
            </w:r>
            <w:r w:rsidRPr="008069E3">
              <w:t>of</w:t>
            </w:r>
            <w:r w:rsidR="00681BB7" w:rsidRPr="008069E3">
              <w:t xml:space="preserve"> </w:t>
            </w:r>
            <w:r w:rsidRPr="008069E3">
              <w:t>a</w:t>
            </w:r>
            <w:r w:rsidR="00681BB7" w:rsidRPr="008069E3">
              <w:t xml:space="preserve"> </w:t>
            </w:r>
            <w:r w:rsidRPr="008069E3">
              <w:t>client</w:t>
            </w:r>
            <w:r w:rsidR="00681BB7" w:rsidRPr="008069E3">
              <w:t xml:space="preserve"> </w:t>
            </w:r>
            <w:r w:rsidR="004F60A4" w:rsidRPr="008069E3">
              <w:t>s</w:t>
            </w:r>
            <w:r w:rsidRPr="008069E3">
              <w:t>tation</w:t>
            </w:r>
            <w:r w:rsidR="00681BB7" w:rsidRPr="008069E3">
              <w:t>.</w:t>
            </w:r>
          </w:p>
        </w:tc>
      </w:tr>
    </w:tbl>
    <w:p w14:paraId="30B00F78" w14:textId="3E8EECCF" w:rsidR="00816EB8" w:rsidRPr="008069E3" w:rsidRDefault="00816EB8" w:rsidP="00816EB8"/>
    <w:p w14:paraId="648E6E7C" w14:textId="77777777" w:rsidR="00AD1505" w:rsidRPr="008069E3" w:rsidRDefault="00AD1505" w:rsidP="00BB0CC5">
      <w:pPr>
        <w:pStyle w:val="Heading3"/>
      </w:pPr>
      <w:bookmarkStart w:id="233" w:name="_Toc106007632"/>
      <w:bookmarkStart w:id="234" w:name="_Toc106088390"/>
      <w:bookmarkStart w:id="235" w:name="_Toc106190883"/>
      <w:r w:rsidRPr="008069E3">
        <w:t>6.4.4</w:t>
      </w:r>
      <w:r w:rsidRPr="008069E3">
        <w:tab/>
        <w:t>Type: ExpiryNotification</w:t>
      </w:r>
      <w:bookmarkEnd w:id="233"/>
      <w:bookmarkEnd w:id="234"/>
      <w:bookmarkEnd w:id="235"/>
    </w:p>
    <w:p w14:paraId="47318448" w14:textId="77777777" w:rsidR="00AD1505" w:rsidRPr="008069E3" w:rsidRDefault="00AD1505" w:rsidP="00AD1505">
      <w:r w:rsidRPr="008069E3">
        <w:t>This type represents a notification from WLAN Access Information service with regards to expiry of an existing subscription.</w:t>
      </w:r>
    </w:p>
    <w:p w14:paraId="51AC93F3" w14:textId="77777777" w:rsidR="00AD1505" w:rsidRPr="008069E3" w:rsidRDefault="00AD1505" w:rsidP="00AD1505">
      <w:pPr>
        <w:rPr>
          <w:color w:val="000000"/>
        </w:rPr>
      </w:pPr>
      <w:r w:rsidRPr="008069E3">
        <w:rPr>
          <w:color w:val="000000"/>
        </w:rPr>
        <w:t xml:space="preserve">The Notification is sent by the </w:t>
      </w:r>
      <w:r w:rsidRPr="008069E3">
        <w:t xml:space="preserve">WLAN Access Information service </w:t>
      </w:r>
      <w:r w:rsidRPr="008069E3">
        <w:rPr>
          <w:color w:val="000000"/>
        </w:rPr>
        <w:t>to send information about expiry of a subscription.</w:t>
      </w:r>
    </w:p>
    <w:p w14:paraId="64B4AA4A" w14:textId="77777777" w:rsidR="00AD1505" w:rsidRPr="008069E3" w:rsidRDefault="00AD1505" w:rsidP="00BB0CC5">
      <w:pPr>
        <w:pStyle w:val="TH"/>
      </w:pPr>
      <w:r w:rsidRPr="008069E3">
        <w:t>Table 6.4.4-1: Attributes of the Expiry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AD1505" w:rsidRPr="008069E3" w14:paraId="19BA001B" w14:textId="77777777" w:rsidTr="00AF26A7">
        <w:trPr>
          <w:jc w:val="center"/>
        </w:trPr>
        <w:tc>
          <w:tcPr>
            <w:tcW w:w="925" w:type="pct"/>
            <w:shd w:val="clear" w:color="auto" w:fill="C0C0C0"/>
            <w:tcMar>
              <w:top w:w="0" w:type="dxa"/>
              <w:left w:w="28" w:type="dxa"/>
              <w:bottom w:w="0" w:type="dxa"/>
              <w:right w:w="108" w:type="dxa"/>
            </w:tcMar>
          </w:tcPr>
          <w:p w14:paraId="01F5D0FF" w14:textId="77777777" w:rsidR="00AD1505" w:rsidRPr="008069E3" w:rsidRDefault="00AD1505" w:rsidP="00BB0CC5">
            <w:pPr>
              <w:pStyle w:val="TAH"/>
            </w:pPr>
            <w:r w:rsidRPr="008069E3">
              <w:t>Attribute name</w:t>
            </w:r>
          </w:p>
        </w:tc>
        <w:tc>
          <w:tcPr>
            <w:tcW w:w="1024" w:type="pct"/>
            <w:shd w:val="clear" w:color="auto" w:fill="C0C0C0"/>
            <w:tcMar>
              <w:top w:w="0" w:type="dxa"/>
              <w:left w:w="28" w:type="dxa"/>
              <w:bottom w:w="0" w:type="dxa"/>
              <w:right w:w="108" w:type="dxa"/>
            </w:tcMar>
          </w:tcPr>
          <w:p w14:paraId="4E5F80A1" w14:textId="77777777" w:rsidR="00AD1505" w:rsidRPr="008069E3" w:rsidRDefault="00AD1505" w:rsidP="00BB0CC5">
            <w:pPr>
              <w:pStyle w:val="TAH"/>
            </w:pPr>
            <w:r w:rsidRPr="008069E3">
              <w:t>Data type</w:t>
            </w:r>
          </w:p>
        </w:tc>
        <w:tc>
          <w:tcPr>
            <w:tcW w:w="655" w:type="pct"/>
            <w:shd w:val="clear" w:color="auto" w:fill="C0C0C0"/>
            <w:tcMar>
              <w:top w:w="0" w:type="dxa"/>
              <w:left w:w="28" w:type="dxa"/>
              <w:bottom w:w="0" w:type="dxa"/>
              <w:right w:w="108" w:type="dxa"/>
            </w:tcMar>
          </w:tcPr>
          <w:p w14:paraId="40D690F5" w14:textId="77777777" w:rsidR="00AD1505" w:rsidRPr="008069E3" w:rsidRDefault="00AD1505" w:rsidP="00BB0CC5">
            <w:pPr>
              <w:pStyle w:val="TAH"/>
            </w:pPr>
            <w:r w:rsidRPr="008069E3">
              <w:t>Cardinality</w:t>
            </w:r>
          </w:p>
        </w:tc>
        <w:tc>
          <w:tcPr>
            <w:tcW w:w="2396" w:type="pct"/>
            <w:shd w:val="clear" w:color="auto" w:fill="C0C0C0"/>
            <w:tcMar>
              <w:top w:w="0" w:type="dxa"/>
              <w:left w:w="28" w:type="dxa"/>
              <w:bottom w:w="0" w:type="dxa"/>
              <w:right w:w="108" w:type="dxa"/>
            </w:tcMar>
          </w:tcPr>
          <w:p w14:paraId="0283EA23" w14:textId="77777777" w:rsidR="00AD1505" w:rsidRPr="008069E3" w:rsidRDefault="00AD1505" w:rsidP="00BB0CC5">
            <w:pPr>
              <w:pStyle w:val="TAH"/>
            </w:pPr>
            <w:r w:rsidRPr="008069E3">
              <w:t>Description</w:t>
            </w:r>
          </w:p>
        </w:tc>
      </w:tr>
      <w:tr w:rsidR="008C5F33" w:rsidRPr="008069E3" w14:paraId="14327E7C" w14:textId="77777777" w:rsidTr="00AF26A7">
        <w:trPr>
          <w:jc w:val="center"/>
        </w:trPr>
        <w:tc>
          <w:tcPr>
            <w:tcW w:w="925" w:type="pct"/>
            <w:tcMar>
              <w:top w:w="0" w:type="dxa"/>
              <w:left w:w="28" w:type="dxa"/>
              <w:bottom w:w="0" w:type="dxa"/>
              <w:right w:w="108" w:type="dxa"/>
            </w:tcMar>
          </w:tcPr>
          <w:p w14:paraId="0FA2D8EA" w14:textId="4ECD830B" w:rsidR="008C5F33" w:rsidRPr="008069E3" w:rsidRDefault="008C5F33" w:rsidP="00BB0CC5">
            <w:pPr>
              <w:pStyle w:val="TAL"/>
            </w:pPr>
            <w:r w:rsidRPr="008069E3">
              <w:t>notificationType</w:t>
            </w:r>
          </w:p>
        </w:tc>
        <w:tc>
          <w:tcPr>
            <w:tcW w:w="1024" w:type="pct"/>
            <w:tcMar>
              <w:top w:w="0" w:type="dxa"/>
              <w:left w:w="28" w:type="dxa"/>
              <w:bottom w:w="0" w:type="dxa"/>
              <w:right w:w="108" w:type="dxa"/>
            </w:tcMar>
          </w:tcPr>
          <w:p w14:paraId="75684FF6" w14:textId="6F2C8114" w:rsidR="008C5F33" w:rsidRPr="008069E3" w:rsidRDefault="008C5F33" w:rsidP="00BB0CC5">
            <w:pPr>
              <w:pStyle w:val="TAL"/>
            </w:pPr>
            <w:r w:rsidRPr="008069E3">
              <w:t>String</w:t>
            </w:r>
          </w:p>
        </w:tc>
        <w:tc>
          <w:tcPr>
            <w:tcW w:w="655" w:type="pct"/>
            <w:tcMar>
              <w:top w:w="0" w:type="dxa"/>
              <w:left w:w="28" w:type="dxa"/>
              <w:bottom w:w="0" w:type="dxa"/>
              <w:right w:w="108" w:type="dxa"/>
            </w:tcMar>
          </w:tcPr>
          <w:p w14:paraId="3DD09118" w14:textId="34BA308C" w:rsidR="008C5F33" w:rsidRPr="008069E3" w:rsidRDefault="008C5F33" w:rsidP="00BB0CC5">
            <w:pPr>
              <w:pStyle w:val="TAL"/>
            </w:pPr>
            <w:r w:rsidRPr="008069E3">
              <w:t>1</w:t>
            </w:r>
          </w:p>
        </w:tc>
        <w:tc>
          <w:tcPr>
            <w:tcW w:w="2396" w:type="pct"/>
            <w:tcMar>
              <w:top w:w="0" w:type="dxa"/>
              <w:left w:w="28" w:type="dxa"/>
              <w:bottom w:w="0" w:type="dxa"/>
              <w:right w:w="108" w:type="dxa"/>
            </w:tcMar>
          </w:tcPr>
          <w:p w14:paraId="055B21F6" w14:textId="4DD06476" w:rsidR="008C5F33" w:rsidRPr="008069E3" w:rsidRDefault="008C5F33" w:rsidP="00BB0CC5">
            <w:pPr>
              <w:pStyle w:val="TAL"/>
            </w:pPr>
            <w:r w:rsidRPr="008069E3">
              <w:t>Shall be set to "</w:t>
            </w:r>
            <w:r w:rsidR="00BE5C43" w:rsidRPr="008069E3">
              <w:t>ExpiryNotification</w:t>
            </w:r>
            <w:r w:rsidRPr="008069E3">
              <w:t>".</w:t>
            </w:r>
          </w:p>
        </w:tc>
      </w:tr>
      <w:tr w:rsidR="008C5F33" w:rsidRPr="008069E3" w14:paraId="77405226" w14:textId="77777777" w:rsidTr="00AF26A7">
        <w:trPr>
          <w:jc w:val="center"/>
        </w:trPr>
        <w:tc>
          <w:tcPr>
            <w:tcW w:w="925" w:type="pct"/>
            <w:tcMar>
              <w:top w:w="0" w:type="dxa"/>
              <w:left w:w="28" w:type="dxa"/>
              <w:bottom w:w="0" w:type="dxa"/>
              <w:right w:w="108" w:type="dxa"/>
            </w:tcMar>
          </w:tcPr>
          <w:p w14:paraId="702B23A6" w14:textId="77777777" w:rsidR="008C5F33" w:rsidRPr="008069E3" w:rsidRDefault="008C5F33" w:rsidP="00BB0CC5">
            <w:pPr>
              <w:pStyle w:val="TAL"/>
            </w:pPr>
            <w:r w:rsidRPr="008069E3">
              <w:t>_links</w:t>
            </w:r>
          </w:p>
        </w:tc>
        <w:tc>
          <w:tcPr>
            <w:tcW w:w="1024" w:type="pct"/>
            <w:tcMar>
              <w:top w:w="0" w:type="dxa"/>
              <w:left w:w="28" w:type="dxa"/>
              <w:bottom w:w="0" w:type="dxa"/>
              <w:right w:w="108" w:type="dxa"/>
            </w:tcMar>
          </w:tcPr>
          <w:p w14:paraId="420397E2" w14:textId="77777777" w:rsidR="008C5F33" w:rsidRPr="008069E3" w:rsidRDefault="008C5F33" w:rsidP="00BB0CC5">
            <w:pPr>
              <w:pStyle w:val="TAL"/>
            </w:pPr>
            <w:r w:rsidRPr="008069E3">
              <w:t>Structure (inlined)</w:t>
            </w:r>
          </w:p>
        </w:tc>
        <w:tc>
          <w:tcPr>
            <w:tcW w:w="655" w:type="pct"/>
            <w:tcMar>
              <w:top w:w="0" w:type="dxa"/>
              <w:left w:w="28" w:type="dxa"/>
              <w:bottom w:w="0" w:type="dxa"/>
              <w:right w:w="108" w:type="dxa"/>
            </w:tcMar>
          </w:tcPr>
          <w:p w14:paraId="1EE68741" w14:textId="77777777" w:rsidR="008C5F33" w:rsidRPr="008069E3" w:rsidRDefault="008C5F33" w:rsidP="00BB0CC5">
            <w:pPr>
              <w:pStyle w:val="TAL"/>
            </w:pPr>
            <w:r w:rsidRPr="008069E3">
              <w:t>1</w:t>
            </w:r>
          </w:p>
        </w:tc>
        <w:tc>
          <w:tcPr>
            <w:tcW w:w="2396" w:type="pct"/>
            <w:tcMar>
              <w:top w:w="0" w:type="dxa"/>
              <w:left w:w="28" w:type="dxa"/>
              <w:bottom w:w="0" w:type="dxa"/>
              <w:right w:w="108" w:type="dxa"/>
            </w:tcMar>
          </w:tcPr>
          <w:p w14:paraId="0CDF8D67" w14:textId="4F17FE27" w:rsidR="008C5F33" w:rsidRPr="008069E3" w:rsidRDefault="008C5F33" w:rsidP="00BB0CC5">
            <w:pPr>
              <w:pStyle w:val="TAL"/>
            </w:pPr>
            <w:r w:rsidRPr="008069E3">
              <w:t>Hyperlink related to the resource.</w:t>
            </w:r>
          </w:p>
        </w:tc>
      </w:tr>
      <w:tr w:rsidR="008C5F33" w:rsidRPr="008069E3" w14:paraId="4C6BA410" w14:textId="77777777" w:rsidTr="00AF26A7">
        <w:trPr>
          <w:jc w:val="center"/>
        </w:trPr>
        <w:tc>
          <w:tcPr>
            <w:tcW w:w="925" w:type="pct"/>
            <w:tcMar>
              <w:top w:w="0" w:type="dxa"/>
              <w:left w:w="28" w:type="dxa"/>
              <w:bottom w:w="0" w:type="dxa"/>
              <w:right w:w="108" w:type="dxa"/>
            </w:tcMar>
          </w:tcPr>
          <w:p w14:paraId="799C82AC" w14:textId="159761CC" w:rsidR="008C5F33" w:rsidRPr="008069E3" w:rsidRDefault="008C5F33" w:rsidP="00BB0CC5">
            <w:pPr>
              <w:pStyle w:val="TAL"/>
            </w:pPr>
            <w:r w:rsidRPr="008069E3">
              <w:t>&gt;</w:t>
            </w:r>
            <w:r w:rsidR="00D67E36" w:rsidRPr="008069E3">
              <w:t>subscription</w:t>
            </w:r>
          </w:p>
        </w:tc>
        <w:tc>
          <w:tcPr>
            <w:tcW w:w="1024" w:type="pct"/>
            <w:tcMar>
              <w:top w:w="0" w:type="dxa"/>
              <w:left w:w="28" w:type="dxa"/>
              <w:bottom w:w="0" w:type="dxa"/>
              <w:right w:w="108" w:type="dxa"/>
            </w:tcMar>
          </w:tcPr>
          <w:p w14:paraId="044DFEE4" w14:textId="77777777" w:rsidR="008C5F33" w:rsidRPr="008069E3" w:rsidRDefault="008C5F33" w:rsidP="00BB0CC5">
            <w:pPr>
              <w:pStyle w:val="TAL"/>
            </w:pPr>
            <w:r w:rsidRPr="008069E3">
              <w:t>LinkType</w:t>
            </w:r>
          </w:p>
        </w:tc>
        <w:tc>
          <w:tcPr>
            <w:tcW w:w="655" w:type="pct"/>
            <w:tcMar>
              <w:top w:w="0" w:type="dxa"/>
              <w:left w:w="28" w:type="dxa"/>
              <w:bottom w:w="0" w:type="dxa"/>
              <w:right w:w="108" w:type="dxa"/>
            </w:tcMar>
          </w:tcPr>
          <w:p w14:paraId="3F3834CA" w14:textId="77777777" w:rsidR="008C5F33" w:rsidRPr="008069E3" w:rsidRDefault="008C5F33" w:rsidP="00BB0CC5">
            <w:pPr>
              <w:pStyle w:val="TAL"/>
            </w:pPr>
            <w:r w:rsidRPr="008069E3">
              <w:t>1</w:t>
            </w:r>
          </w:p>
        </w:tc>
        <w:tc>
          <w:tcPr>
            <w:tcW w:w="2396" w:type="pct"/>
            <w:tcMar>
              <w:top w:w="0" w:type="dxa"/>
              <w:left w:w="28" w:type="dxa"/>
              <w:bottom w:w="0" w:type="dxa"/>
              <w:right w:w="108" w:type="dxa"/>
            </w:tcMar>
          </w:tcPr>
          <w:p w14:paraId="6A4DF98E" w14:textId="20A3EF50" w:rsidR="008C5F33" w:rsidRPr="008069E3" w:rsidRDefault="00D67E36" w:rsidP="00BB0CC5">
            <w:pPr>
              <w:pStyle w:val="TAL"/>
            </w:pPr>
            <w:r w:rsidRPr="008069E3">
              <w:t>URI identifying the subscription which has expired.</w:t>
            </w:r>
          </w:p>
        </w:tc>
      </w:tr>
      <w:tr w:rsidR="008C5F33" w:rsidRPr="008069E3" w14:paraId="0337D4E4" w14:textId="77777777" w:rsidTr="00AF26A7">
        <w:trPr>
          <w:jc w:val="center"/>
        </w:trPr>
        <w:tc>
          <w:tcPr>
            <w:tcW w:w="925" w:type="pct"/>
            <w:tcMar>
              <w:top w:w="0" w:type="dxa"/>
              <w:left w:w="28" w:type="dxa"/>
              <w:bottom w:w="0" w:type="dxa"/>
              <w:right w:w="108" w:type="dxa"/>
            </w:tcMar>
          </w:tcPr>
          <w:p w14:paraId="5881CDBB" w14:textId="77777777" w:rsidR="008C5F33" w:rsidRPr="008069E3" w:rsidRDefault="008C5F33" w:rsidP="00BB0CC5">
            <w:pPr>
              <w:pStyle w:val="TAL"/>
            </w:pPr>
            <w:r w:rsidRPr="008069E3">
              <w:rPr>
                <w:lang w:eastAsia="zh-CN"/>
              </w:rPr>
              <w:t>expiryDeadline</w:t>
            </w:r>
          </w:p>
        </w:tc>
        <w:tc>
          <w:tcPr>
            <w:tcW w:w="1024" w:type="pct"/>
            <w:tcMar>
              <w:top w:w="0" w:type="dxa"/>
              <w:left w:w="28" w:type="dxa"/>
              <w:bottom w:w="0" w:type="dxa"/>
              <w:right w:w="108" w:type="dxa"/>
            </w:tcMar>
          </w:tcPr>
          <w:p w14:paraId="06BE698F" w14:textId="77777777" w:rsidR="008C5F33" w:rsidRPr="008069E3" w:rsidRDefault="008C5F33" w:rsidP="00BB0CC5">
            <w:pPr>
              <w:pStyle w:val="TAL"/>
            </w:pPr>
            <w:r w:rsidRPr="008069E3">
              <w:rPr>
                <w:lang w:eastAsia="zh-CN"/>
              </w:rPr>
              <w:t>TimeStamp</w:t>
            </w:r>
          </w:p>
        </w:tc>
        <w:tc>
          <w:tcPr>
            <w:tcW w:w="655" w:type="pct"/>
            <w:tcMar>
              <w:top w:w="0" w:type="dxa"/>
              <w:left w:w="28" w:type="dxa"/>
              <w:bottom w:w="0" w:type="dxa"/>
              <w:right w:w="108" w:type="dxa"/>
            </w:tcMar>
          </w:tcPr>
          <w:p w14:paraId="51E458A2" w14:textId="77777777" w:rsidR="008C5F33" w:rsidRPr="008069E3" w:rsidRDefault="008C5F33" w:rsidP="00BB0CC5">
            <w:pPr>
              <w:pStyle w:val="TAL"/>
            </w:pPr>
            <w:r w:rsidRPr="008069E3">
              <w:rPr>
                <w:lang w:eastAsia="zh-CN"/>
              </w:rPr>
              <w:t>1</w:t>
            </w:r>
          </w:p>
        </w:tc>
        <w:tc>
          <w:tcPr>
            <w:tcW w:w="2396" w:type="pct"/>
            <w:tcMar>
              <w:top w:w="0" w:type="dxa"/>
              <w:left w:w="28" w:type="dxa"/>
              <w:bottom w:w="0" w:type="dxa"/>
              <w:right w:w="108" w:type="dxa"/>
            </w:tcMar>
          </w:tcPr>
          <w:p w14:paraId="402915D8" w14:textId="77777777" w:rsidR="008C5F33" w:rsidRPr="008069E3" w:rsidRDefault="008C5F33" w:rsidP="00BB0CC5">
            <w:pPr>
              <w:pStyle w:val="TAL"/>
            </w:pPr>
            <w:r w:rsidRPr="008069E3">
              <w:rPr>
                <w:lang w:eastAsia="zh-CN"/>
              </w:rPr>
              <w:t>Time stamp.</w:t>
            </w:r>
          </w:p>
        </w:tc>
      </w:tr>
    </w:tbl>
    <w:p w14:paraId="0FEEE501" w14:textId="77777777" w:rsidR="00AD1505" w:rsidRPr="008069E3" w:rsidRDefault="00AD1505" w:rsidP="00AD1505"/>
    <w:p w14:paraId="6CBDF023" w14:textId="3AE1948E" w:rsidR="00BC4285" w:rsidRPr="008069E3" w:rsidRDefault="00BC4285" w:rsidP="00BC4285">
      <w:pPr>
        <w:pStyle w:val="Heading3"/>
      </w:pPr>
      <w:bookmarkStart w:id="236" w:name="_Toc106007633"/>
      <w:bookmarkStart w:id="237" w:name="_Toc106088391"/>
      <w:bookmarkStart w:id="238" w:name="_Toc106190884"/>
      <w:r w:rsidRPr="008069E3">
        <w:t>6.4.5</w:t>
      </w:r>
      <w:r w:rsidRPr="008069E3">
        <w:tab/>
        <w:t>Type: Measurement</w:t>
      </w:r>
      <w:r w:rsidR="00696EDD" w:rsidRPr="008069E3">
        <w:t>Report</w:t>
      </w:r>
      <w:r w:rsidRPr="008069E3">
        <w:t>Notification</w:t>
      </w:r>
      <w:bookmarkEnd w:id="236"/>
      <w:bookmarkEnd w:id="237"/>
      <w:bookmarkEnd w:id="238"/>
    </w:p>
    <w:p w14:paraId="4DB2525E" w14:textId="41BFBE0D" w:rsidR="00BC4285" w:rsidRPr="008069E3" w:rsidRDefault="00BC4285" w:rsidP="00BC4285">
      <w:r w:rsidRPr="008069E3">
        <w:t>This type represents a notification from WLAN Access Information service with regards to Measurement Reports of the subscribed client stations.</w:t>
      </w:r>
    </w:p>
    <w:p w14:paraId="4D0ED077" w14:textId="61A4F8C2" w:rsidR="00BC4285" w:rsidRPr="008069E3" w:rsidRDefault="00BC4285" w:rsidP="00BC4285">
      <w:r w:rsidRPr="008069E3">
        <w:t xml:space="preserve">The attributes of the </w:t>
      </w:r>
      <w:r w:rsidR="001550BE" w:rsidRPr="008069E3">
        <w:t xml:space="preserve">MeasurementReportNotification </w:t>
      </w:r>
      <w:r w:rsidRPr="008069E3">
        <w:t>shall follow the indications provided in Table 6.4.5-1.</w:t>
      </w:r>
    </w:p>
    <w:p w14:paraId="4C6049C9" w14:textId="5ED6FD87" w:rsidR="00BC4285" w:rsidRPr="008069E3" w:rsidRDefault="00BC4285" w:rsidP="00BC4285">
      <w:pPr>
        <w:pStyle w:val="TH"/>
      </w:pPr>
      <w:r w:rsidRPr="008069E3">
        <w:t>Table 6.4.</w:t>
      </w:r>
      <w:r w:rsidR="000234F2" w:rsidRPr="008069E3">
        <w:t>5</w:t>
      </w:r>
      <w:r w:rsidRPr="008069E3">
        <w:t>-1: Attributes of the Measurement</w:t>
      </w:r>
      <w:r w:rsidR="00B47367" w:rsidRPr="008069E3">
        <w:t>Report</w:t>
      </w:r>
      <w:r w:rsidRPr="008069E3">
        <w:t>Notification</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15"/>
        <w:gridCol w:w="1979"/>
        <w:gridCol w:w="1261"/>
        <w:gridCol w:w="5009"/>
      </w:tblGrid>
      <w:tr w:rsidR="00BC4285" w:rsidRPr="008069E3" w14:paraId="2222F04B" w14:textId="77777777" w:rsidTr="006641C6">
        <w:trPr>
          <w:jc w:val="center"/>
        </w:trPr>
        <w:tc>
          <w:tcPr>
            <w:tcW w:w="819" w:type="pct"/>
            <w:shd w:val="clear" w:color="auto" w:fill="C0C0C0"/>
            <w:tcMar>
              <w:top w:w="0" w:type="dxa"/>
              <w:left w:w="28" w:type="dxa"/>
              <w:bottom w:w="0" w:type="dxa"/>
              <w:right w:w="108" w:type="dxa"/>
            </w:tcMar>
          </w:tcPr>
          <w:p w14:paraId="24FB74B8" w14:textId="77777777" w:rsidR="00BC4285" w:rsidRPr="008069E3" w:rsidRDefault="00BC4285" w:rsidP="002E494C">
            <w:pPr>
              <w:pStyle w:val="TAH"/>
            </w:pPr>
            <w:r w:rsidRPr="008069E3">
              <w:t>Attribute name</w:t>
            </w:r>
          </w:p>
        </w:tc>
        <w:tc>
          <w:tcPr>
            <w:tcW w:w="1003" w:type="pct"/>
            <w:shd w:val="clear" w:color="auto" w:fill="C0C0C0"/>
            <w:tcMar>
              <w:top w:w="0" w:type="dxa"/>
              <w:left w:w="28" w:type="dxa"/>
              <w:bottom w:w="0" w:type="dxa"/>
              <w:right w:w="108" w:type="dxa"/>
            </w:tcMar>
          </w:tcPr>
          <w:p w14:paraId="5DB9825F" w14:textId="77777777" w:rsidR="00BC4285" w:rsidRPr="008069E3" w:rsidRDefault="00BC4285" w:rsidP="002E494C">
            <w:pPr>
              <w:pStyle w:val="TAH"/>
            </w:pPr>
            <w:r w:rsidRPr="008069E3">
              <w:t>Data type</w:t>
            </w:r>
          </w:p>
        </w:tc>
        <w:tc>
          <w:tcPr>
            <w:tcW w:w="639" w:type="pct"/>
            <w:shd w:val="clear" w:color="auto" w:fill="C0C0C0"/>
            <w:tcMar>
              <w:top w:w="0" w:type="dxa"/>
              <w:left w:w="28" w:type="dxa"/>
              <w:bottom w:w="0" w:type="dxa"/>
              <w:right w:w="108" w:type="dxa"/>
            </w:tcMar>
          </w:tcPr>
          <w:p w14:paraId="30CB53F3" w14:textId="77777777" w:rsidR="00BC4285" w:rsidRPr="008069E3" w:rsidRDefault="00BC4285" w:rsidP="002E494C">
            <w:pPr>
              <w:pStyle w:val="TAH"/>
            </w:pPr>
            <w:r w:rsidRPr="008069E3">
              <w:t>Cardinality</w:t>
            </w:r>
          </w:p>
        </w:tc>
        <w:tc>
          <w:tcPr>
            <w:tcW w:w="2539" w:type="pct"/>
            <w:shd w:val="clear" w:color="auto" w:fill="C0C0C0"/>
            <w:tcMar>
              <w:top w:w="0" w:type="dxa"/>
              <w:left w:w="28" w:type="dxa"/>
              <w:bottom w:w="0" w:type="dxa"/>
              <w:right w:w="108" w:type="dxa"/>
            </w:tcMar>
          </w:tcPr>
          <w:p w14:paraId="0360582A" w14:textId="77777777" w:rsidR="00BC4285" w:rsidRPr="008069E3" w:rsidRDefault="00BC4285" w:rsidP="002E494C">
            <w:pPr>
              <w:pStyle w:val="TAH"/>
            </w:pPr>
            <w:r w:rsidRPr="008069E3">
              <w:t>Description</w:t>
            </w:r>
          </w:p>
        </w:tc>
      </w:tr>
      <w:tr w:rsidR="00BC4285" w:rsidRPr="008069E3" w14:paraId="4259F719" w14:textId="77777777" w:rsidTr="006641C6">
        <w:trPr>
          <w:jc w:val="center"/>
        </w:trPr>
        <w:tc>
          <w:tcPr>
            <w:tcW w:w="819" w:type="pct"/>
            <w:tcMar>
              <w:top w:w="0" w:type="dxa"/>
              <w:left w:w="28" w:type="dxa"/>
              <w:bottom w:w="0" w:type="dxa"/>
              <w:right w:w="108" w:type="dxa"/>
            </w:tcMar>
          </w:tcPr>
          <w:p w14:paraId="31692718" w14:textId="77777777" w:rsidR="00BC4285" w:rsidRPr="008069E3" w:rsidRDefault="00BC4285" w:rsidP="002E494C">
            <w:pPr>
              <w:pStyle w:val="TAL"/>
            </w:pPr>
            <w:r w:rsidRPr="008069E3">
              <w:t>notificationType</w:t>
            </w:r>
          </w:p>
        </w:tc>
        <w:tc>
          <w:tcPr>
            <w:tcW w:w="1003" w:type="pct"/>
            <w:tcMar>
              <w:top w:w="0" w:type="dxa"/>
              <w:left w:w="28" w:type="dxa"/>
              <w:bottom w:w="0" w:type="dxa"/>
              <w:right w:w="108" w:type="dxa"/>
            </w:tcMar>
          </w:tcPr>
          <w:p w14:paraId="2A0D7FE3" w14:textId="77777777" w:rsidR="00BC4285" w:rsidRPr="008069E3" w:rsidRDefault="00BC4285" w:rsidP="002E494C">
            <w:pPr>
              <w:pStyle w:val="TAL"/>
            </w:pPr>
            <w:r w:rsidRPr="008069E3">
              <w:t>String</w:t>
            </w:r>
          </w:p>
        </w:tc>
        <w:tc>
          <w:tcPr>
            <w:tcW w:w="639" w:type="pct"/>
            <w:tcMar>
              <w:top w:w="0" w:type="dxa"/>
              <w:left w:w="28" w:type="dxa"/>
              <w:bottom w:w="0" w:type="dxa"/>
              <w:right w:w="108" w:type="dxa"/>
            </w:tcMar>
          </w:tcPr>
          <w:p w14:paraId="62EFFBD5" w14:textId="77777777" w:rsidR="00BC4285" w:rsidRPr="008069E3" w:rsidRDefault="00BC4285" w:rsidP="002E494C">
            <w:pPr>
              <w:pStyle w:val="TAL"/>
            </w:pPr>
            <w:r w:rsidRPr="008069E3">
              <w:t>1</w:t>
            </w:r>
          </w:p>
        </w:tc>
        <w:tc>
          <w:tcPr>
            <w:tcW w:w="2539" w:type="pct"/>
            <w:tcMar>
              <w:top w:w="0" w:type="dxa"/>
              <w:left w:w="28" w:type="dxa"/>
              <w:bottom w:w="0" w:type="dxa"/>
              <w:right w:w="108" w:type="dxa"/>
            </w:tcMar>
          </w:tcPr>
          <w:p w14:paraId="2B9D0873" w14:textId="704C5898" w:rsidR="00BC4285" w:rsidRPr="008069E3" w:rsidRDefault="00BC4285" w:rsidP="002E494C">
            <w:pPr>
              <w:pStyle w:val="TAL"/>
            </w:pPr>
            <w:r w:rsidRPr="008069E3">
              <w:rPr>
                <w:rFonts w:cs="Arial"/>
                <w:szCs w:val="18"/>
              </w:rPr>
              <w:t>Shall be set to "</w:t>
            </w:r>
            <w:r w:rsidRPr="008069E3">
              <w:t>Measurement</w:t>
            </w:r>
            <w:r w:rsidR="00B47367" w:rsidRPr="008069E3">
              <w:t>Report</w:t>
            </w:r>
            <w:r w:rsidRPr="008069E3">
              <w:t>Notification".</w:t>
            </w:r>
          </w:p>
        </w:tc>
      </w:tr>
      <w:tr w:rsidR="00BC4285" w:rsidRPr="008069E3" w14:paraId="458F0B6B" w14:textId="77777777" w:rsidTr="006641C6">
        <w:trPr>
          <w:jc w:val="center"/>
        </w:trPr>
        <w:tc>
          <w:tcPr>
            <w:tcW w:w="819" w:type="pct"/>
            <w:tcMar>
              <w:top w:w="0" w:type="dxa"/>
              <w:left w:w="28" w:type="dxa"/>
              <w:bottom w:w="0" w:type="dxa"/>
              <w:right w:w="108" w:type="dxa"/>
            </w:tcMar>
          </w:tcPr>
          <w:p w14:paraId="10695353" w14:textId="77777777" w:rsidR="00BC4285" w:rsidRPr="008069E3" w:rsidRDefault="00BC4285" w:rsidP="002E494C">
            <w:pPr>
              <w:pStyle w:val="TAL"/>
              <w:rPr>
                <w:szCs w:val="18"/>
              </w:rPr>
            </w:pPr>
            <w:r w:rsidRPr="008069E3">
              <w:t>timeStamp</w:t>
            </w:r>
          </w:p>
        </w:tc>
        <w:tc>
          <w:tcPr>
            <w:tcW w:w="1003" w:type="pct"/>
            <w:tcMar>
              <w:top w:w="0" w:type="dxa"/>
              <w:left w:w="28" w:type="dxa"/>
              <w:bottom w:w="0" w:type="dxa"/>
              <w:right w:w="108" w:type="dxa"/>
            </w:tcMar>
          </w:tcPr>
          <w:p w14:paraId="33AE5771" w14:textId="77777777" w:rsidR="00BC4285" w:rsidRPr="008069E3" w:rsidRDefault="00BC4285" w:rsidP="002E494C">
            <w:pPr>
              <w:pStyle w:val="TAL"/>
              <w:rPr>
                <w:szCs w:val="18"/>
              </w:rPr>
            </w:pPr>
            <w:r w:rsidRPr="008069E3">
              <w:t>TimeStamp</w:t>
            </w:r>
          </w:p>
        </w:tc>
        <w:tc>
          <w:tcPr>
            <w:tcW w:w="639" w:type="pct"/>
            <w:tcMar>
              <w:top w:w="0" w:type="dxa"/>
              <w:left w:w="28" w:type="dxa"/>
              <w:bottom w:w="0" w:type="dxa"/>
              <w:right w:w="108" w:type="dxa"/>
            </w:tcMar>
          </w:tcPr>
          <w:p w14:paraId="425D5E0C" w14:textId="77777777" w:rsidR="00BC4285" w:rsidRPr="008069E3" w:rsidRDefault="00BC4285" w:rsidP="002E494C">
            <w:pPr>
              <w:pStyle w:val="TAL"/>
              <w:rPr>
                <w:szCs w:val="18"/>
              </w:rPr>
            </w:pPr>
            <w:r w:rsidRPr="008069E3">
              <w:t>0..1</w:t>
            </w:r>
          </w:p>
        </w:tc>
        <w:tc>
          <w:tcPr>
            <w:tcW w:w="2539" w:type="pct"/>
            <w:tcMar>
              <w:top w:w="0" w:type="dxa"/>
              <w:left w:w="28" w:type="dxa"/>
              <w:bottom w:w="0" w:type="dxa"/>
              <w:right w:w="108" w:type="dxa"/>
            </w:tcMar>
          </w:tcPr>
          <w:p w14:paraId="12EDBD97" w14:textId="487352FA" w:rsidR="00BC4285" w:rsidRPr="008069E3" w:rsidRDefault="00BC4285" w:rsidP="002E494C">
            <w:pPr>
              <w:pStyle w:val="TAL"/>
            </w:pPr>
            <w:r w:rsidRPr="008069E3">
              <w:t>Time stamp</w:t>
            </w:r>
            <w:r w:rsidR="00A75E37" w:rsidRPr="008069E3">
              <w:t xml:space="preserve"> of the notification</w:t>
            </w:r>
            <w:r w:rsidR="00BB0CC5" w:rsidRPr="008069E3">
              <w:t>.</w:t>
            </w:r>
          </w:p>
        </w:tc>
      </w:tr>
      <w:tr w:rsidR="00624726" w:rsidRPr="008069E3" w14:paraId="1DA0653E" w14:textId="77777777" w:rsidTr="006641C6">
        <w:trPr>
          <w:jc w:val="center"/>
        </w:trPr>
        <w:tc>
          <w:tcPr>
            <w:tcW w:w="819" w:type="pct"/>
            <w:tcMar>
              <w:top w:w="0" w:type="dxa"/>
              <w:left w:w="28" w:type="dxa"/>
              <w:bottom w:w="0" w:type="dxa"/>
              <w:right w:w="108" w:type="dxa"/>
            </w:tcMar>
          </w:tcPr>
          <w:p w14:paraId="2BD70288" w14:textId="7D24093D" w:rsidR="00624726" w:rsidRPr="008069E3" w:rsidRDefault="00624726" w:rsidP="00624726">
            <w:pPr>
              <w:pStyle w:val="TAL"/>
            </w:pPr>
            <w:r w:rsidRPr="008069E3">
              <w:t>staStatistics</w:t>
            </w:r>
          </w:p>
        </w:tc>
        <w:tc>
          <w:tcPr>
            <w:tcW w:w="1003" w:type="pct"/>
            <w:tcMar>
              <w:top w:w="0" w:type="dxa"/>
              <w:left w:w="28" w:type="dxa"/>
              <w:bottom w:w="0" w:type="dxa"/>
              <w:right w:w="108" w:type="dxa"/>
            </w:tcMar>
          </w:tcPr>
          <w:p w14:paraId="7288EC40" w14:textId="0839B203" w:rsidR="00624726" w:rsidRPr="008069E3" w:rsidRDefault="00624726" w:rsidP="00624726">
            <w:pPr>
              <w:pStyle w:val="TAL"/>
            </w:pPr>
            <w:r w:rsidRPr="008069E3">
              <w:t>StaStatistics</w:t>
            </w:r>
          </w:p>
        </w:tc>
        <w:tc>
          <w:tcPr>
            <w:tcW w:w="639" w:type="pct"/>
            <w:tcMar>
              <w:top w:w="0" w:type="dxa"/>
              <w:left w:w="28" w:type="dxa"/>
              <w:bottom w:w="0" w:type="dxa"/>
              <w:right w:w="108" w:type="dxa"/>
            </w:tcMar>
          </w:tcPr>
          <w:p w14:paraId="09DC5315" w14:textId="43BCFBDF" w:rsidR="00624726" w:rsidRPr="008069E3" w:rsidRDefault="00624726" w:rsidP="00624726">
            <w:pPr>
              <w:pStyle w:val="TAL"/>
            </w:pPr>
            <w:r w:rsidRPr="008069E3">
              <w:t>0..</w:t>
            </w:r>
            <w:r w:rsidR="007D4689" w:rsidRPr="008069E3">
              <w:t>N</w:t>
            </w:r>
          </w:p>
        </w:tc>
        <w:tc>
          <w:tcPr>
            <w:tcW w:w="2539" w:type="pct"/>
            <w:tcMar>
              <w:top w:w="0" w:type="dxa"/>
              <w:left w:w="28" w:type="dxa"/>
              <w:bottom w:w="0" w:type="dxa"/>
              <w:right w:w="108" w:type="dxa"/>
            </w:tcMar>
          </w:tcPr>
          <w:p w14:paraId="646BFB9B" w14:textId="3A6A331D" w:rsidR="00624726" w:rsidRPr="008069E3" w:rsidRDefault="00A75E37" w:rsidP="00624726">
            <w:pPr>
              <w:pStyle w:val="TAL"/>
            </w:pPr>
            <w:r w:rsidRPr="008069E3">
              <w:t xml:space="preserve">STA </w:t>
            </w:r>
            <w:r w:rsidR="00624726" w:rsidRPr="008069E3">
              <w:t>Statistics</w:t>
            </w:r>
            <w:r w:rsidRPr="008069E3">
              <w:t xml:space="preserve"> Report</w:t>
            </w:r>
            <w:r w:rsidR="00624726" w:rsidRPr="008069E3">
              <w:t xml:space="preserve"> as defined in </w:t>
            </w:r>
            <w:r w:rsidR="00624726"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tc>
      </w:tr>
      <w:tr w:rsidR="00624726" w:rsidRPr="008069E3" w14:paraId="77FAAD0F" w14:textId="77777777" w:rsidTr="006641C6">
        <w:trPr>
          <w:jc w:val="center"/>
        </w:trPr>
        <w:tc>
          <w:tcPr>
            <w:tcW w:w="819" w:type="pct"/>
            <w:tcMar>
              <w:top w:w="0" w:type="dxa"/>
              <w:left w:w="28" w:type="dxa"/>
              <w:bottom w:w="0" w:type="dxa"/>
              <w:right w:w="108" w:type="dxa"/>
            </w:tcMar>
          </w:tcPr>
          <w:p w14:paraId="22D7CB8C" w14:textId="0F6D0499" w:rsidR="00624726" w:rsidRPr="008069E3" w:rsidRDefault="00624726" w:rsidP="00624726">
            <w:pPr>
              <w:pStyle w:val="TAL"/>
            </w:pPr>
            <w:r w:rsidRPr="008069E3">
              <w:t>beaconReport</w:t>
            </w:r>
          </w:p>
        </w:tc>
        <w:tc>
          <w:tcPr>
            <w:tcW w:w="1003" w:type="pct"/>
            <w:tcMar>
              <w:top w:w="0" w:type="dxa"/>
              <w:left w:w="28" w:type="dxa"/>
              <w:bottom w:w="0" w:type="dxa"/>
              <w:right w:w="108" w:type="dxa"/>
            </w:tcMar>
          </w:tcPr>
          <w:p w14:paraId="4BA86CE3" w14:textId="7A964F79" w:rsidR="00624726" w:rsidRPr="008069E3" w:rsidRDefault="00624726" w:rsidP="00624726">
            <w:pPr>
              <w:pStyle w:val="TAL"/>
            </w:pPr>
            <w:r w:rsidRPr="008069E3">
              <w:t>BeaconReport</w:t>
            </w:r>
          </w:p>
        </w:tc>
        <w:tc>
          <w:tcPr>
            <w:tcW w:w="639" w:type="pct"/>
            <w:tcMar>
              <w:top w:w="0" w:type="dxa"/>
              <w:left w:w="28" w:type="dxa"/>
              <w:bottom w:w="0" w:type="dxa"/>
              <w:right w:w="108" w:type="dxa"/>
            </w:tcMar>
          </w:tcPr>
          <w:p w14:paraId="17660EB1" w14:textId="6C9921DC" w:rsidR="00624726" w:rsidRPr="008069E3" w:rsidRDefault="00624726" w:rsidP="00624726">
            <w:pPr>
              <w:pStyle w:val="TAL"/>
            </w:pPr>
            <w:r w:rsidRPr="008069E3">
              <w:t>0..</w:t>
            </w:r>
            <w:r w:rsidR="007D4689" w:rsidRPr="008069E3">
              <w:t>N</w:t>
            </w:r>
          </w:p>
        </w:tc>
        <w:tc>
          <w:tcPr>
            <w:tcW w:w="2539" w:type="pct"/>
            <w:tcMar>
              <w:top w:w="0" w:type="dxa"/>
              <w:left w:w="28" w:type="dxa"/>
              <w:bottom w:w="0" w:type="dxa"/>
              <w:right w:w="108" w:type="dxa"/>
            </w:tcMar>
          </w:tcPr>
          <w:p w14:paraId="414E680E" w14:textId="40CB2CD8" w:rsidR="00624726" w:rsidRPr="008069E3" w:rsidRDefault="00624726" w:rsidP="00624726">
            <w:pPr>
              <w:pStyle w:val="TAL"/>
            </w:pPr>
            <w:r w:rsidRPr="008069E3">
              <w:t xml:space="preserve">Beacon Report as defined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tc>
      </w:tr>
      <w:tr w:rsidR="00624726" w:rsidRPr="008069E3" w14:paraId="1A4B4331" w14:textId="77777777" w:rsidTr="006641C6">
        <w:trPr>
          <w:jc w:val="center"/>
        </w:trPr>
        <w:tc>
          <w:tcPr>
            <w:tcW w:w="819" w:type="pct"/>
            <w:tcMar>
              <w:top w:w="0" w:type="dxa"/>
              <w:left w:w="28" w:type="dxa"/>
              <w:bottom w:w="0" w:type="dxa"/>
              <w:right w:w="108" w:type="dxa"/>
            </w:tcMar>
          </w:tcPr>
          <w:p w14:paraId="6E660D7F" w14:textId="028A4B17" w:rsidR="00624726" w:rsidRPr="008069E3" w:rsidRDefault="00624726" w:rsidP="00624726">
            <w:pPr>
              <w:pStyle w:val="TAL"/>
            </w:pPr>
            <w:r w:rsidRPr="008069E3">
              <w:rPr>
                <w:bCs/>
              </w:rPr>
              <w:t>neighborReport</w:t>
            </w:r>
          </w:p>
        </w:tc>
        <w:tc>
          <w:tcPr>
            <w:tcW w:w="1003" w:type="pct"/>
            <w:tcMar>
              <w:top w:w="0" w:type="dxa"/>
              <w:left w:w="28" w:type="dxa"/>
              <w:bottom w:w="0" w:type="dxa"/>
              <w:right w:w="108" w:type="dxa"/>
            </w:tcMar>
          </w:tcPr>
          <w:p w14:paraId="5C20AE02" w14:textId="15F1A360" w:rsidR="00624726" w:rsidRPr="008069E3" w:rsidRDefault="00624726" w:rsidP="00624726">
            <w:pPr>
              <w:pStyle w:val="TAL"/>
            </w:pPr>
            <w:r w:rsidRPr="008069E3">
              <w:rPr>
                <w:bCs/>
              </w:rPr>
              <w:t>NeighborReport</w:t>
            </w:r>
          </w:p>
        </w:tc>
        <w:tc>
          <w:tcPr>
            <w:tcW w:w="639" w:type="pct"/>
            <w:tcMar>
              <w:top w:w="0" w:type="dxa"/>
              <w:left w:w="28" w:type="dxa"/>
              <w:bottom w:w="0" w:type="dxa"/>
              <w:right w:w="108" w:type="dxa"/>
            </w:tcMar>
          </w:tcPr>
          <w:p w14:paraId="6CC06541" w14:textId="14C8556F" w:rsidR="00624726" w:rsidRPr="008069E3" w:rsidRDefault="00624726" w:rsidP="00624726">
            <w:pPr>
              <w:pStyle w:val="TAL"/>
            </w:pPr>
            <w:r w:rsidRPr="008069E3">
              <w:rPr>
                <w:bCs/>
              </w:rPr>
              <w:t>0..</w:t>
            </w:r>
            <w:r w:rsidR="007D4689" w:rsidRPr="008069E3">
              <w:rPr>
                <w:bCs/>
              </w:rPr>
              <w:t>N</w:t>
            </w:r>
          </w:p>
        </w:tc>
        <w:tc>
          <w:tcPr>
            <w:tcW w:w="2539" w:type="pct"/>
            <w:tcMar>
              <w:top w:w="0" w:type="dxa"/>
              <w:left w:w="28" w:type="dxa"/>
              <w:bottom w:w="0" w:type="dxa"/>
              <w:right w:w="108" w:type="dxa"/>
            </w:tcMar>
          </w:tcPr>
          <w:p w14:paraId="2BF96959" w14:textId="52C497EB" w:rsidR="00624726" w:rsidRPr="008069E3" w:rsidRDefault="002E29EE" w:rsidP="00624726">
            <w:pPr>
              <w:pStyle w:val="TAL"/>
            </w:pPr>
            <w:r w:rsidRPr="008069E3">
              <w:rPr>
                <w:bCs/>
              </w:rPr>
              <w:t>Neighbor Report providing i</w:t>
            </w:r>
            <w:r w:rsidR="00624726" w:rsidRPr="008069E3">
              <w:rPr>
                <w:bCs/>
              </w:rPr>
              <w:t xml:space="preserve">nformation about neighbor Access Points seen by the station as defined </w:t>
            </w:r>
            <w:r w:rsidR="00837D55" w:rsidRPr="008069E3">
              <w:rPr>
                <w:bCs/>
              </w:rPr>
              <w:t xml:space="preserve">in </w:t>
            </w:r>
            <w:r w:rsidR="00624726" w:rsidRPr="00A67157">
              <w:rPr>
                <w:bCs/>
              </w:rPr>
              <w:t>IEEE</w:t>
            </w:r>
            <w:r w:rsidR="00BB0CC5" w:rsidRPr="00A67157">
              <w:rPr>
                <w:bCs/>
              </w:rPr>
              <w:t> </w:t>
            </w:r>
            <w:r w:rsidR="00624726" w:rsidRPr="00A67157">
              <w:rPr>
                <w:bCs/>
              </w:rPr>
              <w:t>802.11</w:t>
            </w:r>
            <w:r w:rsidR="00BB0CC5" w:rsidRPr="00A67157">
              <w:rPr>
                <w:bCs/>
              </w:rPr>
              <w:noBreakHyphen/>
            </w:r>
            <w:r w:rsidR="00624726" w:rsidRPr="00A67157">
              <w:rPr>
                <w:bCs/>
              </w:rPr>
              <w:t>2016</w:t>
            </w:r>
            <w:r w:rsidR="007B4D49" w:rsidRPr="00A67157">
              <w:rPr>
                <w:bCs/>
              </w:rPr>
              <w:t xml:space="preserve"> [</w:t>
            </w:r>
            <w:r w:rsidR="007B4D49" w:rsidRPr="00A67157">
              <w:rPr>
                <w:bCs/>
              </w:rPr>
              <w:fldChar w:fldCharType="begin"/>
            </w:r>
            <w:r w:rsidR="007B4D49" w:rsidRPr="00A67157">
              <w:rPr>
                <w:bCs/>
              </w:rPr>
              <w:instrText xml:space="preserve">REF REF_IEEE80211 \h </w:instrText>
            </w:r>
            <w:r w:rsidR="007B4D49" w:rsidRPr="00A67157">
              <w:rPr>
                <w:bCs/>
              </w:rPr>
            </w:r>
            <w:r w:rsidR="007B4D49" w:rsidRPr="00A67157">
              <w:rPr>
                <w:bCs/>
              </w:rPr>
              <w:fldChar w:fldCharType="separate"/>
            </w:r>
            <w:r w:rsidR="007B4D49" w:rsidRPr="00A67157">
              <w:rPr>
                <w:noProof/>
              </w:rPr>
              <w:t>8</w:t>
            </w:r>
            <w:r w:rsidR="007B4D49" w:rsidRPr="00A67157">
              <w:rPr>
                <w:bCs/>
              </w:rPr>
              <w:fldChar w:fldCharType="end"/>
            </w:r>
            <w:r w:rsidR="007B4D49" w:rsidRPr="00A67157">
              <w:rPr>
                <w:bCs/>
              </w:rPr>
              <w:t>]</w:t>
            </w:r>
            <w:r w:rsidR="00624726" w:rsidRPr="008069E3">
              <w:rPr>
                <w:bCs/>
              </w:rPr>
              <w:t>.</w:t>
            </w:r>
          </w:p>
        </w:tc>
      </w:tr>
      <w:tr w:rsidR="00624726" w:rsidRPr="008069E3" w14:paraId="73A9B1CD" w14:textId="77777777" w:rsidTr="006641C6">
        <w:trPr>
          <w:jc w:val="center"/>
        </w:trPr>
        <w:tc>
          <w:tcPr>
            <w:tcW w:w="819" w:type="pct"/>
            <w:tcMar>
              <w:top w:w="0" w:type="dxa"/>
              <w:left w:w="28" w:type="dxa"/>
              <w:bottom w:w="0" w:type="dxa"/>
              <w:right w:w="108" w:type="dxa"/>
            </w:tcMar>
          </w:tcPr>
          <w:p w14:paraId="12D128EE" w14:textId="1DBB498E" w:rsidR="00624726" w:rsidRPr="008069E3" w:rsidRDefault="00624726" w:rsidP="00624726">
            <w:pPr>
              <w:pStyle w:val="TAL"/>
            </w:pPr>
            <w:r w:rsidRPr="008069E3">
              <w:rPr>
                <w:bCs/>
              </w:rPr>
              <w:t>channelLoad</w:t>
            </w:r>
          </w:p>
        </w:tc>
        <w:tc>
          <w:tcPr>
            <w:tcW w:w="1003" w:type="pct"/>
            <w:tcMar>
              <w:top w:w="0" w:type="dxa"/>
              <w:left w:w="28" w:type="dxa"/>
              <w:bottom w:w="0" w:type="dxa"/>
              <w:right w:w="108" w:type="dxa"/>
            </w:tcMar>
          </w:tcPr>
          <w:p w14:paraId="7D1BFAEA" w14:textId="534A9664" w:rsidR="00624726" w:rsidRPr="008069E3" w:rsidRDefault="00624726" w:rsidP="00624726">
            <w:pPr>
              <w:pStyle w:val="TAL"/>
            </w:pPr>
            <w:r w:rsidRPr="008069E3">
              <w:rPr>
                <w:bCs/>
              </w:rPr>
              <w:t>ChannelLoad</w:t>
            </w:r>
          </w:p>
        </w:tc>
        <w:tc>
          <w:tcPr>
            <w:tcW w:w="639" w:type="pct"/>
            <w:tcMar>
              <w:top w:w="0" w:type="dxa"/>
              <w:left w:w="28" w:type="dxa"/>
              <w:bottom w:w="0" w:type="dxa"/>
              <w:right w:w="108" w:type="dxa"/>
            </w:tcMar>
          </w:tcPr>
          <w:p w14:paraId="3575D5A6" w14:textId="7E16389B" w:rsidR="00624726" w:rsidRPr="008069E3" w:rsidRDefault="00624726" w:rsidP="00624726">
            <w:pPr>
              <w:pStyle w:val="TAL"/>
            </w:pPr>
            <w:r w:rsidRPr="008069E3">
              <w:rPr>
                <w:bCs/>
              </w:rPr>
              <w:t>0..</w:t>
            </w:r>
            <w:r w:rsidR="007D4689" w:rsidRPr="008069E3">
              <w:rPr>
                <w:bCs/>
              </w:rPr>
              <w:t>N</w:t>
            </w:r>
          </w:p>
        </w:tc>
        <w:tc>
          <w:tcPr>
            <w:tcW w:w="2539" w:type="pct"/>
            <w:tcMar>
              <w:top w:w="0" w:type="dxa"/>
              <w:left w:w="28" w:type="dxa"/>
              <w:bottom w:w="0" w:type="dxa"/>
              <w:right w:w="108" w:type="dxa"/>
            </w:tcMar>
          </w:tcPr>
          <w:p w14:paraId="049217DA" w14:textId="338E8064" w:rsidR="00624726" w:rsidRPr="008069E3" w:rsidRDefault="00624726" w:rsidP="00624726">
            <w:pPr>
              <w:pStyle w:val="TAL"/>
            </w:pPr>
            <w:r w:rsidRPr="008069E3">
              <w:rPr>
                <w:bCs/>
              </w:rPr>
              <w:t xml:space="preserve">Channel Load reports as seen by the station as defined </w:t>
            </w:r>
            <w:r w:rsidR="00837D55" w:rsidRPr="008069E3">
              <w:rPr>
                <w:bCs/>
              </w:rPr>
              <w:t xml:space="preserve">in </w:t>
            </w:r>
            <w:r w:rsidRPr="00A67157">
              <w:rPr>
                <w:bCs/>
              </w:rPr>
              <w:t>IEEE 802.11-2016</w:t>
            </w:r>
            <w:r w:rsidR="007B4D49" w:rsidRPr="00A67157">
              <w:rPr>
                <w:bCs/>
              </w:rPr>
              <w:t xml:space="preserve"> [</w:t>
            </w:r>
            <w:r w:rsidR="007B4D49" w:rsidRPr="00A67157">
              <w:rPr>
                <w:bCs/>
              </w:rPr>
              <w:fldChar w:fldCharType="begin"/>
            </w:r>
            <w:r w:rsidR="007B4D49" w:rsidRPr="00A67157">
              <w:rPr>
                <w:bCs/>
              </w:rPr>
              <w:instrText xml:space="preserve">REF REF_IEEE80211 \h </w:instrText>
            </w:r>
            <w:r w:rsidR="007B4D49" w:rsidRPr="00A67157">
              <w:rPr>
                <w:bCs/>
              </w:rPr>
            </w:r>
            <w:r w:rsidR="007B4D49" w:rsidRPr="00A67157">
              <w:rPr>
                <w:bCs/>
              </w:rPr>
              <w:fldChar w:fldCharType="separate"/>
            </w:r>
            <w:r w:rsidR="007B4D49" w:rsidRPr="00A67157">
              <w:rPr>
                <w:noProof/>
              </w:rPr>
              <w:t>8</w:t>
            </w:r>
            <w:r w:rsidR="007B4D49" w:rsidRPr="00A67157">
              <w:rPr>
                <w:bCs/>
              </w:rPr>
              <w:fldChar w:fldCharType="end"/>
            </w:r>
            <w:r w:rsidR="007B4D49" w:rsidRPr="00A67157">
              <w:rPr>
                <w:bCs/>
              </w:rPr>
              <w:t>]</w:t>
            </w:r>
            <w:r w:rsidRPr="008069E3">
              <w:rPr>
                <w:bCs/>
              </w:rPr>
              <w:t>.</w:t>
            </w:r>
          </w:p>
        </w:tc>
      </w:tr>
      <w:tr w:rsidR="006641C6" w:rsidRPr="008069E3" w14:paraId="5EB0C6E4" w14:textId="77777777" w:rsidTr="006641C6">
        <w:trPr>
          <w:jc w:val="center"/>
        </w:trPr>
        <w:tc>
          <w:tcPr>
            <w:tcW w:w="5000" w:type="pct"/>
            <w:gridSpan w:val="4"/>
            <w:tcMar>
              <w:top w:w="0" w:type="dxa"/>
              <w:left w:w="28" w:type="dxa"/>
              <w:bottom w:w="0" w:type="dxa"/>
              <w:right w:w="108" w:type="dxa"/>
            </w:tcMar>
          </w:tcPr>
          <w:p w14:paraId="3EEF27C5" w14:textId="6969FB12" w:rsidR="00E150BA" w:rsidRPr="008069E3" w:rsidRDefault="00E150BA" w:rsidP="00E150BA">
            <w:pPr>
              <w:keepNext/>
              <w:keepLines/>
              <w:spacing w:after="0"/>
              <w:ind w:left="850" w:hanging="850"/>
              <w:rPr>
                <w:rFonts w:ascii="Arial" w:hAnsi="Arial"/>
                <w:sz w:val="18"/>
                <w:lang w:eastAsia="ko-KR"/>
              </w:rPr>
            </w:pPr>
            <w:r w:rsidRPr="008069E3">
              <w:rPr>
                <w:rFonts w:ascii="Arial" w:hAnsi="Arial"/>
                <w:sz w:val="18"/>
                <w:lang w:eastAsia="ko-KR"/>
              </w:rPr>
              <w:t>NOTE</w:t>
            </w:r>
            <w:r w:rsidR="00BB0CC5" w:rsidRPr="008069E3">
              <w:rPr>
                <w:rFonts w:ascii="Arial" w:hAnsi="Arial"/>
                <w:sz w:val="18"/>
                <w:lang w:eastAsia="ko-KR"/>
              </w:rPr>
              <w:t xml:space="preserve"> </w:t>
            </w:r>
            <w:r w:rsidRPr="008069E3">
              <w:rPr>
                <w:rFonts w:ascii="Arial" w:hAnsi="Arial"/>
                <w:sz w:val="18"/>
                <w:lang w:eastAsia="ko-KR"/>
              </w:rPr>
              <w:t>1:</w:t>
            </w:r>
            <w:r w:rsidR="00BB0CC5" w:rsidRPr="008069E3">
              <w:rPr>
                <w:rFonts w:ascii="Arial" w:hAnsi="Arial"/>
                <w:sz w:val="18"/>
                <w:lang w:eastAsia="ko-KR"/>
              </w:rPr>
              <w:tab/>
            </w:r>
            <w:r w:rsidRPr="008069E3">
              <w:rPr>
                <w:rFonts w:ascii="Arial" w:hAnsi="Arial"/>
                <w:sz w:val="18"/>
                <w:lang w:eastAsia="ko-KR"/>
              </w:rPr>
              <w:t>Each Measurement</w:t>
            </w:r>
            <w:r w:rsidR="00BD737F" w:rsidRPr="008069E3">
              <w:rPr>
                <w:rFonts w:ascii="Arial" w:hAnsi="Arial"/>
                <w:sz w:val="18"/>
                <w:lang w:eastAsia="ko-KR"/>
              </w:rPr>
              <w:t>Report</w:t>
            </w:r>
            <w:r w:rsidRPr="008069E3">
              <w:rPr>
                <w:rFonts w:ascii="Arial" w:hAnsi="Arial"/>
                <w:sz w:val="18"/>
                <w:lang w:eastAsia="ko-KR"/>
              </w:rPr>
              <w:t xml:space="preserve">Notification </w:t>
            </w:r>
            <w:r w:rsidR="008800CD" w:rsidRPr="008069E3">
              <w:rPr>
                <w:rFonts w:ascii="Arial" w:hAnsi="Arial"/>
                <w:sz w:val="18"/>
                <w:lang w:eastAsia="ko-KR"/>
              </w:rPr>
              <w:t xml:space="preserve">shall </w:t>
            </w:r>
            <w:r w:rsidRPr="008069E3">
              <w:rPr>
                <w:rFonts w:ascii="Arial" w:hAnsi="Arial"/>
                <w:sz w:val="18"/>
                <w:lang w:eastAsia="ko-KR"/>
              </w:rPr>
              <w:t xml:space="preserve">include a </w:t>
            </w:r>
            <w:r w:rsidR="00A637BD" w:rsidRPr="008069E3">
              <w:rPr>
                <w:rFonts w:ascii="Arial" w:hAnsi="Arial"/>
                <w:sz w:val="18"/>
                <w:lang w:eastAsia="ko-KR"/>
              </w:rPr>
              <w:t>single measurement report type</w:t>
            </w:r>
            <w:r w:rsidR="00964CEB" w:rsidRPr="008069E3">
              <w:rPr>
                <w:rFonts w:ascii="Arial" w:hAnsi="Arial"/>
                <w:sz w:val="18"/>
                <w:lang w:eastAsia="ko-KR"/>
              </w:rPr>
              <w:t xml:space="preserve"> (channelLoad, beaconRequest, etc.)</w:t>
            </w:r>
            <w:r w:rsidR="00A637BD" w:rsidRPr="008069E3">
              <w:rPr>
                <w:rFonts w:ascii="Arial" w:hAnsi="Arial"/>
                <w:sz w:val="18"/>
                <w:lang w:eastAsia="ko-KR"/>
              </w:rPr>
              <w:t>, based on the</w:t>
            </w:r>
            <w:r w:rsidR="00964CEB" w:rsidRPr="008069E3">
              <w:rPr>
                <w:rFonts w:ascii="Arial" w:hAnsi="Arial"/>
                <w:sz w:val="18"/>
                <w:lang w:eastAsia="ko-KR"/>
              </w:rPr>
              <w:t xml:space="preserve"> Measurement</w:t>
            </w:r>
            <w:r w:rsidR="00BD737F" w:rsidRPr="008069E3">
              <w:rPr>
                <w:rFonts w:ascii="Arial" w:hAnsi="Arial"/>
                <w:sz w:val="18"/>
                <w:lang w:eastAsia="ko-KR"/>
              </w:rPr>
              <w:t>Report</w:t>
            </w:r>
            <w:r w:rsidR="00964CEB" w:rsidRPr="008069E3">
              <w:rPr>
                <w:rFonts w:ascii="Arial" w:hAnsi="Arial"/>
                <w:sz w:val="18"/>
                <w:lang w:eastAsia="ko-KR"/>
              </w:rPr>
              <w:t>Subscription.</w:t>
            </w:r>
          </w:p>
          <w:p w14:paraId="4D0BF487" w14:textId="37D41A0E" w:rsidR="006641C6" w:rsidRPr="008069E3" w:rsidRDefault="00CB6C7E" w:rsidP="006B2FF6">
            <w:pPr>
              <w:keepNext/>
              <w:keepLines/>
              <w:spacing w:after="0"/>
              <w:ind w:left="850" w:hanging="850"/>
            </w:pPr>
            <w:r w:rsidRPr="008069E3">
              <w:rPr>
                <w:rFonts w:ascii="Arial" w:hAnsi="Arial"/>
                <w:sz w:val="18"/>
                <w:lang w:eastAsia="ko-KR"/>
              </w:rPr>
              <w:t>NOTE</w:t>
            </w:r>
            <w:r w:rsidR="00BB0CC5" w:rsidRPr="008069E3">
              <w:rPr>
                <w:rFonts w:ascii="Arial" w:hAnsi="Arial"/>
                <w:sz w:val="18"/>
                <w:lang w:eastAsia="ko-KR"/>
              </w:rPr>
              <w:t xml:space="preserve"> </w:t>
            </w:r>
            <w:r w:rsidRPr="008069E3">
              <w:rPr>
                <w:rFonts w:ascii="Arial" w:hAnsi="Arial"/>
                <w:sz w:val="18"/>
                <w:lang w:eastAsia="ko-KR"/>
              </w:rPr>
              <w:t>2:</w:t>
            </w:r>
            <w:r w:rsidR="00BB0CC5" w:rsidRPr="008069E3">
              <w:rPr>
                <w:rFonts w:ascii="Arial" w:hAnsi="Arial"/>
                <w:sz w:val="18"/>
                <w:lang w:eastAsia="ko-KR"/>
              </w:rPr>
              <w:tab/>
            </w:r>
            <w:r w:rsidRPr="008069E3">
              <w:rPr>
                <w:rFonts w:ascii="Arial" w:hAnsi="Arial"/>
                <w:sz w:val="18"/>
                <w:lang w:eastAsia="ko-KR"/>
              </w:rPr>
              <w:t>A single Measurement</w:t>
            </w:r>
            <w:r w:rsidR="00BD737F" w:rsidRPr="008069E3">
              <w:rPr>
                <w:rFonts w:ascii="Arial" w:hAnsi="Arial"/>
                <w:sz w:val="18"/>
                <w:lang w:eastAsia="ko-KR"/>
              </w:rPr>
              <w:t>Report</w:t>
            </w:r>
            <w:r w:rsidRPr="008069E3">
              <w:rPr>
                <w:rFonts w:ascii="Arial" w:hAnsi="Arial"/>
                <w:sz w:val="18"/>
                <w:lang w:eastAsia="ko-KR"/>
              </w:rPr>
              <w:t>Notification may include multiple measurement reports (of the same type),</w:t>
            </w:r>
            <w:r w:rsidR="0007087A" w:rsidRPr="008069E3">
              <w:rPr>
                <w:rFonts w:ascii="Arial" w:hAnsi="Arial"/>
                <w:sz w:val="18"/>
                <w:lang w:eastAsia="ko-KR"/>
              </w:rPr>
              <w:t xml:space="preserve"> if</w:t>
            </w:r>
            <w:r w:rsidRPr="008069E3">
              <w:rPr>
                <w:rFonts w:ascii="Arial" w:hAnsi="Arial"/>
                <w:sz w:val="18"/>
                <w:lang w:eastAsia="ko-KR"/>
              </w:rPr>
              <w:t xml:space="preserve"> </w:t>
            </w:r>
            <w:r w:rsidR="00981177" w:rsidRPr="008069E3">
              <w:rPr>
                <w:rFonts w:ascii="Arial" w:hAnsi="Arial"/>
                <w:sz w:val="18"/>
                <w:lang w:eastAsia="ko-KR"/>
              </w:rPr>
              <w:t xml:space="preserve">the </w:t>
            </w:r>
            <w:r w:rsidR="00260ED0" w:rsidRPr="008069E3">
              <w:rPr>
                <w:rFonts w:ascii="Arial" w:hAnsi="Arial"/>
                <w:sz w:val="18"/>
                <w:lang w:eastAsia="ko-KR"/>
              </w:rPr>
              <w:t>Measurement</w:t>
            </w:r>
            <w:r w:rsidR="000E06A7" w:rsidRPr="008069E3">
              <w:rPr>
                <w:rFonts w:ascii="Arial" w:hAnsi="Arial"/>
                <w:sz w:val="18"/>
                <w:lang w:eastAsia="ko-KR"/>
              </w:rPr>
              <w:t>Report</w:t>
            </w:r>
            <w:r w:rsidR="00260ED0" w:rsidRPr="008069E3">
              <w:rPr>
                <w:rFonts w:ascii="Arial" w:hAnsi="Arial"/>
                <w:sz w:val="18"/>
                <w:lang w:eastAsia="ko-KR"/>
              </w:rPr>
              <w:t>Subscription</w:t>
            </w:r>
            <w:r w:rsidR="0007087A" w:rsidRPr="008069E3">
              <w:rPr>
                <w:rFonts w:ascii="Arial" w:hAnsi="Arial"/>
                <w:sz w:val="18"/>
                <w:lang w:eastAsia="ko-KR"/>
              </w:rPr>
              <w:t xml:space="preserve"> configured the measurement report for</w:t>
            </w:r>
            <w:r w:rsidR="00BB4251" w:rsidRPr="008069E3">
              <w:rPr>
                <w:rFonts w:ascii="Arial" w:hAnsi="Arial"/>
                <w:sz w:val="18"/>
                <w:lang w:eastAsia="ko-KR"/>
              </w:rPr>
              <w:t xml:space="preserve"> several client stations and </w:t>
            </w:r>
            <w:r w:rsidR="00137840" w:rsidRPr="008069E3">
              <w:rPr>
                <w:rFonts w:ascii="Arial" w:hAnsi="Arial"/>
                <w:sz w:val="18"/>
                <w:lang w:eastAsia="ko-KR"/>
              </w:rPr>
              <w:t xml:space="preserve">multiple </w:t>
            </w:r>
            <w:r w:rsidR="00BB4251" w:rsidRPr="008069E3">
              <w:rPr>
                <w:rFonts w:ascii="Arial" w:hAnsi="Arial"/>
                <w:sz w:val="18"/>
                <w:lang w:eastAsia="ko-KR"/>
              </w:rPr>
              <w:t>reports are available to WAIS</w:t>
            </w:r>
            <w:r w:rsidR="006B2FF6" w:rsidRPr="008069E3">
              <w:rPr>
                <w:rFonts w:ascii="Arial" w:hAnsi="Arial"/>
                <w:sz w:val="18"/>
                <w:lang w:eastAsia="ko-KR"/>
              </w:rPr>
              <w:t>.</w:t>
            </w:r>
          </w:p>
        </w:tc>
      </w:tr>
    </w:tbl>
    <w:p w14:paraId="6104F295" w14:textId="0B785A7E" w:rsidR="00BC4285" w:rsidRPr="008069E3" w:rsidRDefault="00BC4285" w:rsidP="00BC4285"/>
    <w:p w14:paraId="1171E06B" w14:textId="25EB29D3" w:rsidR="006C27BE" w:rsidRPr="008069E3" w:rsidRDefault="006C27BE" w:rsidP="00DA4492">
      <w:pPr>
        <w:pStyle w:val="Heading3"/>
      </w:pPr>
      <w:bookmarkStart w:id="239" w:name="_Toc106007634"/>
      <w:bookmarkStart w:id="240" w:name="_Toc106088392"/>
      <w:bookmarkStart w:id="241" w:name="_Toc106190885"/>
      <w:r w:rsidRPr="008069E3">
        <w:t>6.4.6</w:t>
      </w:r>
      <w:r w:rsidRPr="008069E3">
        <w:tab/>
        <w:t>Type: TestNotification</w:t>
      </w:r>
      <w:bookmarkEnd w:id="239"/>
      <w:bookmarkEnd w:id="240"/>
      <w:bookmarkEnd w:id="241"/>
    </w:p>
    <w:p w14:paraId="58BB360C" w14:textId="462C44D1" w:rsidR="006C27BE" w:rsidRPr="008069E3" w:rsidRDefault="006C27BE" w:rsidP="006C27BE">
      <w:r w:rsidRPr="008069E3">
        <w:t xml:space="preserve">This type represents a </w:t>
      </w:r>
      <w:r w:rsidR="0045712F" w:rsidRPr="008069E3">
        <w:t xml:space="preserve">test </w:t>
      </w:r>
      <w:r w:rsidRPr="008069E3">
        <w:t>notification from WLAN Access Information service</w:t>
      </w:r>
      <w:r w:rsidR="0045712F" w:rsidRPr="008069E3">
        <w:t xml:space="preserve"> to</w:t>
      </w:r>
      <w:r w:rsidR="007F3EF3" w:rsidRPr="008069E3">
        <w:t xml:space="preserve"> determine </w:t>
      </w:r>
      <w:r w:rsidR="00682AEF" w:rsidRPr="008069E3">
        <w:t>if the</w:t>
      </w:r>
      <w:r w:rsidR="00EE4695" w:rsidRPr="008069E3">
        <w:t xml:space="preserve"> Websocket</w:t>
      </w:r>
      <w:r w:rsidR="008A6B81" w:rsidRPr="008069E3">
        <w:t xml:space="preserve"> method is </w:t>
      </w:r>
      <w:r w:rsidR="00EE4695" w:rsidRPr="008069E3">
        <w:t xml:space="preserve">to be utilized </w:t>
      </w:r>
      <w:r w:rsidR="004841FE" w:rsidRPr="008069E3">
        <w:t xml:space="preserve">for the WAIS to issue notifications for a subscription, </w:t>
      </w:r>
      <w:r w:rsidR="00151D2B" w:rsidRPr="008069E3">
        <w:t xml:space="preserve">as defined in </w:t>
      </w:r>
      <w:r w:rsidR="00AF26A7" w:rsidRPr="008069E3">
        <w:t xml:space="preserve">clause </w:t>
      </w:r>
      <w:r w:rsidR="00151D2B" w:rsidRPr="008069E3">
        <w:t xml:space="preserve">6.12a </w:t>
      </w:r>
      <w:r w:rsidR="008A6B81" w:rsidRPr="008069E3">
        <w:t xml:space="preserve">of </w:t>
      </w:r>
      <w:r w:rsidR="008A6B81" w:rsidRPr="00A67157">
        <w:t>ETSI GS</w:t>
      </w:r>
      <w:r w:rsidR="00AA763D" w:rsidRPr="00A67157">
        <w:t> </w:t>
      </w:r>
      <w:r w:rsidR="008A6B81" w:rsidRPr="00A67157">
        <w:t>MEC</w:t>
      </w:r>
      <w:r w:rsidR="00AA763D" w:rsidRPr="00A67157">
        <w:t> </w:t>
      </w:r>
      <w:r w:rsidR="008A6B81" w:rsidRPr="00A67157">
        <w:t>009</w:t>
      </w:r>
      <w:r w:rsidR="00AA763D" w:rsidRPr="00A67157">
        <w:t> </w:t>
      </w:r>
      <w:r w:rsidR="007A0DDB" w:rsidRPr="00A67157">
        <w:t>[</w:t>
      </w:r>
      <w:r w:rsidR="007A0DDB" w:rsidRPr="00A67157">
        <w:fldChar w:fldCharType="begin"/>
      </w:r>
      <w:r w:rsidR="007A0DDB" w:rsidRPr="00A67157">
        <w:instrText xml:space="preserve">REF REF_GSMEC009 \h </w:instrText>
      </w:r>
      <w:r w:rsidR="007A0DDB" w:rsidRPr="00A67157">
        <w:fldChar w:fldCharType="separate"/>
      </w:r>
      <w:r w:rsidR="00692C37" w:rsidRPr="00A67157">
        <w:t>10</w:t>
      </w:r>
      <w:r w:rsidR="007A0DDB" w:rsidRPr="00A67157">
        <w:fldChar w:fldCharType="end"/>
      </w:r>
      <w:r w:rsidR="007A0DDB" w:rsidRPr="00A67157">
        <w:t>]</w:t>
      </w:r>
      <w:r w:rsidR="007A0DDB" w:rsidRPr="008069E3">
        <w:t>.</w:t>
      </w:r>
    </w:p>
    <w:p w14:paraId="486A6440" w14:textId="60C41343" w:rsidR="006C27BE" w:rsidRPr="008069E3" w:rsidRDefault="006C27BE" w:rsidP="00DA4492">
      <w:pPr>
        <w:pStyle w:val="TH"/>
      </w:pPr>
      <w:r w:rsidRPr="008069E3">
        <w:t>Table 6.4.</w:t>
      </w:r>
      <w:r w:rsidR="00C5283C" w:rsidRPr="008069E3">
        <w:t>6</w:t>
      </w:r>
      <w:r w:rsidRPr="008069E3">
        <w:t xml:space="preserve">-1: Attributes of the </w:t>
      </w:r>
      <w:r w:rsidR="00D25742" w:rsidRPr="008069E3">
        <w:t>TestNotification</w:t>
      </w: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44"/>
        <w:gridCol w:w="1864"/>
        <w:gridCol w:w="1292"/>
        <w:gridCol w:w="4727"/>
      </w:tblGrid>
      <w:tr w:rsidR="006C27BE" w:rsidRPr="008069E3" w14:paraId="5E89A854" w14:textId="77777777" w:rsidTr="002635A2">
        <w:trPr>
          <w:jc w:val="center"/>
        </w:trPr>
        <w:tc>
          <w:tcPr>
            <w:tcW w:w="948" w:type="pct"/>
            <w:shd w:val="clear" w:color="auto" w:fill="C0C0C0"/>
            <w:tcMar>
              <w:top w:w="0" w:type="dxa"/>
              <w:left w:w="28" w:type="dxa"/>
              <w:bottom w:w="0" w:type="dxa"/>
              <w:right w:w="108" w:type="dxa"/>
            </w:tcMar>
          </w:tcPr>
          <w:p w14:paraId="3494C6E3" w14:textId="77777777" w:rsidR="006C27BE" w:rsidRPr="008069E3" w:rsidRDefault="006C27BE" w:rsidP="00DF4AF6">
            <w:pPr>
              <w:pStyle w:val="TAH"/>
            </w:pPr>
            <w:r w:rsidRPr="008069E3">
              <w:t>Attribute name</w:t>
            </w:r>
          </w:p>
        </w:tc>
        <w:tc>
          <w:tcPr>
            <w:tcW w:w="958" w:type="pct"/>
            <w:shd w:val="clear" w:color="auto" w:fill="C0C0C0"/>
            <w:tcMar>
              <w:top w:w="0" w:type="dxa"/>
              <w:left w:w="28" w:type="dxa"/>
              <w:bottom w:w="0" w:type="dxa"/>
              <w:right w:w="108" w:type="dxa"/>
            </w:tcMar>
          </w:tcPr>
          <w:p w14:paraId="4A9ED1EC" w14:textId="77777777" w:rsidR="006C27BE" w:rsidRPr="008069E3" w:rsidRDefault="006C27BE" w:rsidP="00DF4AF6">
            <w:pPr>
              <w:pStyle w:val="TAH"/>
            </w:pPr>
            <w:r w:rsidRPr="008069E3">
              <w:t>Data type</w:t>
            </w:r>
          </w:p>
        </w:tc>
        <w:tc>
          <w:tcPr>
            <w:tcW w:w="664" w:type="pct"/>
            <w:shd w:val="clear" w:color="auto" w:fill="C0C0C0"/>
            <w:tcMar>
              <w:top w:w="0" w:type="dxa"/>
              <w:left w:w="28" w:type="dxa"/>
              <w:bottom w:w="0" w:type="dxa"/>
              <w:right w:w="108" w:type="dxa"/>
            </w:tcMar>
          </w:tcPr>
          <w:p w14:paraId="49E8344F" w14:textId="77777777" w:rsidR="006C27BE" w:rsidRPr="008069E3" w:rsidRDefault="006C27BE" w:rsidP="00DF4AF6">
            <w:pPr>
              <w:pStyle w:val="TAH"/>
            </w:pPr>
            <w:r w:rsidRPr="008069E3">
              <w:t>Cardinality</w:t>
            </w:r>
          </w:p>
        </w:tc>
        <w:tc>
          <w:tcPr>
            <w:tcW w:w="2430" w:type="pct"/>
            <w:shd w:val="clear" w:color="auto" w:fill="C0C0C0"/>
            <w:tcMar>
              <w:top w:w="0" w:type="dxa"/>
              <w:left w:w="28" w:type="dxa"/>
              <w:bottom w:w="0" w:type="dxa"/>
              <w:right w:w="108" w:type="dxa"/>
            </w:tcMar>
          </w:tcPr>
          <w:p w14:paraId="6C2B91EA" w14:textId="77777777" w:rsidR="006C27BE" w:rsidRPr="008069E3" w:rsidRDefault="006C27BE" w:rsidP="00DF4AF6">
            <w:pPr>
              <w:pStyle w:val="TAH"/>
            </w:pPr>
            <w:r w:rsidRPr="008069E3">
              <w:t>Description</w:t>
            </w:r>
          </w:p>
        </w:tc>
      </w:tr>
      <w:tr w:rsidR="006C27BE" w:rsidRPr="008069E3" w14:paraId="7B441B8D" w14:textId="77777777" w:rsidTr="002635A2">
        <w:trPr>
          <w:jc w:val="center"/>
        </w:trPr>
        <w:tc>
          <w:tcPr>
            <w:tcW w:w="948" w:type="pct"/>
            <w:tcMar>
              <w:top w:w="0" w:type="dxa"/>
              <w:left w:w="28" w:type="dxa"/>
              <w:bottom w:w="0" w:type="dxa"/>
              <w:right w:w="108" w:type="dxa"/>
            </w:tcMar>
          </w:tcPr>
          <w:p w14:paraId="620B9520" w14:textId="77777777" w:rsidR="006C27BE" w:rsidRPr="008069E3" w:rsidRDefault="006C27BE" w:rsidP="00DF4AF6">
            <w:pPr>
              <w:pStyle w:val="TAL"/>
            </w:pPr>
            <w:r w:rsidRPr="008069E3">
              <w:t>notificationType</w:t>
            </w:r>
          </w:p>
        </w:tc>
        <w:tc>
          <w:tcPr>
            <w:tcW w:w="958" w:type="pct"/>
            <w:tcMar>
              <w:top w:w="0" w:type="dxa"/>
              <w:left w:w="28" w:type="dxa"/>
              <w:bottom w:w="0" w:type="dxa"/>
              <w:right w:w="108" w:type="dxa"/>
            </w:tcMar>
          </w:tcPr>
          <w:p w14:paraId="7164DB11" w14:textId="77777777" w:rsidR="006C27BE" w:rsidRPr="008069E3" w:rsidRDefault="006C27BE" w:rsidP="00DF4AF6">
            <w:pPr>
              <w:pStyle w:val="TAL"/>
            </w:pPr>
            <w:r w:rsidRPr="008069E3">
              <w:t>String</w:t>
            </w:r>
          </w:p>
        </w:tc>
        <w:tc>
          <w:tcPr>
            <w:tcW w:w="664" w:type="pct"/>
            <w:tcMar>
              <w:top w:w="0" w:type="dxa"/>
              <w:left w:w="28" w:type="dxa"/>
              <w:bottom w:w="0" w:type="dxa"/>
              <w:right w:w="108" w:type="dxa"/>
            </w:tcMar>
          </w:tcPr>
          <w:p w14:paraId="45351156" w14:textId="77777777" w:rsidR="006C27BE" w:rsidRPr="008069E3" w:rsidRDefault="006C27BE" w:rsidP="00DF4AF6">
            <w:pPr>
              <w:pStyle w:val="TAL"/>
            </w:pPr>
            <w:r w:rsidRPr="008069E3">
              <w:t>1</w:t>
            </w:r>
          </w:p>
        </w:tc>
        <w:tc>
          <w:tcPr>
            <w:tcW w:w="2430" w:type="pct"/>
            <w:tcMar>
              <w:top w:w="0" w:type="dxa"/>
              <w:left w:w="28" w:type="dxa"/>
              <w:bottom w:w="0" w:type="dxa"/>
              <w:right w:w="108" w:type="dxa"/>
            </w:tcMar>
          </w:tcPr>
          <w:p w14:paraId="1FE6FB51" w14:textId="756B4244" w:rsidR="006C27BE" w:rsidRPr="008069E3" w:rsidRDefault="006C27BE" w:rsidP="00DF4AF6">
            <w:pPr>
              <w:pStyle w:val="TAL"/>
            </w:pPr>
            <w:r w:rsidRPr="008069E3">
              <w:t>Shall be set to "</w:t>
            </w:r>
            <w:r w:rsidR="00C5283C" w:rsidRPr="008069E3">
              <w:t>Test</w:t>
            </w:r>
            <w:r w:rsidRPr="008069E3">
              <w:t>Notification".</w:t>
            </w:r>
          </w:p>
        </w:tc>
      </w:tr>
      <w:tr w:rsidR="006C27BE" w:rsidRPr="008069E3" w14:paraId="46B151EA" w14:textId="77777777" w:rsidTr="002635A2">
        <w:trPr>
          <w:jc w:val="center"/>
        </w:trPr>
        <w:tc>
          <w:tcPr>
            <w:tcW w:w="948" w:type="pct"/>
            <w:tcMar>
              <w:top w:w="0" w:type="dxa"/>
              <w:left w:w="28" w:type="dxa"/>
              <w:bottom w:w="0" w:type="dxa"/>
              <w:right w:w="108" w:type="dxa"/>
            </w:tcMar>
          </w:tcPr>
          <w:p w14:paraId="7EE1FB36" w14:textId="77777777" w:rsidR="006C27BE" w:rsidRPr="008069E3" w:rsidRDefault="006C27BE" w:rsidP="00DF4AF6">
            <w:pPr>
              <w:pStyle w:val="TAL"/>
            </w:pPr>
            <w:r w:rsidRPr="008069E3">
              <w:t>_links</w:t>
            </w:r>
          </w:p>
        </w:tc>
        <w:tc>
          <w:tcPr>
            <w:tcW w:w="958" w:type="pct"/>
            <w:tcMar>
              <w:top w:w="0" w:type="dxa"/>
              <w:left w:w="28" w:type="dxa"/>
              <w:bottom w:w="0" w:type="dxa"/>
              <w:right w:w="108" w:type="dxa"/>
            </w:tcMar>
          </w:tcPr>
          <w:p w14:paraId="3E6F44B9" w14:textId="77777777" w:rsidR="006C27BE" w:rsidRPr="008069E3" w:rsidRDefault="006C27BE" w:rsidP="00DF4AF6">
            <w:pPr>
              <w:pStyle w:val="TAL"/>
            </w:pPr>
            <w:r w:rsidRPr="008069E3">
              <w:t>Structure (inlined)</w:t>
            </w:r>
          </w:p>
        </w:tc>
        <w:tc>
          <w:tcPr>
            <w:tcW w:w="664" w:type="pct"/>
            <w:tcMar>
              <w:top w:w="0" w:type="dxa"/>
              <w:left w:w="28" w:type="dxa"/>
              <w:bottom w:w="0" w:type="dxa"/>
              <w:right w:w="108" w:type="dxa"/>
            </w:tcMar>
          </w:tcPr>
          <w:p w14:paraId="4DAC3BA8" w14:textId="77777777" w:rsidR="006C27BE" w:rsidRPr="008069E3" w:rsidRDefault="006C27BE" w:rsidP="00DF4AF6">
            <w:pPr>
              <w:pStyle w:val="TAL"/>
            </w:pPr>
            <w:r w:rsidRPr="008069E3">
              <w:t>1</w:t>
            </w:r>
          </w:p>
        </w:tc>
        <w:tc>
          <w:tcPr>
            <w:tcW w:w="2430" w:type="pct"/>
            <w:tcMar>
              <w:top w:w="0" w:type="dxa"/>
              <w:left w:w="28" w:type="dxa"/>
              <w:bottom w:w="0" w:type="dxa"/>
              <w:right w:w="108" w:type="dxa"/>
            </w:tcMar>
          </w:tcPr>
          <w:p w14:paraId="63797CB0" w14:textId="77777777" w:rsidR="006C27BE" w:rsidRPr="008069E3" w:rsidRDefault="006C27BE" w:rsidP="00DF4AF6">
            <w:pPr>
              <w:pStyle w:val="TAL"/>
            </w:pPr>
            <w:r w:rsidRPr="008069E3">
              <w:t xml:space="preserve">Hyperlink related to the resource. </w:t>
            </w:r>
          </w:p>
        </w:tc>
      </w:tr>
      <w:tr w:rsidR="006C27BE" w:rsidRPr="008069E3" w14:paraId="43B5C8D2" w14:textId="77777777" w:rsidTr="002635A2">
        <w:trPr>
          <w:jc w:val="center"/>
        </w:trPr>
        <w:tc>
          <w:tcPr>
            <w:tcW w:w="948" w:type="pct"/>
            <w:tcMar>
              <w:top w:w="0" w:type="dxa"/>
              <w:left w:w="28" w:type="dxa"/>
              <w:bottom w:w="0" w:type="dxa"/>
              <w:right w:w="108" w:type="dxa"/>
            </w:tcMar>
          </w:tcPr>
          <w:p w14:paraId="1BA06004" w14:textId="77777777" w:rsidR="006C27BE" w:rsidRPr="008069E3" w:rsidRDefault="006C27BE" w:rsidP="00DF4AF6">
            <w:pPr>
              <w:pStyle w:val="TAL"/>
            </w:pPr>
            <w:r w:rsidRPr="008069E3">
              <w:t>&gt;subscription</w:t>
            </w:r>
          </w:p>
        </w:tc>
        <w:tc>
          <w:tcPr>
            <w:tcW w:w="958" w:type="pct"/>
            <w:tcMar>
              <w:top w:w="0" w:type="dxa"/>
              <w:left w:w="28" w:type="dxa"/>
              <w:bottom w:w="0" w:type="dxa"/>
              <w:right w:w="108" w:type="dxa"/>
            </w:tcMar>
          </w:tcPr>
          <w:p w14:paraId="72904368" w14:textId="77777777" w:rsidR="006C27BE" w:rsidRPr="008069E3" w:rsidRDefault="006C27BE" w:rsidP="00DF4AF6">
            <w:pPr>
              <w:pStyle w:val="TAL"/>
            </w:pPr>
            <w:r w:rsidRPr="008069E3">
              <w:t>LinkType</w:t>
            </w:r>
          </w:p>
        </w:tc>
        <w:tc>
          <w:tcPr>
            <w:tcW w:w="664" w:type="pct"/>
            <w:tcMar>
              <w:top w:w="0" w:type="dxa"/>
              <w:left w:w="28" w:type="dxa"/>
              <w:bottom w:w="0" w:type="dxa"/>
              <w:right w:w="108" w:type="dxa"/>
            </w:tcMar>
          </w:tcPr>
          <w:p w14:paraId="2376D156" w14:textId="77777777" w:rsidR="006C27BE" w:rsidRPr="008069E3" w:rsidRDefault="006C27BE" w:rsidP="00DF4AF6">
            <w:pPr>
              <w:pStyle w:val="TAL"/>
            </w:pPr>
            <w:r w:rsidRPr="008069E3">
              <w:t>1</w:t>
            </w:r>
          </w:p>
        </w:tc>
        <w:tc>
          <w:tcPr>
            <w:tcW w:w="2430" w:type="pct"/>
            <w:tcMar>
              <w:top w:w="0" w:type="dxa"/>
              <w:left w:w="28" w:type="dxa"/>
              <w:bottom w:w="0" w:type="dxa"/>
              <w:right w:w="108" w:type="dxa"/>
            </w:tcMar>
          </w:tcPr>
          <w:p w14:paraId="2049A118" w14:textId="501964C2" w:rsidR="006C27BE" w:rsidRPr="008069E3" w:rsidRDefault="006C27BE" w:rsidP="00DF4AF6">
            <w:pPr>
              <w:pStyle w:val="TAL"/>
            </w:pPr>
            <w:r w:rsidRPr="008069E3">
              <w:t>URI identifying the subscription</w:t>
            </w:r>
            <w:r w:rsidR="00393DCA" w:rsidRPr="008069E3">
              <w:t xml:space="preserve"> for the test notification</w:t>
            </w:r>
            <w:r w:rsidRPr="008069E3">
              <w:t>.</w:t>
            </w:r>
          </w:p>
        </w:tc>
      </w:tr>
    </w:tbl>
    <w:p w14:paraId="0C1F9B7E" w14:textId="77777777" w:rsidR="00AD1505" w:rsidRPr="008069E3" w:rsidRDefault="00AD1505" w:rsidP="00816EB8"/>
    <w:p w14:paraId="4B4A142F" w14:textId="77777777" w:rsidR="00E00037" w:rsidRPr="008069E3" w:rsidRDefault="00E00037" w:rsidP="00E00037">
      <w:pPr>
        <w:pStyle w:val="Heading2"/>
      </w:pPr>
      <w:bookmarkStart w:id="242" w:name="_Toc106007635"/>
      <w:bookmarkStart w:id="243" w:name="_Toc106088393"/>
      <w:bookmarkStart w:id="244" w:name="_Toc106190886"/>
      <w:r w:rsidRPr="008069E3">
        <w:t>6.5</w:t>
      </w:r>
      <w:r w:rsidRPr="008069E3">
        <w:tab/>
        <w:t>Referenced structured data types</w:t>
      </w:r>
      <w:bookmarkEnd w:id="242"/>
      <w:bookmarkEnd w:id="243"/>
      <w:bookmarkEnd w:id="244"/>
    </w:p>
    <w:p w14:paraId="73F51953" w14:textId="77777777" w:rsidR="00E00037" w:rsidRPr="008069E3" w:rsidRDefault="00E00037" w:rsidP="00E00037">
      <w:pPr>
        <w:pStyle w:val="Heading3"/>
      </w:pPr>
      <w:bookmarkStart w:id="245" w:name="_Toc106007636"/>
      <w:bookmarkStart w:id="246" w:name="_Toc106088394"/>
      <w:bookmarkStart w:id="247" w:name="_Toc106190887"/>
      <w:r w:rsidRPr="008069E3">
        <w:t>6.5.1</w:t>
      </w:r>
      <w:r w:rsidRPr="008069E3">
        <w:tab/>
        <w:t>Introduction</w:t>
      </w:r>
      <w:bookmarkEnd w:id="245"/>
      <w:bookmarkEnd w:id="246"/>
      <w:bookmarkEnd w:id="247"/>
    </w:p>
    <w:p w14:paraId="1CD98595" w14:textId="77777777" w:rsidR="00E00037" w:rsidRPr="008069E3" w:rsidRDefault="00E00037" w:rsidP="00E00037">
      <w:r w:rsidRPr="008069E3">
        <w:t>This clause defines data structures that are referenced from data structures defined in the previous clauses, but are neither resource representations nor bound to any pub/sub mechanism.</w:t>
      </w:r>
    </w:p>
    <w:p w14:paraId="5FE6657E" w14:textId="5DF86B39" w:rsidR="00E00037" w:rsidRPr="008069E3" w:rsidRDefault="00E00037" w:rsidP="00385CAE">
      <w:pPr>
        <w:pStyle w:val="Heading3"/>
      </w:pPr>
      <w:bookmarkStart w:id="248" w:name="_Toc106007637"/>
      <w:bookmarkStart w:id="249" w:name="_Toc106088395"/>
      <w:bookmarkStart w:id="250" w:name="_Toc106190888"/>
      <w:r w:rsidRPr="008069E3">
        <w:t>6.5.2</w:t>
      </w:r>
      <w:r w:rsidRPr="008069E3">
        <w:tab/>
        <w:t>Type: TimeStamp</w:t>
      </w:r>
      <w:bookmarkEnd w:id="248"/>
      <w:bookmarkEnd w:id="249"/>
      <w:bookmarkEnd w:id="250"/>
    </w:p>
    <w:p w14:paraId="24D06DBD" w14:textId="77777777" w:rsidR="00E00037" w:rsidRPr="008069E3" w:rsidRDefault="00E00037" w:rsidP="00385CAE">
      <w:pPr>
        <w:keepNext/>
      </w:pPr>
      <w:r w:rsidRPr="008069E3">
        <w:t>This type represents a time stamp.</w:t>
      </w:r>
    </w:p>
    <w:p w14:paraId="6B0EB2C4" w14:textId="77777777" w:rsidR="00E00037" w:rsidRPr="008069E3" w:rsidRDefault="00E00037" w:rsidP="00E00037">
      <w:pPr>
        <w:pStyle w:val="TH"/>
        <w:rPr>
          <w:rFonts w:cs="Arial"/>
        </w:rPr>
      </w:pPr>
      <w:r w:rsidRPr="008069E3">
        <w:t>Table 6.5.2-1: Attributes of the TimeStamp</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2"/>
        <w:gridCol w:w="1287"/>
        <w:gridCol w:w="4707"/>
      </w:tblGrid>
      <w:tr w:rsidR="00E00037" w:rsidRPr="008069E3" w14:paraId="5C3B35A2" w14:textId="77777777" w:rsidTr="00681BB7">
        <w:trPr>
          <w:jc w:val="center"/>
        </w:trPr>
        <w:tc>
          <w:tcPr>
            <w:tcW w:w="925" w:type="pct"/>
            <w:shd w:val="clear" w:color="auto" w:fill="C0C0C0"/>
            <w:tcMar>
              <w:top w:w="0" w:type="dxa"/>
              <w:left w:w="28" w:type="dxa"/>
              <w:bottom w:w="0" w:type="dxa"/>
              <w:right w:w="108" w:type="dxa"/>
            </w:tcMar>
            <w:hideMark/>
          </w:tcPr>
          <w:p w14:paraId="2DECF181" w14:textId="07909AF4" w:rsidR="00E00037" w:rsidRPr="008069E3" w:rsidRDefault="00E00037" w:rsidP="004C39AF">
            <w:pPr>
              <w:pStyle w:val="TAH"/>
            </w:pPr>
            <w:r w:rsidRPr="008069E3">
              <w:t>Attribute</w:t>
            </w:r>
            <w:r w:rsidR="00681BB7" w:rsidRPr="008069E3">
              <w:t xml:space="preserve"> </w:t>
            </w:r>
            <w:r w:rsidRPr="008069E3">
              <w:t>name</w:t>
            </w:r>
          </w:p>
        </w:tc>
        <w:tc>
          <w:tcPr>
            <w:tcW w:w="1024" w:type="pct"/>
            <w:shd w:val="clear" w:color="auto" w:fill="C0C0C0"/>
            <w:tcMar>
              <w:top w:w="0" w:type="dxa"/>
              <w:left w:w="28" w:type="dxa"/>
              <w:bottom w:w="0" w:type="dxa"/>
              <w:right w:w="108" w:type="dxa"/>
            </w:tcMar>
            <w:hideMark/>
          </w:tcPr>
          <w:p w14:paraId="75F9B5B4" w14:textId="646F4CE3" w:rsidR="00E00037" w:rsidRPr="008069E3" w:rsidRDefault="00E00037" w:rsidP="004C39AF">
            <w:pPr>
              <w:pStyle w:val="TAH"/>
            </w:pPr>
            <w:r w:rsidRPr="008069E3">
              <w:t>Data</w:t>
            </w:r>
            <w:r w:rsidR="00681BB7" w:rsidRPr="008069E3">
              <w:t xml:space="preserve"> </w:t>
            </w:r>
            <w:r w:rsidRPr="008069E3">
              <w:t>type</w:t>
            </w:r>
          </w:p>
        </w:tc>
        <w:tc>
          <w:tcPr>
            <w:tcW w:w="655" w:type="pct"/>
            <w:shd w:val="clear" w:color="auto" w:fill="C0C0C0"/>
            <w:tcMar>
              <w:top w:w="0" w:type="dxa"/>
              <w:left w:w="28" w:type="dxa"/>
              <w:bottom w:w="0" w:type="dxa"/>
              <w:right w:w="108" w:type="dxa"/>
            </w:tcMar>
            <w:hideMark/>
          </w:tcPr>
          <w:p w14:paraId="07BCC46A" w14:textId="77777777" w:rsidR="00E00037" w:rsidRPr="008069E3" w:rsidRDefault="00E00037" w:rsidP="004C39AF">
            <w:pPr>
              <w:pStyle w:val="TAH"/>
            </w:pPr>
            <w:r w:rsidRPr="008069E3">
              <w:t>Cardinality</w:t>
            </w:r>
          </w:p>
        </w:tc>
        <w:tc>
          <w:tcPr>
            <w:tcW w:w="2396" w:type="pct"/>
            <w:shd w:val="clear" w:color="auto" w:fill="C0C0C0"/>
            <w:tcMar>
              <w:top w:w="0" w:type="dxa"/>
              <w:left w:w="28" w:type="dxa"/>
              <w:bottom w:w="0" w:type="dxa"/>
              <w:right w:w="108" w:type="dxa"/>
            </w:tcMar>
            <w:hideMark/>
          </w:tcPr>
          <w:p w14:paraId="6FC7BA19" w14:textId="77777777" w:rsidR="00E00037" w:rsidRPr="008069E3" w:rsidRDefault="00E00037" w:rsidP="004C39AF">
            <w:pPr>
              <w:pStyle w:val="TAH"/>
            </w:pPr>
            <w:r w:rsidRPr="008069E3">
              <w:t>Description</w:t>
            </w:r>
          </w:p>
        </w:tc>
      </w:tr>
      <w:tr w:rsidR="00E00037" w:rsidRPr="008069E3" w14:paraId="4A710FD9" w14:textId="77777777" w:rsidTr="00681BB7">
        <w:trPr>
          <w:jc w:val="center"/>
        </w:trPr>
        <w:tc>
          <w:tcPr>
            <w:tcW w:w="925" w:type="pct"/>
            <w:tcMar>
              <w:top w:w="0" w:type="dxa"/>
              <w:left w:w="28" w:type="dxa"/>
              <w:bottom w:w="0" w:type="dxa"/>
              <w:right w:w="108" w:type="dxa"/>
            </w:tcMar>
          </w:tcPr>
          <w:p w14:paraId="66857F0F" w14:textId="77777777" w:rsidR="00E00037" w:rsidRPr="008069E3" w:rsidRDefault="00E00037" w:rsidP="004C39AF">
            <w:pPr>
              <w:pStyle w:val="TAL"/>
            </w:pPr>
            <w:r w:rsidRPr="008069E3">
              <w:t>seconds</w:t>
            </w:r>
          </w:p>
        </w:tc>
        <w:tc>
          <w:tcPr>
            <w:tcW w:w="1024" w:type="pct"/>
            <w:tcMar>
              <w:top w:w="0" w:type="dxa"/>
              <w:left w:w="28" w:type="dxa"/>
              <w:bottom w:w="0" w:type="dxa"/>
              <w:right w:w="108" w:type="dxa"/>
            </w:tcMar>
          </w:tcPr>
          <w:p w14:paraId="2A686247" w14:textId="77777777" w:rsidR="00E00037" w:rsidRPr="008069E3" w:rsidRDefault="00E00037" w:rsidP="004C39AF">
            <w:pPr>
              <w:pStyle w:val="TAL"/>
            </w:pPr>
            <w:r w:rsidRPr="008069E3">
              <w:t>Uint32</w:t>
            </w:r>
          </w:p>
        </w:tc>
        <w:tc>
          <w:tcPr>
            <w:tcW w:w="655" w:type="pct"/>
            <w:tcMar>
              <w:top w:w="0" w:type="dxa"/>
              <w:left w:w="28" w:type="dxa"/>
              <w:bottom w:w="0" w:type="dxa"/>
              <w:right w:w="108" w:type="dxa"/>
            </w:tcMar>
          </w:tcPr>
          <w:p w14:paraId="018F12FE" w14:textId="77777777" w:rsidR="00E00037" w:rsidRPr="008069E3" w:rsidRDefault="00E00037" w:rsidP="004C39AF">
            <w:pPr>
              <w:pStyle w:val="TAL"/>
            </w:pPr>
            <w:r w:rsidRPr="008069E3">
              <w:t>1</w:t>
            </w:r>
          </w:p>
        </w:tc>
        <w:tc>
          <w:tcPr>
            <w:tcW w:w="2396" w:type="pct"/>
            <w:tcMar>
              <w:top w:w="0" w:type="dxa"/>
              <w:left w:w="28" w:type="dxa"/>
              <w:bottom w:w="0" w:type="dxa"/>
              <w:right w:w="108" w:type="dxa"/>
            </w:tcMar>
          </w:tcPr>
          <w:p w14:paraId="68D83B8A" w14:textId="5613F4C2" w:rsidR="00E00037" w:rsidRPr="008069E3" w:rsidRDefault="00E00037" w:rsidP="004C39AF">
            <w:pPr>
              <w:pStyle w:val="TAL"/>
            </w:pPr>
            <w:r w:rsidRPr="008069E3">
              <w:t>The</w:t>
            </w:r>
            <w:r w:rsidR="00681BB7" w:rsidRPr="008069E3">
              <w:t xml:space="preserve"> </w:t>
            </w:r>
            <w:r w:rsidRPr="008069E3">
              <w:t>seconds</w:t>
            </w:r>
            <w:r w:rsidR="00681BB7" w:rsidRPr="008069E3">
              <w:t xml:space="preserve"> </w:t>
            </w:r>
            <w:r w:rsidRPr="008069E3">
              <w:t>part</w:t>
            </w:r>
            <w:r w:rsidR="00681BB7" w:rsidRPr="008069E3">
              <w:t xml:space="preserve"> </w:t>
            </w:r>
            <w:r w:rsidRPr="008069E3">
              <w:t>of</w:t>
            </w:r>
            <w:r w:rsidR="00681BB7" w:rsidRPr="008069E3">
              <w:t xml:space="preserve"> </w:t>
            </w:r>
            <w:r w:rsidRPr="008069E3">
              <w:t>the</w:t>
            </w:r>
            <w:r w:rsidR="00681BB7" w:rsidRPr="008069E3">
              <w:t xml:space="preserve"> </w:t>
            </w:r>
            <w:r w:rsidRPr="008069E3">
              <w:t>time.</w:t>
            </w:r>
            <w:r w:rsidR="00681BB7" w:rsidRPr="008069E3">
              <w:t xml:space="preserve"> </w:t>
            </w:r>
            <w:r w:rsidRPr="008069E3">
              <w:t>Time</w:t>
            </w:r>
            <w:r w:rsidR="00681BB7" w:rsidRPr="008069E3">
              <w:t xml:space="preserve"> </w:t>
            </w:r>
            <w:r w:rsidRPr="008069E3">
              <w:t>is</w:t>
            </w:r>
            <w:r w:rsidR="00681BB7" w:rsidRPr="008069E3">
              <w:t xml:space="preserve"> </w:t>
            </w:r>
            <w:r w:rsidRPr="008069E3">
              <w:t>defined</w:t>
            </w:r>
            <w:r w:rsidR="00681BB7" w:rsidRPr="008069E3">
              <w:t xml:space="preserve"> </w:t>
            </w:r>
            <w:r w:rsidRPr="008069E3">
              <w:t>as</w:t>
            </w:r>
            <w:r w:rsidR="00681BB7" w:rsidRPr="008069E3">
              <w:t xml:space="preserve"> </w:t>
            </w:r>
            <w:r w:rsidRPr="008069E3">
              <w:t>Unix</w:t>
            </w:r>
            <w:r w:rsidRPr="008069E3">
              <w:noBreakHyphen/>
              <w:t>time</w:t>
            </w:r>
            <w:r w:rsidR="00681BB7" w:rsidRPr="008069E3">
              <w:t xml:space="preserve"> </w:t>
            </w:r>
            <w:r w:rsidRPr="008069E3">
              <w:t>since</w:t>
            </w:r>
            <w:r w:rsidR="00681BB7" w:rsidRPr="008069E3">
              <w:t xml:space="preserve"> </w:t>
            </w:r>
            <w:r w:rsidRPr="008069E3">
              <w:t>January</w:t>
            </w:r>
            <w:r w:rsidR="00681BB7" w:rsidRPr="008069E3">
              <w:t xml:space="preserve"> </w:t>
            </w:r>
            <w:r w:rsidRPr="008069E3">
              <w:t>1,</w:t>
            </w:r>
            <w:r w:rsidR="00681BB7" w:rsidRPr="008069E3">
              <w:t xml:space="preserve"> </w:t>
            </w:r>
            <w:r w:rsidRPr="008069E3">
              <w:t>1970,</w:t>
            </w:r>
            <w:r w:rsidR="00681BB7" w:rsidRPr="008069E3">
              <w:t xml:space="preserve"> </w:t>
            </w:r>
            <w:r w:rsidRPr="008069E3">
              <w:t>00:00:00</w:t>
            </w:r>
            <w:r w:rsidR="00681BB7" w:rsidRPr="008069E3">
              <w:t xml:space="preserve"> </w:t>
            </w:r>
            <w:r w:rsidRPr="008069E3">
              <w:t>UTC.</w:t>
            </w:r>
          </w:p>
        </w:tc>
      </w:tr>
      <w:tr w:rsidR="00E00037" w:rsidRPr="008069E3" w14:paraId="0AD9C5DB" w14:textId="77777777" w:rsidTr="00681BB7">
        <w:trPr>
          <w:jc w:val="center"/>
        </w:trPr>
        <w:tc>
          <w:tcPr>
            <w:tcW w:w="925" w:type="pct"/>
            <w:tcMar>
              <w:top w:w="0" w:type="dxa"/>
              <w:left w:w="28" w:type="dxa"/>
              <w:bottom w:w="0" w:type="dxa"/>
              <w:right w:w="108" w:type="dxa"/>
            </w:tcMar>
          </w:tcPr>
          <w:p w14:paraId="6E79E0A7" w14:textId="77777777" w:rsidR="00E00037" w:rsidRPr="008069E3" w:rsidRDefault="00E00037" w:rsidP="004C39AF">
            <w:pPr>
              <w:pStyle w:val="TAL"/>
            </w:pPr>
            <w:r w:rsidRPr="008069E3">
              <w:t>nanoSeconds</w:t>
            </w:r>
          </w:p>
        </w:tc>
        <w:tc>
          <w:tcPr>
            <w:tcW w:w="1024" w:type="pct"/>
            <w:tcMar>
              <w:top w:w="0" w:type="dxa"/>
              <w:left w:w="28" w:type="dxa"/>
              <w:bottom w:w="0" w:type="dxa"/>
              <w:right w:w="108" w:type="dxa"/>
            </w:tcMar>
          </w:tcPr>
          <w:p w14:paraId="54AC6B4A" w14:textId="77777777" w:rsidR="00E00037" w:rsidRPr="008069E3" w:rsidRDefault="00E00037" w:rsidP="004C39AF">
            <w:pPr>
              <w:pStyle w:val="TAL"/>
            </w:pPr>
            <w:r w:rsidRPr="008069E3">
              <w:t>Uint32</w:t>
            </w:r>
          </w:p>
        </w:tc>
        <w:tc>
          <w:tcPr>
            <w:tcW w:w="655" w:type="pct"/>
            <w:tcMar>
              <w:top w:w="0" w:type="dxa"/>
              <w:left w:w="28" w:type="dxa"/>
              <w:bottom w:w="0" w:type="dxa"/>
              <w:right w:w="108" w:type="dxa"/>
            </w:tcMar>
          </w:tcPr>
          <w:p w14:paraId="759CE333" w14:textId="77777777" w:rsidR="00E00037" w:rsidRPr="008069E3" w:rsidRDefault="00E00037" w:rsidP="004C39AF">
            <w:pPr>
              <w:pStyle w:val="TAL"/>
            </w:pPr>
            <w:r w:rsidRPr="008069E3">
              <w:t>1</w:t>
            </w:r>
          </w:p>
        </w:tc>
        <w:tc>
          <w:tcPr>
            <w:tcW w:w="2396" w:type="pct"/>
            <w:tcMar>
              <w:top w:w="0" w:type="dxa"/>
              <w:left w:w="28" w:type="dxa"/>
              <w:bottom w:w="0" w:type="dxa"/>
              <w:right w:w="108" w:type="dxa"/>
            </w:tcMar>
          </w:tcPr>
          <w:p w14:paraId="1EC51C42" w14:textId="1E314398" w:rsidR="00E00037" w:rsidRPr="008069E3" w:rsidRDefault="00E00037" w:rsidP="004C39AF">
            <w:pPr>
              <w:pStyle w:val="TAL"/>
            </w:pPr>
            <w:r w:rsidRPr="008069E3">
              <w:t>The</w:t>
            </w:r>
            <w:r w:rsidR="00681BB7" w:rsidRPr="008069E3">
              <w:t xml:space="preserve"> </w:t>
            </w:r>
            <w:r w:rsidRPr="008069E3">
              <w:t>nanoseconds</w:t>
            </w:r>
            <w:r w:rsidR="00681BB7" w:rsidRPr="008069E3">
              <w:t xml:space="preserve"> </w:t>
            </w:r>
            <w:r w:rsidRPr="008069E3">
              <w:t>part</w:t>
            </w:r>
            <w:r w:rsidR="00681BB7" w:rsidRPr="008069E3">
              <w:t xml:space="preserve"> </w:t>
            </w:r>
            <w:r w:rsidRPr="008069E3">
              <w:t>of</w:t>
            </w:r>
            <w:r w:rsidR="00681BB7" w:rsidRPr="008069E3">
              <w:t xml:space="preserve"> </w:t>
            </w:r>
            <w:r w:rsidRPr="008069E3">
              <w:t>the</w:t>
            </w:r>
            <w:r w:rsidR="00681BB7" w:rsidRPr="008069E3">
              <w:t xml:space="preserve"> </w:t>
            </w:r>
            <w:r w:rsidRPr="008069E3">
              <w:t>time.</w:t>
            </w:r>
            <w:r w:rsidR="00681BB7" w:rsidRPr="008069E3">
              <w:t xml:space="preserve"> </w:t>
            </w:r>
            <w:r w:rsidRPr="008069E3">
              <w:t>Time</w:t>
            </w:r>
            <w:r w:rsidR="00681BB7" w:rsidRPr="008069E3">
              <w:t xml:space="preserve"> </w:t>
            </w:r>
            <w:r w:rsidRPr="008069E3">
              <w:t>is</w:t>
            </w:r>
            <w:r w:rsidR="00681BB7" w:rsidRPr="008069E3">
              <w:t xml:space="preserve"> </w:t>
            </w:r>
            <w:r w:rsidRPr="008069E3">
              <w:t>defined</w:t>
            </w:r>
            <w:r w:rsidR="00681BB7" w:rsidRPr="008069E3">
              <w:t xml:space="preserve"> </w:t>
            </w:r>
            <w:r w:rsidRPr="008069E3">
              <w:t>as</w:t>
            </w:r>
            <w:r w:rsidR="00681BB7" w:rsidRPr="008069E3">
              <w:t xml:space="preserve"> </w:t>
            </w:r>
            <w:r w:rsidRPr="008069E3">
              <w:t>Unix-time</w:t>
            </w:r>
            <w:r w:rsidR="00681BB7" w:rsidRPr="008069E3">
              <w:t xml:space="preserve"> </w:t>
            </w:r>
            <w:r w:rsidRPr="008069E3">
              <w:t>since</w:t>
            </w:r>
            <w:r w:rsidR="00681BB7" w:rsidRPr="008069E3">
              <w:t xml:space="preserve"> </w:t>
            </w:r>
            <w:r w:rsidRPr="008069E3">
              <w:t>January</w:t>
            </w:r>
            <w:r w:rsidR="00681BB7" w:rsidRPr="008069E3">
              <w:t xml:space="preserve"> </w:t>
            </w:r>
            <w:r w:rsidRPr="008069E3">
              <w:t>1,</w:t>
            </w:r>
            <w:r w:rsidR="00681BB7" w:rsidRPr="008069E3">
              <w:t xml:space="preserve"> </w:t>
            </w:r>
            <w:r w:rsidRPr="008069E3">
              <w:t>1970,</w:t>
            </w:r>
            <w:r w:rsidR="00681BB7" w:rsidRPr="008069E3">
              <w:t xml:space="preserve"> </w:t>
            </w:r>
            <w:r w:rsidRPr="008069E3">
              <w:t>00:00:00</w:t>
            </w:r>
            <w:r w:rsidR="00681BB7" w:rsidRPr="008069E3">
              <w:t xml:space="preserve"> </w:t>
            </w:r>
            <w:r w:rsidRPr="008069E3">
              <w:t>UTC.</w:t>
            </w:r>
          </w:p>
        </w:tc>
      </w:tr>
    </w:tbl>
    <w:p w14:paraId="7B03CF34" w14:textId="77777777" w:rsidR="00681BB7" w:rsidRPr="008069E3" w:rsidRDefault="00681BB7" w:rsidP="00681BB7"/>
    <w:p w14:paraId="0074E375" w14:textId="79EC40BF" w:rsidR="00E00037" w:rsidRPr="008069E3" w:rsidRDefault="00E00037" w:rsidP="00E00037">
      <w:pPr>
        <w:pStyle w:val="Heading3"/>
      </w:pPr>
      <w:bookmarkStart w:id="251" w:name="_Toc106007638"/>
      <w:bookmarkStart w:id="252" w:name="_Toc106088396"/>
      <w:bookmarkStart w:id="253" w:name="_Toc106190889"/>
      <w:r w:rsidRPr="008069E3">
        <w:t>6.5.3</w:t>
      </w:r>
      <w:r w:rsidRPr="008069E3">
        <w:tab/>
        <w:t>Type: ApIdentity</w:t>
      </w:r>
      <w:bookmarkEnd w:id="251"/>
      <w:bookmarkEnd w:id="252"/>
      <w:bookmarkEnd w:id="253"/>
    </w:p>
    <w:p w14:paraId="1F46B35B" w14:textId="34C44FB4" w:rsidR="00E00037" w:rsidRPr="008069E3" w:rsidRDefault="00E00037" w:rsidP="00E00037">
      <w:r w:rsidRPr="008069E3">
        <w:t>This type represents identifiers determining a specific Access Point</w:t>
      </w:r>
      <w:r w:rsidR="001F736B" w:rsidRPr="008069E3">
        <w:t>.</w:t>
      </w:r>
    </w:p>
    <w:p w14:paraId="765B7835" w14:textId="77777777" w:rsidR="00E00037" w:rsidRPr="008069E3" w:rsidRDefault="00E00037" w:rsidP="00E00037">
      <w:pPr>
        <w:pStyle w:val="TH"/>
        <w:rPr>
          <w:rFonts w:cs="Arial"/>
        </w:rPr>
      </w:pPr>
      <w:r w:rsidRPr="008069E3">
        <w:t>Table 6.5.3-1: Attributes of the ApIdent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9"/>
        <w:gridCol w:w="1227"/>
        <w:gridCol w:w="1169"/>
        <w:gridCol w:w="5764"/>
      </w:tblGrid>
      <w:tr w:rsidR="00016F5C" w:rsidRPr="008069E3" w14:paraId="4E0C7EC5" w14:textId="77777777" w:rsidTr="00F4583D">
        <w:trPr>
          <w:jc w:val="center"/>
        </w:trPr>
        <w:tc>
          <w:tcPr>
            <w:tcW w:w="763" w:type="pct"/>
            <w:shd w:val="clear" w:color="auto" w:fill="C0C0C0"/>
            <w:tcMar>
              <w:top w:w="0" w:type="dxa"/>
              <w:left w:w="28" w:type="dxa"/>
              <w:bottom w:w="0" w:type="dxa"/>
              <w:right w:w="108" w:type="dxa"/>
            </w:tcMar>
            <w:hideMark/>
          </w:tcPr>
          <w:p w14:paraId="2E1F7FE7" w14:textId="4E0BABA7" w:rsidR="00E00037" w:rsidRPr="008069E3" w:rsidRDefault="00E00037" w:rsidP="004C39AF">
            <w:pPr>
              <w:pStyle w:val="TAH"/>
            </w:pPr>
            <w:r w:rsidRPr="008069E3">
              <w:t>Attribute</w:t>
            </w:r>
            <w:r w:rsidR="00681BB7" w:rsidRPr="008069E3">
              <w:t xml:space="preserve"> </w:t>
            </w:r>
            <w:r w:rsidRPr="008069E3">
              <w:t>name</w:t>
            </w:r>
          </w:p>
        </w:tc>
        <w:tc>
          <w:tcPr>
            <w:tcW w:w="637" w:type="pct"/>
            <w:shd w:val="clear" w:color="auto" w:fill="C0C0C0"/>
            <w:tcMar>
              <w:top w:w="0" w:type="dxa"/>
              <w:left w:w="28" w:type="dxa"/>
              <w:bottom w:w="0" w:type="dxa"/>
              <w:right w:w="108" w:type="dxa"/>
            </w:tcMar>
            <w:hideMark/>
          </w:tcPr>
          <w:p w14:paraId="097A9FB5" w14:textId="0EA525C2" w:rsidR="00E00037" w:rsidRPr="008069E3" w:rsidRDefault="00E00037" w:rsidP="004C39AF">
            <w:pPr>
              <w:pStyle w:val="TAH"/>
            </w:pPr>
            <w:r w:rsidRPr="008069E3">
              <w:t>Data</w:t>
            </w:r>
            <w:r w:rsidR="00681BB7" w:rsidRPr="008069E3">
              <w:t xml:space="preserve"> </w:t>
            </w:r>
            <w:r w:rsidRPr="008069E3">
              <w:t>type</w:t>
            </w:r>
          </w:p>
        </w:tc>
        <w:tc>
          <w:tcPr>
            <w:tcW w:w="607" w:type="pct"/>
            <w:shd w:val="clear" w:color="auto" w:fill="C0C0C0"/>
            <w:tcMar>
              <w:top w:w="0" w:type="dxa"/>
              <w:left w:w="28" w:type="dxa"/>
              <w:bottom w:w="0" w:type="dxa"/>
              <w:right w:w="108" w:type="dxa"/>
            </w:tcMar>
            <w:hideMark/>
          </w:tcPr>
          <w:p w14:paraId="404D8D9D" w14:textId="77777777" w:rsidR="00E00037" w:rsidRPr="008069E3" w:rsidRDefault="00E00037" w:rsidP="004C39AF">
            <w:pPr>
              <w:pStyle w:val="TAH"/>
            </w:pPr>
            <w:r w:rsidRPr="008069E3">
              <w:t>Cardinality</w:t>
            </w:r>
          </w:p>
        </w:tc>
        <w:tc>
          <w:tcPr>
            <w:tcW w:w="2993" w:type="pct"/>
            <w:shd w:val="clear" w:color="auto" w:fill="C0C0C0"/>
            <w:tcMar>
              <w:top w:w="0" w:type="dxa"/>
              <w:left w:w="28" w:type="dxa"/>
              <w:bottom w:w="0" w:type="dxa"/>
              <w:right w:w="108" w:type="dxa"/>
            </w:tcMar>
            <w:hideMark/>
          </w:tcPr>
          <w:p w14:paraId="7A3E95FA" w14:textId="77777777" w:rsidR="00E00037" w:rsidRPr="008069E3" w:rsidRDefault="00E00037" w:rsidP="004C39AF">
            <w:pPr>
              <w:pStyle w:val="TAH"/>
            </w:pPr>
            <w:r w:rsidRPr="008069E3">
              <w:t>Description</w:t>
            </w:r>
          </w:p>
        </w:tc>
      </w:tr>
      <w:tr w:rsidR="00E00037" w:rsidRPr="008069E3" w14:paraId="7760B5D3" w14:textId="77777777" w:rsidTr="00DF4AF6">
        <w:trPr>
          <w:jc w:val="center"/>
        </w:trPr>
        <w:tc>
          <w:tcPr>
            <w:tcW w:w="763" w:type="pct"/>
            <w:tcMar>
              <w:top w:w="0" w:type="dxa"/>
              <w:left w:w="28" w:type="dxa"/>
              <w:bottom w:w="0" w:type="dxa"/>
              <w:right w:w="108" w:type="dxa"/>
            </w:tcMar>
          </w:tcPr>
          <w:p w14:paraId="50683B95" w14:textId="14E7A75B" w:rsidR="00E00037" w:rsidRPr="008069E3" w:rsidRDefault="003C0CE6" w:rsidP="004C39AF">
            <w:pPr>
              <w:pStyle w:val="TAL"/>
            </w:pPr>
            <w:r w:rsidRPr="008069E3">
              <w:t>bssid</w:t>
            </w:r>
          </w:p>
        </w:tc>
        <w:tc>
          <w:tcPr>
            <w:tcW w:w="637" w:type="pct"/>
            <w:tcMar>
              <w:top w:w="0" w:type="dxa"/>
              <w:left w:w="28" w:type="dxa"/>
              <w:bottom w:w="0" w:type="dxa"/>
              <w:right w:w="108" w:type="dxa"/>
            </w:tcMar>
          </w:tcPr>
          <w:p w14:paraId="49C2B22C" w14:textId="77777777" w:rsidR="00E00037" w:rsidRPr="008069E3" w:rsidRDefault="00E00037" w:rsidP="004C39AF">
            <w:pPr>
              <w:pStyle w:val="TAL"/>
            </w:pPr>
            <w:r w:rsidRPr="008069E3">
              <w:t>String</w:t>
            </w:r>
          </w:p>
        </w:tc>
        <w:tc>
          <w:tcPr>
            <w:tcW w:w="607" w:type="pct"/>
            <w:tcMar>
              <w:top w:w="0" w:type="dxa"/>
              <w:left w:w="28" w:type="dxa"/>
              <w:bottom w:w="0" w:type="dxa"/>
              <w:right w:w="108" w:type="dxa"/>
            </w:tcMar>
          </w:tcPr>
          <w:p w14:paraId="4D3A232A" w14:textId="77777777" w:rsidR="00E00037" w:rsidRPr="008069E3" w:rsidRDefault="00E00037" w:rsidP="004C39AF">
            <w:pPr>
              <w:pStyle w:val="TAL"/>
            </w:pPr>
            <w:r w:rsidRPr="008069E3">
              <w:t>1</w:t>
            </w:r>
          </w:p>
        </w:tc>
        <w:tc>
          <w:tcPr>
            <w:tcW w:w="2993" w:type="pct"/>
            <w:tcMar>
              <w:top w:w="0" w:type="dxa"/>
              <w:left w:w="28" w:type="dxa"/>
              <w:bottom w:w="0" w:type="dxa"/>
              <w:right w:w="108" w:type="dxa"/>
            </w:tcMar>
          </w:tcPr>
          <w:p w14:paraId="4A63F2A6" w14:textId="515A3251" w:rsidR="00E00037" w:rsidRPr="008069E3" w:rsidRDefault="00CC1508" w:rsidP="004C39AF">
            <w:pPr>
              <w:pStyle w:val="TAL"/>
            </w:pPr>
            <w:r w:rsidRPr="008069E3">
              <w:t>Basic Service Set Identifier (BSSID) is a u</w:t>
            </w:r>
            <w:r w:rsidR="00E00037" w:rsidRPr="008069E3">
              <w:t>nique</w:t>
            </w:r>
            <w:r w:rsidR="00681BB7" w:rsidRPr="008069E3">
              <w:t xml:space="preserve"> </w:t>
            </w:r>
            <w:r w:rsidR="004F60A4" w:rsidRPr="008069E3">
              <w:t>I</w:t>
            </w:r>
            <w:r w:rsidR="00E00037" w:rsidRPr="008069E3">
              <w:t>dentifier</w:t>
            </w:r>
            <w:r w:rsidR="00681BB7" w:rsidRPr="008069E3">
              <w:t xml:space="preserve"> </w:t>
            </w:r>
            <w:r w:rsidR="00E00037" w:rsidRPr="008069E3">
              <w:t>assigned</w:t>
            </w:r>
            <w:r w:rsidR="00681BB7" w:rsidRPr="008069E3">
              <w:t xml:space="preserve"> </w:t>
            </w:r>
            <w:r w:rsidR="00E00037" w:rsidRPr="008069E3">
              <w:t>to</w:t>
            </w:r>
            <w:r w:rsidR="00681BB7" w:rsidRPr="008069E3">
              <w:t xml:space="preserve"> </w:t>
            </w:r>
            <w:r w:rsidR="00E00037" w:rsidRPr="008069E3">
              <w:t>an</w:t>
            </w:r>
            <w:r w:rsidR="00681BB7" w:rsidRPr="008069E3">
              <w:t xml:space="preserve"> </w:t>
            </w:r>
            <w:r w:rsidR="00E00037" w:rsidRPr="008069E3">
              <w:t>Access</w:t>
            </w:r>
            <w:r w:rsidR="00681BB7" w:rsidRPr="008069E3">
              <w:t xml:space="preserve"> </w:t>
            </w:r>
            <w:r w:rsidR="00E00037" w:rsidRPr="008069E3">
              <w:t>Point</w:t>
            </w:r>
            <w:r w:rsidR="00681BB7" w:rsidRPr="008069E3">
              <w:t xml:space="preserve"> </w:t>
            </w:r>
            <w:r w:rsidR="00E00037" w:rsidRPr="008069E3">
              <w:t>(as</w:t>
            </w:r>
            <w:r w:rsidR="00681BB7" w:rsidRPr="008069E3">
              <w:t xml:space="preserve"> </w:t>
            </w:r>
            <w:r w:rsidR="00E00037" w:rsidRPr="008069E3">
              <w:t>network</w:t>
            </w:r>
            <w:r w:rsidR="00681BB7" w:rsidRPr="008069E3">
              <w:t xml:space="preserve"> </w:t>
            </w:r>
            <w:r w:rsidR="00E00037" w:rsidRPr="008069E3">
              <w:t>interface</w:t>
            </w:r>
            <w:r w:rsidR="00681BB7" w:rsidRPr="008069E3">
              <w:t xml:space="preserve"> </w:t>
            </w:r>
            <w:r w:rsidR="00E00037" w:rsidRPr="008069E3">
              <w:t>controller)</w:t>
            </w:r>
            <w:r w:rsidR="00681BB7" w:rsidRPr="008069E3">
              <w:t xml:space="preserve"> </w:t>
            </w:r>
            <w:r w:rsidR="00E00037" w:rsidRPr="008069E3">
              <w:t>for</w:t>
            </w:r>
            <w:r w:rsidR="00681BB7" w:rsidRPr="008069E3">
              <w:t xml:space="preserve"> </w:t>
            </w:r>
            <w:r w:rsidR="00E00037" w:rsidRPr="008069E3">
              <w:t>communications</w:t>
            </w:r>
            <w:r w:rsidR="00681BB7" w:rsidRPr="008069E3">
              <w:t xml:space="preserve"> </w:t>
            </w:r>
            <w:r w:rsidR="00E00037" w:rsidRPr="008069E3">
              <w:t>at</w:t>
            </w:r>
            <w:r w:rsidR="00681BB7" w:rsidRPr="008069E3">
              <w:t xml:space="preserve"> </w:t>
            </w:r>
            <w:r w:rsidR="00E00037" w:rsidRPr="008069E3">
              <w:t>the</w:t>
            </w:r>
            <w:r w:rsidR="00681BB7" w:rsidRPr="008069E3">
              <w:t xml:space="preserve"> </w:t>
            </w:r>
            <w:r w:rsidR="00E00037" w:rsidRPr="008069E3">
              <w:t>data</w:t>
            </w:r>
            <w:r w:rsidR="00681BB7" w:rsidRPr="008069E3">
              <w:t xml:space="preserve"> </w:t>
            </w:r>
            <w:r w:rsidR="00E00037" w:rsidRPr="008069E3">
              <w:t>link</w:t>
            </w:r>
            <w:r w:rsidR="00681BB7" w:rsidRPr="008069E3">
              <w:t xml:space="preserve"> </w:t>
            </w:r>
            <w:r w:rsidR="00E00037" w:rsidRPr="008069E3">
              <w:t>layer</w:t>
            </w:r>
            <w:r w:rsidR="00681BB7" w:rsidRPr="008069E3">
              <w:t xml:space="preserve"> </w:t>
            </w:r>
            <w:r w:rsidR="00E00037" w:rsidRPr="008069E3">
              <w:t>of</w:t>
            </w:r>
            <w:r w:rsidR="00681BB7" w:rsidRPr="008069E3">
              <w:t xml:space="preserve"> </w:t>
            </w:r>
            <w:r w:rsidR="00E00037" w:rsidRPr="008069E3">
              <w:t>a</w:t>
            </w:r>
            <w:r w:rsidR="00681BB7" w:rsidRPr="008069E3">
              <w:t xml:space="preserve"> </w:t>
            </w:r>
            <w:r w:rsidR="00E00037" w:rsidRPr="008069E3">
              <w:t>network</w:t>
            </w:r>
            <w:r w:rsidR="00681BB7" w:rsidRPr="008069E3">
              <w:t xml:space="preserve"> </w:t>
            </w:r>
            <w:r w:rsidR="00E00037" w:rsidRPr="008069E3">
              <w:t>segment</w:t>
            </w:r>
            <w:r w:rsidR="00681BB7" w:rsidRPr="008069E3">
              <w:t>.</w:t>
            </w:r>
            <w:r w:rsidR="00BF6FB5" w:rsidRPr="008069E3">
              <w:t xml:space="preserve"> BSSID is typically set to an access point</w:t>
            </w:r>
            <w:r w:rsidR="00DF4AF6" w:rsidRPr="008069E3">
              <w:t>'</w:t>
            </w:r>
            <w:r w:rsidR="00BF6FB5" w:rsidRPr="008069E3">
              <w:t>s MAC address.</w:t>
            </w:r>
          </w:p>
        </w:tc>
      </w:tr>
      <w:tr w:rsidR="00E00037" w:rsidRPr="008069E3" w14:paraId="15636596" w14:textId="77777777" w:rsidTr="00DF4AF6">
        <w:trPr>
          <w:jc w:val="center"/>
        </w:trPr>
        <w:tc>
          <w:tcPr>
            <w:tcW w:w="763" w:type="pct"/>
            <w:tcMar>
              <w:top w:w="0" w:type="dxa"/>
              <w:left w:w="28" w:type="dxa"/>
              <w:bottom w:w="0" w:type="dxa"/>
              <w:right w:w="108" w:type="dxa"/>
            </w:tcMar>
          </w:tcPr>
          <w:p w14:paraId="542C5297" w14:textId="77777777" w:rsidR="00E00037" w:rsidRPr="008069E3" w:rsidRDefault="00E00037" w:rsidP="004C39AF">
            <w:pPr>
              <w:pStyle w:val="TAL"/>
            </w:pPr>
            <w:r w:rsidRPr="008069E3">
              <w:t>ssid</w:t>
            </w:r>
          </w:p>
        </w:tc>
        <w:tc>
          <w:tcPr>
            <w:tcW w:w="637" w:type="pct"/>
            <w:tcMar>
              <w:top w:w="0" w:type="dxa"/>
              <w:left w:w="28" w:type="dxa"/>
              <w:bottom w:w="0" w:type="dxa"/>
              <w:right w:w="108" w:type="dxa"/>
            </w:tcMar>
          </w:tcPr>
          <w:p w14:paraId="43695D45" w14:textId="47551C4C" w:rsidR="00E00037" w:rsidRPr="008069E3" w:rsidRDefault="00E00037" w:rsidP="004C39AF">
            <w:pPr>
              <w:pStyle w:val="TAL"/>
            </w:pPr>
            <w:r w:rsidRPr="008069E3">
              <w:t>String</w:t>
            </w:r>
          </w:p>
        </w:tc>
        <w:tc>
          <w:tcPr>
            <w:tcW w:w="607" w:type="pct"/>
            <w:tcMar>
              <w:top w:w="0" w:type="dxa"/>
              <w:left w:w="28" w:type="dxa"/>
              <w:bottom w:w="0" w:type="dxa"/>
              <w:right w:w="108" w:type="dxa"/>
            </w:tcMar>
          </w:tcPr>
          <w:p w14:paraId="3C2C07EB" w14:textId="77777777" w:rsidR="00E00037" w:rsidRPr="008069E3" w:rsidRDefault="00E00037" w:rsidP="004C39AF">
            <w:pPr>
              <w:pStyle w:val="TAL"/>
            </w:pPr>
            <w:r w:rsidRPr="008069E3">
              <w:t>0..N</w:t>
            </w:r>
          </w:p>
        </w:tc>
        <w:tc>
          <w:tcPr>
            <w:tcW w:w="2993" w:type="pct"/>
            <w:tcMar>
              <w:top w:w="0" w:type="dxa"/>
              <w:left w:w="28" w:type="dxa"/>
              <w:bottom w:w="0" w:type="dxa"/>
              <w:right w:w="108" w:type="dxa"/>
            </w:tcMar>
          </w:tcPr>
          <w:p w14:paraId="003892C6" w14:textId="1C30926D" w:rsidR="00E00037" w:rsidRPr="008069E3" w:rsidRDefault="00E00037" w:rsidP="004C39AF">
            <w:pPr>
              <w:pStyle w:val="TAL"/>
            </w:pPr>
            <w:r w:rsidRPr="008069E3">
              <w:t>Service</w:t>
            </w:r>
            <w:r w:rsidR="00681BB7" w:rsidRPr="008069E3">
              <w:t xml:space="preserve"> </w:t>
            </w:r>
            <w:r w:rsidRPr="008069E3">
              <w:t>Set</w:t>
            </w:r>
            <w:r w:rsidR="00681BB7" w:rsidRPr="008069E3">
              <w:t xml:space="preserve"> </w:t>
            </w:r>
            <w:r w:rsidRPr="008069E3">
              <w:t>Identifier</w:t>
            </w:r>
            <w:r w:rsidR="00BF6FB5" w:rsidRPr="008069E3">
              <w:t xml:space="preserve"> (SSID)</w:t>
            </w:r>
            <w:r w:rsidR="00681BB7" w:rsidRPr="008069E3">
              <w:t xml:space="preserve"> </w:t>
            </w:r>
            <w:r w:rsidRPr="008069E3">
              <w:t>to</w:t>
            </w:r>
            <w:r w:rsidR="00681BB7" w:rsidRPr="008069E3">
              <w:t xml:space="preserve"> </w:t>
            </w:r>
            <w:r w:rsidRPr="008069E3">
              <w:t>identify</w:t>
            </w:r>
            <w:r w:rsidR="00681BB7" w:rsidRPr="008069E3">
              <w:t xml:space="preserve"> </w:t>
            </w:r>
            <w:r w:rsidRPr="008069E3">
              <w:t>logical</w:t>
            </w:r>
            <w:r w:rsidR="00681BB7" w:rsidRPr="008069E3">
              <w:t xml:space="preserve"> </w:t>
            </w:r>
            <w:r w:rsidR="00BF6FB5" w:rsidRPr="008069E3">
              <w:t xml:space="preserve">WLAN </w:t>
            </w:r>
            <w:r w:rsidRPr="008069E3">
              <w:t>networks</w:t>
            </w:r>
            <w:r w:rsidR="004829D9" w:rsidRPr="008069E3">
              <w:t xml:space="preserve"> available via the Access Point.</w:t>
            </w:r>
          </w:p>
        </w:tc>
      </w:tr>
      <w:tr w:rsidR="00E00037" w:rsidRPr="008069E3" w14:paraId="40184369" w14:textId="77777777" w:rsidTr="00DF4AF6">
        <w:trPr>
          <w:jc w:val="center"/>
        </w:trPr>
        <w:tc>
          <w:tcPr>
            <w:tcW w:w="763" w:type="pct"/>
            <w:tcMar>
              <w:top w:w="0" w:type="dxa"/>
              <w:left w:w="28" w:type="dxa"/>
              <w:bottom w:w="0" w:type="dxa"/>
              <w:right w:w="108" w:type="dxa"/>
            </w:tcMar>
          </w:tcPr>
          <w:p w14:paraId="213CF30D" w14:textId="77777777" w:rsidR="00E00037" w:rsidRPr="008069E3" w:rsidRDefault="00E00037" w:rsidP="004C39AF">
            <w:pPr>
              <w:pStyle w:val="TAL"/>
            </w:pPr>
            <w:r w:rsidRPr="008069E3">
              <w:t>ipAddress</w:t>
            </w:r>
          </w:p>
        </w:tc>
        <w:tc>
          <w:tcPr>
            <w:tcW w:w="637" w:type="pct"/>
            <w:tcMar>
              <w:top w:w="0" w:type="dxa"/>
              <w:left w:w="28" w:type="dxa"/>
              <w:bottom w:w="0" w:type="dxa"/>
              <w:right w:w="108" w:type="dxa"/>
            </w:tcMar>
          </w:tcPr>
          <w:p w14:paraId="3A450D79" w14:textId="1CDCFBE7" w:rsidR="00E00037" w:rsidRPr="008069E3" w:rsidRDefault="00E00037" w:rsidP="004C39AF">
            <w:pPr>
              <w:pStyle w:val="TAL"/>
            </w:pPr>
            <w:r w:rsidRPr="008069E3">
              <w:t>String</w:t>
            </w:r>
          </w:p>
        </w:tc>
        <w:tc>
          <w:tcPr>
            <w:tcW w:w="607" w:type="pct"/>
            <w:tcMar>
              <w:top w:w="0" w:type="dxa"/>
              <w:left w:w="28" w:type="dxa"/>
              <w:bottom w:w="0" w:type="dxa"/>
              <w:right w:w="108" w:type="dxa"/>
            </w:tcMar>
          </w:tcPr>
          <w:p w14:paraId="0622BF84" w14:textId="77777777" w:rsidR="00E00037" w:rsidRPr="008069E3" w:rsidRDefault="00E00037" w:rsidP="004C39AF">
            <w:pPr>
              <w:pStyle w:val="TAL"/>
            </w:pPr>
            <w:r w:rsidRPr="008069E3">
              <w:t>0..N</w:t>
            </w:r>
          </w:p>
        </w:tc>
        <w:tc>
          <w:tcPr>
            <w:tcW w:w="2993" w:type="pct"/>
            <w:tcMar>
              <w:top w:w="0" w:type="dxa"/>
              <w:left w:w="28" w:type="dxa"/>
              <w:bottom w:w="0" w:type="dxa"/>
              <w:right w:w="108" w:type="dxa"/>
            </w:tcMar>
          </w:tcPr>
          <w:p w14:paraId="7E19D549" w14:textId="77B1A2C1" w:rsidR="00E00037" w:rsidRPr="008069E3" w:rsidRDefault="00E00037" w:rsidP="004C39AF">
            <w:pPr>
              <w:pStyle w:val="TAL"/>
            </w:pPr>
            <w:r w:rsidRPr="008069E3">
              <w:t>IPv4</w:t>
            </w:r>
            <w:r w:rsidR="00681BB7" w:rsidRPr="008069E3">
              <w:t xml:space="preserve"> </w:t>
            </w:r>
            <w:r w:rsidRPr="008069E3">
              <w:t>or</w:t>
            </w:r>
            <w:r w:rsidR="00681BB7" w:rsidRPr="008069E3">
              <w:t xml:space="preserve"> </w:t>
            </w:r>
            <w:r w:rsidRPr="008069E3">
              <w:t>IPv6</w:t>
            </w:r>
            <w:r w:rsidR="00681BB7" w:rsidRPr="008069E3">
              <w:t xml:space="preserve"> </w:t>
            </w:r>
            <w:r w:rsidRPr="008069E3">
              <w:t>address</w:t>
            </w:r>
            <w:r w:rsidR="00681BB7" w:rsidRPr="008069E3">
              <w:t xml:space="preserve"> </w:t>
            </w:r>
            <w:r w:rsidRPr="008069E3">
              <w:t>allocated</w:t>
            </w:r>
            <w:r w:rsidR="00681BB7" w:rsidRPr="008069E3">
              <w:t xml:space="preserve"> </w:t>
            </w:r>
            <w:r w:rsidRPr="008069E3">
              <w:t>for</w:t>
            </w:r>
            <w:r w:rsidR="00681BB7" w:rsidRPr="008069E3">
              <w:t xml:space="preserve"> </w:t>
            </w:r>
            <w:r w:rsidRPr="008069E3">
              <w:t>the</w:t>
            </w:r>
            <w:r w:rsidR="00681BB7" w:rsidRPr="008069E3">
              <w:t xml:space="preserve"> </w:t>
            </w:r>
            <w:r w:rsidRPr="008069E3">
              <w:t>Access</w:t>
            </w:r>
            <w:r w:rsidR="00681BB7" w:rsidRPr="008069E3">
              <w:t xml:space="preserve"> </w:t>
            </w:r>
            <w:r w:rsidRPr="008069E3">
              <w:t>Point</w:t>
            </w:r>
            <w:r w:rsidR="00681BB7" w:rsidRPr="008069E3">
              <w:t>.</w:t>
            </w:r>
          </w:p>
        </w:tc>
      </w:tr>
    </w:tbl>
    <w:p w14:paraId="3416C07B" w14:textId="77777777" w:rsidR="00681BB7" w:rsidRPr="008069E3" w:rsidRDefault="00681BB7" w:rsidP="00681BB7"/>
    <w:p w14:paraId="6CC04B02" w14:textId="321A4005" w:rsidR="00E00037" w:rsidRPr="008069E3" w:rsidRDefault="00E00037" w:rsidP="00E00037">
      <w:pPr>
        <w:pStyle w:val="Heading3"/>
      </w:pPr>
      <w:bookmarkStart w:id="254" w:name="_Toc106007639"/>
      <w:bookmarkStart w:id="255" w:name="_Toc106088397"/>
      <w:bookmarkStart w:id="256" w:name="_Toc106190890"/>
      <w:r w:rsidRPr="008069E3">
        <w:t>6.5.4</w:t>
      </w:r>
      <w:r w:rsidRPr="008069E3">
        <w:tab/>
        <w:t>Type: WlanCapabilities</w:t>
      </w:r>
      <w:bookmarkEnd w:id="254"/>
      <w:bookmarkEnd w:id="255"/>
      <w:bookmarkEnd w:id="256"/>
    </w:p>
    <w:p w14:paraId="280A85A3" w14:textId="77777777" w:rsidR="00E00037" w:rsidRPr="008069E3" w:rsidRDefault="00E00037" w:rsidP="00E00037">
      <w:r w:rsidRPr="008069E3">
        <w:t>This type represents the WLAN capabilities of the Access Point.</w:t>
      </w:r>
    </w:p>
    <w:p w14:paraId="36B58612" w14:textId="77777777" w:rsidR="00E00037" w:rsidRPr="008069E3" w:rsidRDefault="00E00037" w:rsidP="00E00037">
      <w:pPr>
        <w:pStyle w:val="TH"/>
        <w:rPr>
          <w:rFonts w:cs="Arial"/>
        </w:rPr>
      </w:pPr>
      <w:r w:rsidRPr="008069E3">
        <w:t>Table 6.5.4-1: Attributes of the WlanCapabi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0"/>
        <w:gridCol w:w="1575"/>
        <w:gridCol w:w="1136"/>
        <w:gridCol w:w="5448"/>
      </w:tblGrid>
      <w:tr w:rsidR="00E00037" w:rsidRPr="008069E3" w14:paraId="550FB24F" w14:textId="77777777" w:rsidTr="00681BB7">
        <w:trPr>
          <w:jc w:val="center"/>
        </w:trPr>
        <w:tc>
          <w:tcPr>
            <w:tcW w:w="763" w:type="pct"/>
            <w:shd w:val="clear" w:color="auto" w:fill="C0C0C0"/>
            <w:tcMar>
              <w:top w:w="0" w:type="dxa"/>
              <w:left w:w="28" w:type="dxa"/>
              <w:bottom w:w="0" w:type="dxa"/>
              <w:right w:w="108" w:type="dxa"/>
            </w:tcMar>
            <w:hideMark/>
          </w:tcPr>
          <w:p w14:paraId="6CE541CB" w14:textId="6460DB04" w:rsidR="00E00037" w:rsidRPr="008069E3" w:rsidRDefault="00E00037" w:rsidP="004C39AF">
            <w:pPr>
              <w:pStyle w:val="TAH"/>
            </w:pPr>
            <w:r w:rsidRPr="008069E3">
              <w:t>Attribute</w:t>
            </w:r>
            <w:r w:rsidR="00681BB7" w:rsidRPr="008069E3">
              <w:t xml:space="preserve"> </w:t>
            </w:r>
            <w:r w:rsidRPr="008069E3">
              <w:t>name</w:t>
            </w:r>
          </w:p>
        </w:tc>
        <w:tc>
          <w:tcPr>
            <w:tcW w:w="818" w:type="pct"/>
            <w:shd w:val="clear" w:color="auto" w:fill="C0C0C0"/>
            <w:tcMar>
              <w:top w:w="0" w:type="dxa"/>
              <w:left w:w="28" w:type="dxa"/>
              <w:bottom w:w="0" w:type="dxa"/>
              <w:right w:w="108" w:type="dxa"/>
            </w:tcMar>
            <w:hideMark/>
          </w:tcPr>
          <w:p w14:paraId="321A001C" w14:textId="266B760A" w:rsidR="00E00037" w:rsidRPr="008069E3" w:rsidRDefault="00E00037" w:rsidP="004C39AF">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2A82F349" w14:textId="77777777" w:rsidR="00E00037" w:rsidRPr="008069E3" w:rsidRDefault="00E00037" w:rsidP="004C39AF">
            <w:pPr>
              <w:pStyle w:val="TAH"/>
            </w:pPr>
            <w:r w:rsidRPr="008069E3">
              <w:t>Cardinality</w:t>
            </w:r>
          </w:p>
        </w:tc>
        <w:tc>
          <w:tcPr>
            <w:tcW w:w="2829" w:type="pct"/>
            <w:shd w:val="clear" w:color="auto" w:fill="C0C0C0"/>
            <w:tcMar>
              <w:top w:w="0" w:type="dxa"/>
              <w:left w:w="28" w:type="dxa"/>
              <w:bottom w:w="0" w:type="dxa"/>
              <w:right w:w="108" w:type="dxa"/>
            </w:tcMar>
            <w:hideMark/>
          </w:tcPr>
          <w:p w14:paraId="7CBC0B70" w14:textId="77777777" w:rsidR="00E00037" w:rsidRPr="008069E3" w:rsidRDefault="00E00037" w:rsidP="004C39AF">
            <w:pPr>
              <w:pStyle w:val="TAH"/>
            </w:pPr>
            <w:r w:rsidRPr="008069E3">
              <w:t>Description</w:t>
            </w:r>
          </w:p>
        </w:tc>
      </w:tr>
      <w:tr w:rsidR="00E00037" w:rsidRPr="008069E3" w14:paraId="08510567" w14:textId="77777777" w:rsidTr="00681BB7">
        <w:trPr>
          <w:jc w:val="center"/>
        </w:trPr>
        <w:tc>
          <w:tcPr>
            <w:tcW w:w="763" w:type="pct"/>
            <w:tcMar>
              <w:top w:w="0" w:type="dxa"/>
              <w:left w:w="28" w:type="dxa"/>
              <w:bottom w:w="0" w:type="dxa"/>
              <w:right w:w="108" w:type="dxa"/>
            </w:tcMar>
          </w:tcPr>
          <w:p w14:paraId="56386CD2" w14:textId="77777777" w:rsidR="00E00037" w:rsidRPr="008069E3" w:rsidRDefault="00E00037" w:rsidP="004C39AF">
            <w:pPr>
              <w:pStyle w:val="TAL"/>
            </w:pPr>
            <w:r w:rsidRPr="008069E3">
              <w:t>ht</w:t>
            </w:r>
          </w:p>
        </w:tc>
        <w:tc>
          <w:tcPr>
            <w:tcW w:w="818" w:type="pct"/>
            <w:tcMar>
              <w:top w:w="0" w:type="dxa"/>
              <w:left w:w="28" w:type="dxa"/>
              <w:bottom w:w="0" w:type="dxa"/>
              <w:right w:w="108" w:type="dxa"/>
            </w:tcMar>
          </w:tcPr>
          <w:p w14:paraId="4DB39240" w14:textId="77777777" w:rsidR="00E00037" w:rsidRPr="008069E3" w:rsidRDefault="00E00037" w:rsidP="004C39AF">
            <w:pPr>
              <w:pStyle w:val="TAL"/>
            </w:pPr>
            <w:r w:rsidRPr="008069E3">
              <w:t>HtCapabilities</w:t>
            </w:r>
          </w:p>
        </w:tc>
        <w:tc>
          <w:tcPr>
            <w:tcW w:w="590" w:type="pct"/>
            <w:tcMar>
              <w:top w:w="0" w:type="dxa"/>
              <w:left w:w="28" w:type="dxa"/>
              <w:bottom w:w="0" w:type="dxa"/>
              <w:right w:w="108" w:type="dxa"/>
            </w:tcMar>
          </w:tcPr>
          <w:p w14:paraId="7CFE728B" w14:textId="77777777" w:rsidR="00E00037" w:rsidRPr="008069E3" w:rsidRDefault="00E00037" w:rsidP="004C39AF">
            <w:pPr>
              <w:pStyle w:val="TAL"/>
            </w:pPr>
            <w:r w:rsidRPr="008069E3">
              <w:t>0..1</w:t>
            </w:r>
          </w:p>
        </w:tc>
        <w:tc>
          <w:tcPr>
            <w:tcW w:w="2829" w:type="pct"/>
            <w:tcMar>
              <w:top w:w="0" w:type="dxa"/>
              <w:left w:w="28" w:type="dxa"/>
              <w:bottom w:w="0" w:type="dxa"/>
              <w:right w:w="108" w:type="dxa"/>
            </w:tcMar>
          </w:tcPr>
          <w:p w14:paraId="487D41C5" w14:textId="15F45D4C" w:rsidR="00E00037" w:rsidRPr="008069E3" w:rsidRDefault="00E00037" w:rsidP="004C39AF">
            <w:pPr>
              <w:pStyle w:val="TAL"/>
            </w:pPr>
            <w:r w:rsidRPr="008069E3">
              <w:t>Information</w:t>
            </w:r>
            <w:r w:rsidR="00681BB7" w:rsidRPr="008069E3">
              <w:t xml:space="preserve"> </w:t>
            </w:r>
            <w:r w:rsidRPr="008069E3">
              <w:t>about</w:t>
            </w:r>
            <w:r w:rsidR="00681BB7" w:rsidRPr="008069E3">
              <w:t xml:space="preserve"> </w:t>
            </w:r>
            <w:r w:rsidRPr="008069E3">
              <w:t>Access</w:t>
            </w:r>
            <w:r w:rsidR="00681BB7" w:rsidRPr="008069E3">
              <w:t xml:space="preserve"> </w:t>
            </w:r>
            <w:r w:rsidRPr="008069E3">
              <w:t>Point</w:t>
            </w:r>
            <w:r w:rsidR="00681BB7" w:rsidRPr="008069E3">
              <w:t xml:space="preserve"> </w:t>
            </w:r>
            <w:r w:rsidRPr="008069E3">
              <w:t>HT</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Pr="00A67157">
              <w:t>IEEE</w:t>
            </w:r>
            <w:r w:rsidR="00681BB7" w:rsidRPr="00A67157">
              <w:t>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w:t>
            </w:r>
          </w:p>
        </w:tc>
      </w:tr>
      <w:tr w:rsidR="00E00037" w:rsidRPr="008069E3" w14:paraId="70515E0E" w14:textId="77777777" w:rsidTr="00681BB7">
        <w:trPr>
          <w:jc w:val="center"/>
        </w:trPr>
        <w:tc>
          <w:tcPr>
            <w:tcW w:w="763" w:type="pct"/>
            <w:tcMar>
              <w:top w:w="0" w:type="dxa"/>
              <w:left w:w="28" w:type="dxa"/>
              <w:bottom w:w="0" w:type="dxa"/>
              <w:right w:w="108" w:type="dxa"/>
            </w:tcMar>
          </w:tcPr>
          <w:p w14:paraId="2748E3F0" w14:textId="77777777" w:rsidR="00E00037" w:rsidRPr="008069E3" w:rsidRDefault="00E00037" w:rsidP="004C39AF">
            <w:pPr>
              <w:pStyle w:val="TAL"/>
            </w:pPr>
            <w:r w:rsidRPr="008069E3">
              <w:t>vht</w:t>
            </w:r>
          </w:p>
        </w:tc>
        <w:tc>
          <w:tcPr>
            <w:tcW w:w="818" w:type="pct"/>
            <w:tcMar>
              <w:top w:w="0" w:type="dxa"/>
              <w:left w:w="28" w:type="dxa"/>
              <w:bottom w:w="0" w:type="dxa"/>
              <w:right w:w="108" w:type="dxa"/>
            </w:tcMar>
          </w:tcPr>
          <w:p w14:paraId="325D2569" w14:textId="77777777" w:rsidR="00E00037" w:rsidRPr="008069E3" w:rsidRDefault="00E00037" w:rsidP="004C39AF">
            <w:pPr>
              <w:pStyle w:val="TAL"/>
            </w:pPr>
            <w:r w:rsidRPr="008069E3">
              <w:t>VhtCapabilities</w:t>
            </w:r>
          </w:p>
        </w:tc>
        <w:tc>
          <w:tcPr>
            <w:tcW w:w="590" w:type="pct"/>
            <w:tcMar>
              <w:top w:w="0" w:type="dxa"/>
              <w:left w:w="28" w:type="dxa"/>
              <w:bottom w:w="0" w:type="dxa"/>
              <w:right w:w="108" w:type="dxa"/>
            </w:tcMar>
          </w:tcPr>
          <w:p w14:paraId="3A7101F7" w14:textId="77777777" w:rsidR="00E00037" w:rsidRPr="008069E3" w:rsidRDefault="00E00037" w:rsidP="004C39AF">
            <w:pPr>
              <w:pStyle w:val="TAL"/>
            </w:pPr>
            <w:r w:rsidRPr="008069E3">
              <w:t>0..1</w:t>
            </w:r>
          </w:p>
        </w:tc>
        <w:tc>
          <w:tcPr>
            <w:tcW w:w="2829" w:type="pct"/>
            <w:tcMar>
              <w:top w:w="0" w:type="dxa"/>
              <w:left w:w="28" w:type="dxa"/>
              <w:bottom w:w="0" w:type="dxa"/>
              <w:right w:w="108" w:type="dxa"/>
            </w:tcMar>
          </w:tcPr>
          <w:p w14:paraId="1C652BE3" w14:textId="45711551" w:rsidR="00E00037" w:rsidRPr="008069E3" w:rsidRDefault="00E00037" w:rsidP="004C39AF">
            <w:pPr>
              <w:pStyle w:val="TAL"/>
            </w:pPr>
            <w:r w:rsidRPr="008069E3">
              <w:t>Information</w:t>
            </w:r>
            <w:r w:rsidR="00681BB7" w:rsidRPr="008069E3">
              <w:t xml:space="preserve"> </w:t>
            </w:r>
            <w:r w:rsidRPr="008069E3">
              <w:t>about</w:t>
            </w:r>
            <w:r w:rsidR="00681BB7" w:rsidRPr="008069E3">
              <w:t xml:space="preserve"> </w:t>
            </w:r>
            <w:r w:rsidRPr="008069E3">
              <w:t>Access</w:t>
            </w:r>
            <w:r w:rsidR="00681BB7" w:rsidRPr="008069E3">
              <w:t xml:space="preserve"> </w:t>
            </w:r>
            <w:r w:rsidRPr="008069E3">
              <w:t>Point</w:t>
            </w:r>
            <w:r w:rsidR="00681BB7" w:rsidRPr="008069E3">
              <w:t xml:space="preserve"> </w:t>
            </w:r>
            <w:r w:rsidRPr="008069E3">
              <w:t>VHT</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Pr="00A67157">
              <w:t>IEEE</w:t>
            </w:r>
            <w:r w:rsidR="00681BB7" w:rsidRPr="00A67157">
              <w:t xml:space="preserve">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w:t>
            </w:r>
          </w:p>
        </w:tc>
      </w:tr>
      <w:tr w:rsidR="00E00037" w:rsidRPr="008069E3" w14:paraId="2CD5FC53" w14:textId="77777777" w:rsidTr="00681BB7">
        <w:trPr>
          <w:jc w:val="center"/>
        </w:trPr>
        <w:tc>
          <w:tcPr>
            <w:tcW w:w="763" w:type="pct"/>
            <w:tcMar>
              <w:top w:w="0" w:type="dxa"/>
              <w:left w:w="28" w:type="dxa"/>
              <w:bottom w:w="0" w:type="dxa"/>
              <w:right w:w="108" w:type="dxa"/>
            </w:tcMar>
          </w:tcPr>
          <w:p w14:paraId="7C9240EF" w14:textId="77777777" w:rsidR="00E00037" w:rsidRPr="008069E3" w:rsidRDefault="00E00037" w:rsidP="004C39AF">
            <w:pPr>
              <w:pStyle w:val="TAL"/>
            </w:pPr>
            <w:r w:rsidRPr="008069E3">
              <w:t>he</w:t>
            </w:r>
          </w:p>
        </w:tc>
        <w:tc>
          <w:tcPr>
            <w:tcW w:w="818" w:type="pct"/>
            <w:tcMar>
              <w:top w:w="0" w:type="dxa"/>
              <w:left w:w="28" w:type="dxa"/>
              <w:bottom w:w="0" w:type="dxa"/>
              <w:right w:w="108" w:type="dxa"/>
            </w:tcMar>
          </w:tcPr>
          <w:p w14:paraId="11D208CA" w14:textId="77777777" w:rsidR="00E00037" w:rsidRPr="008069E3" w:rsidRDefault="00E00037" w:rsidP="004C39AF">
            <w:pPr>
              <w:pStyle w:val="TAL"/>
            </w:pPr>
            <w:r w:rsidRPr="008069E3">
              <w:t>HeCapabilities</w:t>
            </w:r>
          </w:p>
        </w:tc>
        <w:tc>
          <w:tcPr>
            <w:tcW w:w="590" w:type="pct"/>
            <w:tcMar>
              <w:top w:w="0" w:type="dxa"/>
              <w:left w:w="28" w:type="dxa"/>
              <w:bottom w:w="0" w:type="dxa"/>
              <w:right w:w="108" w:type="dxa"/>
            </w:tcMar>
          </w:tcPr>
          <w:p w14:paraId="41A7D984" w14:textId="77777777" w:rsidR="00E00037" w:rsidRPr="008069E3" w:rsidRDefault="00E00037" w:rsidP="004C39AF">
            <w:pPr>
              <w:pStyle w:val="TAL"/>
            </w:pPr>
            <w:r w:rsidRPr="008069E3">
              <w:t>0..1</w:t>
            </w:r>
          </w:p>
        </w:tc>
        <w:tc>
          <w:tcPr>
            <w:tcW w:w="2829" w:type="pct"/>
            <w:tcMar>
              <w:top w:w="0" w:type="dxa"/>
              <w:left w:w="28" w:type="dxa"/>
              <w:bottom w:w="0" w:type="dxa"/>
              <w:right w:w="108" w:type="dxa"/>
            </w:tcMar>
          </w:tcPr>
          <w:p w14:paraId="5F507644" w14:textId="6B5274A8" w:rsidR="00E00037" w:rsidRPr="008069E3" w:rsidRDefault="00E00037" w:rsidP="004C39AF">
            <w:pPr>
              <w:pStyle w:val="TAL"/>
            </w:pPr>
            <w:r w:rsidRPr="008069E3">
              <w:t>Information</w:t>
            </w:r>
            <w:r w:rsidR="00681BB7" w:rsidRPr="008069E3">
              <w:t xml:space="preserve"> </w:t>
            </w:r>
            <w:r w:rsidRPr="008069E3">
              <w:t>about</w:t>
            </w:r>
            <w:r w:rsidR="00681BB7" w:rsidRPr="008069E3">
              <w:t xml:space="preserve"> </w:t>
            </w:r>
            <w:r w:rsidRPr="008069E3">
              <w:t>Access</w:t>
            </w:r>
            <w:r w:rsidR="00681BB7" w:rsidRPr="008069E3">
              <w:t xml:space="preserve"> </w:t>
            </w:r>
            <w:r w:rsidRPr="008069E3">
              <w:t>Point</w:t>
            </w:r>
            <w:r w:rsidR="00681BB7" w:rsidRPr="008069E3">
              <w:t xml:space="preserve"> </w:t>
            </w:r>
            <w:r w:rsidRPr="008069E3">
              <w:t>HE</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73363" w:rsidRPr="00A67157">
              <w:t>IEEE</w:t>
            </w:r>
            <w:r w:rsidR="00DF4AF6" w:rsidRPr="00A67157">
              <w:t> </w:t>
            </w:r>
            <w:r w:rsidR="00E73363" w:rsidRPr="00A67157">
              <w:t>P802.11ax [</w:t>
            </w:r>
            <w:r w:rsidR="00E73363" w:rsidRPr="00A67157">
              <w:fldChar w:fldCharType="begin"/>
            </w:r>
            <w:r w:rsidR="007B4D49" w:rsidRPr="00A67157">
              <w:instrText xml:space="preserve">REF REF_IEEEP80211AX  \h </w:instrText>
            </w:r>
            <w:r w:rsidR="00E73363" w:rsidRPr="00A67157">
              <w:fldChar w:fldCharType="separate"/>
            </w:r>
            <w:r w:rsidR="007B4D49" w:rsidRPr="00A67157">
              <w:t>i.</w:t>
            </w:r>
            <w:r w:rsidR="007B4D49" w:rsidRPr="00A67157">
              <w:rPr>
                <w:noProof/>
              </w:rPr>
              <w:t>10</w:t>
            </w:r>
            <w:r w:rsidR="00E73363" w:rsidRPr="00A67157">
              <w:fldChar w:fldCharType="end"/>
            </w:r>
            <w:r w:rsidR="00E73363" w:rsidRPr="00A67157">
              <w:t>]</w:t>
            </w:r>
            <w:r w:rsidR="004D5F9B" w:rsidRPr="008069E3">
              <w:t>,</w:t>
            </w:r>
            <w:r w:rsidR="00E73363" w:rsidRPr="008069E3">
              <w:t xml:space="preserve"> </w:t>
            </w:r>
            <w:r w:rsidR="00CF5749" w:rsidRPr="008069E3">
              <w:t xml:space="preserve">clause </w:t>
            </w:r>
            <w:r w:rsidR="00E73363" w:rsidRPr="008069E3">
              <w:t>9.2.2.248</w:t>
            </w:r>
            <w:r w:rsidR="00D844C3" w:rsidRPr="008069E3">
              <w:t>.</w:t>
            </w:r>
          </w:p>
        </w:tc>
      </w:tr>
      <w:tr w:rsidR="00E00037" w:rsidRPr="008069E3" w14:paraId="791950FC" w14:textId="77777777" w:rsidTr="00681BB7">
        <w:trPr>
          <w:jc w:val="center"/>
        </w:trPr>
        <w:tc>
          <w:tcPr>
            <w:tcW w:w="763" w:type="pct"/>
            <w:tcMar>
              <w:top w:w="0" w:type="dxa"/>
              <w:left w:w="28" w:type="dxa"/>
              <w:bottom w:w="0" w:type="dxa"/>
              <w:right w:w="108" w:type="dxa"/>
            </w:tcMar>
          </w:tcPr>
          <w:p w14:paraId="283DCC07" w14:textId="77777777" w:rsidR="00E00037" w:rsidRPr="008069E3" w:rsidRDefault="00E00037" w:rsidP="004C39AF">
            <w:pPr>
              <w:pStyle w:val="TAL"/>
            </w:pPr>
            <w:r w:rsidRPr="008069E3">
              <w:t>dmg</w:t>
            </w:r>
          </w:p>
        </w:tc>
        <w:tc>
          <w:tcPr>
            <w:tcW w:w="818" w:type="pct"/>
            <w:tcMar>
              <w:top w:w="0" w:type="dxa"/>
              <w:left w:w="28" w:type="dxa"/>
              <w:bottom w:w="0" w:type="dxa"/>
              <w:right w:w="108" w:type="dxa"/>
            </w:tcMar>
          </w:tcPr>
          <w:p w14:paraId="65C8F425" w14:textId="77777777" w:rsidR="00E00037" w:rsidRPr="008069E3" w:rsidRDefault="00E00037" w:rsidP="004C39AF">
            <w:pPr>
              <w:pStyle w:val="TAL"/>
            </w:pPr>
            <w:r w:rsidRPr="008069E3">
              <w:t>DmgCapabilities</w:t>
            </w:r>
          </w:p>
        </w:tc>
        <w:tc>
          <w:tcPr>
            <w:tcW w:w="590" w:type="pct"/>
            <w:tcMar>
              <w:top w:w="0" w:type="dxa"/>
              <w:left w:w="28" w:type="dxa"/>
              <w:bottom w:w="0" w:type="dxa"/>
              <w:right w:w="108" w:type="dxa"/>
            </w:tcMar>
          </w:tcPr>
          <w:p w14:paraId="694B13D8" w14:textId="77777777" w:rsidR="00E00037" w:rsidRPr="008069E3" w:rsidRDefault="00E00037" w:rsidP="004C39AF">
            <w:pPr>
              <w:pStyle w:val="TAL"/>
            </w:pPr>
            <w:r w:rsidRPr="008069E3">
              <w:t>0..1</w:t>
            </w:r>
          </w:p>
        </w:tc>
        <w:tc>
          <w:tcPr>
            <w:tcW w:w="2829" w:type="pct"/>
            <w:tcMar>
              <w:top w:w="0" w:type="dxa"/>
              <w:left w:w="28" w:type="dxa"/>
              <w:bottom w:w="0" w:type="dxa"/>
              <w:right w:w="108" w:type="dxa"/>
            </w:tcMar>
          </w:tcPr>
          <w:p w14:paraId="00452E99" w14:textId="42D3443B" w:rsidR="00E00037" w:rsidRPr="008069E3" w:rsidRDefault="00E00037" w:rsidP="004C39AF">
            <w:pPr>
              <w:pStyle w:val="TAL"/>
            </w:pPr>
            <w:r w:rsidRPr="008069E3">
              <w:t>Information</w:t>
            </w:r>
            <w:r w:rsidR="00681BB7" w:rsidRPr="008069E3">
              <w:t xml:space="preserve"> </w:t>
            </w:r>
            <w:r w:rsidRPr="008069E3">
              <w:t>about</w:t>
            </w:r>
            <w:r w:rsidR="00681BB7" w:rsidRPr="008069E3">
              <w:t xml:space="preserve"> </w:t>
            </w:r>
            <w:r w:rsidRPr="008069E3">
              <w:t>Access</w:t>
            </w:r>
            <w:r w:rsidR="00681BB7" w:rsidRPr="008069E3">
              <w:t xml:space="preserve"> </w:t>
            </w:r>
            <w:r w:rsidRPr="008069E3">
              <w:t>Point</w:t>
            </w:r>
            <w:r w:rsidR="00681BB7" w:rsidRPr="008069E3">
              <w:t xml:space="preserve"> </w:t>
            </w:r>
            <w:r w:rsidRPr="008069E3">
              <w:t>DMG</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Pr="00A67157">
              <w:t>IEEE</w:t>
            </w:r>
            <w:r w:rsidR="00681BB7" w:rsidRPr="00A67157">
              <w:t xml:space="preserve">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w:t>
            </w:r>
          </w:p>
        </w:tc>
      </w:tr>
      <w:tr w:rsidR="00E00037" w:rsidRPr="008069E3" w14:paraId="251FDDAE" w14:textId="77777777" w:rsidTr="00681BB7">
        <w:trPr>
          <w:jc w:val="center"/>
        </w:trPr>
        <w:tc>
          <w:tcPr>
            <w:tcW w:w="763" w:type="pct"/>
            <w:tcMar>
              <w:top w:w="0" w:type="dxa"/>
              <w:left w:w="28" w:type="dxa"/>
              <w:bottom w:w="0" w:type="dxa"/>
              <w:right w:w="108" w:type="dxa"/>
            </w:tcMar>
          </w:tcPr>
          <w:p w14:paraId="5B44D699" w14:textId="77777777" w:rsidR="00E00037" w:rsidRPr="008069E3" w:rsidRDefault="00E00037" w:rsidP="004C39AF">
            <w:pPr>
              <w:pStyle w:val="TAL"/>
            </w:pPr>
            <w:r w:rsidRPr="008069E3">
              <w:t>edmg</w:t>
            </w:r>
          </w:p>
        </w:tc>
        <w:tc>
          <w:tcPr>
            <w:tcW w:w="818" w:type="pct"/>
            <w:tcMar>
              <w:top w:w="0" w:type="dxa"/>
              <w:left w:w="28" w:type="dxa"/>
              <w:bottom w:w="0" w:type="dxa"/>
              <w:right w:w="108" w:type="dxa"/>
            </w:tcMar>
          </w:tcPr>
          <w:p w14:paraId="7AE987F7" w14:textId="77777777" w:rsidR="00E00037" w:rsidRPr="008069E3" w:rsidRDefault="00E00037" w:rsidP="004C39AF">
            <w:pPr>
              <w:pStyle w:val="TAL"/>
            </w:pPr>
            <w:r w:rsidRPr="008069E3">
              <w:t>EdmgCapabilities</w:t>
            </w:r>
          </w:p>
        </w:tc>
        <w:tc>
          <w:tcPr>
            <w:tcW w:w="590" w:type="pct"/>
            <w:tcMar>
              <w:top w:w="0" w:type="dxa"/>
              <w:left w:w="28" w:type="dxa"/>
              <w:bottom w:w="0" w:type="dxa"/>
              <w:right w:w="108" w:type="dxa"/>
            </w:tcMar>
          </w:tcPr>
          <w:p w14:paraId="6C120D82" w14:textId="77777777" w:rsidR="00E00037" w:rsidRPr="008069E3" w:rsidRDefault="00E00037" w:rsidP="004C39AF">
            <w:pPr>
              <w:pStyle w:val="TAL"/>
            </w:pPr>
            <w:r w:rsidRPr="008069E3">
              <w:t>0..1</w:t>
            </w:r>
          </w:p>
        </w:tc>
        <w:tc>
          <w:tcPr>
            <w:tcW w:w="2829" w:type="pct"/>
            <w:tcMar>
              <w:top w:w="0" w:type="dxa"/>
              <w:left w:w="28" w:type="dxa"/>
              <w:bottom w:w="0" w:type="dxa"/>
              <w:right w:w="108" w:type="dxa"/>
            </w:tcMar>
          </w:tcPr>
          <w:p w14:paraId="0B9D1AF5" w14:textId="50C5FFB0" w:rsidR="00E00037" w:rsidRPr="008069E3" w:rsidRDefault="000A281B" w:rsidP="004C39AF">
            <w:pPr>
              <w:pStyle w:val="TAL"/>
            </w:pPr>
            <w:r w:rsidRPr="008069E3">
              <w:t>Information</w:t>
            </w:r>
            <w:r w:rsidR="00681BB7" w:rsidRPr="008069E3">
              <w:t xml:space="preserve"> </w:t>
            </w:r>
            <w:r w:rsidRPr="008069E3">
              <w:t>about</w:t>
            </w:r>
            <w:r w:rsidR="00681BB7" w:rsidRPr="008069E3">
              <w:t xml:space="preserve"> </w:t>
            </w:r>
            <w:r w:rsidRPr="008069E3">
              <w:t>Access</w:t>
            </w:r>
            <w:r w:rsidR="00681BB7" w:rsidRPr="008069E3">
              <w:t xml:space="preserve"> </w:t>
            </w:r>
            <w:r w:rsidRPr="008069E3">
              <w:t>Point</w:t>
            </w:r>
            <w:r w:rsidR="00681BB7" w:rsidRPr="008069E3">
              <w:t xml:space="preserve"> </w:t>
            </w:r>
            <w:r w:rsidRPr="008069E3">
              <w:t>EDMG</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Pr="008069E3">
              <w:t>draft</w:t>
            </w:r>
            <w:r w:rsidR="00681BB7" w:rsidRPr="008069E3">
              <w:t xml:space="preserve"> </w:t>
            </w:r>
            <w:r w:rsidRPr="00A67157">
              <w:t>IEEE</w:t>
            </w:r>
            <w:r w:rsidR="00681BB7" w:rsidRPr="00A67157">
              <w:t xml:space="preserve"> </w:t>
            </w:r>
            <w:r w:rsidRPr="00A67157">
              <w:t>P802.11</w:t>
            </w:r>
            <w:r w:rsidR="00B57F97" w:rsidRPr="00A67157">
              <w:t>ay</w:t>
            </w:r>
            <w:r w:rsidR="00681BB7" w:rsidRPr="00A67157">
              <w:t xml:space="preserve"> </w:t>
            </w:r>
            <w:r w:rsidR="00CF106B" w:rsidRPr="00A67157">
              <w:t>[</w:t>
            </w:r>
            <w:r w:rsidR="00CF106B" w:rsidRPr="00A67157">
              <w:fldChar w:fldCharType="begin"/>
            </w:r>
            <w:r w:rsidR="007B4D49" w:rsidRPr="00A67157">
              <w:instrText xml:space="preserve">REF REF_IEEEP80211AY  \h </w:instrText>
            </w:r>
            <w:r w:rsidR="00CF106B" w:rsidRPr="00A67157">
              <w:fldChar w:fldCharType="separate"/>
            </w:r>
            <w:r w:rsidR="007B4D49" w:rsidRPr="00A67157">
              <w:t>i.</w:t>
            </w:r>
            <w:r w:rsidR="007B4D49" w:rsidRPr="00A67157">
              <w:rPr>
                <w:noProof/>
              </w:rPr>
              <w:t>11</w:t>
            </w:r>
            <w:r w:rsidR="00CF106B" w:rsidRPr="00A67157">
              <w:fldChar w:fldCharType="end"/>
            </w:r>
            <w:r w:rsidR="00CF106B" w:rsidRPr="00A67157">
              <w:t>]</w:t>
            </w:r>
            <w:r w:rsidR="00681BB7" w:rsidRPr="008069E3">
              <w:t>.</w:t>
            </w:r>
          </w:p>
        </w:tc>
      </w:tr>
    </w:tbl>
    <w:p w14:paraId="52882A49" w14:textId="77777777" w:rsidR="00E00037" w:rsidRPr="008069E3" w:rsidRDefault="00E00037" w:rsidP="00681BB7"/>
    <w:p w14:paraId="7FFA4204" w14:textId="71FABBB0" w:rsidR="00E00037" w:rsidRPr="008069E3" w:rsidRDefault="00E00037" w:rsidP="00681BB7">
      <w:pPr>
        <w:pStyle w:val="Heading3"/>
      </w:pPr>
      <w:bookmarkStart w:id="257" w:name="_Toc106007640"/>
      <w:bookmarkStart w:id="258" w:name="_Toc106088398"/>
      <w:bookmarkStart w:id="259" w:name="_Toc106190891"/>
      <w:r w:rsidRPr="008069E3">
        <w:t>6.5.5</w:t>
      </w:r>
      <w:r w:rsidRPr="008069E3">
        <w:tab/>
      </w:r>
      <w:r w:rsidR="0006741C" w:rsidRPr="008069E3">
        <w:t>Void</w:t>
      </w:r>
      <w:bookmarkEnd w:id="257"/>
      <w:bookmarkEnd w:id="258"/>
      <w:bookmarkEnd w:id="259"/>
    </w:p>
    <w:p w14:paraId="2DF41E8B" w14:textId="77777777" w:rsidR="00E00037" w:rsidRPr="008069E3" w:rsidRDefault="00E00037" w:rsidP="00E00037">
      <w:pPr>
        <w:pStyle w:val="Heading3"/>
      </w:pPr>
      <w:bookmarkStart w:id="260" w:name="_Toc106007641"/>
      <w:bookmarkStart w:id="261" w:name="_Toc106088399"/>
      <w:bookmarkStart w:id="262" w:name="_Toc106190892"/>
      <w:r w:rsidRPr="008069E3">
        <w:t>6.5.6</w:t>
      </w:r>
      <w:r w:rsidRPr="008069E3">
        <w:tab/>
        <w:t>Type: WanMetrics</w:t>
      </w:r>
      <w:bookmarkEnd w:id="260"/>
      <w:bookmarkEnd w:id="261"/>
      <w:bookmarkEnd w:id="262"/>
    </w:p>
    <w:p w14:paraId="0944995C" w14:textId="724787E7" w:rsidR="00E00037" w:rsidRPr="008069E3" w:rsidRDefault="00E00037" w:rsidP="00E00037">
      <w:r w:rsidRPr="008069E3">
        <w:t>This type represents the metrics related to the backhaul characteristics of an Access Point as defined for WAN metrics in Hotspot 2.0 Technical Specification v1.0.0</w:t>
      </w:r>
      <w:r w:rsidR="007B4D49">
        <w:t xml:space="preserve"> </w:t>
      </w:r>
      <w:r w:rsidR="007B4D49" w:rsidRPr="00A67157">
        <w:t>[</w:t>
      </w:r>
      <w:r w:rsidR="007B4D49" w:rsidRPr="00A67157">
        <w:fldChar w:fldCharType="begin"/>
      </w:r>
      <w:r w:rsidR="007B4D49" w:rsidRPr="00A67157">
        <w:instrText xml:space="preserve">REF REF_WI_FIALLIANCE2014 \h </w:instrText>
      </w:r>
      <w:r w:rsidR="007B4D49" w:rsidRPr="00A67157">
        <w:fldChar w:fldCharType="separate"/>
      </w:r>
      <w:r w:rsidR="007B4D49" w:rsidRPr="00A67157">
        <w:t>i.</w:t>
      </w:r>
      <w:r w:rsidR="007B4D49" w:rsidRPr="00A67157">
        <w:rPr>
          <w:noProof/>
        </w:rPr>
        <w:t>3</w:t>
      </w:r>
      <w:r w:rsidR="007B4D49" w:rsidRPr="00A67157">
        <w:fldChar w:fldCharType="end"/>
      </w:r>
      <w:r w:rsidR="007B4D49" w:rsidRPr="00A67157">
        <w:t>]</w:t>
      </w:r>
      <w:r w:rsidR="00C11787" w:rsidRPr="008069E3">
        <w:t>.</w:t>
      </w:r>
    </w:p>
    <w:p w14:paraId="27BC1040" w14:textId="77777777" w:rsidR="00E00037" w:rsidRPr="008069E3" w:rsidRDefault="00E00037" w:rsidP="00E00037">
      <w:pPr>
        <w:pStyle w:val="TH"/>
        <w:rPr>
          <w:rFonts w:cs="Arial"/>
        </w:rPr>
      </w:pPr>
      <w:r w:rsidRPr="008069E3">
        <w:t>Table 6.5.6-1: Attributes of the WanMetric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9"/>
        <w:gridCol w:w="1017"/>
        <w:gridCol w:w="1136"/>
        <w:gridCol w:w="6007"/>
      </w:tblGrid>
      <w:tr w:rsidR="00E00037" w:rsidRPr="008069E3" w14:paraId="096E18E3" w14:textId="77777777" w:rsidTr="00681BB7">
        <w:trPr>
          <w:jc w:val="center"/>
        </w:trPr>
        <w:tc>
          <w:tcPr>
            <w:tcW w:w="763" w:type="pct"/>
            <w:shd w:val="clear" w:color="auto" w:fill="C0C0C0"/>
            <w:tcMar>
              <w:top w:w="0" w:type="dxa"/>
              <w:left w:w="28" w:type="dxa"/>
              <w:bottom w:w="0" w:type="dxa"/>
              <w:right w:w="108" w:type="dxa"/>
            </w:tcMar>
            <w:hideMark/>
          </w:tcPr>
          <w:p w14:paraId="74C83912" w14:textId="35263E60" w:rsidR="00E00037" w:rsidRPr="008069E3" w:rsidRDefault="00E00037" w:rsidP="004C39AF">
            <w:pPr>
              <w:pStyle w:val="TAH"/>
            </w:pPr>
            <w:r w:rsidRPr="008069E3">
              <w:t>Attribute</w:t>
            </w:r>
            <w:r w:rsidR="00681BB7" w:rsidRPr="008069E3">
              <w:t xml:space="preserve"> </w:t>
            </w:r>
            <w:r w:rsidRPr="008069E3">
              <w:t>name</w:t>
            </w:r>
          </w:p>
        </w:tc>
        <w:tc>
          <w:tcPr>
            <w:tcW w:w="528" w:type="pct"/>
            <w:shd w:val="clear" w:color="auto" w:fill="C0C0C0"/>
            <w:tcMar>
              <w:top w:w="0" w:type="dxa"/>
              <w:left w:w="28" w:type="dxa"/>
              <w:bottom w:w="0" w:type="dxa"/>
              <w:right w:w="108" w:type="dxa"/>
            </w:tcMar>
            <w:hideMark/>
          </w:tcPr>
          <w:p w14:paraId="40424EDE" w14:textId="375A3CCF" w:rsidR="00E00037" w:rsidRPr="008069E3" w:rsidRDefault="00E00037" w:rsidP="004C39AF">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4AD860B5" w14:textId="77777777" w:rsidR="00E00037" w:rsidRPr="008069E3" w:rsidRDefault="00E00037" w:rsidP="004C39AF">
            <w:pPr>
              <w:pStyle w:val="TAH"/>
            </w:pPr>
            <w:r w:rsidRPr="008069E3">
              <w:t>Cardinality</w:t>
            </w:r>
          </w:p>
        </w:tc>
        <w:tc>
          <w:tcPr>
            <w:tcW w:w="3120" w:type="pct"/>
            <w:shd w:val="clear" w:color="auto" w:fill="C0C0C0"/>
            <w:tcMar>
              <w:top w:w="0" w:type="dxa"/>
              <w:left w:w="28" w:type="dxa"/>
              <w:bottom w:w="0" w:type="dxa"/>
              <w:right w:w="108" w:type="dxa"/>
            </w:tcMar>
            <w:hideMark/>
          </w:tcPr>
          <w:p w14:paraId="6A02D339" w14:textId="77777777" w:rsidR="00E00037" w:rsidRPr="008069E3" w:rsidRDefault="00E00037" w:rsidP="004C39AF">
            <w:pPr>
              <w:pStyle w:val="TAH"/>
            </w:pPr>
            <w:r w:rsidRPr="008069E3">
              <w:t>Description</w:t>
            </w:r>
          </w:p>
        </w:tc>
      </w:tr>
      <w:tr w:rsidR="00E00037" w:rsidRPr="008069E3" w14:paraId="24FA11F7" w14:textId="77777777" w:rsidTr="00681BB7">
        <w:trPr>
          <w:jc w:val="center"/>
        </w:trPr>
        <w:tc>
          <w:tcPr>
            <w:tcW w:w="763" w:type="pct"/>
            <w:tcMar>
              <w:top w:w="0" w:type="dxa"/>
              <w:left w:w="28" w:type="dxa"/>
              <w:bottom w:w="0" w:type="dxa"/>
              <w:right w:w="108" w:type="dxa"/>
            </w:tcMar>
          </w:tcPr>
          <w:p w14:paraId="5FBD7482" w14:textId="77777777" w:rsidR="00E00037" w:rsidRPr="008069E3" w:rsidRDefault="00E00037" w:rsidP="00681BB7">
            <w:pPr>
              <w:pStyle w:val="TAL"/>
              <w:rPr>
                <w:szCs w:val="18"/>
              </w:rPr>
            </w:pPr>
            <w:r w:rsidRPr="008069E3">
              <w:rPr>
                <w:szCs w:val="18"/>
              </w:rPr>
              <w:t>wanInfo</w:t>
            </w:r>
          </w:p>
        </w:tc>
        <w:tc>
          <w:tcPr>
            <w:tcW w:w="528" w:type="pct"/>
            <w:tcMar>
              <w:top w:w="0" w:type="dxa"/>
              <w:left w:w="28" w:type="dxa"/>
              <w:bottom w:w="0" w:type="dxa"/>
              <w:right w:w="108" w:type="dxa"/>
            </w:tcMar>
          </w:tcPr>
          <w:p w14:paraId="022B9A56" w14:textId="77777777" w:rsidR="00E00037" w:rsidRPr="008069E3" w:rsidRDefault="00E00037" w:rsidP="00681BB7">
            <w:pPr>
              <w:pStyle w:val="TAL"/>
              <w:rPr>
                <w:szCs w:val="18"/>
              </w:rPr>
            </w:pPr>
            <w:r w:rsidRPr="008069E3">
              <w:rPr>
                <w:szCs w:val="18"/>
              </w:rPr>
              <w:t>Uint8</w:t>
            </w:r>
          </w:p>
        </w:tc>
        <w:tc>
          <w:tcPr>
            <w:tcW w:w="590" w:type="pct"/>
            <w:tcMar>
              <w:top w:w="0" w:type="dxa"/>
              <w:left w:w="28" w:type="dxa"/>
              <w:bottom w:w="0" w:type="dxa"/>
              <w:right w:w="108" w:type="dxa"/>
            </w:tcMar>
          </w:tcPr>
          <w:p w14:paraId="5DCC996D"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0D26CFAF" w14:textId="5CC9D903" w:rsidR="00E00037" w:rsidRPr="008069E3" w:rsidRDefault="00E00037" w:rsidP="00681BB7">
            <w:pPr>
              <w:pStyle w:val="TAL"/>
              <w:rPr>
                <w:szCs w:val="18"/>
              </w:rPr>
            </w:pPr>
            <w:r w:rsidRPr="008069E3">
              <w:rPr>
                <w:szCs w:val="18"/>
              </w:rPr>
              <w:t>Info</w:t>
            </w:r>
            <w:r w:rsidR="00681BB7" w:rsidRPr="008069E3">
              <w:rPr>
                <w:szCs w:val="18"/>
              </w:rPr>
              <w:t xml:space="preserve"> </w:t>
            </w:r>
            <w:r w:rsidRPr="008069E3">
              <w:rPr>
                <w:szCs w:val="18"/>
              </w:rPr>
              <w:t>about</w:t>
            </w:r>
            <w:r w:rsidR="00681BB7" w:rsidRPr="008069E3">
              <w:rPr>
                <w:szCs w:val="18"/>
              </w:rPr>
              <w:t xml:space="preserve"> </w:t>
            </w:r>
            <w:r w:rsidRPr="008069E3">
              <w:rPr>
                <w:szCs w:val="18"/>
              </w:rPr>
              <w:t>WAN</w:t>
            </w:r>
            <w:r w:rsidR="00681BB7" w:rsidRPr="008069E3">
              <w:rPr>
                <w:szCs w:val="18"/>
              </w:rPr>
              <w:t xml:space="preserve"> </w:t>
            </w:r>
            <w:r w:rsidRPr="008069E3">
              <w:rPr>
                <w:szCs w:val="18"/>
              </w:rPr>
              <w:t>link</w:t>
            </w:r>
            <w:r w:rsidR="00681BB7" w:rsidRPr="008069E3">
              <w:rPr>
                <w:szCs w:val="18"/>
              </w:rPr>
              <w:t xml:space="preserve"> </w:t>
            </w:r>
            <w:r w:rsidRPr="008069E3">
              <w:rPr>
                <w:szCs w:val="18"/>
              </w:rPr>
              <w:t>status,</w:t>
            </w:r>
            <w:r w:rsidR="00681BB7" w:rsidRPr="008069E3">
              <w:rPr>
                <w:szCs w:val="18"/>
              </w:rPr>
              <w:t xml:space="preserve"> </w:t>
            </w:r>
            <w:r w:rsidRPr="008069E3">
              <w:rPr>
                <w:szCs w:val="18"/>
              </w:rPr>
              <w:t>link</w:t>
            </w:r>
            <w:r w:rsidR="00681BB7" w:rsidRPr="008069E3">
              <w:rPr>
                <w:szCs w:val="18"/>
              </w:rPr>
              <w:t xml:space="preserve"> </w:t>
            </w:r>
            <w:r w:rsidRPr="008069E3">
              <w:rPr>
                <w:szCs w:val="18"/>
              </w:rPr>
              <w:t>symmetricity</w:t>
            </w:r>
            <w:r w:rsidR="00681BB7" w:rsidRPr="008069E3">
              <w:rPr>
                <w:szCs w:val="18"/>
              </w:rPr>
              <w:t xml:space="preserve"> </w:t>
            </w:r>
            <w:r w:rsidRPr="008069E3">
              <w:rPr>
                <w:szCs w:val="18"/>
              </w:rPr>
              <w:t>and</w:t>
            </w:r>
            <w:r w:rsidR="00681BB7" w:rsidRPr="008069E3">
              <w:rPr>
                <w:szCs w:val="18"/>
              </w:rPr>
              <w:t xml:space="preserve"> </w:t>
            </w:r>
            <w:r w:rsidRPr="008069E3">
              <w:rPr>
                <w:szCs w:val="18"/>
              </w:rPr>
              <w:t>capacity</w:t>
            </w:r>
            <w:r w:rsidR="00681BB7" w:rsidRPr="008069E3">
              <w:rPr>
                <w:szCs w:val="18"/>
              </w:rPr>
              <w:t xml:space="preserve"> </w:t>
            </w:r>
            <w:r w:rsidRPr="008069E3">
              <w:rPr>
                <w:szCs w:val="18"/>
              </w:rPr>
              <w:t>currently</w:t>
            </w:r>
            <w:r w:rsidR="00681BB7" w:rsidRPr="008069E3">
              <w:rPr>
                <w:szCs w:val="18"/>
              </w:rPr>
              <w:t xml:space="preserve"> </w:t>
            </w:r>
            <w:r w:rsidRPr="008069E3">
              <w:rPr>
                <w:szCs w:val="18"/>
              </w:rPr>
              <w:t>used.</w:t>
            </w:r>
          </w:p>
        </w:tc>
      </w:tr>
      <w:tr w:rsidR="00E00037" w:rsidRPr="008069E3" w14:paraId="33320AA1" w14:textId="77777777" w:rsidTr="00681BB7">
        <w:trPr>
          <w:jc w:val="center"/>
        </w:trPr>
        <w:tc>
          <w:tcPr>
            <w:tcW w:w="763" w:type="pct"/>
            <w:tcMar>
              <w:top w:w="0" w:type="dxa"/>
              <w:left w:w="28" w:type="dxa"/>
              <w:bottom w:w="0" w:type="dxa"/>
              <w:right w:w="108" w:type="dxa"/>
            </w:tcMar>
          </w:tcPr>
          <w:p w14:paraId="288FFCB6" w14:textId="77777777" w:rsidR="00E00037" w:rsidRPr="008069E3" w:rsidRDefault="00E00037" w:rsidP="00681BB7">
            <w:pPr>
              <w:pStyle w:val="TAL"/>
              <w:rPr>
                <w:szCs w:val="18"/>
              </w:rPr>
            </w:pPr>
            <w:r w:rsidRPr="008069E3">
              <w:rPr>
                <w:szCs w:val="18"/>
              </w:rPr>
              <w:t>downlinkSpeed</w:t>
            </w:r>
          </w:p>
        </w:tc>
        <w:tc>
          <w:tcPr>
            <w:tcW w:w="528" w:type="pct"/>
            <w:tcMar>
              <w:top w:w="0" w:type="dxa"/>
              <w:left w:w="28" w:type="dxa"/>
              <w:bottom w:w="0" w:type="dxa"/>
              <w:right w:w="108" w:type="dxa"/>
            </w:tcMar>
          </w:tcPr>
          <w:p w14:paraId="36DE8CA3" w14:textId="77777777" w:rsidR="00E00037" w:rsidRPr="008069E3" w:rsidRDefault="00E00037" w:rsidP="00681BB7">
            <w:pPr>
              <w:pStyle w:val="TAL"/>
              <w:rPr>
                <w:szCs w:val="18"/>
              </w:rPr>
            </w:pPr>
            <w:r w:rsidRPr="008069E3">
              <w:rPr>
                <w:szCs w:val="18"/>
              </w:rPr>
              <w:t>Uint32</w:t>
            </w:r>
          </w:p>
        </w:tc>
        <w:tc>
          <w:tcPr>
            <w:tcW w:w="590" w:type="pct"/>
            <w:tcMar>
              <w:top w:w="0" w:type="dxa"/>
              <w:left w:w="28" w:type="dxa"/>
              <w:bottom w:w="0" w:type="dxa"/>
              <w:right w:w="108" w:type="dxa"/>
            </w:tcMar>
          </w:tcPr>
          <w:p w14:paraId="12C61DBD"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556F8AF0" w14:textId="7A0F0258" w:rsidR="00E00037" w:rsidRPr="008069E3" w:rsidRDefault="00E00037" w:rsidP="00681BB7">
            <w:pPr>
              <w:pStyle w:val="TAL"/>
              <w:rPr>
                <w:szCs w:val="18"/>
              </w:rPr>
            </w:pPr>
            <w:r w:rsidRPr="008069E3">
              <w:rPr>
                <w:szCs w:val="18"/>
              </w:rPr>
              <w:t>4-octet</w:t>
            </w:r>
            <w:r w:rsidR="00681BB7" w:rsidRPr="008069E3">
              <w:rPr>
                <w:szCs w:val="18"/>
              </w:rPr>
              <w:t xml:space="preserve"> </w:t>
            </w:r>
            <w:r w:rsidRPr="008069E3">
              <w:rPr>
                <w:szCs w:val="18"/>
              </w:rPr>
              <w:t>positive</w:t>
            </w:r>
            <w:r w:rsidR="00681BB7" w:rsidRPr="008069E3">
              <w:rPr>
                <w:szCs w:val="18"/>
              </w:rPr>
              <w:t xml:space="preserve"> </w:t>
            </w:r>
            <w:r w:rsidRPr="008069E3">
              <w:rPr>
                <w:szCs w:val="18"/>
              </w:rPr>
              <w:t>integer</w:t>
            </w:r>
            <w:r w:rsidR="00681BB7" w:rsidRPr="008069E3">
              <w:rPr>
                <w:szCs w:val="18"/>
              </w:rPr>
              <w:t xml:space="preserve"> </w:t>
            </w:r>
            <w:r w:rsidRPr="008069E3">
              <w:rPr>
                <w:szCs w:val="18"/>
              </w:rPr>
              <w:t>whose</w:t>
            </w:r>
            <w:r w:rsidR="00681BB7" w:rsidRPr="008069E3">
              <w:rPr>
                <w:szCs w:val="18"/>
              </w:rPr>
              <w:t xml:space="preserve"> </w:t>
            </w:r>
            <w:r w:rsidRPr="008069E3">
              <w:rPr>
                <w:szCs w:val="18"/>
              </w:rPr>
              <w:t>value</w:t>
            </w:r>
            <w:r w:rsidR="00681BB7" w:rsidRPr="008069E3">
              <w:rPr>
                <w:szCs w:val="18"/>
              </w:rPr>
              <w:t xml:space="preserve"> </w:t>
            </w:r>
            <w:r w:rsidRPr="008069E3">
              <w:rPr>
                <w:szCs w:val="18"/>
              </w:rPr>
              <w:t>is</w:t>
            </w:r>
            <w:r w:rsidR="00681BB7" w:rsidRPr="008069E3">
              <w:rPr>
                <w:szCs w:val="18"/>
              </w:rPr>
              <w:t xml:space="preserve"> </w:t>
            </w:r>
            <w:r w:rsidRPr="008069E3">
              <w:rPr>
                <w:szCs w:val="18"/>
              </w:rPr>
              <w:t>an</w:t>
            </w:r>
            <w:r w:rsidR="00681BB7" w:rsidRPr="008069E3">
              <w:rPr>
                <w:szCs w:val="18"/>
              </w:rPr>
              <w:t xml:space="preserve"> </w:t>
            </w:r>
            <w:r w:rsidRPr="008069E3">
              <w:rPr>
                <w:szCs w:val="18"/>
              </w:rPr>
              <w:t>estimate</w:t>
            </w:r>
            <w:r w:rsidR="00681BB7" w:rsidRPr="008069E3">
              <w:rPr>
                <w:szCs w:val="18"/>
              </w:rPr>
              <w:t xml:space="preserve"> </w:t>
            </w:r>
            <w:r w:rsidRPr="008069E3">
              <w:rPr>
                <w:szCs w:val="18"/>
              </w:rPr>
              <w:t>of</w:t>
            </w:r>
            <w:r w:rsidR="00681BB7" w:rsidRPr="008069E3">
              <w:rPr>
                <w:szCs w:val="18"/>
              </w:rPr>
              <w:t xml:space="preserve"> </w:t>
            </w:r>
            <w:r w:rsidRPr="008069E3">
              <w:rPr>
                <w:szCs w:val="18"/>
              </w:rPr>
              <w:t>the</w:t>
            </w:r>
            <w:r w:rsidR="00681BB7" w:rsidRPr="008069E3">
              <w:rPr>
                <w:szCs w:val="18"/>
              </w:rPr>
              <w:t xml:space="preserve"> </w:t>
            </w:r>
            <w:r w:rsidRPr="008069E3">
              <w:rPr>
                <w:szCs w:val="18"/>
              </w:rPr>
              <w:t>WAN</w:t>
            </w:r>
            <w:r w:rsidR="00681BB7" w:rsidRPr="008069E3">
              <w:rPr>
                <w:szCs w:val="18"/>
              </w:rPr>
              <w:t xml:space="preserve"> </w:t>
            </w:r>
            <w:r w:rsidRPr="008069E3">
              <w:rPr>
                <w:szCs w:val="18"/>
              </w:rPr>
              <w:t>Backhaul</w:t>
            </w:r>
            <w:r w:rsidR="00681BB7" w:rsidRPr="008069E3">
              <w:rPr>
                <w:szCs w:val="18"/>
              </w:rPr>
              <w:t xml:space="preserve"> </w:t>
            </w:r>
            <w:r w:rsidRPr="008069E3">
              <w:rPr>
                <w:szCs w:val="18"/>
              </w:rPr>
              <w:t>link</w:t>
            </w:r>
            <w:r w:rsidR="00681BB7" w:rsidRPr="008069E3">
              <w:rPr>
                <w:szCs w:val="18"/>
              </w:rPr>
              <w:t xml:space="preserve"> </w:t>
            </w:r>
            <w:r w:rsidRPr="008069E3">
              <w:rPr>
                <w:szCs w:val="18"/>
              </w:rPr>
              <w:t>current</w:t>
            </w:r>
            <w:r w:rsidR="00681BB7" w:rsidRPr="008069E3">
              <w:rPr>
                <w:szCs w:val="18"/>
              </w:rPr>
              <w:t xml:space="preserve"> </w:t>
            </w:r>
            <w:r w:rsidRPr="008069E3">
              <w:rPr>
                <w:szCs w:val="18"/>
              </w:rPr>
              <w:t>downlink</w:t>
            </w:r>
            <w:r w:rsidR="00681BB7" w:rsidRPr="008069E3">
              <w:rPr>
                <w:szCs w:val="18"/>
              </w:rPr>
              <w:t xml:space="preserve"> </w:t>
            </w:r>
            <w:r w:rsidRPr="008069E3">
              <w:rPr>
                <w:szCs w:val="18"/>
              </w:rPr>
              <w:t>speed</w:t>
            </w:r>
            <w:r w:rsidR="00681BB7" w:rsidRPr="008069E3">
              <w:rPr>
                <w:szCs w:val="18"/>
              </w:rPr>
              <w:t xml:space="preserve"> </w:t>
            </w:r>
            <w:r w:rsidRPr="008069E3">
              <w:rPr>
                <w:szCs w:val="18"/>
              </w:rPr>
              <w:t>in</w:t>
            </w:r>
            <w:r w:rsidR="00681BB7" w:rsidRPr="008069E3">
              <w:rPr>
                <w:szCs w:val="18"/>
              </w:rPr>
              <w:t xml:space="preserve"> </w:t>
            </w:r>
            <w:r w:rsidRPr="008069E3">
              <w:rPr>
                <w:szCs w:val="18"/>
              </w:rPr>
              <w:t>kilobits</w:t>
            </w:r>
            <w:r w:rsidR="00681BB7" w:rsidRPr="008069E3">
              <w:rPr>
                <w:szCs w:val="18"/>
              </w:rPr>
              <w:t xml:space="preserve"> </w:t>
            </w:r>
            <w:r w:rsidRPr="008069E3">
              <w:rPr>
                <w:szCs w:val="18"/>
              </w:rPr>
              <w:t>per</w:t>
            </w:r>
            <w:r w:rsidR="00681BB7" w:rsidRPr="008069E3">
              <w:rPr>
                <w:szCs w:val="18"/>
              </w:rPr>
              <w:t xml:space="preserve"> </w:t>
            </w:r>
            <w:r w:rsidRPr="008069E3">
              <w:rPr>
                <w:szCs w:val="18"/>
              </w:rPr>
              <w:t>second.</w:t>
            </w:r>
          </w:p>
        </w:tc>
      </w:tr>
      <w:tr w:rsidR="00E00037" w:rsidRPr="008069E3" w14:paraId="7CA96A03" w14:textId="77777777" w:rsidTr="00681BB7">
        <w:trPr>
          <w:jc w:val="center"/>
        </w:trPr>
        <w:tc>
          <w:tcPr>
            <w:tcW w:w="763" w:type="pct"/>
            <w:tcMar>
              <w:top w:w="0" w:type="dxa"/>
              <w:left w:w="28" w:type="dxa"/>
              <w:bottom w:w="0" w:type="dxa"/>
              <w:right w:w="108" w:type="dxa"/>
            </w:tcMar>
          </w:tcPr>
          <w:p w14:paraId="21CE9C7B" w14:textId="77777777" w:rsidR="00E00037" w:rsidRPr="008069E3" w:rsidRDefault="00E00037" w:rsidP="00681BB7">
            <w:pPr>
              <w:pStyle w:val="TAL"/>
              <w:rPr>
                <w:szCs w:val="18"/>
              </w:rPr>
            </w:pPr>
            <w:r w:rsidRPr="008069E3">
              <w:rPr>
                <w:szCs w:val="18"/>
              </w:rPr>
              <w:t>uplinkSpeed</w:t>
            </w:r>
          </w:p>
        </w:tc>
        <w:tc>
          <w:tcPr>
            <w:tcW w:w="528" w:type="pct"/>
            <w:tcMar>
              <w:top w:w="0" w:type="dxa"/>
              <w:left w:w="28" w:type="dxa"/>
              <w:bottom w:w="0" w:type="dxa"/>
              <w:right w:w="108" w:type="dxa"/>
            </w:tcMar>
          </w:tcPr>
          <w:p w14:paraId="0E55D3EF" w14:textId="77777777" w:rsidR="00E00037" w:rsidRPr="008069E3" w:rsidRDefault="00E00037" w:rsidP="00681BB7">
            <w:pPr>
              <w:pStyle w:val="TAL"/>
              <w:rPr>
                <w:szCs w:val="18"/>
              </w:rPr>
            </w:pPr>
            <w:r w:rsidRPr="008069E3">
              <w:rPr>
                <w:szCs w:val="18"/>
              </w:rPr>
              <w:t>UInt32</w:t>
            </w:r>
          </w:p>
        </w:tc>
        <w:tc>
          <w:tcPr>
            <w:tcW w:w="590" w:type="pct"/>
            <w:tcMar>
              <w:top w:w="0" w:type="dxa"/>
              <w:left w:w="28" w:type="dxa"/>
              <w:bottom w:w="0" w:type="dxa"/>
              <w:right w:w="108" w:type="dxa"/>
            </w:tcMar>
          </w:tcPr>
          <w:p w14:paraId="0DB0229D"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392C89A6" w14:textId="7192E237" w:rsidR="00E00037" w:rsidRPr="008069E3" w:rsidRDefault="00E00037" w:rsidP="00681BB7">
            <w:pPr>
              <w:pStyle w:val="TAL"/>
              <w:rPr>
                <w:szCs w:val="18"/>
              </w:rPr>
            </w:pPr>
            <w:r w:rsidRPr="008069E3">
              <w:rPr>
                <w:szCs w:val="18"/>
              </w:rPr>
              <w:t>4-octet</w:t>
            </w:r>
            <w:r w:rsidR="00681BB7" w:rsidRPr="008069E3">
              <w:rPr>
                <w:szCs w:val="18"/>
              </w:rPr>
              <w:t xml:space="preserve"> </w:t>
            </w:r>
            <w:r w:rsidRPr="008069E3">
              <w:rPr>
                <w:szCs w:val="18"/>
              </w:rPr>
              <w:t>positive</w:t>
            </w:r>
            <w:r w:rsidR="00681BB7" w:rsidRPr="008069E3">
              <w:rPr>
                <w:szCs w:val="18"/>
              </w:rPr>
              <w:t xml:space="preserve"> </w:t>
            </w:r>
            <w:r w:rsidRPr="008069E3">
              <w:rPr>
                <w:szCs w:val="18"/>
              </w:rPr>
              <w:t>integer</w:t>
            </w:r>
            <w:r w:rsidR="00681BB7" w:rsidRPr="008069E3">
              <w:rPr>
                <w:szCs w:val="18"/>
              </w:rPr>
              <w:t xml:space="preserve"> </w:t>
            </w:r>
            <w:r w:rsidRPr="008069E3">
              <w:rPr>
                <w:szCs w:val="18"/>
              </w:rPr>
              <w:t>whose</w:t>
            </w:r>
            <w:r w:rsidR="00681BB7" w:rsidRPr="008069E3">
              <w:rPr>
                <w:szCs w:val="18"/>
              </w:rPr>
              <w:t xml:space="preserve"> </w:t>
            </w:r>
            <w:r w:rsidRPr="008069E3">
              <w:rPr>
                <w:szCs w:val="18"/>
              </w:rPr>
              <w:t>value</w:t>
            </w:r>
            <w:r w:rsidR="00681BB7" w:rsidRPr="008069E3">
              <w:rPr>
                <w:szCs w:val="18"/>
              </w:rPr>
              <w:t xml:space="preserve"> </w:t>
            </w:r>
            <w:r w:rsidRPr="008069E3">
              <w:rPr>
                <w:szCs w:val="18"/>
              </w:rPr>
              <w:t>is</w:t>
            </w:r>
            <w:r w:rsidR="00681BB7" w:rsidRPr="008069E3">
              <w:rPr>
                <w:szCs w:val="18"/>
              </w:rPr>
              <w:t xml:space="preserve"> </w:t>
            </w:r>
            <w:r w:rsidRPr="008069E3">
              <w:rPr>
                <w:szCs w:val="18"/>
              </w:rPr>
              <w:t>an</w:t>
            </w:r>
            <w:r w:rsidR="00681BB7" w:rsidRPr="008069E3">
              <w:rPr>
                <w:szCs w:val="18"/>
              </w:rPr>
              <w:t xml:space="preserve"> </w:t>
            </w:r>
            <w:r w:rsidRPr="008069E3">
              <w:rPr>
                <w:szCs w:val="18"/>
              </w:rPr>
              <w:t>estimate</w:t>
            </w:r>
            <w:r w:rsidR="00681BB7" w:rsidRPr="008069E3">
              <w:rPr>
                <w:szCs w:val="18"/>
              </w:rPr>
              <w:t xml:space="preserve"> </w:t>
            </w:r>
            <w:r w:rsidRPr="008069E3">
              <w:rPr>
                <w:szCs w:val="18"/>
              </w:rPr>
              <w:t>of</w:t>
            </w:r>
            <w:r w:rsidR="00681BB7" w:rsidRPr="008069E3">
              <w:rPr>
                <w:szCs w:val="18"/>
              </w:rPr>
              <w:t xml:space="preserve"> </w:t>
            </w:r>
            <w:r w:rsidRPr="008069E3">
              <w:rPr>
                <w:szCs w:val="18"/>
              </w:rPr>
              <w:t>the</w:t>
            </w:r>
            <w:r w:rsidR="00681BB7" w:rsidRPr="008069E3">
              <w:rPr>
                <w:szCs w:val="18"/>
              </w:rPr>
              <w:t xml:space="preserve"> </w:t>
            </w:r>
            <w:r w:rsidRPr="008069E3">
              <w:rPr>
                <w:szCs w:val="18"/>
              </w:rPr>
              <w:t>WAN</w:t>
            </w:r>
            <w:r w:rsidR="00681BB7" w:rsidRPr="008069E3">
              <w:rPr>
                <w:szCs w:val="18"/>
              </w:rPr>
              <w:t xml:space="preserve"> </w:t>
            </w:r>
            <w:r w:rsidRPr="008069E3">
              <w:rPr>
                <w:szCs w:val="18"/>
              </w:rPr>
              <w:t>Backhaul</w:t>
            </w:r>
            <w:r w:rsidR="00681BB7" w:rsidRPr="008069E3">
              <w:rPr>
                <w:szCs w:val="18"/>
              </w:rPr>
              <w:t xml:space="preserve"> </w:t>
            </w:r>
            <w:r w:rsidRPr="008069E3">
              <w:rPr>
                <w:szCs w:val="18"/>
              </w:rPr>
              <w:t>link's</w:t>
            </w:r>
            <w:r w:rsidR="00681BB7" w:rsidRPr="008069E3">
              <w:rPr>
                <w:szCs w:val="18"/>
              </w:rPr>
              <w:t xml:space="preserve"> </w:t>
            </w:r>
            <w:r w:rsidRPr="008069E3">
              <w:rPr>
                <w:szCs w:val="18"/>
              </w:rPr>
              <w:t>current</w:t>
            </w:r>
            <w:r w:rsidR="00681BB7" w:rsidRPr="008069E3">
              <w:rPr>
                <w:szCs w:val="18"/>
              </w:rPr>
              <w:t xml:space="preserve"> </w:t>
            </w:r>
            <w:r w:rsidRPr="008069E3">
              <w:rPr>
                <w:szCs w:val="18"/>
              </w:rPr>
              <w:t>uplink</w:t>
            </w:r>
            <w:r w:rsidR="00681BB7" w:rsidRPr="008069E3">
              <w:rPr>
                <w:szCs w:val="18"/>
              </w:rPr>
              <w:t xml:space="preserve"> </w:t>
            </w:r>
            <w:r w:rsidRPr="008069E3">
              <w:rPr>
                <w:szCs w:val="18"/>
              </w:rPr>
              <w:t>speed</w:t>
            </w:r>
            <w:r w:rsidR="00681BB7" w:rsidRPr="008069E3">
              <w:rPr>
                <w:szCs w:val="18"/>
              </w:rPr>
              <w:t xml:space="preserve"> </w:t>
            </w:r>
            <w:r w:rsidRPr="008069E3">
              <w:rPr>
                <w:szCs w:val="18"/>
              </w:rPr>
              <w:t>in</w:t>
            </w:r>
            <w:r w:rsidR="00681BB7" w:rsidRPr="008069E3">
              <w:rPr>
                <w:szCs w:val="18"/>
              </w:rPr>
              <w:t xml:space="preserve"> </w:t>
            </w:r>
            <w:r w:rsidRPr="008069E3">
              <w:rPr>
                <w:szCs w:val="18"/>
              </w:rPr>
              <w:t>kilobits</w:t>
            </w:r>
            <w:r w:rsidR="00681BB7" w:rsidRPr="008069E3">
              <w:rPr>
                <w:szCs w:val="18"/>
              </w:rPr>
              <w:t xml:space="preserve"> </w:t>
            </w:r>
            <w:r w:rsidRPr="008069E3">
              <w:rPr>
                <w:szCs w:val="18"/>
              </w:rPr>
              <w:t>per</w:t>
            </w:r>
            <w:r w:rsidR="00681BB7" w:rsidRPr="008069E3">
              <w:rPr>
                <w:szCs w:val="18"/>
              </w:rPr>
              <w:t xml:space="preserve"> </w:t>
            </w:r>
            <w:r w:rsidRPr="008069E3">
              <w:rPr>
                <w:szCs w:val="18"/>
              </w:rPr>
              <w:t>second.</w:t>
            </w:r>
          </w:p>
        </w:tc>
      </w:tr>
      <w:tr w:rsidR="00E00037" w:rsidRPr="008069E3" w14:paraId="4F2BE262" w14:textId="77777777" w:rsidTr="00681BB7">
        <w:trPr>
          <w:jc w:val="center"/>
        </w:trPr>
        <w:tc>
          <w:tcPr>
            <w:tcW w:w="763" w:type="pct"/>
            <w:tcMar>
              <w:top w:w="0" w:type="dxa"/>
              <w:left w:w="28" w:type="dxa"/>
              <w:bottom w:w="0" w:type="dxa"/>
              <w:right w:w="108" w:type="dxa"/>
            </w:tcMar>
          </w:tcPr>
          <w:p w14:paraId="0A54E496" w14:textId="77777777" w:rsidR="00E00037" w:rsidRPr="008069E3" w:rsidRDefault="00E00037" w:rsidP="00681BB7">
            <w:pPr>
              <w:pStyle w:val="TAL"/>
              <w:rPr>
                <w:szCs w:val="18"/>
              </w:rPr>
            </w:pPr>
            <w:r w:rsidRPr="008069E3">
              <w:rPr>
                <w:szCs w:val="18"/>
              </w:rPr>
              <w:t>downlinkLoad</w:t>
            </w:r>
          </w:p>
        </w:tc>
        <w:tc>
          <w:tcPr>
            <w:tcW w:w="528" w:type="pct"/>
            <w:tcMar>
              <w:top w:w="0" w:type="dxa"/>
              <w:left w:w="28" w:type="dxa"/>
              <w:bottom w:w="0" w:type="dxa"/>
              <w:right w:w="108" w:type="dxa"/>
            </w:tcMar>
          </w:tcPr>
          <w:p w14:paraId="75D20CC1" w14:textId="77777777" w:rsidR="00E00037" w:rsidRPr="008069E3" w:rsidRDefault="00E00037" w:rsidP="00681BB7">
            <w:pPr>
              <w:pStyle w:val="TAL"/>
              <w:rPr>
                <w:szCs w:val="18"/>
              </w:rPr>
            </w:pPr>
            <w:r w:rsidRPr="008069E3">
              <w:rPr>
                <w:szCs w:val="18"/>
              </w:rPr>
              <w:t>UInt8</w:t>
            </w:r>
          </w:p>
        </w:tc>
        <w:tc>
          <w:tcPr>
            <w:tcW w:w="590" w:type="pct"/>
            <w:tcMar>
              <w:top w:w="0" w:type="dxa"/>
              <w:left w:w="28" w:type="dxa"/>
              <w:bottom w:w="0" w:type="dxa"/>
              <w:right w:w="108" w:type="dxa"/>
            </w:tcMar>
          </w:tcPr>
          <w:p w14:paraId="16404625"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3ACFC100" w14:textId="3C3F561E" w:rsidR="00E00037" w:rsidRPr="008069E3" w:rsidRDefault="00E00037" w:rsidP="00681BB7">
            <w:pPr>
              <w:pStyle w:val="TAL"/>
              <w:rPr>
                <w:szCs w:val="18"/>
              </w:rPr>
            </w:pPr>
            <w:r w:rsidRPr="008069E3">
              <w:rPr>
                <w:szCs w:val="18"/>
              </w:rPr>
              <w:t>1-octet</w:t>
            </w:r>
            <w:r w:rsidR="00681BB7" w:rsidRPr="008069E3">
              <w:rPr>
                <w:szCs w:val="18"/>
              </w:rPr>
              <w:t xml:space="preserve"> </w:t>
            </w:r>
            <w:r w:rsidRPr="008069E3">
              <w:rPr>
                <w:szCs w:val="18"/>
              </w:rPr>
              <w:t>positive</w:t>
            </w:r>
            <w:r w:rsidR="00681BB7" w:rsidRPr="008069E3">
              <w:rPr>
                <w:szCs w:val="18"/>
              </w:rPr>
              <w:t xml:space="preserve"> </w:t>
            </w:r>
            <w:r w:rsidRPr="008069E3">
              <w:rPr>
                <w:szCs w:val="18"/>
              </w:rPr>
              <w:t>integer</w:t>
            </w:r>
            <w:r w:rsidR="00681BB7" w:rsidRPr="008069E3">
              <w:rPr>
                <w:szCs w:val="18"/>
              </w:rPr>
              <w:t xml:space="preserve"> </w:t>
            </w:r>
            <w:r w:rsidRPr="008069E3">
              <w:rPr>
                <w:szCs w:val="18"/>
              </w:rPr>
              <w:t>representing</w:t>
            </w:r>
            <w:r w:rsidR="00681BB7" w:rsidRPr="008069E3">
              <w:rPr>
                <w:szCs w:val="18"/>
              </w:rPr>
              <w:t xml:space="preserve"> </w:t>
            </w:r>
            <w:r w:rsidRPr="008069E3">
              <w:rPr>
                <w:szCs w:val="18"/>
              </w:rPr>
              <w:t>the</w:t>
            </w:r>
            <w:r w:rsidR="00681BB7" w:rsidRPr="008069E3">
              <w:rPr>
                <w:szCs w:val="18"/>
              </w:rPr>
              <w:t xml:space="preserve"> </w:t>
            </w:r>
            <w:r w:rsidRPr="008069E3">
              <w:rPr>
                <w:szCs w:val="18"/>
              </w:rPr>
              <w:t>current</w:t>
            </w:r>
            <w:r w:rsidR="00681BB7" w:rsidRPr="008069E3">
              <w:rPr>
                <w:szCs w:val="18"/>
              </w:rPr>
              <w:t xml:space="preserve"> </w:t>
            </w:r>
            <w:r w:rsidRPr="008069E3">
              <w:rPr>
                <w:szCs w:val="18"/>
              </w:rPr>
              <w:t>percentage</w:t>
            </w:r>
            <w:r w:rsidR="00681BB7" w:rsidRPr="008069E3">
              <w:rPr>
                <w:szCs w:val="18"/>
              </w:rPr>
              <w:t xml:space="preserve"> </w:t>
            </w:r>
            <w:r w:rsidRPr="008069E3">
              <w:rPr>
                <w:szCs w:val="18"/>
              </w:rPr>
              <w:t>loading</w:t>
            </w:r>
            <w:r w:rsidR="00681BB7" w:rsidRPr="008069E3">
              <w:rPr>
                <w:szCs w:val="18"/>
              </w:rPr>
              <w:t xml:space="preserve"> </w:t>
            </w:r>
            <w:r w:rsidRPr="008069E3">
              <w:rPr>
                <w:szCs w:val="18"/>
              </w:rPr>
              <w:t>of</w:t>
            </w:r>
            <w:r w:rsidR="00681BB7" w:rsidRPr="008069E3">
              <w:rPr>
                <w:szCs w:val="18"/>
              </w:rPr>
              <w:t xml:space="preserve"> </w:t>
            </w:r>
            <w:r w:rsidRPr="008069E3">
              <w:rPr>
                <w:szCs w:val="18"/>
              </w:rPr>
              <w:t>the</w:t>
            </w:r>
            <w:r w:rsidR="00681BB7" w:rsidRPr="008069E3">
              <w:rPr>
                <w:szCs w:val="18"/>
              </w:rPr>
              <w:t xml:space="preserve"> </w:t>
            </w:r>
            <w:r w:rsidRPr="008069E3">
              <w:rPr>
                <w:szCs w:val="18"/>
              </w:rPr>
              <w:t>downlink</w:t>
            </w:r>
            <w:r w:rsidR="00681BB7" w:rsidRPr="008069E3">
              <w:rPr>
                <w:szCs w:val="18"/>
              </w:rPr>
              <w:t xml:space="preserve"> </w:t>
            </w:r>
            <w:r w:rsidRPr="008069E3">
              <w:rPr>
                <w:szCs w:val="18"/>
              </w:rPr>
              <w:t>WAN</w:t>
            </w:r>
            <w:r w:rsidR="00681BB7" w:rsidRPr="008069E3">
              <w:rPr>
                <w:szCs w:val="18"/>
              </w:rPr>
              <w:t xml:space="preserve"> </w:t>
            </w:r>
            <w:r w:rsidRPr="008069E3">
              <w:rPr>
                <w:szCs w:val="18"/>
              </w:rPr>
              <w:t>connection,</w:t>
            </w:r>
            <w:r w:rsidR="00681BB7" w:rsidRPr="008069E3">
              <w:rPr>
                <w:szCs w:val="18"/>
              </w:rPr>
              <w:t xml:space="preserve"> </w:t>
            </w:r>
            <w:r w:rsidRPr="008069E3">
              <w:rPr>
                <w:szCs w:val="18"/>
              </w:rPr>
              <w:t>scaled</w:t>
            </w:r>
            <w:r w:rsidR="00681BB7" w:rsidRPr="008069E3">
              <w:rPr>
                <w:szCs w:val="18"/>
              </w:rPr>
              <w:t xml:space="preserve"> </w:t>
            </w:r>
            <w:r w:rsidRPr="008069E3">
              <w:rPr>
                <w:szCs w:val="18"/>
              </w:rPr>
              <w:t>linearly</w:t>
            </w:r>
            <w:r w:rsidR="00681BB7" w:rsidRPr="008069E3">
              <w:rPr>
                <w:szCs w:val="18"/>
              </w:rPr>
              <w:t xml:space="preserve"> </w:t>
            </w:r>
            <w:r w:rsidRPr="008069E3">
              <w:rPr>
                <w:szCs w:val="18"/>
              </w:rPr>
              <w:t>with</w:t>
            </w:r>
            <w:r w:rsidR="00681BB7" w:rsidRPr="008069E3">
              <w:rPr>
                <w:szCs w:val="18"/>
              </w:rPr>
              <w:t xml:space="preserve"> </w:t>
            </w:r>
            <w:r w:rsidRPr="008069E3">
              <w:rPr>
                <w:szCs w:val="18"/>
              </w:rPr>
              <w:t>255</w:t>
            </w:r>
            <w:r w:rsidR="00681BB7" w:rsidRPr="008069E3">
              <w:rPr>
                <w:szCs w:val="18"/>
              </w:rPr>
              <w:t xml:space="preserve"> </w:t>
            </w:r>
            <w:r w:rsidRPr="008069E3">
              <w:rPr>
                <w:szCs w:val="18"/>
              </w:rPr>
              <w:t>representing</w:t>
            </w:r>
            <w:r w:rsidR="00681BB7" w:rsidRPr="008069E3">
              <w:rPr>
                <w:szCs w:val="18"/>
              </w:rPr>
              <w:t xml:space="preserve"> </w:t>
            </w:r>
            <w:r w:rsidRPr="008069E3">
              <w:rPr>
                <w:szCs w:val="18"/>
              </w:rPr>
              <w:t>100</w:t>
            </w:r>
            <w:r w:rsidR="005768B4" w:rsidRPr="008069E3">
              <w:rPr>
                <w:szCs w:val="18"/>
              </w:rPr>
              <w:t> </w:t>
            </w:r>
            <w:r w:rsidRPr="008069E3">
              <w:rPr>
                <w:szCs w:val="18"/>
              </w:rPr>
              <w:t>%,</w:t>
            </w:r>
            <w:r w:rsidR="00681BB7" w:rsidRPr="008069E3">
              <w:rPr>
                <w:szCs w:val="18"/>
              </w:rPr>
              <w:t xml:space="preserve"> </w:t>
            </w:r>
            <w:r w:rsidRPr="008069E3">
              <w:rPr>
                <w:szCs w:val="18"/>
              </w:rPr>
              <w:t>as</w:t>
            </w:r>
            <w:r w:rsidR="00681BB7" w:rsidRPr="008069E3">
              <w:rPr>
                <w:szCs w:val="18"/>
              </w:rPr>
              <w:t xml:space="preserve"> </w:t>
            </w:r>
            <w:r w:rsidRPr="008069E3">
              <w:rPr>
                <w:szCs w:val="18"/>
              </w:rPr>
              <w:t>measured</w:t>
            </w:r>
            <w:r w:rsidR="00681BB7" w:rsidRPr="008069E3">
              <w:rPr>
                <w:szCs w:val="18"/>
              </w:rPr>
              <w:t xml:space="preserve"> </w:t>
            </w:r>
            <w:r w:rsidRPr="008069E3">
              <w:rPr>
                <w:szCs w:val="18"/>
              </w:rPr>
              <w:t>over</w:t>
            </w:r>
            <w:r w:rsidR="00681BB7" w:rsidRPr="008069E3">
              <w:rPr>
                <w:szCs w:val="18"/>
              </w:rPr>
              <w:t xml:space="preserve"> </w:t>
            </w:r>
            <w:r w:rsidRPr="008069E3">
              <w:rPr>
                <w:szCs w:val="18"/>
              </w:rPr>
              <w:t>an</w:t>
            </w:r>
            <w:r w:rsidR="00681BB7" w:rsidRPr="008069E3">
              <w:rPr>
                <w:szCs w:val="18"/>
              </w:rPr>
              <w:t xml:space="preserve"> </w:t>
            </w:r>
            <w:r w:rsidRPr="008069E3">
              <w:rPr>
                <w:szCs w:val="18"/>
              </w:rPr>
              <w:t>interval</w:t>
            </w:r>
            <w:r w:rsidR="00681BB7" w:rsidRPr="008069E3">
              <w:rPr>
                <w:szCs w:val="18"/>
              </w:rPr>
              <w:t xml:space="preserve"> </w:t>
            </w:r>
            <w:r w:rsidRPr="008069E3">
              <w:rPr>
                <w:szCs w:val="18"/>
              </w:rPr>
              <w:t>the</w:t>
            </w:r>
            <w:r w:rsidR="00681BB7" w:rsidRPr="008069E3">
              <w:rPr>
                <w:szCs w:val="18"/>
              </w:rPr>
              <w:t xml:space="preserve"> </w:t>
            </w:r>
            <w:r w:rsidRPr="008069E3">
              <w:rPr>
                <w:szCs w:val="18"/>
              </w:rPr>
              <w:t>duration</w:t>
            </w:r>
            <w:r w:rsidR="00681BB7" w:rsidRPr="008069E3">
              <w:rPr>
                <w:szCs w:val="18"/>
              </w:rPr>
              <w:t xml:space="preserve"> </w:t>
            </w:r>
            <w:r w:rsidRPr="008069E3">
              <w:rPr>
                <w:szCs w:val="18"/>
              </w:rPr>
              <w:t>of</w:t>
            </w:r>
            <w:r w:rsidR="00681BB7" w:rsidRPr="008069E3">
              <w:rPr>
                <w:szCs w:val="18"/>
              </w:rPr>
              <w:t xml:space="preserve"> </w:t>
            </w:r>
            <w:r w:rsidRPr="008069E3">
              <w:rPr>
                <w:szCs w:val="18"/>
              </w:rPr>
              <w:t>which</w:t>
            </w:r>
            <w:r w:rsidR="00681BB7" w:rsidRPr="008069E3">
              <w:rPr>
                <w:szCs w:val="18"/>
              </w:rPr>
              <w:t xml:space="preserve"> </w:t>
            </w:r>
            <w:r w:rsidRPr="008069E3">
              <w:rPr>
                <w:szCs w:val="18"/>
              </w:rPr>
              <w:t>is</w:t>
            </w:r>
            <w:r w:rsidR="00681BB7" w:rsidRPr="008069E3">
              <w:rPr>
                <w:szCs w:val="18"/>
              </w:rPr>
              <w:t xml:space="preserve"> </w:t>
            </w:r>
            <w:r w:rsidRPr="008069E3">
              <w:rPr>
                <w:szCs w:val="18"/>
              </w:rPr>
              <w:t>reported</w:t>
            </w:r>
            <w:r w:rsidR="00681BB7" w:rsidRPr="008069E3">
              <w:rPr>
                <w:szCs w:val="18"/>
              </w:rPr>
              <w:t xml:space="preserve"> </w:t>
            </w:r>
            <w:r w:rsidRPr="008069E3">
              <w:rPr>
                <w:szCs w:val="18"/>
              </w:rPr>
              <w:t>in</w:t>
            </w:r>
            <w:r w:rsidR="00681BB7" w:rsidRPr="008069E3">
              <w:rPr>
                <w:szCs w:val="18"/>
              </w:rPr>
              <w:t xml:space="preserve"> </w:t>
            </w:r>
            <w:r w:rsidRPr="008069E3">
              <w:rPr>
                <w:szCs w:val="18"/>
              </w:rPr>
              <w:t>Load</w:t>
            </w:r>
            <w:r w:rsidR="00681BB7" w:rsidRPr="008069E3">
              <w:rPr>
                <w:szCs w:val="18"/>
              </w:rPr>
              <w:t xml:space="preserve"> </w:t>
            </w:r>
            <w:r w:rsidRPr="008069E3">
              <w:rPr>
                <w:szCs w:val="18"/>
              </w:rPr>
              <w:t>Measurement</w:t>
            </w:r>
            <w:r w:rsidR="00681BB7" w:rsidRPr="008069E3">
              <w:rPr>
                <w:szCs w:val="18"/>
              </w:rPr>
              <w:t xml:space="preserve"> </w:t>
            </w:r>
            <w:r w:rsidRPr="008069E3">
              <w:rPr>
                <w:szCs w:val="18"/>
              </w:rPr>
              <w:t>Duration.</w:t>
            </w:r>
            <w:r w:rsidR="00681BB7" w:rsidRPr="008069E3">
              <w:rPr>
                <w:szCs w:val="18"/>
              </w:rPr>
              <w:t xml:space="preserve"> </w:t>
            </w:r>
            <w:r w:rsidRPr="008069E3">
              <w:rPr>
                <w:szCs w:val="18"/>
              </w:rPr>
              <w:t>In</w:t>
            </w:r>
            <w:r w:rsidR="00681BB7" w:rsidRPr="008069E3">
              <w:rPr>
                <w:szCs w:val="18"/>
              </w:rPr>
              <w:t xml:space="preserve"> </w:t>
            </w:r>
            <w:r w:rsidRPr="008069E3">
              <w:rPr>
                <w:szCs w:val="18"/>
              </w:rPr>
              <w:t>cases</w:t>
            </w:r>
            <w:r w:rsidR="00681BB7" w:rsidRPr="008069E3">
              <w:rPr>
                <w:szCs w:val="18"/>
              </w:rPr>
              <w:t xml:space="preserve"> </w:t>
            </w:r>
            <w:r w:rsidRPr="008069E3">
              <w:rPr>
                <w:szCs w:val="18"/>
              </w:rPr>
              <w:t>where</w:t>
            </w:r>
            <w:r w:rsidR="00681BB7" w:rsidRPr="008069E3">
              <w:rPr>
                <w:szCs w:val="18"/>
              </w:rPr>
              <w:t xml:space="preserve"> </w:t>
            </w:r>
            <w:r w:rsidRPr="008069E3">
              <w:rPr>
                <w:szCs w:val="18"/>
              </w:rPr>
              <w:t>the</w:t>
            </w:r>
            <w:r w:rsidR="00681BB7" w:rsidRPr="008069E3">
              <w:rPr>
                <w:szCs w:val="18"/>
              </w:rPr>
              <w:t xml:space="preserve"> </w:t>
            </w:r>
            <w:r w:rsidRPr="008069E3">
              <w:rPr>
                <w:szCs w:val="18"/>
              </w:rPr>
              <w:t>downlink</w:t>
            </w:r>
            <w:r w:rsidR="00681BB7" w:rsidRPr="008069E3">
              <w:rPr>
                <w:szCs w:val="18"/>
              </w:rPr>
              <w:t xml:space="preserve"> </w:t>
            </w:r>
            <w:r w:rsidRPr="008069E3">
              <w:rPr>
                <w:szCs w:val="18"/>
              </w:rPr>
              <w:t>load</w:t>
            </w:r>
            <w:r w:rsidR="00681BB7" w:rsidRPr="008069E3">
              <w:rPr>
                <w:szCs w:val="18"/>
              </w:rPr>
              <w:t xml:space="preserve"> </w:t>
            </w:r>
            <w:r w:rsidRPr="008069E3">
              <w:rPr>
                <w:szCs w:val="18"/>
              </w:rPr>
              <w:t>is</w:t>
            </w:r>
            <w:r w:rsidR="00681BB7" w:rsidRPr="008069E3">
              <w:rPr>
                <w:szCs w:val="18"/>
              </w:rPr>
              <w:t xml:space="preserve"> </w:t>
            </w:r>
            <w:r w:rsidRPr="008069E3">
              <w:rPr>
                <w:szCs w:val="18"/>
              </w:rPr>
              <w:t>unknown</w:t>
            </w:r>
            <w:r w:rsidR="00681BB7" w:rsidRPr="008069E3">
              <w:rPr>
                <w:szCs w:val="18"/>
              </w:rPr>
              <w:t xml:space="preserve"> </w:t>
            </w:r>
            <w:r w:rsidRPr="008069E3">
              <w:rPr>
                <w:szCs w:val="18"/>
              </w:rPr>
              <w:t>to</w:t>
            </w:r>
            <w:r w:rsidR="00681BB7" w:rsidRPr="008069E3">
              <w:rPr>
                <w:szCs w:val="18"/>
              </w:rPr>
              <w:t xml:space="preserve"> </w:t>
            </w:r>
            <w:r w:rsidRPr="008069E3">
              <w:rPr>
                <w:szCs w:val="18"/>
              </w:rPr>
              <w:t>the</w:t>
            </w:r>
            <w:r w:rsidR="00681BB7" w:rsidRPr="008069E3">
              <w:rPr>
                <w:szCs w:val="18"/>
              </w:rPr>
              <w:t xml:space="preserve"> </w:t>
            </w:r>
            <w:r w:rsidRPr="008069E3">
              <w:rPr>
                <w:szCs w:val="18"/>
              </w:rPr>
              <w:t>AP,</w:t>
            </w:r>
            <w:r w:rsidR="00681BB7" w:rsidRPr="008069E3">
              <w:rPr>
                <w:szCs w:val="18"/>
              </w:rPr>
              <w:t xml:space="preserve"> </w:t>
            </w:r>
            <w:r w:rsidRPr="008069E3">
              <w:rPr>
                <w:szCs w:val="18"/>
              </w:rPr>
              <w:t>the</w:t>
            </w:r>
            <w:r w:rsidR="00681BB7" w:rsidRPr="008069E3">
              <w:rPr>
                <w:szCs w:val="18"/>
              </w:rPr>
              <w:t xml:space="preserve"> </w:t>
            </w:r>
            <w:r w:rsidRPr="008069E3">
              <w:rPr>
                <w:szCs w:val="18"/>
              </w:rPr>
              <w:t>value</w:t>
            </w:r>
            <w:r w:rsidR="00681BB7" w:rsidRPr="008069E3">
              <w:rPr>
                <w:szCs w:val="18"/>
              </w:rPr>
              <w:t xml:space="preserve"> </w:t>
            </w:r>
            <w:r w:rsidRPr="008069E3">
              <w:rPr>
                <w:szCs w:val="18"/>
              </w:rPr>
              <w:t>is</w:t>
            </w:r>
            <w:r w:rsidR="00681BB7" w:rsidRPr="008069E3">
              <w:rPr>
                <w:szCs w:val="18"/>
              </w:rPr>
              <w:t xml:space="preserve"> </w:t>
            </w:r>
            <w:r w:rsidRPr="008069E3">
              <w:rPr>
                <w:szCs w:val="18"/>
              </w:rPr>
              <w:t>set</w:t>
            </w:r>
            <w:r w:rsidR="00681BB7" w:rsidRPr="008069E3">
              <w:rPr>
                <w:szCs w:val="18"/>
              </w:rPr>
              <w:t xml:space="preserve"> </w:t>
            </w:r>
            <w:r w:rsidRPr="008069E3">
              <w:rPr>
                <w:szCs w:val="18"/>
              </w:rPr>
              <w:t>to</w:t>
            </w:r>
            <w:r w:rsidR="00681BB7" w:rsidRPr="008069E3">
              <w:rPr>
                <w:szCs w:val="18"/>
              </w:rPr>
              <w:t xml:space="preserve"> </w:t>
            </w:r>
            <w:r w:rsidRPr="008069E3">
              <w:rPr>
                <w:szCs w:val="18"/>
              </w:rPr>
              <w:t>zero</w:t>
            </w:r>
            <w:r w:rsidR="00681BB7" w:rsidRPr="008069E3">
              <w:rPr>
                <w:szCs w:val="18"/>
              </w:rPr>
              <w:t>.</w:t>
            </w:r>
          </w:p>
        </w:tc>
      </w:tr>
      <w:tr w:rsidR="00E00037" w:rsidRPr="008069E3" w14:paraId="1A6A0498" w14:textId="77777777" w:rsidTr="00681BB7">
        <w:trPr>
          <w:jc w:val="center"/>
        </w:trPr>
        <w:tc>
          <w:tcPr>
            <w:tcW w:w="763" w:type="pct"/>
            <w:tcMar>
              <w:top w:w="0" w:type="dxa"/>
              <w:left w:w="28" w:type="dxa"/>
              <w:bottom w:w="0" w:type="dxa"/>
              <w:right w:w="108" w:type="dxa"/>
            </w:tcMar>
          </w:tcPr>
          <w:p w14:paraId="6198AB15" w14:textId="77777777" w:rsidR="00E00037" w:rsidRPr="008069E3" w:rsidRDefault="00E00037" w:rsidP="00681BB7">
            <w:pPr>
              <w:pStyle w:val="TAL"/>
              <w:rPr>
                <w:szCs w:val="18"/>
              </w:rPr>
            </w:pPr>
            <w:r w:rsidRPr="008069E3">
              <w:rPr>
                <w:szCs w:val="18"/>
              </w:rPr>
              <w:t>uplinkLoad</w:t>
            </w:r>
          </w:p>
        </w:tc>
        <w:tc>
          <w:tcPr>
            <w:tcW w:w="528" w:type="pct"/>
            <w:tcMar>
              <w:top w:w="0" w:type="dxa"/>
              <w:left w:w="28" w:type="dxa"/>
              <w:bottom w:w="0" w:type="dxa"/>
              <w:right w:w="108" w:type="dxa"/>
            </w:tcMar>
          </w:tcPr>
          <w:p w14:paraId="38E82A88" w14:textId="77777777" w:rsidR="00E00037" w:rsidRPr="008069E3" w:rsidRDefault="00E00037" w:rsidP="00681BB7">
            <w:pPr>
              <w:pStyle w:val="TAL"/>
              <w:rPr>
                <w:szCs w:val="18"/>
              </w:rPr>
            </w:pPr>
            <w:r w:rsidRPr="008069E3">
              <w:rPr>
                <w:szCs w:val="18"/>
              </w:rPr>
              <w:t>Uint8</w:t>
            </w:r>
          </w:p>
        </w:tc>
        <w:tc>
          <w:tcPr>
            <w:tcW w:w="590" w:type="pct"/>
            <w:tcMar>
              <w:top w:w="0" w:type="dxa"/>
              <w:left w:w="28" w:type="dxa"/>
              <w:bottom w:w="0" w:type="dxa"/>
              <w:right w:w="108" w:type="dxa"/>
            </w:tcMar>
          </w:tcPr>
          <w:p w14:paraId="3DB47E72"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5063A97D" w14:textId="47766348" w:rsidR="00E00037" w:rsidRPr="008069E3" w:rsidRDefault="00E00037" w:rsidP="00681BB7">
            <w:pPr>
              <w:pStyle w:val="TAL"/>
              <w:rPr>
                <w:szCs w:val="18"/>
              </w:rPr>
            </w:pPr>
            <w:r w:rsidRPr="008069E3">
              <w:rPr>
                <w:szCs w:val="18"/>
              </w:rPr>
              <w:t>1-octet</w:t>
            </w:r>
            <w:r w:rsidR="00681BB7" w:rsidRPr="008069E3">
              <w:rPr>
                <w:szCs w:val="18"/>
              </w:rPr>
              <w:t xml:space="preserve"> </w:t>
            </w:r>
            <w:r w:rsidRPr="008069E3">
              <w:rPr>
                <w:szCs w:val="18"/>
              </w:rPr>
              <w:t>positive</w:t>
            </w:r>
            <w:r w:rsidR="00681BB7" w:rsidRPr="008069E3">
              <w:rPr>
                <w:szCs w:val="18"/>
              </w:rPr>
              <w:t xml:space="preserve"> </w:t>
            </w:r>
            <w:r w:rsidRPr="008069E3">
              <w:rPr>
                <w:szCs w:val="18"/>
              </w:rPr>
              <w:t>integer</w:t>
            </w:r>
            <w:r w:rsidR="00681BB7" w:rsidRPr="008069E3">
              <w:rPr>
                <w:szCs w:val="18"/>
              </w:rPr>
              <w:t xml:space="preserve"> </w:t>
            </w:r>
            <w:r w:rsidRPr="008069E3">
              <w:rPr>
                <w:szCs w:val="18"/>
              </w:rPr>
              <w:t>representing</w:t>
            </w:r>
            <w:r w:rsidR="00681BB7" w:rsidRPr="008069E3">
              <w:rPr>
                <w:szCs w:val="18"/>
              </w:rPr>
              <w:t xml:space="preserve"> </w:t>
            </w:r>
            <w:r w:rsidRPr="008069E3">
              <w:rPr>
                <w:szCs w:val="18"/>
              </w:rPr>
              <w:t>the</w:t>
            </w:r>
            <w:r w:rsidR="00681BB7" w:rsidRPr="008069E3">
              <w:rPr>
                <w:szCs w:val="18"/>
              </w:rPr>
              <w:t xml:space="preserve"> </w:t>
            </w:r>
            <w:r w:rsidRPr="008069E3">
              <w:rPr>
                <w:szCs w:val="18"/>
              </w:rPr>
              <w:t>current</w:t>
            </w:r>
            <w:r w:rsidR="00681BB7" w:rsidRPr="008069E3">
              <w:rPr>
                <w:szCs w:val="18"/>
              </w:rPr>
              <w:t xml:space="preserve"> </w:t>
            </w:r>
            <w:r w:rsidRPr="008069E3">
              <w:rPr>
                <w:szCs w:val="18"/>
              </w:rPr>
              <w:t>percentage</w:t>
            </w:r>
            <w:r w:rsidR="00681BB7" w:rsidRPr="008069E3">
              <w:rPr>
                <w:szCs w:val="18"/>
              </w:rPr>
              <w:t xml:space="preserve"> </w:t>
            </w:r>
            <w:r w:rsidRPr="008069E3">
              <w:rPr>
                <w:szCs w:val="18"/>
              </w:rPr>
              <w:t>loading</w:t>
            </w:r>
            <w:r w:rsidR="00681BB7" w:rsidRPr="008069E3">
              <w:rPr>
                <w:szCs w:val="18"/>
              </w:rPr>
              <w:t xml:space="preserve"> </w:t>
            </w:r>
            <w:r w:rsidRPr="008069E3">
              <w:rPr>
                <w:szCs w:val="18"/>
              </w:rPr>
              <w:t>of</w:t>
            </w:r>
            <w:r w:rsidR="00681BB7" w:rsidRPr="008069E3">
              <w:rPr>
                <w:szCs w:val="18"/>
              </w:rPr>
              <w:t xml:space="preserve"> </w:t>
            </w:r>
            <w:r w:rsidRPr="008069E3">
              <w:rPr>
                <w:szCs w:val="18"/>
              </w:rPr>
              <w:t>the</w:t>
            </w:r>
            <w:r w:rsidR="00681BB7" w:rsidRPr="008069E3">
              <w:rPr>
                <w:szCs w:val="18"/>
              </w:rPr>
              <w:t xml:space="preserve"> </w:t>
            </w:r>
            <w:r w:rsidRPr="008069E3">
              <w:rPr>
                <w:szCs w:val="18"/>
              </w:rPr>
              <w:t>uplink</w:t>
            </w:r>
            <w:r w:rsidR="00681BB7" w:rsidRPr="008069E3">
              <w:rPr>
                <w:szCs w:val="18"/>
              </w:rPr>
              <w:t xml:space="preserve"> </w:t>
            </w:r>
            <w:r w:rsidRPr="008069E3">
              <w:rPr>
                <w:szCs w:val="18"/>
              </w:rPr>
              <w:t>WAN</w:t>
            </w:r>
            <w:r w:rsidR="00681BB7" w:rsidRPr="008069E3">
              <w:rPr>
                <w:szCs w:val="18"/>
              </w:rPr>
              <w:t xml:space="preserve"> </w:t>
            </w:r>
            <w:r w:rsidRPr="008069E3">
              <w:rPr>
                <w:szCs w:val="18"/>
              </w:rPr>
              <w:t>connection,</w:t>
            </w:r>
            <w:r w:rsidR="00681BB7" w:rsidRPr="008069E3">
              <w:rPr>
                <w:szCs w:val="18"/>
              </w:rPr>
              <w:t xml:space="preserve"> </w:t>
            </w:r>
            <w:r w:rsidRPr="008069E3">
              <w:rPr>
                <w:szCs w:val="18"/>
              </w:rPr>
              <w:t>scaled</w:t>
            </w:r>
            <w:r w:rsidR="00681BB7" w:rsidRPr="008069E3">
              <w:rPr>
                <w:szCs w:val="18"/>
              </w:rPr>
              <w:t xml:space="preserve"> </w:t>
            </w:r>
            <w:r w:rsidRPr="008069E3">
              <w:rPr>
                <w:szCs w:val="18"/>
              </w:rPr>
              <w:t>linearly</w:t>
            </w:r>
            <w:r w:rsidR="00681BB7" w:rsidRPr="008069E3">
              <w:rPr>
                <w:szCs w:val="18"/>
              </w:rPr>
              <w:t xml:space="preserve"> </w:t>
            </w:r>
            <w:r w:rsidRPr="008069E3">
              <w:rPr>
                <w:szCs w:val="18"/>
              </w:rPr>
              <w:t>with</w:t>
            </w:r>
            <w:r w:rsidR="00681BB7" w:rsidRPr="008069E3">
              <w:rPr>
                <w:szCs w:val="18"/>
              </w:rPr>
              <w:t xml:space="preserve"> </w:t>
            </w:r>
            <w:r w:rsidRPr="008069E3">
              <w:rPr>
                <w:szCs w:val="18"/>
              </w:rPr>
              <w:t>255</w:t>
            </w:r>
            <w:r w:rsidR="00681BB7" w:rsidRPr="008069E3">
              <w:rPr>
                <w:szCs w:val="18"/>
              </w:rPr>
              <w:t xml:space="preserve"> </w:t>
            </w:r>
            <w:r w:rsidRPr="008069E3">
              <w:rPr>
                <w:szCs w:val="18"/>
              </w:rPr>
              <w:t>representing</w:t>
            </w:r>
            <w:r w:rsidR="00681BB7" w:rsidRPr="008069E3">
              <w:rPr>
                <w:szCs w:val="18"/>
              </w:rPr>
              <w:t xml:space="preserve"> </w:t>
            </w:r>
            <w:r w:rsidRPr="008069E3">
              <w:rPr>
                <w:szCs w:val="18"/>
              </w:rPr>
              <w:t>100</w:t>
            </w:r>
            <w:r w:rsidR="005768B4" w:rsidRPr="008069E3">
              <w:rPr>
                <w:szCs w:val="18"/>
              </w:rPr>
              <w:t> </w:t>
            </w:r>
            <w:r w:rsidRPr="008069E3">
              <w:rPr>
                <w:szCs w:val="18"/>
              </w:rPr>
              <w:t>%,</w:t>
            </w:r>
            <w:r w:rsidR="00681BB7" w:rsidRPr="008069E3">
              <w:rPr>
                <w:szCs w:val="18"/>
              </w:rPr>
              <w:t xml:space="preserve"> </w:t>
            </w:r>
            <w:r w:rsidRPr="008069E3">
              <w:rPr>
                <w:szCs w:val="18"/>
              </w:rPr>
              <w:t>as</w:t>
            </w:r>
            <w:r w:rsidR="00681BB7" w:rsidRPr="008069E3">
              <w:rPr>
                <w:szCs w:val="18"/>
              </w:rPr>
              <w:t xml:space="preserve"> </w:t>
            </w:r>
            <w:r w:rsidRPr="008069E3">
              <w:rPr>
                <w:szCs w:val="18"/>
              </w:rPr>
              <w:t>measured</w:t>
            </w:r>
            <w:r w:rsidR="00681BB7" w:rsidRPr="008069E3">
              <w:rPr>
                <w:szCs w:val="18"/>
              </w:rPr>
              <w:t xml:space="preserve"> </w:t>
            </w:r>
            <w:r w:rsidRPr="008069E3">
              <w:rPr>
                <w:szCs w:val="18"/>
              </w:rPr>
              <w:t>over</w:t>
            </w:r>
            <w:r w:rsidR="00681BB7" w:rsidRPr="008069E3">
              <w:rPr>
                <w:szCs w:val="18"/>
              </w:rPr>
              <w:t xml:space="preserve"> </w:t>
            </w:r>
            <w:r w:rsidRPr="008069E3">
              <w:rPr>
                <w:szCs w:val="18"/>
              </w:rPr>
              <w:t>an</w:t>
            </w:r>
            <w:r w:rsidR="00681BB7" w:rsidRPr="008069E3">
              <w:rPr>
                <w:szCs w:val="18"/>
              </w:rPr>
              <w:t xml:space="preserve"> </w:t>
            </w:r>
            <w:r w:rsidRPr="008069E3">
              <w:rPr>
                <w:szCs w:val="18"/>
              </w:rPr>
              <w:t>interval,</w:t>
            </w:r>
            <w:r w:rsidR="00681BB7" w:rsidRPr="008069E3">
              <w:rPr>
                <w:szCs w:val="18"/>
              </w:rPr>
              <w:t xml:space="preserve"> </w:t>
            </w:r>
            <w:r w:rsidRPr="008069E3">
              <w:rPr>
                <w:szCs w:val="18"/>
              </w:rPr>
              <w:t>the</w:t>
            </w:r>
            <w:r w:rsidR="00681BB7" w:rsidRPr="008069E3">
              <w:rPr>
                <w:szCs w:val="18"/>
              </w:rPr>
              <w:t xml:space="preserve"> </w:t>
            </w:r>
            <w:r w:rsidRPr="008069E3">
              <w:rPr>
                <w:szCs w:val="18"/>
              </w:rPr>
              <w:t>duration</w:t>
            </w:r>
            <w:r w:rsidR="00681BB7" w:rsidRPr="008069E3">
              <w:rPr>
                <w:szCs w:val="18"/>
              </w:rPr>
              <w:t xml:space="preserve"> </w:t>
            </w:r>
            <w:r w:rsidRPr="008069E3">
              <w:rPr>
                <w:szCs w:val="18"/>
              </w:rPr>
              <w:t>of</w:t>
            </w:r>
            <w:r w:rsidR="00681BB7" w:rsidRPr="008069E3">
              <w:rPr>
                <w:szCs w:val="18"/>
              </w:rPr>
              <w:t xml:space="preserve"> </w:t>
            </w:r>
            <w:r w:rsidRPr="008069E3">
              <w:rPr>
                <w:szCs w:val="18"/>
              </w:rPr>
              <w:t>which</w:t>
            </w:r>
            <w:r w:rsidR="00681BB7" w:rsidRPr="008069E3">
              <w:rPr>
                <w:szCs w:val="18"/>
              </w:rPr>
              <w:t xml:space="preserve"> </w:t>
            </w:r>
            <w:r w:rsidRPr="008069E3">
              <w:rPr>
                <w:szCs w:val="18"/>
              </w:rPr>
              <w:t>is</w:t>
            </w:r>
            <w:r w:rsidR="00681BB7" w:rsidRPr="008069E3">
              <w:rPr>
                <w:szCs w:val="18"/>
              </w:rPr>
              <w:t xml:space="preserve"> </w:t>
            </w:r>
            <w:r w:rsidRPr="008069E3">
              <w:rPr>
                <w:szCs w:val="18"/>
              </w:rPr>
              <w:t>reported</w:t>
            </w:r>
            <w:r w:rsidR="00681BB7" w:rsidRPr="008069E3">
              <w:rPr>
                <w:szCs w:val="18"/>
              </w:rPr>
              <w:t xml:space="preserve"> </w:t>
            </w:r>
            <w:r w:rsidRPr="008069E3">
              <w:rPr>
                <w:szCs w:val="18"/>
              </w:rPr>
              <w:t>in</w:t>
            </w:r>
            <w:r w:rsidR="00681BB7" w:rsidRPr="008069E3">
              <w:rPr>
                <w:szCs w:val="18"/>
              </w:rPr>
              <w:t xml:space="preserve"> </w:t>
            </w:r>
            <w:r w:rsidRPr="008069E3">
              <w:rPr>
                <w:szCs w:val="18"/>
              </w:rPr>
              <w:t>Load</w:t>
            </w:r>
            <w:r w:rsidR="00681BB7" w:rsidRPr="008069E3">
              <w:rPr>
                <w:szCs w:val="18"/>
              </w:rPr>
              <w:t xml:space="preserve"> </w:t>
            </w:r>
            <w:r w:rsidRPr="008069E3">
              <w:rPr>
                <w:szCs w:val="18"/>
              </w:rPr>
              <w:t>Measurement</w:t>
            </w:r>
            <w:r w:rsidR="00681BB7" w:rsidRPr="008069E3">
              <w:rPr>
                <w:szCs w:val="18"/>
              </w:rPr>
              <w:t xml:space="preserve"> </w:t>
            </w:r>
            <w:r w:rsidRPr="008069E3">
              <w:rPr>
                <w:szCs w:val="18"/>
              </w:rPr>
              <w:t>Duration.</w:t>
            </w:r>
            <w:r w:rsidR="00681BB7" w:rsidRPr="008069E3">
              <w:rPr>
                <w:szCs w:val="18"/>
              </w:rPr>
              <w:t xml:space="preserve"> </w:t>
            </w:r>
            <w:r w:rsidRPr="008069E3">
              <w:rPr>
                <w:szCs w:val="18"/>
              </w:rPr>
              <w:t>In</w:t>
            </w:r>
            <w:r w:rsidR="00681BB7" w:rsidRPr="008069E3">
              <w:rPr>
                <w:szCs w:val="18"/>
              </w:rPr>
              <w:t xml:space="preserve"> </w:t>
            </w:r>
            <w:r w:rsidRPr="008069E3">
              <w:rPr>
                <w:szCs w:val="18"/>
              </w:rPr>
              <w:t>cases</w:t>
            </w:r>
            <w:r w:rsidR="00681BB7" w:rsidRPr="008069E3">
              <w:rPr>
                <w:szCs w:val="18"/>
              </w:rPr>
              <w:t xml:space="preserve"> </w:t>
            </w:r>
            <w:r w:rsidRPr="008069E3">
              <w:rPr>
                <w:szCs w:val="18"/>
              </w:rPr>
              <w:t>where</w:t>
            </w:r>
            <w:r w:rsidR="00681BB7" w:rsidRPr="008069E3">
              <w:rPr>
                <w:szCs w:val="18"/>
              </w:rPr>
              <w:t xml:space="preserve"> </w:t>
            </w:r>
            <w:r w:rsidRPr="008069E3">
              <w:rPr>
                <w:szCs w:val="18"/>
              </w:rPr>
              <w:t>the</w:t>
            </w:r>
            <w:r w:rsidR="00681BB7" w:rsidRPr="008069E3">
              <w:rPr>
                <w:szCs w:val="18"/>
              </w:rPr>
              <w:t xml:space="preserve"> </w:t>
            </w:r>
            <w:r w:rsidRPr="008069E3">
              <w:rPr>
                <w:szCs w:val="18"/>
              </w:rPr>
              <w:t>uplink</w:t>
            </w:r>
            <w:r w:rsidR="00681BB7" w:rsidRPr="008069E3">
              <w:rPr>
                <w:szCs w:val="18"/>
              </w:rPr>
              <w:t xml:space="preserve"> </w:t>
            </w:r>
            <w:r w:rsidRPr="008069E3">
              <w:rPr>
                <w:szCs w:val="18"/>
              </w:rPr>
              <w:t>load</w:t>
            </w:r>
            <w:r w:rsidR="00681BB7" w:rsidRPr="008069E3">
              <w:rPr>
                <w:szCs w:val="18"/>
              </w:rPr>
              <w:t xml:space="preserve"> </w:t>
            </w:r>
            <w:r w:rsidRPr="008069E3">
              <w:rPr>
                <w:szCs w:val="18"/>
              </w:rPr>
              <w:t>is</w:t>
            </w:r>
            <w:r w:rsidR="00681BB7" w:rsidRPr="008069E3">
              <w:rPr>
                <w:szCs w:val="18"/>
              </w:rPr>
              <w:t xml:space="preserve"> </w:t>
            </w:r>
            <w:r w:rsidRPr="008069E3">
              <w:rPr>
                <w:szCs w:val="18"/>
              </w:rPr>
              <w:t>unknown</w:t>
            </w:r>
            <w:r w:rsidR="00681BB7" w:rsidRPr="008069E3">
              <w:rPr>
                <w:szCs w:val="18"/>
              </w:rPr>
              <w:t xml:space="preserve"> </w:t>
            </w:r>
            <w:r w:rsidRPr="008069E3">
              <w:rPr>
                <w:szCs w:val="18"/>
              </w:rPr>
              <w:t>to</w:t>
            </w:r>
            <w:r w:rsidR="00681BB7" w:rsidRPr="008069E3">
              <w:rPr>
                <w:szCs w:val="18"/>
              </w:rPr>
              <w:t xml:space="preserve"> </w:t>
            </w:r>
            <w:r w:rsidRPr="008069E3">
              <w:rPr>
                <w:szCs w:val="18"/>
              </w:rPr>
              <w:t>the</w:t>
            </w:r>
            <w:r w:rsidR="00681BB7" w:rsidRPr="008069E3">
              <w:rPr>
                <w:szCs w:val="18"/>
              </w:rPr>
              <w:t xml:space="preserve"> </w:t>
            </w:r>
            <w:r w:rsidRPr="008069E3">
              <w:rPr>
                <w:szCs w:val="18"/>
              </w:rPr>
              <w:t>AP,</w:t>
            </w:r>
            <w:r w:rsidR="00681BB7" w:rsidRPr="008069E3">
              <w:rPr>
                <w:szCs w:val="18"/>
              </w:rPr>
              <w:t xml:space="preserve"> </w:t>
            </w:r>
            <w:r w:rsidRPr="008069E3">
              <w:rPr>
                <w:szCs w:val="18"/>
              </w:rPr>
              <w:t>the</w:t>
            </w:r>
            <w:r w:rsidR="00681BB7" w:rsidRPr="008069E3">
              <w:rPr>
                <w:szCs w:val="18"/>
              </w:rPr>
              <w:t xml:space="preserve"> </w:t>
            </w:r>
            <w:r w:rsidRPr="008069E3">
              <w:rPr>
                <w:szCs w:val="18"/>
              </w:rPr>
              <w:t>value</w:t>
            </w:r>
            <w:r w:rsidR="00681BB7" w:rsidRPr="008069E3">
              <w:rPr>
                <w:szCs w:val="18"/>
              </w:rPr>
              <w:t xml:space="preserve"> </w:t>
            </w:r>
            <w:r w:rsidRPr="008069E3">
              <w:rPr>
                <w:szCs w:val="18"/>
              </w:rPr>
              <w:t>is</w:t>
            </w:r>
            <w:r w:rsidR="00681BB7" w:rsidRPr="008069E3">
              <w:rPr>
                <w:szCs w:val="18"/>
              </w:rPr>
              <w:t xml:space="preserve"> </w:t>
            </w:r>
            <w:r w:rsidRPr="008069E3">
              <w:rPr>
                <w:szCs w:val="18"/>
              </w:rPr>
              <w:t>set</w:t>
            </w:r>
            <w:r w:rsidR="00681BB7" w:rsidRPr="008069E3">
              <w:rPr>
                <w:szCs w:val="18"/>
              </w:rPr>
              <w:t xml:space="preserve"> </w:t>
            </w:r>
            <w:r w:rsidRPr="008069E3">
              <w:rPr>
                <w:szCs w:val="18"/>
              </w:rPr>
              <w:t>to</w:t>
            </w:r>
            <w:r w:rsidR="00681BB7" w:rsidRPr="008069E3">
              <w:rPr>
                <w:szCs w:val="18"/>
              </w:rPr>
              <w:t xml:space="preserve"> </w:t>
            </w:r>
            <w:r w:rsidRPr="008069E3">
              <w:rPr>
                <w:szCs w:val="18"/>
              </w:rPr>
              <w:t>zero.</w:t>
            </w:r>
          </w:p>
        </w:tc>
      </w:tr>
      <w:tr w:rsidR="00E00037" w:rsidRPr="008069E3" w14:paraId="72261D3B" w14:textId="77777777" w:rsidTr="00681BB7">
        <w:trPr>
          <w:jc w:val="center"/>
        </w:trPr>
        <w:tc>
          <w:tcPr>
            <w:tcW w:w="763" w:type="pct"/>
            <w:tcMar>
              <w:top w:w="0" w:type="dxa"/>
              <w:left w:w="28" w:type="dxa"/>
              <w:bottom w:w="0" w:type="dxa"/>
              <w:right w:w="108" w:type="dxa"/>
            </w:tcMar>
          </w:tcPr>
          <w:p w14:paraId="703EE912" w14:textId="77777777" w:rsidR="00E00037" w:rsidRPr="008069E3" w:rsidRDefault="00E00037" w:rsidP="00681BB7">
            <w:pPr>
              <w:pStyle w:val="TAL"/>
              <w:rPr>
                <w:szCs w:val="18"/>
              </w:rPr>
            </w:pPr>
            <w:r w:rsidRPr="008069E3">
              <w:rPr>
                <w:szCs w:val="18"/>
              </w:rPr>
              <w:t>lmd</w:t>
            </w:r>
          </w:p>
        </w:tc>
        <w:tc>
          <w:tcPr>
            <w:tcW w:w="528" w:type="pct"/>
            <w:tcMar>
              <w:top w:w="0" w:type="dxa"/>
              <w:left w:w="28" w:type="dxa"/>
              <w:bottom w:w="0" w:type="dxa"/>
              <w:right w:w="108" w:type="dxa"/>
            </w:tcMar>
          </w:tcPr>
          <w:p w14:paraId="38805E09" w14:textId="77777777" w:rsidR="00E00037" w:rsidRPr="008069E3" w:rsidRDefault="00E00037" w:rsidP="00681BB7">
            <w:pPr>
              <w:pStyle w:val="TAL"/>
              <w:rPr>
                <w:szCs w:val="18"/>
              </w:rPr>
            </w:pPr>
            <w:r w:rsidRPr="008069E3">
              <w:rPr>
                <w:szCs w:val="18"/>
              </w:rPr>
              <w:t>Uint16</w:t>
            </w:r>
          </w:p>
        </w:tc>
        <w:tc>
          <w:tcPr>
            <w:tcW w:w="590" w:type="pct"/>
            <w:tcMar>
              <w:top w:w="0" w:type="dxa"/>
              <w:left w:w="28" w:type="dxa"/>
              <w:bottom w:w="0" w:type="dxa"/>
              <w:right w:w="108" w:type="dxa"/>
            </w:tcMar>
          </w:tcPr>
          <w:p w14:paraId="2FA45AE8" w14:textId="77777777" w:rsidR="00E00037" w:rsidRPr="008069E3" w:rsidRDefault="00E00037" w:rsidP="00681BB7">
            <w:pPr>
              <w:pStyle w:val="TAL"/>
              <w:rPr>
                <w:szCs w:val="18"/>
              </w:rPr>
            </w:pPr>
            <w:r w:rsidRPr="008069E3">
              <w:rPr>
                <w:szCs w:val="18"/>
              </w:rPr>
              <w:t>1</w:t>
            </w:r>
          </w:p>
        </w:tc>
        <w:tc>
          <w:tcPr>
            <w:tcW w:w="3120" w:type="pct"/>
            <w:tcMar>
              <w:top w:w="0" w:type="dxa"/>
              <w:left w:w="28" w:type="dxa"/>
              <w:bottom w:w="0" w:type="dxa"/>
              <w:right w:w="108" w:type="dxa"/>
            </w:tcMar>
          </w:tcPr>
          <w:p w14:paraId="4F4055BD" w14:textId="571A7089" w:rsidR="00E00037" w:rsidRPr="008069E3" w:rsidRDefault="00E00037" w:rsidP="00681BB7">
            <w:pPr>
              <w:pStyle w:val="TAL"/>
              <w:rPr>
                <w:szCs w:val="18"/>
              </w:rPr>
            </w:pPr>
            <w:r w:rsidRPr="008069E3">
              <w:rPr>
                <w:szCs w:val="18"/>
              </w:rPr>
              <w:t>The</w:t>
            </w:r>
            <w:r w:rsidR="00681BB7" w:rsidRPr="008069E3">
              <w:rPr>
                <w:szCs w:val="18"/>
              </w:rPr>
              <w:t xml:space="preserve"> </w:t>
            </w:r>
            <w:r w:rsidRPr="008069E3">
              <w:rPr>
                <w:szCs w:val="18"/>
              </w:rPr>
              <w:t>LMD</w:t>
            </w:r>
            <w:r w:rsidR="00681BB7" w:rsidRPr="008069E3">
              <w:rPr>
                <w:szCs w:val="18"/>
              </w:rPr>
              <w:t xml:space="preserve"> </w:t>
            </w:r>
            <w:r w:rsidRPr="008069E3">
              <w:rPr>
                <w:szCs w:val="18"/>
              </w:rPr>
              <w:t>(Load</w:t>
            </w:r>
            <w:r w:rsidR="00681BB7" w:rsidRPr="008069E3">
              <w:rPr>
                <w:szCs w:val="18"/>
              </w:rPr>
              <w:t xml:space="preserve"> </w:t>
            </w:r>
            <w:r w:rsidRPr="008069E3">
              <w:rPr>
                <w:szCs w:val="18"/>
              </w:rPr>
              <w:t>Measurement</w:t>
            </w:r>
            <w:r w:rsidR="00681BB7" w:rsidRPr="008069E3">
              <w:rPr>
                <w:szCs w:val="18"/>
              </w:rPr>
              <w:t xml:space="preserve"> </w:t>
            </w:r>
            <w:r w:rsidRPr="008069E3">
              <w:rPr>
                <w:szCs w:val="18"/>
              </w:rPr>
              <w:t>Duration)</w:t>
            </w:r>
            <w:r w:rsidR="00681BB7" w:rsidRPr="008069E3">
              <w:rPr>
                <w:szCs w:val="18"/>
              </w:rPr>
              <w:t xml:space="preserve"> </w:t>
            </w:r>
            <w:r w:rsidRPr="008069E3">
              <w:rPr>
                <w:szCs w:val="18"/>
              </w:rPr>
              <w:t>field</w:t>
            </w:r>
            <w:r w:rsidR="00681BB7" w:rsidRPr="008069E3">
              <w:rPr>
                <w:szCs w:val="18"/>
              </w:rPr>
              <w:t xml:space="preserve"> </w:t>
            </w:r>
            <w:r w:rsidRPr="008069E3">
              <w:rPr>
                <w:szCs w:val="18"/>
              </w:rPr>
              <w:t>is</w:t>
            </w:r>
            <w:r w:rsidR="00681BB7" w:rsidRPr="008069E3">
              <w:rPr>
                <w:szCs w:val="18"/>
              </w:rPr>
              <w:t xml:space="preserve"> </w:t>
            </w:r>
            <w:r w:rsidRPr="008069E3">
              <w:rPr>
                <w:szCs w:val="18"/>
              </w:rPr>
              <w:t>a</w:t>
            </w:r>
            <w:r w:rsidR="00681BB7" w:rsidRPr="008069E3">
              <w:rPr>
                <w:szCs w:val="18"/>
              </w:rPr>
              <w:t xml:space="preserve"> </w:t>
            </w:r>
            <w:r w:rsidRPr="008069E3">
              <w:rPr>
                <w:szCs w:val="18"/>
              </w:rPr>
              <w:t>2-octet</w:t>
            </w:r>
            <w:r w:rsidR="00681BB7" w:rsidRPr="008069E3">
              <w:rPr>
                <w:szCs w:val="18"/>
              </w:rPr>
              <w:t xml:space="preserve"> </w:t>
            </w:r>
            <w:r w:rsidRPr="008069E3">
              <w:rPr>
                <w:szCs w:val="18"/>
              </w:rPr>
              <w:t>positive</w:t>
            </w:r>
            <w:r w:rsidR="00681BB7" w:rsidRPr="008069E3">
              <w:rPr>
                <w:szCs w:val="18"/>
              </w:rPr>
              <w:t xml:space="preserve"> </w:t>
            </w:r>
            <w:r w:rsidRPr="008069E3">
              <w:rPr>
                <w:szCs w:val="18"/>
              </w:rPr>
              <w:t>integer</w:t>
            </w:r>
            <w:r w:rsidR="00681BB7" w:rsidRPr="008069E3">
              <w:rPr>
                <w:szCs w:val="18"/>
              </w:rPr>
              <w:t xml:space="preserve"> </w:t>
            </w:r>
            <w:r w:rsidRPr="008069E3">
              <w:rPr>
                <w:szCs w:val="18"/>
              </w:rPr>
              <w:t>representing</w:t>
            </w:r>
            <w:r w:rsidR="00681BB7" w:rsidRPr="008069E3">
              <w:rPr>
                <w:szCs w:val="18"/>
              </w:rPr>
              <w:t xml:space="preserve"> </w:t>
            </w:r>
            <w:r w:rsidRPr="008069E3">
              <w:rPr>
                <w:szCs w:val="18"/>
              </w:rPr>
              <w:t>the</w:t>
            </w:r>
            <w:r w:rsidR="00681BB7" w:rsidRPr="008069E3">
              <w:rPr>
                <w:szCs w:val="18"/>
              </w:rPr>
              <w:t xml:space="preserve"> </w:t>
            </w:r>
            <w:r w:rsidRPr="008069E3">
              <w:rPr>
                <w:szCs w:val="18"/>
              </w:rPr>
              <w:t>duration</w:t>
            </w:r>
            <w:r w:rsidR="00681BB7" w:rsidRPr="008069E3">
              <w:rPr>
                <w:szCs w:val="18"/>
              </w:rPr>
              <w:t xml:space="preserve"> </w:t>
            </w:r>
            <w:r w:rsidRPr="008069E3">
              <w:rPr>
                <w:szCs w:val="18"/>
              </w:rPr>
              <w:t>over</w:t>
            </w:r>
            <w:r w:rsidR="00681BB7" w:rsidRPr="008069E3">
              <w:rPr>
                <w:szCs w:val="18"/>
              </w:rPr>
              <w:t xml:space="preserve"> </w:t>
            </w:r>
            <w:r w:rsidRPr="008069E3">
              <w:rPr>
                <w:szCs w:val="18"/>
              </w:rPr>
              <w:t>which</w:t>
            </w:r>
            <w:r w:rsidR="00681BB7" w:rsidRPr="008069E3">
              <w:rPr>
                <w:szCs w:val="18"/>
              </w:rPr>
              <w:t xml:space="preserve"> </w:t>
            </w:r>
            <w:r w:rsidRPr="008069E3">
              <w:rPr>
                <w:szCs w:val="18"/>
              </w:rPr>
              <w:t>the</w:t>
            </w:r>
            <w:r w:rsidR="00681BB7" w:rsidRPr="008069E3">
              <w:rPr>
                <w:szCs w:val="18"/>
              </w:rPr>
              <w:t xml:space="preserve"> </w:t>
            </w:r>
            <w:r w:rsidRPr="008069E3">
              <w:rPr>
                <w:szCs w:val="18"/>
              </w:rPr>
              <w:t>Downlink</w:t>
            </w:r>
            <w:r w:rsidR="00681BB7" w:rsidRPr="008069E3">
              <w:rPr>
                <w:szCs w:val="18"/>
              </w:rPr>
              <w:t xml:space="preserve"> </w:t>
            </w:r>
            <w:r w:rsidRPr="008069E3">
              <w:rPr>
                <w:szCs w:val="18"/>
              </w:rPr>
              <w:t>Load</w:t>
            </w:r>
            <w:r w:rsidR="00681BB7" w:rsidRPr="008069E3">
              <w:rPr>
                <w:szCs w:val="18"/>
              </w:rPr>
              <w:t xml:space="preserve"> </w:t>
            </w:r>
            <w:r w:rsidRPr="008069E3">
              <w:rPr>
                <w:szCs w:val="18"/>
              </w:rPr>
              <w:t>and</w:t>
            </w:r>
            <w:r w:rsidR="00681BB7" w:rsidRPr="008069E3">
              <w:rPr>
                <w:szCs w:val="18"/>
              </w:rPr>
              <w:t xml:space="preserve"> </w:t>
            </w:r>
            <w:r w:rsidRPr="008069E3">
              <w:rPr>
                <w:szCs w:val="18"/>
              </w:rPr>
              <w:t>Uplink</w:t>
            </w:r>
            <w:r w:rsidR="00681BB7" w:rsidRPr="008069E3">
              <w:rPr>
                <w:szCs w:val="18"/>
              </w:rPr>
              <w:t xml:space="preserve"> </w:t>
            </w:r>
            <w:r w:rsidRPr="008069E3">
              <w:rPr>
                <w:szCs w:val="18"/>
              </w:rPr>
              <w:t>Load</w:t>
            </w:r>
            <w:r w:rsidR="00681BB7" w:rsidRPr="008069E3">
              <w:rPr>
                <w:szCs w:val="18"/>
              </w:rPr>
              <w:t xml:space="preserve"> </w:t>
            </w:r>
            <w:r w:rsidRPr="008069E3">
              <w:rPr>
                <w:szCs w:val="18"/>
              </w:rPr>
              <w:t>have</w:t>
            </w:r>
            <w:r w:rsidR="00681BB7" w:rsidRPr="008069E3">
              <w:rPr>
                <w:szCs w:val="18"/>
              </w:rPr>
              <w:t xml:space="preserve"> </w:t>
            </w:r>
            <w:r w:rsidRPr="008069E3">
              <w:rPr>
                <w:szCs w:val="18"/>
              </w:rPr>
              <w:t>been</w:t>
            </w:r>
            <w:r w:rsidR="00681BB7" w:rsidRPr="008069E3">
              <w:rPr>
                <w:szCs w:val="18"/>
              </w:rPr>
              <w:t xml:space="preserve"> </w:t>
            </w:r>
            <w:r w:rsidRPr="008069E3">
              <w:rPr>
                <w:szCs w:val="18"/>
              </w:rPr>
              <w:t>measured,</w:t>
            </w:r>
            <w:r w:rsidR="00681BB7" w:rsidRPr="008069E3">
              <w:rPr>
                <w:szCs w:val="18"/>
              </w:rPr>
              <w:t xml:space="preserve"> </w:t>
            </w:r>
            <w:r w:rsidRPr="008069E3">
              <w:rPr>
                <w:szCs w:val="18"/>
              </w:rPr>
              <w:t>in</w:t>
            </w:r>
            <w:r w:rsidR="00681BB7" w:rsidRPr="008069E3">
              <w:rPr>
                <w:szCs w:val="18"/>
              </w:rPr>
              <w:t xml:space="preserve"> </w:t>
            </w:r>
            <w:r w:rsidRPr="008069E3">
              <w:rPr>
                <w:szCs w:val="18"/>
              </w:rPr>
              <w:t>tenths</w:t>
            </w:r>
            <w:r w:rsidR="00681BB7" w:rsidRPr="008069E3">
              <w:rPr>
                <w:szCs w:val="18"/>
              </w:rPr>
              <w:t xml:space="preserve"> </w:t>
            </w:r>
            <w:r w:rsidRPr="008069E3">
              <w:rPr>
                <w:szCs w:val="18"/>
              </w:rPr>
              <w:t>of</w:t>
            </w:r>
            <w:r w:rsidR="00681BB7" w:rsidRPr="008069E3">
              <w:rPr>
                <w:szCs w:val="18"/>
              </w:rPr>
              <w:t xml:space="preserve"> </w:t>
            </w:r>
            <w:r w:rsidRPr="008069E3">
              <w:rPr>
                <w:szCs w:val="18"/>
              </w:rPr>
              <w:t>a</w:t>
            </w:r>
            <w:r w:rsidR="00681BB7" w:rsidRPr="008069E3">
              <w:rPr>
                <w:szCs w:val="18"/>
              </w:rPr>
              <w:t xml:space="preserve"> </w:t>
            </w:r>
            <w:r w:rsidRPr="008069E3">
              <w:rPr>
                <w:szCs w:val="18"/>
              </w:rPr>
              <w:t>second.</w:t>
            </w:r>
            <w:r w:rsidR="00681BB7" w:rsidRPr="008069E3">
              <w:rPr>
                <w:szCs w:val="18"/>
              </w:rPr>
              <w:t xml:space="preserve"> </w:t>
            </w:r>
            <w:r w:rsidRPr="008069E3">
              <w:rPr>
                <w:szCs w:val="18"/>
              </w:rPr>
              <w:t>When</w:t>
            </w:r>
            <w:r w:rsidR="00681BB7" w:rsidRPr="008069E3">
              <w:rPr>
                <w:szCs w:val="18"/>
              </w:rPr>
              <w:t xml:space="preserve"> </w:t>
            </w:r>
            <w:r w:rsidRPr="008069E3">
              <w:rPr>
                <w:szCs w:val="18"/>
              </w:rPr>
              <w:t>the</w:t>
            </w:r>
            <w:r w:rsidR="00681BB7" w:rsidRPr="008069E3">
              <w:rPr>
                <w:szCs w:val="18"/>
              </w:rPr>
              <w:t xml:space="preserve"> </w:t>
            </w:r>
            <w:r w:rsidRPr="008069E3">
              <w:rPr>
                <w:szCs w:val="18"/>
              </w:rPr>
              <w:t>actual</w:t>
            </w:r>
            <w:r w:rsidR="00681BB7" w:rsidRPr="008069E3">
              <w:rPr>
                <w:szCs w:val="18"/>
              </w:rPr>
              <w:t xml:space="preserve"> </w:t>
            </w:r>
            <w:r w:rsidRPr="008069E3">
              <w:rPr>
                <w:szCs w:val="18"/>
              </w:rPr>
              <w:t>load</w:t>
            </w:r>
            <w:r w:rsidR="00681BB7" w:rsidRPr="008069E3">
              <w:rPr>
                <w:szCs w:val="18"/>
              </w:rPr>
              <w:t xml:space="preserve"> </w:t>
            </w:r>
            <w:r w:rsidRPr="008069E3">
              <w:rPr>
                <w:szCs w:val="18"/>
              </w:rPr>
              <w:t>measurement</w:t>
            </w:r>
            <w:r w:rsidR="00681BB7" w:rsidRPr="008069E3">
              <w:rPr>
                <w:szCs w:val="18"/>
              </w:rPr>
              <w:t xml:space="preserve"> </w:t>
            </w:r>
            <w:r w:rsidRPr="008069E3">
              <w:rPr>
                <w:szCs w:val="18"/>
              </w:rPr>
              <w:t>duration</w:t>
            </w:r>
            <w:r w:rsidR="00681BB7" w:rsidRPr="008069E3">
              <w:rPr>
                <w:szCs w:val="18"/>
              </w:rPr>
              <w:t xml:space="preserve"> </w:t>
            </w:r>
            <w:r w:rsidRPr="008069E3">
              <w:rPr>
                <w:szCs w:val="18"/>
              </w:rPr>
              <w:t>is</w:t>
            </w:r>
            <w:r w:rsidR="00681BB7" w:rsidRPr="008069E3">
              <w:rPr>
                <w:szCs w:val="18"/>
              </w:rPr>
              <w:t xml:space="preserve"> </w:t>
            </w:r>
            <w:r w:rsidRPr="008069E3">
              <w:rPr>
                <w:szCs w:val="18"/>
              </w:rPr>
              <w:t>greater</w:t>
            </w:r>
            <w:r w:rsidR="00681BB7" w:rsidRPr="008069E3">
              <w:rPr>
                <w:szCs w:val="18"/>
              </w:rPr>
              <w:t xml:space="preserve"> </w:t>
            </w:r>
            <w:r w:rsidRPr="008069E3">
              <w:rPr>
                <w:szCs w:val="18"/>
              </w:rPr>
              <w:t>than</w:t>
            </w:r>
            <w:r w:rsidR="00681BB7" w:rsidRPr="008069E3">
              <w:rPr>
                <w:szCs w:val="18"/>
              </w:rPr>
              <w:t xml:space="preserve"> </w:t>
            </w:r>
            <w:r w:rsidRPr="008069E3">
              <w:rPr>
                <w:szCs w:val="18"/>
              </w:rPr>
              <w:t>the</w:t>
            </w:r>
            <w:r w:rsidR="00681BB7" w:rsidRPr="008069E3">
              <w:rPr>
                <w:szCs w:val="18"/>
              </w:rPr>
              <w:t xml:space="preserve"> </w:t>
            </w:r>
            <w:r w:rsidRPr="008069E3">
              <w:rPr>
                <w:szCs w:val="18"/>
              </w:rPr>
              <w:t>maximum</w:t>
            </w:r>
            <w:r w:rsidR="00681BB7" w:rsidRPr="008069E3">
              <w:rPr>
                <w:szCs w:val="18"/>
              </w:rPr>
              <w:t xml:space="preserve"> </w:t>
            </w:r>
            <w:r w:rsidRPr="008069E3">
              <w:rPr>
                <w:szCs w:val="18"/>
              </w:rPr>
              <w:t>value,</w:t>
            </w:r>
            <w:r w:rsidR="00681BB7" w:rsidRPr="008069E3">
              <w:rPr>
                <w:szCs w:val="18"/>
              </w:rPr>
              <w:t xml:space="preserve"> </w:t>
            </w:r>
            <w:r w:rsidRPr="008069E3">
              <w:rPr>
                <w:szCs w:val="18"/>
              </w:rPr>
              <w:t>the</w:t>
            </w:r>
            <w:r w:rsidR="00681BB7" w:rsidRPr="008069E3">
              <w:rPr>
                <w:szCs w:val="18"/>
              </w:rPr>
              <w:t xml:space="preserve"> </w:t>
            </w:r>
            <w:r w:rsidRPr="008069E3">
              <w:rPr>
                <w:szCs w:val="18"/>
              </w:rPr>
              <w:t>maximum</w:t>
            </w:r>
            <w:r w:rsidR="00681BB7" w:rsidRPr="008069E3">
              <w:rPr>
                <w:szCs w:val="18"/>
              </w:rPr>
              <w:t xml:space="preserve"> </w:t>
            </w:r>
            <w:r w:rsidRPr="008069E3">
              <w:rPr>
                <w:szCs w:val="18"/>
              </w:rPr>
              <w:t>value</w:t>
            </w:r>
            <w:r w:rsidR="00681BB7" w:rsidRPr="008069E3">
              <w:rPr>
                <w:szCs w:val="18"/>
              </w:rPr>
              <w:t xml:space="preserve"> </w:t>
            </w:r>
            <w:r w:rsidRPr="008069E3">
              <w:rPr>
                <w:szCs w:val="18"/>
              </w:rPr>
              <w:t>will</w:t>
            </w:r>
            <w:r w:rsidR="00681BB7" w:rsidRPr="008069E3">
              <w:rPr>
                <w:szCs w:val="18"/>
              </w:rPr>
              <w:t xml:space="preserve"> </w:t>
            </w:r>
            <w:r w:rsidRPr="008069E3">
              <w:rPr>
                <w:szCs w:val="18"/>
              </w:rPr>
              <w:t>be</w:t>
            </w:r>
            <w:r w:rsidR="00681BB7" w:rsidRPr="008069E3">
              <w:rPr>
                <w:szCs w:val="18"/>
              </w:rPr>
              <w:t xml:space="preserve"> </w:t>
            </w:r>
            <w:r w:rsidRPr="008069E3">
              <w:rPr>
                <w:szCs w:val="18"/>
              </w:rPr>
              <w:t>reported.</w:t>
            </w:r>
            <w:r w:rsidR="00681BB7" w:rsidRPr="008069E3">
              <w:rPr>
                <w:szCs w:val="18"/>
              </w:rPr>
              <w:t xml:space="preserve"> </w:t>
            </w:r>
            <w:r w:rsidRPr="008069E3">
              <w:rPr>
                <w:szCs w:val="18"/>
              </w:rPr>
              <w:t>The</w:t>
            </w:r>
            <w:r w:rsidR="00681BB7" w:rsidRPr="008069E3">
              <w:rPr>
                <w:szCs w:val="18"/>
              </w:rPr>
              <w:t xml:space="preserve"> </w:t>
            </w:r>
            <w:r w:rsidRPr="008069E3">
              <w:rPr>
                <w:szCs w:val="18"/>
              </w:rPr>
              <w:t>value</w:t>
            </w:r>
            <w:r w:rsidR="00681BB7" w:rsidRPr="008069E3">
              <w:rPr>
                <w:szCs w:val="18"/>
              </w:rPr>
              <w:t xml:space="preserve"> </w:t>
            </w:r>
            <w:r w:rsidRPr="008069E3">
              <w:rPr>
                <w:szCs w:val="18"/>
              </w:rPr>
              <w:t>of</w:t>
            </w:r>
            <w:r w:rsidR="00681BB7" w:rsidRPr="008069E3">
              <w:rPr>
                <w:szCs w:val="18"/>
              </w:rPr>
              <w:t xml:space="preserve"> </w:t>
            </w:r>
            <w:r w:rsidRPr="008069E3">
              <w:rPr>
                <w:szCs w:val="18"/>
              </w:rPr>
              <w:t>the</w:t>
            </w:r>
            <w:r w:rsidR="00681BB7" w:rsidRPr="008069E3">
              <w:rPr>
                <w:szCs w:val="18"/>
              </w:rPr>
              <w:t xml:space="preserve"> </w:t>
            </w:r>
            <w:r w:rsidRPr="008069E3">
              <w:rPr>
                <w:szCs w:val="18"/>
              </w:rPr>
              <w:t>LMD</w:t>
            </w:r>
            <w:r w:rsidR="00681BB7" w:rsidRPr="008069E3">
              <w:rPr>
                <w:szCs w:val="18"/>
              </w:rPr>
              <w:t xml:space="preserve"> </w:t>
            </w:r>
            <w:r w:rsidRPr="008069E3">
              <w:rPr>
                <w:szCs w:val="18"/>
              </w:rPr>
              <w:t>field</w:t>
            </w:r>
            <w:r w:rsidR="00681BB7" w:rsidRPr="008069E3">
              <w:rPr>
                <w:szCs w:val="18"/>
              </w:rPr>
              <w:t xml:space="preserve"> </w:t>
            </w:r>
            <w:r w:rsidRPr="008069E3">
              <w:rPr>
                <w:szCs w:val="18"/>
              </w:rPr>
              <w:t>is</w:t>
            </w:r>
            <w:r w:rsidR="00681BB7" w:rsidRPr="008069E3">
              <w:rPr>
                <w:szCs w:val="18"/>
              </w:rPr>
              <w:t xml:space="preserve"> </w:t>
            </w:r>
            <w:r w:rsidRPr="008069E3">
              <w:rPr>
                <w:szCs w:val="18"/>
              </w:rPr>
              <w:t>set</w:t>
            </w:r>
            <w:r w:rsidR="00681BB7" w:rsidRPr="008069E3">
              <w:rPr>
                <w:szCs w:val="18"/>
              </w:rPr>
              <w:t xml:space="preserve"> </w:t>
            </w:r>
            <w:r w:rsidRPr="008069E3">
              <w:rPr>
                <w:szCs w:val="18"/>
              </w:rPr>
              <w:t>to</w:t>
            </w:r>
            <w:r w:rsidR="00681BB7" w:rsidRPr="008069E3">
              <w:rPr>
                <w:szCs w:val="18"/>
              </w:rPr>
              <w:t xml:space="preserve"> </w:t>
            </w:r>
            <w:r w:rsidRPr="008069E3">
              <w:rPr>
                <w:szCs w:val="18"/>
              </w:rPr>
              <w:t>0</w:t>
            </w:r>
            <w:r w:rsidR="00681BB7" w:rsidRPr="008069E3">
              <w:rPr>
                <w:szCs w:val="18"/>
              </w:rPr>
              <w:t xml:space="preserve"> </w:t>
            </w:r>
            <w:r w:rsidRPr="008069E3">
              <w:rPr>
                <w:szCs w:val="18"/>
              </w:rPr>
              <w:t>when</w:t>
            </w:r>
            <w:r w:rsidR="00681BB7" w:rsidRPr="008069E3">
              <w:rPr>
                <w:szCs w:val="18"/>
              </w:rPr>
              <w:t xml:space="preserve"> </w:t>
            </w:r>
            <w:r w:rsidRPr="008069E3">
              <w:rPr>
                <w:szCs w:val="18"/>
              </w:rPr>
              <w:t>neither</w:t>
            </w:r>
            <w:r w:rsidR="00681BB7" w:rsidRPr="008069E3">
              <w:rPr>
                <w:szCs w:val="18"/>
              </w:rPr>
              <w:t xml:space="preserve"> </w:t>
            </w:r>
            <w:r w:rsidRPr="008069E3">
              <w:rPr>
                <w:szCs w:val="18"/>
              </w:rPr>
              <w:t>the</w:t>
            </w:r>
            <w:r w:rsidR="00681BB7" w:rsidRPr="008069E3">
              <w:rPr>
                <w:szCs w:val="18"/>
              </w:rPr>
              <w:t xml:space="preserve"> </w:t>
            </w:r>
            <w:r w:rsidRPr="008069E3">
              <w:rPr>
                <w:szCs w:val="18"/>
              </w:rPr>
              <w:t>uplink</w:t>
            </w:r>
            <w:r w:rsidR="00681BB7" w:rsidRPr="008069E3">
              <w:rPr>
                <w:szCs w:val="18"/>
              </w:rPr>
              <w:t xml:space="preserve"> </w:t>
            </w:r>
            <w:r w:rsidRPr="008069E3">
              <w:rPr>
                <w:szCs w:val="18"/>
              </w:rPr>
              <w:t>nor</w:t>
            </w:r>
            <w:r w:rsidR="00681BB7" w:rsidRPr="008069E3">
              <w:rPr>
                <w:szCs w:val="18"/>
              </w:rPr>
              <w:t xml:space="preserve"> </w:t>
            </w:r>
            <w:r w:rsidRPr="008069E3">
              <w:rPr>
                <w:szCs w:val="18"/>
              </w:rPr>
              <w:t>downlink</w:t>
            </w:r>
            <w:r w:rsidR="00681BB7" w:rsidRPr="008069E3">
              <w:rPr>
                <w:szCs w:val="18"/>
              </w:rPr>
              <w:t xml:space="preserve"> </w:t>
            </w:r>
            <w:r w:rsidRPr="008069E3">
              <w:rPr>
                <w:szCs w:val="18"/>
              </w:rPr>
              <w:t>load</w:t>
            </w:r>
            <w:r w:rsidR="00681BB7" w:rsidRPr="008069E3">
              <w:rPr>
                <w:szCs w:val="18"/>
              </w:rPr>
              <w:t xml:space="preserve"> </w:t>
            </w:r>
            <w:r w:rsidRPr="008069E3">
              <w:rPr>
                <w:szCs w:val="18"/>
              </w:rPr>
              <w:t>can</w:t>
            </w:r>
            <w:r w:rsidR="00681BB7" w:rsidRPr="008069E3">
              <w:rPr>
                <w:szCs w:val="18"/>
              </w:rPr>
              <w:t xml:space="preserve"> </w:t>
            </w:r>
            <w:r w:rsidRPr="008069E3">
              <w:rPr>
                <w:szCs w:val="18"/>
              </w:rPr>
              <w:t>be</w:t>
            </w:r>
            <w:r w:rsidR="00681BB7" w:rsidRPr="008069E3">
              <w:rPr>
                <w:szCs w:val="18"/>
              </w:rPr>
              <w:t xml:space="preserve"> </w:t>
            </w:r>
            <w:r w:rsidRPr="008069E3">
              <w:rPr>
                <w:szCs w:val="18"/>
              </w:rPr>
              <w:t>computed.</w:t>
            </w:r>
            <w:r w:rsidR="00681BB7" w:rsidRPr="008069E3">
              <w:rPr>
                <w:szCs w:val="18"/>
              </w:rPr>
              <w:t xml:space="preserve"> </w:t>
            </w:r>
            <w:r w:rsidRPr="008069E3">
              <w:rPr>
                <w:szCs w:val="18"/>
              </w:rPr>
              <w:t>When</w:t>
            </w:r>
            <w:r w:rsidR="00681BB7" w:rsidRPr="008069E3">
              <w:rPr>
                <w:szCs w:val="18"/>
              </w:rPr>
              <w:t xml:space="preserve"> </w:t>
            </w:r>
            <w:r w:rsidRPr="008069E3">
              <w:rPr>
                <w:szCs w:val="18"/>
              </w:rPr>
              <w:t>the</w:t>
            </w:r>
            <w:r w:rsidR="00681BB7" w:rsidRPr="008069E3">
              <w:rPr>
                <w:szCs w:val="18"/>
              </w:rPr>
              <w:t xml:space="preserve"> </w:t>
            </w:r>
            <w:r w:rsidRPr="008069E3">
              <w:rPr>
                <w:szCs w:val="18"/>
              </w:rPr>
              <w:t>uplink</w:t>
            </w:r>
            <w:r w:rsidR="00681BB7" w:rsidRPr="008069E3">
              <w:rPr>
                <w:szCs w:val="18"/>
              </w:rPr>
              <w:t xml:space="preserve"> </w:t>
            </w:r>
            <w:r w:rsidRPr="008069E3">
              <w:rPr>
                <w:szCs w:val="18"/>
              </w:rPr>
              <w:t>and</w:t>
            </w:r>
            <w:r w:rsidR="00681BB7" w:rsidRPr="008069E3">
              <w:rPr>
                <w:szCs w:val="18"/>
              </w:rPr>
              <w:t xml:space="preserve"> </w:t>
            </w:r>
            <w:r w:rsidRPr="008069E3">
              <w:rPr>
                <w:szCs w:val="18"/>
              </w:rPr>
              <w:t>downlink</w:t>
            </w:r>
            <w:r w:rsidR="00681BB7" w:rsidRPr="008069E3">
              <w:rPr>
                <w:szCs w:val="18"/>
              </w:rPr>
              <w:t xml:space="preserve"> </w:t>
            </w:r>
            <w:r w:rsidRPr="008069E3">
              <w:rPr>
                <w:szCs w:val="18"/>
              </w:rPr>
              <w:t>loads</w:t>
            </w:r>
            <w:r w:rsidR="00681BB7" w:rsidRPr="008069E3">
              <w:rPr>
                <w:szCs w:val="18"/>
              </w:rPr>
              <w:t xml:space="preserve"> </w:t>
            </w:r>
            <w:r w:rsidRPr="008069E3">
              <w:rPr>
                <w:szCs w:val="18"/>
              </w:rPr>
              <w:t>are</w:t>
            </w:r>
            <w:r w:rsidR="00681BB7" w:rsidRPr="008069E3">
              <w:rPr>
                <w:szCs w:val="18"/>
              </w:rPr>
              <w:t xml:space="preserve"> </w:t>
            </w:r>
            <w:r w:rsidRPr="008069E3">
              <w:rPr>
                <w:szCs w:val="18"/>
              </w:rPr>
              <w:t>computed</w:t>
            </w:r>
            <w:r w:rsidR="00681BB7" w:rsidRPr="008069E3">
              <w:rPr>
                <w:szCs w:val="18"/>
              </w:rPr>
              <w:t xml:space="preserve"> </w:t>
            </w:r>
            <w:r w:rsidRPr="008069E3">
              <w:rPr>
                <w:szCs w:val="18"/>
              </w:rPr>
              <w:t>over</w:t>
            </w:r>
            <w:r w:rsidR="00681BB7" w:rsidRPr="008069E3">
              <w:rPr>
                <w:szCs w:val="18"/>
              </w:rPr>
              <w:t xml:space="preserve"> </w:t>
            </w:r>
            <w:r w:rsidRPr="008069E3">
              <w:rPr>
                <w:szCs w:val="18"/>
              </w:rPr>
              <w:t>different</w:t>
            </w:r>
            <w:r w:rsidR="00681BB7" w:rsidRPr="008069E3">
              <w:rPr>
                <w:szCs w:val="18"/>
              </w:rPr>
              <w:t xml:space="preserve"> </w:t>
            </w:r>
            <w:r w:rsidRPr="008069E3">
              <w:rPr>
                <w:szCs w:val="18"/>
              </w:rPr>
              <w:t>intervals,</w:t>
            </w:r>
            <w:r w:rsidR="00681BB7" w:rsidRPr="008069E3">
              <w:rPr>
                <w:szCs w:val="18"/>
              </w:rPr>
              <w:t xml:space="preserve"> </w:t>
            </w:r>
            <w:r w:rsidRPr="008069E3">
              <w:rPr>
                <w:szCs w:val="18"/>
              </w:rPr>
              <w:t>the</w:t>
            </w:r>
            <w:r w:rsidR="00681BB7" w:rsidRPr="008069E3">
              <w:rPr>
                <w:szCs w:val="18"/>
              </w:rPr>
              <w:t xml:space="preserve"> </w:t>
            </w:r>
            <w:r w:rsidRPr="008069E3">
              <w:rPr>
                <w:szCs w:val="18"/>
              </w:rPr>
              <w:t>maximum</w:t>
            </w:r>
            <w:r w:rsidR="00681BB7" w:rsidRPr="008069E3">
              <w:rPr>
                <w:szCs w:val="18"/>
              </w:rPr>
              <w:t xml:space="preserve"> </w:t>
            </w:r>
            <w:r w:rsidRPr="008069E3">
              <w:rPr>
                <w:szCs w:val="18"/>
              </w:rPr>
              <w:t>interval</w:t>
            </w:r>
            <w:r w:rsidR="00681BB7" w:rsidRPr="008069E3">
              <w:rPr>
                <w:szCs w:val="18"/>
              </w:rPr>
              <w:t xml:space="preserve"> </w:t>
            </w:r>
            <w:r w:rsidRPr="008069E3">
              <w:rPr>
                <w:szCs w:val="18"/>
              </w:rPr>
              <w:t>is</w:t>
            </w:r>
            <w:r w:rsidR="00681BB7" w:rsidRPr="008069E3">
              <w:rPr>
                <w:szCs w:val="18"/>
              </w:rPr>
              <w:t xml:space="preserve"> </w:t>
            </w:r>
            <w:r w:rsidRPr="008069E3">
              <w:rPr>
                <w:szCs w:val="18"/>
              </w:rPr>
              <w:t>reported.</w:t>
            </w:r>
          </w:p>
        </w:tc>
      </w:tr>
    </w:tbl>
    <w:p w14:paraId="3B3C5E04" w14:textId="77777777" w:rsidR="00E00037" w:rsidRPr="008069E3" w:rsidRDefault="00E00037" w:rsidP="00E00037"/>
    <w:p w14:paraId="71A03EC3" w14:textId="77777777" w:rsidR="004C39AF" w:rsidRPr="008069E3" w:rsidRDefault="004C39AF" w:rsidP="00681BB7">
      <w:pPr>
        <w:pStyle w:val="Heading3"/>
      </w:pPr>
      <w:bookmarkStart w:id="263" w:name="_Toc106007642"/>
      <w:bookmarkStart w:id="264" w:name="_Toc106088400"/>
      <w:bookmarkStart w:id="265" w:name="_Toc106190893"/>
      <w:r w:rsidRPr="008069E3">
        <w:t>6.5.7</w:t>
      </w:r>
      <w:r w:rsidRPr="008069E3">
        <w:tab/>
        <w:t>Type: BssLoad</w:t>
      </w:r>
      <w:bookmarkEnd w:id="263"/>
      <w:bookmarkEnd w:id="264"/>
      <w:bookmarkEnd w:id="265"/>
    </w:p>
    <w:p w14:paraId="2B94AE69" w14:textId="0CB4E206" w:rsidR="004C39AF" w:rsidRPr="008069E3" w:rsidRDefault="004C39AF" w:rsidP="00681BB7">
      <w:pPr>
        <w:keepNext/>
        <w:keepLines/>
      </w:pPr>
      <w:r w:rsidRPr="008069E3">
        <w:t xml:space="preserve">This type represents the load of a BSS as defined in </w:t>
      </w:r>
      <w:r w:rsidR="00AD5251" w:rsidRPr="008069E3">
        <w:t xml:space="preserve">clause </w:t>
      </w:r>
      <w:r w:rsidR="00F31623" w:rsidRPr="008069E3">
        <w:t xml:space="preserve">9.4.2.28, BSS Load element, within </w:t>
      </w:r>
      <w:r w:rsidRPr="00A67157">
        <w:t>IEEE</w:t>
      </w:r>
      <w:r w:rsidR="00837D55" w:rsidRPr="00A67157">
        <w:t> </w:t>
      </w:r>
      <w:r w:rsidRPr="00A67157">
        <w:t>802.11</w:t>
      </w:r>
      <w:r w:rsidR="00837D55" w:rsidRPr="00A67157">
        <w:noBreakHyphen/>
      </w:r>
      <w:r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01F3B775" w14:textId="77777777" w:rsidR="004C39AF" w:rsidRPr="008069E3" w:rsidRDefault="004C39AF" w:rsidP="00681BB7">
      <w:pPr>
        <w:pStyle w:val="TH"/>
        <w:rPr>
          <w:rFonts w:cs="Arial"/>
        </w:rPr>
      </w:pPr>
      <w:r w:rsidRPr="008069E3">
        <w:t>Table 6.5.7-1: Attributes of the BssLoa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5"/>
        <w:gridCol w:w="1017"/>
        <w:gridCol w:w="1136"/>
        <w:gridCol w:w="5901"/>
      </w:tblGrid>
      <w:tr w:rsidR="004C39AF" w:rsidRPr="008069E3" w14:paraId="18251D3E" w14:textId="77777777" w:rsidTr="001F736B">
        <w:trPr>
          <w:jc w:val="center"/>
        </w:trPr>
        <w:tc>
          <w:tcPr>
            <w:tcW w:w="818" w:type="pct"/>
            <w:shd w:val="clear" w:color="auto" w:fill="C0C0C0"/>
            <w:tcMar>
              <w:top w:w="0" w:type="dxa"/>
              <w:left w:w="28" w:type="dxa"/>
              <w:bottom w:w="0" w:type="dxa"/>
              <w:right w:w="108" w:type="dxa"/>
            </w:tcMar>
            <w:hideMark/>
          </w:tcPr>
          <w:p w14:paraId="7DD1B7A7" w14:textId="63F9B562" w:rsidR="004C39AF" w:rsidRPr="008069E3" w:rsidRDefault="004C39AF" w:rsidP="004C39AF">
            <w:pPr>
              <w:pStyle w:val="TAH"/>
            </w:pPr>
            <w:r w:rsidRPr="008069E3">
              <w:t>Attribute</w:t>
            </w:r>
            <w:r w:rsidR="00681BB7" w:rsidRPr="008069E3">
              <w:t xml:space="preserve"> </w:t>
            </w:r>
            <w:r w:rsidRPr="008069E3">
              <w:t>name</w:t>
            </w:r>
          </w:p>
        </w:tc>
        <w:tc>
          <w:tcPr>
            <w:tcW w:w="528" w:type="pct"/>
            <w:shd w:val="clear" w:color="auto" w:fill="C0C0C0"/>
            <w:tcMar>
              <w:top w:w="0" w:type="dxa"/>
              <w:left w:w="28" w:type="dxa"/>
              <w:bottom w:w="0" w:type="dxa"/>
              <w:right w:w="108" w:type="dxa"/>
            </w:tcMar>
            <w:hideMark/>
          </w:tcPr>
          <w:p w14:paraId="717F6BB1" w14:textId="73439342" w:rsidR="004C39AF" w:rsidRPr="008069E3" w:rsidRDefault="004C39AF" w:rsidP="004C39AF">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405356F8" w14:textId="77777777" w:rsidR="004C39AF" w:rsidRPr="008069E3" w:rsidRDefault="004C39AF" w:rsidP="004C39AF">
            <w:pPr>
              <w:pStyle w:val="TAH"/>
            </w:pPr>
            <w:r w:rsidRPr="008069E3">
              <w:t>Cardinality</w:t>
            </w:r>
          </w:p>
        </w:tc>
        <w:tc>
          <w:tcPr>
            <w:tcW w:w="3064" w:type="pct"/>
            <w:shd w:val="clear" w:color="auto" w:fill="C0C0C0"/>
            <w:tcMar>
              <w:top w:w="0" w:type="dxa"/>
              <w:left w:w="28" w:type="dxa"/>
              <w:bottom w:w="0" w:type="dxa"/>
              <w:right w:w="108" w:type="dxa"/>
            </w:tcMar>
            <w:hideMark/>
          </w:tcPr>
          <w:p w14:paraId="583C30B3" w14:textId="77777777" w:rsidR="004C39AF" w:rsidRPr="008069E3" w:rsidRDefault="004C39AF" w:rsidP="004C39AF">
            <w:pPr>
              <w:pStyle w:val="TAH"/>
            </w:pPr>
            <w:r w:rsidRPr="008069E3">
              <w:t>Description</w:t>
            </w:r>
          </w:p>
        </w:tc>
      </w:tr>
      <w:tr w:rsidR="004C39AF" w:rsidRPr="008069E3" w14:paraId="5FCE050F" w14:textId="77777777" w:rsidTr="001F736B">
        <w:trPr>
          <w:jc w:val="center"/>
        </w:trPr>
        <w:tc>
          <w:tcPr>
            <w:tcW w:w="818" w:type="pct"/>
            <w:tcMar>
              <w:top w:w="0" w:type="dxa"/>
              <w:left w:w="28" w:type="dxa"/>
              <w:bottom w:w="0" w:type="dxa"/>
              <w:right w:w="108" w:type="dxa"/>
            </w:tcMar>
          </w:tcPr>
          <w:p w14:paraId="62DFA1AC" w14:textId="77777777" w:rsidR="004C39AF" w:rsidRPr="008069E3" w:rsidRDefault="004C39AF" w:rsidP="00681BB7">
            <w:pPr>
              <w:pStyle w:val="TAL"/>
            </w:pPr>
            <w:r w:rsidRPr="008069E3">
              <w:t>staCount</w:t>
            </w:r>
          </w:p>
        </w:tc>
        <w:tc>
          <w:tcPr>
            <w:tcW w:w="528" w:type="pct"/>
            <w:tcMar>
              <w:top w:w="0" w:type="dxa"/>
              <w:left w:w="28" w:type="dxa"/>
              <w:bottom w:w="0" w:type="dxa"/>
              <w:right w:w="108" w:type="dxa"/>
            </w:tcMar>
          </w:tcPr>
          <w:p w14:paraId="384A2EA2" w14:textId="77777777" w:rsidR="004C39AF" w:rsidRPr="008069E3" w:rsidRDefault="004C39AF" w:rsidP="00681BB7">
            <w:pPr>
              <w:pStyle w:val="TAL"/>
            </w:pPr>
            <w:r w:rsidRPr="008069E3">
              <w:t>UInt16</w:t>
            </w:r>
          </w:p>
        </w:tc>
        <w:tc>
          <w:tcPr>
            <w:tcW w:w="590" w:type="pct"/>
            <w:tcMar>
              <w:top w:w="0" w:type="dxa"/>
              <w:left w:w="28" w:type="dxa"/>
              <w:bottom w:w="0" w:type="dxa"/>
              <w:right w:w="108" w:type="dxa"/>
            </w:tcMar>
          </w:tcPr>
          <w:p w14:paraId="10EBCCF4" w14:textId="77777777" w:rsidR="004C39AF" w:rsidRPr="008069E3" w:rsidRDefault="004C39AF" w:rsidP="00681BB7">
            <w:pPr>
              <w:pStyle w:val="TAL"/>
            </w:pPr>
            <w:r w:rsidRPr="008069E3">
              <w:t>1</w:t>
            </w:r>
          </w:p>
        </w:tc>
        <w:tc>
          <w:tcPr>
            <w:tcW w:w="3064" w:type="pct"/>
            <w:tcMar>
              <w:top w:w="0" w:type="dxa"/>
              <w:left w:w="28" w:type="dxa"/>
              <w:bottom w:w="0" w:type="dxa"/>
              <w:right w:w="108" w:type="dxa"/>
            </w:tcMar>
          </w:tcPr>
          <w:p w14:paraId="412266C9" w14:textId="36175205" w:rsidR="004C39AF" w:rsidRPr="008069E3" w:rsidRDefault="004C39AF" w:rsidP="00681BB7">
            <w:pPr>
              <w:pStyle w:val="TAL"/>
            </w:pPr>
            <w:r w:rsidRPr="008069E3">
              <w:t>An</w:t>
            </w:r>
            <w:r w:rsidR="00681BB7" w:rsidRPr="008069E3">
              <w:t xml:space="preserve"> </w:t>
            </w:r>
            <w:r w:rsidRPr="008069E3">
              <w:t>unsigned</w:t>
            </w:r>
            <w:r w:rsidR="00681BB7" w:rsidRPr="008069E3">
              <w:t xml:space="preserve"> </w:t>
            </w:r>
            <w:r w:rsidRPr="008069E3">
              <w:t>integer</w:t>
            </w:r>
            <w:r w:rsidR="00681BB7" w:rsidRPr="008069E3">
              <w:t xml:space="preserve"> </w:t>
            </w:r>
            <w:r w:rsidRPr="008069E3">
              <w:t>that</w:t>
            </w:r>
            <w:r w:rsidR="00681BB7" w:rsidRPr="008069E3">
              <w:t xml:space="preserve"> </w:t>
            </w:r>
            <w:r w:rsidRPr="008069E3">
              <w:t>indicates</w:t>
            </w:r>
            <w:r w:rsidR="00681BB7" w:rsidRPr="008069E3">
              <w:t xml:space="preserve"> </w:t>
            </w:r>
            <w:r w:rsidRPr="008069E3">
              <w:t>the</w:t>
            </w:r>
            <w:r w:rsidR="00681BB7" w:rsidRPr="008069E3">
              <w:t xml:space="preserve"> </w:t>
            </w:r>
            <w:r w:rsidRPr="008069E3">
              <w:t>total</w:t>
            </w:r>
            <w:r w:rsidR="00681BB7" w:rsidRPr="008069E3">
              <w:t xml:space="preserve"> </w:t>
            </w:r>
            <w:r w:rsidRPr="008069E3">
              <w:t>number</w:t>
            </w:r>
            <w:r w:rsidR="00681BB7" w:rsidRPr="008069E3">
              <w:t xml:space="preserve"> </w:t>
            </w:r>
            <w:r w:rsidRPr="008069E3">
              <w:t>of</w:t>
            </w:r>
            <w:r w:rsidR="00681BB7" w:rsidRPr="008069E3">
              <w:t xml:space="preserve"> </w:t>
            </w:r>
            <w:r w:rsidRPr="008069E3">
              <w:t>STAs</w:t>
            </w:r>
            <w:r w:rsidR="00681BB7" w:rsidRPr="008069E3">
              <w:t xml:space="preserve"> </w:t>
            </w:r>
            <w:r w:rsidRPr="008069E3">
              <w:t>currently</w:t>
            </w:r>
            <w:r w:rsidR="00681BB7" w:rsidRPr="008069E3">
              <w:t xml:space="preserve"> </w:t>
            </w:r>
            <w:r w:rsidRPr="008069E3">
              <w:t>associated</w:t>
            </w:r>
            <w:r w:rsidR="00681BB7" w:rsidRPr="008069E3">
              <w:t xml:space="preserve"> </w:t>
            </w:r>
            <w:r w:rsidRPr="008069E3">
              <w:t>with</w:t>
            </w:r>
            <w:r w:rsidR="00681BB7" w:rsidRPr="008069E3">
              <w:t xml:space="preserve"> </w:t>
            </w:r>
            <w:r w:rsidRPr="008069E3">
              <w:t>this</w:t>
            </w:r>
            <w:r w:rsidR="00681BB7" w:rsidRPr="008069E3">
              <w:t xml:space="preserve"> </w:t>
            </w:r>
            <w:r w:rsidRPr="008069E3">
              <w:t>BSS.</w:t>
            </w:r>
          </w:p>
        </w:tc>
      </w:tr>
      <w:tr w:rsidR="004C39AF" w:rsidRPr="008069E3" w14:paraId="065A02D1" w14:textId="77777777" w:rsidTr="001F736B">
        <w:trPr>
          <w:jc w:val="center"/>
        </w:trPr>
        <w:tc>
          <w:tcPr>
            <w:tcW w:w="818" w:type="pct"/>
            <w:tcMar>
              <w:top w:w="0" w:type="dxa"/>
              <w:left w:w="28" w:type="dxa"/>
              <w:bottom w:w="0" w:type="dxa"/>
              <w:right w:w="108" w:type="dxa"/>
            </w:tcMar>
          </w:tcPr>
          <w:p w14:paraId="7DA4FAB2" w14:textId="77777777" w:rsidR="004C39AF" w:rsidRPr="008069E3" w:rsidRDefault="004C39AF" w:rsidP="00681BB7">
            <w:pPr>
              <w:pStyle w:val="TAL"/>
            </w:pPr>
            <w:r w:rsidRPr="008069E3">
              <w:t>channelUtilization</w:t>
            </w:r>
          </w:p>
        </w:tc>
        <w:tc>
          <w:tcPr>
            <w:tcW w:w="528" w:type="pct"/>
            <w:tcMar>
              <w:top w:w="0" w:type="dxa"/>
              <w:left w:w="28" w:type="dxa"/>
              <w:bottom w:w="0" w:type="dxa"/>
              <w:right w:w="108" w:type="dxa"/>
            </w:tcMar>
          </w:tcPr>
          <w:p w14:paraId="3D326E3C" w14:textId="77777777" w:rsidR="004C39AF" w:rsidRPr="008069E3" w:rsidRDefault="004C39AF" w:rsidP="00681BB7">
            <w:pPr>
              <w:pStyle w:val="TAL"/>
            </w:pPr>
            <w:r w:rsidRPr="008069E3">
              <w:t>UInt8</w:t>
            </w:r>
          </w:p>
        </w:tc>
        <w:tc>
          <w:tcPr>
            <w:tcW w:w="590" w:type="pct"/>
            <w:tcMar>
              <w:top w:w="0" w:type="dxa"/>
              <w:left w:w="28" w:type="dxa"/>
              <w:bottom w:w="0" w:type="dxa"/>
              <w:right w:w="108" w:type="dxa"/>
            </w:tcMar>
          </w:tcPr>
          <w:p w14:paraId="52BBB91B" w14:textId="77777777" w:rsidR="004C39AF" w:rsidRPr="008069E3" w:rsidRDefault="004C39AF" w:rsidP="00681BB7">
            <w:pPr>
              <w:pStyle w:val="TAL"/>
            </w:pPr>
            <w:r w:rsidRPr="008069E3">
              <w:t>1</w:t>
            </w:r>
          </w:p>
        </w:tc>
        <w:tc>
          <w:tcPr>
            <w:tcW w:w="3064" w:type="pct"/>
            <w:tcMar>
              <w:top w:w="0" w:type="dxa"/>
              <w:left w:w="28" w:type="dxa"/>
              <w:bottom w:w="0" w:type="dxa"/>
              <w:right w:w="108" w:type="dxa"/>
            </w:tcMar>
          </w:tcPr>
          <w:p w14:paraId="06B91B53" w14:textId="4890EAEC" w:rsidR="004C39AF" w:rsidRPr="008069E3" w:rsidRDefault="004C39AF" w:rsidP="00681BB7">
            <w:pPr>
              <w:pStyle w:val="TAL"/>
            </w:pPr>
            <w:r w:rsidRPr="008069E3">
              <w:t>The</w:t>
            </w:r>
            <w:r w:rsidR="00681BB7" w:rsidRPr="008069E3">
              <w:t xml:space="preserve"> </w:t>
            </w:r>
            <w:r w:rsidRPr="008069E3">
              <w:t>percentage</w:t>
            </w:r>
            <w:r w:rsidR="00681BB7" w:rsidRPr="008069E3">
              <w:t xml:space="preserve"> </w:t>
            </w:r>
            <w:r w:rsidRPr="008069E3">
              <w:t>of</w:t>
            </w:r>
            <w:r w:rsidR="00681BB7" w:rsidRPr="008069E3">
              <w:t xml:space="preserve"> </w:t>
            </w:r>
            <w:r w:rsidRPr="008069E3">
              <w:t>time,</w:t>
            </w:r>
            <w:r w:rsidR="00681BB7" w:rsidRPr="008069E3">
              <w:t xml:space="preserve"> </w:t>
            </w:r>
            <w:r w:rsidRPr="008069E3">
              <w:t>linearly</w:t>
            </w:r>
            <w:r w:rsidR="00681BB7" w:rsidRPr="008069E3">
              <w:t xml:space="preserve"> </w:t>
            </w:r>
            <w:r w:rsidRPr="008069E3">
              <w:t>scaled</w:t>
            </w:r>
            <w:r w:rsidR="00681BB7" w:rsidRPr="008069E3">
              <w:t xml:space="preserve"> </w:t>
            </w:r>
            <w:r w:rsidRPr="008069E3">
              <w:t>with</w:t>
            </w:r>
            <w:r w:rsidR="00681BB7" w:rsidRPr="008069E3">
              <w:t xml:space="preserve"> </w:t>
            </w:r>
            <w:r w:rsidRPr="008069E3">
              <w:t>255</w:t>
            </w:r>
            <w:r w:rsidR="00681BB7" w:rsidRPr="008069E3">
              <w:t xml:space="preserve"> </w:t>
            </w:r>
            <w:r w:rsidRPr="008069E3">
              <w:t>representing</w:t>
            </w:r>
            <w:r w:rsidR="00681BB7" w:rsidRPr="008069E3">
              <w:t xml:space="preserve"> </w:t>
            </w:r>
            <w:r w:rsidRPr="008069E3">
              <w:t>100</w:t>
            </w:r>
            <w:r w:rsidR="001F736B" w:rsidRPr="008069E3">
              <w:t> </w:t>
            </w:r>
            <w:r w:rsidRPr="008069E3">
              <w:t>%,</w:t>
            </w:r>
            <w:r w:rsidR="00681BB7" w:rsidRPr="008069E3">
              <w:t xml:space="preserve"> </w:t>
            </w:r>
            <w:r w:rsidRPr="008069E3">
              <w:t>that</w:t>
            </w:r>
            <w:r w:rsidR="00681BB7" w:rsidRPr="008069E3">
              <w:t xml:space="preserve"> </w:t>
            </w:r>
            <w:r w:rsidRPr="008069E3">
              <w:t>the</w:t>
            </w:r>
            <w:r w:rsidR="00681BB7" w:rsidRPr="008069E3">
              <w:t xml:space="preserve"> </w:t>
            </w:r>
            <w:r w:rsidRPr="008069E3">
              <w:t>AP</w:t>
            </w:r>
            <w:r w:rsidR="00681BB7" w:rsidRPr="008069E3">
              <w:t xml:space="preserve"> </w:t>
            </w:r>
            <w:r w:rsidRPr="008069E3">
              <w:t>sensed</w:t>
            </w:r>
            <w:r w:rsidR="00681BB7" w:rsidRPr="008069E3">
              <w:t xml:space="preserve"> </w:t>
            </w:r>
            <w:r w:rsidRPr="008069E3">
              <w:t>the</w:t>
            </w:r>
            <w:r w:rsidR="00681BB7" w:rsidRPr="008069E3">
              <w:t xml:space="preserve"> </w:t>
            </w:r>
            <w:r w:rsidRPr="008069E3">
              <w:t>medium</w:t>
            </w:r>
            <w:r w:rsidR="00681BB7" w:rsidRPr="008069E3">
              <w:t xml:space="preserve"> </w:t>
            </w:r>
            <w:r w:rsidRPr="008069E3">
              <w:t>was</w:t>
            </w:r>
            <w:r w:rsidR="00681BB7" w:rsidRPr="008069E3">
              <w:t xml:space="preserve"> </w:t>
            </w:r>
            <w:r w:rsidRPr="008069E3">
              <w:t>busy,</w:t>
            </w:r>
            <w:r w:rsidR="00681BB7" w:rsidRPr="008069E3">
              <w:t xml:space="preserve"> </w:t>
            </w:r>
            <w:r w:rsidRPr="008069E3">
              <w:t>as</w:t>
            </w:r>
            <w:r w:rsidR="00681BB7" w:rsidRPr="008069E3">
              <w:t xml:space="preserve"> </w:t>
            </w:r>
            <w:r w:rsidRPr="008069E3">
              <w:t>indicated</w:t>
            </w:r>
            <w:r w:rsidR="00681BB7" w:rsidRPr="008069E3">
              <w:t xml:space="preserve"> </w:t>
            </w:r>
            <w:r w:rsidRPr="008069E3">
              <w:t>by</w:t>
            </w:r>
            <w:r w:rsidR="00681BB7" w:rsidRPr="008069E3">
              <w:t xml:space="preserve"> </w:t>
            </w:r>
            <w:r w:rsidRPr="008069E3">
              <w:t>either</w:t>
            </w:r>
            <w:r w:rsidR="00681BB7" w:rsidRPr="008069E3">
              <w:t xml:space="preserve"> </w:t>
            </w:r>
            <w:r w:rsidRPr="008069E3">
              <w:t>the</w:t>
            </w:r>
            <w:r w:rsidR="00681BB7" w:rsidRPr="008069E3">
              <w:t xml:space="preserve"> </w:t>
            </w:r>
            <w:r w:rsidRPr="008069E3">
              <w:t>physical</w:t>
            </w:r>
            <w:r w:rsidR="00681BB7" w:rsidRPr="008069E3">
              <w:t xml:space="preserve"> </w:t>
            </w:r>
            <w:r w:rsidRPr="008069E3">
              <w:t>or</w:t>
            </w:r>
            <w:r w:rsidR="00681BB7" w:rsidRPr="008069E3">
              <w:t xml:space="preserve"> </w:t>
            </w:r>
            <w:r w:rsidRPr="008069E3">
              <w:t>virtual</w:t>
            </w:r>
            <w:r w:rsidR="00681BB7" w:rsidRPr="008069E3">
              <w:t xml:space="preserve"> C</w:t>
            </w:r>
            <w:r w:rsidRPr="008069E3">
              <w:t>arrier</w:t>
            </w:r>
            <w:r w:rsidR="00681BB7" w:rsidRPr="008069E3">
              <w:t xml:space="preserve"> S</w:t>
            </w:r>
            <w:r w:rsidRPr="008069E3">
              <w:t>ense</w:t>
            </w:r>
            <w:r w:rsidR="00681BB7" w:rsidRPr="008069E3">
              <w:t xml:space="preserve"> </w:t>
            </w:r>
            <w:r w:rsidRPr="008069E3">
              <w:t>(CS)</w:t>
            </w:r>
            <w:r w:rsidR="00681BB7" w:rsidRPr="008069E3">
              <w:t xml:space="preserve"> </w:t>
            </w:r>
            <w:r w:rsidRPr="008069E3">
              <w:t>mechanism.</w:t>
            </w:r>
          </w:p>
        </w:tc>
      </w:tr>
      <w:tr w:rsidR="004C39AF" w:rsidRPr="008069E3" w14:paraId="2D8643D9" w14:textId="77777777" w:rsidTr="001F736B">
        <w:trPr>
          <w:jc w:val="center"/>
        </w:trPr>
        <w:tc>
          <w:tcPr>
            <w:tcW w:w="818" w:type="pct"/>
            <w:tcMar>
              <w:top w:w="0" w:type="dxa"/>
              <w:left w:w="28" w:type="dxa"/>
              <w:bottom w:w="0" w:type="dxa"/>
              <w:right w:w="108" w:type="dxa"/>
            </w:tcMar>
          </w:tcPr>
          <w:p w14:paraId="462AC03A" w14:textId="77777777" w:rsidR="004C39AF" w:rsidRPr="008069E3" w:rsidRDefault="004C39AF" w:rsidP="00681BB7">
            <w:pPr>
              <w:pStyle w:val="TAL"/>
            </w:pPr>
            <w:r w:rsidRPr="008069E3">
              <w:t>availAdmCap</w:t>
            </w:r>
          </w:p>
        </w:tc>
        <w:tc>
          <w:tcPr>
            <w:tcW w:w="528" w:type="pct"/>
            <w:tcMar>
              <w:top w:w="0" w:type="dxa"/>
              <w:left w:w="28" w:type="dxa"/>
              <w:bottom w:w="0" w:type="dxa"/>
              <w:right w:w="108" w:type="dxa"/>
            </w:tcMar>
          </w:tcPr>
          <w:p w14:paraId="711D42AA" w14:textId="77777777" w:rsidR="004C39AF" w:rsidRPr="008069E3" w:rsidRDefault="004C39AF" w:rsidP="00681BB7">
            <w:pPr>
              <w:pStyle w:val="TAL"/>
            </w:pPr>
            <w:r w:rsidRPr="008069E3">
              <w:t>Uint16</w:t>
            </w:r>
          </w:p>
        </w:tc>
        <w:tc>
          <w:tcPr>
            <w:tcW w:w="590" w:type="pct"/>
            <w:tcMar>
              <w:top w:w="0" w:type="dxa"/>
              <w:left w:w="28" w:type="dxa"/>
              <w:bottom w:w="0" w:type="dxa"/>
              <w:right w:w="108" w:type="dxa"/>
            </w:tcMar>
          </w:tcPr>
          <w:p w14:paraId="0A936C8C" w14:textId="77777777" w:rsidR="004C39AF" w:rsidRPr="008069E3" w:rsidRDefault="004C39AF" w:rsidP="00681BB7">
            <w:pPr>
              <w:pStyle w:val="TAL"/>
            </w:pPr>
            <w:r w:rsidRPr="008069E3">
              <w:t>1</w:t>
            </w:r>
          </w:p>
        </w:tc>
        <w:tc>
          <w:tcPr>
            <w:tcW w:w="3064" w:type="pct"/>
            <w:tcMar>
              <w:top w:w="0" w:type="dxa"/>
              <w:left w:w="28" w:type="dxa"/>
              <w:bottom w:w="0" w:type="dxa"/>
              <w:right w:w="108" w:type="dxa"/>
            </w:tcMar>
          </w:tcPr>
          <w:p w14:paraId="54B7E2D7" w14:textId="730392CC" w:rsidR="004C39AF" w:rsidRPr="008069E3" w:rsidRDefault="004C39AF" w:rsidP="00681BB7">
            <w:pPr>
              <w:pStyle w:val="TAL"/>
            </w:pPr>
            <w:r w:rsidRPr="008069E3">
              <w:t>Available</w:t>
            </w:r>
            <w:r w:rsidR="00681BB7" w:rsidRPr="008069E3">
              <w:t xml:space="preserve"> </w:t>
            </w:r>
            <w:r w:rsidRPr="008069E3">
              <w:t>Admission</w:t>
            </w:r>
            <w:r w:rsidR="00681BB7" w:rsidRPr="008069E3">
              <w:t xml:space="preserve"> </w:t>
            </w:r>
            <w:r w:rsidRPr="008069E3">
              <w:t>Capacity</w:t>
            </w:r>
            <w:r w:rsidR="00681BB7" w:rsidRPr="008069E3">
              <w:t xml:space="preserve"> </w:t>
            </w:r>
            <w:r w:rsidRPr="008069E3">
              <w:t>that</w:t>
            </w:r>
            <w:r w:rsidR="00681BB7" w:rsidRPr="008069E3">
              <w:t xml:space="preserve"> </w:t>
            </w:r>
            <w:r w:rsidRPr="008069E3">
              <w:t>specifies</w:t>
            </w:r>
            <w:r w:rsidR="00681BB7" w:rsidRPr="008069E3">
              <w:t xml:space="preserve"> </w:t>
            </w:r>
            <w:r w:rsidRPr="008069E3">
              <w:t>the</w:t>
            </w:r>
            <w:r w:rsidR="00681BB7" w:rsidRPr="008069E3">
              <w:t xml:space="preserve"> </w:t>
            </w:r>
            <w:r w:rsidRPr="008069E3">
              <w:t>remaining</w:t>
            </w:r>
            <w:r w:rsidR="00681BB7" w:rsidRPr="008069E3">
              <w:t xml:space="preserve"> </w:t>
            </w:r>
            <w:r w:rsidRPr="008069E3">
              <w:t>amount</w:t>
            </w:r>
            <w:r w:rsidR="00681BB7" w:rsidRPr="008069E3">
              <w:t xml:space="preserve"> </w:t>
            </w:r>
            <w:r w:rsidRPr="008069E3">
              <w:t>of</w:t>
            </w:r>
            <w:r w:rsidR="00681BB7" w:rsidRPr="008069E3">
              <w:t xml:space="preserve"> </w:t>
            </w:r>
            <w:r w:rsidRPr="008069E3">
              <w:t>medium</w:t>
            </w:r>
            <w:r w:rsidR="00681BB7" w:rsidRPr="008069E3">
              <w:t xml:space="preserve"> </w:t>
            </w:r>
            <w:r w:rsidRPr="008069E3">
              <w:t>time</w:t>
            </w:r>
            <w:r w:rsidR="00681BB7" w:rsidRPr="008069E3">
              <w:t xml:space="preserve"> </w:t>
            </w:r>
            <w:r w:rsidRPr="008069E3">
              <w:t>available</w:t>
            </w:r>
            <w:r w:rsidR="00681BB7" w:rsidRPr="008069E3">
              <w:t xml:space="preserve"> </w:t>
            </w:r>
            <w:r w:rsidRPr="008069E3">
              <w:t>via</w:t>
            </w:r>
            <w:r w:rsidR="00681BB7" w:rsidRPr="008069E3">
              <w:t xml:space="preserve"> </w:t>
            </w:r>
            <w:r w:rsidRPr="008069E3">
              <w:t>explicit</w:t>
            </w:r>
            <w:r w:rsidR="00681BB7" w:rsidRPr="008069E3">
              <w:t xml:space="preserve"> </w:t>
            </w:r>
            <w:r w:rsidRPr="008069E3">
              <w:t>admission</w:t>
            </w:r>
            <w:r w:rsidR="00681BB7" w:rsidRPr="008069E3">
              <w:t xml:space="preserve"> </w:t>
            </w:r>
            <w:r w:rsidRPr="008069E3">
              <w:t>control,</w:t>
            </w:r>
            <w:r w:rsidR="00681BB7" w:rsidRPr="008069E3">
              <w:t xml:space="preserve"> </w:t>
            </w:r>
            <w:r w:rsidRPr="008069E3">
              <w:t>in</w:t>
            </w:r>
            <w:r w:rsidR="00681BB7" w:rsidRPr="008069E3">
              <w:t xml:space="preserve"> </w:t>
            </w:r>
            <w:r w:rsidRPr="008069E3">
              <w:t>units</w:t>
            </w:r>
            <w:r w:rsidR="00681BB7" w:rsidRPr="008069E3">
              <w:t xml:space="preserve"> </w:t>
            </w:r>
            <w:r w:rsidRPr="008069E3">
              <w:t>of</w:t>
            </w:r>
            <w:r w:rsidR="00681BB7" w:rsidRPr="008069E3">
              <w:t xml:space="preserve"> </w:t>
            </w:r>
            <w:r w:rsidRPr="008069E3">
              <w:t>32</w:t>
            </w:r>
            <w:r w:rsidR="00681BB7" w:rsidRPr="008069E3">
              <w:t xml:space="preserve"> </w:t>
            </w:r>
            <w:r w:rsidR="004234AE" w:rsidRPr="008069E3">
              <w:rPr>
                <w:rFonts w:ascii="Symbol" w:eastAsia="Symbol" w:hAnsi="Symbol"/>
              </w:rPr>
              <w:sym w:font="Symbol" w:char="F06D"/>
            </w:r>
            <w:r w:rsidRPr="008069E3">
              <w:t>s/s.</w:t>
            </w:r>
          </w:p>
        </w:tc>
      </w:tr>
    </w:tbl>
    <w:p w14:paraId="12E5AB56" w14:textId="77777777" w:rsidR="004C39AF" w:rsidRPr="008069E3" w:rsidRDefault="004C39AF" w:rsidP="004C39AF"/>
    <w:p w14:paraId="0FEAAB02" w14:textId="77777777" w:rsidR="004C39AF" w:rsidRPr="008069E3" w:rsidRDefault="004C39AF" w:rsidP="004C39AF">
      <w:pPr>
        <w:pStyle w:val="Heading3"/>
      </w:pPr>
      <w:bookmarkStart w:id="266" w:name="_Toc106007643"/>
      <w:bookmarkStart w:id="267" w:name="_Toc106088401"/>
      <w:bookmarkStart w:id="268" w:name="_Toc106190894"/>
      <w:r w:rsidRPr="008069E3">
        <w:t>6.5.8</w:t>
      </w:r>
      <w:r w:rsidRPr="008069E3">
        <w:tab/>
        <w:t>Type: ExtBssLoad</w:t>
      </w:r>
      <w:bookmarkEnd w:id="266"/>
      <w:bookmarkEnd w:id="267"/>
      <w:bookmarkEnd w:id="268"/>
    </w:p>
    <w:p w14:paraId="38AF1803" w14:textId="18225B17" w:rsidR="004C39AF" w:rsidRPr="008069E3" w:rsidRDefault="004C39AF" w:rsidP="004C39AF">
      <w:r w:rsidRPr="008069E3">
        <w:t xml:space="preserve">This type represents the Extended BSS Load information as defined in </w:t>
      </w:r>
      <w:r w:rsidR="00AD5251" w:rsidRPr="008069E3">
        <w:t xml:space="preserve">clause </w:t>
      </w:r>
      <w:r w:rsidR="00295664" w:rsidRPr="008069E3">
        <w:t xml:space="preserve">9.4.2.160, Extended BSS Load element,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3038EBFB" w14:textId="77777777" w:rsidR="004C39AF" w:rsidRPr="008069E3" w:rsidRDefault="004C39AF" w:rsidP="004C39AF">
      <w:pPr>
        <w:pStyle w:val="TH"/>
        <w:rPr>
          <w:rFonts w:cs="Arial"/>
        </w:rPr>
      </w:pPr>
      <w:r w:rsidRPr="008069E3">
        <w:t>Table 6.5.8-1: Attributes of the ExtBssLoa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51"/>
        <w:gridCol w:w="1017"/>
        <w:gridCol w:w="1136"/>
        <w:gridCol w:w="5625"/>
      </w:tblGrid>
      <w:tr w:rsidR="004C39AF" w:rsidRPr="008069E3" w14:paraId="7C83457E" w14:textId="77777777" w:rsidTr="00681BB7">
        <w:trPr>
          <w:jc w:val="center"/>
        </w:trPr>
        <w:tc>
          <w:tcPr>
            <w:tcW w:w="961" w:type="pct"/>
            <w:shd w:val="clear" w:color="auto" w:fill="C0C0C0"/>
            <w:tcMar>
              <w:top w:w="0" w:type="dxa"/>
              <w:left w:w="28" w:type="dxa"/>
              <w:bottom w:w="0" w:type="dxa"/>
              <w:right w:w="108" w:type="dxa"/>
            </w:tcMar>
            <w:hideMark/>
          </w:tcPr>
          <w:p w14:paraId="12C1BB34" w14:textId="501C72B8" w:rsidR="004C39AF" w:rsidRPr="008069E3" w:rsidRDefault="004C39AF" w:rsidP="004C39AF">
            <w:pPr>
              <w:pStyle w:val="TAH"/>
            </w:pPr>
            <w:r w:rsidRPr="008069E3">
              <w:t>Attribute</w:t>
            </w:r>
            <w:r w:rsidR="00681BB7" w:rsidRPr="008069E3">
              <w:t xml:space="preserve"> </w:t>
            </w:r>
            <w:r w:rsidRPr="008069E3">
              <w:t>name</w:t>
            </w:r>
          </w:p>
        </w:tc>
        <w:tc>
          <w:tcPr>
            <w:tcW w:w="528" w:type="pct"/>
            <w:shd w:val="clear" w:color="auto" w:fill="C0C0C0"/>
            <w:tcMar>
              <w:top w:w="0" w:type="dxa"/>
              <w:left w:w="28" w:type="dxa"/>
              <w:bottom w:w="0" w:type="dxa"/>
              <w:right w:w="108" w:type="dxa"/>
            </w:tcMar>
            <w:hideMark/>
          </w:tcPr>
          <w:p w14:paraId="2D376427" w14:textId="6B91DDF0" w:rsidR="004C39AF" w:rsidRPr="008069E3" w:rsidRDefault="004C39AF" w:rsidP="004C39AF">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4109F0BA" w14:textId="77777777" w:rsidR="004C39AF" w:rsidRPr="008069E3" w:rsidRDefault="004C39AF" w:rsidP="004C39AF">
            <w:pPr>
              <w:pStyle w:val="TAH"/>
            </w:pPr>
            <w:r w:rsidRPr="008069E3">
              <w:t>Cardinality</w:t>
            </w:r>
          </w:p>
        </w:tc>
        <w:tc>
          <w:tcPr>
            <w:tcW w:w="2922" w:type="pct"/>
            <w:shd w:val="clear" w:color="auto" w:fill="C0C0C0"/>
            <w:tcMar>
              <w:top w:w="0" w:type="dxa"/>
              <w:left w:w="28" w:type="dxa"/>
              <w:bottom w:w="0" w:type="dxa"/>
              <w:right w:w="108" w:type="dxa"/>
            </w:tcMar>
            <w:hideMark/>
          </w:tcPr>
          <w:p w14:paraId="3564F121" w14:textId="77777777" w:rsidR="004C39AF" w:rsidRPr="008069E3" w:rsidRDefault="004C39AF" w:rsidP="004C39AF">
            <w:pPr>
              <w:pStyle w:val="TAH"/>
            </w:pPr>
            <w:r w:rsidRPr="008069E3">
              <w:t>Description</w:t>
            </w:r>
          </w:p>
        </w:tc>
      </w:tr>
      <w:tr w:rsidR="004C39AF" w:rsidRPr="008069E3" w14:paraId="55397368" w14:textId="77777777" w:rsidTr="00681BB7">
        <w:trPr>
          <w:jc w:val="center"/>
        </w:trPr>
        <w:tc>
          <w:tcPr>
            <w:tcW w:w="961" w:type="pct"/>
            <w:tcMar>
              <w:top w:w="0" w:type="dxa"/>
              <w:left w:w="28" w:type="dxa"/>
              <w:bottom w:w="0" w:type="dxa"/>
              <w:right w:w="108" w:type="dxa"/>
            </w:tcMar>
          </w:tcPr>
          <w:p w14:paraId="530DF00D" w14:textId="77777777" w:rsidR="004C39AF" w:rsidRPr="008069E3" w:rsidRDefault="004C39AF" w:rsidP="00681BB7">
            <w:pPr>
              <w:pStyle w:val="TAL"/>
            </w:pPr>
            <w:r w:rsidRPr="008069E3">
              <w:t>muMimoStaCount</w:t>
            </w:r>
          </w:p>
        </w:tc>
        <w:tc>
          <w:tcPr>
            <w:tcW w:w="528" w:type="pct"/>
            <w:tcMar>
              <w:top w:w="0" w:type="dxa"/>
              <w:left w:w="28" w:type="dxa"/>
              <w:bottom w:w="0" w:type="dxa"/>
              <w:right w:w="108" w:type="dxa"/>
            </w:tcMar>
          </w:tcPr>
          <w:p w14:paraId="58BF1789" w14:textId="77777777" w:rsidR="004C39AF" w:rsidRPr="008069E3" w:rsidRDefault="004C39AF" w:rsidP="00681BB7">
            <w:pPr>
              <w:pStyle w:val="TAL"/>
            </w:pPr>
            <w:r w:rsidRPr="008069E3">
              <w:t>UInt16</w:t>
            </w:r>
          </w:p>
        </w:tc>
        <w:tc>
          <w:tcPr>
            <w:tcW w:w="590" w:type="pct"/>
            <w:tcMar>
              <w:top w:w="0" w:type="dxa"/>
              <w:left w:w="28" w:type="dxa"/>
              <w:bottom w:w="0" w:type="dxa"/>
              <w:right w:w="108" w:type="dxa"/>
            </w:tcMar>
          </w:tcPr>
          <w:p w14:paraId="35F6C36E" w14:textId="77777777" w:rsidR="004C39AF" w:rsidRPr="008069E3" w:rsidRDefault="004C39AF" w:rsidP="00681BB7">
            <w:pPr>
              <w:pStyle w:val="TAL"/>
            </w:pPr>
            <w:r w:rsidRPr="008069E3">
              <w:t>1</w:t>
            </w:r>
          </w:p>
        </w:tc>
        <w:tc>
          <w:tcPr>
            <w:tcW w:w="2922" w:type="pct"/>
            <w:tcMar>
              <w:top w:w="0" w:type="dxa"/>
              <w:left w:w="28" w:type="dxa"/>
              <w:bottom w:w="0" w:type="dxa"/>
              <w:right w:w="108" w:type="dxa"/>
            </w:tcMar>
          </w:tcPr>
          <w:p w14:paraId="56B41293" w14:textId="6AB2BB20" w:rsidR="004C39AF" w:rsidRPr="008069E3" w:rsidRDefault="00D844C3" w:rsidP="00681BB7">
            <w:pPr>
              <w:pStyle w:val="TAL"/>
            </w:pPr>
            <w:r w:rsidRPr="008069E3">
              <w:t xml:space="preserve">Indicates </w:t>
            </w:r>
            <w:r w:rsidR="004C39AF" w:rsidRPr="008069E3">
              <w:t>the</w:t>
            </w:r>
            <w:r w:rsidR="00681BB7" w:rsidRPr="008069E3">
              <w:t xml:space="preserve"> </w:t>
            </w:r>
            <w:r w:rsidR="004C39AF" w:rsidRPr="008069E3">
              <w:t>total</w:t>
            </w:r>
            <w:r w:rsidR="00681BB7" w:rsidRPr="008069E3">
              <w:t xml:space="preserve"> </w:t>
            </w:r>
            <w:r w:rsidR="004C39AF" w:rsidRPr="008069E3">
              <w:t>number</w:t>
            </w:r>
            <w:r w:rsidR="00681BB7" w:rsidRPr="008069E3">
              <w:t xml:space="preserve"> </w:t>
            </w:r>
            <w:r w:rsidR="004C39AF" w:rsidRPr="008069E3">
              <w:t>of</w:t>
            </w:r>
            <w:r w:rsidR="00681BB7" w:rsidRPr="008069E3">
              <w:t xml:space="preserve"> </w:t>
            </w:r>
            <w:r w:rsidR="004C39AF" w:rsidRPr="008069E3">
              <w:t>STAs</w:t>
            </w:r>
            <w:r w:rsidR="00681BB7" w:rsidRPr="008069E3">
              <w:t xml:space="preserve"> </w:t>
            </w:r>
            <w:r w:rsidR="004C39AF" w:rsidRPr="008069E3">
              <w:t>currently</w:t>
            </w:r>
            <w:r w:rsidR="00681BB7" w:rsidRPr="008069E3">
              <w:t xml:space="preserve"> </w:t>
            </w:r>
            <w:r w:rsidR="004C39AF" w:rsidRPr="008069E3">
              <w:t>associated</w:t>
            </w:r>
            <w:r w:rsidR="00681BB7" w:rsidRPr="008069E3">
              <w:t xml:space="preserve"> </w:t>
            </w:r>
            <w:r w:rsidR="004C39AF" w:rsidRPr="008069E3">
              <w:t>with</w:t>
            </w:r>
            <w:r w:rsidR="00681BB7" w:rsidRPr="008069E3">
              <w:t xml:space="preserve"> </w:t>
            </w:r>
            <w:r w:rsidR="004C39AF" w:rsidRPr="008069E3">
              <w:t>this</w:t>
            </w:r>
            <w:r w:rsidR="00681BB7" w:rsidRPr="008069E3">
              <w:t xml:space="preserve"> </w:t>
            </w:r>
            <w:r w:rsidR="004C39AF" w:rsidRPr="008069E3">
              <w:t>BSS</w:t>
            </w:r>
            <w:r w:rsidR="00681BB7" w:rsidRPr="008069E3">
              <w:t xml:space="preserve"> </w:t>
            </w:r>
            <w:r w:rsidR="004C39AF" w:rsidRPr="008069E3">
              <w:t>that</w:t>
            </w:r>
            <w:r w:rsidR="00681BB7" w:rsidRPr="008069E3">
              <w:t xml:space="preserve"> </w:t>
            </w:r>
            <w:r w:rsidR="004C39AF" w:rsidRPr="008069E3">
              <w:t>have</w:t>
            </w:r>
            <w:r w:rsidR="00681BB7" w:rsidRPr="008069E3">
              <w:t xml:space="preserve"> </w:t>
            </w:r>
            <w:r w:rsidR="004C39AF" w:rsidRPr="008069E3">
              <w:t>a</w:t>
            </w:r>
            <w:r w:rsidR="00681BB7" w:rsidRPr="008069E3">
              <w:t xml:space="preserve"> </w:t>
            </w:r>
            <w:r w:rsidR="004C39AF" w:rsidRPr="008069E3">
              <w:t>1</w:t>
            </w:r>
            <w:r w:rsidR="00681BB7" w:rsidRPr="008069E3">
              <w:t xml:space="preserve"> </w:t>
            </w:r>
            <w:r w:rsidR="004C39AF" w:rsidRPr="008069E3">
              <w:t>in</w:t>
            </w:r>
            <w:r w:rsidR="00681BB7" w:rsidRPr="008069E3">
              <w:t xml:space="preserve"> </w:t>
            </w:r>
            <w:r w:rsidR="004C39AF" w:rsidRPr="008069E3">
              <w:t>the</w:t>
            </w:r>
            <w:r w:rsidR="00681BB7" w:rsidRPr="008069E3">
              <w:t xml:space="preserve"> </w:t>
            </w:r>
            <w:r w:rsidR="004C39AF" w:rsidRPr="008069E3">
              <w:t>MU</w:t>
            </w:r>
            <w:r w:rsidR="00681BB7" w:rsidRPr="008069E3">
              <w:t xml:space="preserve"> </w:t>
            </w:r>
            <w:r w:rsidR="004C39AF" w:rsidRPr="008069E3">
              <w:t>Beamformee</w:t>
            </w:r>
            <w:r w:rsidR="00681BB7" w:rsidRPr="008069E3">
              <w:t xml:space="preserve"> </w:t>
            </w:r>
            <w:r w:rsidR="004C39AF" w:rsidRPr="008069E3">
              <w:t>Capable</w:t>
            </w:r>
            <w:r w:rsidR="00681BB7" w:rsidRPr="008069E3">
              <w:t xml:space="preserve"> </w:t>
            </w:r>
            <w:r w:rsidR="004C39AF" w:rsidRPr="008069E3">
              <w:t>field</w:t>
            </w:r>
            <w:r w:rsidR="00681BB7" w:rsidRPr="008069E3">
              <w:t xml:space="preserve"> </w:t>
            </w:r>
            <w:r w:rsidR="004C39AF" w:rsidRPr="008069E3">
              <w:t>of</w:t>
            </w:r>
            <w:r w:rsidR="00681BB7" w:rsidRPr="008069E3">
              <w:t xml:space="preserve"> </w:t>
            </w:r>
            <w:r w:rsidR="004C39AF" w:rsidRPr="008069E3">
              <w:t>their</w:t>
            </w:r>
            <w:r w:rsidR="00681BB7" w:rsidRPr="008069E3">
              <w:t xml:space="preserve"> </w:t>
            </w:r>
            <w:r w:rsidR="004C39AF" w:rsidRPr="008069E3">
              <w:t>VHT</w:t>
            </w:r>
            <w:r w:rsidR="00681BB7" w:rsidRPr="008069E3">
              <w:t xml:space="preserve"> </w:t>
            </w:r>
            <w:r w:rsidR="004C39AF" w:rsidRPr="008069E3">
              <w:t>Capabilities</w:t>
            </w:r>
            <w:r w:rsidR="00681BB7" w:rsidRPr="008069E3">
              <w:t xml:space="preserve"> </w:t>
            </w:r>
            <w:r w:rsidR="004C39AF" w:rsidRPr="008069E3">
              <w:t>element</w:t>
            </w:r>
            <w:r w:rsidR="00681BB7" w:rsidRPr="008069E3">
              <w:t>.</w:t>
            </w:r>
          </w:p>
        </w:tc>
      </w:tr>
      <w:tr w:rsidR="004C39AF" w:rsidRPr="008069E3" w14:paraId="2C9CB236" w14:textId="77777777" w:rsidTr="00681BB7">
        <w:trPr>
          <w:jc w:val="center"/>
        </w:trPr>
        <w:tc>
          <w:tcPr>
            <w:tcW w:w="961" w:type="pct"/>
            <w:tcMar>
              <w:top w:w="0" w:type="dxa"/>
              <w:left w:w="28" w:type="dxa"/>
              <w:bottom w:w="0" w:type="dxa"/>
              <w:right w:w="108" w:type="dxa"/>
            </w:tcMar>
          </w:tcPr>
          <w:p w14:paraId="180D4D1A" w14:textId="77777777" w:rsidR="004C39AF" w:rsidRPr="008069E3" w:rsidRDefault="004C39AF" w:rsidP="00681BB7">
            <w:pPr>
              <w:pStyle w:val="TAL"/>
            </w:pPr>
            <w:r w:rsidRPr="008069E3">
              <w:t>spatStreamUnderUtil</w:t>
            </w:r>
          </w:p>
        </w:tc>
        <w:tc>
          <w:tcPr>
            <w:tcW w:w="528" w:type="pct"/>
            <w:tcMar>
              <w:top w:w="0" w:type="dxa"/>
              <w:left w:w="28" w:type="dxa"/>
              <w:bottom w:w="0" w:type="dxa"/>
              <w:right w:w="108" w:type="dxa"/>
            </w:tcMar>
          </w:tcPr>
          <w:p w14:paraId="51539CA3" w14:textId="77777777" w:rsidR="004C39AF" w:rsidRPr="008069E3" w:rsidRDefault="004C39AF" w:rsidP="00681BB7">
            <w:pPr>
              <w:pStyle w:val="TAL"/>
            </w:pPr>
            <w:r w:rsidRPr="008069E3">
              <w:t>UInt8</w:t>
            </w:r>
          </w:p>
        </w:tc>
        <w:tc>
          <w:tcPr>
            <w:tcW w:w="590" w:type="pct"/>
            <w:tcMar>
              <w:top w:w="0" w:type="dxa"/>
              <w:left w:w="28" w:type="dxa"/>
              <w:bottom w:w="0" w:type="dxa"/>
              <w:right w:w="108" w:type="dxa"/>
            </w:tcMar>
          </w:tcPr>
          <w:p w14:paraId="0FACE9EA" w14:textId="77777777" w:rsidR="004C39AF" w:rsidRPr="008069E3" w:rsidRDefault="004C39AF" w:rsidP="00681BB7">
            <w:pPr>
              <w:pStyle w:val="TAL"/>
            </w:pPr>
            <w:r w:rsidRPr="008069E3">
              <w:t>1</w:t>
            </w:r>
          </w:p>
        </w:tc>
        <w:tc>
          <w:tcPr>
            <w:tcW w:w="2922" w:type="pct"/>
            <w:tcMar>
              <w:top w:w="0" w:type="dxa"/>
              <w:left w:w="28" w:type="dxa"/>
              <w:bottom w:w="0" w:type="dxa"/>
              <w:right w:w="108" w:type="dxa"/>
            </w:tcMar>
          </w:tcPr>
          <w:p w14:paraId="63F44234" w14:textId="2007E733" w:rsidR="004C39AF" w:rsidRPr="008069E3" w:rsidRDefault="00D844C3" w:rsidP="00681BB7">
            <w:pPr>
              <w:pStyle w:val="TAL"/>
            </w:pPr>
            <w:r w:rsidRPr="008069E3">
              <w:t xml:space="preserve">The </w:t>
            </w:r>
            <w:r w:rsidR="004C39AF" w:rsidRPr="008069E3">
              <w:t>percentage</w:t>
            </w:r>
            <w:r w:rsidR="00681BB7" w:rsidRPr="008069E3">
              <w:t xml:space="preserve"> </w:t>
            </w:r>
            <w:r w:rsidR="004C39AF" w:rsidRPr="008069E3">
              <w:t>of</w:t>
            </w:r>
            <w:r w:rsidR="00681BB7" w:rsidRPr="008069E3">
              <w:t xml:space="preserve"> </w:t>
            </w:r>
            <w:r w:rsidR="004C39AF" w:rsidRPr="008069E3">
              <w:t>time,</w:t>
            </w:r>
            <w:r w:rsidR="00681BB7" w:rsidRPr="008069E3">
              <w:t xml:space="preserve"> </w:t>
            </w:r>
            <w:r w:rsidR="004C39AF" w:rsidRPr="008069E3">
              <w:t>linearly</w:t>
            </w:r>
            <w:r w:rsidR="00681BB7" w:rsidRPr="008069E3">
              <w:t xml:space="preserve"> </w:t>
            </w:r>
            <w:r w:rsidR="004C39AF" w:rsidRPr="008069E3">
              <w:t>scaled</w:t>
            </w:r>
            <w:r w:rsidR="00681BB7" w:rsidRPr="008069E3">
              <w:t xml:space="preserve"> </w:t>
            </w:r>
            <w:r w:rsidR="004C39AF" w:rsidRPr="008069E3">
              <w:t>with</w:t>
            </w:r>
            <w:r w:rsidR="00681BB7" w:rsidRPr="008069E3">
              <w:t xml:space="preserve"> </w:t>
            </w:r>
            <w:r w:rsidR="004C39AF" w:rsidRPr="008069E3">
              <w:t>255</w:t>
            </w:r>
            <w:r w:rsidR="00681BB7" w:rsidRPr="008069E3">
              <w:t xml:space="preserve"> </w:t>
            </w:r>
            <w:r w:rsidR="004C39AF" w:rsidRPr="008069E3">
              <w:t>representing</w:t>
            </w:r>
            <w:r w:rsidR="00681BB7" w:rsidRPr="008069E3">
              <w:t xml:space="preserve"> </w:t>
            </w:r>
            <w:r w:rsidR="004C39AF" w:rsidRPr="008069E3">
              <w:t>100</w:t>
            </w:r>
            <w:r w:rsidR="00681BB7" w:rsidRPr="008069E3">
              <w:t> </w:t>
            </w:r>
            <w:r w:rsidR="004C39AF" w:rsidRPr="008069E3">
              <w:t>%,</w:t>
            </w:r>
            <w:r w:rsidR="00681BB7" w:rsidRPr="008069E3">
              <w:t xml:space="preserve"> </w:t>
            </w:r>
            <w:r w:rsidR="004C39AF" w:rsidRPr="008069E3">
              <w:t>that</w:t>
            </w:r>
            <w:r w:rsidR="00681BB7" w:rsidRPr="008069E3">
              <w:t xml:space="preserve"> </w:t>
            </w:r>
            <w:r w:rsidR="004C39AF" w:rsidRPr="008069E3">
              <w:t>the</w:t>
            </w:r>
            <w:r w:rsidR="00681BB7" w:rsidRPr="008069E3">
              <w:t xml:space="preserve"> </w:t>
            </w:r>
            <w:r w:rsidR="004C39AF" w:rsidRPr="008069E3">
              <w:t>AP</w:t>
            </w:r>
            <w:r w:rsidR="00681BB7" w:rsidRPr="008069E3">
              <w:t xml:space="preserve"> </w:t>
            </w:r>
            <w:r w:rsidR="004C39AF" w:rsidRPr="008069E3">
              <w:t>has</w:t>
            </w:r>
            <w:r w:rsidR="00681BB7" w:rsidRPr="008069E3">
              <w:t xml:space="preserve"> </w:t>
            </w:r>
            <w:r w:rsidR="004C39AF" w:rsidRPr="008069E3">
              <w:t>underutilized</w:t>
            </w:r>
            <w:r w:rsidR="00681BB7" w:rsidRPr="008069E3">
              <w:t xml:space="preserve"> </w:t>
            </w:r>
            <w:r w:rsidR="004C39AF" w:rsidRPr="008069E3">
              <w:t>spatial</w:t>
            </w:r>
            <w:r w:rsidR="00681BB7" w:rsidRPr="008069E3">
              <w:t xml:space="preserve"> </w:t>
            </w:r>
            <w:r w:rsidR="004C39AF" w:rsidRPr="008069E3">
              <w:t>domain</w:t>
            </w:r>
            <w:r w:rsidR="00681BB7" w:rsidRPr="008069E3">
              <w:t xml:space="preserve"> </w:t>
            </w:r>
            <w:r w:rsidR="004C39AF" w:rsidRPr="008069E3">
              <w:t>resources</w:t>
            </w:r>
            <w:r w:rsidR="00681BB7" w:rsidRPr="008069E3">
              <w:t xml:space="preserve"> </w:t>
            </w:r>
            <w:r w:rsidR="004C39AF" w:rsidRPr="008069E3">
              <w:t>for</w:t>
            </w:r>
            <w:r w:rsidR="00681BB7" w:rsidRPr="008069E3">
              <w:t xml:space="preserve"> </w:t>
            </w:r>
            <w:r w:rsidR="004C39AF" w:rsidRPr="008069E3">
              <w:t>given</w:t>
            </w:r>
            <w:r w:rsidR="00681BB7" w:rsidRPr="008069E3">
              <w:t xml:space="preserve"> </w:t>
            </w:r>
            <w:r w:rsidR="004C39AF" w:rsidRPr="008069E3">
              <w:t>busy</w:t>
            </w:r>
            <w:r w:rsidR="00681BB7" w:rsidRPr="008069E3">
              <w:t xml:space="preserve"> </w:t>
            </w:r>
            <w:r w:rsidR="004C39AF" w:rsidRPr="008069E3">
              <w:t>time</w:t>
            </w:r>
            <w:r w:rsidR="00681BB7" w:rsidRPr="008069E3">
              <w:t xml:space="preserve"> </w:t>
            </w:r>
            <w:r w:rsidR="004C39AF" w:rsidRPr="008069E3">
              <w:t>of</w:t>
            </w:r>
            <w:r w:rsidR="00681BB7" w:rsidRPr="008069E3">
              <w:t xml:space="preserve"> </w:t>
            </w:r>
            <w:r w:rsidR="004C39AF" w:rsidRPr="008069E3">
              <w:t>the</w:t>
            </w:r>
            <w:r w:rsidR="00681BB7" w:rsidRPr="008069E3">
              <w:t xml:space="preserve"> </w:t>
            </w:r>
            <w:r w:rsidR="004C39AF" w:rsidRPr="008069E3">
              <w:t>medium.</w:t>
            </w:r>
          </w:p>
        </w:tc>
      </w:tr>
      <w:tr w:rsidR="004C39AF" w:rsidRPr="008069E3" w14:paraId="14E22FCE" w14:textId="77777777" w:rsidTr="00681BB7">
        <w:trPr>
          <w:jc w:val="center"/>
        </w:trPr>
        <w:tc>
          <w:tcPr>
            <w:tcW w:w="961" w:type="pct"/>
            <w:tcMar>
              <w:top w:w="0" w:type="dxa"/>
              <w:left w:w="28" w:type="dxa"/>
              <w:bottom w:w="0" w:type="dxa"/>
              <w:right w:w="108" w:type="dxa"/>
            </w:tcMar>
          </w:tcPr>
          <w:p w14:paraId="126D9BFC" w14:textId="77777777" w:rsidR="004C39AF" w:rsidRPr="008069E3" w:rsidRDefault="004C39AF" w:rsidP="00681BB7">
            <w:pPr>
              <w:pStyle w:val="TAL"/>
            </w:pPr>
            <w:r w:rsidRPr="008069E3">
              <w:t>obsSec20MhzUtil</w:t>
            </w:r>
          </w:p>
        </w:tc>
        <w:tc>
          <w:tcPr>
            <w:tcW w:w="528" w:type="pct"/>
            <w:tcMar>
              <w:top w:w="0" w:type="dxa"/>
              <w:left w:w="28" w:type="dxa"/>
              <w:bottom w:w="0" w:type="dxa"/>
              <w:right w:w="108" w:type="dxa"/>
            </w:tcMar>
          </w:tcPr>
          <w:p w14:paraId="1205C846" w14:textId="77777777" w:rsidR="004C39AF" w:rsidRPr="008069E3" w:rsidRDefault="004C39AF" w:rsidP="00681BB7">
            <w:pPr>
              <w:pStyle w:val="TAL"/>
            </w:pPr>
            <w:r w:rsidRPr="008069E3">
              <w:t>Uint8</w:t>
            </w:r>
          </w:p>
        </w:tc>
        <w:tc>
          <w:tcPr>
            <w:tcW w:w="590" w:type="pct"/>
            <w:tcMar>
              <w:top w:w="0" w:type="dxa"/>
              <w:left w:w="28" w:type="dxa"/>
              <w:bottom w:w="0" w:type="dxa"/>
              <w:right w:w="108" w:type="dxa"/>
            </w:tcMar>
          </w:tcPr>
          <w:p w14:paraId="02E0E1FA" w14:textId="77777777" w:rsidR="004C39AF" w:rsidRPr="008069E3" w:rsidRDefault="004C39AF" w:rsidP="00681BB7">
            <w:pPr>
              <w:pStyle w:val="TAL"/>
            </w:pPr>
            <w:r w:rsidRPr="008069E3">
              <w:t>1</w:t>
            </w:r>
          </w:p>
        </w:tc>
        <w:tc>
          <w:tcPr>
            <w:tcW w:w="2922" w:type="pct"/>
            <w:tcMar>
              <w:top w:w="0" w:type="dxa"/>
              <w:left w:w="28" w:type="dxa"/>
              <w:bottom w:w="0" w:type="dxa"/>
              <w:right w:w="108" w:type="dxa"/>
            </w:tcMar>
          </w:tcPr>
          <w:p w14:paraId="0849DE4F" w14:textId="1D9CAA53" w:rsidR="004C39AF" w:rsidRPr="008069E3" w:rsidRDefault="00D844C3" w:rsidP="00681BB7">
            <w:pPr>
              <w:pStyle w:val="TAL"/>
            </w:pPr>
            <w:r w:rsidRPr="008069E3">
              <w:t xml:space="preserve">Observable </w:t>
            </w:r>
            <w:r w:rsidR="004C39AF" w:rsidRPr="008069E3">
              <w:t>loading</w:t>
            </w:r>
            <w:r w:rsidR="00681BB7" w:rsidRPr="008069E3">
              <w:t xml:space="preserve"> </w:t>
            </w:r>
            <w:r w:rsidR="004C39AF" w:rsidRPr="008069E3">
              <w:t>on</w:t>
            </w:r>
            <w:r w:rsidR="00681BB7" w:rsidRPr="008069E3">
              <w:t xml:space="preserve"> </w:t>
            </w:r>
            <w:r w:rsidR="004C39AF" w:rsidRPr="008069E3">
              <w:t>each</w:t>
            </w:r>
            <w:r w:rsidR="00681BB7" w:rsidRPr="008069E3">
              <w:t xml:space="preserve"> </w:t>
            </w:r>
            <w:r w:rsidR="004C39AF" w:rsidRPr="008069E3">
              <w:t>of</w:t>
            </w:r>
            <w:r w:rsidR="00681BB7" w:rsidRPr="008069E3">
              <w:t xml:space="preserve"> </w:t>
            </w:r>
            <w:r w:rsidR="004C39AF" w:rsidRPr="008069E3">
              <w:t>the</w:t>
            </w:r>
            <w:r w:rsidR="00681BB7" w:rsidRPr="008069E3">
              <w:t xml:space="preserve"> </w:t>
            </w:r>
            <w:r w:rsidR="004C39AF" w:rsidRPr="008069E3">
              <w:t>secondary</w:t>
            </w:r>
            <w:r w:rsidR="00681BB7" w:rsidRPr="008069E3">
              <w:t xml:space="preserve"> </w:t>
            </w:r>
            <w:r w:rsidR="004C39AF" w:rsidRPr="008069E3">
              <w:t>20</w:t>
            </w:r>
            <w:r w:rsidR="00681BB7" w:rsidRPr="008069E3">
              <w:t xml:space="preserve"> </w:t>
            </w:r>
            <w:r w:rsidR="004C39AF" w:rsidRPr="008069E3">
              <w:t>MHz</w:t>
            </w:r>
            <w:r w:rsidR="00681BB7" w:rsidRPr="008069E3">
              <w:t xml:space="preserve"> </w:t>
            </w:r>
            <w:r w:rsidR="004C39AF" w:rsidRPr="008069E3">
              <w:t>channel</w:t>
            </w:r>
            <w:r w:rsidR="00681BB7" w:rsidRPr="008069E3">
              <w:t>.</w:t>
            </w:r>
          </w:p>
        </w:tc>
      </w:tr>
      <w:tr w:rsidR="004C39AF" w:rsidRPr="008069E3" w14:paraId="3B0ECC93" w14:textId="77777777" w:rsidTr="00681BB7">
        <w:trPr>
          <w:jc w:val="center"/>
        </w:trPr>
        <w:tc>
          <w:tcPr>
            <w:tcW w:w="961" w:type="pct"/>
            <w:tcMar>
              <w:top w:w="0" w:type="dxa"/>
              <w:left w:w="28" w:type="dxa"/>
              <w:bottom w:w="0" w:type="dxa"/>
              <w:right w:w="108" w:type="dxa"/>
            </w:tcMar>
          </w:tcPr>
          <w:p w14:paraId="4450B7A9" w14:textId="77777777" w:rsidR="004C39AF" w:rsidRPr="008069E3" w:rsidRDefault="004C39AF" w:rsidP="00681BB7">
            <w:pPr>
              <w:pStyle w:val="TAL"/>
            </w:pPr>
            <w:r w:rsidRPr="008069E3">
              <w:t>obsSec40MhzUtil</w:t>
            </w:r>
          </w:p>
        </w:tc>
        <w:tc>
          <w:tcPr>
            <w:tcW w:w="528" w:type="pct"/>
            <w:tcMar>
              <w:top w:w="0" w:type="dxa"/>
              <w:left w:w="28" w:type="dxa"/>
              <w:bottom w:w="0" w:type="dxa"/>
              <w:right w:w="108" w:type="dxa"/>
            </w:tcMar>
          </w:tcPr>
          <w:p w14:paraId="67A2A413" w14:textId="77777777" w:rsidR="004C39AF" w:rsidRPr="008069E3" w:rsidRDefault="004C39AF" w:rsidP="00681BB7">
            <w:pPr>
              <w:pStyle w:val="TAL"/>
            </w:pPr>
            <w:r w:rsidRPr="008069E3">
              <w:t>Uint8</w:t>
            </w:r>
          </w:p>
        </w:tc>
        <w:tc>
          <w:tcPr>
            <w:tcW w:w="590" w:type="pct"/>
            <w:tcMar>
              <w:top w:w="0" w:type="dxa"/>
              <w:left w:w="28" w:type="dxa"/>
              <w:bottom w:w="0" w:type="dxa"/>
              <w:right w:w="108" w:type="dxa"/>
            </w:tcMar>
          </w:tcPr>
          <w:p w14:paraId="657D4E9B" w14:textId="77777777" w:rsidR="004C39AF" w:rsidRPr="008069E3" w:rsidRDefault="004C39AF" w:rsidP="00681BB7">
            <w:pPr>
              <w:pStyle w:val="TAL"/>
            </w:pPr>
            <w:r w:rsidRPr="008069E3">
              <w:t>1</w:t>
            </w:r>
          </w:p>
        </w:tc>
        <w:tc>
          <w:tcPr>
            <w:tcW w:w="2922" w:type="pct"/>
            <w:tcMar>
              <w:top w:w="0" w:type="dxa"/>
              <w:left w:w="28" w:type="dxa"/>
              <w:bottom w:w="0" w:type="dxa"/>
              <w:right w:w="108" w:type="dxa"/>
            </w:tcMar>
          </w:tcPr>
          <w:p w14:paraId="133D8B1E" w14:textId="5E3A26E7" w:rsidR="004C39AF" w:rsidRPr="008069E3" w:rsidRDefault="00D844C3" w:rsidP="00681BB7">
            <w:pPr>
              <w:pStyle w:val="TAL"/>
            </w:pPr>
            <w:r w:rsidRPr="008069E3">
              <w:t xml:space="preserve">Observable </w:t>
            </w:r>
            <w:r w:rsidR="004C39AF" w:rsidRPr="008069E3">
              <w:t>loading</w:t>
            </w:r>
            <w:r w:rsidR="00681BB7" w:rsidRPr="008069E3">
              <w:t xml:space="preserve"> </w:t>
            </w:r>
            <w:r w:rsidR="004C39AF" w:rsidRPr="008069E3">
              <w:t>on</w:t>
            </w:r>
            <w:r w:rsidR="00681BB7" w:rsidRPr="008069E3">
              <w:t xml:space="preserve"> </w:t>
            </w:r>
            <w:r w:rsidR="004C39AF" w:rsidRPr="008069E3">
              <w:t>each</w:t>
            </w:r>
            <w:r w:rsidR="00681BB7" w:rsidRPr="008069E3">
              <w:t xml:space="preserve"> </w:t>
            </w:r>
            <w:r w:rsidR="004C39AF" w:rsidRPr="008069E3">
              <w:t>of</w:t>
            </w:r>
            <w:r w:rsidR="00681BB7" w:rsidRPr="008069E3">
              <w:t xml:space="preserve"> </w:t>
            </w:r>
            <w:r w:rsidR="004C39AF" w:rsidRPr="008069E3">
              <w:t>the</w:t>
            </w:r>
            <w:r w:rsidR="00681BB7" w:rsidRPr="008069E3">
              <w:t xml:space="preserve"> </w:t>
            </w:r>
            <w:r w:rsidR="004C39AF" w:rsidRPr="008069E3">
              <w:t>secondary</w:t>
            </w:r>
            <w:r w:rsidR="00681BB7" w:rsidRPr="008069E3">
              <w:t xml:space="preserve"> </w:t>
            </w:r>
            <w:r w:rsidR="004C39AF" w:rsidRPr="008069E3">
              <w:t>40</w:t>
            </w:r>
            <w:r w:rsidR="00681BB7" w:rsidRPr="008069E3">
              <w:t xml:space="preserve"> </w:t>
            </w:r>
            <w:r w:rsidR="004C39AF" w:rsidRPr="008069E3">
              <w:t>MHz</w:t>
            </w:r>
            <w:r w:rsidR="00681BB7" w:rsidRPr="008069E3">
              <w:t xml:space="preserve"> </w:t>
            </w:r>
            <w:r w:rsidR="004C39AF" w:rsidRPr="008069E3">
              <w:t>channel</w:t>
            </w:r>
            <w:r w:rsidR="00681BB7" w:rsidRPr="008069E3">
              <w:t>.</w:t>
            </w:r>
          </w:p>
        </w:tc>
      </w:tr>
      <w:tr w:rsidR="004C39AF" w:rsidRPr="008069E3" w14:paraId="6C7989EA" w14:textId="77777777" w:rsidTr="00681BB7">
        <w:trPr>
          <w:jc w:val="center"/>
        </w:trPr>
        <w:tc>
          <w:tcPr>
            <w:tcW w:w="961" w:type="pct"/>
            <w:tcMar>
              <w:top w:w="0" w:type="dxa"/>
              <w:left w:w="28" w:type="dxa"/>
              <w:bottom w:w="0" w:type="dxa"/>
              <w:right w:w="108" w:type="dxa"/>
            </w:tcMar>
          </w:tcPr>
          <w:p w14:paraId="41CAF29A" w14:textId="77777777" w:rsidR="004C39AF" w:rsidRPr="008069E3" w:rsidRDefault="004C39AF" w:rsidP="00681BB7">
            <w:pPr>
              <w:pStyle w:val="TAL"/>
            </w:pPr>
            <w:r w:rsidRPr="008069E3">
              <w:t>obsSec80MhzUtil</w:t>
            </w:r>
          </w:p>
        </w:tc>
        <w:tc>
          <w:tcPr>
            <w:tcW w:w="528" w:type="pct"/>
            <w:tcMar>
              <w:top w:w="0" w:type="dxa"/>
              <w:left w:w="28" w:type="dxa"/>
              <w:bottom w:w="0" w:type="dxa"/>
              <w:right w:w="108" w:type="dxa"/>
            </w:tcMar>
          </w:tcPr>
          <w:p w14:paraId="21C9D790" w14:textId="77777777" w:rsidR="004C39AF" w:rsidRPr="008069E3" w:rsidRDefault="004C39AF" w:rsidP="00681BB7">
            <w:pPr>
              <w:pStyle w:val="TAL"/>
            </w:pPr>
            <w:r w:rsidRPr="008069E3">
              <w:t>Uint8</w:t>
            </w:r>
          </w:p>
        </w:tc>
        <w:tc>
          <w:tcPr>
            <w:tcW w:w="590" w:type="pct"/>
            <w:tcMar>
              <w:top w:w="0" w:type="dxa"/>
              <w:left w:w="28" w:type="dxa"/>
              <w:bottom w:w="0" w:type="dxa"/>
              <w:right w:w="108" w:type="dxa"/>
            </w:tcMar>
          </w:tcPr>
          <w:p w14:paraId="575F6C14" w14:textId="77777777" w:rsidR="004C39AF" w:rsidRPr="008069E3" w:rsidRDefault="004C39AF" w:rsidP="00681BB7">
            <w:pPr>
              <w:pStyle w:val="TAL"/>
            </w:pPr>
            <w:r w:rsidRPr="008069E3">
              <w:t>1</w:t>
            </w:r>
          </w:p>
        </w:tc>
        <w:tc>
          <w:tcPr>
            <w:tcW w:w="2922" w:type="pct"/>
            <w:tcMar>
              <w:top w:w="0" w:type="dxa"/>
              <w:left w:w="28" w:type="dxa"/>
              <w:bottom w:w="0" w:type="dxa"/>
              <w:right w:w="108" w:type="dxa"/>
            </w:tcMar>
          </w:tcPr>
          <w:p w14:paraId="02C22106" w14:textId="557F533E" w:rsidR="004C39AF" w:rsidRPr="008069E3" w:rsidRDefault="00D844C3" w:rsidP="00681BB7">
            <w:pPr>
              <w:pStyle w:val="TAL"/>
            </w:pPr>
            <w:r w:rsidRPr="008069E3">
              <w:t xml:space="preserve">Observable </w:t>
            </w:r>
            <w:r w:rsidR="004C39AF" w:rsidRPr="008069E3">
              <w:t>loading</w:t>
            </w:r>
            <w:r w:rsidR="00681BB7" w:rsidRPr="008069E3">
              <w:t xml:space="preserve"> </w:t>
            </w:r>
            <w:r w:rsidR="004C39AF" w:rsidRPr="008069E3">
              <w:t>on</w:t>
            </w:r>
            <w:r w:rsidR="00681BB7" w:rsidRPr="008069E3">
              <w:t xml:space="preserve"> </w:t>
            </w:r>
            <w:r w:rsidR="004C39AF" w:rsidRPr="008069E3">
              <w:t>each</w:t>
            </w:r>
            <w:r w:rsidR="00681BB7" w:rsidRPr="008069E3">
              <w:t xml:space="preserve"> </w:t>
            </w:r>
            <w:r w:rsidR="004C39AF" w:rsidRPr="008069E3">
              <w:t>of</w:t>
            </w:r>
            <w:r w:rsidR="00681BB7" w:rsidRPr="008069E3">
              <w:t xml:space="preserve"> </w:t>
            </w:r>
            <w:r w:rsidR="004C39AF" w:rsidRPr="008069E3">
              <w:t>the</w:t>
            </w:r>
            <w:r w:rsidR="00681BB7" w:rsidRPr="008069E3">
              <w:t xml:space="preserve"> </w:t>
            </w:r>
            <w:r w:rsidR="004C39AF" w:rsidRPr="008069E3">
              <w:t>secondary</w:t>
            </w:r>
            <w:r w:rsidR="00681BB7" w:rsidRPr="008069E3">
              <w:t xml:space="preserve"> </w:t>
            </w:r>
            <w:r w:rsidR="004C39AF" w:rsidRPr="008069E3">
              <w:t>80</w:t>
            </w:r>
            <w:r w:rsidR="00681BB7" w:rsidRPr="008069E3">
              <w:t xml:space="preserve"> </w:t>
            </w:r>
            <w:r w:rsidR="004C39AF" w:rsidRPr="008069E3">
              <w:t>MHz</w:t>
            </w:r>
            <w:r w:rsidR="00681BB7" w:rsidRPr="008069E3">
              <w:t xml:space="preserve"> </w:t>
            </w:r>
            <w:r w:rsidR="004C39AF" w:rsidRPr="008069E3">
              <w:t>channel</w:t>
            </w:r>
            <w:r w:rsidR="00681BB7" w:rsidRPr="008069E3">
              <w:t>.</w:t>
            </w:r>
          </w:p>
        </w:tc>
      </w:tr>
    </w:tbl>
    <w:p w14:paraId="0DACD2B2" w14:textId="77777777" w:rsidR="004C39AF" w:rsidRPr="008069E3" w:rsidRDefault="004C39AF" w:rsidP="004C39AF"/>
    <w:p w14:paraId="3A1BA472" w14:textId="0ED52336" w:rsidR="004C39AF" w:rsidRPr="008069E3" w:rsidRDefault="003314DD" w:rsidP="004C39AF">
      <w:pPr>
        <w:pStyle w:val="Heading3"/>
      </w:pPr>
      <w:bookmarkStart w:id="269" w:name="_Toc106007644"/>
      <w:bookmarkStart w:id="270" w:name="_Toc106088402"/>
      <w:bookmarkStart w:id="271" w:name="_Toc106190895"/>
      <w:r w:rsidRPr="008069E3">
        <w:t>6.5.9</w:t>
      </w:r>
      <w:r w:rsidRPr="008069E3">
        <w:tab/>
      </w:r>
      <w:r w:rsidR="004C39AF" w:rsidRPr="008069E3">
        <w:t>Type: ApLocation</w:t>
      </w:r>
      <w:bookmarkEnd w:id="269"/>
      <w:bookmarkEnd w:id="270"/>
      <w:bookmarkEnd w:id="271"/>
    </w:p>
    <w:p w14:paraId="51808294" w14:textId="14FE3F4E" w:rsidR="004C39AF" w:rsidRPr="008069E3" w:rsidRDefault="004C39AF" w:rsidP="004C39AF">
      <w:r w:rsidRPr="008069E3">
        <w:t>This type represents the location information of the Access Point as defined in</w:t>
      </w:r>
      <w:r w:rsidR="00D806CF" w:rsidRPr="008069E3">
        <w:t xml:space="preserve"> </w:t>
      </w:r>
      <w:r w:rsidR="002D3084"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4A1E4773" w14:textId="77777777" w:rsidR="004C39AF" w:rsidRPr="008069E3" w:rsidRDefault="004C39AF" w:rsidP="004C39AF">
      <w:pPr>
        <w:pStyle w:val="TH"/>
        <w:rPr>
          <w:rFonts w:cs="Arial"/>
        </w:rPr>
      </w:pPr>
      <w:r w:rsidRPr="008069E3">
        <w:t>Table 6.5.9-1: Attributes of the ApLocation</w:t>
      </w:r>
    </w:p>
    <w:tbl>
      <w:tblPr>
        <w:tblW w:w="497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82"/>
        <w:gridCol w:w="1286"/>
        <w:gridCol w:w="1143"/>
        <w:gridCol w:w="5660"/>
      </w:tblGrid>
      <w:tr w:rsidR="004C39AF" w:rsidRPr="008069E3" w14:paraId="3514A7F2" w14:textId="77777777" w:rsidTr="00681BB7">
        <w:trPr>
          <w:jc w:val="center"/>
        </w:trPr>
        <w:tc>
          <w:tcPr>
            <w:tcW w:w="774" w:type="pct"/>
            <w:shd w:val="clear" w:color="auto" w:fill="C0C0C0"/>
            <w:tcMar>
              <w:top w:w="0" w:type="dxa"/>
              <w:left w:w="28" w:type="dxa"/>
              <w:bottom w:w="0" w:type="dxa"/>
              <w:right w:w="108" w:type="dxa"/>
            </w:tcMar>
            <w:hideMark/>
          </w:tcPr>
          <w:p w14:paraId="06A7DEE6" w14:textId="378D4CE6" w:rsidR="004C39AF" w:rsidRPr="008069E3" w:rsidRDefault="004C39AF" w:rsidP="004C39AF">
            <w:pPr>
              <w:pStyle w:val="TAH"/>
            </w:pPr>
            <w:r w:rsidRPr="008069E3">
              <w:t>Attribute</w:t>
            </w:r>
            <w:r w:rsidR="00681BB7" w:rsidRPr="008069E3">
              <w:t xml:space="preserve"> </w:t>
            </w:r>
            <w:r w:rsidRPr="008069E3">
              <w:t>name</w:t>
            </w:r>
          </w:p>
        </w:tc>
        <w:tc>
          <w:tcPr>
            <w:tcW w:w="672" w:type="pct"/>
            <w:shd w:val="clear" w:color="auto" w:fill="C0C0C0"/>
            <w:tcMar>
              <w:top w:w="0" w:type="dxa"/>
              <w:left w:w="28" w:type="dxa"/>
              <w:bottom w:w="0" w:type="dxa"/>
              <w:right w:w="108" w:type="dxa"/>
            </w:tcMar>
            <w:hideMark/>
          </w:tcPr>
          <w:p w14:paraId="711EC20B" w14:textId="23BE149C" w:rsidR="004C39AF" w:rsidRPr="008069E3" w:rsidRDefault="004C39AF" w:rsidP="004C39AF">
            <w:pPr>
              <w:pStyle w:val="TAH"/>
            </w:pPr>
            <w:r w:rsidRPr="008069E3">
              <w:t>Data</w:t>
            </w:r>
            <w:r w:rsidR="00681BB7" w:rsidRPr="008069E3">
              <w:t xml:space="preserve"> </w:t>
            </w:r>
            <w:r w:rsidRPr="008069E3">
              <w:t>type</w:t>
            </w:r>
          </w:p>
        </w:tc>
        <w:tc>
          <w:tcPr>
            <w:tcW w:w="597" w:type="pct"/>
            <w:shd w:val="clear" w:color="auto" w:fill="C0C0C0"/>
            <w:tcMar>
              <w:top w:w="0" w:type="dxa"/>
              <w:left w:w="28" w:type="dxa"/>
              <w:bottom w:w="0" w:type="dxa"/>
              <w:right w:w="108" w:type="dxa"/>
            </w:tcMar>
            <w:hideMark/>
          </w:tcPr>
          <w:p w14:paraId="44070B71" w14:textId="77777777" w:rsidR="004C39AF" w:rsidRPr="008069E3" w:rsidRDefault="004C39AF" w:rsidP="004C39AF">
            <w:pPr>
              <w:pStyle w:val="TAH"/>
            </w:pPr>
            <w:r w:rsidRPr="008069E3">
              <w:t>Cardinality</w:t>
            </w:r>
          </w:p>
        </w:tc>
        <w:tc>
          <w:tcPr>
            <w:tcW w:w="2957" w:type="pct"/>
            <w:shd w:val="clear" w:color="auto" w:fill="C0C0C0"/>
            <w:tcMar>
              <w:top w:w="0" w:type="dxa"/>
              <w:left w:w="28" w:type="dxa"/>
              <w:bottom w:w="0" w:type="dxa"/>
              <w:right w:w="108" w:type="dxa"/>
            </w:tcMar>
            <w:hideMark/>
          </w:tcPr>
          <w:p w14:paraId="5D4EDA2C" w14:textId="77777777" w:rsidR="004C39AF" w:rsidRPr="008069E3" w:rsidRDefault="004C39AF" w:rsidP="004C39AF">
            <w:pPr>
              <w:pStyle w:val="TAH"/>
            </w:pPr>
            <w:r w:rsidRPr="008069E3">
              <w:t>Description</w:t>
            </w:r>
          </w:p>
        </w:tc>
      </w:tr>
      <w:tr w:rsidR="004C39AF" w:rsidRPr="008069E3" w14:paraId="2428F333" w14:textId="77777777" w:rsidTr="00681BB7">
        <w:trPr>
          <w:jc w:val="center"/>
        </w:trPr>
        <w:tc>
          <w:tcPr>
            <w:tcW w:w="774" w:type="pct"/>
            <w:tcMar>
              <w:top w:w="0" w:type="dxa"/>
              <w:left w:w="28" w:type="dxa"/>
              <w:bottom w:w="0" w:type="dxa"/>
              <w:right w:w="108" w:type="dxa"/>
            </w:tcMar>
          </w:tcPr>
          <w:p w14:paraId="747BC035" w14:textId="77777777" w:rsidR="004C39AF" w:rsidRPr="008069E3" w:rsidRDefault="004C39AF" w:rsidP="00681BB7">
            <w:pPr>
              <w:pStyle w:val="TAL"/>
            </w:pPr>
            <w:r w:rsidRPr="008069E3">
              <w:t>geolocation</w:t>
            </w:r>
          </w:p>
        </w:tc>
        <w:tc>
          <w:tcPr>
            <w:tcW w:w="672" w:type="pct"/>
            <w:tcMar>
              <w:top w:w="0" w:type="dxa"/>
              <w:left w:w="28" w:type="dxa"/>
              <w:bottom w:w="0" w:type="dxa"/>
              <w:right w:w="108" w:type="dxa"/>
            </w:tcMar>
          </w:tcPr>
          <w:p w14:paraId="4A89B487" w14:textId="77777777" w:rsidR="004C39AF" w:rsidRPr="008069E3" w:rsidRDefault="004C39AF" w:rsidP="00681BB7">
            <w:pPr>
              <w:pStyle w:val="TAL"/>
            </w:pPr>
            <w:r w:rsidRPr="008069E3">
              <w:t>GeoLocation</w:t>
            </w:r>
          </w:p>
        </w:tc>
        <w:tc>
          <w:tcPr>
            <w:tcW w:w="597" w:type="pct"/>
            <w:tcMar>
              <w:top w:w="0" w:type="dxa"/>
              <w:left w:w="28" w:type="dxa"/>
              <w:bottom w:w="0" w:type="dxa"/>
              <w:right w:w="108" w:type="dxa"/>
            </w:tcMar>
          </w:tcPr>
          <w:p w14:paraId="1FDF81E0" w14:textId="77777777" w:rsidR="004C39AF" w:rsidRPr="008069E3" w:rsidRDefault="004C39AF" w:rsidP="00681BB7">
            <w:pPr>
              <w:pStyle w:val="TAL"/>
            </w:pPr>
            <w:r w:rsidRPr="008069E3">
              <w:t>0..1</w:t>
            </w:r>
          </w:p>
        </w:tc>
        <w:tc>
          <w:tcPr>
            <w:tcW w:w="2957" w:type="pct"/>
            <w:tcMar>
              <w:top w:w="0" w:type="dxa"/>
              <w:left w:w="28" w:type="dxa"/>
              <w:bottom w:w="0" w:type="dxa"/>
              <w:right w:w="108" w:type="dxa"/>
            </w:tcMar>
          </w:tcPr>
          <w:p w14:paraId="5C863841" w14:textId="5154DB31" w:rsidR="004C39AF" w:rsidRPr="008069E3" w:rsidRDefault="004C39AF" w:rsidP="00681BB7">
            <w:pPr>
              <w:pStyle w:val="TAL"/>
            </w:pPr>
            <w:r w:rsidRPr="008069E3">
              <w:t>Geospatial</w:t>
            </w:r>
            <w:r w:rsidR="00681BB7" w:rsidRPr="008069E3">
              <w:t xml:space="preserve"> </w:t>
            </w:r>
            <w:r w:rsidRPr="008069E3">
              <w:t>Location</w:t>
            </w:r>
            <w:r w:rsidR="00681BB7" w:rsidRPr="008069E3">
              <w:t xml:space="preserve"> </w:t>
            </w:r>
            <w:r w:rsidRPr="008069E3">
              <w:t>of</w:t>
            </w:r>
            <w:r w:rsidR="00681BB7" w:rsidRPr="008069E3">
              <w:t xml:space="preserve"> </w:t>
            </w:r>
            <w:r w:rsidRPr="008069E3">
              <w:t>the</w:t>
            </w:r>
            <w:r w:rsidR="00681BB7" w:rsidRPr="008069E3">
              <w:t xml:space="preserve"> </w:t>
            </w:r>
            <w:r w:rsidRPr="008069E3">
              <w:t>AP</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Pr="00A67157">
              <w:t>IEEE</w:t>
            </w:r>
            <w:r w:rsidR="00681BB7" w:rsidRPr="00A67157">
              <w:t xml:space="preserve">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681BB7" w:rsidRPr="008069E3">
              <w:t>.</w:t>
            </w:r>
          </w:p>
        </w:tc>
      </w:tr>
      <w:tr w:rsidR="004C39AF" w:rsidRPr="008069E3" w14:paraId="3FEBE4CB" w14:textId="77777777" w:rsidTr="00681BB7">
        <w:trPr>
          <w:jc w:val="center"/>
        </w:trPr>
        <w:tc>
          <w:tcPr>
            <w:tcW w:w="774" w:type="pct"/>
            <w:tcMar>
              <w:top w:w="0" w:type="dxa"/>
              <w:left w:w="28" w:type="dxa"/>
              <w:bottom w:w="0" w:type="dxa"/>
              <w:right w:w="108" w:type="dxa"/>
            </w:tcMar>
          </w:tcPr>
          <w:p w14:paraId="5206C058" w14:textId="77777777" w:rsidR="004C39AF" w:rsidRPr="008069E3" w:rsidRDefault="004C39AF" w:rsidP="00681BB7">
            <w:pPr>
              <w:pStyle w:val="TAL"/>
            </w:pPr>
            <w:r w:rsidRPr="008069E3">
              <w:t>civicLocation</w:t>
            </w:r>
          </w:p>
        </w:tc>
        <w:tc>
          <w:tcPr>
            <w:tcW w:w="672" w:type="pct"/>
            <w:tcMar>
              <w:top w:w="0" w:type="dxa"/>
              <w:left w:w="28" w:type="dxa"/>
              <w:bottom w:w="0" w:type="dxa"/>
              <w:right w:w="108" w:type="dxa"/>
            </w:tcMar>
          </w:tcPr>
          <w:p w14:paraId="680DE17C" w14:textId="77777777" w:rsidR="004C39AF" w:rsidRPr="008069E3" w:rsidRDefault="004C39AF" w:rsidP="00681BB7">
            <w:pPr>
              <w:pStyle w:val="TAL"/>
            </w:pPr>
            <w:r w:rsidRPr="008069E3">
              <w:t>CivicLocation</w:t>
            </w:r>
          </w:p>
        </w:tc>
        <w:tc>
          <w:tcPr>
            <w:tcW w:w="597" w:type="pct"/>
            <w:tcMar>
              <w:top w:w="0" w:type="dxa"/>
              <w:left w:w="28" w:type="dxa"/>
              <w:bottom w:w="0" w:type="dxa"/>
              <w:right w:w="108" w:type="dxa"/>
            </w:tcMar>
          </w:tcPr>
          <w:p w14:paraId="77903300" w14:textId="77777777" w:rsidR="004C39AF" w:rsidRPr="008069E3" w:rsidRDefault="004C39AF" w:rsidP="00681BB7">
            <w:pPr>
              <w:pStyle w:val="TAL"/>
            </w:pPr>
            <w:r w:rsidRPr="008069E3">
              <w:t>0..1</w:t>
            </w:r>
          </w:p>
        </w:tc>
        <w:tc>
          <w:tcPr>
            <w:tcW w:w="2957" w:type="pct"/>
            <w:tcMar>
              <w:top w:w="0" w:type="dxa"/>
              <w:left w:w="28" w:type="dxa"/>
              <w:bottom w:w="0" w:type="dxa"/>
              <w:right w:w="108" w:type="dxa"/>
            </w:tcMar>
          </w:tcPr>
          <w:p w14:paraId="720188D9" w14:textId="71CC1872" w:rsidR="004C39AF" w:rsidRPr="008069E3" w:rsidRDefault="004C39AF" w:rsidP="00681BB7">
            <w:pPr>
              <w:pStyle w:val="TAL"/>
            </w:pPr>
            <w:r w:rsidRPr="008069E3">
              <w:t>Civic</w:t>
            </w:r>
            <w:r w:rsidR="00681BB7" w:rsidRPr="008069E3">
              <w:t xml:space="preserve"> </w:t>
            </w:r>
            <w:r w:rsidRPr="008069E3">
              <w:t>Location</w:t>
            </w:r>
            <w:r w:rsidR="00681BB7" w:rsidRPr="008069E3">
              <w:t xml:space="preserve"> </w:t>
            </w:r>
            <w:r w:rsidRPr="008069E3">
              <w:t>of</w:t>
            </w:r>
            <w:r w:rsidR="00681BB7" w:rsidRPr="008069E3">
              <w:t xml:space="preserve"> </w:t>
            </w:r>
            <w:r w:rsidRPr="008069E3">
              <w:t>the</w:t>
            </w:r>
            <w:r w:rsidR="00681BB7" w:rsidRPr="008069E3">
              <w:t xml:space="preserve"> </w:t>
            </w:r>
            <w:r w:rsidRPr="008069E3">
              <w:t>AP</w:t>
            </w:r>
            <w:r w:rsidR="00681BB7" w:rsidRPr="008069E3">
              <w:t xml:space="preserve"> </w:t>
            </w:r>
            <w:r w:rsidRPr="008069E3">
              <w:t>as</w:t>
            </w:r>
            <w:r w:rsidR="00681BB7" w:rsidRPr="008069E3">
              <w:t xml:space="preserve"> </w:t>
            </w:r>
            <w:r w:rsidRPr="008069E3">
              <w:t>described</w:t>
            </w:r>
            <w:r w:rsidR="00681BB7" w:rsidRPr="008069E3">
              <w:t xml:space="preserve"> </w:t>
            </w:r>
            <w:r w:rsidRPr="008069E3">
              <w:t>in</w:t>
            </w:r>
            <w:r w:rsidR="00681BB7" w:rsidRPr="008069E3">
              <w:t xml:space="preserve"> </w:t>
            </w:r>
            <w:r w:rsidR="00CF106B" w:rsidRPr="00A67157">
              <w:t>IETF</w:t>
            </w:r>
            <w:r w:rsidR="00681BB7" w:rsidRPr="00A67157">
              <w:t xml:space="preserve"> </w:t>
            </w:r>
            <w:r w:rsidR="00CF106B" w:rsidRPr="00A67157">
              <w:t>RFC</w:t>
            </w:r>
            <w:r w:rsidR="00681BB7" w:rsidRPr="00A67157">
              <w:t xml:space="preserve"> </w:t>
            </w:r>
            <w:r w:rsidR="00CF106B" w:rsidRPr="00A67157">
              <w:t>4776</w:t>
            </w:r>
            <w:r w:rsidR="00681BB7" w:rsidRPr="00A67157">
              <w:t xml:space="preserve"> </w:t>
            </w:r>
            <w:r w:rsidR="00CF106B" w:rsidRPr="00A67157">
              <w:t>[</w:t>
            </w:r>
            <w:r w:rsidR="00CF106B" w:rsidRPr="00A67157">
              <w:fldChar w:fldCharType="begin"/>
            </w:r>
            <w:r w:rsidR="00CF106B" w:rsidRPr="00A67157">
              <w:instrText xml:space="preserve">REF REF_IETFRFC4776 \h </w:instrText>
            </w:r>
            <w:r w:rsidR="00CF106B" w:rsidRPr="00A67157">
              <w:fldChar w:fldCharType="separate"/>
            </w:r>
            <w:r w:rsidR="00692C37" w:rsidRPr="00A67157">
              <w:t>7</w:t>
            </w:r>
            <w:r w:rsidR="00CF106B" w:rsidRPr="00A67157">
              <w:fldChar w:fldCharType="end"/>
            </w:r>
            <w:r w:rsidR="00CF106B" w:rsidRPr="00A67157">
              <w:t>]</w:t>
            </w:r>
            <w:r w:rsidR="00681BB7" w:rsidRPr="008069E3">
              <w:t>.</w:t>
            </w:r>
          </w:p>
        </w:tc>
      </w:tr>
    </w:tbl>
    <w:p w14:paraId="0F1379D0" w14:textId="77777777" w:rsidR="00681BB7" w:rsidRPr="008069E3" w:rsidRDefault="00681BB7" w:rsidP="00681BB7"/>
    <w:p w14:paraId="57B5123E" w14:textId="30B0F0D2" w:rsidR="004C39AF" w:rsidRPr="008069E3" w:rsidRDefault="003314DD" w:rsidP="00F02110">
      <w:pPr>
        <w:pStyle w:val="Heading3"/>
      </w:pPr>
      <w:bookmarkStart w:id="272" w:name="_Toc106007645"/>
      <w:bookmarkStart w:id="273" w:name="_Toc106088403"/>
      <w:bookmarkStart w:id="274" w:name="_Toc106190896"/>
      <w:r w:rsidRPr="008069E3">
        <w:t>6.5.10</w:t>
      </w:r>
      <w:r w:rsidRPr="008069E3">
        <w:tab/>
      </w:r>
      <w:r w:rsidR="004C39AF" w:rsidRPr="008069E3">
        <w:t>Type: NeighborReport</w:t>
      </w:r>
      <w:bookmarkEnd w:id="272"/>
      <w:bookmarkEnd w:id="273"/>
      <w:bookmarkEnd w:id="274"/>
    </w:p>
    <w:p w14:paraId="5889ADD6" w14:textId="1FFC297E" w:rsidR="004C39AF" w:rsidRPr="008069E3" w:rsidRDefault="004C39AF" w:rsidP="001F736B">
      <w:pPr>
        <w:keepNext/>
        <w:keepLines/>
      </w:pPr>
      <w:r w:rsidRPr="008069E3">
        <w:t xml:space="preserve">This type represents the information about </w:t>
      </w:r>
      <w:r w:rsidR="004F60A4" w:rsidRPr="008069E3">
        <w:t>n</w:t>
      </w:r>
      <w:r w:rsidRPr="008069E3">
        <w:t xml:space="preserve">eighbor Access Points as defined in </w:t>
      </w:r>
      <w:r w:rsidR="00AD5251" w:rsidRPr="008069E3">
        <w:t xml:space="preserve">clause </w:t>
      </w:r>
      <w:r w:rsidR="000453B8" w:rsidRPr="008069E3">
        <w:t xml:space="preserve">9.4.2.37, Neighbor Report element,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34DED85D" w14:textId="77777777" w:rsidR="004C39AF" w:rsidRPr="008069E3" w:rsidRDefault="004C39AF" w:rsidP="001F736B">
      <w:pPr>
        <w:pStyle w:val="TH"/>
        <w:rPr>
          <w:rFonts w:cs="Arial"/>
        </w:rPr>
      </w:pPr>
      <w:r w:rsidRPr="008069E3">
        <w:t>Table 6.5.10-1: Attributes of the NeighborRepor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65"/>
        <w:gridCol w:w="1080"/>
        <w:gridCol w:w="1171"/>
        <w:gridCol w:w="5313"/>
      </w:tblGrid>
      <w:tr w:rsidR="00016F5C" w:rsidRPr="008069E3" w14:paraId="03B05E40" w14:textId="77777777" w:rsidTr="00D348CB">
        <w:trPr>
          <w:jc w:val="center"/>
        </w:trPr>
        <w:tc>
          <w:tcPr>
            <w:tcW w:w="1072" w:type="pct"/>
            <w:shd w:val="clear" w:color="auto" w:fill="C0C0C0"/>
            <w:tcMar>
              <w:top w:w="0" w:type="dxa"/>
              <w:left w:w="28" w:type="dxa"/>
              <w:bottom w:w="0" w:type="dxa"/>
              <w:right w:w="108" w:type="dxa"/>
            </w:tcMar>
            <w:hideMark/>
          </w:tcPr>
          <w:p w14:paraId="641F37A8" w14:textId="6386F4D4" w:rsidR="004C39AF" w:rsidRPr="008069E3" w:rsidRDefault="004C39AF" w:rsidP="004C39AF">
            <w:pPr>
              <w:pStyle w:val="TAH"/>
            </w:pPr>
            <w:r w:rsidRPr="008069E3">
              <w:t>Attribute</w:t>
            </w:r>
            <w:r w:rsidR="00681BB7" w:rsidRPr="008069E3">
              <w:t xml:space="preserve"> </w:t>
            </w:r>
            <w:r w:rsidRPr="008069E3">
              <w:t>name</w:t>
            </w:r>
          </w:p>
        </w:tc>
        <w:tc>
          <w:tcPr>
            <w:tcW w:w="561" w:type="pct"/>
            <w:shd w:val="clear" w:color="auto" w:fill="C0C0C0"/>
            <w:tcMar>
              <w:top w:w="0" w:type="dxa"/>
              <w:left w:w="28" w:type="dxa"/>
              <w:bottom w:w="0" w:type="dxa"/>
              <w:right w:w="108" w:type="dxa"/>
            </w:tcMar>
            <w:hideMark/>
          </w:tcPr>
          <w:p w14:paraId="1CA71A00" w14:textId="71296C9A" w:rsidR="004C39AF" w:rsidRPr="008069E3" w:rsidRDefault="004C39AF" w:rsidP="004C39AF">
            <w:pPr>
              <w:pStyle w:val="TAH"/>
            </w:pPr>
            <w:r w:rsidRPr="008069E3">
              <w:t>Data</w:t>
            </w:r>
            <w:r w:rsidR="00681BB7" w:rsidRPr="008069E3">
              <w:t xml:space="preserve"> </w:t>
            </w:r>
            <w:r w:rsidRPr="008069E3">
              <w:t>type</w:t>
            </w:r>
          </w:p>
        </w:tc>
        <w:tc>
          <w:tcPr>
            <w:tcW w:w="608" w:type="pct"/>
            <w:shd w:val="clear" w:color="auto" w:fill="C0C0C0"/>
            <w:tcMar>
              <w:top w:w="0" w:type="dxa"/>
              <w:left w:w="28" w:type="dxa"/>
              <w:bottom w:w="0" w:type="dxa"/>
              <w:right w:w="108" w:type="dxa"/>
            </w:tcMar>
            <w:hideMark/>
          </w:tcPr>
          <w:p w14:paraId="519D300A" w14:textId="77777777" w:rsidR="004C39AF" w:rsidRPr="008069E3" w:rsidRDefault="004C39AF" w:rsidP="004C39AF">
            <w:pPr>
              <w:pStyle w:val="TAH"/>
            </w:pPr>
            <w:r w:rsidRPr="008069E3">
              <w:t>Cardinality</w:t>
            </w:r>
          </w:p>
        </w:tc>
        <w:tc>
          <w:tcPr>
            <w:tcW w:w="2759" w:type="pct"/>
            <w:shd w:val="clear" w:color="auto" w:fill="C0C0C0"/>
            <w:tcMar>
              <w:top w:w="0" w:type="dxa"/>
              <w:left w:w="28" w:type="dxa"/>
              <w:bottom w:w="0" w:type="dxa"/>
              <w:right w:w="108" w:type="dxa"/>
            </w:tcMar>
            <w:hideMark/>
          </w:tcPr>
          <w:p w14:paraId="1648D8C3" w14:textId="77777777" w:rsidR="004C39AF" w:rsidRPr="008069E3" w:rsidRDefault="004C39AF" w:rsidP="004C39AF">
            <w:pPr>
              <w:pStyle w:val="TAH"/>
            </w:pPr>
            <w:r w:rsidRPr="008069E3">
              <w:t>Description</w:t>
            </w:r>
          </w:p>
        </w:tc>
      </w:tr>
      <w:tr w:rsidR="00293F9B" w:rsidRPr="008069E3" w14:paraId="728515F5" w14:textId="77777777" w:rsidTr="00BA69AE">
        <w:trPr>
          <w:jc w:val="center"/>
        </w:trPr>
        <w:tc>
          <w:tcPr>
            <w:tcW w:w="1072" w:type="pct"/>
            <w:shd w:val="clear" w:color="auto" w:fill="auto"/>
            <w:tcMar>
              <w:top w:w="0" w:type="dxa"/>
              <w:left w:w="28" w:type="dxa"/>
              <w:bottom w:w="0" w:type="dxa"/>
              <w:right w:w="108" w:type="dxa"/>
            </w:tcMar>
          </w:tcPr>
          <w:p w14:paraId="7B86FCF4" w14:textId="71CCE24C" w:rsidR="00293F9B" w:rsidRPr="008069E3" w:rsidRDefault="00293F9B" w:rsidP="00293F9B">
            <w:pPr>
              <w:pStyle w:val="TAH"/>
              <w:jc w:val="left"/>
              <w:rPr>
                <w:b w:val="0"/>
                <w:bCs/>
              </w:rPr>
            </w:pPr>
            <w:r w:rsidRPr="008069E3">
              <w:rPr>
                <w:b w:val="0"/>
                <w:bCs/>
                <w:color w:val="000000"/>
              </w:rPr>
              <w:t>staId</w:t>
            </w:r>
          </w:p>
        </w:tc>
        <w:tc>
          <w:tcPr>
            <w:tcW w:w="561" w:type="pct"/>
            <w:shd w:val="clear" w:color="auto" w:fill="auto"/>
            <w:tcMar>
              <w:top w:w="0" w:type="dxa"/>
              <w:left w:w="28" w:type="dxa"/>
              <w:bottom w:w="0" w:type="dxa"/>
              <w:right w:w="108" w:type="dxa"/>
            </w:tcMar>
          </w:tcPr>
          <w:p w14:paraId="04A3077E" w14:textId="5C12836E" w:rsidR="00293F9B" w:rsidRPr="008069E3" w:rsidRDefault="00293F9B" w:rsidP="00293F9B">
            <w:pPr>
              <w:pStyle w:val="TAH"/>
              <w:jc w:val="left"/>
              <w:rPr>
                <w:b w:val="0"/>
                <w:bCs/>
              </w:rPr>
            </w:pPr>
            <w:r w:rsidRPr="008069E3">
              <w:rPr>
                <w:b w:val="0"/>
                <w:bCs/>
              </w:rPr>
              <w:t>StaIdentity</w:t>
            </w:r>
          </w:p>
        </w:tc>
        <w:tc>
          <w:tcPr>
            <w:tcW w:w="608" w:type="pct"/>
            <w:shd w:val="clear" w:color="auto" w:fill="auto"/>
            <w:tcMar>
              <w:top w:w="0" w:type="dxa"/>
              <w:left w:w="28" w:type="dxa"/>
              <w:bottom w:w="0" w:type="dxa"/>
              <w:right w:w="108" w:type="dxa"/>
            </w:tcMar>
          </w:tcPr>
          <w:p w14:paraId="7D632125" w14:textId="4D48FCAF" w:rsidR="00293F9B" w:rsidRPr="008069E3" w:rsidRDefault="00293F9B" w:rsidP="00293F9B">
            <w:pPr>
              <w:pStyle w:val="TAH"/>
              <w:jc w:val="left"/>
              <w:rPr>
                <w:b w:val="0"/>
                <w:bCs/>
              </w:rPr>
            </w:pPr>
            <w:r w:rsidRPr="008069E3">
              <w:rPr>
                <w:b w:val="0"/>
                <w:bCs/>
              </w:rPr>
              <w:t>0..1</w:t>
            </w:r>
          </w:p>
        </w:tc>
        <w:tc>
          <w:tcPr>
            <w:tcW w:w="2759" w:type="pct"/>
            <w:shd w:val="clear" w:color="auto" w:fill="auto"/>
            <w:tcMar>
              <w:top w:w="0" w:type="dxa"/>
              <w:left w:w="28" w:type="dxa"/>
              <w:bottom w:w="0" w:type="dxa"/>
              <w:right w:w="108" w:type="dxa"/>
            </w:tcMar>
            <w:vAlign w:val="center"/>
          </w:tcPr>
          <w:p w14:paraId="5EFB875E" w14:textId="442D2B0A" w:rsidR="00293F9B" w:rsidRPr="008069E3" w:rsidRDefault="00293F9B" w:rsidP="00293F9B">
            <w:pPr>
              <w:pStyle w:val="TAH"/>
              <w:jc w:val="left"/>
              <w:rPr>
                <w:b w:val="0"/>
                <w:bCs/>
              </w:rPr>
            </w:pPr>
            <w:r w:rsidRPr="008069E3">
              <w:rPr>
                <w:b w:val="0"/>
                <w:bCs/>
              </w:rPr>
              <w:t xml:space="preserve">Identifier to uniquely specify the station whose information is exposed within </w:t>
            </w:r>
            <w:r w:rsidRPr="00B45B84">
              <w:rPr>
                <w:b w:val="0"/>
                <w:bCs/>
              </w:rPr>
              <w:t xml:space="preserve">this </w:t>
            </w:r>
            <w:r w:rsidR="00B45B84" w:rsidRPr="00B45B84">
              <w:rPr>
                <w:b w:val="0"/>
                <w:bCs/>
              </w:rPr>
              <w:t>Neighbor R</w:t>
            </w:r>
            <w:r w:rsidRPr="00B45B84">
              <w:rPr>
                <w:b w:val="0"/>
                <w:bCs/>
              </w:rPr>
              <w:t>eport</w:t>
            </w:r>
            <w:r w:rsidRPr="008069E3">
              <w:rPr>
                <w:b w:val="0"/>
                <w:bCs/>
              </w:rPr>
              <w:t>. I</w:t>
            </w:r>
            <w:r w:rsidRPr="00B45B84">
              <w:rPr>
                <w:b w:val="0"/>
                <w:bCs/>
              </w:rPr>
              <w:t xml:space="preserve">f </w:t>
            </w:r>
            <w:r w:rsidR="00B45B84" w:rsidRPr="00B45B84">
              <w:rPr>
                <w:b w:val="0"/>
                <w:bCs/>
              </w:rPr>
              <w:t>NeighborR</w:t>
            </w:r>
            <w:r w:rsidRPr="00B45B84">
              <w:rPr>
                <w:b w:val="0"/>
                <w:bCs/>
              </w:rPr>
              <w:t>eport is</w:t>
            </w:r>
            <w:r w:rsidRPr="008069E3">
              <w:rPr>
                <w:b w:val="0"/>
                <w:bCs/>
              </w:rPr>
              <w:t xml:space="preserve"> contained within a data type that provides the station</w:t>
            </w:r>
            <w:r w:rsidR="0080229A" w:rsidRPr="008069E3">
              <w:rPr>
                <w:b w:val="0"/>
                <w:bCs/>
              </w:rPr>
              <w:t>'</w:t>
            </w:r>
            <w:r w:rsidRPr="008069E3">
              <w:rPr>
                <w:b w:val="0"/>
                <w:bCs/>
              </w:rPr>
              <w:t>s identifier, this field may be omitted.</w:t>
            </w:r>
          </w:p>
        </w:tc>
      </w:tr>
      <w:tr w:rsidR="00293F9B" w:rsidRPr="008069E3" w14:paraId="331D90D1" w14:textId="77777777" w:rsidTr="00BA69AE">
        <w:trPr>
          <w:jc w:val="center"/>
        </w:trPr>
        <w:tc>
          <w:tcPr>
            <w:tcW w:w="1072" w:type="pct"/>
            <w:shd w:val="clear" w:color="auto" w:fill="auto"/>
            <w:tcMar>
              <w:top w:w="0" w:type="dxa"/>
              <w:left w:w="28" w:type="dxa"/>
              <w:bottom w:w="0" w:type="dxa"/>
              <w:right w:w="108" w:type="dxa"/>
            </w:tcMar>
          </w:tcPr>
          <w:p w14:paraId="696E182E" w14:textId="5B2C83A6" w:rsidR="00293F9B" w:rsidRPr="008069E3" w:rsidRDefault="00293F9B" w:rsidP="00293F9B">
            <w:pPr>
              <w:pStyle w:val="TAH"/>
              <w:jc w:val="left"/>
              <w:rPr>
                <w:b w:val="0"/>
                <w:bCs/>
              </w:rPr>
            </w:pPr>
            <w:r w:rsidRPr="008069E3">
              <w:rPr>
                <w:b w:val="0"/>
                <w:bCs/>
                <w:color w:val="000000"/>
              </w:rPr>
              <w:t>measurementId</w:t>
            </w:r>
          </w:p>
        </w:tc>
        <w:tc>
          <w:tcPr>
            <w:tcW w:w="561" w:type="pct"/>
            <w:shd w:val="clear" w:color="auto" w:fill="auto"/>
            <w:tcMar>
              <w:top w:w="0" w:type="dxa"/>
              <w:left w:w="28" w:type="dxa"/>
              <w:bottom w:w="0" w:type="dxa"/>
              <w:right w:w="108" w:type="dxa"/>
            </w:tcMar>
          </w:tcPr>
          <w:p w14:paraId="3FA298B8" w14:textId="55C36E97" w:rsidR="00293F9B" w:rsidRPr="008069E3" w:rsidRDefault="00293F9B" w:rsidP="00293F9B">
            <w:pPr>
              <w:pStyle w:val="TAH"/>
              <w:jc w:val="left"/>
              <w:rPr>
                <w:b w:val="0"/>
                <w:bCs/>
              </w:rPr>
            </w:pPr>
            <w:r w:rsidRPr="008069E3">
              <w:rPr>
                <w:b w:val="0"/>
                <w:bCs/>
                <w:color w:val="000000"/>
              </w:rPr>
              <w:t>String</w:t>
            </w:r>
          </w:p>
        </w:tc>
        <w:tc>
          <w:tcPr>
            <w:tcW w:w="608" w:type="pct"/>
            <w:shd w:val="clear" w:color="auto" w:fill="auto"/>
            <w:tcMar>
              <w:top w:w="0" w:type="dxa"/>
              <w:left w:w="28" w:type="dxa"/>
              <w:bottom w:w="0" w:type="dxa"/>
              <w:right w:w="108" w:type="dxa"/>
            </w:tcMar>
          </w:tcPr>
          <w:p w14:paraId="5BC995EC" w14:textId="4576774A" w:rsidR="00293F9B" w:rsidRPr="008069E3" w:rsidRDefault="00293F9B" w:rsidP="00293F9B">
            <w:pPr>
              <w:pStyle w:val="TAH"/>
              <w:jc w:val="left"/>
              <w:rPr>
                <w:b w:val="0"/>
                <w:bCs/>
              </w:rPr>
            </w:pPr>
            <w:r w:rsidRPr="008069E3">
              <w:rPr>
                <w:b w:val="0"/>
                <w:bCs/>
              </w:rPr>
              <w:t>1</w:t>
            </w:r>
          </w:p>
        </w:tc>
        <w:tc>
          <w:tcPr>
            <w:tcW w:w="2759" w:type="pct"/>
            <w:shd w:val="clear" w:color="auto" w:fill="auto"/>
            <w:tcMar>
              <w:top w:w="0" w:type="dxa"/>
              <w:left w:w="28" w:type="dxa"/>
              <w:bottom w:w="0" w:type="dxa"/>
              <w:right w:w="108" w:type="dxa"/>
            </w:tcMar>
            <w:vAlign w:val="center"/>
          </w:tcPr>
          <w:p w14:paraId="5F8958B9" w14:textId="6CCB22F4" w:rsidR="00293F9B" w:rsidRPr="008069E3" w:rsidRDefault="00293F9B" w:rsidP="00293F9B">
            <w:pPr>
              <w:pStyle w:val="TAH"/>
              <w:jc w:val="left"/>
              <w:rPr>
                <w:b w:val="0"/>
                <w:bCs/>
              </w:rPr>
            </w:pPr>
            <w:r w:rsidRPr="008069E3">
              <w:rPr>
                <w:b w:val="0"/>
                <w:bCs/>
                <w:color w:val="000000"/>
              </w:rPr>
              <w:t xml:space="preserve">Measurement </w:t>
            </w:r>
            <w:r w:rsidRPr="008069E3">
              <w:rPr>
                <w:b w:val="0"/>
                <w:bCs/>
              </w:rPr>
              <w:t>ID</w:t>
            </w:r>
            <w:r w:rsidRPr="008069E3">
              <w:rPr>
                <w:b w:val="0"/>
                <w:bCs/>
                <w:color w:val="000000"/>
              </w:rPr>
              <w:t xml:space="preserve"> of the Measurement configuration applied to t</w:t>
            </w:r>
            <w:r w:rsidRPr="00B45B84">
              <w:rPr>
                <w:b w:val="0"/>
                <w:bCs/>
                <w:color w:val="000000"/>
              </w:rPr>
              <w:t xml:space="preserve">his </w:t>
            </w:r>
            <w:r w:rsidRPr="00B45B84">
              <w:rPr>
                <w:b w:val="0"/>
                <w:bCs/>
              </w:rPr>
              <w:t xml:space="preserve">Neighbor </w:t>
            </w:r>
            <w:r w:rsidRPr="00B45B84">
              <w:rPr>
                <w:b w:val="0"/>
                <w:bCs/>
                <w:color w:val="000000"/>
              </w:rPr>
              <w:t>Report</w:t>
            </w:r>
            <w:r w:rsidRPr="008069E3">
              <w:rPr>
                <w:b w:val="0"/>
                <w:bCs/>
                <w:color w:val="000000"/>
              </w:rPr>
              <w:t>.</w:t>
            </w:r>
          </w:p>
        </w:tc>
      </w:tr>
      <w:tr w:rsidR="004C39AF" w:rsidRPr="008069E3" w14:paraId="290A0472" w14:textId="77777777" w:rsidTr="00F02110">
        <w:trPr>
          <w:jc w:val="center"/>
        </w:trPr>
        <w:tc>
          <w:tcPr>
            <w:tcW w:w="1072" w:type="pct"/>
            <w:tcMar>
              <w:top w:w="0" w:type="dxa"/>
              <w:left w:w="28" w:type="dxa"/>
              <w:bottom w:w="0" w:type="dxa"/>
              <w:right w:w="108" w:type="dxa"/>
            </w:tcMar>
          </w:tcPr>
          <w:p w14:paraId="201C7393" w14:textId="77777777" w:rsidR="004C39AF" w:rsidRPr="008069E3" w:rsidRDefault="004C39AF" w:rsidP="001F736B">
            <w:pPr>
              <w:pStyle w:val="TAL"/>
            </w:pPr>
            <w:r w:rsidRPr="008069E3">
              <w:t>bssid</w:t>
            </w:r>
          </w:p>
        </w:tc>
        <w:tc>
          <w:tcPr>
            <w:tcW w:w="561" w:type="pct"/>
            <w:tcMar>
              <w:top w:w="0" w:type="dxa"/>
              <w:left w:w="28" w:type="dxa"/>
              <w:bottom w:w="0" w:type="dxa"/>
              <w:right w:w="108" w:type="dxa"/>
            </w:tcMar>
          </w:tcPr>
          <w:p w14:paraId="7E8A9C53" w14:textId="77777777" w:rsidR="004C39AF" w:rsidRPr="008069E3" w:rsidRDefault="004C39AF" w:rsidP="001F736B">
            <w:pPr>
              <w:pStyle w:val="TAL"/>
            </w:pPr>
            <w:r w:rsidRPr="008069E3">
              <w:t>String</w:t>
            </w:r>
          </w:p>
        </w:tc>
        <w:tc>
          <w:tcPr>
            <w:tcW w:w="608" w:type="pct"/>
            <w:tcMar>
              <w:top w:w="0" w:type="dxa"/>
              <w:left w:w="28" w:type="dxa"/>
              <w:bottom w:w="0" w:type="dxa"/>
              <w:right w:w="108" w:type="dxa"/>
            </w:tcMar>
          </w:tcPr>
          <w:p w14:paraId="269C18C3" w14:textId="77777777" w:rsidR="004C39AF" w:rsidRPr="008069E3" w:rsidRDefault="004C39AF" w:rsidP="001F736B">
            <w:pPr>
              <w:pStyle w:val="TAL"/>
            </w:pPr>
            <w:r w:rsidRPr="008069E3">
              <w:t>1</w:t>
            </w:r>
          </w:p>
        </w:tc>
        <w:tc>
          <w:tcPr>
            <w:tcW w:w="2759" w:type="pct"/>
            <w:tcMar>
              <w:top w:w="0" w:type="dxa"/>
              <w:left w:w="28" w:type="dxa"/>
              <w:bottom w:w="0" w:type="dxa"/>
              <w:right w:w="108" w:type="dxa"/>
            </w:tcMar>
          </w:tcPr>
          <w:p w14:paraId="4D6EA703" w14:textId="5A1B0893" w:rsidR="004C39AF" w:rsidRPr="008069E3" w:rsidRDefault="00ED690A" w:rsidP="001F736B">
            <w:pPr>
              <w:pStyle w:val="TAL"/>
            </w:pPr>
            <w:r w:rsidRPr="008069E3">
              <w:t xml:space="preserve">BSSID (MAC address) </w:t>
            </w:r>
            <w:r w:rsidR="004C39AF" w:rsidRPr="008069E3">
              <w:t>of</w:t>
            </w:r>
            <w:r w:rsidR="00681BB7" w:rsidRPr="008069E3">
              <w:t xml:space="preserve"> </w:t>
            </w:r>
            <w:r w:rsidR="004C39AF" w:rsidRPr="008069E3">
              <w:t>the</w:t>
            </w:r>
            <w:r w:rsidR="00681BB7" w:rsidRPr="008069E3">
              <w:t xml:space="preserve"> </w:t>
            </w:r>
            <w:r w:rsidR="004C39AF" w:rsidRPr="008069E3">
              <w:t>Access</w:t>
            </w:r>
            <w:r w:rsidR="00681BB7" w:rsidRPr="008069E3">
              <w:t xml:space="preserve"> </w:t>
            </w:r>
            <w:r w:rsidR="004C39AF" w:rsidRPr="008069E3">
              <w:t>Point</w:t>
            </w:r>
            <w:r w:rsidR="00681BB7" w:rsidRPr="008069E3">
              <w:t xml:space="preserve"> </w:t>
            </w:r>
            <w:r w:rsidR="004C39AF" w:rsidRPr="008069E3">
              <w:t>that</w:t>
            </w:r>
            <w:r w:rsidR="00681BB7" w:rsidRPr="008069E3">
              <w:t xml:space="preserve"> </w:t>
            </w:r>
            <w:r w:rsidR="004C39AF" w:rsidRPr="008069E3">
              <w:t>is</w:t>
            </w:r>
            <w:r w:rsidR="00681BB7" w:rsidRPr="008069E3">
              <w:t xml:space="preserve"> </w:t>
            </w:r>
            <w:r w:rsidR="004C39AF" w:rsidRPr="008069E3">
              <w:t>being</w:t>
            </w:r>
            <w:r w:rsidR="00681BB7" w:rsidRPr="008069E3">
              <w:t xml:space="preserve"> </w:t>
            </w:r>
            <w:r w:rsidR="004C39AF" w:rsidRPr="008069E3">
              <w:t>reported</w:t>
            </w:r>
            <w:r w:rsidR="001F736B" w:rsidRPr="008069E3">
              <w:t>.</w:t>
            </w:r>
          </w:p>
        </w:tc>
      </w:tr>
      <w:tr w:rsidR="004C39AF" w:rsidRPr="008069E3" w14:paraId="5C4DB0C1" w14:textId="77777777" w:rsidTr="00F02110">
        <w:trPr>
          <w:jc w:val="center"/>
        </w:trPr>
        <w:tc>
          <w:tcPr>
            <w:tcW w:w="1072" w:type="pct"/>
            <w:tcMar>
              <w:top w:w="0" w:type="dxa"/>
              <w:left w:w="28" w:type="dxa"/>
              <w:bottom w:w="0" w:type="dxa"/>
              <w:right w:w="108" w:type="dxa"/>
            </w:tcMar>
          </w:tcPr>
          <w:p w14:paraId="0059418A" w14:textId="77777777" w:rsidR="004C39AF" w:rsidRPr="008069E3" w:rsidRDefault="004C39AF" w:rsidP="001F736B">
            <w:pPr>
              <w:pStyle w:val="TAL"/>
            </w:pPr>
            <w:r w:rsidRPr="008069E3">
              <w:t>bssidInfo</w:t>
            </w:r>
          </w:p>
        </w:tc>
        <w:tc>
          <w:tcPr>
            <w:tcW w:w="561" w:type="pct"/>
            <w:tcMar>
              <w:top w:w="0" w:type="dxa"/>
              <w:left w:w="28" w:type="dxa"/>
              <w:bottom w:w="0" w:type="dxa"/>
              <w:right w:w="108" w:type="dxa"/>
            </w:tcMar>
          </w:tcPr>
          <w:p w14:paraId="7B34007A" w14:textId="50FD6D6F" w:rsidR="004C39AF" w:rsidRPr="008069E3" w:rsidRDefault="0070747C" w:rsidP="001F736B">
            <w:pPr>
              <w:pStyle w:val="TAL"/>
            </w:pPr>
            <w:r w:rsidRPr="008069E3">
              <w:t>Bss</w:t>
            </w:r>
            <w:r w:rsidR="0014543D" w:rsidRPr="008069E3">
              <w:t>idInfo</w:t>
            </w:r>
          </w:p>
        </w:tc>
        <w:tc>
          <w:tcPr>
            <w:tcW w:w="608" w:type="pct"/>
            <w:tcMar>
              <w:top w:w="0" w:type="dxa"/>
              <w:left w:w="28" w:type="dxa"/>
              <w:bottom w:w="0" w:type="dxa"/>
              <w:right w:w="108" w:type="dxa"/>
            </w:tcMar>
          </w:tcPr>
          <w:p w14:paraId="1503551D" w14:textId="77777777" w:rsidR="004C39AF" w:rsidRPr="008069E3" w:rsidRDefault="004C39AF" w:rsidP="001F736B">
            <w:pPr>
              <w:pStyle w:val="TAL"/>
            </w:pPr>
            <w:r w:rsidRPr="008069E3">
              <w:t>1</w:t>
            </w:r>
          </w:p>
        </w:tc>
        <w:tc>
          <w:tcPr>
            <w:tcW w:w="2759" w:type="pct"/>
            <w:tcMar>
              <w:top w:w="0" w:type="dxa"/>
              <w:left w:w="28" w:type="dxa"/>
              <w:bottom w:w="0" w:type="dxa"/>
              <w:right w:w="108" w:type="dxa"/>
            </w:tcMar>
          </w:tcPr>
          <w:p w14:paraId="3BE50716" w14:textId="051969FC" w:rsidR="004C39AF" w:rsidRPr="008069E3" w:rsidRDefault="004C39AF" w:rsidP="001F736B">
            <w:pPr>
              <w:pStyle w:val="TAL"/>
            </w:pPr>
            <w:r w:rsidRPr="008069E3">
              <w:t>Additional</w:t>
            </w:r>
            <w:r w:rsidR="00681BB7" w:rsidRPr="008069E3">
              <w:t xml:space="preserve"> </w:t>
            </w:r>
            <w:r w:rsidRPr="008069E3">
              <w:t>information</w:t>
            </w:r>
            <w:r w:rsidR="00681BB7" w:rsidRPr="008069E3">
              <w:t xml:space="preserve"> </w:t>
            </w:r>
            <w:r w:rsidRPr="008069E3">
              <w:t>related</w:t>
            </w:r>
            <w:r w:rsidR="00681BB7" w:rsidRPr="008069E3">
              <w:t xml:space="preserve"> </w:t>
            </w:r>
            <w:r w:rsidRPr="008069E3">
              <w:t>to</w:t>
            </w:r>
            <w:r w:rsidR="00681BB7" w:rsidRPr="008069E3">
              <w:t xml:space="preserve"> </w:t>
            </w:r>
            <w:r w:rsidRPr="008069E3">
              <w:t>Access</w:t>
            </w:r>
            <w:r w:rsidR="00681BB7" w:rsidRPr="008069E3">
              <w:t xml:space="preserve"> </w:t>
            </w:r>
            <w:r w:rsidRPr="008069E3">
              <w:t>Point</w:t>
            </w:r>
            <w:r w:rsidR="00681BB7" w:rsidRPr="008069E3">
              <w:t xml:space="preserve"> </w:t>
            </w:r>
            <w:r w:rsidRPr="008069E3">
              <w:t>that</w:t>
            </w:r>
            <w:r w:rsidR="00681BB7" w:rsidRPr="008069E3">
              <w:t xml:space="preserve"> </w:t>
            </w:r>
            <w:r w:rsidRPr="008069E3">
              <w:t>is</w:t>
            </w:r>
            <w:r w:rsidR="00681BB7" w:rsidRPr="008069E3">
              <w:t xml:space="preserve"> </w:t>
            </w:r>
            <w:r w:rsidRPr="008069E3">
              <w:t>being</w:t>
            </w:r>
            <w:r w:rsidR="00681BB7" w:rsidRPr="008069E3">
              <w:t xml:space="preserve"> </w:t>
            </w:r>
            <w:r w:rsidRPr="008069E3">
              <w:t>reported</w:t>
            </w:r>
            <w:r w:rsidR="00681BB7" w:rsidRPr="008069E3">
              <w:t xml:space="preserve"> </w:t>
            </w:r>
            <w:r w:rsidRPr="008069E3">
              <w:t>such</w:t>
            </w:r>
            <w:r w:rsidR="00681BB7" w:rsidRPr="008069E3">
              <w:t xml:space="preserve"> </w:t>
            </w:r>
            <w:r w:rsidRPr="008069E3">
              <w:t>as</w:t>
            </w:r>
            <w:r w:rsidR="00681BB7" w:rsidRPr="008069E3">
              <w:t xml:space="preserve"> </w:t>
            </w:r>
            <w:r w:rsidRPr="008069E3">
              <w:t>AP</w:t>
            </w:r>
            <w:r w:rsidR="00681BB7" w:rsidRPr="008069E3">
              <w:t xml:space="preserve"> </w:t>
            </w:r>
            <w:r w:rsidRPr="008069E3">
              <w:t>reachability,</w:t>
            </w:r>
            <w:r w:rsidR="00681BB7" w:rsidRPr="008069E3">
              <w:t xml:space="preserve"> </w:t>
            </w:r>
            <w:r w:rsidRPr="008069E3">
              <w:t>security,</w:t>
            </w:r>
            <w:r w:rsidR="00681BB7" w:rsidRPr="008069E3">
              <w:t xml:space="preserve"> </w:t>
            </w:r>
            <w:r w:rsidRPr="008069E3">
              <w:t>key</w:t>
            </w:r>
            <w:r w:rsidR="00681BB7" w:rsidRPr="008069E3">
              <w:t xml:space="preserve"> </w:t>
            </w:r>
            <w:r w:rsidRPr="008069E3">
              <w:t>scope,</w:t>
            </w:r>
            <w:r w:rsidR="00681BB7" w:rsidRPr="008069E3">
              <w:t xml:space="preserve"> </w:t>
            </w:r>
            <w:r w:rsidRPr="008069E3">
              <w:t>Mobility</w:t>
            </w:r>
            <w:r w:rsidR="00681BB7" w:rsidRPr="008069E3">
              <w:t xml:space="preserve"> </w:t>
            </w:r>
            <w:r w:rsidRPr="008069E3">
              <w:t>Domain,</w:t>
            </w:r>
            <w:r w:rsidR="00681BB7" w:rsidRPr="008069E3">
              <w:t xml:space="preserve"> </w:t>
            </w:r>
            <w:r w:rsidRPr="008069E3">
              <w:t>HT/VHT</w:t>
            </w:r>
            <w:r w:rsidR="00681BB7" w:rsidRPr="008069E3">
              <w:t xml:space="preserve"> </w:t>
            </w:r>
            <w:r w:rsidRPr="008069E3">
              <w:t>capability</w:t>
            </w:r>
            <w:r w:rsidR="00681BB7" w:rsidRPr="008069E3">
              <w:t xml:space="preserve"> </w:t>
            </w:r>
            <w:r w:rsidRPr="008069E3">
              <w:t>and</w:t>
            </w:r>
            <w:r w:rsidR="00681BB7" w:rsidRPr="008069E3">
              <w:t xml:space="preserve"> </w:t>
            </w:r>
            <w:r w:rsidRPr="008069E3">
              <w:t>Fine</w:t>
            </w:r>
            <w:r w:rsidR="00681BB7" w:rsidRPr="008069E3">
              <w:t xml:space="preserve"> </w:t>
            </w:r>
            <w:r w:rsidRPr="008069E3">
              <w:t>Time</w:t>
            </w:r>
            <w:r w:rsidR="00681BB7" w:rsidRPr="008069E3">
              <w:t xml:space="preserve"> </w:t>
            </w:r>
            <w:r w:rsidRPr="008069E3">
              <w:t>Measurements</w:t>
            </w:r>
            <w:r w:rsidR="003F0363" w:rsidRPr="008069E3">
              <w:t xml:space="preserve">, as defined in Figure 9-296, BSSID information field, within </w:t>
            </w:r>
            <w:r w:rsidR="003F0363" w:rsidRPr="00A67157">
              <w:rPr>
                <w:rFonts w:cs="Arial"/>
              </w:rPr>
              <w:t>IEEE</w:t>
            </w:r>
            <w:r w:rsidR="00F02110" w:rsidRPr="00A67157">
              <w:rPr>
                <w:rFonts w:cs="Arial"/>
              </w:rPr>
              <w:t> </w:t>
            </w:r>
            <w:r w:rsidR="003F0363" w:rsidRPr="00A67157">
              <w:rPr>
                <w:rFonts w:cs="Arial"/>
              </w:rPr>
              <w:t>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003F0363" w:rsidRPr="008069E3">
              <w:rPr>
                <w:rFonts w:cs="Arial"/>
              </w:rPr>
              <w:t>.</w:t>
            </w:r>
          </w:p>
        </w:tc>
      </w:tr>
      <w:tr w:rsidR="004C39AF" w:rsidRPr="008069E3" w14:paraId="5C84D34A" w14:textId="77777777" w:rsidTr="00F02110">
        <w:trPr>
          <w:jc w:val="center"/>
        </w:trPr>
        <w:tc>
          <w:tcPr>
            <w:tcW w:w="1072" w:type="pct"/>
            <w:tcMar>
              <w:top w:w="0" w:type="dxa"/>
              <w:left w:w="28" w:type="dxa"/>
              <w:bottom w:w="0" w:type="dxa"/>
              <w:right w:w="108" w:type="dxa"/>
            </w:tcMar>
          </w:tcPr>
          <w:p w14:paraId="2B82CD2F" w14:textId="77777777" w:rsidR="004C39AF" w:rsidRPr="008069E3" w:rsidRDefault="004C39AF" w:rsidP="001F736B">
            <w:pPr>
              <w:pStyle w:val="TAL"/>
            </w:pPr>
            <w:r w:rsidRPr="008069E3">
              <w:t>operatingClass</w:t>
            </w:r>
          </w:p>
        </w:tc>
        <w:tc>
          <w:tcPr>
            <w:tcW w:w="561" w:type="pct"/>
            <w:tcMar>
              <w:top w:w="0" w:type="dxa"/>
              <w:left w:w="28" w:type="dxa"/>
              <w:bottom w:w="0" w:type="dxa"/>
              <w:right w:w="108" w:type="dxa"/>
            </w:tcMar>
          </w:tcPr>
          <w:p w14:paraId="54063B38" w14:textId="77777777" w:rsidR="004C39AF" w:rsidRPr="008069E3" w:rsidRDefault="004C39AF" w:rsidP="001F736B">
            <w:pPr>
              <w:pStyle w:val="TAL"/>
            </w:pPr>
            <w:r w:rsidRPr="008069E3">
              <w:t>Uint8</w:t>
            </w:r>
          </w:p>
        </w:tc>
        <w:tc>
          <w:tcPr>
            <w:tcW w:w="608" w:type="pct"/>
            <w:tcMar>
              <w:top w:w="0" w:type="dxa"/>
              <w:left w:w="28" w:type="dxa"/>
              <w:bottom w:w="0" w:type="dxa"/>
              <w:right w:w="108" w:type="dxa"/>
            </w:tcMar>
          </w:tcPr>
          <w:p w14:paraId="0E1AC790" w14:textId="77777777" w:rsidR="004C39AF" w:rsidRPr="008069E3" w:rsidRDefault="004C39AF" w:rsidP="001F736B">
            <w:pPr>
              <w:pStyle w:val="TAL"/>
            </w:pPr>
            <w:r w:rsidRPr="008069E3">
              <w:t>1</w:t>
            </w:r>
          </w:p>
        </w:tc>
        <w:tc>
          <w:tcPr>
            <w:tcW w:w="2759" w:type="pct"/>
            <w:tcMar>
              <w:top w:w="0" w:type="dxa"/>
              <w:left w:w="28" w:type="dxa"/>
              <w:bottom w:w="0" w:type="dxa"/>
              <w:right w:w="108" w:type="dxa"/>
            </w:tcMar>
          </w:tcPr>
          <w:p w14:paraId="34668839" w14:textId="7DFB90E3" w:rsidR="004C39AF" w:rsidRPr="008069E3" w:rsidRDefault="00316860" w:rsidP="001F736B">
            <w:pPr>
              <w:pStyle w:val="TAL"/>
            </w:pPr>
            <w:r w:rsidRPr="008069E3">
              <w:t xml:space="preserve">Operating Class field indicates an operating class value as defined in Annex E within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4C39AF" w:rsidRPr="008069E3" w14:paraId="7FE61215" w14:textId="77777777" w:rsidTr="00F02110">
        <w:trPr>
          <w:jc w:val="center"/>
        </w:trPr>
        <w:tc>
          <w:tcPr>
            <w:tcW w:w="1072" w:type="pct"/>
            <w:tcMar>
              <w:top w:w="0" w:type="dxa"/>
              <w:left w:w="28" w:type="dxa"/>
              <w:bottom w:w="0" w:type="dxa"/>
              <w:right w:w="108" w:type="dxa"/>
            </w:tcMar>
          </w:tcPr>
          <w:p w14:paraId="6EAA9CE4" w14:textId="77777777" w:rsidR="004C39AF" w:rsidRPr="008069E3" w:rsidRDefault="004C39AF" w:rsidP="001F736B">
            <w:pPr>
              <w:pStyle w:val="TAL"/>
            </w:pPr>
            <w:r w:rsidRPr="008069E3">
              <w:t>channel</w:t>
            </w:r>
          </w:p>
        </w:tc>
        <w:tc>
          <w:tcPr>
            <w:tcW w:w="561" w:type="pct"/>
            <w:tcMar>
              <w:top w:w="0" w:type="dxa"/>
              <w:left w:w="28" w:type="dxa"/>
              <w:bottom w:w="0" w:type="dxa"/>
              <w:right w:w="108" w:type="dxa"/>
            </w:tcMar>
          </w:tcPr>
          <w:p w14:paraId="2251BCF5" w14:textId="77777777" w:rsidR="004C39AF" w:rsidRPr="008069E3" w:rsidRDefault="004C39AF" w:rsidP="001F736B">
            <w:pPr>
              <w:pStyle w:val="TAL"/>
            </w:pPr>
            <w:r w:rsidRPr="008069E3">
              <w:t>Uint8</w:t>
            </w:r>
          </w:p>
        </w:tc>
        <w:tc>
          <w:tcPr>
            <w:tcW w:w="608" w:type="pct"/>
            <w:tcMar>
              <w:top w:w="0" w:type="dxa"/>
              <w:left w:w="28" w:type="dxa"/>
              <w:bottom w:w="0" w:type="dxa"/>
              <w:right w:w="108" w:type="dxa"/>
            </w:tcMar>
          </w:tcPr>
          <w:p w14:paraId="34CACCA9" w14:textId="77777777" w:rsidR="004C39AF" w:rsidRPr="008069E3" w:rsidRDefault="004C39AF" w:rsidP="001F736B">
            <w:pPr>
              <w:pStyle w:val="TAL"/>
            </w:pPr>
            <w:r w:rsidRPr="008069E3">
              <w:t>1</w:t>
            </w:r>
          </w:p>
        </w:tc>
        <w:tc>
          <w:tcPr>
            <w:tcW w:w="2759" w:type="pct"/>
            <w:tcMar>
              <w:top w:w="0" w:type="dxa"/>
              <w:left w:w="28" w:type="dxa"/>
              <w:bottom w:w="0" w:type="dxa"/>
              <w:right w:w="108" w:type="dxa"/>
            </w:tcMar>
          </w:tcPr>
          <w:p w14:paraId="631A3813" w14:textId="07F33C28" w:rsidR="004C39AF" w:rsidRPr="008069E3" w:rsidRDefault="00440E1A" w:rsidP="001F736B">
            <w:pPr>
              <w:pStyle w:val="TAL"/>
            </w:pPr>
            <w:r w:rsidRPr="008069E3">
              <w:t xml:space="preserve">Channel field indicates a channel number, which is interpreted in the context of the indicated operating class. Channel numbers are defined in Annex E within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4C39AF" w:rsidRPr="008069E3" w14:paraId="77810BBB" w14:textId="77777777" w:rsidTr="00F02110">
        <w:trPr>
          <w:jc w:val="center"/>
        </w:trPr>
        <w:tc>
          <w:tcPr>
            <w:tcW w:w="1072" w:type="pct"/>
            <w:tcMar>
              <w:top w:w="0" w:type="dxa"/>
              <w:left w:w="28" w:type="dxa"/>
              <w:bottom w:w="0" w:type="dxa"/>
              <w:right w:w="108" w:type="dxa"/>
            </w:tcMar>
          </w:tcPr>
          <w:p w14:paraId="3850A006" w14:textId="77777777" w:rsidR="004C39AF" w:rsidRPr="008069E3" w:rsidRDefault="004C39AF" w:rsidP="001F736B">
            <w:pPr>
              <w:pStyle w:val="TAL"/>
            </w:pPr>
            <w:r w:rsidRPr="008069E3">
              <w:t>phyType</w:t>
            </w:r>
          </w:p>
        </w:tc>
        <w:tc>
          <w:tcPr>
            <w:tcW w:w="561" w:type="pct"/>
            <w:tcMar>
              <w:top w:w="0" w:type="dxa"/>
              <w:left w:w="28" w:type="dxa"/>
              <w:bottom w:w="0" w:type="dxa"/>
              <w:right w:w="108" w:type="dxa"/>
            </w:tcMar>
          </w:tcPr>
          <w:p w14:paraId="0817CB58" w14:textId="77777777" w:rsidR="004C39AF" w:rsidRPr="008069E3" w:rsidRDefault="004C39AF" w:rsidP="001F736B">
            <w:pPr>
              <w:pStyle w:val="TAL"/>
            </w:pPr>
            <w:r w:rsidRPr="008069E3">
              <w:t>Uint8</w:t>
            </w:r>
          </w:p>
        </w:tc>
        <w:tc>
          <w:tcPr>
            <w:tcW w:w="608" w:type="pct"/>
            <w:tcMar>
              <w:top w:w="0" w:type="dxa"/>
              <w:left w:w="28" w:type="dxa"/>
              <w:bottom w:w="0" w:type="dxa"/>
              <w:right w:w="108" w:type="dxa"/>
            </w:tcMar>
          </w:tcPr>
          <w:p w14:paraId="13E0952F" w14:textId="77777777" w:rsidR="004C39AF" w:rsidRPr="008069E3" w:rsidRDefault="004C39AF" w:rsidP="001F736B">
            <w:pPr>
              <w:pStyle w:val="TAL"/>
            </w:pPr>
            <w:r w:rsidRPr="008069E3">
              <w:t>1</w:t>
            </w:r>
          </w:p>
        </w:tc>
        <w:tc>
          <w:tcPr>
            <w:tcW w:w="2759" w:type="pct"/>
            <w:tcMar>
              <w:top w:w="0" w:type="dxa"/>
              <w:left w:w="28" w:type="dxa"/>
              <w:bottom w:w="0" w:type="dxa"/>
              <w:right w:w="108" w:type="dxa"/>
            </w:tcMar>
          </w:tcPr>
          <w:p w14:paraId="5C83A9AE" w14:textId="604BE6F0" w:rsidR="00867A88" w:rsidRPr="008069E3" w:rsidRDefault="004C39AF" w:rsidP="00867A88">
            <w:pPr>
              <w:pStyle w:val="TAL"/>
            </w:pPr>
            <w:r w:rsidRPr="008069E3">
              <w:t>PHY</w:t>
            </w:r>
            <w:r w:rsidR="00681BB7" w:rsidRPr="008069E3">
              <w:t xml:space="preserve"> </w:t>
            </w:r>
            <w:r w:rsidRPr="008069E3">
              <w:t>type</w:t>
            </w:r>
            <w:r w:rsidR="00681BB7" w:rsidRPr="008069E3">
              <w:t xml:space="preserve"> </w:t>
            </w:r>
            <w:r w:rsidRPr="008069E3">
              <w:t>of</w:t>
            </w:r>
            <w:r w:rsidR="00681BB7" w:rsidRPr="008069E3">
              <w:t xml:space="preserve"> </w:t>
            </w:r>
            <w:r w:rsidRPr="008069E3">
              <w:t>the</w:t>
            </w:r>
            <w:r w:rsidR="00681BB7" w:rsidRPr="008069E3">
              <w:t xml:space="preserve"> </w:t>
            </w:r>
            <w:r w:rsidRPr="008069E3">
              <w:t>AP</w:t>
            </w:r>
            <w:r w:rsidR="00681BB7" w:rsidRPr="008069E3">
              <w:t xml:space="preserve"> </w:t>
            </w:r>
            <w:r w:rsidRPr="008069E3">
              <w:t>indicated</w:t>
            </w:r>
            <w:r w:rsidR="00681BB7" w:rsidRPr="008069E3">
              <w:t xml:space="preserve"> </w:t>
            </w:r>
            <w:r w:rsidRPr="008069E3">
              <w:t>by</w:t>
            </w:r>
            <w:r w:rsidR="00681BB7" w:rsidRPr="008069E3">
              <w:t xml:space="preserve"> </w:t>
            </w:r>
            <w:r w:rsidRPr="008069E3">
              <w:t>this</w:t>
            </w:r>
            <w:r w:rsidR="00681BB7" w:rsidRPr="008069E3">
              <w:t xml:space="preserve"> </w:t>
            </w:r>
            <w:r w:rsidRPr="008069E3">
              <w:t>BSSID.</w:t>
            </w:r>
            <w:r w:rsidR="00681BB7" w:rsidRPr="008069E3">
              <w:t xml:space="preserve"> </w:t>
            </w:r>
            <w:r w:rsidRPr="008069E3">
              <w:t>It</w:t>
            </w:r>
            <w:r w:rsidR="00681BB7" w:rsidRPr="008069E3">
              <w:t xml:space="preserve"> </w:t>
            </w:r>
            <w:r w:rsidRPr="008069E3">
              <w:t>is</w:t>
            </w:r>
            <w:r w:rsidR="00681BB7" w:rsidRPr="008069E3">
              <w:t xml:space="preserve"> </w:t>
            </w:r>
            <w:r w:rsidRPr="008069E3">
              <w:t>an</w:t>
            </w:r>
            <w:r w:rsidR="00681BB7" w:rsidRPr="008069E3">
              <w:t xml:space="preserve"> </w:t>
            </w:r>
            <w:r w:rsidRPr="008069E3">
              <w:t>integer</w:t>
            </w:r>
            <w:r w:rsidR="00681BB7" w:rsidRPr="008069E3">
              <w:t xml:space="preserve"> </w:t>
            </w:r>
            <w:r w:rsidRPr="008069E3">
              <w:t>value</w:t>
            </w:r>
            <w:r w:rsidR="00681BB7" w:rsidRPr="008069E3">
              <w:t xml:space="preserve"> </w:t>
            </w:r>
            <w:r w:rsidRPr="008069E3">
              <w:t>coded</w:t>
            </w:r>
            <w:r w:rsidR="00681BB7" w:rsidRPr="008069E3">
              <w:t xml:space="preserve"> </w:t>
            </w:r>
            <w:r w:rsidRPr="008069E3">
              <w:t>according</w:t>
            </w:r>
            <w:r w:rsidR="00681BB7" w:rsidRPr="008069E3">
              <w:t xml:space="preserve"> </w:t>
            </w:r>
            <w:r w:rsidRPr="008069E3">
              <w:t>to</w:t>
            </w:r>
            <w:r w:rsidR="00681BB7" w:rsidRPr="008069E3">
              <w:t xml:space="preserve"> </w:t>
            </w:r>
            <w:r w:rsidRPr="008069E3">
              <w:t>the</w:t>
            </w:r>
            <w:r w:rsidR="00681BB7" w:rsidRPr="008069E3">
              <w:t xml:space="preserve"> </w:t>
            </w:r>
            <w:r w:rsidRPr="008069E3">
              <w:t>value</w:t>
            </w:r>
            <w:r w:rsidR="00681BB7" w:rsidRPr="008069E3">
              <w:t xml:space="preserve"> </w:t>
            </w:r>
            <w:r w:rsidRPr="008069E3">
              <w:t>of</w:t>
            </w:r>
            <w:r w:rsidR="00681BB7" w:rsidRPr="008069E3">
              <w:t xml:space="preserve"> </w:t>
            </w:r>
            <w:r w:rsidRPr="008069E3">
              <w:t>the</w:t>
            </w:r>
            <w:r w:rsidR="00681BB7" w:rsidRPr="008069E3">
              <w:t xml:space="preserve"> </w:t>
            </w:r>
            <w:r w:rsidRPr="008069E3">
              <w:t>dot11PHYType</w:t>
            </w:r>
            <w:r w:rsidR="00867A88" w:rsidRPr="008069E3">
              <w:t>, Annex</w:t>
            </w:r>
            <w:r w:rsidR="00E8359C" w:rsidRPr="008069E3">
              <w:t> </w:t>
            </w:r>
            <w:r w:rsidR="00867A88" w:rsidRPr="008069E3">
              <w:t xml:space="preserve">C within </w:t>
            </w:r>
            <w:r w:rsidR="00867A88"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00041165">
              <w:rPr>
                <w:rFonts w:cs="Arial"/>
              </w:rPr>
              <w:t>:</w:t>
            </w:r>
          </w:p>
          <w:p w14:paraId="42115C04" w14:textId="77777777" w:rsidR="00867A88" w:rsidRPr="008069E3" w:rsidRDefault="00867A88" w:rsidP="00F02110">
            <w:pPr>
              <w:pStyle w:val="TB1"/>
            </w:pPr>
            <w:r w:rsidRPr="008069E3">
              <w:t>2 = dsss</w:t>
            </w:r>
          </w:p>
          <w:p w14:paraId="2F03DD32" w14:textId="77777777" w:rsidR="00867A88" w:rsidRPr="008069E3" w:rsidRDefault="00867A88" w:rsidP="00F02110">
            <w:pPr>
              <w:pStyle w:val="TB1"/>
            </w:pPr>
            <w:r w:rsidRPr="008069E3">
              <w:t>4 = ofdm</w:t>
            </w:r>
          </w:p>
          <w:p w14:paraId="4249958A" w14:textId="77777777" w:rsidR="00867A88" w:rsidRPr="008069E3" w:rsidRDefault="00867A88" w:rsidP="00F02110">
            <w:pPr>
              <w:pStyle w:val="TB1"/>
            </w:pPr>
            <w:r w:rsidRPr="008069E3">
              <w:t>5 = hrdsss</w:t>
            </w:r>
          </w:p>
          <w:p w14:paraId="1BFAA8D3" w14:textId="77777777" w:rsidR="00867A88" w:rsidRPr="008069E3" w:rsidRDefault="00867A88" w:rsidP="00F02110">
            <w:pPr>
              <w:pStyle w:val="TB1"/>
            </w:pPr>
            <w:r w:rsidRPr="008069E3">
              <w:t>6 = erp</w:t>
            </w:r>
          </w:p>
          <w:p w14:paraId="7A2B6A62" w14:textId="77777777" w:rsidR="00867A88" w:rsidRPr="008069E3" w:rsidRDefault="00867A88" w:rsidP="00F02110">
            <w:pPr>
              <w:pStyle w:val="TB1"/>
            </w:pPr>
            <w:r w:rsidRPr="008069E3">
              <w:t>7 = ht</w:t>
            </w:r>
          </w:p>
          <w:p w14:paraId="6E9D3998" w14:textId="77777777" w:rsidR="00867A88" w:rsidRPr="008069E3" w:rsidRDefault="00867A88" w:rsidP="00F02110">
            <w:pPr>
              <w:pStyle w:val="TB1"/>
            </w:pPr>
            <w:r w:rsidRPr="008069E3">
              <w:t>8 = dmg</w:t>
            </w:r>
          </w:p>
          <w:p w14:paraId="20B77023" w14:textId="5E300B82" w:rsidR="00867A88" w:rsidRPr="008069E3" w:rsidRDefault="00867A88" w:rsidP="00F02110">
            <w:pPr>
              <w:pStyle w:val="TB1"/>
            </w:pPr>
            <w:r w:rsidRPr="008069E3">
              <w:t>9</w:t>
            </w:r>
            <w:r w:rsidR="007A7514" w:rsidRPr="008069E3">
              <w:t xml:space="preserve"> </w:t>
            </w:r>
            <w:r w:rsidRPr="008069E3">
              <w:t>= vht</w:t>
            </w:r>
          </w:p>
          <w:p w14:paraId="29C7F7FA" w14:textId="355E5202" w:rsidR="004C39AF" w:rsidRPr="008069E3" w:rsidRDefault="00867A88" w:rsidP="00F02110">
            <w:pPr>
              <w:pStyle w:val="TB1"/>
            </w:pPr>
            <w:r w:rsidRPr="008069E3">
              <w:t>10 = tvht</w:t>
            </w:r>
          </w:p>
        </w:tc>
      </w:tr>
      <w:tr w:rsidR="00BF0FEA" w:rsidRPr="008069E3" w14:paraId="63B60CC2" w14:textId="77777777" w:rsidTr="00F02110">
        <w:trPr>
          <w:jc w:val="center"/>
        </w:trPr>
        <w:tc>
          <w:tcPr>
            <w:tcW w:w="1072" w:type="pct"/>
            <w:tcMar>
              <w:top w:w="0" w:type="dxa"/>
              <w:left w:w="28" w:type="dxa"/>
              <w:bottom w:w="0" w:type="dxa"/>
              <w:right w:w="108" w:type="dxa"/>
            </w:tcMar>
          </w:tcPr>
          <w:p w14:paraId="62153F97" w14:textId="736B252D" w:rsidR="00BF0FEA" w:rsidRPr="008069E3" w:rsidRDefault="00BF0FEA" w:rsidP="00BF0FEA">
            <w:pPr>
              <w:pStyle w:val="TAL"/>
            </w:pPr>
            <w:r w:rsidRPr="008069E3">
              <w:t>bssTransitionCandidatePreference</w:t>
            </w:r>
          </w:p>
        </w:tc>
        <w:tc>
          <w:tcPr>
            <w:tcW w:w="561" w:type="pct"/>
            <w:tcMar>
              <w:top w:w="0" w:type="dxa"/>
              <w:left w:w="28" w:type="dxa"/>
              <w:bottom w:w="0" w:type="dxa"/>
              <w:right w:w="108" w:type="dxa"/>
            </w:tcMar>
          </w:tcPr>
          <w:p w14:paraId="64356E2D" w14:textId="30E33603" w:rsidR="00BF0FEA" w:rsidRPr="008069E3" w:rsidRDefault="00BF0FEA" w:rsidP="00BF0FEA">
            <w:pPr>
              <w:pStyle w:val="TAL"/>
            </w:pPr>
            <w:r w:rsidRPr="008069E3">
              <w:t>Uint8</w:t>
            </w:r>
          </w:p>
        </w:tc>
        <w:tc>
          <w:tcPr>
            <w:tcW w:w="608" w:type="pct"/>
            <w:tcMar>
              <w:top w:w="0" w:type="dxa"/>
              <w:left w:w="28" w:type="dxa"/>
              <w:bottom w:w="0" w:type="dxa"/>
              <w:right w:w="108" w:type="dxa"/>
            </w:tcMar>
          </w:tcPr>
          <w:p w14:paraId="70D0AAE2" w14:textId="73CD23E9" w:rsidR="00BF0FEA" w:rsidRPr="008069E3" w:rsidRDefault="00BF0FEA" w:rsidP="00BF0FEA">
            <w:pPr>
              <w:pStyle w:val="TAL"/>
            </w:pPr>
            <w:r w:rsidRPr="008069E3">
              <w:t>0..1</w:t>
            </w:r>
          </w:p>
        </w:tc>
        <w:tc>
          <w:tcPr>
            <w:tcW w:w="2759" w:type="pct"/>
            <w:tcMar>
              <w:top w:w="0" w:type="dxa"/>
              <w:left w:w="28" w:type="dxa"/>
              <w:bottom w:w="0" w:type="dxa"/>
              <w:right w:w="108" w:type="dxa"/>
            </w:tcMar>
          </w:tcPr>
          <w:p w14:paraId="10388795" w14:textId="7975B48C" w:rsidR="00BF0FEA" w:rsidRPr="008069E3" w:rsidRDefault="00BF0FEA" w:rsidP="00BF0FEA">
            <w:pPr>
              <w:pStyle w:val="TAL"/>
              <w:rPr>
                <w:rFonts w:cs="Arial"/>
              </w:rPr>
            </w:pPr>
            <w:r w:rsidRPr="008069E3">
              <w:t xml:space="preserve">Relative value indicating the preferred ordering for this BSS as a transition candidate for roaming. 255 indicating the most preferred candidate and 1 indicating the least preferred candidate, as defined in Table 9-152 within </w:t>
            </w:r>
            <w:r w:rsidRPr="00A67157">
              <w:rPr>
                <w:rFonts w:cs="Arial"/>
              </w:rPr>
              <w:t>IEEE</w:t>
            </w:r>
            <w:r w:rsidR="00F02110" w:rsidRPr="00A67157">
              <w:rPr>
                <w:rFonts w:cs="Arial"/>
              </w:rPr>
              <w:t> </w:t>
            </w:r>
            <w:r w:rsidRPr="00A67157">
              <w:rPr>
                <w:rFonts w:cs="Arial"/>
              </w:rPr>
              <w:t>802.11</w:t>
            </w:r>
            <w:r w:rsidR="00F02110" w:rsidRPr="00A67157">
              <w:rPr>
                <w:rFonts w:cs="Arial"/>
              </w:rPr>
              <w:noBreakHyphen/>
            </w:r>
            <w:r w:rsidRPr="00A67157">
              <w:rPr>
                <w:rFonts w:cs="Arial"/>
              </w:rPr>
              <w:t>2016</w:t>
            </w:r>
            <w:r w:rsidR="00F02110" w:rsidRPr="008069E3">
              <w:rPr>
                <w:rFonts w:cs="Arial"/>
              </w:rPr>
              <w:t> </w:t>
            </w:r>
            <w:r w:rsidR="007B4D49" w:rsidRPr="00A67157">
              <w:rPr>
                <w:rFonts w:cs="Arial"/>
              </w:rPr>
              <w:t>[</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bl>
    <w:p w14:paraId="6D691345" w14:textId="77777777" w:rsidR="004C39AF" w:rsidRPr="008069E3" w:rsidRDefault="004C39AF" w:rsidP="004C39AF"/>
    <w:p w14:paraId="103C57D1" w14:textId="37AF2CD1" w:rsidR="004C39AF" w:rsidRPr="008069E3" w:rsidRDefault="003314DD" w:rsidP="001C5E04">
      <w:pPr>
        <w:pStyle w:val="Heading3"/>
      </w:pPr>
      <w:bookmarkStart w:id="275" w:name="_Toc106007646"/>
      <w:bookmarkStart w:id="276" w:name="_Toc106088404"/>
      <w:bookmarkStart w:id="277" w:name="_Toc106190897"/>
      <w:r w:rsidRPr="008069E3">
        <w:t>6.5.11</w:t>
      </w:r>
      <w:r w:rsidRPr="008069E3">
        <w:tab/>
      </w:r>
      <w:r w:rsidR="004C39AF" w:rsidRPr="008069E3">
        <w:t>Type: StaIdentity</w:t>
      </w:r>
      <w:bookmarkEnd w:id="275"/>
      <w:bookmarkEnd w:id="276"/>
      <w:bookmarkEnd w:id="277"/>
    </w:p>
    <w:p w14:paraId="76019768" w14:textId="2A93F8D4" w:rsidR="004C39AF" w:rsidRPr="008069E3" w:rsidRDefault="004C39AF" w:rsidP="001C5E04">
      <w:pPr>
        <w:keepNext/>
      </w:pPr>
      <w:r w:rsidRPr="008069E3">
        <w:t xml:space="preserve">This type represents identifiers determining a specific client </w:t>
      </w:r>
      <w:r w:rsidR="004F60A4" w:rsidRPr="008069E3">
        <w:t>s</w:t>
      </w:r>
      <w:r w:rsidRPr="008069E3">
        <w:t>tation</w:t>
      </w:r>
      <w:r w:rsidR="00361432" w:rsidRPr="008069E3">
        <w:t>.</w:t>
      </w:r>
    </w:p>
    <w:p w14:paraId="361A709C" w14:textId="77777777" w:rsidR="004C39AF" w:rsidRPr="008069E3" w:rsidRDefault="004C39AF" w:rsidP="004C39AF">
      <w:pPr>
        <w:pStyle w:val="TH"/>
        <w:rPr>
          <w:rFonts w:cs="Arial"/>
        </w:rPr>
      </w:pPr>
      <w:r w:rsidRPr="008069E3">
        <w:t>Table 6.5.11-1: Attributes of the StaIdentit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9"/>
        <w:gridCol w:w="1227"/>
        <w:gridCol w:w="1171"/>
        <w:gridCol w:w="5762"/>
      </w:tblGrid>
      <w:tr w:rsidR="00016F5C" w:rsidRPr="008069E3" w14:paraId="4959FE82" w14:textId="77777777" w:rsidTr="00941061">
        <w:trPr>
          <w:jc w:val="center"/>
        </w:trPr>
        <w:tc>
          <w:tcPr>
            <w:tcW w:w="763" w:type="pct"/>
            <w:shd w:val="clear" w:color="auto" w:fill="C0C0C0"/>
            <w:tcMar>
              <w:top w:w="0" w:type="dxa"/>
              <w:left w:w="28" w:type="dxa"/>
              <w:bottom w:w="0" w:type="dxa"/>
              <w:right w:w="108" w:type="dxa"/>
            </w:tcMar>
            <w:hideMark/>
          </w:tcPr>
          <w:p w14:paraId="2F5EE604" w14:textId="4B8426B5" w:rsidR="004C39AF" w:rsidRPr="008069E3" w:rsidRDefault="004C39AF" w:rsidP="004C39AF">
            <w:pPr>
              <w:pStyle w:val="TAH"/>
            </w:pPr>
            <w:r w:rsidRPr="008069E3">
              <w:t>Attribute</w:t>
            </w:r>
            <w:r w:rsidR="00681BB7" w:rsidRPr="008069E3">
              <w:t xml:space="preserve"> </w:t>
            </w:r>
            <w:r w:rsidRPr="008069E3">
              <w:t>name</w:t>
            </w:r>
          </w:p>
        </w:tc>
        <w:tc>
          <w:tcPr>
            <w:tcW w:w="637" w:type="pct"/>
            <w:shd w:val="clear" w:color="auto" w:fill="C0C0C0"/>
            <w:tcMar>
              <w:top w:w="0" w:type="dxa"/>
              <w:left w:w="28" w:type="dxa"/>
              <w:bottom w:w="0" w:type="dxa"/>
              <w:right w:w="108" w:type="dxa"/>
            </w:tcMar>
            <w:hideMark/>
          </w:tcPr>
          <w:p w14:paraId="66AAFD05" w14:textId="1FB91E00" w:rsidR="004C39AF" w:rsidRPr="008069E3" w:rsidRDefault="004C39AF" w:rsidP="004C39AF">
            <w:pPr>
              <w:pStyle w:val="TAH"/>
            </w:pPr>
            <w:r w:rsidRPr="008069E3">
              <w:t>Data</w:t>
            </w:r>
            <w:r w:rsidR="00681BB7" w:rsidRPr="008069E3">
              <w:t xml:space="preserve"> </w:t>
            </w:r>
            <w:r w:rsidRPr="008069E3">
              <w:t>type</w:t>
            </w:r>
          </w:p>
        </w:tc>
        <w:tc>
          <w:tcPr>
            <w:tcW w:w="608" w:type="pct"/>
            <w:shd w:val="clear" w:color="auto" w:fill="C0C0C0"/>
            <w:tcMar>
              <w:top w:w="0" w:type="dxa"/>
              <w:left w:w="28" w:type="dxa"/>
              <w:bottom w:w="0" w:type="dxa"/>
              <w:right w:w="108" w:type="dxa"/>
            </w:tcMar>
            <w:hideMark/>
          </w:tcPr>
          <w:p w14:paraId="48B9934A" w14:textId="77777777" w:rsidR="004C39AF" w:rsidRPr="008069E3" w:rsidRDefault="004C39AF" w:rsidP="004C39AF">
            <w:pPr>
              <w:pStyle w:val="TAH"/>
            </w:pPr>
            <w:r w:rsidRPr="008069E3">
              <w:t>Cardinality</w:t>
            </w:r>
          </w:p>
        </w:tc>
        <w:tc>
          <w:tcPr>
            <w:tcW w:w="2993" w:type="pct"/>
            <w:shd w:val="clear" w:color="auto" w:fill="C0C0C0"/>
            <w:tcMar>
              <w:top w:w="0" w:type="dxa"/>
              <w:left w:w="28" w:type="dxa"/>
              <w:bottom w:w="0" w:type="dxa"/>
              <w:right w:w="108" w:type="dxa"/>
            </w:tcMar>
            <w:hideMark/>
          </w:tcPr>
          <w:p w14:paraId="12545BFF" w14:textId="77777777" w:rsidR="004C39AF" w:rsidRPr="008069E3" w:rsidRDefault="004C39AF" w:rsidP="004C39AF">
            <w:pPr>
              <w:pStyle w:val="TAH"/>
            </w:pPr>
            <w:r w:rsidRPr="008069E3">
              <w:t>Description</w:t>
            </w:r>
          </w:p>
        </w:tc>
      </w:tr>
      <w:tr w:rsidR="004C39AF" w:rsidRPr="008069E3" w14:paraId="6411B21D" w14:textId="77777777" w:rsidTr="00B27683">
        <w:trPr>
          <w:jc w:val="center"/>
        </w:trPr>
        <w:tc>
          <w:tcPr>
            <w:tcW w:w="763" w:type="pct"/>
            <w:tcMar>
              <w:top w:w="0" w:type="dxa"/>
              <w:left w:w="28" w:type="dxa"/>
              <w:bottom w:w="0" w:type="dxa"/>
              <w:right w:w="108" w:type="dxa"/>
            </w:tcMar>
          </w:tcPr>
          <w:p w14:paraId="1C8595E6" w14:textId="26D574D8" w:rsidR="004C39AF" w:rsidRPr="008069E3" w:rsidRDefault="004C39AF" w:rsidP="004C39AF">
            <w:pPr>
              <w:pStyle w:val="TAL"/>
            </w:pPr>
            <w:r w:rsidRPr="008069E3">
              <w:t>macId</w:t>
            </w:r>
          </w:p>
        </w:tc>
        <w:tc>
          <w:tcPr>
            <w:tcW w:w="637" w:type="pct"/>
            <w:tcMar>
              <w:top w:w="0" w:type="dxa"/>
              <w:left w:w="28" w:type="dxa"/>
              <w:bottom w:w="0" w:type="dxa"/>
              <w:right w:w="108" w:type="dxa"/>
            </w:tcMar>
          </w:tcPr>
          <w:p w14:paraId="4BD455C5" w14:textId="77777777" w:rsidR="004C39AF" w:rsidRPr="008069E3" w:rsidRDefault="004C39AF" w:rsidP="004C39AF">
            <w:pPr>
              <w:pStyle w:val="TAL"/>
            </w:pPr>
            <w:r w:rsidRPr="008069E3">
              <w:t>String</w:t>
            </w:r>
          </w:p>
        </w:tc>
        <w:tc>
          <w:tcPr>
            <w:tcW w:w="608" w:type="pct"/>
            <w:tcMar>
              <w:top w:w="0" w:type="dxa"/>
              <w:left w:w="28" w:type="dxa"/>
              <w:bottom w:w="0" w:type="dxa"/>
              <w:right w:w="108" w:type="dxa"/>
            </w:tcMar>
          </w:tcPr>
          <w:p w14:paraId="2BEB4FC4" w14:textId="77777777" w:rsidR="004C39AF" w:rsidRPr="008069E3" w:rsidRDefault="004C39AF" w:rsidP="004C39AF">
            <w:pPr>
              <w:pStyle w:val="TAL"/>
            </w:pPr>
            <w:r w:rsidRPr="008069E3">
              <w:t>1</w:t>
            </w:r>
          </w:p>
        </w:tc>
        <w:tc>
          <w:tcPr>
            <w:tcW w:w="2993" w:type="pct"/>
            <w:tcMar>
              <w:top w:w="0" w:type="dxa"/>
              <w:left w:w="28" w:type="dxa"/>
              <w:bottom w:w="0" w:type="dxa"/>
              <w:right w:w="108" w:type="dxa"/>
            </w:tcMar>
          </w:tcPr>
          <w:p w14:paraId="7D5FECF0" w14:textId="683D760B" w:rsidR="004C39AF" w:rsidRPr="008069E3" w:rsidRDefault="004C39AF" w:rsidP="004C39AF">
            <w:pPr>
              <w:pStyle w:val="TAL"/>
            </w:pPr>
            <w:r w:rsidRPr="008069E3">
              <w:t>Unique</w:t>
            </w:r>
            <w:r w:rsidR="00681BB7" w:rsidRPr="008069E3">
              <w:t xml:space="preserve"> </w:t>
            </w:r>
            <w:r w:rsidRPr="008069E3">
              <w:t>identifier</w:t>
            </w:r>
            <w:r w:rsidR="00681BB7" w:rsidRPr="008069E3">
              <w:t xml:space="preserve"> </w:t>
            </w:r>
            <w:r w:rsidRPr="008069E3">
              <w:t>assigned</w:t>
            </w:r>
            <w:r w:rsidR="00681BB7" w:rsidRPr="008069E3">
              <w:t xml:space="preserve"> </w:t>
            </w:r>
            <w:r w:rsidRPr="008069E3">
              <w:t>to</w:t>
            </w:r>
            <w:r w:rsidR="00681BB7" w:rsidRPr="008069E3">
              <w:t xml:space="preserve"> </w:t>
            </w:r>
            <w:r w:rsidRPr="008069E3">
              <w:t>station</w:t>
            </w:r>
            <w:r w:rsidR="00681BB7" w:rsidRPr="008069E3">
              <w:t xml:space="preserve"> </w:t>
            </w:r>
            <w:r w:rsidRPr="008069E3">
              <w:t>(as</w:t>
            </w:r>
            <w:r w:rsidR="00681BB7" w:rsidRPr="008069E3">
              <w:t xml:space="preserve"> </w:t>
            </w:r>
            <w:r w:rsidRPr="008069E3">
              <w:t>network</w:t>
            </w:r>
            <w:r w:rsidR="00681BB7" w:rsidRPr="008069E3">
              <w:t xml:space="preserve"> </w:t>
            </w:r>
            <w:r w:rsidRPr="008069E3">
              <w:t>interface</w:t>
            </w:r>
            <w:r w:rsidR="00681BB7" w:rsidRPr="008069E3">
              <w:t xml:space="preserve"> </w:t>
            </w:r>
            <w:r w:rsidRPr="008069E3">
              <w:t>controller)</w:t>
            </w:r>
            <w:r w:rsidR="00681BB7" w:rsidRPr="008069E3">
              <w:t xml:space="preserve"> </w:t>
            </w:r>
            <w:r w:rsidRPr="008069E3">
              <w:t>for</w:t>
            </w:r>
            <w:r w:rsidR="00681BB7" w:rsidRPr="008069E3">
              <w:t xml:space="preserve"> </w:t>
            </w:r>
            <w:r w:rsidRPr="008069E3">
              <w:t>communications</w:t>
            </w:r>
            <w:r w:rsidR="00681BB7" w:rsidRPr="008069E3">
              <w:t xml:space="preserve"> </w:t>
            </w:r>
            <w:r w:rsidRPr="008069E3">
              <w:t>at</w:t>
            </w:r>
            <w:r w:rsidR="00681BB7" w:rsidRPr="008069E3">
              <w:t xml:space="preserve"> </w:t>
            </w:r>
            <w:r w:rsidRPr="008069E3">
              <w:t>the</w:t>
            </w:r>
            <w:r w:rsidR="00681BB7" w:rsidRPr="008069E3">
              <w:t xml:space="preserve"> </w:t>
            </w:r>
            <w:r w:rsidRPr="008069E3">
              <w:t>data</w:t>
            </w:r>
            <w:r w:rsidR="00681BB7" w:rsidRPr="008069E3">
              <w:t xml:space="preserve"> </w:t>
            </w:r>
            <w:r w:rsidRPr="008069E3">
              <w:t>link</w:t>
            </w:r>
            <w:r w:rsidR="00681BB7" w:rsidRPr="008069E3">
              <w:t xml:space="preserve"> </w:t>
            </w:r>
            <w:r w:rsidRPr="008069E3">
              <w:t>layer</w:t>
            </w:r>
            <w:r w:rsidR="00681BB7" w:rsidRPr="008069E3">
              <w:t xml:space="preserve"> </w:t>
            </w:r>
            <w:r w:rsidRPr="008069E3">
              <w:t>of</w:t>
            </w:r>
            <w:r w:rsidR="00681BB7" w:rsidRPr="008069E3">
              <w:t xml:space="preserve"> </w:t>
            </w:r>
            <w:r w:rsidRPr="008069E3">
              <w:t>a</w:t>
            </w:r>
            <w:r w:rsidR="00681BB7" w:rsidRPr="008069E3">
              <w:t xml:space="preserve"> </w:t>
            </w:r>
            <w:r w:rsidRPr="008069E3">
              <w:t>network</w:t>
            </w:r>
            <w:r w:rsidR="00681BB7" w:rsidRPr="008069E3">
              <w:t xml:space="preserve"> </w:t>
            </w:r>
            <w:r w:rsidRPr="008069E3">
              <w:t>segment</w:t>
            </w:r>
            <w:r w:rsidR="001F736B" w:rsidRPr="008069E3">
              <w:t>.</w:t>
            </w:r>
          </w:p>
        </w:tc>
      </w:tr>
      <w:tr w:rsidR="004C39AF" w:rsidRPr="008069E3" w14:paraId="11EE95C9" w14:textId="77777777" w:rsidTr="00B27683">
        <w:trPr>
          <w:jc w:val="center"/>
        </w:trPr>
        <w:tc>
          <w:tcPr>
            <w:tcW w:w="763" w:type="pct"/>
            <w:tcMar>
              <w:top w:w="0" w:type="dxa"/>
              <w:left w:w="28" w:type="dxa"/>
              <w:bottom w:w="0" w:type="dxa"/>
              <w:right w:w="108" w:type="dxa"/>
            </w:tcMar>
          </w:tcPr>
          <w:p w14:paraId="15EAF75A" w14:textId="77777777" w:rsidR="004C39AF" w:rsidRPr="008069E3" w:rsidRDefault="004C39AF" w:rsidP="004C39AF">
            <w:pPr>
              <w:pStyle w:val="TAL"/>
            </w:pPr>
            <w:r w:rsidRPr="008069E3">
              <w:t>ssid</w:t>
            </w:r>
          </w:p>
        </w:tc>
        <w:tc>
          <w:tcPr>
            <w:tcW w:w="637" w:type="pct"/>
            <w:tcMar>
              <w:top w:w="0" w:type="dxa"/>
              <w:left w:w="28" w:type="dxa"/>
              <w:bottom w:w="0" w:type="dxa"/>
              <w:right w:w="108" w:type="dxa"/>
            </w:tcMar>
          </w:tcPr>
          <w:p w14:paraId="721FF1FD" w14:textId="1F7797C4" w:rsidR="004C39AF" w:rsidRPr="008069E3" w:rsidRDefault="004C39AF" w:rsidP="004C39AF">
            <w:pPr>
              <w:pStyle w:val="TAL"/>
            </w:pPr>
            <w:r w:rsidRPr="008069E3">
              <w:t>String</w:t>
            </w:r>
          </w:p>
        </w:tc>
        <w:tc>
          <w:tcPr>
            <w:tcW w:w="608" w:type="pct"/>
            <w:tcMar>
              <w:top w:w="0" w:type="dxa"/>
              <w:left w:w="28" w:type="dxa"/>
              <w:bottom w:w="0" w:type="dxa"/>
              <w:right w:w="108" w:type="dxa"/>
            </w:tcMar>
          </w:tcPr>
          <w:p w14:paraId="4E935CE3" w14:textId="77777777" w:rsidR="004C39AF" w:rsidRPr="008069E3" w:rsidRDefault="004C39AF" w:rsidP="004C39AF">
            <w:pPr>
              <w:pStyle w:val="TAL"/>
            </w:pPr>
            <w:r w:rsidRPr="008069E3">
              <w:t>0..N</w:t>
            </w:r>
          </w:p>
        </w:tc>
        <w:tc>
          <w:tcPr>
            <w:tcW w:w="2993" w:type="pct"/>
            <w:tcMar>
              <w:top w:w="0" w:type="dxa"/>
              <w:left w:w="28" w:type="dxa"/>
              <w:bottom w:w="0" w:type="dxa"/>
              <w:right w:w="108" w:type="dxa"/>
            </w:tcMar>
          </w:tcPr>
          <w:p w14:paraId="065F528D" w14:textId="7140B95E" w:rsidR="004C39AF" w:rsidRPr="008069E3" w:rsidRDefault="004C39AF" w:rsidP="004C39AF">
            <w:pPr>
              <w:pStyle w:val="TAL"/>
            </w:pPr>
            <w:r w:rsidRPr="008069E3">
              <w:t>Service</w:t>
            </w:r>
            <w:r w:rsidR="00681BB7" w:rsidRPr="008069E3">
              <w:t xml:space="preserve"> </w:t>
            </w:r>
            <w:r w:rsidRPr="008069E3">
              <w:t>Set</w:t>
            </w:r>
            <w:r w:rsidR="00681BB7" w:rsidRPr="008069E3">
              <w:t xml:space="preserve"> </w:t>
            </w:r>
            <w:r w:rsidRPr="008069E3">
              <w:t>Identifier</w:t>
            </w:r>
            <w:r w:rsidR="00E14718" w:rsidRPr="008069E3">
              <w:t>(s)</w:t>
            </w:r>
            <w:r w:rsidR="00681BB7" w:rsidRPr="008069E3">
              <w:t xml:space="preserve"> </w:t>
            </w:r>
            <w:r w:rsidRPr="008069E3">
              <w:t>to</w:t>
            </w:r>
            <w:r w:rsidR="00681BB7" w:rsidRPr="008069E3">
              <w:t xml:space="preserve"> </w:t>
            </w:r>
            <w:r w:rsidRPr="008069E3">
              <w:t>identify</w:t>
            </w:r>
            <w:r w:rsidR="00681BB7" w:rsidRPr="008069E3">
              <w:t xml:space="preserve"> </w:t>
            </w:r>
            <w:r w:rsidRPr="008069E3">
              <w:t>logical</w:t>
            </w:r>
            <w:r w:rsidR="00681BB7" w:rsidRPr="008069E3">
              <w:t xml:space="preserve"> </w:t>
            </w:r>
            <w:r w:rsidRPr="008069E3">
              <w:t>networks.</w:t>
            </w:r>
          </w:p>
        </w:tc>
      </w:tr>
      <w:tr w:rsidR="004C39AF" w:rsidRPr="008069E3" w14:paraId="5CF13ADA" w14:textId="77777777" w:rsidTr="00B27683">
        <w:trPr>
          <w:jc w:val="center"/>
        </w:trPr>
        <w:tc>
          <w:tcPr>
            <w:tcW w:w="763" w:type="pct"/>
            <w:tcMar>
              <w:top w:w="0" w:type="dxa"/>
              <w:left w:w="28" w:type="dxa"/>
              <w:bottom w:w="0" w:type="dxa"/>
              <w:right w:w="108" w:type="dxa"/>
            </w:tcMar>
          </w:tcPr>
          <w:p w14:paraId="08F4FA18" w14:textId="77777777" w:rsidR="004C39AF" w:rsidRPr="008069E3" w:rsidRDefault="004C39AF" w:rsidP="004C39AF">
            <w:pPr>
              <w:pStyle w:val="TAL"/>
            </w:pPr>
            <w:r w:rsidRPr="008069E3">
              <w:t>aid</w:t>
            </w:r>
          </w:p>
        </w:tc>
        <w:tc>
          <w:tcPr>
            <w:tcW w:w="637" w:type="pct"/>
            <w:tcMar>
              <w:top w:w="0" w:type="dxa"/>
              <w:left w:w="28" w:type="dxa"/>
              <w:bottom w:w="0" w:type="dxa"/>
              <w:right w:w="108" w:type="dxa"/>
            </w:tcMar>
          </w:tcPr>
          <w:p w14:paraId="392B156E" w14:textId="77777777" w:rsidR="004C39AF" w:rsidRPr="008069E3" w:rsidRDefault="004C39AF" w:rsidP="004C39AF">
            <w:pPr>
              <w:pStyle w:val="TAL"/>
            </w:pPr>
            <w:r w:rsidRPr="008069E3">
              <w:t>String</w:t>
            </w:r>
          </w:p>
        </w:tc>
        <w:tc>
          <w:tcPr>
            <w:tcW w:w="608" w:type="pct"/>
            <w:tcMar>
              <w:top w:w="0" w:type="dxa"/>
              <w:left w:w="28" w:type="dxa"/>
              <w:bottom w:w="0" w:type="dxa"/>
              <w:right w:w="108" w:type="dxa"/>
            </w:tcMar>
          </w:tcPr>
          <w:p w14:paraId="44E1E4F8" w14:textId="77777777" w:rsidR="004C39AF" w:rsidRPr="008069E3" w:rsidRDefault="004C39AF" w:rsidP="004C39AF">
            <w:pPr>
              <w:pStyle w:val="TAL"/>
            </w:pPr>
            <w:r w:rsidRPr="008069E3">
              <w:t>0..1</w:t>
            </w:r>
          </w:p>
        </w:tc>
        <w:tc>
          <w:tcPr>
            <w:tcW w:w="2993" w:type="pct"/>
            <w:tcMar>
              <w:top w:w="0" w:type="dxa"/>
              <w:left w:w="28" w:type="dxa"/>
              <w:bottom w:w="0" w:type="dxa"/>
              <w:right w:w="108" w:type="dxa"/>
            </w:tcMar>
          </w:tcPr>
          <w:p w14:paraId="2919C6ED" w14:textId="6B340E65" w:rsidR="004C39AF" w:rsidRPr="008069E3" w:rsidRDefault="004C39AF" w:rsidP="004C39AF">
            <w:pPr>
              <w:pStyle w:val="TAL"/>
              <w:rPr>
                <w:caps/>
              </w:rPr>
            </w:pPr>
            <w:r w:rsidRPr="008069E3">
              <w:t>Number</w:t>
            </w:r>
            <w:r w:rsidR="00681BB7" w:rsidRPr="008069E3">
              <w:t xml:space="preserve"> </w:t>
            </w:r>
            <w:r w:rsidRPr="008069E3">
              <w:t>which</w:t>
            </w:r>
            <w:r w:rsidR="00681BB7" w:rsidRPr="008069E3">
              <w:t xml:space="preserve"> </w:t>
            </w:r>
            <w:r w:rsidRPr="008069E3">
              <w:t>identifies</w:t>
            </w:r>
            <w:r w:rsidR="00681BB7" w:rsidRPr="008069E3">
              <w:t xml:space="preserve"> </w:t>
            </w:r>
            <w:r w:rsidRPr="008069E3">
              <w:t>a</w:t>
            </w:r>
            <w:r w:rsidR="00681BB7" w:rsidRPr="008069E3">
              <w:t xml:space="preserve"> </w:t>
            </w:r>
            <w:r w:rsidRPr="008069E3">
              <w:t>particular</w:t>
            </w:r>
            <w:r w:rsidR="00681BB7" w:rsidRPr="008069E3">
              <w:t xml:space="preserve"> </w:t>
            </w:r>
            <w:r w:rsidRPr="008069E3">
              <w:t>association</w:t>
            </w:r>
            <w:r w:rsidR="00681BB7" w:rsidRPr="008069E3">
              <w:t xml:space="preserve"> </w:t>
            </w:r>
            <w:r w:rsidRPr="008069E3">
              <w:t>between</w:t>
            </w:r>
            <w:r w:rsidR="00681BB7" w:rsidRPr="008069E3">
              <w:t xml:space="preserve"> </w:t>
            </w:r>
            <w:r w:rsidRPr="008069E3">
              <w:t>a</w:t>
            </w:r>
            <w:r w:rsidR="00681BB7" w:rsidRPr="008069E3">
              <w:t xml:space="preserve"> </w:t>
            </w:r>
            <w:r w:rsidR="004F60A4" w:rsidRPr="008069E3">
              <w:t>s</w:t>
            </w:r>
            <w:r w:rsidRPr="008069E3">
              <w:t>tation</w:t>
            </w:r>
            <w:r w:rsidR="00681BB7" w:rsidRPr="008069E3">
              <w:t xml:space="preserve"> </w:t>
            </w:r>
            <w:r w:rsidRPr="008069E3">
              <w:t>and</w:t>
            </w:r>
            <w:r w:rsidR="00681BB7" w:rsidRPr="008069E3">
              <w:t xml:space="preserve"> </w:t>
            </w:r>
            <w:r w:rsidRPr="008069E3">
              <w:t>an</w:t>
            </w:r>
            <w:r w:rsidR="00681BB7" w:rsidRPr="008069E3">
              <w:t xml:space="preserve"> </w:t>
            </w:r>
            <w:r w:rsidRPr="008069E3">
              <w:t>Access</w:t>
            </w:r>
            <w:r w:rsidR="00681BB7" w:rsidRPr="008069E3">
              <w:t xml:space="preserve"> </w:t>
            </w:r>
            <w:r w:rsidRPr="008069E3">
              <w:t>Point</w:t>
            </w:r>
            <w:r w:rsidR="00772730">
              <w:t>.</w:t>
            </w:r>
          </w:p>
        </w:tc>
      </w:tr>
      <w:tr w:rsidR="004C39AF" w:rsidRPr="008069E3" w14:paraId="2E8FEB86" w14:textId="77777777" w:rsidTr="00B27683">
        <w:trPr>
          <w:jc w:val="center"/>
        </w:trPr>
        <w:tc>
          <w:tcPr>
            <w:tcW w:w="763" w:type="pct"/>
            <w:tcMar>
              <w:top w:w="0" w:type="dxa"/>
              <w:left w:w="28" w:type="dxa"/>
              <w:bottom w:w="0" w:type="dxa"/>
              <w:right w:w="108" w:type="dxa"/>
            </w:tcMar>
          </w:tcPr>
          <w:p w14:paraId="2D6BA559" w14:textId="77777777" w:rsidR="004C39AF" w:rsidRPr="008069E3" w:rsidRDefault="004C39AF" w:rsidP="004C39AF">
            <w:pPr>
              <w:pStyle w:val="TAL"/>
            </w:pPr>
            <w:r w:rsidRPr="008069E3">
              <w:t>ipAddress</w:t>
            </w:r>
          </w:p>
        </w:tc>
        <w:tc>
          <w:tcPr>
            <w:tcW w:w="637" w:type="pct"/>
            <w:tcMar>
              <w:top w:w="0" w:type="dxa"/>
              <w:left w:w="28" w:type="dxa"/>
              <w:bottom w:w="0" w:type="dxa"/>
              <w:right w:w="108" w:type="dxa"/>
            </w:tcMar>
          </w:tcPr>
          <w:p w14:paraId="15B30D3E" w14:textId="3F9DFD0F" w:rsidR="004C39AF" w:rsidRPr="008069E3" w:rsidRDefault="004C39AF" w:rsidP="004C39AF">
            <w:pPr>
              <w:pStyle w:val="TAL"/>
            </w:pPr>
            <w:r w:rsidRPr="008069E3">
              <w:t>String</w:t>
            </w:r>
          </w:p>
        </w:tc>
        <w:tc>
          <w:tcPr>
            <w:tcW w:w="608" w:type="pct"/>
            <w:tcMar>
              <w:top w:w="0" w:type="dxa"/>
              <w:left w:w="28" w:type="dxa"/>
              <w:bottom w:w="0" w:type="dxa"/>
              <w:right w:w="108" w:type="dxa"/>
            </w:tcMar>
          </w:tcPr>
          <w:p w14:paraId="110FC90F" w14:textId="77777777" w:rsidR="004C39AF" w:rsidRPr="008069E3" w:rsidRDefault="004C39AF" w:rsidP="004C39AF">
            <w:pPr>
              <w:pStyle w:val="TAL"/>
            </w:pPr>
            <w:r w:rsidRPr="008069E3">
              <w:t>0..N</w:t>
            </w:r>
          </w:p>
        </w:tc>
        <w:tc>
          <w:tcPr>
            <w:tcW w:w="2993" w:type="pct"/>
            <w:tcMar>
              <w:top w:w="0" w:type="dxa"/>
              <w:left w:w="28" w:type="dxa"/>
              <w:bottom w:w="0" w:type="dxa"/>
              <w:right w:w="108" w:type="dxa"/>
            </w:tcMar>
          </w:tcPr>
          <w:p w14:paraId="25A10D82" w14:textId="03B897E9" w:rsidR="004C39AF" w:rsidRPr="008069E3" w:rsidRDefault="004C39AF" w:rsidP="004C39AF">
            <w:pPr>
              <w:pStyle w:val="TAL"/>
            </w:pPr>
            <w:r w:rsidRPr="008069E3">
              <w:t>IPv4</w:t>
            </w:r>
            <w:r w:rsidR="00681BB7" w:rsidRPr="008069E3">
              <w:t xml:space="preserve"> </w:t>
            </w:r>
            <w:r w:rsidRPr="008069E3">
              <w:t>or</w:t>
            </w:r>
            <w:r w:rsidR="00681BB7" w:rsidRPr="008069E3">
              <w:t xml:space="preserve"> </w:t>
            </w:r>
            <w:r w:rsidRPr="008069E3">
              <w:t>IPv6</w:t>
            </w:r>
            <w:r w:rsidR="00681BB7" w:rsidRPr="008069E3">
              <w:t xml:space="preserve"> </w:t>
            </w:r>
            <w:r w:rsidRPr="008069E3">
              <w:t>address</w:t>
            </w:r>
            <w:r w:rsidR="00E14718" w:rsidRPr="008069E3">
              <w:t>(es)</w:t>
            </w:r>
            <w:r w:rsidR="00681BB7" w:rsidRPr="008069E3">
              <w:t xml:space="preserve"> </w:t>
            </w:r>
            <w:r w:rsidRPr="008069E3">
              <w:t>allocated</w:t>
            </w:r>
            <w:r w:rsidR="00681BB7" w:rsidRPr="008069E3">
              <w:t xml:space="preserve"> </w:t>
            </w:r>
            <w:r w:rsidRPr="008069E3">
              <w:t>for</w:t>
            </w:r>
            <w:r w:rsidR="00681BB7" w:rsidRPr="008069E3">
              <w:t xml:space="preserve"> </w:t>
            </w:r>
            <w:r w:rsidRPr="008069E3">
              <w:t>the</w:t>
            </w:r>
            <w:r w:rsidR="00681BB7" w:rsidRPr="008069E3">
              <w:t xml:space="preserve"> </w:t>
            </w:r>
            <w:r w:rsidR="00771CAD" w:rsidRPr="008069E3">
              <w:t>s</w:t>
            </w:r>
            <w:r w:rsidRPr="008069E3">
              <w:t>tation</w:t>
            </w:r>
            <w:r w:rsidR="001F736B" w:rsidRPr="008069E3">
              <w:t>.</w:t>
            </w:r>
          </w:p>
        </w:tc>
      </w:tr>
    </w:tbl>
    <w:p w14:paraId="624B4F77" w14:textId="77777777" w:rsidR="004C39AF" w:rsidRPr="008069E3" w:rsidRDefault="004C39AF" w:rsidP="004C39AF"/>
    <w:p w14:paraId="638CEC0A" w14:textId="7A0F3BDB" w:rsidR="0077680E" w:rsidRPr="008069E3" w:rsidRDefault="0077680E" w:rsidP="0077680E">
      <w:pPr>
        <w:pStyle w:val="Heading3"/>
      </w:pPr>
      <w:bookmarkStart w:id="278" w:name="_Toc106007647"/>
      <w:bookmarkStart w:id="279" w:name="_Toc106088405"/>
      <w:bookmarkStart w:id="280" w:name="_Toc106190898"/>
      <w:r w:rsidRPr="008069E3">
        <w:t>6.5.12</w:t>
      </w:r>
      <w:r w:rsidRPr="008069E3">
        <w:tab/>
        <w:t>Type: ApAssociated</w:t>
      </w:r>
      <w:bookmarkEnd w:id="278"/>
      <w:bookmarkEnd w:id="279"/>
      <w:bookmarkEnd w:id="280"/>
    </w:p>
    <w:p w14:paraId="30481B2B" w14:textId="38DE5AC7" w:rsidR="0077680E" w:rsidRPr="008069E3" w:rsidRDefault="0077680E" w:rsidP="0077680E">
      <w:r w:rsidRPr="008069E3">
        <w:t xml:space="preserve">This type represents information for the Access Point that the client </w:t>
      </w:r>
      <w:r w:rsidR="004F60A4" w:rsidRPr="008069E3">
        <w:t>s</w:t>
      </w:r>
      <w:r w:rsidRPr="008069E3">
        <w:t>tation is associated to.</w:t>
      </w:r>
    </w:p>
    <w:p w14:paraId="59470ACD" w14:textId="77777777" w:rsidR="0077680E" w:rsidRPr="008069E3" w:rsidRDefault="0077680E" w:rsidP="0077680E">
      <w:pPr>
        <w:pStyle w:val="TH"/>
        <w:rPr>
          <w:rFonts w:cs="Arial"/>
        </w:rPr>
      </w:pPr>
      <w:r w:rsidRPr="008069E3">
        <w:t>Table 6.5.12-1: Attributes of the ApAssociate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9"/>
        <w:gridCol w:w="1227"/>
        <w:gridCol w:w="1171"/>
        <w:gridCol w:w="5762"/>
      </w:tblGrid>
      <w:tr w:rsidR="00016F5C" w:rsidRPr="008069E3" w14:paraId="12585CAD" w14:textId="77777777" w:rsidTr="005253D4">
        <w:trPr>
          <w:jc w:val="center"/>
        </w:trPr>
        <w:tc>
          <w:tcPr>
            <w:tcW w:w="763" w:type="pct"/>
            <w:shd w:val="clear" w:color="auto" w:fill="C0C0C0"/>
            <w:tcMar>
              <w:top w:w="0" w:type="dxa"/>
              <w:left w:w="28" w:type="dxa"/>
              <w:bottom w:w="0" w:type="dxa"/>
              <w:right w:w="108" w:type="dxa"/>
            </w:tcMar>
            <w:hideMark/>
          </w:tcPr>
          <w:p w14:paraId="15762D92" w14:textId="6BB76AE1" w:rsidR="0077680E" w:rsidRPr="008069E3" w:rsidRDefault="0077680E" w:rsidP="00DD7972">
            <w:pPr>
              <w:pStyle w:val="TAH"/>
            </w:pPr>
            <w:r w:rsidRPr="008069E3">
              <w:t>Attribute</w:t>
            </w:r>
            <w:r w:rsidR="00681BB7" w:rsidRPr="008069E3">
              <w:t xml:space="preserve"> </w:t>
            </w:r>
            <w:r w:rsidRPr="008069E3">
              <w:t>name</w:t>
            </w:r>
          </w:p>
        </w:tc>
        <w:tc>
          <w:tcPr>
            <w:tcW w:w="637" w:type="pct"/>
            <w:shd w:val="clear" w:color="auto" w:fill="C0C0C0"/>
            <w:tcMar>
              <w:top w:w="0" w:type="dxa"/>
              <w:left w:w="28" w:type="dxa"/>
              <w:bottom w:w="0" w:type="dxa"/>
              <w:right w:w="108" w:type="dxa"/>
            </w:tcMar>
            <w:hideMark/>
          </w:tcPr>
          <w:p w14:paraId="71BEFE5F" w14:textId="7C1EE9BA" w:rsidR="0077680E" w:rsidRPr="008069E3" w:rsidRDefault="0077680E" w:rsidP="00DD7972">
            <w:pPr>
              <w:pStyle w:val="TAH"/>
            </w:pPr>
            <w:r w:rsidRPr="008069E3">
              <w:t>Data</w:t>
            </w:r>
            <w:r w:rsidR="00681BB7" w:rsidRPr="008069E3">
              <w:t xml:space="preserve"> </w:t>
            </w:r>
            <w:r w:rsidRPr="008069E3">
              <w:t>type</w:t>
            </w:r>
          </w:p>
        </w:tc>
        <w:tc>
          <w:tcPr>
            <w:tcW w:w="608" w:type="pct"/>
            <w:shd w:val="clear" w:color="auto" w:fill="C0C0C0"/>
            <w:tcMar>
              <w:top w:w="0" w:type="dxa"/>
              <w:left w:w="28" w:type="dxa"/>
              <w:bottom w:w="0" w:type="dxa"/>
              <w:right w:w="108" w:type="dxa"/>
            </w:tcMar>
            <w:hideMark/>
          </w:tcPr>
          <w:p w14:paraId="47317587" w14:textId="77777777" w:rsidR="0077680E" w:rsidRPr="008069E3" w:rsidRDefault="0077680E" w:rsidP="00DD7972">
            <w:pPr>
              <w:pStyle w:val="TAH"/>
            </w:pPr>
            <w:r w:rsidRPr="008069E3">
              <w:t>Cardinality</w:t>
            </w:r>
          </w:p>
        </w:tc>
        <w:tc>
          <w:tcPr>
            <w:tcW w:w="2993" w:type="pct"/>
            <w:shd w:val="clear" w:color="auto" w:fill="C0C0C0"/>
            <w:tcMar>
              <w:top w:w="0" w:type="dxa"/>
              <w:left w:w="28" w:type="dxa"/>
              <w:bottom w:w="0" w:type="dxa"/>
              <w:right w:w="108" w:type="dxa"/>
            </w:tcMar>
            <w:hideMark/>
          </w:tcPr>
          <w:p w14:paraId="4F768EFD" w14:textId="77777777" w:rsidR="0077680E" w:rsidRPr="008069E3" w:rsidRDefault="0077680E" w:rsidP="00DD7972">
            <w:pPr>
              <w:pStyle w:val="TAH"/>
            </w:pPr>
            <w:r w:rsidRPr="008069E3">
              <w:t>Description</w:t>
            </w:r>
          </w:p>
        </w:tc>
      </w:tr>
      <w:tr w:rsidR="0077680E" w:rsidRPr="008069E3" w14:paraId="03271CFB" w14:textId="77777777" w:rsidTr="00B27683">
        <w:trPr>
          <w:jc w:val="center"/>
        </w:trPr>
        <w:tc>
          <w:tcPr>
            <w:tcW w:w="763" w:type="pct"/>
            <w:tcMar>
              <w:top w:w="0" w:type="dxa"/>
              <w:left w:w="28" w:type="dxa"/>
              <w:bottom w:w="0" w:type="dxa"/>
              <w:right w:w="108" w:type="dxa"/>
            </w:tcMar>
          </w:tcPr>
          <w:p w14:paraId="62E80760" w14:textId="1B3D951A" w:rsidR="0077680E" w:rsidRPr="008069E3" w:rsidRDefault="00570B08" w:rsidP="00DD7972">
            <w:pPr>
              <w:pStyle w:val="TAL"/>
            </w:pPr>
            <w:r w:rsidRPr="008069E3">
              <w:t>bssid</w:t>
            </w:r>
          </w:p>
        </w:tc>
        <w:tc>
          <w:tcPr>
            <w:tcW w:w="637" w:type="pct"/>
            <w:tcMar>
              <w:top w:w="0" w:type="dxa"/>
              <w:left w:w="28" w:type="dxa"/>
              <w:bottom w:w="0" w:type="dxa"/>
              <w:right w:w="108" w:type="dxa"/>
            </w:tcMar>
          </w:tcPr>
          <w:p w14:paraId="7A6FE65B" w14:textId="5D9DCC83" w:rsidR="0077680E" w:rsidRPr="008069E3" w:rsidRDefault="005253D4" w:rsidP="00DD7972">
            <w:pPr>
              <w:pStyle w:val="TAL"/>
            </w:pPr>
            <w:r w:rsidRPr="008069E3">
              <w:t>S</w:t>
            </w:r>
            <w:r w:rsidR="0077680E" w:rsidRPr="008069E3">
              <w:t>tring</w:t>
            </w:r>
          </w:p>
        </w:tc>
        <w:tc>
          <w:tcPr>
            <w:tcW w:w="608" w:type="pct"/>
            <w:tcMar>
              <w:top w:w="0" w:type="dxa"/>
              <w:left w:w="28" w:type="dxa"/>
              <w:bottom w:w="0" w:type="dxa"/>
              <w:right w:w="108" w:type="dxa"/>
            </w:tcMar>
          </w:tcPr>
          <w:p w14:paraId="31E53442" w14:textId="77777777" w:rsidR="0077680E" w:rsidRPr="008069E3" w:rsidRDefault="0077680E" w:rsidP="00DD7972">
            <w:pPr>
              <w:pStyle w:val="TAL"/>
            </w:pPr>
            <w:r w:rsidRPr="008069E3">
              <w:t>1</w:t>
            </w:r>
          </w:p>
        </w:tc>
        <w:tc>
          <w:tcPr>
            <w:tcW w:w="2993" w:type="pct"/>
            <w:tcMar>
              <w:top w:w="0" w:type="dxa"/>
              <w:left w:w="28" w:type="dxa"/>
              <w:bottom w:w="0" w:type="dxa"/>
              <w:right w:w="108" w:type="dxa"/>
            </w:tcMar>
          </w:tcPr>
          <w:p w14:paraId="4112A3EA" w14:textId="07EF6F46" w:rsidR="0077680E" w:rsidRPr="008069E3" w:rsidRDefault="008A1118" w:rsidP="00DD7972">
            <w:pPr>
              <w:pStyle w:val="TAL"/>
            </w:pPr>
            <w:r w:rsidRPr="008069E3">
              <w:t>Basic Service Set Identifier (BSSID) is a u</w:t>
            </w:r>
            <w:r w:rsidR="004F60A4" w:rsidRPr="008069E3">
              <w:t>nique</w:t>
            </w:r>
            <w:r w:rsidR="00681BB7" w:rsidRPr="008069E3">
              <w:t xml:space="preserve"> </w:t>
            </w:r>
            <w:r w:rsidR="004F60A4" w:rsidRPr="008069E3">
              <w:t>identifier</w:t>
            </w:r>
            <w:r w:rsidR="00681BB7" w:rsidRPr="008069E3">
              <w:t xml:space="preserve"> </w:t>
            </w:r>
            <w:r w:rsidR="0077680E" w:rsidRPr="008069E3">
              <w:t>assigned</w:t>
            </w:r>
            <w:r w:rsidR="00681BB7" w:rsidRPr="008069E3">
              <w:t xml:space="preserve"> </w:t>
            </w:r>
            <w:r w:rsidR="0077680E" w:rsidRPr="008069E3">
              <w:t>to</w:t>
            </w:r>
            <w:r w:rsidR="00681BB7" w:rsidRPr="008069E3">
              <w:t xml:space="preserve"> </w:t>
            </w:r>
            <w:r w:rsidR="0077680E" w:rsidRPr="008069E3">
              <w:t>the</w:t>
            </w:r>
            <w:r w:rsidR="00681BB7" w:rsidRPr="008069E3">
              <w:t xml:space="preserve"> </w:t>
            </w:r>
            <w:r w:rsidR="0077680E" w:rsidRPr="008069E3">
              <w:t>Access</w:t>
            </w:r>
            <w:r w:rsidR="00681BB7" w:rsidRPr="008069E3">
              <w:t xml:space="preserve"> </w:t>
            </w:r>
            <w:r w:rsidR="0077680E" w:rsidRPr="008069E3">
              <w:t>Point</w:t>
            </w:r>
            <w:r w:rsidR="00681BB7" w:rsidRPr="008069E3">
              <w:t xml:space="preserve"> </w:t>
            </w:r>
            <w:r w:rsidR="0077680E" w:rsidRPr="008069E3">
              <w:t>(as</w:t>
            </w:r>
            <w:r w:rsidR="00681BB7" w:rsidRPr="008069E3">
              <w:t xml:space="preserve"> </w:t>
            </w:r>
            <w:r w:rsidR="004F60A4" w:rsidRPr="008069E3">
              <w:t>network</w:t>
            </w:r>
            <w:r w:rsidR="00681BB7" w:rsidRPr="008069E3">
              <w:t xml:space="preserve"> </w:t>
            </w:r>
            <w:r w:rsidR="004F60A4" w:rsidRPr="008069E3">
              <w:t>interface</w:t>
            </w:r>
            <w:r w:rsidR="00681BB7" w:rsidRPr="008069E3">
              <w:t xml:space="preserve"> </w:t>
            </w:r>
            <w:r w:rsidR="004F60A4" w:rsidRPr="008069E3">
              <w:t>controller</w:t>
            </w:r>
            <w:r w:rsidR="0077680E" w:rsidRPr="008069E3">
              <w:t>)</w:t>
            </w:r>
            <w:r w:rsidR="00681BB7" w:rsidRPr="008069E3">
              <w:t xml:space="preserve"> </w:t>
            </w:r>
            <w:r w:rsidR="0077680E" w:rsidRPr="008069E3">
              <w:t>for</w:t>
            </w:r>
            <w:r w:rsidR="00681BB7" w:rsidRPr="008069E3">
              <w:t xml:space="preserve"> </w:t>
            </w:r>
            <w:r w:rsidR="0077680E" w:rsidRPr="008069E3">
              <w:t>communications</w:t>
            </w:r>
            <w:r w:rsidR="00681BB7" w:rsidRPr="008069E3">
              <w:t xml:space="preserve"> </w:t>
            </w:r>
            <w:r w:rsidR="0077680E" w:rsidRPr="008069E3">
              <w:t>at</w:t>
            </w:r>
            <w:r w:rsidR="00681BB7" w:rsidRPr="008069E3">
              <w:t xml:space="preserve"> </w:t>
            </w:r>
            <w:r w:rsidR="0077680E" w:rsidRPr="008069E3">
              <w:t>the</w:t>
            </w:r>
            <w:r w:rsidR="00681BB7" w:rsidRPr="008069E3">
              <w:t xml:space="preserve"> </w:t>
            </w:r>
            <w:r w:rsidR="0077680E" w:rsidRPr="008069E3">
              <w:t>data</w:t>
            </w:r>
            <w:r w:rsidR="00681BB7" w:rsidRPr="008069E3">
              <w:t xml:space="preserve"> </w:t>
            </w:r>
            <w:r w:rsidR="0077680E" w:rsidRPr="008069E3">
              <w:t>link</w:t>
            </w:r>
            <w:r w:rsidR="00681BB7" w:rsidRPr="008069E3">
              <w:t xml:space="preserve"> </w:t>
            </w:r>
            <w:r w:rsidR="0077680E" w:rsidRPr="008069E3">
              <w:t>layer</w:t>
            </w:r>
            <w:r w:rsidR="00681BB7" w:rsidRPr="008069E3">
              <w:t xml:space="preserve"> </w:t>
            </w:r>
            <w:r w:rsidR="0077680E" w:rsidRPr="008069E3">
              <w:t>of</w:t>
            </w:r>
            <w:r w:rsidR="00681BB7" w:rsidRPr="008069E3">
              <w:t xml:space="preserve"> </w:t>
            </w:r>
            <w:r w:rsidR="0077680E" w:rsidRPr="008069E3">
              <w:t>a</w:t>
            </w:r>
            <w:r w:rsidR="00681BB7" w:rsidRPr="008069E3">
              <w:t xml:space="preserve"> </w:t>
            </w:r>
            <w:r w:rsidR="0077680E" w:rsidRPr="008069E3">
              <w:t>network</w:t>
            </w:r>
            <w:r w:rsidR="00681BB7" w:rsidRPr="008069E3">
              <w:t xml:space="preserve"> </w:t>
            </w:r>
            <w:r w:rsidR="0077680E" w:rsidRPr="008069E3">
              <w:t>segment</w:t>
            </w:r>
            <w:r w:rsidR="00D844C3" w:rsidRPr="008069E3">
              <w:t>.</w:t>
            </w:r>
            <w:r w:rsidR="00B906E4" w:rsidRPr="008069E3">
              <w:t xml:space="preserve"> BSSID is typically set to an access point</w:t>
            </w:r>
            <w:r w:rsidR="0080229A" w:rsidRPr="008069E3">
              <w:t>'</w:t>
            </w:r>
            <w:r w:rsidR="00B906E4" w:rsidRPr="008069E3">
              <w:t>s MAC address.</w:t>
            </w:r>
          </w:p>
        </w:tc>
      </w:tr>
      <w:tr w:rsidR="0077680E" w:rsidRPr="008069E3" w14:paraId="7C69A669" w14:textId="77777777" w:rsidTr="00B27683">
        <w:trPr>
          <w:jc w:val="center"/>
        </w:trPr>
        <w:tc>
          <w:tcPr>
            <w:tcW w:w="763" w:type="pct"/>
            <w:tcMar>
              <w:top w:w="0" w:type="dxa"/>
              <w:left w:w="28" w:type="dxa"/>
              <w:bottom w:w="0" w:type="dxa"/>
              <w:right w:w="108" w:type="dxa"/>
            </w:tcMar>
          </w:tcPr>
          <w:p w14:paraId="0E8F7BEA" w14:textId="77777777" w:rsidR="0077680E" w:rsidRPr="008069E3" w:rsidRDefault="0077680E" w:rsidP="00DD7972">
            <w:pPr>
              <w:pStyle w:val="TAL"/>
            </w:pPr>
            <w:r w:rsidRPr="008069E3">
              <w:t>ssid</w:t>
            </w:r>
          </w:p>
        </w:tc>
        <w:tc>
          <w:tcPr>
            <w:tcW w:w="637" w:type="pct"/>
            <w:tcMar>
              <w:top w:w="0" w:type="dxa"/>
              <w:left w:w="28" w:type="dxa"/>
              <w:bottom w:w="0" w:type="dxa"/>
              <w:right w:w="108" w:type="dxa"/>
            </w:tcMar>
          </w:tcPr>
          <w:p w14:paraId="3191725D" w14:textId="668A70BB" w:rsidR="0077680E" w:rsidRPr="008069E3" w:rsidRDefault="0077680E" w:rsidP="00DD7972">
            <w:pPr>
              <w:pStyle w:val="TAL"/>
            </w:pPr>
            <w:r w:rsidRPr="008069E3">
              <w:t>String</w:t>
            </w:r>
          </w:p>
        </w:tc>
        <w:tc>
          <w:tcPr>
            <w:tcW w:w="608" w:type="pct"/>
            <w:tcMar>
              <w:top w:w="0" w:type="dxa"/>
              <w:left w:w="28" w:type="dxa"/>
              <w:bottom w:w="0" w:type="dxa"/>
              <w:right w:w="108" w:type="dxa"/>
            </w:tcMar>
          </w:tcPr>
          <w:p w14:paraId="33DD26AA" w14:textId="77777777" w:rsidR="0077680E" w:rsidRPr="008069E3" w:rsidRDefault="0077680E" w:rsidP="00DD7972">
            <w:pPr>
              <w:pStyle w:val="TAL"/>
            </w:pPr>
            <w:r w:rsidRPr="008069E3">
              <w:t>0..N</w:t>
            </w:r>
          </w:p>
        </w:tc>
        <w:tc>
          <w:tcPr>
            <w:tcW w:w="2993" w:type="pct"/>
            <w:tcMar>
              <w:top w:w="0" w:type="dxa"/>
              <w:left w:w="28" w:type="dxa"/>
              <w:bottom w:w="0" w:type="dxa"/>
              <w:right w:w="108" w:type="dxa"/>
            </w:tcMar>
          </w:tcPr>
          <w:p w14:paraId="4621092C" w14:textId="4A6C802C" w:rsidR="0077680E" w:rsidRPr="008069E3" w:rsidRDefault="0077680E" w:rsidP="00DD7972">
            <w:pPr>
              <w:pStyle w:val="TAL"/>
            </w:pPr>
            <w:r w:rsidRPr="008069E3">
              <w:t>Service</w:t>
            </w:r>
            <w:r w:rsidR="00681BB7" w:rsidRPr="008069E3">
              <w:t xml:space="preserve"> </w:t>
            </w:r>
            <w:r w:rsidRPr="008069E3">
              <w:t>Set</w:t>
            </w:r>
            <w:r w:rsidR="00681BB7" w:rsidRPr="008069E3">
              <w:t xml:space="preserve"> </w:t>
            </w:r>
            <w:r w:rsidRPr="008069E3">
              <w:t>Identifier</w:t>
            </w:r>
            <w:r w:rsidR="00681BB7" w:rsidRPr="008069E3">
              <w:t xml:space="preserve"> </w:t>
            </w:r>
            <w:r w:rsidRPr="008069E3">
              <w:t>to</w:t>
            </w:r>
            <w:r w:rsidR="00681BB7" w:rsidRPr="008069E3">
              <w:t xml:space="preserve"> </w:t>
            </w:r>
            <w:r w:rsidRPr="008069E3">
              <w:t>identify</w:t>
            </w:r>
            <w:r w:rsidR="00681BB7" w:rsidRPr="008069E3">
              <w:t xml:space="preserve"> </w:t>
            </w:r>
            <w:r w:rsidRPr="008069E3">
              <w:t>logical</w:t>
            </w:r>
            <w:r w:rsidR="00681BB7" w:rsidRPr="008069E3">
              <w:t xml:space="preserve"> </w:t>
            </w:r>
            <w:r w:rsidRPr="008069E3">
              <w:t>networks.</w:t>
            </w:r>
          </w:p>
        </w:tc>
      </w:tr>
      <w:tr w:rsidR="0077680E" w:rsidRPr="008069E3" w14:paraId="05FEA7EE" w14:textId="77777777" w:rsidTr="00B27683">
        <w:trPr>
          <w:jc w:val="center"/>
        </w:trPr>
        <w:tc>
          <w:tcPr>
            <w:tcW w:w="763" w:type="pct"/>
            <w:tcMar>
              <w:top w:w="0" w:type="dxa"/>
              <w:left w:w="28" w:type="dxa"/>
              <w:bottom w:w="0" w:type="dxa"/>
              <w:right w:w="108" w:type="dxa"/>
            </w:tcMar>
          </w:tcPr>
          <w:p w14:paraId="7C220AA5" w14:textId="77777777" w:rsidR="0077680E" w:rsidRPr="008069E3" w:rsidRDefault="0077680E" w:rsidP="00DD7972">
            <w:pPr>
              <w:pStyle w:val="TAL"/>
            </w:pPr>
            <w:r w:rsidRPr="008069E3">
              <w:t>assocId</w:t>
            </w:r>
          </w:p>
        </w:tc>
        <w:tc>
          <w:tcPr>
            <w:tcW w:w="637" w:type="pct"/>
            <w:tcMar>
              <w:top w:w="0" w:type="dxa"/>
              <w:left w:w="28" w:type="dxa"/>
              <w:bottom w:w="0" w:type="dxa"/>
              <w:right w:w="108" w:type="dxa"/>
            </w:tcMar>
          </w:tcPr>
          <w:p w14:paraId="40FF4990" w14:textId="0772D248" w:rsidR="0077680E" w:rsidRPr="008069E3" w:rsidRDefault="005253D4" w:rsidP="00DD7972">
            <w:pPr>
              <w:pStyle w:val="TAL"/>
            </w:pPr>
            <w:r w:rsidRPr="008069E3">
              <w:t>S</w:t>
            </w:r>
            <w:r w:rsidR="0077680E" w:rsidRPr="008069E3">
              <w:t>tring</w:t>
            </w:r>
          </w:p>
        </w:tc>
        <w:tc>
          <w:tcPr>
            <w:tcW w:w="608" w:type="pct"/>
            <w:tcMar>
              <w:top w:w="0" w:type="dxa"/>
              <w:left w:w="28" w:type="dxa"/>
              <w:bottom w:w="0" w:type="dxa"/>
              <w:right w:w="108" w:type="dxa"/>
            </w:tcMar>
          </w:tcPr>
          <w:p w14:paraId="1CB5E943" w14:textId="77777777" w:rsidR="0077680E" w:rsidRPr="008069E3" w:rsidRDefault="0077680E" w:rsidP="00DD7972">
            <w:pPr>
              <w:pStyle w:val="TAL"/>
            </w:pPr>
            <w:r w:rsidRPr="008069E3">
              <w:t>0..1</w:t>
            </w:r>
          </w:p>
        </w:tc>
        <w:tc>
          <w:tcPr>
            <w:tcW w:w="2993" w:type="pct"/>
            <w:tcMar>
              <w:top w:w="0" w:type="dxa"/>
              <w:left w:w="28" w:type="dxa"/>
              <w:bottom w:w="0" w:type="dxa"/>
              <w:right w:w="108" w:type="dxa"/>
            </w:tcMar>
          </w:tcPr>
          <w:p w14:paraId="09C281EA" w14:textId="6DDEAA46" w:rsidR="0077680E" w:rsidRPr="008069E3" w:rsidRDefault="004F60A4" w:rsidP="00DD7972">
            <w:pPr>
              <w:pStyle w:val="TAL"/>
            </w:pPr>
            <w:r w:rsidRPr="008069E3">
              <w:t>U</w:t>
            </w:r>
            <w:r w:rsidR="0077680E" w:rsidRPr="008069E3">
              <w:t>nique</w:t>
            </w:r>
            <w:r w:rsidR="00681BB7" w:rsidRPr="008069E3">
              <w:t xml:space="preserve"> </w:t>
            </w:r>
            <w:r w:rsidR="0077680E" w:rsidRPr="008069E3">
              <w:t>number</w:t>
            </w:r>
            <w:r w:rsidR="00681BB7" w:rsidRPr="008069E3">
              <w:t xml:space="preserve"> </w:t>
            </w:r>
            <w:r w:rsidR="0077680E" w:rsidRPr="008069E3">
              <w:t>which</w:t>
            </w:r>
            <w:r w:rsidR="00681BB7" w:rsidRPr="008069E3">
              <w:t xml:space="preserve"> </w:t>
            </w:r>
            <w:r w:rsidR="0077680E" w:rsidRPr="008069E3">
              <w:t>identifies</w:t>
            </w:r>
            <w:r w:rsidR="00681BB7" w:rsidRPr="008069E3">
              <w:t xml:space="preserve"> </w:t>
            </w:r>
            <w:r w:rsidR="0077680E" w:rsidRPr="008069E3">
              <w:t>a</w:t>
            </w:r>
            <w:r w:rsidR="00681BB7" w:rsidRPr="008069E3">
              <w:t xml:space="preserve"> </w:t>
            </w:r>
            <w:r w:rsidR="0077680E" w:rsidRPr="008069E3">
              <w:t>particular</w:t>
            </w:r>
            <w:r w:rsidR="00681BB7" w:rsidRPr="008069E3">
              <w:t xml:space="preserve"> </w:t>
            </w:r>
            <w:r w:rsidR="004C6D76" w:rsidRPr="008069E3">
              <w:t>a</w:t>
            </w:r>
            <w:r w:rsidR="0077680E" w:rsidRPr="008069E3">
              <w:t>ssociation</w:t>
            </w:r>
            <w:r w:rsidR="00681BB7" w:rsidRPr="008069E3">
              <w:t xml:space="preserve"> </w:t>
            </w:r>
            <w:r w:rsidR="0077680E" w:rsidRPr="008069E3">
              <w:t>between</w:t>
            </w:r>
            <w:r w:rsidR="00681BB7" w:rsidRPr="008069E3">
              <w:t xml:space="preserve"> </w:t>
            </w:r>
            <w:r w:rsidR="0077680E" w:rsidRPr="008069E3">
              <w:t>the</w:t>
            </w:r>
            <w:r w:rsidR="00681BB7" w:rsidRPr="008069E3">
              <w:t xml:space="preserve"> </w:t>
            </w:r>
            <w:r w:rsidRPr="008069E3">
              <w:t>s</w:t>
            </w:r>
            <w:r w:rsidR="0077680E" w:rsidRPr="008069E3">
              <w:t>tation</w:t>
            </w:r>
            <w:r w:rsidR="00681BB7" w:rsidRPr="008069E3">
              <w:t xml:space="preserve"> </w:t>
            </w:r>
            <w:r w:rsidR="0077680E" w:rsidRPr="008069E3">
              <w:t>and</w:t>
            </w:r>
            <w:r w:rsidR="00681BB7" w:rsidRPr="008069E3">
              <w:t xml:space="preserve"> </w:t>
            </w:r>
            <w:r w:rsidR="0077680E" w:rsidRPr="008069E3">
              <w:t>Access</w:t>
            </w:r>
            <w:r w:rsidR="00681BB7" w:rsidRPr="008069E3">
              <w:t xml:space="preserve"> </w:t>
            </w:r>
            <w:r w:rsidR="0077680E" w:rsidRPr="008069E3">
              <w:t>Point</w:t>
            </w:r>
            <w:r w:rsidR="001F736B" w:rsidRPr="008069E3">
              <w:t>.</w:t>
            </w:r>
          </w:p>
        </w:tc>
      </w:tr>
      <w:tr w:rsidR="0077680E" w:rsidRPr="008069E3" w14:paraId="7956BE7E" w14:textId="77777777" w:rsidTr="00B27683">
        <w:trPr>
          <w:jc w:val="center"/>
        </w:trPr>
        <w:tc>
          <w:tcPr>
            <w:tcW w:w="763" w:type="pct"/>
            <w:tcMar>
              <w:top w:w="0" w:type="dxa"/>
              <w:left w:w="28" w:type="dxa"/>
              <w:bottom w:w="0" w:type="dxa"/>
              <w:right w:w="108" w:type="dxa"/>
            </w:tcMar>
          </w:tcPr>
          <w:p w14:paraId="157D189A" w14:textId="77777777" w:rsidR="0077680E" w:rsidRPr="008069E3" w:rsidRDefault="0077680E" w:rsidP="00DD7972">
            <w:pPr>
              <w:pStyle w:val="TAL"/>
            </w:pPr>
            <w:r w:rsidRPr="008069E3">
              <w:t>ipAddress</w:t>
            </w:r>
          </w:p>
        </w:tc>
        <w:tc>
          <w:tcPr>
            <w:tcW w:w="637" w:type="pct"/>
            <w:tcMar>
              <w:top w:w="0" w:type="dxa"/>
              <w:left w:w="28" w:type="dxa"/>
              <w:bottom w:w="0" w:type="dxa"/>
              <w:right w:w="108" w:type="dxa"/>
            </w:tcMar>
          </w:tcPr>
          <w:p w14:paraId="7B2575D4" w14:textId="605303E3" w:rsidR="0077680E" w:rsidRPr="008069E3" w:rsidRDefault="00C15DC1" w:rsidP="00DD7972">
            <w:pPr>
              <w:pStyle w:val="TAL"/>
            </w:pPr>
            <w:r w:rsidRPr="008069E3">
              <w:t>S</w:t>
            </w:r>
            <w:r w:rsidR="0077680E" w:rsidRPr="008069E3">
              <w:t>tring</w:t>
            </w:r>
          </w:p>
        </w:tc>
        <w:tc>
          <w:tcPr>
            <w:tcW w:w="608" w:type="pct"/>
            <w:tcMar>
              <w:top w:w="0" w:type="dxa"/>
              <w:left w:w="28" w:type="dxa"/>
              <w:bottom w:w="0" w:type="dxa"/>
              <w:right w:w="108" w:type="dxa"/>
            </w:tcMar>
          </w:tcPr>
          <w:p w14:paraId="67263475" w14:textId="77777777" w:rsidR="0077680E" w:rsidRPr="008069E3" w:rsidRDefault="0077680E" w:rsidP="00DD7972">
            <w:pPr>
              <w:pStyle w:val="TAL"/>
            </w:pPr>
            <w:r w:rsidRPr="008069E3">
              <w:t>0..N</w:t>
            </w:r>
          </w:p>
        </w:tc>
        <w:tc>
          <w:tcPr>
            <w:tcW w:w="2993" w:type="pct"/>
            <w:tcMar>
              <w:top w:w="0" w:type="dxa"/>
              <w:left w:w="28" w:type="dxa"/>
              <w:bottom w:w="0" w:type="dxa"/>
              <w:right w:w="108" w:type="dxa"/>
            </w:tcMar>
          </w:tcPr>
          <w:p w14:paraId="3FB762D1" w14:textId="03D7530D" w:rsidR="0077680E" w:rsidRPr="008069E3" w:rsidRDefault="0077680E" w:rsidP="00DD7972">
            <w:pPr>
              <w:pStyle w:val="TAL"/>
            </w:pPr>
            <w:r w:rsidRPr="008069E3">
              <w:t>IPv4</w:t>
            </w:r>
            <w:r w:rsidR="00681BB7" w:rsidRPr="008069E3">
              <w:t xml:space="preserve"> </w:t>
            </w:r>
            <w:r w:rsidRPr="008069E3">
              <w:t>or</w:t>
            </w:r>
            <w:r w:rsidR="00681BB7" w:rsidRPr="008069E3">
              <w:t xml:space="preserve"> </w:t>
            </w:r>
            <w:r w:rsidRPr="008069E3">
              <w:t>IPv6</w:t>
            </w:r>
            <w:r w:rsidR="00681BB7" w:rsidRPr="008069E3">
              <w:t xml:space="preserve"> </w:t>
            </w:r>
            <w:r w:rsidRPr="008069E3">
              <w:t>address</w:t>
            </w:r>
            <w:r w:rsidR="00681BB7" w:rsidRPr="008069E3">
              <w:t xml:space="preserve"> </w:t>
            </w:r>
            <w:r w:rsidRPr="008069E3">
              <w:t>allocated</w:t>
            </w:r>
            <w:r w:rsidR="00681BB7" w:rsidRPr="008069E3">
              <w:t xml:space="preserve"> </w:t>
            </w:r>
            <w:r w:rsidRPr="008069E3">
              <w:t>for</w:t>
            </w:r>
            <w:r w:rsidR="00681BB7" w:rsidRPr="008069E3">
              <w:t xml:space="preserve"> </w:t>
            </w:r>
            <w:r w:rsidRPr="008069E3">
              <w:t>the</w:t>
            </w:r>
            <w:r w:rsidR="00681BB7" w:rsidRPr="008069E3">
              <w:t xml:space="preserve"> </w:t>
            </w:r>
            <w:r w:rsidRPr="008069E3">
              <w:t>Access</w:t>
            </w:r>
            <w:r w:rsidR="00681BB7" w:rsidRPr="008069E3">
              <w:t xml:space="preserve"> </w:t>
            </w:r>
            <w:r w:rsidRPr="008069E3">
              <w:t>Point</w:t>
            </w:r>
            <w:r w:rsidR="001F736B" w:rsidRPr="008069E3">
              <w:t>.</w:t>
            </w:r>
          </w:p>
        </w:tc>
      </w:tr>
    </w:tbl>
    <w:p w14:paraId="0FD6EE6C" w14:textId="77777777" w:rsidR="0077680E" w:rsidRPr="008069E3" w:rsidRDefault="0077680E" w:rsidP="0077680E"/>
    <w:p w14:paraId="43856872" w14:textId="77777777" w:rsidR="0077680E" w:rsidRPr="008069E3" w:rsidRDefault="0077680E" w:rsidP="0077680E">
      <w:pPr>
        <w:pStyle w:val="Heading3"/>
      </w:pPr>
      <w:bookmarkStart w:id="281" w:name="_Toc106007648"/>
      <w:bookmarkStart w:id="282" w:name="_Toc106088406"/>
      <w:bookmarkStart w:id="283" w:name="_Toc106190899"/>
      <w:r w:rsidRPr="008069E3">
        <w:t>6.5.13</w:t>
      </w:r>
      <w:r w:rsidRPr="008069E3">
        <w:tab/>
        <w:t>Type: StaStatistics</w:t>
      </w:r>
      <w:bookmarkEnd w:id="281"/>
      <w:bookmarkEnd w:id="282"/>
      <w:bookmarkEnd w:id="283"/>
    </w:p>
    <w:p w14:paraId="7004B4A1" w14:textId="6A48F719" w:rsidR="0077680E" w:rsidRPr="008069E3" w:rsidRDefault="0077680E" w:rsidP="0077680E">
      <w:r w:rsidRPr="008069E3">
        <w:t xml:space="preserve">This type represents information </w:t>
      </w:r>
      <w:r w:rsidR="004F60A4" w:rsidRPr="008069E3">
        <w:t>s</w:t>
      </w:r>
      <w:r w:rsidRPr="008069E3">
        <w:t xml:space="preserve">tatistics of the client </w:t>
      </w:r>
      <w:r w:rsidR="004F60A4" w:rsidRPr="008069E3">
        <w:t>s</w:t>
      </w:r>
      <w:r w:rsidRPr="008069E3">
        <w:t xml:space="preserve">tation as defined in </w:t>
      </w:r>
      <w:r w:rsidR="00AD5251" w:rsidRPr="008069E3">
        <w:t>clause</w:t>
      </w:r>
      <w:r w:rsidR="00E37FE7" w:rsidRPr="008069E3">
        <w:t xml:space="preserve"> 9.4.2.22.9, STA Statistics Report,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61432" w:rsidRPr="008069E3">
        <w:t>.</w:t>
      </w:r>
    </w:p>
    <w:p w14:paraId="7F926ECF" w14:textId="77777777" w:rsidR="0077680E" w:rsidRPr="008069E3" w:rsidRDefault="0077680E" w:rsidP="0077680E">
      <w:pPr>
        <w:pStyle w:val="TH"/>
        <w:rPr>
          <w:rFonts w:cs="Arial"/>
        </w:rPr>
      </w:pPr>
      <w:r w:rsidRPr="008069E3">
        <w:t>Table 6.5.13-1: Attributes of the StaStatistics</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76"/>
        <w:gridCol w:w="1710"/>
        <w:gridCol w:w="1170"/>
        <w:gridCol w:w="5062"/>
      </w:tblGrid>
      <w:tr w:rsidR="00016F5C" w:rsidRPr="008069E3" w14:paraId="28099FC3" w14:textId="77777777" w:rsidTr="008F1440">
        <w:trPr>
          <w:jc w:val="center"/>
        </w:trPr>
        <w:tc>
          <w:tcPr>
            <w:tcW w:w="996" w:type="pct"/>
            <w:shd w:val="clear" w:color="auto" w:fill="C0C0C0"/>
            <w:tcMar>
              <w:top w:w="0" w:type="dxa"/>
              <w:left w:w="28" w:type="dxa"/>
              <w:bottom w:w="0" w:type="dxa"/>
              <w:right w:w="108" w:type="dxa"/>
            </w:tcMar>
            <w:hideMark/>
          </w:tcPr>
          <w:p w14:paraId="2FB1F1D0" w14:textId="74B26BD5" w:rsidR="0077680E" w:rsidRPr="008069E3" w:rsidRDefault="0077680E" w:rsidP="00DD7972">
            <w:pPr>
              <w:pStyle w:val="TAH"/>
            </w:pPr>
            <w:r w:rsidRPr="008069E3">
              <w:t>Attribute</w:t>
            </w:r>
            <w:r w:rsidR="00681BB7" w:rsidRPr="008069E3">
              <w:t xml:space="preserve"> </w:t>
            </w:r>
            <w:r w:rsidRPr="008069E3">
              <w:t>name</w:t>
            </w:r>
          </w:p>
        </w:tc>
        <w:tc>
          <w:tcPr>
            <w:tcW w:w="862" w:type="pct"/>
            <w:shd w:val="clear" w:color="auto" w:fill="C0C0C0"/>
            <w:tcMar>
              <w:top w:w="0" w:type="dxa"/>
              <w:left w:w="28" w:type="dxa"/>
              <w:bottom w:w="0" w:type="dxa"/>
              <w:right w:w="108" w:type="dxa"/>
            </w:tcMar>
            <w:hideMark/>
          </w:tcPr>
          <w:p w14:paraId="589680B8" w14:textId="50C2469A" w:rsidR="0077680E" w:rsidRPr="008069E3" w:rsidRDefault="0077680E" w:rsidP="00DD7972">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20D4E99D" w14:textId="77777777" w:rsidR="0077680E" w:rsidRPr="008069E3" w:rsidRDefault="0077680E" w:rsidP="00DD7972">
            <w:pPr>
              <w:pStyle w:val="TAH"/>
            </w:pPr>
            <w:r w:rsidRPr="008069E3">
              <w:t>Cardinality</w:t>
            </w:r>
          </w:p>
        </w:tc>
        <w:tc>
          <w:tcPr>
            <w:tcW w:w="2552" w:type="pct"/>
            <w:shd w:val="clear" w:color="auto" w:fill="C0C0C0"/>
            <w:tcMar>
              <w:top w:w="0" w:type="dxa"/>
              <w:left w:w="28" w:type="dxa"/>
              <w:bottom w:w="0" w:type="dxa"/>
              <w:right w:w="108" w:type="dxa"/>
            </w:tcMar>
            <w:hideMark/>
          </w:tcPr>
          <w:p w14:paraId="2312EC8D" w14:textId="77777777" w:rsidR="0077680E" w:rsidRPr="008069E3" w:rsidRDefault="0077680E" w:rsidP="00DD7972">
            <w:pPr>
              <w:pStyle w:val="TAH"/>
            </w:pPr>
            <w:r w:rsidRPr="008069E3">
              <w:t>Description</w:t>
            </w:r>
          </w:p>
        </w:tc>
      </w:tr>
      <w:tr w:rsidR="00F61945" w:rsidRPr="008069E3" w14:paraId="5529BD91" w14:textId="77777777" w:rsidTr="008F1440">
        <w:trPr>
          <w:jc w:val="center"/>
        </w:trPr>
        <w:tc>
          <w:tcPr>
            <w:tcW w:w="996" w:type="pct"/>
            <w:tcMar>
              <w:top w:w="0" w:type="dxa"/>
              <w:left w:w="28" w:type="dxa"/>
              <w:bottom w:w="0" w:type="dxa"/>
              <w:right w:w="108" w:type="dxa"/>
            </w:tcMar>
          </w:tcPr>
          <w:p w14:paraId="5AD9A37B" w14:textId="40307CE8" w:rsidR="00F61945" w:rsidRPr="008069E3" w:rsidRDefault="00F61945" w:rsidP="00F61945">
            <w:pPr>
              <w:pStyle w:val="TAL"/>
            </w:pPr>
            <w:r w:rsidRPr="008069E3">
              <w:rPr>
                <w:color w:val="000000"/>
              </w:rPr>
              <w:t>staId</w:t>
            </w:r>
          </w:p>
        </w:tc>
        <w:tc>
          <w:tcPr>
            <w:tcW w:w="862" w:type="pct"/>
            <w:tcMar>
              <w:top w:w="0" w:type="dxa"/>
              <w:left w:w="28" w:type="dxa"/>
              <w:bottom w:w="0" w:type="dxa"/>
              <w:right w:w="108" w:type="dxa"/>
            </w:tcMar>
          </w:tcPr>
          <w:p w14:paraId="6A619EB1" w14:textId="1F349E22" w:rsidR="00F61945" w:rsidRPr="008069E3" w:rsidRDefault="00F61945" w:rsidP="00F61945">
            <w:pPr>
              <w:pStyle w:val="TAL"/>
            </w:pPr>
            <w:r w:rsidRPr="008069E3">
              <w:t>StaIdentity</w:t>
            </w:r>
          </w:p>
        </w:tc>
        <w:tc>
          <w:tcPr>
            <w:tcW w:w="590" w:type="pct"/>
            <w:tcMar>
              <w:top w:w="0" w:type="dxa"/>
              <w:left w:w="28" w:type="dxa"/>
              <w:bottom w:w="0" w:type="dxa"/>
              <w:right w:w="108" w:type="dxa"/>
            </w:tcMar>
          </w:tcPr>
          <w:p w14:paraId="3E11D38D" w14:textId="40A34DA0" w:rsidR="00F61945" w:rsidRPr="008069E3" w:rsidRDefault="00F61945" w:rsidP="00F61945">
            <w:pPr>
              <w:pStyle w:val="TAL"/>
            </w:pPr>
            <w:r w:rsidRPr="008069E3">
              <w:t>0..1</w:t>
            </w:r>
          </w:p>
        </w:tc>
        <w:tc>
          <w:tcPr>
            <w:tcW w:w="2552" w:type="pct"/>
            <w:tcMar>
              <w:top w:w="0" w:type="dxa"/>
              <w:left w:w="28" w:type="dxa"/>
              <w:bottom w:w="0" w:type="dxa"/>
              <w:right w:w="108" w:type="dxa"/>
            </w:tcMar>
          </w:tcPr>
          <w:p w14:paraId="4CEDAD9A" w14:textId="68242DDC" w:rsidR="00F61945" w:rsidRPr="008069E3" w:rsidRDefault="00F61945" w:rsidP="00F61945">
            <w:pPr>
              <w:pStyle w:val="TAL"/>
            </w:pPr>
            <w:r w:rsidRPr="008069E3">
              <w:t>Identifier to uniquely specify the station whose information is exposed withi</w:t>
            </w:r>
            <w:r w:rsidRPr="00B45B84">
              <w:t xml:space="preserve">n this </w:t>
            </w:r>
            <w:r w:rsidR="00B45B84" w:rsidRPr="00B45B84">
              <w:t>STA Statistics R</w:t>
            </w:r>
            <w:r w:rsidRPr="00B45B84">
              <w:t xml:space="preserve">eport. If </w:t>
            </w:r>
            <w:r w:rsidR="00B45B84" w:rsidRPr="00B45B84">
              <w:t>Sta</w:t>
            </w:r>
            <w:r w:rsidR="00B45B84">
              <w:t>Statistics</w:t>
            </w:r>
            <w:r w:rsidRPr="008069E3">
              <w:t xml:space="preserve"> is contained within a data type that provides the station</w:t>
            </w:r>
            <w:r w:rsidR="00B27683" w:rsidRPr="008069E3">
              <w:t>'</w:t>
            </w:r>
            <w:r w:rsidRPr="008069E3">
              <w:t>s identifier, this field may be omitted.</w:t>
            </w:r>
          </w:p>
        </w:tc>
      </w:tr>
      <w:tr w:rsidR="00F61945" w:rsidRPr="008069E3" w14:paraId="03928D41" w14:textId="77777777" w:rsidTr="00B27683">
        <w:trPr>
          <w:jc w:val="center"/>
        </w:trPr>
        <w:tc>
          <w:tcPr>
            <w:tcW w:w="996" w:type="pct"/>
            <w:tcMar>
              <w:top w:w="0" w:type="dxa"/>
              <w:left w:w="28" w:type="dxa"/>
              <w:bottom w:w="0" w:type="dxa"/>
              <w:right w:w="108" w:type="dxa"/>
            </w:tcMar>
          </w:tcPr>
          <w:p w14:paraId="43DFDC89" w14:textId="346ECF78" w:rsidR="00F61945" w:rsidRPr="008069E3" w:rsidRDefault="00F61945" w:rsidP="00F61945">
            <w:pPr>
              <w:pStyle w:val="TAL"/>
            </w:pPr>
            <w:r w:rsidRPr="008069E3">
              <w:rPr>
                <w:color w:val="000000"/>
              </w:rPr>
              <w:t>measurementId</w:t>
            </w:r>
          </w:p>
        </w:tc>
        <w:tc>
          <w:tcPr>
            <w:tcW w:w="862" w:type="pct"/>
            <w:tcMar>
              <w:top w:w="0" w:type="dxa"/>
              <w:left w:w="28" w:type="dxa"/>
              <w:bottom w:w="0" w:type="dxa"/>
              <w:right w:w="108" w:type="dxa"/>
            </w:tcMar>
          </w:tcPr>
          <w:p w14:paraId="7E1C40F1" w14:textId="712D7FFB" w:rsidR="00F61945" w:rsidRPr="008069E3" w:rsidRDefault="00F61945" w:rsidP="00F61945">
            <w:pPr>
              <w:pStyle w:val="TAL"/>
            </w:pPr>
            <w:r w:rsidRPr="008069E3">
              <w:rPr>
                <w:color w:val="000000"/>
              </w:rPr>
              <w:t>String</w:t>
            </w:r>
          </w:p>
        </w:tc>
        <w:tc>
          <w:tcPr>
            <w:tcW w:w="590" w:type="pct"/>
            <w:tcMar>
              <w:top w:w="0" w:type="dxa"/>
              <w:left w:w="28" w:type="dxa"/>
              <w:bottom w:w="0" w:type="dxa"/>
              <w:right w:w="108" w:type="dxa"/>
            </w:tcMar>
          </w:tcPr>
          <w:p w14:paraId="1CF46134" w14:textId="2E3466AD" w:rsidR="00F61945" w:rsidRPr="008069E3" w:rsidRDefault="00F61945" w:rsidP="00F61945">
            <w:pPr>
              <w:pStyle w:val="TAL"/>
            </w:pPr>
            <w:r w:rsidRPr="008069E3">
              <w:t>1</w:t>
            </w:r>
          </w:p>
        </w:tc>
        <w:tc>
          <w:tcPr>
            <w:tcW w:w="2552" w:type="pct"/>
            <w:tcMar>
              <w:top w:w="0" w:type="dxa"/>
              <w:left w:w="28" w:type="dxa"/>
              <w:bottom w:w="0" w:type="dxa"/>
              <w:right w:w="108" w:type="dxa"/>
            </w:tcMar>
          </w:tcPr>
          <w:p w14:paraId="6641C0E9" w14:textId="04C7604D" w:rsidR="00F61945" w:rsidRPr="008069E3" w:rsidRDefault="00F61945" w:rsidP="00F61945">
            <w:pPr>
              <w:pStyle w:val="TAL"/>
            </w:pPr>
            <w:r w:rsidRPr="008069E3">
              <w:rPr>
                <w:color w:val="000000"/>
              </w:rPr>
              <w:t xml:space="preserve">Measurement </w:t>
            </w:r>
            <w:r w:rsidRPr="008069E3">
              <w:t>ID</w:t>
            </w:r>
            <w:r w:rsidRPr="008069E3">
              <w:rPr>
                <w:color w:val="000000"/>
              </w:rPr>
              <w:t xml:space="preserve"> of the Measurement configuration applied to </w:t>
            </w:r>
            <w:r w:rsidRPr="00B45B84">
              <w:rPr>
                <w:color w:val="000000"/>
              </w:rPr>
              <w:t xml:space="preserve">this </w:t>
            </w:r>
            <w:r w:rsidRPr="00B45B84">
              <w:t>STA</w:t>
            </w:r>
            <w:r w:rsidRPr="00B45B84">
              <w:rPr>
                <w:color w:val="000000"/>
              </w:rPr>
              <w:t xml:space="preserve"> Statistics Report</w:t>
            </w:r>
            <w:r w:rsidRPr="008069E3">
              <w:rPr>
                <w:color w:val="000000"/>
              </w:rPr>
              <w:t>.</w:t>
            </w:r>
          </w:p>
        </w:tc>
      </w:tr>
      <w:tr w:rsidR="0077680E" w:rsidRPr="008069E3" w14:paraId="196EE6EB" w14:textId="77777777" w:rsidTr="008F1440">
        <w:trPr>
          <w:jc w:val="center"/>
        </w:trPr>
        <w:tc>
          <w:tcPr>
            <w:tcW w:w="996" w:type="pct"/>
            <w:tcMar>
              <w:top w:w="0" w:type="dxa"/>
              <w:left w:w="28" w:type="dxa"/>
              <w:bottom w:w="0" w:type="dxa"/>
              <w:right w:w="108" w:type="dxa"/>
            </w:tcMar>
          </w:tcPr>
          <w:p w14:paraId="1442BAB5" w14:textId="3B015ACA" w:rsidR="0077680E" w:rsidRPr="008069E3" w:rsidRDefault="00FC4CEE" w:rsidP="00DD7972">
            <w:pPr>
              <w:pStyle w:val="TAL"/>
            </w:pPr>
            <w:r w:rsidRPr="008069E3">
              <w:t>measurementDuration</w:t>
            </w:r>
          </w:p>
        </w:tc>
        <w:tc>
          <w:tcPr>
            <w:tcW w:w="862" w:type="pct"/>
            <w:tcMar>
              <w:top w:w="0" w:type="dxa"/>
              <w:left w:w="28" w:type="dxa"/>
              <w:bottom w:w="0" w:type="dxa"/>
              <w:right w:w="108" w:type="dxa"/>
            </w:tcMar>
          </w:tcPr>
          <w:p w14:paraId="5F017470" w14:textId="77777777" w:rsidR="0077680E" w:rsidRPr="008069E3" w:rsidRDefault="0077680E" w:rsidP="00DD7972">
            <w:pPr>
              <w:pStyle w:val="TAL"/>
            </w:pPr>
            <w:r w:rsidRPr="008069E3">
              <w:t>UInt16</w:t>
            </w:r>
          </w:p>
        </w:tc>
        <w:tc>
          <w:tcPr>
            <w:tcW w:w="590" w:type="pct"/>
            <w:tcMar>
              <w:top w:w="0" w:type="dxa"/>
              <w:left w:w="28" w:type="dxa"/>
              <w:bottom w:w="0" w:type="dxa"/>
              <w:right w:w="108" w:type="dxa"/>
            </w:tcMar>
          </w:tcPr>
          <w:p w14:paraId="55DCDFDA" w14:textId="77777777" w:rsidR="0077680E" w:rsidRPr="008069E3" w:rsidRDefault="0077680E" w:rsidP="00DD7972">
            <w:pPr>
              <w:pStyle w:val="TAL"/>
            </w:pPr>
            <w:r w:rsidRPr="008069E3">
              <w:t>1</w:t>
            </w:r>
          </w:p>
        </w:tc>
        <w:tc>
          <w:tcPr>
            <w:tcW w:w="2552" w:type="pct"/>
            <w:tcMar>
              <w:top w:w="0" w:type="dxa"/>
              <w:left w:w="28" w:type="dxa"/>
              <w:bottom w:w="0" w:type="dxa"/>
              <w:right w:w="108" w:type="dxa"/>
            </w:tcMar>
          </w:tcPr>
          <w:p w14:paraId="15848F01" w14:textId="67B7B7F6" w:rsidR="0077680E" w:rsidRPr="008069E3" w:rsidRDefault="0077680E" w:rsidP="00DD7972">
            <w:pPr>
              <w:pStyle w:val="TAL"/>
            </w:pPr>
            <w:r w:rsidRPr="008069E3">
              <w:t>Duration</w:t>
            </w:r>
            <w:r w:rsidR="00EE1A0B" w:rsidRPr="008069E3">
              <w:t xml:space="preserve"> over which the Statistics Group Data was measured in time units of 1</w:t>
            </w:r>
            <w:r w:rsidR="005768B4" w:rsidRPr="008069E3">
              <w:t xml:space="preserve"> </w:t>
            </w:r>
            <w:r w:rsidR="00EE1A0B" w:rsidRPr="008069E3">
              <w:t>024 µs. Duration equal to zero indicates a report of current values</w:t>
            </w:r>
            <w:r w:rsidR="001F736B" w:rsidRPr="008069E3">
              <w:t>.</w:t>
            </w:r>
          </w:p>
        </w:tc>
      </w:tr>
      <w:tr w:rsidR="0077680E" w:rsidRPr="008069E3" w14:paraId="03826F7E" w14:textId="77777777" w:rsidTr="00B27683">
        <w:trPr>
          <w:jc w:val="center"/>
        </w:trPr>
        <w:tc>
          <w:tcPr>
            <w:tcW w:w="996" w:type="pct"/>
            <w:tcMar>
              <w:top w:w="0" w:type="dxa"/>
              <w:left w:w="28" w:type="dxa"/>
              <w:bottom w:w="0" w:type="dxa"/>
              <w:right w:w="108" w:type="dxa"/>
            </w:tcMar>
          </w:tcPr>
          <w:p w14:paraId="4E9D78C5" w14:textId="77777777" w:rsidR="0077680E" w:rsidRPr="008069E3" w:rsidRDefault="0077680E" w:rsidP="00DD7972">
            <w:pPr>
              <w:pStyle w:val="TAL"/>
            </w:pPr>
            <w:r w:rsidRPr="008069E3">
              <w:t>groupIdentity</w:t>
            </w:r>
          </w:p>
        </w:tc>
        <w:tc>
          <w:tcPr>
            <w:tcW w:w="862" w:type="pct"/>
            <w:tcMar>
              <w:top w:w="0" w:type="dxa"/>
              <w:left w:w="28" w:type="dxa"/>
              <w:bottom w:w="0" w:type="dxa"/>
              <w:right w:w="108" w:type="dxa"/>
            </w:tcMar>
          </w:tcPr>
          <w:p w14:paraId="0A2F0EA3" w14:textId="77777777" w:rsidR="0077680E" w:rsidRPr="008069E3" w:rsidRDefault="0077680E" w:rsidP="00DD7972">
            <w:pPr>
              <w:pStyle w:val="TAL"/>
            </w:pPr>
            <w:r w:rsidRPr="008069E3">
              <w:t>UInt8</w:t>
            </w:r>
          </w:p>
        </w:tc>
        <w:tc>
          <w:tcPr>
            <w:tcW w:w="590" w:type="pct"/>
            <w:tcMar>
              <w:top w:w="0" w:type="dxa"/>
              <w:left w:w="28" w:type="dxa"/>
              <w:bottom w:w="0" w:type="dxa"/>
              <w:right w:w="108" w:type="dxa"/>
            </w:tcMar>
          </w:tcPr>
          <w:p w14:paraId="4A513A5D" w14:textId="77777777" w:rsidR="0077680E" w:rsidRPr="008069E3" w:rsidRDefault="0077680E" w:rsidP="00DD7972">
            <w:pPr>
              <w:pStyle w:val="TAL"/>
            </w:pPr>
            <w:r w:rsidRPr="008069E3">
              <w:t>1</w:t>
            </w:r>
          </w:p>
        </w:tc>
        <w:tc>
          <w:tcPr>
            <w:tcW w:w="2552" w:type="pct"/>
            <w:tcMar>
              <w:top w:w="0" w:type="dxa"/>
              <w:left w:w="28" w:type="dxa"/>
              <w:bottom w:w="0" w:type="dxa"/>
              <w:right w:w="108" w:type="dxa"/>
            </w:tcMar>
          </w:tcPr>
          <w:p w14:paraId="21F63961" w14:textId="3FDC2EE8" w:rsidR="0077680E" w:rsidRPr="008069E3" w:rsidRDefault="0077680E" w:rsidP="00DD7972">
            <w:pPr>
              <w:pStyle w:val="TAL"/>
            </w:pPr>
            <w:r w:rsidRPr="008069E3">
              <w:t>Indicates</w:t>
            </w:r>
            <w:r w:rsidR="00681BB7" w:rsidRPr="008069E3">
              <w:t xml:space="preserve"> </w:t>
            </w:r>
            <w:r w:rsidRPr="008069E3">
              <w:t>the</w:t>
            </w:r>
            <w:r w:rsidR="00681BB7" w:rsidRPr="008069E3">
              <w:t xml:space="preserve"> </w:t>
            </w:r>
            <w:r w:rsidRPr="008069E3">
              <w:t>requested</w:t>
            </w:r>
            <w:r w:rsidR="00681BB7" w:rsidRPr="008069E3">
              <w:t xml:space="preserve"> </w:t>
            </w:r>
            <w:r w:rsidRPr="008069E3">
              <w:t>statistics</w:t>
            </w:r>
            <w:r w:rsidR="00681BB7" w:rsidRPr="008069E3">
              <w:t xml:space="preserve"> </w:t>
            </w:r>
            <w:r w:rsidRPr="008069E3">
              <w:t>group</w:t>
            </w:r>
            <w:r w:rsidR="00681BB7" w:rsidRPr="008069E3">
              <w:t xml:space="preserve"> </w:t>
            </w:r>
            <w:r w:rsidRPr="008069E3">
              <w:t>describing</w:t>
            </w:r>
            <w:r w:rsidR="00681BB7" w:rsidRPr="008069E3">
              <w:t xml:space="preserve"> </w:t>
            </w:r>
            <w:r w:rsidRPr="008069E3">
              <w:t>the</w:t>
            </w:r>
            <w:r w:rsidR="00681BB7" w:rsidRPr="008069E3">
              <w:t xml:space="preserve"> </w:t>
            </w:r>
            <w:r w:rsidRPr="008069E3">
              <w:t>Statistics</w:t>
            </w:r>
            <w:r w:rsidR="00681BB7" w:rsidRPr="008069E3">
              <w:t xml:space="preserve"> </w:t>
            </w:r>
            <w:r w:rsidRPr="008069E3">
              <w:t>Group</w:t>
            </w:r>
            <w:r w:rsidR="00681BB7" w:rsidRPr="008069E3">
              <w:t xml:space="preserve"> </w:t>
            </w:r>
            <w:r w:rsidRPr="008069E3">
              <w:t>Data</w:t>
            </w:r>
            <w:r w:rsidR="00681BB7" w:rsidRPr="008069E3">
              <w:t xml:space="preserve"> </w:t>
            </w:r>
            <w:r w:rsidRPr="008069E3">
              <w:t>according</w:t>
            </w:r>
            <w:r w:rsidR="00681BB7" w:rsidRPr="008069E3">
              <w:t xml:space="preserve"> </w:t>
            </w:r>
            <w:r w:rsidRPr="008069E3">
              <w:t>to</w:t>
            </w:r>
            <w:r w:rsidR="00681BB7" w:rsidRPr="008069E3">
              <w:t xml:space="preserve"> </w:t>
            </w:r>
            <w:r w:rsidR="00E3446F" w:rsidRPr="008069E3">
              <w:t>T</w:t>
            </w:r>
            <w:r w:rsidRPr="008069E3">
              <w:t>able</w:t>
            </w:r>
            <w:r w:rsidR="00681BB7" w:rsidRPr="008069E3">
              <w:t xml:space="preserve"> </w:t>
            </w:r>
            <w:r w:rsidRPr="008069E3">
              <w:t>9-114</w:t>
            </w:r>
            <w:r w:rsidR="00681BB7" w:rsidRPr="008069E3">
              <w:t xml:space="preserve"> </w:t>
            </w:r>
            <w:r w:rsidRPr="008069E3">
              <w:t>of</w:t>
            </w:r>
            <w:r w:rsidR="00681BB7" w:rsidRPr="008069E3">
              <w:t xml:space="preserve"> </w:t>
            </w:r>
            <w:r w:rsidR="002D3084" w:rsidRPr="00A67157">
              <w:t>IEEE</w:t>
            </w:r>
            <w:r w:rsidR="00B27683" w:rsidRPr="00A67157">
              <w:t>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p w14:paraId="2938CFA3" w14:textId="6B4B7EA8" w:rsidR="00367FBF" w:rsidRPr="008069E3" w:rsidRDefault="00367FBF" w:rsidP="00DD7972">
            <w:pPr>
              <w:pStyle w:val="TAL"/>
            </w:pPr>
            <w:r w:rsidRPr="008069E3">
              <w:t>Depending on group identity, one and only one of the STA Statistics Group Data will be present.</w:t>
            </w:r>
          </w:p>
        </w:tc>
      </w:tr>
      <w:tr w:rsidR="00516DC5" w:rsidRPr="008069E3" w14:paraId="70C92CFE" w14:textId="77777777" w:rsidTr="008F1440">
        <w:trPr>
          <w:jc w:val="center"/>
        </w:trPr>
        <w:tc>
          <w:tcPr>
            <w:tcW w:w="996" w:type="pct"/>
            <w:tcMar>
              <w:top w:w="0" w:type="dxa"/>
              <w:left w:w="28" w:type="dxa"/>
              <w:bottom w:w="0" w:type="dxa"/>
              <w:right w:w="108" w:type="dxa"/>
            </w:tcMar>
          </w:tcPr>
          <w:p w14:paraId="4798988C" w14:textId="4F400480" w:rsidR="00516DC5" w:rsidRPr="008069E3" w:rsidRDefault="00516DC5" w:rsidP="00516DC5">
            <w:pPr>
              <w:pStyle w:val="TAL"/>
            </w:pPr>
            <w:r w:rsidRPr="008069E3">
              <w:t>groupZeroData</w:t>
            </w:r>
          </w:p>
        </w:tc>
        <w:tc>
          <w:tcPr>
            <w:tcW w:w="862" w:type="pct"/>
            <w:tcMar>
              <w:top w:w="0" w:type="dxa"/>
              <w:left w:w="28" w:type="dxa"/>
              <w:bottom w:w="0" w:type="dxa"/>
              <w:right w:w="108" w:type="dxa"/>
            </w:tcMar>
          </w:tcPr>
          <w:p w14:paraId="44210488" w14:textId="65F98986" w:rsidR="00516DC5" w:rsidRPr="008069E3" w:rsidRDefault="00516DC5" w:rsidP="00516DC5">
            <w:pPr>
              <w:pStyle w:val="TAL"/>
            </w:pPr>
            <w:r w:rsidRPr="008069E3">
              <w:t>StaStatisticsGroupZeroData</w:t>
            </w:r>
          </w:p>
        </w:tc>
        <w:tc>
          <w:tcPr>
            <w:tcW w:w="590" w:type="pct"/>
            <w:tcMar>
              <w:top w:w="0" w:type="dxa"/>
              <w:left w:w="28" w:type="dxa"/>
              <w:bottom w:w="0" w:type="dxa"/>
              <w:right w:w="108" w:type="dxa"/>
            </w:tcMar>
          </w:tcPr>
          <w:p w14:paraId="41B7AECC" w14:textId="311DD084" w:rsidR="00516DC5" w:rsidRPr="008069E3" w:rsidRDefault="00516DC5" w:rsidP="00516DC5">
            <w:pPr>
              <w:pStyle w:val="TAL"/>
            </w:pPr>
            <w:r w:rsidRPr="008069E3">
              <w:t>0..1</w:t>
            </w:r>
          </w:p>
        </w:tc>
        <w:tc>
          <w:tcPr>
            <w:tcW w:w="2552" w:type="pct"/>
            <w:tcMar>
              <w:top w:w="0" w:type="dxa"/>
              <w:left w:w="28" w:type="dxa"/>
              <w:bottom w:w="0" w:type="dxa"/>
              <w:right w:w="108" w:type="dxa"/>
            </w:tcMar>
          </w:tcPr>
          <w:p w14:paraId="3EB99656" w14:textId="303C0A61" w:rsidR="00516DC5" w:rsidRPr="008069E3" w:rsidRDefault="00516DC5" w:rsidP="00516DC5">
            <w:pPr>
              <w:pStyle w:val="TAL"/>
            </w:pPr>
            <w:r w:rsidRPr="008069E3">
              <w:t>STA Statistics Data for Group Identity = 0</w:t>
            </w:r>
            <w:r w:rsidR="00041165">
              <w:t>.</w:t>
            </w:r>
          </w:p>
        </w:tc>
      </w:tr>
      <w:tr w:rsidR="00516DC5" w:rsidRPr="008069E3" w14:paraId="6CCFE009" w14:textId="77777777" w:rsidTr="00B27683">
        <w:trPr>
          <w:jc w:val="center"/>
        </w:trPr>
        <w:tc>
          <w:tcPr>
            <w:tcW w:w="996" w:type="pct"/>
            <w:tcMar>
              <w:top w:w="0" w:type="dxa"/>
              <w:left w:w="28" w:type="dxa"/>
              <w:bottom w:w="0" w:type="dxa"/>
              <w:right w:w="108" w:type="dxa"/>
            </w:tcMar>
          </w:tcPr>
          <w:p w14:paraId="761F2FE7" w14:textId="424F2A15" w:rsidR="00516DC5" w:rsidRPr="008069E3" w:rsidRDefault="00516DC5" w:rsidP="00516DC5">
            <w:pPr>
              <w:pStyle w:val="TAL"/>
            </w:pPr>
            <w:r w:rsidRPr="008069E3">
              <w:t>groupOneData</w:t>
            </w:r>
          </w:p>
        </w:tc>
        <w:tc>
          <w:tcPr>
            <w:tcW w:w="862" w:type="pct"/>
            <w:tcMar>
              <w:top w:w="0" w:type="dxa"/>
              <w:left w:w="28" w:type="dxa"/>
              <w:bottom w:w="0" w:type="dxa"/>
              <w:right w:w="108" w:type="dxa"/>
            </w:tcMar>
          </w:tcPr>
          <w:p w14:paraId="257DAA14" w14:textId="68D1E695" w:rsidR="00516DC5" w:rsidRPr="008069E3" w:rsidRDefault="00516DC5" w:rsidP="00516DC5">
            <w:pPr>
              <w:pStyle w:val="TAL"/>
            </w:pPr>
            <w:r w:rsidRPr="008069E3">
              <w:t>StaStatisticsGroupOneData</w:t>
            </w:r>
          </w:p>
        </w:tc>
        <w:tc>
          <w:tcPr>
            <w:tcW w:w="590" w:type="pct"/>
            <w:tcMar>
              <w:top w:w="0" w:type="dxa"/>
              <w:left w:w="28" w:type="dxa"/>
              <w:bottom w:w="0" w:type="dxa"/>
              <w:right w:w="108" w:type="dxa"/>
            </w:tcMar>
          </w:tcPr>
          <w:p w14:paraId="60F2902A" w14:textId="5D13F514" w:rsidR="00516DC5" w:rsidRPr="008069E3" w:rsidRDefault="00516DC5" w:rsidP="00516DC5">
            <w:pPr>
              <w:pStyle w:val="TAL"/>
            </w:pPr>
            <w:r w:rsidRPr="008069E3">
              <w:t>0..1</w:t>
            </w:r>
          </w:p>
        </w:tc>
        <w:tc>
          <w:tcPr>
            <w:tcW w:w="2552" w:type="pct"/>
            <w:tcMar>
              <w:top w:w="0" w:type="dxa"/>
              <w:left w:w="28" w:type="dxa"/>
              <w:bottom w:w="0" w:type="dxa"/>
              <w:right w:w="108" w:type="dxa"/>
            </w:tcMar>
          </w:tcPr>
          <w:p w14:paraId="54917F5C" w14:textId="5458E62D" w:rsidR="00516DC5" w:rsidRPr="008069E3" w:rsidRDefault="00516DC5" w:rsidP="00516DC5">
            <w:pPr>
              <w:pStyle w:val="TAL"/>
            </w:pPr>
            <w:r w:rsidRPr="008069E3">
              <w:t>STA Statistics Data for Group Identity = 1</w:t>
            </w:r>
            <w:r w:rsidR="00041165">
              <w:t>.</w:t>
            </w:r>
          </w:p>
        </w:tc>
      </w:tr>
      <w:tr w:rsidR="00516DC5" w:rsidRPr="008069E3" w14:paraId="1A64EFCB" w14:textId="77777777" w:rsidTr="00B27683">
        <w:trPr>
          <w:jc w:val="center"/>
        </w:trPr>
        <w:tc>
          <w:tcPr>
            <w:tcW w:w="996" w:type="pct"/>
            <w:tcMar>
              <w:top w:w="0" w:type="dxa"/>
              <w:left w:w="28" w:type="dxa"/>
              <w:bottom w:w="0" w:type="dxa"/>
              <w:right w:w="108" w:type="dxa"/>
            </w:tcMar>
          </w:tcPr>
          <w:p w14:paraId="5F869644" w14:textId="73E9148F" w:rsidR="00516DC5" w:rsidRPr="008069E3" w:rsidRDefault="00516DC5" w:rsidP="00516DC5">
            <w:pPr>
              <w:pStyle w:val="TAL"/>
            </w:pPr>
            <w:r w:rsidRPr="008069E3">
              <w:t>group2to9Data</w:t>
            </w:r>
          </w:p>
        </w:tc>
        <w:tc>
          <w:tcPr>
            <w:tcW w:w="862" w:type="pct"/>
            <w:tcMar>
              <w:top w:w="0" w:type="dxa"/>
              <w:left w:w="28" w:type="dxa"/>
              <w:bottom w:w="0" w:type="dxa"/>
              <w:right w:w="108" w:type="dxa"/>
            </w:tcMar>
          </w:tcPr>
          <w:p w14:paraId="493F9AD3" w14:textId="0B9943A7" w:rsidR="00516DC5" w:rsidRPr="008069E3" w:rsidRDefault="00516DC5" w:rsidP="00516DC5">
            <w:pPr>
              <w:pStyle w:val="TAL"/>
            </w:pPr>
            <w:r w:rsidRPr="008069E3">
              <w:t>StaStatisticsGroup2to9Data</w:t>
            </w:r>
          </w:p>
        </w:tc>
        <w:tc>
          <w:tcPr>
            <w:tcW w:w="590" w:type="pct"/>
            <w:tcMar>
              <w:top w:w="0" w:type="dxa"/>
              <w:left w:w="28" w:type="dxa"/>
              <w:bottom w:w="0" w:type="dxa"/>
              <w:right w:w="108" w:type="dxa"/>
            </w:tcMar>
          </w:tcPr>
          <w:p w14:paraId="28236E9D" w14:textId="4288971B" w:rsidR="00516DC5" w:rsidRPr="008069E3" w:rsidRDefault="00516DC5" w:rsidP="00516DC5">
            <w:pPr>
              <w:pStyle w:val="TAL"/>
            </w:pPr>
            <w:r w:rsidRPr="008069E3">
              <w:t>0..1</w:t>
            </w:r>
          </w:p>
        </w:tc>
        <w:tc>
          <w:tcPr>
            <w:tcW w:w="2552" w:type="pct"/>
            <w:tcMar>
              <w:top w:w="0" w:type="dxa"/>
              <w:left w:w="28" w:type="dxa"/>
              <w:bottom w:w="0" w:type="dxa"/>
              <w:right w:w="108" w:type="dxa"/>
            </w:tcMar>
          </w:tcPr>
          <w:p w14:paraId="72574E54" w14:textId="563294A1" w:rsidR="00516DC5" w:rsidRPr="008069E3" w:rsidRDefault="00516DC5" w:rsidP="00516DC5">
            <w:pPr>
              <w:pStyle w:val="TAL"/>
            </w:pPr>
            <w:r w:rsidRPr="008069E3">
              <w:t>STA Statistics Data for Group Identity = 2 through 9</w:t>
            </w:r>
            <w:r w:rsidR="00041165">
              <w:t>.</w:t>
            </w:r>
          </w:p>
        </w:tc>
      </w:tr>
    </w:tbl>
    <w:p w14:paraId="1CDDDA8C" w14:textId="77777777" w:rsidR="0077680E" w:rsidRPr="008069E3" w:rsidRDefault="0077680E" w:rsidP="0077680E"/>
    <w:p w14:paraId="356EB1A6" w14:textId="7AB2A315" w:rsidR="0077680E" w:rsidRPr="008069E3" w:rsidRDefault="0077680E" w:rsidP="001C5E04">
      <w:pPr>
        <w:pStyle w:val="Heading3"/>
      </w:pPr>
      <w:bookmarkStart w:id="284" w:name="_Toc106007649"/>
      <w:bookmarkStart w:id="285" w:name="_Toc106088407"/>
      <w:bookmarkStart w:id="286" w:name="_Toc106190900"/>
      <w:r w:rsidRPr="008069E3">
        <w:t>6.5.</w:t>
      </w:r>
      <w:r w:rsidR="000A281B" w:rsidRPr="008069E3">
        <w:t>14</w:t>
      </w:r>
      <w:r w:rsidRPr="008069E3">
        <w:tab/>
        <w:t>Type: HtCapabilities</w:t>
      </w:r>
      <w:bookmarkEnd w:id="284"/>
      <w:bookmarkEnd w:id="285"/>
      <w:bookmarkEnd w:id="286"/>
    </w:p>
    <w:p w14:paraId="72A1FA2E" w14:textId="35870A64" w:rsidR="0077680E" w:rsidRPr="008069E3" w:rsidRDefault="0077680E" w:rsidP="001C5E04">
      <w:pPr>
        <w:keepNext/>
      </w:pPr>
      <w:r w:rsidRPr="008069E3">
        <w:t xml:space="preserve">This type represents information on HT </w:t>
      </w:r>
      <w:r w:rsidR="004F60A4" w:rsidRPr="008069E3">
        <w:t>c</w:t>
      </w:r>
      <w:r w:rsidRPr="008069E3">
        <w:t xml:space="preserve">apabilities of an Access Point as defined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61432" w:rsidRPr="008069E3">
        <w:t>.</w:t>
      </w:r>
    </w:p>
    <w:p w14:paraId="4B079E7C" w14:textId="2A8BAFDA" w:rsidR="0077680E" w:rsidRPr="008069E3" w:rsidRDefault="0077680E" w:rsidP="0077680E">
      <w:pPr>
        <w:pStyle w:val="TH"/>
        <w:rPr>
          <w:rFonts w:cs="Arial"/>
        </w:rPr>
      </w:pPr>
      <w:r w:rsidRPr="008069E3">
        <w:t>Table 6.5.</w:t>
      </w:r>
      <w:r w:rsidR="000A281B" w:rsidRPr="008069E3">
        <w:t>14</w:t>
      </w:r>
      <w:r w:rsidRPr="008069E3">
        <w:t>-1: Attributes of the HtCapabi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7"/>
        <w:gridCol w:w="994"/>
        <w:gridCol w:w="1111"/>
        <w:gridCol w:w="5887"/>
      </w:tblGrid>
      <w:tr w:rsidR="0077680E" w:rsidRPr="008069E3" w14:paraId="0F47C783" w14:textId="77777777" w:rsidTr="001F736B">
        <w:trPr>
          <w:jc w:val="center"/>
        </w:trPr>
        <w:tc>
          <w:tcPr>
            <w:tcW w:w="850" w:type="pct"/>
            <w:shd w:val="clear" w:color="auto" w:fill="C0C0C0"/>
            <w:tcMar>
              <w:top w:w="0" w:type="dxa"/>
              <w:left w:w="28" w:type="dxa"/>
              <w:bottom w:w="0" w:type="dxa"/>
              <w:right w:w="108" w:type="dxa"/>
            </w:tcMar>
            <w:hideMark/>
          </w:tcPr>
          <w:p w14:paraId="7E57EAE9" w14:textId="17028BF9" w:rsidR="0077680E" w:rsidRPr="008069E3" w:rsidRDefault="0077680E" w:rsidP="00DD7972">
            <w:pPr>
              <w:pStyle w:val="TAH"/>
            </w:pPr>
            <w:r w:rsidRPr="008069E3">
              <w:t>Attribute</w:t>
            </w:r>
            <w:r w:rsidR="00681BB7" w:rsidRPr="008069E3">
              <w:t xml:space="preserve"> </w:t>
            </w:r>
            <w:r w:rsidRPr="008069E3">
              <w:t>name</w:t>
            </w:r>
          </w:p>
        </w:tc>
        <w:tc>
          <w:tcPr>
            <w:tcW w:w="516" w:type="pct"/>
            <w:shd w:val="clear" w:color="auto" w:fill="C0C0C0"/>
            <w:tcMar>
              <w:top w:w="0" w:type="dxa"/>
              <w:left w:w="28" w:type="dxa"/>
              <w:bottom w:w="0" w:type="dxa"/>
              <w:right w:w="108" w:type="dxa"/>
            </w:tcMar>
            <w:hideMark/>
          </w:tcPr>
          <w:p w14:paraId="0DDBF41E" w14:textId="1373CE12" w:rsidR="0077680E" w:rsidRPr="008069E3" w:rsidRDefault="0077680E" w:rsidP="00DD7972">
            <w:pPr>
              <w:pStyle w:val="TAH"/>
            </w:pPr>
            <w:r w:rsidRPr="008069E3">
              <w:t>Data</w:t>
            </w:r>
            <w:r w:rsidR="00681BB7" w:rsidRPr="008069E3">
              <w:t xml:space="preserve"> </w:t>
            </w:r>
            <w:r w:rsidRPr="008069E3">
              <w:t>type</w:t>
            </w:r>
          </w:p>
        </w:tc>
        <w:tc>
          <w:tcPr>
            <w:tcW w:w="577" w:type="pct"/>
            <w:shd w:val="clear" w:color="auto" w:fill="C0C0C0"/>
            <w:tcMar>
              <w:top w:w="0" w:type="dxa"/>
              <w:left w:w="28" w:type="dxa"/>
              <w:bottom w:w="0" w:type="dxa"/>
              <w:right w:w="108" w:type="dxa"/>
            </w:tcMar>
            <w:hideMark/>
          </w:tcPr>
          <w:p w14:paraId="4A30E5F5" w14:textId="77777777" w:rsidR="0077680E" w:rsidRPr="008069E3" w:rsidRDefault="0077680E" w:rsidP="00DD7972">
            <w:pPr>
              <w:pStyle w:val="TAH"/>
            </w:pPr>
            <w:r w:rsidRPr="008069E3">
              <w:t>Cardinality</w:t>
            </w:r>
          </w:p>
        </w:tc>
        <w:tc>
          <w:tcPr>
            <w:tcW w:w="3057" w:type="pct"/>
            <w:shd w:val="clear" w:color="auto" w:fill="C0C0C0"/>
            <w:tcMar>
              <w:top w:w="0" w:type="dxa"/>
              <w:left w:w="28" w:type="dxa"/>
              <w:bottom w:w="0" w:type="dxa"/>
              <w:right w:w="108" w:type="dxa"/>
            </w:tcMar>
            <w:hideMark/>
          </w:tcPr>
          <w:p w14:paraId="50F2D7A5" w14:textId="77777777" w:rsidR="0077680E" w:rsidRPr="008069E3" w:rsidRDefault="0077680E" w:rsidP="00DD7972">
            <w:pPr>
              <w:pStyle w:val="TAH"/>
            </w:pPr>
            <w:r w:rsidRPr="008069E3">
              <w:t>Description</w:t>
            </w:r>
          </w:p>
        </w:tc>
      </w:tr>
      <w:tr w:rsidR="0077680E" w:rsidRPr="008069E3" w14:paraId="0ED5E34A" w14:textId="77777777" w:rsidTr="001F736B">
        <w:trPr>
          <w:jc w:val="center"/>
        </w:trPr>
        <w:tc>
          <w:tcPr>
            <w:tcW w:w="850" w:type="pct"/>
            <w:tcMar>
              <w:top w:w="0" w:type="dxa"/>
              <w:left w:w="28" w:type="dxa"/>
              <w:bottom w:w="0" w:type="dxa"/>
              <w:right w:w="108" w:type="dxa"/>
            </w:tcMar>
          </w:tcPr>
          <w:p w14:paraId="4FBD95A6" w14:textId="77777777" w:rsidR="0077680E" w:rsidRPr="008069E3" w:rsidRDefault="0077680E" w:rsidP="00DD7972">
            <w:pPr>
              <w:pStyle w:val="TAL"/>
            </w:pPr>
            <w:r w:rsidRPr="008069E3">
              <w:t>htCapabilityInfo</w:t>
            </w:r>
          </w:p>
        </w:tc>
        <w:tc>
          <w:tcPr>
            <w:tcW w:w="516" w:type="pct"/>
            <w:tcMar>
              <w:top w:w="0" w:type="dxa"/>
              <w:left w:w="28" w:type="dxa"/>
              <w:bottom w:w="0" w:type="dxa"/>
              <w:right w:w="108" w:type="dxa"/>
            </w:tcMar>
          </w:tcPr>
          <w:p w14:paraId="3722EFD3" w14:textId="77777777" w:rsidR="0077680E" w:rsidRPr="008069E3" w:rsidRDefault="0077680E" w:rsidP="00DD7972">
            <w:pPr>
              <w:pStyle w:val="TAL"/>
            </w:pPr>
            <w:r w:rsidRPr="008069E3">
              <w:t>UInt16</w:t>
            </w:r>
          </w:p>
        </w:tc>
        <w:tc>
          <w:tcPr>
            <w:tcW w:w="577" w:type="pct"/>
            <w:tcMar>
              <w:top w:w="0" w:type="dxa"/>
              <w:left w:w="28" w:type="dxa"/>
              <w:bottom w:w="0" w:type="dxa"/>
              <w:right w:w="108" w:type="dxa"/>
            </w:tcMar>
          </w:tcPr>
          <w:p w14:paraId="5257486B"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798217BF" w14:textId="4BFEB1CE" w:rsidR="0077680E" w:rsidRPr="008069E3" w:rsidRDefault="0077680E" w:rsidP="00DD7972">
            <w:pPr>
              <w:pStyle w:val="TAL"/>
            </w:pPr>
            <w:r w:rsidRPr="008069E3">
              <w:t>HT</w:t>
            </w:r>
            <w:r w:rsidR="00681BB7" w:rsidRPr="008069E3">
              <w:t xml:space="preserve"> </w:t>
            </w:r>
            <w:r w:rsidRPr="008069E3">
              <w:t>Capability</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72E28EE4" w14:textId="77777777" w:rsidTr="001F736B">
        <w:trPr>
          <w:jc w:val="center"/>
        </w:trPr>
        <w:tc>
          <w:tcPr>
            <w:tcW w:w="850" w:type="pct"/>
            <w:tcMar>
              <w:top w:w="0" w:type="dxa"/>
              <w:left w:w="28" w:type="dxa"/>
              <w:bottom w:w="0" w:type="dxa"/>
              <w:right w:w="108" w:type="dxa"/>
            </w:tcMar>
          </w:tcPr>
          <w:p w14:paraId="3E7D4CC0" w14:textId="77777777" w:rsidR="0077680E" w:rsidRPr="008069E3" w:rsidRDefault="0077680E" w:rsidP="00DD7972">
            <w:pPr>
              <w:pStyle w:val="TAL"/>
            </w:pPr>
            <w:r w:rsidRPr="008069E3">
              <w:t>ampduParameters</w:t>
            </w:r>
          </w:p>
        </w:tc>
        <w:tc>
          <w:tcPr>
            <w:tcW w:w="516" w:type="pct"/>
            <w:tcMar>
              <w:top w:w="0" w:type="dxa"/>
              <w:left w:w="28" w:type="dxa"/>
              <w:bottom w:w="0" w:type="dxa"/>
              <w:right w:w="108" w:type="dxa"/>
            </w:tcMar>
          </w:tcPr>
          <w:p w14:paraId="67F6246F" w14:textId="77777777" w:rsidR="0077680E" w:rsidRPr="008069E3" w:rsidRDefault="0077680E" w:rsidP="00DD7972">
            <w:pPr>
              <w:pStyle w:val="TAL"/>
            </w:pPr>
            <w:r w:rsidRPr="008069E3">
              <w:t>UInt8</w:t>
            </w:r>
          </w:p>
        </w:tc>
        <w:tc>
          <w:tcPr>
            <w:tcW w:w="577" w:type="pct"/>
            <w:tcMar>
              <w:top w:w="0" w:type="dxa"/>
              <w:left w:w="28" w:type="dxa"/>
              <w:bottom w:w="0" w:type="dxa"/>
              <w:right w:w="108" w:type="dxa"/>
            </w:tcMar>
          </w:tcPr>
          <w:p w14:paraId="68E0A97D"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0DD30139" w14:textId="5AC8151A" w:rsidR="0077680E" w:rsidRPr="008069E3" w:rsidRDefault="0077680E" w:rsidP="00DD7972">
            <w:pPr>
              <w:pStyle w:val="TAL"/>
            </w:pPr>
            <w:r w:rsidRPr="008069E3">
              <w:t>A-MPDU</w:t>
            </w:r>
            <w:r w:rsidR="00681BB7" w:rsidRPr="008069E3">
              <w:t xml:space="preserve"> </w:t>
            </w:r>
            <w:r w:rsidRPr="008069E3">
              <w:t>parameter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1F6A5129" w14:textId="77777777" w:rsidTr="001F736B">
        <w:trPr>
          <w:jc w:val="center"/>
        </w:trPr>
        <w:tc>
          <w:tcPr>
            <w:tcW w:w="850" w:type="pct"/>
            <w:tcMar>
              <w:top w:w="0" w:type="dxa"/>
              <w:left w:w="28" w:type="dxa"/>
              <w:bottom w:w="0" w:type="dxa"/>
              <w:right w:w="108" w:type="dxa"/>
            </w:tcMar>
          </w:tcPr>
          <w:p w14:paraId="7890C0F4" w14:textId="77777777" w:rsidR="0077680E" w:rsidRPr="008069E3" w:rsidRDefault="0077680E" w:rsidP="00DD7972">
            <w:pPr>
              <w:pStyle w:val="TAL"/>
            </w:pPr>
            <w:r w:rsidRPr="008069E3">
              <w:t>supportedMcsSet</w:t>
            </w:r>
          </w:p>
        </w:tc>
        <w:tc>
          <w:tcPr>
            <w:tcW w:w="516" w:type="pct"/>
            <w:tcMar>
              <w:top w:w="0" w:type="dxa"/>
              <w:left w:w="28" w:type="dxa"/>
              <w:bottom w:w="0" w:type="dxa"/>
              <w:right w:w="108" w:type="dxa"/>
            </w:tcMar>
          </w:tcPr>
          <w:p w14:paraId="644741DB" w14:textId="77777777" w:rsidR="0077680E" w:rsidRPr="008069E3" w:rsidRDefault="0077680E" w:rsidP="00DD7972">
            <w:pPr>
              <w:pStyle w:val="TAL"/>
            </w:pPr>
            <w:r w:rsidRPr="008069E3">
              <w:t>Uint128</w:t>
            </w:r>
          </w:p>
        </w:tc>
        <w:tc>
          <w:tcPr>
            <w:tcW w:w="577" w:type="pct"/>
            <w:tcMar>
              <w:top w:w="0" w:type="dxa"/>
              <w:left w:w="28" w:type="dxa"/>
              <w:bottom w:w="0" w:type="dxa"/>
              <w:right w:w="108" w:type="dxa"/>
            </w:tcMar>
          </w:tcPr>
          <w:p w14:paraId="1CB65A15"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1AAAA435" w14:textId="581B11A2" w:rsidR="0077680E" w:rsidRPr="008069E3" w:rsidRDefault="0077680E" w:rsidP="00DD7972">
            <w:pPr>
              <w:pStyle w:val="TAL"/>
            </w:pPr>
            <w:r w:rsidRPr="008069E3">
              <w:t>Supported</w:t>
            </w:r>
            <w:r w:rsidR="00681BB7" w:rsidRPr="008069E3">
              <w:t xml:space="preserve"> </w:t>
            </w:r>
            <w:r w:rsidRPr="008069E3">
              <w:t>MCS</w:t>
            </w:r>
            <w:r w:rsidR="00681BB7" w:rsidRPr="008069E3">
              <w:t xml:space="preserve"> </w:t>
            </w:r>
            <w:r w:rsidRPr="008069E3">
              <w:t>set</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30AF01A0" w14:textId="77777777" w:rsidTr="001F736B">
        <w:trPr>
          <w:jc w:val="center"/>
        </w:trPr>
        <w:tc>
          <w:tcPr>
            <w:tcW w:w="850" w:type="pct"/>
            <w:tcMar>
              <w:top w:w="0" w:type="dxa"/>
              <w:left w:w="28" w:type="dxa"/>
              <w:bottom w:w="0" w:type="dxa"/>
              <w:right w:w="108" w:type="dxa"/>
            </w:tcMar>
          </w:tcPr>
          <w:p w14:paraId="4CB84572" w14:textId="77777777" w:rsidR="0077680E" w:rsidRPr="008069E3" w:rsidRDefault="0077680E" w:rsidP="00DD7972">
            <w:pPr>
              <w:pStyle w:val="TAL"/>
            </w:pPr>
            <w:r w:rsidRPr="008069E3">
              <w:t>htExtendedCap</w:t>
            </w:r>
          </w:p>
        </w:tc>
        <w:tc>
          <w:tcPr>
            <w:tcW w:w="516" w:type="pct"/>
            <w:tcMar>
              <w:top w:w="0" w:type="dxa"/>
              <w:left w:w="28" w:type="dxa"/>
              <w:bottom w:w="0" w:type="dxa"/>
              <w:right w:w="108" w:type="dxa"/>
            </w:tcMar>
          </w:tcPr>
          <w:p w14:paraId="544CFF0E" w14:textId="77777777" w:rsidR="0077680E" w:rsidRPr="008069E3" w:rsidRDefault="0077680E" w:rsidP="00DD7972">
            <w:pPr>
              <w:pStyle w:val="TAL"/>
            </w:pPr>
            <w:r w:rsidRPr="008069E3">
              <w:t>UInt16</w:t>
            </w:r>
          </w:p>
        </w:tc>
        <w:tc>
          <w:tcPr>
            <w:tcW w:w="577" w:type="pct"/>
            <w:tcMar>
              <w:top w:w="0" w:type="dxa"/>
              <w:left w:w="28" w:type="dxa"/>
              <w:bottom w:w="0" w:type="dxa"/>
              <w:right w:w="108" w:type="dxa"/>
            </w:tcMar>
          </w:tcPr>
          <w:p w14:paraId="28E1915B"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70921EA8" w14:textId="4F8CB66F" w:rsidR="0077680E" w:rsidRPr="008069E3" w:rsidRDefault="0077680E" w:rsidP="00DD7972">
            <w:pPr>
              <w:pStyle w:val="TAL"/>
            </w:pPr>
            <w:r w:rsidRPr="008069E3">
              <w:t>Extended</w:t>
            </w:r>
            <w:r w:rsidR="00681BB7" w:rsidRPr="008069E3">
              <w:t xml:space="preserve"> </w:t>
            </w:r>
            <w:r w:rsidRPr="008069E3">
              <w:t>HT</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5A796889" w14:textId="77777777" w:rsidTr="001F736B">
        <w:trPr>
          <w:jc w:val="center"/>
        </w:trPr>
        <w:tc>
          <w:tcPr>
            <w:tcW w:w="850" w:type="pct"/>
            <w:tcMar>
              <w:top w:w="0" w:type="dxa"/>
              <w:left w:w="28" w:type="dxa"/>
              <w:bottom w:w="0" w:type="dxa"/>
              <w:right w:w="108" w:type="dxa"/>
            </w:tcMar>
          </w:tcPr>
          <w:p w14:paraId="44DE34DC" w14:textId="77777777" w:rsidR="0077680E" w:rsidRPr="008069E3" w:rsidRDefault="0077680E" w:rsidP="00DD7972">
            <w:pPr>
              <w:pStyle w:val="TAL"/>
            </w:pPr>
            <w:r w:rsidRPr="008069E3">
              <w:t>txBeamFormCap</w:t>
            </w:r>
          </w:p>
        </w:tc>
        <w:tc>
          <w:tcPr>
            <w:tcW w:w="516" w:type="pct"/>
            <w:tcMar>
              <w:top w:w="0" w:type="dxa"/>
              <w:left w:w="28" w:type="dxa"/>
              <w:bottom w:w="0" w:type="dxa"/>
              <w:right w:w="108" w:type="dxa"/>
            </w:tcMar>
          </w:tcPr>
          <w:p w14:paraId="1B9EBEAE" w14:textId="77777777" w:rsidR="0077680E" w:rsidRPr="008069E3" w:rsidRDefault="0077680E" w:rsidP="00DD7972">
            <w:pPr>
              <w:pStyle w:val="TAL"/>
            </w:pPr>
            <w:r w:rsidRPr="008069E3">
              <w:t>UInt32</w:t>
            </w:r>
          </w:p>
        </w:tc>
        <w:tc>
          <w:tcPr>
            <w:tcW w:w="577" w:type="pct"/>
            <w:tcMar>
              <w:top w:w="0" w:type="dxa"/>
              <w:left w:w="28" w:type="dxa"/>
              <w:bottom w:w="0" w:type="dxa"/>
              <w:right w:w="108" w:type="dxa"/>
            </w:tcMar>
          </w:tcPr>
          <w:p w14:paraId="3405DC1F"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5FDA72F7" w14:textId="43FF9EFD" w:rsidR="0077680E" w:rsidRPr="008069E3" w:rsidRDefault="0077680E" w:rsidP="00DD7972">
            <w:pPr>
              <w:pStyle w:val="TAL"/>
            </w:pPr>
            <w:r w:rsidRPr="008069E3">
              <w:t>Transmit</w:t>
            </w:r>
            <w:r w:rsidR="00681BB7" w:rsidRPr="008069E3">
              <w:t xml:space="preserve"> </w:t>
            </w:r>
            <w:r w:rsidRPr="008069E3">
              <w:t>Beamforming</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4577D7E5" w14:textId="77777777" w:rsidTr="001F736B">
        <w:trPr>
          <w:jc w:val="center"/>
        </w:trPr>
        <w:tc>
          <w:tcPr>
            <w:tcW w:w="850" w:type="pct"/>
            <w:tcMar>
              <w:top w:w="0" w:type="dxa"/>
              <w:left w:w="28" w:type="dxa"/>
              <w:bottom w:w="0" w:type="dxa"/>
              <w:right w:w="108" w:type="dxa"/>
            </w:tcMar>
          </w:tcPr>
          <w:p w14:paraId="7EAC44CE" w14:textId="77777777" w:rsidR="0077680E" w:rsidRPr="008069E3" w:rsidRDefault="0077680E" w:rsidP="00DD7972">
            <w:pPr>
              <w:pStyle w:val="TAL"/>
            </w:pPr>
            <w:r w:rsidRPr="008069E3">
              <w:t>aselCap</w:t>
            </w:r>
          </w:p>
        </w:tc>
        <w:tc>
          <w:tcPr>
            <w:tcW w:w="516" w:type="pct"/>
            <w:tcMar>
              <w:top w:w="0" w:type="dxa"/>
              <w:left w:w="28" w:type="dxa"/>
              <w:bottom w:w="0" w:type="dxa"/>
              <w:right w:w="108" w:type="dxa"/>
            </w:tcMar>
          </w:tcPr>
          <w:p w14:paraId="31D88866" w14:textId="77777777" w:rsidR="0077680E" w:rsidRPr="008069E3" w:rsidRDefault="0077680E" w:rsidP="00DD7972">
            <w:pPr>
              <w:pStyle w:val="TAL"/>
            </w:pPr>
            <w:r w:rsidRPr="008069E3">
              <w:t>UInt8</w:t>
            </w:r>
          </w:p>
        </w:tc>
        <w:tc>
          <w:tcPr>
            <w:tcW w:w="577" w:type="pct"/>
            <w:tcMar>
              <w:top w:w="0" w:type="dxa"/>
              <w:left w:w="28" w:type="dxa"/>
              <w:bottom w:w="0" w:type="dxa"/>
              <w:right w:w="108" w:type="dxa"/>
            </w:tcMar>
          </w:tcPr>
          <w:p w14:paraId="5AF58ABE" w14:textId="77777777" w:rsidR="0077680E" w:rsidRPr="008069E3" w:rsidRDefault="0077680E" w:rsidP="00DD7972">
            <w:pPr>
              <w:pStyle w:val="TAL"/>
            </w:pPr>
            <w:r w:rsidRPr="008069E3">
              <w:t>1</w:t>
            </w:r>
          </w:p>
        </w:tc>
        <w:tc>
          <w:tcPr>
            <w:tcW w:w="3057" w:type="pct"/>
            <w:tcMar>
              <w:top w:w="0" w:type="dxa"/>
              <w:left w:w="28" w:type="dxa"/>
              <w:bottom w:w="0" w:type="dxa"/>
              <w:right w:w="108" w:type="dxa"/>
            </w:tcMar>
          </w:tcPr>
          <w:p w14:paraId="18D88520" w14:textId="136C93D0" w:rsidR="0077680E" w:rsidRPr="008069E3" w:rsidRDefault="0077680E" w:rsidP="00DD7972">
            <w:pPr>
              <w:pStyle w:val="TAL"/>
            </w:pPr>
            <w:r w:rsidRPr="008069E3">
              <w:t>ASEL</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bl>
    <w:p w14:paraId="21A239AB" w14:textId="77777777" w:rsidR="0077680E" w:rsidRPr="008069E3" w:rsidRDefault="0077680E" w:rsidP="0077680E"/>
    <w:p w14:paraId="678B27EA" w14:textId="4B06DCF0" w:rsidR="0077680E" w:rsidRPr="008069E3" w:rsidRDefault="0077680E" w:rsidP="0077680E">
      <w:pPr>
        <w:pStyle w:val="Heading3"/>
      </w:pPr>
      <w:bookmarkStart w:id="287" w:name="_Toc106007650"/>
      <w:bookmarkStart w:id="288" w:name="_Toc106088408"/>
      <w:bookmarkStart w:id="289" w:name="_Toc106190901"/>
      <w:r w:rsidRPr="008069E3">
        <w:t>6.5.</w:t>
      </w:r>
      <w:r w:rsidR="000A281B" w:rsidRPr="008069E3">
        <w:t>15</w:t>
      </w:r>
      <w:r w:rsidRPr="008069E3">
        <w:tab/>
        <w:t>Type: VhtCapabilities</w:t>
      </w:r>
      <w:bookmarkEnd w:id="287"/>
      <w:bookmarkEnd w:id="288"/>
      <w:bookmarkEnd w:id="289"/>
    </w:p>
    <w:p w14:paraId="60873132" w14:textId="18A65D45" w:rsidR="0077680E" w:rsidRPr="008069E3" w:rsidRDefault="0077680E" w:rsidP="0077680E">
      <w:r w:rsidRPr="008069E3">
        <w:t xml:space="preserve">This type represents information on VHT Capabilities of an Access Point as defined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61432" w:rsidRPr="008069E3">
        <w:t>.</w:t>
      </w:r>
    </w:p>
    <w:p w14:paraId="3D77284D" w14:textId="7FF81FE6" w:rsidR="0077680E" w:rsidRPr="008069E3" w:rsidRDefault="0077680E" w:rsidP="0077680E">
      <w:pPr>
        <w:pStyle w:val="TH"/>
        <w:rPr>
          <w:rFonts w:cs="Arial"/>
        </w:rPr>
      </w:pPr>
      <w:r w:rsidRPr="008069E3">
        <w:t>Table 6.5.</w:t>
      </w:r>
      <w:r w:rsidR="000A281B" w:rsidRPr="008069E3">
        <w:t>15</w:t>
      </w:r>
      <w:r w:rsidRPr="008069E3">
        <w:t xml:space="preserve">-1: Attributes of the </w:t>
      </w:r>
      <w:r w:rsidR="00D54FC3" w:rsidRPr="008069E3">
        <w:t>VhtCapabi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71"/>
        <w:gridCol w:w="1019"/>
        <w:gridCol w:w="1901"/>
        <w:gridCol w:w="5238"/>
      </w:tblGrid>
      <w:tr w:rsidR="0077680E" w:rsidRPr="008069E3" w14:paraId="1D1772D1" w14:textId="77777777" w:rsidTr="004D5F9B">
        <w:trPr>
          <w:jc w:val="center"/>
        </w:trPr>
        <w:tc>
          <w:tcPr>
            <w:tcW w:w="764" w:type="pct"/>
            <w:shd w:val="clear" w:color="auto" w:fill="C0C0C0"/>
            <w:tcMar>
              <w:top w:w="0" w:type="dxa"/>
              <w:left w:w="28" w:type="dxa"/>
              <w:bottom w:w="0" w:type="dxa"/>
              <w:right w:w="108" w:type="dxa"/>
            </w:tcMar>
            <w:hideMark/>
          </w:tcPr>
          <w:p w14:paraId="1F51E359" w14:textId="2B625D4A" w:rsidR="0077680E" w:rsidRPr="008069E3" w:rsidRDefault="0077680E" w:rsidP="00DD7972">
            <w:pPr>
              <w:pStyle w:val="TAH"/>
            </w:pPr>
            <w:r w:rsidRPr="008069E3">
              <w:t>Attribute</w:t>
            </w:r>
            <w:r w:rsidR="00681BB7" w:rsidRPr="008069E3">
              <w:t xml:space="preserve"> </w:t>
            </w:r>
            <w:r w:rsidRPr="008069E3">
              <w:t>name</w:t>
            </w:r>
          </w:p>
        </w:tc>
        <w:tc>
          <w:tcPr>
            <w:tcW w:w="529" w:type="pct"/>
            <w:shd w:val="clear" w:color="auto" w:fill="C0C0C0"/>
            <w:tcMar>
              <w:top w:w="0" w:type="dxa"/>
              <w:left w:w="28" w:type="dxa"/>
              <w:bottom w:w="0" w:type="dxa"/>
              <w:right w:w="108" w:type="dxa"/>
            </w:tcMar>
            <w:hideMark/>
          </w:tcPr>
          <w:p w14:paraId="238B8ADA" w14:textId="1025997D" w:rsidR="0077680E" w:rsidRPr="008069E3" w:rsidRDefault="0077680E" w:rsidP="00DD7972">
            <w:pPr>
              <w:pStyle w:val="TAH"/>
            </w:pPr>
            <w:r w:rsidRPr="008069E3">
              <w:t>Data</w:t>
            </w:r>
            <w:r w:rsidR="00681BB7" w:rsidRPr="008069E3">
              <w:t xml:space="preserve"> </w:t>
            </w:r>
            <w:r w:rsidRPr="008069E3">
              <w:t>type</w:t>
            </w:r>
          </w:p>
        </w:tc>
        <w:tc>
          <w:tcPr>
            <w:tcW w:w="987" w:type="pct"/>
            <w:shd w:val="clear" w:color="auto" w:fill="C0C0C0"/>
            <w:tcMar>
              <w:top w:w="0" w:type="dxa"/>
              <w:left w:w="28" w:type="dxa"/>
              <w:bottom w:w="0" w:type="dxa"/>
              <w:right w:w="108" w:type="dxa"/>
            </w:tcMar>
            <w:hideMark/>
          </w:tcPr>
          <w:p w14:paraId="3B5A858B" w14:textId="77777777" w:rsidR="0077680E" w:rsidRPr="008069E3" w:rsidRDefault="0077680E" w:rsidP="00DD7972">
            <w:pPr>
              <w:pStyle w:val="TAH"/>
            </w:pPr>
            <w:r w:rsidRPr="008069E3">
              <w:t>Cardinality</w:t>
            </w:r>
          </w:p>
        </w:tc>
        <w:tc>
          <w:tcPr>
            <w:tcW w:w="2720" w:type="pct"/>
            <w:shd w:val="clear" w:color="auto" w:fill="C0C0C0"/>
            <w:tcMar>
              <w:top w:w="0" w:type="dxa"/>
              <w:left w:w="28" w:type="dxa"/>
              <w:bottom w:w="0" w:type="dxa"/>
              <w:right w:w="108" w:type="dxa"/>
            </w:tcMar>
            <w:hideMark/>
          </w:tcPr>
          <w:p w14:paraId="1AC1EFC1" w14:textId="77777777" w:rsidR="0077680E" w:rsidRPr="008069E3" w:rsidRDefault="0077680E" w:rsidP="00DD7972">
            <w:pPr>
              <w:pStyle w:val="TAH"/>
            </w:pPr>
            <w:r w:rsidRPr="008069E3">
              <w:t>Description</w:t>
            </w:r>
          </w:p>
        </w:tc>
      </w:tr>
      <w:tr w:rsidR="0077680E" w:rsidRPr="008069E3" w14:paraId="170CB785" w14:textId="77777777" w:rsidTr="004D5F9B">
        <w:trPr>
          <w:jc w:val="center"/>
        </w:trPr>
        <w:tc>
          <w:tcPr>
            <w:tcW w:w="764" w:type="pct"/>
            <w:tcMar>
              <w:top w:w="0" w:type="dxa"/>
              <w:left w:w="28" w:type="dxa"/>
              <w:bottom w:w="0" w:type="dxa"/>
              <w:right w:w="108" w:type="dxa"/>
            </w:tcMar>
          </w:tcPr>
          <w:p w14:paraId="279C7C24" w14:textId="77777777" w:rsidR="0077680E" w:rsidRPr="008069E3" w:rsidRDefault="0077680E" w:rsidP="00DD7972">
            <w:pPr>
              <w:pStyle w:val="TAL"/>
            </w:pPr>
            <w:r w:rsidRPr="008069E3">
              <w:t>vhtCapInfo</w:t>
            </w:r>
          </w:p>
        </w:tc>
        <w:tc>
          <w:tcPr>
            <w:tcW w:w="529" w:type="pct"/>
            <w:tcMar>
              <w:top w:w="0" w:type="dxa"/>
              <w:left w:w="28" w:type="dxa"/>
              <w:bottom w:w="0" w:type="dxa"/>
              <w:right w:w="108" w:type="dxa"/>
            </w:tcMar>
          </w:tcPr>
          <w:p w14:paraId="39533E1B" w14:textId="77777777" w:rsidR="0077680E" w:rsidRPr="008069E3" w:rsidRDefault="0077680E" w:rsidP="00DD7972">
            <w:pPr>
              <w:pStyle w:val="TAL"/>
            </w:pPr>
            <w:r w:rsidRPr="008069E3">
              <w:t>UInt32</w:t>
            </w:r>
          </w:p>
        </w:tc>
        <w:tc>
          <w:tcPr>
            <w:tcW w:w="987" w:type="pct"/>
            <w:tcMar>
              <w:top w:w="0" w:type="dxa"/>
              <w:left w:w="28" w:type="dxa"/>
              <w:bottom w:w="0" w:type="dxa"/>
              <w:right w:w="108" w:type="dxa"/>
            </w:tcMar>
          </w:tcPr>
          <w:p w14:paraId="49826128" w14:textId="77777777" w:rsidR="0077680E" w:rsidRPr="008069E3" w:rsidRDefault="0077680E" w:rsidP="00DD7972">
            <w:pPr>
              <w:pStyle w:val="TAL"/>
            </w:pPr>
            <w:r w:rsidRPr="008069E3">
              <w:t>1</w:t>
            </w:r>
          </w:p>
        </w:tc>
        <w:tc>
          <w:tcPr>
            <w:tcW w:w="2720" w:type="pct"/>
            <w:tcMar>
              <w:top w:w="0" w:type="dxa"/>
              <w:left w:w="28" w:type="dxa"/>
              <w:bottom w:w="0" w:type="dxa"/>
              <w:right w:w="108" w:type="dxa"/>
            </w:tcMar>
          </w:tcPr>
          <w:p w14:paraId="29D62315" w14:textId="5BB44E50" w:rsidR="0077680E" w:rsidRPr="008069E3" w:rsidRDefault="0077680E" w:rsidP="00DD7972">
            <w:pPr>
              <w:pStyle w:val="TAL"/>
            </w:pPr>
            <w:r w:rsidRPr="008069E3">
              <w:t>VHT</w:t>
            </w:r>
            <w:r w:rsidR="00681BB7" w:rsidRPr="008069E3">
              <w:t xml:space="preserve"> </w:t>
            </w:r>
            <w:r w:rsidRPr="008069E3">
              <w:t>capabilities</w:t>
            </w:r>
            <w:r w:rsidR="00681BB7" w:rsidRPr="008069E3">
              <w:t xml:space="preserve"> </w:t>
            </w:r>
            <w:r w:rsidRPr="008069E3">
              <w:t>Info</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2D3084" w:rsidRPr="00A67157">
              <w:t>IEEE</w:t>
            </w:r>
            <w:r w:rsidR="00681BB7" w:rsidRPr="00A67157">
              <w:t xml:space="preserve">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r w:rsidR="0077680E" w:rsidRPr="008069E3" w14:paraId="7D48AADC" w14:textId="77777777" w:rsidTr="004D5F9B">
        <w:trPr>
          <w:jc w:val="center"/>
        </w:trPr>
        <w:tc>
          <w:tcPr>
            <w:tcW w:w="764" w:type="pct"/>
            <w:tcMar>
              <w:top w:w="0" w:type="dxa"/>
              <w:left w:w="28" w:type="dxa"/>
              <w:bottom w:w="0" w:type="dxa"/>
              <w:right w:w="108" w:type="dxa"/>
            </w:tcMar>
          </w:tcPr>
          <w:p w14:paraId="5DE92974" w14:textId="77777777" w:rsidR="0077680E" w:rsidRPr="008069E3" w:rsidRDefault="0077680E" w:rsidP="00DD7972">
            <w:pPr>
              <w:pStyle w:val="TAL"/>
            </w:pPr>
            <w:r w:rsidRPr="008069E3">
              <w:t>vhtMcsNss</w:t>
            </w:r>
          </w:p>
        </w:tc>
        <w:tc>
          <w:tcPr>
            <w:tcW w:w="529" w:type="pct"/>
            <w:tcMar>
              <w:top w:w="0" w:type="dxa"/>
              <w:left w:w="28" w:type="dxa"/>
              <w:bottom w:w="0" w:type="dxa"/>
              <w:right w:w="108" w:type="dxa"/>
            </w:tcMar>
          </w:tcPr>
          <w:p w14:paraId="54E83390" w14:textId="77777777" w:rsidR="0077680E" w:rsidRPr="008069E3" w:rsidRDefault="0077680E" w:rsidP="00DD7972">
            <w:pPr>
              <w:pStyle w:val="TAL"/>
            </w:pPr>
            <w:r w:rsidRPr="008069E3">
              <w:t>UInt64</w:t>
            </w:r>
          </w:p>
        </w:tc>
        <w:tc>
          <w:tcPr>
            <w:tcW w:w="987" w:type="pct"/>
            <w:tcMar>
              <w:top w:w="0" w:type="dxa"/>
              <w:left w:w="28" w:type="dxa"/>
              <w:bottom w:w="0" w:type="dxa"/>
              <w:right w:w="108" w:type="dxa"/>
            </w:tcMar>
          </w:tcPr>
          <w:p w14:paraId="6B0EEEC8" w14:textId="77777777" w:rsidR="0077680E" w:rsidRPr="008069E3" w:rsidRDefault="0077680E" w:rsidP="00DD7972">
            <w:pPr>
              <w:pStyle w:val="TAL"/>
            </w:pPr>
            <w:r w:rsidRPr="008069E3">
              <w:t>1</w:t>
            </w:r>
          </w:p>
        </w:tc>
        <w:tc>
          <w:tcPr>
            <w:tcW w:w="2720" w:type="pct"/>
            <w:tcMar>
              <w:top w:w="0" w:type="dxa"/>
              <w:left w:w="28" w:type="dxa"/>
              <w:bottom w:w="0" w:type="dxa"/>
              <w:right w:w="108" w:type="dxa"/>
            </w:tcMar>
          </w:tcPr>
          <w:p w14:paraId="36EB55D5" w14:textId="36CA0281" w:rsidR="0077680E" w:rsidRPr="008069E3" w:rsidRDefault="0077680E" w:rsidP="00DD7972">
            <w:pPr>
              <w:pStyle w:val="TAL"/>
            </w:pPr>
            <w:r w:rsidRPr="008069E3">
              <w:t>Supported</w:t>
            </w:r>
            <w:r w:rsidR="00681BB7" w:rsidRPr="008069E3">
              <w:t xml:space="preserve"> </w:t>
            </w:r>
            <w:r w:rsidRPr="008069E3">
              <w:t>VHT-MCS</w:t>
            </w:r>
            <w:r w:rsidR="00681BB7" w:rsidRPr="008069E3">
              <w:t xml:space="preserve"> </w:t>
            </w:r>
            <w:r w:rsidRPr="008069E3">
              <w:t>and</w:t>
            </w:r>
            <w:r w:rsidR="00681BB7" w:rsidRPr="008069E3">
              <w:t xml:space="preserve"> </w:t>
            </w:r>
            <w:r w:rsidRPr="008069E3">
              <w:t>NSS</w:t>
            </w:r>
            <w:r w:rsidR="00681BB7" w:rsidRPr="008069E3">
              <w:t xml:space="preserve"> </w:t>
            </w:r>
            <w:r w:rsidRPr="008069E3">
              <w:t>Set</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772730" w:rsidRPr="00A67157">
              <w:t>IEEE </w:t>
            </w:r>
            <w:r w:rsidR="002D3084" w:rsidRPr="00A67157">
              <w:t>802.11</w:t>
            </w:r>
            <w:r w:rsidR="00772730" w:rsidRPr="00A67157">
              <w:noBreakHyphen/>
            </w:r>
            <w:r w:rsidR="002D3084"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D24D19" w:rsidRPr="008069E3">
              <w:t>.</w:t>
            </w:r>
          </w:p>
        </w:tc>
      </w:tr>
    </w:tbl>
    <w:p w14:paraId="67CFBBFF" w14:textId="59A69AFA" w:rsidR="0077680E" w:rsidRPr="008069E3" w:rsidRDefault="0077680E" w:rsidP="0077680E"/>
    <w:p w14:paraId="276C0C11" w14:textId="60362608" w:rsidR="0077680E" w:rsidRPr="008069E3" w:rsidRDefault="0077680E" w:rsidP="0077680E">
      <w:pPr>
        <w:pStyle w:val="Heading3"/>
      </w:pPr>
      <w:bookmarkStart w:id="290" w:name="_Toc106007651"/>
      <w:bookmarkStart w:id="291" w:name="_Toc106088409"/>
      <w:bookmarkStart w:id="292" w:name="_Toc106190902"/>
      <w:r w:rsidRPr="008069E3">
        <w:t>6.5.</w:t>
      </w:r>
      <w:r w:rsidR="000A281B" w:rsidRPr="008069E3">
        <w:t>16</w:t>
      </w:r>
      <w:r w:rsidRPr="008069E3">
        <w:tab/>
        <w:t>Type: HeCapabilities</w:t>
      </w:r>
      <w:bookmarkEnd w:id="290"/>
      <w:bookmarkEnd w:id="291"/>
      <w:bookmarkEnd w:id="292"/>
    </w:p>
    <w:p w14:paraId="7717A743" w14:textId="4DE0E5B8" w:rsidR="0077680E" w:rsidRPr="008069E3" w:rsidRDefault="0077680E" w:rsidP="0077680E">
      <w:r w:rsidRPr="008069E3">
        <w:t xml:space="preserve">This type represents information on HE Capabilities of an Access Point as defined in </w:t>
      </w:r>
      <w:r w:rsidR="000A281B" w:rsidRPr="008069E3">
        <w:t xml:space="preserve">draft </w:t>
      </w:r>
      <w:r w:rsidR="000A281B" w:rsidRPr="00A67157">
        <w:t>IEEE P802.11ax</w:t>
      </w:r>
      <w:r w:rsidR="001F736B" w:rsidRPr="00A67157">
        <w:t> </w:t>
      </w:r>
      <w:r w:rsidR="00CF106B" w:rsidRPr="00A67157">
        <w:t>[</w:t>
      </w:r>
      <w:r w:rsidR="00CF106B" w:rsidRPr="00A67157">
        <w:fldChar w:fldCharType="begin"/>
      </w:r>
      <w:r w:rsidR="007B4D49" w:rsidRPr="00A67157">
        <w:instrText xml:space="preserve">REF REF_IEEEP80211AX  \h </w:instrText>
      </w:r>
      <w:r w:rsidR="00CF106B" w:rsidRPr="00A67157">
        <w:fldChar w:fldCharType="separate"/>
      </w:r>
      <w:r w:rsidR="007B4D49" w:rsidRPr="00A67157">
        <w:t>i.</w:t>
      </w:r>
      <w:r w:rsidR="007B4D49" w:rsidRPr="00A67157">
        <w:rPr>
          <w:noProof/>
        </w:rPr>
        <w:t>10</w:t>
      </w:r>
      <w:r w:rsidR="00CF106B" w:rsidRPr="00A67157">
        <w:fldChar w:fldCharType="end"/>
      </w:r>
      <w:r w:rsidR="00CF106B" w:rsidRPr="00A67157">
        <w:t>]</w:t>
      </w:r>
      <w:r w:rsidR="00D844C3" w:rsidRPr="008069E3">
        <w:t>.</w:t>
      </w:r>
    </w:p>
    <w:p w14:paraId="6178B34B" w14:textId="3A9FB523" w:rsidR="0077680E" w:rsidRPr="008069E3" w:rsidRDefault="0077680E" w:rsidP="0077680E">
      <w:pPr>
        <w:pStyle w:val="TH"/>
        <w:rPr>
          <w:rFonts w:cs="Arial"/>
        </w:rPr>
      </w:pPr>
      <w:r w:rsidRPr="008069E3">
        <w:t>Table 6.5.</w:t>
      </w:r>
      <w:r w:rsidR="000A281B" w:rsidRPr="008069E3">
        <w:t>16</w:t>
      </w:r>
      <w:r w:rsidRPr="008069E3">
        <w:t>-1: Attributes of the H</w:t>
      </w:r>
      <w:r w:rsidR="00D9274D" w:rsidRPr="008069E3">
        <w:t>e</w:t>
      </w:r>
      <w:r w:rsidRPr="008069E3">
        <w:t>Capabilities</w:t>
      </w:r>
    </w:p>
    <w:tbl>
      <w:tblPr>
        <w:tblW w:w="50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8"/>
        <w:gridCol w:w="1088"/>
        <w:gridCol w:w="1136"/>
        <w:gridCol w:w="5344"/>
      </w:tblGrid>
      <w:tr w:rsidR="0077680E" w:rsidRPr="008069E3" w14:paraId="798D1ADC" w14:textId="77777777" w:rsidTr="007A4756">
        <w:trPr>
          <w:jc w:val="center"/>
        </w:trPr>
        <w:tc>
          <w:tcPr>
            <w:tcW w:w="1097" w:type="pct"/>
            <w:shd w:val="clear" w:color="auto" w:fill="C0C0C0"/>
            <w:tcMar>
              <w:top w:w="0" w:type="dxa"/>
              <w:left w:w="28" w:type="dxa"/>
              <w:bottom w:w="0" w:type="dxa"/>
              <w:right w:w="108" w:type="dxa"/>
            </w:tcMar>
            <w:hideMark/>
          </w:tcPr>
          <w:p w14:paraId="6E832B1F" w14:textId="7953D7A5" w:rsidR="0077680E" w:rsidRPr="008069E3" w:rsidRDefault="0077680E" w:rsidP="00DD7972">
            <w:pPr>
              <w:pStyle w:val="TAH"/>
            </w:pPr>
            <w:r w:rsidRPr="008069E3">
              <w:t>Attribute</w:t>
            </w:r>
            <w:r w:rsidR="00681BB7" w:rsidRPr="008069E3">
              <w:t xml:space="preserve"> </w:t>
            </w:r>
            <w:r w:rsidRPr="008069E3">
              <w:t>name</w:t>
            </w:r>
          </w:p>
        </w:tc>
        <w:tc>
          <w:tcPr>
            <w:tcW w:w="561" w:type="pct"/>
            <w:shd w:val="clear" w:color="auto" w:fill="C0C0C0"/>
            <w:tcMar>
              <w:top w:w="0" w:type="dxa"/>
              <w:left w:w="28" w:type="dxa"/>
              <w:bottom w:w="0" w:type="dxa"/>
              <w:right w:w="108" w:type="dxa"/>
            </w:tcMar>
            <w:hideMark/>
          </w:tcPr>
          <w:p w14:paraId="391A2D29" w14:textId="1F4B884C" w:rsidR="0077680E" w:rsidRPr="008069E3" w:rsidRDefault="0077680E" w:rsidP="00DD7972">
            <w:pPr>
              <w:pStyle w:val="TAH"/>
            </w:pPr>
            <w:r w:rsidRPr="008069E3">
              <w:t>Data</w:t>
            </w:r>
            <w:r w:rsidR="00681BB7" w:rsidRPr="008069E3">
              <w:t xml:space="preserve"> </w:t>
            </w:r>
            <w:r w:rsidRPr="008069E3">
              <w:t>type</w:t>
            </w:r>
          </w:p>
        </w:tc>
        <w:tc>
          <w:tcPr>
            <w:tcW w:w="586" w:type="pct"/>
            <w:shd w:val="clear" w:color="auto" w:fill="C0C0C0"/>
            <w:tcMar>
              <w:top w:w="0" w:type="dxa"/>
              <w:left w:w="28" w:type="dxa"/>
              <w:bottom w:w="0" w:type="dxa"/>
              <w:right w:w="108" w:type="dxa"/>
            </w:tcMar>
            <w:hideMark/>
          </w:tcPr>
          <w:p w14:paraId="3C436320" w14:textId="77777777" w:rsidR="0077680E" w:rsidRPr="008069E3" w:rsidRDefault="0077680E" w:rsidP="00DD7972">
            <w:pPr>
              <w:pStyle w:val="TAH"/>
            </w:pPr>
            <w:r w:rsidRPr="008069E3">
              <w:t>Cardinality</w:t>
            </w:r>
          </w:p>
        </w:tc>
        <w:tc>
          <w:tcPr>
            <w:tcW w:w="2756" w:type="pct"/>
            <w:shd w:val="clear" w:color="auto" w:fill="C0C0C0"/>
            <w:tcMar>
              <w:top w:w="0" w:type="dxa"/>
              <w:left w:w="28" w:type="dxa"/>
              <w:bottom w:w="0" w:type="dxa"/>
              <w:right w:w="108" w:type="dxa"/>
            </w:tcMar>
            <w:hideMark/>
          </w:tcPr>
          <w:p w14:paraId="003E8551" w14:textId="77777777" w:rsidR="0077680E" w:rsidRPr="008069E3" w:rsidRDefault="0077680E" w:rsidP="00DD7972">
            <w:pPr>
              <w:pStyle w:val="TAH"/>
            </w:pPr>
            <w:r w:rsidRPr="008069E3">
              <w:t>Description</w:t>
            </w:r>
          </w:p>
        </w:tc>
      </w:tr>
      <w:tr w:rsidR="000A281B" w:rsidRPr="008069E3" w14:paraId="18143726" w14:textId="77777777" w:rsidTr="007A4756">
        <w:trPr>
          <w:jc w:val="center"/>
        </w:trPr>
        <w:tc>
          <w:tcPr>
            <w:tcW w:w="1097" w:type="pct"/>
            <w:tcMar>
              <w:top w:w="0" w:type="dxa"/>
              <w:left w:w="28" w:type="dxa"/>
              <w:bottom w:w="0" w:type="dxa"/>
              <w:right w:w="108" w:type="dxa"/>
            </w:tcMar>
          </w:tcPr>
          <w:p w14:paraId="354C7118" w14:textId="26954864" w:rsidR="000A281B" w:rsidRPr="008069E3" w:rsidRDefault="000A281B" w:rsidP="000A281B">
            <w:pPr>
              <w:pStyle w:val="TAL"/>
            </w:pPr>
            <w:r w:rsidRPr="008069E3">
              <w:t>heMacCapInfo</w:t>
            </w:r>
          </w:p>
        </w:tc>
        <w:tc>
          <w:tcPr>
            <w:tcW w:w="561" w:type="pct"/>
            <w:tcMar>
              <w:top w:w="0" w:type="dxa"/>
              <w:left w:w="28" w:type="dxa"/>
              <w:bottom w:w="0" w:type="dxa"/>
              <w:right w:w="108" w:type="dxa"/>
            </w:tcMar>
          </w:tcPr>
          <w:p w14:paraId="509B81A8" w14:textId="4806E571" w:rsidR="000A281B" w:rsidRPr="008069E3" w:rsidRDefault="000A281B" w:rsidP="000A281B">
            <w:pPr>
              <w:pStyle w:val="TAL"/>
            </w:pPr>
            <w:r w:rsidRPr="008069E3">
              <w:t>Uint8</w:t>
            </w:r>
          </w:p>
        </w:tc>
        <w:tc>
          <w:tcPr>
            <w:tcW w:w="586" w:type="pct"/>
            <w:tcMar>
              <w:top w:w="0" w:type="dxa"/>
              <w:left w:w="28" w:type="dxa"/>
              <w:bottom w:w="0" w:type="dxa"/>
              <w:right w:w="108" w:type="dxa"/>
            </w:tcMar>
          </w:tcPr>
          <w:p w14:paraId="78C9DEFF" w14:textId="4B9CF3F8" w:rsidR="000A281B" w:rsidRPr="008069E3" w:rsidRDefault="000A281B" w:rsidP="000A281B">
            <w:pPr>
              <w:pStyle w:val="TAL"/>
            </w:pPr>
            <w:r w:rsidRPr="008069E3">
              <w:t>1</w:t>
            </w:r>
          </w:p>
        </w:tc>
        <w:tc>
          <w:tcPr>
            <w:tcW w:w="2756" w:type="pct"/>
            <w:tcMar>
              <w:top w:w="0" w:type="dxa"/>
              <w:left w:w="28" w:type="dxa"/>
              <w:bottom w:w="0" w:type="dxa"/>
              <w:right w:w="108" w:type="dxa"/>
            </w:tcMar>
          </w:tcPr>
          <w:p w14:paraId="737CDC16" w14:textId="7769B0DE" w:rsidR="000A281B" w:rsidRPr="008069E3" w:rsidRDefault="000A281B" w:rsidP="000A281B">
            <w:pPr>
              <w:pStyle w:val="TAL"/>
            </w:pPr>
            <w:r w:rsidRPr="008069E3">
              <w:t>MAC</w:t>
            </w:r>
            <w:r w:rsidR="00681BB7" w:rsidRPr="008069E3">
              <w:t xml:space="preserve"> </w:t>
            </w:r>
            <w:r w:rsidRPr="008069E3">
              <w:t>capabilities</w:t>
            </w:r>
            <w:r w:rsidR="00681BB7" w:rsidRPr="008069E3">
              <w:t xml:space="preserve"> </w:t>
            </w:r>
            <w:r w:rsidRPr="008069E3">
              <w:t>of</w:t>
            </w:r>
            <w:r w:rsidR="00681BB7" w:rsidRPr="008069E3">
              <w:t xml:space="preserve"> </w:t>
            </w:r>
            <w:r w:rsidRPr="008069E3">
              <w:t>an</w:t>
            </w:r>
            <w:r w:rsidR="00681BB7" w:rsidRPr="008069E3">
              <w:t xml:space="preserve"> </w:t>
            </w:r>
            <w:r w:rsidRPr="008069E3">
              <w:t>Access</w:t>
            </w:r>
            <w:r w:rsidR="00681BB7" w:rsidRPr="008069E3">
              <w:t xml:space="preserve"> </w:t>
            </w:r>
            <w:r w:rsidRPr="008069E3">
              <w:t>Point</w:t>
            </w:r>
            <w:r w:rsidR="001F736B" w:rsidRPr="008069E3">
              <w:t>.</w:t>
            </w:r>
          </w:p>
        </w:tc>
      </w:tr>
      <w:tr w:rsidR="000A281B" w:rsidRPr="008069E3" w14:paraId="765DE1F8" w14:textId="77777777" w:rsidTr="007A4756">
        <w:trPr>
          <w:jc w:val="center"/>
        </w:trPr>
        <w:tc>
          <w:tcPr>
            <w:tcW w:w="1097" w:type="pct"/>
            <w:tcMar>
              <w:top w:w="0" w:type="dxa"/>
              <w:left w:w="28" w:type="dxa"/>
              <w:bottom w:w="0" w:type="dxa"/>
              <w:right w:w="108" w:type="dxa"/>
            </w:tcMar>
          </w:tcPr>
          <w:p w14:paraId="5A9469B8" w14:textId="75F36786" w:rsidR="000A281B" w:rsidRPr="008069E3" w:rsidRDefault="000A281B" w:rsidP="000A281B">
            <w:pPr>
              <w:pStyle w:val="TAL"/>
            </w:pPr>
            <w:r w:rsidRPr="008069E3">
              <w:t>hePhyCapinfo</w:t>
            </w:r>
          </w:p>
        </w:tc>
        <w:tc>
          <w:tcPr>
            <w:tcW w:w="561" w:type="pct"/>
            <w:tcMar>
              <w:top w:w="0" w:type="dxa"/>
              <w:left w:w="28" w:type="dxa"/>
              <w:bottom w:w="0" w:type="dxa"/>
              <w:right w:w="108" w:type="dxa"/>
            </w:tcMar>
          </w:tcPr>
          <w:p w14:paraId="0AA8AB89" w14:textId="15D77D0A" w:rsidR="000A281B" w:rsidRPr="008069E3" w:rsidRDefault="000A281B" w:rsidP="000A281B">
            <w:pPr>
              <w:pStyle w:val="TAL"/>
            </w:pPr>
            <w:r w:rsidRPr="008069E3">
              <w:t>Uint8</w:t>
            </w:r>
          </w:p>
        </w:tc>
        <w:tc>
          <w:tcPr>
            <w:tcW w:w="586" w:type="pct"/>
            <w:tcMar>
              <w:top w:w="0" w:type="dxa"/>
              <w:left w:w="28" w:type="dxa"/>
              <w:bottom w:w="0" w:type="dxa"/>
              <w:right w:w="108" w:type="dxa"/>
            </w:tcMar>
          </w:tcPr>
          <w:p w14:paraId="03C96BA2" w14:textId="06E497C4" w:rsidR="000A281B" w:rsidRPr="008069E3" w:rsidRDefault="000A281B" w:rsidP="000A281B">
            <w:pPr>
              <w:pStyle w:val="TAL"/>
            </w:pPr>
            <w:r w:rsidRPr="008069E3">
              <w:t>1</w:t>
            </w:r>
          </w:p>
        </w:tc>
        <w:tc>
          <w:tcPr>
            <w:tcW w:w="2756" w:type="pct"/>
            <w:tcMar>
              <w:top w:w="0" w:type="dxa"/>
              <w:left w:w="28" w:type="dxa"/>
              <w:bottom w:w="0" w:type="dxa"/>
              <w:right w:w="108" w:type="dxa"/>
            </w:tcMar>
          </w:tcPr>
          <w:p w14:paraId="6132D68E" w14:textId="6818DEFD" w:rsidR="000A281B" w:rsidRPr="008069E3" w:rsidRDefault="000A281B" w:rsidP="000A281B">
            <w:pPr>
              <w:pStyle w:val="TAL"/>
            </w:pPr>
            <w:r w:rsidRPr="008069E3">
              <w:t>PHY</w:t>
            </w:r>
            <w:r w:rsidR="00681BB7" w:rsidRPr="008069E3">
              <w:t xml:space="preserve"> </w:t>
            </w:r>
            <w:r w:rsidRPr="008069E3">
              <w:t>capabilities</w:t>
            </w:r>
            <w:r w:rsidR="00681BB7" w:rsidRPr="008069E3">
              <w:t xml:space="preserve"> </w:t>
            </w:r>
            <w:r w:rsidRPr="008069E3">
              <w:t>of</w:t>
            </w:r>
            <w:r w:rsidR="00681BB7" w:rsidRPr="008069E3">
              <w:t xml:space="preserve"> </w:t>
            </w:r>
            <w:r w:rsidRPr="008069E3">
              <w:t>an</w:t>
            </w:r>
            <w:r w:rsidR="00681BB7" w:rsidRPr="008069E3">
              <w:t xml:space="preserve"> </w:t>
            </w:r>
            <w:r w:rsidRPr="008069E3">
              <w:t>Access</w:t>
            </w:r>
            <w:r w:rsidR="00681BB7" w:rsidRPr="008069E3">
              <w:t xml:space="preserve"> </w:t>
            </w:r>
            <w:r w:rsidRPr="008069E3">
              <w:t>Point</w:t>
            </w:r>
            <w:r w:rsidR="001F736B" w:rsidRPr="008069E3">
              <w:t>.</w:t>
            </w:r>
          </w:p>
        </w:tc>
      </w:tr>
      <w:tr w:rsidR="000A281B" w:rsidRPr="008069E3" w14:paraId="0902BBBD" w14:textId="77777777" w:rsidTr="007A4756">
        <w:trPr>
          <w:jc w:val="center"/>
        </w:trPr>
        <w:tc>
          <w:tcPr>
            <w:tcW w:w="1097" w:type="pct"/>
            <w:tcMar>
              <w:top w:w="0" w:type="dxa"/>
              <w:left w:w="28" w:type="dxa"/>
              <w:bottom w:w="0" w:type="dxa"/>
              <w:right w:w="108" w:type="dxa"/>
            </w:tcMar>
          </w:tcPr>
          <w:p w14:paraId="0AB2E5E0" w14:textId="0F83CD34" w:rsidR="000A281B" w:rsidRPr="008069E3" w:rsidRDefault="000A281B" w:rsidP="000A281B">
            <w:pPr>
              <w:pStyle w:val="TAL"/>
            </w:pPr>
            <w:r w:rsidRPr="008069E3">
              <w:t>supportedHeMcsNssSet</w:t>
            </w:r>
          </w:p>
        </w:tc>
        <w:tc>
          <w:tcPr>
            <w:tcW w:w="561" w:type="pct"/>
            <w:tcMar>
              <w:top w:w="0" w:type="dxa"/>
              <w:left w:w="28" w:type="dxa"/>
              <w:bottom w:w="0" w:type="dxa"/>
              <w:right w:w="108" w:type="dxa"/>
            </w:tcMar>
          </w:tcPr>
          <w:p w14:paraId="0C2982BE" w14:textId="4E63FC63" w:rsidR="000A281B" w:rsidRPr="008069E3" w:rsidRDefault="000A281B" w:rsidP="000A281B">
            <w:pPr>
              <w:pStyle w:val="TAL"/>
            </w:pPr>
            <w:r w:rsidRPr="008069E3">
              <w:t>Uint8</w:t>
            </w:r>
          </w:p>
        </w:tc>
        <w:tc>
          <w:tcPr>
            <w:tcW w:w="586" w:type="pct"/>
            <w:tcMar>
              <w:top w:w="0" w:type="dxa"/>
              <w:left w:w="28" w:type="dxa"/>
              <w:bottom w:w="0" w:type="dxa"/>
              <w:right w:w="108" w:type="dxa"/>
            </w:tcMar>
          </w:tcPr>
          <w:p w14:paraId="2F8967A0" w14:textId="6CD63A27" w:rsidR="000A281B" w:rsidRPr="008069E3" w:rsidRDefault="000A281B" w:rsidP="000A281B">
            <w:pPr>
              <w:pStyle w:val="TAL"/>
            </w:pPr>
            <w:r w:rsidRPr="008069E3">
              <w:t>1</w:t>
            </w:r>
          </w:p>
        </w:tc>
        <w:tc>
          <w:tcPr>
            <w:tcW w:w="2756" w:type="pct"/>
            <w:tcMar>
              <w:top w:w="0" w:type="dxa"/>
              <w:left w:w="28" w:type="dxa"/>
              <w:bottom w:w="0" w:type="dxa"/>
              <w:right w:w="108" w:type="dxa"/>
            </w:tcMar>
          </w:tcPr>
          <w:p w14:paraId="45592C3B" w14:textId="7D2F0C59" w:rsidR="000A281B" w:rsidRPr="008069E3" w:rsidRDefault="000A281B" w:rsidP="000A281B">
            <w:pPr>
              <w:pStyle w:val="TAL"/>
            </w:pPr>
            <w:r w:rsidRPr="008069E3">
              <w:t>Supported</w:t>
            </w:r>
            <w:r w:rsidR="00681BB7" w:rsidRPr="008069E3">
              <w:t xml:space="preserve"> </w:t>
            </w:r>
            <w:r w:rsidRPr="008069E3">
              <w:t>MCS</w:t>
            </w:r>
            <w:r w:rsidR="00681BB7" w:rsidRPr="008069E3">
              <w:t xml:space="preserve"> </w:t>
            </w:r>
            <w:r w:rsidRPr="008069E3">
              <w:t>and</w:t>
            </w:r>
            <w:r w:rsidR="00681BB7" w:rsidRPr="008069E3">
              <w:t xml:space="preserve"> </w:t>
            </w:r>
            <w:r w:rsidRPr="008069E3">
              <w:t>NSS</w:t>
            </w:r>
            <w:r w:rsidR="00681BB7" w:rsidRPr="008069E3">
              <w:t xml:space="preserve"> </w:t>
            </w:r>
            <w:r w:rsidRPr="008069E3">
              <w:t>Set</w:t>
            </w:r>
            <w:r w:rsidR="001F736B" w:rsidRPr="008069E3">
              <w:t>.</w:t>
            </w:r>
          </w:p>
        </w:tc>
      </w:tr>
    </w:tbl>
    <w:p w14:paraId="5A725C4E" w14:textId="77777777" w:rsidR="0077680E" w:rsidRPr="008069E3" w:rsidRDefault="0077680E" w:rsidP="0077680E"/>
    <w:p w14:paraId="704C0C6D" w14:textId="1E1672FF" w:rsidR="0077680E" w:rsidRPr="008069E3" w:rsidRDefault="0077680E" w:rsidP="0077680E">
      <w:pPr>
        <w:pStyle w:val="Heading3"/>
      </w:pPr>
      <w:bookmarkStart w:id="293" w:name="_Toc106007652"/>
      <w:bookmarkStart w:id="294" w:name="_Toc106088410"/>
      <w:bookmarkStart w:id="295" w:name="_Toc106190903"/>
      <w:r w:rsidRPr="008069E3">
        <w:t>6.5.</w:t>
      </w:r>
      <w:r w:rsidR="000A281B" w:rsidRPr="008069E3">
        <w:t>17</w:t>
      </w:r>
      <w:r w:rsidRPr="008069E3">
        <w:tab/>
        <w:t>Type: DmgCapabilities</w:t>
      </w:r>
      <w:bookmarkEnd w:id="293"/>
      <w:bookmarkEnd w:id="294"/>
      <w:bookmarkEnd w:id="295"/>
    </w:p>
    <w:p w14:paraId="3085A79C" w14:textId="04326E23" w:rsidR="0077680E" w:rsidRPr="008069E3" w:rsidRDefault="0077680E" w:rsidP="0077680E">
      <w:r w:rsidRPr="008069E3">
        <w:t xml:space="preserve">This type represents information on DMG Capabilities of an Access Point as defined in </w:t>
      </w:r>
      <w:r w:rsidR="003344DE" w:rsidRPr="00A67157">
        <w:t>IEEE</w:t>
      </w:r>
      <w:r w:rsidR="00375FA0" w:rsidRPr="00A67157">
        <w:t xml:space="preserv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7A4756" w:rsidRPr="008069E3">
        <w:t>.</w:t>
      </w:r>
    </w:p>
    <w:p w14:paraId="127BE8D0" w14:textId="0BC89BA3" w:rsidR="0077680E" w:rsidRPr="008069E3" w:rsidRDefault="0077680E" w:rsidP="0077680E">
      <w:pPr>
        <w:pStyle w:val="TH"/>
        <w:rPr>
          <w:rFonts w:cs="Arial"/>
        </w:rPr>
      </w:pPr>
      <w:r w:rsidRPr="008069E3">
        <w:t>Table 6.5.</w:t>
      </w:r>
      <w:r w:rsidR="003344DE" w:rsidRPr="008069E3">
        <w:t>17</w:t>
      </w:r>
      <w:r w:rsidRPr="008069E3">
        <w:t xml:space="preserve">-1: Attributes of the </w:t>
      </w:r>
      <w:r w:rsidR="003344DE" w:rsidRPr="008069E3">
        <w:t>DmgCapabi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08"/>
        <w:gridCol w:w="1078"/>
        <w:gridCol w:w="1171"/>
        <w:gridCol w:w="4772"/>
      </w:tblGrid>
      <w:tr w:rsidR="00016F5C" w:rsidRPr="008069E3" w14:paraId="2A39232B" w14:textId="77777777" w:rsidTr="004937CE">
        <w:trPr>
          <w:jc w:val="center"/>
        </w:trPr>
        <w:tc>
          <w:tcPr>
            <w:tcW w:w="1354" w:type="pct"/>
            <w:shd w:val="clear" w:color="auto" w:fill="C0C0C0"/>
            <w:tcMar>
              <w:top w:w="0" w:type="dxa"/>
              <w:left w:w="28" w:type="dxa"/>
              <w:bottom w:w="0" w:type="dxa"/>
              <w:right w:w="108" w:type="dxa"/>
            </w:tcMar>
            <w:hideMark/>
          </w:tcPr>
          <w:p w14:paraId="369F1E92" w14:textId="36759043" w:rsidR="0077680E" w:rsidRPr="008069E3" w:rsidRDefault="0077680E" w:rsidP="00DD7972">
            <w:pPr>
              <w:pStyle w:val="TAH"/>
            </w:pPr>
            <w:r w:rsidRPr="008069E3">
              <w:t>Attribute</w:t>
            </w:r>
            <w:r w:rsidR="00681BB7" w:rsidRPr="008069E3">
              <w:t xml:space="preserve"> </w:t>
            </w:r>
            <w:r w:rsidRPr="008069E3">
              <w:t>name</w:t>
            </w:r>
          </w:p>
        </w:tc>
        <w:tc>
          <w:tcPr>
            <w:tcW w:w="560" w:type="pct"/>
            <w:shd w:val="clear" w:color="auto" w:fill="C0C0C0"/>
            <w:tcMar>
              <w:top w:w="0" w:type="dxa"/>
              <w:left w:w="28" w:type="dxa"/>
              <w:bottom w:w="0" w:type="dxa"/>
              <w:right w:w="108" w:type="dxa"/>
            </w:tcMar>
            <w:hideMark/>
          </w:tcPr>
          <w:p w14:paraId="1164AAEC" w14:textId="564215BA" w:rsidR="0077680E" w:rsidRPr="008069E3" w:rsidRDefault="0077680E" w:rsidP="00DD7972">
            <w:pPr>
              <w:pStyle w:val="TAH"/>
            </w:pPr>
            <w:r w:rsidRPr="008069E3">
              <w:t>Data</w:t>
            </w:r>
            <w:r w:rsidR="00681BB7" w:rsidRPr="008069E3">
              <w:t xml:space="preserve"> </w:t>
            </w:r>
            <w:r w:rsidRPr="008069E3">
              <w:t>type</w:t>
            </w:r>
          </w:p>
        </w:tc>
        <w:tc>
          <w:tcPr>
            <w:tcW w:w="608" w:type="pct"/>
            <w:shd w:val="clear" w:color="auto" w:fill="C0C0C0"/>
            <w:tcMar>
              <w:top w:w="0" w:type="dxa"/>
              <w:left w:w="28" w:type="dxa"/>
              <w:bottom w:w="0" w:type="dxa"/>
              <w:right w:w="108" w:type="dxa"/>
            </w:tcMar>
            <w:hideMark/>
          </w:tcPr>
          <w:p w14:paraId="5DFDD814" w14:textId="77777777" w:rsidR="0077680E" w:rsidRPr="008069E3" w:rsidRDefault="0077680E" w:rsidP="00DD7972">
            <w:pPr>
              <w:pStyle w:val="TAH"/>
            </w:pPr>
            <w:r w:rsidRPr="008069E3">
              <w:t>Cardinality</w:t>
            </w:r>
          </w:p>
        </w:tc>
        <w:tc>
          <w:tcPr>
            <w:tcW w:w="2479" w:type="pct"/>
            <w:shd w:val="clear" w:color="auto" w:fill="C0C0C0"/>
            <w:tcMar>
              <w:top w:w="0" w:type="dxa"/>
              <w:left w:w="28" w:type="dxa"/>
              <w:bottom w:w="0" w:type="dxa"/>
              <w:right w:w="108" w:type="dxa"/>
            </w:tcMar>
            <w:hideMark/>
          </w:tcPr>
          <w:p w14:paraId="6E5767E1" w14:textId="77777777" w:rsidR="0077680E" w:rsidRPr="008069E3" w:rsidRDefault="0077680E" w:rsidP="00DD7972">
            <w:pPr>
              <w:pStyle w:val="TAH"/>
            </w:pPr>
            <w:r w:rsidRPr="008069E3">
              <w:t>Description</w:t>
            </w:r>
          </w:p>
        </w:tc>
      </w:tr>
      <w:tr w:rsidR="003344DE" w:rsidRPr="008069E3" w14:paraId="1DB9955C" w14:textId="77777777" w:rsidTr="00B27683">
        <w:trPr>
          <w:jc w:val="center"/>
        </w:trPr>
        <w:tc>
          <w:tcPr>
            <w:tcW w:w="1354" w:type="pct"/>
            <w:tcMar>
              <w:top w:w="0" w:type="dxa"/>
              <w:left w:w="28" w:type="dxa"/>
              <w:bottom w:w="0" w:type="dxa"/>
              <w:right w:w="108" w:type="dxa"/>
            </w:tcMar>
          </w:tcPr>
          <w:p w14:paraId="6D06E8FB" w14:textId="76AC3D65" w:rsidR="003344DE" w:rsidRPr="008069E3" w:rsidRDefault="003344DE" w:rsidP="003344DE">
            <w:pPr>
              <w:pStyle w:val="TAL"/>
            </w:pPr>
            <w:r w:rsidRPr="008069E3">
              <w:t>dmgStaCapInfo</w:t>
            </w:r>
          </w:p>
        </w:tc>
        <w:tc>
          <w:tcPr>
            <w:tcW w:w="560" w:type="pct"/>
            <w:tcMar>
              <w:top w:w="0" w:type="dxa"/>
              <w:left w:w="28" w:type="dxa"/>
              <w:bottom w:w="0" w:type="dxa"/>
              <w:right w:w="108" w:type="dxa"/>
            </w:tcMar>
          </w:tcPr>
          <w:p w14:paraId="3D24E683" w14:textId="48BC453A" w:rsidR="003344DE" w:rsidRPr="008069E3" w:rsidRDefault="003344DE" w:rsidP="003344DE">
            <w:pPr>
              <w:pStyle w:val="TAL"/>
            </w:pPr>
            <w:r w:rsidRPr="008069E3">
              <w:t>Uint64</w:t>
            </w:r>
          </w:p>
        </w:tc>
        <w:tc>
          <w:tcPr>
            <w:tcW w:w="608" w:type="pct"/>
            <w:tcMar>
              <w:top w:w="0" w:type="dxa"/>
              <w:left w:w="28" w:type="dxa"/>
              <w:bottom w:w="0" w:type="dxa"/>
              <w:right w:w="108" w:type="dxa"/>
            </w:tcMar>
          </w:tcPr>
          <w:p w14:paraId="4BABF6D9" w14:textId="79B88D85" w:rsidR="003344DE" w:rsidRPr="008069E3" w:rsidRDefault="003344DE" w:rsidP="003344DE">
            <w:pPr>
              <w:pStyle w:val="TAL"/>
            </w:pPr>
            <w:r w:rsidRPr="008069E3">
              <w:t>1</w:t>
            </w:r>
          </w:p>
        </w:tc>
        <w:tc>
          <w:tcPr>
            <w:tcW w:w="2479" w:type="pct"/>
            <w:tcMar>
              <w:top w:w="0" w:type="dxa"/>
              <w:left w:w="28" w:type="dxa"/>
              <w:bottom w:w="0" w:type="dxa"/>
              <w:right w:w="108" w:type="dxa"/>
            </w:tcMar>
          </w:tcPr>
          <w:p w14:paraId="1F29B2B5" w14:textId="1E2B498F" w:rsidR="003344DE" w:rsidRPr="008069E3" w:rsidRDefault="003344DE" w:rsidP="003344DE">
            <w:pPr>
              <w:pStyle w:val="TAL"/>
            </w:pPr>
            <w:r w:rsidRPr="008069E3">
              <w:t>DMG</w:t>
            </w:r>
            <w:r w:rsidR="00681BB7" w:rsidRPr="008069E3">
              <w:t xml:space="preserve"> </w:t>
            </w:r>
            <w:r w:rsidRPr="008069E3">
              <w:t>station</w:t>
            </w:r>
            <w:r w:rsidR="00681BB7" w:rsidRPr="008069E3">
              <w:t xml:space="preserve"> </w:t>
            </w:r>
            <w:r w:rsidRPr="008069E3">
              <w:t>capabilities</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B27683" w:rsidRPr="00A67157">
              <w:t>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 xml:space="preserve">. </w:t>
            </w:r>
          </w:p>
        </w:tc>
      </w:tr>
      <w:tr w:rsidR="003344DE" w:rsidRPr="008069E3" w14:paraId="320CCA8B" w14:textId="77777777" w:rsidTr="00B27683">
        <w:trPr>
          <w:jc w:val="center"/>
        </w:trPr>
        <w:tc>
          <w:tcPr>
            <w:tcW w:w="1354" w:type="pct"/>
            <w:tcMar>
              <w:top w:w="0" w:type="dxa"/>
              <w:left w:w="28" w:type="dxa"/>
              <w:bottom w:w="0" w:type="dxa"/>
              <w:right w:w="108" w:type="dxa"/>
            </w:tcMar>
          </w:tcPr>
          <w:p w14:paraId="73A3A876" w14:textId="5DE990F5" w:rsidR="003344DE" w:rsidRPr="008069E3" w:rsidRDefault="003344DE" w:rsidP="003344DE">
            <w:pPr>
              <w:pStyle w:val="TAL"/>
            </w:pPr>
            <w:r w:rsidRPr="008069E3">
              <w:t>dmgApOrPcpCapInfo</w:t>
            </w:r>
          </w:p>
        </w:tc>
        <w:tc>
          <w:tcPr>
            <w:tcW w:w="560" w:type="pct"/>
            <w:tcMar>
              <w:top w:w="0" w:type="dxa"/>
              <w:left w:w="28" w:type="dxa"/>
              <w:bottom w:w="0" w:type="dxa"/>
              <w:right w:w="108" w:type="dxa"/>
            </w:tcMar>
          </w:tcPr>
          <w:p w14:paraId="68829FFD" w14:textId="646AE7F6" w:rsidR="003344DE" w:rsidRPr="008069E3" w:rsidRDefault="003344DE" w:rsidP="003344DE">
            <w:pPr>
              <w:pStyle w:val="TAL"/>
            </w:pPr>
            <w:r w:rsidRPr="008069E3">
              <w:t>Uint16</w:t>
            </w:r>
          </w:p>
        </w:tc>
        <w:tc>
          <w:tcPr>
            <w:tcW w:w="608" w:type="pct"/>
            <w:tcMar>
              <w:top w:w="0" w:type="dxa"/>
              <w:left w:w="28" w:type="dxa"/>
              <w:bottom w:w="0" w:type="dxa"/>
              <w:right w:w="108" w:type="dxa"/>
            </w:tcMar>
          </w:tcPr>
          <w:p w14:paraId="7640A71D" w14:textId="7451A3DA" w:rsidR="003344DE" w:rsidRPr="008069E3" w:rsidRDefault="003344DE" w:rsidP="003344DE">
            <w:pPr>
              <w:pStyle w:val="TAL"/>
            </w:pPr>
            <w:r w:rsidRPr="008069E3">
              <w:t>1</w:t>
            </w:r>
          </w:p>
        </w:tc>
        <w:tc>
          <w:tcPr>
            <w:tcW w:w="2479" w:type="pct"/>
            <w:tcMar>
              <w:top w:w="0" w:type="dxa"/>
              <w:left w:w="28" w:type="dxa"/>
              <w:bottom w:w="0" w:type="dxa"/>
              <w:right w:w="108" w:type="dxa"/>
            </w:tcMar>
          </w:tcPr>
          <w:p w14:paraId="29580D8E" w14:textId="34B9C06D" w:rsidR="003344DE" w:rsidRPr="008069E3" w:rsidRDefault="003344DE" w:rsidP="003344DE">
            <w:pPr>
              <w:pStyle w:val="TAL"/>
            </w:pPr>
            <w:r w:rsidRPr="008069E3">
              <w:t>DMG</w:t>
            </w:r>
            <w:r w:rsidR="00681BB7" w:rsidRPr="008069E3">
              <w:t xml:space="preserve"> </w:t>
            </w:r>
            <w:r w:rsidRPr="008069E3">
              <w:t>AP</w:t>
            </w:r>
            <w:r w:rsidR="00681BB7" w:rsidRPr="008069E3">
              <w:t xml:space="preserve"> </w:t>
            </w:r>
            <w:r w:rsidRPr="008069E3">
              <w:t>or</w:t>
            </w:r>
            <w:r w:rsidR="00681BB7" w:rsidRPr="008069E3">
              <w:t xml:space="preserve"> </w:t>
            </w:r>
            <w:r w:rsidRPr="008069E3">
              <w:t>PCP</w:t>
            </w:r>
            <w:r w:rsidR="00681BB7" w:rsidRPr="008069E3">
              <w:t xml:space="preserve"> </w:t>
            </w:r>
            <w:r w:rsidRPr="008069E3">
              <w:t>capabilities</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681BB7" w:rsidRPr="00A67157">
              <w:t xml:space="preserve">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 xml:space="preserve">. </w:t>
            </w:r>
          </w:p>
        </w:tc>
      </w:tr>
      <w:tr w:rsidR="003344DE" w:rsidRPr="008069E3" w14:paraId="5210CFC0" w14:textId="77777777" w:rsidTr="00B27683">
        <w:trPr>
          <w:jc w:val="center"/>
        </w:trPr>
        <w:tc>
          <w:tcPr>
            <w:tcW w:w="1354" w:type="pct"/>
            <w:tcMar>
              <w:top w:w="0" w:type="dxa"/>
              <w:left w:w="28" w:type="dxa"/>
              <w:bottom w:w="0" w:type="dxa"/>
              <w:right w:w="108" w:type="dxa"/>
            </w:tcMar>
          </w:tcPr>
          <w:p w14:paraId="2FC2F4B0" w14:textId="77462314" w:rsidR="003344DE" w:rsidRPr="008069E3" w:rsidRDefault="003344DE" w:rsidP="003344DE">
            <w:pPr>
              <w:pStyle w:val="TAL"/>
            </w:pPr>
            <w:r w:rsidRPr="008069E3">
              <w:t>dmgStaBeamTrackTimeLimit</w:t>
            </w:r>
          </w:p>
        </w:tc>
        <w:tc>
          <w:tcPr>
            <w:tcW w:w="560" w:type="pct"/>
            <w:tcMar>
              <w:top w:w="0" w:type="dxa"/>
              <w:left w:w="28" w:type="dxa"/>
              <w:bottom w:w="0" w:type="dxa"/>
              <w:right w:w="108" w:type="dxa"/>
            </w:tcMar>
          </w:tcPr>
          <w:p w14:paraId="6531D4A2" w14:textId="58BCB32B" w:rsidR="003344DE" w:rsidRPr="008069E3" w:rsidRDefault="003344DE" w:rsidP="003344DE">
            <w:pPr>
              <w:pStyle w:val="TAL"/>
            </w:pPr>
            <w:r w:rsidRPr="008069E3">
              <w:t>Uint16</w:t>
            </w:r>
          </w:p>
        </w:tc>
        <w:tc>
          <w:tcPr>
            <w:tcW w:w="608" w:type="pct"/>
            <w:tcMar>
              <w:top w:w="0" w:type="dxa"/>
              <w:left w:w="28" w:type="dxa"/>
              <w:bottom w:w="0" w:type="dxa"/>
              <w:right w:w="108" w:type="dxa"/>
            </w:tcMar>
          </w:tcPr>
          <w:p w14:paraId="43B73CBE" w14:textId="5A327108" w:rsidR="003344DE" w:rsidRPr="008069E3" w:rsidRDefault="003344DE" w:rsidP="003344DE">
            <w:pPr>
              <w:pStyle w:val="TAL"/>
            </w:pPr>
            <w:r w:rsidRPr="008069E3">
              <w:t>1</w:t>
            </w:r>
          </w:p>
        </w:tc>
        <w:tc>
          <w:tcPr>
            <w:tcW w:w="2479" w:type="pct"/>
            <w:tcMar>
              <w:top w:w="0" w:type="dxa"/>
              <w:left w:w="28" w:type="dxa"/>
              <w:bottom w:w="0" w:type="dxa"/>
              <w:right w:w="108" w:type="dxa"/>
            </w:tcMar>
          </w:tcPr>
          <w:p w14:paraId="67A22275" w14:textId="642B2F80" w:rsidR="003344DE" w:rsidRPr="008069E3" w:rsidRDefault="003344DE" w:rsidP="003344DE">
            <w:pPr>
              <w:pStyle w:val="TAL"/>
            </w:pPr>
            <w:r w:rsidRPr="008069E3">
              <w:t>DMG</w:t>
            </w:r>
            <w:r w:rsidR="00681BB7" w:rsidRPr="008069E3">
              <w:t xml:space="preserve"> </w:t>
            </w:r>
            <w:r w:rsidRPr="008069E3">
              <w:t>station</w:t>
            </w:r>
            <w:r w:rsidR="00681BB7" w:rsidRPr="008069E3">
              <w:t xml:space="preserve"> </w:t>
            </w:r>
            <w:r w:rsidRPr="008069E3">
              <w:t>beam</w:t>
            </w:r>
            <w:r w:rsidR="00681BB7" w:rsidRPr="008069E3">
              <w:t xml:space="preserve"> </w:t>
            </w:r>
            <w:r w:rsidRPr="008069E3">
              <w:t>tracking</w:t>
            </w:r>
            <w:r w:rsidR="00681BB7" w:rsidRPr="008069E3">
              <w:t xml:space="preserve"> </w:t>
            </w:r>
            <w:r w:rsidRPr="008069E3">
              <w:t>time</w:t>
            </w:r>
            <w:r w:rsidR="00681BB7" w:rsidRPr="008069E3">
              <w:t xml:space="preserve"> </w:t>
            </w:r>
            <w:r w:rsidRPr="008069E3">
              <w:t>limit</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B27683" w:rsidRPr="00A67157">
              <w:t>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 xml:space="preserve">. </w:t>
            </w:r>
          </w:p>
        </w:tc>
      </w:tr>
      <w:tr w:rsidR="003344DE" w:rsidRPr="008069E3" w14:paraId="3C73831D" w14:textId="77777777" w:rsidTr="00B27683">
        <w:trPr>
          <w:jc w:val="center"/>
        </w:trPr>
        <w:tc>
          <w:tcPr>
            <w:tcW w:w="1354" w:type="pct"/>
            <w:tcMar>
              <w:top w:w="0" w:type="dxa"/>
              <w:left w:w="28" w:type="dxa"/>
              <w:bottom w:w="0" w:type="dxa"/>
              <w:right w:w="108" w:type="dxa"/>
            </w:tcMar>
          </w:tcPr>
          <w:p w14:paraId="69FECC25" w14:textId="627B2CE9" w:rsidR="003344DE" w:rsidRPr="008069E3" w:rsidRDefault="003344DE" w:rsidP="003344DE">
            <w:pPr>
              <w:pStyle w:val="TAL"/>
            </w:pPr>
            <w:r w:rsidRPr="008069E3">
              <w:t>ExtScMcsCap</w:t>
            </w:r>
          </w:p>
        </w:tc>
        <w:tc>
          <w:tcPr>
            <w:tcW w:w="560" w:type="pct"/>
            <w:tcMar>
              <w:top w:w="0" w:type="dxa"/>
              <w:left w:w="28" w:type="dxa"/>
              <w:bottom w:w="0" w:type="dxa"/>
              <w:right w:w="108" w:type="dxa"/>
            </w:tcMar>
          </w:tcPr>
          <w:p w14:paraId="6EEA87A6" w14:textId="2A76DAA3" w:rsidR="003344DE" w:rsidRPr="008069E3" w:rsidRDefault="003344DE" w:rsidP="003344DE">
            <w:pPr>
              <w:pStyle w:val="TAL"/>
            </w:pPr>
            <w:r w:rsidRPr="008069E3">
              <w:t>Uint8</w:t>
            </w:r>
          </w:p>
        </w:tc>
        <w:tc>
          <w:tcPr>
            <w:tcW w:w="608" w:type="pct"/>
            <w:tcMar>
              <w:top w:w="0" w:type="dxa"/>
              <w:left w:w="28" w:type="dxa"/>
              <w:bottom w:w="0" w:type="dxa"/>
              <w:right w:w="108" w:type="dxa"/>
            </w:tcMar>
          </w:tcPr>
          <w:p w14:paraId="3662CDD6" w14:textId="2CAE5996" w:rsidR="003344DE" w:rsidRPr="008069E3" w:rsidRDefault="003344DE" w:rsidP="003344DE">
            <w:pPr>
              <w:pStyle w:val="TAL"/>
            </w:pPr>
            <w:r w:rsidRPr="008069E3">
              <w:t>1</w:t>
            </w:r>
          </w:p>
        </w:tc>
        <w:tc>
          <w:tcPr>
            <w:tcW w:w="2479" w:type="pct"/>
            <w:tcMar>
              <w:top w:w="0" w:type="dxa"/>
              <w:left w:w="28" w:type="dxa"/>
              <w:bottom w:w="0" w:type="dxa"/>
              <w:right w:w="108" w:type="dxa"/>
            </w:tcMar>
          </w:tcPr>
          <w:p w14:paraId="077F5F31" w14:textId="1A01B94E" w:rsidR="003344DE" w:rsidRPr="008069E3" w:rsidRDefault="003344DE" w:rsidP="003344DE">
            <w:pPr>
              <w:pStyle w:val="TAL"/>
            </w:pPr>
            <w:r w:rsidRPr="008069E3">
              <w:t>Extended</w:t>
            </w:r>
            <w:r w:rsidR="00681BB7" w:rsidRPr="008069E3">
              <w:t xml:space="preserve"> </w:t>
            </w:r>
            <w:r w:rsidRPr="008069E3">
              <w:t>SC</w:t>
            </w:r>
            <w:r w:rsidR="00681BB7" w:rsidRPr="008069E3">
              <w:t xml:space="preserve"> </w:t>
            </w:r>
            <w:r w:rsidRPr="008069E3">
              <w:t>MCS</w:t>
            </w:r>
            <w:r w:rsidR="00681BB7" w:rsidRPr="008069E3">
              <w:t xml:space="preserve"> </w:t>
            </w:r>
            <w:r w:rsidRPr="008069E3">
              <w:t>capabilitie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B27683" w:rsidRPr="00A67157">
              <w:t>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w:t>
            </w:r>
          </w:p>
        </w:tc>
      </w:tr>
      <w:tr w:rsidR="003344DE" w:rsidRPr="008069E3" w14:paraId="564EEF3D" w14:textId="77777777" w:rsidTr="00B27683">
        <w:trPr>
          <w:jc w:val="center"/>
        </w:trPr>
        <w:tc>
          <w:tcPr>
            <w:tcW w:w="1354" w:type="pct"/>
            <w:tcMar>
              <w:top w:w="0" w:type="dxa"/>
              <w:left w:w="28" w:type="dxa"/>
              <w:bottom w:w="0" w:type="dxa"/>
              <w:right w:w="108" w:type="dxa"/>
            </w:tcMar>
          </w:tcPr>
          <w:p w14:paraId="1715AF8D" w14:textId="661D34C9" w:rsidR="003344DE" w:rsidRPr="008069E3" w:rsidRDefault="003344DE" w:rsidP="003344DE">
            <w:pPr>
              <w:pStyle w:val="TAL"/>
            </w:pPr>
            <w:r w:rsidRPr="008069E3">
              <w:t>maxNrBasicAmsduSubframes</w:t>
            </w:r>
          </w:p>
        </w:tc>
        <w:tc>
          <w:tcPr>
            <w:tcW w:w="560" w:type="pct"/>
            <w:tcMar>
              <w:top w:w="0" w:type="dxa"/>
              <w:left w:w="28" w:type="dxa"/>
              <w:bottom w:w="0" w:type="dxa"/>
              <w:right w:w="108" w:type="dxa"/>
            </w:tcMar>
          </w:tcPr>
          <w:p w14:paraId="35FC8140" w14:textId="097EF3B7" w:rsidR="003344DE" w:rsidRPr="008069E3" w:rsidRDefault="003344DE" w:rsidP="003344DE">
            <w:pPr>
              <w:pStyle w:val="TAL"/>
            </w:pPr>
            <w:r w:rsidRPr="008069E3">
              <w:t>Uint8</w:t>
            </w:r>
          </w:p>
        </w:tc>
        <w:tc>
          <w:tcPr>
            <w:tcW w:w="608" w:type="pct"/>
            <w:tcMar>
              <w:top w:w="0" w:type="dxa"/>
              <w:left w:w="28" w:type="dxa"/>
              <w:bottom w:w="0" w:type="dxa"/>
              <w:right w:w="108" w:type="dxa"/>
            </w:tcMar>
          </w:tcPr>
          <w:p w14:paraId="32F7439A" w14:textId="66586E26" w:rsidR="003344DE" w:rsidRPr="008069E3" w:rsidRDefault="003344DE" w:rsidP="003344DE">
            <w:pPr>
              <w:pStyle w:val="TAL"/>
            </w:pPr>
            <w:r w:rsidRPr="008069E3">
              <w:t>1</w:t>
            </w:r>
          </w:p>
        </w:tc>
        <w:tc>
          <w:tcPr>
            <w:tcW w:w="2479" w:type="pct"/>
            <w:tcMar>
              <w:top w:w="0" w:type="dxa"/>
              <w:left w:w="28" w:type="dxa"/>
              <w:bottom w:w="0" w:type="dxa"/>
              <w:right w:w="108" w:type="dxa"/>
            </w:tcMar>
          </w:tcPr>
          <w:p w14:paraId="52E92C22" w14:textId="12DA573C" w:rsidR="003344DE" w:rsidRPr="008069E3" w:rsidRDefault="003344DE" w:rsidP="003344DE">
            <w:pPr>
              <w:pStyle w:val="TAL"/>
            </w:pPr>
            <w:r w:rsidRPr="008069E3">
              <w:t>Number</w:t>
            </w:r>
            <w:r w:rsidR="00681BB7" w:rsidRPr="008069E3">
              <w:t xml:space="preserve"> </w:t>
            </w:r>
            <w:r w:rsidRPr="008069E3">
              <w:t>of</w:t>
            </w:r>
            <w:r w:rsidR="00681BB7" w:rsidRPr="008069E3">
              <w:t xml:space="preserve"> </w:t>
            </w:r>
            <w:r w:rsidRPr="008069E3">
              <w:t>basic</w:t>
            </w:r>
            <w:r w:rsidR="00681BB7" w:rsidRPr="008069E3">
              <w:t xml:space="preserve"> </w:t>
            </w:r>
            <w:r w:rsidRPr="008069E3">
              <w:t>A-MSDU</w:t>
            </w:r>
            <w:r w:rsidR="00681BB7" w:rsidRPr="008069E3">
              <w:t xml:space="preserve"> </w:t>
            </w:r>
            <w:r w:rsidRPr="008069E3">
              <w:t>subframes</w:t>
            </w:r>
            <w:r w:rsidR="00681BB7" w:rsidRPr="008069E3">
              <w:t xml:space="preserve"> </w:t>
            </w:r>
            <w:r w:rsidRPr="008069E3">
              <w:t>in</w:t>
            </w:r>
            <w:r w:rsidR="00681BB7" w:rsidRPr="008069E3">
              <w:t xml:space="preserve"> </w:t>
            </w:r>
            <w:r w:rsidRPr="008069E3">
              <w:t>A-MSDU</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681BB7" w:rsidRPr="00A67157">
              <w:t xml:space="preserve">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w:t>
            </w:r>
          </w:p>
        </w:tc>
      </w:tr>
      <w:tr w:rsidR="003344DE" w:rsidRPr="008069E3" w14:paraId="07401D23" w14:textId="77777777" w:rsidTr="00B27683">
        <w:trPr>
          <w:jc w:val="center"/>
        </w:trPr>
        <w:tc>
          <w:tcPr>
            <w:tcW w:w="1354" w:type="pct"/>
            <w:tcMar>
              <w:top w:w="0" w:type="dxa"/>
              <w:left w:w="28" w:type="dxa"/>
              <w:bottom w:w="0" w:type="dxa"/>
              <w:right w:w="108" w:type="dxa"/>
            </w:tcMar>
          </w:tcPr>
          <w:p w14:paraId="2D3CDDAA" w14:textId="6972F9BD" w:rsidR="003344DE" w:rsidRPr="008069E3" w:rsidRDefault="003344DE" w:rsidP="003344DE">
            <w:pPr>
              <w:pStyle w:val="TAL"/>
            </w:pPr>
            <w:r w:rsidRPr="008069E3">
              <w:t>maxNrShortAmsduSubframes</w:t>
            </w:r>
          </w:p>
        </w:tc>
        <w:tc>
          <w:tcPr>
            <w:tcW w:w="560" w:type="pct"/>
            <w:tcMar>
              <w:top w:w="0" w:type="dxa"/>
              <w:left w:w="28" w:type="dxa"/>
              <w:bottom w:w="0" w:type="dxa"/>
              <w:right w:w="108" w:type="dxa"/>
            </w:tcMar>
          </w:tcPr>
          <w:p w14:paraId="131088D2" w14:textId="7AE3B9D9" w:rsidR="003344DE" w:rsidRPr="008069E3" w:rsidRDefault="003344DE" w:rsidP="003344DE">
            <w:pPr>
              <w:pStyle w:val="TAL"/>
            </w:pPr>
            <w:r w:rsidRPr="008069E3">
              <w:t>Uint8</w:t>
            </w:r>
          </w:p>
        </w:tc>
        <w:tc>
          <w:tcPr>
            <w:tcW w:w="608" w:type="pct"/>
            <w:tcMar>
              <w:top w:w="0" w:type="dxa"/>
              <w:left w:w="28" w:type="dxa"/>
              <w:bottom w:w="0" w:type="dxa"/>
              <w:right w:w="108" w:type="dxa"/>
            </w:tcMar>
          </w:tcPr>
          <w:p w14:paraId="7C5D8D64" w14:textId="0D5DB325" w:rsidR="003344DE" w:rsidRPr="008069E3" w:rsidRDefault="003344DE" w:rsidP="003344DE">
            <w:pPr>
              <w:pStyle w:val="TAL"/>
            </w:pPr>
            <w:r w:rsidRPr="008069E3">
              <w:t>1</w:t>
            </w:r>
          </w:p>
        </w:tc>
        <w:tc>
          <w:tcPr>
            <w:tcW w:w="2479" w:type="pct"/>
            <w:tcMar>
              <w:top w:w="0" w:type="dxa"/>
              <w:left w:w="28" w:type="dxa"/>
              <w:bottom w:w="0" w:type="dxa"/>
              <w:right w:w="108" w:type="dxa"/>
            </w:tcMar>
          </w:tcPr>
          <w:p w14:paraId="2C0642DF" w14:textId="5EAEFF6C" w:rsidR="003344DE" w:rsidRPr="008069E3" w:rsidRDefault="003344DE" w:rsidP="003344DE">
            <w:pPr>
              <w:pStyle w:val="TAL"/>
            </w:pPr>
            <w:r w:rsidRPr="008069E3">
              <w:t>Number</w:t>
            </w:r>
            <w:r w:rsidR="00681BB7" w:rsidRPr="008069E3">
              <w:t xml:space="preserve"> </w:t>
            </w:r>
            <w:r w:rsidRPr="008069E3">
              <w:t>of</w:t>
            </w:r>
            <w:r w:rsidR="00681BB7" w:rsidRPr="008069E3">
              <w:t xml:space="preserve"> </w:t>
            </w:r>
            <w:r w:rsidRPr="008069E3">
              <w:t>short</w:t>
            </w:r>
            <w:r w:rsidR="00681BB7" w:rsidRPr="008069E3">
              <w:t xml:space="preserve"> </w:t>
            </w:r>
            <w:r w:rsidRPr="008069E3">
              <w:t>A-MSDU</w:t>
            </w:r>
            <w:r w:rsidR="00681BB7" w:rsidRPr="008069E3">
              <w:t xml:space="preserve"> </w:t>
            </w:r>
            <w:r w:rsidRPr="008069E3">
              <w:t>subframes</w:t>
            </w:r>
            <w:r w:rsidR="00681BB7" w:rsidRPr="008069E3">
              <w:t xml:space="preserve"> </w:t>
            </w:r>
            <w:r w:rsidRPr="008069E3">
              <w:t>in</w:t>
            </w:r>
            <w:r w:rsidR="00681BB7" w:rsidRPr="008069E3">
              <w:t xml:space="preserve"> </w:t>
            </w:r>
            <w:r w:rsidRPr="008069E3">
              <w:t>A-MSDU</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A67157">
              <w:t>IEEE</w:t>
            </w:r>
            <w:r w:rsidR="00681BB7" w:rsidRPr="00A67157">
              <w:t xml:space="preserve"> </w:t>
            </w:r>
            <w:r w:rsidR="004937CE"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4937CE" w:rsidRPr="008069E3">
              <w:t>.</w:t>
            </w:r>
          </w:p>
        </w:tc>
      </w:tr>
    </w:tbl>
    <w:p w14:paraId="77970BE8" w14:textId="77777777" w:rsidR="0077680E" w:rsidRPr="008069E3" w:rsidRDefault="0077680E" w:rsidP="007A4756"/>
    <w:p w14:paraId="78B0CCC6" w14:textId="230ADF7B" w:rsidR="0077680E" w:rsidRPr="008069E3" w:rsidRDefault="0077680E" w:rsidP="001C5E04">
      <w:pPr>
        <w:pStyle w:val="Heading3"/>
      </w:pPr>
      <w:bookmarkStart w:id="296" w:name="_Toc106007653"/>
      <w:bookmarkStart w:id="297" w:name="_Toc106088411"/>
      <w:bookmarkStart w:id="298" w:name="_Toc106190904"/>
      <w:r w:rsidRPr="008069E3">
        <w:t>6.5.</w:t>
      </w:r>
      <w:r w:rsidR="003344DE" w:rsidRPr="008069E3">
        <w:t>18</w:t>
      </w:r>
      <w:r w:rsidRPr="008069E3">
        <w:tab/>
        <w:t>Type: EdmgCapabilities</w:t>
      </w:r>
      <w:bookmarkEnd w:id="296"/>
      <w:bookmarkEnd w:id="297"/>
      <w:bookmarkEnd w:id="298"/>
    </w:p>
    <w:p w14:paraId="31ACADC2" w14:textId="4C565110" w:rsidR="0077680E" w:rsidRPr="008069E3" w:rsidRDefault="0077680E" w:rsidP="001C5E04">
      <w:pPr>
        <w:keepNext/>
      </w:pPr>
      <w:r w:rsidRPr="008069E3">
        <w:t xml:space="preserve">This type represents information on EDMG Capabilities of an Access Point as defined in </w:t>
      </w:r>
      <w:r w:rsidR="003344DE" w:rsidRPr="008069E3">
        <w:t xml:space="preserve">draft </w:t>
      </w:r>
      <w:r w:rsidR="003344DE" w:rsidRPr="00A67157">
        <w:t>IEEE P802.11ay</w:t>
      </w:r>
      <w:r w:rsidR="007A4756" w:rsidRPr="00A67157">
        <w:t> </w:t>
      </w:r>
      <w:r w:rsidR="00CF106B" w:rsidRPr="00A67157">
        <w:t>[</w:t>
      </w:r>
      <w:r w:rsidR="00CF106B" w:rsidRPr="00A67157">
        <w:fldChar w:fldCharType="begin"/>
      </w:r>
      <w:r w:rsidR="007B4D49" w:rsidRPr="00A67157">
        <w:instrText xml:space="preserve">REF REF_IEEEP80211AY  \h </w:instrText>
      </w:r>
      <w:r w:rsidR="00CF106B" w:rsidRPr="00A67157">
        <w:fldChar w:fldCharType="separate"/>
      </w:r>
      <w:r w:rsidR="007B4D49" w:rsidRPr="00A67157">
        <w:t>i.</w:t>
      </w:r>
      <w:r w:rsidR="007B4D49" w:rsidRPr="00A67157">
        <w:rPr>
          <w:noProof/>
        </w:rPr>
        <w:t>11</w:t>
      </w:r>
      <w:r w:rsidR="00CF106B" w:rsidRPr="00A67157">
        <w:fldChar w:fldCharType="end"/>
      </w:r>
      <w:r w:rsidR="00CF106B" w:rsidRPr="00A67157">
        <w:t>]</w:t>
      </w:r>
      <w:r w:rsidR="007A4756" w:rsidRPr="008069E3">
        <w:t>.</w:t>
      </w:r>
    </w:p>
    <w:p w14:paraId="4892BF9F" w14:textId="59CEF892" w:rsidR="0077680E" w:rsidRPr="008069E3" w:rsidRDefault="0077680E" w:rsidP="0077680E">
      <w:pPr>
        <w:pStyle w:val="TH"/>
        <w:rPr>
          <w:rFonts w:cs="Arial"/>
        </w:rPr>
      </w:pPr>
      <w:r w:rsidRPr="008069E3">
        <w:t>Table 6.5.</w:t>
      </w:r>
      <w:r w:rsidR="003344DE" w:rsidRPr="008069E3">
        <w:t>18</w:t>
      </w:r>
      <w:r w:rsidRPr="008069E3">
        <w:t xml:space="preserve">-1: Attributes of the </w:t>
      </w:r>
      <w:r w:rsidR="003344DE" w:rsidRPr="008069E3">
        <w:t>EdmgCapabiliti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73"/>
        <w:gridCol w:w="1017"/>
        <w:gridCol w:w="1138"/>
        <w:gridCol w:w="5801"/>
      </w:tblGrid>
      <w:tr w:rsidR="0077680E" w:rsidRPr="008069E3" w14:paraId="05D6401B" w14:textId="77777777" w:rsidTr="007A4756">
        <w:trPr>
          <w:jc w:val="center"/>
        </w:trPr>
        <w:tc>
          <w:tcPr>
            <w:tcW w:w="869" w:type="pct"/>
            <w:shd w:val="clear" w:color="auto" w:fill="C0C0C0"/>
            <w:tcMar>
              <w:top w:w="0" w:type="dxa"/>
              <w:left w:w="28" w:type="dxa"/>
              <w:bottom w:w="0" w:type="dxa"/>
              <w:right w:w="108" w:type="dxa"/>
            </w:tcMar>
            <w:hideMark/>
          </w:tcPr>
          <w:p w14:paraId="40CE0FED" w14:textId="57F2041C" w:rsidR="0077680E" w:rsidRPr="008069E3" w:rsidRDefault="0077680E" w:rsidP="00DD7972">
            <w:pPr>
              <w:pStyle w:val="TAH"/>
            </w:pPr>
            <w:r w:rsidRPr="008069E3">
              <w:t>Attribute</w:t>
            </w:r>
            <w:r w:rsidR="00681BB7" w:rsidRPr="008069E3">
              <w:t xml:space="preserve"> </w:t>
            </w:r>
            <w:r w:rsidRPr="008069E3">
              <w:t>name</w:t>
            </w:r>
          </w:p>
        </w:tc>
        <w:tc>
          <w:tcPr>
            <w:tcW w:w="528" w:type="pct"/>
            <w:shd w:val="clear" w:color="auto" w:fill="C0C0C0"/>
            <w:tcMar>
              <w:top w:w="0" w:type="dxa"/>
              <w:left w:w="28" w:type="dxa"/>
              <w:bottom w:w="0" w:type="dxa"/>
              <w:right w:w="108" w:type="dxa"/>
            </w:tcMar>
            <w:hideMark/>
          </w:tcPr>
          <w:p w14:paraId="3C45D6C8" w14:textId="322FF486" w:rsidR="0077680E" w:rsidRPr="008069E3" w:rsidRDefault="0077680E" w:rsidP="00DD7972">
            <w:pPr>
              <w:pStyle w:val="TAH"/>
            </w:pPr>
            <w:r w:rsidRPr="008069E3">
              <w:t>Data</w:t>
            </w:r>
            <w:r w:rsidR="00681BB7" w:rsidRPr="008069E3">
              <w:t xml:space="preserve"> </w:t>
            </w:r>
            <w:r w:rsidRPr="008069E3">
              <w:t>type</w:t>
            </w:r>
          </w:p>
        </w:tc>
        <w:tc>
          <w:tcPr>
            <w:tcW w:w="591" w:type="pct"/>
            <w:shd w:val="clear" w:color="auto" w:fill="C0C0C0"/>
            <w:tcMar>
              <w:top w:w="0" w:type="dxa"/>
              <w:left w:w="28" w:type="dxa"/>
              <w:bottom w:w="0" w:type="dxa"/>
              <w:right w:w="108" w:type="dxa"/>
            </w:tcMar>
            <w:hideMark/>
          </w:tcPr>
          <w:p w14:paraId="5E4D8EC5" w14:textId="77777777" w:rsidR="0077680E" w:rsidRPr="008069E3" w:rsidRDefault="0077680E" w:rsidP="00DD7972">
            <w:pPr>
              <w:pStyle w:val="TAH"/>
            </w:pPr>
            <w:r w:rsidRPr="008069E3">
              <w:t>Cardinality</w:t>
            </w:r>
          </w:p>
        </w:tc>
        <w:tc>
          <w:tcPr>
            <w:tcW w:w="3012" w:type="pct"/>
            <w:shd w:val="clear" w:color="auto" w:fill="C0C0C0"/>
            <w:tcMar>
              <w:top w:w="0" w:type="dxa"/>
              <w:left w:w="28" w:type="dxa"/>
              <w:bottom w:w="0" w:type="dxa"/>
              <w:right w:w="108" w:type="dxa"/>
            </w:tcMar>
            <w:hideMark/>
          </w:tcPr>
          <w:p w14:paraId="606B0CC8" w14:textId="77777777" w:rsidR="0077680E" w:rsidRPr="008069E3" w:rsidRDefault="0077680E" w:rsidP="00DD7972">
            <w:pPr>
              <w:pStyle w:val="TAH"/>
            </w:pPr>
            <w:r w:rsidRPr="008069E3">
              <w:t>Description</w:t>
            </w:r>
          </w:p>
        </w:tc>
      </w:tr>
      <w:tr w:rsidR="003344DE" w:rsidRPr="008069E3" w14:paraId="5DFE8F76" w14:textId="77777777" w:rsidTr="007A4756">
        <w:trPr>
          <w:jc w:val="center"/>
        </w:trPr>
        <w:tc>
          <w:tcPr>
            <w:tcW w:w="869" w:type="pct"/>
            <w:tcMar>
              <w:top w:w="0" w:type="dxa"/>
              <w:left w:w="28" w:type="dxa"/>
              <w:bottom w:w="0" w:type="dxa"/>
              <w:right w:w="108" w:type="dxa"/>
            </w:tcMar>
          </w:tcPr>
          <w:p w14:paraId="0766116C" w14:textId="71B9B80F" w:rsidR="003344DE" w:rsidRPr="008069E3" w:rsidRDefault="003344DE" w:rsidP="003344DE">
            <w:pPr>
              <w:pStyle w:val="TAL"/>
            </w:pPr>
            <w:r w:rsidRPr="008069E3">
              <w:t>ampduParameters</w:t>
            </w:r>
          </w:p>
        </w:tc>
        <w:tc>
          <w:tcPr>
            <w:tcW w:w="528" w:type="pct"/>
            <w:tcMar>
              <w:top w:w="0" w:type="dxa"/>
              <w:left w:w="28" w:type="dxa"/>
              <w:bottom w:w="0" w:type="dxa"/>
              <w:right w:w="108" w:type="dxa"/>
            </w:tcMar>
          </w:tcPr>
          <w:p w14:paraId="71B705E4" w14:textId="7CD71B2B" w:rsidR="003344DE" w:rsidRPr="008069E3" w:rsidRDefault="003344DE" w:rsidP="003344DE">
            <w:pPr>
              <w:pStyle w:val="TAL"/>
            </w:pPr>
            <w:r w:rsidRPr="008069E3">
              <w:t>Uint8</w:t>
            </w:r>
          </w:p>
        </w:tc>
        <w:tc>
          <w:tcPr>
            <w:tcW w:w="591" w:type="pct"/>
            <w:tcMar>
              <w:top w:w="0" w:type="dxa"/>
              <w:left w:w="28" w:type="dxa"/>
              <w:bottom w:w="0" w:type="dxa"/>
              <w:right w:w="108" w:type="dxa"/>
            </w:tcMar>
          </w:tcPr>
          <w:p w14:paraId="1569FBBC" w14:textId="633A4D69" w:rsidR="003344DE" w:rsidRPr="008069E3" w:rsidRDefault="003344DE" w:rsidP="003344DE">
            <w:pPr>
              <w:pStyle w:val="TAL"/>
            </w:pPr>
            <w:r w:rsidRPr="008069E3">
              <w:t>1</w:t>
            </w:r>
          </w:p>
        </w:tc>
        <w:tc>
          <w:tcPr>
            <w:tcW w:w="3012" w:type="pct"/>
            <w:tcMar>
              <w:top w:w="0" w:type="dxa"/>
              <w:left w:w="28" w:type="dxa"/>
              <w:bottom w:w="0" w:type="dxa"/>
              <w:right w:w="108" w:type="dxa"/>
            </w:tcMar>
          </w:tcPr>
          <w:p w14:paraId="1DEB112C" w14:textId="667FEEB7" w:rsidR="003344DE" w:rsidRPr="008069E3" w:rsidRDefault="003344DE" w:rsidP="003344DE">
            <w:pPr>
              <w:pStyle w:val="TAL"/>
            </w:pPr>
            <w:r w:rsidRPr="008069E3">
              <w:t>A-MPDU</w:t>
            </w:r>
            <w:r w:rsidR="00681BB7" w:rsidRPr="008069E3">
              <w:t xml:space="preserve"> </w:t>
            </w:r>
            <w:r w:rsidRPr="008069E3">
              <w:t>parameter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8069E3">
              <w:t>draft</w:t>
            </w:r>
            <w:r w:rsidR="00681BB7" w:rsidRPr="008069E3">
              <w:t xml:space="preserve"> </w:t>
            </w:r>
            <w:r w:rsidR="00556C61" w:rsidRPr="00A67157">
              <w:t>IEEE</w:t>
            </w:r>
            <w:r w:rsidR="00681BB7" w:rsidRPr="00A67157">
              <w:t xml:space="preserve"> </w:t>
            </w:r>
            <w:r w:rsidR="00556C61" w:rsidRPr="00A67157">
              <w:t>P802.11</w:t>
            </w:r>
            <w:r w:rsidR="00AD4C00" w:rsidRPr="00A67157">
              <w:t>ay</w:t>
            </w:r>
            <w:r w:rsidR="00681BB7" w:rsidRPr="00A67157">
              <w:t xml:space="preserve"> </w:t>
            </w:r>
            <w:r w:rsidR="00CF106B" w:rsidRPr="00A67157">
              <w:t>[</w:t>
            </w:r>
            <w:r w:rsidR="00CF106B" w:rsidRPr="00A67157">
              <w:fldChar w:fldCharType="begin"/>
            </w:r>
            <w:r w:rsidR="007B4D49" w:rsidRPr="00A67157">
              <w:instrText xml:space="preserve">REF REF_IEEEP80211AY  \h </w:instrText>
            </w:r>
            <w:r w:rsidR="00CF106B" w:rsidRPr="00A67157">
              <w:fldChar w:fldCharType="separate"/>
            </w:r>
            <w:r w:rsidR="007B4D49" w:rsidRPr="00A67157">
              <w:t>i.</w:t>
            </w:r>
            <w:r w:rsidR="007B4D49" w:rsidRPr="00A67157">
              <w:rPr>
                <w:noProof/>
              </w:rPr>
              <w:t>11</w:t>
            </w:r>
            <w:r w:rsidR="00CF106B" w:rsidRPr="00A67157">
              <w:fldChar w:fldCharType="end"/>
            </w:r>
            <w:r w:rsidR="00CF106B" w:rsidRPr="00A67157">
              <w:t>]</w:t>
            </w:r>
          </w:p>
        </w:tc>
      </w:tr>
      <w:tr w:rsidR="003344DE" w:rsidRPr="008069E3" w14:paraId="6B413E64" w14:textId="77777777" w:rsidTr="007A4756">
        <w:trPr>
          <w:jc w:val="center"/>
        </w:trPr>
        <w:tc>
          <w:tcPr>
            <w:tcW w:w="869" w:type="pct"/>
            <w:tcMar>
              <w:top w:w="0" w:type="dxa"/>
              <w:left w:w="28" w:type="dxa"/>
              <w:bottom w:w="0" w:type="dxa"/>
              <w:right w:w="108" w:type="dxa"/>
            </w:tcMar>
          </w:tcPr>
          <w:p w14:paraId="09D290D7" w14:textId="1B12970C" w:rsidR="003344DE" w:rsidRPr="008069E3" w:rsidRDefault="003344DE" w:rsidP="003344DE">
            <w:pPr>
              <w:pStyle w:val="TAL"/>
            </w:pPr>
            <w:r w:rsidRPr="008069E3">
              <w:t>trnParameters</w:t>
            </w:r>
          </w:p>
        </w:tc>
        <w:tc>
          <w:tcPr>
            <w:tcW w:w="528" w:type="pct"/>
            <w:tcMar>
              <w:top w:w="0" w:type="dxa"/>
              <w:left w:w="28" w:type="dxa"/>
              <w:bottom w:w="0" w:type="dxa"/>
              <w:right w:w="108" w:type="dxa"/>
            </w:tcMar>
          </w:tcPr>
          <w:p w14:paraId="6E0B3BF4" w14:textId="333963AE" w:rsidR="003344DE" w:rsidRPr="008069E3" w:rsidRDefault="003344DE" w:rsidP="003344DE">
            <w:pPr>
              <w:pStyle w:val="TAL"/>
            </w:pPr>
            <w:r w:rsidRPr="008069E3">
              <w:t>Uint16</w:t>
            </w:r>
          </w:p>
        </w:tc>
        <w:tc>
          <w:tcPr>
            <w:tcW w:w="591" w:type="pct"/>
            <w:tcMar>
              <w:top w:w="0" w:type="dxa"/>
              <w:left w:w="28" w:type="dxa"/>
              <w:bottom w:w="0" w:type="dxa"/>
              <w:right w:w="108" w:type="dxa"/>
            </w:tcMar>
          </w:tcPr>
          <w:p w14:paraId="4007F428" w14:textId="3BB1C627" w:rsidR="003344DE" w:rsidRPr="008069E3" w:rsidRDefault="003344DE" w:rsidP="003344DE">
            <w:pPr>
              <w:pStyle w:val="TAL"/>
            </w:pPr>
            <w:r w:rsidRPr="008069E3">
              <w:t>1</w:t>
            </w:r>
          </w:p>
        </w:tc>
        <w:tc>
          <w:tcPr>
            <w:tcW w:w="3012" w:type="pct"/>
            <w:tcMar>
              <w:top w:w="0" w:type="dxa"/>
              <w:left w:w="28" w:type="dxa"/>
              <w:bottom w:w="0" w:type="dxa"/>
              <w:right w:w="108" w:type="dxa"/>
            </w:tcMar>
          </w:tcPr>
          <w:p w14:paraId="0C2E6765" w14:textId="52FC9530" w:rsidR="003344DE" w:rsidRPr="008069E3" w:rsidRDefault="003344DE" w:rsidP="003344DE">
            <w:pPr>
              <w:pStyle w:val="TAL"/>
            </w:pPr>
            <w:r w:rsidRPr="008069E3">
              <w:t>Training</w:t>
            </w:r>
            <w:r w:rsidR="00681BB7" w:rsidRPr="008069E3">
              <w:t xml:space="preserve"> </w:t>
            </w:r>
            <w:r w:rsidRPr="008069E3">
              <w:t>parameter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8069E3">
              <w:t>draft</w:t>
            </w:r>
            <w:r w:rsidR="00681BB7" w:rsidRPr="008069E3">
              <w:t xml:space="preserve"> </w:t>
            </w:r>
            <w:r w:rsidR="00556C61" w:rsidRPr="00A67157">
              <w:t>IEEE</w:t>
            </w:r>
            <w:r w:rsidR="00681BB7" w:rsidRPr="00A67157">
              <w:t xml:space="preserve"> </w:t>
            </w:r>
            <w:r w:rsidR="00556C61" w:rsidRPr="00A67157">
              <w:t>P802.11</w:t>
            </w:r>
            <w:r w:rsidR="00AD4C00" w:rsidRPr="00A67157">
              <w:t>ay</w:t>
            </w:r>
            <w:r w:rsidR="00681BB7" w:rsidRPr="00A67157">
              <w:t xml:space="preserve"> </w:t>
            </w:r>
            <w:r w:rsidR="00CF106B" w:rsidRPr="00A67157">
              <w:t>[</w:t>
            </w:r>
            <w:r w:rsidR="00CF106B" w:rsidRPr="00A67157">
              <w:fldChar w:fldCharType="begin"/>
            </w:r>
            <w:r w:rsidR="007B4D49" w:rsidRPr="00A67157">
              <w:instrText xml:space="preserve">REF REF_IEEEP80211AY  \h </w:instrText>
            </w:r>
            <w:r w:rsidR="00CF106B" w:rsidRPr="00A67157">
              <w:fldChar w:fldCharType="separate"/>
            </w:r>
            <w:r w:rsidR="007B4D49" w:rsidRPr="00A67157">
              <w:t>i.</w:t>
            </w:r>
            <w:r w:rsidR="007B4D49" w:rsidRPr="00A67157">
              <w:rPr>
                <w:noProof/>
              </w:rPr>
              <w:t>11</w:t>
            </w:r>
            <w:r w:rsidR="00CF106B" w:rsidRPr="00A67157">
              <w:fldChar w:fldCharType="end"/>
            </w:r>
            <w:r w:rsidR="00CF106B" w:rsidRPr="00A67157">
              <w:t>]</w:t>
            </w:r>
          </w:p>
        </w:tc>
      </w:tr>
      <w:tr w:rsidR="003344DE" w:rsidRPr="008069E3" w14:paraId="575F827A" w14:textId="77777777" w:rsidTr="007A4756">
        <w:trPr>
          <w:jc w:val="center"/>
        </w:trPr>
        <w:tc>
          <w:tcPr>
            <w:tcW w:w="869" w:type="pct"/>
            <w:tcMar>
              <w:top w:w="0" w:type="dxa"/>
              <w:left w:w="28" w:type="dxa"/>
              <w:bottom w:w="0" w:type="dxa"/>
              <w:right w:w="108" w:type="dxa"/>
            </w:tcMar>
          </w:tcPr>
          <w:p w14:paraId="41038514" w14:textId="10D229B6" w:rsidR="003344DE" w:rsidRPr="008069E3" w:rsidRDefault="003344DE" w:rsidP="003344DE">
            <w:pPr>
              <w:pStyle w:val="TAL"/>
            </w:pPr>
            <w:r w:rsidRPr="008069E3">
              <w:t>supportedMcs</w:t>
            </w:r>
          </w:p>
        </w:tc>
        <w:tc>
          <w:tcPr>
            <w:tcW w:w="528" w:type="pct"/>
            <w:tcMar>
              <w:top w:w="0" w:type="dxa"/>
              <w:left w:w="28" w:type="dxa"/>
              <w:bottom w:w="0" w:type="dxa"/>
              <w:right w:w="108" w:type="dxa"/>
            </w:tcMar>
          </w:tcPr>
          <w:p w14:paraId="3F1528C2" w14:textId="6996D6F3" w:rsidR="003344DE" w:rsidRPr="008069E3" w:rsidRDefault="003344DE" w:rsidP="003344DE">
            <w:pPr>
              <w:pStyle w:val="TAL"/>
            </w:pPr>
            <w:r w:rsidRPr="008069E3">
              <w:t>Uint32</w:t>
            </w:r>
          </w:p>
        </w:tc>
        <w:tc>
          <w:tcPr>
            <w:tcW w:w="591" w:type="pct"/>
            <w:tcMar>
              <w:top w:w="0" w:type="dxa"/>
              <w:left w:w="28" w:type="dxa"/>
              <w:bottom w:w="0" w:type="dxa"/>
              <w:right w:w="108" w:type="dxa"/>
            </w:tcMar>
          </w:tcPr>
          <w:p w14:paraId="29C961CF" w14:textId="5AC10C15" w:rsidR="003344DE" w:rsidRPr="008069E3" w:rsidRDefault="003344DE" w:rsidP="003344DE">
            <w:pPr>
              <w:pStyle w:val="TAL"/>
            </w:pPr>
            <w:r w:rsidRPr="008069E3">
              <w:t>1</w:t>
            </w:r>
          </w:p>
        </w:tc>
        <w:tc>
          <w:tcPr>
            <w:tcW w:w="3012" w:type="pct"/>
            <w:tcMar>
              <w:top w:w="0" w:type="dxa"/>
              <w:left w:w="28" w:type="dxa"/>
              <w:bottom w:w="0" w:type="dxa"/>
              <w:right w:w="108" w:type="dxa"/>
            </w:tcMar>
          </w:tcPr>
          <w:p w14:paraId="2DBA190B" w14:textId="7C971414" w:rsidR="003344DE" w:rsidRPr="008069E3" w:rsidRDefault="003344DE" w:rsidP="003344DE">
            <w:pPr>
              <w:pStyle w:val="TAL"/>
            </w:pPr>
            <w:r w:rsidRPr="008069E3">
              <w:t>Supported</w:t>
            </w:r>
            <w:r w:rsidR="00681BB7" w:rsidRPr="008069E3">
              <w:t xml:space="preserve"> </w:t>
            </w:r>
            <w:r w:rsidRPr="008069E3">
              <w:t>MC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556C61" w:rsidRPr="008069E3">
              <w:t>draft</w:t>
            </w:r>
            <w:r w:rsidR="00681BB7" w:rsidRPr="008069E3">
              <w:t xml:space="preserve"> </w:t>
            </w:r>
            <w:r w:rsidR="00556C61" w:rsidRPr="00A67157">
              <w:t>IEEE</w:t>
            </w:r>
            <w:r w:rsidR="00681BB7" w:rsidRPr="00A67157">
              <w:t xml:space="preserve"> </w:t>
            </w:r>
            <w:r w:rsidR="00556C61" w:rsidRPr="00A67157">
              <w:t>P802.11</w:t>
            </w:r>
            <w:r w:rsidR="00AD4C00" w:rsidRPr="00A67157">
              <w:t>ay</w:t>
            </w:r>
            <w:r w:rsidR="00681BB7" w:rsidRPr="00A67157">
              <w:t xml:space="preserve"> </w:t>
            </w:r>
            <w:r w:rsidR="00CF106B" w:rsidRPr="00A67157">
              <w:t>[</w:t>
            </w:r>
            <w:r w:rsidR="00CF106B" w:rsidRPr="00A67157">
              <w:fldChar w:fldCharType="begin"/>
            </w:r>
            <w:r w:rsidR="007B4D49" w:rsidRPr="00A67157">
              <w:instrText xml:space="preserve">REF REF_IEEEP80211AY  \h </w:instrText>
            </w:r>
            <w:r w:rsidR="00CF106B" w:rsidRPr="00A67157">
              <w:fldChar w:fldCharType="separate"/>
            </w:r>
            <w:r w:rsidR="007B4D49" w:rsidRPr="00A67157">
              <w:t>i.</w:t>
            </w:r>
            <w:r w:rsidR="007B4D49" w:rsidRPr="00A67157">
              <w:rPr>
                <w:noProof/>
              </w:rPr>
              <w:t>11</w:t>
            </w:r>
            <w:r w:rsidR="00CF106B" w:rsidRPr="00A67157">
              <w:fldChar w:fldCharType="end"/>
            </w:r>
            <w:r w:rsidR="00CF106B" w:rsidRPr="00A67157">
              <w:t>]</w:t>
            </w:r>
          </w:p>
        </w:tc>
      </w:tr>
    </w:tbl>
    <w:p w14:paraId="6D688B4D" w14:textId="7422EB1D" w:rsidR="0077680E" w:rsidRPr="008069E3" w:rsidRDefault="0077680E" w:rsidP="007A4756"/>
    <w:p w14:paraId="1D70BD04" w14:textId="77777777" w:rsidR="003344DE" w:rsidRPr="008069E3" w:rsidRDefault="003344DE" w:rsidP="003344DE">
      <w:pPr>
        <w:pStyle w:val="Heading3"/>
      </w:pPr>
      <w:bookmarkStart w:id="299" w:name="_Toc106007654"/>
      <w:bookmarkStart w:id="300" w:name="_Toc106088412"/>
      <w:bookmarkStart w:id="301" w:name="_Toc106190905"/>
      <w:r w:rsidRPr="008069E3">
        <w:t>6.5.19</w:t>
      </w:r>
      <w:r w:rsidRPr="008069E3">
        <w:tab/>
        <w:t>Type: GeoLocation</w:t>
      </w:r>
      <w:bookmarkEnd w:id="299"/>
      <w:bookmarkEnd w:id="300"/>
      <w:bookmarkEnd w:id="301"/>
    </w:p>
    <w:p w14:paraId="09100BE3" w14:textId="75FBB8B5" w:rsidR="003344DE" w:rsidRPr="008069E3" w:rsidRDefault="003344DE" w:rsidP="003344DE">
      <w:r w:rsidRPr="008069E3">
        <w:t xml:space="preserve">This type represents information Geospatial Location of an Access Point as defined in </w:t>
      </w:r>
      <w:r w:rsidRPr="00A67157">
        <w:t>IEEE 802.11-2016</w:t>
      </w:r>
      <w:r w:rsidRPr="008069E3">
        <w:t xml:space="preserve"> </w:t>
      </w:r>
      <w:r w:rsidR="007B4D49" w:rsidRPr="00A67157">
        <w:t>[</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 xml:space="preserve"> and in </w:t>
      </w:r>
      <w:r w:rsidRPr="00A67157">
        <w:t>IETF RFC 6225</w:t>
      </w:r>
      <w:r w:rsidR="00CF106B" w:rsidRPr="00A67157">
        <w:t xml:space="preserve"> [</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r w:rsidRPr="008069E3">
        <w:t>.</w:t>
      </w:r>
    </w:p>
    <w:p w14:paraId="47A4B73D" w14:textId="77777777" w:rsidR="003344DE" w:rsidRPr="008069E3" w:rsidRDefault="003344DE" w:rsidP="003344DE">
      <w:pPr>
        <w:pStyle w:val="TH"/>
        <w:rPr>
          <w:rFonts w:cs="Arial"/>
        </w:rPr>
      </w:pPr>
      <w:r w:rsidRPr="008069E3">
        <w:t>Table 6.5.19-1: Attributes of the GeoLocation</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2"/>
        <w:gridCol w:w="1287"/>
        <w:gridCol w:w="4707"/>
      </w:tblGrid>
      <w:tr w:rsidR="003344DE" w:rsidRPr="008069E3" w14:paraId="519959BE" w14:textId="77777777" w:rsidTr="007A4756">
        <w:trPr>
          <w:jc w:val="center"/>
        </w:trPr>
        <w:tc>
          <w:tcPr>
            <w:tcW w:w="925" w:type="pct"/>
            <w:shd w:val="clear" w:color="auto" w:fill="C0C0C0"/>
            <w:tcMar>
              <w:top w:w="0" w:type="dxa"/>
              <w:left w:w="28" w:type="dxa"/>
              <w:bottom w:w="0" w:type="dxa"/>
              <w:right w:w="108" w:type="dxa"/>
            </w:tcMar>
            <w:hideMark/>
          </w:tcPr>
          <w:p w14:paraId="15168CB5" w14:textId="6AD07A20" w:rsidR="003344DE" w:rsidRPr="008069E3" w:rsidRDefault="003344DE" w:rsidP="00840535">
            <w:pPr>
              <w:pStyle w:val="TAH"/>
            </w:pPr>
            <w:r w:rsidRPr="008069E3">
              <w:t>Attribute</w:t>
            </w:r>
            <w:r w:rsidR="00681BB7" w:rsidRPr="008069E3">
              <w:t xml:space="preserve"> </w:t>
            </w:r>
            <w:r w:rsidRPr="008069E3">
              <w:t>name</w:t>
            </w:r>
          </w:p>
        </w:tc>
        <w:tc>
          <w:tcPr>
            <w:tcW w:w="1024" w:type="pct"/>
            <w:shd w:val="clear" w:color="auto" w:fill="C0C0C0"/>
            <w:tcMar>
              <w:top w:w="0" w:type="dxa"/>
              <w:left w:w="28" w:type="dxa"/>
              <w:bottom w:w="0" w:type="dxa"/>
              <w:right w:w="108" w:type="dxa"/>
            </w:tcMar>
            <w:hideMark/>
          </w:tcPr>
          <w:p w14:paraId="1D20C4A9" w14:textId="6195AAA0" w:rsidR="003344DE" w:rsidRPr="008069E3" w:rsidRDefault="003344DE" w:rsidP="00840535">
            <w:pPr>
              <w:pStyle w:val="TAH"/>
            </w:pPr>
            <w:r w:rsidRPr="008069E3">
              <w:t>Data</w:t>
            </w:r>
            <w:r w:rsidR="00681BB7" w:rsidRPr="008069E3">
              <w:t xml:space="preserve"> </w:t>
            </w:r>
            <w:r w:rsidRPr="008069E3">
              <w:t>type</w:t>
            </w:r>
          </w:p>
        </w:tc>
        <w:tc>
          <w:tcPr>
            <w:tcW w:w="655" w:type="pct"/>
            <w:shd w:val="clear" w:color="auto" w:fill="C0C0C0"/>
            <w:tcMar>
              <w:top w:w="0" w:type="dxa"/>
              <w:left w:w="28" w:type="dxa"/>
              <w:bottom w:w="0" w:type="dxa"/>
              <w:right w:w="108" w:type="dxa"/>
            </w:tcMar>
            <w:hideMark/>
          </w:tcPr>
          <w:p w14:paraId="0D25571F" w14:textId="77777777" w:rsidR="003344DE" w:rsidRPr="008069E3" w:rsidRDefault="003344DE" w:rsidP="00840535">
            <w:pPr>
              <w:pStyle w:val="TAH"/>
            </w:pPr>
            <w:r w:rsidRPr="008069E3">
              <w:t>Cardinality</w:t>
            </w:r>
          </w:p>
        </w:tc>
        <w:tc>
          <w:tcPr>
            <w:tcW w:w="2396" w:type="pct"/>
            <w:shd w:val="clear" w:color="auto" w:fill="C0C0C0"/>
            <w:tcMar>
              <w:top w:w="0" w:type="dxa"/>
              <w:left w:w="28" w:type="dxa"/>
              <w:bottom w:w="0" w:type="dxa"/>
              <w:right w:w="108" w:type="dxa"/>
            </w:tcMar>
            <w:hideMark/>
          </w:tcPr>
          <w:p w14:paraId="6C8BFDED" w14:textId="77777777" w:rsidR="003344DE" w:rsidRPr="008069E3" w:rsidRDefault="003344DE" w:rsidP="00840535">
            <w:pPr>
              <w:pStyle w:val="TAH"/>
            </w:pPr>
            <w:r w:rsidRPr="008069E3">
              <w:t>Description</w:t>
            </w:r>
          </w:p>
        </w:tc>
      </w:tr>
      <w:tr w:rsidR="003344DE" w:rsidRPr="008069E3" w14:paraId="1AAFC318" w14:textId="77777777" w:rsidTr="007A4756">
        <w:trPr>
          <w:jc w:val="center"/>
        </w:trPr>
        <w:tc>
          <w:tcPr>
            <w:tcW w:w="925" w:type="pct"/>
            <w:tcMar>
              <w:top w:w="0" w:type="dxa"/>
              <w:left w:w="28" w:type="dxa"/>
              <w:bottom w:w="0" w:type="dxa"/>
              <w:right w:w="108" w:type="dxa"/>
            </w:tcMar>
          </w:tcPr>
          <w:p w14:paraId="44B6BE92" w14:textId="77777777" w:rsidR="003344DE" w:rsidRPr="008069E3" w:rsidRDefault="003344DE" w:rsidP="00840535">
            <w:pPr>
              <w:pStyle w:val="TAL"/>
            </w:pPr>
            <w:r w:rsidRPr="008069E3">
              <w:t>latUncertainty</w:t>
            </w:r>
          </w:p>
        </w:tc>
        <w:tc>
          <w:tcPr>
            <w:tcW w:w="1024" w:type="pct"/>
            <w:tcMar>
              <w:top w:w="0" w:type="dxa"/>
              <w:left w:w="28" w:type="dxa"/>
              <w:bottom w:w="0" w:type="dxa"/>
              <w:right w:w="108" w:type="dxa"/>
            </w:tcMar>
          </w:tcPr>
          <w:p w14:paraId="31B9B33E" w14:textId="77777777" w:rsidR="003344DE" w:rsidRPr="008069E3" w:rsidRDefault="003344DE" w:rsidP="00840535">
            <w:pPr>
              <w:pStyle w:val="TAL"/>
            </w:pPr>
            <w:r w:rsidRPr="008069E3">
              <w:t>Uint8</w:t>
            </w:r>
          </w:p>
        </w:tc>
        <w:tc>
          <w:tcPr>
            <w:tcW w:w="655" w:type="pct"/>
            <w:tcMar>
              <w:top w:w="0" w:type="dxa"/>
              <w:left w:w="28" w:type="dxa"/>
              <w:bottom w:w="0" w:type="dxa"/>
              <w:right w:w="108" w:type="dxa"/>
            </w:tcMar>
          </w:tcPr>
          <w:p w14:paraId="3C1E20F3" w14:textId="77777777" w:rsidR="003344DE" w:rsidRPr="008069E3" w:rsidRDefault="003344DE" w:rsidP="00840535">
            <w:pPr>
              <w:pStyle w:val="TAL"/>
            </w:pPr>
            <w:r w:rsidRPr="008069E3">
              <w:t>1</w:t>
            </w:r>
          </w:p>
        </w:tc>
        <w:tc>
          <w:tcPr>
            <w:tcW w:w="2396" w:type="pct"/>
            <w:tcMar>
              <w:top w:w="0" w:type="dxa"/>
              <w:left w:w="28" w:type="dxa"/>
              <w:bottom w:w="0" w:type="dxa"/>
              <w:right w:w="108" w:type="dxa"/>
            </w:tcMar>
          </w:tcPr>
          <w:p w14:paraId="6AE2D26E" w14:textId="204B7488" w:rsidR="003344DE" w:rsidRPr="008069E3" w:rsidRDefault="003344DE" w:rsidP="00840535">
            <w:pPr>
              <w:pStyle w:val="TAL"/>
            </w:pPr>
            <w:r w:rsidRPr="008069E3">
              <w:t>The</w:t>
            </w:r>
            <w:r w:rsidR="00681BB7" w:rsidRPr="008069E3">
              <w:t xml:space="preserve"> </w:t>
            </w:r>
            <w:r w:rsidRPr="008069E3">
              <w:t>uncertainty</w:t>
            </w:r>
            <w:r w:rsidR="00681BB7" w:rsidRPr="008069E3">
              <w:t xml:space="preserve"> </w:t>
            </w:r>
            <w:r w:rsidRPr="008069E3">
              <w:t>for</w:t>
            </w:r>
            <w:r w:rsidR="00681BB7" w:rsidRPr="008069E3">
              <w:t xml:space="preserve"> </w:t>
            </w:r>
            <w:r w:rsidRPr="008069E3">
              <w:t>Latitude</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681BB7" w:rsidRPr="00A67157">
              <w:t xml:space="preserve">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770A3975" w14:textId="77777777" w:rsidTr="007A4756">
        <w:trPr>
          <w:jc w:val="center"/>
        </w:trPr>
        <w:tc>
          <w:tcPr>
            <w:tcW w:w="925" w:type="pct"/>
            <w:tcMar>
              <w:top w:w="0" w:type="dxa"/>
              <w:left w:w="28" w:type="dxa"/>
              <w:bottom w:w="0" w:type="dxa"/>
              <w:right w:w="108" w:type="dxa"/>
            </w:tcMar>
          </w:tcPr>
          <w:p w14:paraId="63DC3061" w14:textId="77777777" w:rsidR="003344DE" w:rsidRPr="008069E3" w:rsidRDefault="003344DE" w:rsidP="00840535">
            <w:pPr>
              <w:pStyle w:val="TAL"/>
            </w:pPr>
            <w:r w:rsidRPr="008069E3">
              <w:t>lat</w:t>
            </w:r>
          </w:p>
        </w:tc>
        <w:tc>
          <w:tcPr>
            <w:tcW w:w="1024" w:type="pct"/>
            <w:tcMar>
              <w:top w:w="0" w:type="dxa"/>
              <w:left w:w="28" w:type="dxa"/>
              <w:bottom w:w="0" w:type="dxa"/>
              <w:right w:w="108" w:type="dxa"/>
            </w:tcMar>
          </w:tcPr>
          <w:p w14:paraId="1138F014" w14:textId="77777777" w:rsidR="003344DE" w:rsidRPr="008069E3" w:rsidRDefault="003344DE" w:rsidP="00840535">
            <w:pPr>
              <w:pStyle w:val="TAL"/>
            </w:pPr>
            <w:r w:rsidRPr="008069E3">
              <w:t>Uint64</w:t>
            </w:r>
          </w:p>
        </w:tc>
        <w:tc>
          <w:tcPr>
            <w:tcW w:w="655" w:type="pct"/>
            <w:tcMar>
              <w:top w:w="0" w:type="dxa"/>
              <w:left w:w="28" w:type="dxa"/>
              <w:bottom w:w="0" w:type="dxa"/>
              <w:right w:w="108" w:type="dxa"/>
            </w:tcMar>
          </w:tcPr>
          <w:p w14:paraId="505EE5E3" w14:textId="77777777" w:rsidR="003344DE" w:rsidRPr="008069E3" w:rsidRDefault="003344DE" w:rsidP="00840535">
            <w:pPr>
              <w:pStyle w:val="TAL"/>
            </w:pPr>
            <w:r w:rsidRPr="008069E3">
              <w:t>1</w:t>
            </w:r>
          </w:p>
        </w:tc>
        <w:tc>
          <w:tcPr>
            <w:tcW w:w="2396" w:type="pct"/>
            <w:tcMar>
              <w:top w:w="0" w:type="dxa"/>
              <w:left w:w="28" w:type="dxa"/>
              <w:bottom w:w="0" w:type="dxa"/>
              <w:right w:w="108" w:type="dxa"/>
            </w:tcMar>
          </w:tcPr>
          <w:p w14:paraId="63A61F43" w14:textId="662D2028" w:rsidR="003344DE" w:rsidRPr="008069E3" w:rsidRDefault="003344DE" w:rsidP="00840535">
            <w:pPr>
              <w:pStyle w:val="TAL"/>
            </w:pPr>
            <w:r w:rsidRPr="008069E3">
              <w:t>The</w:t>
            </w:r>
            <w:r w:rsidR="00681BB7" w:rsidRPr="008069E3">
              <w:t xml:space="preserve"> </w:t>
            </w:r>
            <w:r w:rsidRPr="008069E3">
              <w:t>latitude</w:t>
            </w:r>
            <w:r w:rsidR="00681BB7" w:rsidRPr="008069E3">
              <w:t xml:space="preserve"> </w:t>
            </w:r>
            <w:r w:rsidRPr="008069E3">
              <w:t>value</w:t>
            </w:r>
            <w:r w:rsidR="00681BB7" w:rsidRPr="008069E3">
              <w:t xml:space="preserve"> </w:t>
            </w:r>
            <w:r w:rsidRPr="008069E3">
              <w:t>of</w:t>
            </w:r>
            <w:r w:rsidR="00681BB7" w:rsidRPr="008069E3">
              <w:t xml:space="preserve"> </w:t>
            </w:r>
            <w:r w:rsidRPr="008069E3">
              <w:t>loc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7A4756" w:rsidRPr="00A67157">
              <w:t>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5DDC682B" w14:textId="77777777" w:rsidTr="007A4756">
        <w:trPr>
          <w:jc w:val="center"/>
        </w:trPr>
        <w:tc>
          <w:tcPr>
            <w:tcW w:w="925" w:type="pct"/>
            <w:tcMar>
              <w:top w:w="0" w:type="dxa"/>
              <w:left w:w="28" w:type="dxa"/>
              <w:bottom w:w="0" w:type="dxa"/>
              <w:right w:w="108" w:type="dxa"/>
            </w:tcMar>
          </w:tcPr>
          <w:p w14:paraId="5E4B41D3" w14:textId="77777777" w:rsidR="003344DE" w:rsidRPr="008069E3" w:rsidRDefault="003344DE" w:rsidP="00840535">
            <w:pPr>
              <w:pStyle w:val="TAL"/>
            </w:pPr>
            <w:r w:rsidRPr="008069E3">
              <w:t>longUncertainty</w:t>
            </w:r>
          </w:p>
        </w:tc>
        <w:tc>
          <w:tcPr>
            <w:tcW w:w="1024" w:type="pct"/>
            <w:tcMar>
              <w:top w:w="0" w:type="dxa"/>
              <w:left w:w="28" w:type="dxa"/>
              <w:bottom w:w="0" w:type="dxa"/>
              <w:right w:w="108" w:type="dxa"/>
            </w:tcMar>
          </w:tcPr>
          <w:p w14:paraId="08293377" w14:textId="77777777" w:rsidR="003344DE" w:rsidRPr="008069E3" w:rsidRDefault="003344DE" w:rsidP="00840535">
            <w:pPr>
              <w:pStyle w:val="TAL"/>
            </w:pPr>
            <w:r w:rsidRPr="008069E3">
              <w:t>Uint8</w:t>
            </w:r>
          </w:p>
        </w:tc>
        <w:tc>
          <w:tcPr>
            <w:tcW w:w="655" w:type="pct"/>
            <w:tcMar>
              <w:top w:w="0" w:type="dxa"/>
              <w:left w:w="28" w:type="dxa"/>
              <w:bottom w:w="0" w:type="dxa"/>
              <w:right w:w="108" w:type="dxa"/>
            </w:tcMar>
          </w:tcPr>
          <w:p w14:paraId="2FA820B7" w14:textId="77777777" w:rsidR="003344DE" w:rsidRPr="008069E3" w:rsidRDefault="003344DE" w:rsidP="00840535">
            <w:pPr>
              <w:pStyle w:val="TAL"/>
            </w:pPr>
            <w:r w:rsidRPr="008069E3">
              <w:t>1</w:t>
            </w:r>
          </w:p>
        </w:tc>
        <w:tc>
          <w:tcPr>
            <w:tcW w:w="2396" w:type="pct"/>
            <w:tcMar>
              <w:top w:w="0" w:type="dxa"/>
              <w:left w:w="28" w:type="dxa"/>
              <w:bottom w:w="0" w:type="dxa"/>
              <w:right w:w="108" w:type="dxa"/>
            </w:tcMar>
          </w:tcPr>
          <w:p w14:paraId="5FFBE711" w14:textId="4632A9E9" w:rsidR="003344DE" w:rsidRPr="008069E3" w:rsidRDefault="003344DE" w:rsidP="00840535">
            <w:pPr>
              <w:pStyle w:val="TAL"/>
            </w:pPr>
            <w:r w:rsidRPr="008069E3">
              <w:t>The</w:t>
            </w:r>
            <w:r w:rsidR="00681BB7" w:rsidRPr="008069E3">
              <w:t xml:space="preserve"> </w:t>
            </w:r>
            <w:r w:rsidRPr="008069E3">
              <w:t>uncertainty</w:t>
            </w:r>
            <w:r w:rsidR="00681BB7" w:rsidRPr="008069E3">
              <w:t xml:space="preserve"> </w:t>
            </w:r>
            <w:r w:rsidRPr="008069E3">
              <w:t>for</w:t>
            </w:r>
            <w:r w:rsidR="00681BB7" w:rsidRPr="008069E3">
              <w:t xml:space="preserve"> </w:t>
            </w:r>
            <w:r w:rsidRPr="008069E3">
              <w:t>Longitude</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681BB7" w:rsidRPr="00A67157">
              <w:t xml:space="preserve">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62857B94" w14:textId="77777777" w:rsidTr="007A4756">
        <w:trPr>
          <w:jc w:val="center"/>
        </w:trPr>
        <w:tc>
          <w:tcPr>
            <w:tcW w:w="925" w:type="pct"/>
            <w:tcMar>
              <w:top w:w="0" w:type="dxa"/>
              <w:left w:w="28" w:type="dxa"/>
              <w:bottom w:w="0" w:type="dxa"/>
              <w:right w:w="108" w:type="dxa"/>
            </w:tcMar>
          </w:tcPr>
          <w:p w14:paraId="6B951029" w14:textId="77777777" w:rsidR="003344DE" w:rsidRPr="008069E3" w:rsidRDefault="003344DE" w:rsidP="00840535">
            <w:pPr>
              <w:pStyle w:val="TAL"/>
            </w:pPr>
            <w:r w:rsidRPr="008069E3">
              <w:t>long</w:t>
            </w:r>
          </w:p>
        </w:tc>
        <w:tc>
          <w:tcPr>
            <w:tcW w:w="1024" w:type="pct"/>
            <w:tcMar>
              <w:top w:w="0" w:type="dxa"/>
              <w:left w:w="28" w:type="dxa"/>
              <w:bottom w:w="0" w:type="dxa"/>
              <w:right w:w="108" w:type="dxa"/>
            </w:tcMar>
          </w:tcPr>
          <w:p w14:paraId="5099ED3B" w14:textId="77777777" w:rsidR="003344DE" w:rsidRPr="008069E3" w:rsidRDefault="003344DE" w:rsidP="00840535">
            <w:pPr>
              <w:pStyle w:val="TAL"/>
            </w:pPr>
            <w:r w:rsidRPr="008069E3">
              <w:t>Uint64</w:t>
            </w:r>
          </w:p>
        </w:tc>
        <w:tc>
          <w:tcPr>
            <w:tcW w:w="655" w:type="pct"/>
            <w:tcMar>
              <w:top w:w="0" w:type="dxa"/>
              <w:left w:w="28" w:type="dxa"/>
              <w:bottom w:w="0" w:type="dxa"/>
              <w:right w:w="108" w:type="dxa"/>
            </w:tcMar>
          </w:tcPr>
          <w:p w14:paraId="3C2EBF7C" w14:textId="77777777" w:rsidR="003344DE" w:rsidRPr="008069E3" w:rsidRDefault="003344DE" w:rsidP="00840535">
            <w:pPr>
              <w:pStyle w:val="TAL"/>
            </w:pPr>
            <w:r w:rsidRPr="008069E3">
              <w:t>1</w:t>
            </w:r>
          </w:p>
        </w:tc>
        <w:tc>
          <w:tcPr>
            <w:tcW w:w="2396" w:type="pct"/>
            <w:tcMar>
              <w:top w:w="0" w:type="dxa"/>
              <w:left w:w="28" w:type="dxa"/>
              <w:bottom w:w="0" w:type="dxa"/>
              <w:right w:w="108" w:type="dxa"/>
            </w:tcMar>
          </w:tcPr>
          <w:p w14:paraId="6874C3B9" w14:textId="58D4EE11" w:rsidR="003344DE" w:rsidRPr="008069E3" w:rsidRDefault="003344DE" w:rsidP="00840535">
            <w:pPr>
              <w:pStyle w:val="TAL"/>
            </w:pPr>
            <w:r w:rsidRPr="008069E3">
              <w:t>The</w:t>
            </w:r>
            <w:r w:rsidR="00681BB7" w:rsidRPr="008069E3">
              <w:t xml:space="preserve"> </w:t>
            </w:r>
            <w:r w:rsidRPr="008069E3">
              <w:t>longitude</w:t>
            </w:r>
            <w:r w:rsidR="00681BB7" w:rsidRPr="008069E3">
              <w:t xml:space="preserve"> </w:t>
            </w:r>
            <w:r w:rsidRPr="008069E3">
              <w:t>value</w:t>
            </w:r>
            <w:r w:rsidR="00681BB7" w:rsidRPr="008069E3">
              <w:t xml:space="preserve"> </w:t>
            </w:r>
            <w:r w:rsidRPr="008069E3">
              <w:t>of</w:t>
            </w:r>
            <w:r w:rsidR="00681BB7" w:rsidRPr="008069E3">
              <w:t xml:space="preserve"> </w:t>
            </w:r>
            <w:r w:rsidRPr="008069E3">
              <w:t>loc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7A4756" w:rsidRPr="00A67157">
              <w:t>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5A611A4B" w14:textId="77777777" w:rsidTr="007A4756">
        <w:trPr>
          <w:jc w:val="center"/>
        </w:trPr>
        <w:tc>
          <w:tcPr>
            <w:tcW w:w="925" w:type="pct"/>
            <w:tcMar>
              <w:top w:w="0" w:type="dxa"/>
              <w:left w:w="28" w:type="dxa"/>
              <w:bottom w:w="0" w:type="dxa"/>
              <w:right w:w="108" w:type="dxa"/>
            </w:tcMar>
          </w:tcPr>
          <w:p w14:paraId="35E2C1C5" w14:textId="77777777" w:rsidR="003344DE" w:rsidRPr="008069E3" w:rsidRDefault="003344DE" w:rsidP="00840535">
            <w:pPr>
              <w:pStyle w:val="TAL"/>
            </w:pPr>
            <w:r w:rsidRPr="008069E3">
              <w:t>altitudeType</w:t>
            </w:r>
          </w:p>
        </w:tc>
        <w:tc>
          <w:tcPr>
            <w:tcW w:w="1024" w:type="pct"/>
            <w:tcMar>
              <w:top w:w="0" w:type="dxa"/>
              <w:left w:w="28" w:type="dxa"/>
              <w:bottom w:w="0" w:type="dxa"/>
              <w:right w:w="108" w:type="dxa"/>
            </w:tcMar>
          </w:tcPr>
          <w:p w14:paraId="573076B6" w14:textId="77777777" w:rsidR="003344DE" w:rsidRPr="008069E3" w:rsidRDefault="003344DE" w:rsidP="00840535">
            <w:pPr>
              <w:pStyle w:val="TAL"/>
            </w:pPr>
            <w:r w:rsidRPr="008069E3">
              <w:t>Uint8</w:t>
            </w:r>
          </w:p>
        </w:tc>
        <w:tc>
          <w:tcPr>
            <w:tcW w:w="655" w:type="pct"/>
            <w:tcMar>
              <w:top w:w="0" w:type="dxa"/>
              <w:left w:w="28" w:type="dxa"/>
              <w:bottom w:w="0" w:type="dxa"/>
              <w:right w:w="108" w:type="dxa"/>
            </w:tcMar>
          </w:tcPr>
          <w:p w14:paraId="7946FD47" w14:textId="77777777" w:rsidR="003344DE" w:rsidRPr="008069E3" w:rsidRDefault="003344DE" w:rsidP="00840535">
            <w:pPr>
              <w:pStyle w:val="TAL"/>
            </w:pPr>
            <w:r w:rsidRPr="008069E3">
              <w:t>0..1</w:t>
            </w:r>
          </w:p>
        </w:tc>
        <w:tc>
          <w:tcPr>
            <w:tcW w:w="2396" w:type="pct"/>
            <w:tcMar>
              <w:top w:w="0" w:type="dxa"/>
              <w:left w:w="28" w:type="dxa"/>
              <w:bottom w:w="0" w:type="dxa"/>
              <w:right w:w="108" w:type="dxa"/>
            </w:tcMar>
          </w:tcPr>
          <w:p w14:paraId="336F92D7" w14:textId="5D6C7D85" w:rsidR="003344DE" w:rsidRPr="008069E3" w:rsidRDefault="003344DE" w:rsidP="00840535">
            <w:pPr>
              <w:pStyle w:val="TAL"/>
            </w:pPr>
            <w:r w:rsidRPr="008069E3">
              <w:t>The</w:t>
            </w:r>
            <w:r w:rsidR="00681BB7" w:rsidRPr="008069E3">
              <w:t xml:space="preserve"> </w:t>
            </w:r>
            <w:r w:rsidRPr="008069E3">
              <w:t>type</w:t>
            </w:r>
            <w:r w:rsidR="00681BB7" w:rsidRPr="008069E3">
              <w:t xml:space="preserve"> </w:t>
            </w:r>
            <w:r w:rsidRPr="008069E3">
              <w:t>description</w:t>
            </w:r>
            <w:r w:rsidR="00681BB7" w:rsidRPr="008069E3">
              <w:t xml:space="preserve"> </w:t>
            </w:r>
            <w:r w:rsidRPr="008069E3">
              <w:t>for</w:t>
            </w:r>
            <w:r w:rsidR="00681BB7" w:rsidRPr="008069E3">
              <w:t xml:space="preserve"> </w:t>
            </w:r>
            <w:r w:rsidRPr="008069E3">
              <w:t>altitude</w:t>
            </w:r>
            <w:r w:rsidR="00681BB7" w:rsidRPr="008069E3">
              <w:t xml:space="preserve"> </w:t>
            </w:r>
            <w:r w:rsidRPr="008069E3">
              <w:t>information</w:t>
            </w:r>
            <w:r w:rsidR="00681BB7" w:rsidRPr="008069E3">
              <w:t xml:space="preserve"> </w:t>
            </w:r>
            <w:r w:rsidRPr="008069E3">
              <w:t>e.g.</w:t>
            </w:r>
            <w:r w:rsidR="00681BB7" w:rsidRPr="008069E3">
              <w:t xml:space="preserve"> </w:t>
            </w:r>
            <w:r w:rsidRPr="008069E3">
              <w:t>floors</w:t>
            </w:r>
            <w:r w:rsidR="00681BB7" w:rsidRPr="008069E3">
              <w:t xml:space="preserve"> </w:t>
            </w:r>
            <w:r w:rsidRPr="008069E3">
              <w:t>or</w:t>
            </w:r>
            <w:r w:rsidR="00681BB7" w:rsidRPr="008069E3">
              <w:t xml:space="preserve"> </w:t>
            </w:r>
            <w:r w:rsidRPr="008069E3">
              <w:t>meters</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681BB7" w:rsidRPr="00A67157">
              <w:t xml:space="preserve">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117ACC1B" w14:textId="77777777" w:rsidTr="007A4756">
        <w:trPr>
          <w:jc w:val="center"/>
        </w:trPr>
        <w:tc>
          <w:tcPr>
            <w:tcW w:w="925" w:type="pct"/>
            <w:tcMar>
              <w:top w:w="0" w:type="dxa"/>
              <w:left w:w="28" w:type="dxa"/>
              <w:bottom w:w="0" w:type="dxa"/>
              <w:right w:w="108" w:type="dxa"/>
            </w:tcMar>
          </w:tcPr>
          <w:p w14:paraId="5A3AA76E" w14:textId="77777777" w:rsidR="003344DE" w:rsidRPr="008069E3" w:rsidRDefault="003344DE" w:rsidP="00840535">
            <w:pPr>
              <w:pStyle w:val="TAL"/>
            </w:pPr>
            <w:r w:rsidRPr="008069E3">
              <w:t>altitudeUncertainty</w:t>
            </w:r>
          </w:p>
        </w:tc>
        <w:tc>
          <w:tcPr>
            <w:tcW w:w="1024" w:type="pct"/>
            <w:tcMar>
              <w:top w:w="0" w:type="dxa"/>
              <w:left w:w="28" w:type="dxa"/>
              <w:bottom w:w="0" w:type="dxa"/>
              <w:right w:w="108" w:type="dxa"/>
            </w:tcMar>
          </w:tcPr>
          <w:p w14:paraId="17360E4A" w14:textId="77777777" w:rsidR="003344DE" w:rsidRPr="008069E3" w:rsidRDefault="003344DE" w:rsidP="00840535">
            <w:pPr>
              <w:pStyle w:val="TAL"/>
            </w:pPr>
            <w:r w:rsidRPr="008069E3">
              <w:t>Uint8</w:t>
            </w:r>
          </w:p>
        </w:tc>
        <w:tc>
          <w:tcPr>
            <w:tcW w:w="655" w:type="pct"/>
            <w:tcMar>
              <w:top w:w="0" w:type="dxa"/>
              <w:left w:w="28" w:type="dxa"/>
              <w:bottom w:w="0" w:type="dxa"/>
              <w:right w:w="108" w:type="dxa"/>
            </w:tcMar>
          </w:tcPr>
          <w:p w14:paraId="0FCEF2DE" w14:textId="77777777" w:rsidR="003344DE" w:rsidRPr="008069E3" w:rsidRDefault="003344DE" w:rsidP="00840535">
            <w:pPr>
              <w:pStyle w:val="TAL"/>
            </w:pPr>
            <w:r w:rsidRPr="008069E3">
              <w:t>0..1</w:t>
            </w:r>
          </w:p>
        </w:tc>
        <w:tc>
          <w:tcPr>
            <w:tcW w:w="2396" w:type="pct"/>
            <w:tcMar>
              <w:top w:w="0" w:type="dxa"/>
              <w:left w:w="28" w:type="dxa"/>
              <w:bottom w:w="0" w:type="dxa"/>
              <w:right w:w="108" w:type="dxa"/>
            </w:tcMar>
          </w:tcPr>
          <w:p w14:paraId="1147FB27" w14:textId="54FACE74" w:rsidR="003344DE" w:rsidRPr="008069E3" w:rsidRDefault="003344DE" w:rsidP="00840535">
            <w:pPr>
              <w:pStyle w:val="TAL"/>
            </w:pPr>
            <w:r w:rsidRPr="008069E3">
              <w:t>The</w:t>
            </w:r>
            <w:r w:rsidR="00681BB7" w:rsidRPr="008069E3">
              <w:t xml:space="preserve"> </w:t>
            </w:r>
            <w:r w:rsidRPr="008069E3">
              <w:t>uncertainty</w:t>
            </w:r>
            <w:r w:rsidR="00681BB7" w:rsidRPr="008069E3">
              <w:t xml:space="preserve"> </w:t>
            </w:r>
            <w:r w:rsidRPr="008069E3">
              <w:t>for</w:t>
            </w:r>
            <w:r w:rsidR="00681BB7" w:rsidRPr="008069E3">
              <w:t xml:space="preserve"> </w:t>
            </w:r>
            <w:r w:rsidRPr="008069E3">
              <w:t>altitude</w:t>
            </w:r>
            <w:r w:rsidR="00681BB7" w:rsidRPr="008069E3">
              <w:t xml:space="preserve"> </w:t>
            </w:r>
            <w:r w:rsidRPr="008069E3">
              <w:t>inform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681BB7" w:rsidRPr="00A67157">
              <w:t xml:space="preserve">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5344E7F6" w14:textId="77777777" w:rsidTr="007A4756">
        <w:trPr>
          <w:jc w:val="center"/>
        </w:trPr>
        <w:tc>
          <w:tcPr>
            <w:tcW w:w="925" w:type="pct"/>
            <w:tcMar>
              <w:top w:w="0" w:type="dxa"/>
              <w:left w:w="28" w:type="dxa"/>
              <w:bottom w:w="0" w:type="dxa"/>
              <w:right w:w="108" w:type="dxa"/>
            </w:tcMar>
          </w:tcPr>
          <w:p w14:paraId="2EF4DF7B" w14:textId="77777777" w:rsidR="003344DE" w:rsidRPr="008069E3" w:rsidRDefault="003344DE" w:rsidP="00840535">
            <w:pPr>
              <w:pStyle w:val="TAL"/>
            </w:pPr>
            <w:r w:rsidRPr="008069E3">
              <w:t>altitude</w:t>
            </w:r>
          </w:p>
        </w:tc>
        <w:tc>
          <w:tcPr>
            <w:tcW w:w="1024" w:type="pct"/>
            <w:tcMar>
              <w:top w:w="0" w:type="dxa"/>
              <w:left w:w="28" w:type="dxa"/>
              <w:bottom w:w="0" w:type="dxa"/>
              <w:right w:w="108" w:type="dxa"/>
            </w:tcMar>
          </w:tcPr>
          <w:p w14:paraId="032E49F4" w14:textId="77777777" w:rsidR="003344DE" w:rsidRPr="008069E3" w:rsidRDefault="003344DE" w:rsidP="00840535">
            <w:pPr>
              <w:pStyle w:val="TAL"/>
            </w:pPr>
            <w:r w:rsidRPr="008069E3">
              <w:t>Uint32</w:t>
            </w:r>
          </w:p>
        </w:tc>
        <w:tc>
          <w:tcPr>
            <w:tcW w:w="655" w:type="pct"/>
            <w:tcMar>
              <w:top w:w="0" w:type="dxa"/>
              <w:left w:w="28" w:type="dxa"/>
              <w:bottom w:w="0" w:type="dxa"/>
              <w:right w:w="108" w:type="dxa"/>
            </w:tcMar>
          </w:tcPr>
          <w:p w14:paraId="21D7C812" w14:textId="77777777" w:rsidR="003344DE" w:rsidRPr="008069E3" w:rsidRDefault="003344DE" w:rsidP="00840535">
            <w:pPr>
              <w:pStyle w:val="TAL"/>
            </w:pPr>
            <w:r w:rsidRPr="008069E3">
              <w:t>0..1</w:t>
            </w:r>
          </w:p>
        </w:tc>
        <w:tc>
          <w:tcPr>
            <w:tcW w:w="2396" w:type="pct"/>
            <w:tcMar>
              <w:top w:w="0" w:type="dxa"/>
              <w:left w:w="28" w:type="dxa"/>
              <w:bottom w:w="0" w:type="dxa"/>
              <w:right w:w="108" w:type="dxa"/>
            </w:tcMar>
          </w:tcPr>
          <w:p w14:paraId="6E231761" w14:textId="3E0CE7A0" w:rsidR="003344DE" w:rsidRPr="008069E3" w:rsidRDefault="003344DE" w:rsidP="00840535">
            <w:pPr>
              <w:pStyle w:val="TAL"/>
            </w:pPr>
            <w:r w:rsidRPr="008069E3">
              <w:t>The</w:t>
            </w:r>
            <w:r w:rsidR="00681BB7" w:rsidRPr="008069E3">
              <w:t xml:space="preserve"> </w:t>
            </w:r>
            <w:r w:rsidRPr="008069E3">
              <w:t>altitude</w:t>
            </w:r>
            <w:r w:rsidR="00681BB7" w:rsidRPr="008069E3">
              <w:t xml:space="preserve"> </w:t>
            </w:r>
            <w:r w:rsidRPr="008069E3">
              <w:t>value</w:t>
            </w:r>
            <w:r w:rsidR="00681BB7" w:rsidRPr="008069E3">
              <w:t xml:space="preserve"> </w:t>
            </w:r>
            <w:r w:rsidRPr="008069E3">
              <w:t>of</w:t>
            </w:r>
            <w:r w:rsidR="00681BB7" w:rsidRPr="008069E3">
              <w:t xml:space="preserve"> </w:t>
            </w:r>
            <w:r w:rsidRPr="008069E3">
              <w:t>location</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7A4756" w:rsidRPr="00A67157">
              <w:t>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r w:rsidR="003344DE" w:rsidRPr="008069E3" w14:paraId="59BF44D4" w14:textId="77777777" w:rsidTr="007A4756">
        <w:trPr>
          <w:jc w:val="center"/>
        </w:trPr>
        <w:tc>
          <w:tcPr>
            <w:tcW w:w="925" w:type="pct"/>
            <w:tcMar>
              <w:top w:w="0" w:type="dxa"/>
              <w:left w:w="28" w:type="dxa"/>
              <w:bottom w:w="0" w:type="dxa"/>
              <w:right w:w="108" w:type="dxa"/>
            </w:tcMar>
          </w:tcPr>
          <w:p w14:paraId="1583AECC" w14:textId="77777777" w:rsidR="003344DE" w:rsidRPr="008069E3" w:rsidRDefault="003344DE" w:rsidP="00840535">
            <w:pPr>
              <w:pStyle w:val="TAL"/>
            </w:pPr>
            <w:r w:rsidRPr="008069E3">
              <w:t>datum</w:t>
            </w:r>
          </w:p>
        </w:tc>
        <w:tc>
          <w:tcPr>
            <w:tcW w:w="1024" w:type="pct"/>
            <w:tcMar>
              <w:top w:w="0" w:type="dxa"/>
              <w:left w:w="28" w:type="dxa"/>
              <w:bottom w:w="0" w:type="dxa"/>
              <w:right w:w="108" w:type="dxa"/>
            </w:tcMar>
          </w:tcPr>
          <w:p w14:paraId="77D58732" w14:textId="77777777" w:rsidR="003344DE" w:rsidRPr="008069E3" w:rsidRDefault="003344DE" w:rsidP="00840535">
            <w:pPr>
              <w:pStyle w:val="TAL"/>
            </w:pPr>
            <w:r w:rsidRPr="008069E3">
              <w:t>Uint8</w:t>
            </w:r>
          </w:p>
        </w:tc>
        <w:tc>
          <w:tcPr>
            <w:tcW w:w="655" w:type="pct"/>
            <w:tcMar>
              <w:top w:w="0" w:type="dxa"/>
              <w:left w:w="28" w:type="dxa"/>
              <w:bottom w:w="0" w:type="dxa"/>
              <w:right w:w="108" w:type="dxa"/>
            </w:tcMar>
          </w:tcPr>
          <w:p w14:paraId="55B0871E" w14:textId="77777777" w:rsidR="003344DE" w:rsidRPr="008069E3" w:rsidRDefault="003344DE" w:rsidP="00840535">
            <w:pPr>
              <w:pStyle w:val="TAL"/>
            </w:pPr>
            <w:r w:rsidRPr="008069E3">
              <w:t>1</w:t>
            </w:r>
          </w:p>
        </w:tc>
        <w:tc>
          <w:tcPr>
            <w:tcW w:w="2396" w:type="pct"/>
            <w:tcMar>
              <w:top w:w="0" w:type="dxa"/>
              <w:left w:w="28" w:type="dxa"/>
              <w:bottom w:w="0" w:type="dxa"/>
              <w:right w:w="108" w:type="dxa"/>
            </w:tcMar>
          </w:tcPr>
          <w:p w14:paraId="703C70C6" w14:textId="278C7B68" w:rsidR="003344DE" w:rsidRPr="008069E3" w:rsidRDefault="003344DE" w:rsidP="00840535">
            <w:pPr>
              <w:pStyle w:val="TAL"/>
            </w:pPr>
            <w:r w:rsidRPr="008069E3">
              <w:t>The</w:t>
            </w:r>
            <w:r w:rsidR="00681BB7" w:rsidRPr="008069E3">
              <w:t xml:space="preserve"> </w:t>
            </w:r>
            <w:r w:rsidRPr="008069E3">
              <w:t>datum</w:t>
            </w:r>
            <w:r w:rsidR="00681BB7" w:rsidRPr="008069E3">
              <w:t xml:space="preserve"> </w:t>
            </w:r>
            <w:r w:rsidRPr="008069E3">
              <w:t>value</w:t>
            </w:r>
            <w:r w:rsidR="00681BB7" w:rsidRPr="008069E3">
              <w:t xml:space="preserve"> </w:t>
            </w:r>
            <w:r w:rsidRPr="008069E3">
              <w:t>to</w:t>
            </w:r>
            <w:r w:rsidR="00681BB7" w:rsidRPr="008069E3">
              <w:t xml:space="preserve"> </w:t>
            </w:r>
            <w:r w:rsidRPr="008069E3">
              <w:t>express</w:t>
            </w:r>
            <w:r w:rsidR="00681BB7" w:rsidRPr="008069E3">
              <w:t xml:space="preserve"> </w:t>
            </w:r>
            <w:r w:rsidRPr="008069E3">
              <w:t>how</w:t>
            </w:r>
            <w:r w:rsidR="00681BB7" w:rsidRPr="008069E3">
              <w:t xml:space="preserve"> </w:t>
            </w:r>
            <w:r w:rsidRPr="008069E3">
              <w:t>coordinates</w:t>
            </w:r>
            <w:r w:rsidR="00681BB7" w:rsidRPr="008069E3">
              <w:t xml:space="preserve"> </w:t>
            </w:r>
            <w:r w:rsidRPr="008069E3">
              <w:t>are</w:t>
            </w:r>
            <w:r w:rsidR="00681BB7" w:rsidRPr="008069E3">
              <w:t xml:space="preserve"> </w:t>
            </w:r>
            <w:r w:rsidRPr="008069E3">
              <w:t>organized</w:t>
            </w:r>
            <w:r w:rsidR="00681BB7" w:rsidRPr="008069E3">
              <w:t xml:space="preserve"> </w:t>
            </w:r>
            <w:r w:rsidRPr="008069E3">
              <w:t>and</w:t>
            </w:r>
            <w:r w:rsidR="00681BB7" w:rsidRPr="008069E3">
              <w:t xml:space="preserve"> </w:t>
            </w:r>
            <w:r w:rsidRPr="008069E3">
              <w:t>related</w:t>
            </w:r>
            <w:r w:rsidR="00681BB7" w:rsidRPr="008069E3">
              <w:t xml:space="preserve"> </w:t>
            </w:r>
            <w:r w:rsidRPr="008069E3">
              <w:t>to</w:t>
            </w:r>
            <w:r w:rsidR="00681BB7" w:rsidRPr="008069E3">
              <w:t xml:space="preserve"> </w:t>
            </w:r>
            <w:r w:rsidRPr="008069E3">
              <w:t>real</w:t>
            </w:r>
            <w:r w:rsidR="00681BB7" w:rsidRPr="008069E3">
              <w:t xml:space="preserve"> </w:t>
            </w:r>
            <w:r w:rsidRPr="008069E3">
              <w:t>world</w:t>
            </w:r>
            <w:r w:rsidR="00681BB7" w:rsidRPr="008069E3">
              <w:t xml:space="preserve"> </w:t>
            </w:r>
            <w:r w:rsidRPr="008069E3">
              <w:t>as</w:t>
            </w:r>
            <w:r w:rsidR="00681BB7" w:rsidRPr="008069E3">
              <w:t xml:space="preserve"> </w:t>
            </w:r>
            <w:r w:rsidRPr="008069E3">
              <w:t>defined</w:t>
            </w:r>
            <w:r w:rsidR="00681BB7" w:rsidRPr="008069E3">
              <w:t xml:space="preserve"> </w:t>
            </w:r>
            <w:r w:rsidRPr="008069E3">
              <w:t>in</w:t>
            </w:r>
            <w:r w:rsidR="00681BB7" w:rsidRPr="008069E3">
              <w:t xml:space="preserve"> </w:t>
            </w:r>
            <w:r w:rsidR="00E66C0B" w:rsidRPr="00A67157">
              <w:t>IETF</w:t>
            </w:r>
            <w:r w:rsidR="00681BB7" w:rsidRPr="00A67157">
              <w:t xml:space="preserve"> </w:t>
            </w:r>
            <w:r w:rsidR="00E66C0B" w:rsidRPr="00A67157">
              <w:t>RFC</w:t>
            </w:r>
            <w:r w:rsidR="00681BB7" w:rsidRPr="00A67157">
              <w:t xml:space="preserve"> </w:t>
            </w:r>
            <w:r w:rsidR="00E66C0B" w:rsidRPr="00A67157">
              <w:t>6225</w:t>
            </w:r>
            <w:r w:rsidR="00681BB7" w:rsidRPr="00A67157">
              <w:t xml:space="preserve"> </w:t>
            </w:r>
            <w:r w:rsidR="00CF106B" w:rsidRPr="00A67157">
              <w:t>[</w:t>
            </w:r>
            <w:r w:rsidR="00CF106B" w:rsidRPr="00A67157">
              <w:fldChar w:fldCharType="begin"/>
            </w:r>
            <w:r w:rsidR="00CF106B" w:rsidRPr="00A67157">
              <w:instrText xml:space="preserve">REF REF_IETFRFC6225 \h </w:instrText>
            </w:r>
            <w:r w:rsidR="00CF106B" w:rsidRPr="00A67157">
              <w:fldChar w:fldCharType="separate"/>
            </w:r>
            <w:r w:rsidR="00692C37" w:rsidRPr="00A67157">
              <w:t>6</w:t>
            </w:r>
            <w:r w:rsidR="00CF106B" w:rsidRPr="00A67157">
              <w:fldChar w:fldCharType="end"/>
            </w:r>
            <w:r w:rsidR="00CF106B" w:rsidRPr="00A67157">
              <w:t>]</w:t>
            </w:r>
          </w:p>
        </w:tc>
      </w:tr>
    </w:tbl>
    <w:p w14:paraId="2857BA06" w14:textId="77777777" w:rsidR="003344DE" w:rsidRPr="008069E3" w:rsidRDefault="003344DE" w:rsidP="007A4756"/>
    <w:p w14:paraId="1ADF3193" w14:textId="4D20B09C" w:rsidR="0077680E" w:rsidRPr="008069E3" w:rsidRDefault="003314DD" w:rsidP="0077680E">
      <w:pPr>
        <w:pStyle w:val="Heading3"/>
      </w:pPr>
      <w:bookmarkStart w:id="302" w:name="_Toc106007655"/>
      <w:bookmarkStart w:id="303" w:name="_Toc106088413"/>
      <w:bookmarkStart w:id="304" w:name="_Toc106190906"/>
      <w:r w:rsidRPr="008069E3">
        <w:t>6.5.</w:t>
      </w:r>
      <w:r w:rsidR="003344DE" w:rsidRPr="008069E3">
        <w:t>20</w:t>
      </w:r>
      <w:r w:rsidRPr="008069E3">
        <w:tab/>
      </w:r>
      <w:r w:rsidR="0077680E" w:rsidRPr="008069E3">
        <w:t>Type: CivicLocation</w:t>
      </w:r>
      <w:bookmarkEnd w:id="302"/>
      <w:bookmarkEnd w:id="303"/>
      <w:bookmarkEnd w:id="304"/>
    </w:p>
    <w:p w14:paraId="7F7D84F4" w14:textId="6BA0D3F2" w:rsidR="0077680E" w:rsidRPr="008069E3" w:rsidRDefault="0077680E" w:rsidP="0077680E">
      <w:r w:rsidRPr="008069E3">
        <w:t xml:space="preserve">This type represents information on Civic Location of an Access Point as defined in </w:t>
      </w:r>
      <w:r w:rsidRPr="00A67157">
        <w:t>IETF RFC 4776</w:t>
      </w:r>
      <w:r w:rsidR="00CF106B" w:rsidRPr="00A67157">
        <w:t xml:space="preserve"> [</w:t>
      </w:r>
      <w:r w:rsidR="00CF106B" w:rsidRPr="00A67157">
        <w:fldChar w:fldCharType="begin"/>
      </w:r>
      <w:r w:rsidR="00CF106B" w:rsidRPr="00A67157">
        <w:instrText xml:space="preserve">REF REF_IETFRFC4776 \h </w:instrText>
      </w:r>
      <w:r w:rsidR="00CF106B" w:rsidRPr="00A67157">
        <w:fldChar w:fldCharType="separate"/>
      </w:r>
      <w:r w:rsidR="00692C37" w:rsidRPr="00A67157">
        <w:t>7</w:t>
      </w:r>
      <w:r w:rsidR="00CF106B" w:rsidRPr="00A67157">
        <w:fldChar w:fldCharType="end"/>
      </w:r>
      <w:r w:rsidR="00CF106B" w:rsidRPr="00A67157">
        <w:t>]</w:t>
      </w:r>
      <w:r w:rsidR="00361432" w:rsidRPr="008069E3">
        <w:t>.</w:t>
      </w:r>
    </w:p>
    <w:p w14:paraId="0D627975" w14:textId="7A242F3A" w:rsidR="0077680E" w:rsidRPr="008069E3" w:rsidRDefault="0077680E" w:rsidP="0077680E">
      <w:pPr>
        <w:pStyle w:val="TH"/>
        <w:rPr>
          <w:rFonts w:cs="Arial"/>
        </w:rPr>
      </w:pPr>
      <w:r w:rsidRPr="008069E3">
        <w:t>Table 6.5.</w:t>
      </w:r>
      <w:r w:rsidR="003344DE" w:rsidRPr="008069E3">
        <w:t>20</w:t>
      </w:r>
      <w:r w:rsidRPr="008069E3">
        <w:t>-1: Attributes of the CivicLocation</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8"/>
        <w:gridCol w:w="1017"/>
        <w:gridCol w:w="1136"/>
        <w:gridCol w:w="6154"/>
      </w:tblGrid>
      <w:tr w:rsidR="0077680E" w:rsidRPr="008069E3" w14:paraId="47DB8E6F" w14:textId="77777777" w:rsidTr="007A4756">
        <w:trPr>
          <w:jc w:val="center"/>
        </w:trPr>
        <w:tc>
          <w:tcPr>
            <w:tcW w:w="751" w:type="pct"/>
            <w:shd w:val="clear" w:color="auto" w:fill="C0C0C0"/>
            <w:tcMar>
              <w:top w:w="0" w:type="dxa"/>
              <w:left w:w="28" w:type="dxa"/>
              <w:bottom w:w="0" w:type="dxa"/>
              <w:right w:w="108" w:type="dxa"/>
            </w:tcMar>
            <w:hideMark/>
          </w:tcPr>
          <w:p w14:paraId="15DA37E0" w14:textId="1B25EE3F" w:rsidR="0077680E" w:rsidRPr="008069E3" w:rsidRDefault="0077680E" w:rsidP="00DD7972">
            <w:pPr>
              <w:pStyle w:val="TAH"/>
            </w:pPr>
            <w:r w:rsidRPr="008069E3">
              <w:t>Attribute</w:t>
            </w:r>
            <w:r w:rsidR="00681BB7" w:rsidRPr="008069E3">
              <w:t xml:space="preserve"> </w:t>
            </w:r>
            <w:r w:rsidRPr="008069E3">
              <w:t>name</w:t>
            </w:r>
          </w:p>
        </w:tc>
        <w:tc>
          <w:tcPr>
            <w:tcW w:w="520" w:type="pct"/>
            <w:shd w:val="clear" w:color="auto" w:fill="C0C0C0"/>
            <w:tcMar>
              <w:top w:w="0" w:type="dxa"/>
              <w:left w:w="28" w:type="dxa"/>
              <w:bottom w:w="0" w:type="dxa"/>
              <w:right w:w="108" w:type="dxa"/>
            </w:tcMar>
            <w:hideMark/>
          </w:tcPr>
          <w:p w14:paraId="6F9E52F4" w14:textId="1F99CC59" w:rsidR="0077680E" w:rsidRPr="008069E3" w:rsidRDefault="0077680E" w:rsidP="00DD7972">
            <w:pPr>
              <w:pStyle w:val="TAH"/>
            </w:pPr>
            <w:r w:rsidRPr="008069E3">
              <w:t>Data</w:t>
            </w:r>
            <w:r w:rsidR="00681BB7" w:rsidRPr="008069E3">
              <w:t xml:space="preserve"> </w:t>
            </w:r>
            <w:r w:rsidRPr="008069E3">
              <w:t>type</w:t>
            </w:r>
          </w:p>
        </w:tc>
        <w:tc>
          <w:tcPr>
            <w:tcW w:w="581" w:type="pct"/>
            <w:shd w:val="clear" w:color="auto" w:fill="C0C0C0"/>
            <w:tcMar>
              <w:top w:w="0" w:type="dxa"/>
              <w:left w:w="28" w:type="dxa"/>
              <w:bottom w:w="0" w:type="dxa"/>
              <w:right w:w="108" w:type="dxa"/>
            </w:tcMar>
            <w:hideMark/>
          </w:tcPr>
          <w:p w14:paraId="27E15EE4" w14:textId="77777777" w:rsidR="0077680E" w:rsidRPr="008069E3" w:rsidRDefault="0077680E" w:rsidP="00DD7972">
            <w:pPr>
              <w:pStyle w:val="TAH"/>
            </w:pPr>
            <w:r w:rsidRPr="008069E3">
              <w:t>Cardinality</w:t>
            </w:r>
          </w:p>
        </w:tc>
        <w:tc>
          <w:tcPr>
            <w:tcW w:w="3148" w:type="pct"/>
            <w:shd w:val="clear" w:color="auto" w:fill="C0C0C0"/>
            <w:tcMar>
              <w:top w:w="0" w:type="dxa"/>
              <w:left w:w="28" w:type="dxa"/>
              <w:bottom w:w="0" w:type="dxa"/>
              <w:right w:w="108" w:type="dxa"/>
            </w:tcMar>
            <w:hideMark/>
          </w:tcPr>
          <w:p w14:paraId="0C021B3C" w14:textId="77777777" w:rsidR="0077680E" w:rsidRPr="008069E3" w:rsidRDefault="0077680E" w:rsidP="00DD7972">
            <w:pPr>
              <w:pStyle w:val="TAH"/>
            </w:pPr>
            <w:r w:rsidRPr="008069E3">
              <w:t>Description</w:t>
            </w:r>
          </w:p>
        </w:tc>
      </w:tr>
      <w:tr w:rsidR="0077680E" w:rsidRPr="008069E3" w14:paraId="7ED88320" w14:textId="77777777" w:rsidTr="007A4756">
        <w:trPr>
          <w:jc w:val="center"/>
        </w:trPr>
        <w:tc>
          <w:tcPr>
            <w:tcW w:w="751" w:type="pct"/>
            <w:tcMar>
              <w:top w:w="0" w:type="dxa"/>
              <w:left w:w="28" w:type="dxa"/>
              <w:bottom w:w="0" w:type="dxa"/>
              <w:right w:w="108" w:type="dxa"/>
            </w:tcMar>
          </w:tcPr>
          <w:p w14:paraId="4CF416A9" w14:textId="77777777" w:rsidR="0077680E" w:rsidRPr="008069E3" w:rsidRDefault="0077680E" w:rsidP="00DD7972">
            <w:pPr>
              <w:pStyle w:val="TAL"/>
            </w:pPr>
            <w:r w:rsidRPr="008069E3">
              <w:t>country</w:t>
            </w:r>
          </w:p>
        </w:tc>
        <w:tc>
          <w:tcPr>
            <w:tcW w:w="520" w:type="pct"/>
            <w:tcMar>
              <w:top w:w="0" w:type="dxa"/>
              <w:left w:w="28" w:type="dxa"/>
              <w:bottom w:w="0" w:type="dxa"/>
              <w:right w:w="108" w:type="dxa"/>
            </w:tcMar>
          </w:tcPr>
          <w:p w14:paraId="4B161F2B"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AB6A34B" w14:textId="77777777" w:rsidR="0077680E" w:rsidRPr="008069E3" w:rsidRDefault="0077680E" w:rsidP="00DD7972">
            <w:pPr>
              <w:pStyle w:val="TAL"/>
            </w:pPr>
            <w:r w:rsidRPr="008069E3">
              <w:t>1</w:t>
            </w:r>
          </w:p>
        </w:tc>
        <w:tc>
          <w:tcPr>
            <w:tcW w:w="3148" w:type="pct"/>
            <w:tcMar>
              <w:top w:w="0" w:type="dxa"/>
              <w:left w:w="28" w:type="dxa"/>
              <w:bottom w:w="0" w:type="dxa"/>
              <w:right w:w="108" w:type="dxa"/>
            </w:tcMar>
          </w:tcPr>
          <w:p w14:paraId="3BA33296" w14:textId="541483F6" w:rsidR="0077680E" w:rsidRPr="008069E3" w:rsidRDefault="0077680E" w:rsidP="00DD7972">
            <w:pPr>
              <w:pStyle w:val="TAL"/>
            </w:pPr>
            <w:r w:rsidRPr="008069E3">
              <w:t>The</w:t>
            </w:r>
            <w:r w:rsidR="00681BB7" w:rsidRPr="008069E3">
              <w:t xml:space="preserve"> </w:t>
            </w:r>
            <w:r w:rsidRPr="008069E3">
              <w:t>two-letter</w:t>
            </w:r>
            <w:r w:rsidR="00681BB7" w:rsidRPr="008069E3">
              <w:t xml:space="preserve"> </w:t>
            </w:r>
            <w:r w:rsidRPr="00A67157">
              <w:t>ISO</w:t>
            </w:r>
            <w:r w:rsidR="00681BB7" w:rsidRPr="00A67157">
              <w:t xml:space="preserve"> </w:t>
            </w:r>
            <w:r w:rsidRPr="00A67157">
              <w:t>3166</w:t>
            </w:r>
            <w:r w:rsidR="00681BB7" w:rsidRPr="00A67157">
              <w:t xml:space="preserve"> </w:t>
            </w:r>
            <w:r w:rsidR="00CF106B" w:rsidRPr="00A67157">
              <w:t>[</w:t>
            </w:r>
            <w:r w:rsidR="00CF106B" w:rsidRPr="00A67157">
              <w:fldChar w:fldCharType="begin"/>
            </w:r>
            <w:r w:rsidR="00CF106B" w:rsidRPr="00A67157">
              <w:instrText xml:space="preserve">REF REF_ISO3166 \h </w:instrText>
            </w:r>
            <w:r w:rsidR="00CF106B" w:rsidRPr="00A67157">
              <w:fldChar w:fldCharType="separate"/>
            </w:r>
            <w:r w:rsidR="00692C37" w:rsidRPr="00A67157">
              <w:t>i.9</w:t>
            </w:r>
            <w:r w:rsidR="00CF106B" w:rsidRPr="00A67157">
              <w:fldChar w:fldCharType="end"/>
            </w:r>
            <w:r w:rsidR="00CF106B" w:rsidRPr="00A67157">
              <w:t>]</w:t>
            </w:r>
            <w:r w:rsidR="00681BB7" w:rsidRPr="008069E3">
              <w:t xml:space="preserve"> </w:t>
            </w:r>
            <w:r w:rsidRPr="008069E3">
              <w:t>country</w:t>
            </w:r>
            <w:r w:rsidR="00681BB7" w:rsidRPr="008069E3">
              <w:t xml:space="preserve"> </w:t>
            </w:r>
            <w:r w:rsidRPr="008069E3">
              <w:t>code</w:t>
            </w:r>
            <w:r w:rsidR="00681BB7" w:rsidRPr="008069E3">
              <w:t xml:space="preserve"> </w:t>
            </w:r>
            <w:r w:rsidRPr="008069E3">
              <w:t>in</w:t>
            </w:r>
            <w:r w:rsidR="00681BB7" w:rsidRPr="008069E3">
              <w:t xml:space="preserve"> </w:t>
            </w:r>
            <w:r w:rsidRPr="008069E3">
              <w:t>capital</w:t>
            </w:r>
            <w:r w:rsidR="00681BB7" w:rsidRPr="008069E3">
              <w:t xml:space="preserve"> </w:t>
            </w:r>
            <w:r w:rsidRPr="008069E3">
              <w:t>ASCII</w:t>
            </w:r>
            <w:r w:rsidR="00681BB7" w:rsidRPr="008069E3">
              <w:t xml:space="preserve"> </w:t>
            </w:r>
            <w:r w:rsidRPr="008069E3">
              <w:t>letters,</w:t>
            </w:r>
            <w:r w:rsidR="00681BB7" w:rsidRPr="008069E3">
              <w:t xml:space="preserve"> </w:t>
            </w:r>
            <w:r w:rsidR="007A4756" w:rsidRPr="008069E3">
              <w:t>e.g.</w:t>
            </w:r>
            <w:r w:rsidR="00681BB7" w:rsidRPr="008069E3">
              <w:t xml:space="preserve"> </w:t>
            </w:r>
            <w:r w:rsidRPr="008069E3">
              <w:t>DE</w:t>
            </w:r>
            <w:r w:rsidR="00681BB7" w:rsidRPr="008069E3">
              <w:t xml:space="preserve"> </w:t>
            </w:r>
            <w:r w:rsidRPr="008069E3">
              <w:t>or</w:t>
            </w:r>
            <w:r w:rsidR="00681BB7" w:rsidRPr="008069E3">
              <w:t xml:space="preserve"> </w:t>
            </w:r>
            <w:r w:rsidRPr="008069E3">
              <w:t>US</w:t>
            </w:r>
            <w:r w:rsidR="00CE7F28" w:rsidRPr="008069E3">
              <w:t>,</w:t>
            </w:r>
            <w:r w:rsidR="00681BB7" w:rsidRPr="008069E3">
              <w:t xml:space="preserve"> </w:t>
            </w:r>
            <w:r w:rsidR="00932A5B" w:rsidRPr="008069E3">
              <w:t>as</w:t>
            </w:r>
            <w:r w:rsidR="00681BB7" w:rsidRPr="008069E3">
              <w:t xml:space="preserve"> </w:t>
            </w:r>
            <w:r w:rsidR="00932A5B" w:rsidRPr="008069E3">
              <w:t>per</w:t>
            </w:r>
            <w:r w:rsidR="00681BB7" w:rsidRPr="008069E3">
              <w:t xml:space="preserve"> </w:t>
            </w:r>
            <w:r w:rsidR="00932A5B" w:rsidRPr="00A67157">
              <w:t>ISO</w:t>
            </w:r>
            <w:r w:rsidR="00681BB7" w:rsidRPr="00A67157">
              <w:t xml:space="preserve"> </w:t>
            </w:r>
            <w:r w:rsidR="00932A5B" w:rsidRPr="00A67157">
              <w:t>3166</w:t>
            </w:r>
            <w:r w:rsidR="00681BB7" w:rsidRPr="00A67157">
              <w:t xml:space="preserve"> </w:t>
            </w:r>
            <w:r w:rsidR="00CF106B" w:rsidRPr="00A67157">
              <w:t>[</w:t>
            </w:r>
            <w:r w:rsidR="00CF106B" w:rsidRPr="00A67157">
              <w:fldChar w:fldCharType="begin"/>
            </w:r>
            <w:r w:rsidR="00CF106B" w:rsidRPr="00A67157">
              <w:instrText xml:space="preserve">REF REF_ISO3166 \h </w:instrText>
            </w:r>
            <w:r w:rsidR="00CF106B" w:rsidRPr="00A67157">
              <w:fldChar w:fldCharType="separate"/>
            </w:r>
            <w:r w:rsidR="00692C37" w:rsidRPr="00A67157">
              <w:t>i.9</w:t>
            </w:r>
            <w:r w:rsidR="00CF106B" w:rsidRPr="00A67157">
              <w:fldChar w:fldCharType="end"/>
            </w:r>
            <w:r w:rsidR="00CF106B" w:rsidRPr="00A67157">
              <w:t>]</w:t>
            </w:r>
          </w:p>
        </w:tc>
      </w:tr>
      <w:tr w:rsidR="0077680E" w:rsidRPr="008069E3" w14:paraId="5B7EB01D" w14:textId="77777777" w:rsidTr="007A4756">
        <w:trPr>
          <w:jc w:val="center"/>
        </w:trPr>
        <w:tc>
          <w:tcPr>
            <w:tcW w:w="751" w:type="pct"/>
            <w:tcMar>
              <w:top w:w="0" w:type="dxa"/>
              <w:left w:w="28" w:type="dxa"/>
              <w:bottom w:w="0" w:type="dxa"/>
              <w:right w:w="108" w:type="dxa"/>
            </w:tcMar>
          </w:tcPr>
          <w:p w14:paraId="532B4C46" w14:textId="77777777" w:rsidR="0077680E" w:rsidRPr="008069E3" w:rsidRDefault="0077680E" w:rsidP="00DD7972">
            <w:pPr>
              <w:pStyle w:val="TAL"/>
            </w:pPr>
            <w:r w:rsidRPr="008069E3">
              <w:t>ca0</w:t>
            </w:r>
          </w:p>
        </w:tc>
        <w:tc>
          <w:tcPr>
            <w:tcW w:w="520" w:type="pct"/>
            <w:tcMar>
              <w:top w:w="0" w:type="dxa"/>
              <w:left w:w="28" w:type="dxa"/>
              <w:bottom w:w="0" w:type="dxa"/>
              <w:right w:w="108" w:type="dxa"/>
            </w:tcMar>
          </w:tcPr>
          <w:p w14:paraId="3F19F7C4"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6242E7FA"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3BCA507D" w14:textId="77777777" w:rsidR="0077680E" w:rsidRPr="008069E3" w:rsidRDefault="0077680E" w:rsidP="00DD7972">
            <w:pPr>
              <w:pStyle w:val="TAL"/>
            </w:pPr>
            <w:r w:rsidRPr="008069E3">
              <w:t>Language</w:t>
            </w:r>
          </w:p>
        </w:tc>
      </w:tr>
      <w:tr w:rsidR="0077680E" w:rsidRPr="008069E3" w14:paraId="2661D6B1" w14:textId="77777777" w:rsidTr="007A4756">
        <w:trPr>
          <w:jc w:val="center"/>
        </w:trPr>
        <w:tc>
          <w:tcPr>
            <w:tcW w:w="751" w:type="pct"/>
            <w:tcMar>
              <w:top w:w="0" w:type="dxa"/>
              <w:left w:w="28" w:type="dxa"/>
              <w:bottom w:w="0" w:type="dxa"/>
              <w:right w:w="108" w:type="dxa"/>
            </w:tcMar>
          </w:tcPr>
          <w:p w14:paraId="2637272C" w14:textId="77777777" w:rsidR="0077680E" w:rsidRPr="008069E3" w:rsidRDefault="0077680E" w:rsidP="00D844C3">
            <w:pPr>
              <w:pStyle w:val="TAL"/>
            </w:pPr>
            <w:r w:rsidRPr="008069E3">
              <w:t>ca1</w:t>
            </w:r>
          </w:p>
        </w:tc>
        <w:tc>
          <w:tcPr>
            <w:tcW w:w="520" w:type="pct"/>
            <w:tcMar>
              <w:top w:w="0" w:type="dxa"/>
              <w:left w:w="28" w:type="dxa"/>
              <w:bottom w:w="0" w:type="dxa"/>
              <w:right w:w="108" w:type="dxa"/>
            </w:tcMar>
          </w:tcPr>
          <w:p w14:paraId="2CE68645" w14:textId="77777777" w:rsidR="0077680E" w:rsidRPr="008069E3" w:rsidRDefault="0077680E">
            <w:pPr>
              <w:pStyle w:val="TAL"/>
            </w:pPr>
            <w:r w:rsidRPr="008069E3">
              <w:t>String</w:t>
            </w:r>
          </w:p>
        </w:tc>
        <w:tc>
          <w:tcPr>
            <w:tcW w:w="581" w:type="pct"/>
            <w:tcMar>
              <w:top w:w="0" w:type="dxa"/>
              <w:left w:w="28" w:type="dxa"/>
              <w:bottom w:w="0" w:type="dxa"/>
              <w:right w:w="108" w:type="dxa"/>
            </w:tcMar>
          </w:tcPr>
          <w:p w14:paraId="22B9E341" w14:textId="77777777" w:rsidR="0077680E" w:rsidRPr="008069E3" w:rsidRDefault="0077680E">
            <w:pPr>
              <w:pStyle w:val="TAL"/>
            </w:pPr>
            <w:r w:rsidRPr="008069E3">
              <w:t>0..1</w:t>
            </w:r>
          </w:p>
        </w:tc>
        <w:tc>
          <w:tcPr>
            <w:tcW w:w="3148" w:type="pct"/>
            <w:tcMar>
              <w:top w:w="0" w:type="dxa"/>
              <w:left w:w="28" w:type="dxa"/>
              <w:bottom w:w="0" w:type="dxa"/>
              <w:right w:w="108" w:type="dxa"/>
            </w:tcMar>
          </w:tcPr>
          <w:p w14:paraId="504FF474" w14:textId="015E809F" w:rsidR="0077680E" w:rsidRPr="008069E3" w:rsidRDefault="0077680E" w:rsidP="007C0DC9">
            <w:pPr>
              <w:pStyle w:val="TAL"/>
            </w:pPr>
            <w:r w:rsidRPr="008069E3">
              <w:t>National</w:t>
            </w:r>
            <w:r w:rsidR="00681BB7" w:rsidRPr="008069E3">
              <w:t xml:space="preserve"> </w:t>
            </w:r>
            <w:r w:rsidRPr="008069E3">
              <w:t>subdivisions</w:t>
            </w:r>
            <w:r w:rsidR="00681BB7" w:rsidRPr="008069E3">
              <w:t xml:space="preserve"> </w:t>
            </w:r>
            <w:r w:rsidRPr="008069E3">
              <w:t>(state,</w:t>
            </w:r>
            <w:r w:rsidR="00681BB7" w:rsidRPr="008069E3">
              <w:t xml:space="preserve"> </w:t>
            </w:r>
            <w:r w:rsidRPr="008069E3">
              <w:t>canton,</w:t>
            </w:r>
            <w:r w:rsidR="00681BB7" w:rsidRPr="008069E3">
              <w:t xml:space="preserve"> </w:t>
            </w:r>
            <w:r w:rsidR="00E202F3" w:rsidRPr="008069E3">
              <w:t>region, province</w:t>
            </w:r>
            <w:r w:rsidRPr="008069E3">
              <w:t>,</w:t>
            </w:r>
            <w:r w:rsidR="00681BB7" w:rsidRPr="008069E3">
              <w:t xml:space="preserve"> </w:t>
            </w:r>
            <w:r w:rsidRPr="008069E3">
              <w:t>prefecture)</w:t>
            </w:r>
            <w:r w:rsidR="00681BB7" w:rsidRPr="008069E3">
              <w:t xml:space="preserve"> </w:t>
            </w:r>
          </w:p>
        </w:tc>
      </w:tr>
      <w:tr w:rsidR="0077680E" w:rsidRPr="008069E3" w14:paraId="2C863BFB" w14:textId="77777777" w:rsidTr="007A4756">
        <w:trPr>
          <w:jc w:val="center"/>
        </w:trPr>
        <w:tc>
          <w:tcPr>
            <w:tcW w:w="751" w:type="pct"/>
            <w:tcMar>
              <w:top w:w="0" w:type="dxa"/>
              <w:left w:w="28" w:type="dxa"/>
              <w:bottom w:w="0" w:type="dxa"/>
              <w:right w:w="108" w:type="dxa"/>
            </w:tcMar>
          </w:tcPr>
          <w:p w14:paraId="127601E5" w14:textId="77777777" w:rsidR="0077680E" w:rsidRPr="008069E3" w:rsidRDefault="0077680E" w:rsidP="00DD7972">
            <w:pPr>
              <w:pStyle w:val="TAL"/>
            </w:pPr>
            <w:r w:rsidRPr="008069E3">
              <w:t>ca2</w:t>
            </w:r>
          </w:p>
        </w:tc>
        <w:tc>
          <w:tcPr>
            <w:tcW w:w="520" w:type="pct"/>
            <w:tcMar>
              <w:top w:w="0" w:type="dxa"/>
              <w:left w:w="28" w:type="dxa"/>
              <w:bottom w:w="0" w:type="dxa"/>
              <w:right w:w="108" w:type="dxa"/>
            </w:tcMar>
          </w:tcPr>
          <w:p w14:paraId="54336D81"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53FCDA5C"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2651D5DD" w14:textId="7B4A2B43" w:rsidR="0077680E" w:rsidRPr="008069E3" w:rsidRDefault="0077680E" w:rsidP="00DD7972">
            <w:pPr>
              <w:pStyle w:val="TAL"/>
            </w:pPr>
            <w:r w:rsidRPr="008069E3">
              <w:t>County,</w:t>
            </w:r>
            <w:r w:rsidR="00681BB7" w:rsidRPr="008069E3">
              <w:t xml:space="preserve"> </w:t>
            </w:r>
            <w:r w:rsidRPr="008069E3">
              <w:t>parish,</w:t>
            </w:r>
            <w:r w:rsidR="00681BB7" w:rsidRPr="008069E3">
              <w:t xml:space="preserve"> </w:t>
            </w:r>
            <w:r w:rsidRPr="008069E3">
              <w:t>gun</w:t>
            </w:r>
            <w:r w:rsidR="00681BB7" w:rsidRPr="008069E3">
              <w:t xml:space="preserve"> </w:t>
            </w:r>
            <w:r w:rsidRPr="008069E3">
              <w:t>(JP),</w:t>
            </w:r>
            <w:r w:rsidR="00681BB7" w:rsidRPr="008069E3">
              <w:t xml:space="preserve"> </w:t>
            </w:r>
            <w:r w:rsidRPr="008069E3">
              <w:t>district</w:t>
            </w:r>
            <w:r w:rsidR="00681BB7" w:rsidRPr="008069E3">
              <w:t xml:space="preserve"> </w:t>
            </w:r>
            <w:r w:rsidRPr="008069E3">
              <w:t>(IN)</w:t>
            </w:r>
          </w:p>
        </w:tc>
      </w:tr>
      <w:tr w:rsidR="0077680E" w:rsidRPr="008069E3" w14:paraId="6F8C4D06" w14:textId="77777777" w:rsidTr="007A4756">
        <w:trPr>
          <w:jc w:val="center"/>
        </w:trPr>
        <w:tc>
          <w:tcPr>
            <w:tcW w:w="751" w:type="pct"/>
            <w:tcMar>
              <w:top w:w="0" w:type="dxa"/>
              <w:left w:w="28" w:type="dxa"/>
              <w:bottom w:w="0" w:type="dxa"/>
              <w:right w:w="108" w:type="dxa"/>
            </w:tcMar>
          </w:tcPr>
          <w:p w14:paraId="34B7C49B" w14:textId="77777777" w:rsidR="0077680E" w:rsidRPr="008069E3" w:rsidRDefault="0077680E" w:rsidP="00DD7972">
            <w:pPr>
              <w:pStyle w:val="TAL"/>
            </w:pPr>
            <w:r w:rsidRPr="008069E3">
              <w:t>ca3</w:t>
            </w:r>
          </w:p>
        </w:tc>
        <w:tc>
          <w:tcPr>
            <w:tcW w:w="520" w:type="pct"/>
            <w:tcMar>
              <w:top w:w="0" w:type="dxa"/>
              <w:left w:w="28" w:type="dxa"/>
              <w:bottom w:w="0" w:type="dxa"/>
              <w:right w:w="108" w:type="dxa"/>
            </w:tcMar>
          </w:tcPr>
          <w:p w14:paraId="08FE3F89"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1CD81A5A"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2977AF49" w14:textId="4C1826BF" w:rsidR="0077680E" w:rsidRPr="008069E3" w:rsidRDefault="0077680E" w:rsidP="00DD7972">
            <w:pPr>
              <w:pStyle w:val="TAL"/>
            </w:pPr>
            <w:r w:rsidRPr="008069E3">
              <w:t>City,</w:t>
            </w:r>
            <w:r w:rsidR="00681BB7" w:rsidRPr="008069E3">
              <w:t xml:space="preserve"> </w:t>
            </w:r>
            <w:r w:rsidRPr="008069E3">
              <w:t>township,</w:t>
            </w:r>
            <w:r w:rsidR="00681BB7" w:rsidRPr="008069E3">
              <w:t xml:space="preserve"> </w:t>
            </w:r>
            <w:r w:rsidRPr="008069E3">
              <w:t>shi</w:t>
            </w:r>
            <w:r w:rsidR="00681BB7" w:rsidRPr="008069E3">
              <w:t xml:space="preserve"> </w:t>
            </w:r>
            <w:r w:rsidRPr="008069E3">
              <w:t>(JP)</w:t>
            </w:r>
          </w:p>
        </w:tc>
      </w:tr>
      <w:tr w:rsidR="0077680E" w:rsidRPr="008069E3" w14:paraId="4E976376" w14:textId="77777777" w:rsidTr="007A4756">
        <w:trPr>
          <w:jc w:val="center"/>
        </w:trPr>
        <w:tc>
          <w:tcPr>
            <w:tcW w:w="751" w:type="pct"/>
            <w:tcMar>
              <w:top w:w="0" w:type="dxa"/>
              <w:left w:w="28" w:type="dxa"/>
              <w:bottom w:w="0" w:type="dxa"/>
              <w:right w:w="108" w:type="dxa"/>
            </w:tcMar>
          </w:tcPr>
          <w:p w14:paraId="7473C049" w14:textId="77777777" w:rsidR="0077680E" w:rsidRPr="008069E3" w:rsidRDefault="0077680E" w:rsidP="00DD7972">
            <w:pPr>
              <w:pStyle w:val="TAL"/>
            </w:pPr>
            <w:r w:rsidRPr="008069E3">
              <w:t>ca4</w:t>
            </w:r>
          </w:p>
        </w:tc>
        <w:tc>
          <w:tcPr>
            <w:tcW w:w="520" w:type="pct"/>
            <w:tcMar>
              <w:top w:w="0" w:type="dxa"/>
              <w:left w:w="28" w:type="dxa"/>
              <w:bottom w:w="0" w:type="dxa"/>
              <w:right w:w="108" w:type="dxa"/>
            </w:tcMar>
          </w:tcPr>
          <w:p w14:paraId="17A499F2"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0B2A245"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008043E" w14:textId="44198D13" w:rsidR="0077680E" w:rsidRPr="008069E3" w:rsidRDefault="0077680E" w:rsidP="00DD7972">
            <w:pPr>
              <w:pStyle w:val="TAL"/>
            </w:pPr>
            <w:r w:rsidRPr="008069E3">
              <w:t>City</w:t>
            </w:r>
            <w:r w:rsidR="00681BB7" w:rsidRPr="008069E3">
              <w:t xml:space="preserve"> </w:t>
            </w:r>
            <w:r w:rsidRPr="008069E3">
              <w:t>division,</w:t>
            </w:r>
            <w:r w:rsidR="00681BB7" w:rsidRPr="008069E3">
              <w:t xml:space="preserve"> </w:t>
            </w:r>
            <w:r w:rsidRPr="008069E3">
              <w:t>borough,</w:t>
            </w:r>
            <w:r w:rsidR="00681BB7" w:rsidRPr="008069E3">
              <w:t xml:space="preserve"> </w:t>
            </w:r>
            <w:r w:rsidRPr="008069E3">
              <w:t>city</w:t>
            </w:r>
            <w:r w:rsidR="00681BB7" w:rsidRPr="008069E3">
              <w:t xml:space="preserve"> </w:t>
            </w:r>
            <w:r w:rsidRPr="008069E3">
              <w:t>district,</w:t>
            </w:r>
            <w:r w:rsidR="00681BB7" w:rsidRPr="008069E3">
              <w:t xml:space="preserve"> </w:t>
            </w:r>
            <w:r w:rsidRPr="008069E3">
              <w:t>ward,</w:t>
            </w:r>
            <w:r w:rsidR="00681BB7" w:rsidRPr="008069E3">
              <w:t xml:space="preserve"> </w:t>
            </w:r>
            <w:r w:rsidRPr="008069E3">
              <w:t>chou</w:t>
            </w:r>
            <w:r w:rsidR="00681BB7" w:rsidRPr="008069E3">
              <w:t xml:space="preserve"> </w:t>
            </w:r>
            <w:r w:rsidRPr="008069E3">
              <w:t>(JP)</w:t>
            </w:r>
          </w:p>
        </w:tc>
      </w:tr>
      <w:tr w:rsidR="0077680E" w:rsidRPr="008069E3" w14:paraId="4E0AD00F" w14:textId="77777777" w:rsidTr="007A4756">
        <w:trPr>
          <w:jc w:val="center"/>
        </w:trPr>
        <w:tc>
          <w:tcPr>
            <w:tcW w:w="751" w:type="pct"/>
            <w:tcMar>
              <w:top w:w="0" w:type="dxa"/>
              <w:left w:w="28" w:type="dxa"/>
              <w:bottom w:w="0" w:type="dxa"/>
              <w:right w:w="108" w:type="dxa"/>
            </w:tcMar>
          </w:tcPr>
          <w:p w14:paraId="20CF94C4" w14:textId="77777777" w:rsidR="0077680E" w:rsidRPr="008069E3" w:rsidRDefault="0077680E" w:rsidP="00DD7972">
            <w:pPr>
              <w:pStyle w:val="TAL"/>
            </w:pPr>
            <w:r w:rsidRPr="008069E3">
              <w:t>ca5</w:t>
            </w:r>
          </w:p>
        </w:tc>
        <w:tc>
          <w:tcPr>
            <w:tcW w:w="520" w:type="pct"/>
            <w:tcMar>
              <w:top w:w="0" w:type="dxa"/>
              <w:left w:w="28" w:type="dxa"/>
              <w:bottom w:w="0" w:type="dxa"/>
              <w:right w:w="108" w:type="dxa"/>
            </w:tcMar>
          </w:tcPr>
          <w:p w14:paraId="568ADDB9"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868D6BA"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59027336" w14:textId="499D4A49" w:rsidR="0077680E" w:rsidRPr="008069E3" w:rsidRDefault="0077680E" w:rsidP="00DD7972">
            <w:pPr>
              <w:pStyle w:val="TAL"/>
            </w:pPr>
            <w:r w:rsidRPr="008069E3">
              <w:t>Neighborhood,</w:t>
            </w:r>
            <w:r w:rsidR="00681BB7" w:rsidRPr="008069E3">
              <w:t xml:space="preserve"> </w:t>
            </w:r>
            <w:r w:rsidRPr="008069E3">
              <w:t>block</w:t>
            </w:r>
          </w:p>
        </w:tc>
      </w:tr>
      <w:tr w:rsidR="0077680E" w:rsidRPr="008069E3" w14:paraId="2718F8DA" w14:textId="77777777" w:rsidTr="007A4756">
        <w:trPr>
          <w:jc w:val="center"/>
        </w:trPr>
        <w:tc>
          <w:tcPr>
            <w:tcW w:w="751" w:type="pct"/>
            <w:tcMar>
              <w:top w:w="0" w:type="dxa"/>
              <w:left w:w="28" w:type="dxa"/>
              <w:bottom w:w="0" w:type="dxa"/>
              <w:right w:w="108" w:type="dxa"/>
            </w:tcMar>
          </w:tcPr>
          <w:p w14:paraId="0FDCA971" w14:textId="77777777" w:rsidR="0077680E" w:rsidRPr="008069E3" w:rsidRDefault="0077680E" w:rsidP="00DD7972">
            <w:pPr>
              <w:pStyle w:val="TAL"/>
            </w:pPr>
            <w:r w:rsidRPr="008069E3">
              <w:t>ca6</w:t>
            </w:r>
          </w:p>
        </w:tc>
        <w:tc>
          <w:tcPr>
            <w:tcW w:w="520" w:type="pct"/>
            <w:tcMar>
              <w:top w:w="0" w:type="dxa"/>
              <w:left w:w="28" w:type="dxa"/>
              <w:bottom w:w="0" w:type="dxa"/>
              <w:right w:w="108" w:type="dxa"/>
            </w:tcMar>
          </w:tcPr>
          <w:p w14:paraId="1F5D0D4C"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4FD3EDC2"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1054FA74" w14:textId="1EB34B19" w:rsidR="0077680E" w:rsidRPr="008069E3" w:rsidRDefault="0077680E" w:rsidP="00DD7972">
            <w:pPr>
              <w:pStyle w:val="TAL"/>
            </w:pPr>
            <w:r w:rsidRPr="008069E3">
              <w:t>Group</w:t>
            </w:r>
            <w:r w:rsidR="00681BB7" w:rsidRPr="008069E3">
              <w:t xml:space="preserve"> </w:t>
            </w:r>
            <w:r w:rsidRPr="008069E3">
              <w:t>of</w:t>
            </w:r>
            <w:r w:rsidR="00681BB7" w:rsidRPr="008069E3">
              <w:t xml:space="preserve"> </w:t>
            </w:r>
            <w:r w:rsidRPr="008069E3">
              <w:t>streets</w:t>
            </w:r>
            <w:r w:rsidR="00681BB7" w:rsidRPr="008069E3">
              <w:t xml:space="preserve"> </w:t>
            </w:r>
            <w:r w:rsidRPr="008069E3">
              <w:t>below</w:t>
            </w:r>
            <w:r w:rsidR="00681BB7" w:rsidRPr="008069E3">
              <w:t xml:space="preserve"> </w:t>
            </w:r>
            <w:r w:rsidRPr="008069E3">
              <w:t>the</w:t>
            </w:r>
            <w:r w:rsidR="00681BB7" w:rsidRPr="008069E3">
              <w:t xml:space="preserve"> </w:t>
            </w:r>
            <w:r w:rsidRPr="008069E3">
              <w:t>neighborhood</w:t>
            </w:r>
            <w:r w:rsidR="00681BB7" w:rsidRPr="008069E3">
              <w:t xml:space="preserve"> </w:t>
            </w:r>
            <w:r w:rsidRPr="008069E3">
              <w:t>level</w:t>
            </w:r>
            <w:r w:rsidR="00681BB7" w:rsidRPr="008069E3">
              <w:t xml:space="preserve"> </w:t>
            </w:r>
          </w:p>
        </w:tc>
      </w:tr>
      <w:tr w:rsidR="0077680E" w:rsidRPr="008069E3" w14:paraId="70C686C2" w14:textId="77777777" w:rsidTr="007A4756">
        <w:trPr>
          <w:jc w:val="center"/>
        </w:trPr>
        <w:tc>
          <w:tcPr>
            <w:tcW w:w="751" w:type="pct"/>
            <w:tcMar>
              <w:top w:w="0" w:type="dxa"/>
              <w:left w:w="28" w:type="dxa"/>
              <w:bottom w:w="0" w:type="dxa"/>
              <w:right w:w="108" w:type="dxa"/>
            </w:tcMar>
          </w:tcPr>
          <w:p w14:paraId="040F8C54" w14:textId="77777777" w:rsidR="0077680E" w:rsidRPr="008069E3" w:rsidRDefault="0077680E" w:rsidP="00DD7972">
            <w:pPr>
              <w:pStyle w:val="TAL"/>
            </w:pPr>
            <w:r w:rsidRPr="008069E3">
              <w:t>ca16</w:t>
            </w:r>
          </w:p>
        </w:tc>
        <w:tc>
          <w:tcPr>
            <w:tcW w:w="520" w:type="pct"/>
            <w:tcMar>
              <w:top w:w="0" w:type="dxa"/>
              <w:left w:w="28" w:type="dxa"/>
              <w:bottom w:w="0" w:type="dxa"/>
              <w:right w:w="108" w:type="dxa"/>
            </w:tcMar>
          </w:tcPr>
          <w:p w14:paraId="638730C7"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54674052"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181B7790" w14:textId="71A243B4" w:rsidR="0077680E" w:rsidRPr="008069E3" w:rsidRDefault="0077680E" w:rsidP="00DD7972">
            <w:pPr>
              <w:pStyle w:val="TAL"/>
            </w:pPr>
            <w:r w:rsidRPr="008069E3">
              <w:t>Leading</w:t>
            </w:r>
            <w:r w:rsidR="00681BB7" w:rsidRPr="008069E3">
              <w:t xml:space="preserve"> </w:t>
            </w:r>
            <w:r w:rsidRPr="008069E3">
              <w:t>street</w:t>
            </w:r>
            <w:r w:rsidR="00681BB7" w:rsidRPr="008069E3">
              <w:t xml:space="preserve"> </w:t>
            </w:r>
            <w:r w:rsidRPr="008069E3">
              <w:t>direction</w:t>
            </w:r>
          </w:p>
        </w:tc>
      </w:tr>
      <w:tr w:rsidR="0077680E" w:rsidRPr="008069E3" w14:paraId="3CF38C42" w14:textId="77777777" w:rsidTr="007A4756">
        <w:trPr>
          <w:jc w:val="center"/>
        </w:trPr>
        <w:tc>
          <w:tcPr>
            <w:tcW w:w="751" w:type="pct"/>
            <w:tcMar>
              <w:top w:w="0" w:type="dxa"/>
              <w:left w:w="28" w:type="dxa"/>
              <w:bottom w:w="0" w:type="dxa"/>
              <w:right w:w="108" w:type="dxa"/>
            </w:tcMar>
          </w:tcPr>
          <w:p w14:paraId="0B2CAA34" w14:textId="77777777" w:rsidR="0077680E" w:rsidRPr="008069E3" w:rsidRDefault="0077680E" w:rsidP="00DD7972">
            <w:pPr>
              <w:pStyle w:val="TAL"/>
            </w:pPr>
            <w:r w:rsidRPr="008069E3">
              <w:t>ca17</w:t>
            </w:r>
          </w:p>
        </w:tc>
        <w:tc>
          <w:tcPr>
            <w:tcW w:w="520" w:type="pct"/>
            <w:tcMar>
              <w:top w:w="0" w:type="dxa"/>
              <w:left w:w="28" w:type="dxa"/>
              <w:bottom w:w="0" w:type="dxa"/>
              <w:right w:w="108" w:type="dxa"/>
            </w:tcMar>
          </w:tcPr>
          <w:p w14:paraId="4B8A4BC1"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1389142A"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CD75C10" w14:textId="02B370DC" w:rsidR="0077680E" w:rsidRPr="008069E3" w:rsidRDefault="0077680E" w:rsidP="00DD7972">
            <w:pPr>
              <w:pStyle w:val="TAL"/>
            </w:pPr>
            <w:r w:rsidRPr="008069E3">
              <w:t>Trailing</w:t>
            </w:r>
            <w:r w:rsidR="00681BB7" w:rsidRPr="008069E3">
              <w:t xml:space="preserve"> </w:t>
            </w:r>
            <w:r w:rsidRPr="008069E3">
              <w:t>street</w:t>
            </w:r>
            <w:r w:rsidR="00681BB7" w:rsidRPr="008069E3">
              <w:t xml:space="preserve"> </w:t>
            </w:r>
            <w:r w:rsidRPr="008069E3">
              <w:t>suffix</w:t>
            </w:r>
          </w:p>
        </w:tc>
      </w:tr>
      <w:tr w:rsidR="0077680E" w:rsidRPr="008069E3" w14:paraId="5025E0AE" w14:textId="77777777" w:rsidTr="007A4756">
        <w:trPr>
          <w:jc w:val="center"/>
        </w:trPr>
        <w:tc>
          <w:tcPr>
            <w:tcW w:w="751" w:type="pct"/>
            <w:tcMar>
              <w:top w:w="0" w:type="dxa"/>
              <w:left w:w="28" w:type="dxa"/>
              <w:bottom w:w="0" w:type="dxa"/>
              <w:right w:w="108" w:type="dxa"/>
            </w:tcMar>
          </w:tcPr>
          <w:p w14:paraId="66588D86" w14:textId="77777777" w:rsidR="0077680E" w:rsidRPr="008069E3" w:rsidRDefault="0077680E" w:rsidP="00DD7972">
            <w:pPr>
              <w:pStyle w:val="TAL"/>
            </w:pPr>
            <w:r w:rsidRPr="008069E3">
              <w:t>ca18</w:t>
            </w:r>
          </w:p>
        </w:tc>
        <w:tc>
          <w:tcPr>
            <w:tcW w:w="520" w:type="pct"/>
            <w:tcMar>
              <w:top w:w="0" w:type="dxa"/>
              <w:left w:w="28" w:type="dxa"/>
              <w:bottom w:w="0" w:type="dxa"/>
              <w:right w:w="108" w:type="dxa"/>
            </w:tcMar>
          </w:tcPr>
          <w:p w14:paraId="6E3A4DCE"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4DC7C8E7"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4732382" w14:textId="36914637" w:rsidR="0077680E" w:rsidRPr="008069E3" w:rsidRDefault="0077680E" w:rsidP="00DD7972">
            <w:pPr>
              <w:pStyle w:val="TAL"/>
            </w:pPr>
            <w:r w:rsidRPr="008069E3">
              <w:t>Street</w:t>
            </w:r>
            <w:r w:rsidR="00681BB7" w:rsidRPr="008069E3">
              <w:t xml:space="preserve"> </w:t>
            </w:r>
            <w:r w:rsidRPr="008069E3">
              <w:t>suffix</w:t>
            </w:r>
            <w:r w:rsidR="00681BB7" w:rsidRPr="008069E3">
              <w:t xml:space="preserve"> </w:t>
            </w:r>
            <w:r w:rsidRPr="008069E3">
              <w:t>or</w:t>
            </w:r>
            <w:r w:rsidR="00681BB7" w:rsidRPr="008069E3">
              <w:t xml:space="preserve"> </w:t>
            </w:r>
            <w:r w:rsidRPr="008069E3">
              <w:t>type</w:t>
            </w:r>
          </w:p>
        </w:tc>
      </w:tr>
      <w:tr w:rsidR="0077680E" w:rsidRPr="008069E3" w14:paraId="46B649EA" w14:textId="77777777" w:rsidTr="007A4756">
        <w:trPr>
          <w:jc w:val="center"/>
        </w:trPr>
        <w:tc>
          <w:tcPr>
            <w:tcW w:w="751" w:type="pct"/>
            <w:tcMar>
              <w:top w:w="0" w:type="dxa"/>
              <w:left w:w="28" w:type="dxa"/>
              <w:bottom w:w="0" w:type="dxa"/>
              <w:right w:w="108" w:type="dxa"/>
            </w:tcMar>
          </w:tcPr>
          <w:p w14:paraId="582964BA" w14:textId="77777777" w:rsidR="0077680E" w:rsidRPr="008069E3" w:rsidRDefault="0077680E" w:rsidP="00DD7972">
            <w:pPr>
              <w:pStyle w:val="TAL"/>
            </w:pPr>
            <w:r w:rsidRPr="008069E3">
              <w:t>ca19</w:t>
            </w:r>
          </w:p>
        </w:tc>
        <w:tc>
          <w:tcPr>
            <w:tcW w:w="520" w:type="pct"/>
            <w:tcMar>
              <w:top w:w="0" w:type="dxa"/>
              <w:left w:w="28" w:type="dxa"/>
              <w:bottom w:w="0" w:type="dxa"/>
              <w:right w:w="108" w:type="dxa"/>
            </w:tcMar>
          </w:tcPr>
          <w:p w14:paraId="470A1487"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68C25A87"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317E4EF" w14:textId="656541D0" w:rsidR="0077680E" w:rsidRPr="008069E3" w:rsidRDefault="0077680E" w:rsidP="00DD7972">
            <w:pPr>
              <w:pStyle w:val="TAL"/>
            </w:pPr>
            <w:r w:rsidRPr="008069E3">
              <w:t>House</w:t>
            </w:r>
            <w:r w:rsidR="00681BB7" w:rsidRPr="008069E3">
              <w:t xml:space="preserve"> </w:t>
            </w:r>
            <w:r w:rsidRPr="008069E3">
              <w:t>number</w:t>
            </w:r>
          </w:p>
        </w:tc>
      </w:tr>
      <w:tr w:rsidR="0077680E" w:rsidRPr="008069E3" w14:paraId="762C4080" w14:textId="77777777" w:rsidTr="007A4756">
        <w:trPr>
          <w:jc w:val="center"/>
        </w:trPr>
        <w:tc>
          <w:tcPr>
            <w:tcW w:w="751" w:type="pct"/>
            <w:tcMar>
              <w:top w:w="0" w:type="dxa"/>
              <w:left w:w="28" w:type="dxa"/>
              <w:bottom w:w="0" w:type="dxa"/>
              <w:right w:w="108" w:type="dxa"/>
            </w:tcMar>
          </w:tcPr>
          <w:p w14:paraId="5A3E6C7A" w14:textId="77777777" w:rsidR="0077680E" w:rsidRPr="008069E3" w:rsidRDefault="0077680E" w:rsidP="00DD7972">
            <w:pPr>
              <w:pStyle w:val="TAL"/>
            </w:pPr>
            <w:r w:rsidRPr="008069E3">
              <w:t>ca20</w:t>
            </w:r>
          </w:p>
        </w:tc>
        <w:tc>
          <w:tcPr>
            <w:tcW w:w="520" w:type="pct"/>
            <w:tcMar>
              <w:top w:w="0" w:type="dxa"/>
              <w:left w:w="28" w:type="dxa"/>
              <w:bottom w:w="0" w:type="dxa"/>
              <w:right w:w="108" w:type="dxa"/>
            </w:tcMar>
          </w:tcPr>
          <w:p w14:paraId="27D46654"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1A666E79"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66A8D625" w14:textId="314D8695" w:rsidR="0077680E" w:rsidRPr="008069E3" w:rsidRDefault="0077680E" w:rsidP="00DD7972">
            <w:pPr>
              <w:pStyle w:val="TAL"/>
            </w:pPr>
            <w:r w:rsidRPr="008069E3">
              <w:t>House</w:t>
            </w:r>
            <w:r w:rsidR="00681BB7" w:rsidRPr="008069E3">
              <w:t xml:space="preserve"> </w:t>
            </w:r>
            <w:r w:rsidRPr="008069E3">
              <w:t>number</w:t>
            </w:r>
            <w:r w:rsidR="00681BB7" w:rsidRPr="008069E3">
              <w:t xml:space="preserve"> </w:t>
            </w:r>
            <w:r w:rsidRPr="008069E3">
              <w:t>suffix</w:t>
            </w:r>
          </w:p>
        </w:tc>
      </w:tr>
      <w:tr w:rsidR="0077680E" w:rsidRPr="008069E3" w14:paraId="3CE12BEA" w14:textId="77777777" w:rsidTr="007A4756">
        <w:trPr>
          <w:jc w:val="center"/>
        </w:trPr>
        <w:tc>
          <w:tcPr>
            <w:tcW w:w="751" w:type="pct"/>
            <w:tcMar>
              <w:top w:w="0" w:type="dxa"/>
              <w:left w:w="28" w:type="dxa"/>
              <w:bottom w:w="0" w:type="dxa"/>
              <w:right w:w="108" w:type="dxa"/>
            </w:tcMar>
          </w:tcPr>
          <w:p w14:paraId="1AB36065" w14:textId="77777777" w:rsidR="0077680E" w:rsidRPr="008069E3" w:rsidRDefault="0077680E" w:rsidP="00DD7972">
            <w:pPr>
              <w:pStyle w:val="TAL"/>
            </w:pPr>
            <w:r w:rsidRPr="008069E3">
              <w:t>ca21</w:t>
            </w:r>
          </w:p>
        </w:tc>
        <w:tc>
          <w:tcPr>
            <w:tcW w:w="520" w:type="pct"/>
            <w:tcMar>
              <w:top w:w="0" w:type="dxa"/>
              <w:left w:w="28" w:type="dxa"/>
              <w:bottom w:w="0" w:type="dxa"/>
              <w:right w:w="108" w:type="dxa"/>
            </w:tcMar>
          </w:tcPr>
          <w:p w14:paraId="6E85B9C3"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1B345B16"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42972E8A" w14:textId="1F3B575D" w:rsidR="0077680E" w:rsidRPr="008069E3" w:rsidRDefault="0077680E" w:rsidP="00DD7972">
            <w:pPr>
              <w:pStyle w:val="TAL"/>
            </w:pPr>
            <w:r w:rsidRPr="008069E3">
              <w:t>Landmark</w:t>
            </w:r>
            <w:r w:rsidR="00681BB7" w:rsidRPr="008069E3">
              <w:t xml:space="preserve"> </w:t>
            </w:r>
            <w:r w:rsidRPr="008069E3">
              <w:t>of</w:t>
            </w:r>
            <w:r w:rsidR="00681BB7" w:rsidRPr="008069E3">
              <w:t xml:space="preserve"> </w:t>
            </w:r>
            <w:r w:rsidRPr="008069E3">
              <w:t>vanity</w:t>
            </w:r>
            <w:r w:rsidR="00681BB7" w:rsidRPr="008069E3">
              <w:t xml:space="preserve"> </w:t>
            </w:r>
            <w:r w:rsidRPr="008069E3">
              <w:t>address</w:t>
            </w:r>
          </w:p>
        </w:tc>
      </w:tr>
      <w:tr w:rsidR="0077680E" w:rsidRPr="008069E3" w14:paraId="535E3412" w14:textId="77777777" w:rsidTr="007A4756">
        <w:trPr>
          <w:jc w:val="center"/>
        </w:trPr>
        <w:tc>
          <w:tcPr>
            <w:tcW w:w="751" w:type="pct"/>
            <w:tcMar>
              <w:top w:w="0" w:type="dxa"/>
              <w:left w:w="28" w:type="dxa"/>
              <w:bottom w:w="0" w:type="dxa"/>
              <w:right w:w="108" w:type="dxa"/>
            </w:tcMar>
          </w:tcPr>
          <w:p w14:paraId="255E8A4C" w14:textId="77777777" w:rsidR="0077680E" w:rsidRPr="008069E3" w:rsidRDefault="0077680E" w:rsidP="00DD7972">
            <w:pPr>
              <w:pStyle w:val="TAL"/>
            </w:pPr>
            <w:r w:rsidRPr="008069E3">
              <w:t>ca22</w:t>
            </w:r>
          </w:p>
        </w:tc>
        <w:tc>
          <w:tcPr>
            <w:tcW w:w="520" w:type="pct"/>
            <w:tcMar>
              <w:top w:w="0" w:type="dxa"/>
              <w:left w:w="28" w:type="dxa"/>
              <w:bottom w:w="0" w:type="dxa"/>
              <w:right w:w="108" w:type="dxa"/>
            </w:tcMar>
          </w:tcPr>
          <w:p w14:paraId="36EC5ABB"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4617899"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4A5C560E" w14:textId="48281C04" w:rsidR="0077680E" w:rsidRPr="008069E3" w:rsidRDefault="0077680E" w:rsidP="00DD7972">
            <w:pPr>
              <w:pStyle w:val="TAL"/>
            </w:pPr>
            <w:r w:rsidRPr="008069E3">
              <w:t>Additional</w:t>
            </w:r>
            <w:r w:rsidR="00681BB7" w:rsidRPr="008069E3">
              <w:t xml:space="preserve"> </w:t>
            </w:r>
            <w:r w:rsidRPr="008069E3">
              <w:t>location</w:t>
            </w:r>
            <w:r w:rsidR="00681BB7" w:rsidRPr="008069E3">
              <w:t xml:space="preserve"> </w:t>
            </w:r>
            <w:r w:rsidRPr="008069E3">
              <w:t>information</w:t>
            </w:r>
          </w:p>
        </w:tc>
      </w:tr>
      <w:tr w:rsidR="0077680E" w:rsidRPr="008069E3" w14:paraId="065A467D" w14:textId="77777777" w:rsidTr="007A4756">
        <w:trPr>
          <w:jc w:val="center"/>
        </w:trPr>
        <w:tc>
          <w:tcPr>
            <w:tcW w:w="751" w:type="pct"/>
            <w:tcMar>
              <w:top w:w="0" w:type="dxa"/>
              <w:left w:w="28" w:type="dxa"/>
              <w:bottom w:w="0" w:type="dxa"/>
              <w:right w:w="108" w:type="dxa"/>
            </w:tcMar>
          </w:tcPr>
          <w:p w14:paraId="60008056" w14:textId="77777777" w:rsidR="0077680E" w:rsidRPr="008069E3" w:rsidRDefault="0077680E" w:rsidP="00DD7972">
            <w:pPr>
              <w:pStyle w:val="TAL"/>
            </w:pPr>
            <w:r w:rsidRPr="008069E3">
              <w:t>ca23</w:t>
            </w:r>
          </w:p>
        </w:tc>
        <w:tc>
          <w:tcPr>
            <w:tcW w:w="520" w:type="pct"/>
            <w:tcMar>
              <w:top w:w="0" w:type="dxa"/>
              <w:left w:w="28" w:type="dxa"/>
              <w:bottom w:w="0" w:type="dxa"/>
              <w:right w:w="108" w:type="dxa"/>
            </w:tcMar>
          </w:tcPr>
          <w:p w14:paraId="0E484F5E"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071980C0"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786CF0AE" w14:textId="6F46AB04" w:rsidR="0077680E" w:rsidRPr="008069E3" w:rsidRDefault="0077680E" w:rsidP="00DD7972">
            <w:pPr>
              <w:pStyle w:val="TAL"/>
            </w:pPr>
            <w:r w:rsidRPr="008069E3">
              <w:t>Name</w:t>
            </w:r>
            <w:r w:rsidR="00681BB7" w:rsidRPr="008069E3">
              <w:t xml:space="preserve"> </w:t>
            </w:r>
            <w:r w:rsidRPr="008069E3">
              <w:t>(residence</w:t>
            </w:r>
            <w:r w:rsidR="00681BB7" w:rsidRPr="008069E3">
              <w:t xml:space="preserve"> </w:t>
            </w:r>
            <w:r w:rsidRPr="008069E3">
              <w:t>and</w:t>
            </w:r>
            <w:r w:rsidR="00681BB7" w:rsidRPr="008069E3">
              <w:t xml:space="preserve"> </w:t>
            </w:r>
            <w:r w:rsidRPr="008069E3">
              <w:t>office</w:t>
            </w:r>
            <w:r w:rsidR="00681BB7" w:rsidRPr="008069E3">
              <w:t xml:space="preserve"> </w:t>
            </w:r>
            <w:r w:rsidRPr="008069E3">
              <w:t>occupant)</w:t>
            </w:r>
          </w:p>
        </w:tc>
      </w:tr>
      <w:tr w:rsidR="0077680E" w:rsidRPr="008069E3" w14:paraId="5CDDCD2C" w14:textId="77777777" w:rsidTr="007A4756">
        <w:trPr>
          <w:jc w:val="center"/>
        </w:trPr>
        <w:tc>
          <w:tcPr>
            <w:tcW w:w="751" w:type="pct"/>
            <w:tcMar>
              <w:top w:w="0" w:type="dxa"/>
              <w:left w:w="28" w:type="dxa"/>
              <w:bottom w:w="0" w:type="dxa"/>
              <w:right w:w="108" w:type="dxa"/>
            </w:tcMar>
          </w:tcPr>
          <w:p w14:paraId="504EE5E0" w14:textId="77777777" w:rsidR="0077680E" w:rsidRPr="008069E3" w:rsidRDefault="0077680E" w:rsidP="00DD7972">
            <w:pPr>
              <w:pStyle w:val="TAL"/>
            </w:pPr>
            <w:r w:rsidRPr="008069E3">
              <w:t>ca24</w:t>
            </w:r>
          </w:p>
        </w:tc>
        <w:tc>
          <w:tcPr>
            <w:tcW w:w="520" w:type="pct"/>
            <w:tcMar>
              <w:top w:w="0" w:type="dxa"/>
              <w:left w:w="28" w:type="dxa"/>
              <w:bottom w:w="0" w:type="dxa"/>
              <w:right w:w="108" w:type="dxa"/>
            </w:tcMar>
          </w:tcPr>
          <w:p w14:paraId="7DD5B29D"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0A3234FD"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43277C71" w14:textId="0F23E946" w:rsidR="0077680E" w:rsidRPr="008069E3" w:rsidRDefault="0077680E" w:rsidP="00DD7972">
            <w:pPr>
              <w:pStyle w:val="TAL"/>
            </w:pPr>
            <w:r w:rsidRPr="008069E3">
              <w:t>Postal/zip</w:t>
            </w:r>
            <w:r w:rsidR="00681BB7" w:rsidRPr="008069E3">
              <w:t xml:space="preserve"> </w:t>
            </w:r>
            <w:r w:rsidRPr="008069E3">
              <w:t>code</w:t>
            </w:r>
          </w:p>
        </w:tc>
      </w:tr>
      <w:tr w:rsidR="0077680E" w:rsidRPr="008069E3" w14:paraId="34E77097" w14:textId="77777777" w:rsidTr="007A4756">
        <w:trPr>
          <w:jc w:val="center"/>
        </w:trPr>
        <w:tc>
          <w:tcPr>
            <w:tcW w:w="751" w:type="pct"/>
            <w:tcMar>
              <w:top w:w="0" w:type="dxa"/>
              <w:left w:w="28" w:type="dxa"/>
              <w:bottom w:w="0" w:type="dxa"/>
              <w:right w:w="108" w:type="dxa"/>
            </w:tcMar>
          </w:tcPr>
          <w:p w14:paraId="4414EDD2" w14:textId="77777777" w:rsidR="0077680E" w:rsidRPr="008069E3" w:rsidRDefault="0077680E" w:rsidP="00DD7972">
            <w:pPr>
              <w:pStyle w:val="TAL"/>
            </w:pPr>
            <w:r w:rsidRPr="008069E3">
              <w:t>ca25</w:t>
            </w:r>
          </w:p>
        </w:tc>
        <w:tc>
          <w:tcPr>
            <w:tcW w:w="520" w:type="pct"/>
            <w:tcMar>
              <w:top w:w="0" w:type="dxa"/>
              <w:left w:w="28" w:type="dxa"/>
              <w:bottom w:w="0" w:type="dxa"/>
              <w:right w:w="108" w:type="dxa"/>
            </w:tcMar>
          </w:tcPr>
          <w:p w14:paraId="71F46D26"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490C3F2B"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75E031E7" w14:textId="20E4979A" w:rsidR="0077680E" w:rsidRPr="008069E3" w:rsidRDefault="0077680E" w:rsidP="00DD7972">
            <w:pPr>
              <w:pStyle w:val="TAL"/>
            </w:pPr>
            <w:r w:rsidRPr="008069E3">
              <w:t>Building</w:t>
            </w:r>
            <w:r w:rsidR="00681BB7" w:rsidRPr="008069E3">
              <w:t xml:space="preserve"> </w:t>
            </w:r>
            <w:r w:rsidRPr="008069E3">
              <w:t>(structure)</w:t>
            </w:r>
          </w:p>
        </w:tc>
      </w:tr>
      <w:tr w:rsidR="0077680E" w:rsidRPr="008069E3" w14:paraId="1D7FF8E0" w14:textId="77777777" w:rsidTr="007A4756">
        <w:trPr>
          <w:jc w:val="center"/>
        </w:trPr>
        <w:tc>
          <w:tcPr>
            <w:tcW w:w="751" w:type="pct"/>
            <w:tcMar>
              <w:top w:w="0" w:type="dxa"/>
              <w:left w:w="28" w:type="dxa"/>
              <w:bottom w:w="0" w:type="dxa"/>
              <w:right w:w="108" w:type="dxa"/>
            </w:tcMar>
          </w:tcPr>
          <w:p w14:paraId="2DD72C7F" w14:textId="77777777" w:rsidR="0077680E" w:rsidRPr="008069E3" w:rsidRDefault="0077680E" w:rsidP="00DD7972">
            <w:pPr>
              <w:pStyle w:val="TAL"/>
            </w:pPr>
            <w:r w:rsidRPr="008069E3">
              <w:t>ca26</w:t>
            </w:r>
          </w:p>
        </w:tc>
        <w:tc>
          <w:tcPr>
            <w:tcW w:w="520" w:type="pct"/>
            <w:tcMar>
              <w:top w:w="0" w:type="dxa"/>
              <w:left w:w="28" w:type="dxa"/>
              <w:bottom w:w="0" w:type="dxa"/>
              <w:right w:w="108" w:type="dxa"/>
            </w:tcMar>
          </w:tcPr>
          <w:p w14:paraId="32D2BD3C"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59B26A02"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2C99A5F2" w14:textId="09A3F7FE" w:rsidR="0077680E" w:rsidRPr="008069E3" w:rsidRDefault="0077680E" w:rsidP="00DD7972">
            <w:pPr>
              <w:pStyle w:val="TAL"/>
            </w:pPr>
            <w:r w:rsidRPr="008069E3">
              <w:t>Unit</w:t>
            </w:r>
            <w:r w:rsidR="00681BB7" w:rsidRPr="008069E3">
              <w:t xml:space="preserve"> </w:t>
            </w:r>
            <w:r w:rsidRPr="008069E3">
              <w:t>(apartment/suite)</w:t>
            </w:r>
          </w:p>
        </w:tc>
      </w:tr>
      <w:tr w:rsidR="0077680E" w:rsidRPr="008069E3" w14:paraId="2B490900" w14:textId="77777777" w:rsidTr="007A4756">
        <w:trPr>
          <w:jc w:val="center"/>
        </w:trPr>
        <w:tc>
          <w:tcPr>
            <w:tcW w:w="751" w:type="pct"/>
            <w:tcMar>
              <w:top w:w="0" w:type="dxa"/>
              <w:left w:w="28" w:type="dxa"/>
              <w:bottom w:w="0" w:type="dxa"/>
              <w:right w:w="108" w:type="dxa"/>
            </w:tcMar>
          </w:tcPr>
          <w:p w14:paraId="517B798C" w14:textId="77777777" w:rsidR="0077680E" w:rsidRPr="008069E3" w:rsidRDefault="0077680E" w:rsidP="00DD7972">
            <w:pPr>
              <w:pStyle w:val="TAL"/>
            </w:pPr>
            <w:r w:rsidRPr="008069E3">
              <w:t>ca27</w:t>
            </w:r>
          </w:p>
        </w:tc>
        <w:tc>
          <w:tcPr>
            <w:tcW w:w="520" w:type="pct"/>
            <w:tcMar>
              <w:top w:w="0" w:type="dxa"/>
              <w:left w:w="28" w:type="dxa"/>
              <w:bottom w:w="0" w:type="dxa"/>
              <w:right w:w="108" w:type="dxa"/>
            </w:tcMar>
          </w:tcPr>
          <w:p w14:paraId="08F2D757"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673BD229"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7CFA5984" w14:textId="77777777" w:rsidR="0077680E" w:rsidRPr="008069E3" w:rsidRDefault="0077680E" w:rsidP="00DD7972">
            <w:pPr>
              <w:pStyle w:val="TAL"/>
            </w:pPr>
            <w:r w:rsidRPr="008069E3">
              <w:t>Floor</w:t>
            </w:r>
          </w:p>
        </w:tc>
      </w:tr>
      <w:tr w:rsidR="0077680E" w:rsidRPr="008069E3" w14:paraId="147593D1" w14:textId="77777777" w:rsidTr="007A4756">
        <w:trPr>
          <w:jc w:val="center"/>
        </w:trPr>
        <w:tc>
          <w:tcPr>
            <w:tcW w:w="751" w:type="pct"/>
            <w:tcMar>
              <w:top w:w="0" w:type="dxa"/>
              <w:left w:w="28" w:type="dxa"/>
              <w:bottom w:w="0" w:type="dxa"/>
              <w:right w:w="108" w:type="dxa"/>
            </w:tcMar>
          </w:tcPr>
          <w:p w14:paraId="2BEB1C25" w14:textId="77777777" w:rsidR="0077680E" w:rsidRPr="008069E3" w:rsidRDefault="0077680E" w:rsidP="00DD7972">
            <w:pPr>
              <w:pStyle w:val="TAL"/>
            </w:pPr>
            <w:r w:rsidRPr="008069E3">
              <w:t>ca28</w:t>
            </w:r>
          </w:p>
        </w:tc>
        <w:tc>
          <w:tcPr>
            <w:tcW w:w="520" w:type="pct"/>
            <w:tcMar>
              <w:top w:w="0" w:type="dxa"/>
              <w:left w:w="28" w:type="dxa"/>
              <w:bottom w:w="0" w:type="dxa"/>
              <w:right w:w="108" w:type="dxa"/>
            </w:tcMar>
          </w:tcPr>
          <w:p w14:paraId="75A3746E"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1AB69A9F"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6A568693" w14:textId="77777777" w:rsidR="0077680E" w:rsidRPr="008069E3" w:rsidRDefault="0077680E" w:rsidP="00DD7972">
            <w:pPr>
              <w:pStyle w:val="TAL"/>
            </w:pPr>
            <w:r w:rsidRPr="008069E3">
              <w:t>Room</w:t>
            </w:r>
          </w:p>
        </w:tc>
      </w:tr>
      <w:tr w:rsidR="0077680E" w:rsidRPr="008069E3" w14:paraId="5A71DE7A" w14:textId="77777777" w:rsidTr="007A4756">
        <w:trPr>
          <w:jc w:val="center"/>
        </w:trPr>
        <w:tc>
          <w:tcPr>
            <w:tcW w:w="751" w:type="pct"/>
            <w:tcMar>
              <w:top w:w="0" w:type="dxa"/>
              <w:left w:w="28" w:type="dxa"/>
              <w:bottom w:w="0" w:type="dxa"/>
              <w:right w:w="108" w:type="dxa"/>
            </w:tcMar>
          </w:tcPr>
          <w:p w14:paraId="7DB4674E" w14:textId="77777777" w:rsidR="0077680E" w:rsidRPr="008069E3" w:rsidRDefault="0077680E" w:rsidP="00DD7972">
            <w:pPr>
              <w:pStyle w:val="TAL"/>
            </w:pPr>
            <w:r w:rsidRPr="008069E3">
              <w:t>ca29</w:t>
            </w:r>
          </w:p>
        </w:tc>
        <w:tc>
          <w:tcPr>
            <w:tcW w:w="520" w:type="pct"/>
            <w:tcMar>
              <w:top w:w="0" w:type="dxa"/>
              <w:left w:w="28" w:type="dxa"/>
              <w:bottom w:w="0" w:type="dxa"/>
              <w:right w:w="108" w:type="dxa"/>
            </w:tcMar>
          </w:tcPr>
          <w:p w14:paraId="0CEC05E3"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55AA9454"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C094392" w14:textId="7B39F38A" w:rsidR="0077680E" w:rsidRPr="008069E3" w:rsidRDefault="0077680E" w:rsidP="00DD7972">
            <w:pPr>
              <w:pStyle w:val="TAL"/>
            </w:pPr>
            <w:r w:rsidRPr="008069E3">
              <w:t>Type</w:t>
            </w:r>
            <w:r w:rsidR="00681BB7" w:rsidRPr="008069E3">
              <w:t xml:space="preserve"> </w:t>
            </w:r>
            <w:r w:rsidRPr="008069E3">
              <w:t>of</w:t>
            </w:r>
            <w:r w:rsidR="00681BB7" w:rsidRPr="008069E3">
              <w:t xml:space="preserve"> </w:t>
            </w:r>
            <w:r w:rsidRPr="008069E3">
              <w:t>place</w:t>
            </w:r>
          </w:p>
        </w:tc>
      </w:tr>
      <w:tr w:rsidR="0077680E" w:rsidRPr="008069E3" w14:paraId="23FE747D" w14:textId="77777777" w:rsidTr="007A4756">
        <w:trPr>
          <w:jc w:val="center"/>
        </w:trPr>
        <w:tc>
          <w:tcPr>
            <w:tcW w:w="751" w:type="pct"/>
            <w:tcMar>
              <w:top w:w="0" w:type="dxa"/>
              <w:left w:w="28" w:type="dxa"/>
              <w:bottom w:w="0" w:type="dxa"/>
              <w:right w:w="108" w:type="dxa"/>
            </w:tcMar>
          </w:tcPr>
          <w:p w14:paraId="5D70CF20" w14:textId="77777777" w:rsidR="0077680E" w:rsidRPr="008069E3" w:rsidRDefault="0077680E" w:rsidP="00DD7972">
            <w:pPr>
              <w:pStyle w:val="TAL"/>
            </w:pPr>
            <w:r w:rsidRPr="008069E3">
              <w:t>ca30</w:t>
            </w:r>
          </w:p>
        </w:tc>
        <w:tc>
          <w:tcPr>
            <w:tcW w:w="520" w:type="pct"/>
            <w:tcMar>
              <w:top w:w="0" w:type="dxa"/>
              <w:left w:w="28" w:type="dxa"/>
              <w:bottom w:w="0" w:type="dxa"/>
              <w:right w:w="108" w:type="dxa"/>
            </w:tcMar>
          </w:tcPr>
          <w:p w14:paraId="4BC6F28A"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A5371E6"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5E454F42" w14:textId="42887C9B" w:rsidR="0077680E" w:rsidRPr="008069E3" w:rsidRDefault="0077680E" w:rsidP="00DD7972">
            <w:pPr>
              <w:pStyle w:val="TAL"/>
            </w:pPr>
            <w:r w:rsidRPr="008069E3">
              <w:t>Postal</w:t>
            </w:r>
            <w:r w:rsidR="00681BB7" w:rsidRPr="008069E3">
              <w:t xml:space="preserve"> </w:t>
            </w:r>
            <w:r w:rsidRPr="008069E3">
              <w:t>community</w:t>
            </w:r>
            <w:r w:rsidR="00681BB7" w:rsidRPr="008069E3">
              <w:t xml:space="preserve"> </w:t>
            </w:r>
            <w:r w:rsidRPr="008069E3">
              <w:t>name</w:t>
            </w:r>
          </w:p>
        </w:tc>
      </w:tr>
      <w:tr w:rsidR="0077680E" w:rsidRPr="008069E3" w14:paraId="01F184B2" w14:textId="77777777" w:rsidTr="007A4756">
        <w:trPr>
          <w:jc w:val="center"/>
        </w:trPr>
        <w:tc>
          <w:tcPr>
            <w:tcW w:w="751" w:type="pct"/>
            <w:tcMar>
              <w:top w:w="0" w:type="dxa"/>
              <w:left w:w="28" w:type="dxa"/>
              <w:bottom w:w="0" w:type="dxa"/>
              <w:right w:w="108" w:type="dxa"/>
            </w:tcMar>
          </w:tcPr>
          <w:p w14:paraId="73C7AD42" w14:textId="77777777" w:rsidR="0077680E" w:rsidRPr="008069E3" w:rsidRDefault="0077680E" w:rsidP="00DD7972">
            <w:pPr>
              <w:pStyle w:val="TAL"/>
            </w:pPr>
            <w:r w:rsidRPr="008069E3">
              <w:t>ca31</w:t>
            </w:r>
          </w:p>
        </w:tc>
        <w:tc>
          <w:tcPr>
            <w:tcW w:w="520" w:type="pct"/>
            <w:tcMar>
              <w:top w:w="0" w:type="dxa"/>
              <w:left w:w="28" w:type="dxa"/>
              <w:bottom w:w="0" w:type="dxa"/>
              <w:right w:w="108" w:type="dxa"/>
            </w:tcMar>
          </w:tcPr>
          <w:p w14:paraId="4E4EB29D"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3C2711C5"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41E17926" w14:textId="2B021C87" w:rsidR="0077680E" w:rsidRPr="008069E3" w:rsidRDefault="0077680E" w:rsidP="00DD7972">
            <w:pPr>
              <w:pStyle w:val="TAL"/>
            </w:pPr>
            <w:r w:rsidRPr="008069E3">
              <w:t>Post</w:t>
            </w:r>
            <w:r w:rsidR="00681BB7" w:rsidRPr="008069E3">
              <w:t xml:space="preserve"> </w:t>
            </w:r>
            <w:r w:rsidRPr="008069E3">
              <w:t>office</w:t>
            </w:r>
            <w:r w:rsidR="00681BB7" w:rsidRPr="008069E3">
              <w:t xml:space="preserve"> </w:t>
            </w:r>
            <w:r w:rsidRPr="008069E3">
              <w:t>box</w:t>
            </w:r>
          </w:p>
        </w:tc>
      </w:tr>
      <w:tr w:rsidR="0077680E" w:rsidRPr="008069E3" w14:paraId="5D925324" w14:textId="77777777" w:rsidTr="007A4756">
        <w:trPr>
          <w:jc w:val="center"/>
        </w:trPr>
        <w:tc>
          <w:tcPr>
            <w:tcW w:w="751" w:type="pct"/>
            <w:tcMar>
              <w:top w:w="0" w:type="dxa"/>
              <w:left w:w="28" w:type="dxa"/>
              <w:bottom w:w="0" w:type="dxa"/>
              <w:right w:w="108" w:type="dxa"/>
            </w:tcMar>
          </w:tcPr>
          <w:p w14:paraId="297C44A2" w14:textId="77777777" w:rsidR="0077680E" w:rsidRPr="008069E3" w:rsidRDefault="0077680E" w:rsidP="00DD7972">
            <w:pPr>
              <w:pStyle w:val="TAL"/>
            </w:pPr>
            <w:r w:rsidRPr="008069E3">
              <w:t>ca32</w:t>
            </w:r>
          </w:p>
        </w:tc>
        <w:tc>
          <w:tcPr>
            <w:tcW w:w="520" w:type="pct"/>
            <w:tcMar>
              <w:top w:w="0" w:type="dxa"/>
              <w:left w:w="28" w:type="dxa"/>
              <w:bottom w:w="0" w:type="dxa"/>
              <w:right w:w="108" w:type="dxa"/>
            </w:tcMar>
          </w:tcPr>
          <w:p w14:paraId="1F61B586"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027DA8C7"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29C09EA1" w14:textId="154E3D7C" w:rsidR="0077680E" w:rsidRPr="008069E3" w:rsidRDefault="0077680E" w:rsidP="00DD7972">
            <w:pPr>
              <w:pStyle w:val="TAL"/>
            </w:pPr>
            <w:r w:rsidRPr="008069E3">
              <w:t>Additional</w:t>
            </w:r>
            <w:r w:rsidR="00681BB7" w:rsidRPr="008069E3">
              <w:t xml:space="preserve"> </w:t>
            </w:r>
            <w:r w:rsidRPr="008069E3">
              <w:t>code</w:t>
            </w:r>
          </w:p>
        </w:tc>
      </w:tr>
      <w:tr w:rsidR="0077680E" w:rsidRPr="008069E3" w14:paraId="76491984" w14:textId="77777777" w:rsidTr="007A4756">
        <w:trPr>
          <w:jc w:val="center"/>
        </w:trPr>
        <w:tc>
          <w:tcPr>
            <w:tcW w:w="751" w:type="pct"/>
            <w:tcMar>
              <w:top w:w="0" w:type="dxa"/>
              <w:left w:w="28" w:type="dxa"/>
              <w:bottom w:w="0" w:type="dxa"/>
              <w:right w:w="108" w:type="dxa"/>
            </w:tcMar>
          </w:tcPr>
          <w:p w14:paraId="518C75F3" w14:textId="77777777" w:rsidR="0077680E" w:rsidRPr="008069E3" w:rsidRDefault="0077680E" w:rsidP="00DD7972">
            <w:pPr>
              <w:pStyle w:val="TAL"/>
            </w:pPr>
            <w:r w:rsidRPr="008069E3">
              <w:t>ca33</w:t>
            </w:r>
          </w:p>
        </w:tc>
        <w:tc>
          <w:tcPr>
            <w:tcW w:w="520" w:type="pct"/>
            <w:tcMar>
              <w:top w:w="0" w:type="dxa"/>
              <w:left w:w="28" w:type="dxa"/>
              <w:bottom w:w="0" w:type="dxa"/>
              <w:right w:w="108" w:type="dxa"/>
            </w:tcMar>
          </w:tcPr>
          <w:p w14:paraId="1495DE5F"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548095FD"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6406DC95" w14:textId="59933529" w:rsidR="0077680E" w:rsidRPr="008069E3" w:rsidRDefault="0077680E" w:rsidP="00DD7972">
            <w:pPr>
              <w:pStyle w:val="TAL"/>
            </w:pPr>
            <w:r w:rsidRPr="008069E3">
              <w:t>Seat</w:t>
            </w:r>
            <w:r w:rsidR="00681BB7" w:rsidRPr="008069E3">
              <w:t xml:space="preserve"> </w:t>
            </w:r>
            <w:r w:rsidRPr="008069E3">
              <w:t>(desk</w:t>
            </w:r>
            <w:r w:rsidR="00B45B84">
              <w:t xml:space="preserve">, </w:t>
            </w:r>
            <w:r w:rsidRPr="008069E3">
              <w:t>cubicle,</w:t>
            </w:r>
            <w:r w:rsidR="00681BB7" w:rsidRPr="008069E3">
              <w:t xml:space="preserve"> </w:t>
            </w:r>
            <w:r w:rsidRPr="008069E3">
              <w:t>workstation</w:t>
            </w:r>
            <w:r w:rsidR="006E3C9A" w:rsidRPr="008069E3">
              <w:t>, etc.</w:t>
            </w:r>
            <w:r w:rsidRPr="008069E3">
              <w:t>)</w:t>
            </w:r>
          </w:p>
        </w:tc>
      </w:tr>
      <w:tr w:rsidR="0077680E" w:rsidRPr="008069E3" w14:paraId="688BF80C" w14:textId="77777777" w:rsidTr="007A4756">
        <w:trPr>
          <w:jc w:val="center"/>
        </w:trPr>
        <w:tc>
          <w:tcPr>
            <w:tcW w:w="751" w:type="pct"/>
            <w:tcMar>
              <w:top w:w="0" w:type="dxa"/>
              <w:left w:w="28" w:type="dxa"/>
              <w:bottom w:w="0" w:type="dxa"/>
              <w:right w:w="108" w:type="dxa"/>
            </w:tcMar>
          </w:tcPr>
          <w:p w14:paraId="6D64D18A" w14:textId="77777777" w:rsidR="0077680E" w:rsidRPr="008069E3" w:rsidRDefault="0077680E" w:rsidP="00DD7972">
            <w:pPr>
              <w:pStyle w:val="TAL"/>
            </w:pPr>
            <w:r w:rsidRPr="008069E3">
              <w:t>ca34</w:t>
            </w:r>
          </w:p>
        </w:tc>
        <w:tc>
          <w:tcPr>
            <w:tcW w:w="520" w:type="pct"/>
            <w:tcMar>
              <w:top w:w="0" w:type="dxa"/>
              <w:left w:w="28" w:type="dxa"/>
              <w:bottom w:w="0" w:type="dxa"/>
              <w:right w:w="108" w:type="dxa"/>
            </w:tcMar>
          </w:tcPr>
          <w:p w14:paraId="4FC78D3F"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35829C4E"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6EB31DD2" w14:textId="75B5AEED" w:rsidR="0077680E" w:rsidRPr="008069E3" w:rsidRDefault="0077680E" w:rsidP="00DD7972">
            <w:pPr>
              <w:pStyle w:val="TAL"/>
            </w:pPr>
            <w:r w:rsidRPr="008069E3">
              <w:t>Primary</w:t>
            </w:r>
            <w:r w:rsidR="00681BB7" w:rsidRPr="008069E3">
              <w:t xml:space="preserve"> </w:t>
            </w:r>
            <w:r w:rsidRPr="008069E3">
              <w:t>road</w:t>
            </w:r>
            <w:r w:rsidR="00681BB7" w:rsidRPr="008069E3">
              <w:t xml:space="preserve"> </w:t>
            </w:r>
            <w:r w:rsidRPr="008069E3">
              <w:t>name</w:t>
            </w:r>
          </w:p>
        </w:tc>
      </w:tr>
      <w:tr w:rsidR="0077680E" w:rsidRPr="008069E3" w14:paraId="5E01C7CF" w14:textId="77777777" w:rsidTr="007A4756">
        <w:trPr>
          <w:jc w:val="center"/>
        </w:trPr>
        <w:tc>
          <w:tcPr>
            <w:tcW w:w="751" w:type="pct"/>
            <w:tcMar>
              <w:top w:w="0" w:type="dxa"/>
              <w:left w:w="28" w:type="dxa"/>
              <w:bottom w:w="0" w:type="dxa"/>
              <w:right w:w="108" w:type="dxa"/>
            </w:tcMar>
          </w:tcPr>
          <w:p w14:paraId="5CB7E0D0" w14:textId="77777777" w:rsidR="0077680E" w:rsidRPr="008069E3" w:rsidRDefault="0077680E" w:rsidP="00DD7972">
            <w:pPr>
              <w:pStyle w:val="TAL"/>
            </w:pPr>
            <w:r w:rsidRPr="008069E3">
              <w:t>ca35</w:t>
            </w:r>
          </w:p>
        </w:tc>
        <w:tc>
          <w:tcPr>
            <w:tcW w:w="520" w:type="pct"/>
            <w:tcMar>
              <w:top w:w="0" w:type="dxa"/>
              <w:left w:w="28" w:type="dxa"/>
              <w:bottom w:w="0" w:type="dxa"/>
              <w:right w:w="108" w:type="dxa"/>
            </w:tcMar>
          </w:tcPr>
          <w:p w14:paraId="15388074"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33A4A367"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4E1D8846" w14:textId="0ABFF7F0" w:rsidR="0077680E" w:rsidRPr="008069E3" w:rsidRDefault="0077680E" w:rsidP="00DD7972">
            <w:pPr>
              <w:pStyle w:val="TAL"/>
            </w:pPr>
            <w:r w:rsidRPr="008069E3">
              <w:t>Road</w:t>
            </w:r>
            <w:r w:rsidR="00681BB7" w:rsidRPr="008069E3">
              <w:t xml:space="preserve"> </w:t>
            </w:r>
            <w:r w:rsidRPr="005D0CF2">
              <w:t>section</w:t>
            </w:r>
          </w:p>
        </w:tc>
      </w:tr>
      <w:tr w:rsidR="0077680E" w:rsidRPr="008069E3" w14:paraId="70E07F37" w14:textId="77777777" w:rsidTr="007A4756">
        <w:trPr>
          <w:jc w:val="center"/>
        </w:trPr>
        <w:tc>
          <w:tcPr>
            <w:tcW w:w="751" w:type="pct"/>
            <w:tcMar>
              <w:top w:w="0" w:type="dxa"/>
              <w:left w:w="28" w:type="dxa"/>
              <w:bottom w:w="0" w:type="dxa"/>
              <w:right w:w="108" w:type="dxa"/>
            </w:tcMar>
          </w:tcPr>
          <w:p w14:paraId="055B3D00" w14:textId="77777777" w:rsidR="0077680E" w:rsidRPr="008069E3" w:rsidRDefault="0077680E" w:rsidP="00DD7972">
            <w:pPr>
              <w:pStyle w:val="TAL"/>
            </w:pPr>
            <w:r w:rsidRPr="008069E3">
              <w:t>ca36</w:t>
            </w:r>
          </w:p>
        </w:tc>
        <w:tc>
          <w:tcPr>
            <w:tcW w:w="520" w:type="pct"/>
            <w:tcMar>
              <w:top w:w="0" w:type="dxa"/>
              <w:left w:w="28" w:type="dxa"/>
              <w:bottom w:w="0" w:type="dxa"/>
              <w:right w:w="108" w:type="dxa"/>
            </w:tcMar>
          </w:tcPr>
          <w:p w14:paraId="183FD297"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637E9710"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A762119" w14:textId="2B438F63" w:rsidR="0077680E" w:rsidRPr="008069E3" w:rsidRDefault="0077680E" w:rsidP="00DD7972">
            <w:pPr>
              <w:pStyle w:val="TAL"/>
            </w:pPr>
            <w:r w:rsidRPr="008069E3">
              <w:t>Branch</w:t>
            </w:r>
            <w:r w:rsidR="00681BB7" w:rsidRPr="008069E3">
              <w:t xml:space="preserve"> </w:t>
            </w:r>
            <w:r w:rsidRPr="008069E3">
              <w:t>road</w:t>
            </w:r>
            <w:r w:rsidR="00681BB7" w:rsidRPr="008069E3">
              <w:t xml:space="preserve"> </w:t>
            </w:r>
            <w:r w:rsidRPr="008069E3">
              <w:t>name</w:t>
            </w:r>
          </w:p>
        </w:tc>
      </w:tr>
      <w:tr w:rsidR="0077680E" w:rsidRPr="008069E3" w14:paraId="5E5199EE" w14:textId="77777777" w:rsidTr="007A4756">
        <w:trPr>
          <w:jc w:val="center"/>
        </w:trPr>
        <w:tc>
          <w:tcPr>
            <w:tcW w:w="751" w:type="pct"/>
            <w:tcMar>
              <w:top w:w="0" w:type="dxa"/>
              <w:left w:w="28" w:type="dxa"/>
              <w:bottom w:w="0" w:type="dxa"/>
              <w:right w:w="108" w:type="dxa"/>
            </w:tcMar>
          </w:tcPr>
          <w:p w14:paraId="6F7D5797" w14:textId="77777777" w:rsidR="0077680E" w:rsidRPr="008069E3" w:rsidRDefault="0077680E" w:rsidP="00DD7972">
            <w:pPr>
              <w:pStyle w:val="TAL"/>
            </w:pPr>
            <w:r w:rsidRPr="008069E3">
              <w:t>ca37</w:t>
            </w:r>
          </w:p>
        </w:tc>
        <w:tc>
          <w:tcPr>
            <w:tcW w:w="520" w:type="pct"/>
            <w:tcMar>
              <w:top w:w="0" w:type="dxa"/>
              <w:left w:w="28" w:type="dxa"/>
              <w:bottom w:w="0" w:type="dxa"/>
              <w:right w:w="108" w:type="dxa"/>
            </w:tcMar>
          </w:tcPr>
          <w:p w14:paraId="36962A60"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39E47BB8"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D6B0954" w14:textId="4DBB7042" w:rsidR="0077680E" w:rsidRPr="008069E3" w:rsidRDefault="0077680E" w:rsidP="00DD7972">
            <w:pPr>
              <w:pStyle w:val="TAL"/>
            </w:pPr>
            <w:r w:rsidRPr="008069E3">
              <w:t>Sub-branch</w:t>
            </w:r>
            <w:r w:rsidR="00681BB7" w:rsidRPr="008069E3">
              <w:t xml:space="preserve"> </w:t>
            </w:r>
            <w:r w:rsidRPr="008069E3">
              <w:t>road</w:t>
            </w:r>
            <w:r w:rsidR="00681BB7" w:rsidRPr="008069E3">
              <w:t xml:space="preserve"> </w:t>
            </w:r>
            <w:r w:rsidRPr="008069E3">
              <w:t>name</w:t>
            </w:r>
          </w:p>
        </w:tc>
      </w:tr>
      <w:tr w:rsidR="0077680E" w:rsidRPr="008069E3" w14:paraId="7B1C7061" w14:textId="77777777" w:rsidTr="007A4756">
        <w:trPr>
          <w:jc w:val="center"/>
        </w:trPr>
        <w:tc>
          <w:tcPr>
            <w:tcW w:w="751" w:type="pct"/>
            <w:tcMar>
              <w:top w:w="0" w:type="dxa"/>
              <w:left w:w="28" w:type="dxa"/>
              <w:bottom w:w="0" w:type="dxa"/>
              <w:right w:w="108" w:type="dxa"/>
            </w:tcMar>
          </w:tcPr>
          <w:p w14:paraId="7B8B250F" w14:textId="77777777" w:rsidR="0077680E" w:rsidRPr="008069E3" w:rsidRDefault="0077680E" w:rsidP="00DD7972">
            <w:pPr>
              <w:pStyle w:val="TAL"/>
            </w:pPr>
            <w:r w:rsidRPr="008069E3">
              <w:t>ca38</w:t>
            </w:r>
          </w:p>
        </w:tc>
        <w:tc>
          <w:tcPr>
            <w:tcW w:w="520" w:type="pct"/>
            <w:tcMar>
              <w:top w:w="0" w:type="dxa"/>
              <w:left w:w="28" w:type="dxa"/>
              <w:bottom w:w="0" w:type="dxa"/>
              <w:right w:w="108" w:type="dxa"/>
            </w:tcMar>
          </w:tcPr>
          <w:p w14:paraId="2419BC58"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0A5B343E"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67EFF1CF" w14:textId="201D4DFE" w:rsidR="0077680E" w:rsidRPr="008069E3" w:rsidRDefault="0077680E" w:rsidP="00DD7972">
            <w:pPr>
              <w:pStyle w:val="TAL"/>
            </w:pPr>
            <w:r w:rsidRPr="008069E3">
              <w:t>Street</w:t>
            </w:r>
            <w:r w:rsidR="00681BB7" w:rsidRPr="008069E3">
              <w:t xml:space="preserve"> </w:t>
            </w:r>
            <w:r w:rsidRPr="008069E3">
              <w:t>name</w:t>
            </w:r>
            <w:r w:rsidR="00681BB7" w:rsidRPr="008069E3">
              <w:t xml:space="preserve"> </w:t>
            </w:r>
            <w:r w:rsidRPr="008069E3">
              <w:t>pre-modifier</w:t>
            </w:r>
          </w:p>
        </w:tc>
      </w:tr>
      <w:tr w:rsidR="0077680E" w:rsidRPr="008069E3" w14:paraId="15FA7AD7" w14:textId="77777777" w:rsidTr="007A4756">
        <w:trPr>
          <w:jc w:val="center"/>
        </w:trPr>
        <w:tc>
          <w:tcPr>
            <w:tcW w:w="751" w:type="pct"/>
            <w:tcMar>
              <w:top w:w="0" w:type="dxa"/>
              <w:left w:w="28" w:type="dxa"/>
              <w:bottom w:w="0" w:type="dxa"/>
              <w:right w:w="108" w:type="dxa"/>
            </w:tcMar>
          </w:tcPr>
          <w:p w14:paraId="0D1045CF" w14:textId="77777777" w:rsidR="0077680E" w:rsidRPr="008069E3" w:rsidRDefault="0077680E" w:rsidP="00DD7972">
            <w:pPr>
              <w:pStyle w:val="TAL"/>
            </w:pPr>
            <w:r w:rsidRPr="008069E3">
              <w:t>ca39</w:t>
            </w:r>
          </w:p>
        </w:tc>
        <w:tc>
          <w:tcPr>
            <w:tcW w:w="520" w:type="pct"/>
            <w:tcMar>
              <w:top w:w="0" w:type="dxa"/>
              <w:left w:w="28" w:type="dxa"/>
              <w:bottom w:w="0" w:type="dxa"/>
              <w:right w:w="108" w:type="dxa"/>
            </w:tcMar>
          </w:tcPr>
          <w:p w14:paraId="4452C062"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35AB538F"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08B15444" w14:textId="6586F866" w:rsidR="0077680E" w:rsidRPr="008069E3" w:rsidRDefault="0077680E" w:rsidP="00DD7972">
            <w:pPr>
              <w:pStyle w:val="TAL"/>
            </w:pPr>
            <w:r w:rsidRPr="008069E3">
              <w:t>Street</w:t>
            </w:r>
            <w:r w:rsidR="00681BB7" w:rsidRPr="008069E3">
              <w:t xml:space="preserve"> </w:t>
            </w:r>
            <w:r w:rsidRPr="008069E3">
              <w:t>name</w:t>
            </w:r>
            <w:r w:rsidR="00681BB7" w:rsidRPr="008069E3">
              <w:t xml:space="preserve"> </w:t>
            </w:r>
            <w:r w:rsidRPr="008069E3">
              <w:t>post-modifier</w:t>
            </w:r>
          </w:p>
        </w:tc>
      </w:tr>
      <w:tr w:rsidR="0077680E" w:rsidRPr="008069E3" w14:paraId="036B434C" w14:textId="77777777" w:rsidTr="007A4756">
        <w:trPr>
          <w:jc w:val="center"/>
        </w:trPr>
        <w:tc>
          <w:tcPr>
            <w:tcW w:w="751" w:type="pct"/>
            <w:tcMar>
              <w:top w:w="0" w:type="dxa"/>
              <w:left w:w="28" w:type="dxa"/>
              <w:bottom w:w="0" w:type="dxa"/>
              <w:right w:w="108" w:type="dxa"/>
            </w:tcMar>
          </w:tcPr>
          <w:p w14:paraId="45473E2E" w14:textId="77777777" w:rsidR="0077680E" w:rsidRPr="008069E3" w:rsidRDefault="0077680E" w:rsidP="00DD7972">
            <w:pPr>
              <w:pStyle w:val="TAL"/>
            </w:pPr>
            <w:r w:rsidRPr="008069E3">
              <w:t>ca128</w:t>
            </w:r>
          </w:p>
        </w:tc>
        <w:tc>
          <w:tcPr>
            <w:tcW w:w="520" w:type="pct"/>
            <w:tcMar>
              <w:top w:w="0" w:type="dxa"/>
              <w:left w:w="28" w:type="dxa"/>
              <w:bottom w:w="0" w:type="dxa"/>
              <w:right w:w="108" w:type="dxa"/>
            </w:tcMar>
          </w:tcPr>
          <w:p w14:paraId="59294DC4" w14:textId="77777777" w:rsidR="0077680E" w:rsidRPr="008069E3" w:rsidRDefault="0077680E" w:rsidP="00DD7972">
            <w:pPr>
              <w:pStyle w:val="TAL"/>
            </w:pPr>
            <w:r w:rsidRPr="008069E3">
              <w:t>String</w:t>
            </w:r>
          </w:p>
        </w:tc>
        <w:tc>
          <w:tcPr>
            <w:tcW w:w="581" w:type="pct"/>
            <w:tcMar>
              <w:top w:w="0" w:type="dxa"/>
              <w:left w:w="28" w:type="dxa"/>
              <w:bottom w:w="0" w:type="dxa"/>
              <w:right w:w="108" w:type="dxa"/>
            </w:tcMar>
          </w:tcPr>
          <w:p w14:paraId="209936FD" w14:textId="77777777" w:rsidR="0077680E" w:rsidRPr="008069E3" w:rsidRDefault="0077680E" w:rsidP="00DD7972">
            <w:pPr>
              <w:pStyle w:val="TAL"/>
            </w:pPr>
            <w:r w:rsidRPr="008069E3">
              <w:t>0..1</w:t>
            </w:r>
          </w:p>
        </w:tc>
        <w:tc>
          <w:tcPr>
            <w:tcW w:w="3148" w:type="pct"/>
            <w:tcMar>
              <w:top w:w="0" w:type="dxa"/>
              <w:left w:w="28" w:type="dxa"/>
              <w:bottom w:w="0" w:type="dxa"/>
              <w:right w:w="108" w:type="dxa"/>
            </w:tcMar>
          </w:tcPr>
          <w:p w14:paraId="30DF5922" w14:textId="77777777" w:rsidR="0077680E" w:rsidRPr="008069E3" w:rsidRDefault="0077680E" w:rsidP="00DD7972">
            <w:pPr>
              <w:pStyle w:val="TAL"/>
            </w:pPr>
            <w:r w:rsidRPr="008069E3">
              <w:t>Script</w:t>
            </w:r>
          </w:p>
        </w:tc>
      </w:tr>
    </w:tbl>
    <w:p w14:paraId="7E5E3DB8" w14:textId="77777777" w:rsidR="007A4756" w:rsidRPr="008069E3" w:rsidRDefault="007A4756" w:rsidP="007A4756"/>
    <w:p w14:paraId="64E01D08" w14:textId="7D4FEDAF" w:rsidR="0077680E" w:rsidRPr="008069E3" w:rsidRDefault="0077680E" w:rsidP="0077680E">
      <w:pPr>
        <w:pStyle w:val="Heading3"/>
      </w:pPr>
      <w:bookmarkStart w:id="305" w:name="_Toc106007656"/>
      <w:bookmarkStart w:id="306" w:name="_Toc106088414"/>
      <w:bookmarkStart w:id="307" w:name="_Toc106190907"/>
      <w:r w:rsidRPr="008069E3">
        <w:t>6.5.</w:t>
      </w:r>
      <w:r w:rsidR="003344DE" w:rsidRPr="008069E3">
        <w:t>21</w:t>
      </w:r>
      <w:r w:rsidRPr="008069E3">
        <w:tab/>
        <w:t>Type: Rssi</w:t>
      </w:r>
      <w:bookmarkEnd w:id="305"/>
      <w:bookmarkEnd w:id="306"/>
      <w:bookmarkEnd w:id="307"/>
    </w:p>
    <w:p w14:paraId="04C69D04" w14:textId="6344CE31" w:rsidR="0077680E" w:rsidRPr="008069E3" w:rsidRDefault="0077680E" w:rsidP="0077680E">
      <w:r w:rsidRPr="008069E3">
        <w:t xml:space="preserve">This type represents information on </w:t>
      </w:r>
      <w:r w:rsidR="003344DE" w:rsidRPr="008069E3">
        <w:t xml:space="preserve">the </w:t>
      </w:r>
      <w:r w:rsidRPr="008069E3">
        <w:t xml:space="preserve">Received Signal Strength Indicator (RSSI) of </w:t>
      </w:r>
      <w:r w:rsidR="003344DE" w:rsidRPr="008069E3">
        <w:t xml:space="preserve">a </w:t>
      </w:r>
      <w:r w:rsidRPr="008069E3">
        <w:t xml:space="preserve">client </w:t>
      </w:r>
      <w:r w:rsidR="004F60A4" w:rsidRPr="008069E3">
        <w:t>s</w:t>
      </w:r>
      <w:r w:rsidRPr="008069E3">
        <w:t>tation as defined in</w:t>
      </w:r>
      <w:r w:rsidR="00D806CF" w:rsidRPr="008069E3">
        <w:t xml:space="preserve"> </w:t>
      </w:r>
      <w:r w:rsidR="002D3084" w:rsidRPr="00A67157">
        <w:t>IEEE</w:t>
      </w:r>
      <w:r w:rsidR="00051CD2" w:rsidRPr="00A67157">
        <w:t> </w:t>
      </w:r>
      <w:r w:rsidR="002D3084"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361432" w:rsidRPr="008069E3">
        <w:t>.</w:t>
      </w:r>
    </w:p>
    <w:p w14:paraId="52826583" w14:textId="59ADB3EA" w:rsidR="0077680E" w:rsidRPr="008069E3" w:rsidRDefault="0077680E" w:rsidP="0077680E">
      <w:pPr>
        <w:pStyle w:val="TH"/>
        <w:rPr>
          <w:rFonts w:cs="Arial"/>
        </w:rPr>
      </w:pPr>
      <w:r w:rsidRPr="008069E3">
        <w:t>Table 6.5.</w:t>
      </w:r>
      <w:r w:rsidR="003344DE" w:rsidRPr="008069E3">
        <w:t>21</w:t>
      </w:r>
      <w:r w:rsidRPr="008069E3">
        <w:t>-1: Attributes of the Rssi</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2"/>
        <w:gridCol w:w="1287"/>
        <w:gridCol w:w="4707"/>
      </w:tblGrid>
      <w:tr w:rsidR="0077680E" w:rsidRPr="008069E3" w14:paraId="0E4110C6" w14:textId="77777777" w:rsidTr="007A4756">
        <w:trPr>
          <w:jc w:val="center"/>
        </w:trPr>
        <w:tc>
          <w:tcPr>
            <w:tcW w:w="925" w:type="pct"/>
            <w:shd w:val="clear" w:color="auto" w:fill="C0C0C0"/>
            <w:tcMar>
              <w:top w:w="0" w:type="dxa"/>
              <w:left w:w="28" w:type="dxa"/>
              <w:bottom w:w="0" w:type="dxa"/>
              <w:right w:w="108" w:type="dxa"/>
            </w:tcMar>
            <w:hideMark/>
          </w:tcPr>
          <w:p w14:paraId="6F7D423B" w14:textId="09D40335" w:rsidR="0077680E" w:rsidRPr="008069E3" w:rsidRDefault="0077680E" w:rsidP="00DD7972">
            <w:pPr>
              <w:pStyle w:val="TAH"/>
            </w:pPr>
            <w:r w:rsidRPr="008069E3">
              <w:t>Attribute</w:t>
            </w:r>
            <w:r w:rsidR="00681BB7" w:rsidRPr="008069E3">
              <w:t xml:space="preserve"> </w:t>
            </w:r>
            <w:r w:rsidRPr="008069E3">
              <w:t>name</w:t>
            </w:r>
          </w:p>
        </w:tc>
        <w:tc>
          <w:tcPr>
            <w:tcW w:w="1024" w:type="pct"/>
            <w:shd w:val="clear" w:color="auto" w:fill="C0C0C0"/>
            <w:tcMar>
              <w:top w:w="0" w:type="dxa"/>
              <w:left w:w="28" w:type="dxa"/>
              <w:bottom w:w="0" w:type="dxa"/>
              <w:right w:w="108" w:type="dxa"/>
            </w:tcMar>
            <w:hideMark/>
          </w:tcPr>
          <w:p w14:paraId="3362C400" w14:textId="7B2C97EF" w:rsidR="0077680E" w:rsidRPr="008069E3" w:rsidRDefault="0077680E" w:rsidP="00DD7972">
            <w:pPr>
              <w:pStyle w:val="TAH"/>
            </w:pPr>
            <w:r w:rsidRPr="008069E3">
              <w:t>Data</w:t>
            </w:r>
            <w:r w:rsidR="00681BB7" w:rsidRPr="008069E3">
              <w:t xml:space="preserve"> </w:t>
            </w:r>
            <w:r w:rsidRPr="008069E3">
              <w:t>type</w:t>
            </w:r>
          </w:p>
        </w:tc>
        <w:tc>
          <w:tcPr>
            <w:tcW w:w="655" w:type="pct"/>
            <w:shd w:val="clear" w:color="auto" w:fill="C0C0C0"/>
            <w:tcMar>
              <w:top w:w="0" w:type="dxa"/>
              <w:left w:w="28" w:type="dxa"/>
              <w:bottom w:w="0" w:type="dxa"/>
              <w:right w:w="108" w:type="dxa"/>
            </w:tcMar>
            <w:hideMark/>
          </w:tcPr>
          <w:p w14:paraId="6F06037F" w14:textId="77777777" w:rsidR="0077680E" w:rsidRPr="008069E3" w:rsidRDefault="0077680E" w:rsidP="00DD7972">
            <w:pPr>
              <w:pStyle w:val="TAH"/>
            </w:pPr>
            <w:r w:rsidRPr="008069E3">
              <w:t>Cardinality</w:t>
            </w:r>
          </w:p>
        </w:tc>
        <w:tc>
          <w:tcPr>
            <w:tcW w:w="2396" w:type="pct"/>
            <w:shd w:val="clear" w:color="auto" w:fill="C0C0C0"/>
            <w:tcMar>
              <w:top w:w="0" w:type="dxa"/>
              <w:left w:w="28" w:type="dxa"/>
              <w:bottom w:w="0" w:type="dxa"/>
              <w:right w:w="108" w:type="dxa"/>
            </w:tcMar>
            <w:hideMark/>
          </w:tcPr>
          <w:p w14:paraId="54C114A0" w14:textId="77777777" w:rsidR="0077680E" w:rsidRPr="008069E3" w:rsidRDefault="0077680E" w:rsidP="00DD7972">
            <w:pPr>
              <w:pStyle w:val="TAH"/>
            </w:pPr>
            <w:r w:rsidRPr="008069E3">
              <w:t>Description</w:t>
            </w:r>
          </w:p>
        </w:tc>
      </w:tr>
      <w:tr w:rsidR="003344DE" w:rsidRPr="008069E3" w14:paraId="260ABB6B" w14:textId="77777777" w:rsidTr="007A4756">
        <w:trPr>
          <w:jc w:val="center"/>
        </w:trPr>
        <w:tc>
          <w:tcPr>
            <w:tcW w:w="925" w:type="pct"/>
            <w:tcMar>
              <w:top w:w="0" w:type="dxa"/>
              <w:left w:w="28" w:type="dxa"/>
              <w:bottom w:w="0" w:type="dxa"/>
              <w:right w:w="108" w:type="dxa"/>
            </w:tcMar>
          </w:tcPr>
          <w:p w14:paraId="712D3CD1" w14:textId="6662535E" w:rsidR="003344DE" w:rsidRPr="008069E3" w:rsidRDefault="003344DE" w:rsidP="003344DE">
            <w:pPr>
              <w:pStyle w:val="TAL"/>
            </w:pPr>
            <w:r w:rsidRPr="008069E3">
              <w:t>rssi</w:t>
            </w:r>
          </w:p>
        </w:tc>
        <w:tc>
          <w:tcPr>
            <w:tcW w:w="1024" w:type="pct"/>
            <w:tcMar>
              <w:top w:w="0" w:type="dxa"/>
              <w:left w:w="28" w:type="dxa"/>
              <w:bottom w:w="0" w:type="dxa"/>
              <w:right w:w="108" w:type="dxa"/>
            </w:tcMar>
          </w:tcPr>
          <w:p w14:paraId="6F83034D" w14:textId="652531F6" w:rsidR="003344DE" w:rsidRPr="008069E3" w:rsidRDefault="003344DE" w:rsidP="003344DE">
            <w:pPr>
              <w:pStyle w:val="TAL"/>
            </w:pPr>
            <w:r w:rsidRPr="008069E3">
              <w:t>Uint8</w:t>
            </w:r>
          </w:p>
        </w:tc>
        <w:tc>
          <w:tcPr>
            <w:tcW w:w="655" w:type="pct"/>
            <w:tcMar>
              <w:top w:w="0" w:type="dxa"/>
              <w:left w:w="28" w:type="dxa"/>
              <w:bottom w:w="0" w:type="dxa"/>
              <w:right w:w="108" w:type="dxa"/>
            </w:tcMar>
          </w:tcPr>
          <w:p w14:paraId="10229809" w14:textId="5EFA8B06" w:rsidR="003344DE" w:rsidRPr="008069E3" w:rsidRDefault="003344DE" w:rsidP="003344DE">
            <w:pPr>
              <w:pStyle w:val="TAL"/>
            </w:pPr>
            <w:r w:rsidRPr="008069E3">
              <w:t>1</w:t>
            </w:r>
          </w:p>
        </w:tc>
        <w:tc>
          <w:tcPr>
            <w:tcW w:w="2396" w:type="pct"/>
            <w:tcMar>
              <w:top w:w="0" w:type="dxa"/>
              <w:left w:w="28" w:type="dxa"/>
              <w:bottom w:w="0" w:type="dxa"/>
              <w:right w:w="108" w:type="dxa"/>
            </w:tcMar>
          </w:tcPr>
          <w:p w14:paraId="1A2F5CE0" w14:textId="5418525C" w:rsidR="003344DE" w:rsidRPr="008069E3" w:rsidRDefault="003344DE" w:rsidP="003344DE">
            <w:pPr>
              <w:pStyle w:val="TAL"/>
            </w:pPr>
            <w:r w:rsidRPr="008069E3">
              <w:t>The</w:t>
            </w:r>
            <w:r w:rsidR="00681BB7" w:rsidRPr="008069E3">
              <w:t xml:space="preserve"> </w:t>
            </w:r>
            <w:r w:rsidRPr="008069E3">
              <w:t>Received</w:t>
            </w:r>
            <w:r w:rsidR="00681BB7" w:rsidRPr="008069E3">
              <w:t xml:space="preserve"> </w:t>
            </w:r>
            <w:r w:rsidRPr="008069E3">
              <w:t>Signal</w:t>
            </w:r>
            <w:r w:rsidR="00681BB7" w:rsidRPr="008069E3">
              <w:t xml:space="preserve"> </w:t>
            </w:r>
            <w:r w:rsidRPr="008069E3">
              <w:t>Strength</w:t>
            </w:r>
            <w:r w:rsidR="00681BB7" w:rsidRPr="008069E3">
              <w:t xml:space="preserve"> </w:t>
            </w:r>
            <w:r w:rsidRPr="008069E3">
              <w:t>Indicator</w:t>
            </w:r>
            <w:r w:rsidR="00681BB7" w:rsidRPr="008069E3">
              <w:t xml:space="preserve"> </w:t>
            </w:r>
            <w:r w:rsidRPr="008069E3">
              <w:t>from</w:t>
            </w:r>
            <w:r w:rsidR="00681BB7" w:rsidRPr="008069E3">
              <w:t xml:space="preserve"> </w:t>
            </w:r>
            <w:r w:rsidRPr="008069E3">
              <w:t>a</w:t>
            </w:r>
            <w:r w:rsidR="00681BB7" w:rsidRPr="008069E3">
              <w:t xml:space="preserve"> </w:t>
            </w:r>
            <w:r w:rsidR="00771CAD" w:rsidRPr="008069E3">
              <w:t>s</w:t>
            </w:r>
            <w:r w:rsidRPr="008069E3">
              <w:t>tation</w:t>
            </w:r>
          </w:p>
        </w:tc>
      </w:tr>
    </w:tbl>
    <w:p w14:paraId="5D5C1BBA" w14:textId="77777777" w:rsidR="003344DE" w:rsidRPr="008069E3" w:rsidRDefault="003344DE" w:rsidP="00825AA5"/>
    <w:p w14:paraId="69B711D9" w14:textId="7C904BA9" w:rsidR="0077680E" w:rsidRPr="008069E3" w:rsidRDefault="0077680E" w:rsidP="001C5E04">
      <w:pPr>
        <w:pStyle w:val="Heading3"/>
      </w:pPr>
      <w:bookmarkStart w:id="308" w:name="_Toc106007657"/>
      <w:bookmarkStart w:id="309" w:name="_Toc106088415"/>
      <w:bookmarkStart w:id="310" w:name="_Toc106190908"/>
      <w:r w:rsidRPr="008069E3">
        <w:t>6.5.</w:t>
      </w:r>
      <w:r w:rsidR="003344DE" w:rsidRPr="008069E3">
        <w:t>22</w:t>
      </w:r>
      <w:r w:rsidRPr="008069E3">
        <w:tab/>
        <w:t xml:space="preserve">Type: </w:t>
      </w:r>
      <w:r w:rsidR="003344DE" w:rsidRPr="008069E3">
        <w:t>StaDataRate</w:t>
      </w:r>
      <w:bookmarkEnd w:id="308"/>
      <w:bookmarkEnd w:id="309"/>
      <w:bookmarkEnd w:id="310"/>
    </w:p>
    <w:p w14:paraId="2F34AF1D" w14:textId="78D4A39D" w:rsidR="0077680E" w:rsidRPr="008069E3" w:rsidRDefault="0077680E" w:rsidP="001C5E04">
      <w:pPr>
        <w:keepNext/>
      </w:pPr>
      <w:r w:rsidRPr="008069E3">
        <w:t>This type represents the data rate</w:t>
      </w:r>
      <w:r w:rsidR="003344DE" w:rsidRPr="008069E3">
        <w:t>s</w:t>
      </w:r>
      <w:r w:rsidRPr="008069E3">
        <w:t xml:space="preserve"> of a client </w:t>
      </w:r>
      <w:r w:rsidR="004F60A4" w:rsidRPr="008069E3">
        <w:t>s</w:t>
      </w:r>
      <w:r w:rsidRPr="008069E3">
        <w:t>tation as defined in</w:t>
      </w:r>
      <w:r w:rsidR="007A58D6" w:rsidRPr="008069E3">
        <w:t xml:space="preserve"> </w:t>
      </w:r>
      <w:r w:rsidR="004C04E7" w:rsidRPr="008069E3">
        <w:t>Data Elements Specification v1.0</w:t>
      </w:r>
      <w:r w:rsidR="007B4D49">
        <w:t xml:space="preserve"> </w:t>
      </w:r>
      <w:r w:rsidR="007B4D49" w:rsidRPr="00A67157">
        <w:t>[</w:t>
      </w:r>
      <w:r w:rsidR="007B4D49" w:rsidRPr="00A67157">
        <w:fldChar w:fldCharType="begin"/>
      </w:r>
      <w:r w:rsidR="007B4D49" w:rsidRPr="00A67157">
        <w:instrText xml:space="preserve">REF REF_WIFIALLIANCE2019 \h </w:instrText>
      </w:r>
      <w:r w:rsidR="007B4D49" w:rsidRPr="00A67157">
        <w:fldChar w:fldCharType="separate"/>
      </w:r>
      <w:r w:rsidR="007B4D49" w:rsidRPr="00A67157">
        <w:t>i.</w:t>
      </w:r>
      <w:r w:rsidR="007B4D49" w:rsidRPr="00A67157">
        <w:rPr>
          <w:noProof/>
        </w:rPr>
        <w:t>8</w:t>
      </w:r>
      <w:r w:rsidR="007B4D49" w:rsidRPr="00A67157">
        <w:fldChar w:fldCharType="end"/>
      </w:r>
      <w:r w:rsidR="007B4D49" w:rsidRPr="00A67157">
        <w:t>]</w:t>
      </w:r>
      <w:r w:rsidR="007A58D6" w:rsidRPr="008069E3">
        <w:t>.</w:t>
      </w:r>
    </w:p>
    <w:p w14:paraId="132EB9FD" w14:textId="135375F2" w:rsidR="0077680E" w:rsidRPr="008069E3" w:rsidRDefault="0077680E" w:rsidP="0077680E">
      <w:pPr>
        <w:pStyle w:val="TH"/>
        <w:rPr>
          <w:rFonts w:cs="Arial"/>
        </w:rPr>
      </w:pPr>
      <w:r w:rsidRPr="008069E3">
        <w:t>Table 6.5.</w:t>
      </w:r>
      <w:r w:rsidR="003344DE" w:rsidRPr="008069E3">
        <w:t>22</w:t>
      </w:r>
      <w:r w:rsidRPr="008069E3">
        <w:t xml:space="preserve">-1: Attributes of the </w:t>
      </w:r>
      <w:r w:rsidR="008752C6" w:rsidRPr="008069E3">
        <w:t>StaDataRat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38"/>
        <w:gridCol w:w="1051"/>
        <w:gridCol w:w="1136"/>
        <w:gridCol w:w="5204"/>
      </w:tblGrid>
      <w:tr w:rsidR="00016F5C" w:rsidRPr="008069E3" w14:paraId="0695ED8D" w14:textId="77777777" w:rsidTr="00170178">
        <w:trPr>
          <w:jc w:val="center"/>
        </w:trPr>
        <w:tc>
          <w:tcPr>
            <w:tcW w:w="1162" w:type="pct"/>
            <w:shd w:val="clear" w:color="auto" w:fill="C0C0C0"/>
            <w:tcMar>
              <w:top w:w="0" w:type="dxa"/>
              <w:left w:w="28" w:type="dxa"/>
              <w:bottom w:w="0" w:type="dxa"/>
              <w:right w:w="108" w:type="dxa"/>
            </w:tcMar>
            <w:hideMark/>
          </w:tcPr>
          <w:p w14:paraId="02A1D935" w14:textId="130B4455" w:rsidR="0077680E" w:rsidRPr="008069E3" w:rsidRDefault="0077680E" w:rsidP="00DD7972">
            <w:pPr>
              <w:pStyle w:val="TAH"/>
            </w:pPr>
            <w:r w:rsidRPr="008069E3">
              <w:t>Attribute</w:t>
            </w:r>
            <w:r w:rsidR="00681BB7" w:rsidRPr="008069E3">
              <w:t xml:space="preserve"> </w:t>
            </w:r>
            <w:r w:rsidRPr="008069E3">
              <w:t>name</w:t>
            </w:r>
          </w:p>
        </w:tc>
        <w:tc>
          <w:tcPr>
            <w:tcW w:w="546" w:type="pct"/>
            <w:shd w:val="clear" w:color="auto" w:fill="C0C0C0"/>
            <w:tcMar>
              <w:top w:w="0" w:type="dxa"/>
              <w:left w:w="28" w:type="dxa"/>
              <w:bottom w:w="0" w:type="dxa"/>
              <w:right w:w="108" w:type="dxa"/>
            </w:tcMar>
            <w:hideMark/>
          </w:tcPr>
          <w:p w14:paraId="161685DF" w14:textId="3BC52011" w:rsidR="0077680E" w:rsidRPr="008069E3" w:rsidRDefault="0077680E" w:rsidP="00DD7972">
            <w:pPr>
              <w:pStyle w:val="TAH"/>
            </w:pPr>
            <w:r w:rsidRPr="008069E3">
              <w:t>Data</w:t>
            </w:r>
            <w:r w:rsidR="00681BB7" w:rsidRPr="008069E3">
              <w:t xml:space="preserve"> </w:t>
            </w:r>
            <w:r w:rsidRPr="008069E3">
              <w:t>type</w:t>
            </w:r>
          </w:p>
        </w:tc>
        <w:tc>
          <w:tcPr>
            <w:tcW w:w="590" w:type="pct"/>
            <w:shd w:val="clear" w:color="auto" w:fill="C0C0C0"/>
            <w:tcMar>
              <w:top w:w="0" w:type="dxa"/>
              <w:left w:w="28" w:type="dxa"/>
              <w:bottom w:w="0" w:type="dxa"/>
              <w:right w:w="108" w:type="dxa"/>
            </w:tcMar>
            <w:hideMark/>
          </w:tcPr>
          <w:p w14:paraId="791A77A7" w14:textId="77777777" w:rsidR="0077680E" w:rsidRPr="008069E3" w:rsidRDefault="0077680E" w:rsidP="00DD7972">
            <w:pPr>
              <w:pStyle w:val="TAH"/>
            </w:pPr>
            <w:r w:rsidRPr="008069E3">
              <w:t>Cardinality</w:t>
            </w:r>
          </w:p>
        </w:tc>
        <w:tc>
          <w:tcPr>
            <w:tcW w:w="2702" w:type="pct"/>
            <w:shd w:val="clear" w:color="auto" w:fill="C0C0C0"/>
            <w:tcMar>
              <w:top w:w="0" w:type="dxa"/>
              <w:left w:w="28" w:type="dxa"/>
              <w:bottom w:w="0" w:type="dxa"/>
              <w:right w:w="108" w:type="dxa"/>
            </w:tcMar>
            <w:hideMark/>
          </w:tcPr>
          <w:p w14:paraId="076D48FE" w14:textId="77777777" w:rsidR="0077680E" w:rsidRPr="008069E3" w:rsidRDefault="0077680E" w:rsidP="00DD7972">
            <w:pPr>
              <w:pStyle w:val="TAH"/>
            </w:pPr>
            <w:r w:rsidRPr="008069E3">
              <w:t>Description</w:t>
            </w:r>
          </w:p>
        </w:tc>
      </w:tr>
      <w:tr w:rsidR="0077680E" w:rsidRPr="008069E3" w14:paraId="555E7B82" w14:textId="77777777" w:rsidTr="005D0FB6">
        <w:trPr>
          <w:jc w:val="center"/>
        </w:trPr>
        <w:tc>
          <w:tcPr>
            <w:tcW w:w="1162" w:type="pct"/>
            <w:tcMar>
              <w:top w:w="0" w:type="dxa"/>
              <w:left w:w="28" w:type="dxa"/>
              <w:bottom w:w="0" w:type="dxa"/>
              <w:right w:w="108" w:type="dxa"/>
            </w:tcMar>
          </w:tcPr>
          <w:p w14:paraId="40C6F351" w14:textId="77777777" w:rsidR="0077680E" w:rsidRPr="008069E3" w:rsidRDefault="0077680E" w:rsidP="00DD7972">
            <w:pPr>
              <w:pStyle w:val="TAL"/>
            </w:pPr>
            <w:r w:rsidRPr="008069E3">
              <w:t>staId</w:t>
            </w:r>
          </w:p>
        </w:tc>
        <w:tc>
          <w:tcPr>
            <w:tcW w:w="546" w:type="pct"/>
            <w:tcMar>
              <w:top w:w="0" w:type="dxa"/>
              <w:left w:w="28" w:type="dxa"/>
              <w:bottom w:w="0" w:type="dxa"/>
              <w:right w:w="108" w:type="dxa"/>
            </w:tcMar>
          </w:tcPr>
          <w:p w14:paraId="2B715400" w14:textId="77777777" w:rsidR="0077680E" w:rsidRPr="008069E3" w:rsidRDefault="0077680E" w:rsidP="00DD7972">
            <w:pPr>
              <w:pStyle w:val="TAL"/>
            </w:pPr>
            <w:r w:rsidRPr="008069E3">
              <w:t>StaIdentity</w:t>
            </w:r>
          </w:p>
        </w:tc>
        <w:tc>
          <w:tcPr>
            <w:tcW w:w="590" w:type="pct"/>
            <w:tcMar>
              <w:top w:w="0" w:type="dxa"/>
              <w:left w:w="28" w:type="dxa"/>
              <w:bottom w:w="0" w:type="dxa"/>
              <w:right w:w="108" w:type="dxa"/>
            </w:tcMar>
          </w:tcPr>
          <w:p w14:paraId="35B05B38" w14:textId="77777777" w:rsidR="0077680E" w:rsidRPr="008069E3" w:rsidRDefault="0077680E" w:rsidP="00DD7972">
            <w:pPr>
              <w:pStyle w:val="TAL"/>
            </w:pPr>
            <w:r w:rsidRPr="008069E3">
              <w:t>0..1</w:t>
            </w:r>
          </w:p>
        </w:tc>
        <w:tc>
          <w:tcPr>
            <w:tcW w:w="2702" w:type="pct"/>
            <w:tcMar>
              <w:top w:w="0" w:type="dxa"/>
              <w:left w:w="28" w:type="dxa"/>
              <w:bottom w:w="0" w:type="dxa"/>
              <w:right w:w="108" w:type="dxa"/>
            </w:tcMar>
          </w:tcPr>
          <w:p w14:paraId="49A8374E" w14:textId="2EFEB297" w:rsidR="0077680E" w:rsidRPr="008069E3" w:rsidRDefault="00946298" w:rsidP="00DD7972">
            <w:pPr>
              <w:pStyle w:val="TAL"/>
            </w:pPr>
            <w:r w:rsidRPr="008069E3">
              <w:t xml:space="preserve">Identifier to uniquely specify the station whose information is exposed within </w:t>
            </w:r>
            <w:r w:rsidR="00B45B84" w:rsidRPr="00B45B84">
              <w:t>StaD</w:t>
            </w:r>
            <w:r w:rsidR="00B45B84">
              <w:t>ataRate</w:t>
            </w:r>
            <w:r w:rsidRPr="008069E3">
              <w:t xml:space="preserve">. If </w:t>
            </w:r>
            <w:r w:rsidR="00B45B84">
              <w:t>StaDataRate</w:t>
            </w:r>
            <w:r w:rsidRPr="008069E3">
              <w:t xml:space="preserve"> is contained within a data type that provides the station</w:t>
            </w:r>
            <w:r w:rsidR="005D0FB6" w:rsidRPr="008069E3">
              <w:t>'</w:t>
            </w:r>
            <w:r w:rsidRPr="008069E3">
              <w:t>s identifier, this field may be omitted.</w:t>
            </w:r>
          </w:p>
        </w:tc>
      </w:tr>
      <w:tr w:rsidR="00524B8D" w:rsidRPr="008069E3" w14:paraId="45B894BC" w14:textId="77777777" w:rsidTr="005D0FB6">
        <w:trPr>
          <w:jc w:val="center"/>
        </w:trPr>
        <w:tc>
          <w:tcPr>
            <w:tcW w:w="1162" w:type="pct"/>
            <w:tcMar>
              <w:top w:w="0" w:type="dxa"/>
              <w:left w:w="28" w:type="dxa"/>
              <w:bottom w:w="0" w:type="dxa"/>
              <w:right w:w="108" w:type="dxa"/>
            </w:tcMar>
          </w:tcPr>
          <w:p w14:paraId="24B511B4" w14:textId="6476662C" w:rsidR="00524B8D" w:rsidRPr="008069E3" w:rsidRDefault="00524B8D" w:rsidP="00524B8D">
            <w:pPr>
              <w:pStyle w:val="TAL"/>
            </w:pPr>
            <w:r w:rsidRPr="008069E3">
              <w:t>staLastDataDownlinkRate</w:t>
            </w:r>
          </w:p>
        </w:tc>
        <w:tc>
          <w:tcPr>
            <w:tcW w:w="546" w:type="pct"/>
            <w:tcMar>
              <w:top w:w="0" w:type="dxa"/>
              <w:left w:w="28" w:type="dxa"/>
              <w:bottom w:w="0" w:type="dxa"/>
              <w:right w:w="108" w:type="dxa"/>
            </w:tcMar>
          </w:tcPr>
          <w:p w14:paraId="5174FA4F" w14:textId="7CF9F804" w:rsidR="00524B8D" w:rsidRPr="008069E3" w:rsidRDefault="00524B8D" w:rsidP="00524B8D">
            <w:pPr>
              <w:pStyle w:val="TAL"/>
            </w:pPr>
            <w:r w:rsidRPr="008069E3">
              <w:t>Uint32</w:t>
            </w:r>
          </w:p>
        </w:tc>
        <w:tc>
          <w:tcPr>
            <w:tcW w:w="590" w:type="pct"/>
            <w:tcMar>
              <w:top w:w="0" w:type="dxa"/>
              <w:left w:w="28" w:type="dxa"/>
              <w:bottom w:w="0" w:type="dxa"/>
              <w:right w:w="108" w:type="dxa"/>
            </w:tcMar>
          </w:tcPr>
          <w:p w14:paraId="0FB39353" w14:textId="77777777" w:rsidR="00524B8D" w:rsidRPr="008069E3" w:rsidRDefault="00524B8D" w:rsidP="00524B8D">
            <w:pPr>
              <w:pStyle w:val="TAL"/>
            </w:pPr>
            <w:r w:rsidRPr="008069E3">
              <w:t>0..1</w:t>
            </w:r>
          </w:p>
        </w:tc>
        <w:tc>
          <w:tcPr>
            <w:tcW w:w="2702" w:type="pct"/>
            <w:tcMar>
              <w:top w:w="0" w:type="dxa"/>
              <w:left w:w="28" w:type="dxa"/>
              <w:bottom w:w="0" w:type="dxa"/>
              <w:right w:w="108" w:type="dxa"/>
            </w:tcMar>
          </w:tcPr>
          <w:p w14:paraId="77279CD5" w14:textId="2EABA726" w:rsidR="00524B8D" w:rsidRPr="008069E3" w:rsidRDefault="00524B8D" w:rsidP="00524B8D">
            <w:pPr>
              <w:pStyle w:val="TAL"/>
            </w:pPr>
            <w:r w:rsidRPr="008069E3">
              <w:t>The data transmit rate in kbps that was most recently used for transmission of data PPDUs from the access point to the station.</w:t>
            </w:r>
          </w:p>
        </w:tc>
      </w:tr>
      <w:tr w:rsidR="00524B8D" w:rsidRPr="008069E3" w14:paraId="1C4D7EBE" w14:textId="77777777" w:rsidTr="005D0FB6">
        <w:trPr>
          <w:jc w:val="center"/>
        </w:trPr>
        <w:tc>
          <w:tcPr>
            <w:tcW w:w="1162" w:type="pct"/>
            <w:tcMar>
              <w:top w:w="0" w:type="dxa"/>
              <w:left w:w="28" w:type="dxa"/>
              <w:bottom w:w="0" w:type="dxa"/>
              <w:right w:w="108" w:type="dxa"/>
            </w:tcMar>
          </w:tcPr>
          <w:p w14:paraId="552EC5CA" w14:textId="2D3A88D1" w:rsidR="00524B8D" w:rsidRPr="008069E3" w:rsidRDefault="00524B8D" w:rsidP="00524B8D">
            <w:pPr>
              <w:pStyle w:val="TAL"/>
            </w:pPr>
            <w:r w:rsidRPr="008069E3">
              <w:t>staLastDataUplinkRate</w:t>
            </w:r>
          </w:p>
        </w:tc>
        <w:tc>
          <w:tcPr>
            <w:tcW w:w="546" w:type="pct"/>
            <w:tcMar>
              <w:top w:w="0" w:type="dxa"/>
              <w:left w:w="28" w:type="dxa"/>
              <w:bottom w:w="0" w:type="dxa"/>
              <w:right w:w="108" w:type="dxa"/>
            </w:tcMar>
          </w:tcPr>
          <w:p w14:paraId="7E66B9E2" w14:textId="42951CAD" w:rsidR="00524B8D" w:rsidRPr="008069E3" w:rsidRDefault="00524B8D" w:rsidP="00524B8D">
            <w:pPr>
              <w:pStyle w:val="TAL"/>
            </w:pPr>
            <w:r w:rsidRPr="008069E3">
              <w:t>Uint32</w:t>
            </w:r>
          </w:p>
        </w:tc>
        <w:tc>
          <w:tcPr>
            <w:tcW w:w="590" w:type="pct"/>
            <w:tcMar>
              <w:top w:w="0" w:type="dxa"/>
              <w:left w:w="28" w:type="dxa"/>
              <w:bottom w:w="0" w:type="dxa"/>
              <w:right w:w="108" w:type="dxa"/>
            </w:tcMar>
          </w:tcPr>
          <w:p w14:paraId="45F61BB2" w14:textId="77777777" w:rsidR="00524B8D" w:rsidRPr="008069E3" w:rsidRDefault="00524B8D" w:rsidP="00524B8D">
            <w:pPr>
              <w:pStyle w:val="TAL"/>
            </w:pPr>
            <w:r w:rsidRPr="008069E3">
              <w:t>0..1</w:t>
            </w:r>
          </w:p>
        </w:tc>
        <w:tc>
          <w:tcPr>
            <w:tcW w:w="2702" w:type="pct"/>
            <w:tcMar>
              <w:top w:w="0" w:type="dxa"/>
              <w:left w:w="28" w:type="dxa"/>
              <w:bottom w:w="0" w:type="dxa"/>
              <w:right w:w="108" w:type="dxa"/>
            </w:tcMar>
          </w:tcPr>
          <w:p w14:paraId="0D915A9A" w14:textId="7DEE139E" w:rsidR="00524B8D" w:rsidRPr="008069E3" w:rsidRDefault="00524B8D" w:rsidP="00524B8D">
            <w:pPr>
              <w:pStyle w:val="TAL"/>
            </w:pPr>
            <w:r w:rsidRPr="008069E3">
              <w:t>The data transmit rate in Kbps that was most recently used for transmission of data PPDUs from the associated station to the access point.</w:t>
            </w:r>
          </w:p>
        </w:tc>
      </w:tr>
      <w:tr w:rsidR="00170178" w:rsidRPr="008069E3" w14:paraId="4B3B9704" w14:textId="77777777" w:rsidTr="00946298">
        <w:trPr>
          <w:jc w:val="center"/>
        </w:trPr>
        <w:tc>
          <w:tcPr>
            <w:tcW w:w="5000" w:type="pct"/>
            <w:gridSpan w:val="4"/>
            <w:tcMar>
              <w:top w:w="0" w:type="dxa"/>
              <w:left w:w="28" w:type="dxa"/>
              <w:bottom w:w="0" w:type="dxa"/>
              <w:right w:w="108" w:type="dxa"/>
            </w:tcMar>
          </w:tcPr>
          <w:p w14:paraId="71DD20AE" w14:textId="69EC7FC4" w:rsidR="00170178" w:rsidRPr="008069E3" w:rsidRDefault="00170178" w:rsidP="005D0FB6">
            <w:pPr>
              <w:pStyle w:val="TAN"/>
            </w:pPr>
            <w:r w:rsidRPr="008069E3">
              <w:rPr>
                <w:lang w:eastAsia="ko-KR"/>
              </w:rPr>
              <w:t>NOTE:</w:t>
            </w:r>
            <w:r w:rsidR="00622BB1" w:rsidRPr="008069E3">
              <w:rPr>
                <w:b/>
                <w:lang w:eastAsia="ko-KR"/>
              </w:rPr>
              <w:tab/>
            </w:r>
            <w:r w:rsidRPr="008069E3">
              <w:rPr>
                <w:lang w:eastAsia="ko-KR"/>
              </w:rPr>
              <w:t xml:space="preserve">StaDataRate </w:t>
            </w:r>
            <w:r w:rsidR="000578A6" w:rsidRPr="008069E3">
              <w:rPr>
                <w:lang w:eastAsia="ko-KR"/>
              </w:rPr>
              <w:t>shall</w:t>
            </w:r>
            <w:r w:rsidRPr="008069E3">
              <w:rPr>
                <w:lang w:eastAsia="ko-KR"/>
              </w:rPr>
              <w:t xml:space="preserve"> include at least one instance of either downlink rate or uplink rate and may include both.</w:t>
            </w:r>
          </w:p>
        </w:tc>
      </w:tr>
    </w:tbl>
    <w:p w14:paraId="313924BE" w14:textId="77777777" w:rsidR="003344DE" w:rsidRPr="008069E3" w:rsidRDefault="003344DE" w:rsidP="00825AA5"/>
    <w:p w14:paraId="0A68FCE9" w14:textId="1177E25E" w:rsidR="0077680E" w:rsidRPr="008069E3" w:rsidRDefault="0077680E" w:rsidP="0077680E">
      <w:pPr>
        <w:pStyle w:val="Heading3"/>
      </w:pPr>
      <w:bookmarkStart w:id="311" w:name="_Toc106007658"/>
      <w:bookmarkStart w:id="312" w:name="_Toc106088416"/>
      <w:bookmarkStart w:id="313" w:name="_Toc106190909"/>
      <w:r w:rsidRPr="008069E3">
        <w:t>6.5.</w:t>
      </w:r>
      <w:r w:rsidR="003344DE" w:rsidRPr="008069E3">
        <w:t>23</w:t>
      </w:r>
      <w:r w:rsidRPr="008069E3">
        <w:tab/>
        <w:t>Type: LinkType</w:t>
      </w:r>
      <w:bookmarkEnd w:id="311"/>
      <w:bookmarkEnd w:id="312"/>
      <w:bookmarkEnd w:id="313"/>
    </w:p>
    <w:p w14:paraId="78BB391A" w14:textId="77777777" w:rsidR="0077680E" w:rsidRPr="008069E3" w:rsidRDefault="0077680E" w:rsidP="0077680E">
      <w:r w:rsidRPr="008069E3">
        <w:t>This type represents a type of link.</w:t>
      </w:r>
    </w:p>
    <w:p w14:paraId="418A9F12" w14:textId="5CBE0662" w:rsidR="0077680E" w:rsidRPr="008069E3" w:rsidRDefault="0077680E" w:rsidP="0077680E">
      <w:pPr>
        <w:pStyle w:val="TH"/>
        <w:rPr>
          <w:rFonts w:cs="Arial"/>
        </w:rPr>
      </w:pPr>
      <w:r w:rsidRPr="008069E3">
        <w:t>Table 6.5.</w:t>
      </w:r>
      <w:r w:rsidR="003344DE" w:rsidRPr="008069E3">
        <w:t>23</w:t>
      </w:r>
      <w:r w:rsidRPr="008069E3">
        <w:t>-1: Attributes of the LinkTyp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3"/>
        <w:gridCol w:w="1287"/>
        <w:gridCol w:w="4519"/>
      </w:tblGrid>
      <w:tr w:rsidR="0077680E" w:rsidRPr="008069E3" w14:paraId="3072F6AF" w14:textId="77777777" w:rsidTr="002635A2">
        <w:trPr>
          <w:jc w:val="center"/>
        </w:trPr>
        <w:tc>
          <w:tcPr>
            <w:tcW w:w="942" w:type="pct"/>
            <w:shd w:val="clear" w:color="auto" w:fill="C0C0C0"/>
            <w:tcMar>
              <w:top w:w="0" w:type="dxa"/>
              <w:left w:w="28" w:type="dxa"/>
              <w:bottom w:w="0" w:type="dxa"/>
              <w:right w:w="108" w:type="dxa"/>
            </w:tcMar>
            <w:hideMark/>
          </w:tcPr>
          <w:p w14:paraId="7E053C7E" w14:textId="3AC24223" w:rsidR="0077680E" w:rsidRPr="008069E3" w:rsidRDefault="0077680E" w:rsidP="00DD7972">
            <w:pPr>
              <w:pStyle w:val="TAH"/>
            </w:pPr>
            <w:r w:rsidRPr="008069E3">
              <w:t>Attribute</w:t>
            </w:r>
            <w:r w:rsidR="00681BB7" w:rsidRPr="008069E3">
              <w:t xml:space="preserve"> </w:t>
            </w:r>
            <w:r w:rsidRPr="008069E3">
              <w:t>name</w:t>
            </w:r>
          </w:p>
        </w:tc>
        <w:tc>
          <w:tcPr>
            <w:tcW w:w="1044" w:type="pct"/>
            <w:shd w:val="clear" w:color="auto" w:fill="C0C0C0"/>
            <w:tcMar>
              <w:top w:w="0" w:type="dxa"/>
              <w:left w:w="28" w:type="dxa"/>
              <w:bottom w:w="0" w:type="dxa"/>
              <w:right w:w="108" w:type="dxa"/>
            </w:tcMar>
            <w:hideMark/>
          </w:tcPr>
          <w:p w14:paraId="29EEAE80" w14:textId="6B98C25A" w:rsidR="0077680E" w:rsidRPr="008069E3" w:rsidRDefault="0077680E" w:rsidP="00DD7972">
            <w:pPr>
              <w:pStyle w:val="TAH"/>
            </w:pPr>
            <w:r w:rsidRPr="008069E3">
              <w:t>Data</w:t>
            </w:r>
            <w:r w:rsidR="00681BB7" w:rsidRPr="008069E3">
              <w:t xml:space="preserve"> </w:t>
            </w:r>
            <w:r w:rsidRPr="008069E3">
              <w:t>type</w:t>
            </w:r>
          </w:p>
        </w:tc>
        <w:tc>
          <w:tcPr>
            <w:tcW w:w="668" w:type="pct"/>
            <w:shd w:val="clear" w:color="auto" w:fill="C0C0C0"/>
            <w:tcMar>
              <w:top w:w="0" w:type="dxa"/>
              <w:left w:w="28" w:type="dxa"/>
              <w:bottom w:w="0" w:type="dxa"/>
              <w:right w:w="108" w:type="dxa"/>
            </w:tcMar>
            <w:hideMark/>
          </w:tcPr>
          <w:p w14:paraId="44A940BD" w14:textId="77777777" w:rsidR="0077680E" w:rsidRPr="008069E3" w:rsidRDefault="0077680E" w:rsidP="00DD7972">
            <w:pPr>
              <w:pStyle w:val="TAH"/>
            </w:pPr>
            <w:r w:rsidRPr="008069E3">
              <w:t>Cardinality</w:t>
            </w:r>
          </w:p>
        </w:tc>
        <w:tc>
          <w:tcPr>
            <w:tcW w:w="2345" w:type="pct"/>
            <w:shd w:val="clear" w:color="auto" w:fill="C0C0C0"/>
            <w:tcMar>
              <w:top w:w="0" w:type="dxa"/>
              <w:left w:w="28" w:type="dxa"/>
              <w:bottom w:w="0" w:type="dxa"/>
              <w:right w:w="108" w:type="dxa"/>
            </w:tcMar>
            <w:hideMark/>
          </w:tcPr>
          <w:p w14:paraId="2C255D24" w14:textId="77777777" w:rsidR="0077680E" w:rsidRPr="008069E3" w:rsidRDefault="0077680E" w:rsidP="00DD7972">
            <w:pPr>
              <w:pStyle w:val="TAH"/>
            </w:pPr>
            <w:r w:rsidRPr="008069E3">
              <w:t>Description</w:t>
            </w:r>
          </w:p>
        </w:tc>
      </w:tr>
      <w:tr w:rsidR="0077680E" w:rsidRPr="008069E3" w14:paraId="3284C115" w14:textId="77777777" w:rsidTr="002635A2">
        <w:trPr>
          <w:jc w:val="center"/>
        </w:trPr>
        <w:tc>
          <w:tcPr>
            <w:tcW w:w="942" w:type="pct"/>
            <w:tcMar>
              <w:top w:w="0" w:type="dxa"/>
              <w:left w:w="28" w:type="dxa"/>
              <w:bottom w:w="0" w:type="dxa"/>
              <w:right w:w="108" w:type="dxa"/>
            </w:tcMar>
            <w:hideMark/>
          </w:tcPr>
          <w:p w14:paraId="456E71CA" w14:textId="77777777" w:rsidR="0077680E" w:rsidRPr="008069E3" w:rsidRDefault="0077680E" w:rsidP="00DD7972">
            <w:pPr>
              <w:pStyle w:val="TAL"/>
            </w:pPr>
            <w:r w:rsidRPr="008069E3">
              <w:t>href</w:t>
            </w:r>
          </w:p>
        </w:tc>
        <w:tc>
          <w:tcPr>
            <w:tcW w:w="1044" w:type="pct"/>
            <w:tcMar>
              <w:top w:w="0" w:type="dxa"/>
              <w:left w:w="28" w:type="dxa"/>
              <w:bottom w:w="0" w:type="dxa"/>
              <w:right w:w="108" w:type="dxa"/>
            </w:tcMar>
            <w:hideMark/>
          </w:tcPr>
          <w:p w14:paraId="39102089" w14:textId="3A59EDED" w:rsidR="0077680E" w:rsidRPr="008069E3" w:rsidRDefault="00DC5DC1" w:rsidP="00DD7972">
            <w:pPr>
              <w:pStyle w:val="TAL"/>
            </w:pPr>
            <w:r w:rsidRPr="008069E3">
              <w:t>U</w:t>
            </w:r>
            <w:r w:rsidR="00BA2441" w:rsidRPr="008069E3">
              <w:t>ri</w:t>
            </w:r>
          </w:p>
        </w:tc>
        <w:tc>
          <w:tcPr>
            <w:tcW w:w="668" w:type="pct"/>
            <w:tcMar>
              <w:top w:w="0" w:type="dxa"/>
              <w:left w:w="28" w:type="dxa"/>
              <w:bottom w:w="0" w:type="dxa"/>
              <w:right w:w="108" w:type="dxa"/>
            </w:tcMar>
            <w:hideMark/>
          </w:tcPr>
          <w:p w14:paraId="3ABCEC8E" w14:textId="77777777" w:rsidR="0077680E" w:rsidRPr="008069E3" w:rsidRDefault="0077680E" w:rsidP="00DD7972">
            <w:pPr>
              <w:pStyle w:val="TAL"/>
            </w:pPr>
            <w:r w:rsidRPr="008069E3">
              <w:t>1</w:t>
            </w:r>
          </w:p>
        </w:tc>
        <w:tc>
          <w:tcPr>
            <w:tcW w:w="2345" w:type="pct"/>
            <w:tcMar>
              <w:top w:w="0" w:type="dxa"/>
              <w:left w:w="28" w:type="dxa"/>
              <w:bottom w:w="0" w:type="dxa"/>
              <w:right w:w="108" w:type="dxa"/>
            </w:tcMar>
          </w:tcPr>
          <w:p w14:paraId="7CCBD3AE" w14:textId="64784B56" w:rsidR="0077680E" w:rsidRPr="008069E3" w:rsidRDefault="0077680E" w:rsidP="00DD7972">
            <w:pPr>
              <w:pStyle w:val="TAL"/>
            </w:pPr>
            <w:r w:rsidRPr="008069E3">
              <w:t>URI</w:t>
            </w:r>
            <w:r w:rsidR="00681BB7" w:rsidRPr="008069E3">
              <w:t xml:space="preserve"> </w:t>
            </w:r>
            <w:r w:rsidRPr="008069E3">
              <w:t>referring</w:t>
            </w:r>
            <w:r w:rsidR="00681BB7" w:rsidRPr="008069E3">
              <w:t xml:space="preserve"> </w:t>
            </w:r>
            <w:r w:rsidRPr="008069E3">
              <w:t>to</w:t>
            </w:r>
            <w:r w:rsidR="00681BB7" w:rsidRPr="008069E3">
              <w:t xml:space="preserve"> </w:t>
            </w:r>
            <w:r w:rsidRPr="008069E3">
              <w:t>a</w:t>
            </w:r>
            <w:r w:rsidR="00681BB7" w:rsidRPr="008069E3">
              <w:t xml:space="preserve"> </w:t>
            </w:r>
            <w:r w:rsidRPr="008069E3">
              <w:t>resource</w:t>
            </w:r>
          </w:p>
        </w:tc>
      </w:tr>
    </w:tbl>
    <w:p w14:paraId="358F5290" w14:textId="72BD6749" w:rsidR="004C39AF" w:rsidRPr="008069E3" w:rsidRDefault="004C39AF" w:rsidP="00E00037"/>
    <w:p w14:paraId="31567BD5" w14:textId="79D12861" w:rsidR="006B3975" w:rsidRPr="008069E3" w:rsidRDefault="006B3975" w:rsidP="006B3975">
      <w:pPr>
        <w:pStyle w:val="Heading3"/>
      </w:pPr>
      <w:bookmarkStart w:id="314" w:name="_Toc106007659"/>
      <w:bookmarkStart w:id="315" w:name="_Toc106088417"/>
      <w:bookmarkStart w:id="316" w:name="_Toc106190910"/>
      <w:r w:rsidRPr="008069E3">
        <w:t>6.5.</w:t>
      </w:r>
      <w:r w:rsidR="00361432" w:rsidRPr="008069E3">
        <w:t>24</w:t>
      </w:r>
      <w:r w:rsidRPr="008069E3">
        <w:tab/>
        <w:t>Type: ChannelLoadConfig</w:t>
      </w:r>
      <w:bookmarkEnd w:id="314"/>
      <w:bookmarkEnd w:id="315"/>
      <w:bookmarkEnd w:id="316"/>
    </w:p>
    <w:p w14:paraId="5DD97018" w14:textId="3F211B85" w:rsidR="006B3975" w:rsidRPr="008069E3" w:rsidRDefault="006B3975" w:rsidP="006B3975">
      <w:r w:rsidRPr="008069E3">
        <w:t xml:space="preserve">This configuration applies to </w:t>
      </w:r>
      <w:r w:rsidR="00796C80" w:rsidRPr="008069E3">
        <w:t xml:space="preserve">Channel Load </w:t>
      </w:r>
      <w:r w:rsidRPr="008069E3">
        <w:t xml:space="preserve">measurement as described in </w:t>
      </w:r>
      <w:r w:rsidR="00F5189F" w:rsidRPr="008069E3">
        <w:t>clause</w:t>
      </w:r>
      <w:r w:rsidRPr="008069E3">
        <w:t xml:space="preserve"> 6.5.</w:t>
      </w:r>
      <w:r w:rsidR="00796C80" w:rsidRPr="008069E3">
        <w:t>39</w:t>
      </w:r>
      <w:r w:rsidRPr="008069E3">
        <w:t xml:space="preserve"> in </w:t>
      </w:r>
      <w:r w:rsidR="00F5189F" w:rsidRPr="008069E3">
        <w:t>the present document</w:t>
      </w:r>
      <w:r w:rsidRPr="008069E3">
        <w:t>.</w:t>
      </w:r>
      <w:r w:rsidR="00C1450E" w:rsidRPr="008069E3">
        <w:t xml:space="preserve"> This configuration follows the format as described in </w:t>
      </w:r>
      <w:r w:rsidR="00AD5251" w:rsidRPr="008069E3">
        <w:t>clause</w:t>
      </w:r>
      <w:r w:rsidR="00C1450E" w:rsidRPr="008069E3">
        <w:t xml:space="preserve"> 9.4.2.21.5, Channel Load request, within </w:t>
      </w:r>
      <w:r w:rsidR="00C1450E" w:rsidRPr="00A67157">
        <w:t>IEEE</w:t>
      </w:r>
      <w:r w:rsidR="00360651" w:rsidRPr="00A67157">
        <w:t> </w:t>
      </w:r>
      <w:r w:rsidR="00C1450E" w:rsidRPr="00A67157">
        <w:t>802.11</w:t>
      </w:r>
      <w:r w:rsidR="00E8359C" w:rsidRPr="00A67157">
        <w:noBreakHyphen/>
      </w:r>
      <w:r w:rsidR="00C1450E" w:rsidRPr="00A67157">
        <w:t>2016</w:t>
      </w:r>
      <w:r w:rsidR="00E8359C" w:rsidRPr="008069E3">
        <w:t> </w:t>
      </w:r>
      <w:r w:rsidR="007B4D49" w:rsidRPr="00A67157">
        <w:t>[</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C1450E" w:rsidRPr="008069E3">
        <w:t>.</w:t>
      </w:r>
    </w:p>
    <w:p w14:paraId="33108038" w14:textId="7A38D25F" w:rsidR="00786256" w:rsidRPr="008069E3" w:rsidRDefault="00786256" w:rsidP="007A4756">
      <w:pPr>
        <w:pStyle w:val="TH"/>
      </w:pPr>
      <w:r w:rsidRPr="008069E3">
        <w:t>Table 6.5.24-1: Attributes of the ChannelLoadConfig</w:t>
      </w:r>
    </w:p>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6"/>
        <w:gridCol w:w="1170"/>
        <w:gridCol w:w="1174"/>
        <w:gridCol w:w="5575"/>
      </w:tblGrid>
      <w:tr w:rsidR="00016F5C" w:rsidRPr="008069E3" w14:paraId="7A92A445" w14:textId="77777777" w:rsidTr="005D294B">
        <w:trPr>
          <w:jc w:val="center"/>
        </w:trPr>
        <w:tc>
          <w:tcPr>
            <w:tcW w:w="886" w:type="pct"/>
            <w:shd w:val="clear" w:color="auto" w:fill="C0C0C0"/>
            <w:tcMar>
              <w:top w:w="0" w:type="dxa"/>
              <w:left w:w="28" w:type="dxa"/>
              <w:bottom w:w="0" w:type="dxa"/>
              <w:right w:w="108" w:type="dxa"/>
            </w:tcMar>
            <w:hideMark/>
          </w:tcPr>
          <w:p w14:paraId="5FF945CC" w14:textId="71B304F7" w:rsidR="00362C68" w:rsidRPr="008069E3" w:rsidRDefault="00362C68" w:rsidP="00714423">
            <w:pPr>
              <w:pStyle w:val="TAH"/>
            </w:pPr>
            <w:r w:rsidRPr="008069E3">
              <w:t>Attribute</w:t>
            </w:r>
            <w:r w:rsidR="00681BB7" w:rsidRPr="008069E3">
              <w:t xml:space="preserve"> </w:t>
            </w:r>
            <w:r w:rsidRPr="008069E3">
              <w:t>name</w:t>
            </w:r>
          </w:p>
        </w:tc>
        <w:tc>
          <w:tcPr>
            <w:tcW w:w="608" w:type="pct"/>
            <w:shd w:val="clear" w:color="auto" w:fill="C0C0C0"/>
            <w:tcMar>
              <w:top w:w="0" w:type="dxa"/>
              <w:left w:w="28" w:type="dxa"/>
              <w:bottom w:w="0" w:type="dxa"/>
              <w:right w:w="108" w:type="dxa"/>
            </w:tcMar>
            <w:hideMark/>
          </w:tcPr>
          <w:p w14:paraId="78F78EB4" w14:textId="4FC691D1" w:rsidR="00362C68" w:rsidRPr="008069E3" w:rsidRDefault="00362C68" w:rsidP="00714423">
            <w:pPr>
              <w:pStyle w:val="TAH"/>
            </w:pPr>
            <w:r w:rsidRPr="008069E3">
              <w:t>Data</w:t>
            </w:r>
            <w:r w:rsidR="00681BB7" w:rsidRPr="008069E3">
              <w:t xml:space="preserve"> </w:t>
            </w:r>
            <w:r w:rsidRPr="008069E3">
              <w:t>type</w:t>
            </w:r>
          </w:p>
        </w:tc>
        <w:tc>
          <w:tcPr>
            <w:tcW w:w="610" w:type="pct"/>
            <w:shd w:val="clear" w:color="auto" w:fill="C0C0C0"/>
            <w:tcMar>
              <w:top w:w="0" w:type="dxa"/>
              <w:left w:w="28" w:type="dxa"/>
              <w:bottom w:w="0" w:type="dxa"/>
              <w:right w:w="108" w:type="dxa"/>
            </w:tcMar>
            <w:hideMark/>
          </w:tcPr>
          <w:p w14:paraId="4C2A894C" w14:textId="77777777" w:rsidR="00362C68" w:rsidRPr="008069E3" w:rsidRDefault="00362C68" w:rsidP="00714423">
            <w:pPr>
              <w:pStyle w:val="TAH"/>
            </w:pPr>
            <w:r w:rsidRPr="008069E3">
              <w:t>Cardinality</w:t>
            </w:r>
          </w:p>
        </w:tc>
        <w:tc>
          <w:tcPr>
            <w:tcW w:w="2896" w:type="pct"/>
            <w:shd w:val="clear" w:color="auto" w:fill="C0C0C0"/>
            <w:tcMar>
              <w:top w:w="0" w:type="dxa"/>
              <w:left w:w="28" w:type="dxa"/>
              <w:bottom w:w="0" w:type="dxa"/>
              <w:right w:w="108" w:type="dxa"/>
            </w:tcMar>
            <w:hideMark/>
          </w:tcPr>
          <w:p w14:paraId="16E216D5" w14:textId="77777777" w:rsidR="00362C68" w:rsidRPr="008069E3" w:rsidRDefault="00362C68" w:rsidP="00714423">
            <w:pPr>
              <w:pStyle w:val="TAH"/>
            </w:pPr>
            <w:r w:rsidRPr="008069E3">
              <w:t>Description</w:t>
            </w:r>
          </w:p>
        </w:tc>
      </w:tr>
      <w:tr w:rsidR="005D294B" w:rsidRPr="008069E3" w14:paraId="2B659207" w14:textId="77777777" w:rsidTr="006D1CC9">
        <w:trPr>
          <w:jc w:val="center"/>
        </w:trPr>
        <w:tc>
          <w:tcPr>
            <w:tcW w:w="886" w:type="pct"/>
            <w:tcMar>
              <w:top w:w="0" w:type="dxa"/>
              <w:left w:w="28" w:type="dxa"/>
              <w:bottom w:w="0" w:type="dxa"/>
              <w:right w:w="108" w:type="dxa"/>
            </w:tcMar>
          </w:tcPr>
          <w:p w14:paraId="3B0981EA" w14:textId="7FD0F618" w:rsidR="008C6131" w:rsidRPr="008069E3" w:rsidRDefault="008C6131" w:rsidP="008C6131">
            <w:pPr>
              <w:pStyle w:val="TAL"/>
              <w:rPr>
                <w:color w:val="000000"/>
              </w:rPr>
            </w:pPr>
            <w:r w:rsidRPr="008069E3">
              <w:t>operatingClass</w:t>
            </w:r>
          </w:p>
        </w:tc>
        <w:tc>
          <w:tcPr>
            <w:tcW w:w="608" w:type="pct"/>
            <w:tcMar>
              <w:top w:w="0" w:type="dxa"/>
              <w:left w:w="28" w:type="dxa"/>
              <w:bottom w:w="0" w:type="dxa"/>
              <w:right w:w="108" w:type="dxa"/>
            </w:tcMar>
          </w:tcPr>
          <w:p w14:paraId="76C9D076" w14:textId="18B6A29D" w:rsidR="008C6131" w:rsidRPr="008069E3" w:rsidRDefault="008C6131" w:rsidP="008C6131">
            <w:pPr>
              <w:pStyle w:val="TAL"/>
              <w:rPr>
                <w:color w:val="000000"/>
              </w:rPr>
            </w:pPr>
            <w:r w:rsidRPr="008069E3">
              <w:t>Uint8</w:t>
            </w:r>
          </w:p>
        </w:tc>
        <w:tc>
          <w:tcPr>
            <w:tcW w:w="610" w:type="pct"/>
            <w:tcMar>
              <w:top w:w="0" w:type="dxa"/>
              <w:left w:w="28" w:type="dxa"/>
              <w:bottom w:w="0" w:type="dxa"/>
              <w:right w:w="108" w:type="dxa"/>
            </w:tcMar>
          </w:tcPr>
          <w:p w14:paraId="374F32A2" w14:textId="2917086E" w:rsidR="008C6131" w:rsidRPr="008069E3" w:rsidRDefault="008C6131" w:rsidP="008C6131">
            <w:pPr>
              <w:pStyle w:val="TAL"/>
            </w:pPr>
            <w:r w:rsidRPr="008069E3">
              <w:t>1</w:t>
            </w:r>
          </w:p>
        </w:tc>
        <w:tc>
          <w:tcPr>
            <w:tcW w:w="2896" w:type="pct"/>
            <w:tcMar>
              <w:top w:w="0" w:type="dxa"/>
              <w:left w:w="28" w:type="dxa"/>
              <w:bottom w:w="0" w:type="dxa"/>
              <w:right w:w="108" w:type="dxa"/>
            </w:tcMar>
          </w:tcPr>
          <w:p w14:paraId="74563CC0" w14:textId="24F8708D" w:rsidR="008C6131" w:rsidRPr="008069E3" w:rsidRDefault="008C6131" w:rsidP="008C6131">
            <w:pPr>
              <w:pStyle w:val="TAL"/>
              <w:rPr>
                <w:color w:val="000000"/>
              </w:rPr>
            </w:pPr>
            <w:r w:rsidRPr="008069E3">
              <w:t xml:space="preserve">Operating Class field indicates an operating class value as defined in Annex E within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5D294B" w:rsidRPr="008069E3" w14:paraId="3DECB2F0" w14:textId="77777777" w:rsidTr="006D1CC9">
        <w:trPr>
          <w:jc w:val="center"/>
        </w:trPr>
        <w:tc>
          <w:tcPr>
            <w:tcW w:w="886" w:type="pct"/>
            <w:tcMar>
              <w:top w:w="0" w:type="dxa"/>
              <w:left w:w="28" w:type="dxa"/>
              <w:bottom w:w="0" w:type="dxa"/>
              <w:right w:w="108" w:type="dxa"/>
            </w:tcMar>
          </w:tcPr>
          <w:p w14:paraId="6504704A" w14:textId="439DC8EB" w:rsidR="00362C68" w:rsidRPr="008069E3" w:rsidRDefault="00362C68" w:rsidP="00714423">
            <w:pPr>
              <w:pStyle w:val="TAL"/>
              <w:rPr>
                <w:color w:val="000000"/>
              </w:rPr>
            </w:pPr>
            <w:r w:rsidRPr="008069E3">
              <w:rPr>
                <w:color w:val="000000"/>
              </w:rPr>
              <w:t>channel</w:t>
            </w:r>
          </w:p>
        </w:tc>
        <w:tc>
          <w:tcPr>
            <w:tcW w:w="608" w:type="pct"/>
            <w:tcMar>
              <w:top w:w="0" w:type="dxa"/>
              <w:left w:w="28" w:type="dxa"/>
              <w:bottom w:w="0" w:type="dxa"/>
              <w:right w:w="108" w:type="dxa"/>
            </w:tcMar>
          </w:tcPr>
          <w:p w14:paraId="7654C2A9" w14:textId="77777777" w:rsidR="00362C68" w:rsidRPr="008069E3" w:rsidRDefault="00362C68" w:rsidP="00714423">
            <w:pPr>
              <w:pStyle w:val="TAL"/>
              <w:rPr>
                <w:color w:val="000000"/>
              </w:rPr>
            </w:pPr>
            <w:r w:rsidRPr="008069E3">
              <w:rPr>
                <w:color w:val="000000"/>
              </w:rPr>
              <w:t>Integer</w:t>
            </w:r>
          </w:p>
        </w:tc>
        <w:tc>
          <w:tcPr>
            <w:tcW w:w="610" w:type="pct"/>
            <w:tcMar>
              <w:top w:w="0" w:type="dxa"/>
              <w:left w:w="28" w:type="dxa"/>
              <w:bottom w:w="0" w:type="dxa"/>
              <w:right w:w="108" w:type="dxa"/>
            </w:tcMar>
          </w:tcPr>
          <w:p w14:paraId="2CBCD04C" w14:textId="77777777" w:rsidR="00362C68" w:rsidRPr="008069E3" w:rsidRDefault="00362C68" w:rsidP="00714423">
            <w:pPr>
              <w:pStyle w:val="TAL"/>
            </w:pPr>
            <w:r w:rsidRPr="008069E3">
              <w:t>1</w:t>
            </w:r>
          </w:p>
        </w:tc>
        <w:tc>
          <w:tcPr>
            <w:tcW w:w="2896" w:type="pct"/>
            <w:tcMar>
              <w:top w:w="0" w:type="dxa"/>
              <w:left w:w="28" w:type="dxa"/>
              <w:bottom w:w="0" w:type="dxa"/>
              <w:right w:w="108" w:type="dxa"/>
            </w:tcMar>
            <w:vAlign w:val="center"/>
          </w:tcPr>
          <w:p w14:paraId="628FB3AC" w14:textId="56C2559C" w:rsidR="00362C68" w:rsidRPr="008069E3" w:rsidRDefault="00362C68" w:rsidP="00714423">
            <w:pPr>
              <w:pStyle w:val="TAL"/>
            </w:pPr>
            <w:r w:rsidRPr="008069E3">
              <w:rPr>
                <w:color w:val="000000"/>
              </w:rPr>
              <w:t>Channel</w:t>
            </w:r>
            <w:r w:rsidR="00681BB7" w:rsidRPr="008069E3">
              <w:rPr>
                <w:color w:val="000000"/>
              </w:rPr>
              <w:t xml:space="preserve"> </w:t>
            </w:r>
            <w:r w:rsidR="00B17DBC" w:rsidRPr="008069E3">
              <w:rPr>
                <w:color w:val="000000"/>
              </w:rPr>
              <w:t xml:space="preserve">for </w:t>
            </w:r>
            <w:r w:rsidRPr="008069E3">
              <w:rPr>
                <w:color w:val="000000"/>
              </w:rPr>
              <w:t>which</w:t>
            </w:r>
            <w:r w:rsidR="00681BB7" w:rsidRPr="008069E3">
              <w:rPr>
                <w:color w:val="000000"/>
              </w:rPr>
              <w:t xml:space="preserve"> </w:t>
            </w:r>
            <w:r w:rsidR="00D25BE8" w:rsidRPr="008069E3">
              <w:rPr>
                <w:color w:val="000000"/>
              </w:rPr>
              <w:t xml:space="preserve">the channel </w:t>
            </w:r>
            <w:r w:rsidRPr="008069E3">
              <w:rPr>
                <w:color w:val="000000"/>
              </w:rPr>
              <w:t>load</w:t>
            </w:r>
            <w:r w:rsidR="00681BB7" w:rsidRPr="008069E3">
              <w:rPr>
                <w:color w:val="000000"/>
              </w:rPr>
              <w:t xml:space="preserve"> </w:t>
            </w:r>
            <w:r w:rsidRPr="008069E3">
              <w:rPr>
                <w:color w:val="000000"/>
              </w:rPr>
              <w:t>report</w:t>
            </w:r>
            <w:r w:rsidR="00D25BE8" w:rsidRPr="008069E3">
              <w:rPr>
                <w:color w:val="000000"/>
              </w:rPr>
              <w:t xml:space="preserve"> is requested</w:t>
            </w:r>
            <w:r w:rsidR="00B91AFF" w:rsidRPr="008069E3">
              <w:rPr>
                <w:color w:val="000000"/>
              </w:rPr>
              <w:t>.</w:t>
            </w:r>
          </w:p>
        </w:tc>
      </w:tr>
      <w:tr w:rsidR="005D294B" w:rsidRPr="008069E3" w14:paraId="1691BB1B" w14:textId="77777777" w:rsidTr="006D1CC9">
        <w:trPr>
          <w:jc w:val="center"/>
        </w:trPr>
        <w:tc>
          <w:tcPr>
            <w:tcW w:w="886" w:type="pct"/>
            <w:tcMar>
              <w:top w:w="0" w:type="dxa"/>
              <w:left w:w="28" w:type="dxa"/>
              <w:bottom w:w="0" w:type="dxa"/>
              <w:right w:w="108" w:type="dxa"/>
            </w:tcMar>
          </w:tcPr>
          <w:p w14:paraId="73350695" w14:textId="1686EC60" w:rsidR="003229A4" w:rsidRPr="008069E3" w:rsidRDefault="003229A4" w:rsidP="003229A4">
            <w:pPr>
              <w:pStyle w:val="TAL"/>
              <w:rPr>
                <w:color w:val="000000"/>
              </w:rPr>
            </w:pPr>
            <w:r w:rsidRPr="008069E3">
              <w:rPr>
                <w:bCs/>
                <w:color w:val="000000"/>
              </w:rPr>
              <w:t>reportingCondition</w:t>
            </w:r>
          </w:p>
        </w:tc>
        <w:tc>
          <w:tcPr>
            <w:tcW w:w="608" w:type="pct"/>
            <w:tcMar>
              <w:top w:w="0" w:type="dxa"/>
              <w:left w:w="28" w:type="dxa"/>
              <w:bottom w:w="0" w:type="dxa"/>
              <w:right w:w="108" w:type="dxa"/>
            </w:tcMar>
          </w:tcPr>
          <w:p w14:paraId="544A6B67" w14:textId="7207B3DD" w:rsidR="003229A4" w:rsidRPr="008069E3" w:rsidRDefault="003229A4" w:rsidP="003229A4">
            <w:pPr>
              <w:pStyle w:val="TAL"/>
              <w:rPr>
                <w:color w:val="000000"/>
              </w:rPr>
            </w:pPr>
            <w:r w:rsidRPr="008069E3">
              <w:rPr>
                <w:bCs/>
                <w:color w:val="000000"/>
              </w:rPr>
              <w:t>Uint8</w:t>
            </w:r>
          </w:p>
        </w:tc>
        <w:tc>
          <w:tcPr>
            <w:tcW w:w="610" w:type="pct"/>
            <w:tcMar>
              <w:top w:w="0" w:type="dxa"/>
              <w:left w:w="28" w:type="dxa"/>
              <w:bottom w:w="0" w:type="dxa"/>
              <w:right w:w="108" w:type="dxa"/>
            </w:tcMar>
          </w:tcPr>
          <w:p w14:paraId="46073033" w14:textId="21D6B55A" w:rsidR="003229A4" w:rsidRPr="008069E3" w:rsidRDefault="003229A4" w:rsidP="003229A4">
            <w:pPr>
              <w:pStyle w:val="TAL"/>
            </w:pPr>
            <w:r w:rsidRPr="008069E3">
              <w:t>0..1</w:t>
            </w:r>
          </w:p>
        </w:tc>
        <w:tc>
          <w:tcPr>
            <w:tcW w:w="2896" w:type="pct"/>
            <w:tcMar>
              <w:top w:w="0" w:type="dxa"/>
              <w:left w:w="28" w:type="dxa"/>
              <w:bottom w:w="0" w:type="dxa"/>
              <w:right w:w="108" w:type="dxa"/>
            </w:tcMar>
            <w:vAlign w:val="center"/>
          </w:tcPr>
          <w:p w14:paraId="44F808D9" w14:textId="3F5DCA15" w:rsidR="003229A4" w:rsidRPr="008069E3" w:rsidRDefault="003229A4" w:rsidP="003229A4">
            <w:pPr>
              <w:pStyle w:val="TAL"/>
              <w:rPr>
                <w:color w:val="000000"/>
                <w:lang w:eastAsia="en-GB"/>
              </w:rPr>
            </w:pPr>
            <w:r w:rsidRPr="008069E3">
              <w:rPr>
                <w:color w:val="000000"/>
                <w:lang w:eastAsia="en-GB"/>
              </w:rPr>
              <w:t xml:space="preserve">Reporting condition for the Beacon Report as per Table 9-153 of </w:t>
            </w:r>
            <w:r w:rsidRPr="00A67157">
              <w:t>IEEE 802.11-</w:t>
            </w:r>
            <w:r w:rsidRPr="00A67157">
              <w:rPr>
                <w:lang w:eastAsia="en-GB"/>
              </w:rPr>
              <w:t>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006D1CC9" w:rsidRPr="008069E3">
              <w:rPr>
                <w:color w:val="000000"/>
                <w:lang w:eastAsia="en-GB"/>
              </w:rPr>
              <w:t>:</w:t>
            </w:r>
          </w:p>
          <w:p w14:paraId="7A784DC9" w14:textId="7D616E3E" w:rsidR="003229A4" w:rsidRPr="008069E3" w:rsidRDefault="003229A4" w:rsidP="00D04B40">
            <w:pPr>
              <w:pStyle w:val="TAL"/>
              <w:ind w:left="327" w:hanging="327"/>
            </w:pPr>
            <w:r w:rsidRPr="008069E3">
              <w:rPr>
                <w:color w:val="000000"/>
                <w:lang w:eastAsia="en-GB"/>
              </w:rPr>
              <w:t xml:space="preserve">0 = </w:t>
            </w:r>
            <w:r w:rsidRPr="008069E3">
              <w:t>Report to be issued after each measurement</w:t>
            </w:r>
            <w:r w:rsidR="006D1CC9" w:rsidRPr="008069E3">
              <w:t>.</w:t>
            </w:r>
          </w:p>
          <w:p w14:paraId="744D19DE" w14:textId="5078FE02" w:rsidR="003229A4" w:rsidRPr="008069E3" w:rsidRDefault="003229A4" w:rsidP="00D04B40">
            <w:pPr>
              <w:pStyle w:val="TAL"/>
              <w:ind w:left="327" w:hanging="327"/>
            </w:pPr>
            <w:r w:rsidRPr="008069E3">
              <w:t>1 = Report to be issued when Channel Load is greater than or equal to the threshold</w:t>
            </w:r>
            <w:r w:rsidR="006D1CC9" w:rsidRPr="008069E3">
              <w:t>.</w:t>
            </w:r>
          </w:p>
          <w:p w14:paraId="4CE6519C" w14:textId="4CF49F63" w:rsidR="003229A4" w:rsidRPr="008069E3" w:rsidRDefault="003229A4" w:rsidP="00D04B40">
            <w:pPr>
              <w:pStyle w:val="TAL"/>
              <w:ind w:left="327" w:hanging="327"/>
            </w:pPr>
            <w:r w:rsidRPr="008069E3">
              <w:t>2 = Report to be issued when Channel Load is less than or equal to the threshold</w:t>
            </w:r>
            <w:r w:rsidR="006D1CC9" w:rsidRPr="008069E3">
              <w:t>.</w:t>
            </w:r>
          </w:p>
          <w:p w14:paraId="3AD5A02B" w14:textId="77777777" w:rsidR="003229A4" w:rsidRPr="008069E3" w:rsidRDefault="003229A4" w:rsidP="003229A4">
            <w:pPr>
              <w:pStyle w:val="TAL"/>
            </w:pPr>
          </w:p>
          <w:p w14:paraId="1CD0EFF1" w14:textId="236ED16D" w:rsidR="003229A4" w:rsidRPr="008069E3" w:rsidRDefault="003229A4" w:rsidP="003229A4">
            <w:pPr>
              <w:pStyle w:val="TAL"/>
              <w:rPr>
                <w:color w:val="000000"/>
              </w:rPr>
            </w:pPr>
            <w:r w:rsidRPr="008069E3">
              <w:t xml:space="preserve">If this optional field is not provided, channel load report </w:t>
            </w:r>
            <w:r w:rsidR="00CC1B24" w:rsidRPr="008069E3">
              <w:t>should</w:t>
            </w:r>
            <w:r w:rsidRPr="008069E3">
              <w:t xml:space="preserve"> be issued after each measurement (reportingCondition = 0).</w:t>
            </w:r>
          </w:p>
        </w:tc>
      </w:tr>
      <w:tr w:rsidR="005D294B" w:rsidRPr="008069E3" w14:paraId="20C2A813" w14:textId="77777777" w:rsidTr="005D294B">
        <w:trPr>
          <w:jc w:val="center"/>
        </w:trPr>
        <w:tc>
          <w:tcPr>
            <w:tcW w:w="886" w:type="pct"/>
            <w:tcMar>
              <w:top w:w="0" w:type="dxa"/>
              <w:left w:w="28" w:type="dxa"/>
              <w:bottom w:w="0" w:type="dxa"/>
              <w:right w:w="108" w:type="dxa"/>
            </w:tcMar>
          </w:tcPr>
          <w:p w14:paraId="2BFAD53A" w14:textId="79D794DE" w:rsidR="005D294B" w:rsidRPr="008069E3" w:rsidRDefault="005D294B" w:rsidP="005D294B">
            <w:pPr>
              <w:pStyle w:val="TAL"/>
              <w:rPr>
                <w:color w:val="000000"/>
              </w:rPr>
            </w:pPr>
            <w:r w:rsidRPr="008069E3">
              <w:rPr>
                <w:bCs/>
                <w:color w:val="000000"/>
              </w:rPr>
              <w:t>threshold</w:t>
            </w:r>
          </w:p>
        </w:tc>
        <w:tc>
          <w:tcPr>
            <w:tcW w:w="608" w:type="pct"/>
            <w:tcMar>
              <w:top w:w="0" w:type="dxa"/>
              <w:left w:w="28" w:type="dxa"/>
              <w:bottom w:w="0" w:type="dxa"/>
              <w:right w:w="108" w:type="dxa"/>
            </w:tcMar>
          </w:tcPr>
          <w:p w14:paraId="50D2EF35" w14:textId="5E7709C0" w:rsidR="005D294B" w:rsidRPr="008069E3" w:rsidRDefault="005D294B" w:rsidP="005D294B">
            <w:pPr>
              <w:pStyle w:val="TAL"/>
              <w:rPr>
                <w:color w:val="000000"/>
              </w:rPr>
            </w:pPr>
            <w:r w:rsidRPr="008069E3">
              <w:rPr>
                <w:bCs/>
                <w:color w:val="000000"/>
              </w:rPr>
              <w:t>Uint8</w:t>
            </w:r>
          </w:p>
        </w:tc>
        <w:tc>
          <w:tcPr>
            <w:tcW w:w="610" w:type="pct"/>
            <w:tcMar>
              <w:top w:w="0" w:type="dxa"/>
              <w:left w:w="28" w:type="dxa"/>
              <w:bottom w:w="0" w:type="dxa"/>
              <w:right w:w="108" w:type="dxa"/>
            </w:tcMar>
          </w:tcPr>
          <w:p w14:paraId="472F95A0" w14:textId="17BDE365" w:rsidR="005D294B" w:rsidRPr="008069E3" w:rsidRDefault="005D294B" w:rsidP="005D294B">
            <w:pPr>
              <w:pStyle w:val="TAL"/>
            </w:pPr>
            <w:r w:rsidRPr="008069E3">
              <w:t>0..1</w:t>
            </w:r>
          </w:p>
        </w:tc>
        <w:tc>
          <w:tcPr>
            <w:tcW w:w="2896" w:type="pct"/>
            <w:tcMar>
              <w:top w:w="0" w:type="dxa"/>
              <w:left w:w="28" w:type="dxa"/>
              <w:bottom w:w="0" w:type="dxa"/>
              <w:right w:w="108" w:type="dxa"/>
            </w:tcMar>
            <w:vAlign w:val="center"/>
          </w:tcPr>
          <w:p w14:paraId="078BFF02" w14:textId="46866648" w:rsidR="005D294B" w:rsidRPr="008069E3" w:rsidRDefault="005D294B" w:rsidP="005D294B">
            <w:pPr>
              <w:pStyle w:val="TAL"/>
              <w:rPr>
                <w:color w:val="000000"/>
              </w:rPr>
            </w:pPr>
            <w:r w:rsidRPr="008069E3">
              <w:rPr>
                <w:color w:val="000000"/>
                <w:lang w:eastAsia="en-GB"/>
              </w:rPr>
              <w:t xml:space="preserve">Channel Load reference value for threshold reporting. This field </w:t>
            </w:r>
            <w:r w:rsidR="000578A6" w:rsidRPr="008069E3">
              <w:rPr>
                <w:color w:val="000000"/>
                <w:lang w:eastAsia="en-GB"/>
              </w:rPr>
              <w:t>shall</w:t>
            </w:r>
            <w:r w:rsidRPr="008069E3">
              <w:rPr>
                <w:color w:val="000000"/>
                <w:lang w:eastAsia="en-GB"/>
              </w:rPr>
              <w:t xml:space="preserve"> be provided for reportingCondition values 1 and 2.</w:t>
            </w:r>
          </w:p>
        </w:tc>
      </w:tr>
    </w:tbl>
    <w:p w14:paraId="67304D1C" w14:textId="40733905" w:rsidR="006B3975" w:rsidRPr="008069E3" w:rsidRDefault="006B3975" w:rsidP="00E00037"/>
    <w:p w14:paraId="7939BF76" w14:textId="145B729B" w:rsidR="00362C68" w:rsidRPr="008069E3" w:rsidRDefault="00362C68" w:rsidP="00362C68">
      <w:pPr>
        <w:pStyle w:val="Heading3"/>
      </w:pPr>
      <w:bookmarkStart w:id="317" w:name="_Toc106007660"/>
      <w:bookmarkStart w:id="318" w:name="_Toc106088418"/>
      <w:bookmarkStart w:id="319" w:name="_Toc106190911"/>
      <w:r w:rsidRPr="008069E3">
        <w:t>6.5.25</w:t>
      </w:r>
      <w:r w:rsidRPr="008069E3">
        <w:tab/>
        <w:t>Type: BeaconRequestConfig</w:t>
      </w:r>
      <w:bookmarkEnd w:id="317"/>
      <w:bookmarkEnd w:id="318"/>
      <w:bookmarkEnd w:id="319"/>
    </w:p>
    <w:p w14:paraId="1F915DF9" w14:textId="666950A7" w:rsidR="00651BE1" w:rsidRPr="008069E3" w:rsidRDefault="00651BE1" w:rsidP="00651BE1">
      <w:r w:rsidRPr="008069E3">
        <w:t xml:space="preserve">This configuration applies to the BeaconReport as described in clause 6.5.27 of </w:t>
      </w:r>
      <w:r w:rsidR="005768B4" w:rsidRPr="008069E3">
        <w:t>the present document</w:t>
      </w:r>
      <w:r w:rsidRPr="008069E3">
        <w:t xml:space="preserve">. This configuration follows the format as described in </w:t>
      </w:r>
      <w:r w:rsidR="00AD5251" w:rsidRPr="008069E3">
        <w:t>clause</w:t>
      </w:r>
      <w:r w:rsidRPr="008069E3">
        <w:t xml:space="preserve"> 9.4.2.21.7, Beacon request, within </w:t>
      </w:r>
      <w:r w:rsidRPr="00A67157">
        <w:t>IEEE</w:t>
      </w:r>
      <w:r w:rsidR="005768B4" w:rsidRPr="00A67157">
        <w:t>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3F3909FF" w14:textId="1AE86720" w:rsidR="00786256" w:rsidRPr="008069E3" w:rsidRDefault="00786256" w:rsidP="007A4756">
      <w:pPr>
        <w:pStyle w:val="TH"/>
      </w:pPr>
      <w:r w:rsidRPr="008069E3">
        <w:t>Table 6.5.25-1: Attributes of the BeaconRequestConfig</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2152"/>
        <w:gridCol w:w="1107"/>
        <w:gridCol w:w="4536"/>
      </w:tblGrid>
      <w:tr w:rsidR="00016F5C" w:rsidRPr="008069E3" w14:paraId="612124F2" w14:textId="77777777" w:rsidTr="002635A2">
        <w:trPr>
          <w:jc w:val="center"/>
        </w:trPr>
        <w:tc>
          <w:tcPr>
            <w:tcW w:w="1013" w:type="pct"/>
            <w:shd w:val="clear" w:color="auto" w:fill="C0C0C0"/>
            <w:tcMar>
              <w:top w:w="0" w:type="dxa"/>
              <w:left w:w="28" w:type="dxa"/>
              <w:bottom w:w="0" w:type="dxa"/>
              <w:right w:w="108" w:type="dxa"/>
            </w:tcMar>
            <w:hideMark/>
          </w:tcPr>
          <w:p w14:paraId="22D01E0D" w14:textId="1A2E7527" w:rsidR="00362C68" w:rsidRPr="008069E3" w:rsidRDefault="00362C68" w:rsidP="00714423">
            <w:pPr>
              <w:pStyle w:val="TAH"/>
            </w:pPr>
            <w:r w:rsidRPr="008069E3">
              <w:t>Attribute</w:t>
            </w:r>
            <w:r w:rsidR="00681BB7" w:rsidRPr="008069E3">
              <w:t xml:space="preserve"> </w:t>
            </w:r>
            <w:r w:rsidRPr="008069E3">
              <w:t>name</w:t>
            </w:r>
          </w:p>
        </w:tc>
        <w:tc>
          <w:tcPr>
            <w:tcW w:w="1101" w:type="pct"/>
            <w:shd w:val="clear" w:color="auto" w:fill="C0C0C0"/>
            <w:tcMar>
              <w:top w:w="0" w:type="dxa"/>
              <w:left w:w="28" w:type="dxa"/>
              <w:bottom w:w="0" w:type="dxa"/>
              <w:right w:w="108" w:type="dxa"/>
            </w:tcMar>
            <w:hideMark/>
          </w:tcPr>
          <w:p w14:paraId="251D93B1" w14:textId="56FD2C02" w:rsidR="00362C68" w:rsidRPr="008069E3" w:rsidRDefault="00362C68" w:rsidP="00714423">
            <w:pPr>
              <w:pStyle w:val="TAH"/>
            </w:pPr>
            <w:r w:rsidRPr="008069E3">
              <w:t>Data</w:t>
            </w:r>
            <w:r w:rsidR="00681BB7" w:rsidRPr="008069E3">
              <w:t xml:space="preserve"> </w:t>
            </w:r>
            <w:r w:rsidRPr="008069E3">
              <w:t>type</w:t>
            </w:r>
          </w:p>
        </w:tc>
        <w:tc>
          <w:tcPr>
            <w:tcW w:w="566" w:type="pct"/>
            <w:shd w:val="clear" w:color="auto" w:fill="C0C0C0"/>
            <w:tcMar>
              <w:top w:w="0" w:type="dxa"/>
              <w:left w:w="28" w:type="dxa"/>
              <w:bottom w:w="0" w:type="dxa"/>
              <w:right w:w="108" w:type="dxa"/>
            </w:tcMar>
            <w:hideMark/>
          </w:tcPr>
          <w:p w14:paraId="7AB7C543" w14:textId="77777777" w:rsidR="00362C68" w:rsidRPr="008069E3" w:rsidRDefault="00362C68" w:rsidP="00714423">
            <w:pPr>
              <w:pStyle w:val="TAH"/>
            </w:pPr>
            <w:r w:rsidRPr="008069E3">
              <w:t>Cardinality</w:t>
            </w:r>
          </w:p>
        </w:tc>
        <w:tc>
          <w:tcPr>
            <w:tcW w:w="2320" w:type="pct"/>
            <w:shd w:val="clear" w:color="auto" w:fill="C0C0C0"/>
            <w:tcMar>
              <w:top w:w="0" w:type="dxa"/>
              <w:left w:w="28" w:type="dxa"/>
              <w:bottom w:w="0" w:type="dxa"/>
              <w:right w:w="108" w:type="dxa"/>
            </w:tcMar>
            <w:hideMark/>
          </w:tcPr>
          <w:p w14:paraId="7717A4FB" w14:textId="77777777" w:rsidR="00362C68" w:rsidRPr="008069E3" w:rsidRDefault="00362C68" w:rsidP="00714423">
            <w:pPr>
              <w:pStyle w:val="TAH"/>
            </w:pPr>
            <w:r w:rsidRPr="008069E3">
              <w:t>Description</w:t>
            </w:r>
          </w:p>
        </w:tc>
      </w:tr>
      <w:tr w:rsidR="00830953" w:rsidRPr="008069E3" w14:paraId="76D229FD" w14:textId="77777777" w:rsidTr="002635A2">
        <w:trPr>
          <w:jc w:val="center"/>
        </w:trPr>
        <w:tc>
          <w:tcPr>
            <w:tcW w:w="1013" w:type="pct"/>
            <w:tcMar>
              <w:top w:w="0" w:type="dxa"/>
              <w:left w:w="28" w:type="dxa"/>
              <w:bottom w:w="0" w:type="dxa"/>
              <w:right w:w="108" w:type="dxa"/>
            </w:tcMar>
          </w:tcPr>
          <w:p w14:paraId="31A27C41" w14:textId="60AEFC2E" w:rsidR="00830953" w:rsidRPr="008069E3" w:rsidRDefault="00830953" w:rsidP="00830953">
            <w:pPr>
              <w:pStyle w:val="TAL"/>
              <w:rPr>
                <w:color w:val="000000"/>
              </w:rPr>
            </w:pPr>
            <w:r w:rsidRPr="008069E3">
              <w:t>operatingClass</w:t>
            </w:r>
          </w:p>
        </w:tc>
        <w:tc>
          <w:tcPr>
            <w:tcW w:w="1101" w:type="pct"/>
            <w:tcMar>
              <w:top w:w="0" w:type="dxa"/>
              <w:left w:w="28" w:type="dxa"/>
              <w:bottom w:w="0" w:type="dxa"/>
              <w:right w:w="108" w:type="dxa"/>
            </w:tcMar>
          </w:tcPr>
          <w:p w14:paraId="41859691" w14:textId="71CAF187" w:rsidR="00830953" w:rsidRPr="008069E3" w:rsidRDefault="00830953" w:rsidP="00830953">
            <w:pPr>
              <w:pStyle w:val="TAL"/>
            </w:pPr>
            <w:r w:rsidRPr="008069E3">
              <w:t>Uint8</w:t>
            </w:r>
          </w:p>
        </w:tc>
        <w:tc>
          <w:tcPr>
            <w:tcW w:w="566" w:type="pct"/>
            <w:tcMar>
              <w:top w:w="0" w:type="dxa"/>
              <w:left w:w="28" w:type="dxa"/>
              <w:bottom w:w="0" w:type="dxa"/>
              <w:right w:w="108" w:type="dxa"/>
            </w:tcMar>
          </w:tcPr>
          <w:p w14:paraId="3CEE010F" w14:textId="6C4B2002" w:rsidR="00830953" w:rsidRPr="008069E3" w:rsidRDefault="00830953" w:rsidP="00830953">
            <w:pPr>
              <w:pStyle w:val="TAL"/>
            </w:pPr>
            <w:r w:rsidRPr="008069E3">
              <w:t>1</w:t>
            </w:r>
          </w:p>
        </w:tc>
        <w:tc>
          <w:tcPr>
            <w:tcW w:w="2320" w:type="pct"/>
            <w:tcMar>
              <w:top w:w="0" w:type="dxa"/>
              <w:left w:w="28" w:type="dxa"/>
              <w:bottom w:w="0" w:type="dxa"/>
              <w:right w:w="108" w:type="dxa"/>
            </w:tcMar>
            <w:vAlign w:val="center"/>
          </w:tcPr>
          <w:p w14:paraId="11AB61C3" w14:textId="67994405" w:rsidR="00830953" w:rsidRPr="008069E3" w:rsidRDefault="00830953" w:rsidP="00830953">
            <w:pPr>
              <w:pStyle w:val="TAL"/>
            </w:pPr>
            <w:r w:rsidRPr="008069E3">
              <w:t xml:space="preserve">Operating Class field indicates an operating class value as defined in Annex E within </w:t>
            </w:r>
            <w:r w:rsidRPr="00A67157">
              <w:rPr>
                <w:rFonts w:cs="Arial"/>
              </w:rPr>
              <w:t>IEEE</w:t>
            </w:r>
            <w:r w:rsidR="00D80D45" w:rsidRPr="00A67157">
              <w:rPr>
                <w:rFonts w:cs="Arial"/>
              </w:rPr>
              <w:t> </w:t>
            </w:r>
            <w:r w:rsidRPr="00A67157">
              <w:rPr>
                <w:rFonts w:cs="Arial"/>
              </w:rPr>
              <w:t>802.11</w:t>
            </w:r>
            <w:r w:rsidR="00D80D45" w:rsidRPr="00A67157">
              <w:rPr>
                <w:rFonts w:cs="Arial"/>
              </w:rPr>
              <w:noBreakHyphen/>
            </w:r>
            <w:r w:rsidRPr="00A67157">
              <w:rPr>
                <w:rFonts w:cs="Arial"/>
              </w:rPr>
              <w:t>2016</w:t>
            </w:r>
            <w:r w:rsidR="00D80D45" w:rsidRPr="008069E3">
              <w:rPr>
                <w:rFonts w:cs="Arial"/>
              </w:rPr>
              <w:t> </w:t>
            </w:r>
            <w:r w:rsidR="007B4D49" w:rsidRPr="00A67157">
              <w:rPr>
                <w:rFonts w:cs="Arial"/>
              </w:rPr>
              <w:t>[</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830953" w:rsidRPr="008069E3" w14:paraId="057F5AA5" w14:textId="77777777" w:rsidTr="002635A2">
        <w:trPr>
          <w:jc w:val="center"/>
        </w:trPr>
        <w:tc>
          <w:tcPr>
            <w:tcW w:w="1013" w:type="pct"/>
            <w:tcMar>
              <w:top w:w="0" w:type="dxa"/>
              <w:left w:w="28" w:type="dxa"/>
              <w:bottom w:w="0" w:type="dxa"/>
              <w:right w:w="108" w:type="dxa"/>
            </w:tcMar>
          </w:tcPr>
          <w:p w14:paraId="2591F42F" w14:textId="77777777" w:rsidR="00830953" w:rsidRPr="008069E3" w:rsidRDefault="00830953" w:rsidP="00830953">
            <w:pPr>
              <w:pStyle w:val="TAL"/>
              <w:rPr>
                <w:color w:val="000000"/>
              </w:rPr>
            </w:pPr>
            <w:r w:rsidRPr="008069E3">
              <w:rPr>
                <w:color w:val="000000"/>
              </w:rPr>
              <w:t>channelId</w:t>
            </w:r>
          </w:p>
        </w:tc>
        <w:tc>
          <w:tcPr>
            <w:tcW w:w="1101" w:type="pct"/>
            <w:tcMar>
              <w:top w:w="0" w:type="dxa"/>
              <w:left w:w="28" w:type="dxa"/>
              <w:bottom w:w="0" w:type="dxa"/>
              <w:right w:w="108" w:type="dxa"/>
            </w:tcMar>
          </w:tcPr>
          <w:p w14:paraId="6B516672" w14:textId="11014369" w:rsidR="00830953" w:rsidRPr="008069E3" w:rsidRDefault="00830953" w:rsidP="00830953">
            <w:pPr>
              <w:pStyle w:val="TAL"/>
              <w:rPr>
                <w:color w:val="000000"/>
              </w:rPr>
            </w:pPr>
            <w:r w:rsidRPr="008069E3">
              <w:rPr>
                <w:color w:val="000000"/>
              </w:rPr>
              <w:t>Uint8</w:t>
            </w:r>
          </w:p>
        </w:tc>
        <w:tc>
          <w:tcPr>
            <w:tcW w:w="566" w:type="pct"/>
            <w:tcMar>
              <w:top w:w="0" w:type="dxa"/>
              <w:left w:w="28" w:type="dxa"/>
              <w:bottom w:w="0" w:type="dxa"/>
              <w:right w:w="108" w:type="dxa"/>
            </w:tcMar>
          </w:tcPr>
          <w:p w14:paraId="2CD4062C" w14:textId="77777777" w:rsidR="00830953" w:rsidRPr="008069E3" w:rsidRDefault="00830953" w:rsidP="00830953">
            <w:pPr>
              <w:pStyle w:val="TAL"/>
            </w:pPr>
            <w:r w:rsidRPr="008069E3">
              <w:t>1</w:t>
            </w:r>
          </w:p>
        </w:tc>
        <w:tc>
          <w:tcPr>
            <w:tcW w:w="2320" w:type="pct"/>
            <w:tcMar>
              <w:top w:w="0" w:type="dxa"/>
              <w:left w:w="28" w:type="dxa"/>
              <w:bottom w:w="0" w:type="dxa"/>
              <w:right w:w="108" w:type="dxa"/>
            </w:tcMar>
            <w:vAlign w:val="center"/>
          </w:tcPr>
          <w:p w14:paraId="5CFD890B" w14:textId="227BBDAB" w:rsidR="00830953" w:rsidRPr="008069E3" w:rsidRDefault="00830953" w:rsidP="00830953">
            <w:pPr>
              <w:pStyle w:val="TAL"/>
            </w:pPr>
            <w:r w:rsidRPr="008069E3">
              <w:rPr>
                <w:color w:val="000000"/>
              </w:rPr>
              <w:t xml:space="preserve">Channel number to scan. A Channel Number of 0 indicates a request to make iterative measurements for all supported channels </w:t>
            </w:r>
            <w:r w:rsidRPr="008069E3">
              <w:t>in</w:t>
            </w:r>
            <w:r w:rsidRPr="008069E3">
              <w:rPr>
                <w:color w:val="000000"/>
              </w:rPr>
              <w:t xml:space="preserve"> the Operating Class where the measurement is permitted on the channel and the channel is valid for the current regulatory domain. A</w:t>
            </w:r>
            <w:r w:rsidR="00D80D45" w:rsidRPr="008069E3">
              <w:rPr>
                <w:color w:val="000000"/>
              </w:rPr>
              <w:t> </w:t>
            </w:r>
            <w:r w:rsidRPr="008069E3">
              <w:rPr>
                <w:color w:val="000000"/>
              </w:rPr>
              <w:t xml:space="preserve">Channel Number of 255 indicates a request to make iterative measurements for all supported channels </w:t>
            </w:r>
            <w:r w:rsidRPr="008069E3">
              <w:t>in</w:t>
            </w:r>
            <w:r w:rsidRPr="008069E3">
              <w:rPr>
                <w:color w:val="000000"/>
              </w:rPr>
              <w:t xml:space="preserve"> the current Operating Class listed </w:t>
            </w:r>
            <w:r w:rsidRPr="008069E3">
              <w:t>in</w:t>
            </w:r>
            <w:r w:rsidRPr="008069E3">
              <w:rPr>
                <w:color w:val="000000"/>
              </w:rPr>
              <w:t xml:space="preserve"> the latest </w:t>
            </w:r>
            <w:r w:rsidRPr="008069E3">
              <w:t>AP</w:t>
            </w:r>
            <w:r w:rsidRPr="008069E3">
              <w:rPr>
                <w:color w:val="000000"/>
              </w:rPr>
              <w:t xml:space="preserve"> Channel Report received from the serving </w:t>
            </w:r>
            <w:r w:rsidRPr="008069E3">
              <w:t>AP</w:t>
            </w:r>
            <w:r w:rsidRPr="008069E3">
              <w:rPr>
                <w:color w:val="000000"/>
              </w:rPr>
              <w:t>.</w:t>
            </w:r>
          </w:p>
        </w:tc>
      </w:tr>
      <w:tr w:rsidR="00830953" w:rsidRPr="008069E3" w14:paraId="0573F16A" w14:textId="77777777" w:rsidTr="002635A2">
        <w:trPr>
          <w:jc w:val="center"/>
        </w:trPr>
        <w:tc>
          <w:tcPr>
            <w:tcW w:w="1013" w:type="pct"/>
            <w:tcMar>
              <w:top w:w="0" w:type="dxa"/>
              <w:left w:w="28" w:type="dxa"/>
              <w:bottom w:w="0" w:type="dxa"/>
              <w:right w:w="108" w:type="dxa"/>
            </w:tcMar>
          </w:tcPr>
          <w:p w14:paraId="01C511C9" w14:textId="77777777" w:rsidR="00830953" w:rsidRPr="008069E3" w:rsidRDefault="00830953" w:rsidP="00830953">
            <w:pPr>
              <w:pStyle w:val="TAL"/>
              <w:rPr>
                <w:color w:val="000000"/>
              </w:rPr>
            </w:pPr>
            <w:r w:rsidRPr="008069E3">
              <w:rPr>
                <w:bCs/>
                <w:color w:val="000000"/>
              </w:rPr>
              <w:t>measurementMode</w:t>
            </w:r>
          </w:p>
        </w:tc>
        <w:tc>
          <w:tcPr>
            <w:tcW w:w="1101" w:type="pct"/>
            <w:tcMar>
              <w:top w:w="0" w:type="dxa"/>
              <w:left w:w="28" w:type="dxa"/>
              <w:bottom w:w="0" w:type="dxa"/>
              <w:right w:w="108" w:type="dxa"/>
            </w:tcMar>
          </w:tcPr>
          <w:p w14:paraId="0047F516" w14:textId="13ABBE8A" w:rsidR="00830953" w:rsidRPr="008069E3" w:rsidRDefault="00830953" w:rsidP="00830953">
            <w:pPr>
              <w:pStyle w:val="TAL"/>
              <w:rPr>
                <w:color w:val="000000"/>
              </w:rPr>
            </w:pPr>
            <w:r w:rsidRPr="008069E3">
              <w:rPr>
                <w:color w:val="000000"/>
              </w:rPr>
              <w:t>Uint8</w:t>
            </w:r>
          </w:p>
        </w:tc>
        <w:tc>
          <w:tcPr>
            <w:tcW w:w="566" w:type="pct"/>
            <w:tcMar>
              <w:top w:w="0" w:type="dxa"/>
              <w:left w:w="28" w:type="dxa"/>
              <w:bottom w:w="0" w:type="dxa"/>
              <w:right w:w="108" w:type="dxa"/>
            </w:tcMar>
          </w:tcPr>
          <w:p w14:paraId="6391EEC9" w14:textId="77777777" w:rsidR="00830953" w:rsidRPr="008069E3" w:rsidRDefault="00830953" w:rsidP="00830953">
            <w:pPr>
              <w:pStyle w:val="TAL"/>
            </w:pPr>
            <w:r w:rsidRPr="008069E3">
              <w:t>1</w:t>
            </w:r>
          </w:p>
        </w:tc>
        <w:tc>
          <w:tcPr>
            <w:tcW w:w="2320" w:type="pct"/>
            <w:tcMar>
              <w:top w:w="0" w:type="dxa"/>
              <w:left w:w="28" w:type="dxa"/>
              <w:bottom w:w="0" w:type="dxa"/>
              <w:right w:w="108" w:type="dxa"/>
            </w:tcMar>
            <w:vAlign w:val="center"/>
          </w:tcPr>
          <w:p w14:paraId="708282C8" w14:textId="1026A67F" w:rsidR="00830953" w:rsidRPr="008069E3" w:rsidRDefault="00830953" w:rsidP="00830953">
            <w:pPr>
              <w:pStyle w:val="TAL"/>
              <w:rPr>
                <w:color w:val="000000"/>
              </w:rPr>
            </w:pPr>
            <w:r w:rsidRPr="008069E3">
              <w:rPr>
                <w:color w:val="000000"/>
              </w:rPr>
              <w:t>0 for passive.</w:t>
            </w:r>
          </w:p>
          <w:p w14:paraId="59E02692" w14:textId="47F73C8B" w:rsidR="00830953" w:rsidRPr="008069E3" w:rsidRDefault="00830953" w:rsidP="00830953">
            <w:pPr>
              <w:pStyle w:val="TAL"/>
              <w:rPr>
                <w:color w:val="000000"/>
              </w:rPr>
            </w:pPr>
            <w:r w:rsidRPr="008069E3">
              <w:rPr>
                <w:color w:val="000000"/>
              </w:rPr>
              <w:t>1 for active.</w:t>
            </w:r>
          </w:p>
          <w:p w14:paraId="073488E2" w14:textId="5E8ED8BF" w:rsidR="00830953" w:rsidRPr="008069E3" w:rsidRDefault="00830953" w:rsidP="00830953">
            <w:pPr>
              <w:pStyle w:val="TAL"/>
            </w:pPr>
            <w:r w:rsidRPr="008069E3">
              <w:rPr>
                <w:color w:val="000000"/>
              </w:rPr>
              <w:t>2 for beacon table.</w:t>
            </w:r>
          </w:p>
        </w:tc>
      </w:tr>
      <w:tr w:rsidR="00830953" w:rsidRPr="008069E3" w14:paraId="78103637" w14:textId="77777777" w:rsidTr="002635A2">
        <w:trPr>
          <w:jc w:val="center"/>
        </w:trPr>
        <w:tc>
          <w:tcPr>
            <w:tcW w:w="1013" w:type="pct"/>
            <w:tcMar>
              <w:top w:w="0" w:type="dxa"/>
              <w:left w:w="28" w:type="dxa"/>
              <w:bottom w:w="0" w:type="dxa"/>
              <w:right w:w="108" w:type="dxa"/>
            </w:tcMar>
          </w:tcPr>
          <w:p w14:paraId="4C012289" w14:textId="19D3DA9F" w:rsidR="00830953" w:rsidRPr="008069E3" w:rsidRDefault="00830953" w:rsidP="00830953">
            <w:pPr>
              <w:pStyle w:val="TAL"/>
              <w:rPr>
                <w:bCs/>
                <w:color w:val="000000"/>
              </w:rPr>
            </w:pPr>
            <w:r w:rsidRPr="008069E3">
              <w:rPr>
                <w:bCs/>
              </w:rPr>
              <w:t>bss</w:t>
            </w:r>
            <w:r w:rsidR="00F040EE" w:rsidRPr="008069E3">
              <w:rPr>
                <w:bCs/>
              </w:rPr>
              <w:t>i</w:t>
            </w:r>
            <w:r w:rsidRPr="008069E3">
              <w:rPr>
                <w:bCs/>
              </w:rPr>
              <w:t>d</w:t>
            </w:r>
          </w:p>
        </w:tc>
        <w:tc>
          <w:tcPr>
            <w:tcW w:w="1101" w:type="pct"/>
            <w:tcMar>
              <w:top w:w="0" w:type="dxa"/>
              <w:left w:w="28" w:type="dxa"/>
              <w:bottom w:w="0" w:type="dxa"/>
              <w:right w:w="108" w:type="dxa"/>
            </w:tcMar>
          </w:tcPr>
          <w:p w14:paraId="6296AFFE" w14:textId="215BDC03" w:rsidR="00830953" w:rsidRPr="008069E3" w:rsidRDefault="00830953" w:rsidP="00830953">
            <w:pPr>
              <w:pStyle w:val="TAL"/>
              <w:rPr>
                <w:color w:val="000000"/>
              </w:rPr>
            </w:pPr>
            <w:r w:rsidRPr="008069E3">
              <w:rPr>
                <w:color w:val="000000"/>
              </w:rPr>
              <w:t>String</w:t>
            </w:r>
          </w:p>
        </w:tc>
        <w:tc>
          <w:tcPr>
            <w:tcW w:w="566" w:type="pct"/>
            <w:tcMar>
              <w:top w:w="0" w:type="dxa"/>
              <w:left w:w="28" w:type="dxa"/>
              <w:bottom w:w="0" w:type="dxa"/>
              <w:right w:w="108" w:type="dxa"/>
            </w:tcMar>
          </w:tcPr>
          <w:p w14:paraId="49EA9564" w14:textId="0B9E452E" w:rsidR="00830953" w:rsidRPr="008069E3" w:rsidRDefault="0079101B" w:rsidP="00830953">
            <w:pPr>
              <w:pStyle w:val="TAL"/>
            </w:pPr>
            <w:r w:rsidRPr="008069E3">
              <w:t>0..1</w:t>
            </w:r>
          </w:p>
        </w:tc>
        <w:tc>
          <w:tcPr>
            <w:tcW w:w="2320" w:type="pct"/>
            <w:tcMar>
              <w:top w:w="0" w:type="dxa"/>
              <w:left w:w="28" w:type="dxa"/>
              <w:bottom w:w="0" w:type="dxa"/>
              <w:right w:w="108" w:type="dxa"/>
            </w:tcMar>
            <w:vAlign w:val="center"/>
          </w:tcPr>
          <w:p w14:paraId="4771E94E" w14:textId="10C816B7" w:rsidR="00830953" w:rsidRPr="008069E3" w:rsidRDefault="00830953" w:rsidP="00830953">
            <w:pPr>
              <w:pStyle w:val="TAL"/>
              <w:rPr>
                <w:color w:val="000000"/>
              </w:rPr>
            </w:pPr>
            <w:r w:rsidRPr="008069E3">
              <w:rPr>
                <w:color w:val="000000"/>
                <w:lang w:eastAsia="en-GB"/>
              </w:rPr>
              <w:t xml:space="preserve">The </w:t>
            </w:r>
            <w:r w:rsidRPr="008069E3">
              <w:rPr>
                <w:lang w:eastAsia="en-GB"/>
              </w:rPr>
              <w:t>BSSID</w:t>
            </w:r>
            <w:r w:rsidRPr="008069E3">
              <w:rPr>
                <w:color w:val="000000"/>
                <w:lang w:eastAsia="en-GB"/>
              </w:rPr>
              <w:t xml:space="preserve"> field indicates the </w:t>
            </w:r>
            <w:r w:rsidRPr="008069E3">
              <w:rPr>
                <w:lang w:eastAsia="en-GB"/>
              </w:rPr>
              <w:t>BSS</w:t>
            </w:r>
            <w:r w:rsidRPr="008069E3">
              <w:rPr>
                <w:color w:val="000000"/>
                <w:lang w:eastAsia="en-GB"/>
              </w:rPr>
              <w:t xml:space="preserve"> for which a beacon report is requested. </w:t>
            </w:r>
            <w:r w:rsidR="000F3E87" w:rsidRPr="008069E3">
              <w:rPr>
                <w:color w:val="000000"/>
                <w:lang w:eastAsia="en-GB"/>
              </w:rPr>
              <w:t xml:space="preserve">If absent, the requested beacon reports </w:t>
            </w:r>
            <w:r w:rsidR="00B44F40" w:rsidRPr="008069E3">
              <w:rPr>
                <w:color w:val="000000"/>
                <w:lang w:eastAsia="en-GB"/>
              </w:rPr>
              <w:t>should</w:t>
            </w:r>
            <w:r w:rsidR="000F3E87" w:rsidRPr="008069E3">
              <w:rPr>
                <w:color w:val="000000"/>
                <w:lang w:eastAsia="en-GB"/>
              </w:rPr>
              <w:t xml:space="preserve"> include all BSSs on the channel.</w:t>
            </w:r>
          </w:p>
        </w:tc>
      </w:tr>
      <w:tr w:rsidR="00830953" w:rsidRPr="008069E3" w14:paraId="7A1F3EDE" w14:textId="77777777" w:rsidTr="002635A2">
        <w:trPr>
          <w:jc w:val="center"/>
        </w:trPr>
        <w:tc>
          <w:tcPr>
            <w:tcW w:w="1013" w:type="pct"/>
            <w:tcMar>
              <w:top w:w="0" w:type="dxa"/>
              <w:left w:w="28" w:type="dxa"/>
              <w:bottom w:w="0" w:type="dxa"/>
              <w:right w:w="108" w:type="dxa"/>
            </w:tcMar>
          </w:tcPr>
          <w:p w14:paraId="20FCD6DD" w14:textId="0B6AF0B7" w:rsidR="00830953" w:rsidRPr="008069E3" w:rsidRDefault="00830953" w:rsidP="00830953">
            <w:pPr>
              <w:pStyle w:val="TAL"/>
              <w:rPr>
                <w:bCs/>
                <w:color w:val="000000"/>
              </w:rPr>
            </w:pPr>
            <w:r w:rsidRPr="008069E3">
              <w:rPr>
                <w:bCs/>
              </w:rPr>
              <w:t>ss</w:t>
            </w:r>
            <w:r w:rsidR="00F040EE" w:rsidRPr="008069E3">
              <w:rPr>
                <w:bCs/>
              </w:rPr>
              <w:t>i</w:t>
            </w:r>
            <w:r w:rsidRPr="008069E3">
              <w:rPr>
                <w:bCs/>
              </w:rPr>
              <w:t>d</w:t>
            </w:r>
          </w:p>
        </w:tc>
        <w:tc>
          <w:tcPr>
            <w:tcW w:w="1101" w:type="pct"/>
            <w:tcMar>
              <w:top w:w="0" w:type="dxa"/>
              <w:left w:w="28" w:type="dxa"/>
              <w:bottom w:w="0" w:type="dxa"/>
              <w:right w:w="108" w:type="dxa"/>
            </w:tcMar>
          </w:tcPr>
          <w:p w14:paraId="1ECBB1EE" w14:textId="7EE4C70A" w:rsidR="00830953" w:rsidRPr="008069E3" w:rsidRDefault="00830953" w:rsidP="00830953">
            <w:pPr>
              <w:pStyle w:val="TAL"/>
              <w:rPr>
                <w:color w:val="000000"/>
              </w:rPr>
            </w:pPr>
            <w:r w:rsidRPr="008069E3">
              <w:rPr>
                <w:bCs/>
                <w:color w:val="000000"/>
              </w:rPr>
              <w:t>String</w:t>
            </w:r>
          </w:p>
        </w:tc>
        <w:tc>
          <w:tcPr>
            <w:tcW w:w="566" w:type="pct"/>
            <w:tcMar>
              <w:top w:w="0" w:type="dxa"/>
              <w:left w:w="28" w:type="dxa"/>
              <w:bottom w:w="0" w:type="dxa"/>
              <w:right w:w="108" w:type="dxa"/>
            </w:tcMar>
          </w:tcPr>
          <w:p w14:paraId="0775C28B" w14:textId="60E2BF4B" w:rsidR="00830953" w:rsidRPr="008069E3" w:rsidRDefault="0079101B" w:rsidP="00830953">
            <w:pPr>
              <w:pStyle w:val="TAL"/>
            </w:pPr>
            <w:r w:rsidRPr="008069E3">
              <w:t>0..1</w:t>
            </w:r>
          </w:p>
        </w:tc>
        <w:tc>
          <w:tcPr>
            <w:tcW w:w="2320" w:type="pct"/>
            <w:tcMar>
              <w:top w:w="0" w:type="dxa"/>
              <w:left w:w="28" w:type="dxa"/>
              <w:bottom w:w="0" w:type="dxa"/>
              <w:right w:w="108" w:type="dxa"/>
            </w:tcMar>
            <w:vAlign w:val="center"/>
          </w:tcPr>
          <w:p w14:paraId="4BB5021F" w14:textId="7D32DCE4" w:rsidR="00830953" w:rsidRPr="008069E3" w:rsidRDefault="00830953" w:rsidP="00830953">
            <w:pPr>
              <w:pStyle w:val="TAL"/>
              <w:rPr>
                <w:color w:val="000000"/>
              </w:rPr>
            </w:pPr>
            <w:r w:rsidRPr="008069E3">
              <w:rPr>
                <w:color w:val="000000"/>
                <w:lang w:eastAsia="en-GB"/>
              </w:rPr>
              <w:t xml:space="preserve">The </w:t>
            </w:r>
            <w:r w:rsidRPr="008069E3">
              <w:rPr>
                <w:lang w:eastAsia="en-GB"/>
              </w:rPr>
              <w:t>SSID</w:t>
            </w:r>
            <w:r w:rsidRPr="008069E3">
              <w:rPr>
                <w:color w:val="000000"/>
                <w:lang w:eastAsia="en-GB"/>
              </w:rPr>
              <w:t xml:space="preserve"> subelement indicates the </w:t>
            </w:r>
            <w:r w:rsidRPr="008069E3">
              <w:rPr>
                <w:lang w:eastAsia="en-GB"/>
              </w:rPr>
              <w:t>ESS</w:t>
            </w:r>
            <w:r w:rsidRPr="008069E3">
              <w:rPr>
                <w:color w:val="000000"/>
                <w:lang w:eastAsia="en-GB"/>
              </w:rPr>
              <w:t xml:space="preserve"> or IBSS for which a beacon report is requested.</w:t>
            </w:r>
          </w:p>
        </w:tc>
      </w:tr>
      <w:tr w:rsidR="00830953" w:rsidRPr="008069E3" w14:paraId="0DED5A14" w14:textId="77777777" w:rsidTr="002635A2">
        <w:trPr>
          <w:jc w:val="center"/>
        </w:trPr>
        <w:tc>
          <w:tcPr>
            <w:tcW w:w="1013" w:type="pct"/>
            <w:tcMar>
              <w:top w:w="0" w:type="dxa"/>
              <w:left w:w="28" w:type="dxa"/>
              <w:bottom w:w="0" w:type="dxa"/>
              <w:right w:w="108" w:type="dxa"/>
            </w:tcMar>
          </w:tcPr>
          <w:p w14:paraId="1BBBC229" w14:textId="6C7FA022" w:rsidR="00830953" w:rsidRPr="008069E3" w:rsidRDefault="0020047B" w:rsidP="00830953">
            <w:pPr>
              <w:pStyle w:val="TAL"/>
              <w:rPr>
                <w:bCs/>
                <w:color w:val="000000"/>
              </w:rPr>
            </w:pPr>
            <w:r w:rsidRPr="008069E3">
              <w:rPr>
                <w:bCs/>
                <w:color w:val="000000"/>
              </w:rPr>
              <w:t>beaconReportingConf</w:t>
            </w:r>
          </w:p>
        </w:tc>
        <w:tc>
          <w:tcPr>
            <w:tcW w:w="1101" w:type="pct"/>
            <w:tcMar>
              <w:top w:w="0" w:type="dxa"/>
              <w:left w:w="28" w:type="dxa"/>
              <w:bottom w:w="0" w:type="dxa"/>
              <w:right w:w="108" w:type="dxa"/>
            </w:tcMar>
          </w:tcPr>
          <w:p w14:paraId="0D146DF3" w14:textId="6983E4B4" w:rsidR="00830953" w:rsidRPr="008069E3" w:rsidRDefault="000D16BE" w:rsidP="00830953">
            <w:pPr>
              <w:pStyle w:val="TAL"/>
              <w:rPr>
                <w:color w:val="000000"/>
              </w:rPr>
            </w:pPr>
            <w:r w:rsidRPr="008069E3">
              <w:rPr>
                <w:bCs/>
                <w:color w:val="000000"/>
              </w:rPr>
              <w:t>BeaconReportingConfig</w:t>
            </w:r>
          </w:p>
        </w:tc>
        <w:tc>
          <w:tcPr>
            <w:tcW w:w="566" w:type="pct"/>
            <w:tcMar>
              <w:top w:w="0" w:type="dxa"/>
              <w:left w:w="28" w:type="dxa"/>
              <w:bottom w:w="0" w:type="dxa"/>
              <w:right w:w="108" w:type="dxa"/>
            </w:tcMar>
          </w:tcPr>
          <w:p w14:paraId="63CAA897" w14:textId="77777777" w:rsidR="00830953" w:rsidRPr="008069E3" w:rsidRDefault="00830953" w:rsidP="00830953">
            <w:pPr>
              <w:pStyle w:val="TAL"/>
            </w:pPr>
            <w:r w:rsidRPr="008069E3">
              <w:t>1</w:t>
            </w:r>
          </w:p>
        </w:tc>
        <w:tc>
          <w:tcPr>
            <w:tcW w:w="2320" w:type="pct"/>
            <w:tcMar>
              <w:top w:w="0" w:type="dxa"/>
              <w:left w:w="28" w:type="dxa"/>
              <w:bottom w:w="0" w:type="dxa"/>
              <w:right w:w="108" w:type="dxa"/>
            </w:tcMar>
            <w:vAlign w:val="center"/>
          </w:tcPr>
          <w:p w14:paraId="70B2943A" w14:textId="45792B7E" w:rsidR="00830953" w:rsidRPr="008069E3" w:rsidRDefault="00A174D2" w:rsidP="00830953">
            <w:pPr>
              <w:pStyle w:val="TAL"/>
              <w:rPr>
                <w:color w:val="000000"/>
              </w:rPr>
            </w:pPr>
            <w:r w:rsidRPr="008069E3">
              <w:rPr>
                <w:lang w:eastAsia="en-GB"/>
              </w:rPr>
              <w:t>Beacon reporting configuration data field format as</w:t>
            </w:r>
            <w:r w:rsidRPr="008069E3">
              <w:t xml:space="preserve"> </w:t>
            </w:r>
            <w:r w:rsidRPr="008069E3">
              <w:rPr>
                <w:lang w:eastAsia="en-GB"/>
              </w:rPr>
              <w:t>in</w:t>
            </w:r>
            <w:r w:rsidRPr="008069E3">
              <w:t xml:space="preserve"> </w:t>
            </w:r>
            <w:r w:rsidRPr="008069E3">
              <w:rPr>
                <w:lang w:eastAsia="en-GB"/>
              </w:rPr>
              <w:t>Figure 9-157 in</w:t>
            </w:r>
            <w:r w:rsidRPr="008069E3">
              <w:t xml:space="preserve">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bl>
    <w:p w14:paraId="5A10358E" w14:textId="28473095" w:rsidR="00362C68" w:rsidRPr="008069E3" w:rsidRDefault="00362C68" w:rsidP="00362C68"/>
    <w:p w14:paraId="56D0BAFF" w14:textId="1103D0AB" w:rsidR="00362C68" w:rsidRPr="008069E3" w:rsidRDefault="00362C68" w:rsidP="00362C68">
      <w:pPr>
        <w:pStyle w:val="Heading3"/>
      </w:pPr>
      <w:bookmarkStart w:id="320" w:name="_Toc106007661"/>
      <w:bookmarkStart w:id="321" w:name="_Toc106088419"/>
      <w:bookmarkStart w:id="322" w:name="_Toc106190912"/>
      <w:r w:rsidRPr="008069E3">
        <w:t>6.5.26</w:t>
      </w:r>
      <w:r w:rsidRPr="008069E3">
        <w:tab/>
        <w:t>Type: StaStatisticsConfig</w:t>
      </w:r>
      <w:bookmarkEnd w:id="320"/>
      <w:bookmarkEnd w:id="321"/>
      <w:bookmarkEnd w:id="322"/>
    </w:p>
    <w:p w14:paraId="52F672C6" w14:textId="18C156D2" w:rsidR="00B22230" w:rsidRPr="008069E3" w:rsidRDefault="00BB06A6" w:rsidP="00BB06A6">
      <w:r w:rsidRPr="008069E3">
        <w:t xml:space="preserve">This configuration applies to the StaStatistics as described in clause 6.5.13 of </w:t>
      </w:r>
      <w:r w:rsidR="005768B4" w:rsidRPr="008069E3">
        <w:t xml:space="preserve">the present </w:t>
      </w:r>
      <w:r w:rsidRPr="008069E3">
        <w:t xml:space="preserve">document. This configuration references the format as described in </w:t>
      </w:r>
      <w:r w:rsidR="00AD5251" w:rsidRPr="008069E3">
        <w:t>clause</w:t>
      </w:r>
      <w:r w:rsidRPr="008069E3">
        <w:t xml:space="preserve"> 9.4.2.21.9, STA Statistics request, within </w:t>
      </w:r>
      <w:r w:rsidRPr="00A67157">
        <w:t>IEEE</w:t>
      </w:r>
      <w:r w:rsidR="005768B4" w:rsidRPr="00A67157">
        <w:t>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6C5E9FD0" w14:textId="164262BA" w:rsidR="00786256" w:rsidRPr="008069E3" w:rsidRDefault="00786256" w:rsidP="005747E7">
      <w:pPr>
        <w:pStyle w:val="TH"/>
      </w:pPr>
      <w:r w:rsidRPr="008069E3">
        <w:t>Table 6.5.26-1: Attributes of the StaStatisticsConfi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96"/>
        <w:gridCol w:w="1803"/>
        <w:gridCol w:w="1167"/>
        <w:gridCol w:w="4863"/>
      </w:tblGrid>
      <w:tr w:rsidR="00016F5C" w:rsidRPr="008069E3" w14:paraId="65292865" w14:textId="77777777" w:rsidTr="009D619D">
        <w:trPr>
          <w:jc w:val="center"/>
        </w:trPr>
        <w:tc>
          <w:tcPr>
            <w:tcW w:w="933" w:type="pct"/>
            <w:shd w:val="clear" w:color="auto" w:fill="C0C0C0"/>
            <w:tcMar>
              <w:top w:w="0" w:type="dxa"/>
              <w:left w:w="28" w:type="dxa"/>
              <w:bottom w:w="0" w:type="dxa"/>
              <w:right w:w="108" w:type="dxa"/>
            </w:tcMar>
            <w:hideMark/>
          </w:tcPr>
          <w:p w14:paraId="07FE0F87" w14:textId="300BB10A" w:rsidR="00262470" w:rsidRPr="008069E3" w:rsidRDefault="00262470" w:rsidP="00714423">
            <w:pPr>
              <w:pStyle w:val="TAH"/>
              <w:rPr>
                <w:rFonts w:cs="Arial"/>
                <w:szCs w:val="18"/>
              </w:rPr>
            </w:pPr>
            <w:r w:rsidRPr="008069E3">
              <w:rPr>
                <w:rFonts w:cs="Arial"/>
                <w:szCs w:val="18"/>
              </w:rPr>
              <w:t>Attribute</w:t>
            </w:r>
            <w:r w:rsidR="00681BB7" w:rsidRPr="008069E3">
              <w:rPr>
                <w:rFonts w:cs="Arial"/>
                <w:szCs w:val="18"/>
              </w:rPr>
              <w:t xml:space="preserve"> </w:t>
            </w:r>
            <w:r w:rsidRPr="008069E3">
              <w:rPr>
                <w:rFonts w:cs="Arial"/>
                <w:szCs w:val="18"/>
              </w:rPr>
              <w:t>name</w:t>
            </w:r>
          </w:p>
        </w:tc>
        <w:tc>
          <w:tcPr>
            <w:tcW w:w="936" w:type="pct"/>
            <w:shd w:val="clear" w:color="auto" w:fill="C0C0C0"/>
            <w:tcMar>
              <w:top w:w="0" w:type="dxa"/>
              <w:left w:w="28" w:type="dxa"/>
              <w:bottom w:w="0" w:type="dxa"/>
              <w:right w:w="108" w:type="dxa"/>
            </w:tcMar>
            <w:hideMark/>
          </w:tcPr>
          <w:p w14:paraId="38A66C4F" w14:textId="77A8E12E" w:rsidR="00262470" w:rsidRPr="008069E3" w:rsidRDefault="00262470" w:rsidP="00714423">
            <w:pPr>
              <w:pStyle w:val="TAH"/>
              <w:rPr>
                <w:rFonts w:cs="Arial"/>
                <w:szCs w:val="18"/>
              </w:rPr>
            </w:pPr>
            <w:r w:rsidRPr="008069E3">
              <w:rPr>
                <w:rFonts w:cs="Arial"/>
                <w:szCs w:val="18"/>
              </w:rPr>
              <w:t>Data</w:t>
            </w:r>
            <w:r w:rsidR="00681BB7" w:rsidRPr="008069E3">
              <w:rPr>
                <w:rFonts w:cs="Arial"/>
                <w:szCs w:val="18"/>
              </w:rPr>
              <w:t xml:space="preserve"> </w:t>
            </w:r>
            <w:r w:rsidRPr="008069E3">
              <w:rPr>
                <w:rFonts w:cs="Arial"/>
                <w:szCs w:val="18"/>
              </w:rPr>
              <w:t>type</w:t>
            </w:r>
          </w:p>
        </w:tc>
        <w:tc>
          <w:tcPr>
            <w:tcW w:w="606" w:type="pct"/>
            <w:shd w:val="clear" w:color="auto" w:fill="C0C0C0"/>
            <w:tcMar>
              <w:top w:w="0" w:type="dxa"/>
              <w:left w:w="28" w:type="dxa"/>
              <w:bottom w:w="0" w:type="dxa"/>
              <w:right w:w="108" w:type="dxa"/>
            </w:tcMar>
            <w:hideMark/>
          </w:tcPr>
          <w:p w14:paraId="6395EA5D" w14:textId="77777777" w:rsidR="00262470" w:rsidRPr="008069E3" w:rsidRDefault="00262470" w:rsidP="00714423">
            <w:pPr>
              <w:pStyle w:val="TAH"/>
              <w:rPr>
                <w:rFonts w:cs="Arial"/>
                <w:szCs w:val="18"/>
              </w:rPr>
            </w:pPr>
            <w:r w:rsidRPr="008069E3">
              <w:rPr>
                <w:rFonts w:cs="Arial"/>
                <w:szCs w:val="18"/>
              </w:rPr>
              <w:t>Cardinality</w:t>
            </w:r>
          </w:p>
        </w:tc>
        <w:tc>
          <w:tcPr>
            <w:tcW w:w="2526" w:type="pct"/>
            <w:shd w:val="clear" w:color="auto" w:fill="C0C0C0"/>
            <w:tcMar>
              <w:top w:w="0" w:type="dxa"/>
              <w:left w:w="28" w:type="dxa"/>
              <w:bottom w:w="0" w:type="dxa"/>
              <w:right w:w="108" w:type="dxa"/>
            </w:tcMar>
            <w:hideMark/>
          </w:tcPr>
          <w:p w14:paraId="094CDF8F" w14:textId="77777777" w:rsidR="00262470" w:rsidRPr="008069E3" w:rsidRDefault="00262470" w:rsidP="00714423">
            <w:pPr>
              <w:pStyle w:val="TAH"/>
              <w:rPr>
                <w:rFonts w:cs="Arial"/>
                <w:szCs w:val="18"/>
              </w:rPr>
            </w:pPr>
            <w:r w:rsidRPr="008069E3">
              <w:rPr>
                <w:rFonts w:cs="Arial"/>
                <w:szCs w:val="18"/>
              </w:rPr>
              <w:t>Description</w:t>
            </w:r>
          </w:p>
        </w:tc>
      </w:tr>
      <w:tr w:rsidR="0061123E" w:rsidRPr="008069E3" w14:paraId="278F79B8" w14:textId="77777777" w:rsidTr="0080229A">
        <w:trPr>
          <w:jc w:val="center"/>
        </w:trPr>
        <w:tc>
          <w:tcPr>
            <w:tcW w:w="933" w:type="pct"/>
            <w:tcMar>
              <w:top w:w="0" w:type="dxa"/>
              <w:left w:w="28" w:type="dxa"/>
              <w:bottom w:w="0" w:type="dxa"/>
              <w:right w:w="108" w:type="dxa"/>
            </w:tcMar>
          </w:tcPr>
          <w:p w14:paraId="44F58F7B" w14:textId="79516A02" w:rsidR="00262470" w:rsidRPr="008069E3" w:rsidRDefault="00262470" w:rsidP="00262470">
            <w:pPr>
              <w:pStyle w:val="TAL"/>
              <w:rPr>
                <w:color w:val="000000"/>
              </w:rPr>
            </w:pPr>
            <w:r w:rsidRPr="008069E3">
              <w:rPr>
                <w:rFonts w:cs="Arial"/>
                <w:bCs/>
                <w:color w:val="000000"/>
                <w:szCs w:val="18"/>
              </w:rPr>
              <w:t>groupIdentity</w:t>
            </w:r>
          </w:p>
        </w:tc>
        <w:tc>
          <w:tcPr>
            <w:tcW w:w="936" w:type="pct"/>
            <w:tcMar>
              <w:top w:w="0" w:type="dxa"/>
              <w:left w:w="28" w:type="dxa"/>
              <w:bottom w:w="0" w:type="dxa"/>
              <w:right w:w="108" w:type="dxa"/>
            </w:tcMar>
          </w:tcPr>
          <w:p w14:paraId="1B8E4903" w14:textId="7393C47A" w:rsidR="00262470" w:rsidRPr="008069E3" w:rsidRDefault="00E70D3F" w:rsidP="00262470">
            <w:pPr>
              <w:pStyle w:val="TAL"/>
              <w:rPr>
                <w:color w:val="000000"/>
              </w:rPr>
            </w:pPr>
            <w:r w:rsidRPr="008069E3">
              <w:rPr>
                <w:rFonts w:cs="Arial"/>
                <w:color w:val="000000"/>
                <w:szCs w:val="18"/>
              </w:rPr>
              <w:t>Uint8</w:t>
            </w:r>
          </w:p>
        </w:tc>
        <w:tc>
          <w:tcPr>
            <w:tcW w:w="606" w:type="pct"/>
            <w:tcMar>
              <w:top w:w="0" w:type="dxa"/>
              <w:left w:w="28" w:type="dxa"/>
              <w:bottom w:w="0" w:type="dxa"/>
              <w:right w:w="108" w:type="dxa"/>
            </w:tcMar>
          </w:tcPr>
          <w:p w14:paraId="3C93BE13" w14:textId="77777777" w:rsidR="00262470" w:rsidRPr="008069E3" w:rsidRDefault="00262470" w:rsidP="00262470">
            <w:pPr>
              <w:pStyle w:val="TAL"/>
              <w:rPr>
                <w:rFonts w:cs="Arial"/>
                <w:szCs w:val="18"/>
              </w:rPr>
            </w:pPr>
            <w:r w:rsidRPr="008069E3">
              <w:rPr>
                <w:rFonts w:cs="Arial"/>
                <w:szCs w:val="18"/>
              </w:rPr>
              <w:t>1</w:t>
            </w:r>
          </w:p>
        </w:tc>
        <w:tc>
          <w:tcPr>
            <w:tcW w:w="2526" w:type="pct"/>
            <w:tcMar>
              <w:top w:w="0" w:type="dxa"/>
              <w:left w:w="28" w:type="dxa"/>
              <w:bottom w:w="0" w:type="dxa"/>
              <w:right w:w="108" w:type="dxa"/>
            </w:tcMar>
            <w:vAlign w:val="center"/>
          </w:tcPr>
          <w:p w14:paraId="0AEFAB68" w14:textId="386A95D9" w:rsidR="00262470" w:rsidRPr="008069E3" w:rsidRDefault="00262470" w:rsidP="00262470">
            <w:pPr>
              <w:pStyle w:val="TAL"/>
              <w:rPr>
                <w:rFonts w:cs="Arial"/>
                <w:szCs w:val="18"/>
              </w:rPr>
            </w:pPr>
            <w:r w:rsidRPr="008069E3">
              <w:rPr>
                <w:rFonts w:cs="Arial"/>
                <w:color w:val="000000"/>
                <w:szCs w:val="18"/>
              </w:rPr>
              <w:t>As</w:t>
            </w:r>
            <w:r w:rsidR="00681BB7" w:rsidRPr="008069E3">
              <w:rPr>
                <w:rFonts w:cs="Arial"/>
                <w:color w:val="000000"/>
                <w:szCs w:val="18"/>
              </w:rPr>
              <w:t xml:space="preserve"> </w:t>
            </w:r>
            <w:r w:rsidRPr="008069E3">
              <w:rPr>
                <w:rFonts w:cs="Arial"/>
                <w:color w:val="000000"/>
                <w:szCs w:val="18"/>
              </w:rPr>
              <w:t>per</w:t>
            </w:r>
            <w:r w:rsidR="00681BB7" w:rsidRPr="008069E3">
              <w:rPr>
                <w:rFonts w:cs="Arial"/>
                <w:color w:val="000000"/>
                <w:szCs w:val="18"/>
              </w:rPr>
              <w:t xml:space="preserve"> </w:t>
            </w:r>
            <w:r w:rsidR="00DB75C2" w:rsidRPr="008069E3">
              <w:rPr>
                <w:rFonts w:cs="Arial"/>
                <w:color w:val="000000"/>
                <w:szCs w:val="18"/>
              </w:rPr>
              <w:t>T</w:t>
            </w:r>
            <w:r w:rsidRPr="008069E3">
              <w:rPr>
                <w:rFonts w:cs="Arial"/>
                <w:color w:val="000000"/>
                <w:szCs w:val="18"/>
              </w:rPr>
              <w:t>able</w:t>
            </w:r>
            <w:r w:rsidR="00681BB7" w:rsidRPr="008069E3">
              <w:rPr>
                <w:rFonts w:cs="Arial"/>
                <w:color w:val="000000"/>
                <w:szCs w:val="18"/>
              </w:rPr>
              <w:t xml:space="preserve"> </w:t>
            </w:r>
            <w:r w:rsidRPr="008069E3">
              <w:rPr>
                <w:rFonts w:cs="Arial"/>
                <w:color w:val="000000"/>
                <w:szCs w:val="18"/>
              </w:rPr>
              <w:t>9-</w:t>
            </w:r>
            <w:r w:rsidR="00E70D3F" w:rsidRPr="008069E3">
              <w:rPr>
                <w:rFonts w:cs="Arial"/>
                <w:color w:val="000000"/>
                <w:szCs w:val="18"/>
              </w:rPr>
              <w:t xml:space="preserve">92 </w:t>
            </w:r>
            <w:r w:rsidRPr="008069E3">
              <w:rPr>
                <w:rFonts w:cs="Arial"/>
                <w:color w:val="000000"/>
                <w:szCs w:val="18"/>
              </w:rPr>
              <w:t>of</w:t>
            </w:r>
            <w:r w:rsidR="00681BB7" w:rsidRPr="008069E3">
              <w:rPr>
                <w:rFonts w:cs="Arial"/>
                <w:color w:val="000000"/>
                <w:szCs w:val="18"/>
              </w:rPr>
              <w:t xml:space="preserve"> </w:t>
            </w:r>
            <w:r w:rsidR="005747E7" w:rsidRPr="00A67157">
              <w:t>IEEE 802.11-</w:t>
            </w:r>
            <w:r w:rsidR="00262DC6"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005747E7" w:rsidRPr="008069E3">
              <w:rPr>
                <w:rFonts w:cs="Arial"/>
                <w:szCs w:val="18"/>
              </w:rPr>
              <w:t>.</w:t>
            </w:r>
          </w:p>
        </w:tc>
      </w:tr>
      <w:tr w:rsidR="0061123E" w:rsidRPr="008069E3" w14:paraId="5E24875E" w14:textId="77777777" w:rsidTr="0080229A">
        <w:trPr>
          <w:jc w:val="center"/>
        </w:trPr>
        <w:tc>
          <w:tcPr>
            <w:tcW w:w="933" w:type="pct"/>
            <w:tcMar>
              <w:top w:w="0" w:type="dxa"/>
              <w:left w:w="28" w:type="dxa"/>
              <w:bottom w:w="0" w:type="dxa"/>
              <w:right w:w="108" w:type="dxa"/>
            </w:tcMar>
          </w:tcPr>
          <w:p w14:paraId="463D3F84" w14:textId="6C1577EE" w:rsidR="00262470" w:rsidRPr="008069E3" w:rsidRDefault="00262470" w:rsidP="00262470">
            <w:pPr>
              <w:pStyle w:val="TAL"/>
              <w:rPr>
                <w:rFonts w:cs="Arial"/>
                <w:color w:val="000000"/>
                <w:szCs w:val="18"/>
              </w:rPr>
            </w:pPr>
            <w:r w:rsidRPr="008069E3">
              <w:rPr>
                <w:rFonts w:cs="Arial"/>
                <w:bCs/>
                <w:color w:val="000000"/>
                <w:szCs w:val="18"/>
              </w:rPr>
              <w:t>triggeredReport</w:t>
            </w:r>
          </w:p>
        </w:tc>
        <w:tc>
          <w:tcPr>
            <w:tcW w:w="936" w:type="pct"/>
            <w:tcMar>
              <w:top w:w="0" w:type="dxa"/>
              <w:left w:w="28" w:type="dxa"/>
              <w:bottom w:w="0" w:type="dxa"/>
              <w:right w:w="108" w:type="dxa"/>
            </w:tcMar>
          </w:tcPr>
          <w:p w14:paraId="36BA8338" w14:textId="29A0B70C" w:rsidR="00262470" w:rsidRPr="008069E3" w:rsidRDefault="00262470" w:rsidP="00262470">
            <w:pPr>
              <w:pStyle w:val="TAL"/>
              <w:rPr>
                <w:rFonts w:cs="Arial"/>
                <w:color w:val="000000"/>
                <w:szCs w:val="18"/>
              </w:rPr>
            </w:pPr>
            <w:r w:rsidRPr="008069E3">
              <w:rPr>
                <w:rFonts w:cs="Arial"/>
                <w:bCs/>
                <w:color w:val="000000"/>
                <w:szCs w:val="18"/>
              </w:rPr>
              <w:t>Bool</w:t>
            </w:r>
            <w:r w:rsidR="00262DC6" w:rsidRPr="008069E3">
              <w:rPr>
                <w:rFonts w:cs="Arial"/>
                <w:bCs/>
                <w:color w:val="000000"/>
                <w:szCs w:val="18"/>
              </w:rPr>
              <w:t>ean</w:t>
            </w:r>
          </w:p>
        </w:tc>
        <w:tc>
          <w:tcPr>
            <w:tcW w:w="606" w:type="pct"/>
            <w:tcMar>
              <w:top w:w="0" w:type="dxa"/>
              <w:left w:w="28" w:type="dxa"/>
              <w:bottom w:w="0" w:type="dxa"/>
              <w:right w:w="108" w:type="dxa"/>
            </w:tcMar>
          </w:tcPr>
          <w:p w14:paraId="2C48D423" w14:textId="77777777" w:rsidR="00262470" w:rsidRPr="008069E3" w:rsidRDefault="00262470" w:rsidP="00262470">
            <w:pPr>
              <w:pStyle w:val="TAL"/>
              <w:rPr>
                <w:rFonts w:cs="Arial"/>
                <w:szCs w:val="18"/>
              </w:rPr>
            </w:pPr>
            <w:r w:rsidRPr="008069E3">
              <w:rPr>
                <w:rFonts w:cs="Arial"/>
                <w:szCs w:val="18"/>
              </w:rPr>
              <w:t>1</w:t>
            </w:r>
          </w:p>
        </w:tc>
        <w:tc>
          <w:tcPr>
            <w:tcW w:w="2526" w:type="pct"/>
            <w:tcMar>
              <w:top w:w="0" w:type="dxa"/>
              <w:left w:w="28" w:type="dxa"/>
              <w:bottom w:w="0" w:type="dxa"/>
              <w:right w:w="108" w:type="dxa"/>
            </w:tcMar>
            <w:vAlign w:val="center"/>
          </w:tcPr>
          <w:p w14:paraId="55B6BAAE" w14:textId="29DEAA2A" w:rsidR="00262470" w:rsidRPr="008069E3" w:rsidRDefault="009E7A06" w:rsidP="00262470">
            <w:pPr>
              <w:pStyle w:val="TAL"/>
              <w:rPr>
                <w:rFonts w:cs="Arial"/>
                <w:szCs w:val="18"/>
              </w:rPr>
            </w:pPr>
            <w:r w:rsidRPr="008069E3">
              <w:rPr>
                <w:rFonts w:cs="Arial"/>
                <w:szCs w:val="18"/>
                <w:lang w:eastAsia="en-GB"/>
              </w:rPr>
              <w:t>True = triggered reporting, otherwise duration.</w:t>
            </w:r>
          </w:p>
        </w:tc>
      </w:tr>
      <w:tr w:rsidR="0061123E" w:rsidRPr="008069E3" w14:paraId="4315E0A1" w14:textId="77777777" w:rsidTr="0080229A">
        <w:trPr>
          <w:jc w:val="center"/>
        </w:trPr>
        <w:tc>
          <w:tcPr>
            <w:tcW w:w="933" w:type="pct"/>
            <w:tcMar>
              <w:top w:w="0" w:type="dxa"/>
              <w:left w:w="28" w:type="dxa"/>
              <w:bottom w:w="0" w:type="dxa"/>
              <w:right w:w="108" w:type="dxa"/>
            </w:tcMar>
          </w:tcPr>
          <w:p w14:paraId="326C958A" w14:textId="3605ECEF" w:rsidR="007715A3" w:rsidRPr="008069E3" w:rsidRDefault="007715A3" w:rsidP="007715A3">
            <w:pPr>
              <w:pStyle w:val="TAL"/>
              <w:rPr>
                <w:rFonts w:cs="Arial"/>
                <w:bCs/>
                <w:color w:val="000000"/>
                <w:szCs w:val="18"/>
              </w:rPr>
            </w:pPr>
            <w:r w:rsidRPr="008069E3">
              <w:rPr>
                <w:rFonts w:cs="Arial"/>
                <w:bCs/>
                <w:color w:val="000000"/>
                <w:szCs w:val="18"/>
              </w:rPr>
              <w:t>measurementCount</w:t>
            </w:r>
          </w:p>
        </w:tc>
        <w:tc>
          <w:tcPr>
            <w:tcW w:w="936" w:type="pct"/>
            <w:tcMar>
              <w:top w:w="0" w:type="dxa"/>
              <w:left w:w="28" w:type="dxa"/>
              <w:bottom w:w="0" w:type="dxa"/>
              <w:right w:w="108" w:type="dxa"/>
            </w:tcMar>
          </w:tcPr>
          <w:p w14:paraId="0AB19D36" w14:textId="72D27BD3" w:rsidR="007715A3" w:rsidRPr="008069E3" w:rsidRDefault="007715A3" w:rsidP="007715A3">
            <w:pPr>
              <w:pStyle w:val="TAL"/>
              <w:rPr>
                <w:rFonts w:cs="Arial"/>
                <w:bCs/>
                <w:color w:val="000000"/>
                <w:szCs w:val="18"/>
              </w:rPr>
            </w:pPr>
            <w:r w:rsidRPr="008069E3">
              <w:rPr>
                <w:rFonts w:cs="Arial"/>
                <w:bCs/>
                <w:color w:val="000000"/>
                <w:szCs w:val="18"/>
              </w:rPr>
              <w:t>Uint32</w:t>
            </w:r>
          </w:p>
        </w:tc>
        <w:tc>
          <w:tcPr>
            <w:tcW w:w="606" w:type="pct"/>
            <w:tcMar>
              <w:top w:w="0" w:type="dxa"/>
              <w:left w:w="28" w:type="dxa"/>
              <w:bottom w:w="0" w:type="dxa"/>
              <w:right w:w="108" w:type="dxa"/>
            </w:tcMar>
          </w:tcPr>
          <w:p w14:paraId="5AE8DE6F" w14:textId="02BBB659" w:rsidR="007715A3" w:rsidRPr="008069E3" w:rsidRDefault="007715A3" w:rsidP="007715A3">
            <w:pPr>
              <w:pStyle w:val="TAL"/>
              <w:rPr>
                <w:rFonts w:cs="Arial"/>
                <w:szCs w:val="18"/>
              </w:rPr>
            </w:pPr>
            <w:r w:rsidRPr="008069E3">
              <w:rPr>
                <w:rFonts w:cs="Arial"/>
                <w:szCs w:val="18"/>
              </w:rPr>
              <w:t>0..1</w:t>
            </w:r>
          </w:p>
        </w:tc>
        <w:tc>
          <w:tcPr>
            <w:tcW w:w="2526" w:type="pct"/>
            <w:tcMar>
              <w:top w:w="0" w:type="dxa"/>
              <w:left w:w="28" w:type="dxa"/>
              <w:bottom w:w="0" w:type="dxa"/>
              <w:right w:w="108" w:type="dxa"/>
            </w:tcMar>
            <w:vAlign w:val="center"/>
          </w:tcPr>
          <w:p w14:paraId="764F1453" w14:textId="43841FFD" w:rsidR="007715A3" w:rsidRPr="008069E3" w:rsidRDefault="007715A3" w:rsidP="007715A3">
            <w:pPr>
              <w:pStyle w:val="TAL"/>
              <w:rPr>
                <w:rFonts w:cs="Arial"/>
                <w:szCs w:val="18"/>
                <w:lang w:eastAsia="en-GB"/>
              </w:rPr>
            </w:pPr>
            <w:r w:rsidRPr="008069E3">
              <w:rPr>
                <w:rFonts w:cs="Arial"/>
                <w:szCs w:val="18"/>
                <w:lang w:eastAsia="en-GB"/>
              </w:rPr>
              <w:t>Valid if triggeredReport = true.</w:t>
            </w:r>
          </w:p>
          <w:p w14:paraId="32AA1C8B" w14:textId="52CBA37F" w:rsidR="007715A3" w:rsidRPr="008069E3" w:rsidDel="009E7A06" w:rsidRDefault="007715A3" w:rsidP="007715A3">
            <w:pPr>
              <w:pStyle w:val="TAL"/>
              <w:rPr>
                <w:rFonts w:cs="Arial"/>
                <w:szCs w:val="18"/>
                <w:lang w:eastAsia="en-GB"/>
              </w:rPr>
            </w:pPr>
            <w:r w:rsidRPr="008069E3">
              <w:rPr>
                <w:rFonts w:cs="Arial"/>
                <w:szCs w:val="18"/>
                <w:lang w:eastAsia="en-GB"/>
              </w:rPr>
              <w:t>Specifies the number of MAC service data units or protocol data units to determine if the trigger conditions are met.</w:t>
            </w:r>
          </w:p>
        </w:tc>
      </w:tr>
      <w:tr w:rsidR="0061123E" w:rsidRPr="008069E3" w14:paraId="5EA022CE" w14:textId="77777777" w:rsidTr="0080229A">
        <w:trPr>
          <w:jc w:val="center"/>
        </w:trPr>
        <w:tc>
          <w:tcPr>
            <w:tcW w:w="933" w:type="pct"/>
            <w:tcMar>
              <w:top w:w="0" w:type="dxa"/>
              <w:left w:w="28" w:type="dxa"/>
              <w:bottom w:w="0" w:type="dxa"/>
              <w:right w:w="108" w:type="dxa"/>
            </w:tcMar>
          </w:tcPr>
          <w:p w14:paraId="3A69F90A" w14:textId="74E026CB" w:rsidR="007715A3" w:rsidRPr="008069E3" w:rsidRDefault="007715A3" w:rsidP="007715A3">
            <w:pPr>
              <w:pStyle w:val="TAL"/>
            </w:pPr>
            <w:r w:rsidRPr="008069E3">
              <w:t>triggerTimeout</w:t>
            </w:r>
          </w:p>
        </w:tc>
        <w:tc>
          <w:tcPr>
            <w:tcW w:w="936" w:type="pct"/>
            <w:tcMar>
              <w:top w:w="0" w:type="dxa"/>
              <w:left w:w="28" w:type="dxa"/>
              <w:bottom w:w="0" w:type="dxa"/>
              <w:right w:w="108" w:type="dxa"/>
            </w:tcMar>
          </w:tcPr>
          <w:p w14:paraId="0E83D0F3" w14:textId="7CBC9917" w:rsidR="007715A3" w:rsidRPr="008069E3" w:rsidRDefault="003C7F2F" w:rsidP="007715A3">
            <w:pPr>
              <w:pStyle w:val="TAL"/>
            </w:pPr>
            <w:r w:rsidRPr="008069E3">
              <w:t>Uint16</w:t>
            </w:r>
          </w:p>
        </w:tc>
        <w:tc>
          <w:tcPr>
            <w:tcW w:w="606" w:type="pct"/>
            <w:tcMar>
              <w:top w:w="0" w:type="dxa"/>
              <w:left w:w="28" w:type="dxa"/>
              <w:bottom w:w="0" w:type="dxa"/>
              <w:right w:w="108" w:type="dxa"/>
            </w:tcMar>
          </w:tcPr>
          <w:p w14:paraId="71F3A55C" w14:textId="6C7BA70C" w:rsidR="007715A3" w:rsidRPr="008069E3" w:rsidRDefault="00FC7922" w:rsidP="007715A3">
            <w:pPr>
              <w:pStyle w:val="TAL"/>
            </w:pPr>
            <w:r w:rsidRPr="008069E3">
              <w:t>0..1</w:t>
            </w:r>
          </w:p>
        </w:tc>
        <w:tc>
          <w:tcPr>
            <w:tcW w:w="2526" w:type="pct"/>
            <w:tcMar>
              <w:top w:w="0" w:type="dxa"/>
              <w:left w:w="28" w:type="dxa"/>
              <w:bottom w:w="0" w:type="dxa"/>
              <w:right w:w="108" w:type="dxa"/>
            </w:tcMar>
            <w:vAlign w:val="center"/>
          </w:tcPr>
          <w:p w14:paraId="23CB5FE6" w14:textId="2908465C" w:rsidR="00FC7922" w:rsidRPr="008069E3" w:rsidRDefault="00FC7922" w:rsidP="007715A3">
            <w:pPr>
              <w:pStyle w:val="TAL"/>
              <w:rPr>
                <w:rFonts w:cs="Arial"/>
                <w:szCs w:val="18"/>
                <w:lang w:eastAsia="en-GB"/>
              </w:rPr>
            </w:pPr>
            <w:r w:rsidRPr="008069E3">
              <w:rPr>
                <w:rFonts w:cs="Arial"/>
                <w:szCs w:val="18"/>
                <w:lang w:eastAsia="en-GB"/>
              </w:rPr>
              <w:t>Valid if triggeredReport = true.</w:t>
            </w:r>
          </w:p>
          <w:p w14:paraId="2B1BA545" w14:textId="37104018" w:rsidR="007715A3" w:rsidRPr="008069E3" w:rsidRDefault="007715A3" w:rsidP="007715A3">
            <w:pPr>
              <w:pStyle w:val="TAL"/>
            </w:pPr>
            <w:r w:rsidRPr="008069E3">
              <w:rPr>
                <w:lang w:eastAsia="en-GB"/>
              </w:rPr>
              <w:t>The</w:t>
            </w:r>
            <w:r w:rsidRPr="008069E3">
              <w:rPr>
                <w:spacing w:val="18"/>
                <w:lang w:eastAsia="en-GB"/>
              </w:rPr>
              <w:t xml:space="preserve"> </w:t>
            </w:r>
            <w:r w:rsidRPr="008069E3">
              <w:rPr>
                <w:lang w:eastAsia="en-GB"/>
              </w:rPr>
              <w:t>Tr</w:t>
            </w:r>
            <w:r w:rsidRPr="008069E3">
              <w:rPr>
                <w:spacing w:val="2"/>
                <w:lang w:eastAsia="en-GB"/>
              </w:rPr>
              <w:t>i</w:t>
            </w:r>
            <w:r w:rsidRPr="008069E3">
              <w:rPr>
                <w:lang w:eastAsia="en-GB"/>
              </w:rPr>
              <w:t>gger</w:t>
            </w:r>
            <w:r w:rsidRPr="008069E3">
              <w:rPr>
                <w:spacing w:val="18"/>
                <w:lang w:eastAsia="en-GB"/>
              </w:rPr>
              <w:t xml:space="preserve"> </w:t>
            </w:r>
            <w:r w:rsidRPr="008069E3">
              <w:rPr>
                <w:lang w:eastAsia="en-GB"/>
              </w:rPr>
              <w:t>T</w:t>
            </w:r>
            <w:r w:rsidRPr="008069E3">
              <w:rPr>
                <w:spacing w:val="2"/>
                <w:lang w:eastAsia="en-GB"/>
              </w:rPr>
              <w:t>i</w:t>
            </w:r>
            <w:r w:rsidRPr="008069E3">
              <w:rPr>
                <w:lang w:eastAsia="en-GB"/>
              </w:rPr>
              <w:t>me</w:t>
            </w:r>
            <w:r w:rsidRPr="008069E3">
              <w:rPr>
                <w:spacing w:val="2"/>
                <w:lang w:eastAsia="en-GB"/>
              </w:rPr>
              <w:t>o</w:t>
            </w:r>
            <w:r w:rsidRPr="008069E3">
              <w:rPr>
                <w:lang w:eastAsia="en-GB"/>
              </w:rPr>
              <w:t>ut</w:t>
            </w:r>
            <w:r w:rsidRPr="008069E3">
              <w:rPr>
                <w:spacing w:val="18"/>
                <w:lang w:eastAsia="en-GB"/>
              </w:rPr>
              <w:t xml:space="preserve"> </w:t>
            </w:r>
            <w:r w:rsidRPr="008069E3">
              <w:rPr>
                <w:lang w:eastAsia="en-GB"/>
              </w:rPr>
              <w:t>field</w:t>
            </w:r>
            <w:r w:rsidRPr="008069E3">
              <w:rPr>
                <w:spacing w:val="20"/>
                <w:lang w:eastAsia="en-GB"/>
              </w:rPr>
              <w:t xml:space="preserve"> </w:t>
            </w:r>
            <w:r w:rsidRPr="008069E3">
              <w:rPr>
                <w:lang w:eastAsia="en-GB"/>
              </w:rPr>
              <w:t>con</w:t>
            </w:r>
            <w:r w:rsidRPr="008069E3">
              <w:rPr>
                <w:spacing w:val="2"/>
                <w:lang w:eastAsia="en-GB"/>
              </w:rPr>
              <w:t>t</w:t>
            </w:r>
            <w:r w:rsidRPr="008069E3">
              <w:rPr>
                <w:lang w:eastAsia="en-GB"/>
              </w:rPr>
              <w:t>ains</w:t>
            </w:r>
            <w:r w:rsidRPr="008069E3">
              <w:rPr>
                <w:spacing w:val="18"/>
                <w:lang w:eastAsia="en-GB"/>
              </w:rPr>
              <w:t xml:space="preserve"> </w:t>
            </w:r>
            <w:r w:rsidRPr="008069E3">
              <w:rPr>
                <w:lang w:eastAsia="en-GB"/>
              </w:rPr>
              <w:t>a</w:t>
            </w:r>
            <w:r w:rsidRPr="008069E3">
              <w:rPr>
                <w:spacing w:val="18"/>
                <w:lang w:eastAsia="en-GB"/>
              </w:rPr>
              <w:t xml:space="preserve"> </w:t>
            </w:r>
            <w:r w:rsidRPr="008069E3">
              <w:rPr>
                <w:lang w:eastAsia="en-GB"/>
              </w:rPr>
              <w:t>va</w:t>
            </w:r>
            <w:r w:rsidRPr="008069E3">
              <w:rPr>
                <w:spacing w:val="2"/>
                <w:lang w:eastAsia="en-GB"/>
              </w:rPr>
              <w:t>l</w:t>
            </w:r>
            <w:r w:rsidRPr="008069E3">
              <w:rPr>
                <w:lang w:eastAsia="en-GB"/>
              </w:rPr>
              <w:t>ue</w:t>
            </w:r>
            <w:r w:rsidRPr="008069E3">
              <w:rPr>
                <w:spacing w:val="18"/>
                <w:lang w:eastAsia="en-GB"/>
              </w:rPr>
              <w:t xml:space="preserve"> </w:t>
            </w:r>
            <w:r w:rsidRPr="008069E3">
              <w:rPr>
                <w:lang w:eastAsia="en-GB"/>
              </w:rPr>
              <w:t>in</w:t>
            </w:r>
            <w:r w:rsidRPr="008069E3">
              <w:rPr>
                <w:spacing w:val="20"/>
                <w:lang w:eastAsia="en-GB"/>
              </w:rPr>
              <w:t xml:space="preserve"> </w:t>
            </w:r>
            <w:r w:rsidRPr="008069E3">
              <w:rPr>
                <w:lang w:eastAsia="en-GB"/>
              </w:rPr>
              <w:t>un</w:t>
            </w:r>
            <w:r w:rsidRPr="008069E3">
              <w:rPr>
                <w:spacing w:val="2"/>
                <w:lang w:eastAsia="en-GB"/>
              </w:rPr>
              <w:t>i</w:t>
            </w:r>
            <w:r w:rsidRPr="008069E3">
              <w:rPr>
                <w:lang w:eastAsia="en-GB"/>
              </w:rPr>
              <w:t>ts</w:t>
            </w:r>
            <w:r w:rsidRPr="008069E3">
              <w:rPr>
                <w:spacing w:val="18"/>
                <w:lang w:eastAsia="en-GB"/>
              </w:rPr>
              <w:t xml:space="preserve"> </w:t>
            </w:r>
            <w:r w:rsidRPr="008069E3">
              <w:rPr>
                <w:lang w:eastAsia="en-GB"/>
              </w:rPr>
              <w:t>of</w:t>
            </w:r>
            <w:r w:rsidRPr="008069E3">
              <w:rPr>
                <w:spacing w:val="18"/>
                <w:lang w:eastAsia="en-GB"/>
              </w:rPr>
              <w:t xml:space="preserve"> </w:t>
            </w:r>
            <w:r w:rsidRPr="008069E3">
              <w:rPr>
                <w:lang w:eastAsia="en-GB"/>
              </w:rPr>
              <w:t>100</w:t>
            </w:r>
            <w:r w:rsidRPr="008069E3">
              <w:rPr>
                <w:spacing w:val="20"/>
                <w:lang w:eastAsia="en-GB"/>
              </w:rPr>
              <w:t xml:space="preserve"> </w:t>
            </w:r>
            <w:r w:rsidR="005F649C" w:rsidRPr="008069E3">
              <w:rPr>
                <w:lang w:eastAsia="en-GB"/>
              </w:rPr>
              <w:t xml:space="preserve">time-units of </w:t>
            </w:r>
            <w:r w:rsidR="002F361B" w:rsidRPr="008069E3">
              <w:rPr>
                <w:lang w:eastAsia="en-GB"/>
              </w:rPr>
              <w:t>1</w:t>
            </w:r>
            <w:r w:rsidR="005768B4" w:rsidRPr="008069E3">
              <w:rPr>
                <w:lang w:eastAsia="en-GB"/>
              </w:rPr>
              <w:t xml:space="preserve"> </w:t>
            </w:r>
            <w:r w:rsidR="002F361B" w:rsidRPr="008069E3">
              <w:rPr>
                <w:lang w:eastAsia="en-GB"/>
              </w:rPr>
              <w:t>024 µs</w:t>
            </w:r>
            <w:r w:rsidR="002F361B" w:rsidRPr="008069E3">
              <w:t xml:space="preserve"> </w:t>
            </w:r>
            <w:r w:rsidRPr="008069E3">
              <w:rPr>
                <w:lang w:eastAsia="en-GB"/>
              </w:rPr>
              <w:t>during</w:t>
            </w:r>
            <w:r w:rsidRPr="008069E3">
              <w:rPr>
                <w:spacing w:val="20"/>
                <w:lang w:eastAsia="en-GB"/>
              </w:rPr>
              <w:t xml:space="preserve"> </w:t>
            </w:r>
            <w:r w:rsidRPr="008069E3">
              <w:rPr>
                <w:lang w:eastAsia="en-GB"/>
              </w:rPr>
              <w:t>which</w:t>
            </w:r>
            <w:r w:rsidRPr="008069E3">
              <w:rPr>
                <w:spacing w:val="20"/>
                <w:lang w:eastAsia="en-GB"/>
              </w:rPr>
              <w:t xml:space="preserve"> </w:t>
            </w:r>
            <w:r w:rsidRPr="008069E3">
              <w:rPr>
                <w:lang w:eastAsia="en-GB"/>
              </w:rPr>
              <w:t>a</w:t>
            </w:r>
            <w:r w:rsidRPr="008069E3">
              <w:rPr>
                <w:spacing w:val="18"/>
                <w:lang w:eastAsia="en-GB"/>
              </w:rPr>
              <w:t xml:space="preserve"> </w:t>
            </w:r>
            <w:r w:rsidRPr="008069E3">
              <w:rPr>
                <w:spacing w:val="2"/>
                <w:lang w:eastAsia="en-GB"/>
              </w:rPr>
              <w:t>m</w:t>
            </w:r>
            <w:r w:rsidRPr="008069E3">
              <w:rPr>
                <w:spacing w:val="-2"/>
                <w:lang w:eastAsia="en-GB"/>
              </w:rPr>
              <w:t>e</w:t>
            </w:r>
            <w:r w:rsidRPr="008069E3">
              <w:rPr>
                <w:lang w:eastAsia="en-GB"/>
              </w:rPr>
              <w:t>as</w:t>
            </w:r>
            <w:r w:rsidRPr="008069E3">
              <w:rPr>
                <w:spacing w:val="2"/>
                <w:lang w:eastAsia="en-GB"/>
              </w:rPr>
              <w:t>u</w:t>
            </w:r>
            <w:r w:rsidRPr="008069E3">
              <w:rPr>
                <w:spacing w:val="-2"/>
                <w:lang w:eastAsia="en-GB"/>
              </w:rPr>
              <w:t>r</w:t>
            </w:r>
            <w:r w:rsidRPr="008069E3">
              <w:rPr>
                <w:lang w:eastAsia="en-GB"/>
              </w:rPr>
              <w:t>i</w:t>
            </w:r>
            <w:r w:rsidRPr="008069E3">
              <w:rPr>
                <w:spacing w:val="2"/>
                <w:lang w:eastAsia="en-GB"/>
              </w:rPr>
              <w:t>n</w:t>
            </w:r>
            <w:r w:rsidRPr="008069E3">
              <w:rPr>
                <w:lang w:eastAsia="en-GB"/>
              </w:rPr>
              <w:t>g</w:t>
            </w:r>
            <w:r w:rsidRPr="008069E3">
              <w:rPr>
                <w:spacing w:val="18"/>
                <w:lang w:eastAsia="en-GB"/>
              </w:rPr>
              <w:t xml:space="preserve"> </w:t>
            </w:r>
            <w:r w:rsidRPr="008069E3">
              <w:rPr>
                <w:lang w:eastAsia="en-GB"/>
              </w:rPr>
              <w:t>STA</w:t>
            </w:r>
            <w:r w:rsidRPr="008069E3">
              <w:rPr>
                <w:spacing w:val="20"/>
                <w:lang w:eastAsia="en-GB"/>
              </w:rPr>
              <w:t xml:space="preserve"> </w:t>
            </w:r>
            <w:r w:rsidRPr="008069E3">
              <w:rPr>
                <w:lang w:eastAsia="en-GB"/>
              </w:rPr>
              <w:t>does</w:t>
            </w:r>
            <w:r w:rsidRPr="008069E3">
              <w:rPr>
                <w:spacing w:val="18"/>
                <w:lang w:eastAsia="en-GB"/>
              </w:rPr>
              <w:t xml:space="preserve"> </w:t>
            </w:r>
            <w:r w:rsidRPr="008069E3">
              <w:rPr>
                <w:lang w:eastAsia="en-GB"/>
              </w:rPr>
              <w:t>n</w:t>
            </w:r>
            <w:r w:rsidRPr="008069E3">
              <w:rPr>
                <w:spacing w:val="2"/>
                <w:lang w:eastAsia="en-GB"/>
              </w:rPr>
              <w:t>o</w:t>
            </w:r>
            <w:r w:rsidRPr="008069E3">
              <w:rPr>
                <w:lang w:eastAsia="en-GB"/>
              </w:rPr>
              <w:t>t generate</w:t>
            </w:r>
            <w:r w:rsidRPr="008069E3">
              <w:rPr>
                <w:spacing w:val="2"/>
                <w:lang w:eastAsia="en-GB"/>
              </w:rPr>
              <w:t xml:space="preserve"> </w:t>
            </w:r>
            <w:r w:rsidRPr="008069E3">
              <w:rPr>
                <w:lang w:eastAsia="en-GB"/>
              </w:rPr>
              <w:t>furt</w:t>
            </w:r>
            <w:r w:rsidRPr="008069E3">
              <w:rPr>
                <w:spacing w:val="2"/>
                <w:lang w:eastAsia="en-GB"/>
              </w:rPr>
              <w:t>h</w:t>
            </w:r>
            <w:r w:rsidRPr="008069E3">
              <w:rPr>
                <w:spacing w:val="-2"/>
                <w:lang w:eastAsia="en-GB"/>
              </w:rPr>
              <w:t>e</w:t>
            </w:r>
            <w:r w:rsidRPr="008069E3">
              <w:rPr>
                <w:lang w:eastAsia="en-GB"/>
              </w:rPr>
              <w:t>r</w:t>
            </w:r>
            <w:r w:rsidRPr="008069E3">
              <w:rPr>
                <w:spacing w:val="2"/>
                <w:lang w:eastAsia="en-GB"/>
              </w:rPr>
              <w:t xml:space="preserve"> </w:t>
            </w:r>
            <w:r w:rsidRPr="008069E3">
              <w:rPr>
                <w:lang w:eastAsia="en-GB"/>
              </w:rPr>
              <w:t>tr</w:t>
            </w:r>
            <w:r w:rsidRPr="008069E3">
              <w:rPr>
                <w:spacing w:val="2"/>
                <w:lang w:eastAsia="en-GB"/>
              </w:rPr>
              <w:t>i</w:t>
            </w:r>
            <w:r w:rsidRPr="008069E3">
              <w:rPr>
                <w:lang w:eastAsia="en-GB"/>
              </w:rPr>
              <w:t>ggered</w:t>
            </w:r>
            <w:r w:rsidRPr="008069E3">
              <w:rPr>
                <w:spacing w:val="2"/>
                <w:lang w:eastAsia="en-GB"/>
              </w:rPr>
              <w:t xml:space="preserve"> </w:t>
            </w:r>
            <w:r w:rsidRPr="008069E3">
              <w:rPr>
                <w:lang w:eastAsia="en-GB"/>
              </w:rPr>
              <w:t>STA</w:t>
            </w:r>
            <w:r w:rsidRPr="008069E3">
              <w:rPr>
                <w:spacing w:val="2"/>
                <w:lang w:eastAsia="en-GB"/>
              </w:rPr>
              <w:t xml:space="preserve"> </w:t>
            </w:r>
            <w:r w:rsidRPr="008069E3">
              <w:rPr>
                <w:lang w:eastAsia="en-GB"/>
              </w:rPr>
              <w:t>Statis</w:t>
            </w:r>
            <w:r w:rsidRPr="008069E3">
              <w:rPr>
                <w:spacing w:val="2"/>
                <w:lang w:eastAsia="en-GB"/>
              </w:rPr>
              <w:t>t</w:t>
            </w:r>
            <w:r w:rsidRPr="008069E3">
              <w:rPr>
                <w:spacing w:val="-2"/>
                <w:lang w:eastAsia="en-GB"/>
              </w:rPr>
              <w:t>i</w:t>
            </w:r>
            <w:r w:rsidRPr="008069E3">
              <w:rPr>
                <w:lang w:eastAsia="en-GB"/>
              </w:rPr>
              <w:t>cs</w:t>
            </w:r>
            <w:r w:rsidRPr="008069E3">
              <w:rPr>
                <w:spacing w:val="-2"/>
                <w:lang w:eastAsia="en-GB"/>
              </w:rPr>
              <w:t xml:space="preserve"> </w:t>
            </w:r>
            <w:r w:rsidRPr="008069E3">
              <w:rPr>
                <w:lang w:eastAsia="en-GB"/>
              </w:rPr>
              <w:t>Re</w:t>
            </w:r>
            <w:r w:rsidRPr="008069E3">
              <w:rPr>
                <w:spacing w:val="2"/>
                <w:lang w:eastAsia="en-GB"/>
              </w:rPr>
              <w:t>p</w:t>
            </w:r>
            <w:r w:rsidRPr="008069E3">
              <w:rPr>
                <w:lang w:eastAsia="en-GB"/>
              </w:rPr>
              <w:t>or</w:t>
            </w:r>
            <w:r w:rsidRPr="008069E3">
              <w:rPr>
                <w:spacing w:val="2"/>
                <w:lang w:eastAsia="en-GB"/>
              </w:rPr>
              <w:t>t</w:t>
            </w:r>
            <w:r w:rsidRPr="008069E3">
              <w:rPr>
                <w:lang w:eastAsia="en-GB"/>
              </w:rPr>
              <w:t>s after a tr</w:t>
            </w:r>
            <w:r w:rsidRPr="008069E3">
              <w:rPr>
                <w:spacing w:val="2"/>
                <w:lang w:eastAsia="en-GB"/>
              </w:rPr>
              <w:t>i</w:t>
            </w:r>
            <w:r w:rsidRPr="008069E3">
              <w:rPr>
                <w:lang w:eastAsia="en-GB"/>
              </w:rPr>
              <w:t>gger</w:t>
            </w:r>
            <w:r w:rsidRPr="008069E3">
              <w:rPr>
                <w:spacing w:val="-2"/>
                <w:lang w:eastAsia="en-GB"/>
              </w:rPr>
              <w:t xml:space="preserve"> </w:t>
            </w:r>
            <w:r w:rsidRPr="008069E3">
              <w:rPr>
                <w:lang w:eastAsia="en-GB"/>
              </w:rPr>
              <w:t>c</w:t>
            </w:r>
            <w:r w:rsidRPr="008069E3">
              <w:rPr>
                <w:spacing w:val="2"/>
                <w:lang w:eastAsia="en-GB"/>
              </w:rPr>
              <w:t>o</w:t>
            </w:r>
            <w:r w:rsidRPr="008069E3">
              <w:rPr>
                <w:lang w:eastAsia="en-GB"/>
              </w:rPr>
              <w:t>ndi</w:t>
            </w:r>
            <w:r w:rsidRPr="008069E3">
              <w:rPr>
                <w:spacing w:val="2"/>
                <w:lang w:eastAsia="en-GB"/>
              </w:rPr>
              <w:t>t</w:t>
            </w:r>
            <w:r w:rsidRPr="008069E3">
              <w:rPr>
                <w:spacing w:val="-2"/>
                <w:lang w:eastAsia="en-GB"/>
              </w:rPr>
              <w:t>i</w:t>
            </w:r>
            <w:r w:rsidRPr="008069E3">
              <w:rPr>
                <w:lang w:eastAsia="en-GB"/>
              </w:rPr>
              <w:t xml:space="preserve">on </w:t>
            </w:r>
            <w:r w:rsidRPr="008069E3">
              <w:rPr>
                <w:spacing w:val="2"/>
                <w:lang w:eastAsia="en-GB"/>
              </w:rPr>
              <w:t>h</w:t>
            </w:r>
            <w:r w:rsidRPr="008069E3">
              <w:rPr>
                <w:lang w:eastAsia="en-GB"/>
              </w:rPr>
              <w:t xml:space="preserve">as been </w:t>
            </w:r>
            <w:r w:rsidRPr="008069E3">
              <w:rPr>
                <w:spacing w:val="2"/>
                <w:lang w:eastAsia="en-GB"/>
              </w:rPr>
              <w:t>m</w:t>
            </w:r>
            <w:r w:rsidRPr="008069E3">
              <w:rPr>
                <w:lang w:eastAsia="en-GB"/>
              </w:rPr>
              <w:t>et.</w:t>
            </w:r>
          </w:p>
        </w:tc>
      </w:tr>
      <w:tr w:rsidR="0061123E" w:rsidRPr="008069E3" w14:paraId="712477AC" w14:textId="77777777" w:rsidTr="0080229A">
        <w:trPr>
          <w:jc w:val="center"/>
        </w:trPr>
        <w:tc>
          <w:tcPr>
            <w:tcW w:w="933" w:type="pct"/>
            <w:tcMar>
              <w:top w:w="0" w:type="dxa"/>
              <w:left w:w="28" w:type="dxa"/>
              <w:bottom w:w="0" w:type="dxa"/>
              <w:right w:w="108" w:type="dxa"/>
            </w:tcMar>
          </w:tcPr>
          <w:p w14:paraId="68398D2A" w14:textId="1B5C2629" w:rsidR="007715A3" w:rsidRPr="008069E3" w:rsidRDefault="007715A3" w:rsidP="007715A3">
            <w:pPr>
              <w:pStyle w:val="TAL"/>
            </w:pPr>
            <w:r w:rsidRPr="008069E3">
              <w:t>triggerCondition</w:t>
            </w:r>
          </w:p>
        </w:tc>
        <w:tc>
          <w:tcPr>
            <w:tcW w:w="936" w:type="pct"/>
            <w:tcMar>
              <w:top w:w="0" w:type="dxa"/>
              <w:left w:w="28" w:type="dxa"/>
              <w:bottom w:w="0" w:type="dxa"/>
              <w:right w:w="108" w:type="dxa"/>
            </w:tcMar>
          </w:tcPr>
          <w:p w14:paraId="02E97E18" w14:textId="545FEF22" w:rsidR="007715A3" w:rsidRPr="008069E3" w:rsidRDefault="0061123E" w:rsidP="007715A3">
            <w:pPr>
              <w:pStyle w:val="TAL"/>
            </w:pPr>
            <w:r w:rsidRPr="008069E3">
              <w:rPr>
                <w:bCs/>
                <w:color w:val="000000"/>
              </w:rPr>
              <w:t>STACounterTriggerCondition</w:t>
            </w:r>
            <w:r w:rsidRPr="008069E3">
              <w:t xml:space="preserve"> </w:t>
            </w:r>
          </w:p>
        </w:tc>
        <w:tc>
          <w:tcPr>
            <w:tcW w:w="606" w:type="pct"/>
            <w:tcMar>
              <w:top w:w="0" w:type="dxa"/>
              <w:left w:w="28" w:type="dxa"/>
              <w:bottom w:w="0" w:type="dxa"/>
              <w:right w:w="108" w:type="dxa"/>
            </w:tcMar>
          </w:tcPr>
          <w:p w14:paraId="52971F88" w14:textId="2AC11453" w:rsidR="007715A3" w:rsidRPr="008069E3" w:rsidRDefault="00FC7922" w:rsidP="007715A3">
            <w:pPr>
              <w:pStyle w:val="TAL"/>
            </w:pPr>
            <w:r w:rsidRPr="008069E3">
              <w:t>0..1</w:t>
            </w:r>
          </w:p>
        </w:tc>
        <w:tc>
          <w:tcPr>
            <w:tcW w:w="2526" w:type="pct"/>
            <w:tcMar>
              <w:top w:w="0" w:type="dxa"/>
              <w:left w:w="28" w:type="dxa"/>
              <w:bottom w:w="0" w:type="dxa"/>
              <w:right w:w="108" w:type="dxa"/>
            </w:tcMar>
            <w:vAlign w:val="center"/>
          </w:tcPr>
          <w:p w14:paraId="1F81B33F" w14:textId="4954A8CE" w:rsidR="00FC7922" w:rsidRPr="008069E3" w:rsidRDefault="00FC7922" w:rsidP="00FC7922">
            <w:pPr>
              <w:pStyle w:val="TAL"/>
              <w:rPr>
                <w:rFonts w:cs="Arial"/>
                <w:szCs w:val="18"/>
                <w:lang w:eastAsia="en-GB"/>
              </w:rPr>
            </w:pPr>
            <w:r w:rsidRPr="008069E3">
              <w:rPr>
                <w:rFonts w:cs="Arial"/>
                <w:szCs w:val="18"/>
                <w:lang w:eastAsia="en-GB"/>
              </w:rPr>
              <w:t>Valid if triggeredReport = true.</w:t>
            </w:r>
          </w:p>
          <w:p w14:paraId="0AA182D2" w14:textId="06C6BED3" w:rsidR="007715A3" w:rsidRPr="008069E3" w:rsidRDefault="007715A3" w:rsidP="007715A3">
            <w:pPr>
              <w:pStyle w:val="TAL"/>
              <w:rPr>
                <w:lang w:eastAsia="en-GB"/>
              </w:rPr>
            </w:pPr>
            <w:r w:rsidRPr="008069E3">
              <w:t xml:space="preserve">As per Figure 9-161 of </w:t>
            </w:r>
            <w:r w:rsidRPr="00A67157">
              <w:t>IEEE 802.11</w:t>
            </w:r>
            <w:r w:rsidR="001F22ED"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 xml:space="preserve">. </w:t>
            </w:r>
            <w:r w:rsidR="00FE6FE9" w:rsidRPr="008069E3">
              <w:t>D</w:t>
            </w:r>
            <w:r w:rsidRPr="008069E3">
              <w:t>efines what are the metrics returned by the STA Statistics Report.</w:t>
            </w:r>
          </w:p>
        </w:tc>
      </w:tr>
    </w:tbl>
    <w:p w14:paraId="132B5BD3" w14:textId="77777777" w:rsidR="009B45B0" w:rsidRPr="008069E3" w:rsidRDefault="009B45B0" w:rsidP="00825AA5"/>
    <w:p w14:paraId="58B626DD" w14:textId="0F95EB4A" w:rsidR="009B45B0" w:rsidRPr="008069E3" w:rsidRDefault="009B45B0" w:rsidP="009B45B0">
      <w:pPr>
        <w:pStyle w:val="Heading3"/>
        <w:rPr>
          <w:rFonts w:eastAsiaTheme="minorEastAsia"/>
          <w:lang w:eastAsia="zh-CN"/>
        </w:rPr>
      </w:pPr>
      <w:bookmarkStart w:id="323" w:name="_Toc106007662"/>
      <w:bookmarkStart w:id="324" w:name="_Toc106088420"/>
      <w:bookmarkStart w:id="325" w:name="_Toc106190913"/>
      <w:r w:rsidRPr="008069E3">
        <w:t>6.5.27</w:t>
      </w:r>
      <w:r w:rsidRPr="008069E3">
        <w:tab/>
        <w:t xml:space="preserve">Type: </w:t>
      </w:r>
      <w:r w:rsidRPr="008069E3">
        <w:rPr>
          <w:rFonts w:eastAsiaTheme="minorEastAsia"/>
          <w:lang w:eastAsia="zh-CN"/>
        </w:rPr>
        <w:t>BeaconReport</w:t>
      </w:r>
      <w:bookmarkEnd w:id="323"/>
      <w:bookmarkEnd w:id="324"/>
      <w:bookmarkEnd w:id="325"/>
    </w:p>
    <w:p w14:paraId="057031AE" w14:textId="5D224CFE" w:rsidR="00C75B8F" w:rsidRPr="008069E3" w:rsidRDefault="00C75B8F" w:rsidP="00044073">
      <w:r w:rsidRPr="008069E3">
        <w:t xml:space="preserve">This type represents information in a STA Beacon report as defined in </w:t>
      </w:r>
      <w:r w:rsidR="00AD5251" w:rsidRPr="008069E3">
        <w:t>clause</w:t>
      </w:r>
      <w:r w:rsidRPr="008069E3">
        <w:t xml:space="preserve"> 9.4.2.22.7, Beacon Report, within </w:t>
      </w:r>
      <w:r w:rsidRPr="00A67157">
        <w:t>IEEE</w:t>
      </w:r>
      <w:r w:rsidR="001E01F7" w:rsidRPr="00A67157">
        <w:t> </w:t>
      </w:r>
      <w:r w:rsidRPr="00A67157">
        <w:t>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264C9AAC" w14:textId="39B9F1DE" w:rsidR="00786256" w:rsidRPr="008069E3" w:rsidRDefault="00786256" w:rsidP="005747E7">
      <w:pPr>
        <w:pStyle w:val="TH"/>
      </w:pPr>
      <w:r w:rsidRPr="008069E3">
        <w:t xml:space="preserve">Table 6.5.27-1: Attributes of the </w:t>
      </w:r>
      <w:r w:rsidRPr="008069E3">
        <w:rPr>
          <w:rFonts w:eastAsiaTheme="minorEastAsia"/>
          <w:lang w:eastAsia="zh-CN"/>
        </w:rPr>
        <w:t>BeaconReport</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4"/>
        <w:gridCol w:w="1530"/>
        <w:gridCol w:w="1441"/>
        <w:gridCol w:w="5247"/>
      </w:tblGrid>
      <w:tr w:rsidR="00016F5C" w:rsidRPr="008069E3" w14:paraId="5A9400D9" w14:textId="77777777" w:rsidTr="00194D2D">
        <w:trPr>
          <w:jc w:val="center"/>
        </w:trPr>
        <w:tc>
          <w:tcPr>
            <w:tcW w:w="859" w:type="pct"/>
            <w:shd w:val="clear" w:color="auto" w:fill="C0C0C0"/>
            <w:tcMar>
              <w:top w:w="0" w:type="dxa"/>
              <w:left w:w="28" w:type="dxa"/>
              <w:bottom w:w="0" w:type="dxa"/>
              <w:right w:w="108" w:type="dxa"/>
            </w:tcMar>
            <w:hideMark/>
          </w:tcPr>
          <w:p w14:paraId="5340108E" w14:textId="4CB621CB" w:rsidR="009B45B0" w:rsidRPr="008069E3" w:rsidRDefault="009B45B0" w:rsidP="00714423">
            <w:pPr>
              <w:pStyle w:val="TAH"/>
            </w:pPr>
            <w:r w:rsidRPr="008069E3">
              <w:t>Attribute</w:t>
            </w:r>
            <w:r w:rsidR="00681BB7" w:rsidRPr="008069E3">
              <w:t xml:space="preserve"> </w:t>
            </w:r>
            <w:r w:rsidRPr="008069E3">
              <w:t>name</w:t>
            </w:r>
          </w:p>
        </w:tc>
        <w:tc>
          <w:tcPr>
            <w:tcW w:w="771" w:type="pct"/>
            <w:shd w:val="clear" w:color="auto" w:fill="C0C0C0"/>
            <w:tcMar>
              <w:top w:w="0" w:type="dxa"/>
              <w:left w:w="28" w:type="dxa"/>
              <w:bottom w:w="0" w:type="dxa"/>
              <w:right w:w="108" w:type="dxa"/>
            </w:tcMar>
            <w:hideMark/>
          </w:tcPr>
          <w:p w14:paraId="5BC7FF83" w14:textId="35A46F9B" w:rsidR="009B45B0" w:rsidRPr="008069E3" w:rsidRDefault="009B45B0" w:rsidP="00714423">
            <w:pPr>
              <w:pStyle w:val="TAH"/>
            </w:pPr>
            <w:r w:rsidRPr="008069E3">
              <w:t>Data</w:t>
            </w:r>
            <w:r w:rsidR="00681BB7" w:rsidRPr="008069E3">
              <w:t xml:space="preserve"> </w:t>
            </w:r>
            <w:r w:rsidRPr="008069E3">
              <w:t>type</w:t>
            </w:r>
          </w:p>
        </w:tc>
        <w:tc>
          <w:tcPr>
            <w:tcW w:w="726" w:type="pct"/>
            <w:shd w:val="clear" w:color="auto" w:fill="C0C0C0"/>
            <w:tcMar>
              <w:top w:w="0" w:type="dxa"/>
              <w:left w:w="28" w:type="dxa"/>
              <w:bottom w:w="0" w:type="dxa"/>
              <w:right w:w="108" w:type="dxa"/>
            </w:tcMar>
            <w:hideMark/>
          </w:tcPr>
          <w:p w14:paraId="22A21BF5" w14:textId="77777777" w:rsidR="009B45B0" w:rsidRPr="008069E3" w:rsidRDefault="009B45B0" w:rsidP="00714423">
            <w:pPr>
              <w:pStyle w:val="TAH"/>
            </w:pPr>
            <w:r w:rsidRPr="008069E3">
              <w:t>Cardinality</w:t>
            </w:r>
          </w:p>
        </w:tc>
        <w:tc>
          <w:tcPr>
            <w:tcW w:w="2644" w:type="pct"/>
            <w:shd w:val="clear" w:color="auto" w:fill="C0C0C0"/>
            <w:tcMar>
              <w:top w:w="0" w:type="dxa"/>
              <w:left w:w="28" w:type="dxa"/>
              <w:bottom w:w="0" w:type="dxa"/>
              <w:right w:w="108" w:type="dxa"/>
            </w:tcMar>
            <w:hideMark/>
          </w:tcPr>
          <w:p w14:paraId="401757E7" w14:textId="77777777" w:rsidR="009B45B0" w:rsidRPr="008069E3" w:rsidRDefault="009B45B0" w:rsidP="00714423">
            <w:pPr>
              <w:pStyle w:val="TAH"/>
            </w:pPr>
            <w:r w:rsidRPr="008069E3">
              <w:t>Description</w:t>
            </w:r>
          </w:p>
        </w:tc>
      </w:tr>
      <w:tr w:rsidR="009B45B0" w:rsidRPr="008069E3" w14:paraId="3D2827C0" w14:textId="77777777" w:rsidTr="0080229A">
        <w:trPr>
          <w:jc w:val="center"/>
        </w:trPr>
        <w:tc>
          <w:tcPr>
            <w:tcW w:w="859" w:type="pct"/>
            <w:tcMar>
              <w:top w:w="0" w:type="dxa"/>
              <w:left w:w="28" w:type="dxa"/>
              <w:bottom w:w="0" w:type="dxa"/>
              <w:right w:w="108" w:type="dxa"/>
            </w:tcMar>
            <w:hideMark/>
          </w:tcPr>
          <w:p w14:paraId="7AF16D0E" w14:textId="77777777" w:rsidR="009B45B0" w:rsidRPr="008069E3" w:rsidRDefault="009B45B0" w:rsidP="009B45B0">
            <w:pPr>
              <w:pStyle w:val="TAL"/>
            </w:pPr>
            <w:r w:rsidRPr="008069E3">
              <w:rPr>
                <w:color w:val="000000"/>
              </w:rPr>
              <w:t>staId</w:t>
            </w:r>
          </w:p>
        </w:tc>
        <w:tc>
          <w:tcPr>
            <w:tcW w:w="771" w:type="pct"/>
            <w:tcMar>
              <w:top w:w="0" w:type="dxa"/>
              <w:left w:w="28" w:type="dxa"/>
              <w:bottom w:w="0" w:type="dxa"/>
              <w:right w:w="108" w:type="dxa"/>
            </w:tcMar>
            <w:hideMark/>
          </w:tcPr>
          <w:p w14:paraId="1AF1A554" w14:textId="77777777" w:rsidR="009B45B0" w:rsidRPr="008069E3" w:rsidRDefault="009B45B0" w:rsidP="009B45B0">
            <w:pPr>
              <w:pStyle w:val="TAL"/>
            </w:pPr>
            <w:r w:rsidRPr="008069E3">
              <w:t>StaIdentity</w:t>
            </w:r>
          </w:p>
        </w:tc>
        <w:tc>
          <w:tcPr>
            <w:tcW w:w="726" w:type="pct"/>
            <w:tcMar>
              <w:top w:w="0" w:type="dxa"/>
              <w:left w:w="28" w:type="dxa"/>
              <w:bottom w:w="0" w:type="dxa"/>
              <w:right w:w="108" w:type="dxa"/>
            </w:tcMar>
            <w:hideMark/>
          </w:tcPr>
          <w:p w14:paraId="43604914" w14:textId="6D2838AF" w:rsidR="009B45B0" w:rsidRPr="008069E3" w:rsidRDefault="00044073" w:rsidP="009B45B0">
            <w:pPr>
              <w:pStyle w:val="TAL"/>
            </w:pPr>
            <w:r w:rsidRPr="008069E3">
              <w:t>0..1</w:t>
            </w:r>
          </w:p>
        </w:tc>
        <w:tc>
          <w:tcPr>
            <w:tcW w:w="2644" w:type="pct"/>
            <w:tcMar>
              <w:top w:w="0" w:type="dxa"/>
              <w:left w:w="28" w:type="dxa"/>
              <w:bottom w:w="0" w:type="dxa"/>
              <w:right w:w="108" w:type="dxa"/>
            </w:tcMar>
            <w:vAlign w:val="center"/>
          </w:tcPr>
          <w:p w14:paraId="5FE05BA1" w14:textId="6043F0CD" w:rsidR="009B45B0" w:rsidRPr="008069E3" w:rsidRDefault="009B45B0" w:rsidP="009B45B0">
            <w:pPr>
              <w:pStyle w:val="TAL"/>
            </w:pPr>
            <w:r w:rsidRPr="008069E3">
              <w:t>Identifier</w:t>
            </w:r>
            <w:r w:rsidR="00681BB7" w:rsidRPr="008069E3">
              <w:t xml:space="preserve"> </w:t>
            </w:r>
            <w:r w:rsidRPr="008069E3">
              <w:t>to</w:t>
            </w:r>
            <w:r w:rsidR="00681BB7" w:rsidRPr="008069E3">
              <w:t xml:space="preserve"> </w:t>
            </w:r>
            <w:r w:rsidRPr="008069E3">
              <w:t>uniquely</w:t>
            </w:r>
            <w:r w:rsidR="00681BB7" w:rsidRPr="008069E3">
              <w:t xml:space="preserve"> </w:t>
            </w:r>
            <w:r w:rsidRPr="008069E3">
              <w:t>specify</w:t>
            </w:r>
            <w:r w:rsidR="00681BB7" w:rsidRPr="008069E3">
              <w:t xml:space="preserve"> </w:t>
            </w:r>
            <w:r w:rsidRPr="008069E3">
              <w:t>the</w:t>
            </w:r>
            <w:r w:rsidR="00681BB7" w:rsidRPr="008069E3">
              <w:t xml:space="preserve"> </w:t>
            </w:r>
            <w:r w:rsidR="00771CAD" w:rsidRPr="008069E3">
              <w:t>s</w:t>
            </w:r>
            <w:r w:rsidRPr="008069E3">
              <w:t>tation</w:t>
            </w:r>
            <w:r w:rsidR="00681BB7" w:rsidRPr="008069E3">
              <w:t xml:space="preserve"> </w:t>
            </w:r>
            <w:r w:rsidRPr="008069E3">
              <w:t>whose</w:t>
            </w:r>
            <w:r w:rsidR="00681BB7" w:rsidRPr="008069E3">
              <w:t xml:space="preserve"> </w:t>
            </w:r>
            <w:r w:rsidRPr="008069E3">
              <w:t>information</w:t>
            </w:r>
            <w:r w:rsidR="00681BB7" w:rsidRPr="008069E3">
              <w:t xml:space="preserve"> </w:t>
            </w:r>
            <w:r w:rsidRPr="008069E3">
              <w:t>is</w:t>
            </w:r>
            <w:r w:rsidR="00681BB7" w:rsidRPr="008069E3">
              <w:t xml:space="preserve"> </w:t>
            </w:r>
            <w:r w:rsidRPr="008069E3">
              <w:t>exposed</w:t>
            </w:r>
            <w:r w:rsidR="00681BB7" w:rsidRPr="008069E3">
              <w:t xml:space="preserve"> </w:t>
            </w:r>
            <w:r w:rsidRPr="008069E3">
              <w:t>withi</w:t>
            </w:r>
            <w:r w:rsidRPr="00B45B84">
              <w:t>n</w:t>
            </w:r>
            <w:r w:rsidR="00681BB7" w:rsidRPr="00B45B84">
              <w:t xml:space="preserve"> </w:t>
            </w:r>
            <w:r w:rsidRPr="00B45B84">
              <w:t>this</w:t>
            </w:r>
            <w:r w:rsidR="00681BB7" w:rsidRPr="00B45B84">
              <w:t xml:space="preserve"> </w:t>
            </w:r>
            <w:r w:rsidR="00B45B84" w:rsidRPr="00B45B84">
              <w:t>Beacon R</w:t>
            </w:r>
            <w:r w:rsidR="00787EC2" w:rsidRPr="00B45B84">
              <w:t>eport. If</w:t>
            </w:r>
            <w:r w:rsidR="00787EC2" w:rsidRPr="008069E3">
              <w:t xml:space="preserve"> </w:t>
            </w:r>
            <w:r w:rsidR="00B45B84">
              <w:t>BeaconReport</w:t>
            </w:r>
            <w:r w:rsidR="00787EC2" w:rsidRPr="008069E3">
              <w:t xml:space="preserve"> is contained within a data type that provides the station</w:t>
            </w:r>
            <w:r w:rsidR="0080229A" w:rsidRPr="008069E3">
              <w:t>'</w:t>
            </w:r>
            <w:r w:rsidR="00787EC2" w:rsidRPr="008069E3">
              <w:t>s identifier, this field may be omitted.</w:t>
            </w:r>
          </w:p>
        </w:tc>
      </w:tr>
      <w:tr w:rsidR="009B45B0" w:rsidRPr="008069E3" w14:paraId="5F8C63C9" w14:textId="77777777" w:rsidTr="0080229A">
        <w:trPr>
          <w:jc w:val="center"/>
        </w:trPr>
        <w:tc>
          <w:tcPr>
            <w:tcW w:w="859" w:type="pct"/>
            <w:tcMar>
              <w:top w:w="0" w:type="dxa"/>
              <w:left w:w="28" w:type="dxa"/>
              <w:bottom w:w="0" w:type="dxa"/>
              <w:right w:w="108" w:type="dxa"/>
            </w:tcMar>
          </w:tcPr>
          <w:p w14:paraId="4889B8AE" w14:textId="400D5756" w:rsidR="009B45B0" w:rsidRPr="008069E3" w:rsidRDefault="009B45B0" w:rsidP="009B45B0">
            <w:pPr>
              <w:pStyle w:val="TAL"/>
              <w:rPr>
                <w:color w:val="000000"/>
              </w:rPr>
            </w:pPr>
            <w:r w:rsidRPr="008069E3">
              <w:rPr>
                <w:color w:val="000000"/>
              </w:rPr>
              <w:t>measurementId</w:t>
            </w:r>
          </w:p>
        </w:tc>
        <w:tc>
          <w:tcPr>
            <w:tcW w:w="771" w:type="pct"/>
            <w:tcMar>
              <w:top w:w="0" w:type="dxa"/>
              <w:left w:w="28" w:type="dxa"/>
              <w:bottom w:w="0" w:type="dxa"/>
              <w:right w:w="108" w:type="dxa"/>
            </w:tcMar>
          </w:tcPr>
          <w:p w14:paraId="667ED36F" w14:textId="7A39870E" w:rsidR="009B45B0" w:rsidRPr="008069E3" w:rsidRDefault="009B45B0" w:rsidP="009B45B0">
            <w:pPr>
              <w:pStyle w:val="TAL"/>
              <w:rPr>
                <w:color w:val="000000"/>
              </w:rPr>
            </w:pPr>
            <w:r w:rsidRPr="008069E3">
              <w:rPr>
                <w:color w:val="000000"/>
              </w:rPr>
              <w:t>String</w:t>
            </w:r>
          </w:p>
        </w:tc>
        <w:tc>
          <w:tcPr>
            <w:tcW w:w="726" w:type="pct"/>
            <w:tcMar>
              <w:top w:w="0" w:type="dxa"/>
              <w:left w:w="28" w:type="dxa"/>
              <w:bottom w:w="0" w:type="dxa"/>
              <w:right w:w="108" w:type="dxa"/>
            </w:tcMar>
          </w:tcPr>
          <w:p w14:paraId="2A823C91" w14:textId="77777777" w:rsidR="009B45B0" w:rsidRPr="008069E3" w:rsidRDefault="009B45B0" w:rsidP="009B45B0">
            <w:pPr>
              <w:pStyle w:val="TAL"/>
            </w:pPr>
            <w:r w:rsidRPr="008069E3">
              <w:t>1</w:t>
            </w:r>
          </w:p>
        </w:tc>
        <w:tc>
          <w:tcPr>
            <w:tcW w:w="2644" w:type="pct"/>
            <w:tcMar>
              <w:top w:w="0" w:type="dxa"/>
              <w:left w:w="28" w:type="dxa"/>
              <w:bottom w:w="0" w:type="dxa"/>
              <w:right w:w="108" w:type="dxa"/>
            </w:tcMar>
            <w:vAlign w:val="center"/>
          </w:tcPr>
          <w:p w14:paraId="615A4816" w14:textId="79D38474" w:rsidR="009B45B0" w:rsidRPr="008069E3" w:rsidRDefault="009B45B0" w:rsidP="009B45B0">
            <w:pPr>
              <w:pStyle w:val="TAL"/>
            </w:pPr>
            <w:r w:rsidRPr="008069E3">
              <w:rPr>
                <w:color w:val="000000"/>
              </w:rPr>
              <w:t>Measurement</w:t>
            </w:r>
            <w:r w:rsidR="00681BB7" w:rsidRPr="008069E3">
              <w:rPr>
                <w:color w:val="000000"/>
              </w:rPr>
              <w:t xml:space="preserve"> </w:t>
            </w:r>
            <w:r w:rsidRPr="008069E3">
              <w:t>ID</w:t>
            </w:r>
            <w:r w:rsidR="00681BB7" w:rsidRPr="008069E3">
              <w:rPr>
                <w:color w:val="000000"/>
              </w:rPr>
              <w:t xml:space="preserve"> </w:t>
            </w:r>
            <w:r w:rsidRPr="008069E3">
              <w:rPr>
                <w:color w:val="000000"/>
              </w:rPr>
              <w:t>of</w:t>
            </w:r>
            <w:r w:rsidR="00681BB7" w:rsidRPr="008069E3">
              <w:rPr>
                <w:color w:val="000000"/>
              </w:rPr>
              <w:t xml:space="preserve"> </w:t>
            </w:r>
            <w:r w:rsidRPr="008069E3">
              <w:rPr>
                <w:color w:val="000000"/>
              </w:rPr>
              <w:t>the</w:t>
            </w:r>
            <w:r w:rsidR="00681BB7" w:rsidRPr="008069E3">
              <w:rPr>
                <w:color w:val="000000"/>
              </w:rPr>
              <w:t xml:space="preserve"> </w:t>
            </w:r>
            <w:r w:rsidRPr="008069E3">
              <w:rPr>
                <w:color w:val="000000"/>
              </w:rPr>
              <w:t>Measurement</w:t>
            </w:r>
            <w:r w:rsidR="00681BB7" w:rsidRPr="008069E3">
              <w:rPr>
                <w:color w:val="000000"/>
              </w:rPr>
              <w:t xml:space="preserve"> </w:t>
            </w:r>
            <w:r w:rsidRPr="008069E3">
              <w:rPr>
                <w:color w:val="000000"/>
              </w:rPr>
              <w:t>configuration</w:t>
            </w:r>
            <w:r w:rsidR="00681BB7" w:rsidRPr="008069E3">
              <w:rPr>
                <w:color w:val="000000"/>
              </w:rPr>
              <w:t xml:space="preserve"> </w:t>
            </w:r>
            <w:r w:rsidRPr="008069E3">
              <w:rPr>
                <w:color w:val="000000"/>
              </w:rPr>
              <w:t>applied</w:t>
            </w:r>
            <w:r w:rsidR="00681BB7" w:rsidRPr="008069E3">
              <w:rPr>
                <w:color w:val="000000"/>
              </w:rPr>
              <w:t xml:space="preserve"> </w:t>
            </w:r>
            <w:r w:rsidRPr="008069E3">
              <w:rPr>
                <w:color w:val="000000"/>
              </w:rPr>
              <w:t>to</w:t>
            </w:r>
            <w:r w:rsidR="00681BB7" w:rsidRPr="008069E3">
              <w:rPr>
                <w:color w:val="000000"/>
              </w:rPr>
              <w:t xml:space="preserve"> </w:t>
            </w:r>
            <w:r w:rsidRPr="008069E3">
              <w:rPr>
                <w:color w:val="000000"/>
              </w:rPr>
              <w:t>this</w:t>
            </w:r>
            <w:r w:rsidR="00681BB7" w:rsidRPr="008069E3">
              <w:rPr>
                <w:color w:val="000000"/>
              </w:rPr>
              <w:t xml:space="preserve"> </w:t>
            </w:r>
            <w:r w:rsidRPr="008069E3">
              <w:rPr>
                <w:color w:val="000000"/>
              </w:rPr>
              <w:t>Beacon</w:t>
            </w:r>
            <w:r w:rsidR="00681BB7" w:rsidRPr="008069E3">
              <w:rPr>
                <w:color w:val="000000"/>
              </w:rPr>
              <w:t xml:space="preserve"> </w:t>
            </w:r>
            <w:r w:rsidRPr="008069E3">
              <w:rPr>
                <w:color w:val="000000"/>
              </w:rPr>
              <w:t>Report</w:t>
            </w:r>
            <w:r w:rsidR="005747E7" w:rsidRPr="008069E3">
              <w:rPr>
                <w:color w:val="000000"/>
              </w:rPr>
              <w:t>.</w:t>
            </w:r>
          </w:p>
        </w:tc>
      </w:tr>
      <w:tr w:rsidR="009F3BE8" w:rsidRPr="008069E3" w14:paraId="679E5210" w14:textId="77777777" w:rsidTr="00194D2D">
        <w:trPr>
          <w:jc w:val="center"/>
        </w:trPr>
        <w:tc>
          <w:tcPr>
            <w:tcW w:w="859" w:type="pct"/>
            <w:tcMar>
              <w:top w:w="0" w:type="dxa"/>
              <w:left w:w="28" w:type="dxa"/>
              <w:bottom w:w="0" w:type="dxa"/>
              <w:right w:w="108" w:type="dxa"/>
            </w:tcMar>
          </w:tcPr>
          <w:p w14:paraId="271BA5EA" w14:textId="270EE7D9" w:rsidR="009F3BE8" w:rsidRPr="008069E3" w:rsidRDefault="009F3BE8" w:rsidP="009F3BE8">
            <w:pPr>
              <w:pStyle w:val="TAL"/>
              <w:rPr>
                <w:color w:val="000000"/>
              </w:rPr>
            </w:pPr>
            <w:r w:rsidRPr="008069E3">
              <w:t>operatingClass</w:t>
            </w:r>
          </w:p>
        </w:tc>
        <w:tc>
          <w:tcPr>
            <w:tcW w:w="771" w:type="pct"/>
            <w:tcMar>
              <w:top w:w="0" w:type="dxa"/>
              <w:left w:w="28" w:type="dxa"/>
              <w:bottom w:w="0" w:type="dxa"/>
              <w:right w:w="108" w:type="dxa"/>
            </w:tcMar>
          </w:tcPr>
          <w:p w14:paraId="6AB8D720" w14:textId="01E143C1" w:rsidR="009F3BE8" w:rsidRPr="008069E3" w:rsidRDefault="009F3BE8" w:rsidP="009F3BE8">
            <w:pPr>
              <w:pStyle w:val="TAL"/>
              <w:rPr>
                <w:color w:val="000000"/>
              </w:rPr>
            </w:pPr>
            <w:r w:rsidRPr="008069E3">
              <w:t>Uint8</w:t>
            </w:r>
          </w:p>
        </w:tc>
        <w:tc>
          <w:tcPr>
            <w:tcW w:w="726" w:type="pct"/>
            <w:tcMar>
              <w:top w:w="0" w:type="dxa"/>
              <w:left w:w="28" w:type="dxa"/>
              <w:bottom w:w="0" w:type="dxa"/>
              <w:right w:w="108" w:type="dxa"/>
            </w:tcMar>
          </w:tcPr>
          <w:p w14:paraId="5021CDA7" w14:textId="39F10760" w:rsidR="009F3BE8" w:rsidRPr="008069E3" w:rsidRDefault="009F3BE8" w:rsidP="009F3BE8">
            <w:pPr>
              <w:pStyle w:val="TAL"/>
            </w:pPr>
            <w:r w:rsidRPr="008069E3">
              <w:t>1</w:t>
            </w:r>
          </w:p>
        </w:tc>
        <w:tc>
          <w:tcPr>
            <w:tcW w:w="2644" w:type="pct"/>
            <w:tcMar>
              <w:top w:w="0" w:type="dxa"/>
              <w:left w:w="28" w:type="dxa"/>
              <w:bottom w:w="0" w:type="dxa"/>
              <w:right w:w="108" w:type="dxa"/>
            </w:tcMar>
          </w:tcPr>
          <w:p w14:paraId="3BDB5024" w14:textId="45E0EDBE" w:rsidR="009F3BE8" w:rsidRPr="008069E3" w:rsidRDefault="009F3BE8" w:rsidP="009F3BE8">
            <w:pPr>
              <w:pStyle w:val="TAL"/>
              <w:rPr>
                <w:color w:val="000000"/>
              </w:rPr>
            </w:pPr>
            <w:r w:rsidRPr="008069E3">
              <w:t xml:space="preserve">Operating Class field indicates an operating class value as defined in Annex E within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9B45B0" w:rsidRPr="008069E3" w14:paraId="6CE83558" w14:textId="77777777" w:rsidTr="0080229A">
        <w:trPr>
          <w:jc w:val="center"/>
        </w:trPr>
        <w:tc>
          <w:tcPr>
            <w:tcW w:w="859" w:type="pct"/>
            <w:tcMar>
              <w:top w:w="0" w:type="dxa"/>
              <w:left w:w="28" w:type="dxa"/>
              <w:bottom w:w="0" w:type="dxa"/>
              <w:right w:w="108" w:type="dxa"/>
            </w:tcMar>
          </w:tcPr>
          <w:p w14:paraId="27DCF029" w14:textId="4D72798C" w:rsidR="009B45B0" w:rsidRPr="008069E3" w:rsidRDefault="009B45B0" w:rsidP="009B45B0">
            <w:pPr>
              <w:pStyle w:val="TAL"/>
              <w:rPr>
                <w:color w:val="000000"/>
              </w:rPr>
            </w:pPr>
            <w:r w:rsidRPr="008069E3">
              <w:rPr>
                <w:color w:val="000000"/>
              </w:rPr>
              <w:t>channel</w:t>
            </w:r>
          </w:p>
        </w:tc>
        <w:tc>
          <w:tcPr>
            <w:tcW w:w="771" w:type="pct"/>
            <w:tcMar>
              <w:top w:w="0" w:type="dxa"/>
              <w:left w:w="28" w:type="dxa"/>
              <w:bottom w:w="0" w:type="dxa"/>
              <w:right w:w="108" w:type="dxa"/>
            </w:tcMar>
          </w:tcPr>
          <w:p w14:paraId="61F61C13" w14:textId="3191353C" w:rsidR="009B45B0" w:rsidRPr="008069E3" w:rsidRDefault="009F3BE8" w:rsidP="009B45B0">
            <w:pPr>
              <w:pStyle w:val="TAL"/>
              <w:rPr>
                <w:color w:val="000000"/>
              </w:rPr>
            </w:pPr>
            <w:r w:rsidRPr="008069E3">
              <w:rPr>
                <w:color w:val="000000"/>
              </w:rPr>
              <w:t>Uint8</w:t>
            </w:r>
          </w:p>
        </w:tc>
        <w:tc>
          <w:tcPr>
            <w:tcW w:w="726" w:type="pct"/>
            <w:tcMar>
              <w:top w:w="0" w:type="dxa"/>
              <w:left w:w="28" w:type="dxa"/>
              <w:bottom w:w="0" w:type="dxa"/>
              <w:right w:w="108" w:type="dxa"/>
            </w:tcMar>
          </w:tcPr>
          <w:p w14:paraId="399FF42C" w14:textId="77777777" w:rsidR="009B45B0" w:rsidRPr="008069E3" w:rsidRDefault="009B45B0" w:rsidP="009B45B0">
            <w:pPr>
              <w:pStyle w:val="TAL"/>
            </w:pPr>
            <w:r w:rsidRPr="008069E3">
              <w:t>1</w:t>
            </w:r>
          </w:p>
        </w:tc>
        <w:tc>
          <w:tcPr>
            <w:tcW w:w="2644" w:type="pct"/>
            <w:tcMar>
              <w:top w:w="0" w:type="dxa"/>
              <w:left w:w="28" w:type="dxa"/>
              <w:bottom w:w="0" w:type="dxa"/>
              <w:right w:w="108" w:type="dxa"/>
            </w:tcMar>
            <w:vAlign w:val="center"/>
          </w:tcPr>
          <w:p w14:paraId="0A2C9F4E" w14:textId="1E6DEBD1" w:rsidR="009B45B0" w:rsidRPr="008069E3" w:rsidRDefault="009B45B0" w:rsidP="009B45B0">
            <w:pPr>
              <w:pStyle w:val="TAL"/>
            </w:pPr>
            <w:r w:rsidRPr="008069E3">
              <w:rPr>
                <w:color w:val="000000"/>
              </w:rPr>
              <w:t>Channel</w:t>
            </w:r>
            <w:r w:rsidR="00681BB7" w:rsidRPr="008069E3">
              <w:rPr>
                <w:color w:val="000000"/>
              </w:rPr>
              <w:t xml:space="preserve"> </w:t>
            </w:r>
            <w:r w:rsidRPr="008069E3">
              <w:rPr>
                <w:color w:val="000000"/>
              </w:rPr>
              <w:t>number</w:t>
            </w:r>
            <w:r w:rsidR="00681BB7" w:rsidRPr="008069E3">
              <w:rPr>
                <w:color w:val="000000"/>
              </w:rPr>
              <w:t xml:space="preserve"> </w:t>
            </w:r>
            <w:r w:rsidRPr="008069E3">
              <w:rPr>
                <w:color w:val="000000"/>
              </w:rPr>
              <w:t>where</w:t>
            </w:r>
            <w:r w:rsidR="00681BB7" w:rsidRPr="008069E3">
              <w:rPr>
                <w:color w:val="000000"/>
              </w:rPr>
              <w:t xml:space="preserve"> </w:t>
            </w:r>
            <w:r w:rsidRPr="008069E3">
              <w:rPr>
                <w:color w:val="000000"/>
              </w:rPr>
              <w:t>the</w:t>
            </w:r>
            <w:r w:rsidR="00681BB7" w:rsidRPr="008069E3">
              <w:rPr>
                <w:color w:val="000000"/>
              </w:rPr>
              <w:t xml:space="preserve"> </w:t>
            </w:r>
            <w:r w:rsidRPr="008069E3">
              <w:rPr>
                <w:color w:val="000000"/>
              </w:rPr>
              <w:t>beacon</w:t>
            </w:r>
            <w:r w:rsidR="00681BB7" w:rsidRPr="008069E3">
              <w:rPr>
                <w:color w:val="000000"/>
              </w:rPr>
              <w:t xml:space="preserve"> </w:t>
            </w:r>
            <w:r w:rsidRPr="008069E3">
              <w:rPr>
                <w:color w:val="000000"/>
              </w:rPr>
              <w:t>was</w:t>
            </w:r>
            <w:r w:rsidR="00681BB7" w:rsidRPr="008069E3">
              <w:rPr>
                <w:color w:val="000000"/>
              </w:rPr>
              <w:t xml:space="preserve"> </w:t>
            </w:r>
            <w:r w:rsidRPr="008069E3">
              <w:rPr>
                <w:color w:val="000000"/>
              </w:rPr>
              <w:t>received</w:t>
            </w:r>
            <w:r w:rsidR="005747E7" w:rsidRPr="008069E3">
              <w:rPr>
                <w:color w:val="000000"/>
              </w:rPr>
              <w:t>.</w:t>
            </w:r>
          </w:p>
        </w:tc>
      </w:tr>
      <w:tr w:rsidR="00194D2D" w:rsidRPr="008069E3" w14:paraId="5D1C17F1" w14:textId="77777777" w:rsidTr="00E3096A">
        <w:trPr>
          <w:jc w:val="center"/>
        </w:trPr>
        <w:tc>
          <w:tcPr>
            <w:tcW w:w="859" w:type="pct"/>
            <w:tcMar>
              <w:top w:w="0" w:type="dxa"/>
              <w:left w:w="28" w:type="dxa"/>
              <w:bottom w:w="0" w:type="dxa"/>
              <w:right w:w="108" w:type="dxa"/>
            </w:tcMar>
          </w:tcPr>
          <w:p w14:paraId="193C1471" w14:textId="116CEE5E" w:rsidR="00194D2D" w:rsidRPr="008069E3" w:rsidRDefault="00194D2D" w:rsidP="00E3096A">
            <w:pPr>
              <w:pStyle w:val="TAL"/>
              <w:rPr>
                <w:color w:val="000000"/>
              </w:rPr>
            </w:pPr>
            <w:r w:rsidRPr="008069E3">
              <w:rPr>
                <w:color w:val="000000"/>
              </w:rPr>
              <w:t>reportedFrameInfo</w:t>
            </w:r>
          </w:p>
        </w:tc>
        <w:tc>
          <w:tcPr>
            <w:tcW w:w="771" w:type="pct"/>
            <w:tcMar>
              <w:top w:w="0" w:type="dxa"/>
              <w:left w:w="28" w:type="dxa"/>
              <w:bottom w:w="0" w:type="dxa"/>
              <w:right w:w="108" w:type="dxa"/>
            </w:tcMar>
          </w:tcPr>
          <w:p w14:paraId="30E8F9A2" w14:textId="1B013B6E" w:rsidR="00194D2D" w:rsidRPr="008069E3" w:rsidDel="009F3BE8" w:rsidRDefault="00194D2D" w:rsidP="00E3096A">
            <w:pPr>
              <w:pStyle w:val="TAL"/>
              <w:rPr>
                <w:color w:val="000000"/>
              </w:rPr>
            </w:pPr>
            <w:r w:rsidRPr="008069E3">
              <w:rPr>
                <w:bCs/>
                <w:color w:val="000000"/>
              </w:rPr>
              <w:t>ReportedBeaconFrameInfo</w:t>
            </w:r>
          </w:p>
        </w:tc>
        <w:tc>
          <w:tcPr>
            <w:tcW w:w="726" w:type="pct"/>
            <w:tcMar>
              <w:top w:w="0" w:type="dxa"/>
              <w:left w:w="28" w:type="dxa"/>
              <w:bottom w:w="0" w:type="dxa"/>
              <w:right w:w="108" w:type="dxa"/>
            </w:tcMar>
          </w:tcPr>
          <w:p w14:paraId="74BD99BC" w14:textId="1951B60B" w:rsidR="00194D2D" w:rsidRPr="008069E3" w:rsidRDefault="00194D2D" w:rsidP="00E3096A">
            <w:pPr>
              <w:pStyle w:val="TAL"/>
            </w:pPr>
            <w:r w:rsidRPr="008069E3">
              <w:t>1</w:t>
            </w:r>
          </w:p>
        </w:tc>
        <w:tc>
          <w:tcPr>
            <w:tcW w:w="2644" w:type="pct"/>
            <w:tcMar>
              <w:top w:w="0" w:type="dxa"/>
              <w:left w:w="28" w:type="dxa"/>
              <w:bottom w:w="0" w:type="dxa"/>
              <w:right w:w="108" w:type="dxa"/>
            </w:tcMar>
          </w:tcPr>
          <w:p w14:paraId="28BFB1FE" w14:textId="17C9EEC8" w:rsidR="00194D2D" w:rsidRPr="008069E3" w:rsidRDefault="00194D2D" w:rsidP="003340DF">
            <w:pPr>
              <w:pStyle w:val="TAL"/>
              <w:rPr>
                <w:color w:val="000000"/>
              </w:rPr>
            </w:pPr>
            <w:r w:rsidRPr="008069E3">
              <w:rPr>
                <w:color w:val="000000"/>
              </w:rPr>
              <w:t>Information about the reported beacon frame</w:t>
            </w:r>
            <w:r w:rsidR="002014D5">
              <w:rPr>
                <w:color w:val="000000"/>
              </w:rPr>
              <w:t>.</w:t>
            </w:r>
          </w:p>
        </w:tc>
      </w:tr>
      <w:tr w:rsidR="009B45B0" w:rsidRPr="008069E3" w14:paraId="3BA7576B" w14:textId="77777777" w:rsidTr="0080229A">
        <w:trPr>
          <w:jc w:val="center"/>
        </w:trPr>
        <w:tc>
          <w:tcPr>
            <w:tcW w:w="859" w:type="pct"/>
            <w:tcMar>
              <w:top w:w="0" w:type="dxa"/>
              <w:left w:w="28" w:type="dxa"/>
              <w:bottom w:w="0" w:type="dxa"/>
              <w:right w:w="108" w:type="dxa"/>
            </w:tcMar>
          </w:tcPr>
          <w:p w14:paraId="23537226" w14:textId="56EED744" w:rsidR="009B45B0" w:rsidRPr="008069E3" w:rsidRDefault="009B45B0" w:rsidP="009B45B0">
            <w:pPr>
              <w:pStyle w:val="TAL"/>
              <w:rPr>
                <w:bCs/>
                <w:color w:val="000000"/>
              </w:rPr>
            </w:pPr>
            <w:r w:rsidRPr="008069E3">
              <w:rPr>
                <w:bCs/>
              </w:rPr>
              <w:t>bss</w:t>
            </w:r>
            <w:r w:rsidR="00E3111E" w:rsidRPr="008069E3">
              <w:rPr>
                <w:bCs/>
              </w:rPr>
              <w:t>i</w:t>
            </w:r>
            <w:r w:rsidRPr="008069E3">
              <w:rPr>
                <w:bCs/>
              </w:rPr>
              <w:t>d</w:t>
            </w:r>
          </w:p>
        </w:tc>
        <w:tc>
          <w:tcPr>
            <w:tcW w:w="771" w:type="pct"/>
            <w:tcMar>
              <w:top w:w="0" w:type="dxa"/>
              <w:left w:w="28" w:type="dxa"/>
              <w:bottom w:w="0" w:type="dxa"/>
              <w:right w:w="108" w:type="dxa"/>
            </w:tcMar>
          </w:tcPr>
          <w:p w14:paraId="534ED4F9" w14:textId="267B6B38" w:rsidR="009B45B0" w:rsidRPr="008069E3" w:rsidRDefault="009B45B0" w:rsidP="009B45B0">
            <w:pPr>
              <w:pStyle w:val="TAL"/>
              <w:rPr>
                <w:color w:val="000000"/>
              </w:rPr>
            </w:pPr>
            <w:r w:rsidRPr="008069E3">
              <w:rPr>
                <w:color w:val="000000"/>
              </w:rPr>
              <w:t>String</w:t>
            </w:r>
          </w:p>
        </w:tc>
        <w:tc>
          <w:tcPr>
            <w:tcW w:w="726" w:type="pct"/>
            <w:tcMar>
              <w:top w:w="0" w:type="dxa"/>
              <w:left w:w="28" w:type="dxa"/>
              <w:bottom w:w="0" w:type="dxa"/>
              <w:right w:w="108" w:type="dxa"/>
            </w:tcMar>
          </w:tcPr>
          <w:p w14:paraId="124D4501" w14:textId="3C7B18B5" w:rsidR="009B45B0" w:rsidRPr="008069E3" w:rsidRDefault="00FF0961" w:rsidP="009B45B0">
            <w:pPr>
              <w:pStyle w:val="TAL"/>
            </w:pPr>
            <w:r w:rsidRPr="008069E3">
              <w:t>1</w:t>
            </w:r>
          </w:p>
        </w:tc>
        <w:tc>
          <w:tcPr>
            <w:tcW w:w="2644" w:type="pct"/>
            <w:tcMar>
              <w:top w:w="0" w:type="dxa"/>
              <w:left w:w="28" w:type="dxa"/>
              <w:bottom w:w="0" w:type="dxa"/>
              <w:right w:w="108" w:type="dxa"/>
            </w:tcMar>
            <w:vAlign w:val="center"/>
          </w:tcPr>
          <w:p w14:paraId="395CE419" w14:textId="0635D866" w:rsidR="009B45B0" w:rsidRPr="008069E3" w:rsidRDefault="0041551C" w:rsidP="009B45B0">
            <w:pPr>
              <w:pStyle w:val="TAL"/>
              <w:rPr>
                <w:color w:val="000000"/>
              </w:rPr>
            </w:pPr>
            <w:r w:rsidRPr="008069E3">
              <w:rPr>
                <w:color w:val="000000"/>
                <w:lang w:eastAsia="en-GB"/>
              </w:rPr>
              <w:t>I</w:t>
            </w:r>
            <w:r w:rsidR="009B45B0" w:rsidRPr="008069E3">
              <w:rPr>
                <w:color w:val="000000"/>
                <w:lang w:eastAsia="en-GB"/>
              </w:rPr>
              <w:t>ndicates</w:t>
            </w:r>
            <w:r w:rsidR="00681BB7" w:rsidRPr="008069E3">
              <w:rPr>
                <w:color w:val="000000"/>
                <w:lang w:eastAsia="en-GB"/>
              </w:rPr>
              <w:t xml:space="preserve"> </w:t>
            </w:r>
            <w:r w:rsidR="009B45B0" w:rsidRPr="008069E3">
              <w:rPr>
                <w:color w:val="000000"/>
                <w:lang w:eastAsia="en-GB"/>
              </w:rPr>
              <w:t>the</w:t>
            </w:r>
            <w:r w:rsidR="00681BB7" w:rsidRPr="008069E3">
              <w:rPr>
                <w:color w:val="000000"/>
                <w:lang w:eastAsia="en-GB"/>
              </w:rPr>
              <w:t xml:space="preserve"> </w:t>
            </w:r>
            <w:r w:rsidR="009B45B0" w:rsidRPr="008069E3">
              <w:rPr>
                <w:lang w:eastAsia="en-GB"/>
              </w:rPr>
              <w:t>BSSID</w:t>
            </w:r>
            <w:r w:rsidR="00681BB7" w:rsidRPr="008069E3">
              <w:rPr>
                <w:color w:val="000000"/>
                <w:lang w:eastAsia="en-GB"/>
              </w:rPr>
              <w:t xml:space="preserve"> </w:t>
            </w:r>
            <w:r w:rsidR="009B45B0" w:rsidRPr="008069E3">
              <w:rPr>
                <w:color w:val="000000"/>
                <w:lang w:eastAsia="en-GB"/>
              </w:rPr>
              <w:t>of</w:t>
            </w:r>
            <w:r w:rsidR="00681BB7" w:rsidRPr="008069E3">
              <w:rPr>
                <w:color w:val="000000"/>
                <w:lang w:eastAsia="en-GB"/>
              </w:rPr>
              <w:t xml:space="preserve"> </w:t>
            </w:r>
            <w:r w:rsidR="009B45B0" w:rsidRPr="008069E3">
              <w:rPr>
                <w:color w:val="000000"/>
                <w:lang w:eastAsia="en-GB"/>
              </w:rPr>
              <w:t>the</w:t>
            </w:r>
            <w:r w:rsidR="00681BB7" w:rsidRPr="008069E3">
              <w:rPr>
                <w:color w:val="000000"/>
                <w:lang w:eastAsia="en-GB"/>
              </w:rPr>
              <w:t xml:space="preserve"> </w:t>
            </w:r>
            <w:r w:rsidR="009B45B0" w:rsidRPr="008069E3">
              <w:rPr>
                <w:lang w:eastAsia="en-GB"/>
              </w:rPr>
              <w:t>BSS</w:t>
            </w:r>
            <w:r w:rsidR="00681BB7" w:rsidRPr="008069E3">
              <w:rPr>
                <w:color w:val="000000"/>
                <w:lang w:eastAsia="en-GB"/>
              </w:rPr>
              <w:t xml:space="preserve"> </w:t>
            </w:r>
            <w:r w:rsidR="009B45B0" w:rsidRPr="008069E3">
              <w:rPr>
                <w:color w:val="000000"/>
                <w:lang w:eastAsia="en-GB"/>
              </w:rPr>
              <w:t>for</w:t>
            </w:r>
            <w:r w:rsidR="00681BB7" w:rsidRPr="008069E3">
              <w:rPr>
                <w:color w:val="000000"/>
                <w:lang w:eastAsia="en-GB"/>
              </w:rPr>
              <w:t xml:space="preserve"> </w:t>
            </w:r>
            <w:r w:rsidR="009B45B0" w:rsidRPr="008069E3">
              <w:rPr>
                <w:color w:val="000000"/>
                <w:lang w:eastAsia="en-GB"/>
              </w:rPr>
              <w:t>which</w:t>
            </w:r>
            <w:r w:rsidR="00681BB7" w:rsidRPr="008069E3">
              <w:rPr>
                <w:color w:val="000000"/>
                <w:lang w:eastAsia="en-GB"/>
              </w:rPr>
              <w:t xml:space="preserve"> </w:t>
            </w:r>
            <w:r w:rsidR="009B45B0" w:rsidRPr="008069E3">
              <w:rPr>
                <w:color w:val="000000"/>
                <w:lang w:eastAsia="en-GB"/>
              </w:rPr>
              <w:t>a</w:t>
            </w:r>
            <w:r w:rsidR="00681BB7" w:rsidRPr="008069E3">
              <w:rPr>
                <w:color w:val="000000"/>
                <w:lang w:eastAsia="en-GB"/>
              </w:rPr>
              <w:t xml:space="preserve"> </w:t>
            </w:r>
            <w:r w:rsidR="009B45B0" w:rsidRPr="008069E3">
              <w:rPr>
                <w:color w:val="000000"/>
                <w:lang w:eastAsia="en-GB"/>
              </w:rPr>
              <w:t>beacon</w:t>
            </w:r>
            <w:r w:rsidR="00681BB7" w:rsidRPr="008069E3">
              <w:rPr>
                <w:color w:val="000000"/>
                <w:lang w:eastAsia="en-GB"/>
              </w:rPr>
              <w:t xml:space="preserve"> </w:t>
            </w:r>
            <w:r w:rsidR="009B45B0" w:rsidRPr="008069E3">
              <w:rPr>
                <w:color w:val="000000"/>
                <w:lang w:eastAsia="en-GB"/>
              </w:rPr>
              <w:t>report</w:t>
            </w:r>
            <w:r w:rsidR="00681BB7" w:rsidRPr="008069E3">
              <w:rPr>
                <w:color w:val="000000"/>
                <w:lang w:eastAsia="en-GB"/>
              </w:rPr>
              <w:t xml:space="preserve"> </w:t>
            </w:r>
            <w:r w:rsidR="009B45B0" w:rsidRPr="008069E3">
              <w:rPr>
                <w:color w:val="000000"/>
                <w:lang w:eastAsia="en-GB"/>
              </w:rPr>
              <w:t>has</w:t>
            </w:r>
            <w:r w:rsidR="00681BB7" w:rsidRPr="008069E3">
              <w:rPr>
                <w:color w:val="000000"/>
                <w:lang w:eastAsia="en-GB"/>
              </w:rPr>
              <w:t xml:space="preserve"> </w:t>
            </w:r>
            <w:r w:rsidR="009B45B0" w:rsidRPr="008069E3">
              <w:rPr>
                <w:color w:val="000000"/>
                <w:lang w:eastAsia="en-GB"/>
              </w:rPr>
              <w:t>been</w:t>
            </w:r>
            <w:r w:rsidR="00681BB7" w:rsidRPr="008069E3">
              <w:rPr>
                <w:color w:val="000000"/>
                <w:lang w:eastAsia="en-GB"/>
              </w:rPr>
              <w:t xml:space="preserve"> </w:t>
            </w:r>
            <w:r w:rsidR="009B45B0" w:rsidRPr="008069E3">
              <w:rPr>
                <w:color w:val="000000"/>
                <w:lang w:eastAsia="en-GB"/>
              </w:rPr>
              <w:t>received.</w:t>
            </w:r>
          </w:p>
        </w:tc>
      </w:tr>
      <w:tr w:rsidR="009B45B0" w:rsidRPr="008069E3" w14:paraId="551C1957" w14:textId="77777777" w:rsidTr="0080229A">
        <w:trPr>
          <w:jc w:val="center"/>
        </w:trPr>
        <w:tc>
          <w:tcPr>
            <w:tcW w:w="859" w:type="pct"/>
            <w:tcMar>
              <w:top w:w="0" w:type="dxa"/>
              <w:left w:w="28" w:type="dxa"/>
              <w:bottom w:w="0" w:type="dxa"/>
              <w:right w:w="108" w:type="dxa"/>
            </w:tcMar>
          </w:tcPr>
          <w:p w14:paraId="1DD17086" w14:textId="61C8E679" w:rsidR="009B45B0" w:rsidRPr="008069E3" w:rsidRDefault="009B45B0" w:rsidP="009B45B0">
            <w:pPr>
              <w:pStyle w:val="TAL"/>
              <w:rPr>
                <w:bCs/>
                <w:color w:val="000000"/>
              </w:rPr>
            </w:pPr>
            <w:r w:rsidRPr="008069E3">
              <w:rPr>
                <w:bCs/>
              </w:rPr>
              <w:t>ss</w:t>
            </w:r>
            <w:r w:rsidR="00E3111E" w:rsidRPr="008069E3">
              <w:rPr>
                <w:bCs/>
              </w:rPr>
              <w:t>i</w:t>
            </w:r>
            <w:r w:rsidRPr="008069E3">
              <w:rPr>
                <w:bCs/>
              </w:rPr>
              <w:t>d</w:t>
            </w:r>
          </w:p>
        </w:tc>
        <w:tc>
          <w:tcPr>
            <w:tcW w:w="771" w:type="pct"/>
            <w:tcMar>
              <w:top w:w="0" w:type="dxa"/>
              <w:left w:w="28" w:type="dxa"/>
              <w:bottom w:w="0" w:type="dxa"/>
              <w:right w:w="108" w:type="dxa"/>
            </w:tcMar>
          </w:tcPr>
          <w:p w14:paraId="06D6978E" w14:textId="5C42D74D" w:rsidR="009B45B0" w:rsidRPr="008069E3" w:rsidRDefault="009B45B0" w:rsidP="009B45B0">
            <w:pPr>
              <w:pStyle w:val="TAL"/>
              <w:rPr>
                <w:color w:val="000000"/>
              </w:rPr>
            </w:pPr>
            <w:r w:rsidRPr="008069E3">
              <w:rPr>
                <w:bCs/>
                <w:color w:val="000000"/>
              </w:rPr>
              <w:t>String</w:t>
            </w:r>
          </w:p>
        </w:tc>
        <w:tc>
          <w:tcPr>
            <w:tcW w:w="726" w:type="pct"/>
            <w:tcMar>
              <w:top w:w="0" w:type="dxa"/>
              <w:left w:w="28" w:type="dxa"/>
              <w:bottom w:w="0" w:type="dxa"/>
              <w:right w:w="108" w:type="dxa"/>
            </w:tcMar>
          </w:tcPr>
          <w:p w14:paraId="7180D203" w14:textId="61D6234F" w:rsidR="009B45B0" w:rsidRPr="008069E3" w:rsidRDefault="00FF0961" w:rsidP="009B45B0">
            <w:pPr>
              <w:pStyle w:val="TAL"/>
            </w:pPr>
            <w:r w:rsidRPr="008069E3">
              <w:t>0..1</w:t>
            </w:r>
          </w:p>
        </w:tc>
        <w:tc>
          <w:tcPr>
            <w:tcW w:w="2644" w:type="pct"/>
            <w:tcMar>
              <w:top w:w="0" w:type="dxa"/>
              <w:left w:w="28" w:type="dxa"/>
              <w:bottom w:w="0" w:type="dxa"/>
              <w:right w:w="108" w:type="dxa"/>
            </w:tcMar>
            <w:vAlign w:val="center"/>
          </w:tcPr>
          <w:p w14:paraId="7605BC77" w14:textId="00F05B3B" w:rsidR="009B45B0" w:rsidRPr="008069E3" w:rsidRDefault="009B45B0" w:rsidP="009B45B0">
            <w:pPr>
              <w:pStyle w:val="TAL"/>
              <w:rPr>
                <w:color w:val="000000"/>
              </w:rPr>
            </w:pPr>
            <w:r w:rsidRPr="008069E3">
              <w:rPr>
                <w:color w:val="000000"/>
                <w:lang w:eastAsia="en-GB"/>
              </w:rPr>
              <w:t>The</w:t>
            </w:r>
            <w:r w:rsidR="00681BB7" w:rsidRPr="008069E3">
              <w:rPr>
                <w:color w:val="000000"/>
                <w:lang w:eastAsia="en-GB"/>
              </w:rPr>
              <w:t xml:space="preserve"> </w:t>
            </w:r>
            <w:r w:rsidRPr="008069E3">
              <w:rPr>
                <w:lang w:eastAsia="en-GB"/>
              </w:rPr>
              <w:t>SSID</w:t>
            </w:r>
            <w:r w:rsidR="00681BB7" w:rsidRPr="008069E3">
              <w:rPr>
                <w:color w:val="000000"/>
                <w:lang w:eastAsia="en-GB"/>
              </w:rPr>
              <w:t xml:space="preserve"> </w:t>
            </w:r>
            <w:r w:rsidRPr="008069E3">
              <w:rPr>
                <w:color w:val="000000"/>
                <w:lang w:eastAsia="en-GB"/>
              </w:rPr>
              <w:t>subelement</w:t>
            </w:r>
            <w:r w:rsidR="00681BB7" w:rsidRPr="008069E3">
              <w:rPr>
                <w:color w:val="000000"/>
                <w:lang w:eastAsia="en-GB"/>
              </w:rPr>
              <w:t xml:space="preserve"> </w:t>
            </w:r>
            <w:r w:rsidRPr="008069E3">
              <w:rPr>
                <w:color w:val="000000"/>
                <w:lang w:eastAsia="en-GB"/>
              </w:rPr>
              <w:t>indicates</w:t>
            </w:r>
            <w:r w:rsidR="00681BB7" w:rsidRPr="008069E3">
              <w:rPr>
                <w:color w:val="000000"/>
                <w:lang w:eastAsia="en-GB"/>
              </w:rPr>
              <w:t xml:space="preserve"> </w:t>
            </w:r>
            <w:r w:rsidRPr="008069E3">
              <w:rPr>
                <w:color w:val="000000"/>
                <w:lang w:eastAsia="en-GB"/>
              </w:rPr>
              <w:t>the</w:t>
            </w:r>
            <w:r w:rsidR="00681BB7" w:rsidRPr="008069E3">
              <w:rPr>
                <w:color w:val="000000"/>
                <w:lang w:eastAsia="en-GB"/>
              </w:rPr>
              <w:t xml:space="preserve"> </w:t>
            </w:r>
            <w:r w:rsidRPr="008069E3">
              <w:rPr>
                <w:lang w:eastAsia="en-GB"/>
              </w:rPr>
              <w:t>ESS</w:t>
            </w:r>
            <w:r w:rsidR="00681BB7" w:rsidRPr="008069E3">
              <w:rPr>
                <w:color w:val="000000"/>
                <w:lang w:eastAsia="en-GB"/>
              </w:rPr>
              <w:t xml:space="preserve"> </w:t>
            </w:r>
            <w:r w:rsidRPr="008069E3">
              <w:rPr>
                <w:color w:val="000000"/>
                <w:lang w:eastAsia="en-GB"/>
              </w:rPr>
              <w:t>or</w:t>
            </w:r>
            <w:r w:rsidR="00681BB7" w:rsidRPr="008069E3">
              <w:rPr>
                <w:color w:val="000000"/>
                <w:lang w:eastAsia="en-GB"/>
              </w:rPr>
              <w:t xml:space="preserve"> </w:t>
            </w:r>
            <w:r w:rsidRPr="008069E3">
              <w:rPr>
                <w:color w:val="000000"/>
                <w:lang w:eastAsia="en-GB"/>
              </w:rPr>
              <w:t>IBSS</w:t>
            </w:r>
            <w:r w:rsidR="00681BB7" w:rsidRPr="008069E3">
              <w:rPr>
                <w:color w:val="000000"/>
                <w:lang w:eastAsia="en-GB"/>
              </w:rPr>
              <w:t xml:space="preserve"> </w:t>
            </w:r>
            <w:r w:rsidRPr="008069E3">
              <w:rPr>
                <w:color w:val="000000"/>
                <w:lang w:eastAsia="en-GB"/>
              </w:rPr>
              <w:t>for</w:t>
            </w:r>
            <w:r w:rsidR="00681BB7" w:rsidRPr="008069E3">
              <w:rPr>
                <w:color w:val="000000"/>
                <w:lang w:eastAsia="en-GB"/>
              </w:rPr>
              <w:t xml:space="preserve"> </w:t>
            </w:r>
            <w:r w:rsidRPr="008069E3">
              <w:rPr>
                <w:color w:val="000000"/>
                <w:lang w:eastAsia="en-GB"/>
              </w:rPr>
              <w:t>which</w:t>
            </w:r>
            <w:r w:rsidR="00681BB7" w:rsidRPr="008069E3">
              <w:rPr>
                <w:color w:val="000000"/>
                <w:lang w:eastAsia="en-GB"/>
              </w:rPr>
              <w:t xml:space="preserve"> </w:t>
            </w:r>
            <w:r w:rsidRPr="008069E3">
              <w:rPr>
                <w:color w:val="000000"/>
                <w:lang w:eastAsia="en-GB"/>
              </w:rPr>
              <w:t>a</w:t>
            </w:r>
            <w:r w:rsidR="00681BB7" w:rsidRPr="008069E3">
              <w:rPr>
                <w:color w:val="000000"/>
                <w:lang w:eastAsia="en-GB"/>
              </w:rPr>
              <w:t xml:space="preserve"> </w:t>
            </w:r>
            <w:r w:rsidRPr="008069E3">
              <w:rPr>
                <w:color w:val="000000"/>
                <w:lang w:eastAsia="en-GB"/>
              </w:rPr>
              <w:t>beacon</w:t>
            </w:r>
            <w:r w:rsidR="00681BB7" w:rsidRPr="008069E3">
              <w:rPr>
                <w:color w:val="000000"/>
                <w:lang w:eastAsia="en-GB"/>
              </w:rPr>
              <w:t xml:space="preserve"> </w:t>
            </w:r>
            <w:r w:rsidRPr="008069E3">
              <w:rPr>
                <w:color w:val="000000"/>
                <w:lang w:eastAsia="en-GB"/>
              </w:rPr>
              <w:t>report</w:t>
            </w:r>
            <w:r w:rsidR="00681BB7" w:rsidRPr="008069E3">
              <w:rPr>
                <w:color w:val="000000"/>
                <w:lang w:eastAsia="en-GB"/>
              </w:rPr>
              <w:t xml:space="preserve"> </w:t>
            </w:r>
            <w:r w:rsidRPr="008069E3">
              <w:rPr>
                <w:color w:val="000000"/>
                <w:lang w:eastAsia="en-GB"/>
              </w:rPr>
              <w:t>is</w:t>
            </w:r>
            <w:r w:rsidR="00681BB7" w:rsidRPr="008069E3">
              <w:rPr>
                <w:color w:val="000000"/>
                <w:lang w:eastAsia="en-GB"/>
              </w:rPr>
              <w:t xml:space="preserve"> </w:t>
            </w:r>
            <w:r w:rsidRPr="008069E3">
              <w:rPr>
                <w:color w:val="000000"/>
                <w:lang w:eastAsia="en-GB"/>
              </w:rPr>
              <w:t>received.</w:t>
            </w:r>
          </w:p>
        </w:tc>
      </w:tr>
      <w:tr w:rsidR="008F6B01" w:rsidRPr="008069E3" w14:paraId="548BD8ED" w14:textId="77777777" w:rsidTr="0080229A">
        <w:trPr>
          <w:jc w:val="center"/>
        </w:trPr>
        <w:tc>
          <w:tcPr>
            <w:tcW w:w="859" w:type="pct"/>
            <w:tcMar>
              <w:top w:w="0" w:type="dxa"/>
              <w:left w:w="28" w:type="dxa"/>
              <w:bottom w:w="0" w:type="dxa"/>
              <w:right w:w="108" w:type="dxa"/>
            </w:tcMar>
          </w:tcPr>
          <w:p w14:paraId="5D8580C7" w14:textId="73C2722C" w:rsidR="008F6B01" w:rsidRPr="008069E3" w:rsidRDefault="008F6B01" w:rsidP="008F6B01">
            <w:pPr>
              <w:pStyle w:val="TAL"/>
            </w:pPr>
            <w:r w:rsidRPr="008069E3">
              <w:rPr>
                <w:bCs/>
              </w:rPr>
              <w:t>rcpi</w:t>
            </w:r>
          </w:p>
        </w:tc>
        <w:tc>
          <w:tcPr>
            <w:tcW w:w="771" w:type="pct"/>
            <w:tcMar>
              <w:top w:w="0" w:type="dxa"/>
              <w:left w:w="28" w:type="dxa"/>
              <w:bottom w:w="0" w:type="dxa"/>
              <w:right w:w="108" w:type="dxa"/>
            </w:tcMar>
          </w:tcPr>
          <w:p w14:paraId="65AA3E1D" w14:textId="3D9B9299" w:rsidR="008F6B01" w:rsidRPr="008069E3" w:rsidRDefault="008F6B01" w:rsidP="008F6B01">
            <w:pPr>
              <w:pStyle w:val="TAL"/>
              <w:rPr>
                <w:bCs/>
                <w:color w:val="000000"/>
              </w:rPr>
            </w:pPr>
            <w:r w:rsidRPr="008069E3">
              <w:rPr>
                <w:bCs/>
                <w:color w:val="000000"/>
              </w:rPr>
              <w:t>Uint8</w:t>
            </w:r>
          </w:p>
        </w:tc>
        <w:tc>
          <w:tcPr>
            <w:tcW w:w="726" w:type="pct"/>
            <w:tcMar>
              <w:top w:w="0" w:type="dxa"/>
              <w:left w:w="28" w:type="dxa"/>
              <w:bottom w:w="0" w:type="dxa"/>
              <w:right w:w="108" w:type="dxa"/>
            </w:tcMar>
          </w:tcPr>
          <w:p w14:paraId="4F1DC6FC" w14:textId="7D0FDE26" w:rsidR="008F6B01" w:rsidRPr="008069E3" w:rsidDel="00FF0961" w:rsidRDefault="008F6B01" w:rsidP="008F6B01">
            <w:pPr>
              <w:pStyle w:val="TAL"/>
            </w:pPr>
            <w:r w:rsidRPr="008069E3">
              <w:t>0..1</w:t>
            </w:r>
          </w:p>
        </w:tc>
        <w:tc>
          <w:tcPr>
            <w:tcW w:w="2644" w:type="pct"/>
            <w:tcMar>
              <w:top w:w="0" w:type="dxa"/>
              <w:left w:w="28" w:type="dxa"/>
              <w:bottom w:w="0" w:type="dxa"/>
              <w:right w:w="108" w:type="dxa"/>
            </w:tcMar>
            <w:vAlign w:val="center"/>
          </w:tcPr>
          <w:p w14:paraId="44679354" w14:textId="616C0373" w:rsidR="008F6B01" w:rsidRPr="008069E3" w:rsidDel="00FF0961" w:rsidRDefault="008F6B01" w:rsidP="008F6B01">
            <w:pPr>
              <w:pStyle w:val="TAL"/>
              <w:rPr>
                <w:color w:val="000000"/>
                <w:lang w:eastAsia="en-GB"/>
              </w:rPr>
            </w:pPr>
            <w:r w:rsidRPr="008069E3">
              <w:rPr>
                <w:lang w:eastAsia="en-GB"/>
              </w:rPr>
              <w:t>RCPI</w:t>
            </w:r>
            <w:r w:rsidRPr="008069E3">
              <w:rPr>
                <w:color w:val="000000"/>
                <w:lang w:eastAsia="en-GB"/>
              </w:rPr>
              <w:t xml:space="preserve"> indicates the received channel power of the Beacon, Measurement Pilot, or Probe Response frame, which is a logarithmic function of the received signal power, as defined </w:t>
            </w:r>
            <w:r w:rsidR="005768B4" w:rsidRPr="008069E3">
              <w:rPr>
                <w:color w:val="000000"/>
                <w:lang w:eastAsia="en-GB"/>
              </w:rPr>
              <w:t xml:space="preserve">in </w:t>
            </w:r>
            <w:r w:rsidR="00AD5251" w:rsidRPr="008069E3">
              <w:rPr>
                <w:color w:val="000000"/>
                <w:lang w:eastAsia="en-GB"/>
              </w:rPr>
              <w:t>clause</w:t>
            </w:r>
            <w:r w:rsidR="005768B4" w:rsidRPr="008069E3">
              <w:rPr>
                <w:color w:val="000000"/>
                <w:lang w:eastAsia="en-GB"/>
              </w:rPr>
              <w:t> </w:t>
            </w:r>
            <w:r w:rsidRPr="008069E3">
              <w:rPr>
                <w:color w:val="000000"/>
                <w:lang w:eastAsia="en-GB"/>
              </w:rPr>
              <w:t xml:space="preserve">9.4.2.38 of </w:t>
            </w:r>
            <w:r w:rsidRPr="00A67157">
              <w:t>IEEE 802.11-</w:t>
            </w:r>
            <w:r w:rsidRPr="00A67157">
              <w:rPr>
                <w:lang w:eastAsia="en-GB"/>
              </w:rPr>
              <w:t>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Pr="008069E3">
              <w:rPr>
                <w:rFonts w:cs="Arial"/>
              </w:rPr>
              <w:t>.</w:t>
            </w:r>
          </w:p>
        </w:tc>
      </w:tr>
      <w:tr w:rsidR="008F6B01" w:rsidRPr="008069E3" w14:paraId="48F4E542" w14:textId="77777777" w:rsidTr="00194D2D">
        <w:trPr>
          <w:jc w:val="center"/>
        </w:trPr>
        <w:tc>
          <w:tcPr>
            <w:tcW w:w="859" w:type="pct"/>
            <w:tcMar>
              <w:top w:w="0" w:type="dxa"/>
              <w:left w:w="28" w:type="dxa"/>
              <w:bottom w:w="0" w:type="dxa"/>
              <w:right w:w="108" w:type="dxa"/>
            </w:tcMar>
          </w:tcPr>
          <w:p w14:paraId="28023AD2" w14:textId="3EA8389E" w:rsidR="008F6B01" w:rsidRPr="008069E3" w:rsidRDefault="008F6B01" w:rsidP="008F6B01">
            <w:pPr>
              <w:pStyle w:val="TAL"/>
              <w:rPr>
                <w:bCs/>
              </w:rPr>
            </w:pPr>
            <w:r w:rsidRPr="008069E3">
              <w:rPr>
                <w:bCs/>
              </w:rPr>
              <w:t>rsni</w:t>
            </w:r>
          </w:p>
        </w:tc>
        <w:tc>
          <w:tcPr>
            <w:tcW w:w="771" w:type="pct"/>
            <w:tcMar>
              <w:top w:w="0" w:type="dxa"/>
              <w:left w:w="28" w:type="dxa"/>
              <w:bottom w:w="0" w:type="dxa"/>
              <w:right w:w="108" w:type="dxa"/>
            </w:tcMar>
          </w:tcPr>
          <w:p w14:paraId="7897458E" w14:textId="5690CD2E" w:rsidR="008F6B01" w:rsidRPr="008069E3" w:rsidRDefault="008F6B01" w:rsidP="008F6B01">
            <w:pPr>
              <w:pStyle w:val="TAL"/>
              <w:rPr>
                <w:bCs/>
                <w:color w:val="000000"/>
              </w:rPr>
            </w:pPr>
            <w:r w:rsidRPr="008069E3">
              <w:rPr>
                <w:bCs/>
                <w:color w:val="000000"/>
              </w:rPr>
              <w:t>Uint8</w:t>
            </w:r>
          </w:p>
        </w:tc>
        <w:tc>
          <w:tcPr>
            <w:tcW w:w="726" w:type="pct"/>
            <w:tcMar>
              <w:top w:w="0" w:type="dxa"/>
              <w:left w:w="28" w:type="dxa"/>
              <w:bottom w:w="0" w:type="dxa"/>
              <w:right w:w="108" w:type="dxa"/>
            </w:tcMar>
          </w:tcPr>
          <w:p w14:paraId="5E544C6C" w14:textId="0C1C3801" w:rsidR="008F6B01" w:rsidRPr="008069E3" w:rsidDel="00FF0961" w:rsidRDefault="008F6B01" w:rsidP="008F6B01">
            <w:pPr>
              <w:pStyle w:val="TAL"/>
            </w:pPr>
            <w:r w:rsidRPr="008069E3">
              <w:t>0..1</w:t>
            </w:r>
          </w:p>
        </w:tc>
        <w:tc>
          <w:tcPr>
            <w:tcW w:w="2644" w:type="pct"/>
            <w:tcMar>
              <w:top w:w="0" w:type="dxa"/>
              <w:left w:w="28" w:type="dxa"/>
              <w:bottom w:w="0" w:type="dxa"/>
              <w:right w:w="108" w:type="dxa"/>
            </w:tcMar>
            <w:vAlign w:val="center"/>
          </w:tcPr>
          <w:p w14:paraId="6304C48B" w14:textId="430F7CFE" w:rsidR="008F6B01" w:rsidRPr="008069E3" w:rsidDel="00FF0961" w:rsidRDefault="008F6B01" w:rsidP="008F6B01">
            <w:pPr>
              <w:pStyle w:val="TAL"/>
              <w:rPr>
                <w:color w:val="000000"/>
                <w:lang w:eastAsia="en-GB"/>
              </w:rPr>
            </w:pPr>
            <w:r w:rsidRPr="008069E3">
              <w:rPr>
                <w:lang w:eastAsia="en-GB"/>
              </w:rPr>
              <w:t>RSNI</w:t>
            </w:r>
            <w:r w:rsidRPr="008069E3">
              <w:rPr>
                <w:color w:val="000000"/>
                <w:lang w:eastAsia="en-GB"/>
              </w:rPr>
              <w:t xml:space="preserve"> indicates the received signal-to-noise indication for the Beacon, Measurement Pilot, or Probe Response frame, as described in </w:t>
            </w:r>
            <w:r w:rsidR="00AD5251" w:rsidRPr="008069E3">
              <w:rPr>
                <w:color w:val="000000"/>
                <w:lang w:eastAsia="en-GB"/>
              </w:rPr>
              <w:t>clause</w:t>
            </w:r>
            <w:r w:rsidR="005768B4" w:rsidRPr="008069E3">
              <w:rPr>
                <w:color w:val="000000"/>
                <w:lang w:eastAsia="en-GB"/>
              </w:rPr>
              <w:t> </w:t>
            </w:r>
            <w:r w:rsidRPr="008069E3">
              <w:rPr>
                <w:color w:val="000000"/>
                <w:lang w:eastAsia="en-GB"/>
              </w:rPr>
              <w:t xml:space="preserve">9.4.2.41 of </w:t>
            </w:r>
            <w:r w:rsidRPr="00A67157">
              <w:rPr>
                <w:lang w:eastAsia="en-GB"/>
              </w:rPr>
              <w:t>IEEE 802.11-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Pr="008069E3">
              <w:rPr>
                <w:rFonts w:cs="Arial"/>
              </w:rPr>
              <w:t>.</w:t>
            </w:r>
          </w:p>
        </w:tc>
      </w:tr>
      <w:tr w:rsidR="008F6B01" w:rsidRPr="008069E3" w14:paraId="77165982" w14:textId="77777777" w:rsidTr="00194D2D">
        <w:trPr>
          <w:jc w:val="center"/>
        </w:trPr>
        <w:tc>
          <w:tcPr>
            <w:tcW w:w="859" w:type="pct"/>
            <w:tcMar>
              <w:top w:w="0" w:type="dxa"/>
              <w:left w:w="28" w:type="dxa"/>
              <w:bottom w:w="0" w:type="dxa"/>
              <w:right w:w="108" w:type="dxa"/>
            </w:tcMar>
          </w:tcPr>
          <w:p w14:paraId="0191B22A" w14:textId="75D8BEEC" w:rsidR="008F6B01" w:rsidRPr="008069E3" w:rsidRDefault="008F6B01" w:rsidP="008F6B01">
            <w:pPr>
              <w:pStyle w:val="TAL"/>
              <w:rPr>
                <w:bCs/>
              </w:rPr>
            </w:pPr>
            <w:r w:rsidRPr="008069E3">
              <w:rPr>
                <w:bCs/>
              </w:rPr>
              <w:t>antennaId</w:t>
            </w:r>
          </w:p>
        </w:tc>
        <w:tc>
          <w:tcPr>
            <w:tcW w:w="771" w:type="pct"/>
            <w:tcMar>
              <w:top w:w="0" w:type="dxa"/>
              <w:left w:w="28" w:type="dxa"/>
              <w:bottom w:w="0" w:type="dxa"/>
              <w:right w:w="108" w:type="dxa"/>
            </w:tcMar>
          </w:tcPr>
          <w:p w14:paraId="4D6C9939" w14:textId="17215A93" w:rsidR="008F6B01" w:rsidRPr="008069E3" w:rsidRDefault="008F6B01" w:rsidP="008F6B01">
            <w:pPr>
              <w:pStyle w:val="TAL"/>
              <w:rPr>
                <w:bCs/>
                <w:color w:val="000000"/>
              </w:rPr>
            </w:pPr>
            <w:r w:rsidRPr="008069E3">
              <w:rPr>
                <w:bCs/>
                <w:color w:val="000000"/>
              </w:rPr>
              <w:t>Uint8</w:t>
            </w:r>
          </w:p>
        </w:tc>
        <w:tc>
          <w:tcPr>
            <w:tcW w:w="726" w:type="pct"/>
            <w:tcMar>
              <w:top w:w="0" w:type="dxa"/>
              <w:left w:w="28" w:type="dxa"/>
              <w:bottom w:w="0" w:type="dxa"/>
              <w:right w:w="108" w:type="dxa"/>
            </w:tcMar>
          </w:tcPr>
          <w:p w14:paraId="5A3F00BD" w14:textId="759C702C" w:rsidR="008F6B01" w:rsidRPr="008069E3" w:rsidDel="00FF0961" w:rsidRDefault="008F6B01" w:rsidP="008F6B01">
            <w:pPr>
              <w:pStyle w:val="TAL"/>
            </w:pPr>
            <w:r w:rsidRPr="008069E3">
              <w:t>0..1</w:t>
            </w:r>
          </w:p>
        </w:tc>
        <w:tc>
          <w:tcPr>
            <w:tcW w:w="2644" w:type="pct"/>
            <w:tcMar>
              <w:top w:w="0" w:type="dxa"/>
              <w:left w:w="28" w:type="dxa"/>
              <w:bottom w:w="0" w:type="dxa"/>
              <w:right w:w="108" w:type="dxa"/>
            </w:tcMar>
            <w:vAlign w:val="center"/>
          </w:tcPr>
          <w:p w14:paraId="3E0C4095" w14:textId="62791361" w:rsidR="008F6B01" w:rsidRPr="008069E3" w:rsidDel="00FF0961" w:rsidRDefault="008F6B01" w:rsidP="008F6B01">
            <w:pPr>
              <w:pStyle w:val="TAL"/>
              <w:rPr>
                <w:color w:val="000000"/>
                <w:lang w:eastAsia="en-GB"/>
              </w:rPr>
            </w:pPr>
            <w:r w:rsidRPr="008069E3">
              <w:rPr>
                <w:color w:val="000000"/>
                <w:lang w:eastAsia="en-GB"/>
              </w:rPr>
              <w:t xml:space="preserve">The Antenna </w:t>
            </w:r>
            <w:r w:rsidRPr="008069E3">
              <w:rPr>
                <w:lang w:eastAsia="en-GB"/>
              </w:rPr>
              <w:t>ID</w:t>
            </w:r>
            <w:r w:rsidRPr="008069E3">
              <w:rPr>
                <w:color w:val="000000"/>
                <w:lang w:eastAsia="en-GB"/>
              </w:rPr>
              <w:t xml:space="preserve"> field contains the identifying number for the antenna(s) used for this measurement. Antenna </w:t>
            </w:r>
            <w:r w:rsidRPr="008069E3">
              <w:rPr>
                <w:lang w:eastAsia="en-GB"/>
              </w:rPr>
              <w:t>ID</w:t>
            </w:r>
            <w:r w:rsidRPr="008069E3">
              <w:rPr>
                <w:color w:val="000000"/>
                <w:lang w:eastAsia="en-GB"/>
              </w:rPr>
              <w:t xml:space="preserve"> is defined in </w:t>
            </w:r>
            <w:r w:rsidR="00AD5251" w:rsidRPr="008069E3">
              <w:rPr>
                <w:color w:val="000000"/>
                <w:lang w:eastAsia="en-GB"/>
              </w:rPr>
              <w:t>clause</w:t>
            </w:r>
            <w:r w:rsidR="005768B4" w:rsidRPr="008069E3">
              <w:rPr>
                <w:color w:val="000000"/>
                <w:lang w:eastAsia="en-GB"/>
              </w:rPr>
              <w:t> </w:t>
            </w:r>
            <w:r w:rsidRPr="008069E3">
              <w:rPr>
                <w:color w:val="000000"/>
                <w:lang w:eastAsia="en-GB"/>
              </w:rPr>
              <w:t xml:space="preserve">9.4.2.40 of </w:t>
            </w:r>
            <w:r w:rsidRPr="00A67157">
              <w:rPr>
                <w:lang w:eastAsia="en-GB"/>
              </w:rPr>
              <w:t>IEEE 802.11-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Pr="008069E3">
              <w:rPr>
                <w:rFonts w:cs="Arial"/>
              </w:rPr>
              <w:t>.</w:t>
            </w:r>
          </w:p>
        </w:tc>
      </w:tr>
      <w:tr w:rsidR="008F6B01" w:rsidRPr="008069E3" w14:paraId="168F39E7" w14:textId="77777777" w:rsidTr="00194D2D">
        <w:trPr>
          <w:jc w:val="center"/>
        </w:trPr>
        <w:tc>
          <w:tcPr>
            <w:tcW w:w="859" w:type="pct"/>
            <w:tcMar>
              <w:top w:w="0" w:type="dxa"/>
              <w:left w:w="28" w:type="dxa"/>
              <w:bottom w:w="0" w:type="dxa"/>
              <w:right w:w="108" w:type="dxa"/>
            </w:tcMar>
          </w:tcPr>
          <w:p w14:paraId="358C1FAE" w14:textId="3F0159E0" w:rsidR="008F6B01" w:rsidRPr="008069E3" w:rsidRDefault="008F6B01" w:rsidP="008F6B01">
            <w:pPr>
              <w:pStyle w:val="TAL"/>
              <w:rPr>
                <w:bCs/>
              </w:rPr>
            </w:pPr>
            <w:r w:rsidRPr="008069E3">
              <w:rPr>
                <w:bCs/>
              </w:rPr>
              <w:t>parentTsf</w:t>
            </w:r>
          </w:p>
        </w:tc>
        <w:tc>
          <w:tcPr>
            <w:tcW w:w="771" w:type="pct"/>
            <w:tcMar>
              <w:top w:w="0" w:type="dxa"/>
              <w:left w:w="28" w:type="dxa"/>
              <w:bottom w:w="0" w:type="dxa"/>
              <w:right w:w="108" w:type="dxa"/>
            </w:tcMar>
          </w:tcPr>
          <w:p w14:paraId="5BA82675" w14:textId="31E1ACA9" w:rsidR="008F6B01" w:rsidRPr="008069E3" w:rsidRDefault="008F6B01" w:rsidP="008F6B01">
            <w:pPr>
              <w:pStyle w:val="TAL"/>
              <w:rPr>
                <w:bCs/>
                <w:color w:val="000000"/>
              </w:rPr>
            </w:pPr>
            <w:r w:rsidRPr="008069E3">
              <w:rPr>
                <w:bCs/>
                <w:color w:val="000000"/>
              </w:rPr>
              <w:t>Uint32</w:t>
            </w:r>
          </w:p>
        </w:tc>
        <w:tc>
          <w:tcPr>
            <w:tcW w:w="726" w:type="pct"/>
            <w:tcMar>
              <w:top w:w="0" w:type="dxa"/>
              <w:left w:w="28" w:type="dxa"/>
              <w:bottom w:w="0" w:type="dxa"/>
              <w:right w:w="108" w:type="dxa"/>
            </w:tcMar>
          </w:tcPr>
          <w:p w14:paraId="5CD844F2" w14:textId="39A99168" w:rsidR="008F6B01" w:rsidRPr="008069E3" w:rsidDel="00FF0961" w:rsidRDefault="008F6B01" w:rsidP="008F6B01">
            <w:pPr>
              <w:pStyle w:val="TAL"/>
            </w:pPr>
            <w:r w:rsidRPr="008069E3">
              <w:t>0..1</w:t>
            </w:r>
          </w:p>
        </w:tc>
        <w:tc>
          <w:tcPr>
            <w:tcW w:w="2644" w:type="pct"/>
            <w:tcMar>
              <w:top w:w="0" w:type="dxa"/>
              <w:left w:w="28" w:type="dxa"/>
              <w:bottom w:w="0" w:type="dxa"/>
              <w:right w:w="108" w:type="dxa"/>
            </w:tcMar>
            <w:vAlign w:val="center"/>
          </w:tcPr>
          <w:p w14:paraId="6FD9EE13" w14:textId="235FB707" w:rsidR="008F6B01" w:rsidRPr="008069E3" w:rsidDel="00FF0961" w:rsidRDefault="008F6B01" w:rsidP="008F6B01">
            <w:pPr>
              <w:pStyle w:val="TAL"/>
              <w:rPr>
                <w:color w:val="000000"/>
                <w:lang w:eastAsia="en-GB"/>
              </w:rPr>
            </w:pPr>
            <w:r w:rsidRPr="008069E3">
              <w:rPr>
                <w:color w:val="000000"/>
                <w:lang w:eastAsia="en-GB"/>
              </w:rPr>
              <w:t xml:space="preserve">The Parent </w:t>
            </w:r>
            <w:r w:rsidRPr="008069E3">
              <w:rPr>
                <w:lang w:eastAsia="en-GB"/>
              </w:rPr>
              <w:t>TSF</w:t>
            </w:r>
            <w:r w:rsidRPr="008069E3">
              <w:rPr>
                <w:color w:val="000000"/>
                <w:lang w:eastAsia="en-GB"/>
              </w:rPr>
              <w:t xml:space="preserve"> field contains the lower 4 octets of the measuring </w:t>
            </w:r>
            <w:r w:rsidRPr="008069E3">
              <w:rPr>
                <w:lang w:eastAsia="en-GB"/>
              </w:rPr>
              <w:t>STA</w:t>
            </w:r>
            <w:r w:rsidR="0080229A" w:rsidRPr="008069E3">
              <w:rPr>
                <w:color w:val="000000"/>
                <w:lang w:eastAsia="en-GB"/>
              </w:rPr>
              <w:t>'</w:t>
            </w:r>
            <w:r w:rsidRPr="008069E3">
              <w:rPr>
                <w:color w:val="000000"/>
                <w:lang w:eastAsia="en-GB"/>
              </w:rPr>
              <w:t xml:space="preserve">s </w:t>
            </w:r>
            <w:r w:rsidRPr="008069E3">
              <w:rPr>
                <w:lang w:eastAsia="en-GB"/>
              </w:rPr>
              <w:t>TSF</w:t>
            </w:r>
            <w:r w:rsidRPr="008069E3">
              <w:rPr>
                <w:color w:val="000000"/>
                <w:lang w:eastAsia="en-GB"/>
              </w:rPr>
              <w:t xml:space="preserve"> timer value at the start of reception of the first octet of the timestamp field of the reported Beacon, Measurement Pilot, or Probe Response frame at the time the Beacon, Measurement Pilot, or Probe Response frame being reported was received.</w:t>
            </w:r>
          </w:p>
        </w:tc>
      </w:tr>
    </w:tbl>
    <w:p w14:paraId="36ED4DED" w14:textId="237A2775" w:rsidR="006B3975" w:rsidRPr="008069E3" w:rsidRDefault="006B3975" w:rsidP="00825AA5"/>
    <w:p w14:paraId="29083AFA" w14:textId="77777777" w:rsidR="006C2EB7" w:rsidRPr="008069E3" w:rsidRDefault="006C2EB7" w:rsidP="006C2EB7">
      <w:pPr>
        <w:pStyle w:val="Heading3"/>
      </w:pPr>
      <w:bookmarkStart w:id="326" w:name="_Toc106007663"/>
      <w:bookmarkStart w:id="327" w:name="_Toc106088421"/>
      <w:bookmarkStart w:id="328" w:name="_Toc106190914"/>
      <w:r w:rsidRPr="008069E3">
        <w:t>6.5.28</w:t>
      </w:r>
      <w:r w:rsidRPr="008069E3">
        <w:tab/>
        <w:t xml:space="preserve">Type: </w:t>
      </w:r>
      <w:r w:rsidRPr="008069E3">
        <w:rPr>
          <w:bCs/>
          <w:color w:val="000000"/>
        </w:rPr>
        <w:t>BeaconReportingConfig</w:t>
      </w:r>
      <w:bookmarkEnd w:id="326"/>
      <w:bookmarkEnd w:id="327"/>
      <w:bookmarkEnd w:id="328"/>
    </w:p>
    <w:p w14:paraId="3BCB589F" w14:textId="3BB2B9A6" w:rsidR="006C2EB7" w:rsidRPr="008069E3" w:rsidRDefault="006C2EB7" w:rsidP="006C2EB7">
      <w:r w:rsidRPr="008069E3">
        <w:t xml:space="preserve">This type represents the Beacon Reporting Condition configuration as described in Figure 9-157 within </w:t>
      </w:r>
      <w:r w:rsidRPr="00A67157">
        <w:t>IEEE</w:t>
      </w:r>
      <w:r w:rsidR="0080229A" w:rsidRPr="00A67157">
        <w:t> </w:t>
      </w:r>
      <w:r w:rsidRPr="00A67157">
        <w:t>802.11</w:t>
      </w:r>
      <w:r w:rsidR="001E01F7" w:rsidRPr="00A67157">
        <w:noBreakHyphen/>
      </w:r>
      <w:r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03139066" w14:textId="77777777" w:rsidR="006C2EB7" w:rsidRPr="008069E3" w:rsidRDefault="006C2EB7" w:rsidP="006C2EB7">
      <w:pPr>
        <w:pStyle w:val="TH"/>
        <w:rPr>
          <w:bCs/>
          <w:color w:val="000000"/>
        </w:rPr>
      </w:pPr>
      <w:r w:rsidRPr="008069E3">
        <w:t xml:space="preserve">Table 6.5.28-1: Attributes of the </w:t>
      </w:r>
      <w:r w:rsidRPr="008069E3">
        <w:rPr>
          <w:bCs/>
          <w:color w:val="000000"/>
        </w:rPr>
        <w:t>BeaconReportingConfig</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7"/>
        <w:gridCol w:w="1328"/>
        <w:gridCol w:w="1258"/>
        <w:gridCol w:w="5519"/>
      </w:tblGrid>
      <w:tr w:rsidR="006C2EB7" w:rsidRPr="008069E3" w14:paraId="023A627D" w14:textId="77777777" w:rsidTr="002E494C">
        <w:trPr>
          <w:jc w:val="center"/>
        </w:trPr>
        <w:tc>
          <w:tcPr>
            <w:tcW w:w="916"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20975B38" w14:textId="77777777" w:rsidR="006C2EB7" w:rsidRPr="008069E3" w:rsidRDefault="006C2EB7" w:rsidP="002E494C">
            <w:pPr>
              <w:pStyle w:val="TAL"/>
              <w:jc w:val="center"/>
              <w:rPr>
                <w:b/>
                <w:bCs/>
              </w:rPr>
            </w:pPr>
            <w:r w:rsidRPr="008069E3">
              <w:rPr>
                <w:b/>
                <w:bCs/>
              </w:rPr>
              <w:t>Attribute name</w:t>
            </w:r>
          </w:p>
        </w:tc>
        <w:tc>
          <w:tcPr>
            <w:tcW w:w="669"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699335BB" w14:textId="77777777" w:rsidR="006C2EB7" w:rsidRPr="008069E3" w:rsidRDefault="006C2EB7" w:rsidP="002E494C">
            <w:pPr>
              <w:pStyle w:val="TAL"/>
              <w:jc w:val="center"/>
              <w:rPr>
                <w:b/>
                <w:bCs/>
              </w:rPr>
            </w:pPr>
            <w:r w:rsidRPr="008069E3">
              <w:rPr>
                <w:b/>
                <w:bCs/>
              </w:rPr>
              <w:t>Data type</w:t>
            </w:r>
          </w:p>
        </w:tc>
        <w:tc>
          <w:tcPr>
            <w:tcW w:w="63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4F81353A" w14:textId="77777777" w:rsidR="006C2EB7" w:rsidRPr="008069E3" w:rsidRDefault="006C2EB7" w:rsidP="002E494C">
            <w:pPr>
              <w:pStyle w:val="TAL"/>
              <w:jc w:val="center"/>
              <w:rPr>
                <w:b/>
                <w:bCs/>
              </w:rPr>
            </w:pPr>
            <w:r w:rsidRPr="008069E3">
              <w:rPr>
                <w:b/>
                <w:bCs/>
              </w:rPr>
              <w:t>Cardinality</w:t>
            </w:r>
          </w:p>
        </w:tc>
        <w:tc>
          <w:tcPr>
            <w:tcW w:w="2780"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2AE3DA4C" w14:textId="77777777" w:rsidR="006C2EB7" w:rsidRPr="008069E3" w:rsidRDefault="006C2EB7" w:rsidP="002E494C">
            <w:pPr>
              <w:pStyle w:val="TAL"/>
              <w:jc w:val="center"/>
              <w:rPr>
                <w:b/>
                <w:bCs/>
              </w:rPr>
            </w:pPr>
            <w:r w:rsidRPr="008069E3">
              <w:rPr>
                <w:b/>
                <w:bCs/>
              </w:rPr>
              <w:t>Description</w:t>
            </w:r>
          </w:p>
        </w:tc>
      </w:tr>
      <w:tr w:rsidR="006C2EB7" w:rsidRPr="008069E3" w:rsidDel="007E6CAE" w14:paraId="3503BB3A" w14:textId="77777777" w:rsidTr="002E494C">
        <w:trPr>
          <w:jc w:val="center"/>
        </w:trPr>
        <w:tc>
          <w:tcPr>
            <w:tcW w:w="916" w:type="pct"/>
            <w:tcMar>
              <w:top w:w="0" w:type="dxa"/>
              <w:left w:w="28" w:type="dxa"/>
              <w:bottom w:w="0" w:type="dxa"/>
              <w:right w:w="108" w:type="dxa"/>
            </w:tcMar>
          </w:tcPr>
          <w:p w14:paraId="14E116D3" w14:textId="77777777" w:rsidR="006C2EB7" w:rsidRPr="008069E3" w:rsidRDefault="006C2EB7" w:rsidP="002E494C">
            <w:pPr>
              <w:pStyle w:val="TAL"/>
              <w:rPr>
                <w:bCs/>
                <w:color w:val="000000"/>
              </w:rPr>
            </w:pPr>
            <w:r w:rsidRPr="008069E3">
              <w:rPr>
                <w:bCs/>
                <w:color w:val="000000"/>
              </w:rPr>
              <w:t>reportingCondition</w:t>
            </w:r>
          </w:p>
        </w:tc>
        <w:tc>
          <w:tcPr>
            <w:tcW w:w="669" w:type="pct"/>
            <w:tcMar>
              <w:top w:w="0" w:type="dxa"/>
              <w:left w:w="28" w:type="dxa"/>
              <w:bottom w:w="0" w:type="dxa"/>
              <w:right w:w="108" w:type="dxa"/>
            </w:tcMar>
          </w:tcPr>
          <w:p w14:paraId="1A356616" w14:textId="77777777" w:rsidR="006C2EB7" w:rsidRPr="008069E3" w:rsidDel="007E6CAE" w:rsidRDefault="006C2EB7" w:rsidP="002E494C">
            <w:pPr>
              <w:pStyle w:val="TAL"/>
              <w:rPr>
                <w:bCs/>
                <w:color w:val="000000"/>
              </w:rPr>
            </w:pPr>
            <w:r w:rsidRPr="008069E3">
              <w:rPr>
                <w:bCs/>
                <w:color w:val="000000"/>
              </w:rPr>
              <w:t>Uint8</w:t>
            </w:r>
          </w:p>
        </w:tc>
        <w:tc>
          <w:tcPr>
            <w:tcW w:w="634" w:type="pct"/>
            <w:tcMar>
              <w:top w:w="0" w:type="dxa"/>
              <w:left w:w="28" w:type="dxa"/>
              <w:bottom w:w="0" w:type="dxa"/>
              <w:right w:w="108" w:type="dxa"/>
            </w:tcMar>
          </w:tcPr>
          <w:p w14:paraId="0D9A24C6" w14:textId="77777777" w:rsidR="006C2EB7" w:rsidRPr="008069E3" w:rsidRDefault="006C2EB7" w:rsidP="002E494C">
            <w:pPr>
              <w:pStyle w:val="TAL"/>
            </w:pPr>
            <w:r w:rsidRPr="008069E3">
              <w:t>1</w:t>
            </w:r>
          </w:p>
        </w:tc>
        <w:tc>
          <w:tcPr>
            <w:tcW w:w="2780" w:type="pct"/>
            <w:tcMar>
              <w:top w:w="0" w:type="dxa"/>
              <w:left w:w="28" w:type="dxa"/>
              <w:bottom w:w="0" w:type="dxa"/>
              <w:right w:w="108" w:type="dxa"/>
            </w:tcMar>
            <w:vAlign w:val="center"/>
          </w:tcPr>
          <w:p w14:paraId="6D817E0B" w14:textId="58C52331" w:rsidR="006C2EB7" w:rsidRPr="008069E3" w:rsidRDefault="006C2EB7" w:rsidP="002E494C">
            <w:pPr>
              <w:pStyle w:val="TAL"/>
              <w:rPr>
                <w:color w:val="000000"/>
                <w:lang w:eastAsia="en-GB"/>
              </w:rPr>
            </w:pPr>
            <w:r w:rsidRPr="008069E3">
              <w:rPr>
                <w:color w:val="000000"/>
                <w:lang w:eastAsia="en-GB"/>
              </w:rPr>
              <w:t xml:space="preserve">Reporting condition for the Beacon Report as per Table 9-89 of </w:t>
            </w:r>
            <w:r w:rsidRPr="00A67157">
              <w:rPr>
                <w:lang w:eastAsia="en-GB"/>
              </w:rPr>
              <w:t>IEEE 802.11-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0080229A" w:rsidRPr="008069E3">
              <w:rPr>
                <w:color w:val="000000"/>
                <w:lang w:eastAsia="en-GB"/>
              </w:rPr>
              <w:t>:</w:t>
            </w:r>
          </w:p>
          <w:p w14:paraId="1BCD5C17" w14:textId="7AE8399C" w:rsidR="006C2EB7" w:rsidRPr="008069E3" w:rsidRDefault="006C2EB7" w:rsidP="005E1CDA">
            <w:pPr>
              <w:pStyle w:val="TAL"/>
              <w:ind w:left="333" w:hanging="333"/>
            </w:pPr>
            <w:r w:rsidRPr="008069E3">
              <w:rPr>
                <w:color w:val="000000"/>
                <w:lang w:eastAsia="en-GB"/>
              </w:rPr>
              <w:t xml:space="preserve">0 = </w:t>
            </w:r>
            <w:r w:rsidRPr="008069E3">
              <w:t>Report to be issued after each measurement</w:t>
            </w:r>
            <w:r w:rsidR="0080229A" w:rsidRPr="008069E3">
              <w:t>.</w:t>
            </w:r>
          </w:p>
          <w:p w14:paraId="3052AE01" w14:textId="35A2ED0C" w:rsidR="006C2EB7" w:rsidRPr="008069E3" w:rsidRDefault="006C2EB7" w:rsidP="005E1CDA">
            <w:pPr>
              <w:pStyle w:val="TAL"/>
              <w:ind w:left="333" w:hanging="333"/>
            </w:pPr>
            <w:r w:rsidRPr="008069E3">
              <w:t>1 = measured RCPI level is greater than the threshold</w:t>
            </w:r>
            <w:r w:rsidR="0080229A" w:rsidRPr="008069E3">
              <w:t>.</w:t>
            </w:r>
          </w:p>
          <w:p w14:paraId="6EEA396C" w14:textId="50D3FB90" w:rsidR="006C2EB7" w:rsidRPr="008069E3" w:rsidRDefault="006C2EB7" w:rsidP="005E1CDA">
            <w:pPr>
              <w:pStyle w:val="TAL"/>
              <w:ind w:left="333" w:hanging="333"/>
            </w:pPr>
            <w:r w:rsidRPr="008069E3">
              <w:t>2 = measured RCPI level is less than the threshold</w:t>
            </w:r>
            <w:r w:rsidR="0080229A" w:rsidRPr="008069E3">
              <w:t>.</w:t>
            </w:r>
          </w:p>
          <w:p w14:paraId="2AA9D501" w14:textId="00BE000D" w:rsidR="006C2EB7" w:rsidRPr="008069E3" w:rsidRDefault="006C2EB7" w:rsidP="005E1CDA">
            <w:pPr>
              <w:pStyle w:val="TAL"/>
              <w:ind w:left="333" w:hanging="333"/>
            </w:pPr>
            <w:r w:rsidRPr="008069E3">
              <w:t>3 = measured RSNI level is greater than the threshold</w:t>
            </w:r>
            <w:r w:rsidR="0080229A" w:rsidRPr="008069E3">
              <w:t>.</w:t>
            </w:r>
          </w:p>
          <w:p w14:paraId="505D4913" w14:textId="0450FF99" w:rsidR="006C2EB7" w:rsidRPr="008069E3" w:rsidRDefault="006C2EB7" w:rsidP="005E1CDA">
            <w:pPr>
              <w:pStyle w:val="TAL"/>
              <w:ind w:left="333" w:hanging="333"/>
            </w:pPr>
            <w:r w:rsidRPr="008069E3">
              <w:t>4 = measured RSNI level is less than the threshold</w:t>
            </w:r>
            <w:r w:rsidR="0080229A" w:rsidRPr="008069E3">
              <w:t>.</w:t>
            </w:r>
          </w:p>
          <w:p w14:paraId="25C94335" w14:textId="0BEF8DB5" w:rsidR="006C2EB7" w:rsidRPr="008069E3" w:rsidRDefault="006C2EB7" w:rsidP="005E1CDA">
            <w:pPr>
              <w:pStyle w:val="TAL"/>
              <w:ind w:left="333" w:hanging="333"/>
            </w:pPr>
            <w:r w:rsidRPr="008069E3">
              <w:t>5 = measured RCPI level is greater than a threshold defined by an offset from the serving AP</w:t>
            </w:r>
            <w:r w:rsidR="0080229A" w:rsidRPr="008069E3">
              <w:t>'</w:t>
            </w:r>
            <w:r w:rsidRPr="008069E3">
              <w:t>s reference RCPI</w:t>
            </w:r>
            <w:r w:rsidR="0080229A" w:rsidRPr="008069E3">
              <w:t>.</w:t>
            </w:r>
          </w:p>
          <w:p w14:paraId="352411E9" w14:textId="15EF8482" w:rsidR="006C2EB7" w:rsidRPr="008069E3" w:rsidRDefault="006C2EB7" w:rsidP="005E1CDA">
            <w:pPr>
              <w:pStyle w:val="TAL"/>
              <w:ind w:left="333" w:hanging="333"/>
            </w:pPr>
            <w:r w:rsidRPr="008069E3">
              <w:t>6 = measured RCPI level is less than a threshold defined by an offset from the serving AP</w:t>
            </w:r>
            <w:r w:rsidR="0080229A" w:rsidRPr="008069E3">
              <w:t>'</w:t>
            </w:r>
            <w:r w:rsidRPr="008069E3">
              <w:t>s reference RCPI</w:t>
            </w:r>
            <w:r w:rsidR="0080229A" w:rsidRPr="008069E3">
              <w:t>.</w:t>
            </w:r>
          </w:p>
          <w:p w14:paraId="43CFE053" w14:textId="16AACEC1" w:rsidR="006C2EB7" w:rsidRPr="008069E3" w:rsidRDefault="006C2EB7" w:rsidP="005E1CDA">
            <w:pPr>
              <w:pStyle w:val="TAL"/>
              <w:ind w:left="333" w:hanging="333"/>
            </w:pPr>
            <w:r w:rsidRPr="008069E3">
              <w:t>7 = measured RSNI level is greater than a threshold defined by an offset from the serving AP</w:t>
            </w:r>
            <w:r w:rsidR="0080229A" w:rsidRPr="008069E3">
              <w:t>'</w:t>
            </w:r>
            <w:r w:rsidRPr="008069E3">
              <w:t>s reference RSNI</w:t>
            </w:r>
            <w:r w:rsidR="0080229A" w:rsidRPr="008069E3">
              <w:t>.</w:t>
            </w:r>
          </w:p>
          <w:p w14:paraId="18DDB156" w14:textId="71D5DB19" w:rsidR="006C2EB7" w:rsidRPr="008069E3" w:rsidRDefault="006C2EB7" w:rsidP="005E1CDA">
            <w:pPr>
              <w:pStyle w:val="TAL"/>
              <w:ind w:left="333" w:hanging="333"/>
            </w:pPr>
            <w:r w:rsidRPr="008069E3">
              <w:t>8 = measured RSNI level is less than a threshold defined by an offset from the serving AP</w:t>
            </w:r>
            <w:r w:rsidR="0080229A" w:rsidRPr="008069E3">
              <w:t>'</w:t>
            </w:r>
            <w:r w:rsidRPr="008069E3">
              <w:t>s reference RSNI</w:t>
            </w:r>
            <w:r w:rsidR="0080229A" w:rsidRPr="008069E3">
              <w:t>.</w:t>
            </w:r>
          </w:p>
          <w:p w14:paraId="0BE8FA46" w14:textId="50A515AF" w:rsidR="006C2EB7" w:rsidRPr="008069E3" w:rsidRDefault="006C2EB7" w:rsidP="005E1CDA">
            <w:pPr>
              <w:pStyle w:val="TAL"/>
              <w:ind w:left="333" w:hanging="333"/>
            </w:pPr>
            <w:r w:rsidRPr="008069E3">
              <w:t>9 = measured RCPI level is in a range bound by the serving AP</w:t>
            </w:r>
            <w:r w:rsidR="0080229A" w:rsidRPr="008069E3">
              <w:t>'</w:t>
            </w:r>
            <w:r w:rsidRPr="008069E3">
              <w:t>s reference RCPI and an offset from the serving AP</w:t>
            </w:r>
            <w:r w:rsidR="0080229A" w:rsidRPr="008069E3">
              <w:t>'</w:t>
            </w:r>
            <w:r w:rsidRPr="008069E3">
              <w:t>s reference RCPI</w:t>
            </w:r>
            <w:r w:rsidR="0080229A" w:rsidRPr="008069E3">
              <w:t>.</w:t>
            </w:r>
          </w:p>
          <w:p w14:paraId="46E0B16F" w14:textId="18AD4177" w:rsidR="006C2EB7" w:rsidRPr="008069E3" w:rsidDel="007E6CAE" w:rsidRDefault="006C2EB7" w:rsidP="0080229A">
            <w:pPr>
              <w:pStyle w:val="TAL"/>
              <w:ind w:left="333" w:hanging="333"/>
            </w:pPr>
            <w:r w:rsidRPr="008069E3">
              <w:t>10 = measured RSNI level is in a range bound by the serving AP</w:t>
            </w:r>
            <w:r w:rsidR="0080229A" w:rsidRPr="008069E3">
              <w:t>'</w:t>
            </w:r>
            <w:r w:rsidRPr="008069E3">
              <w:t>s reference RSNI and an offset from the serving AP</w:t>
            </w:r>
            <w:r w:rsidR="0080229A" w:rsidRPr="008069E3">
              <w:t>'</w:t>
            </w:r>
            <w:r w:rsidRPr="008069E3">
              <w:t>s reference RSNI</w:t>
            </w:r>
            <w:r w:rsidR="0080229A" w:rsidRPr="008069E3">
              <w:t>.</w:t>
            </w:r>
          </w:p>
        </w:tc>
      </w:tr>
      <w:tr w:rsidR="006C2EB7" w:rsidRPr="008069E3" w:rsidDel="007E6CAE" w14:paraId="36906230" w14:textId="77777777" w:rsidTr="002E494C">
        <w:trPr>
          <w:jc w:val="center"/>
        </w:trPr>
        <w:tc>
          <w:tcPr>
            <w:tcW w:w="916" w:type="pct"/>
            <w:tcMar>
              <w:top w:w="0" w:type="dxa"/>
              <w:left w:w="28" w:type="dxa"/>
              <w:bottom w:w="0" w:type="dxa"/>
              <w:right w:w="108" w:type="dxa"/>
            </w:tcMar>
          </w:tcPr>
          <w:p w14:paraId="6B3279FB" w14:textId="77777777" w:rsidR="006C2EB7" w:rsidRPr="008069E3" w:rsidRDefault="006C2EB7" w:rsidP="002E494C">
            <w:pPr>
              <w:pStyle w:val="TAL"/>
              <w:rPr>
                <w:bCs/>
                <w:color w:val="000000"/>
              </w:rPr>
            </w:pPr>
            <w:r w:rsidRPr="008069E3">
              <w:rPr>
                <w:bCs/>
                <w:color w:val="000000"/>
              </w:rPr>
              <w:t>threshold</w:t>
            </w:r>
          </w:p>
        </w:tc>
        <w:tc>
          <w:tcPr>
            <w:tcW w:w="669" w:type="pct"/>
            <w:tcMar>
              <w:top w:w="0" w:type="dxa"/>
              <w:left w:w="28" w:type="dxa"/>
              <w:bottom w:w="0" w:type="dxa"/>
              <w:right w:w="108" w:type="dxa"/>
            </w:tcMar>
          </w:tcPr>
          <w:p w14:paraId="0A7E9131" w14:textId="77777777" w:rsidR="006C2EB7" w:rsidRPr="008069E3" w:rsidDel="007E6CAE" w:rsidRDefault="006C2EB7" w:rsidP="002E494C">
            <w:pPr>
              <w:pStyle w:val="TAL"/>
              <w:rPr>
                <w:bCs/>
                <w:color w:val="000000"/>
              </w:rPr>
            </w:pPr>
            <w:r w:rsidRPr="008069E3">
              <w:rPr>
                <w:bCs/>
                <w:color w:val="000000"/>
              </w:rPr>
              <w:t>Uint8</w:t>
            </w:r>
          </w:p>
        </w:tc>
        <w:tc>
          <w:tcPr>
            <w:tcW w:w="634" w:type="pct"/>
            <w:tcMar>
              <w:top w:w="0" w:type="dxa"/>
              <w:left w:w="28" w:type="dxa"/>
              <w:bottom w:w="0" w:type="dxa"/>
              <w:right w:w="108" w:type="dxa"/>
            </w:tcMar>
          </w:tcPr>
          <w:p w14:paraId="3494B3C8" w14:textId="77777777" w:rsidR="006C2EB7" w:rsidRPr="008069E3" w:rsidRDefault="006C2EB7" w:rsidP="002E494C">
            <w:pPr>
              <w:pStyle w:val="TAL"/>
            </w:pPr>
            <w:r w:rsidRPr="008069E3">
              <w:t>1</w:t>
            </w:r>
          </w:p>
        </w:tc>
        <w:tc>
          <w:tcPr>
            <w:tcW w:w="2780" w:type="pct"/>
            <w:tcMar>
              <w:top w:w="0" w:type="dxa"/>
              <w:left w:w="28" w:type="dxa"/>
              <w:bottom w:w="0" w:type="dxa"/>
              <w:right w:w="108" w:type="dxa"/>
            </w:tcMar>
            <w:vAlign w:val="center"/>
          </w:tcPr>
          <w:p w14:paraId="47C1D539" w14:textId="46FD3085" w:rsidR="006C2EB7" w:rsidRPr="008069E3" w:rsidRDefault="006C2EB7" w:rsidP="002E494C">
            <w:pPr>
              <w:pStyle w:val="TAL"/>
              <w:rPr>
                <w:color w:val="000000"/>
                <w:lang w:eastAsia="en-GB"/>
              </w:rPr>
            </w:pPr>
            <w:r w:rsidRPr="008069E3">
              <w:rPr>
                <w:color w:val="000000"/>
                <w:lang w:eastAsia="en-GB"/>
              </w:rPr>
              <w:t>The threshold subfield contains either the threshold value or the offset value to be used for conditional reporting.</w:t>
            </w:r>
          </w:p>
          <w:p w14:paraId="721DD62D" w14:textId="77777777" w:rsidR="006C2EB7" w:rsidRPr="008069E3" w:rsidRDefault="006C2EB7" w:rsidP="002E494C">
            <w:pPr>
              <w:pStyle w:val="TAL"/>
              <w:rPr>
                <w:color w:val="000000"/>
                <w:lang w:eastAsia="en-GB"/>
              </w:rPr>
            </w:pPr>
          </w:p>
          <w:p w14:paraId="7DAE80D1" w14:textId="630DB1DC" w:rsidR="006C2EB7" w:rsidRPr="008069E3" w:rsidRDefault="006C2EB7" w:rsidP="002E494C">
            <w:pPr>
              <w:pStyle w:val="TAL"/>
              <w:rPr>
                <w:color w:val="000000"/>
                <w:lang w:eastAsia="en-GB"/>
              </w:rPr>
            </w:pPr>
            <w:r w:rsidRPr="008069E3">
              <w:rPr>
                <w:color w:val="000000"/>
                <w:lang w:eastAsia="en-GB"/>
              </w:rPr>
              <w:t xml:space="preserve">For reportingCondition subfield with values 1 and 2, the threshold value is a logarithmic function of the received signal power, as defined </w:t>
            </w:r>
            <w:r w:rsidR="00EF235B" w:rsidRPr="008069E3">
              <w:rPr>
                <w:color w:val="000000"/>
                <w:lang w:eastAsia="en-GB"/>
              </w:rPr>
              <w:t xml:space="preserve">in </w:t>
            </w:r>
            <w:r w:rsidR="00AD5251" w:rsidRPr="008069E3">
              <w:rPr>
                <w:color w:val="000000"/>
                <w:lang w:eastAsia="en-GB"/>
              </w:rPr>
              <w:t>clause</w:t>
            </w:r>
            <w:r w:rsidR="00EF235B" w:rsidRPr="008069E3">
              <w:rPr>
                <w:color w:val="000000"/>
                <w:lang w:eastAsia="en-GB"/>
              </w:rPr>
              <w:t> </w:t>
            </w:r>
            <w:r w:rsidRPr="008069E3">
              <w:rPr>
                <w:color w:val="000000"/>
                <w:lang w:eastAsia="en-GB"/>
              </w:rPr>
              <w:t xml:space="preserve">9.4.2.38 of </w:t>
            </w:r>
            <w:r w:rsidRPr="00A67157">
              <w:rPr>
                <w:lang w:eastAsia="en-GB"/>
              </w:rPr>
              <w:t>IEEE 802.11-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Pr="008069E3">
              <w:rPr>
                <w:color w:val="000000"/>
                <w:lang w:eastAsia="en-GB"/>
              </w:rPr>
              <w:t>.</w:t>
            </w:r>
          </w:p>
          <w:p w14:paraId="2A90D786" w14:textId="77777777" w:rsidR="006C2EB7" w:rsidRPr="008069E3" w:rsidRDefault="006C2EB7" w:rsidP="002E494C">
            <w:pPr>
              <w:pStyle w:val="TAL"/>
              <w:rPr>
                <w:color w:val="000000"/>
                <w:lang w:eastAsia="en-GB"/>
              </w:rPr>
            </w:pPr>
          </w:p>
          <w:p w14:paraId="11A9046D" w14:textId="6227141C" w:rsidR="006C2EB7" w:rsidRPr="008069E3" w:rsidRDefault="006C2EB7" w:rsidP="002E494C">
            <w:pPr>
              <w:pStyle w:val="TAL"/>
              <w:rPr>
                <w:color w:val="000000"/>
                <w:lang w:eastAsia="en-GB"/>
              </w:rPr>
            </w:pPr>
            <w:r w:rsidRPr="008069E3">
              <w:rPr>
                <w:color w:val="000000"/>
                <w:lang w:eastAsia="en-GB"/>
              </w:rPr>
              <w:t xml:space="preserve">For reportingCondition subfield values 3 and 4, the threshold value is a logarithmic function of the signal-to-noise ratio, as described in </w:t>
            </w:r>
            <w:r w:rsidR="00AD5251" w:rsidRPr="008069E3">
              <w:rPr>
                <w:color w:val="000000"/>
                <w:lang w:eastAsia="en-GB"/>
              </w:rPr>
              <w:t>clause</w:t>
            </w:r>
            <w:r w:rsidR="00EF235B" w:rsidRPr="008069E3">
              <w:rPr>
                <w:color w:val="000000"/>
                <w:lang w:eastAsia="en-GB"/>
              </w:rPr>
              <w:t> </w:t>
            </w:r>
            <w:r w:rsidRPr="008069E3">
              <w:rPr>
                <w:color w:val="000000"/>
                <w:lang w:eastAsia="en-GB"/>
              </w:rPr>
              <w:t xml:space="preserve">9.4.2.41 of </w:t>
            </w:r>
            <w:r w:rsidRPr="00A67157">
              <w:rPr>
                <w:lang w:eastAsia="en-GB"/>
              </w:rPr>
              <w:t>IEEE 802.11-2016</w:t>
            </w:r>
            <w:r w:rsidR="007B4D49" w:rsidRPr="00A67157">
              <w:rPr>
                <w:lang w:eastAsia="en-GB"/>
              </w:rPr>
              <w:t xml:space="preserve"> [</w:t>
            </w:r>
            <w:r w:rsidR="007B4D49" w:rsidRPr="00A67157">
              <w:rPr>
                <w:lang w:eastAsia="en-GB"/>
              </w:rPr>
              <w:fldChar w:fldCharType="begin"/>
            </w:r>
            <w:r w:rsidR="007B4D49" w:rsidRPr="00A67157">
              <w:rPr>
                <w:lang w:eastAsia="en-GB"/>
              </w:rPr>
              <w:instrText xml:space="preserve">REF REF_IEEE80211 \h </w:instrText>
            </w:r>
            <w:r w:rsidR="007B4D49" w:rsidRPr="00A67157">
              <w:rPr>
                <w:lang w:eastAsia="en-GB"/>
              </w:rPr>
            </w:r>
            <w:r w:rsidR="007B4D49" w:rsidRPr="00A67157">
              <w:rPr>
                <w:lang w:eastAsia="en-GB"/>
              </w:rPr>
              <w:fldChar w:fldCharType="separate"/>
            </w:r>
            <w:r w:rsidR="007B4D49" w:rsidRPr="00A67157">
              <w:rPr>
                <w:noProof/>
              </w:rPr>
              <w:t>8</w:t>
            </w:r>
            <w:r w:rsidR="007B4D49" w:rsidRPr="00A67157">
              <w:rPr>
                <w:lang w:eastAsia="en-GB"/>
              </w:rPr>
              <w:fldChar w:fldCharType="end"/>
            </w:r>
            <w:r w:rsidR="007B4D49" w:rsidRPr="00A67157">
              <w:rPr>
                <w:lang w:eastAsia="en-GB"/>
              </w:rPr>
              <w:t>]</w:t>
            </w:r>
            <w:r w:rsidRPr="008069E3">
              <w:rPr>
                <w:color w:val="000000"/>
                <w:lang w:eastAsia="en-GB"/>
              </w:rPr>
              <w:t>.</w:t>
            </w:r>
          </w:p>
          <w:p w14:paraId="1C1B8DC9" w14:textId="77777777" w:rsidR="006C2EB7" w:rsidRPr="008069E3" w:rsidRDefault="006C2EB7" w:rsidP="002E494C">
            <w:pPr>
              <w:pStyle w:val="TAL"/>
              <w:rPr>
                <w:color w:val="000000"/>
                <w:lang w:eastAsia="en-GB"/>
              </w:rPr>
            </w:pPr>
          </w:p>
          <w:p w14:paraId="72440568" w14:textId="4733C2AF" w:rsidR="006C2EB7" w:rsidRPr="008069E3" w:rsidDel="007E6CAE" w:rsidRDefault="006C2EB7" w:rsidP="002E494C">
            <w:pPr>
              <w:pStyle w:val="TAL"/>
              <w:rPr>
                <w:color w:val="000000"/>
                <w:lang w:eastAsia="en-GB"/>
              </w:rPr>
            </w:pPr>
            <w:r w:rsidRPr="008069E3">
              <w:rPr>
                <w:color w:val="000000"/>
                <w:lang w:eastAsia="en-GB"/>
              </w:rPr>
              <w:t>For reportingCondition subfield values 5 to 10, the offset value is an 8-bit 2s complement integer in units of 0</w:t>
            </w:r>
            <w:r w:rsidR="00EF235B" w:rsidRPr="008069E3">
              <w:rPr>
                <w:color w:val="000000"/>
                <w:lang w:eastAsia="en-GB"/>
              </w:rPr>
              <w:t>,</w:t>
            </w:r>
            <w:r w:rsidRPr="008069E3">
              <w:rPr>
                <w:color w:val="000000"/>
                <w:lang w:eastAsia="en-GB"/>
              </w:rPr>
              <w:t>5 dBm. The indicated reporting condition applies individually to each measured Beacon, Measurement Pilot, or Probe Response frame.</w:t>
            </w:r>
          </w:p>
        </w:tc>
      </w:tr>
    </w:tbl>
    <w:p w14:paraId="5C13AB92" w14:textId="77777777" w:rsidR="006C2EB7" w:rsidRPr="008069E3" w:rsidRDefault="006C2EB7" w:rsidP="006C2EB7"/>
    <w:p w14:paraId="79A9DB99" w14:textId="77777777" w:rsidR="006C2EB7" w:rsidRPr="008069E3" w:rsidRDefault="006C2EB7" w:rsidP="006C2EB7">
      <w:pPr>
        <w:pStyle w:val="Heading3"/>
      </w:pPr>
      <w:bookmarkStart w:id="329" w:name="_Toc106007664"/>
      <w:bookmarkStart w:id="330" w:name="_Toc106088422"/>
      <w:bookmarkStart w:id="331" w:name="_Toc106190915"/>
      <w:r w:rsidRPr="008069E3">
        <w:t>6.5.29</w:t>
      </w:r>
      <w:r w:rsidRPr="008069E3">
        <w:tab/>
        <w:t xml:space="preserve">Type: </w:t>
      </w:r>
      <w:r w:rsidRPr="008069E3">
        <w:rPr>
          <w:bCs/>
          <w:color w:val="000000"/>
        </w:rPr>
        <w:t>ReportedBeaconFrameInfo</w:t>
      </w:r>
      <w:bookmarkEnd w:id="329"/>
      <w:bookmarkEnd w:id="330"/>
      <w:bookmarkEnd w:id="331"/>
    </w:p>
    <w:p w14:paraId="045A7B71" w14:textId="2B75C79A" w:rsidR="006C2EB7" w:rsidRPr="008069E3" w:rsidRDefault="006C2EB7" w:rsidP="006C2EB7">
      <w:r w:rsidRPr="008069E3">
        <w:t xml:space="preserve">This type represents the Beacon Reported Frame information as described in Figure 9-200 within </w:t>
      </w:r>
      <w:r w:rsidRPr="00A67157">
        <w:t>IEEE</w:t>
      </w:r>
      <w:r w:rsidR="0080229A" w:rsidRPr="00A67157">
        <w:t> </w:t>
      </w:r>
      <w:r w:rsidRPr="00A67157">
        <w:t>802.11</w:t>
      </w:r>
      <w:r w:rsidR="0080229A" w:rsidRPr="00A67157">
        <w:noBreakHyphen/>
      </w:r>
      <w:r w:rsidRPr="00A67157">
        <w:t>2016</w:t>
      </w:r>
      <w:r w:rsidR="001E01F7" w:rsidRPr="008069E3">
        <w:t> </w:t>
      </w:r>
      <w:r w:rsidR="007B4D49" w:rsidRPr="00A67157">
        <w:t>[</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1E3E3F19" w14:textId="77777777" w:rsidR="006C2EB7" w:rsidRPr="008069E3" w:rsidRDefault="006C2EB7" w:rsidP="006C2EB7">
      <w:pPr>
        <w:pStyle w:val="TH"/>
        <w:rPr>
          <w:bCs/>
          <w:color w:val="000000"/>
        </w:rPr>
      </w:pPr>
      <w:r w:rsidRPr="008069E3">
        <w:t xml:space="preserve">Table 6.5.29-1: Attributes of the </w:t>
      </w:r>
      <w:r w:rsidRPr="008069E3">
        <w:rPr>
          <w:bCs/>
          <w:color w:val="000000"/>
        </w:rPr>
        <w:t>ReportedBeaconFrameInfo</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7"/>
        <w:gridCol w:w="1327"/>
        <w:gridCol w:w="1257"/>
        <w:gridCol w:w="5374"/>
      </w:tblGrid>
      <w:tr w:rsidR="006C2EB7" w:rsidRPr="008069E3" w14:paraId="3F6A4813" w14:textId="77777777" w:rsidTr="002635A2">
        <w:trPr>
          <w:jc w:val="center"/>
        </w:trPr>
        <w:tc>
          <w:tcPr>
            <w:tcW w:w="929"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55075987" w14:textId="77777777" w:rsidR="006C2EB7" w:rsidRPr="008069E3" w:rsidRDefault="006C2EB7" w:rsidP="002E494C">
            <w:pPr>
              <w:pStyle w:val="TAL"/>
              <w:jc w:val="center"/>
              <w:rPr>
                <w:b/>
                <w:bCs/>
              </w:rPr>
            </w:pPr>
            <w:r w:rsidRPr="008069E3">
              <w:rPr>
                <w:b/>
                <w:bCs/>
              </w:rPr>
              <w:t>Attribute name</w:t>
            </w:r>
          </w:p>
        </w:tc>
        <w:tc>
          <w:tcPr>
            <w:tcW w:w="679"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160279C5" w14:textId="77777777" w:rsidR="006C2EB7" w:rsidRPr="008069E3" w:rsidRDefault="006C2EB7" w:rsidP="002E494C">
            <w:pPr>
              <w:pStyle w:val="TAL"/>
              <w:jc w:val="center"/>
              <w:rPr>
                <w:b/>
                <w:bCs/>
              </w:rPr>
            </w:pPr>
            <w:r w:rsidRPr="008069E3">
              <w:rPr>
                <w:b/>
                <w:bCs/>
              </w:rPr>
              <w:t>Data type</w:t>
            </w:r>
          </w:p>
        </w:tc>
        <w:tc>
          <w:tcPr>
            <w:tcW w:w="643"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7806395A" w14:textId="77777777" w:rsidR="006C2EB7" w:rsidRPr="008069E3" w:rsidRDefault="006C2EB7" w:rsidP="002E494C">
            <w:pPr>
              <w:pStyle w:val="TAL"/>
              <w:jc w:val="center"/>
              <w:rPr>
                <w:b/>
                <w:bCs/>
              </w:rPr>
            </w:pPr>
            <w:r w:rsidRPr="008069E3">
              <w:rPr>
                <w:b/>
                <w:bCs/>
              </w:rPr>
              <w:t>Cardinality</w:t>
            </w:r>
          </w:p>
        </w:tc>
        <w:tc>
          <w:tcPr>
            <w:tcW w:w="2748"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tcPr>
          <w:p w14:paraId="21D33A24" w14:textId="77777777" w:rsidR="006C2EB7" w:rsidRPr="008069E3" w:rsidRDefault="006C2EB7" w:rsidP="002E494C">
            <w:pPr>
              <w:pStyle w:val="TAL"/>
              <w:jc w:val="center"/>
              <w:rPr>
                <w:b/>
                <w:bCs/>
              </w:rPr>
            </w:pPr>
            <w:r w:rsidRPr="008069E3">
              <w:rPr>
                <w:b/>
                <w:bCs/>
              </w:rPr>
              <w:t>Description</w:t>
            </w:r>
          </w:p>
        </w:tc>
      </w:tr>
      <w:tr w:rsidR="006C2EB7" w:rsidRPr="008069E3" w:rsidDel="007E6CAE" w14:paraId="6013057E" w14:textId="77777777" w:rsidTr="002635A2">
        <w:trPr>
          <w:jc w:val="center"/>
        </w:trPr>
        <w:tc>
          <w:tcPr>
            <w:tcW w:w="929" w:type="pct"/>
            <w:tcMar>
              <w:top w:w="0" w:type="dxa"/>
              <w:left w:w="28" w:type="dxa"/>
              <w:bottom w:w="0" w:type="dxa"/>
              <w:right w:w="108" w:type="dxa"/>
            </w:tcMar>
          </w:tcPr>
          <w:p w14:paraId="6B5BE84D" w14:textId="77777777" w:rsidR="006C2EB7" w:rsidRPr="008069E3" w:rsidRDefault="006C2EB7" w:rsidP="002E494C">
            <w:pPr>
              <w:pStyle w:val="TAL"/>
              <w:rPr>
                <w:bCs/>
                <w:color w:val="000000"/>
              </w:rPr>
            </w:pPr>
            <w:r w:rsidRPr="008069E3">
              <w:rPr>
                <w:color w:val="000000"/>
              </w:rPr>
              <w:t>phyType</w:t>
            </w:r>
          </w:p>
        </w:tc>
        <w:tc>
          <w:tcPr>
            <w:tcW w:w="679" w:type="pct"/>
            <w:tcMar>
              <w:top w:w="0" w:type="dxa"/>
              <w:left w:w="28" w:type="dxa"/>
              <w:bottom w:w="0" w:type="dxa"/>
              <w:right w:w="108" w:type="dxa"/>
            </w:tcMar>
          </w:tcPr>
          <w:p w14:paraId="3FEBC54A" w14:textId="77777777" w:rsidR="006C2EB7" w:rsidRPr="008069E3" w:rsidDel="007E6CAE" w:rsidRDefault="006C2EB7" w:rsidP="002E494C">
            <w:pPr>
              <w:pStyle w:val="TAL"/>
              <w:rPr>
                <w:bCs/>
                <w:color w:val="000000"/>
              </w:rPr>
            </w:pPr>
            <w:r w:rsidRPr="008069E3">
              <w:rPr>
                <w:color w:val="000000"/>
              </w:rPr>
              <w:t>Uint8</w:t>
            </w:r>
          </w:p>
        </w:tc>
        <w:tc>
          <w:tcPr>
            <w:tcW w:w="643" w:type="pct"/>
            <w:tcMar>
              <w:top w:w="0" w:type="dxa"/>
              <w:left w:w="28" w:type="dxa"/>
              <w:bottom w:w="0" w:type="dxa"/>
              <w:right w:w="108" w:type="dxa"/>
            </w:tcMar>
          </w:tcPr>
          <w:p w14:paraId="52FC7056" w14:textId="77777777" w:rsidR="006C2EB7" w:rsidRPr="008069E3" w:rsidRDefault="006C2EB7" w:rsidP="002E494C">
            <w:pPr>
              <w:pStyle w:val="TAL"/>
            </w:pPr>
            <w:r w:rsidRPr="008069E3">
              <w:t>1</w:t>
            </w:r>
          </w:p>
        </w:tc>
        <w:tc>
          <w:tcPr>
            <w:tcW w:w="2748" w:type="pct"/>
            <w:tcMar>
              <w:top w:w="0" w:type="dxa"/>
              <w:left w:w="28" w:type="dxa"/>
              <w:bottom w:w="0" w:type="dxa"/>
              <w:right w:w="108" w:type="dxa"/>
            </w:tcMar>
            <w:vAlign w:val="center"/>
          </w:tcPr>
          <w:p w14:paraId="396E85E2" w14:textId="18E46237" w:rsidR="006C2EB7" w:rsidRPr="008069E3" w:rsidDel="007E6CAE" w:rsidRDefault="006C2EB7" w:rsidP="002E494C">
            <w:pPr>
              <w:pStyle w:val="TAL"/>
              <w:ind w:left="436" w:hanging="436"/>
            </w:pPr>
            <w:r w:rsidRPr="008069E3">
              <w:rPr>
                <w:color w:val="000000"/>
              </w:rPr>
              <w:t>Value between 0 and 127 coded according to dot11PHYType</w:t>
            </w:r>
            <w:r w:rsidR="0080229A" w:rsidRPr="008069E3">
              <w:rPr>
                <w:color w:val="000000"/>
              </w:rPr>
              <w:t>.</w:t>
            </w:r>
          </w:p>
        </w:tc>
      </w:tr>
      <w:tr w:rsidR="006C2EB7" w:rsidRPr="008069E3" w:rsidDel="007E6CAE" w14:paraId="186D30AE" w14:textId="77777777" w:rsidTr="002635A2">
        <w:trPr>
          <w:jc w:val="center"/>
        </w:trPr>
        <w:tc>
          <w:tcPr>
            <w:tcW w:w="929" w:type="pct"/>
            <w:tcMar>
              <w:top w:w="0" w:type="dxa"/>
              <w:left w:w="28" w:type="dxa"/>
              <w:bottom w:w="0" w:type="dxa"/>
              <w:right w:w="108" w:type="dxa"/>
            </w:tcMar>
          </w:tcPr>
          <w:p w14:paraId="54C69D2C" w14:textId="77777777" w:rsidR="006C2EB7" w:rsidRPr="008069E3" w:rsidRDefault="006C2EB7" w:rsidP="002E494C">
            <w:pPr>
              <w:pStyle w:val="TAL"/>
              <w:rPr>
                <w:bCs/>
                <w:color w:val="000000"/>
              </w:rPr>
            </w:pPr>
            <w:r w:rsidRPr="008069E3">
              <w:rPr>
                <w:color w:val="000000"/>
              </w:rPr>
              <w:t>frameType</w:t>
            </w:r>
          </w:p>
        </w:tc>
        <w:tc>
          <w:tcPr>
            <w:tcW w:w="679" w:type="pct"/>
            <w:tcMar>
              <w:top w:w="0" w:type="dxa"/>
              <w:left w:w="28" w:type="dxa"/>
              <w:bottom w:w="0" w:type="dxa"/>
              <w:right w:w="108" w:type="dxa"/>
            </w:tcMar>
          </w:tcPr>
          <w:p w14:paraId="62887820" w14:textId="77777777" w:rsidR="006C2EB7" w:rsidRPr="008069E3" w:rsidDel="007E6CAE" w:rsidRDefault="006C2EB7" w:rsidP="002E494C">
            <w:pPr>
              <w:pStyle w:val="TAL"/>
              <w:rPr>
                <w:bCs/>
                <w:color w:val="000000"/>
              </w:rPr>
            </w:pPr>
            <w:r w:rsidRPr="008069E3">
              <w:rPr>
                <w:bCs/>
                <w:color w:val="000000"/>
              </w:rPr>
              <w:t>Uint8</w:t>
            </w:r>
          </w:p>
        </w:tc>
        <w:tc>
          <w:tcPr>
            <w:tcW w:w="643" w:type="pct"/>
            <w:tcMar>
              <w:top w:w="0" w:type="dxa"/>
              <w:left w:w="28" w:type="dxa"/>
              <w:bottom w:w="0" w:type="dxa"/>
              <w:right w:w="108" w:type="dxa"/>
            </w:tcMar>
          </w:tcPr>
          <w:p w14:paraId="287546FB" w14:textId="77777777" w:rsidR="006C2EB7" w:rsidRPr="008069E3" w:rsidRDefault="006C2EB7" w:rsidP="002E494C">
            <w:pPr>
              <w:pStyle w:val="TAL"/>
            </w:pPr>
            <w:r w:rsidRPr="008069E3">
              <w:t>1</w:t>
            </w:r>
          </w:p>
        </w:tc>
        <w:tc>
          <w:tcPr>
            <w:tcW w:w="2748" w:type="pct"/>
            <w:tcMar>
              <w:top w:w="0" w:type="dxa"/>
              <w:left w:w="28" w:type="dxa"/>
              <w:bottom w:w="0" w:type="dxa"/>
              <w:right w:w="108" w:type="dxa"/>
            </w:tcMar>
            <w:vAlign w:val="center"/>
          </w:tcPr>
          <w:p w14:paraId="3630DF7B" w14:textId="428C202A" w:rsidR="006C2EB7" w:rsidRPr="008069E3" w:rsidRDefault="006C2EB7" w:rsidP="002E494C">
            <w:pPr>
              <w:pStyle w:val="TAL"/>
              <w:rPr>
                <w:color w:val="000000"/>
              </w:rPr>
            </w:pPr>
            <w:r w:rsidRPr="008069E3">
              <w:rPr>
                <w:color w:val="000000"/>
              </w:rPr>
              <w:t>A value of 0 indicates a Beacon or Probe Response</w:t>
            </w:r>
            <w:r w:rsidR="0080229A" w:rsidRPr="008069E3">
              <w:rPr>
                <w:color w:val="000000"/>
              </w:rPr>
              <w:t>.</w:t>
            </w:r>
          </w:p>
          <w:p w14:paraId="0BFA326D" w14:textId="77777777" w:rsidR="006C2EB7" w:rsidRPr="008069E3" w:rsidDel="007E6CAE" w:rsidRDefault="006C2EB7" w:rsidP="002E494C">
            <w:pPr>
              <w:pStyle w:val="TAL"/>
              <w:rPr>
                <w:color w:val="000000"/>
                <w:lang w:eastAsia="en-GB"/>
              </w:rPr>
            </w:pPr>
            <w:r w:rsidRPr="008069E3">
              <w:rPr>
                <w:color w:val="000000"/>
              </w:rPr>
              <w:t>A value of 1 indicates a Measurement Pilot frame.</w:t>
            </w:r>
          </w:p>
        </w:tc>
      </w:tr>
    </w:tbl>
    <w:p w14:paraId="2FF135B7" w14:textId="77777777" w:rsidR="006C2EB7" w:rsidRPr="008069E3" w:rsidRDefault="006C2EB7" w:rsidP="006C2EB7"/>
    <w:p w14:paraId="6BA552BD" w14:textId="1EE01410" w:rsidR="005E08EE" w:rsidRPr="008069E3" w:rsidRDefault="005E08EE" w:rsidP="005E08EE">
      <w:pPr>
        <w:pStyle w:val="Heading3"/>
      </w:pPr>
      <w:bookmarkStart w:id="332" w:name="_Toc106007665"/>
      <w:bookmarkStart w:id="333" w:name="_Toc106088423"/>
      <w:bookmarkStart w:id="334" w:name="_Toc106190916"/>
      <w:r w:rsidRPr="008069E3">
        <w:t>6.5.30</w:t>
      </w:r>
      <w:r w:rsidRPr="008069E3">
        <w:tab/>
        <w:t>Type: BssidInfo</w:t>
      </w:r>
      <w:bookmarkEnd w:id="332"/>
      <w:bookmarkEnd w:id="333"/>
      <w:bookmarkEnd w:id="334"/>
    </w:p>
    <w:p w14:paraId="40641E10" w14:textId="1B1B3FF9" w:rsidR="005E08EE" w:rsidRPr="008069E3" w:rsidRDefault="005E08EE" w:rsidP="005E08EE">
      <w:r w:rsidRPr="008069E3">
        <w:t xml:space="preserve">This type represents BSSID Information field within the Neighbor Report as described in Figure 9-296 </w:t>
      </w:r>
      <w:r w:rsidR="00EF235B" w:rsidRPr="008069E3">
        <w:t xml:space="preserve">of </w:t>
      </w:r>
      <w:r w:rsidRPr="00A67157">
        <w:t>IEEE</w:t>
      </w:r>
      <w:r w:rsidR="0080229A" w:rsidRPr="00A67157">
        <w:t> </w:t>
      </w:r>
      <w:r w:rsidRPr="00A67157">
        <w:t>802.11</w:t>
      </w:r>
      <w:r w:rsidR="001E01F7" w:rsidRPr="00A67157">
        <w:noBreakHyphen/>
      </w:r>
      <w:r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5BE219F6" w14:textId="77777777" w:rsidR="005E08EE" w:rsidRPr="008069E3" w:rsidRDefault="005E08EE" w:rsidP="005E08EE">
      <w:pPr>
        <w:pStyle w:val="TH"/>
      </w:pPr>
      <w:r w:rsidRPr="008069E3">
        <w:t>Table 6.5.30-1: Attributes of the BssidInfo</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85"/>
        <w:gridCol w:w="1441"/>
        <w:gridCol w:w="1258"/>
        <w:gridCol w:w="5338"/>
      </w:tblGrid>
      <w:tr w:rsidR="005E08EE" w:rsidRPr="008069E3" w14:paraId="6190AF34" w14:textId="77777777" w:rsidTr="002E494C">
        <w:trPr>
          <w:jc w:val="center"/>
        </w:trPr>
        <w:tc>
          <w:tcPr>
            <w:tcW w:w="950" w:type="pct"/>
            <w:shd w:val="clear" w:color="auto" w:fill="C0C0C0"/>
            <w:tcMar>
              <w:top w:w="0" w:type="dxa"/>
              <w:left w:w="28" w:type="dxa"/>
              <w:bottom w:w="0" w:type="dxa"/>
              <w:right w:w="108" w:type="dxa"/>
            </w:tcMar>
            <w:hideMark/>
          </w:tcPr>
          <w:p w14:paraId="0C0ADD85" w14:textId="77777777" w:rsidR="005E08EE" w:rsidRPr="008069E3" w:rsidRDefault="005E08EE" w:rsidP="002E494C">
            <w:pPr>
              <w:pStyle w:val="TAH"/>
            </w:pPr>
            <w:r w:rsidRPr="008069E3">
              <w:t>Attribute name</w:t>
            </w:r>
          </w:p>
        </w:tc>
        <w:tc>
          <w:tcPr>
            <w:tcW w:w="726" w:type="pct"/>
            <w:shd w:val="clear" w:color="auto" w:fill="C0C0C0"/>
            <w:tcMar>
              <w:top w:w="0" w:type="dxa"/>
              <w:left w:w="28" w:type="dxa"/>
              <w:bottom w:w="0" w:type="dxa"/>
              <w:right w:w="108" w:type="dxa"/>
            </w:tcMar>
            <w:hideMark/>
          </w:tcPr>
          <w:p w14:paraId="17E0E10E" w14:textId="77777777" w:rsidR="005E08EE" w:rsidRPr="008069E3" w:rsidRDefault="005E08EE" w:rsidP="002E494C">
            <w:pPr>
              <w:pStyle w:val="TAH"/>
            </w:pPr>
            <w:r w:rsidRPr="008069E3">
              <w:t>Data type</w:t>
            </w:r>
          </w:p>
        </w:tc>
        <w:tc>
          <w:tcPr>
            <w:tcW w:w="634" w:type="pct"/>
            <w:shd w:val="clear" w:color="auto" w:fill="C0C0C0"/>
            <w:tcMar>
              <w:top w:w="0" w:type="dxa"/>
              <w:left w:w="28" w:type="dxa"/>
              <w:bottom w:w="0" w:type="dxa"/>
              <w:right w:w="108" w:type="dxa"/>
            </w:tcMar>
            <w:hideMark/>
          </w:tcPr>
          <w:p w14:paraId="2926903B" w14:textId="77777777" w:rsidR="005E08EE" w:rsidRPr="008069E3" w:rsidRDefault="005E08EE" w:rsidP="002E494C">
            <w:pPr>
              <w:pStyle w:val="TAH"/>
            </w:pPr>
            <w:r w:rsidRPr="008069E3">
              <w:t>Cardinality</w:t>
            </w:r>
          </w:p>
        </w:tc>
        <w:tc>
          <w:tcPr>
            <w:tcW w:w="2690" w:type="pct"/>
            <w:shd w:val="clear" w:color="auto" w:fill="C0C0C0"/>
            <w:tcMar>
              <w:top w:w="0" w:type="dxa"/>
              <w:left w:w="28" w:type="dxa"/>
              <w:bottom w:w="0" w:type="dxa"/>
              <w:right w:w="108" w:type="dxa"/>
            </w:tcMar>
            <w:hideMark/>
          </w:tcPr>
          <w:p w14:paraId="4777FF79" w14:textId="77777777" w:rsidR="005E08EE" w:rsidRPr="008069E3" w:rsidRDefault="005E08EE" w:rsidP="002E494C">
            <w:pPr>
              <w:pStyle w:val="TAH"/>
            </w:pPr>
            <w:r w:rsidRPr="008069E3">
              <w:t>Description</w:t>
            </w:r>
          </w:p>
        </w:tc>
      </w:tr>
      <w:tr w:rsidR="005E08EE" w:rsidRPr="008069E3" w14:paraId="6CC5048F" w14:textId="77777777" w:rsidTr="002E494C">
        <w:trPr>
          <w:jc w:val="center"/>
        </w:trPr>
        <w:tc>
          <w:tcPr>
            <w:tcW w:w="950" w:type="pct"/>
            <w:tcMar>
              <w:top w:w="0" w:type="dxa"/>
              <w:left w:w="28" w:type="dxa"/>
              <w:bottom w:w="0" w:type="dxa"/>
              <w:right w:w="108" w:type="dxa"/>
            </w:tcMar>
          </w:tcPr>
          <w:p w14:paraId="069E4D76" w14:textId="77777777" w:rsidR="005E08EE" w:rsidRPr="008069E3" w:rsidRDefault="005E08EE" w:rsidP="002E494C">
            <w:pPr>
              <w:pStyle w:val="TAL"/>
            </w:pPr>
            <w:r w:rsidRPr="008069E3">
              <w:t>apReachability</w:t>
            </w:r>
          </w:p>
        </w:tc>
        <w:tc>
          <w:tcPr>
            <w:tcW w:w="726" w:type="pct"/>
            <w:tcMar>
              <w:top w:w="0" w:type="dxa"/>
              <w:left w:w="28" w:type="dxa"/>
              <w:bottom w:w="0" w:type="dxa"/>
              <w:right w:w="108" w:type="dxa"/>
            </w:tcMar>
          </w:tcPr>
          <w:p w14:paraId="020E6D1B" w14:textId="77777777" w:rsidR="005E08EE" w:rsidRPr="008069E3" w:rsidRDefault="005E08EE" w:rsidP="002E494C">
            <w:pPr>
              <w:pStyle w:val="TAL"/>
            </w:pPr>
            <w:r w:rsidRPr="008069E3">
              <w:t>Uint8</w:t>
            </w:r>
          </w:p>
        </w:tc>
        <w:tc>
          <w:tcPr>
            <w:tcW w:w="634" w:type="pct"/>
            <w:tcMar>
              <w:top w:w="0" w:type="dxa"/>
              <w:left w:w="28" w:type="dxa"/>
              <w:bottom w:w="0" w:type="dxa"/>
              <w:right w:w="108" w:type="dxa"/>
            </w:tcMar>
          </w:tcPr>
          <w:p w14:paraId="7E7C51FD"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02624510" w14:textId="6E6B1B08" w:rsidR="005E08EE" w:rsidRPr="008069E3" w:rsidRDefault="005E08EE" w:rsidP="002E494C">
            <w:pPr>
              <w:pStyle w:val="TAL"/>
            </w:pPr>
            <w:r w:rsidRPr="008069E3">
              <w:t>The apReachability field indicates whether the AP identified by this BSSID is reachable by the STA that requested the neighbor report. Valid values:</w:t>
            </w:r>
          </w:p>
          <w:p w14:paraId="0F001B75" w14:textId="77777777" w:rsidR="005E08EE" w:rsidRPr="008069E3" w:rsidRDefault="005E08EE" w:rsidP="002E494C">
            <w:pPr>
              <w:pStyle w:val="TAL"/>
            </w:pPr>
            <w:r w:rsidRPr="008069E3">
              <w:t>0 = reserved</w:t>
            </w:r>
          </w:p>
          <w:p w14:paraId="122A042B" w14:textId="77777777" w:rsidR="005E08EE" w:rsidRPr="008069E3" w:rsidRDefault="005E08EE" w:rsidP="002E494C">
            <w:pPr>
              <w:pStyle w:val="TAL"/>
            </w:pPr>
            <w:r w:rsidRPr="008069E3">
              <w:t>1 = not reachable</w:t>
            </w:r>
          </w:p>
          <w:p w14:paraId="70EE93A0" w14:textId="77777777" w:rsidR="005E08EE" w:rsidRPr="008069E3" w:rsidRDefault="005E08EE" w:rsidP="002E494C">
            <w:pPr>
              <w:pStyle w:val="TAL"/>
            </w:pPr>
            <w:r w:rsidRPr="008069E3">
              <w:t>2 = unknown</w:t>
            </w:r>
          </w:p>
          <w:p w14:paraId="0BA24F33" w14:textId="3BF70639" w:rsidR="005E08EE" w:rsidRPr="008069E3" w:rsidRDefault="005E08EE" w:rsidP="002E494C">
            <w:pPr>
              <w:pStyle w:val="TAL"/>
            </w:pPr>
            <w:r w:rsidRPr="008069E3">
              <w:t>3 = reachable</w:t>
            </w:r>
            <w:r w:rsidR="0080229A" w:rsidRPr="008069E3">
              <w:t>.</w:t>
            </w:r>
          </w:p>
        </w:tc>
      </w:tr>
      <w:tr w:rsidR="005E08EE" w:rsidRPr="008069E3" w14:paraId="06BB4C1B" w14:textId="77777777" w:rsidTr="002E494C">
        <w:trPr>
          <w:jc w:val="center"/>
        </w:trPr>
        <w:tc>
          <w:tcPr>
            <w:tcW w:w="950" w:type="pct"/>
            <w:tcMar>
              <w:top w:w="0" w:type="dxa"/>
              <w:left w:w="28" w:type="dxa"/>
              <w:bottom w:w="0" w:type="dxa"/>
              <w:right w:w="108" w:type="dxa"/>
            </w:tcMar>
          </w:tcPr>
          <w:p w14:paraId="5D4CC228" w14:textId="77777777" w:rsidR="005E08EE" w:rsidRPr="008069E3" w:rsidRDefault="005E08EE" w:rsidP="002E494C">
            <w:pPr>
              <w:pStyle w:val="TAL"/>
              <w:rPr>
                <w:color w:val="000000"/>
              </w:rPr>
            </w:pPr>
            <w:r w:rsidRPr="008069E3">
              <w:t>security</w:t>
            </w:r>
          </w:p>
        </w:tc>
        <w:tc>
          <w:tcPr>
            <w:tcW w:w="726" w:type="pct"/>
            <w:tcMar>
              <w:top w:w="0" w:type="dxa"/>
              <w:left w:w="28" w:type="dxa"/>
              <w:bottom w:w="0" w:type="dxa"/>
              <w:right w:w="108" w:type="dxa"/>
            </w:tcMar>
          </w:tcPr>
          <w:p w14:paraId="64C15B0F"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tcPr>
          <w:p w14:paraId="68CF492E" w14:textId="77777777" w:rsidR="005E08EE" w:rsidRPr="008069E3" w:rsidRDefault="005E08EE" w:rsidP="002E494C">
            <w:pPr>
              <w:pStyle w:val="TAL"/>
            </w:pPr>
            <w:r w:rsidRPr="008069E3">
              <w:t>1</w:t>
            </w:r>
          </w:p>
        </w:tc>
        <w:tc>
          <w:tcPr>
            <w:tcW w:w="2690" w:type="pct"/>
            <w:tcMar>
              <w:top w:w="0" w:type="dxa"/>
              <w:left w:w="28" w:type="dxa"/>
              <w:bottom w:w="0" w:type="dxa"/>
              <w:right w:w="108" w:type="dxa"/>
            </w:tcMar>
            <w:vAlign w:val="center"/>
          </w:tcPr>
          <w:p w14:paraId="733757C7" w14:textId="448D2726" w:rsidR="005E08EE" w:rsidRPr="008069E3" w:rsidRDefault="005E08EE" w:rsidP="002E494C">
            <w:pPr>
              <w:pStyle w:val="TAL"/>
            </w:pPr>
            <w:r w:rsidRPr="008069E3">
              <w:t>True indicates the AP identified by this BSSID supports the same security provisioning as used by the STA in its current association.</w:t>
            </w:r>
          </w:p>
          <w:p w14:paraId="2D2F66FA" w14:textId="77777777" w:rsidR="005E08EE" w:rsidRPr="008069E3" w:rsidRDefault="005E08EE" w:rsidP="002E494C">
            <w:pPr>
              <w:pStyle w:val="TAL"/>
            </w:pPr>
          </w:p>
          <w:p w14:paraId="0E8E5E10" w14:textId="77777777" w:rsidR="005E08EE" w:rsidRPr="008069E3" w:rsidRDefault="005E08EE" w:rsidP="002E494C">
            <w:pPr>
              <w:pStyle w:val="TAL"/>
            </w:pPr>
            <w:r w:rsidRPr="008069E3">
              <w:t>False indicates either that the AP does not support the same security provisioning or that the security information is not available at this time.</w:t>
            </w:r>
          </w:p>
        </w:tc>
      </w:tr>
      <w:tr w:rsidR="005E08EE" w:rsidRPr="008069E3" w14:paraId="45CA9584" w14:textId="77777777" w:rsidTr="002E494C">
        <w:trPr>
          <w:jc w:val="center"/>
        </w:trPr>
        <w:tc>
          <w:tcPr>
            <w:tcW w:w="950" w:type="pct"/>
            <w:tcMar>
              <w:top w:w="0" w:type="dxa"/>
              <w:left w:w="28" w:type="dxa"/>
              <w:bottom w:w="0" w:type="dxa"/>
              <w:right w:w="108" w:type="dxa"/>
            </w:tcMar>
          </w:tcPr>
          <w:p w14:paraId="5A635570" w14:textId="77777777" w:rsidR="005E08EE" w:rsidRPr="008069E3" w:rsidRDefault="005E08EE" w:rsidP="002E494C">
            <w:pPr>
              <w:pStyle w:val="TAL"/>
              <w:rPr>
                <w:color w:val="000000"/>
              </w:rPr>
            </w:pPr>
            <w:r w:rsidRPr="008069E3">
              <w:t>capabilities</w:t>
            </w:r>
          </w:p>
        </w:tc>
        <w:tc>
          <w:tcPr>
            <w:tcW w:w="726" w:type="pct"/>
            <w:tcMar>
              <w:top w:w="0" w:type="dxa"/>
              <w:left w:w="28" w:type="dxa"/>
              <w:bottom w:w="0" w:type="dxa"/>
              <w:right w:w="108" w:type="dxa"/>
            </w:tcMar>
          </w:tcPr>
          <w:p w14:paraId="2FD19B48" w14:textId="77777777" w:rsidR="005E08EE" w:rsidRPr="008069E3" w:rsidRDefault="005E08EE" w:rsidP="002E494C">
            <w:pPr>
              <w:pStyle w:val="TAL"/>
              <w:rPr>
                <w:color w:val="000000"/>
              </w:rPr>
            </w:pPr>
            <w:r w:rsidRPr="008069E3">
              <w:t>BssCapabilities</w:t>
            </w:r>
          </w:p>
        </w:tc>
        <w:tc>
          <w:tcPr>
            <w:tcW w:w="634" w:type="pct"/>
            <w:tcMar>
              <w:top w:w="0" w:type="dxa"/>
              <w:left w:w="28" w:type="dxa"/>
              <w:bottom w:w="0" w:type="dxa"/>
              <w:right w:w="108" w:type="dxa"/>
            </w:tcMar>
          </w:tcPr>
          <w:p w14:paraId="173EDAB9"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61599C35" w14:textId="77777777" w:rsidR="005E08EE" w:rsidRPr="008069E3" w:rsidRDefault="005E08EE" w:rsidP="002E494C">
            <w:pPr>
              <w:pStyle w:val="TAL"/>
            </w:pPr>
            <w:r w:rsidRPr="008069E3">
              <w:t>Capability information for the AP indicated by this BSSID.</w:t>
            </w:r>
          </w:p>
        </w:tc>
      </w:tr>
      <w:tr w:rsidR="005E08EE" w:rsidRPr="008069E3" w14:paraId="05BFF23E" w14:textId="77777777" w:rsidTr="002E494C">
        <w:trPr>
          <w:jc w:val="center"/>
        </w:trPr>
        <w:tc>
          <w:tcPr>
            <w:tcW w:w="950" w:type="pct"/>
            <w:tcMar>
              <w:top w:w="0" w:type="dxa"/>
              <w:left w:w="28" w:type="dxa"/>
              <w:bottom w:w="0" w:type="dxa"/>
              <w:right w:w="108" w:type="dxa"/>
            </w:tcMar>
          </w:tcPr>
          <w:p w14:paraId="07D6B0E3" w14:textId="77777777" w:rsidR="005E08EE" w:rsidRPr="008069E3" w:rsidRDefault="005E08EE" w:rsidP="002E494C">
            <w:pPr>
              <w:pStyle w:val="TAL"/>
              <w:rPr>
                <w:bCs/>
                <w:color w:val="000000"/>
              </w:rPr>
            </w:pPr>
            <w:r w:rsidRPr="008069E3">
              <w:t>mobilityDomain</w:t>
            </w:r>
          </w:p>
        </w:tc>
        <w:tc>
          <w:tcPr>
            <w:tcW w:w="726" w:type="pct"/>
            <w:tcMar>
              <w:top w:w="0" w:type="dxa"/>
              <w:left w:w="28" w:type="dxa"/>
              <w:bottom w:w="0" w:type="dxa"/>
              <w:right w:w="108" w:type="dxa"/>
            </w:tcMar>
          </w:tcPr>
          <w:p w14:paraId="524CB653"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tcPr>
          <w:p w14:paraId="63FB8164"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429FC11B" w14:textId="77777777" w:rsidR="005E08EE" w:rsidRPr="008069E3" w:rsidRDefault="005E08EE" w:rsidP="002E494C">
            <w:pPr>
              <w:pStyle w:val="TAL"/>
              <w:rPr>
                <w:color w:val="000000"/>
              </w:rPr>
            </w:pPr>
            <w:r w:rsidRPr="008069E3">
              <w:t>True indicates the AP represented by this BSSID is including an MDE in its Beacon frames and that the contents of that MDE are identical to the MDE advertised by the AP sending the report.</w:t>
            </w:r>
          </w:p>
        </w:tc>
      </w:tr>
      <w:tr w:rsidR="005E08EE" w:rsidRPr="008069E3" w14:paraId="356BF40C" w14:textId="77777777" w:rsidTr="002E494C">
        <w:trPr>
          <w:jc w:val="center"/>
        </w:trPr>
        <w:tc>
          <w:tcPr>
            <w:tcW w:w="950" w:type="pct"/>
            <w:tcMar>
              <w:top w:w="0" w:type="dxa"/>
              <w:left w:w="28" w:type="dxa"/>
              <w:bottom w:w="0" w:type="dxa"/>
              <w:right w:w="108" w:type="dxa"/>
            </w:tcMar>
          </w:tcPr>
          <w:p w14:paraId="2FBCE84D" w14:textId="77777777" w:rsidR="005E08EE" w:rsidRPr="008069E3" w:rsidRDefault="005E08EE" w:rsidP="002E494C">
            <w:pPr>
              <w:pStyle w:val="TAL"/>
              <w:rPr>
                <w:bCs/>
                <w:color w:val="000000"/>
              </w:rPr>
            </w:pPr>
            <w:r w:rsidRPr="008069E3">
              <w:t>highThroughput</w:t>
            </w:r>
          </w:p>
        </w:tc>
        <w:tc>
          <w:tcPr>
            <w:tcW w:w="726" w:type="pct"/>
            <w:tcMar>
              <w:top w:w="0" w:type="dxa"/>
              <w:left w:w="28" w:type="dxa"/>
              <w:bottom w:w="0" w:type="dxa"/>
              <w:right w:w="108" w:type="dxa"/>
            </w:tcMar>
          </w:tcPr>
          <w:p w14:paraId="7D289927"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tcPr>
          <w:p w14:paraId="19885C70"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1F4F047D" w14:textId="77777777" w:rsidR="005E08EE" w:rsidRPr="008069E3" w:rsidRDefault="005E08EE" w:rsidP="002E494C">
            <w:pPr>
              <w:pStyle w:val="TAL"/>
              <w:rPr>
                <w:color w:val="000000"/>
              </w:rPr>
            </w:pPr>
            <w:r w:rsidRPr="008069E3">
              <w:t>True indicates that the AP represented by this BSSID is an HT AP including the HT Capabilities element in its Beacons, and that the contents of that HT Capabilities element are identical to the HT Capabilities element advertised by the AP sending the report.</w:t>
            </w:r>
          </w:p>
        </w:tc>
      </w:tr>
      <w:tr w:rsidR="005E08EE" w:rsidRPr="008069E3" w14:paraId="299F8EBC" w14:textId="77777777" w:rsidTr="002E494C">
        <w:trPr>
          <w:jc w:val="center"/>
        </w:trPr>
        <w:tc>
          <w:tcPr>
            <w:tcW w:w="950" w:type="pct"/>
            <w:tcMar>
              <w:top w:w="0" w:type="dxa"/>
              <w:left w:w="28" w:type="dxa"/>
              <w:bottom w:w="0" w:type="dxa"/>
              <w:right w:w="108" w:type="dxa"/>
            </w:tcMar>
          </w:tcPr>
          <w:p w14:paraId="097E3286" w14:textId="77777777" w:rsidR="005E08EE" w:rsidRPr="008069E3" w:rsidRDefault="005E08EE" w:rsidP="002E494C">
            <w:pPr>
              <w:pStyle w:val="TAL"/>
            </w:pPr>
            <w:r w:rsidRPr="008069E3">
              <w:t>veryHighThroughput</w:t>
            </w:r>
          </w:p>
        </w:tc>
        <w:tc>
          <w:tcPr>
            <w:tcW w:w="726" w:type="pct"/>
            <w:tcMar>
              <w:top w:w="0" w:type="dxa"/>
              <w:left w:w="28" w:type="dxa"/>
              <w:bottom w:w="0" w:type="dxa"/>
              <w:right w:w="108" w:type="dxa"/>
            </w:tcMar>
          </w:tcPr>
          <w:p w14:paraId="49650111" w14:textId="77777777" w:rsidR="005E08EE" w:rsidRPr="008069E3" w:rsidRDefault="005E08EE" w:rsidP="002E494C">
            <w:pPr>
              <w:pStyle w:val="TAL"/>
            </w:pPr>
            <w:r w:rsidRPr="008069E3">
              <w:t>Boolean</w:t>
            </w:r>
          </w:p>
        </w:tc>
        <w:tc>
          <w:tcPr>
            <w:tcW w:w="634" w:type="pct"/>
            <w:tcMar>
              <w:top w:w="0" w:type="dxa"/>
              <w:left w:w="28" w:type="dxa"/>
              <w:bottom w:w="0" w:type="dxa"/>
              <w:right w:w="108" w:type="dxa"/>
            </w:tcMar>
          </w:tcPr>
          <w:p w14:paraId="42E6C078"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29728686" w14:textId="183121C4" w:rsidR="005E08EE" w:rsidRPr="008069E3" w:rsidRDefault="005E08EE" w:rsidP="002E494C">
            <w:pPr>
              <w:pStyle w:val="TAL"/>
            </w:pPr>
            <w:r w:rsidRPr="008069E3">
              <w:t>True indicates that the AP represented by this BSSID is a VHT AP and that the VHT Capabilities element, if included as a subelement in the report, is identical in content to the VHT Capabilities element included in the AP</w:t>
            </w:r>
            <w:r w:rsidR="0080229A" w:rsidRPr="008069E3">
              <w:t>'</w:t>
            </w:r>
            <w:r w:rsidRPr="008069E3">
              <w:t>s Beacon.</w:t>
            </w:r>
          </w:p>
        </w:tc>
      </w:tr>
      <w:tr w:rsidR="005E08EE" w:rsidRPr="008069E3" w14:paraId="2190C578" w14:textId="77777777" w:rsidTr="002E494C">
        <w:trPr>
          <w:jc w:val="center"/>
        </w:trPr>
        <w:tc>
          <w:tcPr>
            <w:tcW w:w="950" w:type="pct"/>
            <w:tcMar>
              <w:top w:w="0" w:type="dxa"/>
              <w:left w:w="28" w:type="dxa"/>
              <w:bottom w:w="0" w:type="dxa"/>
              <w:right w:w="108" w:type="dxa"/>
            </w:tcMar>
          </w:tcPr>
          <w:p w14:paraId="693383C8" w14:textId="77777777" w:rsidR="005E08EE" w:rsidRPr="008069E3" w:rsidRDefault="005E08EE" w:rsidP="002E494C">
            <w:pPr>
              <w:pStyle w:val="TAL"/>
              <w:rPr>
                <w:bCs/>
                <w:color w:val="000000"/>
              </w:rPr>
            </w:pPr>
            <w:r w:rsidRPr="008069E3">
              <w:t>ftm</w:t>
            </w:r>
          </w:p>
        </w:tc>
        <w:tc>
          <w:tcPr>
            <w:tcW w:w="726" w:type="pct"/>
            <w:tcMar>
              <w:top w:w="0" w:type="dxa"/>
              <w:left w:w="28" w:type="dxa"/>
              <w:bottom w:w="0" w:type="dxa"/>
              <w:right w:w="108" w:type="dxa"/>
            </w:tcMar>
          </w:tcPr>
          <w:p w14:paraId="7853866A"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tcPr>
          <w:p w14:paraId="37588CE4"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5B21CE62" w14:textId="26DE905F" w:rsidR="005E08EE" w:rsidRPr="008069E3" w:rsidRDefault="005E08EE" w:rsidP="002E494C">
            <w:pPr>
              <w:pStyle w:val="TAL"/>
            </w:pPr>
            <w:r w:rsidRPr="008069E3">
              <w:t>True indicates the AP represented by this BSSID is an AP that has set the Fine Timing Measurement Responder field of the Extended Capabilities element to 1.</w:t>
            </w:r>
          </w:p>
          <w:p w14:paraId="3AF77159" w14:textId="77777777" w:rsidR="005E08EE" w:rsidRPr="008069E3" w:rsidRDefault="005E08EE" w:rsidP="002E494C">
            <w:pPr>
              <w:pStyle w:val="TAL"/>
            </w:pPr>
          </w:p>
          <w:p w14:paraId="41C444D0" w14:textId="77777777" w:rsidR="005E08EE" w:rsidRPr="008069E3" w:rsidRDefault="005E08EE" w:rsidP="002E494C">
            <w:pPr>
              <w:pStyle w:val="TAL"/>
              <w:rPr>
                <w:color w:val="000000"/>
              </w:rPr>
            </w:pPr>
            <w:r w:rsidRPr="008069E3">
              <w:t>False indicates either that the reporting AP has dot11FineTimingMsmtRespActivated equal to false, or the reported AP has not set the Fine Timing Measurement Responder field of the Extended Capabilities element to 1 or that the Fine Timing Measurement Responder field of the reported AP is not available to the reporting AP at this time.</w:t>
            </w:r>
          </w:p>
        </w:tc>
      </w:tr>
    </w:tbl>
    <w:p w14:paraId="49F44145" w14:textId="77777777" w:rsidR="005E08EE" w:rsidRPr="008069E3" w:rsidRDefault="005E08EE" w:rsidP="005E08EE"/>
    <w:p w14:paraId="3A78C224" w14:textId="77777777" w:rsidR="005E08EE" w:rsidRPr="008069E3" w:rsidRDefault="005E08EE" w:rsidP="005E08EE">
      <w:pPr>
        <w:pStyle w:val="Heading3"/>
      </w:pPr>
      <w:bookmarkStart w:id="335" w:name="_Toc106007666"/>
      <w:bookmarkStart w:id="336" w:name="_Toc106088424"/>
      <w:bookmarkStart w:id="337" w:name="_Toc106190917"/>
      <w:r w:rsidRPr="008069E3">
        <w:t>6.5.31</w:t>
      </w:r>
      <w:r w:rsidRPr="008069E3">
        <w:tab/>
        <w:t>Type: BssCapabilities</w:t>
      </w:r>
      <w:bookmarkEnd w:id="335"/>
      <w:bookmarkEnd w:id="336"/>
      <w:bookmarkEnd w:id="337"/>
    </w:p>
    <w:p w14:paraId="45BCC342" w14:textId="0FA8F530" w:rsidR="005E08EE" w:rsidRPr="008069E3" w:rsidRDefault="005E08EE" w:rsidP="005E08EE">
      <w:r w:rsidRPr="008069E3">
        <w:t xml:space="preserve">This type represents BSS Capabilities subfield within the Neighbor Report as described in Figure 9-297 </w:t>
      </w:r>
      <w:r w:rsidR="00EF235B" w:rsidRPr="008069E3">
        <w:t xml:space="preserve">of </w:t>
      </w:r>
      <w:r w:rsidRPr="00A67157">
        <w:t>IEEE</w:t>
      </w:r>
      <w:r w:rsidR="0080229A" w:rsidRPr="00A67157">
        <w:t> </w:t>
      </w:r>
      <w:r w:rsidRPr="00A67157">
        <w:t>802.11</w:t>
      </w:r>
      <w:r w:rsidR="007F3852" w:rsidRPr="00A67157">
        <w:noBreakHyphen/>
      </w:r>
      <w:r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 Boolean fields are set to true if the capability is advertised for the BSS.</w:t>
      </w:r>
    </w:p>
    <w:p w14:paraId="759B8F31" w14:textId="77777777" w:rsidR="005E08EE" w:rsidRPr="008069E3" w:rsidRDefault="005E08EE" w:rsidP="005E08EE">
      <w:pPr>
        <w:pStyle w:val="TH"/>
      </w:pPr>
      <w:r w:rsidRPr="008069E3">
        <w:t>Table 6.5.31-1: Attributes of the BssCapabilities</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55"/>
        <w:gridCol w:w="1171"/>
        <w:gridCol w:w="1258"/>
        <w:gridCol w:w="5338"/>
      </w:tblGrid>
      <w:tr w:rsidR="005E08EE" w:rsidRPr="008069E3" w14:paraId="7259569A" w14:textId="77777777" w:rsidTr="002635A2">
        <w:trPr>
          <w:jc w:val="center"/>
        </w:trPr>
        <w:tc>
          <w:tcPr>
            <w:tcW w:w="1086" w:type="pct"/>
            <w:shd w:val="clear" w:color="auto" w:fill="C0C0C0"/>
            <w:tcMar>
              <w:top w:w="0" w:type="dxa"/>
              <w:left w:w="28" w:type="dxa"/>
              <w:bottom w:w="0" w:type="dxa"/>
              <w:right w:w="108" w:type="dxa"/>
            </w:tcMar>
            <w:hideMark/>
          </w:tcPr>
          <w:p w14:paraId="6BD1514B" w14:textId="77777777" w:rsidR="005E08EE" w:rsidRPr="008069E3" w:rsidRDefault="005E08EE" w:rsidP="002E494C">
            <w:pPr>
              <w:pStyle w:val="TAH"/>
            </w:pPr>
            <w:r w:rsidRPr="008069E3">
              <w:t>Attribute name</w:t>
            </w:r>
          </w:p>
        </w:tc>
        <w:tc>
          <w:tcPr>
            <w:tcW w:w="590" w:type="pct"/>
            <w:shd w:val="clear" w:color="auto" w:fill="C0C0C0"/>
            <w:tcMar>
              <w:top w:w="0" w:type="dxa"/>
              <w:left w:w="28" w:type="dxa"/>
              <w:bottom w:w="0" w:type="dxa"/>
              <w:right w:w="108" w:type="dxa"/>
            </w:tcMar>
            <w:hideMark/>
          </w:tcPr>
          <w:p w14:paraId="5828AC3F" w14:textId="77777777" w:rsidR="005E08EE" w:rsidRPr="008069E3" w:rsidRDefault="005E08EE" w:rsidP="002E494C">
            <w:pPr>
              <w:pStyle w:val="TAH"/>
            </w:pPr>
            <w:r w:rsidRPr="008069E3">
              <w:t>Data type</w:t>
            </w:r>
          </w:p>
        </w:tc>
        <w:tc>
          <w:tcPr>
            <w:tcW w:w="634" w:type="pct"/>
            <w:shd w:val="clear" w:color="auto" w:fill="C0C0C0"/>
            <w:tcMar>
              <w:top w:w="0" w:type="dxa"/>
              <w:left w:w="28" w:type="dxa"/>
              <w:bottom w:w="0" w:type="dxa"/>
              <w:right w:w="108" w:type="dxa"/>
            </w:tcMar>
            <w:hideMark/>
          </w:tcPr>
          <w:p w14:paraId="2B64CC6C" w14:textId="77777777" w:rsidR="005E08EE" w:rsidRPr="008069E3" w:rsidRDefault="005E08EE" w:rsidP="002E494C">
            <w:pPr>
              <w:pStyle w:val="TAH"/>
            </w:pPr>
            <w:r w:rsidRPr="008069E3">
              <w:t>Cardinality</w:t>
            </w:r>
          </w:p>
        </w:tc>
        <w:tc>
          <w:tcPr>
            <w:tcW w:w="2690" w:type="pct"/>
            <w:shd w:val="clear" w:color="auto" w:fill="C0C0C0"/>
            <w:tcMar>
              <w:top w:w="0" w:type="dxa"/>
              <w:left w:w="28" w:type="dxa"/>
              <w:bottom w:w="0" w:type="dxa"/>
              <w:right w:w="108" w:type="dxa"/>
            </w:tcMar>
            <w:hideMark/>
          </w:tcPr>
          <w:p w14:paraId="5503156A" w14:textId="77777777" w:rsidR="005E08EE" w:rsidRPr="008069E3" w:rsidRDefault="005E08EE" w:rsidP="002E494C">
            <w:pPr>
              <w:pStyle w:val="TAH"/>
            </w:pPr>
            <w:r w:rsidRPr="008069E3">
              <w:t>Description</w:t>
            </w:r>
          </w:p>
        </w:tc>
      </w:tr>
      <w:tr w:rsidR="005E08EE" w:rsidRPr="008069E3" w14:paraId="722F36D1" w14:textId="77777777" w:rsidTr="002635A2">
        <w:trPr>
          <w:jc w:val="center"/>
        </w:trPr>
        <w:tc>
          <w:tcPr>
            <w:tcW w:w="1086" w:type="pct"/>
            <w:tcMar>
              <w:top w:w="0" w:type="dxa"/>
              <w:left w:w="28" w:type="dxa"/>
              <w:bottom w:w="0" w:type="dxa"/>
              <w:right w:w="108" w:type="dxa"/>
            </w:tcMar>
          </w:tcPr>
          <w:p w14:paraId="685C3CA4" w14:textId="77777777" w:rsidR="005E08EE" w:rsidRPr="008069E3" w:rsidRDefault="005E08EE" w:rsidP="002E494C">
            <w:pPr>
              <w:pStyle w:val="TAL"/>
            </w:pPr>
            <w:r w:rsidRPr="008069E3">
              <w:t>spectrumManagement</w:t>
            </w:r>
          </w:p>
        </w:tc>
        <w:tc>
          <w:tcPr>
            <w:tcW w:w="590" w:type="pct"/>
            <w:tcMar>
              <w:top w:w="0" w:type="dxa"/>
              <w:left w:w="28" w:type="dxa"/>
              <w:bottom w:w="0" w:type="dxa"/>
              <w:right w:w="108" w:type="dxa"/>
            </w:tcMar>
            <w:vAlign w:val="center"/>
          </w:tcPr>
          <w:p w14:paraId="358F5298" w14:textId="77777777" w:rsidR="005E08EE" w:rsidRPr="008069E3" w:rsidRDefault="005E08EE" w:rsidP="002E494C">
            <w:pPr>
              <w:pStyle w:val="TAL"/>
            </w:pPr>
            <w:r w:rsidRPr="008069E3">
              <w:t>Boolean</w:t>
            </w:r>
          </w:p>
        </w:tc>
        <w:tc>
          <w:tcPr>
            <w:tcW w:w="634" w:type="pct"/>
            <w:tcMar>
              <w:top w:w="0" w:type="dxa"/>
              <w:left w:w="28" w:type="dxa"/>
              <w:bottom w:w="0" w:type="dxa"/>
              <w:right w:w="108" w:type="dxa"/>
            </w:tcMar>
            <w:vAlign w:val="center"/>
          </w:tcPr>
          <w:p w14:paraId="56606417" w14:textId="77777777" w:rsidR="005E08EE" w:rsidRPr="008069E3" w:rsidRDefault="005E08EE" w:rsidP="002E494C">
            <w:pPr>
              <w:pStyle w:val="TAL"/>
            </w:pPr>
            <w:r w:rsidRPr="008069E3">
              <w:t>1</w:t>
            </w:r>
          </w:p>
        </w:tc>
        <w:tc>
          <w:tcPr>
            <w:tcW w:w="2690" w:type="pct"/>
            <w:tcMar>
              <w:top w:w="0" w:type="dxa"/>
              <w:left w:w="28" w:type="dxa"/>
              <w:bottom w:w="0" w:type="dxa"/>
              <w:right w:w="108" w:type="dxa"/>
            </w:tcMar>
            <w:vAlign w:val="center"/>
          </w:tcPr>
          <w:p w14:paraId="4AEC9C26" w14:textId="2DDE3AD9" w:rsidR="005E08EE" w:rsidRPr="008069E3" w:rsidRDefault="005E08EE" w:rsidP="002E494C">
            <w:pPr>
              <w:pStyle w:val="TAL"/>
            </w:pPr>
            <w:r w:rsidRPr="008069E3">
              <w:t>Spectrum Management required</w:t>
            </w:r>
          </w:p>
        </w:tc>
      </w:tr>
      <w:tr w:rsidR="005E08EE" w:rsidRPr="008069E3" w14:paraId="5DFD14FD" w14:textId="77777777" w:rsidTr="002635A2">
        <w:trPr>
          <w:jc w:val="center"/>
        </w:trPr>
        <w:tc>
          <w:tcPr>
            <w:tcW w:w="1086" w:type="pct"/>
            <w:tcMar>
              <w:top w:w="0" w:type="dxa"/>
              <w:left w:w="28" w:type="dxa"/>
              <w:bottom w:w="0" w:type="dxa"/>
              <w:right w:w="108" w:type="dxa"/>
            </w:tcMar>
          </w:tcPr>
          <w:p w14:paraId="1856E80A" w14:textId="77777777" w:rsidR="005E08EE" w:rsidRPr="008069E3" w:rsidRDefault="005E08EE" w:rsidP="002E494C">
            <w:pPr>
              <w:pStyle w:val="TAL"/>
              <w:rPr>
                <w:color w:val="000000"/>
              </w:rPr>
            </w:pPr>
            <w:r w:rsidRPr="008069E3">
              <w:t>qos</w:t>
            </w:r>
          </w:p>
        </w:tc>
        <w:tc>
          <w:tcPr>
            <w:tcW w:w="590" w:type="pct"/>
            <w:tcMar>
              <w:top w:w="0" w:type="dxa"/>
              <w:left w:w="28" w:type="dxa"/>
              <w:bottom w:w="0" w:type="dxa"/>
              <w:right w:w="108" w:type="dxa"/>
            </w:tcMar>
            <w:vAlign w:val="center"/>
          </w:tcPr>
          <w:p w14:paraId="591081B3"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vAlign w:val="center"/>
          </w:tcPr>
          <w:p w14:paraId="694CA776" w14:textId="77777777" w:rsidR="005E08EE" w:rsidRPr="008069E3" w:rsidRDefault="005E08EE" w:rsidP="002E494C">
            <w:pPr>
              <w:pStyle w:val="TAL"/>
            </w:pPr>
            <w:r w:rsidRPr="008069E3">
              <w:t>1</w:t>
            </w:r>
          </w:p>
        </w:tc>
        <w:tc>
          <w:tcPr>
            <w:tcW w:w="2690" w:type="pct"/>
            <w:tcMar>
              <w:top w:w="0" w:type="dxa"/>
              <w:left w:w="28" w:type="dxa"/>
              <w:bottom w:w="0" w:type="dxa"/>
              <w:right w:w="108" w:type="dxa"/>
            </w:tcMar>
            <w:vAlign w:val="center"/>
          </w:tcPr>
          <w:p w14:paraId="3CC1483D" w14:textId="1994049F" w:rsidR="005E08EE" w:rsidRPr="008069E3" w:rsidRDefault="005E08EE" w:rsidP="002E494C">
            <w:pPr>
              <w:pStyle w:val="TAL"/>
            </w:pPr>
            <w:r w:rsidRPr="008069E3">
              <w:t>QoS Option implemented</w:t>
            </w:r>
          </w:p>
        </w:tc>
      </w:tr>
      <w:tr w:rsidR="005E08EE" w:rsidRPr="008069E3" w14:paraId="69F2CF3E" w14:textId="77777777" w:rsidTr="002635A2">
        <w:trPr>
          <w:jc w:val="center"/>
        </w:trPr>
        <w:tc>
          <w:tcPr>
            <w:tcW w:w="1086" w:type="pct"/>
            <w:tcMar>
              <w:top w:w="0" w:type="dxa"/>
              <w:left w:w="28" w:type="dxa"/>
              <w:bottom w:w="0" w:type="dxa"/>
              <w:right w:w="108" w:type="dxa"/>
            </w:tcMar>
          </w:tcPr>
          <w:p w14:paraId="511B1D07" w14:textId="77777777" w:rsidR="005E08EE" w:rsidRPr="008069E3" w:rsidRDefault="005E08EE" w:rsidP="002E494C">
            <w:pPr>
              <w:pStyle w:val="TAL"/>
              <w:rPr>
                <w:color w:val="000000"/>
              </w:rPr>
            </w:pPr>
            <w:r w:rsidRPr="008069E3">
              <w:t>apsd</w:t>
            </w:r>
          </w:p>
        </w:tc>
        <w:tc>
          <w:tcPr>
            <w:tcW w:w="590" w:type="pct"/>
            <w:tcMar>
              <w:top w:w="0" w:type="dxa"/>
              <w:left w:w="28" w:type="dxa"/>
              <w:bottom w:w="0" w:type="dxa"/>
              <w:right w:w="108" w:type="dxa"/>
            </w:tcMar>
            <w:vAlign w:val="center"/>
          </w:tcPr>
          <w:p w14:paraId="18357DB2"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vAlign w:val="center"/>
          </w:tcPr>
          <w:p w14:paraId="5723DB92"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15AB5BF0" w14:textId="77777777" w:rsidR="005E08EE" w:rsidRPr="008069E3" w:rsidRDefault="005E08EE" w:rsidP="002E494C">
            <w:pPr>
              <w:pStyle w:val="TAL"/>
            </w:pPr>
            <w:r w:rsidRPr="008069E3">
              <w:t>APSD Option implemented</w:t>
            </w:r>
          </w:p>
        </w:tc>
      </w:tr>
      <w:tr w:rsidR="005E08EE" w:rsidRPr="008069E3" w14:paraId="0201F472" w14:textId="77777777" w:rsidTr="002635A2">
        <w:trPr>
          <w:jc w:val="center"/>
        </w:trPr>
        <w:tc>
          <w:tcPr>
            <w:tcW w:w="1086" w:type="pct"/>
            <w:tcMar>
              <w:top w:w="0" w:type="dxa"/>
              <w:left w:w="28" w:type="dxa"/>
              <w:bottom w:w="0" w:type="dxa"/>
              <w:right w:w="108" w:type="dxa"/>
            </w:tcMar>
          </w:tcPr>
          <w:p w14:paraId="23055B30" w14:textId="77777777" w:rsidR="005E08EE" w:rsidRPr="008069E3" w:rsidRDefault="005E08EE" w:rsidP="002E494C">
            <w:pPr>
              <w:pStyle w:val="TAL"/>
              <w:rPr>
                <w:bCs/>
                <w:color w:val="000000"/>
              </w:rPr>
            </w:pPr>
            <w:r w:rsidRPr="008069E3">
              <w:t>radioMeasurements</w:t>
            </w:r>
          </w:p>
        </w:tc>
        <w:tc>
          <w:tcPr>
            <w:tcW w:w="590" w:type="pct"/>
            <w:tcMar>
              <w:top w:w="0" w:type="dxa"/>
              <w:left w:w="28" w:type="dxa"/>
              <w:bottom w:w="0" w:type="dxa"/>
              <w:right w:w="108" w:type="dxa"/>
            </w:tcMar>
            <w:vAlign w:val="center"/>
          </w:tcPr>
          <w:p w14:paraId="1F87F5DD"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vAlign w:val="center"/>
          </w:tcPr>
          <w:p w14:paraId="3DEFE651"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376392C2" w14:textId="77777777" w:rsidR="005E08EE" w:rsidRPr="008069E3" w:rsidRDefault="005E08EE" w:rsidP="002E494C">
            <w:pPr>
              <w:pStyle w:val="TAL"/>
              <w:rPr>
                <w:color w:val="000000"/>
              </w:rPr>
            </w:pPr>
            <w:r w:rsidRPr="008069E3">
              <w:t>Radio Measurement Activated</w:t>
            </w:r>
          </w:p>
        </w:tc>
      </w:tr>
      <w:tr w:rsidR="005E08EE" w:rsidRPr="008069E3" w14:paraId="5298AD82" w14:textId="77777777" w:rsidTr="002635A2">
        <w:trPr>
          <w:jc w:val="center"/>
        </w:trPr>
        <w:tc>
          <w:tcPr>
            <w:tcW w:w="1086" w:type="pct"/>
            <w:tcMar>
              <w:top w:w="0" w:type="dxa"/>
              <w:left w:w="28" w:type="dxa"/>
              <w:bottom w:w="0" w:type="dxa"/>
              <w:right w:w="108" w:type="dxa"/>
            </w:tcMar>
          </w:tcPr>
          <w:p w14:paraId="200B7655" w14:textId="77777777" w:rsidR="005E08EE" w:rsidRPr="008069E3" w:rsidRDefault="005E08EE" w:rsidP="002E494C">
            <w:pPr>
              <w:pStyle w:val="TAL"/>
              <w:rPr>
                <w:bCs/>
                <w:color w:val="000000"/>
              </w:rPr>
            </w:pPr>
            <w:r w:rsidRPr="008069E3">
              <w:t>delayedBACK</w:t>
            </w:r>
          </w:p>
        </w:tc>
        <w:tc>
          <w:tcPr>
            <w:tcW w:w="590" w:type="pct"/>
            <w:tcMar>
              <w:top w:w="0" w:type="dxa"/>
              <w:left w:w="28" w:type="dxa"/>
              <w:bottom w:w="0" w:type="dxa"/>
              <w:right w:w="108" w:type="dxa"/>
            </w:tcMar>
            <w:vAlign w:val="center"/>
          </w:tcPr>
          <w:p w14:paraId="72C76834"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vAlign w:val="center"/>
          </w:tcPr>
          <w:p w14:paraId="66F5951D"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76666E0C" w14:textId="77777777" w:rsidR="005E08EE" w:rsidRPr="008069E3" w:rsidRDefault="005E08EE" w:rsidP="002E494C">
            <w:pPr>
              <w:pStyle w:val="TAL"/>
              <w:rPr>
                <w:color w:val="000000"/>
              </w:rPr>
            </w:pPr>
            <w:r w:rsidRPr="008069E3">
              <w:t>Delayed Block Ack Option implemented</w:t>
            </w:r>
          </w:p>
        </w:tc>
      </w:tr>
      <w:tr w:rsidR="005E08EE" w:rsidRPr="008069E3" w14:paraId="668C1258" w14:textId="77777777" w:rsidTr="002635A2">
        <w:trPr>
          <w:jc w:val="center"/>
        </w:trPr>
        <w:tc>
          <w:tcPr>
            <w:tcW w:w="1086" w:type="pct"/>
            <w:tcMar>
              <w:top w:w="0" w:type="dxa"/>
              <w:left w:w="28" w:type="dxa"/>
              <w:bottom w:w="0" w:type="dxa"/>
              <w:right w:w="108" w:type="dxa"/>
            </w:tcMar>
          </w:tcPr>
          <w:p w14:paraId="4645247A" w14:textId="77777777" w:rsidR="005E08EE" w:rsidRPr="008069E3" w:rsidRDefault="005E08EE" w:rsidP="002E494C">
            <w:pPr>
              <w:pStyle w:val="TAL"/>
              <w:rPr>
                <w:bCs/>
                <w:color w:val="000000"/>
              </w:rPr>
            </w:pPr>
            <w:r w:rsidRPr="008069E3">
              <w:t>immediateBACK</w:t>
            </w:r>
          </w:p>
        </w:tc>
        <w:tc>
          <w:tcPr>
            <w:tcW w:w="590" w:type="pct"/>
            <w:tcMar>
              <w:top w:w="0" w:type="dxa"/>
              <w:left w:w="28" w:type="dxa"/>
              <w:bottom w:w="0" w:type="dxa"/>
              <w:right w:w="108" w:type="dxa"/>
            </w:tcMar>
            <w:vAlign w:val="center"/>
          </w:tcPr>
          <w:p w14:paraId="65952466" w14:textId="77777777" w:rsidR="005E08EE" w:rsidRPr="008069E3" w:rsidRDefault="005E08EE" w:rsidP="002E494C">
            <w:pPr>
              <w:pStyle w:val="TAL"/>
              <w:rPr>
                <w:color w:val="000000"/>
              </w:rPr>
            </w:pPr>
            <w:r w:rsidRPr="008069E3">
              <w:t>Boolean</w:t>
            </w:r>
          </w:p>
        </w:tc>
        <w:tc>
          <w:tcPr>
            <w:tcW w:w="634" w:type="pct"/>
            <w:tcMar>
              <w:top w:w="0" w:type="dxa"/>
              <w:left w:w="28" w:type="dxa"/>
              <w:bottom w:w="0" w:type="dxa"/>
              <w:right w:w="108" w:type="dxa"/>
            </w:tcMar>
            <w:vAlign w:val="center"/>
          </w:tcPr>
          <w:p w14:paraId="25A25338" w14:textId="77777777" w:rsidR="005E08EE" w:rsidRPr="008069E3" w:rsidRDefault="005E08EE" w:rsidP="002E494C">
            <w:pPr>
              <w:pStyle w:val="TAL"/>
            </w:pPr>
            <w:r w:rsidRPr="008069E3">
              <w:t>1</w:t>
            </w:r>
          </w:p>
        </w:tc>
        <w:tc>
          <w:tcPr>
            <w:tcW w:w="2690" w:type="pct"/>
            <w:tcMar>
              <w:top w:w="0" w:type="dxa"/>
              <w:left w:w="28" w:type="dxa"/>
              <w:bottom w:w="0" w:type="dxa"/>
              <w:right w:w="108" w:type="dxa"/>
            </w:tcMar>
          </w:tcPr>
          <w:p w14:paraId="5F5F4FFA" w14:textId="77777777" w:rsidR="005E08EE" w:rsidRPr="008069E3" w:rsidRDefault="005E08EE" w:rsidP="002E494C">
            <w:pPr>
              <w:pStyle w:val="TAL"/>
              <w:rPr>
                <w:color w:val="000000"/>
              </w:rPr>
            </w:pPr>
            <w:r w:rsidRPr="008069E3">
              <w:t>Immediate Block Ack Option implemented</w:t>
            </w:r>
          </w:p>
        </w:tc>
      </w:tr>
    </w:tbl>
    <w:p w14:paraId="26A8A2B8" w14:textId="77777777" w:rsidR="005E08EE" w:rsidRPr="008069E3" w:rsidRDefault="005E08EE" w:rsidP="005E08EE"/>
    <w:p w14:paraId="2E774423" w14:textId="77777777" w:rsidR="005E08EE" w:rsidRPr="008069E3" w:rsidRDefault="005E08EE" w:rsidP="005E08EE">
      <w:pPr>
        <w:pStyle w:val="Heading3"/>
      </w:pPr>
      <w:bookmarkStart w:id="338" w:name="_Toc106007667"/>
      <w:bookmarkStart w:id="339" w:name="_Toc106088425"/>
      <w:bookmarkStart w:id="340" w:name="_Toc106190918"/>
      <w:r w:rsidRPr="008069E3">
        <w:t>6.5.32</w:t>
      </w:r>
      <w:r w:rsidRPr="008069E3">
        <w:tab/>
        <w:t>Type: NeighborReportConfig</w:t>
      </w:r>
      <w:bookmarkEnd w:id="338"/>
      <w:bookmarkEnd w:id="339"/>
      <w:bookmarkEnd w:id="340"/>
    </w:p>
    <w:p w14:paraId="307DBDA5" w14:textId="614E61EE" w:rsidR="005E08EE" w:rsidRPr="008069E3" w:rsidRDefault="005E08EE" w:rsidP="005E08EE">
      <w:pPr>
        <w:pStyle w:val="TH"/>
        <w:jc w:val="left"/>
        <w:rPr>
          <w:rFonts w:ascii="Times New Roman" w:hAnsi="Times New Roman"/>
          <w:b w:val="0"/>
          <w:bCs/>
        </w:rPr>
      </w:pPr>
      <w:r w:rsidRPr="008069E3">
        <w:rPr>
          <w:rFonts w:ascii="Times New Roman" w:hAnsi="Times New Roman"/>
          <w:b w:val="0"/>
          <w:bCs/>
        </w:rPr>
        <w:t xml:space="preserve">This configuration applies to the Neighbor Report as described in clause 6.5.10 of </w:t>
      </w:r>
      <w:r w:rsidR="00EF235B" w:rsidRPr="008069E3">
        <w:rPr>
          <w:rFonts w:ascii="Times New Roman" w:hAnsi="Times New Roman"/>
          <w:b w:val="0"/>
          <w:bCs/>
        </w:rPr>
        <w:t>the present document</w:t>
      </w:r>
      <w:r w:rsidRPr="008069E3">
        <w:rPr>
          <w:rFonts w:ascii="Times New Roman" w:hAnsi="Times New Roman"/>
          <w:b w:val="0"/>
          <w:bCs/>
        </w:rPr>
        <w:t xml:space="preserve">. This configuration follows the format as described in </w:t>
      </w:r>
      <w:r w:rsidR="00AD5251" w:rsidRPr="008069E3">
        <w:rPr>
          <w:rFonts w:ascii="Times New Roman" w:hAnsi="Times New Roman"/>
          <w:b w:val="0"/>
          <w:bCs/>
        </w:rPr>
        <w:t>clause</w:t>
      </w:r>
      <w:r w:rsidRPr="008069E3">
        <w:rPr>
          <w:rFonts w:ascii="Times New Roman" w:hAnsi="Times New Roman"/>
          <w:b w:val="0"/>
          <w:bCs/>
        </w:rPr>
        <w:t xml:space="preserve"> 9.6.7.6, Neighbor Report Request, within </w:t>
      </w:r>
      <w:r w:rsidRPr="00A67157">
        <w:rPr>
          <w:rFonts w:ascii="Times New Roman" w:hAnsi="Times New Roman"/>
          <w:b w:val="0"/>
          <w:bCs/>
        </w:rPr>
        <w:t>IEEE</w:t>
      </w:r>
      <w:r w:rsidR="0080229A" w:rsidRPr="00A67157">
        <w:rPr>
          <w:rFonts w:ascii="Times New Roman" w:hAnsi="Times New Roman"/>
          <w:b w:val="0"/>
          <w:bCs/>
        </w:rPr>
        <w:t> </w:t>
      </w:r>
      <w:r w:rsidRPr="00A67157">
        <w:rPr>
          <w:rFonts w:ascii="Times New Roman" w:hAnsi="Times New Roman"/>
          <w:b w:val="0"/>
          <w:bCs/>
        </w:rPr>
        <w:t>802.11</w:t>
      </w:r>
      <w:r w:rsidR="0080229A" w:rsidRPr="00A67157">
        <w:rPr>
          <w:rFonts w:ascii="Times New Roman" w:hAnsi="Times New Roman"/>
          <w:b w:val="0"/>
          <w:bCs/>
        </w:rPr>
        <w:noBreakHyphen/>
      </w:r>
      <w:r w:rsidRPr="00A67157">
        <w:rPr>
          <w:rFonts w:ascii="Times New Roman" w:hAnsi="Times New Roman"/>
          <w:b w:val="0"/>
          <w:bCs/>
        </w:rPr>
        <w:t>2016</w:t>
      </w:r>
      <w:r w:rsidR="00E456A6" w:rsidRPr="008069E3">
        <w:rPr>
          <w:rFonts w:ascii="Times New Roman" w:hAnsi="Times New Roman"/>
          <w:b w:val="0"/>
          <w:bCs/>
        </w:rPr>
        <w:t> </w:t>
      </w:r>
      <w:r w:rsidR="007B4D49" w:rsidRPr="00041165">
        <w:rPr>
          <w:rFonts w:ascii="Times New Roman" w:hAnsi="Times New Roman"/>
          <w:b w:val="0"/>
          <w:bCs/>
        </w:rPr>
        <w:t>[</w:t>
      </w:r>
      <w:r w:rsidR="007B4D49" w:rsidRPr="00041165">
        <w:rPr>
          <w:rFonts w:ascii="Times New Roman" w:hAnsi="Times New Roman"/>
          <w:b w:val="0"/>
          <w:bCs/>
        </w:rPr>
        <w:fldChar w:fldCharType="begin"/>
      </w:r>
      <w:r w:rsidR="007B4D49" w:rsidRPr="00041165">
        <w:rPr>
          <w:rFonts w:ascii="Times New Roman" w:hAnsi="Times New Roman"/>
          <w:b w:val="0"/>
          <w:bCs/>
        </w:rPr>
        <w:instrText xml:space="preserve">REF REF_IEEE80211 \h </w:instrText>
      </w:r>
      <w:r w:rsidR="00041165" w:rsidRPr="00041165">
        <w:rPr>
          <w:rFonts w:ascii="Times New Roman" w:hAnsi="Times New Roman"/>
          <w:b w:val="0"/>
          <w:bCs/>
        </w:rPr>
        <w:instrText xml:space="preserve"> \* MERGEFORMAT </w:instrText>
      </w:r>
      <w:r w:rsidR="007B4D49" w:rsidRPr="00041165">
        <w:rPr>
          <w:rFonts w:ascii="Times New Roman" w:hAnsi="Times New Roman"/>
          <w:b w:val="0"/>
          <w:bCs/>
        </w:rPr>
      </w:r>
      <w:r w:rsidR="007B4D49" w:rsidRPr="00041165">
        <w:rPr>
          <w:rFonts w:ascii="Times New Roman" w:hAnsi="Times New Roman"/>
          <w:b w:val="0"/>
          <w:bCs/>
        </w:rPr>
        <w:fldChar w:fldCharType="separate"/>
      </w:r>
      <w:r w:rsidR="007B4D49" w:rsidRPr="00041165">
        <w:rPr>
          <w:rFonts w:ascii="Times New Roman" w:hAnsi="Times New Roman"/>
          <w:b w:val="0"/>
          <w:bCs/>
          <w:noProof/>
        </w:rPr>
        <w:t>8</w:t>
      </w:r>
      <w:r w:rsidR="007B4D49" w:rsidRPr="00041165">
        <w:rPr>
          <w:rFonts w:ascii="Times New Roman" w:hAnsi="Times New Roman"/>
          <w:b w:val="0"/>
          <w:bCs/>
        </w:rPr>
        <w:fldChar w:fldCharType="end"/>
      </w:r>
      <w:r w:rsidR="007B4D49" w:rsidRPr="00041165">
        <w:rPr>
          <w:rFonts w:ascii="Times New Roman" w:hAnsi="Times New Roman"/>
          <w:b w:val="0"/>
          <w:bCs/>
        </w:rPr>
        <w:t>]</w:t>
      </w:r>
      <w:r w:rsidRPr="008069E3">
        <w:rPr>
          <w:rFonts w:ascii="Times New Roman" w:hAnsi="Times New Roman"/>
          <w:b w:val="0"/>
          <w:bCs/>
        </w:rPr>
        <w:t>.</w:t>
      </w:r>
    </w:p>
    <w:p w14:paraId="62E12EFE" w14:textId="77777777" w:rsidR="005E08EE" w:rsidRPr="008069E3" w:rsidRDefault="005E08EE" w:rsidP="005E08EE">
      <w:pPr>
        <w:pStyle w:val="TH"/>
      </w:pPr>
      <w:r w:rsidRPr="008069E3">
        <w:t>Table 6.5.32-1: Attributes of the NeighborReportConfig</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69"/>
        <w:gridCol w:w="1254"/>
        <w:gridCol w:w="1136"/>
        <w:gridCol w:w="5770"/>
      </w:tblGrid>
      <w:tr w:rsidR="005E08EE" w:rsidRPr="008069E3" w14:paraId="4D3A6D44" w14:textId="77777777" w:rsidTr="002E494C">
        <w:trPr>
          <w:jc w:val="center"/>
        </w:trPr>
        <w:tc>
          <w:tcPr>
            <w:tcW w:w="763" w:type="pct"/>
            <w:shd w:val="clear" w:color="auto" w:fill="C0C0C0"/>
            <w:tcMar>
              <w:top w:w="0" w:type="dxa"/>
              <w:left w:w="28" w:type="dxa"/>
              <w:bottom w:w="0" w:type="dxa"/>
              <w:right w:w="108" w:type="dxa"/>
            </w:tcMar>
            <w:hideMark/>
          </w:tcPr>
          <w:p w14:paraId="73D4AE1F" w14:textId="77777777" w:rsidR="005E08EE" w:rsidRPr="008069E3" w:rsidRDefault="005E08EE" w:rsidP="002E494C">
            <w:pPr>
              <w:pStyle w:val="TAH"/>
              <w:rPr>
                <w:rFonts w:cs="Arial"/>
                <w:szCs w:val="18"/>
              </w:rPr>
            </w:pPr>
            <w:r w:rsidRPr="008069E3">
              <w:rPr>
                <w:rFonts w:cs="Arial"/>
                <w:szCs w:val="18"/>
              </w:rPr>
              <w:t>Attribute name</w:t>
            </w:r>
          </w:p>
        </w:tc>
        <w:tc>
          <w:tcPr>
            <w:tcW w:w="651" w:type="pct"/>
            <w:shd w:val="clear" w:color="auto" w:fill="C0C0C0"/>
            <w:tcMar>
              <w:top w:w="0" w:type="dxa"/>
              <w:left w:w="28" w:type="dxa"/>
              <w:bottom w:w="0" w:type="dxa"/>
              <w:right w:w="108" w:type="dxa"/>
            </w:tcMar>
            <w:hideMark/>
          </w:tcPr>
          <w:p w14:paraId="4128D206" w14:textId="77777777" w:rsidR="005E08EE" w:rsidRPr="008069E3" w:rsidRDefault="005E08EE" w:rsidP="002E494C">
            <w:pPr>
              <w:pStyle w:val="TAH"/>
              <w:rPr>
                <w:rFonts w:cs="Arial"/>
                <w:szCs w:val="18"/>
              </w:rPr>
            </w:pPr>
            <w:r w:rsidRPr="008069E3">
              <w:rPr>
                <w:rFonts w:cs="Arial"/>
                <w:szCs w:val="18"/>
              </w:rPr>
              <w:t>Data type</w:t>
            </w:r>
          </w:p>
        </w:tc>
        <w:tc>
          <w:tcPr>
            <w:tcW w:w="590" w:type="pct"/>
            <w:shd w:val="clear" w:color="auto" w:fill="C0C0C0"/>
            <w:tcMar>
              <w:top w:w="0" w:type="dxa"/>
              <w:left w:w="28" w:type="dxa"/>
              <w:bottom w:w="0" w:type="dxa"/>
              <w:right w:w="108" w:type="dxa"/>
            </w:tcMar>
            <w:hideMark/>
          </w:tcPr>
          <w:p w14:paraId="560E0645" w14:textId="77777777" w:rsidR="005E08EE" w:rsidRPr="008069E3" w:rsidRDefault="005E08EE" w:rsidP="002E494C">
            <w:pPr>
              <w:pStyle w:val="TAH"/>
              <w:rPr>
                <w:rFonts w:cs="Arial"/>
                <w:szCs w:val="18"/>
              </w:rPr>
            </w:pPr>
            <w:r w:rsidRPr="008069E3">
              <w:rPr>
                <w:rFonts w:cs="Arial"/>
                <w:szCs w:val="18"/>
              </w:rPr>
              <w:t>Cardinality</w:t>
            </w:r>
          </w:p>
        </w:tc>
        <w:tc>
          <w:tcPr>
            <w:tcW w:w="2996" w:type="pct"/>
            <w:shd w:val="clear" w:color="auto" w:fill="C0C0C0"/>
            <w:tcMar>
              <w:top w:w="0" w:type="dxa"/>
              <w:left w:w="28" w:type="dxa"/>
              <w:bottom w:w="0" w:type="dxa"/>
              <w:right w:w="108" w:type="dxa"/>
            </w:tcMar>
            <w:hideMark/>
          </w:tcPr>
          <w:p w14:paraId="731379F4" w14:textId="77777777" w:rsidR="005E08EE" w:rsidRPr="008069E3" w:rsidRDefault="005E08EE" w:rsidP="002E494C">
            <w:pPr>
              <w:pStyle w:val="TAH"/>
              <w:rPr>
                <w:rFonts w:cs="Arial"/>
                <w:szCs w:val="18"/>
              </w:rPr>
            </w:pPr>
            <w:r w:rsidRPr="008069E3">
              <w:rPr>
                <w:rFonts w:cs="Arial"/>
                <w:szCs w:val="18"/>
              </w:rPr>
              <w:t>Description</w:t>
            </w:r>
          </w:p>
        </w:tc>
      </w:tr>
      <w:tr w:rsidR="005E08EE" w:rsidRPr="008069E3" w14:paraId="6B427BE6" w14:textId="77777777" w:rsidTr="002E494C">
        <w:trPr>
          <w:jc w:val="center"/>
        </w:trPr>
        <w:tc>
          <w:tcPr>
            <w:tcW w:w="763" w:type="pct"/>
            <w:tcMar>
              <w:top w:w="0" w:type="dxa"/>
              <w:left w:w="28" w:type="dxa"/>
              <w:bottom w:w="0" w:type="dxa"/>
              <w:right w:w="108" w:type="dxa"/>
            </w:tcMar>
          </w:tcPr>
          <w:p w14:paraId="557EABA2" w14:textId="77777777" w:rsidR="005E08EE" w:rsidRPr="008069E3" w:rsidRDefault="005E08EE" w:rsidP="0080229A">
            <w:pPr>
              <w:pStyle w:val="TAL"/>
            </w:pPr>
            <w:r w:rsidRPr="008069E3">
              <w:t>ssid</w:t>
            </w:r>
          </w:p>
        </w:tc>
        <w:tc>
          <w:tcPr>
            <w:tcW w:w="651" w:type="pct"/>
            <w:tcMar>
              <w:top w:w="0" w:type="dxa"/>
              <w:left w:w="28" w:type="dxa"/>
              <w:bottom w:w="0" w:type="dxa"/>
              <w:right w:w="108" w:type="dxa"/>
            </w:tcMar>
          </w:tcPr>
          <w:p w14:paraId="778B4F33" w14:textId="77777777" w:rsidR="005E08EE" w:rsidRPr="008069E3" w:rsidRDefault="005E08EE" w:rsidP="0080229A">
            <w:pPr>
              <w:pStyle w:val="TAL"/>
            </w:pPr>
            <w:r w:rsidRPr="008069E3">
              <w:t>String</w:t>
            </w:r>
          </w:p>
        </w:tc>
        <w:tc>
          <w:tcPr>
            <w:tcW w:w="590" w:type="pct"/>
            <w:tcMar>
              <w:top w:w="0" w:type="dxa"/>
              <w:left w:w="28" w:type="dxa"/>
              <w:bottom w:w="0" w:type="dxa"/>
              <w:right w:w="108" w:type="dxa"/>
            </w:tcMar>
          </w:tcPr>
          <w:p w14:paraId="366A4034" w14:textId="77777777" w:rsidR="005E08EE" w:rsidRPr="008069E3" w:rsidRDefault="005E08EE" w:rsidP="0080229A">
            <w:pPr>
              <w:pStyle w:val="TAL"/>
            </w:pPr>
            <w:r w:rsidRPr="008069E3">
              <w:t>0..1</w:t>
            </w:r>
          </w:p>
        </w:tc>
        <w:tc>
          <w:tcPr>
            <w:tcW w:w="2996" w:type="pct"/>
            <w:tcMar>
              <w:top w:w="0" w:type="dxa"/>
              <w:left w:w="28" w:type="dxa"/>
              <w:bottom w:w="0" w:type="dxa"/>
              <w:right w:w="108" w:type="dxa"/>
            </w:tcMar>
            <w:vAlign w:val="center"/>
          </w:tcPr>
          <w:p w14:paraId="252DDB4A" w14:textId="77777777" w:rsidR="005E08EE" w:rsidRPr="008069E3" w:rsidRDefault="005E08EE" w:rsidP="0080229A">
            <w:pPr>
              <w:pStyle w:val="TAL"/>
            </w:pPr>
            <w:r w:rsidRPr="008069E3">
              <w:t>The SSID field is optionally present. If present, it contains an SSID element. The presence of an SSID element in a Neighbor Report indicates a request for a neighbor list for the specified SSID in the SSID Element. The absence of an SSID element indicates neighbor report for the current ESS.</w:t>
            </w:r>
          </w:p>
        </w:tc>
      </w:tr>
      <w:tr w:rsidR="005E08EE" w:rsidRPr="008069E3" w14:paraId="4DA97523" w14:textId="77777777" w:rsidTr="002E494C">
        <w:trPr>
          <w:jc w:val="center"/>
        </w:trPr>
        <w:tc>
          <w:tcPr>
            <w:tcW w:w="763" w:type="pct"/>
            <w:tcMar>
              <w:top w:w="0" w:type="dxa"/>
              <w:left w:w="28" w:type="dxa"/>
              <w:bottom w:w="0" w:type="dxa"/>
              <w:right w:w="108" w:type="dxa"/>
            </w:tcMar>
          </w:tcPr>
          <w:p w14:paraId="70981479" w14:textId="77777777" w:rsidR="005E08EE" w:rsidRPr="008069E3" w:rsidRDefault="005E08EE" w:rsidP="0080229A">
            <w:pPr>
              <w:pStyle w:val="TAL"/>
            </w:pPr>
            <w:r w:rsidRPr="008069E3">
              <w:t>bssid</w:t>
            </w:r>
          </w:p>
        </w:tc>
        <w:tc>
          <w:tcPr>
            <w:tcW w:w="651" w:type="pct"/>
            <w:tcMar>
              <w:top w:w="0" w:type="dxa"/>
              <w:left w:w="28" w:type="dxa"/>
              <w:bottom w:w="0" w:type="dxa"/>
              <w:right w:w="108" w:type="dxa"/>
            </w:tcMar>
          </w:tcPr>
          <w:p w14:paraId="155651C8" w14:textId="77777777" w:rsidR="005E08EE" w:rsidRPr="008069E3" w:rsidRDefault="005E08EE" w:rsidP="0080229A">
            <w:pPr>
              <w:pStyle w:val="TAL"/>
            </w:pPr>
            <w:r w:rsidRPr="008069E3">
              <w:t>String</w:t>
            </w:r>
          </w:p>
        </w:tc>
        <w:tc>
          <w:tcPr>
            <w:tcW w:w="590" w:type="pct"/>
            <w:tcMar>
              <w:top w:w="0" w:type="dxa"/>
              <w:left w:w="28" w:type="dxa"/>
              <w:bottom w:w="0" w:type="dxa"/>
              <w:right w:w="108" w:type="dxa"/>
            </w:tcMar>
          </w:tcPr>
          <w:p w14:paraId="2B8C27D2" w14:textId="77777777" w:rsidR="005E08EE" w:rsidRPr="008069E3" w:rsidRDefault="005E08EE" w:rsidP="0080229A">
            <w:pPr>
              <w:pStyle w:val="TAL"/>
            </w:pPr>
            <w:r w:rsidRPr="008069E3">
              <w:t>0..1</w:t>
            </w:r>
          </w:p>
        </w:tc>
        <w:tc>
          <w:tcPr>
            <w:tcW w:w="2996" w:type="pct"/>
            <w:tcMar>
              <w:top w:w="0" w:type="dxa"/>
              <w:left w:w="28" w:type="dxa"/>
              <w:bottom w:w="0" w:type="dxa"/>
              <w:right w:w="108" w:type="dxa"/>
            </w:tcMar>
            <w:vAlign w:val="center"/>
          </w:tcPr>
          <w:p w14:paraId="3AE065AD" w14:textId="77777777" w:rsidR="005E08EE" w:rsidRPr="008069E3" w:rsidRDefault="005E08EE" w:rsidP="0080229A">
            <w:pPr>
              <w:pStyle w:val="TAL"/>
            </w:pPr>
            <w:r w:rsidRPr="008069E3">
              <w:t>BSSID of the neighbor AP which information is intended to obtain. If no specific BSSID is given, the information will be provided for all APs matching the ssid criteria.</w:t>
            </w:r>
          </w:p>
        </w:tc>
      </w:tr>
      <w:tr w:rsidR="005E08EE" w:rsidRPr="008069E3" w14:paraId="043665C8" w14:textId="77777777" w:rsidTr="002E494C">
        <w:trPr>
          <w:jc w:val="center"/>
        </w:trPr>
        <w:tc>
          <w:tcPr>
            <w:tcW w:w="5000" w:type="pct"/>
            <w:gridSpan w:val="4"/>
            <w:tcMar>
              <w:top w:w="0" w:type="dxa"/>
              <w:left w:w="28" w:type="dxa"/>
              <w:bottom w:w="0" w:type="dxa"/>
              <w:right w:w="108" w:type="dxa"/>
            </w:tcMar>
          </w:tcPr>
          <w:p w14:paraId="78FFB101" w14:textId="52E08D7A" w:rsidR="005E08EE" w:rsidRPr="008069E3" w:rsidRDefault="005E08EE" w:rsidP="0080229A">
            <w:pPr>
              <w:pStyle w:val="TAN"/>
            </w:pPr>
            <w:r w:rsidRPr="008069E3">
              <w:t>NOTE:</w:t>
            </w:r>
            <w:r w:rsidR="0080229A" w:rsidRPr="008069E3">
              <w:tab/>
            </w:r>
            <w:r w:rsidRPr="008069E3">
              <w:t>Both SSID and BSSID are optional configuration parameters. BSSID is valid when a SSID setting is provided, otherwise ignored. If SSID is not included, the neighbor report will be generated for the SSID (i.e.</w:t>
            </w:r>
            <w:r w:rsidR="0080229A" w:rsidRPr="008069E3">
              <w:t> </w:t>
            </w:r>
            <w:r w:rsidRPr="008069E3">
              <w:t>current ESS) that the station is associated.</w:t>
            </w:r>
          </w:p>
        </w:tc>
      </w:tr>
    </w:tbl>
    <w:p w14:paraId="35EB6B38" w14:textId="01D9C28A" w:rsidR="005E08EE" w:rsidRPr="008069E3" w:rsidRDefault="005E08EE" w:rsidP="005E08EE"/>
    <w:p w14:paraId="40D40222" w14:textId="77777777" w:rsidR="006F1C92" w:rsidRPr="008069E3" w:rsidRDefault="006F1C92" w:rsidP="006F1C92">
      <w:pPr>
        <w:pStyle w:val="Heading3"/>
      </w:pPr>
      <w:bookmarkStart w:id="341" w:name="_Toc106007668"/>
      <w:bookmarkStart w:id="342" w:name="_Toc106088426"/>
      <w:bookmarkStart w:id="343" w:name="_Toc106190919"/>
      <w:r w:rsidRPr="008069E3">
        <w:t>6.5.33</w:t>
      </w:r>
      <w:r w:rsidRPr="008069E3">
        <w:tab/>
        <w:t xml:space="preserve">Type: </w:t>
      </w:r>
      <w:r w:rsidRPr="008069E3">
        <w:rPr>
          <w:bCs/>
          <w:color w:val="000000"/>
        </w:rPr>
        <w:t>STACounterTriggerCondition</w:t>
      </w:r>
      <w:bookmarkEnd w:id="341"/>
      <w:bookmarkEnd w:id="342"/>
      <w:bookmarkEnd w:id="343"/>
    </w:p>
    <w:p w14:paraId="2062A9B8" w14:textId="261194FC" w:rsidR="006F1C92" w:rsidRPr="008069E3" w:rsidRDefault="006F1C92" w:rsidP="006F1C92">
      <w:r w:rsidRPr="008069E3">
        <w:t xml:space="preserve">This type represents the STA Counter Trigger Condition configuration as described as described in Figure 9-160 and Figure 9-161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 If a threshold setting is provided, the associated report is to be included in the StaStatistics report, triggering when the requested threshold is exceeded.</w:t>
      </w:r>
    </w:p>
    <w:p w14:paraId="0415C9BF" w14:textId="77777777" w:rsidR="006F1C92" w:rsidRPr="008069E3" w:rsidRDefault="006F1C92" w:rsidP="006F1C92">
      <w:pPr>
        <w:pStyle w:val="TH"/>
      </w:pPr>
      <w:r w:rsidRPr="008069E3">
        <w:t xml:space="preserve">Table 6.5.33-1: Attributes of the </w:t>
      </w:r>
      <w:r w:rsidRPr="008069E3">
        <w:rPr>
          <w:bCs/>
          <w:color w:val="000000"/>
        </w:rPr>
        <w:t>STACounterTriggerCondition</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5"/>
        <w:gridCol w:w="1081"/>
        <w:gridCol w:w="1169"/>
        <w:gridCol w:w="4977"/>
      </w:tblGrid>
      <w:tr w:rsidR="006F1C92" w:rsidRPr="008069E3" w14:paraId="2525E3F0" w14:textId="77777777" w:rsidTr="002E494C">
        <w:trPr>
          <w:jc w:val="center"/>
        </w:trPr>
        <w:tc>
          <w:tcPr>
            <w:tcW w:w="1358" w:type="pct"/>
            <w:shd w:val="clear" w:color="auto" w:fill="C0C0C0"/>
            <w:tcMar>
              <w:top w:w="0" w:type="dxa"/>
              <w:left w:w="28" w:type="dxa"/>
              <w:bottom w:w="0" w:type="dxa"/>
              <w:right w:w="108" w:type="dxa"/>
            </w:tcMar>
            <w:hideMark/>
          </w:tcPr>
          <w:p w14:paraId="52E945F4" w14:textId="77777777" w:rsidR="006F1C92" w:rsidRPr="008069E3" w:rsidRDefault="006F1C92" w:rsidP="002E494C">
            <w:pPr>
              <w:pStyle w:val="TAH"/>
            </w:pPr>
            <w:r w:rsidRPr="008069E3">
              <w:t>Attribute name</w:t>
            </w:r>
          </w:p>
        </w:tc>
        <w:tc>
          <w:tcPr>
            <w:tcW w:w="545" w:type="pct"/>
            <w:shd w:val="clear" w:color="auto" w:fill="C0C0C0"/>
            <w:tcMar>
              <w:top w:w="0" w:type="dxa"/>
              <w:left w:w="28" w:type="dxa"/>
              <w:bottom w:w="0" w:type="dxa"/>
              <w:right w:w="108" w:type="dxa"/>
            </w:tcMar>
            <w:hideMark/>
          </w:tcPr>
          <w:p w14:paraId="5A2D89DD" w14:textId="77777777" w:rsidR="006F1C92" w:rsidRPr="008069E3" w:rsidRDefault="006F1C92" w:rsidP="002E494C">
            <w:pPr>
              <w:pStyle w:val="TAH"/>
            </w:pPr>
            <w:r w:rsidRPr="008069E3">
              <w:t>Data type</w:t>
            </w:r>
          </w:p>
        </w:tc>
        <w:tc>
          <w:tcPr>
            <w:tcW w:w="589" w:type="pct"/>
            <w:shd w:val="clear" w:color="auto" w:fill="C0C0C0"/>
            <w:tcMar>
              <w:top w:w="0" w:type="dxa"/>
              <w:left w:w="28" w:type="dxa"/>
              <w:bottom w:w="0" w:type="dxa"/>
              <w:right w:w="108" w:type="dxa"/>
            </w:tcMar>
            <w:hideMark/>
          </w:tcPr>
          <w:p w14:paraId="200ED687" w14:textId="77777777" w:rsidR="006F1C92" w:rsidRPr="008069E3" w:rsidRDefault="006F1C92" w:rsidP="002E494C">
            <w:pPr>
              <w:pStyle w:val="TAH"/>
            </w:pPr>
            <w:r w:rsidRPr="008069E3">
              <w:t>Cardinality</w:t>
            </w:r>
          </w:p>
        </w:tc>
        <w:tc>
          <w:tcPr>
            <w:tcW w:w="2508" w:type="pct"/>
            <w:shd w:val="clear" w:color="auto" w:fill="C0C0C0"/>
            <w:tcMar>
              <w:top w:w="0" w:type="dxa"/>
              <w:left w:w="28" w:type="dxa"/>
              <w:bottom w:w="0" w:type="dxa"/>
              <w:right w:w="108" w:type="dxa"/>
            </w:tcMar>
            <w:hideMark/>
          </w:tcPr>
          <w:p w14:paraId="7448BA74" w14:textId="77777777" w:rsidR="006F1C92" w:rsidRPr="008069E3" w:rsidRDefault="006F1C92" w:rsidP="002E494C">
            <w:pPr>
              <w:pStyle w:val="TAH"/>
            </w:pPr>
            <w:r w:rsidRPr="008069E3">
              <w:t>Description</w:t>
            </w:r>
          </w:p>
        </w:tc>
      </w:tr>
      <w:tr w:rsidR="006F1C92" w:rsidRPr="008069E3" w14:paraId="1D448DF7" w14:textId="77777777" w:rsidTr="002E494C">
        <w:trPr>
          <w:jc w:val="center"/>
        </w:trPr>
        <w:tc>
          <w:tcPr>
            <w:tcW w:w="1358" w:type="pct"/>
            <w:tcMar>
              <w:top w:w="0" w:type="dxa"/>
              <w:left w:w="28" w:type="dxa"/>
              <w:bottom w:w="0" w:type="dxa"/>
              <w:right w:w="108" w:type="dxa"/>
            </w:tcMar>
            <w:vAlign w:val="center"/>
          </w:tcPr>
          <w:p w14:paraId="39A621F7" w14:textId="77777777" w:rsidR="006F1C92" w:rsidRPr="008069E3" w:rsidRDefault="006F1C92" w:rsidP="002E494C">
            <w:pPr>
              <w:pStyle w:val="TAL"/>
            </w:pPr>
            <w:r w:rsidRPr="008069E3">
              <w:t>failedCountThreshold</w:t>
            </w:r>
          </w:p>
        </w:tc>
        <w:tc>
          <w:tcPr>
            <w:tcW w:w="545" w:type="pct"/>
            <w:tcMar>
              <w:top w:w="0" w:type="dxa"/>
              <w:left w:w="28" w:type="dxa"/>
              <w:bottom w:w="0" w:type="dxa"/>
              <w:right w:w="108" w:type="dxa"/>
            </w:tcMar>
            <w:vAlign w:val="center"/>
          </w:tcPr>
          <w:p w14:paraId="3571C7EA"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690F24E9"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0507F4BC" w14:textId="77777777" w:rsidR="006F1C92" w:rsidRPr="008069E3" w:rsidRDefault="006F1C92" w:rsidP="002E494C">
            <w:pPr>
              <w:pStyle w:val="TAL"/>
            </w:pPr>
            <w:r w:rsidRPr="008069E3">
              <w:t>Configure and set threshold for dot11FailedCount trigger</w:t>
            </w:r>
          </w:p>
        </w:tc>
      </w:tr>
      <w:tr w:rsidR="006F1C92" w:rsidRPr="008069E3" w14:paraId="1376E697" w14:textId="77777777" w:rsidTr="002E494C">
        <w:trPr>
          <w:jc w:val="center"/>
        </w:trPr>
        <w:tc>
          <w:tcPr>
            <w:tcW w:w="1358" w:type="pct"/>
            <w:tcMar>
              <w:top w:w="0" w:type="dxa"/>
              <w:left w:w="28" w:type="dxa"/>
              <w:bottom w:w="0" w:type="dxa"/>
              <w:right w:w="108" w:type="dxa"/>
            </w:tcMar>
            <w:vAlign w:val="center"/>
          </w:tcPr>
          <w:p w14:paraId="6A070303" w14:textId="77777777" w:rsidR="006F1C92" w:rsidRPr="008069E3" w:rsidRDefault="006F1C92" w:rsidP="002E494C">
            <w:pPr>
              <w:pStyle w:val="TAL"/>
            </w:pPr>
            <w:r w:rsidRPr="008069E3">
              <w:t>fcsErrorCountThreshold</w:t>
            </w:r>
          </w:p>
        </w:tc>
        <w:tc>
          <w:tcPr>
            <w:tcW w:w="545" w:type="pct"/>
            <w:tcMar>
              <w:top w:w="0" w:type="dxa"/>
              <w:left w:w="28" w:type="dxa"/>
              <w:bottom w:w="0" w:type="dxa"/>
              <w:right w:w="108" w:type="dxa"/>
            </w:tcMar>
            <w:vAlign w:val="center"/>
          </w:tcPr>
          <w:p w14:paraId="2A0B7277"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14331A0C"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077AF789" w14:textId="77777777" w:rsidR="006F1C92" w:rsidRPr="008069E3" w:rsidRDefault="006F1C92" w:rsidP="002E494C">
            <w:pPr>
              <w:pStyle w:val="TAL"/>
            </w:pPr>
            <w:r w:rsidRPr="008069E3">
              <w:t>Configure and set threshold for dot11FCSErrorCount trigger</w:t>
            </w:r>
          </w:p>
        </w:tc>
      </w:tr>
      <w:tr w:rsidR="006F1C92" w:rsidRPr="008069E3" w14:paraId="01A991E3" w14:textId="77777777" w:rsidTr="002E494C">
        <w:trPr>
          <w:jc w:val="center"/>
        </w:trPr>
        <w:tc>
          <w:tcPr>
            <w:tcW w:w="1358" w:type="pct"/>
            <w:tcMar>
              <w:top w:w="0" w:type="dxa"/>
              <w:left w:w="28" w:type="dxa"/>
              <w:bottom w:w="0" w:type="dxa"/>
              <w:right w:w="108" w:type="dxa"/>
            </w:tcMar>
            <w:vAlign w:val="center"/>
          </w:tcPr>
          <w:p w14:paraId="5378DB96" w14:textId="77777777" w:rsidR="006F1C92" w:rsidRPr="008069E3" w:rsidRDefault="006F1C92" w:rsidP="002E494C">
            <w:pPr>
              <w:pStyle w:val="TAL"/>
            </w:pPr>
            <w:r w:rsidRPr="008069E3">
              <w:t>multipleRetryCountThreshold</w:t>
            </w:r>
          </w:p>
        </w:tc>
        <w:tc>
          <w:tcPr>
            <w:tcW w:w="545" w:type="pct"/>
            <w:tcMar>
              <w:top w:w="0" w:type="dxa"/>
              <w:left w:w="28" w:type="dxa"/>
              <w:bottom w:w="0" w:type="dxa"/>
              <w:right w:w="108" w:type="dxa"/>
            </w:tcMar>
            <w:vAlign w:val="center"/>
          </w:tcPr>
          <w:p w14:paraId="5E8CF430"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6080C873"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4796DD03" w14:textId="77777777" w:rsidR="006F1C92" w:rsidRPr="008069E3" w:rsidRDefault="006F1C92" w:rsidP="002E494C">
            <w:pPr>
              <w:pStyle w:val="TAL"/>
            </w:pPr>
            <w:r w:rsidRPr="008069E3">
              <w:t>Configure and set threshold for dot11MultipleRetryCount trigger</w:t>
            </w:r>
          </w:p>
        </w:tc>
      </w:tr>
      <w:tr w:rsidR="006F1C92" w:rsidRPr="008069E3" w14:paraId="69BDB6A9" w14:textId="77777777" w:rsidTr="002E494C">
        <w:trPr>
          <w:jc w:val="center"/>
        </w:trPr>
        <w:tc>
          <w:tcPr>
            <w:tcW w:w="1358" w:type="pct"/>
            <w:tcMar>
              <w:top w:w="0" w:type="dxa"/>
              <w:left w:w="28" w:type="dxa"/>
              <w:bottom w:w="0" w:type="dxa"/>
              <w:right w:w="108" w:type="dxa"/>
            </w:tcMar>
            <w:vAlign w:val="center"/>
          </w:tcPr>
          <w:p w14:paraId="614E641D" w14:textId="77777777" w:rsidR="006F1C92" w:rsidRPr="008069E3" w:rsidRDefault="006F1C92" w:rsidP="002E494C">
            <w:pPr>
              <w:pStyle w:val="TAL"/>
            </w:pPr>
            <w:r w:rsidRPr="008069E3">
              <w:t>frameDuplicateCountThreshold</w:t>
            </w:r>
          </w:p>
        </w:tc>
        <w:tc>
          <w:tcPr>
            <w:tcW w:w="545" w:type="pct"/>
            <w:tcMar>
              <w:top w:w="0" w:type="dxa"/>
              <w:left w:w="28" w:type="dxa"/>
              <w:bottom w:w="0" w:type="dxa"/>
              <w:right w:w="108" w:type="dxa"/>
            </w:tcMar>
            <w:vAlign w:val="center"/>
          </w:tcPr>
          <w:p w14:paraId="1763A4A6"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64B039C3"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57A4D64A" w14:textId="77777777" w:rsidR="006F1C92" w:rsidRPr="008069E3" w:rsidRDefault="006F1C92" w:rsidP="002E494C">
            <w:pPr>
              <w:pStyle w:val="TAL"/>
            </w:pPr>
            <w:r w:rsidRPr="008069E3">
              <w:t>Configure and set threshold for dot11FrameDuplicateCount trigger</w:t>
            </w:r>
          </w:p>
        </w:tc>
      </w:tr>
      <w:tr w:rsidR="006F1C92" w:rsidRPr="008069E3" w14:paraId="435C465B" w14:textId="77777777" w:rsidTr="002E494C">
        <w:trPr>
          <w:jc w:val="center"/>
        </w:trPr>
        <w:tc>
          <w:tcPr>
            <w:tcW w:w="1358" w:type="pct"/>
            <w:tcMar>
              <w:top w:w="0" w:type="dxa"/>
              <w:left w:w="28" w:type="dxa"/>
              <w:bottom w:w="0" w:type="dxa"/>
              <w:right w:w="108" w:type="dxa"/>
            </w:tcMar>
            <w:vAlign w:val="center"/>
          </w:tcPr>
          <w:p w14:paraId="2E15732C" w14:textId="77777777" w:rsidR="006F1C92" w:rsidRPr="008069E3" w:rsidRDefault="006F1C92" w:rsidP="002E494C">
            <w:pPr>
              <w:pStyle w:val="TAL"/>
            </w:pPr>
            <w:r w:rsidRPr="008069E3">
              <w:t>rtsFailureCountThreshold</w:t>
            </w:r>
          </w:p>
        </w:tc>
        <w:tc>
          <w:tcPr>
            <w:tcW w:w="545" w:type="pct"/>
            <w:tcMar>
              <w:top w:w="0" w:type="dxa"/>
              <w:left w:w="28" w:type="dxa"/>
              <w:bottom w:w="0" w:type="dxa"/>
              <w:right w:w="108" w:type="dxa"/>
            </w:tcMar>
            <w:vAlign w:val="center"/>
          </w:tcPr>
          <w:p w14:paraId="07F0298B"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237662B5"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0FB58FDA" w14:textId="77777777" w:rsidR="006F1C92" w:rsidRPr="008069E3" w:rsidRDefault="006F1C92" w:rsidP="002E494C">
            <w:pPr>
              <w:pStyle w:val="TAL"/>
            </w:pPr>
            <w:r w:rsidRPr="008069E3">
              <w:t>Configure and set threshold for dot11RTSFailureCount trigger</w:t>
            </w:r>
          </w:p>
        </w:tc>
      </w:tr>
      <w:tr w:rsidR="006F1C92" w:rsidRPr="008069E3" w14:paraId="00646A5F" w14:textId="77777777" w:rsidTr="002E494C">
        <w:trPr>
          <w:jc w:val="center"/>
        </w:trPr>
        <w:tc>
          <w:tcPr>
            <w:tcW w:w="1358" w:type="pct"/>
            <w:tcMar>
              <w:top w:w="0" w:type="dxa"/>
              <w:left w:w="28" w:type="dxa"/>
              <w:bottom w:w="0" w:type="dxa"/>
              <w:right w:w="108" w:type="dxa"/>
            </w:tcMar>
            <w:vAlign w:val="center"/>
          </w:tcPr>
          <w:p w14:paraId="4603F8AF" w14:textId="77777777" w:rsidR="006F1C92" w:rsidRPr="008069E3" w:rsidRDefault="006F1C92" w:rsidP="002E494C">
            <w:pPr>
              <w:pStyle w:val="TAL"/>
            </w:pPr>
            <w:r w:rsidRPr="008069E3">
              <w:t>ackFailureCountThreshold</w:t>
            </w:r>
          </w:p>
        </w:tc>
        <w:tc>
          <w:tcPr>
            <w:tcW w:w="545" w:type="pct"/>
            <w:tcMar>
              <w:top w:w="0" w:type="dxa"/>
              <w:left w:w="28" w:type="dxa"/>
              <w:bottom w:w="0" w:type="dxa"/>
              <w:right w:w="108" w:type="dxa"/>
            </w:tcMar>
            <w:vAlign w:val="center"/>
          </w:tcPr>
          <w:p w14:paraId="2168336F"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3589E558"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06302768" w14:textId="77777777" w:rsidR="006F1C92" w:rsidRPr="008069E3" w:rsidRDefault="006F1C92" w:rsidP="002E494C">
            <w:pPr>
              <w:pStyle w:val="TAL"/>
            </w:pPr>
            <w:r w:rsidRPr="008069E3">
              <w:t>Configure and set threshold for dot11AckFailureCount trigger</w:t>
            </w:r>
          </w:p>
        </w:tc>
      </w:tr>
      <w:tr w:rsidR="006F1C92" w:rsidRPr="008069E3" w14:paraId="26ACF977" w14:textId="77777777" w:rsidTr="002E494C">
        <w:trPr>
          <w:jc w:val="center"/>
        </w:trPr>
        <w:tc>
          <w:tcPr>
            <w:tcW w:w="1358" w:type="pct"/>
            <w:tcMar>
              <w:top w:w="0" w:type="dxa"/>
              <w:left w:w="28" w:type="dxa"/>
              <w:bottom w:w="0" w:type="dxa"/>
              <w:right w:w="108" w:type="dxa"/>
            </w:tcMar>
            <w:vAlign w:val="center"/>
          </w:tcPr>
          <w:p w14:paraId="27516AB9" w14:textId="77777777" w:rsidR="006F1C92" w:rsidRPr="008069E3" w:rsidRDefault="006F1C92" w:rsidP="002E494C">
            <w:pPr>
              <w:pStyle w:val="TAL"/>
            </w:pPr>
            <w:r w:rsidRPr="008069E3">
              <w:t>retryCountThreshold</w:t>
            </w:r>
          </w:p>
        </w:tc>
        <w:tc>
          <w:tcPr>
            <w:tcW w:w="545" w:type="pct"/>
            <w:tcMar>
              <w:top w:w="0" w:type="dxa"/>
              <w:left w:w="28" w:type="dxa"/>
              <w:bottom w:w="0" w:type="dxa"/>
              <w:right w:w="108" w:type="dxa"/>
            </w:tcMar>
            <w:vAlign w:val="center"/>
          </w:tcPr>
          <w:p w14:paraId="7977F520" w14:textId="77777777" w:rsidR="006F1C92" w:rsidRPr="008069E3" w:rsidRDefault="006F1C92" w:rsidP="002E494C">
            <w:pPr>
              <w:pStyle w:val="TAL"/>
            </w:pPr>
            <w:r w:rsidRPr="008069E3">
              <w:t>Uint32</w:t>
            </w:r>
          </w:p>
        </w:tc>
        <w:tc>
          <w:tcPr>
            <w:tcW w:w="589" w:type="pct"/>
            <w:tcMar>
              <w:top w:w="0" w:type="dxa"/>
              <w:left w:w="28" w:type="dxa"/>
              <w:bottom w:w="0" w:type="dxa"/>
              <w:right w:w="108" w:type="dxa"/>
            </w:tcMar>
            <w:vAlign w:val="center"/>
          </w:tcPr>
          <w:p w14:paraId="0A03C484" w14:textId="77777777" w:rsidR="006F1C92" w:rsidRPr="008069E3" w:rsidRDefault="006F1C92" w:rsidP="002E494C">
            <w:pPr>
              <w:pStyle w:val="TAL"/>
            </w:pPr>
            <w:r w:rsidRPr="008069E3">
              <w:t>0..1</w:t>
            </w:r>
          </w:p>
        </w:tc>
        <w:tc>
          <w:tcPr>
            <w:tcW w:w="2508" w:type="pct"/>
            <w:tcMar>
              <w:top w:w="0" w:type="dxa"/>
              <w:left w:w="28" w:type="dxa"/>
              <w:bottom w:w="0" w:type="dxa"/>
              <w:right w:w="108" w:type="dxa"/>
            </w:tcMar>
          </w:tcPr>
          <w:p w14:paraId="4D96A10B" w14:textId="77777777" w:rsidR="006F1C92" w:rsidRPr="008069E3" w:rsidRDefault="006F1C92" w:rsidP="002E494C">
            <w:pPr>
              <w:pStyle w:val="TAL"/>
            </w:pPr>
            <w:r w:rsidRPr="008069E3">
              <w:t>Configure and set threshold for dot11RetryCount trigger</w:t>
            </w:r>
          </w:p>
        </w:tc>
      </w:tr>
    </w:tbl>
    <w:p w14:paraId="54EB153C" w14:textId="77777777" w:rsidR="006F1C92" w:rsidRPr="008069E3" w:rsidRDefault="006F1C92" w:rsidP="006F1C92"/>
    <w:p w14:paraId="599A71D1" w14:textId="77777777" w:rsidR="006F1C92" w:rsidRPr="008069E3" w:rsidRDefault="006F1C92" w:rsidP="006F1C92">
      <w:pPr>
        <w:pStyle w:val="Heading3"/>
        <w:rPr>
          <w:rFonts w:eastAsiaTheme="minorEastAsia"/>
          <w:lang w:eastAsia="zh-CN"/>
        </w:rPr>
      </w:pPr>
      <w:bookmarkStart w:id="344" w:name="_Toc106007669"/>
      <w:bookmarkStart w:id="345" w:name="_Toc106088427"/>
      <w:bookmarkStart w:id="346" w:name="_Toc106190920"/>
      <w:r w:rsidRPr="008069E3">
        <w:t>6.5.34</w:t>
      </w:r>
      <w:r w:rsidRPr="008069E3">
        <w:tab/>
        <w:t>Type: Sta</w:t>
      </w:r>
      <w:r w:rsidRPr="008069E3">
        <w:rPr>
          <w:rFonts w:eastAsiaTheme="minorEastAsia"/>
          <w:lang w:eastAsia="zh-CN"/>
        </w:rPr>
        <w:t>StatisticsGroupZeroData</w:t>
      </w:r>
      <w:bookmarkEnd w:id="344"/>
      <w:bookmarkEnd w:id="345"/>
      <w:bookmarkEnd w:id="346"/>
    </w:p>
    <w:p w14:paraId="150D42A9" w14:textId="2CB12987" w:rsidR="006F1C92" w:rsidRPr="008069E3" w:rsidRDefault="006F1C92" w:rsidP="006F1C92">
      <w:r w:rsidRPr="008069E3">
        <w:t xml:space="preserve">This type represents STA Statistics Group Data for Group Identity = 0 as defined in Table 9-114 (Group Identity for a STA Statistics report)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38C2F7CE" w14:textId="77777777" w:rsidR="006F1C92" w:rsidRPr="008069E3" w:rsidRDefault="006F1C92" w:rsidP="006F1C92">
      <w:pPr>
        <w:pStyle w:val="TH"/>
      </w:pPr>
      <w:r w:rsidRPr="008069E3">
        <w:t>Table 6.5.34-1: Attributes of the Sta</w:t>
      </w:r>
      <w:r w:rsidRPr="008069E3">
        <w:rPr>
          <w:rFonts w:eastAsiaTheme="minorEastAsia"/>
          <w:lang w:eastAsia="zh-CN"/>
        </w:rPr>
        <w:t>StatisticsGroupZeroData</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98"/>
        <w:gridCol w:w="1619"/>
        <w:gridCol w:w="1081"/>
        <w:gridCol w:w="4524"/>
      </w:tblGrid>
      <w:tr w:rsidR="006F1C92" w:rsidRPr="008069E3" w14:paraId="1CC3E7C7" w14:textId="77777777" w:rsidTr="002E494C">
        <w:trPr>
          <w:jc w:val="center"/>
        </w:trPr>
        <w:tc>
          <w:tcPr>
            <w:tcW w:w="1359" w:type="pct"/>
            <w:shd w:val="clear" w:color="auto" w:fill="C0C0C0"/>
            <w:tcMar>
              <w:top w:w="0" w:type="dxa"/>
              <w:left w:w="28" w:type="dxa"/>
              <w:bottom w:w="0" w:type="dxa"/>
              <w:right w:w="108" w:type="dxa"/>
            </w:tcMar>
            <w:hideMark/>
          </w:tcPr>
          <w:p w14:paraId="2AA96C55" w14:textId="77777777" w:rsidR="006F1C92" w:rsidRPr="008069E3" w:rsidRDefault="006F1C92" w:rsidP="002E494C">
            <w:pPr>
              <w:pStyle w:val="TAH"/>
            </w:pPr>
            <w:r w:rsidRPr="008069E3">
              <w:t>Attribute name</w:t>
            </w:r>
          </w:p>
        </w:tc>
        <w:tc>
          <w:tcPr>
            <w:tcW w:w="816" w:type="pct"/>
            <w:shd w:val="clear" w:color="auto" w:fill="C0C0C0"/>
            <w:tcMar>
              <w:top w:w="0" w:type="dxa"/>
              <w:left w:w="28" w:type="dxa"/>
              <w:bottom w:w="0" w:type="dxa"/>
              <w:right w:w="108" w:type="dxa"/>
            </w:tcMar>
            <w:hideMark/>
          </w:tcPr>
          <w:p w14:paraId="40ADD232" w14:textId="77777777" w:rsidR="006F1C92" w:rsidRPr="008069E3" w:rsidRDefault="006F1C92" w:rsidP="002E494C">
            <w:pPr>
              <w:pStyle w:val="TAH"/>
            </w:pPr>
            <w:r w:rsidRPr="008069E3">
              <w:t>Data type</w:t>
            </w:r>
          </w:p>
        </w:tc>
        <w:tc>
          <w:tcPr>
            <w:tcW w:w="545" w:type="pct"/>
            <w:shd w:val="clear" w:color="auto" w:fill="C0C0C0"/>
            <w:tcMar>
              <w:top w:w="0" w:type="dxa"/>
              <w:left w:w="28" w:type="dxa"/>
              <w:bottom w:w="0" w:type="dxa"/>
              <w:right w:w="108" w:type="dxa"/>
            </w:tcMar>
            <w:hideMark/>
          </w:tcPr>
          <w:p w14:paraId="67658F6B" w14:textId="77777777" w:rsidR="006F1C92" w:rsidRPr="008069E3" w:rsidRDefault="006F1C92" w:rsidP="002E494C">
            <w:pPr>
              <w:pStyle w:val="TAH"/>
            </w:pPr>
            <w:r w:rsidRPr="008069E3">
              <w:t>Cardinality</w:t>
            </w:r>
          </w:p>
        </w:tc>
        <w:tc>
          <w:tcPr>
            <w:tcW w:w="2281" w:type="pct"/>
            <w:shd w:val="clear" w:color="auto" w:fill="C0C0C0"/>
            <w:tcMar>
              <w:top w:w="0" w:type="dxa"/>
              <w:left w:w="28" w:type="dxa"/>
              <w:bottom w:w="0" w:type="dxa"/>
              <w:right w:w="108" w:type="dxa"/>
            </w:tcMar>
            <w:hideMark/>
          </w:tcPr>
          <w:p w14:paraId="3E3BF21C" w14:textId="77777777" w:rsidR="006F1C92" w:rsidRPr="008069E3" w:rsidRDefault="006F1C92" w:rsidP="002E494C">
            <w:pPr>
              <w:pStyle w:val="TAH"/>
            </w:pPr>
            <w:r w:rsidRPr="008069E3">
              <w:t>Description</w:t>
            </w:r>
          </w:p>
        </w:tc>
      </w:tr>
      <w:tr w:rsidR="006F1C92" w:rsidRPr="008069E3" w14:paraId="249541A3" w14:textId="77777777" w:rsidTr="002E494C">
        <w:trPr>
          <w:jc w:val="center"/>
        </w:trPr>
        <w:tc>
          <w:tcPr>
            <w:tcW w:w="1359" w:type="pct"/>
            <w:tcMar>
              <w:top w:w="0" w:type="dxa"/>
              <w:left w:w="28" w:type="dxa"/>
              <w:bottom w:w="0" w:type="dxa"/>
              <w:right w:w="108" w:type="dxa"/>
            </w:tcMar>
            <w:vAlign w:val="center"/>
          </w:tcPr>
          <w:p w14:paraId="229F7B56" w14:textId="77777777" w:rsidR="006F1C92" w:rsidRPr="008069E3" w:rsidRDefault="006F1C92" w:rsidP="002E494C">
            <w:pPr>
              <w:pStyle w:val="TAL"/>
              <w:rPr>
                <w:color w:val="000000"/>
              </w:rPr>
            </w:pPr>
            <w:r w:rsidRPr="008069E3">
              <w:t>transmittedFragmentCount</w:t>
            </w:r>
          </w:p>
        </w:tc>
        <w:tc>
          <w:tcPr>
            <w:tcW w:w="816" w:type="pct"/>
            <w:tcMar>
              <w:top w:w="0" w:type="dxa"/>
              <w:left w:w="28" w:type="dxa"/>
              <w:bottom w:w="0" w:type="dxa"/>
              <w:right w:w="108" w:type="dxa"/>
            </w:tcMar>
            <w:vAlign w:val="center"/>
          </w:tcPr>
          <w:p w14:paraId="5B4B5501" w14:textId="77777777" w:rsidR="006F1C92" w:rsidRPr="008069E3" w:rsidRDefault="006F1C92" w:rsidP="002E494C">
            <w:pPr>
              <w:pStyle w:val="TAL"/>
              <w:rPr>
                <w:color w:val="000000"/>
              </w:rPr>
            </w:pPr>
            <w:r w:rsidRPr="008069E3">
              <w:t>Uint32</w:t>
            </w:r>
          </w:p>
        </w:tc>
        <w:tc>
          <w:tcPr>
            <w:tcW w:w="545" w:type="pct"/>
            <w:tcMar>
              <w:top w:w="0" w:type="dxa"/>
              <w:left w:w="28" w:type="dxa"/>
              <w:bottom w:w="0" w:type="dxa"/>
              <w:right w:w="108" w:type="dxa"/>
            </w:tcMar>
            <w:vAlign w:val="center"/>
          </w:tcPr>
          <w:p w14:paraId="7408DB21" w14:textId="77777777" w:rsidR="006F1C92" w:rsidRPr="008069E3" w:rsidRDefault="006F1C92" w:rsidP="002E494C">
            <w:pPr>
              <w:pStyle w:val="TAL"/>
            </w:pPr>
            <w:r w:rsidRPr="008069E3">
              <w:t>1</w:t>
            </w:r>
          </w:p>
        </w:tc>
        <w:tc>
          <w:tcPr>
            <w:tcW w:w="2281" w:type="pct"/>
            <w:tcMar>
              <w:top w:w="0" w:type="dxa"/>
              <w:left w:w="28" w:type="dxa"/>
              <w:bottom w:w="0" w:type="dxa"/>
              <w:right w:w="108" w:type="dxa"/>
            </w:tcMar>
            <w:vAlign w:val="center"/>
          </w:tcPr>
          <w:p w14:paraId="12CB840A" w14:textId="77777777" w:rsidR="006F1C92" w:rsidRPr="008069E3" w:rsidRDefault="006F1C92" w:rsidP="002E494C">
            <w:pPr>
              <w:pStyle w:val="TAL"/>
            </w:pPr>
            <w:r w:rsidRPr="008069E3">
              <w:t>dot11TransmittedFragmentCount counter</w:t>
            </w:r>
          </w:p>
        </w:tc>
      </w:tr>
      <w:tr w:rsidR="006F1C92" w:rsidRPr="008069E3" w14:paraId="129A3ECF" w14:textId="77777777" w:rsidTr="002E494C">
        <w:trPr>
          <w:jc w:val="center"/>
        </w:trPr>
        <w:tc>
          <w:tcPr>
            <w:tcW w:w="1359" w:type="pct"/>
            <w:tcMar>
              <w:top w:w="0" w:type="dxa"/>
              <w:left w:w="28" w:type="dxa"/>
              <w:bottom w:w="0" w:type="dxa"/>
              <w:right w:w="108" w:type="dxa"/>
            </w:tcMar>
            <w:vAlign w:val="center"/>
          </w:tcPr>
          <w:p w14:paraId="0D03C111" w14:textId="4D9ABD3C" w:rsidR="006F1C92" w:rsidRPr="008069E3" w:rsidRDefault="006F1C92" w:rsidP="002E494C">
            <w:pPr>
              <w:pStyle w:val="TAL"/>
              <w:rPr>
                <w:color w:val="000000"/>
              </w:rPr>
            </w:pPr>
            <w:r w:rsidRPr="008069E3">
              <w:t>groupTransmittedFrameCount</w:t>
            </w:r>
          </w:p>
        </w:tc>
        <w:tc>
          <w:tcPr>
            <w:tcW w:w="816" w:type="pct"/>
            <w:tcMar>
              <w:top w:w="0" w:type="dxa"/>
              <w:left w:w="28" w:type="dxa"/>
              <w:bottom w:w="0" w:type="dxa"/>
              <w:right w:w="108" w:type="dxa"/>
            </w:tcMar>
            <w:vAlign w:val="center"/>
          </w:tcPr>
          <w:p w14:paraId="64125B27" w14:textId="77777777" w:rsidR="006F1C92" w:rsidRPr="008069E3" w:rsidRDefault="006F1C92" w:rsidP="002E494C">
            <w:pPr>
              <w:pStyle w:val="TAL"/>
              <w:rPr>
                <w:color w:val="000000"/>
              </w:rPr>
            </w:pPr>
            <w:r w:rsidRPr="008069E3">
              <w:t>Uint32</w:t>
            </w:r>
          </w:p>
        </w:tc>
        <w:tc>
          <w:tcPr>
            <w:tcW w:w="545" w:type="pct"/>
            <w:tcMar>
              <w:top w:w="0" w:type="dxa"/>
              <w:left w:w="28" w:type="dxa"/>
              <w:bottom w:w="0" w:type="dxa"/>
              <w:right w:w="108" w:type="dxa"/>
            </w:tcMar>
            <w:vAlign w:val="center"/>
          </w:tcPr>
          <w:p w14:paraId="2F3FC6ED"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3CBF512F" w14:textId="77777777" w:rsidR="006F1C92" w:rsidRPr="008069E3" w:rsidRDefault="006F1C92" w:rsidP="002E494C">
            <w:pPr>
              <w:pStyle w:val="TAL"/>
            </w:pPr>
            <w:r w:rsidRPr="008069E3">
              <w:t>dot11GroupTransmittedFrameCount counter</w:t>
            </w:r>
          </w:p>
        </w:tc>
      </w:tr>
      <w:tr w:rsidR="006F1C92" w:rsidRPr="008069E3" w14:paraId="6390FD7E" w14:textId="77777777" w:rsidTr="002E494C">
        <w:trPr>
          <w:jc w:val="center"/>
        </w:trPr>
        <w:tc>
          <w:tcPr>
            <w:tcW w:w="1359" w:type="pct"/>
            <w:tcMar>
              <w:top w:w="0" w:type="dxa"/>
              <w:left w:w="28" w:type="dxa"/>
              <w:bottom w:w="0" w:type="dxa"/>
              <w:right w:w="108" w:type="dxa"/>
            </w:tcMar>
            <w:vAlign w:val="center"/>
          </w:tcPr>
          <w:p w14:paraId="426850A8" w14:textId="4D05B9F4" w:rsidR="006F1C92" w:rsidRPr="008069E3" w:rsidRDefault="006F1C92" w:rsidP="002E494C">
            <w:pPr>
              <w:pStyle w:val="TAL"/>
              <w:rPr>
                <w:bCs/>
                <w:color w:val="000000"/>
              </w:rPr>
            </w:pPr>
            <w:r w:rsidRPr="008069E3">
              <w:t>failedCount</w:t>
            </w:r>
          </w:p>
        </w:tc>
        <w:tc>
          <w:tcPr>
            <w:tcW w:w="816" w:type="pct"/>
            <w:tcMar>
              <w:top w:w="0" w:type="dxa"/>
              <w:left w:w="28" w:type="dxa"/>
              <w:bottom w:w="0" w:type="dxa"/>
              <w:right w:w="108" w:type="dxa"/>
            </w:tcMar>
            <w:vAlign w:val="center"/>
          </w:tcPr>
          <w:p w14:paraId="36EB257B" w14:textId="77777777" w:rsidR="006F1C92" w:rsidRPr="008069E3" w:rsidRDefault="006F1C92" w:rsidP="002E494C">
            <w:pPr>
              <w:pStyle w:val="TAL"/>
              <w:rPr>
                <w:color w:val="000000"/>
              </w:rPr>
            </w:pPr>
            <w:r w:rsidRPr="008069E3">
              <w:t>Uint32</w:t>
            </w:r>
          </w:p>
        </w:tc>
        <w:tc>
          <w:tcPr>
            <w:tcW w:w="545" w:type="pct"/>
            <w:tcMar>
              <w:top w:w="0" w:type="dxa"/>
              <w:left w:w="28" w:type="dxa"/>
              <w:bottom w:w="0" w:type="dxa"/>
              <w:right w:w="108" w:type="dxa"/>
            </w:tcMar>
            <w:vAlign w:val="center"/>
          </w:tcPr>
          <w:p w14:paraId="7609C176"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6F4FCDA4" w14:textId="77777777" w:rsidR="006F1C92" w:rsidRPr="008069E3" w:rsidRDefault="006F1C92" w:rsidP="002E494C">
            <w:pPr>
              <w:pStyle w:val="TAL"/>
              <w:rPr>
                <w:color w:val="000000"/>
              </w:rPr>
            </w:pPr>
            <w:r w:rsidRPr="008069E3">
              <w:t>dot11FailedCount counter</w:t>
            </w:r>
          </w:p>
        </w:tc>
      </w:tr>
      <w:tr w:rsidR="006F1C92" w:rsidRPr="008069E3" w14:paraId="5D1B309D" w14:textId="77777777" w:rsidTr="002E494C">
        <w:trPr>
          <w:jc w:val="center"/>
        </w:trPr>
        <w:tc>
          <w:tcPr>
            <w:tcW w:w="1359" w:type="pct"/>
            <w:tcMar>
              <w:top w:w="0" w:type="dxa"/>
              <w:left w:w="28" w:type="dxa"/>
              <w:bottom w:w="0" w:type="dxa"/>
              <w:right w:w="108" w:type="dxa"/>
            </w:tcMar>
            <w:vAlign w:val="center"/>
          </w:tcPr>
          <w:p w14:paraId="4C59C0C9" w14:textId="77777777" w:rsidR="006F1C92" w:rsidRPr="008069E3" w:rsidRDefault="006F1C92" w:rsidP="002E494C">
            <w:pPr>
              <w:pStyle w:val="TAL"/>
              <w:rPr>
                <w:bCs/>
                <w:color w:val="000000"/>
              </w:rPr>
            </w:pPr>
            <w:r w:rsidRPr="008069E3">
              <w:t>receivedFragmentCount</w:t>
            </w:r>
          </w:p>
        </w:tc>
        <w:tc>
          <w:tcPr>
            <w:tcW w:w="816" w:type="pct"/>
            <w:tcMar>
              <w:top w:w="0" w:type="dxa"/>
              <w:left w:w="28" w:type="dxa"/>
              <w:bottom w:w="0" w:type="dxa"/>
              <w:right w:w="108" w:type="dxa"/>
            </w:tcMar>
            <w:vAlign w:val="center"/>
          </w:tcPr>
          <w:p w14:paraId="2A45BC15" w14:textId="77777777" w:rsidR="006F1C92" w:rsidRPr="008069E3" w:rsidRDefault="006F1C92" w:rsidP="002E494C">
            <w:pPr>
              <w:pStyle w:val="TAL"/>
              <w:rPr>
                <w:color w:val="000000"/>
              </w:rPr>
            </w:pPr>
            <w:r w:rsidRPr="008069E3">
              <w:t>Uint32</w:t>
            </w:r>
          </w:p>
        </w:tc>
        <w:tc>
          <w:tcPr>
            <w:tcW w:w="545" w:type="pct"/>
            <w:tcMar>
              <w:top w:w="0" w:type="dxa"/>
              <w:left w:w="28" w:type="dxa"/>
              <w:bottom w:w="0" w:type="dxa"/>
              <w:right w:w="108" w:type="dxa"/>
            </w:tcMar>
            <w:vAlign w:val="center"/>
          </w:tcPr>
          <w:p w14:paraId="504D3C08"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3E04E6E8" w14:textId="77777777" w:rsidR="006F1C92" w:rsidRPr="008069E3" w:rsidRDefault="006F1C92" w:rsidP="002E494C">
            <w:pPr>
              <w:pStyle w:val="TAL"/>
              <w:rPr>
                <w:color w:val="000000"/>
              </w:rPr>
            </w:pPr>
            <w:r w:rsidRPr="008069E3">
              <w:t>dot11ReceivedFragmentCount counter</w:t>
            </w:r>
          </w:p>
        </w:tc>
      </w:tr>
      <w:tr w:rsidR="006F1C92" w:rsidRPr="008069E3" w14:paraId="463AA9FB" w14:textId="77777777" w:rsidTr="002E494C">
        <w:trPr>
          <w:jc w:val="center"/>
        </w:trPr>
        <w:tc>
          <w:tcPr>
            <w:tcW w:w="1359" w:type="pct"/>
            <w:tcMar>
              <w:top w:w="0" w:type="dxa"/>
              <w:left w:w="28" w:type="dxa"/>
              <w:bottom w:w="0" w:type="dxa"/>
              <w:right w:w="108" w:type="dxa"/>
            </w:tcMar>
            <w:vAlign w:val="center"/>
          </w:tcPr>
          <w:p w14:paraId="7724EB2C" w14:textId="77777777" w:rsidR="006F1C92" w:rsidRPr="008069E3" w:rsidRDefault="006F1C92" w:rsidP="002E494C">
            <w:pPr>
              <w:pStyle w:val="TAL"/>
              <w:rPr>
                <w:bCs/>
                <w:color w:val="000000"/>
              </w:rPr>
            </w:pPr>
            <w:r w:rsidRPr="008069E3">
              <w:t>groupReceivedFrameCount</w:t>
            </w:r>
          </w:p>
        </w:tc>
        <w:tc>
          <w:tcPr>
            <w:tcW w:w="816" w:type="pct"/>
            <w:tcMar>
              <w:top w:w="0" w:type="dxa"/>
              <w:left w:w="28" w:type="dxa"/>
              <w:bottom w:w="0" w:type="dxa"/>
              <w:right w:w="108" w:type="dxa"/>
            </w:tcMar>
            <w:vAlign w:val="center"/>
          </w:tcPr>
          <w:p w14:paraId="5E5EE5A7" w14:textId="77777777" w:rsidR="006F1C92" w:rsidRPr="008069E3" w:rsidRDefault="006F1C92" w:rsidP="002E494C">
            <w:pPr>
              <w:pStyle w:val="TAL"/>
              <w:rPr>
                <w:color w:val="000000"/>
              </w:rPr>
            </w:pPr>
            <w:r w:rsidRPr="008069E3">
              <w:t>Uint32</w:t>
            </w:r>
          </w:p>
        </w:tc>
        <w:tc>
          <w:tcPr>
            <w:tcW w:w="545" w:type="pct"/>
            <w:tcMar>
              <w:top w:w="0" w:type="dxa"/>
              <w:left w:w="28" w:type="dxa"/>
              <w:bottom w:w="0" w:type="dxa"/>
              <w:right w:w="108" w:type="dxa"/>
            </w:tcMar>
            <w:vAlign w:val="center"/>
          </w:tcPr>
          <w:p w14:paraId="799D1C71"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1B592705" w14:textId="77777777" w:rsidR="006F1C92" w:rsidRPr="008069E3" w:rsidRDefault="006F1C92" w:rsidP="002E494C">
            <w:pPr>
              <w:pStyle w:val="TAL"/>
              <w:rPr>
                <w:color w:val="000000"/>
              </w:rPr>
            </w:pPr>
            <w:r w:rsidRPr="008069E3">
              <w:t>dot11GroupReceivedFrameCount counter</w:t>
            </w:r>
          </w:p>
        </w:tc>
      </w:tr>
      <w:tr w:rsidR="006F1C92" w:rsidRPr="008069E3" w14:paraId="2E2A59EB" w14:textId="77777777" w:rsidTr="002E494C">
        <w:trPr>
          <w:jc w:val="center"/>
        </w:trPr>
        <w:tc>
          <w:tcPr>
            <w:tcW w:w="1359" w:type="pct"/>
            <w:tcMar>
              <w:top w:w="0" w:type="dxa"/>
              <w:left w:w="28" w:type="dxa"/>
              <w:bottom w:w="0" w:type="dxa"/>
              <w:right w:w="108" w:type="dxa"/>
            </w:tcMar>
            <w:vAlign w:val="center"/>
          </w:tcPr>
          <w:p w14:paraId="5397E0BE" w14:textId="77777777" w:rsidR="006F1C92" w:rsidRPr="008069E3" w:rsidRDefault="006F1C92" w:rsidP="002E494C">
            <w:pPr>
              <w:pStyle w:val="TAL"/>
            </w:pPr>
            <w:r w:rsidRPr="008069E3">
              <w:t>fcsErrorCount</w:t>
            </w:r>
          </w:p>
        </w:tc>
        <w:tc>
          <w:tcPr>
            <w:tcW w:w="816" w:type="pct"/>
            <w:tcMar>
              <w:top w:w="0" w:type="dxa"/>
              <w:left w:w="28" w:type="dxa"/>
              <w:bottom w:w="0" w:type="dxa"/>
              <w:right w:w="108" w:type="dxa"/>
            </w:tcMar>
            <w:vAlign w:val="center"/>
          </w:tcPr>
          <w:p w14:paraId="0495BBB5"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7F4ECAB1"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0CC2F47F" w14:textId="77777777" w:rsidR="006F1C92" w:rsidRPr="008069E3" w:rsidRDefault="006F1C92" w:rsidP="002E494C">
            <w:pPr>
              <w:pStyle w:val="TAL"/>
              <w:rPr>
                <w:color w:val="000000"/>
              </w:rPr>
            </w:pPr>
            <w:r w:rsidRPr="008069E3">
              <w:t>dot11FCSErrorCount counter</w:t>
            </w:r>
          </w:p>
        </w:tc>
      </w:tr>
      <w:tr w:rsidR="006F1C92" w:rsidRPr="008069E3" w14:paraId="1427E877" w14:textId="77777777" w:rsidTr="002E494C">
        <w:trPr>
          <w:jc w:val="center"/>
        </w:trPr>
        <w:tc>
          <w:tcPr>
            <w:tcW w:w="1359" w:type="pct"/>
            <w:tcMar>
              <w:top w:w="0" w:type="dxa"/>
              <w:left w:w="28" w:type="dxa"/>
              <w:bottom w:w="0" w:type="dxa"/>
              <w:right w:w="108" w:type="dxa"/>
            </w:tcMar>
            <w:vAlign w:val="center"/>
          </w:tcPr>
          <w:p w14:paraId="29C8658A" w14:textId="77777777" w:rsidR="006F1C92" w:rsidRPr="008069E3" w:rsidRDefault="006F1C92" w:rsidP="002E494C">
            <w:pPr>
              <w:pStyle w:val="TAL"/>
            </w:pPr>
            <w:r w:rsidRPr="008069E3">
              <w:t>transmittedFrameCount</w:t>
            </w:r>
          </w:p>
        </w:tc>
        <w:tc>
          <w:tcPr>
            <w:tcW w:w="816" w:type="pct"/>
            <w:tcMar>
              <w:top w:w="0" w:type="dxa"/>
              <w:left w:w="28" w:type="dxa"/>
              <w:bottom w:w="0" w:type="dxa"/>
              <w:right w:w="108" w:type="dxa"/>
            </w:tcMar>
            <w:vAlign w:val="center"/>
          </w:tcPr>
          <w:p w14:paraId="07EC1875"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0772F243" w14:textId="77777777" w:rsidR="006F1C92" w:rsidRPr="008069E3" w:rsidRDefault="006F1C92" w:rsidP="002E494C">
            <w:pPr>
              <w:pStyle w:val="TAL"/>
            </w:pPr>
            <w:r w:rsidRPr="008069E3">
              <w:t>1</w:t>
            </w:r>
          </w:p>
        </w:tc>
        <w:tc>
          <w:tcPr>
            <w:tcW w:w="2281" w:type="pct"/>
            <w:tcMar>
              <w:top w:w="0" w:type="dxa"/>
              <w:left w:w="28" w:type="dxa"/>
              <w:bottom w:w="0" w:type="dxa"/>
              <w:right w:w="108" w:type="dxa"/>
            </w:tcMar>
          </w:tcPr>
          <w:p w14:paraId="5FC498D4" w14:textId="77777777" w:rsidR="006F1C92" w:rsidRPr="008069E3" w:rsidRDefault="006F1C92" w:rsidP="002E494C">
            <w:pPr>
              <w:pStyle w:val="TAL"/>
              <w:rPr>
                <w:color w:val="000000"/>
              </w:rPr>
            </w:pPr>
            <w:r w:rsidRPr="008069E3">
              <w:t>dot11TransmittedFrameCount counter</w:t>
            </w:r>
          </w:p>
        </w:tc>
      </w:tr>
      <w:tr w:rsidR="006F1C92" w:rsidRPr="008069E3" w14:paraId="61C01CC3" w14:textId="77777777" w:rsidTr="002E494C">
        <w:trPr>
          <w:jc w:val="center"/>
        </w:trPr>
        <w:tc>
          <w:tcPr>
            <w:tcW w:w="1359" w:type="pct"/>
            <w:tcMar>
              <w:top w:w="0" w:type="dxa"/>
              <w:left w:w="28" w:type="dxa"/>
              <w:bottom w:w="0" w:type="dxa"/>
              <w:right w:w="108" w:type="dxa"/>
            </w:tcMar>
            <w:vAlign w:val="center"/>
          </w:tcPr>
          <w:p w14:paraId="5A0DE2D6" w14:textId="77777777" w:rsidR="006F1C92" w:rsidRPr="008069E3" w:rsidRDefault="006F1C92" w:rsidP="002E494C">
            <w:pPr>
              <w:pStyle w:val="TAL"/>
            </w:pPr>
            <w:r w:rsidRPr="008069E3">
              <w:t>reportingReasonStaCounters</w:t>
            </w:r>
          </w:p>
        </w:tc>
        <w:tc>
          <w:tcPr>
            <w:tcW w:w="816" w:type="pct"/>
            <w:tcMar>
              <w:top w:w="0" w:type="dxa"/>
              <w:left w:w="28" w:type="dxa"/>
              <w:bottom w:w="0" w:type="dxa"/>
              <w:right w:w="108" w:type="dxa"/>
            </w:tcMar>
            <w:vAlign w:val="center"/>
          </w:tcPr>
          <w:p w14:paraId="61C42221" w14:textId="77777777" w:rsidR="006F1C92" w:rsidRPr="008069E3" w:rsidRDefault="006F1C92" w:rsidP="002E494C">
            <w:pPr>
              <w:pStyle w:val="TAL"/>
            </w:pPr>
            <w:r w:rsidRPr="008069E3">
              <w:t>ReportingReasonStaCounters</w:t>
            </w:r>
          </w:p>
        </w:tc>
        <w:tc>
          <w:tcPr>
            <w:tcW w:w="545" w:type="pct"/>
            <w:tcMar>
              <w:top w:w="0" w:type="dxa"/>
              <w:left w:w="28" w:type="dxa"/>
              <w:bottom w:w="0" w:type="dxa"/>
              <w:right w:w="108" w:type="dxa"/>
            </w:tcMar>
            <w:vAlign w:val="center"/>
          </w:tcPr>
          <w:p w14:paraId="3C5E2587" w14:textId="77777777" w:rsidR="006F1C92" w:rsidRPr="008069E3" w:rsidRDefault="006F1C92" w:rsidP="002E494C">
            <w:pPr>
              <w:pStyle w:val="TAL"/>
            </w:pPr>
            <w:r w:rsidRPr="008069E3">
              <w:t>0..1</w:t>
            </w:r>
          </w:p>
        </w:tc>
        <w:tc>
          <w:tcPr>
            <w:tcW w:w="2281" w:type="pct"/>
            <w:tcMar>
              <w:top w:w="0" w:type="dxa"/>
              <w:left w:w="28" w:type="dxa"/>
              <w:bottom w:w="0" w:type="dxa"/>
              <w:right w:w="108" w:type="dxa"/>
            </w:tcMar>
          </w:tcPr>
          <w:p w14:paraId="02D28835" w14:textId="77777777" w:rsidR="006F1C92" w:rsidRPr="008069E3" w:rsidRDefault="006F1C92" w:rsidP="002E494C">
            <w:pPr>
              <w:pStyle w:val="TAL"/>
            </w:pPr>
            <w:r w:rsidRPr="008069E3">
              <w:t>Optionally reported reason for STA Statistics Group 0</w:t>
            </w:r>
          </w:p>
        </w:tc>
      </w:tr>
    </w:tbl>
    <w:p w14:paraId="221C57EF" w14:textId="77777777" w:rsidR="006F1C92" w:rsidRPr="008069E3" w:rsidRDefault="006F1C92" w:rsidP="006F1C92"/>
    <w:p w14:paraId="3466364E" w14:textId="77777777" w:rsidR="006F1C92" w:rsidRPr="008069E3" w:rsidRDefault="006F1C92" w:rsidP="006F1C92">
      <w:pPr>
        <w:pStyle w:val="Heading3"/>
        <w:rPr>
          <w:rFonts w:eastAsiaTheme="minorEastAsia"/>
          <w:lang w:eastAsia="zh-CN"/>
        </w:rPr>
      </w:pPr>
      <w:bookmarkStart w:id="347" w:name="_Toc106007670"/>
      <w:bookmarkStart w:id="348" w:name="_Toc106088428"/>
      <w:bookmarkStart w:id="349" w:name="_Toc106190921"/>
      <w:r w:rsidRPr="008069E3">
        <w:t>6.5.35</w:t>
      </w:r>
      <w:r w:rsidRPr="008069E3">
        <w:tab/>
        <w:t>Type: Sta</w:t>
      </w:r>
      <w:r w:rsidRPr="008069E3">
        <w:rPr>
          <w:rFonts w:eastAsiaTheme="minorEastAsia"/>
          <w:lang w:eastAsia="zh-CN"/>
        </w:rPr>
        <w:t>StatisticsGroupOneData</w:t>
      </w:r>
      <w:bookmarkEnd w:id="347"/>
      <w:bookmarkEnd w:id="348"/>
      <w:bookmarkEnd w:id="349"/>
    </w:p>
    <w:p w14:paraId="503E16F1" w14:textId="670D3E15" w:rsidR="006F1C92" w:rsidRPr="008069E3" w:rsidRDefault="006F1C92" w:rsidP="006F1C92">
      <w:r w:rsidRPr="008069E3">
        <w:t xml:space="preserve">This type represents STA Statistics Group Data for Group Identity = 1 as defined in Table 9-114 (Group Identity for a STA Statistics report)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7902F5C3" w14:textId="77777777" w:rsidR="006F1C92" w:rsidRPr="008069E3" w:rsidRDefault="006F1C92" w:rsidP="006F1C92">
      <w:pPr>
        <w:pStyle w:val="TH"/>
      </w:pPr>
      <w:r w:rsidRPr="008069E3">
        <w:t>Table 6.5.35-1: Attributes of the Sta</w:t>
      </w:r>
      <w:r w:rsidRPr="008069E3">
        <w:rPr>
          <w:rFonts w:eastAsiaTheme="minorEastAsia"/>
          <w:lang w:eastAsia="zh-CN"/>
        </w:rPr>
        <w:t>StatisticsGroupOneData</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02"/>
        <w:gridCol w:w="1619"/>
        <w:gridCol w:w="1081"/>
        <w:gridCol w:w="4520"/>
      </w:tblGrid>
      <w:tr w:rsidR="006F1C92" w:rsidRPr="008069E3" w14:paraId="2E49FD88" w14:textId="77777777" w:rsidTr="002E494C">
        <w:trPr>
          <w:jc w:val="center"/>
        </w:trPr>
        <w:tc>
          <w:tcPr>
            <w:tcW w:w="1361" w:type="pct"/>
            <w:shd w:val="clear" w:color="auto" w:fill="C0C0C0"/>
            <w:tcMar>
              <w:top w:w="0" w:type="dxa"/>
              <w:left w:w="28" w:type="dxa"/>
              <w:bottom w:w="0" w:type="dxa"/>
              <w:right w:w="108" w:type="dxa"/>
            </w:tcMar>
            <w:hideMark/>
          </w:tcPr>
          <w:p w14:paraId="019B2E5C" w14:textId="77777777" w:rsidR="006F1C92" w:rsidRPr="008069E3" w:rsidRDefault="006F1C92" w:rsidP="002E494C">
            <w:pPr>
              <w:pStyle w:val="TAH"/>
            </w:pPr>
            <w:r w:rsidRPr="008069E3">
              <w:t>Attribute name</w:t>
            </w:r>
          </w:p>
        </w:tc>
        <w:tc>
          <w:tcPr>
            <w:tcW w:w="816" w:type="pct"/>
            <w:shd w:val="clear" w:color="auto" w:fill="C0C0C0"/>
            <w:tcMar>
              <w:top w:w="0" w:type="dxa"/>
              <w:left w:w="28" w:type="dxa"/>
              <w:bottom w:w="0" w:type="dxa"/>
              <w:right w:w="108" w:type="dxa"/>
            </w:tcMar>
            <w:hideMark/>
          </w:tcPr>
          <w:p w14:paraId="394E1DEB" w14:textId="77777777" w:rsidR="006F1C92" w:rsidRPr="008069E3" w:rsidRDefault="006F1C92" w:rsidP="002E494C">
            <w:pPr>
              <w:pStyle w:val="TAH"/>
            </w:pPr>
            <w:r w:rsidRPr="008069E3">
              <w:t>Data type</w:t>
            </w:r>
          </w:p>
        </w:tc>
        <w:tc>
          <w:tcPr>
            <w:tcW w:w="545" w:type="pct"/>
            <w:shd w:val="clear" w:color="auto" w:fill="C0C0C0"/>
            <w:tcMar>
              <w:top w:w="0" w:type="dxa"/>
              <w:left w:w="28" w:type="dxa"/>
              <w:bottom w:w="0" w:type="dxa"/>
              <w:right w:w="108" w:type="dxa"/>
            </w:tcMar>
            <w:hideMark/>
          </w:tcPr>
          <w:p w14:paraId="04DE9771" w14:textId="77777777" w:rsidR="006F1C92" w:rsidRPr="008069E3" w:rsidRDefault="006F1C92" w:rsidP="002E494C">
            <w:pPr>
              <w:pStyle w:val="TAH"/>
            </w:pPr>
            <w:r w:rsidRPr="008069E3">
              <w:t>Cardinality</w:t>
            </w:r>
          </w:p>
        </w:tc>
        <w:tc>
          <w:tcPr>
            <w:tcW w:w="2279" w:type="pct"/>
            <w:shd w:val="clear" w:color="auto" w:fill="C0C0C0"/>
            <w:tcMar>
              <w:top w:w="0" w:type="dxa"/>
              <w:left w:w="28" w:type="dxa"/>
              <w:bottom w:w="0" w:type="dxa"/>
              <w:right w:w="108" w:type="dxa"/>
            </w:tcMar>
            <w:hideMark/>
          </w:tcPr>
          <w:p w14:paraId="6A648B89" w14:textId="77777777" w:rsidR="006F1C92" w:rsidRPr="008069E3" w:rsidRDefault="006F1C92" w:rsidP="002E494C">
            <w:pPr>
              <w:pStyle w:val="TAH"/>
            </w:pPr>
            <w:r w:rsidRPr="008069E3">
              <w:t>Description</w:t>
            </w:r>
          </w:p>
        </w:tc>
      </w:tr>
      <w:tr w:rsidR="006F1C92" w:rsidRPr="008069E3" w14:paraId="68EC574F" w14:textId="77777777" w:rsidTr="002E494C">
        <w:trPr>
          <w:jc w:val="center"/>
        </w:trPr>
        <w:tc>
          <w:tcPr>
            <w:tcW w:w="1361" w:type="pct"/>
            <w:tcMar>
              <w:top w:w="0" w:type="dxa"/>
              <w:left w:w="28" w:type="dxa"/>
              <w:bottom w:w="0" w:type="dxa"/>
              <w:right w:w="108" w:type="dxa"/>
            </w:tcMar>
            <w:vAlign w:val="center"/>
          </w:tcPr>
          <w:p w14:paraId="6790206C" w14:textId="77777777" w:rsidR="006F1C92" w:rsidRPr="008069E3" w:rsidRDefault="006F1C92" w:rsidP="002E494C">
            <w:pPr>
              <w:pStyle w:val="TAL"/>
            </w:pPr>
            <w:r w:rsidRPr="008069E3">
              <w:t xml:space="preserve">retryCount </w:t>
            </w:r>
          </w:p>
        </w:tc>
        <w:tc>
          <w:tcPr>
            <w:tcW w:w="816" w:type="pct"/>
            <w:tcMar>
              <w:top w:w="0" w:type="dxa"/>
              <w:left w:w="28" w:type="dxa"/>
              <w:bottom w:w="0" w:type="dxa"/>
              <w:right w:w="108" w:type="dxa"/>
            </w:tcMar>
            <w:vAlign w:val="center"/>
          </w:tcPr>
          <w:p w14:paraId="1F38BD28"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5EBD6CEA"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24082E7E" w14:textId="77777777" w:rsidR="006F1C92" w:rsidRPr="008069E3" w:rsidRDefault="006F1C92" w:rsidP="002E494C">
            <w:pPr>
              <w:pStyle w:val="TAL"/>
            </w:pPr>
            <w:r w:rsidRPr="008069E3">
              <w:t>dot11RetryCount counter</w:t>
            </w:r>
          </w:p>
        </w:tc>
      </w:tr>
      <w:tr w:rsidR="006F1C92" w:rsidRPr="008069E3" w14:paraId="7530B330" w14:textId="77777777" w:rsidTr="002E494C">
        <w:trPr>
          <w:jc w:val="center"/>
        </w:trPr>
        <w:tc>
          <w:tcPr>
            <w:tcW w:w="1361" w:type="pct"/>
            <w:tcMar>
              <w:top w:w="0" w:type="dxa"/>
              <w:left w:w="28" w:type="dxa"/>
              <w:bottom w:w="0" w:type="dxa"/>
              <w:right w:w="108" w:type="dxa"/>
            </w:tcMar>
            <w:vAlign w:val="center"/>
          </w:tcPr>
          <w:p w14:paraId="4DDE731A" w14:textId="77777777" w:rsidR="006F1C92" w:rsidRPr="008069E3" w:rsidRDefault="006F1C92" w:rsidP="002E494C">
            <w:pPr>
              <w:pStyle w:val="TAL"/>
            </w:pPr>
            <w:r w:rsidRPr="008069E3">
              <w:t>multipleRetryCount</w:t>
            </w:r>
          </w:p>
        </w:tc>
        <w:tc>
          <w:tcPr>
            <w:tcW w:w="816" w:type="pct"/>
            <w:tcMar>
              <w:top w:w="0" w:type="dxa"/>
              <w:left w:w="28" w:type="dxa"/>
              <w:bottom w:w="0" w:type="dxa"/>
              <w:right w:w="108" w:type="dxa"/>
            </w:tcMar>
            <w:vAlign w:val="center"/>
          </w:tcPr>
          <w:p w14:paraId="69F27A85"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16532480"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0EABF05C" w14:textId="77777777" w:rsidR="006F1C92" w:rsidRPr="008069E3" w:rsidRDefault="006F1C92" w:rsidP="002E494C">
            <w:pPr>
              <w:pStyle w:val="TAL"/>
            </w:pPr>
            <w:r w:rsidRPr="008069E3">
              <w:t>dot11MultipleRetryCount counter</w:t>
            </w:r>
          </w:p>
        </w:tc>
      </w:tr>
      <w:tr w:rsidR="006F1C92" w:rsidRPr="008069E3" w14:paraId="4CE54239" w14:textId="77777777" w:rsidTr="002E494C">
        <w:trPr>
          <w:jc w:val="center"/>
        </w:trPr>
        <w:tc>
          <w:tcPr>
            <w:tcW w:w="1361" w:type="pct"/>
            <w:tcMar>
              <w:top w:w="0" w:type="dxa"/>
              <w:left w:w="28" w:type="dxa"/>
              <w:bottom w:w="0" w:type="dxa"/>
              <w:right w:w="108" w:type="dxa"/>
            </w:tcMar>
            <w:vAlign w:val="center"/>
          </w:tcPr>
          <w:p w14:paraId="68573A5C" w14:textId="77777777" w:rsidR="006F1C92" w:rsidRPr="008069E3" w:rsidRDefault="006F1C92" w:rsidP="002E494C">
            <w:pPr>
              <w:pStyle w:val="TAL"/>
            </w:pPr>
            <w:r w:rsidRPr="008069E3">
              <w:t>frameDuplicateCount</w:t>
            </w:r>
          </w:p>
        </w:tc>
        <w:tc>
          <w:tcPr>
            <w:tcW w:w="816" w:type="pct"/>
            <w:tcMar>
              <w:top w:w="0" w:type="dxa"/>
              <w:left w:w="28" w:type="dxa"/>
              <w:bottom w:w="0" w:type="dxa"/>
              <w:right w:w="108" w:type="dxa"/>
            </w:tcMar>
            <w:vAlign w:val="center"/>
          </w:tcPr>
          <w:p w14:paraId="7566DA6C"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05D65CDF"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0BB57F67" w14:textId="77777777" w:rsidR="006F1C92" w:rsidRPr="008069E3" w:rsidRDefault="006F1C92" w:rsidP="002E494C">
            <w:pPr>
              <w:pStyle w:val="TAL"/>
            </w:pPr>
            <w:r w:rsidRPr="008069E3">
              <w:t>dot11FrameDuplicateCount counter</w:t>
            </w:r>
          </w:p>
        </w:tc>
      </w:tr>
      <w:tr w:rsidR="006F1C92" w:rsidRPr="008069E3" w14:paraId="3807E777" w14:textId="77777777" w:rsidTr="002E494C">
        <w:trPr>
          <w:jc w:val="center"/>
        </w:trPr>
        <w:tc>
          <w:tcPr>
            <w:tcW w:w="1361" w:type="pct"/>
            <w:tcMar>
              <w:top w:w="0" w:type="dxa"/>
              <w:left w:w="28" w:type="dxa"/>
              <w:bottom w:w="0" w:type="dxa"/>
              <w:right w:w="108" w:type="dxa"/>
            </w:tcMar>
            <w:vAlign w:val="center"/>
          </w:tcPr>
          <w:p w14:paraId="122A5A34" w14:textId="77777777" w:rsidR="006F1C92" w:rsidRPr="008069E3" w:rsidRDefault="006F1C92" w:rsidP="002E494C">
            <w:pPr>
              <w:pStyle w:val="TAL"/>
            </w:pPr>
            <w:r w:rsidRPr="008069E3">
              <w:t>rtsSuccessCount</w:t>
            </w:r>
          </w:p>
        </w:tc>
        <w:tc>
          <w:tcPr>
            <w:tcW w:w="816" w:type="pct"/>
            <w:tcMar>
              <w:top w:w="0" w:type="dxa"/>
              <w:left w:w="28" w:type="dxa"/>
              <w:bottom w:w="0" w:type="dxa"/>
              <w:right w:w="108" w:type="dxa"/>
            </w:tcMar>
            <w:vAlign w:val="center"/>
          </w:tcPr>
          <w:p w14:paraId="7DD33A07"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2B662724"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08F848A7" w14:textId="77777777" w:rsidR="006F1C92" w:rsidRPr="008069E3" w:rsidRDefault="006F1C92" w:rsidP="002E494C">
            <w:pPr>
              <w:pStyle w:val="TAL"/>
            </w:pPr>
            <w:r w:rsidRPr="008069E3">
              <w:t>dot11RTSSuccessCount counter</w:t>
            </w:r>
          </w:p>
        </w:tc>
      </w:tr>
      <w:tr w:rsidR="006F1C92" w:rsidRPr="008069E3" w14:paraId="353E0B9E" w14:textId="77777777" w:rsidTr="002E494C">
        <w:trPr>
          <w:jc w:val="center"/>
        </w:trPr>
        <w:tc>
          <w:tcPr>
            <w:tcW w:w="1361" w:type="pct"/>
            <w:tcMar>
              <w:top w:w="0" w:type="dxa"/>
              <w:left w:w="28" w:type="dxa"/>
              <w:bottom w:w="0" w:type="dxa"/>
              <w:right w:w="108" w:type="dxa"/>
            </w:tcMar>
            <w:vAlign w:val="center"/>
          </w:tcPr>
          <w:p w14:paraId="22478DEF" w14:textId="77777777" w:rsidR="006F1C92" w:rsidRPr="008069E3" w:rsidRDefault="006F1C92" w:rsidP="002E494C">
            <w:pPr>
              <w:pStyle w:val="TAL"/>
            </w:pPr>
            <w:r w:rsidRPr="008069E3">
              <w:t>rtsFailureCount</w:t>
            </w:r>
          </w:p>
        </w:tc>
        <w:tc>
          <w:tcPr>
            <w:tcW w:w="816" w:type="pct"/>
            <w:tcMar>
              <w:top w:w="0" w:type="dxa"/>
              <w:left w:w="28" w:type="dxa"/>
              <w:bottom w:w="0" w:type="dxa"/>
              <w:right w:w="108" w:type="dxa"/>
            </w:tcMar>
            <w:vAlign w:val="center"/>
          </w:tcPr>
          <w:p w14:paraId="2E1CCB2A"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21AACCB9"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307C8D1B" w14:textId="77777777" w:rsidR="006F1C92" w:rsidRPr="008069E3" w:rsidRDefault="006F1C92" w:rsidP="002E494C">
            <w:pPr>
              <w:pStyle w:val="TAL"/>
            </w:pPr>
            <w:r w:rsidRPr="008069E3">
              <w:t>dot11RTSFailureCount counter</w:t>
            </w:r>
          </w:p>
        </w:tc>
      </w:tr>
      <w:tr w:rsidR="006F1C92" w:rsidRPr="008069E3" w14:paraId="6BBDDA72" w14:textId="77777777" w:rsidTr="002E494C">
        <w:trPr>
          <w:jc w:val="center"/>
        </w:trPr>
        <w:tc>
          <w:tcPr>
            <w:tcW w:w="1361" w:type="pct"/>
            <w:tcMar>
              <w:top w:w="0" w:type="dxa"/>
              <w:left w:w="28" w:type="dxa"/>
              <w:bottom w:w="0" w:type="dxa"/>
              <w:right w:w="108" w:type="dxa"/>
            </w:tcMar>
            <w:vAlign w:val="center"/>
          </w:tcPr>
          <w:p w14:paraId="285078D4" w14:textId="77777777" w:rsidR="006F1C92" w:rsidRPr="008069E3" w:rsidRDefault="006F1C92" w:rsidP="002E494C">
            <w:pPr>
              <w:pStyle w:val="TAL"/>
            </w:pPr>
            <w:r w:rsidRPr="008069E3">
              <w:t>ackFailureCount</w:t>
            </w:r>
          </w:p>
        </w:tc>
        <w:tc>
          <w:tcPr>
            <w:tcW w:w="816" w:type="pct"/>
            <w:tcMar>
              <w:top w:w="0" w:type="dxa"/>
              <w:left w:w="28" w:type="dxa"/>
              <w:bottom w:w="0" w:type="dxa"/>
              <w:right w:w="108" w:type="dxa"/>
            </w:tcMar>
            <w:vAlign w:val="center"/>
          </w:tcPr>
          <w:p w14:paraId="32381AFC" w14:textId="77777777" w:rsidR="006F1C92" w:rsidRPr="008069E3" w:rsidRDefault="006F1C92" w:rsidP="002E494C">
            <w:pPr>
              <w:pStyle w:val="TAL"/>
            </w:pPr>
            <w:r w:rsidRPr="008069E3">
              <w:t>Uint32</w:t>
            </w:r>
          </w:p>
        </w:tc>
        <w:tc>
          <w:tcPr>
            <w:tcW w:w="545" w:type="pct"/>
            <w:tcMar>
              <w:top w:w="0" w:type="dxa"/>
              <w:left w:w="28" w:type="dxa"/>
              <w:bottom w:w="0" w:type="dxa"/>
              <w:right w:w="108" w:type="dxa"/>
            </w:tcMar>
            <w:vAlign w:val="center"/>
          </w:tcPr>
          <w:p w14:paraId="2D6FF157" w14:textId="77777777" w:rsidR="006F1C92" w:rsidRPr="008069E3" w:rsidRDefault="006F1C92" w:rsidP="002E494C">
            <w:pPr>
              <w:pStyle w:val="TAL"/>
            </w:pPr>
            <w:r w:rsidRPr="008069E3">
              <w:t>1</w:t>
            </w:r>
          </w:p>
        </w:tc>
        <w:tc>
          <w:tcPr>
            <w:tcW w:w="2279" w:type="pct"/>
            <w:tcMar>
              <w:top w:w="0" w:type="dxa"/>
              <w:left w:w="28" w:type="dxa"/>
              <w:bottom w:w="0" w:type="dxa"/>
              <w:right w:w="108" w:type="dxa"/>
            </w:tcMar>
          </w:tcPr>
          <w:p w14:paraId="3A8A6E7F" w14:textId="77777777" w:rsidR="006F1C92" w:rsidRPr="008069E3" w:rsidRDefault="006F1C92" w:rsidP="002E494C">
            <w:pPr>
              <w:pStyle w:val="TAL"/>
            </w:pPr>
            <w:r w:rsidRPr="008069E3">
              <w:t>dot11AckFailureCount counter</w:t>
            </w:r>
          </w:p>
        </w:tc>
      </w:tr>
      <w:tr w:rsidR="006F1C92" w:rsidRPr="008069E3" w14:paraId="1365D975" w14:textId="77777777" w:rsidTr="002E494C">
        <w:trPr>
          <w:jc w:val="center"/>
        </w:trPr>
        <w:tc>
          <w:tcPr>
            <w:tcW w:w="1361" w:type="pct"/>
            <w:tcMar>
              <w:top w:w="0" w:type="dxa"/>
              <w:left w:w="28" w:type="dxa"/>
              <w:bottom w:w="0" w:type="dxa"/>
              <w:right w:w="108" w:type="dxa"/>
            </w:tcMar>
            <w:vAlign w:val="center"/>
          </w:tcPr>
          <w:p w14:paraId="6D723F39" w14:textId="77777777" w:rsidR="006F1C92" w:rsidRPr="008069E3" w:rsidRDefault="006F1C92" w:rsidP="002E494C">
            <w:pPr>
              <w:pStyle w:val="TAL"/>
            </w:pPr>
            <w:r w:rsidRPr="008069E3">
              <w:t>reportingReasonStaCounters</w:t>
            </w:r>
          </w:p>
        </w:tc>
        <w:tc>
          <w:tcPr>
            <w:tcW w:w="816" w:type="pct"/>
            <w:tcMar>
              <w:top w:w="0" w:type="dxa"/>
              <w:left w:w="28" w:type="dxa"/>
              <w:bottom w:w="0" w:type="dxa"/>
              <w:right w:w="108" w:type="dxa"/>
            </w:tcMar>
            <w:vAlign w:val="center"/>
          </w:tcPr>
          <w:p w14:paraId="52F058A1" w14:textId="77777777" w:rsidR="006F1C92" w:rsidRPr="008069E3" w:rsidRDefault="006F1C92" w:rsidP="002E494C">
            <w:pPr>
              <w:pStyle w:val="TAL"/>
            </w:pPr>
            <w:r w:rsidRPr="008069E3">
              <w:t>ReportingReasonStaCounters</w:t>
            </w:r>
          </w:p>
        </w:tc>
        <w:tc>
          <w:tcPr>
            <w:tcW w:w="545" w:type="pct"/>
            <w:tcMar>
              <w:top w:w="0" w:type="dxa"/>
              <w:left w:w="28" w:type="dxa"/>
              <w:bottom w:w="0" w:type="dxa"/>
              <w:right w:w="108" w:type="dxa"/>
            </w:tcMar>
            <w:vAlign w:val="center"/>
          </w:tcPr>
          <w:p w14:paraId="6984FA1E" w14:textId="77777777" w:rsidR="006F1C92" w:rsidRPr="008069E3" w:rsidRDefault="006F1C92" w:rsidP="002E494C">
            <w:pPr>
              <w:pStyle w:val="TAL"/>
            </w:pPr>
            <w:r w:rsidRPr="008069E3">
              <w:t>0..1</w:t>
            </w:r>
          </w:p>
        </w:tc>
        <w:tc>
          <w:tcPr>
            <w:tcW w:w="2279" w:type="pct"/>
            <w:tcMar>
              <w:top w:w="0" w:type="dxa"/>
              <w:left w:w="28" w:type="dxa"/>
              <w:bottom w:w="0" w:type="dxa"/>
              <w:right w:w="108" w:type="dxa"/>
            </w:tcMar>
          </w:tcPr>
          <w:p w14:paraId="2D7C44BD" w14:textId="77777777" w:rsidR="006F1C92" w:rsidRPr="008069E3" w:rsidRDefault="006F1C92" w:rsidP="002E494C">
            <w:pPr>
              <w:pStyle w:val="TAL"/>
            </w:pPr>
            <w:r w:rsidRPr="008069E3">
              <w:t>Optionally reported reason for STA Statistics Group 1</w:t>
            </w:r>
          </w:p>
        </w:tc>
      </w:tr>
    </w:tbl>
    <w:p w14:paraId="45542C54" w14:textId="77777777" w:rsidR="006F1C92" w:rsidRPr="008069E3" w:rsidRDefault="006F1C92" w:rsidP="006F1C92"/>
    <w:p w14:paraId="49356FA7" w14:textId="77777777" w:rsidR="006F1C92" w:rsidRPr="008069E3" w:rsidRDefault="006F1C92" w:rsidP="006F1C92">
      <w:pPr>
        <w:pStyle w:val="Heading3"/>
        <w:rPr>
          <w:rFonts w:eastAsiaTheme="minorEastAsia"/>
          <w:lang w:eastAsia="zh-CN"/>
        </w:rPr>
      </w:pPr>
      <w:bookmarkStart w:id="350" w:name="_Toc106007671"/>
      <w:bookmarkStart w:id="351" w:name="_Toc106088429"/>
      <w:bookmarkStart w:id="352" w:name="_Toc106190922"/>
      <w:r w:rsidRPr="008069E3">
        <w:t>6.5.36</w:t>
      </w:r>
      <w:r w:rsidRPr="008069E3">
        <w:tab/>
        <w:t>Type: Sta</w:t>
      </w:r>
      <w:r w:rsidRPr="008069E3">
        <w:rPr>
          <w:rFonts w:eastAsiaTheme="minorEastAsia"/>
          <w:lang w:eastAsia="zh-CN"/>
        </w:rPr>
        <w:t>StatisticsGroup2to9Data</w:t>
      </w:r>
      <w:bookmarkEnd w:id="350"/>
      <w:bookmarkEnd w:id="351"/>
      <w:bookmarkEnd w:id="352"/>
    </w:p>
    <w:p w14:paraId="22092B0B" w14:textId="5C01C1B6" w:rsidR="006F1C92" w:rsidRPr="008069E3" w:rsidRDefault="006F1C92" w:rsidP="006F1C92">
      <w:r w:rsidRPr="008069E3">
        <w:t xml:space="preserve">This type represents STA Statistics Group Data for Group Identity = 2 through 9 as defined in Table 9-114 (Group Identity for a STA Statistics report) 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54C50283" w14:textId="77777777" w:rsidR="006F1C92" w:rsidRPr="008069E3" w:rsidRDefault="006F1C92" w:rsidP="006F1C92">
      <w:pPr>
        <w:pStyle w:val="TH"/>
      </w:pPr>
      <w:r w:rsidRPr="008069E3">
        <w:t>Table 6.5.36-1: Attributes of the Sta</w:t>
      </w:r>
      <w:r w:rsidRPr="008069E3">
        <w:rPr>
          <w:rFonts w:eastAsiaTheme="minorEastAsia"/>
          <w:lang w:eastAsia="zh-CN"/>
        </w:rPr>
        <w:t>StatisticsGroup2to9Data</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5"/>
        <w:gridCol w:w="1620"/>
        <w:gridCol w:w="1080"/>
        <w:gridCol w:w="4437"/>
      </w:tblGrid>
      <w:tr w:rsidR="006F1C92" w:rsidRPr="008069E3" w14:paraId="7EF3DE7C" w14:textId="77777777" w:rsidTr="002635A2">
        <w:trPr>
          <w:jc w:val="center"/>
        </w:trPr>
        <w:tc>
          <w:tcPr>
            <w:tcW w:w="1403" w:type="pct"/>
            <w:shd w:val="clear" w:color="auto" w:fill="C0C0C0"/>
            <w:tcMar>
              <w:top w:w="0" w:type="dxa"/>
              <w:left w:w="28" w:type="dxa"/>
              <w:bottom w:w="0" w:type="dxa"/>
              <w:right w:w="108" w:type="dxa"/>
            </w:tcMar>
            <w:hideMark/>
          </w:tcPr>
          <w:p w14:paraId="24FE3A4D" w14:textId="77777777" w:rsidR="006F1C92" w:rsidRPr="008069E3" w:rsidRDefault="006F1C92" w:rsidP="002E494C">
            <w:pPr>
              <w:pStyle w:val="TAH"/>
            </w:pPr>
            <w:r w:rsidRPr="008069E3">
              <w:t>Attribute name</w:t>
            </w:r>
          </w:p>
        </w:tc>
        <w:tc>
          <w:tcPr>
            <w:tcW w:w="816" w:type="pct"/>
            <w:shd w:val="clear" w:color="auto" w:fill="C0C0C0"/>
            <w:tcMar>
              <w:top w:w="0" w:type="dxa"/>
              <w:left w:w="28" w:type="dxa"/>
              <w:bottom w:w="0" w:type="dxa"/>
              <w:right w:w="108" w:type="dxa"/>
            </w:tcMar>
            <w:hideMark/>
          </w:tcPr>
          <w:p w14:paraId="480F663A" w14:textId="77777777" w:rsidR="006F1C92" w:rsidRPr="008069E3" w:rsidRDefault="006F1C92" w:rsidP="002E494C">
            <w:pPr>
              <w:pStyle w:val="TAH"/>
            </w:pPr>
            <w:r w:rsidRPr="008069E3">
              <w:t>Data type</w:t>
            </w:r>
          </w:p>
        </w:tc>
        <w:tc>
          <w:tcPr>
            <w:tcW w:w="544" w:type="pct"/>
            <w:shd w:val="clear" w:color="auto" w:fill="C0C0C0"/>
            <w:tcMar>
              <w:top w:w="0" w:type="dxa"/>
              <w:left w:w="28" w:type="dxa"/>
              <w:bottom w:w="0" w:type="dxa"/>
              <w:right w:w="108" w:type="dxa"/>
            </w:tcMar>
            <w:hideMark/>
          </w:tcPr>
          <w:p w14:paraId="11D19923" w14:textId="77777777" w:rsidR="006F1C92" w:rsidRPr="008069E3" w:rsidRDefault="006F1C92" w:rsidP="002E494C">
            <w:pPr>
              <w:pStyle w:val="TAH"/>
            </w:pPr>
            <w:r w:rsidRPr="008069E3">
              <w:t>Cardinality</w:t>
            </w:r>
          </w:p>
        </w:tc>
        <w:tc>
          <w:tcPr>
            <w:tcW w:w="2236" w:type="pct"/>
            <w:shd w:val="clear" w:color="auto" w:fill="C0C0C0"/>
            <w:tcMar>
              <w:top w:w="0" w:type="dxa"/>
              <w:left w:w="28" w:type="dxa"/>
              <w:bottom w:w="0" w:type="dxa"/>
              <w:right w:w="108" w:type="dxa"/>
            </w:tcMar>
            <w:hideMark/>
          </w:tcPr>
          <w:p w14:paraId="30EC93EE" w14:textId="77777777" w:rsidR="006F1C92" w:rsidRPr="008069E3" w:rsidRDefault="006F1C92" w:rsidP="002E494C">
            <w:pPr>
              <w:pStyle w:val="TAH"/>
            </w:pPr>
            <w:r w:rsidRPr="008069E3">
              <w:t>Description</w:t>
            </w:r>
          </w:p>
        </w:tc>
      </w:tr>
      <w:tr w:rsidR="006F1C92" w:rsidRPr="008069E3" w14:paraId="16964041" w14:textId="77777777" w:rsidTr="002635A2">
        <w:trPr>
          <w:jc w:val="center"/>
        </w:trPr>
        <w:tc>
          <w:tcPr>
            <w:tcW w:w="1403" w:type="pct"/>
            <w:tcMar>
              <w:top w:w="0" w:type="dxa"/>
              <w:left w:w="28" w:type="dxa"/>
              <w:bottom w:w="0" w:type="dxa"/>
              <w:right w:w="108" w:type="dxa"/>
            </w:tcMar>
            <w:vAlign w:val="center"/>
          </w:tcPr>
          <w:p w14:paraId="6CAB30C2" w14:textId="77777777" w:rsidR="006F1C92" w:rsidRPr="008069E3" w:rsidRDefault="006F1C92" w:rsidP="002E494C">
            <w:pPr>
              <w:pStyle w:val="TAL"/>
            </w:pPr>
            <w:r w:rsidRPr="008069E3">
              <w:t>qosTransmittedFragmentCount</w:t>
            </w:r>
          </w:p>
        </w:tc>
        <w:tc>
          <w:tcPr>
            <w:tcW w:w="816" w:type="pct"/>
            <w:tcMar>
              <w:top w:w="0" w:type="dxa"/>
              <w:left w:w="28" w:type="dxa"/>
              <w:bottom w:w="0" w:type="dxa"/>
              <w:right w:w="108" w:type="dxa"/>
            </w:tcMar>
            <w:vAlign w:val="center"/>
          </w:tcPr>
          <w:p w14:paraId="7E7A6A19"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39454961"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321CD14D" w14:textId="77777777" w:rsidR="006F1C92" w:rsidRPr="008069E3" w:rsidRDefault="006F1C92" w:rsidP="002E494C">
            <w:pPr>
              <w:pStyle w:val="TAL"/>
            </w:pPr>
            <w:r w:rsidRPr="008069E3">
              <w:t>dot11QosTransmittedFragmentCount counter</w:t>
            </w:r>
          </w:p>
        </w:tc>
      </w:tr>
      <w:tr w:rsidR="006F1C92" w:rsidRPr="008069E3" w14:paraId="66F5C33E" w14:textId="77777777" w:rsidTr="002635A2">
        <w:trPr>
          <w:jc w:val="center"/>
        </w:trPr>
        <w:tc>
          <w:tcPr>
            <w:tcW w:w="1403" w:type="pct"/>
            <w:tcMar>
              <w:top w:w="0" w:type="dxa"/>
              <w:left w:w="28" w:type="dxa"/>
              <w:bottom w:w="0" w:type="dxa"/>
              <w:right w:w="108" w:type="dxa"/>
            </w:tcMar>
            <w:vAlign w:val="center"/>
          </w:tcPr>
          <w:p w14:paraId="1D2BC9D1" w14:textId="77777777" w:rsidR="006F1C92" w:rsidRPr="008069E3" w:rsidRDefault="006F1C92" w:rsidP="002E494C">
            <w:pPr>
              <w:pStyle w:val="TAL"/>
            </w:pPr>
            <w:r w:rsidRPr="008069E3">
              <w:t>qosFailedCount</w:t>
            </w:r>
          </w:p>
        </w:tc>
        <w:tc>
          <w:tcPr>
            <w:tcW w:w="816" w:type="pct"/>
            <w:tcMar>
              <w:top w:w="0" w:type="dxa"/>
              <w:left w:w="28" w:type="dxa"/>
              <w:bottom w:w="0" w:type="dxa"/>
              <w:right w:w="108" w:type="dxa"/>
            </w:tcMar>
            <w:vAlign w:val="center"/>
          </w:tcPr>
          <w:p w14:paraId="33EA265A"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38CE12DA"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54B60BF6" w14:textId="77777777" w:rsidR="006F1C92" w:rsidRPr="008069E3" w:rsidRDefault="006F1C92" w:rsidP="002E494C">
            <w:pPr>
              <w:pStyle w:val="TAL"/>
            </w:pPr>
            <w:r w:rsidRPr="008069E3">
              <w:t>dot11QosFailedCount counter</w:t>
            </w:r>
          </w:p>
        </w:tc>
      </w:tr>
      <w:tr w:rsidR="006F1C92" w:rsidRPr="008069E3" w14:paraId="11728AB0" w14:textId="77777777" w:rsidTr="002635A2">
        <w:trPr>
          <w:jc w:val="center"/>
        </w:trPr>
        <w:tc>
          <w:tcPr>
            <w:tcW w:w="1403" w:type="pct"/>
            <w:tcMar>
              <w:top w:w="0" w:type="dxa"/>
              <w:left w:w="28" w:type="dxa"/>
              <w:bottom w:w="0" w:type="dxa"/>
              <w:right w:w="108" w:type="dxa"/>
            </w:tcMar>
            <w:vAlign w:val="center"/>
          </w:tcPr>
          <w:p w14:paraId="7D500A6B" w14:textId="77777777" w:rsidR="006F1C92" w:rsidRPr="008069E3" w:rsidRDefault="006F1C92" w:rsidP="002E494C">
            <w:pPr>
              <w:pStyle w:val="TAL"/>
            </w:pPr>
            <w:r w:rsidRPr="008069E3">
              <w:t>qosRetryCount</w:t>
            </w:r>
          </w:p>
        </w:tc>
        <w:tc>
          <w:tcPr>
            <w:tcW w:w="816" w:type="pct"/>
            <w:tcMar>
              <w:top w:w="0" w:type="dxa"/>
              <w:left w:w="28" w:type="dxa"/>
              <w:bottom w:w="0" w:type="dxa"/>
              <w:right w:w="108" w:type="dxa"/>
            </w:tcMar>
            <w:vAlign w:val="center"/>
          </w:tcPr>
          <w:p w14:paraId="02ACB677"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36E0B5FE"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65B2A50B" w14:textId="77777777" w:rsidR="006F1C92" w:rsidRPr="008069E3" w:rsidRDefault="006F1C92" w:rsidP="002E494C">
            <w:pPr>
              <w:pStyle w:val="TAL"/>
            </w:pPr>
            <w:r w:rsidRPr="008069E3">
              <w:t>dot11QosRetryCount counter</w:t>
            </w:r>
          </w:p>
        </w:tc>
      </w:tr>
      <w:tr w:rsidR="006F1C92" w:rsidRPr="008069E3" w14:paraId="04FC9D21" w14:textId="77777777" w:rsidTr="002635A2">
        <w:trPr>
          <w:jc w:val="center"/>
        </w:trPr>
        <w:tc>
          <w:tcPr>
            <w:tcW w:w="1403" w:type="pct"/>
            <w:tcMar>
              <w:top w:w="0" w:type="dxa"/>
              <w:left w:w="28" w:type="dxa"/>
              <w:bottom w:w="0" w:type="dxa"/>
              <w:right w:w="108" w:type="dxa"/>
            </w:tcMar>
            <w:vAlign w:val="center"/>
          </w:tcPr>
          <w:p w14:paraId="723F46CB" w14:textId="77777777" w:rsidR="006F1C92" w:rsidRPr="008069E3" w:rsidRDefault="006F1C92" w:rsidP="002E494C">
            <w:pPr>
              <w:pStyle w:val="TAL"/>
            </w:pPr>
            <w:r w:rsidRPr="008069E3">
              <w:t>qosMultipleRetryCount</w:t>
            </w:r>
          </w:p>
        </w:tc>
        <w:tc>
          <w:tcPr>
            <w:tcW w:w="816" w:type="pct"/>
            <w:tcMar>
              <w:top w:w="0" w:type="dxa"/>
              <w:left w:w="28" w:type="dxa"/>
              <w:bottom w:w="0" w:type="dxa"/>
              <w:right w:w="108" w:type="dxa"/>
            </w:tcMar>
            <w:vAlign w:val="center"/>
          </w:tcPr>
          <w:p w14:paraId="008BD72E"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0FCAB5E3"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6EB08574" w14:textId="77777777" w:rsidR="006F1C92" w:rsidRPr="008069E3" w:rsidRDefault="006F1C92" w:rsidP="002E494C">
            <w:pPr>
              <w:pStyle w:val="TAL"/>
            </w:pPr>
            <w:r w:rsidRPr="008069E3">
              <w:t>dot11QosMultipleRetryCount counter</w:t>
            </w:r>
          </w:p>
        </w:tc>
      </w:tr>
      <w:tr w:rsidR="006F1C92" w:rsidRPr="008069E3" w14:paraId="7C5362C4" w14:textId="77777777" w:rsidTr="002635A2">
        <w:trPr>
          <w:jc w:val="center"/>
        </w:trPr>
        <w:tc>
          <w:tcPr>
            <w:tcW w:w="1403" w:type="pct"/>
            <w:tcMar>
              <w:top w:w="0" w:type="dxa"/>
              <w:left w:w="28" w:type="dxa"/>
              <w:bottom w:w="0" w:type="dxa"/>
              <w:right w:w="108" w:type="dxa"/>
            </w:tcMar>
            <w:vAlign w:val="center"/>
          </w:tcPr>
          <w:p w14:paraId="6A24BF19" w14:textId="77777777" w:rsidR="006F1C92" w:rsidRPr="008069E3" w:rsidRDefault="006F1C92" w:rsidP="002E494C">
            <w:pPr>
              <w:pStyle w:val="TAL"/>
            </w:pPr>
            <w:r w:rsidRPr="008069E3">
              <w:t>qosFrameDuplicateCount</w:t>
            </w:r>
          </w:p>
        </w:tc>
        <w:tc>
          <w:tcPr>
            <w:tcW w:w="816" w:type="pct"/>
            <w:tcMar>
              <w:top w:w="0" w:type="dxa"/>
              <w:left w:w="28" w:type="dxa"/>
              <w:bottom w:w="0" w:type="dxa"/>
              <w:right w:w="108" w:type="dxa"/>
            </w:tcMar>
            <w:vAlign w:val="center"/>
          </w:tcPr>
          <w:p w14:paraId="1EC40032"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60483708"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4D7428F0" w14:textId="77777777" w:rsidR="006F1C92" w:rsidRPr="008069E3" w:rsidRDefault="006F1C92" w:rsidP="002E494C">
            <w:pPr>
              <w:pStyle w:val="TAL"/>
            </w:pPr>
            <w:r w:rsidRPr="008069E3">
              <w:t>dot11QosFrameDuplicateCount counter</w:t>
            </w:r>
          </w:p>
        </w:tc>
      </w:tr>
      <w:tr w:rsidR="006F1C92" w:rsidRPr="008069E3" w14:paraId="39967E53" w14:textId="77777777" w:rsidTr="002635A2">
        <w:trPr>
          <w:jc w:val="center"/>
        </w:trPr>
        <w:tc>
          <w:tcPr>
            <w:tcW w:w="1403" w:type="pct"/>
            <w:tcMar>
              <w:top w:w="0" w:type="dxa"/>
              <w:left w:w="28" w:type="dxa"/>
              <w:bottom w:w="0" w:type="dxa"/>
              <w:right w:w="108" w:type="dxa"/>
            </w:tcMar>
            <w:vAlign w:val="center"/>
          </w:tcPr>
          <w:p w14:paraId="2600E268" w14:textId="77777777" w:rsidR="006F1C92" w:rsidRPr="008069E3" w:rsidRDefault="006F1C92" w:rsidP="002E494C">
            <w:pPr>
              <w:pStyle w:val="TAL"/>
            </w:pPr>
            <w:r w:rsidRPr="008069E3">
              <w:t>qosRTSSuccessCount</w:t>
            </w:r>
          </w:p>
        </w:tc>
        <w:tc>
          <w:tcPr>
            <w:tcW w:w="816" w:type="pct"/>
            <w:tcMar>
              <w:top w:w="0" w:type="dxa"/>
              <w:left w:w="28" w:type="dxa"/>
              <w:bottom w:w="0" w:type="dxa"/>
              <w:right w:w="108" w:type="dxa"/>
            </w:tcMar>
            <w:vAlign w:val="center"/>
          </w:tcPr>
          <w:p w14:paraId="0AFA6429"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42E12B19"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533F2C62" w14:textId="77777777" w:rsidR="006F1C92" w:rsidRPr="008069E3" w:rsidRDefault="006F1C92" w:rsidP="002E494C">
            <w:pPr>
              <w:pStyle w:val="TAL"/>
            </w:pPr>
            <w:r w:rsidRPr="008069E3">
              <w:t>dot11QosRTSSuccessCount counter</w:t>
            </w:r>
          </w:p>
        </w:tc>
      </w:tr>
      <w:tr w:rsidR="006F1C92" w:rsidRPr="008069E3" w14:paraId="3D8FA682" w14:textId="77777777" w:rsidTr="002635A2">
        <w:trPr>
          <w:jc w:val="center"/>
        </w:trPr>
        <w:tc>
          <w:tcPr>
            <w:tcW w:w="1403" w:type="pct"/>
            <w:tcMar>
              <w:top w:w="0" w:type="dxa"/>
              <w:left w:w="28" w:type="dxa"/>
              <w:bottom w:w="0" w:type="dxa"/>
              <w:right w:w="108" w:type="dxa"/>
            </w:tcMar>
            <w:vAlign w:val="center"/>
          </w:tcPr>
          <w:p w14:paraId="5D78FE02" w14:textId="77777777" w:rsidR="006F1C92" w:rsidRPr="008069E3" w:rsidRDefault="006F1C92" w:rsidP="002E494C">
            <w:pPr>
              <w:pStyle w:val="TAL"/>
            </w:pPr>
            <w:r w:rsidRPr="008069E3">
              <w:t>qosRTSFailureCount</w:t>
            </w:r>
          </w:p>
        </w:tc>
        <w:tc>
          <w:tcPr>
            <w:tcW w:w="816" w:type="pct"/>
            <w:tcMar>
              <w:top w:w="0" w:type="dxa"/>
              <w:left w:w="28" w:type="dxa"/>
              <w:bottom w:w="0" w:type="dxa"/>
              <w:right w:w="108" w:type="dxa"/>
            </w:tcMar>
            <w:vAlign w:val="center"/>
          </w:tcPr>
          <w:p w14:paraId="05B573FD"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1D2F5B8C"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3CD7CAE6" w14:textId="77777777" w:rsidR="006F1C92" w:rsidRPr="008069E3" w:rsidRDefault="006F1C92" w:rsidP="002E494C">
            <w:pPr>
              <w:pStyle w:val="TAL"/>
            </w:pPr>
            <w:r w:rsidRPr="008069E3">
              <w:t>dot11QosRTSFailureCount counter</w:t>
            </w:r>
          </w:p>
        </w:tc>
      </w:tr>
      <w:tr w:rsidR="006F1C92" w:rsidRPr="008069E3" w14:paraId="5214419A" w14:textId="77777777" w:rsidTr="002635A2">
        <w:trPr>
          <w:jc w:val="center"/>
        </w:trPr>
        <w:tc>
          <w:tcPr>
            <w:tcW w:w="1403" w:type="pct"/>
            <w:tcMar>
              <w:top w:w="0" w:type="dxa"/>
              <w:left w:w="28" w:type="dxa"/>
              <w:bottom w:w="0" w:type="dxa"/>
              <w:right w:w="108" w:type="dxa"/>
            </w:tcMar>
            <w:vAlign w:val="center"/>
          </w:tcPr>
          <w:p w14:paraId="4AF3919B" w14:textId="77777777" w:rsidR="006F1C92" w:rsidRPr="008069E3" w:rsidRDefault="006F1C92" w:rsidP="002E494C">
            <w:pPr>
              <w:pStyle w:val="TAL"/>
            </w:pPr>
            <w:r w:rsidRPr="008069E3">
              <w:t>qosAckFailureCount</w:t>
            </w:r>
          </w:p>
        </w:tc>
        <w:tc>
          <w:tcPr>
            <w:tcW w:w="816" w:type="pct"/>
            <w:tcMar>
              <w:top w:w="0" w:type="dxa"/>
              <w:left w:w="28" w:type="dxa"/>
              <w:bottom w:w="0" w:type="dxa"/>
              <w:right w:w="108" w:type="dxa"/>
            </w:tcMar>
            <w:vAlign w:val="center"/>
          </w:tcPr>
          <w:p w14:paraId="7D25D2FA"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2F1BC1B3"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56E2B3B0" w14:textId="77777777" w:rsidR="006F1C92" w:rsidRPr="008069E3" w:rsidRDefault="006F1C92" w:rsidP="002E494C">
            <w:pPr>
              <w:pStyle w:val="TAL"/>
            </w:pPr>
            <w:r w:rsidRPr="008069E3">
              <w:t>dot11QosAckFailureCount counter</w:t>
            </w:r>
          </w:p>
        </w:tc>
      </w:tr>
      <w:tr w:rsidR="006F1C92" w:rsidRPr="008069E3" w14:paraId="6454F134" w14:textId="77777777" w:rsidTr="002635A2">
        <w:trPr>
          <w:jc w:val="center"/>
        </w:trPr>
        <w:tc>
          <w:tcPr>
            <w:tcW w:w="1403" w:type="pct"/>
            <w:tcMar>
              <w:top w:w="0" w:type="dxa"/>
              <w:left w:w="28" w:type="dxa"/>
              <w:bottom w:w="0" w:type="dxa"/>
              <w:right w:w="108" w:type="dxa"/>
            </w:tcMar>
            <w:vAlign w:val="center"/>
          </w:tcPr>
          <w:p w14:paraId="6E25828A" w14:textId="77777777" w:rsidR="006F1C92" w:rsidRPr="008069E3" w:rsidRDefault="006F1C92" w:rsidP="002E494C">
            <w:pPr>
              <w:pStyle w:val="TAL"/>
            </w:pPr>
            <w:r w:rsidRPr="008069E3">
              <w:t>qosReceivedFragmentCount</w:t>
            </w:r>
          </w:p>
        </w:tc>
        <w:tc>
          <w:tcPr>
            <w:tcW w:w="816" w:type="pct"/>
            <w:tcMar>
              <w:top w:w="0" w:type="dxa"/>
              <w:left w:w="28" w:type="dxa"/>
              <w:bottom w:w="0" w:type="dxa"/>
              <w:right w:w="108" w:type="dxa"/>
            </w:tcMar>
            <w:vAlign w:val="center"/>
          </w:tcPr>
          <w:p w14:paraId="300DE0EB"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1F7A69B8"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36368339" w14:textId="77777777" w:rsidR="006F1C92" w:rsidRPr="008069E3" w:rsidRDefault="006F1C92" w:rsidP="002E494C">
            <w:pPr>
              <w:pStyle w:val="TAL"/>
            </w:pPr>
            <w:r w:rsidRPr="008069E3">
              <w:t>dot11QosReceivedFragmentCount counter</w:t>
            </w:r>
          </w:p>
        </w:tc>
      </w:tr>
      <w:tr w:rsidR="006F1C92" w:rsidRPr="008069E3" w14:paraId="26CB9487" w14:textId="77777777" w:rsidTr="002635A2">
        <w:trPr>
          <w:jc w:val="center"/>
        </w:trPr>
        <w:tc>
          <w:tcPr>
            <w:tcW w:w="1403" w:type="pct"/>
            <w:tcMar>
              <w:top w:w="0" w:type="dxa"/>
              <w:left w:w="28" w:type="dxa"/>
              <w:bottom w:w="0" w:type="dxa"/>
              <w:right w:w="108" w:type="dxa"/>
            </w:tcMar>
            <w:vAlign w:val="center"/>
          </w:tcPr>
          <w:p w14:paraId="29B64D61" w14:textId="77777777" w:rsidR="006F1C92" w:rsidRPr="008069E3" w:rsidRDefault="006F1C92" w:rsidP="002E494C">
            <w:pPr>
              <w:pStyle w:val="TAL"/>
            </w:pPr>
            <w:r w:rsidRPr="008069E3">
              <w:t>qosTransmittedFrameCount</w:t>
            </w:r>
          </w:p>
        </w:tc>
        <w:tc>
          <w:tcPr>
            <w:tcW w:w="816" w:type="pct"/>
            <w:tcMar>
              <w:top w:w="0" w:type="dxa"/>
              <w:left w:w="28" w:type="dxa"/>
              <w:bottom w:w="0" w:type="dxa"/>
              <w:right w:w="108" w:type="dxa"/>
            </w:tcMar>
            <w:vAlign w:val="center"/>
          </w:tcPr>
          <w:p w14:paraId="51C354E2"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4D9C495A"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7FB6E712" w14:textId="77777777" w:rsidR="006F1C92" w:rsidRPr="008069E3" w:rsidRDefault="006F1C92" w:rsidP="002E494C">
            <w:pPr>
              <w:pStyle w:val="TAL"/>
            </w:pPr>
            <w:r w:rsidRPr="008069E3">
              <w:t>dot11QosTransmittedFrameCount counter</w:t>
            </w:r>
          </w:p>
        </w:tc>
      </w:tr>
      <w:tr w:rsidR="006F1C92" w:rsidRPr="008069E3" w14:paraId="58433431" w14:textId="77777777" w:rsidTr="002635A2">
        <w:trPr>
          <w:jc w:val="center"/>
        </w:trPr>
        <w:tc>
          <w:tcPr>
            <w:tcW w:w="1403" w:type="pct"/>
            <w:tcMar>
              <w:top w:w="0" w:type="dxa"/>
              <w:left w:w="28" w:type="dxa"/>
              <w:bottom w:w="0" w:type="dxa"/>
              <w:right w:w="108" w:type="dxa"/>
            </w:tcMar>
            <w:vAlign w:val="center"/>
          </w:tcPr>
          <w:p w14:paraId="6B0DC39A" w14:textId="77777777" w:rsidR="006F1C92" w:rsidRPr="008069E3" w:rsidRDefault="006F1C92" w:rsidP="002E494C">
            <w:pPr>
              <w:pStyle w:val="TAL"/>
            </w:pPr>
            <w:r w:rsidRPr="008069E3">
              <w:t>qosDiscardedFrameCount</w:t>
            </w:r>
          </w:p>
        </w:tc>
        <w:tc>
          <w:tcPr>
            <w:tcW w:w="816" w:type="pct"/>
            <w:tcMar>
              <w:top w:w="0" w:type="dxa"/>
              <w:left w:w="28" w:type="dxa"/>
              <w:bottom w:w="0" w:type="dxa"/>
              <w:right w:w="108" w:type="dxa"/>
            </w:tcMar>
            <w:vAlign w:val="center"/>
          </w:tcPr>
          <w:p w14:paraId="0A15CC81"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01533786"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7085CE2B" w14:textId="77777777" w:rsidR="006F1C92" w:rsidRPr="008069E3" w:rsidRDefault="006F1C92" w:rsidP="002E494C">
            <w:pPr>
              <w:pStyle w:val="TAL"/>
            </w:pPr>
            <w:r w:rsidRPr="008069E3">
              <w:t>dot11QosDiscardedFrameCount counter</w:t>
            </w:r>
          </w:p>
        </w:tc>
      </w:tr>
      <w:tr w:rsidR="006F1C92" w:rsidRPr="008069E3" w14:paraId="4B88540D" w14:textId="77777777" w:rsidTr="002635A2">
        <w:trPr>
          <w:jc w:val="center"/>
        </w:trPr>
        <w:tc>
          <w:tcPr>
            <w:tcW w:w="1403" w:type="pct"/>
            <w:tcMar>
              <w:top w:w="0" w:type="dxa"/>
              <w:left w:w="28" w:type="dxa"/>
              <w:bottom w:w="0" w:type="dxa"/>
              <w:right w:w="108" w:type="dxa"/>
            </w:tcMar>
            <w:vAlign w:val="center"/>
          </w:tcPr>
          <w:p w14:paraId="253628D3" w14:textId="77777777" w:rsidR="006F1C92" w:rsidRPr="008069E3" w:rsidRDefault="006F1C92" w:rsidP="002E494C">
            <w:pPr>
              <w:pStyle w:val="TAL"/>
            </w:pPr>
            <w:r w:rsidRPr="008069E3">
              <w:t>qosMPDUsReceivedCount</w:t>
            </w:r>
          </w:p>
        </w:tc>
        <w:tc>
          <w:tcPr>
            <w:tcW w:w="816" w:type="pct"/>
            <w:tcMar>
              <w:top w:w="0" w:type="dxa"/>
              <w:left w:w="28" w:type="dxa"/>
              <w:bottom w:w="0" w:type="dxa"/>
              <w:right w:w="108" w:type="dxa"/>
            </w:tcMar>
            <w:vAlign w:val="center"/>
          </w:tcPr>
          <w:p w14:paraId="29C8E525"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1B0B82A7"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239FFBB7" w14:textId="77777777" w:rsidR="006F1C92" w:rsidRPr="008069E3" w:rsidRDefault="006F1C92" w:rsidP="002E494C">
            <w:pPr>
              <w:pStyle w:val="TAL"/>
            </w:pPr>
            <w:r w:rsidRPr="008069E3">
              <w:t>dot11QosMPDUsReceivedCount counter</w:t>
            </w:r>
          </w:p>
        </w:tc>
      </w:tr>
      <w:tr w:rsidR="006F1C92" w:rsidRPr="008069E3" w14:paraId="7F38BF75" w14:textId="77777777" w:rsidTr="002635A2">
        <w:trPr>
          <w:jc w:val="center"/>
        </w:trPr>
        <w:tc>
          <w:tcPr>
            <w:tcW w:w="1403" w:type="pct"/>
            <w:tcMar>
              <w:top w:w="0" w:type="dxa"/>
              <w:left w:w="28" w:type="dxa"/>
              <w:bottom w:w="0" w:type="dxa"/>
              <w:right w:w="108" w:type="dxa"/>
            </w:tcMar>
            <w:vAlign w:val="center"/>
          </w:tcPr>
          <w:p w14:paraId="480D55E2" w14:textId="77777777" w:rsidR="006F1C92" w:rsidRPr="008069E3" w:rsidRDefault="006F1C92" w:rsidP="002E494C">
            <w:pPr>
              <w:pStyle w:val="TAL"/>
            </w:pPr>
            <w:r w:rsidRPr="008069E3">
              <w:t>qosRetriesReceivedCount</w:t>
            </w:r>
          </w:p>
        </w:tc>
        <w:tc>
          <w:tcPr>
            <w:tcW w:w="816" w:type="pct"/>
            <w:tcMar>
              <w:top w:w="0" w:type="dxa"/>
              <w:left w:w="28" w:type="dxa"/>
              <w:bottom w:w="0" w:type="dxa"/>
              <w:right w:w="108" w:type="dxa"/>
            </w:tcMar>
            <w:vAlign w:val="center"/>
          </w:tcPr>
          <w:p w14:paraId="42A48CCD" w14:textId="77777777" w:rsidR="006F1C92" w:rsidRPr="008069E3" w:rsidRDefault="006F1C92" w:rsidP="002E494C">
            <w:pPr>
              <w:pStyle w:val="TAL"/>
            </w:pPr>
            <w:r w:rsidRPr="008069E3">
              <w:t>Uint32</w:t>
            </w:r>
          </w:p>
        </w:tc>
        <w:tc>
          <w:tcPr>
            <w:tcW w:w="544" w:type="pct"/>
            <w:tcMar>
              <w:top w:w="0" w:type="dxa"/>
              <w:left w:w="28" w:type="dxa"/>
              <w:bottom w:w="0" w:type="dxa"/>
              <w:right w:w="108" w:type="dxa"/>
            </w:tcMar>
            <w:vAlign w:val="center"/>
          </w:tcPr>
          <w:p w14:paraId="3DBA7C2D" w14:textId="77777777" w:rsidR="006F1C92" w:rsidRPr="008069E3" w:rsidRDefault="006F1C92" w:rsidP="002E494C">
            <w:pPr>
              <w:pStyle w:val="TAL"/>
            </w:pPr>
            <w:r w:rsidRPr="008069E3">
              <w:t>1</w:t>
            </w:r>
          </w:p>
        </w:tc>
        <w:tc>
          <w:tcPr>
            <w:tcW w:w="2236" w:type="pct"/>
            <w:tcMar>
              <w:top w:w="0" w:type="dxa"/>
              <w:left w:w="28" w:type="dxa"/>
              <w:bottom w:w="0" w:type="dxa"/>
              <w:right w:w="108" w:type="dxa"/>
            </w:tcMar>
            <w:vAlign w:val="center"/>
          </w:tcPr>
          <w:p w14:paraId="363A8CCF" w14:textId="77777777" w:rsidR="006F1C92" w:rsidRPr="008069E3" w:rsidRDefault="006F1C92" w:rsidP="002E494C">
            <w:pPr>
              <w:pStyle w:val="TAL"/>
            </w:pPr>
            <w:r w:rsidRPr="008069E3">
              <w:t>dot11QosRetriesReceivedCount counter</w:t>
            </w:r>
          </w:p>
        </w:tc>
      </w:tr>
      <w:tr w:rsidR="006F1C92" w:rsidRPr="008069E3" w14:paraId="2BE630F2" w14:textId="77777777" w:rsidTr="002635A2">
        <w:trPr>
          <w:jc w:val="center"/>
        </w:trPr>
        <w:tc>
          <w:tcPr>
            <w:tcW w:w="1403" w:type="pct"/>
            <w:tcMar>
              <w:top w:w="0" w:type="dxa"/>
              <w:left w:w="28" w:type="dxa"/>
              <w:bottom w:w="0" w:type="dxa"/>
              <w:right w:w="108" w:type="dxa"/>
            </w:tcMar>
            <w:vAlign w:val="center"/>
          </w:tcPr>
          <w:p w14:paraId="3F15D8AD" w14:textId="77777777" w:rsidR="006F1C92" w:rsidRPr="008069E3" w:rsidRDefault="006F1C92" w:rsidP="002E494C">
            <w:pPr>
              <w:pStyle w:val="TAL"/>
            </w:pPr>
            <w:r w:rsidRPr="008069E3">
              <w:t>reportingReasonQoSCounters</w:t>
            </w:r>
          </w:p>
        </w:tc>
        <w:tc>
          <w:tcPr>
            <w:tcW w:w="816" w:type="pct"/>
            <w:tcMar>
              <w:top w:w="0" w:type="dxa"/>
              <w:left w:w="28" w:type="dxa"/>
              <w:bottom w:w="0" w:type="dxa"/>
              <w:right w:w="108" w:type="dxa"/>
            </w:tcMar>
            <w:vAlign w:val="center"/>
          </w:tcPr>
          <w:p w14:paraId="44263159" w14:textId="77777777" w:rsidR="006F1C92" w:rsidRPr="008069E3" w:rsidRDefault="006F1C92" w:rsidP="002E494C">
            <w:pPr>
              <w:pStyle w:val="TAL"/>
            </w:pPr>
            <w:r w:rsidRPr="008069E3">
              <w:t>ReportingReasonQoSCounters</w:t>
            </w:r>
          </w:p>
        </w:tc>
        <w:tc>
          <w:tcPr>
            <w:tcW w:w="544" w:type="pct"/>
            <w:tcMar>
              <w:top w:w="0" w:type="dxa"/>
              <w:left w:w="28" w:type="dxa"/>
              <w:bottom w:w="0" w:type="dxa"/>
              <w:right w:w="108" w:type="dxa"/>
            </w:tcMar>
            <w:vAlign w:val="center"/>
          </w:tcPr>
          <w:p w14:paraId="08400EA2" w14:textId="77777777" w:rsidR="006F1C92" w:rsidRPr="008069E3" w:rsidRDefault="006F1C92" w:rsidP="002E494C">
            <w:pPr>
              <w:pStyle w:val="TAL"/>
            </w:pPr>
            <w:r w:rsidRPr="008069E3">
              <w:t>0..1</w:t>
            </w:r>
          </w:p>
        </w:tc>
        <w:tc>
          <w:tcPr>
            <w:tcW w:w="2236" w:type="pct"/>
            <w:tcMar>
              <w:top w:w="0" w:type="dxa"/>
              <w:left w:w="28" w:type="dxa"/>
              <w:bottom w:w="0" w:type="dxa"/>
              <w:right w:w="108" w:type="dxa"/>
            </w:tcMar>
            <w:vAlign w:val="center"/>
          </w:tcPr>
          <w:p w14:paraId="1C7E1487" w14:textId="77777777" w:rsidR="006F1C92" w:rsidRPr="008069E3" w:rsidRDefault="006F1C92" w:rsidP="002E494C">
            <w:pPr>
              <w:pStyle w:val="TAL"/>
            </w:pPr>
            <w:r w:rsidRPr="008069E3">
              <w:t>Optionally reported reason for STA Statistics Groups 2 to 9</w:t>
            </w:r>
          </w:p>
        </w:tc>
      </w:tr>
    </w:tbl>
    <w:p w14:paraId="38F08CB4" w14:textId="77777777" w:rsidR="006F1C92" w:rsidRPr="008069E3" w:rsidRDefault="006F1C92" w:rsidP="006F1C92"/>
    <w:p w14:paraId="23808BF1" w14:textId="77777777" w:rsidR="006F1C92" w:rsidRPr="008069E3" w:rsidRDefault="006F1C92" w:rsidP="006F1C92">
      <w:pPr>
        <w:pStyle w:val="Heading3"/>
        <w:rPr>
          <w:rFonts w:eastAsiaTheme="minorEastAsia"/>
          <w:lang w:eastAsia="zh-CN"/>
        </w:rPr>
      </w:pPr>
      <w:bookmarkStart w:id="353" w:name="_Toc106007672"/>
      <w:bookmarkStart w:id="354" w:name="_Toc106088430"/>
      <w:bookmarkStart w:id="355" w:name="_Toc106190923"/>
      <w:r w:rsidRPr="008069E3">
        <w:t>6.5.37</w:t>
      </w:r>
      <w:r w:rsidRPr="008069E3">
        <w:tab/>
        <w:t>Type: ReportingReasonStaCounters</w:t>
      </w:r>
      <w:bookmarkEnd w:id="353"/>
      <w:bookmarkEnd w:id="354"/>
      <w:bookmarkEnd w:id="355"/>
    </w:p>
    <w:p w14:paraId="1585659C" w14:textId="1F63A446" w:rsidR="006F1C92" w:rsidRPr="008069E3" w:rsidRDefault="006F1C92" w:rsidP="006F1C92">
      <w:r w:rsidRPr="008069E3">
        <w:t xml:space="preserve">This type represents optionally reported reason for STA Statistics Group Identities 0 or 1 (STA Counters) in the STA Statistics Optional subelements as described in Table 9-115 (Optional subelement IDs for STA Statistics report)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3997C8F8" w14:textId="77777777" w:rsidR="006F1C92" w:rsidRPr="008069E3" w:rsidRDefault="006F1C92" w:rsidP="006F1C92">
      <w:pPr>
        <w:pStyle w:val="TH"/>
      </w:pPr>
      <w:r w:rsidRPr="008069E3">
        <w:t>Table 6.5.37-1: Attributes of the ReportingReasonStaCounters</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4"/>
        <w:gridCol w:w="1171"/>
        <w:gridCol w:w="1163"/>
        <w:gridCol w:w="4804"/>
      </w:tblGrid>
      <w:tr w:rsidR="006F1C92" w:rsidRPr="008069E3" w14:paraId="35D8B590" w14:textId="77777777" w:rsidTr="002635A2">
        <w:trPr>
          <w:jc w:val="center"/>
        </w:trPr>
        <w:tc>
          <w:tcPr>
            <w:tcW w:w="1403" w:type="pct"/>
            <w:shd w:val="clear" w:color="auto" w:fill="C0C0C0"/>
            <w:tcMar>
              <w:top w:w="0" w:type="dxa"/>
              <w:left w:w="28" w:type="dxa"/>
              <w:bottom w:w="0" w:type="dxa"/>
              <w:right w:w="108" w:type="dxa"/>
            </w:tcMar>
            <w:hideMark/>
          </w:tcPr>
          <w:p w14:paraId="0F05ADE2" w14:textId="77777777" w:rsidR="006F1C92" w:rsidRPr="008069E3" w:rsidRDefault="006F1C92" w:rsidP="002E494C">
            <w:pPr>
              <w:pStyle w:val="TAH"/>
            </w:pPr>
            <w:r w:rsidRPr="008069E3">
              <w:t>Attribute name</w:t>
            </w:r>
          </w:p>
        </w:tc>
        <w:tc>
          <w:tcPr>
            <w:tcW w:w="590" w:type="pct"/>
            <w:shd w:val="clear" w:color="auto" w:fill="C0C0C0"/>
            <w:tcMar>
              <w:top w:w="0" w:type="dxa"/>
              <w:left w:w="28" w:type="dxa"/>
              <w:bottom w:w="0" w:type="dxa"/>
              <w:right w:w="108" w:type="dxa"/>
            </w:tcMar>
            <w:hideMark/>
          </w:tcPr>
          <w:p w14:paraId="67EC7E22" w14:textId="77777777" w:rsidR="006F1C92" w:rsidRPr="008069E3" w:rsidRDefault="006F1C92" w:rsidP="002E494C">
            <w:pPr>
              <w:pStyle w:val="TAH"/>
            </w:pPr>
            <w:r w:rsidRPr="008069E3">
              <w:t>Data type</w:t>
            </w:r>
          </w:p>
        </w:tc>
        <w:tc>
          <w:tcPr>
            <w:tcW w:w="586" w:type="pct"/>
            <w:shd w:val="clear" w:color="auto" w:fill="C0C0C0"/>
            <w:tcMar>
              <w:top w:w="0" w:type="dxa"/>
              <w:left w:w="28" w:type="dxa"/>
              <w:bottom w:w="0" w:type="dxa"/>
              <w:right w:w="108" w:type="dxa"/>
            </w:tcMar>
            <w:hideMark/>
          </w:tcPr>
          <w:p w14:paraId="76AFBFAE" w14:textId="77777777" w:rsidR="006F1C92" w:rsidRPr="008069E3" w:rsidRDefault="006F1C92" w:rsidP="002E494C">
            <w:pPr>
              <w:pStyle w:val="TAH"/>
            </w:pPr>
            <w:r w:rsidRPr="008069E3">
              <w:t>Cardinality</w:t>
            </w:r>
          </w:p>
        </w:tc>
        <w:tc>
          <w:tcPr>
            <w:tcW w:w="2421" w:type="pct"/>
            <w:shd w:val="clear" w:color="auto" w:fill="C0C0C0"/>
            <w:tcMar>
              <w:top w:w="0" w:type="dxa"/>
              <w:left w:w="28" w:type="dxa"/>
              <w:bottom w:w="0" w:type="dxa"/>
              <w:right w:w="108" w:type="dxa"/>
            </w:tcMar>
            <w:hideMark/>
          </w:tcPr>
          <w:p w14:paraId="4F59748A" w14:textId="77777777" w:rsidR="006F1C92" w:rsidRPr="008069E3" w:rsidRDefault="006F1C92" w:rsidP="002E494C">
            <w:pPr>
              <w:pStyle w:val="TAH"/>
            </w:pPr>
            <w:r w:rsidRPr="008069E3">
              <w:t>Description</w:t>
            </w:r>
          </w:p>
        </w:tc>
      </w:tr>
      <w:tr w:rsidR="006F1C92" w:rsidRPr="008069E3" w14:paraId="249D7A8D" w14:textId="77777777" w:rsidTr="002635A2">
        <w:trPr>
          <w:jc w:val="center"/>
        </w:trPr>
        <w:tc>
          <w:tcPr>
            <w:tcW w:w="1403" w:type="pct"/>
            <w:tcMar>
              <w:top w:w="0" w:type="dxa"/>
              <w:left w:w="28" w:type="dxa"/>
              <w:bottom w:w="0" w:type="dxa"/>
              <w:right w:w="108" w:type="dxa"/>
            </w:tcMar>
            <w:vAlign w:val="center"/>
          </w:tcPr>
          <w:p w14:paraId="55BA3093" w14:textId="77777777" w:rsidR="006F1C92" w:rsidRPr="008069E3" w:rsidRDefault="006F1C92" w:rsidP="002E494C">
            <w:pPr>
              <w:pStyle w:val="TAL"/>
              <w:rPr>
                <w:color w:val="000000"/>
              </w:rPr>
            </w:pPr>
            <w:r w:rsidRPr="008069E3">
              <w:t>failed</w:t>
            </w:r>
          </w:p>
        </w:tc>
        <w:tc>
          <w:tcPr>
            <w:tcW w:w="590" w:type="pct"/>
            <w:tcMar>
              <w:top w:w="0" w:type="dxa"/>
              <w:left w:w="28" w:type="dxa"/>
              <w:bottom w:w="0" w:type="dxa"/>
              <w:right w:w="108" w:type="dxa"/>
            </w:tcMar>
            <w:vAlign w:val="center"/>
          </w:tcPr>
          <w:p w14:paraId="62E65A61" w14:textId="77777777" w:rsidR="006F1C92" w:rsidRPr="008069E3" w:rsidRDefault="006F1C92" w:rsidP="002E494C">
            <w:pPr>
              <w:pStyle w:val="TAL"/>
              <w:rPr>
                <w:color w:val="000000"/>
              </w:rPr>
            </w:pPr>
            <w:r w:rsidRPr="008069E3">
              <w:t>Boolean</w:t>
            </w:r>
          </w:p>
        </w:tc>
        <w:tc>
          <w:tcPr>
            <w:tcW w:w="586" w:type="pct"/>
            <w:tcMar>
              <w:top w:w="0" w:type="dxa"/>
              <w:left w:w="28" w:type="dxa"/>
              <w:bottom w:w="0" w:type="dxa"/>
              <w:right w:w="108" w:type="dxa"/>
            </w:tcMar>
            <w:vAlign w:val="center"/>
          </w:tcPr>
          <w:p w14:paraId="3A26396B" w14:textId="77777777" w:rsidR="006F1C92" w:rsidRPr="008069E3" w:rsidRDefault="006F1C92" w:rsidP="002E494C">
            <w:pPr>
              <w:pStyle w:val="TAL"/>
            </w:pPr>
            <w:r w:rsidRPr="008069E3">
              <w:t>1</w:t>
            </w:r>
          </w:p>
        </w:tc>
        <w:tc>
          <w:tcPr>
            <w:tcW w:w="2421" w:type="pct"/>
            <w:tcMar>
              <w:top w:w="0" w:type="dxa"/>
              <w:left w:w="28" w:type="dxa"/>
              <w:bottom w:w="0" w:type="dxa"/>
              <w:right w:w="108" w:type="dxa"/>
            </w:tcMar>
            <w:vAlign w:val="center"/>
          </w:tcPr>
          <w:p w14:paraId="67759336" w14:textId="77777777" w:rsidR="006F1C92" w:rsidRPr="008069E3" w:rsidRDefault="006F1C92" w:rsidP="002E494C">
            <w:pPr>
              <w:pStyle w:val="TAL"/>
            </w:pPr>
            <w:r w:rsidRPr="008069E3">
              <w:t>dot11Failed</w:t>
            </w:r>
          </w:p>
        </w:tc>
      </w:tr>
      <w:tr w:rsidR="006F1C92" w:rsidRPr="008069E3" w14:paraId="5243AFC0" w14:textId="77777777" w:rsidTr="002635A2">
        <w:trPr>
          <w:jc w:val="center"/>
        </w:trPr>
        <w:tc>
          <w:tcPr>
            <w:tcW w:w="1403" w:type="pct"/>
            <w:tcMar>
              <w:top w:w="0" w:type="dxa"/>
              <w:left w:w="28" w:type="dxa"/>
              <w:bottom w:w="0" w:type="dxa"/>
              <w:right w:w="108" w:type="dxa"/>
            </w:tcMar>
            <w:vAlign w:val="center"/>
          </w:tcPr>
          <w:p w14:paraId="48733755" w14:textId="77777777" w:rsidR="006F1C92" w:rsidRPr="008069E3" w:rsidRDefault="006F1C92" w:rsidP="002E494C">
            <w:pPr>
              <w:pStyle w:val="TAL"/>
              <w:rPr>
                <w:color w:val="000000"/>
              </w:rPr>
            </w:pPr>
            <w:r w:rsidRPr="008069E3">
              <w:t>fcsError</w:t>
            </w:r>
          </w:p>
        </w:tc>
        <w:tc>
          <w:tcPr>
            <w:tcW w:w="590" w:type="pct"/>
            <w:tcMar>
              <w:top w:w="0" w:type="dxa"/>
              <w:left w:w="28" w:type="dxa"/>
              <w:bottom w:w="0" w:type="dxa"/>
              <w:right w:w="108" w:type="dxa"/>
            </w:tcMar>
            <w:vAlign w:val="center"/>
          </w:tcPr>
          <w:p w14:paraId="071E95FE" w14:textId="77777777" w:rsidR="006F1C92" w:rsidRPr="008069E3" w:rsidRDefault="006F1C92" w:rsidP="002E494C">
            <w:pPr>
              <w:pStyle w:val="TAL"/>
              <w:rPr>
                <w:color w:val="000000"/>
              </w:rPr>
            </w:pPr>
            <w:r w:rsidRPr="008069E3">
              <w:t>Boolean</w:t>
            </w:r>
          </w:p>
        </w:tc>
        <w:tc>
          <w:tcPr>
            <w:tcW w:w="586" w:type="pct"/>
            <w:tcMar>
              <w:top w:w="0" w:type="dxa"/>
              <w:left w:w="28" w:type="dxa"/>
              <w:bottom w:w="0" w:type="dxa"/>
              <w:right w:w="108" w:type="dxa"/>
            </w:tcMar>
            <w:vAlign w:val="center"/>
          </w:tcPr>
          <w:p w14:paraId="3B6CEA25"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5C5F621C" w14:textId="77777777" w:rsidR="006F1C92" w:rsidRPr="008069E3" w:rsidRDefault="006F1C92" w:rsidP="002E494C">
            <w:pPr>
              <w:pStyle w:val="TAL"/>
            </w:pPr>
            <w:r w:rsidRPr="008069E3">
              <w:t xml:space="preserve">dot11FCSError </w:t>
            </w:r>
          </w:p>
        </w:tc>
      </w:tr>
      <w:tr w:rsidR="006F1C92" w:rsidRPr="008069E3" w14:paraId="10DED3B3" w14:textId="77777777" w:rsidTr="002635A2">
        <w:trPr>
          <w:jc w:val="center"/>
        </w:trPr>
        <w:tc>
          <w:tcPr>
            <w:tcW w:w="1403" w:type="pct"/>
            <w:tcMar>
              <w:top w:w="0" w:type="dxa"/>
              <w:left w:w="28" w:type="dxa"/>
              <w:bottom w:w="0" w:type="dxa"/>
              <w:right w:w="108" w:type="dxa"/>
            </w:tcMar>
            <w:vAlign w:val="center"/>
          </w:tcPr>
          <w:p w14:paraId="09BA41F4" w14:textId="1A3D1F28" w:rsidR="006F1C92" w:rsidRPr="008069E3" w:rsidRDefault="006F1C92" w:rsidP="002E494C">
            <w:pPr>
              <w:pStyle w:val="TAL"/>
              <w:rPr>
                <w:bCs/>
                <w:color w:val="000000"/>
              </w:rPr>
            </w:pPr>
            <w:r w:rsidRPr="008069E3">
              <w:t>multipleRetry</w:t>
            </w:r>
          </w:p>
        </w:tc>
        <w:tc>
          <w:tcPr>
            <w:tcW w:w="590" w:type="pct"/>
            <w:tcMar>
              <w:top w:w="0" w:type="dxa"/>
              <w:left w:w="28" w:type="dxa"/>
              <w:bottom w:w="0" w:type="dxa"/>
              <w:right w:w="108" w:type="dxa"/>
            </w:tcMar>
            <w:vAlign w:val="center"/>
          </w:tcPr>
          <w:p w14:paraId="4980E204" w14:textId="77777777" w:rsidR="006F1C92" w:rsidRPr="008069E3" w:rsidRDefault="006F1C92" w:rsidP="002E494C">
            <w:pPr>
              <w:pStyle w:val="TAL"/>
              <w:rPr>
                <w:color w:val="000000"/>
              </w:rPr>
            </w:pPr>
            <w:r w:rsidRPr="008069E3">
              <w:t>Boolean</w:t>
            </w:r>
          </w:p>
        </w:tc>
        <w:tc>
          <w:tcPr>
            <w:tcW w:w="586" w:type="pct"/>
            <w:tcMar>
              <w:top w:w="0" w:type="dxa"/>
              <w:left w:w="28" w:type="dxa"/>
              <w:bottom w:w="0" w:type="dxa"/>
              <w:right w:w="108" w:type="dxa"/>
            </w:tcMar>
            <w:vAlign w:val="center"/>
          </w:tcPr>
          <w:p w14:paraId="706B8C04"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68E76A1D" w14:textId="77777777" w:rsidR="006F1C92" w:rsidRPr="008069E3" w:rsidRDefault="006F1C92" w:rsidP="002E494C">
            <w:pPr>
              <w:pStyle w:val="TAL"/>
              <w:rPr>
                <w:color w:val="000000"/>
              </w:rPr>
            </w:pPr>
            <w:r w:rsidRPr="008069E3">
              <w:t>dot11MultipleRetry</w:t>
            </w:r>
          </w:p>
        </w:tc>
      </w:tr>
      <w:tr w:rsidR="006F1C92" w:rsidRPr="008069E3" w14:paraId="3838C7C7" w14:textId="77777777" w:rsidTr="002635A2">
        <w:trPr>
          <w:jc w:val="center"/>
        </w:trPr>
        <w:tc>
          <w:tcPr>
            <w:tcW w:w="1403" w:type="pct"/>
            <w:tcMar>
              <w:top w:w="0" w:type="dxa"/>
              <w:left w:w="28" w:type="dxa"/>
              <w:bottom w:w="0" w:type="dxa"/>
              <w:right w:w="108" w:type="dxa"/>
            </w:tcMar>
            <w:vAlign w:val="center"/>
          </w:tcPr>
          <w:p w14:paraId="4F6C227D" w14:textId="77777777" w:rsidR="006F1C92" w:rsidRPr="008069E3" w:rsidRDefault="006F1C92" w:rsidP="002E494C">
            <w:pPr>
              <w:pStyle w:val="TAL"/>
              <w:rPr>
                <w:bCs/>
                <w:color w:val="000000"/>
              </w:rPr>
            </w:pPr>
            <w:r w:rsidRPr="008069E3">
              <w:t>frameDuplicate</w:t>
            </w:r>
          </w:p>
        </w:tc>
        <w:tc>
          <w:tcPr>
            <w:tcW w:w="590" w:type="pct"/>
            <w:tcMar>
              <w:top w:w="0" w:type="dxa"/>
              <w:left w:w="28" w:type="dxa"/>
              <w:bottom w:w="0" w:type="dxa"/>
              <w:right w:w="108" w:type="dxa"/>
            </w:tcMar>
            <w:vAlign w:val="center"/>
          </w:tcPr>
          <w:p w14:paraId="0273F28D" w14:textId="77777777" w:rsidR="006F1C92" w:rsidRPr="008069E3" w:rsidRDefault="006F1C92" w:rsidP="002E494C">
            <w:pPr>
              <w:pStyle w:val="TAL"/>
              <w:rPr>
                <w:color w:val="000000"/>
              </w:rPr>
            </w:pPr>
            <w:r w:rsidRPr="008069E3">
              <w:t>Boolean</w:t>
            </w:r>
          </w:p>
        </w:tc>
        <w:tc>
          <w:tcPr>
            <w:tcW w:w="586" w:type="pct"/>
            <w:tcMar>
              <w:top w:w="0" w:type="dxa"/>
              <w:left w:w="28" w:type="dxa"/>
              <w:bottom w:w="0" w:type="dxa"/>
              <w:right w:w="108" w:type="dxa"/>
            </w:tcMar>
            <w:vAlign w:val="center"/>
          </w:tcPr>
          <w:p w14:paraId="352CB63C"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0F57D952" w14:textId="77777777" w:rsidR="006F1C92" w:rsidRPr="008069E3" w:rsidRDefault="006F1C92" w:rsidP="002E494C">
            <w:pPr>
              <w:pStyle w:val="TAL"/>
              <w:rPr>
                <w:color w:val="000000"/>
              </w:rPr>
            </w:pPr>
            <w:r w:rsidRPr="008069E3">
              <w:t xml:space="preserve">dot11FrameDuplicate </w:t>
            </w:r>
          </w:p>
        </w:tc>
      </w:tr>
      <w:tr w:rsidR="006F1C92" w:rsidRPr="008069E3" w14:paraId="28F260F3" w14:textId="77777777" w:rsidTr="002635A2">
        <w:trPr>
          <w:jc w:val="center"/>
        </w:trPr>
        <w:tc>
          <w:tcPr>
            <w:tcW w:w="1403" w:type="pct"/>
            <w:tcMar>
              <w:top w:w="0" w:type="dxa"/>
              <w:left w:w="28" w:type="dxa"/>
              <w:bottom w:w="0" w:type="dxa"/>
              <w:right w:w="108" w:type="dxa"/>
            </w:tcMar>
            <w:vAlign w:val="center"/>
          </w:tcPr>
          <w:p w14:paraId="7554DE7A" w14:textId="77777777" w:rsidR="006F1C92" w:rsidRPr="008069E3" w:rsidRDefault="006F1C92" w:rsidP="002E494C">
            <w:pPr>
              <w:pStyle w:val="TAL"/>
              <w:rPr>
                <w:bCs/>
                <w:color w:val="000000"/>
              </w:rPr>
            </w:pPr>
            <w:r w:rsidRPr="008069E3">
              <w:t>rtsFailure</w:t>
            </w:r>
          </w:p>
        </w:tc>
        <w:tc>
          <w:tcPr>
            <w:tcW w:w="590" w:type="pct"/>
            <w:tcMar>
              <w:top w:w="0" w:type="dxa"/>
              <w:left w:w="28" w:type="dxa"/>
              <w:bottom w:w="0" w:type="dxa"/>
              <w:right w:w="108" w:type="dxa"/>
            </w:tcMar>
            <w:vAlign w:val="center"/>
          </w:tcPr>
          <w:p w14:paraId="53E7EF92" w14:textId="77777777" w:rsidR="006F1C92" w:rsidRPr="008069E3" w:rsidRDefault="006F1C92" w:rsidP="002E494C">
            <w:pPr>
              <w:pStyle w:val="TAL"/>
              <w:rPr>
                <w:color w:val="000000"/>
              </w:rPr>
            </w:pPr>
            <w:r w:rsidRPr="008069E3">
              <w:t>Boolean</w:t>
            </w:r>
          </w:p>
        </w:tc>
        <w:tc>
          <w:tcPr>
            <w:tcW w:w="586" w:type="pct"/>
            <w:tcMar>
              <w:top w:w="0" w:type="dxa"/>
              <w:left w:w="28" w:type="dxa"/>
              <w:bottom w:w="0" w:type="dxa"/>
              <w:right w:w="108" w:type="dxa"/>
            </w:tcMar>
            <w:vAlign w:val="center"/>
          </w:tcPr>
          <w:p w14:paraId="03DE9A9F"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0DDE6C6E" w14:textId="77777777" w:rsidR="006F1C92" w:rsidRPr="008069E3" w:rsidRDefault="006F1C92" w:rsidP="002E494C">
            <w:pPr>
              <w:pStyle w:val="TAL"/>
              <w:rPr>
                <w:color w:val="000000"/>
              </w:rPr>
            </w:pPr>
            <w:r w:rsidRPr="008069E3">
              <w:t>dot11RTSFailure</w:t>
            </w:r>
          </w:p>
        </w:tc>
      </w:tr>
      <w:tr w:rsidR="006F1C92" w:rsidRPr="008069E3" w14:paraId="192C5E8E" w14:textId="77777777" w:rsidTr="002635A2">
        <w:trPr>
          <w:jc w:val="center"/>
        </w:trPr>
        <w:tc>
          <w:tcPr>
            <w:tcW w:w="1403" w:type="pct"/>
            <w:tcMar>
              <w:top w:w="0" w:type="dxa"/>
              <w:left w:w="28" w:type="dxa"/>
              <w:bottom w:w="0" w:type="dxa"/>
              <w:right w:w="108" w:type="dxa"/>
            </w:tcMar>
            <w:vAlign w:val="center"/>
          </w:tcPr>
          <w:p w14:paraId="757E0B76" w14:textId="77777777" w:rsidR="006F1C92" w:rsidRPr="008069E3" w:rsidRDefault="006F1C92" w:rsidP="002E494C">
            <w:pPr>
              <w:pStyle w:val="TAL"/>
            </w:pPr>
            <w:r w:rsidRPr="008069E3">
              <w:t>ackFailure</w:t>
            </w:r>
          </w:p>
        </w:tc>
        <w:tc>
          <w:tcPr>
            <w:tcW w:w="590" w:type="pct"/>
            <w:tcMar>
              <w:top w:w="0" w:type="dxa"/>
              <w:left w:w="28" w:type="dxa"/>
              <w:bottom w:w="0" w:type="dxa"/>
              <w:right w:w="108" w:type="dxa"/>
            </w:tcMar>
            <w:vAlign w:val="center"/>
          </w:tcPr>
          <w:p w14:paraId="7F8AAF1D" w14:textId="77777777" w:rsidR="006F1C92" w:rsidRPr="008069E3" w:rsidRDefault="006F1C92" w:rsidP="002E494C">
            <w:pPr>
              <w:pStyle w:val="TAL"/>
            </w:pPr>
            <w:r w:rsidRPr="008069E3">
              <w:t>Boolean</w:t>
            </w:r>
          </w:p>
        </w:tc>
        <w:tc>
          <w:tcPr>
            <w:tcW w:w="586" w:type="pct"/>
            <w:tcMar>
              <w:top w:w="0" w:type="dxa"/>
              <w:left w:w="28" w:type="dxa"/>
              <w:bottom w:w="0" w:type="dxa"/>
              <w:right w:w="108" w:type="dxa"/>
            </w:tcMar>
            <w:vAlign w:val="center"/>
          </w:tcPr>
          <w:p w14:paraId="066CF87B"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1D852D6D" w14:textId="77777777" w:rsidR="006F1C92" w:rsidRPr="008069E3" w:rsidRDefault="006F1C92" w:rsidP="002E494C">
            <w:pPr>
              <w:pStyle w:val="TAL"/>
              <w:rPr>
                <w:color w:val="000000"/>
              </w:rPr>
            </w:pPr>
            <w:r w:rsidRPr="008069E3">
              <w:t>dot11AckFailure</w:t>
            </w:r>
          </w:p>
        </w:tc>
      </w:tr>
      <w:tr w:rsidR="006F1C92" w:rsidRPr="008069E3" w14:paraId="749C6BFD" w14:textId="77777777" w:rsidTr="002635A2">
        <w:trPr>
          <w:jc w:val="center"/>
        </w:trPr>
        <w:tc>
          <w:tcPr>
            <w:tcW w:w="1403" w:type="pct"/>
            <w:tcMar>
              <w:top w:w="0" w:type="dxa"/>
              <w:left w:w="28" w:type="dxa"/>
              <w:bottom w:w="0" w:type="dxa"/>
              <w:right w:w="108" w:type="dxa"/>
            </w:tcMar>
            <w:vAlign w:val="center"/>
          </w:tcPr>
          <w:p w14:paraId="56342AA7" w14:textId="77777777" w:rsidR="006F1C92" w:rsidRPr="008069E3" w:rsidRDefault="006F1C92" w:rsidP="002E494C">
            <w:pPr>
              <w:pStyle w:val="TAL"/>
            </w:pPr>
            <w:r w:rsidRPr="008069E3">
              <w:t>retry</w:t>
            </w:r>
          </w:p>
        </w:tc>
        <w:tc>
          <w:tcPr>
            <w:tcW w:w="590" w:type="pct"/>
            <w:tcMar>
              <w:top w:w="0" w:type="dxa"/>
              <w:left w:w="28" w:type="dxa"/>
              <w:bottom w:w="0" w:type="dxa"/>
              <w:right w:w="108" w:type="dxa"/>
            </w:tcMar>
            <w:vAlign w:val="center"/>
          </w:tcPr>
          <w:p w14:paraId="2A5523EF" w14:textId="77777777" w:rsidR="006F1C92" w:rsidRPr="008069E3" w:rsidRDefault="006F1C92" w:rsidP="002E494C">
            <w:pPr>
              <w:pStyle w:val="TAL"/>
            </w:pPr>
            <w:r w:rsidRPr="008069E3">
              <w:t>Boolean</w:t>
            </w:r>
          </w:p>
        </w:tc>
        <w:tc>
          <w:tcPr>
            <w:tcW w:w="586" w:type="pct"/>
            <w:tcMar>
              <w:top w:w="0" w:type="dxa"/>
              <w:left w:w="28" w:type="dxa"/>
              <w:bottom w:w="0" w:type="dxa"/>
              <w:right w:w="108" w:type="dxa"/>
            </w:tcMar>
            <w:vAlign w:val="center"/>
          </w:tcPr>
          <w:p w14:paraId="1F504472" w14:textId="77777777" w:rsidR="006F1C92" w:rsidRPr="008069E3" w:rsidRDefault="006F1C92" w:rsidP="002E494C">
            <w:pPr>
              <w:pStyle w:val="TAL"/>
            </w:pPr>
            <w:r w:rsidRPr="008069E3">
              <w:t>1</w:t>
            </w:r>
          </w:p>
        </w:tc>
        <w:tc>
          <w:tcPr>
            <w:tcW w:w="2421" w:type="pct"/>
            <w:tcMar>
              <w:top w:w="0" w:type="dxa"/>
              <w:left w:w="28" w:type="dxa"/>
              <w:bottom w:w="0" w:type="dxa"/>
              <w:right w:w="108" w:type="dxa"/>
            </w:tcMar>
          </w:tcPr>
          <w:p w14:paraId="655E7ADD" w14:textId="77777777" w:rsidR="006F1C92" w:rsidRPr="008069E3" w:rsidRDefault="006F1C92" w:rsidP="002E494C">
            <w:pPr>
              <w:pStyle w:val="TAL"/>
              <w:rPr>
                <w:color w:val="000000"/>
              </w:rPr>
            </w:pPr>
            <w:r w:rsidRPr="008069E3">
              <w:t>dot11Retry</w:t>
            </w:r>
          </w:p>
        </w:tc>
      </w:tr>
    </w:tbl>
    <w:p w14:paraId="2FE7C4D8" w14:textId="77777777" w:rsidR="006F1C92" w:rsidRPr="008069E3" w:rsidRDefault="006F1C92" w:rsidP="006F1C92"/>
    <w:p w14:paraId="697756BA" w14:textId="77777777" w:rsidR="006F1C92" w:rsidRPr="008069E3" w:rsidRDefault="006F1C92" w:rsidP="006F1C92">
      <w:pPr>
        <w:pStyle w:val="Heading3"/>
        <w:rPr>
          <w:rFonts w:eastAsiaTheme="minorEastAsia"/>
          <w:lang w:eastAsia="zh-CN"/>
        </w:rPr>
      </w:pPr>
      <w:bookmarkStart w:id="356" w:name="_Toc106007673"/>
      <w:bookmarkStart w:id="357" w:name="_Toc106088431"/>
      <w:bookmarkStart w:id="358" w:name="_Toc106190924"/>
      <w:r w:rsidRPr="008069E3">
        <w:t>6.5.38</w:t>
      </w:r>
      <w:r w:rsidRPr="008069E3">
        <w:tab/>
        <w:t>Type: ReportingReasonQoSCounters</w:t>
      </w:r>
      <w:bookmarkEnd w:id="356"/>
      <w:bookmarkEnd w:id="357"/>
      <w:bookmarkEnd w:id="358"/>
    </w:p>
    <w:p w14:paraId="2247099E" w14:textId="126E553E" w:rsidR="006F1C92" w:rsidRPr="008069E3" w:rsidRDefault="006F1C92" w:rsidP="006F1C92">
      <w:r w:rsidRPr="008069E3">
        <w:t xml:space="preserve">This type represents optionally reported reason for STA Statistics Group Identities 2 to 9 (QoS STA Counters) in the STA Statistics Optional subelements as described in Table 9-115 (Optional subelement IDs for STA Statistics report)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1A48C965" w14:textId="77777777" w:rsidR="006F1C92" w:rsidRPr="008069E3" w:rsidRDefault="006F1C92" w:rsidP="006F1C92">
      <w:pPr>
        <w:pStyle w:val="TH"/>
      </w:pPr>
      <w:r w:rsidRPr="008069E3">
        <w:t>Table 6.5.38-1: Attributes of the ReportingReasonQoSCounters</w:t>
      </w:r>
    </w:p>
    <w:tbl>
      <w:tblPr>
        <w:tblW w:w="51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84"/>
        <w:gridCol w:w="1171"/>
        <w:gridCol w:w="1163"/>
        <w:gridCol w:w="4804"/>
      </w:tblGrid>
      <w:tr w:rsidR="006F1C92" w:rsidRPr="008069E3" w14:paraId="264F30DF" w14:textId="77777777" w:rsidTr="002635A2">
        <w:trPr>
          <w:jc w:val="center"/>
        </w:trPr>
        <w:tc>
          <w:tcPr>
            <w:tcW w:w="1403" w:type="pct"/>
            <w:shd w:val="clear" w:color="auto" w:fill="C0C0C0"/>
            <w:tcMar>
              <w:top w:w="0" w:type="dxa"/>
              <w:left w:w="28" w:type="dxa"/>
              <w:bottom w:w="0" w:type="dxa"/>
              <w:right w:w="108" w:type="dxa"/>
            </w:tcMar>
            <w:hideMark/>
          </w:tcPr>
          <w:p w14:paraId="7562D6BE" w14:textId="77777777" w:rsidR="006F1C92" w:rsidRPr="008069E3" w:rsidRDefault="006F1C92" w:rsidP="002E494C">
            <w:pPr>
              <w:pStyle w:val="TAH"/>
            </w:pPr>
            <w:r w:rsidRPr="008069E3">
              <w:t>Attribute name</w:t>
            </w:r>
          </w:p>
        </w:tc>
        <w:tc>
          <w:tcPr>
            <w:tcW w:w="590" w:type="pct"/>
            <w:shd w:val="clear" w:color="auto" w:fill="C0C0C0"/>
            <w:tcMar>
              <w:top w:w="0" w:type="dxa"/>
              <w:left w:w="28" w:type="dxa"/>
              <w:bottom w:w="0" w:type="dxa"/>
              <w:right w:w="108" w:type="dxa"/>
            </w:tcMar>
            <w:hideMark/>
          </w:tcPr>
          <w:p w14:paraId="6BD539EC" w14:textId="77777777" w:rsidR="006F1C92" w:rsidRPr="008069E3" w:rsidRDefault="006F1C92" w:rsidP="002E494C">
            <w:pPr>
              <w:pStyle w:val="TAH"/>
            </w:pPr>
            <w:r w:rsidRPr="008069E3">
              <w:t>Data type</w:t>
            </w:r>
          </w:p>
        </w:tc>
        <w:tc>
          <w:tcPr>
            <w:tcW w:w="586" w:type="pct"/>
            <w:shd w:val="clear" w:color="auto" w:fill="C0C0C0"/>
            <w:tcMar>
              <w:top w:w="0" w:type="dxa"/>
              <w:left w:w="28" w:type="dxa"/>
              <w:bottom w:w="0" w:type="dxa"/>
              <w:right w:w="108" w:type="dxa"/>
            </w:tcMar>
            <w:hideMark/>
          </w:tcPr>
          <w:p w14:paraId="6E1BF929" w14:textId="77777777" w:rsidR="006F1C92" w:rsidRPr="008069E3" w:rsidRDefault="006F1C92" w:rsidP="002E494C">
            <w:pPr>
              <w:pStyle w:val="TAH"/>
            </w:pPr>
            <w:r w:rsidRPr="008069E3">
              <w:t>Cardinality</w:t>
            </w:r>
          </w:p>
        </w:tc>
        <w:tc>
          <w:tcPr>
            <w:tcW w:w="2421" w:type="pct"/>
            <w:shd w:val="clear" w:color="auto" w:fill="C0C0C0"/>
            <w:tcMar>
              <w:top w:w="0" w:type="dxa"/>
              <w:left w:w="28" w:type="dxa"/>
              <w:bottom w:w="0" w:type="dxa"/>
              <w:right w:w="108" w:type="dxa"/>
            </w:tcMar>
            <w:hideMark/>
          </w:tcPr>
          <w:p w14:paraId="42327F6C" w14:textId="77777777" w:rsidR="006F1C92" w:rsidRPr="008069E3" w:rsidRDefault="006F1C92" w:rsidP="002E494C">
            <w:pPr>
              <w:pStyle w:val="TAH"/>
            </w:pPr>
            <w:r w:rsidRPr="008069E3">
              <w:t>Description</w:t>
            </w:r>
          </w:p>
        </w:tc>
      </w:tr>
      <w:tr w:rsidR="006F1C92" w:rsidRPr="008069E3" w14:paraId="5A8070AE"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47129E4C" w14:textId="77777777" w:rsidR="006F1C92" w:rsidRPr="008069E3" w:rsidRDefault="006F1C92" w:rsidP="002E494C">
            <w:pPr>
              <w:pStyle w:val="TAL"/>
            </w:pPr>
            <w:r w:rsidRPr="008069E3">
              <w:t>qosFailed</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304FA7CC"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7AE4FCF2"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DC8C6D3" w14:textId="77777777" w:rsidR="006F1C92" w:rsidRPr="008069E3" w:rsidRDefault="006F1C92" w:rsidP="002E494C">
            <w:pPr>
              <w:pStyle w:val="TAL"/>
            </w:pPr>
            <w:r w:rsidRPr="008069E3">
              <w:t xml:space="preserve">dot11QoSFailed </w:t>
            </w:r>
          </w:p>
        </w:tc>
      </w:tr>
      <w:tr w:rsidR="006F1C92" w:rsidRPr="008069E3" w14:paraId="0F76EAEF"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C6FAFDC" w14:textId="77777777" w:rsidR="006F1C92" w:rsidRPr="008069E3" w:rsidRDefault="006F1C92" w:rsidP="002E494C">
            <w:pPr>
              <w:pStyle w:val="TAL"/>
            </w:pPr>
            <w:r w:rsidRPr="008069E3">
              <w:t>qosRetry</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33BA4CEF"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D2647A4"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09717C0" w14:textId="77777777" w:rsidR="006F1C92" w:rsidRPr="008069E3" w:rsidRDefault="006F1C92" w:rsidP="002E494C">
            <w:pPr>
              <w:pStyle w:val="TAL"/>
            </w:pPr>
            <w:r w:rsidRPr="008069E3">
              <w:t>dot11QoSRetry</w:t>
            </w:r>
          </w:p>
        </w:tc>
      </w:tr>
      <w:tr w:rsidR="006F1C92" w:rsidRPr="008069E3" w14:paraId="1CAE375B"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601F7F8E" w14:textId="71E1811D" w:rsidR="006F1C92" w:rsidRPr="008069E3" w:rsidRDefault="006F1C92" w:rsidP="002E494C">
            <w:pPr>
              <w:pStyle w:val="TAL"/>
            </w:pPr>
            <w:r w:rsidRPr="008069E3">
              <w:t>qosMultipleRetry</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336D5549"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46D9E2D"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C59D0DA" w14:textId="77777777" w:rsidR="006F1C92" w:rsidRPr="008069E3" w:rsidRDefault="006F1C92" w:rsidP="002E494C">
            <w:pPr>
              <w:pStyle w:val="TAL"/>
            </w:pPr>
            <w:r w:rsidRPr="008069E3">
              <w:t>dot11QoSMultipleRetry</w:t>
            </w:r>
          </w:p>
        </w:tc>
      </w:tr>
      <w:tr w:rsidR="006F1C92" w:rsidRPr="008069E3" w14:paraId="64AA9501"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628E50C9" w14:textId="77777777" w:rsidR="006F1C92" w:rsidRPr="008069E3" w:rsidRDefault="006F1C92" w:rsidP="002E494C">
            <w:pPr>
              <w:pStyle w:val="TAL"/>
            </w:pPr>
            <w:r w:rsidRPr="008069E3">
              <w:t>qosFrameDuplicate</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8BE07BD"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7D3B9388"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197B93F" w14:textId="77777777" w:rsidR="006F1C92" w:rsidRPr="008069E3" w:rsidRDefault="006F1C92" w:rsidP="002E494C">
            <w:pPr>
              <w:pStyle w:val="TAL"/>
            </w:pPr>
            <w:r w:rsidRPr="008069E3">
              <w:t>dot11QoSFrameDuplicate</w:t>
            </w:r>
          </w:p>
        </w:tc>
      </w:tr>
      <w:tr w:rsidR="006F1C92" w:rsidRPr="008069E3" w14:paraId="040CB0C9"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7F232F96" w14:textId="77777777" w:rsidR="006F1C92" w:rsidRPr="008069E3" w:rsidRDefault="006F1C92" w:rsidP="002E494C">
            <w:pPr>
              <w:pStyle w:val="TAL"/>
            </w:pPr>
            <w:r w:rsidRPr="008069E3">
              <w:t>qosRtsFailure</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3E580BC"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16886DDD"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EB684B" w14:textId="77777777" w:rsidR="006F1C92" w:rsidRPr="008069E3" w:rsidRDefault="006F1C92" w:rsidP="002E494C">
            <w:pPr>
              <w:pStyle w:val="TAL"/>
            </w:pPr>
            <w:r w:rsidRPr="008069E3">
              <w:t>dot11QoSRTSFailure</w:t>
            </w:r>
          </w:p>
        </w:tc>
      </w:tr>
      <w:tr w:rsidR="006F1C92" w:rsidRPr="008069E3" w14:paraId="6F778A14"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75E6B096" w14:textId="77777777" w:rsidR="006F1C92" w:rsidRPr="008069E3" w:rsidRDefault="006F1C92" w:rsidP="002E494C">
            <w:pPr>
              <w:pStyle w:val="TAL"/>
            </w:pPr>
            <w:r w:rsidRPr="008069E3">
              <w:t>qosAckFailure</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2E1152B8"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699F29CB"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A133F7E" w14:textId="77777777" w:rsidR="006F1C92" w:rsidRPr="008069E3" w:rsidRDefault="006F1C92" w:rsidP="002E494C">
            <w:pPr>
              <w:pStyle w:val="TAL"/>
            </w:pPr>
            <w:r w:rsidRPr="008069E3">
              <w:t>dot11QoSAckFailure</w:t>
            </w:r>
          </w:p>
        </w:tc>
      </w:tr>
      <w:tr w:rsidR="006F1C92" w:rsidRPr="008069E3" w14:paraId="15D77BFE" w14:textId="77777777" w:rsidTr="002635A2">
        <w:trPr>
          <w:jc w:val="center"/>
        </w:trPr>
        <w:tc>
          <w:tcPr>
            <w:tcW w:w="1403"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57F92224" w14:textId="77777777" w:rsidR="006F1C92" w:rsidRPr="008069E3" w:rsidRDefault="006F1C92" w:rsidP="002E494C">
            <w:pPr>
              <w:pStyle w:val="TAL"/>
            </w:pPr>
            <w:r w:rsidRPr="008069E3">
              <w:t>qosDiscarded</w:t>
            </w:r>
          </w:p>
        </w:tc>
        <w:tc>
          <w:tcPr>
            <w:tcW w:w="59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B9FA91B" w14:textId="77777777" w:rsidR="006F1C92" w:rsidRPr="008069E3" w:rsidRDefault="006F1C92" w:rsidP="002E494C">
            <w:pPr>
              <w:pStyle w:val="TAL"/>
            </w:pPr>
            <w:r w:rsidRPr="008069E3">
              <w:t>Boolean</w:t>
            </w:r>
          </w:p>
        </w:tc>
        <w:tc>
          <w:tcPr>
            <w:tcW w:w="58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vAlign w:val="center"/>
          </w:tcPr>
          <w:p w14:paraId="0727251D" w14:textId="77777777" w:rsidR="006F1C92" w:rsidRPr="008069E3" w:rsidRDefault="006F1C92" w:rsidP="002E494C">
            <w:pPr>
              <w:pStyle w:val="TAL"/>
            </w:pPr>
            <w:r w:rsidRPr="008069E3">
              <w:t>1</w:t>
            </w:r>
          </w:p>
        </w:tc>
        <w:tc>
          <w:tcPr>
            <w:tcW w:w="24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3C774C6" w14:textId="77777777" w:rsidR="006F1C92" w:rsidRPr="008069E3" w:rsidRDefault="006F1C92" w:rsidP="002E494C">
            <w:pPr>
              <w:pStyle w:val="TAL"/>
            </w:pPr>
            <w:r w:rsidRPr="008069E3">
              <w:t>dot11QoSDiscarded</w:t>
            </w:r>
          </w:p>
        </w:tc>
      </w:tr>
    </w:tbl>
    <w:p w14:paraId="06BC6B43" w14:textId="77777777" w:rsidR="006F1C92" w:rsidRPr="008069E3" w:rsidRDefault="006F1C92" w:rsidP="006F1C92"/>
    <w:p w14:paraId="24635A20" w14:textId="77777777" w:rsidR="000D6DC4" w:rsidRPr="008069E3" w:rsidRDefault="000D6DC4" w:rsidP="000D6DC4">
      <w:pPr>
        <w:pStyle w:val="Heading3"/>
      </w:pPr>
      <w:bookmarkStart w:id="359" w:name="_Toc106007674"/>
      <w:bookmarkStart w:id="360" w:name="_Toc106088432"/>
      <w:bookmarkStart w:id="361" w:name="_Toc106190925"/>
      <w:r w:rsidRPr="008069E3">
        <w:t>6.5.39</w:t>
      </w:r>
      <w:r w:rsidRPr="008069E3">
        <w:tab/>
        <w:t>Type: ChannelLoad</w:t>
      </w:r>
      <w:bookmarkEnd w:id="359"/>
      <w:bookmarkEnd w:id="360"/>
      <w:bookmarkEnd w:id="361"/>
    </w:p>
    <w:p w14:paraId="12854E1A" w14:textId="67B522C3" w:rsidR="000D6DC4" w:rsidRPr="008069E3" w:rsidRDefault="000D6DC4" w:rsidP="000D6DC4">
      <w:pPr>
        <w:keepNext/>
        <w:keepLines/>
      </w:pPr>
      <w:r w:rsidRPr="008069E3">
        <w:t xml:space="preserve">This type represents a Channel Load report from a station as defined in </w:t>
      </w:r>
      <w:r w:rsidR="00AD5251" w:rsidRPr="008069E3">
        <w:t>clause</w:t>
      </w:r>
      <w:r w:rsidRPr="008069E3">
        <w:t xml:space="preserve"> 9.4.2.22.5 within </w:t>
      </w:r>
      <w:r w:rsidRPr="00A67157">
        <w:t>IEEE</w:t>
      </w:r>
      <w:r w:rsidR="0080229A" w:rsidRPr="00A67157">
        <w:t> </w:t>
      </w:r>
      <w:r w:rsidRPr="00A67157">
        <w:t>802.11</w:t>
      </w:r>
      <w:r w:rsidR="0080229A" w:rsidRPr="00A67157">
        <w:noBreakHyphen/>
      </w:r>
      <w:r w:rsidRPr="00A67157">
        <w:t>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1F11F212" w14:textId="77777777" w:rsidR="000D6DC4" w:rsidRPr="008069E3" w:rsidRDefault="000D6DC4" w:rsidP="000D6DC4">
      <w:pPr>
        <w:pStyle w:val="TH"/>
        <w:rPr>
          <w:rFonts w:cs="Arial"/>
        </w:rPr>
      </w:pPr>
      <w:r w:rsidRPr="008069E3">
        <w:t>Table 6.5.39-1: Attributes of the ChannelLoa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5"/>
        <w:gridCol w:w="990"/>
        <w:gridCol w:w="1259"/>
        <w:gridCol w:w="4865"/>
      </w:tblGrid>
      <w:tr w:rsidR="000D6DC4" w:rsidRPr="008069E3" w14:paraId="7DA02F5F" w14:textId="77777777" w:rsidTr="002E494C">
        <w:trPr>
          <w:jc w:val="center"/>
        </w:trPr>
        <w:tc>
          <w:tcPr>
            <w:tcW w:w="1306" w:type="pct"/>
            <w:shd w:val="clear" w:color="auto" w:fill="C0C0C0"/>
            <w:tcMar>
              <w:top w:w="0" w:type="dxa"/>
              <w:left w:w="28" w:type="dxa"/>
              <w:bottom w:w="0" w:type="dxa"/>
              <w:right w:w="108" w:type="dxa"/>
            </w:tcMar>
            <w:hideMark/>
          </w:tcPr>
          <w:p w14:paraId="0E805FFA" w14:textId="77777777" w:rsidR="000D6DC4" w:rsidRPr="008069E3" w:rsidRDefault="000D6DC4" w:rsidP="002E494C">
            <w:pPr>
              <w:pStyle w:val="TAH"/>
            </w:pPr>
            <w:r w:rsidRPr="008069E3">
              <w:t>Attribute name</w:t>
            </w:r>
          </w:p>
        </w:tc>
        <w:tc>
          <w:tcPr>
            <w:tcW w:w="514" w:type="pct"/>
            <w:shd w:val="clear" w:color="auto" w:fill="C0C0C0"/>
            <w:tcMar>
              <w:top w:w="0" w:type="dxa"/>
              <w:left w:w="28" w:type="dxa"/>
              <w:bottom w:w="0" w:type="dxa"/>
              <w:right w:w="108" w:type="dxa"/>
            </w:tcMar>
            <w:hideMark/>
          </w:tcPr>
          <w:p w14:paraId="6DEEBF93" w14:textId="77777777" w:rsidR="000D6DC4" w:rsidRPr="008069E3" w:rsidRDefault="000D6DC4" w:rsidP="002E494C">
            <w:pPr>
              <w:pStyle w:val="TAH"/>
            </w:pPr>
            <w:r w:rsidRPr="008069E3">
              <w:t>Data type</w:t>
            </w:r>
          </w:p>
        </w:tc>
        <w:tc>
          <w:tcPr>
            <w:tcW w:w="654" w:type="pct"/>
            <w:shd w:val="clear" w:color="auto" w:fill="C0C0C0"/>
            <w:tcMar>
              <w:top w:w="0" w:type="dxa"/>
              <w:left w:w="28" w:type="dxa"/>
              <w:bottom w:w="0" w:type="dxa"/>
              <w:right w:w="108" w:type="dxa"/>
            </w:tcMar>
            <w:hideMark/>
          </w:tcPr>
          <w:p w14:paraId="7B386EB9" w14:textId="77777777" w:rsidR="000D6DC4" w:rsidRPr="008069E3" w:rsidRDefault="000D6DC4" w:rsidP="002E494C">
            <w:pPr>
              <w:pStyle w:val="TAH"/>
            </w:pPr>
            <w:r w:rsidRPr="008069E3">
              <w:t>Cardinality</w:t>
            </w:r>
          </w:p>
        </w:tc>
        <w:tc>
          <w:tcPr>
            <w:tcW w:w="2526" w:type="pct"/>
            <w:shd w:val="clear" w:color="auto" w:fill="C0C0C0"/>
            <w:tcMar>
              <w:top w:w="0" w:type="dxa"/>
              <w:left w:w="28" w:type="dxa"/>
              <w:bottom w:w="0" w:type="dxa"/>
              <w:right w:w="108" w:type="dxa"/>
            </w:tcMar>
            <w:hideMark/>
          </w:tcPr>
          <w:p w14:paraId="3EFCA705" w14:textId="77777777" w:rsidR="000D6DC4" w:rsidRPr="008069E3" w:rsidRDefault="000D6DC4" w:rsidP="002E494C">
            <w:pPr>
              <w:pStyle w:val="TAH"/>
            </w:pPr>
            <w:r w:rsidRPr="008069E3">
              <w:t>Description</w:t>
            </w:r>
          </w:p>
        </w:tc>
      </w:tr>
      <w:tr w:rsidR="000D6DC4" w:rsidRPr="008069E3" w14:paraId="64830B40" w14:textId="77777777" w:rsidTr="002E494C">
        <w:trPr>
          <w:jc w:val="center"/>
        </w:trPr>
        <w:tc>
          <w:tcPr>
            <w:tcW w:w="1306" w:type="pct"/>
            <w:tcMar>
              <w:top w:w="0" w:type="dxa"/>
              <w:left w:w="28" w:type="dxa"/>
              <w:bottom w:w="0" w:type="dxa"/>
              <w:right w:w="108" w:type="dxa"/>
            </w:tcMar>
          </w:tcPr>
          <w:p w14:paraId="05465770" w14:textId="77777777" w:rsidR="000D6DC4" w:rsidRPr="008069E3" w:rsidRDefault="000D6DC4" w:rsidP="002E494C">
            <w:pPr>
              <w:pStyle w:val="TAL"/>
            </w:pPr>
            <w:r w:rsidRPr="008069E3">
              <w:rPr>
                <w:color w:val="000000"/>
              </w:rPr>
              <w:t>staId</w:t>
            </w:r>
          </w:p>
        </w:tc>
        <w:tc>
          <w:tcPr>
            <w:tcW w:w="514" w:type="pct"/>
            <w:tcMar>
              <w:top w:w="0" w:type="dxa"/>
              <w:left w:w="28" w:type="dxa"/>
              <w:bottom w:w="0" w:type="dxa"/>
              <w:right w:w="108" w:type="dxa"/>
            </w:tcMar>
          </w:tcPr>
          <w:p w14:paraId="769503FB" w14:textId="77777777" w:rsidR="000D6DC4" w:rsidRPr="008069E3" w:rsidRDefault="000D6DC4" w:rsidP="002E494C">
            <w:pPr>
              <w:pStyle w:val="TAL"/>
            </w:pPr>
            <w:r w:rsidRPr="008069E3">
              <w:t>StaIdentity</w:t>
            </w:r>
          </w:p>
        </w:tc>
        <w:tc>
          <w:tcPr>
            <w:tcW w:w="654" w:type="pct"/>
            <w:tcMar>
              <w:top w:w="0" w:type="dxa"/>
              <w:left w:w="28" w:type="dxa"/>
              <w:bottom w:w="0" w:type="dxa"/>
              <w:right w:w="108" w:type="dxa"/>
            </w:tcMar>
          </w:tcPr>
          <w:p w14:paraId="4DC69909" w14:textId="77777777" w:rsidR="000D6DC4" w:rsidRPr="008069E3" w:rsidRDefault="000D6DC4" w:rsidP="002E494C">
            <w:pPr>
              <w:pStyle w:val="TAL"/>
            </w:pPr>
            <w:r w:rsidRPr="008069E3">
              <w:t>0..1</w:t>
            </w:r>
          </w:p>
        </w:tc>
        <w:tc>
          <w:tcPr>
            <w:tcW w:w="2526" w:type="pct"/>
            <w:tcMar>
              <w:top w:w="0" w:type="dxa"/>
              <w:left w:w="28" w:type="dxa"/>
              <w:bottom w:w="0" w:type="dxa"/>
              <w:right w:w="108" w:type="dxa"/>
            </w:tcMar>
            <w:vAlign w:val="center"/>
          </w:tcPr>
          <w:p w14:paraId="56E9DAFD" w14:textId="6E2DDA5A" w:rsidR="000D6DC4" w:rsidRPr="008069E3" w:rsidRDefault="000D6DC4" w:rsidP="002E494C">
            <w:pPr>
              <w:pStyle w:val="TAL"/>
            </w:pPr>
            <w:r w:rsidRPr="008069E3">
              <w:t xml:space="preserve">Identifier to uniquely specify the station whose information is exposed within </w:t>
            </w:r>
            <w:r w:rsidR="00B45B84">
              <w:t>Channel Load</w:t>
            </w:r>
            <w:r w:rsidRPr="008069E3">
              <w:t xml:space="preserve">. If </w:t>
            </w:r>
            <w:r w:rsidR="00B45B84">
              <w:t>ChannelLoad</w:t>
            </w:r>
            <w:r w:rsidRPr="008069E3">
              <w:t xml:space="preserve"> is contained within a data type that provides the station</w:t>
            </w:r>
            <w:r w:rsidR="0080229A" w:rsidRPr="008069E3">
              <w:t>'</w:t>
            </w:r>
            <w:r w:rsidRPr="008069E3">
              <w:t>s identifier, this field may be omitted.</w:t>
            </w:r>
          </w:p>
        </w:tc>
      </w:tr>
      <w:tr w:rsidR="000D6DC4" w:rsidRPr="008069E3" w14:paraId="0A3779E8" w14:textId="77777777" w:rsidTr="002E494C">
        <w:trPr>
          <w:jc w:val="center"/>
        </w:trPr>
        <w:tc>
          <w:tcPr>
            <w:tcW w:w="1306" w:type="pct"/>
            <w:tcMar>
              <w:top w:w="0" w:type="dxa"/>
              <w:left w:w="28" w:type="dxa"/>
              <w:bottom w:w="0" w:type="dxa"/>
              <w:right w:w="108" w:type="dxa"/>
            </w:tcMar>
          </w:tcPr>
          <w:p w14:paraId="1253934F" w14:textId="77777777" w:rsidR="000D6DC4" w:rsidRPr="008069E3" w:rsidRDefault="000D6DC4" w:rsidP="002E494C">
            <w:pPr>
              <w:pStyle w:val="TAL"/>
            </w:pPr>
            <w:r w:rsidRPr="008069E3">
              <w:rPr>
                <w:color w:val="000000"/>
              </w:rPr>
              <w:t>measurementId</w:t>
            </w:r>
          </w:p>
        </w:tc>
        <w:tc>
          <w:tcPr>
            <w:tcW w:w="514" w:type="pct"/>
            <w:tcMar>
              <w:top w:w="0" w:type="dxa"/>
              <w:left w:w="28" w:type="dxa"/>
              <w:bottom w:w="0" w:type="dxa"/>
              <w:right w:w="108" w:type="dxa"/>
            </w:tcMar>
          </w:tcPr>
          <w:p w14:paraId="2B46F73F" w14:textId="77777777" w:rsidR="000D6DC4" w:rsidRPr="008069E3" w:rsidRDefault="000D6DC4" w:rsidP="002E494C">
            <w:pPr>
              <w:pStyle w:val="TAL"/>
            </w:pPr>
            <w:r w:rsidRPr="008069E3">
              <w:rPr>
                <w:color w:val="000000"/>
              </w:rPr>
              <w:t>String</w:t>
            </w:r>
          </w:p>
        </w:tc>
        <w:tc>
          <w:tcPr>
            <w:tcW w:w="654" w:type="pct"/>
            <w:tcMar>
              <w:top w:w="0" w:type="dxa"/>
              <w:left w:w="28" w:type="dxa"/>
              <w:bottom w:w="0" w:type="dxa"/>
              <w:right w:w="108" w:type="dxa"/>
            </w:tcMar>
          </w:tcPr>
          <w:p w14:paraId="5C87F28B" w14:textId="77777777" w:rsidR="000D6DC4" w:rsidRPr="008069E3" w:rsidRDefault="000D6DC4" w:rsidP="002E494C">
            <w:pPr>
              <w:pStyle w:val="TAL"/>
            </w:pPr>
            <w:r w:rsidRPr="008069E3">
              <w:t>1</w:t>
            </w:r>
          </w:p>
        </w:tc>
        <w:tc>
          <w:tcPr>
            <w:tcW w:w="2526" w:type="pct"/>
            <w:tcMar>
              <w:top w:w="0" w:type="dxa"/>
              <w:left w:w="28" w:type="dxa"/>
              <w:bottom w:w="0" w:type="dxa"/>
              <w:right w:w="108" w:type="dxa"/>
            </w:tcMar>
            <w:vAlign w:val="center"/>
          </w:tcPr>
          <w:p w14:paraId="6670A359" w14:textId="77777777" w:rsidR="000D6DC4" w:rsidRPr="008069E3" w:rsidRDefault="000D6DC4" w:rsidP="002E494C">
            <w:pPr>
              <w:pStyle w:val="TAL"/>
            </w:pPr>
            <w:r w:rsidRPr="008069E3">
              <w:rPr>
                <w:color w:val="000000"/>
              </w:rPr>
              <w:t xml:space="preserve">Measurement </w:t>
            </w:r>
            <w:r w:rsidRPr="008069E3">
              <w:t>ID</w:t>
            </w:r>
            <w:r w:rsidRPr="008069E3">
              <w:rPr>
                <w:color w:val="000000"/>
              </w:rPr>
              <w:t xml:space="preserve"> of the Measurement configuration applied to this Channel Load Report.</w:t>
            </w:r>
          </w:p>
        </w:tc>
      </w:tr>
      <w:tr w:rsidR="000D6DC4" w:rsidRPr="008069E3" w14:paraId="02301F5A" w14:textId="77777777" w:rsidTr="002E494C">
        <w:trPr>
          <w:jc w:val="center"/>
        </w:trPr>
        <w:tc>
          <w:tcPr>
            <w:tcW w:w="1306" w:type="pct"/>
            <w:tcMar>
              <w:top w:w="0" w:type="dxa"/>
              <w:left w:w="28" w:type="dxa"/>
              <w:bottom w:w="0" w:type="dxa"/>
              <w:right w:w="108" w:type="dxa"/>
            </w:tcMar>
          </w:tcPr>
          <w:p w14:paraId="0D4C7454" w14:textId="77777777" w:rsidR="000D6DC4" w:rsidRPr="008069E3" w:rsidRDefault="000D6DC4" w:rsidP="002E494C">
            <w:pPr>
              <w:pStyle w:val="TAL"/>
            </w:pPr>
            <w:r w:rsidRPr="008069E3">
              <w:t>operatingClass</w:t>
            </w:r>
          </w:p>
        </w:tc>
        <w:tc>
          <w:tcPr>
            <w:tcW w:w="514" w:type="pct"/>
            <w:tcMar>
              <w:top w:w="0" w:type="dxa"/>
              <w:left w:w="28" w:type="dxa"/>
              <w:bottom w:w="0" w:type="dxa"/>
              <w:right w:w="108" w:type="dxa"/>
            </w:tcMar>
          </w:tcPr>
          <w:p w14:paraId="49177316" w14:textId="77777777" w:rsidR="000D6DC4" w:rsidRPr="008069E3" w:rsidRDefault="000D6DC4" w:rsidP="002E494C">
            <w:pPr>
              <w:pStyle w:val="TAL"/>
            </w:pPr>
            <w:r w:rsidRPr="008069E3">
              <w:t>Uint8</w:t>
            </w:r>
          </w:p>
        </w:tc>
        <w:tc>
          <w:tcPr>
            <w:tcW w:w="654" w:type="pct"/>
            <w:tcMar>
              <w:top w:w="0" w:type="dxa"/>
              <w:left w:w="28" w:type="dxa"/>
              <w:bottom w:w="0" w:type="dxa"/>
              <w:right w:w="108" w:type="dxa"/>
            </w:tcMar>
          </w:tcPr>
          <w:p w14:paraId="23A6F227" w14:textId="77777777" w:rsidR="000D6DC4" w:rsidRPr="008069E3" w:rsidRDefault="000D6DC4" w:rsidP="002E494C">
            <w:pPr>
              <w:pStyle w:val="TAL"/>
            </w:pPr>
            <w:r w:rsidRPr="008069E3">
              <w:t>1</w:t>
            </w:r>
          </w:p>
        </w:tc>
        <w:tc>
          <w:tcPr>
            <w:tcW w:w="2526" w:type="pct"/>
            <w:tcMar>
              <w:top w:w="0" w:type="dxa"/>
              <w:left w:w="28" w:type="dxa"/>
              <w:bottom w:w="0" w:type="dxa"/>
              <w:right w:w="108" w:type="dxa"/>
            </w:tcMar>
          </w:tcPr>
          <w:p w14:paraId="56A48FDE" w14:textId="795132BF" w:rsidR="000D6DC4" w:rsidRPr="008069E3" w:rsidRDefault="000D6DC4" w:rsidP="002E494C">
            <w:pPr>
              <w:pStyle w:val="TAL"/>
            </w:pPr>
            <w:r w:rsidRPr="008069E3">
              <w:t xml:space="preserve">Operating Class field indicates an operating class value as defined in Annex E within </w:t>
            </w:r>
            <w:r w:rsidRPr="00A67157">
              <w:rPr>
                <w:rFonts w:cs="Arial"/>
              </w:rPr>
              <w:t>IEEE 802.11-2016</w:t>
            </w:r>
            <w:r w:rsidR="007B4D49" w:rsidRPr="00A67157">
              <w:rPr>
                <w:rFonts w:cs="Arial"/>
              </w:rPr>
              <w:t xml:space="preserve"> [</w:t>
            </w:r>
            <w:r w:rsidR="007B4D49" w:rsidRPr="00A67157">
              <w:rPr>
                <w:rFonts w:cs="Arial"/>
              </w:rPr>
              <w:fldChar w:fldCharType="begin"/>
            </w:r>
            <w:r w:rsidR="007B4D49" w:rsidRPr="00A67157">
              <w:rPr>
                <w:rFonts w:cs="Arial"/>
              </w:rPr>
              <w:instrText xml:space="preserve">REF REF_IEEE80211 \h </w:instrText>
            </w:r>
            <w:r w:rsidR="007B4D49" w:rsidRPr="00A67157">
              <w:rPr>
                <w:rFonts w:cs="Arial"/>
              </w:rPr>
            </w:r>
            <w:r w:rsidR="007B4D49" w:rsidRPr="00A67157">
              <w:rPr>
                <w:rFonts w:cs="Arial"/>
              </w:rPr>
              <w:fldChar w:fldCharType="separate"/>
            </w:r>
            <w:r w:rsidR="007B4D49" w:rsidRPr="00A67157">
              <w:rPr>
                <w:noProof/>
              </w:rPr>
              <w:t>8</w:t>
            </w:r>
            <w:r w:rsidR="007B4D49" w:rsidRPr="00A67157">
              <w:rPr>
                <w:rFonts w:cs="Arial"/>
              </w:rPr>
              <w:fldChar w:fldCharType="end"/>
            </w:r>
            <w:r w:rsidR="007B4D49" w:rsidRPr="00A67157">
              <w:rPr>
                <w:rFonts w:cs="Arial"/>
              </w:rPr>
              <w:t>]</w:t>
            </w:r>
            <w:r w:rsidRPr="008069E3">
              <w:rPr>
                <w:rFonts w:cs="Arial"/>
              </w:rPr>
              <w:t>.</w:t>
            </w:r>
          </w:p>
        </w:tc>
      </w:tr>
      <w:tr w:rsidR="000D6DC4" w:rsidRPr="008069E3" w14:paraId="533766AA" w14:textId="77777777" w:rsidTr="002E494C">
        <w:trPr>
          <w:jc w:val="center"/>
        </w:trPr>
        <w:tc>
          <w:tcPr>
            <w:tcW w:w="1306" w:type="pct"/>
            <w:tcMar>
              <w:top w:w="0" w:type="dxa"/>
              <w:left w:w="28" w:type="dxa"/>
              <w:bottom w:w="0" w:type="dxa"/>
              <w:right w:w="108" w:type="dxa"/>
            </w:tcMar>
          </w:tcPr>
          <w:p w14:paraId="0B2F8229" w14:textId="77777777" w:rsidR="000D6DC4" w:rsidRPr="008069E3" w:rsidRDefault="000D6DC4" w:rsidP="002E494C">
            <w:pPr>
              <w:pStyle w:val="TAL"/>
            </w:pPr>
            <w:r w:rsidRPr="008069E3">
              <w:rPr>
                <w:color w:val="000000"/>
              </w:rPr>
              <w:t>channel</w:t>
            </w:r>
          </w:p>
        </w:tc>
        <w:tc>
          <w:tcPr>
            <w:tcW w:w="514" w:type="pct"/>
            <w:tcMar>
              <w:top w:w="0" w:type="dxa"/>
              <w:left w:w="28" w:type="dxa"/>
              <w:bottom w:w="0" w:type="dxa"/>
              <w:right w:w="108" w:type="dxa"/>
            </w:tcMar>
          </w:tcPr>
          <w:p w14:paraId="38A116CB" w14:textId="77777777" w:rsidR="000D6DC4" w:rsidRPr="008069E3" w:rsidRDefault="000D6DC4" w:rsidP="002E494C">
            <w:pPr>
              <w:pStyle w:val="TAL"/>
            </w:pPr>
            <w:r w:rsidRPr="008069E3">
              <w:rPr>
                <w:color w:val="000000"/>
              </w:rPr>
              <w:t>Uint8</w:t>
            </w:r>
          </w:p>
        </w:tc>
        <w:tc>
          <w:tcPr>
            <w:tcW w:w="654" w:type="pct"/>
            <w:tcMar>
              <w:top w:w="0" w:type="dxa"/>
              <w:left w:w="28" w:type="dxa"/>
              <w:bottom w:w="0" w:type="dxa"/>
              <w:right w:w="108" w:type="dxa"/>
            </w:tcMar>
          </w:tcPr>
          <w:p w14:paraId="16F4478D" w14:textId="77777777" w:rsidR="000D6DC4" w:rsidRPr="008069E3" w:rsidRDefault="000D6DC4" w:rsidP="002E494C">
            <w:pPr>
              <w:pStyle w:val="TAL"/>
            </w:pPr>
            <w:r w:rsidRPr="008069E3">
              <w:t>1</w:t>
            </w:r>
          </w:p>
        </w:tc>
        <w:tc>
          <w:tcPr>
            <w:tcW w:w="2526" w:type="pct"/>
            <w:tcMar>
              <w:top w:w="0" w:type="dxa"/>
              <w:left w:w="28" w:type="dxa"/>
              <w:bottom w:w="0" w:type="dxa"/>
              <w:right w:w="108" w:type="dxa"/>
            </w:tcMar>
            <w:vAlign w:val="center"/>
          </w:tcPr>
          <w:p w14:paraId="3469A04D" w14:textId="77777777" w:rsidR="000D6DC4" w:rsidRPr="008069E3" w:rsidRDefault="000D6DC4" w:rsidP="002E494C">
            <w:pPr>
              <w:pStyle w:val="TAL"/>
            </w:pPr>
            <w:r w:rsidRPr="008069E3">
              <w:rPr>
                <w:color w:val="000000"/>
              </w:rPr>
              <w:t xml:space="preserve">Channel number </w:t>
            </w:r>
            <w:r w:rsidRPr="008069E3">
              <w:t>indicates the channel number for which the measurement report applies</w:t>
            </w:r>
            <w:r w:rsidRPr="008069E3">
              <w:rPr>
                <w:color w:val="000000"/>
              </w:rPr>
              <w:t>.</w:t>
            </w:r>
          </w:p>
        </w:tc>
      </w:tr>
      <w:tr w:rsidR="000D6DC4" w:rsidRPr="008069E3" w14:paraId="108CF1D6" w14:textId="77777777" w:rsidTr="002E494C">
        <w:trPr>
          <w:jc w:val="center"/>
        </w:trPr>
        <w:tc>
          <w:tcPr>
            <w:tcW w:w="1306" w:type="pct"/>
            <w:tcMar>
              <w:top w:w="0" w:type="dxa"/>
              <w:left w:w="28" w:type="dxa"/>
              <w:bottom w:w="0" w:type="dxa"/>
              <w:right w:w="108" w:type="dxa"/>
            </w:tcMar>
          </w:tcPr>
          <w:p w14:paraId="0F6A668C" w14:textId="77777777" w:rsidR="000D6DC4" w:rsidRPr="008069E3" w:rsidRDefault="000D6DC4" w:rsidP="002E494C">
            <w:pPr>
              <w:pStyle w:val="TAL"/>
            </w:pPr>
            <w:r w:rsidRPr="008069E3">
              <w:t>measurementDuration</w:t>
            </w:r>
          </w:p>
        </w:tc>
        <w:tc>
          <w:tcPr>
            <w:tcW w:w="514" w:type="pct"/>
            <w:tcMar>
              <w:top w:w="0" w:type="dxa"/>
              <w:left w:w="28" w:type="dxa"/>
              <w:bottom w:w="0" w:type="dxa"/>
              <w:right w:w="108" w:type="dxa"/>
            </w:tcMar>
          </w:tcPr>
          <w:p w14:paraId="7FECB3B7" w14:textId="77777777" w:rsidR="000D6DC4" w:rsidRPr="008069E3" w:rsidRDefault="000D6DC4" w:rsidP="002E494C">
            <w:pPr>
              <w:pStyle w:val="TAL"/>
            </w:pPr>
            <w:r w:rsidRPr="008069E3">
              <w:t>Uint8</w:t>
            </w:r>
          </w:p>
        </w:tc>
        <w:tc>
          <w:tcPr>
            <w:tcW w:w="654" w:type="pct"/>
            <w:tcMar>
              <w:top w:w="0" w:type="dxa"/>
              <w:left w:w="28" w:type="dxa"/>
              <w:bottom w:w="0" w:type="dxa"/>
              <w:right w:w="108" w:type="dxa"/>
            </w:tcMar>
          </w:tcPr>
          <w:p w14:paraId="36B76FCA" w14:textId="77777777" w:rsidR="000D6DC4" w:rsidRPr="008069E3" w:rsidRDefault="000D6DC4" w:rsidP="002E494C">
            <w:pPr>
              <w:pStyle w:val="TAL"/>
            </w:pPr>
            <w:r w:rsidRPr="008069E3">
              <w:t>1</w:t>
            </w:r>
          </w:p>
        </w:tc>
        <w:tc>
          <w:tcPr>
            <w:tcW w:w="2526" w:type="pct"/>
            <w:tcMar>
              <w:top w:w="0" w:type="dxa"/>
              <w:left w:w="28" w:type="dxa"/>
              <w:bottom w:w="0" w:type="dxa"/>
              <w:right w:w="108" w:type="dxa"/>
            </w:tcMar>
            <w:vAlign w:val="center"/>
          </w:tcPr>
          <w:p w14:paraId="3648590C" w14:textId="07F0044C" w:rsidR="000D6DC4" w:rsidRPr="008069E3" w:rsidRDefault="000D6DC4" w:rsidP="002E494C">
            <w:pPr>
              <w:pStyle w:val="TAL"/>
            </w:pPr>
            <w:r w:rsidRPr="008069E3">
              <w:t xml:space="preserve">Duration over which the Channel Load report was measured, in units of TUs of </w:t>
            </w:r>
            <w:r w:rsidRPr="008069E3">
              <w:rPr>
                <w:lang w:eastAsia="ko-KR"/>
              </w:rPr>
              <w:t>1</w:t>
            </w:r>
            <w:r w:rsidR="005768B4" w:rsidRPr="008069E3">
              <w:rPr>
                <w:lang w:eastAsia="ko-KR"/>
              </w:rPr>
              <w:t xml:space="preserve"> </w:t>
            </w:r>
            <w:r w:rsidRPr="008069E3">
              <w:rPr>
                <w:lang w:eastAsia="ko-KR"/>
              </w:rPr>
              <w:t>024 µs.</w:t>
            </w:r>
          </w:p>
        </w:tc>
      </w:tr>
      <w:tr w:rsidR="000D6DC4" w:rsidRPr="008069E3" w14:paraId="0E182BCA" w14:textId="77777777" w:rsidTr="002E494C">
        <w:trPr>
          <w:jc w:val="center"/>
        </w:trPr>
        <w:tc>
          <w:tcPr>
            <w:tcW w:w="1306" w:type="pct"/>
            <w:tcMar>
              <w:top w:w="0" w:type="dxa"/>
              <w:left w:w="28" w:type="dxa"/>
              <w:bottom w:w="0" w:type="dxa"/>
              <w:right w:w="108" w:type="dxa"/>
            </w:tcMar>
          </w:tcPr>
          <w:p w14:paraId="0A26555E" w14:textId="77777777" w:rsidR="000D6DC4" w:rsidRPr="008069E3" w:rsidRDefault="000D6DC4" w:rsidP="002E494C">
            <w:pPr>
              <w:pStyle w:val="TAL"/>
            </w:pPr>
            <w:r w:rsidRPr="008069E3">
              <w:t>channelLoad</w:t>
            </w:r>
          </w:p>
        </w:tc>
        <w:tc>
          <w:tcPr>
            <w:tcW w:w="514" w:type="pct"/>
            <w:tcMar>
              <w:top w:w="0" w:type="dxa"/>
              <w:left w:w="28" w:type="dxa"/>
              <w:bottom w:w="0" w:type="dxa"/>
              <w:right w:w="108" w:type="dxa"/>
            </w:tcMar>
          </w:tcPr>
          <w:p w14:paraId="7BA5BA95" w14:textId="77777777" w:rsidR="000D6DC4" w:rsidRPr="008069E3" w:rsidRDefault="000D6DC4" w:rsidP="002E494C">
            <w:pPr>
              <w:pStyle w:val="TAL"/>
            </w:pPr>
            <w:r w:rsidRPr="008069E3">
              <w:t>Uint8</w:t>
            </w:r>
          </w:p>
        </w:tc>
        <w:tc>
          <w:tcPr>
            <w:tcW w:w="654" w:type="pct"/>
            <w:tcMar>
              <w:top w:w="0" w:type="dxa"/>
              <w:left w:w="28" w:type="dxa"/>
              <w:bottom w:w="0" w:type="dxa"/>
              <w:right w:w="108" w:type="dxa"/>
            </w:tcMar>
          </w:tcPr>
          <w:p w14:paraId="1FF3D241" w14:textId="77777777" w:rsidR="000D6DC4" w:rsidRPr="008069E3" w:rsidRDefault="000D6DC4" w:rsidP="002E494C">
            <w:pPr>
              <w:pStyle w:val="TAL"/>
            </w:pPr>
            <w:r w:rsidRPr="008069E3">
              <w:t>1</w:t>
            </w:r>
          </w:p>
        </w:tc>
        <w:tc>
          <w:tcPr>
            <w:tcW w:w="2526" w:type="pct"/>
            <w:tcMar>
              <w:top w:w="0" w:type="dxa"/>
              <w:left w:w="28" w:type="dxa"/>
              <w:bottom w:w="0" w:type="dxa"/>
              <w:right w:w="108" w:type="dxa"/>
            </w:tcMar>
          </w:tcPr>
          <w:p w14:paraId="67D5BF48" w14:textId="7C499E1B" w:rsidR="000D6DC4" w:rsidRPr="008069E3" w:rsidRDefault="000D6DC4" w:rsidP="002E494C">
            <w:pPr>
              <w:pStyle w:val="TAL"/>
            </w:pPr>
            <w:r w:rsidRPr="008069E3">
              <w:t>Proportion of measurement duration for which the measuring STA determined the channel to be busy, as a percentage of time, linearly scaled with 255 representing 100</w:t>
            </w:r>
            <w:r w:rsidR="005768B4" w:rsidRPr="008069E3">
              <w:t> </w:t>
            </w:r>
            <w:r w:rsidRPr="008069E3">
              <w:t>%.</w:t>
            </w:r>
          </w:p>
        </w:tc>
      </w:tr>
    </w:tbl>
    <w:p w14:paraId="582A6667" w14:textId="77777777" w:rsidR="000D6DC4" w:rsidRPr="008069E3" w:rsidRDefault="000D6DC4" w:rsidP="000D6DC4"/>
    <w:p w14:paraId="6DA76A23" w14:textId="77777777" w:rsidR="000D6DC4" w:rsidRPr="008069E3" w:rsidRDefault="000D6DC4" w:rsidP="000D6DC4">
      <w:pPr>
        <w:pStyle w:val="Heading3"/>
      </w:pPr>
      <w:bookmarkStart w:id="362" w:name="_Toc106007675"/>
      <w:bookmarkStart w:id="363" w:name="_Toc106088433"/>
      <w:bookmarkStart w:id="364" w:name="_Toc106190926"/>
      <w:r w:rsidRPr="008069E3">
        <w:t>6.5.40</w:t>
      </w:r>
      <w:r w:rsidRPr="008069E3">
        <w:tab/>
        <w:t>Type: OBssLoad</w:t>
      </w:r>
      <w:bookmarkEnd w:id="362"/>
      <w:bookmarkEnd w:id="363"/>
      <w:bookmarkEnd w:id="364"/>
    </w:p>
    <w:p w14:paraId="4A9FB00F" w14:textId="66F4797C" w:rsidR="000D6DC4" w:rsidRPr="008069E3" w:rsidRDefault="000D6DC4" w:rsidP="000D6DC4">
      <w:pPr>
        <w:keepNext/>
        <w:keepLines/>
      </w:pPr>
      <w:r w:rsidRPr="008069E3">
        <w:t xml:space="preserve">This type represents the load of </w:t>
      </w:r>
      <w:r w:rsidR="00737198" w:rsidRPr="00B45B84">
        <w:t>an</w:t>
      </w:r>
      <w:r w:rsidRPr="008069E3">
        <w:t xml:space="preserve"> Overlapping BSS as defined in </w:t>
      </w:r>
      <w:r w:rsidR="00AD5251" w:rsidRPr="008069E3">
        <w:t>clause</w:t>
      </w:r>
      <w:r w:rsidRPr="008069E3">
        <w:t xml:space="preserve"> 9.2.123.1 within </w:t>
      </w:r>
      <w:r w:rsidRPr="00A67157">
        <w:t>IEEE 802.11-2016</w:t>
      </w:r>
      <w:r w:rsidR="007B4D49" w:rsidRPr="00A67157">
        <w:t xml:space="preserve"> [</w:t>
      </w:r>
      <w:r w:rsidR="007B4D49" w:rsidRPr="00A67157">
        <w:fldChar w:fldCharType="begin"/>
      </w:r>
      <w:r w:rsidR="007B4D49" w:rsidRPr="00A67157">
        <w:instrText xml:space="preserve">REF REF_IEEE80211 \h </w:instrText>
      </w:r>
      <w:r w:rsidR="007B4D49" w:rsidRPr="00A67157">
        <w:fldChar w:fldCharType="separate"/>
      </w:r>
      <w:r w:rsidR="007B4D49" w:rsidRPr="00A67157">
        <w:rPr>
          <w:noProof/>
        </w:rPr>
        <w:t>8</w:t>
      </w:r>
      <w:r w:rsidR="007B4D49" w:rsidRPr="00A67157">
        <w:fldChar w:fldCharType="end"/>
      </w:r>
      <w:r w:rsidR="007B4D49" w:rsidRPr="00A67157">
        <w:t>]</w:t>
      </w:r>
      <w:r w:rsidRPr="008069E3">
        <w:t>.</w:t>
      </w:r>
    </w:p>
    <w:p w14:paraId="6B32064A" w14:textId="77777777" w:rsidR="000D6DC4" w:rsidRPr="008069E3" w:rsidRDefault="000D6DC4" w:rsidP="000D6DC4">
      <w:pPr>
        <w:pStyle w:val="TH"/>
        <w:rPr>
          <w:rFonts w:cs="Arial"/>
        </w:rPr>
      </w:pPr>
      <w:r w:rsidRPr="008069E3">
        <w:t>Table 6.5.40-1: Attributes of the OBssLoa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5"/>
        <w:gridCol w:w="990"/>
        <w:gridCol w:w="1259"/>
        <w:gridCol w:w="4865"/>
      </w:tblGrid>
      <w:tr w:rsidR="000D6DC4" w:rsidRPr="008069E3" w14:paraId="18B17C8E" w14:textId="77777777" w:rsidTr="002E494C">
        <w:trPr>
          <w:jc w:val="center"/>
        </w:trPr>
        <w:tc>
          <w:tcPr>
            <w:tcW w:w="1306" w:type="pct"/>
            <w:shd w:val="clear" w:color="auto" w:fill="C0C0C0"/>
            <w:tcMar>
              <w:top w:w="0" w:type="dxa"/>
              <w:left w:w="28" w:type="dxa"/>
              <w:bottom w:w="0" w:type="dxa"/>
              <w:right w:w="108" w:type="dxa"/>
            </w:tcMar>
            <w:hideMark/>
          </w:tcPr>
          <w:p w14:paraId="792832B9" w14:textId="77777777" w:rsidR="000D6DC4" w:rsidRPr="008069E3" w:rsidRDefault="000D6DC4" w:rsidP="002E494C">
            <w:pPr>
              <w:pStyle w:val="TAH"/>
            </w:pPr>
            <w:r w:rsidRPr="008069E3">
              <w:t>Attribute name</w:t>
            </w:r>
          </w:p>
        </w:tc>
        <w:tc>
          <w:tcPr>
            <w:tcW w:w="514" w:type="pct"/>
            <w:shd w:val="clear" w:color="auto" w:fill="C0C0C0"/>
            <w:tcMar>
              <w:top w:w="0" w:type="dxa"/>
              <w:left w:w="28" w:type="dxa"/>
              <w:bottom w:w="0" w:type="dxa"/>
              <w:right w:w="108" w:type="dxa"/>
            </w:tcMar>
            <w:hideMark/>
          </w:tcPr>
          <w:p w14:paraId="162EEE80" w14:textId="77777777" w:rsidR="000D6DC4" w:rsidRPr="008069E3" w:rsidRDefault="000D6DC4" w:rsidP="002E494C">
            <w:pPr>
              <w:pStyle w:val="TAH"/>
            </w:pPr>
            <w:r w:rsidRPr="008069E3">
              <w:t>Data type</w:t>
            </w:r>
          </w:p>
        </w:tc>
        <w:tc>
          <w:tcPr>
            <w:tcW w:w="654" w:type="pct"/>
            <w:shd w:val="clear" w:color="auto" w:fill="C0C0C0"/>
            <w:tcMar>
              <w:top w:w="0" w:type="dxa"/>
              <w:left w:w="28" w:type="dxa"/>
              <w:bottom w:w="0" w:type="dxa"/>
              <w:right w:w="108" w:type="dxa"/>
            </w:tcMar>
            <w:hideMark/>
          </w:tcPr>
          <w:p w14:paraId="218071C1" w14:textId="77777777" w:rsidR="000D6DC4" w:rsidRPr="008069E3" w:rsidRDefault="000D6DC4" w:rsidP="002E494C">
            <w:pPr>
              <w:pStyle w:val="TAH"/>
            </w:pPr>
            <w:r w:rsidRPr="008069E3">
              <w:t>Cardinality</w:t>
            </w:r>
          </w:p>
        </w:tc>
        <w:tc>
          <w:tcPr>
            <w:tcW w:w="2526" w:type="pct"/>
            <w:shd w:val="clear" w:color="auto" w:fill="C0C0C0"/>
            <w:tcMar>
              <w:top w:w="0" w:type="dxa"/>
              <w:left w:w="28" w:type="dxa"/>
              <w:bottom w:w="0" w:type="dxa"/>
              <w:right w:w="108" w:type="dxa"/>
            </w:tcMar>
            <w:hideMark/>
          </w:tcPr>
          <w:p w14:paraId="5798B701" w14:textId="77777777" w:rsidR="000D6DC4" w:rsidRPr="008069E3" w:rsidRDefault="000D6DC4" w:rsidP="002E494C">
            <w:pPr>
              <w:pStyle w:val="TAH"/>
            </w:pPr>
            <w:r w:rsidRPr="008069E3">
              <w:t>Description</w:t>
            </w:r>
          </w:p>
        </w:tc>
      </w:tr>
      <w:tr w:rsidR="000D6DC4" w:rsidRPr="008069E3" w14:paraId="06F7323A" w14:textId="77777777" w:rsidTr="002E494C">
        <w:trPr>
          <w:jc w:val="center"/>
        </w:trPr>
        <w:tc>
          <w:tcPr>
            <w:tcW w:w="1306" w:type="pct"/>
            <w:tcMar>
              <w:top w:w="0" w:type="dxa"/>
              <w:left w:w="28" w:type="dxa"/>
              <w:bottom w:w="0" w:type="dxa"/>
              <w:right w:w="108" w:type="dxa"/>
            </w:tcMar>
          </w:tcPr>
          <w:p w14:paraId="6C04093B" w14:textId="77777777" w:rsidR="000D6DC4" w:rsidRPr="008069E3" w:rsidRDefault="000D6DC4" w:rsidP="002E494C">
            <w:pPr>
              <w:pStyle w:val="TAL"/>
            </w:pPr>
            <w:r w:rsidRPr="008069E3">
              <w:t>allocatedTrafficSelfMean</w:t>
            </w:r>
          </w:p>
        </w:tc>
        <w:tc>
          <w:tcPr>
            <w:tcW w:w="514" w:type="pct"/>
            <w:tcMar>
              <w:top w:w="0" w:type="dxa"/>
              <w:left w:w="28" w:type="dxa"/>
              <w:bottom w:w="0" w:type="dxa"/>
              <w:right w:w="108" w:type="dxa"/>
            </w:tcMar>
          </w:tcPr>
          <w:p w14:paraId="71E31EBB" w14:textId="77777777" w:rsidR="000D6DC4" w:rsidRPr="008069E3" w:rsidRDefault="000D6DC4" w:rsidP="002E494C">
            <w:pPr>
              <w:pStyle w:val="TAL"/>
            </w:pPr>
            <w:r w:rsidRPr="008069E3">
              <w:t>Uint16</w:t>
            </w:r>
          </w:p>
        </w:tc>
        <w:tc>
          <w:tcPr>
            <w:tcW w:w="654" w:type="pct"/>
            <w:tcMar>
              <w:top w:w="0" w:type="dxa"/>
              <w:left w:w="28" w:type="dxa"/>
              <w:bottom w:w="0" w:type="dxa"/>
              <w:right w:w="108" w:type="dxa"/>
            </w:tcMar>
          </w:tcPr>
          <w:p w14:paraId="311EE757" w14:textId="77777777" w:rsidR="000D6DC4" w:rsidRPr="008069E3" w:rsidRDefault="000D6DC4" w:rsidP="002E494C">
            <w:pPr>
              <w:pStyle w:val="TAL"/>
            </w:pPr>
            <w:r w:rsidRPr="008069E3">
              <w:t>1</w:t>
            </w:r>
          </w:p>
        </w:tc>
        <w:tc>
          <w:tcPr>
            <w:tcW w:w="2526" w:type="pct"/>
            <w:tcMar>
              <w:top w:w="0" w:type="dxa"/>
              <w:left w:w="28" w:type="dxa"/>
              <w:bottom w:w="0" w:type="dxa"/>
              <w:right w:w="108" w:type="dxa"/>
            </w:tcMar>
          </w:tcPr>
          <w:p w14:paraId="099DD4BE" w14:textId="61330692" w:rsidR="000D6DC4" w:rsidRPr="008069E3" w:rsidRDefault="000D6DC4" w:rsidP="002E494C">
            <w:pPr>
              <w:pStyle w:val="TAL"/>
            </w:pPr>
            <w:r w:rsidRPr="008069E3">
              <w:t>Mean of allocated traffic from this AP (BSS) in units of 32</w:t>
            </w:r>
            <w:r w:rsidR="0080229A" w:rsidRPr="008069E3">
              <w:t> </w:t>
            </w:r>
            <w:r w:rsidRPr="008069E3">
              <w:t>µs per second.</w:t>
            </w:r>
          </w:p>
        </w:tc>
      </w:tr>
      <w:tr w:rsidR="000D6DC4" w:rsidRPr="008069E3" w14:paraId="5001DE5A" w14:textId="77777777" w:rsidTr="002E494C">
        <w:trPr>
          <w:jc w:val="center"/>
        </w:trPr>
        <w:tc>
          <w:tcPr>
            <w:tcW w:w="1306" w:type="pct"/>
            <w:tcMar>
              <w:top w:w="0" w:type="dxa"/>
              <w:left w:w="28" w:type="dxa"/>
              <w:bottom w:w="0" w:type="dxa"/>
              <w:right w:w="108" w:type="dxa"/>
            </w:tcMar>
          </w:tcPr>
          <w:p w14:paraId="544E8D32" w14:textId="77777777" w:rsidR="000D6DC4" w:rsidRPr="008069E3" w:rsidRDefault="000D6DC4" w:rsidP="002E494C">
            <w:pPr>
              <w:pStyle w:val="TAL"/>
            </w:pPr>
            <w:r w:rsidRPr="008069E3">
              <w:t>allocatedTrafficSelfStdDev</w:t>
            </w:r>
          </w:p>
        </w:tc>
        <w:tc>
          <w:tcPr>
            <w:tcW w:w="514" w:type="pct"/>
            <w:tcMar>
              <w:top w:w="0" w:type="dxa"/>
              <w:left w:w="28" w:type="dxa"/>
              <w:bottom w:w="0" w:type="dxa"/>
              <w:right w:w="108" w:type="dxa"/>
            </w:tcMar>
          </w:tcPr>
          <w:p w14:paraId="648BA4DB" w14:textId="77777777" w:rsidR="000D6DC4" w:rsidRPr="008069E3" w:rsidRDefault="000D6DC4" w:rsidP="002E494C">
            <w:pPr>
              <w:pStyle w:val="TAL"/>
            </w:pPr>
            <w:r w:rsidRPr="008069E3">
              <w:t>Uint16</w:t>
            </w:r>
          </w:p>
        </w:tc>
        <w:tc>
          <w:tcPr>
            <w:tcW w:w="654" w:type="pct"/>
            <w:tcMar>
              <w:top w:w="0" w:type="dxa"/>
              <w:left w:w="28" w:type="dxa"/>
              <w:bottom w:w="0" w:type="dxa"/>
              <w:right w:w="108" w:type="dxa"/>
            </w:tcMar>
          </w:tcPr>
          <w:p w14:paraId="5C4062C3" w14:textId="77777777" w:rsidR="000D6DC4" w:rsidRPr="008069E3" w:rsidRDefault="000D6DC4" w:rsidP="002E494C">
            <w:pPr>
              <w:pStyle w:val="TAL"/>
            </w:pPr>
            <w:r w:rsidRPr="008069E3">
              <w:t>0..1</w:t>
            </w:r>
          </w:p>
        </w:tc>
        <w:tc>
          <w:tcPr>
            <w:tcW w:w="2526" w:type="pct"/>
            <w:tcMar>
              <w:top w:w="0" w:type="dxa"/>
              <w:left w:w="28" w:type="dxa"/>
              <w:bottom w:w="0" w:type="dxa"/>
              <w:right w:w="108" w:type="dxa"/>
            </w:tcMar>
          </w:tcPr>
          <w:p w14:paraId="2D19C0B0" w14:textId="77777777" w:rsidR="000D6DC4" w:rsidRPr="008069E3" w:rsidRDefault="000D6DC4" w:rsidP="002E494C">
            <w:pPr>
              <w:pStyle w:val="TAL"/>
            </w:pPr>
            <w:r w:rsidRPr="008069E3">
              <w:t>Standard deviation from the mean of allocation traffic from this BSS in units of 32 µs per second.</w:t>
            </w:r>
          </w:p>
        </w:tc>
      </w:tr>
      <w:tr w:rsidR="000D6DC4" w:rsidRPr="008069E3" w14:paraId="1AF31885" w14:textId="77777777" w:rsidTr="002E494C">
        <w:trPr>
          <w:jc w:val="center"/>
        </w:trPr>
        <w:tc>
          <w:tcPr>
            <w:tcW w:w="1306" w:type="pct"/>
            <w:tcMar>
              <w:top w:w="0" w:type="dxa"/>
              <w:left w:w="28" w:type="dxa"/>
              <w:bottom w:w="0" w:type="dxa"/>
              <w:right w:w="108" w:type="dxa"/>
            </w:tcMar>
          </w:tcPr>
          <w:p w14:paraId="72BC084C" w14:textId="77777777" w:rsidR="000D6DC4" w:rsidRPr="008069E3" w:rsidRDefault="000D6DC4" w:rsidP="002E494C">
            <w:pPr>
              <w:pStyle w:val="TAL"/>
            </w:pPr>
            <w:r w:rsidRPr="008069E3">
              <w:t>allocatedTrafficShareMean</w:t>
            </w:r>
          </w:p>
        </w:tc>
        <w:tc>
          <w:tcPr>
            <w:tcW w:w="514" w:type="pct"/>
            <w:tcMar>
              <w:top w:w="0" w:type="dxa"/>
              <w:left w:w="28" w:type="dxa"/>
              <w:bottom w:w="0" w:type="dxa"/>
              <w:right w:w="108" w:type="dxa"/>
            </w:tcMar>
          </w:tcPr>
          <w:p w14:paraId="32973123" w14:textId="77777777" w:rsidR="000D6DC4" w:rsidRPr="008069E3" w:rsidRDefault="000D6DC4" w:rsidP="002E494C">
            <w:pPr>
              <w:pStyle w:val="TAL"/>
            </w:pPr>
            <w:r w:rsidRPr="008069E3">
              <w:t>Uint16</w:t>
            </w:r>
          </w:p>
        </w:tc>
        <w:tc>
          <w:tcPr>
            <w:tcW w:w="654" w:type="pct"/>
            <w:tcMar>
              <w:top w:w="0" w:type="dxa"/>
              <w:left w:w="28" w:type="dxa"/>
              <w:bottom w:w="0" w:type="dxa"/>
              <w:right w:w="108" w:type="dxa"/>
            </w:tcMar>
          </w:tcPr>
          <w:p w14:paraId="6D44EA59" w14:textId="77777777" w:rsidR="000D6DC4" w:rsidRPr="008069E3" w:rsidRDefault="000D6DC4" w:rsidP="002E494C">
            <w:pPr>
              <w:pStyle w:val="TAL"/>
            </w:pPr>
            <w:r w:rsidRPr="008069E3">
              <w:t>1</w:t>
            </w:r>
          </w:p>
        </w:tc>
        <w:tc>
          <w:tcPr>
            <w:tcW w:w="2526" w:type="pct"/>
            <w:tcMar>
              <w:top w:w="0" w:type="dxa"/>
              <w:left w:w="28" w:type="dxa"/>
              <w:bottom w:w="0" w:type="dxa"/>
              <w:right w:w="108" w:type="dxa"/>
            </w:tcMar>
          </w:tcPr>
          <w:p w14:paraId="07DF41FC" w14:textId="77777777" w:rsidR="000D6DC4" w:rsidRPr="008069E3" w:rsidRDefault="000D6DC4" w:rsidP="002E494C">
            <w:pPr>
              <w:pStyle w:val="TAL"/>
            </w:pPr>
            <w:r w:rsidRPr="008069E3">
              <w:t>Mean of the sum of allocated traffic from other APs on the overlapping channel in unit of 32 µs per second.</w:t>
            </w:r>
          </w:p>
        </w:tc>
      </w:tr>
      <w:tr w:rsidR="000D6DC4" w:rsidRPr="008069E3" w14:paraId="5B6BFED6" w14:textId="77777777" w:rsidTr="002E494C">
        <w:trPr>
          <w:jc w:val="center"/>
        </w:trPr>
        <w:tc>
          <w:tcPr>
            <w:tcW w:w="1306" w:type="pct"/>
            <w:tcMar>
              <w:top w:w="0" w:type="dxa"/>
              <w:left w:w="28" w:type="dxa"/>
              <w:bottom w:w="0" w:type="dxa"/>
              <w:right w:w="108" w:type="dxa"/>
            </w:tcMar>
          </w:tcPr>
          <w:p w14:paraId="7B007417" w14:textId="77777777" w:rsidR="000D6DC4" w:rsidRPr="008069E3" w:rsidRDefault="000D6DC4" w:rsidP="002E494C">
            <w:pPr>
              <w:pStyle w:val="TAL"/>
            </w:pPr>
            <w:r w:rsidRPr="008069E3">
              <w:t>allocatedTrafficShareStdDev</w:t>
            </w:r>
          </w:p>
        </w:tc>
        <w:tc>
          <w:tcPr>
            <w:tcW w:w="514" w:type="pct"/>
            <w:tcMar>
              <w:top w:w="0" w:type="dxa"/>
              <w:left w:w="28" w:type="dxa"/>
              <w:bottom w:w="0" w:type="dxa"/>
              <w:right w:w="108" w:type="dxa"/>
            </w:tcMar>
          </w:tcPr>
          <w:p w14:paraId="5B728506" w14:textId="77777777" w:rsidR="000D6DC4" w:rsidRPr="008069E3" w:rsidRDefault="000D6DC4" w:rsidP="002E494C">
            <w:pPr>
              <w:pStyle w:val="TAL"/>
            </w:pPr>
            <w:r w:rsidRPr="008069E3">
              <w:t>Uint16</w:t>
            </w:r>
          </w:p>
        </w:tc>
        <w:tc>
          <w:tcPr>
            <w:tcW w:w="654" w:type="pct"/>
            <w:tcMar>
              <w:top w:w="0" w:type="dxa"/>
              <w:left w:w="28" w:type="dxa"/>
              <w:bottom w:w="0" w:type="dxa"/>
              <w:right w:w="108" w:type="dxa"/>
            </w:tcMar>
          </w:tcPr>
          <w:p w14:paraId="53661BF5" w14:textId="77777777" w:rsidR="000D6DC4" w:rsidRPr="008069E3" w:rsidRDefault="000D6DC4" w:rsidP="002E494C">
            <w:pPr>
              <w:pStyle w:val="TAL"/>
            </w:pPr>
            <w:r w:rsidRPr="008069E3">
              <w:t>0..1</w:t>
            </w:r>
          </w:p>
        </w:tc>
        <w:tc>
          <w:tcPr>
            <w:tcW w:w="2526" w:type="pct"/>
            <w:tcMar>
              <w:top w:w="0" w:type="dxa"/>
              <w:left w:w="28" w:type="dxa"/>
              <w:bottom w:w="0" w:type="dxa"/>
              <w:right w:w="108" w:type="dxa"/>
            </w:tcMar>
          </w:tcPr>
          <w:p w14:paraId="0F4B6B9C" w14:textId="77777777" w:rsidR="000D6DC4" w:rsidRPr="008069E3" w:rsidRDefault="000D6DC4" w:rsidP="002E494C">
            <w:pPr>
              <w:pStyle w:val="TAL"/>
            </w:pPr>
            <w:r w:rsidRPr="008069E3">
              <w:t>Standard deviation from the mean of the sum of allocated traffic from other APs on the overlapping channel in unit of 32 µs per second.</w:t>
            </w:r>
          </w:p>
        </w:tc>
      </w:tr>
      <w:tr w:rsidR="000D6DC4" w:rsidRPr="008069E3" w14:paraId="4F00BC97" w14:textId="77777777" w:rsidTr="002E494C">
        <w:trPr>
          <w:jc w:val="center"/>
        </w:trPr>
        <w:tc>
          <w:tcPr>
            <w:tcW w:w="1306" w:type="pct"/>
            <w:tcMar>
              <w:top w:w="0" w:type="dxa"/>
              <w:left w:w="28" w:type="dxa"/>
              <w:bottom w:w="0" w:type="dxa"/>
              <w:right w:w="108" w:type="dxa"/>
            </w:tcMar>
          </w:tcPr>
          <w:p w14:paraId="591C364D" w14:textId="77777777" w:rsidR="000D6DC4" w:rsidRPr="008069E3" w:rsidRDefault="000D6DC4" w:rsidP="002E494C">
            <w:pPr>
              <w:pStyle w:val="TAL"/>
            </w:pPr>
            <w:r w:rsidRPr="008069E3">
              <w:t>overlap</w:t>
            </w:r>
          </w:p>
        </w:tc>
        <w:tc>
          <w:tcPr>
            <w:tcW w:w="514" w:type="pct"/>
            <w:tcMar>
              <w:top w:w="0" w:type="dxa"/>
              <w:left w:w="28" w:type="dxa"/>
              <w:bottom w:w="0" w:type="dxa"/>
              <w:right w:w="108" w:type="dxa"/>
            </w:tcMar>
          </w:tcPr>
          <w:p w14:paraId="2A5C0AA8" w14:textId="77777777" w:rsidR="000D6DC4" w:rsidRPr="008069E3" w:rsidRDefault="000D6DC4" w:rsidP="002E494C">
            <w:pPr>
              <w:pStyle w:val="TAL"/>
            </w:pPr>
            <w:r w:rsidRPr="008069E3">
              <w:t>Uint8</w:t>
            </w:r>
          </w:p>
        </w:tc>
        <w:tc>
          <w:tcPr>
            <w:tcW w:w="654" w:type="pct"/>
            <w:tcMar>
              <w:top w:w="0" w:type="dxa"/>
              <w:left w:w="28" w:type="dxa"/>
              <w:bottom w:w="0" w:type="dxa"/>
              <w:right w:w="108" w:type="dxa"/>
            </w:tcMar>
          </w:tcPr>
          <w:p w14:paraId="28118AFA" w14:textId="77777777" w:rsidR="000D6DC4" w:rsidRPr="008069E3" w:rsidRDefault="000D6DC4" w:rsidP="002E494C">
            <w:pPr>
              <w:pStyle w:val="TAL"/>
            </w:pPr>
            <w:r w:rsidRPr="008069E3">
              <w:t>0..1</w:t>
            </w:r>
          </w:p>
        </w:tc>
        <w:tc>
          <w:tcPr>
            <w:tcW w:w="2526" w:type="pct"/>
            <w:tcMar>
              <w:top w:w="0" w:type="dxa"/>
              <w:left w:w="28" w:type="dxa"/>
              <w:bottom w:w="0" w:type="dxa"/>
              <w:right w:w="108" w:type="dxa"/>
            </w:tcMar>
          </w:tcPr>
          <w:p w14:paraId="440D5849" w14:textId="3BD753C8" w:rsidR="000D6DC4" w:rsidRPr="008069E3" w:rsidRDefault="000D6DC4" w:rsidP="002E494C">
            <w:pPr>
              <w:pStyle w:val="TAL"/>
            </w:pPr>
            <w:r w:rsidRPr="008069E3">
              <w:t>Indicates the number of other APs that are sharing the same channel as the reporting AP</w:t>
            </w:r>
            <w:r w:rsidR="0080229A" w:rsidRPr="008069E3">
              <w:t>.</w:t>
            </w:r>
          </w:p>
        </w:tc>
      </w:tr>
    </w:tbl>
    <w:p w14:paraId="6A4FBF0D" w14:textId="77777777" w:rsidR="000D6DC4" w:rsidRPr="008069E3" w:rsidRDefault="000D6DC4" w:rsidP="000D6DC4"/>
    <w:p w14:paraId="6360EEDE" w14:textId="55E7BA08" w:rsidR="006D1333" w:rsidRPr="008069E3" w:rsidRDefault="006D1333" w:rsidP="006D1333">
      <w:pPr>
        <w:pStyle w:val="Heading3"/>
      </w:pPr>
      <w:bookmarkStart w:id="365" w:name="_Toc106007676"/>
      <w:bookmarkStart w:id="366" w:name="_Toc106088434"/>
      <w:bookmarkStart w:id="367" w:name="_Toc106190927"/>
      <w:r w:rsidRPr="008069E3">
        <w:t>6.</w:t>
      </w:r>
      <w:r w:rsidR="00A97DAB" w:rsidRPr="008069E3">
        <w:t>5</w:t>
      </w:r>
      <w:r w:rsidRPr="008069E3">
        <w:t>.4</w:t>
      </w:r>
      <w:r w:rsidR="00A97DAB" w:rsidRPr="008069E3">
        <w:t>1</w:t>
      </w:r>
      <w:r w:rsidRPr="008069E3">
        <w:tab/>
        <w:t>Type: Measurement</w:t>
      </w:r>
      <w:r w:rsidR="00E073F0" w:rsidRPr="008069E3">
        <w:t>Info</w:t>
      </w:r>
      <w:bookmarkEnd w:id="365"/>
      <w:bookmarkEnd w:id="366"/>
      <w:bookmarkEnd w:id="367"/>
    </w:p>
    <w:p w14:paraId="18B896AA" w14:textId="768592E4" w:rsidR="006D1333" w:rsidRPr="008069E3" w:rsidRDefault="006D1333" w:rsidP="006D1333">
      <w:pPr>
        <w:keepNext/>
        <w:keepLines/>
      </w:pPr>
      <w:r w:rsidRPr="008069E3">
        <w:t xml:space="preserve">This type represents the </w:t>
      </w:r>
      <w:r w:rsidR="00DA2C9C" w:rsidRPr="008069E3">
        <w:t>information</w:t>
      </w:r>
      <w:r w:rsidR="00023A8A" w:rsidRPr="008069E3">
        <w:t xml:space="preserve"> required to </w:t>
      </w:r>
      <w:r w:rsidR="0060096A" w:rsidRPr="008069E3">
        <w:t>define</w:t>
      </w:r>
      <w:r w:rsidR="00DA2C9C" w:rsidRPr="008069E3">
        <w:t xml:space="preserve"> </w:t>
      </w:r>
      <w:r w:rsidR="00202771" w:rsidRPr="008069E3">
        <w:t>client station</w:t>
      </w:r>
      <w:r w:rsidR="0060096A" w:rsidRPr="008069E3">
        <w:t xml:space="preserve"> </w:t>
      </w:r>
      <w:r w:rsidRPr="008069E3">
        <w:t>measurement</w:t>
      </w:r>
      <w:r w:rsidR="0060096A" w:rsidRPr="008069E3">
        <w:t xml:space="preserve">s </w:t>
      </w:r>
      <w:r w:rsidRPr="008069E3">
        <w:t>available from the WLAN Access Information Service.</w:t>
      </w:r>
    </w:p>
    <w:p w14:paraId="7C78AD54" w14:textId="4E06FE03" w:rsidR="006D1333" w:rsidRPr="008069E3" w:rsidRDefault="006D1333" w:rsidP="006D1333">
      <w:pPr>
        <w:keepNext/>
        <w:keepLines/>
      </w:pPr>
      <w:r w:rsidRPr="008069E3">
        <w:t xml:space="preserve">The attributes of the </w:t>
      </w:r>
      <w:r w:rsidR="00A97DAB" w:rsidRPr="008069E3">
        <w:t xml:space="preserve">MeasurementInfo </w:t>
      </w:r>
      <w:r w:rsidRPr="008069E3">
        <w:t>shall follow the notations provided in Table 6.</w:t>
      </w:r>
      <w:r w:rsidR="00A97DAB" w:rsidRPr="008069E3">
        <w:t>5</w:t>
      </w:r>
      <w:r w:rsidRPr="008069E3">
        <w:t>.4</w:t>
      </w:r>
      <w:r w:rsidR="00990B1B" w:rsidRPr="008069E3">
        <w:t>1-1</w:t>
      </w:r>
      <w:r w:rsidRPr="008069E3">
        <w:t>.</w:t>
      </w:r>
    </w:p>
    <w:p w14:paraId="3C9E6AD9" w14:textId="007C8877" w:rsidR="006D1333" w:rsidRPr="008069E3" w:rsidRDefault="006D1333" w:rsidP="006D1333">
      <w:pPr>
        <w:pStyle w:val="TH"/>
      </w:pPr>
      <w:r w:rsidRPr="008069E3">
        <w:t>Table 6.</w:t>
      </w:r>
      <w:r w:rsidR="00990B1B" w:rsidRPr="008069E3">
        <w:t>5</w:t>
      </w:r>
      <w:r w:rsidRPr="008069E3">
        <w:t>.4</w:t>
      </w:r>
      <w:r w:rsidR="00990B1B" w:rsidRPr="008069E3">
        <w:t>1</w:t>
      </w:r>
      <w:r w:rsidRPr="008069E3">
        <w:t>-1: Attributes for Measurement</w:t>
      </w:r>
      <w:r w:rsidR="00E073F0" w:rsidRPr="008069E3">
        <w:t>Info</w:t>
      </w:r>
    </w:p>
    <w:tbl>
      <w:tblPr>
        <w:tblW w:w="5000" w:type="pct"/>
        <w:jc w:val="center"/>
        <w:tblBorders>
          <w:top w:val="nil"/>
          <w:left w:val="nil"/>
          <w:right w:val="nil"/>
        </w:tblBorders>
        <w:tblLayout w:type="fixed"/>
        <w:tblCellMar>
          <w:left w:w="28" w:type="dxa"/>
        </w:tblCellMar>
        <w:tblLook w:val="0000" w:firstRow="0" w:lastRow="0" w:firstColumn="0" w:lastColumn="0" w:noHBand="0" w:noVBand="0"/>
      </w:tblPr>
      <w:tblGrid>
        <w:gridCol w:w="1997"/>
        <w:gridCol w:w="2047"/>
        <w:gridCol w:w="1283"/>
        <w:gridCol w:w="4302"/>
      </w:tblGrid>
      <w:tr w:rsidR="00E41FA3" w:rsidRPr="008069E3" w14:paraId="286F342B"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2475E013" w14:textId="77777777" w:rsidR="006D1333" w:rsidRPr="008069E3" w:rsidRDefault="006D1333" w:rsidP="002E494C">
            <w:pPr>
              <w:pStyle w:val="TAH"/>
            </w:pPr>
            <w:r w:rsidRPr="008069E3">
              <w:t>Attribute name</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5921F931" w14:textId="77777777" w:rsidR="006D1333" w:rsidRPr="008069E3" w:rsidRDefault="006D1333" w:rsidP="002E494C">
            <w:pPr>
              <w:pStyle w:val="TAH"/>
            </w:pPr>
            <w:r w:rsidRPr="008069E3">
              <w:t>Data type</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0761A0CD" w14:textId="77777777" w:rsidR="006D1333" w:rsidRPr="008069E3" w:rsidRDefault="006D1333" w:rsidP="002E494C">
            <w:pPr>
              <w:pStyle w:val="TAH"/>
            </w:pPr>
            <w:r w:rsidRPr="008069E3">
              <w:t>Cardinality</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4B4B4"/>
            <w:tcMar>
              <w:top w:w="20" w:type="nil"/>
              <w:left w:w="20" w:type="nil"/>
              <w:bottom w:w="20" w:type="nil"/>
              <w:right w:w="20" w:type="nil"/>
            </w:tcMar>
            <w:vAlign w:val="center"/>
          </w:tcPr>
          <w:p w14:paraId="47627D56" w14:textId="77777777" w:rsidR="006D1333" w:rsidRPr="008069E3" w:rsidRDefault="006D1333" w:rsidP="002E494C">
            <w:pPr>
              <w:pStyle w:val="TAH"/>
            </w:pPr>
            <w:r w:rsidRPr="008069E3">
              <w:rPr>
                <w:noProof/>
              </w:rPr>
              <w:drawing>
                <wp:inline distT="0" distB="0" distL="0" distR="0" wp14:anchorId="4864422D" wp14:editId="27287B65">
                  <wp:extent cx="6985" cy="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40">
                            <a:extLst>
                              <a:ext uri="{28A0092B-C50C-407E-A947-70E740481C1C}">
                                <a14:useLocalDpi xmlns:a14="http://schemas.microsoft.com/office/drawing/2010/main" val="0"/>
                              </a:ext>
                            </a:extLst>
                          </a:blip>
                          <a:stretch>
                            <a:fillRect/>
                          </a:stretch>
                        </pic:blipFill>
                        <pic:spPr>
                          <a:xfrm>
                            <a:off x="0" y="0"/>
                            <a:ext cx="6985" cy="6985"/>
                          </a:xfrm>
                          <a:prstGeom prst="rect">
                            <a:avLst/>
                          </a:prstGeom>
                        </pic:spPr>
                      </pic:pic>
                    </a:graphicData>
                  </a:graphic>
                </wp:inline>
              </w:drawing>
            </w:r>
            <w:r w:rsidRPr="008069E3">
              <w:t>Description</w:t>
            </w:r>
          </w:p>
        </w:tc>
      </w:tr>
      <w:tr w:rsidR="006D1333" w:rsidRPr="008069E3" w14:paraId="1CEE4F0B"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F7B5470" w14:textId="77777777" w:rsidR="006D1333" w:rsidRPr="008069E3" w:rsidRDefault="006D1333" w:rsidP="002E494C">
            <w:pPr>
              <w:pStyle w:val="TAH"/>
              <w:jc w:val="left"/>
              <w:rPr>
                <w:b w:val="0"/>
              </w:rPr>
            </w:pPr>
            <w:r w:rsidRPr="008069E3">
              <w:rPr>
                <w:b w:val="0"/>
              </w:rPr>
              <w:t>measurementDuration</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19633C42" w14:textId="77777777" w:rsidR="006D1333" w:rsidRPr="008069E3" w:rsidRDefault="006D1333" w:rsidP="002E494C">
            <w:pPr>
              <w:pStyle w:val="TAH"/>
              <w:jc w:val="left"/>
              <w:rPr>
                <w:b w:val="0"/>
              </w:rPr>
            </w:pPr>
            <w:r w:rsidRPr="008069E3">
              <w:rPr>
                <w:b w:val="0"/>
              </w:rPr>
              <w:t>Uint16</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0F0B7537" w14:textId="77777777" w:rsidR="006D1333" w:rsidRPr="008069E3" w:rsidRDefault="006D1333" w:rsidP="002E494C">
            <w:pPr>
              <w:pStyle w:val="TAH"/>
              <w:jc w:val="left"/>
              <w:rPr>
                <w:b w:val="0"/>
              </w:rPr>
            </w:pPr>
            <w:r w:rsidRPr="008069E3">
              <w:rPr>
                <w:b w:val="0"/>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459C6C2A" w14:textId="60C82F24" w:rsidR="006D1333" w:rsidRPr="008069E3" w:rsidRDefault="006D1333" w:rsidP="002E494C">
            <w:pPr>
              <w:pStyle w:val="TAH"/>
              <w:jc w:val="left"/>
              <w:rPr>
                <w:b w:val="0"/>
                <w:bCs/>
                <w:lang w:eastAsia="ko-KR"/>
              </w:rPr>
            </w:pPr>
            <w:r w:rsidRPr="008069E3">
              <w:rPr>
                <w:b w:val="0"/>
                <w:lang w:eastAsia="ko-KR"/>
              </w:rPr>
              <w:t xml:space="preserve">Duration of the measurement in </w:t>
            </w:r>
            <w:r w:rsidR="00A1276E" w:rsidRPr="008069E3">
              <w:rPr>
                <w:b w:val="0"/>
                <w:lang w:eastAsia="ko-KR"/>
              </w:rPr>
              <w:t>T</w:t>
            </w:r>
            <w:r w:rsidRPr="008069E3">
              <w:rPr>
                <w:b w:val="0"/>
                <w:lang w:eastAsia="ko-KR"/>
              </w:rPr>
              <w:t xml:space="preserve">ime </w:t>
            </w:r>
            <w:r w:rsidR="00A1276E" w:rsidRPr="008069E3">
              <w:rPr>
                <w:b w:val="0"/>
                <w:lang w:eastAsia="ko-KR"/>
              </w:rPr>
              <w:t>U</w:t>
            </w:r>
            <w:r w:rsidRPr="008069E3">
              <w:rPr>
                <w:b w:val="0"/>
                <w:lang w:eastAsia="ko-KR"/>
              </w:rPr>
              <w:t>nits (TUs) of 1</w:t>
            </w:r>
            <w:r w:rsidR="005768B4" w:rsidRPr="008069E3">
              <w:rPr>
                <w:b w:val="0"/>
                <w:lang w:eastAsia="ko-KR"/>
              </w:rPr>
              <w:t> </w:t>
            </w:r>
            <w:r w:rsidRPr="008069E3">
              <w:rPr>
                <w:b w:val="0"/>
                <w:lang w:eastAsia="ko-KR"/>
              </w:rPr>
              <w:t xml:space="preserve">024 µs, as defined in </w:t>
            </w:r>
            <w:r w:rsidR="00AD5251" w:rsidRPr="008069E3">
              <w:rPr>
                <w:b w:val="0"/>
                <w:lang w:eastAsia="ko-KR"/>
              </w:rPr>
              <w:t>clause</w:t>
            </w:r>
            <w:r w:rsidRPr="008069E3">
              <w:rPr>
                <w:b w:val="0"/>
                <w:lang w:eastAsia="ko-KR"/>
              </w:rPr>
              <w:t xml:space="preserve"> 11.11.4 of </w:t>
            </w:r>
            <w:r w:rsidRPr="00A67157">
              <w:rPr>
                <w:b w:val="0"/>
                <w:lang w:eastAsia="ko-KR"/>
              </w:rPr>
              <w:t>IEEE</w:t>
            </w:r>
            <w:r w:rsidR="0080229A" w:rsidRPr="00A67157">
              <w:rPr>
                <w:b w:val="0"/>
                <w:lang w:eastAsia="ko-KR"/>
              </w:rPr>
              <w:t> </w:t>
            </w:r>
            <w:r w:rsidRPr="00A67157">
              <w:rPr>
                <w:b w:val="0"/>
                <w:lang w:eastAsia="ko-KR"/>
              </w:rPr>
              <w:t>802.11</w:t>
            </w:r>
            <w:r w:rsidR="007F3852" w:rsidRPr="00A67157">
              <w:rPr>
                <w:b w:val="0"/>
                <w:lang w:eastAsia="ko-KR"/>
              </w:rPr>
              <w:t>-2016</w:t>
            </w:r>
            <w:r w:rsidR="007B4D49" w:rsidRPr="00A67157">
              <w:rPr>
                <w:b w:val="0"/>
                <w:lang w:eastAsia="ko-KR"/>
              </w:rPr>
              <w:t xml:space="preserve"> [</w:t>
            </w:r>
            <w:r w:rsidR="007B4D49" w:rsidRPr="00A67157">
              <w:rPr>
                <w:b w:val="0"/>
                <w:lang w:eastAsia="ko-KR"/>
              </w:rPr>
              <w:fldChar w:fldCharType="begin"/>
            </w:r>
            <w:r w:rsidR="007B4D49" w:rsidRPr="00A67157">
              <w:rPr>
                <w:b w:val="0"/>
                <w:lang w:eastAsia="ko-KR"/>
              </w:rPr>
              <w:instrText xml:space="preserve">REF REF_IEEE80211 \h </w:instrText>
            </w:r>
            <w:r w:rsidR="002014D5" w:rsidRPr="00A67157">
              <w:rPr>
                <w:b w:val="0"/>
                <w:lang w:eastAsia="ko-KR"/>
              </w:rPr>
              <w:instrText xml:space="preserve"> \* MERGEFORMAT </w:instrText>
            </w:r>
            <w:r w:rsidR="007B4D49" w:rsidRPr="00A67157">
              <w:rPr>
                <w:b w:val="0"/>
                <w:lang w:eastAsia="ko-KR"/>
              </w:rPr>
            </w:r>
            <w:r w:rsidR="007B4D49" w:rsidRPr="00A67157">
              <w:rPr>
                <w:b w:val="0"/>
                <w:lang w:eastAsia="ko-KR"/>
              </w:rPr>
              <w:fldChar w:fldCharType="separate"/>
            </w:r>
            <w:r w:rsidR="007B4D49" w:rsidRPr="00A67157">
              <w:rPr>
                <w:b w:val="0"/>
                <w:noProof/>
              </w:rPr>
              <w:t>8</w:t>
            </w:r>
            <w:r w:rsidR="007B4D49" w:rsidRPr="00A67157">
              <w:rPr>
                <w:b w:val="0"/>
                <w:lang w:eastAsia="ko-KR"/>
              </w:rPr>
              <w:fldChar w:fldCharType="end"/>
            </w:r>
            <w:r w:rsidR="007B4D49" w:rsidRPr="00A67157">
              <w:rPr>
                <w:b w:val="0"/>
                <w:lang w:eastAsia="ko-KR"/>
              </w:rPr>
              <w:t>]</w:t>
            </w:r>
            <w:r w:rsidRPr="008069E3">
              <w:rPr>
                <w:b w:val="0"/>
                <w:lang w:eastAsia="ko-KR"/>
              </w:rPr>
              <w:t xml:space="preserve">. </w:t>
            </w:r>
            <w:r w:rsidRPr="008069E3">
              <w:rPr>
                <w:b w:val="0"/>
                <w:bCs/>
                <w:lang w:eastAsia="ko-KR"/>
              </w:rPr>
              <w:t>If not provided, the underlying system may utilize a default configuration that will be indicated in resulting measurement reports.</w:t>
            </w:r>
          </w:p>
        </w:tc>
      </w:tr>
      <w:tr w:rsidR="006D1333" w:rsidRPr="008069E3" w14:paraId="651338B2"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D5B0CEB" w14:textId="77777777" w:rsidR="006D1333" w:rsidRPr="008069E3" w:rsidRDefault="006D1333" w:rsidP="002E494C">
            <w:pPr>
              <w:pStyle w:val="TAH"/>
              <w:jc w:val="left"/>
              <w:rPr>
                <w:b w:val="0"/>
              </w:rPr>
            </w:pPr>
            <w:r w:rsidRPr="008069E3">
              <w:rPr>
                <w:b w:val="0"/>
              </w:rPr>
              <w:t>randomInterval</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90B8EDB" w14:textId="77777777" w:rsidR="006D1333" w:rsidRPr="008069E3" w:rsidRDefault="006D1333" w:rsidP="002E494C">
            <w:pPr>
              <w:pStyle w:val="TAH"/>
              <w:jc w:val="left"/>
              <w:rPr>
                <w:b w:val="0"/>
              </w:rPr>
            </w:pPr>
            <w:r w:rsidRPr="008069E3">
              <w:rPr>
                <w:b w:val="0"/>
              </w:rPr>
              <w:t>Uint16</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3B742839" w14:textId="77777777" w:rsidR="006D1333" w:rsidRPr="008069E3" w:rsidRDefault="006D1333" w:rsidP="002E494C">
            <w:pPr>
              <w:pStyle w:val="TAH"/>
              <w:jc w:val="left"/>
              <w:rPr>
                <w:b w:val="0"/>
              </w:rPr>
            </w:pPr>
            <w:r w:rsidRPr="008069E3">
              <w:rPr>
                <w:b w:val="0"/>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237E32D" w14:textId="0063B7D3" w:rsidR="006D1333" w:rsidRPr="008069E3" w:rsidRDefault="006D1333" w:rsidP="002E494C">
            <w:pPr>
              <w:pStyle w:val="TAH"/>
              <w:jc w:val="left"/>
              <w:rPr>
                <w:b w:val="0"/>
                <w:lang w:eastAsia="ko-KR"/>
              </w:rPr>
            </w:pPr>
            <w:r w:rsidRPr="008069E3">
              <w:rPr>
                <w:b w:val="0"/>
                <w:lang w:eastAsia="ko-KR"/>
              </w:rPr>
              <w:t>Random interval to be used for starting the measurement in TUs of 1</w:t>
            </w:r>
            <w:r w:rsidR="005768B4" w:rsidRPr="008069E3">
              <w:rPr>
                <w:b w:val="0"/>
                <w:lang w:eastAsia="ko-KR"/>
              </w:rPr>
              <w:t> </w:t>
            </w:r>
            <w:r w:rsidRPr="008069E3">
              <w:rPr>
                <w:b w:val="0"/>
                <w:lang w:eastAsia="ko-KR"/>
              </w:rPr>
              <w:t>024 µs, as specif</w:t>
            </w:r>
            <w:r w:rsidR="00127C1F" w:rsidRPr="008069E3">
              <w:rPr>
                <w:b w:val="0"/>
                <w:lang w:eastAsia="ko-KR"/>
              </w:rPr>
              <w:t>i</w:t>
            </w:r>
            <w:r w:rsidRPr="008069E3">
              <w:rPr>
                <w:b w:val="0"/>
                <w:lang w:eastAsia="ko-KR"/>
              </w:rPr>
              <w:t xml:space="preserve">ed in </w:t>
            </w:r>
            <w:r w:rsidR="00AD5251" w:rsidRPr="008069E3">
              <w:rPr>
                <w:b w:val="0"/>
                <w:lang w:eastAsia="ko-KR"/>
              </w:rPr>
              <w:t>clause</w:t>
            </w:r>
            <w:r w:rsidRPr="008069E3">
              <w:rPr>
                <w:b w:val="0"/>
                <w:lang w:eastAsia="ko-KR"/>
              </w:rPr>
              <w:t xml:space="preserve"> 11.11.3 of </w:t>
            </w:r>
            <w:r w:rsidRPr="00A67157">
              <w:rPr>
                <w:b w:val="0"/>
                <w:lang w:eastAsia="ko-KR"/>
              </w:rPr>
              <w:t>IEEE 802.11</w:t>
            </w:r>
            <w:r w:rsidR="007F3852" w:rsidRPr="00A67157">
              <w:rPr>
                <w:b w:val="0"/>
                <w:lang w:eastAsia="ko-KR"/>
              </w:rPr>
              <w:t>-2016</w:t>
            </w:r>
            <w:r w:rsidR="007B4D49" w:rsidRPr="00A67157">
              <w:rPr>
                <w:b w:val="0"/>
                <w:lang w:eastAsia="ko-KR"/>
              </w:rPr>
              <w:t xml:space="preserve"> [</w:t>
            </w:r>
            <w:r w:rsidR="007B4D49" w:rsidRPr="00A67157">
              <w:rPr>
                <w:b w:val="0"/>
                <w:lang w:eastAsia="ko-KR"/>
              </w:rPr>
              <w:fldChar w:fldCharType="begin"/>
            </w:r>
            <w:r w:rsidR="007B4D49" w:rsidRPr="00A67157">
              <w:rPr>
                <w:b w:val="0"/>
                <w:lang w:eastAsia="ko-KR"/>
              </w:rPr>
              <w:instrText xml:space="preserve">REF REF_IEEE80211 \h </w:instrText>
            </w:r>
            <w:r w:rsidR="002014D5" w:rsidRPr="00A67157">
              <w:rPr>
                <w:b w:val="0"/>
                <w:lang w:eastAsia="ko-KR"/>
              </w:rPr>
              <w:instrText xml:space="preserve"> \* MERGEFORMAT </w:instrText>
            </w:r>
            <w:r w:rsidR="007B4D49" w:rsidRPr="00A67157">
              <w:rPr>
                <w:b w:val="0"/>
                <w:lang w:eastAsia="ko-KR"/>
              </w:rPr>
            </w:r>
            <w:r w:rsidR="007B4D49" w:rsidRPr="00A67157">
              <w:rPr>
                <w:b w:val="0"/>
                <w:lang w:eastAsia="ko-KR"/>
              </w:rPr>
              <w:fldChar w:fldCharType="separate"/>
            </w:r>
            <w:r w:rsidR="007B4D49" w:rsidRPr="00A67157">
              <w:rPr>
                <w:b w:val="0"/>
                <w:noProof/>
              </w:rPr>
              <w:t>8</w:t>
            </w:r>
            <w:r w:rsidR="007B4D49" w:rsidRPr="00A67157">
              <w:rPr>
                <w:b w:val="0"/>
                <w:lang w:eastAsia="ko-KR"/>
              </w:rPr>
              <w:fldChar w:fldCharType="end"/>
            </w:r>
            <w:r w:rsidR="007B4D49" w:rsidRPr="00A67157">
              <w:rPr>
                <w:b w:val="0"/>
                <w:lang w:eastAsia="ko-KR"/>
              </w:rPr>
              <w:t>]</w:t>
            </w:r>
            <w:r w:rsidRPr="008069E3">
              <w:rPr>
                <w:b w:val="0"/>
                <w:lang w:eastAsia="ko-KR"/>
              </w:rPr>
              <w:t>. If not provided, the underlying system may utilize a default configuration that will be indicated in resulting measurement reports.</w:t>
            </w:r>
          </w:p>
        </w:tc>
      </w:tr>
      <w:tr w:rsidR="006D1333" w:rsidRPr="008069E3" w14:paraId="25B5E5FB"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D72EE8A" w14:textId="77777777" w:rsidR="006D1333" w:rsidRPr="008069E3" w:rsidRDefault="006D1333" w:rsidP="002E494C">
            <w:pPr>
              <w:pStyle w:val="TAH"/>
              <w:jc w:val="left"/>
              <w:rPr>
                <w:b w:val="0"/>
              </w:rPr>
            </w:pPr>
            <w:r w:rsidRPr="008069E3">
              <w:rPr>
                <w:b w:val="0"/>
              </w:rPr>
              <w:t>channelLoadConf</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D35F0DC" w14:textId="77777777" w:rsidR="006D1333" w:rsidRPr="008069E3" w:rsidRDefault="006D1333" w:rsidP="002E494C">
            <w:pPr>
              <w:pStyle w:val="TAH"/>
              <w:jc w:val="left"/>
              <w:rPr>
                <w:b w:val="0"/>
              </w:rPr>
            </w:pPr>
            <w:r w:rsidRPr="008069E3">
              <w:rPr>
                <w:b w:val="0"/>
              </w:rPr>
              <w:t>ChannelLoadConfig</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096601C4" w14:textId="77777777" w:rsidR="006D1333" w:rsidRPr="008069E3" w:rsidRDefault="006D1333" w:rsidP="002E494C">
            <w:pPr>
              <w:pStyle w:val="TAH"/>
              <w:jc w:val="left"/>
              <w:rPr>
                <w:b w:val="0"/>
              </w:rPr>
            </w:pPr>
            <w:r w:rsidRPr="008069E3">
              <w:rPr>
                <w:b w:val="0"/>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95E6783" w14:textId="77777777" w:rsidR="006D1333" w:rsidRPr="008069E3" w:rsidRDefault="006D1333" w:rsidP="002E494C">
            <w:pPr>
              <w:pStyle w:val="TAH"/>
              <w:jc w:val="left"/>
              <w:rPr>
                <w:b w:val="0"/>
                <w:lang w:eastAsia="ko-KR"/>
              </w:rPr>
            </w:pPr>
            <w:r w:rsidRPr="008069E3">
              <w:rPr>
                <w:b w:val="0"/>
                <w:lang w:eastAsia="ko-KR"/>
              </w:rPr>
              <w:t>Configuration related to the Channel Load.</w:t>
            </w:r>
          </w:p>
        </w:tc>
      </w:tr>
      <w:tr w:rsidR="006D1333" w:rsidRPr="008069E3" w14:paraId="36597F67"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4E449C68" w14:textId="77777777" w:rsidR="006D1333" w:rsidRPr="008069E3" w:rsidRDefault="006D1333" w:rsidP="002E494C">
            <w:pPr>
              <w:pStyle w:val="TAH"/>
              <w:jc w:val="left"/>
              <w:rPr>
                <w:b w:val="0"/>
              </w:rPr>
            </w:pPr>
            <w:r w:rsidRPr="008069E3">
              <w:rPr>
                <w:b w:val="0"/>
              </w:rPr>
              <w:t>beaconRequestConf</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393133E6" w14:textId="77777777" w:rsidR="006D1333" w:rsidRPr="008069E3" w:rsidRDefault="006D1333" w:rsidP="002E494C">
            <w:pPr>
              <w:pStyle w:val="TAH"/>
              <w:jc w:val="left"/>
              <w:rPr>
                <w:b w:val="0"/>
              </w:rPr>
            </w:pPr>
            <w:r w:rsidRPr="008069E3">
              <w:rPr>
                <w:b w:val="0"/>
              </w:rPr>
              <w:t>BeaconRequestConfig</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FA0CA89" w14:textId="77777777" w:rsidR="006D1333" w:rsidRPr="008069E3" w:rsidRDefault="006D1333" w:rsidP="002E494C">
            <w:pPr>
              <w:pStyle w:val="TAH"/>
              <w:jc w:val="left"/>
              <w:rPr>
                <w:b w:val="0"/>
              </w:rPr>
            </w:pPr>
            <w:r w:rsidRPr="008069E3">
              <w:rPr>
                <w:b w:val="0"/>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4686A44A" w14:textId="77777777" w:rsidR="006D1333" w:rsidRPr="008069E3" w:rsidRDefault="006D1333" w:rsidP="002E494C">
            <w:pPr>
              <w:pStyle w:val="TAH"/>
              <w:jc w:val="left"/>
              <w:rPr>
                <w:b w:val="0"/>
                <w:lang w:eastAsia="ko-KR"/>
              </w:rPr>
            </w:pPr>
            <w:r w:rsidRPr="008069E3">
              <w:rPr>
                <w:b w:val="0"/>
                <w:lang w:eastAsia="ko-KR"/>
              </w:rPr>
              <w:t>Configuration related to Beacon Request.</w:t>
            </w:r>
          </w:p>
        </w:tc>
      </w:tr>
      <w:tr w:rsidR="006D1333" w:rsidRPr="008069E3" w14:paraId="061521EC"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2796810" w14:textId="77777777" w:rsidR="006D1333" w:rsidRPr="008069E3" w:rsidRDefault="006D1333" w:rsidP="002E494C">
            <w:pPr>
              <w:pStyle w:val="TAH"/>
              <w:jc w:val="left"/>
              <w:rPr>
                <w:b w:val="0"/>
              </w:rPr>
            </w:pPr>
            <w:r w:rsidRPr="008069E3">
              <w:rPr>
                <w:b w:val="0"/>
              </w:rPr>
              <w:t>staStatisticsConf</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2699F8E4" w14:textId="77777777" w:rsidR="006D1333" w:rsidRPr="008069E3" w:rsidRDefault="006D1333" w:rsidP="002E494C">
            <w:pPr>
              <w:pStyle w:val="TAH"/>
              <w:jc w:val="left"/>
              <w:rPr>
                <w:b w:val="0"/>
              </w:rPr>
            </w:pPr>
            <w:r w:rsidRPr="008069E3">
              <w:rPr>
                <w:b w:val="0"/>
              </w:rPr>
              <w:t>StaStatisticsConfig</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BEE1CD0" w14:textId="77777777" w:rsidR="006D1333" w:rsidRPr="008069E3" w:rsidRDefault="006D1333" w:rsidP="002E494C">
            <w:pPr>
              <w:pStyle w:val="TAH"/>
              <w:jc w:val="left"/>
              <w:rPr>
                <w:b w:val="0"/>
              </w:rPr>
            </w:pPr>
            <w:r w:rsidRPr="008069E3">
              <w:rPr>
                <w:b w:val="0"/>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8D45D88" w14:textId="77777777" w:rsidR="006D1333" w:rsidRPr="008069E3" w:rsidRDefault="006D1333" w:rsidP="002E494C">
            <w:pPr>
              <w:pStyle w:val="TAH"/>
              <w:jc w:val="left"/>
              <w:rPr>
                <w:b w:val="0"/>
                <w:lang w:eastAsia="ko-KR"/>
              </w:rPr>
            </w:pPr>
            <w:r w:rsidRPr="008069E3">
              <w:rPr>
                <w:b w:val="0"/>
                <w:lang w:eastAsia="ko-KR"/>
              </w:rPr>
              <w:t>Configuration related to the statistics provided by STAs.</w:t>
            </w:r>
          </w:p>
        </w:tc>
      </w:tr>
      <w:tr w:rsidR="006D1333" w:rsidRPr="008069E3" w14:paraId="311E516E" w14:textId="77777777" w:rsidTr="00E41FA3">
        <w:trPr>
          <w:cantSplit/>
          <w:tblHeader/>
          <w:jc w:val="center"/>
        </w:trPr>
        <w:tc>
          <w:tcPr>
            <w:tcW w:w="103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3C3036B" w14:textId="77777777" w:rsidR="006D1333" w:rsidRPr="008069E3" w:rsidRDefault="006D1333" w:rsidP="002E494C">
            <w:pPr>
              <w:pStyle w:val="TAH"/>
              <w:jc w:val="left"/>
              <w:rPr>
                <w:b w:val="0"/>
                <w:bCs/>
              </w:rPr>
            </w:pPr>
            <w:r w:rsidRPr="008069E3">
              <w:rPr>
                <w:b w:val="0"/>
                <w:bCs/>
              </w:rPr>
              <w:t>neighborReportConf</w:t>
            </w:r>
          </w:p>
        </w:tc>
        <w:tc>
          <w:tcPr>
            <w:tcW w:w="106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1B6711EA" w14:textId="77777777" w:rsidR="006D1333" w:rsidRPr="008069E3" w:rsidRDefault="006D1333" w:rsidP="002E494C">
            <w:pPr>
              <w:pStyle w:val="TAH"/>
              <w:jc w:val="left"/>
              <w:rPr>
                <w:b w:val="0"/>
                <w:bCs/>
              </w:rPr>
            </w:pPr>
            <w:r w:rsidRPr="008069E3">
              <w:rPr>
                <w:b w:val="0"/>
                <w:bCs/>
              </w:rPr>
              <w:t>NeighborReportConfig</w:t>
            </w:r>
          </w:p>
        </w:tc>
        <w:tc>
          <w:tcPr>
            <w:tcW w:w="66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C27032A" w14:textId="77777777" w:rsidR="006D1333" w:rsidRPr="008069E3" w:rsidRDefault="006D1333" w:rsidP="002E494C">
            <w:pPr>
              <w:pStyle w:val="TAH"/>
              <w:jc w:val="left"/>
              <w:rPr>
                <w:b w:val="0"/>
                <w:bCs/>
              </w:rPr>
            </w:pPr>
            <w:r w:rsidRPr="008069E3">
              <w:rPr>
                <w:b w:val="0"/>
                <w:bCs/>
              </w:rPr>
              <w:t>0..1</w:t>
            </w:r>
          </w:p>
        </w:tc>
        <w:tc>
          <w:tcPr>
            <w:tcW w:w="223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5FB15532" w14:textId="19BBBB4B" w:rsidR="006D1333" w:rsidRPr="008069E3" w:rsidRDefault="006D1333" w:rsidP="002E494C">
            <w:pPr>
              <w:pStyle w:val="TAH"/>
              <w:jc w:val="left"/>
              <w:rPr>
                <w:b w:val="0"/>
                <w:bCs/>
                <w:lang w:eastAsia="ko-KR"/>
              </w:rPr>
            </w:pPr>
            <w:r w:rsidRPr="008069E3">
              <w:rPr>
                <w:b w:val="0"/>
                <w:bCs/>
                <w:lang w:eastAsia="ko-KR"/>
              </w:rPr>
              <w:t>Configuration related to Neighbor Reports.</w:t>
            </w:r>
          </w:p>
        </w:tc>
      </w:tr>
      <w:tr w:rsidR="006D1333" w:rsidRPr="008069E3" w14:paraId="0C6561AE" w14:textId="77777777" w:rsidTr="002E494C">
        <w:trPr>
          <w:cantSplit/>
          <w:tblHeader/>
          <w:jc w:val="center"/>
        </w:trPr>
        <w:tc>
          <w:tcPr>
            <w:tcW w:w="5000" w:type="pct"/>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20" w:type="nil"/>
              <w:left w:w="20" w:type="nil"/>
              <w:bottom w:w="20" w:type="nil"/>
              <w:right w:w="20" w:type="nil"/>
            </w:tcMar>
            <w:vAlign w:val="center"/>
          </w:tcPr>
          <w:p w14:paraId="7326C2DF" w14:textId="54C5FC4A" w:rsidR="006D1333" w:rsidRPr="008069E3" w:rsidRDefault="006D1333" w:rsidP="00990B1B">
            <w:pPr>
              <w:keepNext/>
              <w:keepLines/>
              <w:spacing w:after="0"/>
              <w:ind w:left="850" w:hanging="850"/>
              <w:rPr>
                <w:rFonts w:ascii="Arial" w:hAnsi="Arial"/>
                <w:sz w:val="18"/>
                <w:szCs w:val="18"/>
                <w:lang w:eastAsia="ko-KR"/>
              </w:rPr>
            </w:pPr>
            <w:r w:rsidRPr="008069E3">
              <w:rPr>
                <w:rFonts w:ascii="Arial" w:hAnsi="Arial"/>
                <w:sz w:val="18"/>
                <w:lang w:eastAsia="ko-KR"/>
              </w:rPr>
              <w:t>NOTE</w:t>
            </w:r>
            <w:r w:rsidR="0080229A" w:rsidRPr="008069E3">
              <w:rPr>
                <w:rFonts w:ascii="Arial" w:hAnsi="Arial"/>
                <w:sz w:val="18"/>
                <w:lang w:eastAsia="ko-KR"/>
              </w:rPr>
              <w:t xml:space="preserve"> </w:t>
            </w:r>
            <w:r w:rsidRPr="008069E3">
              <w:rPr>
                <w:rFonts w:ascii="Arial" w:hAnsi="Arial"/>
                <w:sz w:val="18"/>
                <w:lang w:eastAsia="ko-KR"/>
              </w:rPr>
              <w:t>1:</w:t>
            </w:r>
            <w:r w:rsidR="0080229A" w:rsidRPr="008069E3">
              <w:rPr>
                <w:rFonts w:ascii="Arial" w:hAnsi="Arial"/>
                <w:sz w:val="18"/>
                <w:lang w:eastAsia="ko-KR"/>
              </w:rPr>
              <w:tab/>
            </w:r>
            <w:r w:rsidR="00990B1B" w:rsidRPr="008069E3">
              <w:rPr>
                <w:rFonts w:ascii="Arial" w:hAnsi="Arial"/>
                <w:sz w:val="18"/>
                <w:szCs w:val="18"/>
                <w:lang w:eastAsia="ko-KR"/>
              </w:rPr>
              <w:t xml:space="preserve">Only one of channelLoadConf, beaconRequestConf, staStatisticsConf or neighborReportConf is allowed in a </w:t>
            </w:r>
            <w:r w:rsidR="009D154C" w:rsidRPr="008069E3">
              <w:rPr>
                <w:rFonts w:ascii="Arial" w:hAnsi="Arial"/>
                <w:sz w:val="18"/>
                <w:szCs w:val="18"/>
                <w:lang w:eastAsia="ko-KR"/>
              </w:rPr>
              <w:t xml:space="preserve">MeasurementInfo </w:t>
            </w:r>
            <w:r w:rsidR="00990B1B" w:rsidRPr="008069E3">
              <w:rPr>
                <w:rFonts w:ascii="Arial" w:hAnsi="Arial"/>
                <w:sz w:val="18"/>
                <w:szCs w:val="18"/>
                <w:lang w:eastAsia="ko-KR"/>
              </w:rPr>
              <w:t>instance.</w:t>
            </w:r>
          </w:p>
          <w:p w14:paraId="234E42CC" w14:textId="76312A79" w:rsidR="006D1333" w:rsidRPr="008069E3" w:rsidRDefault="006D1333" w:rsidP="00990B1B">
            <w:pPr>
              <w:keepNext/>
              <w:keepLines/>
              <w:spacing w:after="0"/>
              <w:ind w:left="850" w:hanging="850"/>
              <w:rPr>
                <w:rFonts w:ascii="Arial" w:hAnsi="Arial"/>
                <w:sz w:val="18"/>
                <w:lang w:eastAsia="ko-KR"/>
              </w:rPr>
            </w:pPr>
            <w:r w:rsidRPr="008069E3">
              <w:rPr>
                <w:rFonts w:ascii="Arial" w:hAnsi="Arial"/>
                <w:sz w:val="18"/>
                <w:lang w:eastAsia="ko-KR"/>
              </w:rPr>
              <w:t>NOTE</w:t>
            </w:r>
            <w:r w:rsidR="0080229A" w:rsidRPr="008069E3">
              <w:rPr>
                <w:rFonts w:ascii="Arial" w:hAnsi="Arial"/>
                <w:sz w:val="18"/>
                <w:lang w:eastAsia="ko-KR"/>
              </w:rPr>
              <w:t xml:space="preserve"> </w:t>
            </w:r>
            <w:r w:rsidRPr="008069E3">
              <w:rPr>
                <w:rFonts w:ascii="Arial" w:hAnsi="Arial"/>
                <w:sz w:val="18"/>
                <w:lang w:eastAsia="ko-KR"/>
              </w:rPr>
              <w:t>2:</w:t>
            </w:r>
            <w:r w:rsidR="0080229A" w:rsidRPr="008069E3">
              <w:rPr>
                <w:rFonts w:ascii="Arial" w:hAnsi="Arial"/>
                <w:sz w:val="18"/>
                <w:lang w:eastAsia="ko-KR"/>
              </w:rPr>
              <w:tab/>
            </w:r>
            <w:r w:rsidRPr="008069E3">
              <w:rPr>
                <w:rFonts w:ascii="Arial" w:hAnsi="Arial"/>
                <w:sz w:val="18"/>
                <w:lang w:eastAsia="ko-KR"/>
              </w:rPr>
              <w:t xml:space="preserve">As per </w:t>
            </w:r>
            <w:r w:rsidRPr="00A67157">
              <w:rPr>
                <w:rFonts w:ascii="Arial" w:hAnsi="Arial"/>
                <w:sz w:val="18"/>
                <w:lang w:eastAsia="ko-KR"/>
              </w:rPr>
              <w:t>IEEE 802.11</w:t>
            </w:r>
            <w:r w:rsidR="007F3852" w:rsidRPr="00A67157">
              <w:rPr>
                <w:rFonts w:ascii="Arial" w:hAnsi="Arial"/>
                <w:sz w:val="18"/>
                <w:lang w:eastAsia="ko-KR"/>
              </w:rPr>
              <w:t>-2016</w:t>
            </w:r>
            <w:r w:rsidR="007B4D49" w:rsidRPr="00A67157">
              <w:rPr>
                <w:rFonts w:ascii="Arial" w:hAnsi="Arial"/>
                <w:sz w:val="18"/>
                <w:lang w:eastAsia="ko-KR"/>
              </w:rPr>
              <w:t xml:space="preserve"> </w:t>
            </w:r>
            <w:r w:rsidR="007B4D49" w:rsidRPr="00041165">
              <w:rPr>
                <w:rFonts w:ascii="Arial" w:hAnsi="Arial" w:cs="Arial"/>
                <w:sz w:val="18"/>
                <w:szCs w:val="18"/>
                <w:lang w:eastAsia="ko-KR"/>
              </w:rPr>
              <w:t>[</w:t>
            </w:r>
            <w:r w:rsidR="007B4D49" w:rsidRPr="00041165">
              <w:rPr>
                <w:rFonts w:ascii="Arial" w:hAnsi="Arial" w:cs="Arial"/>
                <w:sz w:val="18"/>
                <w:szCs w:val="18"/>
                <w:lang w:eastAsia="ko-KR"/>
              </w:rPr>
              <w:fldChar w:fldCharType="begin"/>
            </w:r>
            <w:r w:rsidR="007B4D49" w:rsidRPr="00041165">
              <w:rPr>
                <w:rFonts w:ascii="Arial" w:hAnsi="Arial" w:cs="Arial"/>
                <w:sz w:val="18"/>
                <w:szCs w:val="18"/>
                <w:lang w:eastAsia="ko-KR"/>
              </w:rPr>
              <w:instrText xml:space="preserve">REF REF_IEEE80211 \h </w:instrText>
            </w:r>
            <w:r w:rsidR="002014D5" w:rsidRPr="00041165">
              <w:rPr>
                <w:rFonts w:ascii="Arial" w:hAnsi="Arial" w:cs="Arial"/>
                <w:sz w:val="18"/>
                <w:szCs w:val="18"/>
                <w:lang w:eastAsia="ko-KR"/>
              </w:rPr>
              <w:instrText xml:space="preserve"> \* MERGEFORMAT </w:instrText>
            </w:r>
            <w:r w:rsidR="007B4D49" w:rsidRPr="00041165">
              <w:rPr>
                <w:rFonts w:ascii="Arial" w:hAnsi="Arial" w:cs="Arial"/>
                <w:sz w:val="18"/>
                <w:szCs w:val="18"/>
                <w:lang w:eastAsia="ko-KR"/>
              </w:rPr>
            </w:r>
            <w:r w:rsidR="007B4D49" w:rsidRPr="00041165">
              <w:rPr>
                <w:rFonts w:ascii="Arial" w:hAnsi="Arial" w:cs="Arial"/>
                <w:sz w:val="18"/>
                <w:szCs w:val="18"/>
                <w:lang w:eastAsia="ko-KR"/>
              </w:rPr>
              <w:fldChar w:fldCharType="separate"/>
            </w:r>
            <w:r w:rsidR="007B4D49" w:rsidRPr="00041165">
              <w:rPr>
                <w:rFonts w:ascii="Arial" w:hAnsi="Arial" w:cs="Arial"/>
                <w:noProof/>
                <w:sz w:val="18"/>
                <w:szCs w:val="18"/>
              </w:rPr>
              <w:t>8</w:t>
            </w:r>
            <w:r w:rsidR="007B4D49" w:rsidRPr="00041165">
              <w:rPr>
                <w:rFonts w:ascii="Arial" w:hAnsi="Arial" w:cs="Arial"/>
                <w:sz w:val="18"/>
                <w:szCs w:val="18"/>
                <w:lang w:eastAsia="ko-KR"/>
              </w:rPr>
              <w:fldChar w:fldCharType="end"/>
            </w:r>
            <w:r w:rsidR="007B4D49" w:rsidRPr="00041165">
              <w:rPr>
                <w:rFonts w:ascii="Arial" w:hAnsi="Arial" w:cs="Arial"/>
                <w:sz w:val="18"/>
                <w:szCs w:val="18"/>
                <w:lang w:eastAsia="ko-KR"/>
              </w:rPr>
              <w:t>]</w:t>
            </w:r>
            <w:r w:rsidRPr="008069E3">
              <w:rPr>
                <w:rFonts w:ascii="Arial" w:hAnsi="Arial" w:cs="Arial"/>
                <w:sz w:val="18"/>
                <w:szCs w:val="18"/>
                <w:lang w:eastAsia="ko-KR"/>
              </w:rPr>
              <w:t xml:space="preserve">, </w:t>
            </w:r>
            <w:r w:rsidRPr="008069E3">
              <w:rPr>
                <w:rFonts w:ascii="Arial" w:hAnsi="Arial"/>
                <w:sz w:val="18"/>
                <w:lang w:eastAsia="ko-KR"/>
              </w:rPr>
              <w:t>measurementDuration and randomInterval apply to channelLoad, beaconRequest, staStatistics, and neighborReport configurations</w:t>
            </w:r>
            <w:r w:rsidR="0080229A" w:rsidRPr="008069E3">
              <w:rPr>
                <w:rFonts w:ascii="Arial" w:hAnsi="Arial"/>
                <w:sz w:val="18"/>
                <w:lang w:eastAsia="ko-KR"/>
              </w:rPr>
              <w:t>.</w:t>
            </w:r>
          </w:p>
        </w:tc>
      </w:tr>
    </w:tbl>
    <w:p w14:paraId="7EA5C2B8" w14:textId="77777777" w:rsidR="006D1333" w:rsidRPr="008069E3" w:rsidRDefault="006D1333" w:rsidP="00825AA5"/>
    <w:p w14:paraId="4218B268" w14:textId="03FB438C" w:rsidR="00290F09" w:rsidRPr="008069E3" w:rsidRDefault="00290F09" w:rsidP="00290F09">
      <w:pPr>
        <w:pStyle w:val="Heading3"/>
      </w:pPr>
      <w:bookmarkStart w:id="368" w:name="_Toc106007677"/>
      <w:bookmarkStart w:id="369" w:name="_Toc106088435"/>
      <w:bookmarkStart w:id="370" w:name="_Toc106190928"/>
      <w:r w:rsidRPr="008069E3">
        <w:t>6.</w:t>
      </w:r>
      <w:r w:rsidR="00E5306E" w:rsidRPr="008069E3">
        <w:t>5</w:t>
      </w:r>
      <w:r w:rsidRPr="008069E3">
        <w:t>.</w:t>
      </w:r>
      <w:r w:rsidR="00E5306E" w:rsidRPr="008069E3">
        <w:t>42</w:t>
      </w:r>
      <w:r w:rsidRPr="008069E3">
        <w:tab/>
        <w:t>Type: WebsockNotifConfig</w:t>
      </w:r>
      <w:bookmarkEnd w:id="368"/>
      <w:bookmarkEnd w:id="369"/>
      <w:bookmarkEnd w:id="370"/>
    </w:p>
    <w:p w14:paraId="48811F3D" w14:textId="75382C6D" w:rsidR="00290F09" w:rsidRPr="008069E3" w:rsidRDefault="00290F09" w:rsidP="00290F09">
      <w:r w:rsidRPr="008069E3">
        <w:t xml:space="preserve">This type represents configuration for the delivery of subscription notifications over Websockets per the pattern defined in clause 6.12a 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w:t>
      </w:r>
    </w:p>
    <w:p w14:paraId="1C9850BD" w14:textId="55B5BF72" w:rsidR="00290F09" w:rsidRPr="008069E3" w:rsidRDefault="00290F09" w:rsidP="00290F09">
      <w:pPr>
        <w:pStyle w:val="TH"/>
      </w:pPr>
      <w:r w:rsidRPr="008069E3">
        <w:t>Table 6.</w:t>
      </w:r>
      <w:r w:rsidR="00E5306E" w:rsidRPr="008069E3">
        <w:t>5</w:t>
      </w:r>
      <w:r w:rsidRPr="008069E3">
        <w:t>.</w:t>
      </w:r>
      <w:r w:rsidR="00E5306E" w:rsidRPr="008069E3">
        <w:t>42</w:t>
      </w:r>
      <w:r w:rsidRPr="008069E3">
        <w:t>-1: Attributes of the WebsockNotifConfig</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75"/>
        <w:gridCol w:w="1981"/>
        <w:gridCol w:w="1349"/>
        <w:gridCol w:w="4559"/>
      </w:tblGrid>
      <w:tr w:rsidR="00290F09" w:rsidRPr="008069E3" w14:paraId="37EF045C" w14:textId="77777777" w:rsidTr="002635A2">
        <w:trPr>
          <w:jc w:val="center"/>
        </w:trPr>
        <w:tc>
          <w:tcPr>
            <w:tcW w:w="1001" w:type="pct"/>
            <w:shd w:val="clear" w:color="auto" w:fill="C0C0C0"/>
            <w:tcMar>
              <w:top w:w="0" w:type="dxa"/>
              <w:left w:w="28" w:type="dxa"/>
              <w:bottom w:w="0" w:type="dxa"/>
              <w:right w:w="108" w:type="dxa"/>
            </w:tcMar>
          </w:tcPr>
          <w:p w14:paraId="1A5E1384" w14:textId="77777777" w:rsidR="00290F09" w:rsidRPr="008069E3" w:rsidRDefault="00290F09" w:rsidP="006078CE">
            <w:pPr>
              <w:pStyle w:val="TAH"/>
            </w:pPr>
            <w:r w:rsidRPr="008069E3">
              <w:t>Attribute name</w:t>
            </w:r>
          </w:p>
        </w:tc>
        <w:tc>
          <w:tcPr>
            <w:tcW w:w="1004" w:type="pct"/>
            <w:shd w:val="clear" w:color="auto" w:fill="C0C0C0"/>
            <w:tcMar>
              <w:top w:w="0" w:type="dxa"/>
              <w:left w:w="28" w:type="dxa"/>
              <w:bottom w:w="0" w:type="dxa"/>
              <w:right w:w="108" w:type="dxa"/>
            </w:tcMar>
          </w:tcPr>
          <w:p w14:paraId="261F72EA" w14:textId="77777777" w:rsidR="00290F09" w:rsidRPr="008069E3" w:rsidRDefault="00290F09" w:rsidP="006078CE">
            <w:pPr>
              <w:pStyle w:val="TAH"/>
            </w:pPr>
            <w:r w:rsidRPr="008069E3">
              <w:t>Data type</w:t>
            </w:r>
          </w:p>
        </w:tc>
        <w:tc>
          <w:tcPr>
            <w:tcW w:w="684" w:type="pct"/>
            <w:shd w:val="clear" w:color="auto" w:fill="C0C0C0"/>
            <w:tcMar>
              <w:top w:w="0" w:type="dxa"/>
              <w:left w:w="28" w:type="dxa"/>
              <w:bottom w:w="0" w:type="dxa"/>
              <w:right w:w="108" w:type="dxa"/>
            </w:tcMar>
          </w:tcPr>
          <w:p w14:paraId="1F884B2F" w14:textId="77777777" w:rsidR="00290F09" w:rsidRPr="008069E3" w:rsidRDefault="00290F09" w:rsidP="006078CE">
            <w:pPr>
              <w:pStyle w:val="TAH"/>
            </w:pPr>
            <w:r w:rsidRPr="008069E3">
              <w:t>Cardinality</w:t>
            </w:r>
          </w:p>
        </w:tc>
        <w:tc>
          <w:tcPr>
            <w:tcW w:w="2311" w:type="pct"/>
            <w:shd w:val="clear" w:color="auto" w:fill="C0C0C0"/>
            <w:tcMar>
              <w:top w:w="0" w:type="dxa"/>
              <w:left w:w="28" w:type="dxa"/>
              <w:bottom w:w="0" w:type="dxa"/>
              <w:right w:w="108" w:type="dxa"/>
            </w:tcMar>
          </w:tcPr>
          <w:p w14:paraId="4AB90B30" w14:textId="77777777" w:rsidR="00290F09" w:rsidRPr="008069E3" w:rsidRDefault="00290F09" w:rsidP="006078CE">
            <w:pPr>
              <w:pStyle w:val="TAH"/>
            </w:pPr>
            <w:r w:rsidRPr="008069E3">
              <w:t>Description</w:t>
            </w:r>
          </w:p>
        </w:tc>
      </w:tr>
      <w:tr w:rsidR="00290F09" w:rsidRPr="008069E3" w14:paraId="5CE7F720" w14:textId="77777777" w:rsidTr="002635A2">
        <w:trPr>
          <w:jc w:val="center"/>
        </w:trPr>
        <w:tc>
          <w:tcPr>
            <w:tcW w:w="1001" w:type="pct"/>
            <w:tcMar>
              <w:top w:w="0" w:type="dxa"/>
              <w:left w:w="28" w:type="dxa"/>
              <w:bottom w:w="0" w:type="dxa"/>
              <w:right w:w="108" w:type="dxa"/>
            </w:tcMar>
          </w:tcPr>
          <w:p w14:paraId="678701AE" w14:textId="77777777" w:rsidR="00290F09" w:rsidRPr="008069E3" w:rsidRDefault="00290F09" w:rsidP="006078CE">
            <w:pPr>
              <w:pStyle w:val="TAL"/>
            </w:pPr>
            <w:r w:rsidRPr="008069E3">
              <w:t>websocketUri</w:t>
            </w:r>
          </w:p>
        </w:tc>
        <w:tc>
          <w:tcPr>
            <w:tcW w:w="1004" w:type="pct"/>
            <w:tcMar>
              <w:top w:w="0" w:type="dxa"/>
              <w:left w:w="28" w:type="dxa"/>
              <w:bottom w:w="0" w:type="dxa"/>
              <w:right w:w="108" w:type="dxa"/>
            </w:tcMar>
          </w:tcPr>
          <w:p w14:paraId="41585C42" w14:textId="77777777" w:rsidR="00290F09" w:rsidRPr="008069E3" w:rsidRDefault="00290F09" w:rsidP="006078CE">
            <w:pPr>
              <w:pStyle w:val="TAL"/>
            </w:pPr>
            <w:r w:rsidRPr="008069E3">
              <w:t>Uri</w:t>
            </w:r>
          </w:p>
        </w:tc>
        <w:tc>
          <w:tcPr>
            <w:tcW w:w="684" w:type="pct"/>
            <w:tcMar>
              <w:top w:w="0" w:type="dxa"/>
              <w:left w:w="28" w:type="dxa"/>
              <w:bottom w:w="0" w:type="dxa"/>
              <w:right w:w="108" w:type="dxa"/>
            </w:tcMar>
          </w:tcPr>
          <w:p w14:paraId="75D826F7" w14:textId="77777777" w:rsidR="00290F09" w:rsidRPr="008069E3" w:rsidRDefault="00290F09" w:rsidP="006078CE">
            <w:pPr>
              <w:pStyle w:val="TAL"/>
            </w:pPr>
            <w:r w:rsidRPr="008069E3">
              <w:t>0..1</w:t>
            </w:r>
          </w:p>
        </w:tc>
        <w:tc>
          <w:tcPr>
            <w:tcW w:w="2311" w:type="pct"/>
            <w:tcMar>
              <w:top w:w="0" w:type="dxa"/>
              <w:left w:w="28" w:type="dxa"/>
              <w:bottom w:w="0" w:type="dxa"/>
              <w:right w:w="108" w:type="dxa"/>
            </w:tcMar>
          </w:tcPr>
          <w:p w14:paraId="005BCD84" w14:textId="77777777" w:rsidR="00290F09" w:rsidRPr="008069E3" w:rsidRDefault="00290F09" w:rsidP="006078CE">
            <w:pPr>
              <w:pStyle w:val="TAL"/>
              <w:rPr>
                <w:rFonts w:cs="Arial"/>
                <w:szCs w:val="18"/>
              </w:rPr>
            </w:pPr>
            <w:r w:rsidRPr="008069E3">
              <w:rPr>
                <w:rFonts w:cs="Arial"/>
                <w:szCs w:val="18"/>
              </w:rPr>
              <w:t>Set by WAIS to indicate to the service consumer the Websocket URI to be used for delivering notifications.</w:t>
            </w:r>
          </w:p>
        </w:tc>
      </w:tr>
      <w:tr w:rsidR="00290F09" w:rsidRPr="008069E3" w14:paraId="6FFB967A" w14:textId="77777777" w:rsidTr="002635A2">
        <w:trPr>
          <w:jc w:val="center"/>
        </w:trPr>
        <w:tc>
          <w:tcPr>
            <w:tcW w:w="1001" w:type="pct"/>
            <w:tcMar>
              <w:top w:w="0" w:type="dxa"/>
              <w:left w:w="28" w:type="dxa"/>
              <w:bottom w:w="0" w:type="dxa"/>
              <w:right w:w="108" w:type="dxa"/>
            </w:tcMar>
          </w:tcPr>
          <w:p w14:paraId="4A006CFA" w14:textId="77777777" w:rsidR="00290F09" w:rsidRPr="008069E3" w:rsidRDefault="00290F09" w:rsidP="006078CE">
            <w:pPr>
              <w:pStyle w:val="TAL"/>
            </w:pPr>
            <w:r w:rsidRPr="008069E3">
              <w:t>requestWebsocketUri</w:t>
            </w:r>
          </w:p>
        </w:tc>
        <w:tc>
          <w:tcPr>
            <w:tcW w:w="1004" w:type="pct"/>
            <w:tcMar>
              <w:top w:w="0" w:type="dxa"/>
              <w:left w:w="28" w:type="dxa"/>
              <w:bottom w:w="0" w:type="dxa"/>
              <w:right w:w="108" w:type="dxa"/>
            </w:tcMar>
          </w:tcPr>
          <w:p w14:paraId="0D619FB2" w14:textId="77777777" w:rsidR="00290F09" w:rsidRPr="008069E3" w:rsidRDefault="00290F09" w:rsidP="006078CE">
            <w:pPr>
              <w:pStyle w:val="TAL"/>
            </w:pPr>
            <w:r w:rsidRPr="008069E3">
              <w:t>Boolean</w:t>
            </w:r>
          </w:p>
        </w:tc>
        <w:tc>
          <w:tcPr>
            <w:tcW w:w="684" w:type="pct"/>
            <w:tcMar>
              <w:top w:w="0" w:type="dxa"/>
              <w:left w:w="28" w:type="dxa"/>
              <w:bottom w:w="0" w:type="dxa"/>
              <w:right w:w="108" w:type="dxa"/>
            </w:tcMar>
          </w:tcPr>
          <w:p w14:paraId="75382037" w14:textId="77777777" w:rsidR="00290F09" w:rsidRPr="008069E3" w:rsidRDefault="00290F09" w:rsidP="006078CE">
            <w:pPr>
              <w:pStyle w:val="TAL"/>
            </w:pPr>
            <w:r w:rsidRPr="008069E3">
              <w:t>0..1</w:t>
            </w:r>
          </w:p>
        </w:tc>
        <w:tc>
          <w:tcPr>
            <w:tcW w:w="2311" w:type="pct"/>
            <w:tcMar>
              <w:top w:w="0" w:type="dxa"/>
              <w:left w:w="28" w:type="dxa"/>
              <w:bottom w:w="0" w:type="dxa"/>
              <w:right w:w="108" w:type="dxa"/>
            </w:tcMar>
          </w:tcPr>
          <w:p w14:paraId="0538D2CC" w14:textId="77777777" w:rsidR="00290F09" w:rsidRPr="008069E3" w:rsidRDefault="00290F09" w:rsidP="006078CE">
            <w:pPr>
              <w:pStyle w:val="TAL"/>
            </w:pPr>
            <w:r w:rsidRPr="008069E3">
              <w:rPr>
                <w:rFonts w:cs="Arial"/>
                <w:szCs w:val="18"/>
              </w:rPr>
              <w:t>Set to true by the service consumer to indicate that Websocket delivery is requested.</w:t>
            </w:r>
          </w:p>
        </w:tc>
      </w:tr>
    </w:tbl>
    <w:p w14:paraId="21C8B345" w14:textId="77777777" w:rsidR="00290F09" w:rsidRPr="008069E3" w:rsidRDefault="00290F09" w:rsidP="00290F09"/>
    <w:p w14:paraId="79D0D2E2" w14:textId="2AD1350F" w:rsidR="00AE1119" w:rsidRPr="008069E3" w:rsidRDefault="000E31EE" w:rsidP="00AE1119">
      <w:pPr>
        <w:pStyle w:val="Heading2"/>
      </w:pPr>
      <w:bookmarkStart w:id="371" w:name="_Toc106007678"/>
      <w:bookmarkStart w:id="372" w:name="_Toc106088436"/>
      <w:bookmarkStart w:id="373" w:name="_Toc106190929"/>
      <w:r w:rsidRPr="008069E3">
        <w:t>6</w:t>
      </w:r>
      <w:r w:rsidR="00AE1119" w:rsidRPr="008069E3">
        <w:t>.6</w:t>
      </w:r>
      <w:r w:rsidR="00F44284" w:rsidRPr="008069E3">
        <w:tab/>
      </w:r>
      <w:r w:rsidR="00AE1119" w:rsidRPr="008069E3">
        <w:t>Referenced simple data types</w:t>
      </w:r>
      <w:r w:rsidRPr="008069E3">
        <w:t xml:space="preserve"> and enumerations</w:t>
      </w:r>
      <w:bookmarkEnd w:id="371"/>
      <w:bookmarkEnd w:id="372"/>
      <w:bookmarkEnd w:id="373"/>
    </w:p>
    <w:p w14:paraId="1D7A242B" w14:textId="0B9258F5" w:rsidR="003F6910" w:rsidRPr="008069E3" w:rsidRDefault="005E65FA" w:rsidP="005747E7">
      <w:r w:rsidRPr="008069E3">
        <w:t>Referenced simple data types and enumerations are not used in the present document.</w:t>
      </w:r>
    </w:p>
    <w:p w14:paraId="79D0D2E8" w14:textId="77777777" w:rsidR="00AE1119" w:rsidRPr="008069E3" w:rsidRDefault="000E31EE" w:rsidP="00AE1119">
      <w:pPr>
        <w:pStyle w:val="Heading1"/>
      </w:pPr>
      <w:bookmarkStart w:id="374" w:name="_Toc106007679"/>
      <w:bookmarkStart w:id="375" w:name="_Toc106088437"/>
      <w:bookmarkStart w:id="376" w:name="_Toc106190930"/>
      <w:r w:rsidRPr="008069E3">
        <w:t>7</w:t>
      </w:r>
      <w:r w:rsidR="00AE1119" w:rsidRPr="008069E3">
        <w:tab/>
        <w:t>API definition</w:t>
      </w:r>
      <w:bookmarkEnd w:id="374"/>
      <w:bookmarkEnd w:id="375"/>
      <w:bookmarkEnd w:id="376"/>
    </w:p>
    <w:p w14:paraId="79D0D2E9" w14:textId="77777777" w:rsidR="00AE1119" w:rsidRPr="008069E3" w:rsidRDefault="000E31EE" w:rsidP="00AE1119">
      <w:pPr>
        <w:pStyle w:val="Heading2"/>
      </w:pPr>
      <w:bookmarkStart w:id="377" w:name="_Toc106007680"/>
      <w:bookmarkStart w:id="378" w:name="_Toc106088438"/>
      <w:bookmarkStart w:id="379" w:name="_Toc106190931"/>
      <w:r w:rsidRPr="008069E3">
        <w:t>7</w:t>
      </w:r>
      <w:r w:rsidR="00AE1119" w:rsidRPr="008069E3">
        <w:t>.1</w:t>
      </w:r>
      <w:r w:rsidRPr="008069E3">
        <w:tab/>
      </w:r>
      <w:r w:rsidR="00AE1119" w:rsidRPr="008069E3">
        <w:t>Introduction</w:t>
      </w:r>
      <w:bookmarkEnd w:id="377"/>
      <w:bookmarkEnd w:id="378"/>
      <w:bookmarkEnd w:id="379"/>
    </w:p>
    <w:p w14:paraId="79D0D2EA" w14:textId="3A6FFE88" w:rsidR="00AE1119" w:rsidRPr="008069E3" w:rsidRDefault="00AE1119" w:rsidP="000E31EE">
      <w:r w:rsidRPr="008069E3">
        <w:t xml:space="preserve">This clause defines the resources and operations of the </w:t>
      </w:r>
      <w:r w:rsidR="000E31EE" w:rsidRPr="008069E3">
        <w:t xml:space="preserve">WLAN </w:t>
      </w:r>
      <w:r w:rsidR="004F60A4" w:rsidRPr="008069E3">
        <w:t xml:space="preserve">Access </w:t>
      </w:r>
      <w:r w:rsidR="00862180" w:rsidRPr="008069E3">
        <w:t>I</w:t>
      </w:r>
      <w:r w:rsidR="000E31EE" w:rsidRPr="008069E3">
        <w:t>nformation API (</w:t>
      </w:r>
      <w:r w:rsidR="004F60A4" w:rsidRPr="008069E3">
        <w:t xml:space="preserve">WAI </w:t>
      </w:r>
      <w:r w:rsidR="000E31EE" w:rsidRPr="008069E3">
        <w:t>API)</w:t>
      </w:r>
      <w:r w:rsidRPr="008069E3">
        <w:t>.</w:t>
      </w:r>
    </w:p>
    <w:p w14:paraId="79D0D2EB" w14:textId="77777777" w:rsidR="00AE1119" w:rsidRPr="008069E3" w:rsidRDefault="000E31EE" w:rsidP="00AE1119">
      <w:pPr>
        <w:pStyle w:val="Heading2"/>
      </w:pPr>
      <w:bookmarkStart w:id="380" w:name="_Toc106007681"/>
      <w:bookmarkStart w:id="381" w:name="_Toc106088439"/>
      <w:bookmarkStart w:id="382" w:name="_Toc106190932"/>
      <w:r w:rsidRPr="008069E3">
        <w:t>7</w:t>
      </w:r>
      <w:r w:rsidR="00AE1119" w:rsidRPr="008069E3">
        <w:t>.2</w:t>
      </w:r>
      <w:r w:rsidRPr="008069E3">
        <w:tab/>
      </w:r>
      <w:r w:rsidR="00AE1119" w:rsidRPr="008069E3">
        <w:t>Global definitions and resource structure</w:t>
      </w:r>
      <w:bookmarkEnd w:id="380"/>
      <w:bookmarkEnd w:id="381"/>
      <w:bookmarkEnd w:id="382"/>
    </w:p>
    <w:p w14:paraId="79D0D2EC" w14:textId="77777777" w:rsidR="00AE1119" w:rsidRPr="008069E3" w:rsidRDefault="00AE1119" w:rsidP="000E31EE">
      <w:r w:rsidRPr="008069E3">
        <w:t>All resource URLs of this API shall have the following root:</w:t>
      </w:r>
    </w:p>
    <w:p w14:paraId="79D0D2ED" w14:textId="77777777" w:rsidR="00AE1119" w:rsidRPr="008069E3" w:rsidRDefault="00AE1119" w:rsidP="005747E7">
      <w:pPr>
        <w:pStyle w:val="B10"/>
        <w:rPr>
          <w:b/>
          <w:bCs/>
        </w:rPr>
      </w:pPr>
      <w:r w:rsidRPr="008069E3">
        <w:rPr>
          <w:b/>
          <w:bCs/>
        </w:rPr>
        <w:t>{apiRoot}/</w:t>
      </w:r>
      <w:r w:rsidR="001F2D60" w:rsidRPr="008069E3">
        <w:rPr>
          <w:b/>
          <w:bCs/>
        </w:rPr>
        <w:t>{apiName}</w:t>
      </w:r>
      <w:r w:rsidRPr="008069E3">
        <w:rPr>
          <w:b/>
          <w:bCs/>
        </w:rPr>
        <w:t>/{apiVersion}/</w:t>
      </w:r>
    </w:p>
    <w:p w14:paraId="79D0D2EE" w14:textId="54E99CF7" w:rsidR="000E31EE" w:rsidRPr="008069E3" w:rsidRDefault="000E4A90" w:rsidP="005747E7">
      <w:r w:rsidRPr="008069E3">
        <w:t xml:space="preserve">The </w:t>
      </w:r>
      <w:r w:rsidR="00D7678D" w:rsidRPr="008069E3">
        <w:t>"</w:t>
      </w:r>
      <w:r w:rsidR="000E31EE" w:rsidRPr="008069E3">
        <w:t>apiRoot</w:t>
      </w:r>
      <w:r w:rsidR="00D7678D" w:rsidRPr="008069E3">
        <w:t>"</w:t>
      </w:r>
      <w:r w:rsidR="000E31EE" w:rsidRPr="008069E3">
        <w:t xml:space="preserve"> </w:t>
      </w:r>
      <w:r w:rsidRPr="008069E3">
        <w:t>is</w:t>
      </w:r>
      <w:r w:rsidR="000E31EE" w:rsidRPr="008069E3">
        <w:t xml:space="preserve"> discovered using the service registry. </w:t>
      </w:r>
      <w:r w:rsidRPr="008069E3">
        <w:t xml:space="preserve">The </w:t>
      </w:r>
      <w:r w:rsidR="00D7678D" w:rsidRPr="008069E3">
        <w:t>"</w:t>
      </w:r>
      <w:r w:rsidRPr="008069E3">
        <w:t>apiName</w:t>
      </w:r>
      <w:r w:rsidR="00D7678D" w:rsidRPr="008069E3">
        <w:t>"</w:t>
      </w:r>
      <w:r w:rsidRPr="008069E3">
        <w:t xml:space="preserve"> shall be set to </w:t>
      </w:r>
      <w:r w:rsidR="00D7678D" w:rsidRPr="008069E3">
        <w:t>"</w:t>
      </w:r>
      <w:r w:rsidR="004F60A4" w:rsidRPr="008069E3">
        <w:t>wai</w:t>
      </w:r>
      <w:r w:rsidR="00D7678D" w:rsidRPr="008069E3">
        <w:t>"</w:t>
      </w:r>
      <w:r w:rsidRPr="008069E3">
        <w:t xml:space="preserve"> and </w:t>
      </w:r>
      <w:r w:rsidR="00D7678D" w:rsidRPr="008069E3">
        <w:t>"</w:t>
      </w:r>
      <w:r w:rsidRPr="008069E3">
        <w:t>apiVersion</w:t>
      </w:r>
      <w:r w:rsidR="00D7678D" w:rsidRPr="008069E3">
        <w:t>"</w:t>
      </w:r>
      <w:r w:rsidRPr="008069E3">
        <w:t xml:space="preserve"> shall be set to </w:t>
      </w:r>
      <w:r w:rsidR="00D7678D" w:rsidRPr="008069E3">
        <w:t>"</w:t>
      </w:r>
      <w:r w:rsidRPr="008069E3">
        <w:t>v</w:t>
      </w:r>
      <w:r w:rsidR="00DA314B" w:rsidRPr="008069E3">
        <w:t>2</w:t>
      </w:r>
      <w:r w:rsidR="00D7678D" w:rsidRPr="008069E3">
        <w:t>"</w:t>
      </w:r>
      <w:r w:rsidRPr="008069E3">
        <w:t xml:space="preserve"> for the present document. </w:t>
      </w:r>
      <w:r w:rsidR="000E31EE" w:rsidRPr="008069E3">
        <w:t>It includes the scheme (</w:t>
      </w:r>
      <w:r w:rsidR="00D7678D" w:rsidRPr="008069E3">
        <w:t>"</w:t>
      </w:r>
      <w:r w:rsidR="000E31EE" w:rsidRPr="008069E3">
        <w:t>http</w:t>
      </w:r>
      <w:r w:rsidR="00D7678D" w:rsidRPr="008069E3">
        <w:t>"</w:t>
      </w:r>
      <w:r w:rsidR="000E31EE" w:rsidRPr="008069E3">
        <w:t xml:space="preserve"> or </w:t>
      </w:r>
      <w:r w:rsidR="00D7678D" w:rsidRPr="008069E3">
        <w:t>"</w:t>
      </w:r>
      <w:r w:rsidR="000E31EE" w:rsidRPr="008069E3">
        <w:t>https</w:t>
      </w:r>
      <w:r w:rsidR="00D7678D" w:rsidRPr="008069E3">
        <w:t>"</w:t>
      </w:r>
      <w:r w:rsidR="000E31EE" w:rsidRPr="008069E3">
        <w:t>), host and optional port, and an optional prefix string. The API shall support HTTP over TLS (also known as HTTPS</w:t>
      </w:r>
      <w:r w:rsidR="001F2D60" w:rsidRPr="008069E3">
        <w:t xml:space="preserve"> defined in</w:t>
      </w:r>
      <w:r w:rsidR="000E31EE" w:rsidRPr="008069E3">
        <w:t xml:space="preserve"> </w:t>
      </w:r>
      <w:r w:rsidR="000E31EE" w:rsidRPr="00A67157">
        <w:t>IETF RFC 2818</w:t>
      </w:r>
      <w:r w:rsidR="00CF106B" w:rsidRPr="00A67157">
        <w:t xml:space="preserve"> [</w:t>
      </w:r>
      <w:r w:rsidR="00CF106B" w:rsidRPr="00A67157">
        <w:fldChar w:fldCharType="begin"/>
      </w:r>
      <w:r w:rsidR="00CF106B" w:rsidRPr="00A67157">
        <w:instrText xml:space="preserve">REF REF_IETFRFC2818 \h </w:instrText>
      </w:r>
      <w:r w:rsidR="00CF106B" w:rsidRPr="00A67157">
        <w:fldChar w:fldCharType="separate"/>
      </w:r>
      <w:r w:rsidR="00692C37" w:rsidRPr="00A67157">
        <w:t>2</w:t>
      </w:r>
      <w:r w:rsidR="00CF106B" w:rsidRPr="00A67157">
        <w:fldChar w:fldCharType="end"/>
      </w:r>
      <w:r w:rsidR="00CF106B" w:rsidRPr="00A67157">
        <w:t>]</w:t>
      </w:r>
      <w:r w:rsidR="000E31EE" w:rsidRPr="008069E3">
        <w:t xml:space="preserve">). TLS version 1.2 as defined by </w:t>
      </w:r>
      <w:r w:rsidR="000E31EE" w:rsidRPr="00A67157">
        <w:t xml:space="preserve">IETF RFC 5246 </w:t>
      </w:r>
      <w:r w:rsidR="00CF106B" w:rsidRPr="00A67157">
        <w:t>[</w:t>
      </w:r>
      <w:r w:rsidR="00CF106B" w:rsidRPr="00A67157">
        <w:fldChar w:fldCharType="begin"/>
      </w:r>
      <w:r w:rsidR="00CF106B" w:rsidRPr="00A67157">
        <w:instrText xml:space="preserve">REF REF_IETFRFC5246 \h </w:instrText>
      </w:r>
      <w:r w:rsidR="00CF106B" w:rsidRPr="00A67157">
        <w:fldChar w:fldCharType="separate"/>
      </w:r>
      <w:r w:rsidR="00692C37" w:rsidRPr="00A67157">
        <w:t>3</w:t>
      </w:r>
      <w:r w:rsidR="00CF106B" w:rsidRPr="00A67157">
        <w:fldChar w:fldCharType="end"/>
      </w:r>
      <w:r w:rsidR="00CF106B" w:rsidRPr="00A67157">
        <w:t>]</w:t>
      </w:r>
      <w:r w:rsidR="000E31EE" w:rsidRPr="008069E3">
        <w:t xml:space="preserve"> shall be supported. HTTP without TLS is not </w:t>
      </w:r>
      <w:r w:rsidR="001F2D60" w:rsidRPr="008069E3">
        <w:t xml:space="preserve">recommended. </w:t>
      </w:r>
      <w:r w:rsidR="000E31EE" w:rsidRPr="008069E3">
        <w:t>All resource URIs in the clauses below are defined relative to the above root URI.</w:t>
      </w:r>
    </w:p>
    <w:p w14:paraId="79D0D2EF" w14:textId="77777777" w:rsidR="000E31EE" w:rsidRPr="008069E3" w:rsidRDefault="000E31EE" w:rsidP="005747E7">
      <w:r w:rsidRPr="008069E3">
        <w:t>The content format of JSON shall be supported.</w:t>
      </w:r>
    </w:p>
    <w:p w14:paraId="79D0D2F0" w14:textId="12CD158A" w:rsidR="000E31EE" w:rsidRPr="008069E3" w:rsidRDefault="000E31EE" w:rsidP="005747E7">
      <w:r w:rsidRPr="008069E3">
        <w:t xml:space="preserve">The JSON format is signalled by the content type </w:t>
      </w:r>
      <w:r w:rsidR="00D7678D" w:rsidRPr="008069E3">
        <w:t>"</w:t>
      </w:r>
      <w:r w:rsidRPr="008069E3">
        <w:t>application/json</w:t>
      </w:r>
      <w:r w:rsidR="00D7678D" w:rsidRPr="008069E3">
        <w:t>"</w:t>
      </w:r>
      <w:r w:rsidRPr="008069E3">
        <w:t>.</w:t>
      </w:r>
    </w:p>
    <w:p w14:paraId="79D0D2F1" w14:textId="08136BAB" w:rsidR="001F2D60" w:rsidRPr="008069E3" w:rsidRDefault="001F2D60" w:rsidP="005747E7">
      <w:r w:rsidRPr="008069E3">
        <w:t xml:space="preserve">This API shall require the use of the OAuth 2.0 client credentials grant type according to </w:t>
      </w:r>
      <w:r w:rsidRPr="00A67157">
        <w:t xml:space="preserve">IETF RFC 6749 </w:t>
      </w:r>
      <w:r w:rsidR="00CF106B" w:rsidRPr="00A67157">
        <w:t>[</w:t>
      </w:r>
      <w:r w:rsidR="00CF106B" w:rsidRPr="00A67157">
        <w:fldChar w:fldCharType="begin"/>
      </w:r>
      <w:r w:rsidR="00CF106B" w:rsidRPr="00A67157">
        <w:instrText xml:space="preserve">REF REF_IETFRFC6749 \h </w:instrText>
      </w:r>
      <w:r w:rsidR="00CF106B" w:rsidRPr="00A67157">
        <w:fldChar w:fldCharType="separate"/>
      </w:r>
      <w:r w:rsidR="00692C37" w:rsidRPr="00A67157">
        <w:t>4</w:t>
      </w:r>
      <w:r w:rsidR="00CF106B" w:rsidRPr="00A67157">
        <w:fldChar w:fldCharType="end"/>
      </w:r>
      <w:r w:rsidR="00CF106B" w:rsidRPr="00A67157">
        <w:t>]</w:t>
      </w:r>
      <w:r w:rsidRPr="008069E3">
        <w:t xml:space="preserve"> with bearer tokens according to </w:t>
      </w:r>
      <w:r w:rsidRPr="00A67157">
        <w:t>IETF RFC 6750</w:t>
      </w:r>
      <w:r w:rsidR="00CF106B" w:rsidRPr="00A67157">
        <w:t xml:space="preserve"> [</w:t>
      </w:r>
      <w:r w:rsidR="00CF106B" w:rsidRPr="00A67157">
        <w:fldChar w:fldCharType="begin"/>
      </w:r>
      <w:r w:rsidR="00CF106B" w:rsidRPr="00A67157">
        <w:instrText xml:space="preserve">REF REF_IETFRFC6750 \h </w:instrText>
      </w:r>
      <w:r w:rsidR="00CF106B" w:rsidRPr="00A67157">
        <w:fldChar w:fldCharType="separate"/>
      </w:r>
      <w:r w:rsidR="00692C37" w:rsidRPr="00A67157">
        <w:t>5</w:t>
      </w:r>
      <w:r w:rsidR="00CF106B" w:rsidRPr="00A67157">
        <w:fldChar w:fldCharType="end"/>
      </w:r>
      <w:r w:rsidR="00CF106B" w:rsidRPr="00A67157">
        <w:t>]</w:t>
      </w:r>
      <w:r w:rsidRPr="008069E3">
        <w:t>. See clause 7.16</w:t>
      </w:r>
      <w:r w:rsidR="00840535" w:rsidRPr="008069E3">
        <w:t xml:space="preserve"> of </w:t>
      </w:r>
      <w:r w:rsidR="00840535" w:rsidRPr="00A67157">
        <w:t xml:space="preserve">ETSI GS MEC 009 </w:t>
      </w:r>
      <w:r w:rsidR="00CF106B" w:rsidRPr="00A67157">
        <w:t>[</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Pr="008069E3">
        <w:t xml:space="preserve"> for more information. The token endpoint can be discovered as part of the service availability query procedure defined in </w:t>
      </w:r>
      <w:r w:rsidRPr="00A67157">
        <w:t>ETSI GS</w:t>
      </w:r>
      <w:r w:rsidR="005747E7" w:rsidRPr="00A67157">
        <w:t> </w:t>
      </w:r>
      <w:r w:rsidRPr="00A67157">
        <w:t>MEC</w:t>
      </w:r>
      <w:r w:rsidR="005747E7" w:rsidRPr="00A67157">
        <w:t> </w:t>
      </w:r>
      <w:r w:rsidRPr="00A67157">
        <w:t>011</w:t>
      </w:r>
      <w:r w:rsidR="005747E7" w:rsidRPr="00A67157">
        <w:t> </w:t>
      </w:r>
      <w:r w:rsidR="00CF106B" w:rsidRPr="00A67157">
        <w:t>[</w:t>
      </w:r>
      <w:r w:rsidR="00CF106B" w:rsidRPr="00A67157">
        <w:fldChar w:fldCharType="begin"/>
      </w:r>
      <w:r w:rsidR="00CF106B" w:rsidRPr="00A67157">
        <w:instrText xml:space="preserve">REF REF_GSMEC011 \h </w:instrText>
      </w:r>
      <w:r w:rsidR="00CF106B" w:rsidRPr="00A67157">
        <w:fldChar w:fldCharType="separate"/>
      </w:r>
      <w:r w:rsidR="00692C37" w:rsidRPr="00A67157">
        <w:t>i.1</w:t>
      </w:r>
      <w:r w:rsidR="00CF106B" w:rsidRPr="00A67157">
        <w:fldChar w:fldCharType="end"/>
      </w:r>
      <w:r w:rsidR="00CF106B" w:rsidRPr="00A67157">
        <w:t>]</w:t>
      </w:r>
      <w:r w:rsidRPr="008069E3">
        <w:t xml:space="preserve">. How the client credentials are provisioned into the </w:t>
      </w:r>
      <w:r w:rsidR="00AA6E21" w:rsidRPr="008069E3">
        <w:t>MEC</w:t>
      </w:r>
      <w:r w:rsidRPr="008069E3">
        <w:t xml:space="preserve"> application is out of scope of the present document.</w:t>
      </w:r>
    </w:p>
    <w:p w14:paraId="79D0D2F2" w14:textId="21DDE782" w:rsidR="001F2D60" w:rsidRPr="008069E3" w:rsidRDefault="001F2D60" w:rsidP="005747E7">
      <w:r w:rsidRPr="008069E3">
        <w:t xml:space="preserve">This API supports additional application-related error information to be provided in the HTTP response when an error occurs. See clause 7.15 of </w:t>
      </w:r>
      <w:r w:rsidRPr="00A67157">
        <w:t xml:space="preserve">ETSI GS MEC 009 </w:t>
      </w:r>
      <w:r w:rsidR="00CF106B" w:rsidRPr="00A67157">
        <w:t>[</w:t>
      </w:r>
      <w:r w:rsidR="00CF106B" w:rsidRPr="00A67157">
        <w:fldChar w:fldCharType="begin"/>
      </w:r>
      <w:r w:rsidR="00CF106B" w:rsidRPr="00A67157">
        <w:instrText xml:space="preserve">REF REF_GSMEC009 \h </w:instrText>
      </w:r>
      <w:r w:rsidR="00CF106B" w:rsidRPr="00A67157">
        <w:fldChar w:fldCharType="separate"/>
      </w:r>
      <w:r w:rsidR="00692C37" w:rsidRPr="00A67157">
        <w:t>10</w:t>
      </w:r>
      <w:r w:rsidR="00CF106B" w:rsidRPr="00A67157">
        <w:fldChar w:fldCharType="end"/>
      </w:r>
      <w:r w:rsidR="00CF106B" w:rsidRPr="00A67157">
        <w:t>]</w:t>
      </w:r>
      <w:r w:rsidRPr="008069E3">
        <w:t xml:space="preserve"> for more information.</w:t>
      </w:r>
    </w:p>
    <w:p w14:paraId="566CC40F" w14:textId="04C5475B" w:rsidR="0077680E" w:rsidRPr="008069E3" w:rsidRDefault="0077680E" w:rsidP="005747E7">
      <w:r w:rsidRPr="008069E3">
        <w:t xml:space="preserve">Figure 7.2-1 illustrates the resource </w:t>
      </w:r>
      <w:r w:rsidR="00840535" w:rsidRPr="008069E3">
        <w:t xml:space="preserve">URI </w:t>
      </w:r>
      <w:r w:rsidRPr="008069E3">
        <w:t>structure of this API.</w:t>
      </w:r>
    </w:p>
    <w:p w14:paraId="52D5C69D" w14:textId="49E4F486" w:rsidR="0077680E" w:rsidRPr="008069E3" w:rsidRDefault="00F70451" w:rsidP="00825AA5">
      <w:pPr>
        <w:pStyle w:val="FL"/>
        <w:rPr>
          <w:rFonts w:cs="Arial"/>
          <w:highlight w:val="yellow"/>
        </w:rPr>
      </w:pPr>
      <w:r w:rsidRPr="008069E3">
        <w:rPr>
          <w:noProof/>
        </w:rPr>
        <w:drawing>
          <wp:inline distT="0" distB="0" distL="0" distR="0" wp14:anchorId="79B5ECA1" wp14:editId="05F185F2">
            <wp:extent cx="2447925" cy="347592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1">
                      <a:extLst>
                        <a:ext uri="{28A0092B-C50C-407E-A947-70E740481C1C}">
                          <a14:useLocalDpi xmlns:a14="http://schemas.microsoft.com/office/drawing/2010/main" val="0"/>
                        </a:ext>
                      </a:extLst>
                    </a:blip>
                    <a:stretch>
                      <a:fillRect/>
                    </a:stretch>
                  </pic:blipFill>
                  <pic:spPr>
                    <a:xfrm>
                      <a:off x="0" y="0"/>
                      <a:ext cx="2447925" cy="3475926"/>
                    </a:xfrm>
                    <a:prstGeom prst="rect">
                      <a:avLst/>
                    </a:prstGeom>
                  </pic:spPr>
                </pic:pic>
              </a:graphicData>
            </a:graphic>
          </wp:inline>
        </w:drawing>
      </w:r>
    </w:p>
    <w:p w14:paraId="6E31570A" w14:textId="58D98291" w:rsidR="0077680E" w:rsidRPr="008069E3" w:rsidRDefault="0077680E" w:rsidP="0077680E">
      <w:pPr>
        <w:pStyle w:val="TF"/>
      </w:pPr>
      <w:r w:rsidRPr="008069E3">
        <w:t>Figure 7.2-1</w:t>
      </w:r>
      <w:r w:rsidR="00D844C3" w:rsidRPr="008069E3">
        <w:t>:</w:t>
      </w:r>
      <w:r w:rsidRPr="008069E3">
        <w:t xml:space="preserve"> Resource </w:t>
      </w:r>
      <w:r w:rsidR="00840535" w:rsidRPr="008069E3">
        <w:t xml:space="preserve">URI </w:t>
      </w:r>
      <w:r w:rsidRPr="008069E3">
        <w:t>structure of the WLAN</w:t>
      </w:r>
      <w:r w:rsidR="004F60A4" w:rsidRPr="008069E3">
        <w:t xml:space="preserve"> Access</w:t>
      </w:r>
      <w:r w:rsidRPr="008069E3">
        <w:t xml:space="preserve"> Information API</w:t>
      </w:r>
    </w:p>
    <w:p w14:paraId="1ABE7F67" w14:textId="6B576A05" w:rsidR="00840535" w:rsidRPr="008069E3" w:rsidRDefault="00840535" w:rsidP="000E0946">
      <w:r w:rsidRPr="008069E3">
        <w:t xml:space="preserve">Table 7.2-1 provides an overview of the resources defined by the present </w:t>
      </w:r>
      <w:r w:rsidR="00B64CE6" w:rsidRPr="008069E3">
        <w:t xml:space="preserve">document </w:t>
      </w:r>
      <w:r w:rsidRPr="008069E3">
        <w:t xml:space="preserve">for the </w:t>
      </w:r>
      <w:r w:rsidR="004F60A4" w:rsidRPr="008069E3">
        <w:t xml:space="preserve">WAI </w:t>
      </w:r>
      <w:r w:rsidRPr="008069E3">
        <w:t>API, and the applicable HTTP methods.</w:t>
      </w:r>
    </w:p>
    <w:p w14:paraId="75E50AF3" w14:textId="4C8D4480" w:rsidR="0077680E" w:rsidRPr="008069E3" w:rsidRDefault="0077680E" w:rsidP="005747E7">
      <w:pPr>
        <w:pStyle w:val="TH"/>
      </w:pPr>
      <w:r w:rsidRPr="008069E3">
        <w:t>Table 7.2-</w:t>
      </w:r>
      <w:r w:rsidR="00840535" w:rsidRPr="008069E3">
        <w:t>1</w:t>
      </w:r>
      <w:r w:rsidRPr="008069E3">
        <w:t>: Resources and methods overview</w:t>
      </w:r>
    </w:p>
    <w:tbl>
      <w:tblPr>
        <w:tblW w:w="50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99"/>
        <w:gridCol w:w="2979"/>
        <w:gridCol w:w="1416"/>
        <w:gridCol w:w="3008"/>
      </w:tblGrid>
      <w:tr w:rsidR="00840535" w:rsidRPr="008069E3" w14:paraId="1FE90800" w14:textId="77777777" w:rsidTr="005747E7">
        <w:trPr>
          <w:jc w:val="center"/>
        </w:trPr>
        <w:tc>
          <w:tcPr>
            <w:tcW w:w="1185"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362E49B5" w14:textId="1C05B068" w:rsidR="00840535" w:rsidRPr="008069E3" w:rsidRDefault="00840535" w:rsidP="005747E7">
            <w:pPr>
              <w:pStyle w:val="TAH"/>
            </w:pPr>
            <w:r w:rsidRPr="008069E3">
              <w:t>Resource</w:t>
            </w:r>
            <w:r w:rsidR="00681BB7" w:rsidRPr="008069E3">
              <w:t xml:space="preserve"> </w:t>
            </w:r>
            <w:r w:rsidRPr="008069E3">
              <w:t>name</w:t>
            </w:r>
          </w:p>
        </w:tc>
        <w:tc>
          <w:tcPr>
            <w:tcW w:w="1535"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28CE79F3" w14:textId="29CB73F6" w:rsidR="00840535" w:rsidRPr="008069E3" w:rsidRDefault="00840535" w:rsidP="005747E7">
            <w:pPr>
              <w:pStyle w:val="TAH"/>
            </w:pPr>
            <w:r w:rsidRPr="008069E3">
              <w:t>Resource</w:t>
            </w:r>
            <w:r w:rsidR="00681BB7" w:rsidRPr="008069E3">
              <w:t xml:space="preserve"> </w:t>
            </w:r>
            <w:r w:rsidRPr="008069E3">
              <w:t>URI</w:t>
            </w:r>
          </w:p>
        </w:tc>
        <w:tc>
          <w:tcPr>
            <w:tcW w:w="730"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142926E9" w14:textId="2D5A5B4B" w:rsidR="00840535" w:rsidRPr="008069E3" w:rsidRDefault="00840535" w:rsidP="005747E7">
            <w:pPr>
              <w:pStyle w:val="TAH"/>
            </w:pPr>
            <w:r w:rsidRPr="008069E3">
              <w:t>HTTP</w:t>
            </w:r>
            <w:r w:rsidR="00681BB7" w:rsidRPr="008069E3">
              <w:t xml:space="preserve"> </w:t>
            </w:r>
            <w:r w:rsidRPr="008069E3">
              <w:t>method</w:t>
            </w:r>
          </w:p>
        </w:tc>
        <w:tc>
          <w:tcPr>
            <w:tcW w:w="1550" w:type="pct"/>
            <w:tcBorders>
              <w:top w:val="single" w:sz="4" w:space="0" w:color="auto"/>
              <w:left w:val="single" w:sz="4" w:space="0" w:color="auto"/>
              <w:bottom w:val="single" w:sz="4" w:space="0" w:color="auto"/>
              <w:right w:val="single" w:sz="4" w:space="0" w:color="auto"/>
            </w:tcBorders>
            <w:shd w:val="clear" w:color="auto" w:fill="CCCCCC"/>
            <w:vAlign w:val="center"/>
            <w:hideMark/>
          </w:tcPr>
          <w:p w14:paraId="09C68500" w14:textId="77777777" w:rsidR="00840535" w:rsidRPr="008069E3" w:rsidRDefault="00840535" w:rsidP="005747E7">
            <w:pPr>
              <w:pStyle w:val="TAH"/>
            </w:pPr>
            <w:r w:rsidRPr="008069E3">
              <w:t>Meaning</w:t>
            </w:r>
          </w:p>
        </w:tc>
      </w:tr>
      <w:tr w:rsidR="00840535" w:rsidRPr="008069E3" w14:paraId="5710FA8D" w14:textId="77777777" w:rsidTr="005747E7">
        <w:trPr>
          <w:jc w:val="center"/>
        </w:trPr>
        <w:tc>
          <w:tcPr>
            <w:tcW w:w="1185" w:type="pct"/>
            <w:tcBorders>
              <w:top w:val="single" w:sz="4" w:space="0" w:color="auto"/>
              <w:left w:val="single" w:sz="4" w:space="0" w:color="auto"/>
              <w:bottom w:val="single" w:sz="4" w:space="0" w:color="auto"/>
              <w:right w:val="single" w:sz="4" w:space="0" w:color="auto"/>
            </w:tcBorders>
            <w:hideMark/>
          </w:tcPr>
          <w:p w14:paraId="49E4A7EA" w14:textId="008E5B1A" w:rsidR="00840535" w:rsidRPr="008069E3" w:rsidRDefault="00840535" w:rsidP="005747E7">
            <w:pPr>
              <w:pStyle w:val="TAL"/>
            </w:pPr>
            <w:r w:rsidRPr="008069E3">
              <w:t>Access</w:t>
            </w:r>
            <w:r w:rsidR="00681BB7" w:rsidRPr="008069E3">
              <w:t xml:space="preserve"> </w:t>
            </w:r>
            <w:r w:rsidRPr="008069E3">
              <w:t>Point</w:t>
            </w:r>
            <w:r w:rsidR="00681BB7" w:rsidRPr="008069E3">
              <w:t xml:space="preserve"> </w:t>
            </w:r>
            <w:r w:rsidRPr="008069E3">
              <w:t>information</w:t>
            </w:r>
          </w:p>
        </w:tc>
        <w:tc>
          <w:tcPr>
            <w:tcW w:w="1535" w:type="pct"/>
            <w:tcBorders>
              <w:top w:val="single" w:sz="4" w:space="0" w:color="auto"/>
              <w:left w:val="single" w:sz="4" w:space="0" w:color="auto"/>
              <w:bottom w:val="single" w:sz="4" w:space="0" w:color="auto"/>
              <w:right w:val="single" w:sz="4" w:space="0" w:color="auto"/>
            </w:tcBorders>
            <w:hideMark/>
          </w:tcPr>
          <w:p w14:paraId="640A9386" w14:textId="77777777" w:rsidR="00840535" w:rsidRPr="008069E3" w:rsidRDefault="00840535" w:rsidP="005747E7">
            <w:pPr>
              <w:pStyle w:val="TAL"/>
            </w:pPr>
            <w:r w:rsidRPr="008069E3">
              <w:t>/queries/ap/ap_information</w:t>
            </w:r>
          </w:p>
        </w:tc>
        <w:tc>
          <w:tcPr>
            <w:tcW w:w="730" w:type="pct"/>
            <w:tcBorders>
              <w:top w:val="single" w:sz="4" w:space="0" w:color="auto"/>
              <w:left w:val="single" w:sz="4" w:space="0" w:color="auto"/>
              <w:bottom w:val="single" w:sz="4" w:space="0" w:color="auto"/>
              <w:right w:val="single" w:sz="4" w:space="0" w:color="auto"/>
            </w:tcBorders>
            <w:hideMark/>
          </w:tcPr>
          <w:p w14:paraId="04CA5B84" w14:textId="77777777" w:rsidR="00840535" w:rsidRPr="008069E3" w:rsidRDefault="00840535" w:rsidP="005747E7">
            <w:pPr>
              <w:pStyle w:val="TAL"/>
            </w:pPr>
            <w:r w:rsidRPr="008069E3">
              <w:t>GET</w:t>
            </w:r>
          </w:p>
        </w:tc>
        <w:tc>
          <w:tcPr>
            <w:tcW w:w="1550" w:type="pct"/>
            <w:tcBorders>
              <w:top w:val="single" w:sz="4" w:space="0" w:color="auto"/>
              <w:left w:val="single" w:sz="4" w:space="0" w:color="auto"/>
              <w:bottom w:val="single" w:sz="4" w:space="0" w:color="auto"/>
              <w:right w:val="single" w:sz="4" w:space="0" w:color="auto"/>
            </w:tcBorders>
            <w:hideMark/>
          </w:tcPr>
          <w:p w14:paraId="622596A4" w14:textId="7AFD1561" w:rsidR="00840535" w:rsidRPr="008069E3" w:rsidRDefault="00840535" w:rsidP="005747E7">
            <w:pPr>
              <w:pStyle w:val="TAL"/>
            </w:pPr>
            <w:r w:rsidRPr="008069E3">
              <w:t>Retrieve</w:t>
            </w:r>
            <w:r w:rsidR="00681BB7" w:rsidRPr="008069E3">
              <w:t xml:space="preserve"> </w:t>
            </w:r>
            <w:r w:rsidRPr="008069E3">
              <w:t>current</w:t>
            </w:r>
            <w:r w:rsidR="00681BB7" w:rsidRPr="008069E3">
              <w:t xml:space="preserve"> </w:t>
            </w:r>
            <w:r w:rsidRPr="008069E3">
              <w:t>status</w:t>
            </w:r>
            <w:r w:rsidR="00681BB7" w:rsidRPr="008069E3">
              <w:t xml:space="preserve"> </w:t>
            </w:r>
            <w:r w:rsidRPr="008069E3">
              <w:t>of</w:t>
            </w:r>
            <w:r w:rsidR="00681BB7" w:rsidRPr="008069E3">
              <w:t xml:space="preserve"> </w:t>
            </w:r>
            <w:r w:rsidRPr="008069E3">
              <w:t>Access</w:t>
            </w:r>
            <w:r w:rsidR="00681BB7" w:rsidRPr="008069E3">
              <w:t xml:space="preserve"> </w:t>
            </w:r>
            <w:r w:rsidRPr="008069E3">
              <w:t>Point</w:t>
            </w:r>
            <w:r w:rsidR="00681BB7" w:rsidRPr="008069E3">
              <w:t xml:space="preserve"> </w:t>
            </w:r>
            <w:r w:rsidRPr="008069E3">
              <w:t>information</w:t>
            </w:r>
          </w:p>
        </w:tc>
      </w:tr>
      <w:tr w:rsidR="00840535" w:rsidRPr="008069E3" w14:paraId="335905E8" w14:textId="77777777" w:rsidTr="005747E7">
        <w:trPr>
          <w:jc w:val="center"/>
        </w:trPr>
        <w:tc>
          <w:tcPr>
            <w:tcW w:w="1185" w:type="pct"/>
            <w:tcBorders>
              <w:top w:val="single" w:sz="4" w:space="0" w:color="auto"/>
              <w:left w:val="single" w:sz="4" w:space="0" w:color="auto"/>
              <w:bottom w:val="single" w:sz="4" w:space="0" w:color="auto"/>
              <w:right w:val="single" w:sz="4" w:space="0" w:color="auto"/>
            </w:tcBorders>
          </w:tcPr>
          <w:p w14:paraId="4168DF6B" w14:textId="208DED13" w:rsidR="00840535" w:rsidRPr="008069E3" w:rsidRDefault="00840535" w:rsidP="005747E7">
            <w:pPr>
              <w:pStyle w:val="TAL"/>
            </w:pPr>
            <w:r w:rsidRPr="008069E3">
              <w:t>Station</w:t>
            </w:r>
            <w:r w:rsidR="00681BB7" w:rsidRPr="008069E3">
              <w:t xml:space="preserve"> </w:t>
            </w:r>
            <w:r w:rsidRPr="008069E3">
              <w:t>information</w:t>
            </w:r>
          </w:p>
        </w:tc>
        <w:tc>
          <w:tcPr>
            <w:tcW w:w="1535" w:type="pct"/>
            <w:tcBorders>
              <w:top w:val="single" w:sz="4" w:space="0" w:color="auto"/>
              <w:left w:val="single" w:sz="4" w:space="0" w:color="auto"/>
              <w:bottom w:val="single" w:sz="4" w:space="0" w:color="auto"/>
              <w:right w:val="single" w:sz="4" w:space="0" w:color="auto"/>
            </w:tcBorders>
          </w:tcPr>
          <w:p w14:paraId="6F4FF0CC" w14:textId="77777777" w:rsidR="00840535" w:rsidRPr="008069E3" w:rsidRDefault="00840535" w:rsidP="005747E7">
            <w:pPr>
              <w:pStyle w:val="TAL"/>
            </w:pPr>
            <w:r w:rsidRPr="008069E3">
              <w:t>/queries/sta/sta_information</w:t>
            </w:r>
          </w:p>
        </w:tc>
        <w:tc>
          <w:tcPr>
            <w:tcW w:w="730" w:type="pct"/>
            <w:tcBorders>
              <w:top w:val="single" w:sz="4" w:space="0" w:color="auto"/>
              <w:left w:val="single" w:sz="4" w:space="0" w:color="auto"/>
              <w:bottom w:val="single" w:sz="4" w:space="0" w:color="auto"/>
              <w:right w:val="single" w:sz="4" w:space="0" w:color="auto"/>
            </w:tcBorders>
          </w:tcPr>
          <w:p w14:paraId="68D5B5A6" w14:textId="77777777" w:rsidR="00840535" w:rsidRPr="008069E3" w:rsidRDefault="00840535" w:rsidP="005747E7">
            <w:pPr>
              <w:pStyle w:val="TAL"/>
            </w:pPr>
            <w:r w:rsidRPr="008069E3">
              <w:t>GET</w:t>
            </w:r>
          </w:p>
        </w:tc>
        <w:tc>
          <w:tcPr>
            <w:tcW w:w="1550" w:type="pct"/>
            <w:tcBorders>
              <w:top w:val="single" w:sz="4" w:space="0" w:color="auto"/>
              <w:left w:val="single" w:sz="4" w:space="0" w:color="auto"/>
              <w:bottom w:val="single" w:sz="4" w:space="0" w:color="auto"/>
              <w:right w:val="single" w:sz="4" w:space="0" w:color="auto"/>
            </w:tcBorders>
          </w:tcPr>
          <w:p w14:paraId="69A67EBD" w14:textId="724EABFC" w:rsidR="00840535" w:rsidRPr="008069E3" w:rsidRDefault="00840535" w:rsidP="005747E7">
            <w:pPr>
              <w:pStyle w:val="TAL"/>
            </w:pPr>
            <w:r w:rsidRPr="008069E3">
              <w:t>Retrieve</w:t>
            </w:r>
            <w:r w:rsidR="00681BB7" w:rsidRPr="008069E3">
              <w:t xml:space="preserve"> </w:t>
            </w:r>
            <w:r w:rsidRPr="008069E3">
              <w:t>current</w:t>
            </w:r>
            <w:r w:rsidR="00681BB7" w:rsidRPr="008069E3">
              <w:t xml:space="preserve"> </w:t>
            </w:r>
            <w:r w:rsidRPr="008069E3">
              <w:t>status</w:t>
            </w:r>
            <w:r w:rsidR="00681BB7" w:rsidRPr="008069E3">
              <w:t xml:space="preserve"> </w:t>
            </w:r>
            <w:r w:rsidRPr="008069E3">
              <w:t>of</w:t>
            </w:r>
            <w:r w:rsidR="00681BB7" w:rsidRPr="008069E3">
              <w:t xml:space="preserve"> </w:t>
            </w:r>
            <w:r w:rsidRPr="008069E3">
              <w:t>Station</w:t>
            </w:r>
            <w:r w:rsidR="00681BB7" w:rsidRPr="008069E3">
              <w:t xml:space="preserve"> </w:t>
            </w:r>
            <w:r w:rsidRPr="008069E3">
              <w:t>information</w:t>
            </w:r>
          </w:p>
        </w:tc>
      </w:tr>
      <w:tr w:rsidR="00840535" w:rsidRPr="008069E3" w14:paraId="4B402646" w14:textId="77777777" w:rsidTr="005747E7">
        <w:trPr>
          <w:jc w:val="center"/>
        </w:trPr>
        <w:tc>
          <w:tcPr>
            <w:tcW w:w="1185" w:type="pct"/>
            <w:vMerge w:val="restart"/>
            <w:tcBorders>
              <w:top w:val="single" w:sz="4" w:space="0" w:color="auto"/>
              <w:left w:val="single" w:sz="4" w:space="0" w:color="auto"/>
              <w:right w:val="single" w:sz="4" w:space="0" w:color="auto"/>
            </w:tcBorders>
          </w:tcPr>
          <w:p w14:paraId="794468AC" w14:textId="1778D490" w:rsidR="00840535" w:rsidRPr="008069E3" w:rsidRDefault="00840535" w:rsidP="005747E7">
            <w:pPr>
              <w:pStyle w:val="TAL"/>
            </w:pPr>
            <w:r w:rsidRPr="008069E3">
              <w:t>All</w:t>
            </w:r>
            <w:r w:rsidR="00681BB7" w:rsidRPr="008069E3">
              <w:t xml:space="preserve"> </w:t>
            </w:r>
            <w:r w:rsidRPr="008069E3">
              <w:t>subscriptions</w:t>
            </w:r>
            <w:r w:rsidR="00681BB7" w:rsidRPr="008069E3">
              <w:t xml:space="preserve"> </w:t>
            </w:r>
            <w:r w:rsidRPr="008069E3">
              <w:t>for</w:t>
            </w:r>
            <w:r w:rsidR="00681BB7" w:rsidRPr="008069E3">
              <w:t xml:space="preserve"> </w:t>
            </w:r>
            <w:r w:rsidRPr="008069E3">
              <w:t>a</w:t>
            </w:r>
            <w:r w:rsidR="00681BB7" w:rsidRPr="008069E3">
              <w:t xml:space="preserve"> </w:t>
            </w:r>
            <w:r w:rsidRPr="008069E3">
              <w:t>subscriber</w:t>
            </w:r>
          </w:p>
        </w:tc>
        <w:tc>
          <w:tcPr>
            <w:tcW w:w="1535" w:type="pct"/>
            <w:vMerge w:val="restart"/>
            <w:tcBorders>
              <w:top w:val="single" w:sz="4" w:space="0" w:color="auto"/>
              <w:left w:val="single" w:sz="4" w:space="0" w:color="auto"/>
              <w:right w:val="single" w:sz="4" w:space="0" w:color="auto"/>
            </w:tcBorders>
          </w:tcPr>
          <w:p w14:paraId="5070950E" w14:textId="77777777" w:rsidR="00840535" w:rsidRPr="008069E3" w:rsidRDefault="00840535" w:rsidP="005747E7">
            <w:pPr>
              <w:pStyle w:val="TAL"/>
            </w:pPr>
            <w:r w:rsidRPr="008069E3">
              <w:t>/subscriptions</w:t>
            </w:r>
          </w:p>
        </w:tc>
        <w:tc>
          <w:tcPr>
            <w:tcW w:w="730" w:type="pct"/>
            <w:tcBorders>
              <w:top w:val="single" w:sz="4" w:space="0" w:color="auto"/>
              <w:left w:val="single" w:sz="4" w:space="0" w:color="auto"/>
              <w:bottom w:val="single" w:sz="4" w:space="0" w:color="auto"/>
              <w:right w:val="single" w:sz="4" w:space="0" w:color="auto"/>
            </w:tcBorders>
          </w:tcPr>
          <w:p w14:paraId="0A131C9F" w14:textId="77777777" w:rsidR="00840535" w:rsidRPr="008069E3" w:rsidRDefault="00840535" w:rsidP="005747E7">
            <w:pPr>
              <w:pStyle w:val="TAL"/>
            </w:pPr>
            <w:r w:rsidRPr="008069E3">
              <w:t>GET</w:t>
            </w:r>
          </w:p>
        </w:tc>
        <w:tc>
          <w:tcPr>
            <w:tcW w:w="1550" w:type="pct"/>
            <w:tcBorders>
              <w:top w:val="single" w:sz="4" w:space="0" w:color="auto"/>
              <w:left w:val="single" w:sz="4" w:space="0" w:color="auto"/>
              <w:right w:val="single" w:sz="4" w:space="0" w:color="auto"/>
            </w:tcBorders>
          </w:tcPr>
          <w:p w14:paraId="1A3DADC5" w14:textId="419F70AE" w:rsidR="00840535" w:rsidRPr="008069E3" w:rsidRDefault="00840535" w:rsidP="005747E7">
            <w:pPr>
              <w:pStyle w:val="TAL"/>
            </w:pPr>
            <w:r w:rsidRPr="008069E3">
              <w:t>Retrieve</w:t>
            </w:r>
            <w:r w:rsidR="00681BB7" w:rsidRPr="008069E3">
              <w:t xml:space="preserve"> </w:t>
            </w:r>
            <w:r w:rsidRPr="008069E3">
              <w:t>a</w:t>
            </w:r>
            <w:r w:rsidR="00681BB7" w:rsidRPr="008069E3">
              <w:t xml:space="preserve"> </w:t>
            </w:r>
            <w:r w:rsidRPr="008069E3">
              <w:t>list</w:t>
            </w:r>
            <w:r w:rsidR="00681BB7" w:rsidRPr="008069E3">
              <w:t xml:space="preserve"> </w:t>
            </w:r>
            <w:r w:rsidRPr="008069E3">
              <w:t>of</w:t>
            </w:r>
            <w:r w:rsidR="00681BB7" w:rsidRPr="008069E3">
              <w:t xml:space="preserve"> </w:t>
            </w:r>
            <w:r w:rsidRPr="008069E3">
              <w:t>active</w:t>
            </w:r>
            <w:r w:rsidR="00681BB7" w:rsidRPr="008069E3">
              <w:t xml:space="preserve"> </w:t>
            </w:r>
            <w:r w:rsidRPr="008069E3">
              <w:t>subscriptions</w:t>
            </w:r>
            <w:r w:rsidR="00681BB7" w:rsidRPr="008069E3">
              <w:t xml:space="preserve"> </w:t>
            </w:r>
            <w:r w:rsidRPr="008069E3">
              <w:t>for</w:t>
            </w:r>
            <w:r w:rsidR="00681BB7" w:rsidRPr="008069E3">
              <w:t xml:space="preserve"> </w:t>
            </w:r>
            <w:r w:rsidRPr="008069E3">
              <w:t>this</w:t>
            </w:r>
            <w:r w:rsidR="00681BB7" w:rsidRPr="008069E3">
              <w:t xml:space="preserve"> </w:t>
            </w:r>
            <w:r w:rsidRPr="008069E3">
              <w:t>subscriber</w:t>
            </w:r>
          </w:p>
        </w:tc>
      </w:tr>
      <w:tr w:rsidR="00840535" w:rsidRPr="008069E3" w14:paraId="6D87B7D1" w14:textId="77777777" w:rsidTr="005747E7">
        <w:trPr>
          <w:jc w:val="center"/>
        </w:trPr>
        <w:tc>
          <w:tcPr>
            <w:tcW w:w="1185" w:type="pct"/>
            <w:vMerge/>
            <w:tcBorders>
              <w:left w:val="single" w:sz="4" w:space="0" w:color="auto"/>
              <w:bottom w:val="single" w:sz="4" w:space="0" w:color="auto"/>
              <w:right w:val="single" w:sz="4" w:space="0" w:color="auto"/>
            </w:tcBorders>
          </w:tcPr>
          <w:p w14:paraId="77091EBF" w14:textId="77777777" w:rsidR="00840535" w:rsidRPr="008069E3" w:rsidRDefault="00840535" w:rsidP="005747E7">
            <w:pPr>
              <w:pStyle w:val="TAL"/>
            </w:pPr>
          </w:p>
        </w:tc>
        <w:tc>
          <w:tcPr>
            <w:tcW w:w="1535" w:type="pct"/>
            <w:vMerge/>
            <w:tcBorders>
              <w:left w:val="single" w:sz="4" w:space="0" w:color="auto"/>
              <w:bottom w:val="single" w:sz="4" w:space="0" w:color="auto"/>
              <w:right w:val="single" w:sz="4" w:space="0" w:color="auto"/>
            </w:tcBorders>
          </w:tcPr>
          <w:p w14:paraId="33ED84FE" w14:textId="77777777" w:rsidR="00840535" w:rsidRPr="008069E3" w:rsidRDefault="00840535" w:rsidP="005747E7">
            <w:pPr>
              <w:pStyle w:val="TAL"/>
            </w:pPr>
          </w:p>
        </w:tc>
        <w:tc>
          <w:tcPr>
            <w:tcW w:w="730" w:type="pct"/>
            <w:tcBorders>
              <w:top w:val="single" w:sz="4" w:space="0" w:color="auto"/>
              <w:left w:val="single" w:sz="4" w:space="0" w:color="auto"/>
              <w:bottom w:val="single" w:sz="4" w:space="0" w:color="auto"/>
              <w:right w:val="single" w:sz="4" w:space="0" w:color="auto"/>
            </w:tcBorders>
          </w:tcPr>
          <w:p w14:paraId="3A13C4A3" w14:textId="77777777" w:rsidR="00840535" w:rsidRPr="008069E3" w:rsidRDefault="00840535" w:rsidP="005747E7">
            <w:pPr>
              <w:pStyle w:val="TAL"/>
            </w:pPr>
            <w:r w:rsidRPr="008069E3">
              <w:t>POST</w:t>
            </w:r>
          </w:p>
        </w:tc>
        <w:tc>
          <w:tcPr>
            <w:tcW w:w="1550" w:type="pct"/>
            <w:tcBorders>
              <w:left w:val="single" w:sz="4" w:space="0" w:color="auto"/>
              <w:bottom w:val="single" w:sz="4" w:space="0" w:color="auto"/>
              <w:right w:val="single" w:sz="4" w:space="0" w:color="auto"/>
            </w:tcBorders>
          </w:tcPr>
          <w:p w14:paraId="236B7C2E" w14:textId="206CB7CE" w:rsidR="00840535" w:rsidRPr="008069E3" w:rsidRDefault="00840535" w:rsidP="005747E7">
            <w:pPr>
              <w:pStyle w:val="TAL"/>
            </w:pPr>
            <w:r w:rsidRPr="008069E3">
              <w:t>Create</w:t>
            </w:r>
            <w:r w:rsidR="00681BB7" w:rsidRPr="008069E3">
              <w:t xml:space="preserve"> </w:t>
            </w:r>
            <w:r w:rsidRPr="008069E3">
              <w:t>a</w:t>
            </w:r>
            <w:r w:rsidR="00681BB7" w:rsidRPr="008069E3">
              <w:t xml:space="preserve"> </w:t>
            </w:r>
            <w:r w:rsidRPr="008069E3">
              <w:t>new</w:t>
            </w:r>
            <w:r w:rsidR="00681BB7" w:rsidRPr="008069E3">
              <w:t xml:space="preserve"> </w:t>
            </w:r>
            <w:r w:rsidRPr="008069E3">
              <w:t>subscription</w:t>
            </w:r>
          </w:p>
        </w:tc>
      </w:tr>
      <w:tr w:rsidR="00840535" w:rsidRPr="008069E3" w14:paraId="41CAAEEE" w14:textId="77777777" w:rsidTr="005747E7">
        <w:trPr>
          <w:jc w:val="center"/>
        </w:trPr>
        <w:tc>
          <w:tcPr>
            <w:tcW w:w="1185" w:type="pct"/>
            <w:vMerge w:val="restart"/>
            <w:tcBorders>
              <w:top w:val="single" w:sz="4" w:space="0" w:color="auto"/>
              <w:left w:val="single" w:sz="4" w:space="0" w:color="auto"/>
              <w:right w:val="single" w:sz="4" w:space="0" w:color="auto"/>
            </w:tcBorders>
          </w:tcPr>
          <w:p w14:paraId="0AA3B53B" w14:textId="360C2556" w:rsidR="00840535" w:rsidRPr="008069E3" w:rsidRDefault="00840535" w:rsidP="005747E7">
            <w:pPr>
              <w:pStyle w:val="TAL"/>
            </w:pPr>
            <w:r w:rsidRPr="008069E3">
              <w:t>Existing</w:t>
            </w:r>
            <w:r w:rsidR="00681BB7" w:rsidRPr="008069E3">
              <w:t xml:space="preserve"> </w:t>
            </w:r>
            <w:r w:rsidRPr="008069E3">
              <w:t>subscription</w:t>
            </w:r>
          </w:p>
        </w:tc>
        <w:tc>
          <w:tcPr>
            <w:tcW w:w="1535" w:type="pct"/>
            <w:vMerge w:val="restart"/>
            <w:tcBorders>
              <w:top w:val="single" w:sz="4" w:space="0" w:color="auto"/>
              <w:left w:val="single" w:sz="4" w:space="0" w:color="auto"/>
              <w:right w:val="single" w:sz="4" w:space="0" w:color="auto"/>
            </w:tcBorders>
          </w:tcPr>
          <w:p w14:paraId="456C45EA" w14:textId="77777777" w:rsidR="00840535" w:rsidRPr="008069E3" w:rsidRDefault="00840535" w:rsidP="005747E7">
            <w:pPr>
              <w:pStyle w:val="TAL"/>
            </w:pPr>
            <w:r w:rsidRPr="008069E3">
              <w:t>/subscriptions/{subscriptionId}</w:t>
            </w:r>
          </w:p>
        </w:tc>
        <w:tc>
          <w:tcPr>
            <w:tcW w:w="730" w:type="pct"/>
            <w:tcBorders>
              <w:top w:val="single" w:sz="4" w:space="0" w:color="auto"/>
              <w:left w:val="single" w:sz="4" w:space="0" w:color="auto"/>
              <w:bottom w:val="single" w:sz="4" w:space="0" w:color="auto"/>
              <w:right w:val="single" w:sz="4" w:space="0" w:color="auto"/>
            </w:tcBorders>
          </w:tcPr>
          <w:p w14:paraId="65C305A9" w14:textId="77777777" w:rsidR="00840535" w:rsidRPr="008069E3" w:rsidRDefault="00840535" w:rsidP="005747E7">
            <w:pPr>
              <w:pStyle w:val="TAL"/>
            </w:pPr>
            <w:r w:rsidRPr="008069E3">
              <w:t>GET</w:t>
            </w:r>
          </w:p>
        </w:tc>
        <w:tc>
          <w:tcPr>
            <w:tcW w:w="1550" w:type="pct"/>
            <w:tcBorders>
              <w:top w:val="single" w:sz="4" w:space="0" w:color="auto"/>
              <w:left w:val="single" w:sz="4" w:space="0" w:color="auto"/>
              <w:right w:val="single" w:sz="4" w:space="0" w:color="auto"/>
            </w:tcBorders>
          </w:tcPr>
          <w:p w14:paraId="05BD1491" w14:textId="7321AE4E" w:rsidR="00840535" w:rsidRPr="008069E3" w:rsidRDefault="00840535" w:rsidP="005747E7">
            <w:pPr>
              <w:pStyle w:val="TAL"/>
            </w:pPr>
            <w:r w:rsidRPr="008069E3">
              <w:t>Retrieve</w:t>
            </w:r>
            <w:r w:rsidR="00681BB7" w:rsidRPr="008069E3">
              <w:t xml:space="preserve"> </w:t>
            </w:r>
            <w:r w:rsidRPr="008069E3">
              <w:t>information</w:t>
            </w:r>
            <w:r w:rsidR="00681BB7" w:rsidRPr="008069E3">
              <w:t xml:space="preserve"> </w:t>
            </w:r>
            <w:r w:rsidRPr="008069E3">
              <w:t>on</w:t>
            </w:r>
            <w:r w:rsidR="00681BB7" w:rsidRPr="008069E3">
              <w:t xml:space="preserve"> </w:t>
            </w:r>
            <w:r w:rsidRPr="008069E3">
              <w:t>current</w:t>
            </w:r>
            <w:r w:rsidR="00681BB7" w:rsidRPr="008069E3">
              <w:t xml:space="preserve"> </w:t>
            </w:r>
            <w:r w:rsidRPr="008069E3">
              <w:t>specific</w:t>
            </w:r>
            <w:r w:rsidR="00681BB7" w:rsidRPr="008069E3">
              <w:t xml:space="preserve"> </w:t>
            </w:r>
            <w:r w:rsidRPr="008069E3">
              <w:t>subscription</w:t>
            </w:r>
          </w:p>
        </w:tc>
      </w:tr>
      <w:tr w:rsidR="00840535" w:rsidRPr="008069E3" w14:paraId="752C4A21" w14:textId="77777777" w:rsidTr="005747E7">
        <w:trPr>
          <w:jc w:val="center"/>
        </w:trPr>
        <w:tc>
          <w:tcPr>
            <w:tcW w:w="1185" w:type="pct"/>
            <w:vMerge/>
            <w:tcBorders>
              <w:left w:val="single" w:sz="4" w:space="0" w:color="auto"/>
              <w:right w:val="single" w:sz="4" w:space="0" w:color="auto"/>
            </w:tcBorders>
          </w:tcPr>
          <w:p w14:paraId="17A5B967" w14:textId="77777777" w:rsidR="00840535" w:rsidRPr="008069E3" w:rsidRDefault="00840535" w:rsidP="005747E7">
            <w:pPr>
              <w:pStyle w:val="TAL"/>
            </w:pPr>
          </w:p>
        </w:tc>
        <w:tc>
          <w:tcPr>
            <w:tcW w:w="1535" w:type="pct"/>
            <w:vMerge/>
            <w:tcBorders>
              <w:left w:val="single" w:sz="4" w:space="0" w:color="auto"/>
              <w:right w:val="single" w:sz="4" w:space="0" w:color="auto"/>
            </w:tcBorders>
          </w:tcPr>
          <w:p w14:paraId="4BC66F32" w14:textId="77777777" w:rsidR="00840535" w:rsidRPr="008069E3" w:rsidRDefault="00840535" w:rsidP="005747E7">
            <w:pPr>
              <w:pStyle w:val="TAL"/>
            </w:pPr>
          </w:p>
        </w:tc>
        <w:tc>
          <w:tcPr>
            <w:tcW w:w="730" w:type="pct"/>
            <w:tcBorders>
              <w:top w:val="single" w:sz="4" w:space="0" w:color="auto"/>
              <w:left w:val="single" w:sz="4" w:space="0" w:color="auto"/>
              <w:bottom w:val="single" w:sz="4" w:space="0" w:color="auto"/>
              <w:right w:val="single" w:sz="4" w:space="0" w:color="auto"/>
            </w:tcBorders>
          </w:tcPr>
          <w:p w14:paraId="16A4B5A5" w14:textId="77777777" w:rsidR="00840535" w:rsidRPr="008069E3" w:rsidRDefault="00840535" w:rsidP="005747E7">
            <w:pPr>
              <w:pStyle w:val="TAL"/>
            </w:pPr>
            <w:r w:rsidRPr="008069E3">
              <w:t>PUT</w:t>
            </w:r>
          </w:p>
        </w:tc>
        <w:tc>
          <w:tcPr>
            <w:tcW w:w="1550" w:type="pct"/>
            <w:tcBorders>
              <w:left w:val="single" w:sz="4" w:space="0" w:color="auto"/>
              <w:right w:val="single" w:sz="4" w:space="0" w:color="auto"/>
            </w:tcBorders>
          </w:tcPr>
          <w:p w14:paraId="47D944AC" w14:textId="0CA6FD79" w:rsidR="00840535" w:rsidRPr="008069E3" w:rsidRDefault="00840535" w:rsidP="005747E7">
            <w:pPr>
              <w:pStyle w:val="TAL"/>
            </w:pPr>
            <w:r w:rsidRPr="008069E3">
              <w:t>Modify</w:t>
            </w:r>
            <w:r w:rsidR="00681BB7" w:rsidRPr="008069E3">
              <w:t xml:space="preserve"> </w:t>
            </w:r>
            <w:r w:rsidRPr="008069E3">
              <w:t>existing</w:t>
            </w:r>
            <w:r w:rsidR="00681BB7" w:rsidRPr="008069E3">
              <w:t xml:space="preserve"> </w:t>
            </w:r>
            <w:r w:rsidRPr="008069E3">
              <w:t>subscription</w:t>
            </w:r>
            <w:r w:rsidR="00681BB7" w:rsidRPr="008069E3">
              <w:t xml:space="preserve"> </w:t>
            </w:r>
            <w:r w:rsidRPr="008069E3">
              <w:t>by</w:t>
            </w:r>
            <w:r w:rsidR="00681BB7" w:rsidRPr="008069E3">
              <w:t xml:space="preserve"> </w:t>
            </w:r>
            <w:r w:rsidRPr="008069E3">
              <w:t>sending</w:t>
            </w:r>
            <w:r w:rsidR="00681BB7" w:rsidRPr="008069E3">
              <w:t xml:space="preserve"> </w:t>
            </w:r>
            <w:r w:rsidRPr="008069E3">
              <w:t>a</w:t>
            </w:r>
            <w:r w:rsidR="00681BB7" w:rsidRPr="008069E3">
              <w:t xml:space="preserve"> </w:t>
            </w:r>
            <w:r w:rsidRPr="008069E3">
              <w:t>new</w:t>
            </w:r>
            <w:r w:rsidR="00681BB7" w:rsidRPr="008069E3">
              <w:t xml:space="preserve"> </w:t>
            </w:r>
            <w:r w:rsidRPr="008069E3">
              <w:t>data</w:t>
            </w:r>
            <w:r w:rsidR="00681BB7" w:rsidRPr="008069E3">
              <w:t xml:space="preserve"> </w:t>
            </w:r>
            <w:r w:rsidRPr="008069E3">
              <w:t>structure</w:t>
            </w:r>
          </w:p>
        </w:tc>
      </w:tr>
      <w:tr w:rsidR="00840535" w:rsidRPr="008069E3" w14:paraId="59020EF9" w14:textId="77777777" w:rsidTr="005747E7">
        <w:trPr>
          <w:jc w:val="center"/>
        </w:trPr>
        <w:tc>
          <w:tcPr>
            <w:tcW w:w="1185" w:type="pct"/>
            <w:vMerge/>
            <w:tcBorders>
              <w:left w:val="single" w:sz="4" w:space="0" w:color="auto"/>
              <w:bottom w:val="single" w:sz="4" w:space="0" w:color="auto"/>
              <w:right w:val="single" w:sz="4" w:space="0" w:color="auto"/>
            </w:tcBorders>
          </w:tcPr>
          <w:p w14:paraId="3F24D76A" w14:textId="77777777" w:rsidR="00840535" w:rsidRPr="008069E3" w:rsidRDefault="00840535" w:rsidP="005747E7">
            <w:pPr>
              <w:pStyle w:val="TAL"/>
            </w:pPr>
          </w:p>
        </w:tc>
        <w:tc>
          <w:tcPr>
            <w:tcW w:w="1535" w:type="pct"/>
            <w:vMerge/>
            <w:tcBorders>
              <w:left w:val="single" w:sz="4" w:space="0" w:color="auto"/>
              <w:bottom w:val="single" w:sz="4" w:space="0" w:color="auto"/>
              <w:right w:val="single" w:sz="4" w:space="0" w:color="auto"/>
            </w:tcBorders>
          </w:tcPr>
          <w:p w14:paraId="0368C811" w14:textId="77777777" w:rsidR="00840535" w:rsidRPr="008069E3" w:rsidRDefault="00840535" w:rsidP="005747E7">
            <w:pPr>
              <w:pStyle w:val="TAL"/>
            </w:pPr>
          </w:p>
        </w:tc>
        <w:tc>
          <w:tcPr>
            <w:tcW w:w="730" w:type="pct"/>
            <w:tcBorders>
              <w:top w:val="single" w:sz="4" w:space="0" w:color="auto"/>
              <w:left w:val="single" w:sz="4" w:space="0" w:color="auto"/>
              <w:bottom w:val="single" w:sz="4" w:space="0" w:color="auto"/>
              <w:right w:val="single" w:sz="4" w:space="0" w:color="auto"/>
            </w:tcBorders>
          </w:tcPr>
          <w:p w14:paraId="65CFDD62" w14:textId="77777777" w:rsidR="00840535" w:rsidRPr="008069E3" w:rsidRDefault="00840535" w:rsidP="005747E7">
            <w:pPr>
              <w:pStyle w:val="TAL"/>
            </w:pPr>
            <w:r w:rsidRPr="008069E3">
              <w:t>DELETE</w:t>
            </w:r>
          </w:p>
        </w:tc>
        <w:tc>
          <w:tcPr>
            <w:tcW w:w="1550" w:type="pct"/>
            <w:tcBorders>
              <w:left w:val="single" w:sz="4" w:space="0" w:color="auto"/>
              <w:bottom w:val="single" w:sz="4" w:space="0" w:color="auto"/>
              <w:right w:val="single" w:sz="4" w:space="0" w:color="auto"/>
            </w:tcBorders>
          </w:tcPr>
          <w:p w14:paraId="726CF50E" w14:textId="0EBE73D8" w:rsidR="00840535" w:rsidRPr="008069E3" w:rsidRDefault="00840535" w:rsidP="005747E7">
            <w:pPr>
              <w:pStyle w:val="TAL"/>
            </w:pPr>
            <w:r w:rsidRPr="008069E3">
              <w:t>Cancel</w:t>
            </w:r>
            <w:r w:rsidR="00681BB7" w:rsidRPr="008069E3">
              <w:t xml:space="preserve"> </w:t>
            </w:r>
            <w:r w:rsidR="002F70B3" w:rsidRPr="008069E3">
              <w:t xml:space="preserve">an </w:t>
            </w:r>
            <w:r w:rsidRPr="008069E3">
              <w:t>existing</w:t>
            </w:r>
            <w:r w:rsidR="00681BB7" w:rsidRPr="008069E3">
              <w:t xml:space="preserve"> </w:t>
            </w:r>
            <w:r w:rsidRPr="008069E3">
              <w:t>subscription</w:t>
            </w:r>
          </w:p>
        </w:tc>
      </w:tr>
      <w:tr w:rsidR="00840535" w:rsidRPr="008069E3" w14:paraId="43972CA4" w14:textId="77777777" w:rsidTr="005747E7">
        <w:trPr>
          <w:jc w:val="center"/>
        </w:trPr>
        <w:tc>
          <w:tcPr>
            <w:tcW w:w="1185" w:type="pct"/>
            <w:tcBorders>
              <w:top w:val="single" w:sz="4" w:space="0" w:color="auto"/>
              <w:left w:val="single" w:sz="4" w:space="0" w:color="auto"/>
              <w:right w:val="single" w:sz="4" w:space="0" w:color="auto"/>
            </w:tcBorders>
          </w:tcPr>
          <w:p w14:paraId="3F054E15" w14:textId="143C010F" w:rsidR="00840535" w:rsidRPr="008069E3" w:rsidRDefault="00840535" w:rsidP="005747E7">
            <w:pPr>
              <w:pStyle w:val="TAL"/>
            </w:pPr>
            <w:r w:rsidRPr="008069E3">
              <w:t>Notification</w:t>
            </w:r>
            <w:r w:rsidR="00681BB7" w:rsidRPr="008069E3">
              <w:t xml:space="preserve"> </w:t>
            </w:r>
            <w:r w:rsidRPr="008069E3">
              <w:t>callback</w:t>
            </w:r>
          </w:p>
        </w:tc>
        <w:tc>
          <w:tcPr>
            <w:tcW w:w="1535" w:type="pct"/>
            <w:tcBorders>
              <w:top w:val="single" w:sz="4" w:space="0" w:color="auto"/>
              <w:left w:val="single" w:sz="4" w:space="0" w:color="auto"/>
              <w:right w:val="single" w:sz="4" w:space="0" w:color="auto"/>
            </w:tcBorders>
          </w:tcPr>
          <w:p w14:paraId="49915D7C" w14:textId="2DD0B030" w:rsidR="00840535" w:rsidRPr="008069E3" w:rsidRDefault="00840535" w:rsidP="005747E7">
            <w:pPr>
              <w:pStyle w:val="TAL"/>
            </w:pPr>
            <w:r w:rsidRPr="008069E3">
              <w:t>Client</w:t>
            </w:r>
            <w:r w:rsidR="00681BB7" w:rsidRPr="008069E3">
              <w:t xml:space="preserve"> </w:t>
            </w:r>
            <w:r w:rsidRPr="008069E3">
              <w:t>provided</w:t>
            </w:r>
            <w:r w:rsidR="00681BB7" w:rsidRPr="008069E3">
              <w:t xml:space="preserve"> </w:t>
            </w:r>
            <w:r w:rsidRPr="008069E3">
              <w:t>callback</w:t>
            </w:r>
            <w:r w:rsidR="00681BB7" w:rsidRPr="008069E3">
              <w:t xml:space="preserve"> </w:t>
            </w:r>
            <w:r w:rsidRPr="008069E3">
              <w:t>reference</w:t>
            </w:r>
          </w:p>
        </w:tc>
        <w:tc>
          <w:tcPr>
            <w:tcW w:w="730" w:type="pct"/>
            <w:tcBorders>
              <w:top w:val="single" w:sz="4" w:space="0" w:color="auto"/>
              <w:left w:val="single" w:sz="4" w:space="0" w:color="auto"/>
              <w:bottom w:val="single" w:sz="4" w:space="0" w:color="auto"/>
              <w:right w:val="single" w:sz="4" w:space="0" w:color="auto"/>
            </w:tcBorders>
          </w:tcPr>
          <w:p w14:paraId="68BC406D" w14:textId="77777777" w:rsidR="00840535" w:rsidRPr="008069E3" w:rsidRDefault="00840535" w:rsidP="005747E7">
            <w:pPr>
              <w:pStyle w:val="TAL"/>
            </w:pPr>
            <w:r w:rsidRPr="008069E3">
              <w:t>POST</w:t>
            </w:r>
          </w:p>
        </w:tc>
        <w:tc>
          <w:tcPr>
            <w:tcW w:w="1550" w:type="pct"/>
            <w:tcBorders>
              <w:top w:val="single" w:sz="4" w:space="0" w:color="auto"/>
              <w:left w:val="single" w:sz="4" w:space="0" w:color="auto"/>
              <w:bottom w:val="single" w:sz="4" w:space="0" w:color="auto"/>
              <w:right w:val="single" w:sz="4" w:space="0" w:color="auto"/>
            </w:tcBorders>
          </w:tcPr>
          <w:p w14:paraId="19008265" w14:textId="490E69AA" w:rsidR="00840535" w:rsidRPr="008069E3" w:rsidRDefault="00840535" w:rsidP="005747E7">
            <w:pPr>
              <w:pStyle w:val="TAL"/>
            </w:pPr>
            <w:r w:rsidRPr="008069E3">
              <w:t>Send</w:t>
            </w:r>
            <w:r w:rsidR="00681BB7" w:rsidRPr="008069E3">
              <w:t xml:space="preserve"> </w:t>
            </w:r>
            <w:r w:rsidRPr="008069E3">
              <w:t>a</w:t>
            </w:r>
            <w:r w:rsidR="00681BB7" w:rsidRPr="008069E3">
              <w:t xml:space="preserve"> </w:t>
            </w:r>
            <w:r w:rsidRPr="008069E3">
              <w:t>notification</w:t>
            </w:r>
          </w:p>
        </w:tc>
      </w:tr>
      <w:tr w:rsidR="007805D8" w:rsidRPr="008069E3" w14:paraId="4D8AEC19" w14:textId="77777777" w:rsidTr="002E494C">
        <w:trPr>
          <w:jc w:val="center"/>
        </w:trPr>
        <w:tc>
          <w:tcPr>
            <w:tcW w:w="1185" w:type="pct"/>
            <w:vMerge w:val="restart"/>
            <w:tcBorders>
              <w:top w:val="single" w:sz="4" w:space="0" w:color="auto"/>
              <w:left w:val="single" w:sz="4" w:space="0" w:color="auto"/>
              <w:right w:val="single" w:sz="4" w:space="0" w:color="auto"/>
            </w:tcBorders>
          </w:tcPr>
          <w:p w14:paraId="54347419" w14:textId="77777777" w:rsidR="007805D8" w:rsidRPr="008069E3" w:rsidRDefault="007805D8" w:rsidP="002E494C">
            <w:pPr>
              <w:pStyle w:val="TAL"/>
            </w:pPr>
            <w:r w:rsidRPr="008069E3">
              <w:t>All measurement configurations for a subscriber</w:t>
            </w:r>
          </w:p>
        </w:tc>
        <w:tc>
          <w:tcPr>
            <w:tcW w:w="1535" w:type="pct"/>
            <w:vMerge w:val="restart"/>
            <w:tcBorders>
              <w:top w:val="single" w:sz="4" w:space="0" w:color="auto"/>
              <w:left w:val="single" w:sz="4" w:space="0" w:color="auto"/>
              <w:right w:val="single" w:sz="4" w:space="0" w:color="auto"/>
            </w:tcBorders>
          </w:tcPr>
          <w:p w14:paraId="7B56C2D6" w14:textId="77777777" w:rsidR="007805D8" w:rsidRPr="008069E3" w:rsidRDefault="007805D8" w:rsidP="002E494C">
            <w:pPr>
              <w:pStyle w:val="TAL"/>
            </w:pPr>
            <w:r w:rsidRPr="008069E3">
              <w:t>/measurements</w:t>
            </w:r>
          </w:p>
        </w:tc>
        <w:tc>
          <w:tcPr>
            <w:tcW w:w="730" w:type="pct"/>
            <w:tcBorders>
              <w:top w:val="single" w:sz="4" w:space="0" w:color="auto"/>
              <w:left w:val="single" w:sz="4" w:space="0" w:color="auto"/>
              <w:bottom w:val="single" w:sz="4" w:space="0" w:color="auto"/>
              <w:right w:val="single" w:sz="4" w:space="0" w:color="auto"/>
            </w:tcBorders>
          </w:tcPr>
          <w:p w14:paraId="4A7D9130" w14:textId="77777777" w:rsidR="007805D8" w:rsidRPr="008069E3" w:rsidRDefault="007805D8" w:rsidP="002E494C">
            <w:pPr>
              <w:pStyle w:val="TAL"/>
            </w:pPr>
            <w:r w:rsidRPr="008069E3">
              <w:t>GET</w:t>
            </w:r>
          </w:p>
        </w:tc>
        <w:tc>
          <w:tcPr>
            <w:tcW w:w="1550" w:type="pct"/>
            <w:tcBorders>
              <w:top w:val="single" w:sz="4" w:space="0" w:color="auto"/>
              <w:left w:val="single" w:sz="4" w:space="0" w:color="auto"/>
              <w:bottom w:val="single" w:sz="4" w:space="0" w:color="auto"/>
              <w:right w:val="single" w:sz="4" w:space="0" w:color="auto"/>
            </w:tcBorders>
          </w:tcPr>
          <w:p w14:paraId="4E37CB9C" w14:textId="77777777" w:rsidR="007805D8" w:rsidRPr="008069E3" w:rsidRDefault="007805D8" w:rsidP="002E494C">
            <w:pPr>
              <w:pStyle w:val="TAL"/>
            </w:pPr>
            <w:r w:rsidRPr="008069E3">
              <w:t>Retrieve a list of configured measurements for this subscriber</w:t>
            </w:r>
          </w:p>
        </w:tc>
      </w:tr>
      <w:tr w:rsidR="007805D8" w:rsidRPr="008069E3" w14:paraId="70CD3EE6" w14:textId="77777777" w:rsidTr="002E494C">
        <w:trPr>
          <w:jc w:val="center"/>
        </w:trPr>
        <w:tc>
          <w:tcPr>
            <w:tcW w:w="1185" w:type="pct"/>
            <w:vMerge/>
            <w:tcBorders>
              <w:left w:val="single" w:sz="4" w:space="0" w:color="auto"/>
              <w:bottom w:val="single" w:sz="4" w:space="0" w:color="auto"/>
              <w:right w:val="single" w:sz="4" w:space="0" w:color="auto"/>
            </w:tcBorders>
          </w:tcPr>
          <w:p w14:paraId="65905F69" w14:textId="77777777" w:rsidR="007805D8" w:rsidRPr="008069E3" w:rsidRDefault="007805D8" w:rsidP="002E494C">
            <w:pPr>
              <w:pStyle w:val="TAL"/>
            </w:pPr>
          </w:p>
        </w:tc>
        <w:tc>
          <w:tcPr>
            <w:tcW w:w="1535" w:type="pct"/>
            <w:vMerge/>
            <w:tcBorders>
              <w:left w:val="single" w:sz="4" w:space="0" w:color="auto"/>
              <w:bottom w:val="single" w:sz="4" w:space="0" w:color="auto"/>
              <w:right w:val="single" w:sz="4" w:space="0" w:color="auto"/>
            </w:tcBorders>
          </w:tcPr>
          <w:p w14:paraId="6EA9214C" w14:textId="77777777" w:rsidR="007805D8" w:rsidRPr="008069E3" w:rsidRDefault="007805D8" w:rsidP="002E494C">
            <w:pPr>
              <w:pStyle w:val="TAL"/>
            </w:pPr>
          </w:p>
        </w:tc>
        <w:tc>
          <w:tcPr>
            <w:tcW w:w="730" w:type="pct"/>
            <w:tcBorders>
              <w:top w:val="single" w:sz="4" w:space="0" w:color="auto"/>
              <w:left w:val="single" w:sz="4" w:space="0" w:color="auto"/>
              <w:bottom w:val="single" w:sz="4" w:space="0" w:color="auto"/>
              <w:right w:val="single" w:sz="4" w:space="0" w:color="auto"/>
            </w:tcBorders>
          </w:tcPr>
          <w:p w14:paraId="696F5EDD" w14:textId="77777777" w:rsidR="007805D8" w:rsidRPr="008069E3" w:rsidRDefault="007805D8" w:rsidP="002E494C">
            <w:pPr>
              <w:pStyle w:val="TAL"/>
            </w:pPr>
            <w:r w:rsidRPr="008069E3">
              <w:t>POST</w:t>
            </w:r>
          </w:p>
        </w:tc>
        <w:tc>
          <w:tcPr>
            <w:tcW w:w="1550" w:type="pct"/>
            <w:tcBorders>
              <w:top w:val="single" w:sz="4" w:space="0" w:color="auto"/>
              <w:left w:val="single" w:sz="4" w:space="0" w:color="auto"/>
              <w:bottom w:val="single" w:sz="4" w:space="0" w:color="auto"/>
              <w:right w:val="single" w:sz="4" w:space="0" w:color="auto"/>
            </w:tcBorders>
          </w:tcPr>
          <w:p w14:paraId="709720AB" w14:textId="77777777" w:rsidR="007805D8" w:rsidRPr="008069E3" w:rsidRDefault="007805D8" w:rsidP="002E494C">
            <w:pPr>
              <w:pStyle w:val="TAL"/>
            </w:pPr>
            <w:r w:rsidRPr="008069E3">
              <w:t>Create a new measurement configuration</w:t>
            </w:r>
          </w:p>
        </w:tc>
      </w:tr>
      <w:tr w:rsidR="007805D8" w:rsidRPr="008069E3" w14:paraId="675754C9" w14:textId="77777777" w:rsidTr="002E494C">
        <w:trPr>
          <w:jc w:val="center"/>
        </w:trPr>
        <w:tc>
          <w:tcPr>
            <w:tcW w:w="1185" w:type="pct"/>
            <w:vMerge w:val="restart"/>
            <w:tcBorders>
              <w:top w:val="single" w:sz="4" w:space="0" w:color="auto"/>
              <w:left w:val="single" w:sz="4" w:space="0" w:color="auto"/>
              <w:right w:val="single" w:sz="4" w:space="0" w:color="auto"/>
            </w:tcBorders>
          </w:tcPr>
          <w:p w14:paraId="0CF2E449" w14:textId="77777777" w:rsidR="007805D8" w:rsidRPr="008069E3" w:rsidRDefault="007805D8" w:rsidP="002E494C">
            <w:pPr>
              <w:pStyle w:val="TAL"/>
            </w:pPr>
            <w:r w:rsidRPr="008069E3">
              <w:t>Existing measurement configuration</w:t>
            </w:r>
          </w:p>
        </w:tc>
        <w:tc>
          <w:tcPr>
            <w:tcW w:w="1535" w:type="pct"/>
            <w:vMerge w:val="restart"/>
            <w:tcBorders>
              <w:top w:val="single" w:sz="4" w:space="0" w:color="auto"/>
              <w:left w:val="single" w:sz="4" w:space="0" w:color="auto"/>
              <w:right w:val="single" w:sz="4" w:space="0" w:color="auto"/>
            </w:tcBorders>
          </w:tcPr>
          <w:p w14:paraId="5D2C7931" w14:textId="77777777" w:rsidR="007805D8" w:rsidRPr="008069E3" w:rsidRDefault="007805D8" w:rsidP="002E494C">
            <w:pPr>
              <w:pStyle w:val="TAL"/>
            </w:pPr>
            <w:r w:rsidRPr="008069E3">
              <w:t>/measurements/</w:t>
            </w:r>
          </w:p>
          <w:p w14:paraId="0E32413E" w14:textId="77777777" w:rsidR="007805D8" w:rsidRPr="008069E3" w:rsidRDefault="007805D8" w:rsidP="002E494C">
            <w:pPr>
              <w:pStyle w:val="TAL"/>
            </w:pPr>
            <w:r w:rsidRPr="008069E3">
              <w:t>{measurementConfigId}</w:t>
            </w:r>
          </w:p>
        </w:tc>
        <w:tc>
          <w:tcPr>
            <w:tcW w:w="730" w:type="pct"/>
            <w:tcBorders>
              <w:top w:val="single" w:sz="4" w:space="0" w:color="auto"/>
              <w:left w:val="single" w:sz="4" w:space="0" w:color="auto"/>
              <w:bottom w:val="single" w:sz="4" w:space="0" w:color="auto"/>
              <w:right w:val="single" w:sz="4" w:space="0" w:color="auto"/>
            </w:tcBorders>
          </w:tcPr>
          <w:p w14:paraId="38FDA557" w14:textId="77777777" w:rsidR="007805D8" w:rsidRPr="008069E3" w:rsidRDefault="007805D8" w:rsidP="002E494C">
            <w:pPr>
              <w:pStyle w:val="TAL"/>
            </w:pPr>
            <w:r w:rsidRPr="008069E3">
              <w:t>GET</w:t>
            </w:r>
          </w:p>
        </w:tc>
        <w:tc>
          <w:tcPr>
            <w:tcW w:w="1550" w:type="pct"/>
            <w:tcBorders>
              <w:top w:val="single" w:sz="4" w:space="0" w:color="auto"/>
              <w:left w:val="single" w:sz="4" w:space="0" w:color="auto"/>
              <w:bottom w:val="single" w:sz="4" w:space="0" w:color="auto"/>
              <w:right w:val="single" w:sz="4" w:space="0" w:color="auto"/>
            </w:tcBorders>
          </w:tcPr>
          <w:p w14:paraId="75BCCED2" w14:textId="77777777" w:rsidR="007805D8" w:rsidRPr="008069E3" w:rsidRDefault="007805D8" w:rsidP="002E494C">
            <w:pPr>
              <w:pStyle w:val="TAL"/>
            </w:pPr>
            <w:r w:rsidRPr="008069E3">
              <w:t>Retrieve information on an existing measurement configuration</w:t>
            </w:r>
          </w:p>
        </w:tc>
      </w:tr>
      <w:tr w:rsidR="007805D8" w:rsidRPr="008069E3" w14:paraId="46A6F32A" w14:textId="77777777" w:rsidTr="002E494C">
        <w:trPr>
          <w:jc w:val="center"/>
        </w:trPr>
        <w:tc>
          <w:tcPr>
            <w:tcW w:w="1185" w:type="pct"/>
            <w:vMerge/>
            <w:tcBorders>
              <w:left w:val="single" w:sz="4" w:space="0" w:color="auto"/>
              <w:right w:val="single" w:sz="4" w:space="0" w:color="auto"/>
            </w:tcBorders>
          </w:tcPr>
          <w:p w14:paraId="1C5C7EA9" w14:textId="77777777" w:rsidR="007805D8" w:rsidRPr="008069E3" w:rsidRDefault="007805D8" w:rsidP="002E494C">
            <w:pPr>
              <w:pStyle w:val="TAL"/>
            </w:pPr>
          </w:p>
        </w:tc>
        <w:tc>
          <w:tcPr>
            <w:tcW w:w="1535" w:type="pct"/>
            <w:vMerge/>
            <w:tcBorders>
              <w:left w:val="single" w:sz="4" w:space="0" w:color="auto"/>
              <w:right w:val="single" w:sz="4" w:space="0" w:color="auto"/>
            </w:tcBorders>
          </w:tcPr>
          <w:p w14:paraId="2373D27E" w14:textId="77777777" w:rsidR="007805D8" w:rsidRPr="008069E3" w:rsidRDefault="007805D8" w:rsidP="002E494C">
            <w:pPr>
              <w:pStyle w:val="TAL"/>
            </w:pPr>
          </w:p>
        </w:tc>
        <w:tc>
          <w:tcPr>
            <w:tcW w:w="730" w:type="pct"/>
            <w:tcBorders>
              <w:top w:val="single" w:sz="4" w:space="0" w:color="auto"/>
              <w:left w:val="single" w:sz="4" w:space="0" w:color="auto"/>
              <w:bottom w:val="single" w:sz="4" w:space="0" w:color="auto"/>
              <w:right w:val="single" w:sz="4" w:space="0" w:color="auto"/>
            </w:tcBorders>
          </w:tcPr>
          <w:p w14:paraId="2D5EEEFC" w14:textId="77777777" w:rsidR="007805D8" w:rsidRPr="008069E3" w:rsidRDefault="007805D8" w:rsidP="002E494C">
            <w:pPr>
              <w:pStyle w:val="TAL"/>
            </w:pPr>
            <w:r w:rsidRPr="008069E3">
              <w:t>PUT</w:t>
            </w:r>
          </w:p>
        </w:tc>
        <w:tc>
          <w:tcPr>
            <w:tcW w:w="1550" w:type="pct"/>
            <w:tcBorders>
              <w:top w:val="single" w:sz="4" w:space="0" w:color="auto"/>
              <w:left w:val="single" w:sz="4" w:space="0" w:color="auto"/>
              <w:bottom w:val="single" w:sz="4" w:space="0" w:color="auto"/>
              <w:right w:val="single" w:sz="4" w:space="0" w:color="auto"/>
            </w:tcBorders>
          </w:tcPr>
          <w:p w14:paraId="2E0310C4" w14:textId="77777777" w:rsidR="007805D8" w:rsidRPr="008069E3" w:rsidRDefault="007805D8" w:rsidP="002E494C">
            <w:pPr>
              <w:pStyle w:val="TAL"/>
            </w:pPr>
            <w:r w:rsidRPr="008069E3">
              <w:t>Modify an existing measurement configuration by sending a new data structure</w:t>
            </w:r>
          </w:p>
        </w:tc>
      </w:tr>
      <w:tr w:rsidR="007805D8" w:rsidRPr="008069E3" w14:paraId="4C791795" w14:textId="77777777" w:rsidTr="002E494C">
        <w:trPr>
          <w:jc w:val="center"/>
        </w:trPr>
        <w:tc>
          <w:tcPr>
            <w:tcW w:w="1185" w:type="pct"/>
            <w:vMerge/>
            <w:tcBorders>
              <w:left w:val="single" w:sz="4" w:space="0" w:color="auto"/>
              <w:bottom w:val="single" w:sz="4" w:space="0" w:color="auto"/>
              <w:right w:val="single" w:sz="4" w:space="0" w:color="auto"/>
            </w:tcBorders>
          </w:tcPr>
          <w:p w14:paraId="0DCB626F" w14:textId="77777777" w:rsidR="007805D8" w:rsidRPr="008069E3" w:rsidRDefault="007805D8" w:rsidP="002E494C">
            <w:pPr>
              <w:pStyle w:val="TAL"/>
            </w:pPr>
          </w:p>
        </w:tc>
        <w:tc>
          <w:tcPr>
            <w:tcW w:w="1535" w:type="pct"/>
            <w:vMerge/>
            <w:tcBorders>
              <w:left w:val="single" w:sz="4" w:space="0" w:color="auto"/>
              <w:bottom w:val="single" w:sz="4" w:space="0" w:color="auto"/>
              <w:right w:val="single" w:sz="4" w:space="0" w:color="auto"/>
            </w:tcBorders>
          </w:tcPr>
          <w:p w14:paraId="4E8BFD70" w14:textId="77777777" w:rsidR="007805D8" w:rsidRPr="008069E3" w:rsidRDefault="007805D8" w:rsidP="002E494C">
            <w:pPr>
              <w:pStyle w:val="TAL"/>
            </w:pPr>
          </w:p>
        </w:tc>
        <w:tc>
          <w:tcPr>
            <w:tcW w:w="730" w:type="pct"/>
            <w:tcBorders>
              <w:top w:val="single" w:sz="4" w:space="0" w:color="auto"/>
              <w:left w:val="single" w:sz="4" w:space="0" w:color="auto"/>
              <w:bottom w:val="single" w:sz="4" w:space="0" w:color="auto"/>
              <w:right w:val="single" w:sz="4" w:space="0" w:color="auto"/>
            </w:tcBorders>
          </w:tcPr>
          <w:p w14:paraId="6B86859B" w14:textId="77777777" w:rsidR="007805D8" w:rsidRPr="008069E3" w:rsidRDefault="007805D8" w:rsidP="002E494C">
            <w:pPr>
              <w:pStyle w:val="TAL"/>
            </w:pPr>
            <w:r w:rsidRPr="008069E3">
              <w:t>DELETE</w:t>
            </w:r>
          </w:p>
        </w:tc>
        <w:tc>
          <w:tcPr>
            <w:tcW w:w="1550" w:type="pct"/>
            <w:tcBorders>
              <w:top w:val="single" w:sz="4" w:space="0" w:color="auto"/>
              <w:left w:val="single" w:sz="4" w:space="0" w:color="auto"/>
              <w:bottom w:val="single" w:sz="4" w:space="0" w:color="auto"/>
              <w:right w:val="single" w:sz="4" w:space="0" w:color="auto"/>
            </w:tcBorders>
          </w:tcPr>
          <w:p w14:paraId="22C075EF" w14:textId="77777777" w:rsidR="007805D8" w:rsidRPr="008069E3" w:rsidRDefault="007805D8" w:rsidP="002E494C">
            <w:pPr>
              <w:pStyle w:val="TAL"/>
            </w:pPr>
            <w:r w:rsidRPr="008069E3">
              <w:t>Cancel an existing measurement configuration</w:t>
            </w:r>
          </w:p>
        </w:tc>
      </w:tr>
    </w:tbl>
    <w:p w14:paraId="789786E1" w14:textId="77777777" w:rsidR="0077680E" w:rsidRPr="008069E3" w:rsidRDefault="0077680E" w:rsidP="005747E7">
      <w:pPr>
        <w:rPr>
          <w:highlight w:val="yellow"/>
        </w:rPr>
      </w:pPr>
    </w:p>
    <w:p w14:paraId="79D0D342" w14:textId="6008D0C2" w:rsidR="00AE1119" w:rsidRPr="008069E3" w:rsidRDefault="00777816" w:rsidP="00AE1119">
      <w:pPr>
        <w:pStyle w:val="Heading2"/>
      </w:pPr>
      <w:bookmarkStart w:id="383" w:name="_Toc106007682"/>
      <w:bookmarkStart w:id="384" w:name="_Toc106088440"/>
      <w:bookmarkStart w:id="385" w:name="_Toc106190933"/>
      <w:r w:rsidRPr="008069E3">
        <w:t>7</w:t>
      </w:r>
      <w:r w:rsidR="00AE1119" w:rsidRPr="008069E3">
        <w:t>.3</w:t>
      </w:r>
      <w:r w:rsidRPr="008069E3">
        <w:tab/>
      </w:r>
      <w:r w:rsidR="00AE1119" w:rsidRPr="008069E3">
        <w:t xml:space="preserve">Resource: </w:t>
      </w:r>
      <w:r w:rsidR="00840535" w:rsidRPr="008069E3">
        <w:t>ap_information</w:t>
      </w:r>
      <w:bookmarkEnd w:id="383"/>
      <w:bookmarkEnd w:id="384"/>
      <w:bookmarkEnd w:id="385"/>
    </w:p>
    <w:p w14:paraId="295D73D0" w14:textId="5BEC6515" w:rsidR="00840535" w:rsidRPr="008069E3" w:rsidRDefault="00840535" w:rsidP="00840535">
      <w:pPr>
        <w:pStyle w:val="Heading3"/>
      </w:pPr>
      <w:bookmarkStart w:id="386" w:name="_Toc106007683"/>
      <w:bookmarkStart w:id="387" w:name="_Toc106088441"/>
      <w:bookmarkStart w:id="388" w:name="_Toc106190934"/>
      <w:r w:rsidRPr="008069E3">
        <w:t>7.3.1</w:t>
      </w:r>
      <w:r w:rsidRPr="008069E3">
        <w:tab/>
        <w:t>Description</w:t>
      </w:r>
      <w:bookmarkEnd w:id="386"/>
      <w:bookmarkEnd w:id="387"/>
      <w:bookmarkEnd w:id="388"/>
    </w:p>
    <w:p w14:paraId="0130A871" w14:textId="77777777" w:rsidR="00840535" w:rsidRPr="008069E3" w:rsidRDefault="00840535" w:rsidP="00840535">
      <w:r w:rsidRPr="008069E3">
        <w:t>This resource is queried to retrieve information on WLAN access points.</w:t>
      </w:r>
    </w:p>
    <w:p w14:paraId="19A05BC0" w14:textId="451FDF4C" w:rsidR="00840535" w:rsidRPr="008069E3" w:rsidRDefault="00840535" w:rsidP="00840535">
      <w:pPr>
        <w:pStyle w:val="Heading3"/>
      </w:pPr>
      <w:bookmarkStart w:id="389" w:name="_Toc106007684"/>
      <w:bookmarkStart w:id="390" w:name="_Toc106088442"/>
      <w:bookmarkStart w:id="391" w:name="_Toc106190935"/>
      <w:r w:rsidRPr="008069E3">
        <w:t>7.3.2</w:t>
      </w:r>
      <w:r w:rsidRPr="008069E3">
        <w:tab/>
        <w:t>Resource definition</w:t>
      </w:r>
      <w:bookmarkEnd w:id="389"/>
      <w:bookmarkEnd w:id="390"/>
      <w:bookmarkEnd w:id="391"/>
    </w:p>
    <w:p w14:paraId="37EC9AE2" w14:textId="798EE849" w:rsidR="00840535" w:rsidRPr="008069E3" w:rsidRDefault="00840535" w:rsidP="00840535">
      <w:r w:rsidRPr="008069E3">
        <w:t xml:space="preserve">Resource URI: </w:t>
      </w:r>
      <w:r w:rsidRPr="008069E3">
        <w:rPr>
          <w:b/>
        </w:rPr>
        <w:t>{apiRoot}/</w:t>
      </w:r>
      <w:r w:rsidR="004F60A4" w:rsidRPr="008069E3">
        <w:rPr>
          <w:b/>
        </w:rPr>
        <w:t>wai</w:t>
      </w:r>
      <w:r w:rsidRPr="008069E3">
        <w:rPr>
          <w:b/>
        </w:rPr>
        <w:t>/v</w:t>
      </w:r>
      <w:r w:rsidR="009F7410" w:rsidRPr="008069E3">
        <w:rPr>
          <w:b/>
        </w:rPr>
        <w:t>2</w:t>
      </w:r>
      <w:r w:rsidRPr="008069E3">
        <w:rPr>
          <w:b/>
        </w:rPr>
        <w:t>/queries/ap/ap_information</w:t>
      </w:r>
    </w:p>
    <w:p w14:paraId="0AFEAA8B" w14:textId="61D732DB" w:rsidR="00840535" w:rsidRPr="008069E3" w:rsidRDefault="00840535" w:rsidP="00840535">
      <w:r w:rsidRPr="008069E3">
        <w:t xml:space="preserve">This resource shall support the resource URI variables defined in </w:t>
      </w:r>
      <w:r w:rsidR="005747E7" w:rsidRPr="008069E3">
        <w:t>T</w:t>
      </w:r>
      <w:r w:rsidRPr="008069E3">
        <w:t>able 7.3.2-1.</w:t>
      </w:r>
    </w:p>
    <w:p w14:paraId="7750EC05" w14:textId="194F23F6" w:rsidR="00786256" w:rsidRPr="008069E3" w:rsidRDefault="00786256" w:rsidP="005747E7">
      <w:pPr>
        <w:pStyle w:val="TH"/>
      </w:pPr>
      <w:r w:rsidRPr="008069E3">
        <w:t xml:space="preserve">Table 7.3.2-1: Resource URI Variables for resource </w:t>
      </w:r>
      <w:r w:rsidR="00D7678D" w:rsidRPr="008069E3">
        <w:t>"</w:t>
      </w:r>
      <w:r w:rsidRPr="008069E3">
        <w:t>ap_information</w:t>
      </w:r>
      <w:r w:rsidR="00D7678D" w:rsidRPr="008069E3">
        <w:t>"</w:t>
      </w:r>
    </w:p>
    <w:tbl>
      <w:tblPr>
        <w:tblW w:w="434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99"/>
        <w:gridCol w:w="6061"/>
      </w:tblGrid>
      <w:tr w:rsidR="005747E7" w:rsidRPr="008069E3" w14:paraId="161A5C90" w14:textId="77777777" w:rsidTr="002B7865">
        <w:trPr>
          <w:jc w:val="center"/>
        </w:trPr>
        <w:tc>
          <w:tcPr>
            <w:tcW w:w="1375" w:type="pct"/>
            <w:tcBorders>
              <w:top w:val="single" w:sz="4" w:space="0" w:color="auto"/>
              <w:left w:val="single" w:sz="4" w:space="0" w:color="auto"/>
              <w:bottom w:val="single" w:sz="4" w:space="0" w:color="auto"/>
              <w:right w:val="single" w:sz="4" w:space="0" w:color="auto"/>
            </w:tcBorders>
            <w:shd w:val="clear" w:color="auto" w:fill="CCCCCC"/>
          </w:tcPr>
          <w:p w14:paraId="73F21934" w14:textId="7CA8A2BB" w:rsidR="005747E7" w:rsidRPr="008069E3" w:rsidRDefault="005747E7" w:rsidP="005747E7">
            <w:pPr>
              <w:pStyle w:val="TAH"/>
            </w:pPr>
            <w:r w:rsidRPr="008069E3">
              <w:t>Name</w:t>
            </w:r>
          </w:p>
        </w:tc>
        <w:tc>
          <w:tcPr>
            <w:tcW w:w="3625" w:type="pct"/>
            <w:tcBorders>
              <w:top w:val="single" w:sz="4" w:space="0" w:color="auto"/>
              <w:left w:val="single" w:sz="4" w:space="0" w:color="auto"/>
              <w:bottom w:val="single" w:sz="4" w:space="0" w:color="auto"/>
              <w:right w:val="single" w:sz="4" w:space="0" w:color="auto"/>
            </w:tcBorders>
            <w:shd w:val="clear" w:color="auto" w:fill="CCCCCC"/>
            <w:vAlign w:val="center"/>
          </w:tcPr>
          <w:p w14:paraId="04B45B2C" w14:textId="6C77DAE3" w:rsidR="005747E7" w:rsidRPr="008069E3" w:rsidRDefault="005747E7" w:rsidP="005747E7">
            <w:pPr>
              <w:pStyle w:val="TAH"/>
            </w:pPr>
            <w:r w:rsidRPr="008069E3">
              <w:t>Definition</w:t>
            </w:r>
          </w:p>
        </w:tc>
      </w:tr>
      <w:tr w:rsidR="005747E7" w:rsidRPr="008069E3" w14:paraId="0B93B918" w14:textId="77777777" w:rsidTr="002B7865">
        <w:trPr>
          <w:jc w:val="center"/>
        </w:trPr>
        <w:tc>
          <w:tcPr>
            <w:tcW w:w="1375" w:type="pct"/>
            <w:tcBorders>
              <w:top w:val="single" w:sz="4" w:space="0" w:color="auto"/>
              <w:left w:val="single" w:sz="4" w:space="0" w:color="auto"/>
              <w:bottom w:val="single" w:sz="4" w:space="0" w:color="auto"/>
              <w:right w:val="single" w:sz="4" w:space="0" w:color="auto"/>
            </w:tcBorders>
          </w:tcPr>
          <w:p w14:paraId="0C5DAEEC" w14:textId="78E97F94" w:rsidR="005747E7" w:rsidRPr="008069E3" w:rsidRDefault="005747E7" w:rsidP="005747E7">
            <w:pPr>
              <w:pStyle w:val="TAL"/>
            </w:pPr>
            <w:r w:rsidRPr="008069E3">
              <w:t>apiRoot</w:t>
            </w:r>
          </w:p>
        </w:tc>
        <w:tc>
          <w:tcPr>
            <w:tcW w:w="3625" w:type="pct"/>
            <w:tcBorders>
              <w:top w:val="single" w:sz="4" w:space="0" w:color="auto"/>
              <w:left w:val="single" w:sz="4" w:space="0" w:color="auto"/>
              <w:bottom w:val="single" w:sz="4" w:space="0" w:color="auto"/>
              <w:right w:val="single" w:sz="4" w:space="0" w:color="auto"/>
            </w:tcBorders>
            <w:vAlign w:val="center"/>
          </w:tcPr>
          <w:p w14:paraId="1995315F" w14:textId="30D04FEC" w:rsidR="005747E7" w:rsidRPr="008069E3" w:rsidRDefault="005747E7" w:rsidP="005747E7">
            <w:pPr>
              <w:pStyle w:val="TAL"/>
            </w:pPr>
            <w:r w:rsidRPr="008069E3">
              <w:t>See clause 7.2</w:t>
            </w:r>
          </w:p>
        </w:tc>
      </w:tr>
    </w:tbl>
    <w:p w14:paraId="7ABE4E6D" w14:textId="77777777" w:rsidR="00840535" w:rsidRPr="008069E3" w:rsidRDefault="00840535" w:rsidP="005747E7"/>
    <w:p w14:paraId="68BAB70A" w14:textId="77777777" w:rsidR="00840535" w:rsidRPr="008069E3" w:rsidRDefault="00840535" w:rsidP="00840535">
      <w:pPr>
        <w:pStyle w:val="Heading3"/>
      </w:pPr>
      <w:bookmarkStart w:id="392" w:name="_Toc106007685"/>
      <w:bookmarkStart w:id="393" w:name="_Toc106088443"/>
      <w:bookmarkStart w:id="394" w:name="_Toc106190936"/>
      <w:r w:rsidRPr="008069E3">
        <w:t>7.3.3</w:t>
      </w:r>
      <w:r w:rsidRPr="008069E3">
        <w:tab/>
        <w:t>Resource Methods</w:t>
      </w:r>
      <w:bookmarkEnd w:id="392"/>
      <w:bookmarkEnd w:id="393"/>
      <w:bookmarkEnd w:id="394"/>
    </w:p>
    <w:p w14:paraId="5E0CF37E" w14:textId="77777777" w:rsidR="00840535" w:rsidRPr="008069E3" w:rsidRDefault="00840535" w:rsidP="00840535">
      <w:pPr>
        <w:pStyle w:val="Heading4"/>
      </w:pPr>
      <w:bookmarkStart w:id="395" w:name="_Toc106007686"/>
      <w:bookmarkStart w:id="396" w:name="_Toc106088444"/>
      <w:bookmarkStart w:id="397" w:name="_Toc106190937"/>
      <w:r w:rsidRPr="008069E3">
        <w:t>7.3.3.1</w:t>
      </w:r>
      <w:r w:rsidRPr="008069E3">
        <w:tab/>
        <w:t>GET</w:t>
      </w:r>
      <w:bookmarkEnd w:id="395"/>
      <w:bookmarkEnd w:id="396"/>
      <w:bookmarkEnd w:id="397"/>
    </w:p>
    <w:p w14:paraId="31E60217" w14:textId="79207D1C" w:rsidR="00840535" w:rsidRPr="008069E3" w:rsidRDefault="00840535" w:rsidP="00840535">
      <w:r w:rsidRPr="008069E3">
        <w:t xml:space="preserve">The GET method is used to query information about the WLAN </w:t>
      </w:r>
      <w:r w:rsidR="004F60A4" w:rsidRPr="008069E3">
        <w:t>A</w:t>
      </w:r>
      <w:r w:rsidRPr="008069E3">
        <w:t xml:space="preserve">ccess </w:t>
      </w:r>
      <w:r w:rsidR="004F60A4" w:rsidRPr="008069E3">
        <w:t>P</w:t>
      </w:r>
      <w:r w:rsidRPr="008069E3">
        <w:t>oints.</w:t>
      </w:r>
    </w:p>
    <w:p w14:paraId="5FEAF39C" w14:textId="3F91C4C6" w:rsidR="00840535" w:rsidRPr="008069E3" w:rsidRDefault="00840535" w:rsidP="00840535">
      <w:r w:rsidRPr="008069E3">
        <w:t xml:space="preserve">This method shall support the URI query parameters, request and response data structures, and response codes, as specified in </w:t>
      </w:r>
      <w:r w:rsidR="005747E7" w:rsidRPr="008069E3">
        <w:t>T</w:t>
      </w:r>
      <w:r w:rsidRPr="008069E3">
        <w:t xml:space="preserve">ables </w:t>
      </w:r>
      <w:r w:rsidRPr="008069E3">
        <w:rPr>
          <w:lang w:eastAsia="ko-KR"/>
        </w:rPr>
        <w:t>7.3.3</w:t>
      </w:r>
      <w:r w:rsidRPr="008069E3">
        <w:t xml:space="preserve">.1-1 and </w:t>
      </w:r>
      <w:r w:rsidRPr="008069E3">
        <w:rPr>
          <w:lang w:eastAsia="ko-KR"/>
        </w:rPr>
        <w:t>7.3.3</w:t>
      </w:r>
      <w:r w:rsidRPr="008069E3">
        <w:t>.1-2</w:t>
      </w:r>
      <w:r w:rsidR="00D844C3" w:rsidRPr="008069E3">
        <w:t>.</w:t>
      </w:r>
    </w:p>
    <w:p w14:paraId="53909DE8" w14:textId="5CE7218E" w:rsidR="00840535" w:rsidRPr="008069E3" w:rsidRDefault="00840535" w:rsidP="00840535">
      <w:pPr>
        <w:pStyle w:val="TH"/>
      </w:pPr>
      <w:r w:rsidRPr="008069E3">
        <w:t>Table 7.3.3.1-1: URI query parameters supported by the GET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017"/>
        <w:gridCol w:w="1136"/>
        <w:gridCol w:w="6018"/>
      </w:tblGrid>
      <w:tr w:rsidR="005747E7" w:rsidRPr="008069E3" w14:paraId="51455719"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shd w:val="clear" w:color="auto" w:fill="CCCCCC"/>
          </w:tcPr>
          <w:p w14:paraId="5A9F9AFD" w14:textId="49A67E48" w:rsidR="005747E7" w:rsidRPr="008069E3" w:rsidRDefault="005747E7" w:rsidP="005747E7">
            <w:pPr>
              <w:pStyle w:val="TAH"/>
            </w:pPr>
            <w:r w:rsidRPr="008069E3">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3809D2D2" w14:textId="62C3B49D" w:rsidR="005747E7" w:rsidRPr="008069E3" w:rsidRDefault="005747E7" w:rsidP="005747E7">
            <w:pPr>
              <w:pStyle w:val="TAH"/>
            </w:pPr>
            <w:r w:rsidRPr="008069E3">
              <w:t>Data type</w:t>
            </w:r>
          </w:p>
        </w:tc>
        <w:tc>
          <w:tcPr>
            <w:tcW w:w="590" w:type="pct"/>
            <w:tcBorders>
              <w:top w:val="single" w:sz="4" w:space="0" w:color="auto"/>
              <w:left w:val="single" w:sz="4" w:space="0" w:color="auto"/>
              <w:bottom w:val="single" w:sz="4" w:space="0" w:color="auto"/>
              <w:right w:val="single" w:sz="4" w:space="0" w:color="auto"/>
            </w:tcBorders>
            <w:shd w:val="clear" w:color="auto" w:fill="CCCCCC"/>
          </w:tcPr>
          <w:p w14:paraId="6BE9A63E" w14:textId="38C80A22" w:rsidR="005747E7" w:rsidRPr="008069E3" w:rsidRDefault="005747E7" w:rsidP="005747E7">
            <w:pPr>
              <w:pStyle w:val="TAH"/>
            </w:pPr>
            <w:r w:rsidRPr="008069E3">
              <w:t>Cardinality</w:t>
            </w:r>
          </w:p>
        </w:tc>
        <w:tc>
          <w:tcPr>
            <w:tcW w:w="3126" w:type="pct"/>
            <w:tcBorders>
              <w:top w:val="single" w:sz="4" w:space="0" w:color="auto"/>
              <w:left w:val="single" w:sz="4" w:space="0" w:color="auto"/>
              <w:bottom w:val="single" w:sz="4" w:space="0" w:color="auto"/>
              <w:right w:val="single" w:sz="4" w:space="0" w:color="auto"/>
            </w:tcBorders>
            <w:shd w:val="clear" w:color="auto" w:fill="CCCCCC"/>
            <w:vAlign w:val="center"/>
          </w:tcPr>
          <w:p w14:paraId="7D9B7E33" w14:textId="6D398B59" w:rsidR="005747E7" w:rsidRPr="008069E3" w:rsidRDefault="005747E7" w:rsidP="005747E7">
            <w:pPr>
              <w:pStyle w:val="TAH"/>
            </w:pPr>
            <w:r w:rsidRPr="008069E3">
              <w:t>Remarks</w:t>
            </w:r>
          </w:p>
        </w:tc>
      </w:tr>
      <w:tr w:rsidR="005747E7" w:rsidRPr="008069E3" w14:paraId="222CB119"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tcPr>
          <w:p w14:paraId="3D74CCC7" w14:textId="122FA395" w:rsidR="005747E7" w:rsidRPr="008069E3" w:rsidRDefault="005747E7" w:rsidP="005747E7">
            <w:pPr>
              <w:pStyle w:val="TAL"/>
            </w:pPr>
            <w:r w:rsidRPr="008069E3">
              <w:t>filter</w:t>
            </w:r>
          </w:p>
        </w:tc>
        <w:tc>
          <w:tcPr>
            <w:tcW w:w="528" w:type="pct"/>
            <w:tcBorders>
              <w:top w:val="single" w:sz="4" w:space="0" w:color="auto"/>
              <w:left w:val="single" w:sz="4" w:space="0" w:color="auto"/>
              <w:bottom w:val="single" w:sz="4" w:space="0" w:color="auto"/>
              <w:right w:val="single" w:sz="4" w:space="0" w:color="auto"/>
            </w:tcBorders>
          </w:tcPr>
          <w:p w14:paraId="44E0C6EF" w14:textId="0C6BE959" w:rsidR="005747E7" w:rsidRPr="008069E3" w:rsidRDefault="005747E7" w:rsidP="005747E7">
            <w:pPr>
              <w:pStyle w:val="TAL"/>
            </w:pPr>
          </w:p>
        </w:tc>
        <w:tc>
          <w:tcPr>
            <w:tcW w:w="590" w:type="pct"/>
            <w:tcBorders>
              <w:top w:val="single" w:sz="4" w:space="0" w:color="auto"/>
              <w:left w:val="single" w:sz="4" w:space="0" w:color="auto"/>
              <w:bottom w:val="single" w:sz="4" w:space="0" w:color="auto"/>
              <w:right w:val="single" w:sz="4" w:space="0" w:color="auto"/>
            </w:tcBorders>
          </w:tcPr>
          <w:p w14:paraId="7E3C9417" w14:textId="48A33756" w:rsidR="005747E7" w:rsidRPr="008069E3" w:rsidRDefault="005747E7" w:rsidP="005747E7">
            <w:pPr>
              <w:pStyle w:val="TAL"/>
            </w:pPr>
            <w:r w:rsidRPr="008069E3">
              <w:t>0..1</w:t>
            </w:r>
          </w:p>
        </w:tc>
        <w:tc>
          <w:tcPr>
            <w:tcW w:w="3126" w:type="pct"/>
            <w:tcBorders>
              <w:top w:val="single" w:sz="4" w:space="0" w:color="auto"/>
              <w:left w:val="single" w:sz="4" w:space="0" w:color="auto"/>
              <w:bottom w:val="single" w:sz="4" w:space="0" w:color="auto"/>
              <w:right w:val="single" w:sz="4" w:space="0" w:color="auto"/>
            </w:tcBorders>
            <w:vAlign w:val="center"/>
          </w:tcPr>
          <w:p w14:paraId="388EBE87" w14:textId="43FEA9D8" w:rsidR="005747E7" w:rsidRPr="008069E3" w:rsidRDefault="005747E7" w:rsidP="005747E7">
            <w:pPr>
              <w:pStyle w:val="TAL"/>
            </w:pPr>
            <w:r w:rsidRPr="008069E3">
              <w:t xml:space="preserve">Attribute-based filtering expression according to clause 6.19 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w:t>
            </w:r>
          </w:p>
          <w:p w14:paraId="5730042D" w14:textId="15C69715" w:rsidR="005747E7" w:rsidRPr="008069E3" w:rsidRDefault="005747E7" w:rsidP="005747E7">
            <w:pPr>
              <w:pStyle w:val="TAL"/>
            </w:pPr>
            <w:r w:rsidRPr="008069E3">
              <w:t>The WLAN Access Information API shall support receiving this parameter as part of the URI query string.</w:t>
            </w:r>
          </w:p>
          <w:p w14:paraId="750A2B51" w14:textId="045ABB5C" w:rsidR="005747E7" w:rsidRPr="008069E3" w:rsidRDefault="005747E7" w:rsidP="005747E7">
            <w:pPr>
              <w:pStyle w:val="TAL"/>
            </w:pPr>
            <w:r w:rsidRPr="008069E3">
              <w:t>All attribute names that appear in the ap_information and in data types referenced from it shall be supported by the WLAN Access Information API in the filter expression.</w:t>
            </w:r>
          </w:p>
        </w:tc>
      </w:tr>
      <w:tr w:rsidR="005747E7" w:rsidRPr="008069E3" w14:paraId="2EC58AD6"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tcPr>
          <w:p w14:paraId="2375C14E" w14:textId="1EA66DD1" w:rsidR="005747E7" w:rsidRPr="008069E3" w:rsidRDefault="005747E7" w:rsidP="005747E7">
            <w:pPr>
              <w:pStyle w:val="TAL"/>
            </w:pPr>
            <w:r w:rsidRPr="008069E3">
              <w:t>all_fields</w:t>
            </w:r>
          </w:p>
        </w:tc>
        <w:tc>
          <w:tcPr>
            <w:tcW w:w="528" w:type="pct"/>
            <w:tcBorders>
              <w:top w:val="single" w:sz="4" w:space="0" w:color="auto"/>
              <w:left w:val="single" w:sz="4" w:space="0" w:color="auto"/>
              <w:bottom w:val="single" w:sz="4" w:space="0" w:color="auto"/>
              <w:right w:val="single" w:sz="4" w:space="0" w:color="auto"/>
            </w:tcBorders>
          </w:tcPr>
          <w:p w14:paraId="77859CAF" w14:textId="77777777" w:rsidR="005747E7" w:rsidRPr="008069E3" w:rsidRDefault="005747E7" w:rsidP="005747E7">
            <w:pPr>
              <w:pStyle w:val="TAL"/>
            </w:pPr>
          </w:p>
        </w:tc>
        <w:tc>
          <w:tcPr>
            <w:tcW w:w="590" w:type="pct"/>
            <w:tcBorders>
              <w:top w:val="single" w:sz="4" w:space="0" w:color="auto"/>
              <w:left w:val="single" w:sz="4" w:space="0" w:color="auto"/>
              <w:bottom w:val="single" w:sz="4" w:space="0" w:color="auto"/>
              <w:right w:val="single" w:sz="4" w:space="0" w:color="auto"/>
            </w:tcBorders>
          </w:tcPr>
          <w:p w14:paraId="5BD8CD20" w14:textId="71CFB8C6" w:rsidR="005747E7" w:rsidRPr="008069E3" w:rsidRDefault="005747E7" w:rsidP="005747E7">
            <w:pPr>
              <w:pStyle w:val="TAL"/>
            </w:pPr>
            <w:r w:rsidRPr="008069E3">
              <w:t>0..1</w:t>
            </w:r>
          </w:p>
        </w:tc>
        <w:tc>
          <w:tcPr>
            <w:tcW w:w="3126" w:type="pct"/>
            <w:tcBorders>
              <w:top w:val="single" w:sz="4" w:space="0" w:color="auto"/>
              <w:left w:val="single" w:sz="4" w:space="0" w:color="auto"/>
              <w:bottom w:val="single" w:sz="4" w:space="0" w:color="auto"/>
              <w:right w:val="single" w:sz="4" w:space="0" w:color="auto"/>
            </w:tcBorders>
            <w:vAlign w:val="center"/>
          </w:tcPr>
          <w:p w14:paraId="27421FAA" w14:textId="60E3C55C" w:rsidR="005747E7" w:rsidRPr="008069E3" w:rsidRDefault="005747E7" w:rsidP="005747E7">
            <w:pPr>
              <w:pStyle w:val="TAL"/>
            </w:pPr>
            <w:r w:rsidRPr="008069E3">
              <w:t xml:space="preserve">Include all complex attributes in the response. </w:t>
            </w:r>
            <w:r w:rsidRPr="008069E3">
              <w:rPr>
                <w:rFonts w:eastAsiaTheme="minorEastAsia"/>
              </w:rPr>
              <w:t xml:space="preserve">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5747E7" w:rsidRPr="008069E3" w14:paraId="23E75CD0"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tcPr>
          <w:p w14:paraId="22D352C8" w14:textId="4C749068" w:rsidR="005747E7" w:rsidRPr="008069E3" w:rsidRDefault="005747E7" w:rsidP="005747E7">
            <w:pPr>
              <w:pStyle w:val="TAL"/>
            </w:pPr>
            <w:r w:rsidRPr="008069E3">
              <w:t>fields</w:t>
            </w:r>
          </w:p>
        </w:tc>
        <w:tc>
          <w:tcPr>
            <w:tcW w:w="528" w:type="pct"/>
            <w:tcBorders>
              <w:top w:val="single" w:sz="4" w:space="0" w:color="auto"/>
              <w:left w:val="single" w:sz="4" w:space="0" w:color="auto"/>
              <w:bottom w:val="single" w:sz="4" w:space="0" w:color="auto"/>
              <w:right w:val="single" w:sz="4" w:space="0" w:color="auto"/>
            </w:tcBorders>
          </w:tcPr>
          <w:p w14:paraId="201B9A8D" w14:textId="77777777" w:rsidR="005747E7" w:rsidRPr="008069E3" w:rsidRDefault="005747E7" w:rsidP="005747E7">
            <w:pPr>
              <w:pStyle w:val="TAL"/>
            </w:pPr>
          </w:p>
        </w:tc>
        <w:tc>
          <w:tcPr>
            <w:tcW w:w="590" w:type="pct"/>
            <w:tcBorders>
              <w:top w:val="single" w:sz="4" w:space="0" w:color="auto"/>
              <w:left w:val="single" w:sz="4" w:space="0" w:color="auto"/>
              <w:bottom w:val="single" w:sz="4" w:space="0" w:color="auto"/>
              <w:right w:val="single" w:sz="4" w:space="0" w:color="auto"/>
            </w:tcBorders>
          </w:tcPr>
          <w:p w14:paraId="5E04C92B" w14:textId="2ED4D2BA" w:rsidR="005747E7" w:rsidRPr="008069E3" w:rsidRDefault="005747E7" w:rsidP="005747E7">
            <w:pPr>
              <w:pStyle w:val="TAL"/>
            </w:pPr>
            <w:r w:rsidRPr="008069E3">
              <w:rPr>
                <w:rFonts w:eastAsiaTheme="minorEastAsia"/>
              </w:rPr>
              <w:t>0..1</w:t>
            </w:r>
          </w:p>
        </w:tc>
        <w:tc>
          <w:tcPr>
            <w:tcW w:w="3126" w:type="pct"/>
            <w:tcBorders>
              <w:top w:val="single" w:sz="4" w:space="0" w:color="auto"/>
              <w:left w:val="single" w:sz="4" w:space="0" w:color="auto"/>
              <w:bottom w:val="single" w:sz="4" w:space="0" w:color="auto"/>
              <w:right w:val="single" w:sz="4" w:space="0" w:color="auto"/>
            </w:tcBorders>
          </w:tcPr>
          <w:p w14:paraId="78A66E6E" w14:textId="4170A417" w:rsidR="005747E7" w:rsidRPr="008069E3" w:rsidRDefault="005747E7" w:rsidP="005747E7">
            <w:pPr>
              <w:pStyle w:val="TAL"/>
            </w:pPr>
            <w:r w:rsidRPr="008069E3">
              <w:rPr>
                <w:rFonts w:eastAsiaTheme="minorEastAsia"/>
              </w:rPr>
              <w:t xml:space="preserve">Complex attributes to be included into the response. 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5747E7" w:rsidRPr="008069E3" w14:paraId="36B8D254"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tcPr>
          <w:p w14:paraId="32E9734C" w14:textId="171BDDD6" w:rsidR="005747E7" w:rsidRPr="008069E3" w:rsidRDefault="005747E7" w:rsidP="005747E7">
            <w:pPr>
              <w:pStyle w:val="TAL"/>
            </w:pPr>
            <w:r w:rsidRPr="008069E3">
              <w:t>exclude_fields</w:t>
            </w:r>
          </w:p>
        </w:tc>
        <w:tc>
          <w:tcPr>
            <w:tcW w:w="528" w:type="pct"/>
            <w:tcBorders>
              <w:top w:val="single" w:sz="4" w:space="0" w:color="auto"/>
              <w:left w:val="single" w:sz="4" w:space="0" w:color="auto"/>
              <w:bottom w:val="single" w:sz="4" w:space="0" w:color="auto"/>
              <w:right w:val="single" w:sz="4" w:space="0" w:color="auto"/>
            </w:tcBorders>
          </w:tcPr>
          <w:p w14:paraId="40F8FBC2" w14:textId="77777777" w:rsidR="005747E7" w:rsidRPr="008069E3" w:rsidRDefault="005747E7" w:rsidP="005747E7">
            <w:pPr>
              <w:pStyle w:val="TAL"/>
            </w:pPr>
          </w:p>
        </w:tc>
        <w:tc>
          <w:tcPr>
            <w:tcW w:w="590" w:type="pct"/>
            <w:tcBorders>
              <w:top w:val="single" w:sz="4" w:space="0" w:color="auto"/>
              <w:left w:val="single" w:sz="4" w:space="0" w:color="auto"/>
              <w:bottom w:val="single" w:sz="4" w:space="0" w:color="auto"/>
              <w:right w:val="single" w:sz="4" w:space="0" w:color="auto"/>
            </w:tcBorders>
          </w:tcPr>
          <w:p w14:paraId="2ADF1074" w14:textId="231A156A" w:rsidR="005747E7" w:rsidRPr="008069E3" w:rsidRDefault="005747E7" w:rsidP="005747E7">
            <w:pPr>
              <w:pStyle w:val="TAL"/>
            </w:pPr>
            <w:r w:rsidRPr="008069E3">
              <w:rPr>
                <w:rFonts w:eastAsiaTheme="minorEastAsia"/>
              </w:rPr>
              <w:t>0..1</w:t>
            </w:r>
          </w:p>
        </w:tc>
        <w:tc>
          <w:tcPr>
            <w:tcW w:w="3126" w:type="pct"/>
            <w:tcBorders>
              <w:top w:val="single" w:sz="4" w:space="0" w:color="auto"/>
              <w:left w:val="single" w:sz="4" w:space="0" w:color="auto"/>
              <w:bottom w:val="single" w:sz="4" w:space="0" w:color="auto"/>
              <w:right w:val="single" w:sz="4" w:space="0" w:color="auto"/>
            </w:tcBorders>
          </w:tcPr>
          <w:p w14:paraId="4A86F6D9" w14:textId="79892208" w:rsidR="005747E7" w:rsidRPr="008069E3" w:rsidRDefault="005747E7" w:rsidP="005747E7">
            <w:pPr>
              <w:pStyle w:val="TAL"/>
            </w:pPr>
            <w:r w:rsidRPr="008069E3">
              <w:rPr>
                <w:rFonts w:eastAsiaTheme="minorEastAsia"/>
              </w:rPr>
              <w:t xml:space="preserve">Complex attributes to be excluded from the response. 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5747E7" w:rsidRPr="008069E3" w14:paraId="61033510" w14:textId="77777777" w:rsidTr="005747E7">
        <w:trPr>
          <w:jc w:val="center"/>
        </w:trPr>
        <w:tc>
          <w:tcPr>
            <w:tcW w:w="757" w:type="pct"/>
            <w:tcBorders>
              <w:top w:val="single" w:sz="4" w:space="0" w:color="auto"/>
              <w:left w:val="single" w:sz="4" w:space="0" w:color="auto"/>
              <w:bottom w:val="single" w:sz="4" w:space="0" w:color="auto"/>
              <w:right w:val="single" w:sz="4" w:space="0" w:color="auto"/>
            </w:tcBorders>
          </w:tcPr>
          <w:p w14:paraId="6FCEDA69" w14:textId="53178227" w:rsidR="005747E7" w:rsidRPr="008069E3" w:rsidRDefault="005747E7" w:rsidP="005747E7">
            <w:pPr>
              <w:pStyle w:val="TAL"/>
            </w:pPr>
            <w:r w:rsidRPr="008069E3">
              <w:t>exclude_default</w:t>
            </w:r>
          </w:p>
        </w:tc>
        <w:tc>
          <w:tcPr>
            <w:tcW w:w="528" w:type="pct"/>
            <w:tcBorders>
              <w:top w:val="single" w:sz="4" w:space="0" w:color="auto"/>
              <w:left w:val="single" w:sz="4" w:space="0" w:color="auto"/>
              <w:bottom w:val="single" w:sz="4" w:space="0" w:color="auto"/>
              <w:right w:val="single" w:sz="4" w:space="0" w:color="auto"/>
            </w:tcBorders>
          </w:tcPr>
          <w:p w14:paraId="6D9DE281" w14:textId="77777777" w:rsidR="005747E7" w:rsidRPr="008069E3" w:rsidRDefault="005747E7" w:rsidP="005747E7">
            <w:pPr>
              <w:pStyle w:val="TAL"/>
            </w:pPr>
          </w:p>
        </w:tc>
        <w:tc>
          <w:tcPr>
            <w:tcW w:w="590" w:type="pct"/>
            <w:tcBorders>
              <w:top w:val="single" w:sz="4" w:space="0" w:color="auto"/>
              <w:left w:val="single" w:sz="4" w:space="0" w:color="auto"/>
              <w:bottom w:val="single" w:sz="4" w:space="0" w:color="auto"/>
              <w:right w:val="single" w:sz="4" w:space="0" w:color="auto"/>
            </w:tcBorders>
          </w:tcPr>
          <w:p w14:paraId="5D077283" w14:textId="47E8ECC2" w:rsidR="005747E7" w:rsidRPr="008069E3" w:rsidRDefault="005747E7" w:rsidP="005747E7">
            <w:pPr>
              <w:pStyle w:val="TAL"/>
              <w:rPr>
                <w:rFonts w:eastAsiaTheme="minorEastAsia"/>
              </w:rPr>
            </w:pPr>
            <w:r w:rsidRPr="008069E3">
              <w:rPr>
                <w:rFonts w:eastAsiaTheme="minorEastAsia"/>
                <w:lang w:eastAsia="ko-KR"/>
              </w:rPr>
              <w:t>0..1</w:t>
            </w:r>
          </w:p>
        </w:tc>
        <w:tc>
          <w:tcPr>
            <w:tcW w:w="3126" w:type="pct"/>
            <w:tcBorders>
              <w:top w:val="single" w:sz="4" w:space="0" w:color="auto"/>
              <w:left w:val="single" w:sz="4" w:space="0" w:color="auto"/>
              <w:bottom w:val="single" w:sz="4" w:space="0" w:color="auto"/>
              <w:right w:val="single" w:sz="4" w:space="0" w:color="auto"/>
            </w:tcBorders>
          </w:tcPr>
          <w:p w14:paraId="4DCF991B" w14:textId="180B0C25" w:rsidR="005747E7" w:rsidRPr="008069E3" w:rsidRDefault="005747E7" w:rsidP="005747E7">
            <w:pPr>
              <w:pStyle w:val="TAL"/>
            </w:pPr>
            <w:r w:rsidRPr="008069E3">
              <w:rPr>
                <w:rFonts w:eastAsiaTheme="minorEastAsia"/>
                <w:lang w:eastAsia="ko-KR"/>
              </w:rPr>
              <w:t xml:space="preserve">Indicates to exclude the following complex attributes from the response. </w:t>
            </w:r>
            <w:r w:rsidRPr="008069E3">
              <w:rPr>
                <w:rFonts w:eastAsiaTheme="minorEastAsia"/>
              </w:rPr>
              <w:t xml:space="preserve">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p w14:paraId="3031775A" w14:textId="11DDEFCC" w:rsidR="005747E7" w:rsidRPr="008069E3" w:rsidRDefault="005747E7" w:rsidP="005747E7">
            <w:pPr>
              <w:pStyle w:val="TAL"/>
            </w:pPr>
            <w:r w:rsidRPr="008069E3">
              <w:t xml:space="preserve">The following attributes shall be excluded from the ap_information structure in the response body if this parameter is provided, or none of the parameters </w:t>
            </w:r>
            <w:r w:rsidR="00D7678D" w:rsidRPr="008069E3">
              <w:t>"</w:t>
            </w:r>
            <w:r w:rsidRPr="008069E3">
              <w:t>all_fields</w:t>
            </w:r>
            <w:r w:rsidR="00D7678D" w:rsidRPr="008069E3">
              <w:t>"</w:t>
            </w:r>
            <w:r w:rsidRPr="008069E3">
              <w:t xml:space="preserve">, </w:t>
            </w:r>
            <w:r w:rsidR="00D7678D" w:rsidRPr="008069E3">
              <w:t>"</w:t>
            </w:r>
            <w:r w:rsidRPr="008069E3">
              <w:t>fields</w:t>
            </w:r>
            <w:r w:rsidR="00D7678D" w:rsidRPr="008069E3">
              <w:t>"</w:t>
            </w:r>
            <w:r w:rsidRPr="008069E3">
              <w:t xml:space="preserve">, </w:t>
            </w:r>
            <w:r w:rsidR="00D7678D" w:rsidRPr="008069E3">
              <w:t>"</w:t>
            </w:r>
            <w:r w:rsidRPr="008069E3">
              <w:t>exclude_fields</w:t>
            </w:r>
            <w:r w:rsidR="00D7678D" w:rsidRPr="008069E3">
              <w:t>"</w:t>
            </w:r>
            <w:r w:rsidRPr="008069E3">
              <w:t xml:space="preserve">, </w:t>
            </w:r>
            <w:r w:rsidR="00D7678D" w:rsidRPr="008069E3">
              <w:t>"</w:t>
            </w:r>
            <w:r w:rsidRPr="008069E3">
              <w:t>exclude_default</w:t>
            </w:r>
            <w:r w:rsidR="00D7678D" w:rsidRPr="008069E3">
              <w:t>"</w:t>
            </w:r>
            <w:r w:rsidRPr="008069E3">
              <w:t xml:space="preserve"> are provided:</w:t>
            </w:r>
          </w:p>
          <w:p w14:paraId="01C0EAFA" w14:textId="62158370" w:rsidR="005747E7" w:rsidRPr="008069E3" w:rsidRDefault="005747E7" w:rsidP="005747E7">
            <w:pPr>
              <w:pStyle w:val="TB1"/>
              <w:rPr>
                <w:rFonts w:eastAsiaTheme="minorEastAsia"/>
              </w:rPr>
            </w:pPr>
            <w:r w:rsidRPr="008069E3">
              <w:t>Not applicable.</w:t>
            </w:r>
          </w:p>
        </w:tc>
      </w:tr>
    </w:tbl>
    <w:p w14:paraId="3D7FD209" w14:textId="0511BC9A" w:rsidR="00840535" w:rsidRPr="008069E3" w:rsidRDefault="00840535" w:rsidP="00840535"/>
    <w:p w14:paraId="6BA97563" w14:textId="246F7132" w:rsidR="00840535" w:rsidRPr="008069E3" w:rsidRDefault="00840535" w:rsidP="00840535">
      <w:pPr>
        <w:pStyle w:val="TH"/>
      </w:pPr>
      <w:r w:rsidRPr="008069E3">
        <w:t>Table 7.3.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275"/>
        <w:gridCol w:w="1134"/>
        <w:gridCol w:w="4246"/>
      </w:tblGrid>
      <w:tr w:rsidR="005747E7" w:rsidRPr="008069E3" w14:paraId="5119000A" w14:textId="77777777" w:rsidTr="002E494C">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A3B166D" w14:textId="1EE1F4CE" w:rsidR="005747E7" w:rsidRPr="008069E3" w:rsidRDefault="005747E7" w:rsidP="005747E7">
            <w:pPr>
              <w:pStyle w:val="TAH"/>
            </w:pPr>
            <w:r w:rsidRPr="008069E3">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27D839BA" w14:textId="5D7938EF" w:rsidR="005747E7" w:rsidRPr="008069E3" w:rsidRDefault="005747E7" w:rsidP="005747E7">
            <w:pPr>
              <w:pStyle w:val="TAH"/>
            </w:pPr>
            <w:r w:rsidRPr="008069E3">
              <w:t>Data type</w:t>
            </w:r>
          </w:p>
        </w:tc>
        <w:tc>
          <w:tcPr>
            <w:tcW w:w="662" w:type="pct"/>
            <w:tcBorders>
              <w:top w:val="single" w:sz="4" w:space="0" w:color="auto"/>
              <w:left w:val="single" w:sz="4" w:space="0" w:color="auto"/>
              <w:bottom w:val="single" w:sz="4" w:space="0" w:color="auto"/>
              <w:right w:val="single" w:sz="4" w:space="0" w:color="auto"/>
            </w:tcBorders>
            <w:shd w:val="clear" w:color="auto" w:fill="CCCCCC"/>
          </w:tcPr>
          <w:p w14:paraId="2D2B5E27" w14:textId="0E8A0836" w:rsidR="005747E7" w:rsidRPr="008069E3" w:rsidRDefault="005747E7" w:rsidP="005747E7">
            <w:pPr>
              <w:pStyle w:val="TAH"/>
            </w:pPr>
            <w:r w:rsidRPr="008069E3">
              <w:t>Cardinality</w:t>
            </w:r>
          </w:p>
        </w:tc>
        <w:tc>
          <w:tcPr>
            <w:tcW w:w="2794" w:type="pct"/>
            <w:gridSpan w:val="2"/>
            <w:tcBorders>
              <w:top w:val="single" w:sz="4" w:space="0" w:color="auto"/>
              <w:left w:val="single" w:sz="4" w:space="0" w:color="auto"/>
              <w:bottom w:val="single" w:sz="4" w:space="0" w:color="auto"/>
              <w:right w:val="single" w:sz="4" w:space="0" w:color="auto"/>
            </w:tcBorders>
            <w:shd w:val="clear" w:color="auto" w:fill="CCCCCC"/>
          </w:tcPr>
          <w:p w14:paraId="73C7BFE1" w14:textId="6069BBDC" w:rsidR="005747E7" w:rsidRPr="008069E3" w:rsidRDefault="005747E7" w:rsidP="005747E7">
            <w:pPr>
              <w:pStyle w:val="TAH"/>
            </w:pPr>
            <w:r w:rsidRPr="008069E3">
              <w:t>Remarks</w:t>
            </w:r>
          </w:p>
        </w:tc>
      </w:tr>
      <w:tr w:rsidR="005747E7" w:rsidRPr="008069E3" w14:paraId="0ED442C9" w14:textId="77777777" w:rsidTr="005747E7">
        <w:trPr>
          <w:jc w:val="center"/>
        </w:trPr>
        <w:tc>
          <w:tcPr>
            <w:tcW w:w="757" w:type="pct"/>
            <w:vMerge/>
            <w:tcBorders>
              <w:left w:val="single" w:sz="4" w:space="0" w:color="auto"/>
              <w:bottom w:val="single" w:sz="4" w:space="0" w:color="auto"/>
              <w:right w:val="single" w:sz="4" w:space="0" w:color="auto"/>
            </w:tcBorders>
            <w:shd w:val="clear" w:color="auto" w:fill="CCCCCC"/>
          </w:tcPr>
          <w:p w14:paraId="47236FA7" w14:textId="579993BF" w:rsidR="005747E7" w:rsidRPr="008069E3" w:rsidRDefault="005747E7" w:rsidP="005747E7">
            <w:pPr>
              <w:pStyle w:val="TAL"/>
            </w:pPr>
          </w:p>
        </w:tc>
        <w:tc>
          <w:tcPr>
            <w:tcW w:w="787" w:type="pct"/>
            <w:tcBorders>
              <w:top w:val="single" w:sz="4" w:space="0" w:color="auto"/>
              <w:left w:val="single" w:sz="4" w:space="0" w:color="auto"/>
              <w:bottom w:val="single" w:sz="4" w:space="0" w:color="auto"/>
              <w:right w:val="single" w:sz="4" w:space="0" w:color="auto"/>
            </w:tcBorders>
          </w:tcPr>
          <w:p w14:paraId="357F2259" w14:textId="06624A69" w:rsidR="005747E7" w:rsidRPr="008069E3" w:rsidRDefault="005747E7" w:rsidP="005747E7">
            <w:pPr>
              <w:pStyle w:val="TAL"/>
            </w:pPr>
            <w:r w:rsidRPr="008069E3">
              <w:t>n/a</w:t>
            </w:r>
          </w:p>
        </w:tc>
        <w:tc>
          <w:tcPr>
            <w:tcW w:w="662" w:type="pct"/>
            <w:tcBorders>
              <w:top w:val="single" w:sz="4" w:space="0" w:color="auto"/>
              <w:left w:val="single" w:sz="4" w:space="0" w:color="auto"/>
              <w:bottom w:val="single" w:sz="4" w:space="0" w:color="auto"/>
              <w:right w:val="single" w:sz="4" w:space="0" w:color="auto"/>
            </w:tcBorders>
          </w:tcPr>
          <w:p w14:paraId="69559183" w14:textId="3BB63199" w:rsidR="005747E7" w:rsidRPr="008069E3" w:rsidRDefault="005747E7" w:rsidP="005747E7">
            <w:pPr>
              <w:pStyle w:val="TAL"/>
            </w:pPr>
          </w:p>
        </w:tc>
        <w:tc>
          <w:tcPr>
            <w:tcW w:w="2794" w:type="pct"/>
            <w:gridSpan w:val="2"/>
            <w:tcBorders>
              <w:top w:val="single" w:sz="4" w:space="0" w:color="auto"/>
              <w:left w:val="single" w:sz="4" w:space="0" w:color="auto"/>
              <w:bottom w:val="single" w:sz="4" w:space="0" w:color="auto"/>
              <w:right w:val="single" w:sz="4" w:space="0" w:color="auto"/>
            </w:tcBorders>
          </w:tcPr>
          <w:p w14:paraId="6E460254" w14:textId="36B79404" w:rsidR="005747E7" w:rsidRPr="008069E3" w:rsidRDefault="005747E7" w:rsidP="005747E7">
            <w:pPr>
              <w:pStyle w:val="TAL"/>
            </w:pPr>
          </w:p>
        </w:tc>
      </w:tr>
      <w:tr w:rsidR="00016F5C" w:rsidRPr="008069E3" w14:paraId="293E1BCE" w14:textId="77777777" w:rsidTr="00767DB5">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7237F49C" w14:textId="281DF7EA" w:rsidR="00722929" w:rsidRPr="008069E3" w:rsidRDefault="00722929" w:rsidP="005747E7">
            <w:pPr>
              <w:pStyle w:val="TAH"/>
            </w:pPr>
            <w:r w:rsidRPr="008069E3">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7AFF849" w14:textId="540E3137" w:rsidR="00722929" w:rsidRPr="008069E3" w:rsidRDefault="00722929" w:rsidP="005747E7">
            <w:pPr>
              <w:pStyle w:val="TAH"/>
            </w:pPr>
            <w:r w:rsidRPr="008069E3">
              <w:t>Data type</w:t>
            </w:r>
          </w:p>
        </w:tc>
        <w:tc>
          <w:tcPr>
            <w:tcW w:w="662" w:type="pct"/>
            <w:tcBorders>
              <w:top w:val="single" w:sz="4" w:space="0" w:color="auto"/>
              <w:left w:val="single" w:sz="4" w:space="0" w:color="auto"/>
              <w:bottom w:val="single" w:sz="4" w:space="0" w:color="auto"/>
              <w:right w:val="single" w:sz="4" w:space="0" w:color="auto"/>
            </w:tcBorders>
            <w:shd w:val="clear" w:color="auto" w:fill="CCCCCC"/>
          </w:tcPr>
          <w:p w14:paraId="64D4ECD9" w14:textId="3F82F6CD" w:rsidR="00722929" w:rsidRPr="008069E3" w:rsidRDefault="00722929" w:rsidP="005747E7">
            <w:pPr>
              <w:pStyle w:val="TAH"/>
            </w:pPr>
            <w:r w:rsidRPr="008069E3">
              <w:t>Cardinality</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1E42FEED" w14:textId="77777777" w:rsidR="00722929" w:rsidRPr="008069E3" w:rsidRDefault="00722929" w:rsidP="005747E7">
            <w:pPr>
              <w:pStyle w:val="TAH"/>
            </w:pPr>
            <w:r w:rsidRPr="008069E3">
              <w:t>Response</w:t>
            </w:r>
          </w:p>
          <w:p w14:paraId="3D305D8D" w14:textId="0B3A8585" w:rsidR="00722929" w:rsidRPr="008069E3" w:rsidRDefault="00722929" w:rsidP="005747E7">
            <w:pPr>
              <w:pStyle w:val="TAH"/>
            </w:pPr>
            <w:r w:rsidRPr="008069E3">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578F22FD" w14:textId="5F20F45D" w:rsidR="00722929" w:rsidRPr="008069E3" w:rsidRDefault="00722929" w:rsidP="005747E7">
            <w:pPr>
              <w:pStyle w:val="TAH"/>
            </w:pPr>
            <w:r w:rsidRPr="008069E3">
              <w:t>Remarks</w:t>
            </w:r>
          </w:p>
        </w:tc>
      </w:tr>
      <w:tr w:rsidR="00722929" w:rsidRPr="008069E3" w14:paraId="4AC01B6F" w14:textId="77777777" w:rsidTr="0080229A">
        <w:trPr>
          <w:jc w:val="center"/>
        </w:trPr>
        <w:tc>
          <w:tcPr>
            <w:tcW w:w="757" w:type="pct"/>
            <w:vMerge/>
            <w:tcBorders>
              <w:left w:val="single" w:sz="4" w:space="0" w:color="auto"/>
              <w:right w:val="single" w:sz="4" w:space="0" w:color="auto"/>
            </w:tcBorders>
            <w:shd w:val="clear" w:color="auto" w:fill="CCCCCC"/>
          </w:tcPr>
          <w:p w14:paraId="719DDD70" w14:textId="378C9ADE" w:rsidR="00722929" w:rsidRPr="008069E3" w:rsidRDefault="00722929" w:rsidP="005747E7">
            <w:pPr>
              <w:pStyle w:val="TAH"/>
            </w:pPr>
          </w:p>
        </w:tc>
        <w:tc>
          <w:tcPr>
            <w:tcW w:w="787" w:type="pct"/>
            <w:tcBorders>
              <w:top w:val="single" w:sz="4" w:space="0" w:color="auto"/>
              <w:left w:val="single" w:sz="4" w:space="0" w:color="auto"/>
              <w:bottom w:val="single" w:sz="4" w:space="0" w:color="auto"/>
              <w:right w:val="single" w:sz="4" w:space="0" w:color="auto"/>
            </w:tcBorders>
          </w:tcPr>
          <w:p w14:paraId="50450706" w14:textId="6871AF7C" w:rsidR="00722929" w:rsidRPr="008069E3" w:rsidRDefault="00722929" w:rsidP="005747E7">
            <w:pPr>
              <w:pStyle w:val="TAL"/>
            </w:pPr>
            <w:r w:rsidRPr="008069E3">
              <w:t>ApInfo</w:t>
            </w:r>
          </w:p>
        </w:tc>
        <w:tc>
          <w:tcPr>
            <w:tcW w:w="662" w:type="pct"/>
            <w:tcBorders>
              <w:top w:val="single" w:sz="4" w:space="0" w:color="auto"/>
              <w:left w:val="single" w:sz="4" w:space="0" w:color="auto"/>
              <w:bottom w:val="single" w:sz="4" w:space="0" w:color="auto"/>
              <w:right w:val="single" w:sz="4" w:space="0" w:color="auto"/>
            </w:tcBorders>
          </w:tcPr>
          <w:p w14:paraId="032B5C68" w14:textId="6C6605A1" w:rsidR="00722929" w:rsidRPr="008069E3" w:rsidRDefault="00722929" w:rsidP="005747E7">
            <w:pPr>
              <w:pStyle w:val="TAL"/>
            </w:pPr>
            <w:r w:rsidRPr="008069E3">
              <w:t>0..N</w:t>
            </w:r>
          </w:p>
        </w:tc>
        <w:tc>
          <w:tcPr>
            <w:tcW w:w="589" w:type="pct"/>
            <w:tcBorders>
              <w:top w:val="single" w:sz="4" w:space="0" w:color="auto"/>
              <w:left w:val="single" w:sz="4" w:space="0" w:color="auto"/>
              <w:bottom w:val="single" w:sz="4" w:space="0" w:color="auto"/>
              <w:right w:val="single" w:sz="4" w:space="0" w:color="auto"/>
            </w:tcBorders>
          </w:tcPr>
          <w:p w14:paraId="126B80A7" w14:textId="20F2ECAC" w:rsidR="00722929" w:rsidRPr="008069E3" w:rsidRDefault="00722929" w:rsidP="005747E7">
            <w:pPr>
              <w:pStyle w:val="TAL"/>
            </w:pPr>
            <w:r w:rsidRPr="008069E3">
              <w:t>200 OK</w:t>
            </w:r>
          </w:p>
        </w:tc>
        <w:tc>
          <w:tcPr>
            <w:tcW w:w="2205" w:type="pct"/>
            <w:tcBorders>
              <w:top w:val="single" w:sz="4" w:space="0" w:color="auto"/>
              <w:left w:val="single" w:sz="4" w:space="0" w:color="auto"/>
              <w:bottom w:val="single" w:sz="4" w:space="0" w:color="auto"/>
              <w:right w:val="single" w:sz="4" w:space="0" w:color="auto"/>
            </w:tcBorders>
          </w:tcPr>
          <w:p w14:paraId="226E4DA4" w14:textId="77777777" w:rsidR="00722929" w:rsidRPr="008069E3" w:rsidRDefault="00722929" w:rsidP="005747E7">
            <w:pPr>
              <w:pStyle w:val="TAL"/>
              <w:rPr>
                <w:rFonts w:eastAsiaTheme="minorEastAsia"/>
                <w:lang w:eastAsia="ko-KR"/>
              </w:rPr>
            </w:pPr>
            <w:r w:rsidRPr="008069E3">
              <w:rPr>
                <w:rFonts w:eastAsiaTheme="minorEastAsia"/>
                <w:lang w:eastAsia="ko-KR"/>
              </w:rPr>
              <w:t>Shall be returned when information about zero or more Access Points has been queried successfully.</w:t>
            </w:r>
          </w:p>
          <w:p w14:paraId="7CA5472B" w14:textId="77777777" w:rsidR="00722929" w:rsidRPr="008069E3" w:rsidRDefault="00722929" w:rsidP="005747E7">
            <w:pPr>
              <w:pStyle w:val="TAL"/>
              <w:rPr>
                <w:rFonts w:eastAsiaTheme="minorEastAsia"/>
                <w:lang w:eastAsia="ko-KR"/>
              </w:rPr>
            </w:pPr>
          </w:p>
          <w:p w14:paraId="6BA83E78" w14:textId="77777777" w:rsidR="00722929" w:rsidRPr="008069E3" w:rsidRDefault="00722929" w:rsidP="005747E7">
            <w:pPr>
              <w:pStyle w:val="TAL"/>
              <w:rPr>
                <w:rFonts w:eastAsiaTheme="minorEastAsia"/>
                <w:lang w:eastAsia="ko-KR"/>
              </w:rPr>
            </w:pPr>
            <w:r w:rsidRPr="008069E3">
              <w:rPr>
                <w:rFonts w:eastAsiaTheme="minorEastAsia"/>
                <w:lang w:eastAsia="ko-KR"/>
              </w:rPr>
              <w:t>The response body shall contain in an array the representations of zero or more Access Points, as defined in clause 6.2.2.</w:t>
            </w:r>
          </w:p>
          <w:p w14:paraId="3071798E" w14:textId="77777777" w:rsidR="00722929" w:rsidRPr="008069E3" w:rsidRDefault="00722929" w:rsidP="005747E7">
            <w:pPr>
              <w:pStyle w:val="TAL"/>
            </w:pPr>
          </w:p>
          <w:p w14:paraId="3184B27C" w14:textId="3E4A9708" w:rsidR="00722929" w:rsidRPr="008069E3" w:rsidRDefault="00722929" w:rsidP="005747E7">
            <w:pPr>
              <w:pStyle w:val="TAL"/>
              <w:rPr>
                <w:rFonts w:eastAsiaTheme="minorEastAsia"/>
                <w:lang w:eastAsia="ko-KR"/>
              </w:rPr>
            </w:pPr>
            <w:r w:rsidRPr="008069E3">
              <w:rPr>
                <w:rFonts w:eastAsiaTheme="minorEastAsia"/>
                <w:lang w:eastAsia="ko-KR"/>
              </w:rPr>
              <w:t xml:space="preserve">If the "filter" URI parameter or one of the "all_fields", "fields" (if supported), "exclude_fields" (if supported) or "exclude_default" URI parameters was supplied in the request, the data in the response body shall have been transformed according to the rules specified in clauses 6.19 and 6.18 of </w:t>
            </w:r>
            <w:r w:rsidRPr="00A67157">
              <w:rPr>
                <w:rFonts w:eastAsiaTheme="minorEastAsia"/>
                <w:lang w:eastAsia="ko-KR"/>
              </w:rPr>
              <w:t>ETSI GS MEC 009 [</w:t>
            </w:r>
            <w:r w:rsidRPr="00A67157">
              <w:rPr>
                <w:rFonts w:eastAsiaTheme="minorEastAsia"/>
                <w:lang w:eastAsia="ko-KR"/>
              </w:rPr>
              <w:fldChar w:fldCharType="begin"/>
            </w:r>
            <w:r w:rsidRPr="00A67157">
              <w:rPr>
                <w:rFonts w:eastAsiaTheme="minorEastAsia"/>
                <w:lang w:eastAsia="ko-KR"/>
              </w:rPr>
              <w:instrText xml:space="preserve">REF REF_GSMEC009 \h </w:instrText>
            </w:r>
            <w:r w:rsidRPr="00A67157">
              <w:rPr>
                <w:rFonts w:eastAsiaTheme="minorEastAsia"/>
                <w:lang w:eastAsia="ko-KR"/>
              </w:rPr>
            </w:r>
            <w:r w:rsidRPr="00A67157">
              <w:rPr>
                <w:rFonts w:eastAsiaTheme="minorEastAsia"/>
                <w:lang w:eastAsia="ko-KR"/>
              </w:rPr>
              <w:fldChar w:fldCharType="separate"/>
            </w:r>
            <w:r w:rsidR="00692C37" w:rsidRPr="00A67157">
              <w:t>10</w:t>
            </w:r>
            <w:r w:rsidRPr="00A67157">
              <w:rPr>
                <w:rFonts w:eastAsiaTheme="minorEastAsia"/>
                <w:lang w:eastAsia="ko-KR"/>
              </w:rPr>
              <w:fldChar w:fldCharType="end"/>
            </w:r>
            <w:r w:rsidRPr="00A67157">
              <w:rPr>
                <w:rFonts w:eastAsiaTheme="minorEastAsia"/>
                <w:lang w:eastAsia="ko-KR"/>
              </w:rPr>
              <w:t>]</w:t>
            </w:r>
            <w:r w:rsidRPr="008069E3">
              <w:rPr>
                <w:rFonts w:eastAsiaTheme="minorEastAsia"/>
                <w:lang w:eastAsia="ko-KR"/>
              </w:rPr>
              <w:t>, respectively.</w:t>
            </w:r>
          </w:p>
        </w:tc>
      </w:tr>
      <w:tr w:rsidR="00016F5C" w:rsidRPr="008069E3" w14:paraId="75C4F22D" w14:textId="77777777" w:rsidTr="00767DB5">
        <w:trPr>
          <w:jc w:val="center"/>
        </w:trPr>
        <w:tc>
          <w:tcPr>
            <w:tcW w:w="757" w:type="pct"/>
            <w:vMerge/>
            <w:tcBorders>
              <w:left w:val="single" w:sz="4" w:space="0" w:color="auto"/>
              <w:right w:val="single" w:sz="4" w:space="0" w:color="auto"/>
            </w:tcBorders>
            <w:shd w:val="clear" w:color="auto" w:fill="CCCCCC"/>
          </w:tcPr>
          <w:p w14:paraId="04EC6F67" w14:textId="77777777" w:rsidR="00722929" w:rsidRPr="008069E3" w:rsidRDefault="00722929" w:rsidP="005747E7">
            <w:pPr>
              <w:pStyle w:val="TAH"/>
            </w:pPr>
          </w:p>
        </w:tc>
        <w:tc>
          <w:tcPr>
            <w:tcW w:w="787" w:type="pct"/>
            <w:tcBorders>
              <w:top w:val="single" w:sz="4" w:space="0" w:color="auto"/>
              <w:left w:val="single" w:sz="4" w:space="0" w:color="auto"/>
              <w:bottom w:val="single" w:sz="4" w:space="0" w:color="auto"/>
              <w:right w:val="single" w:sz="4" w:space="0" w:color="auto"/>
            </w:tcBorders>
          </w:tcPr>
          <w:p w14:paraId="7D7A7C42" w14:textId="1CBC71F2" w:rsidR="00722929" w:rsidRPr="008069E3" w:rsidRDefault="00722929" w:rsidP="005747E7">
            <w:pPr>
              <w:pStyle w:val="TAL"/>
            </w:pPr>
            <w:r w:rsidRPr="008069E3">
              <w:t>ProblemDetails</w:t>
            </w:r>
          </w:p>
        </w:tc>
        <w:tc>
          <w:tcPr>
            <w:tcW w:w="662" w:type="pct"/>
            <w:tcBorders>
              <w:top w:val="single" w:sz="4" w:space="0" w:color="auto"/>
              <w:left w:val="single" w:sz="4" w:space="0" w:color="auto"/>
              <w:bottom w:val="single" w:sz="4" w:space="0" w:color="auto"/>
              <w:right w:val="single" w:sz="4" w:space="0" w:color="auto"/>
            </w:tcBorders>
          </w:tcPr>
          <w:p w14:paraId="5EFDF8DE" w14:textId="046C182D" w:rsidR="00722929" w:rsidRPr="008069E3" w:rsidRDefault="00722929" w:rsidP="005747E7">
            <w:pPr>
              <w:pStyle w:val="TAL"/>
            </w:pPr>
            <w:r w:rsidRPr="008069E3">
              <w:t>1</w:t>
            </w:r>
          </w:p>
        </w:tc>
        <w:tc>
          <w:tcPr>
            <w:tcW w:w="589" w:type="pct"/>
            <w:tcBorders>
              <w:top w:val="single" w:sz="4" w:space="0" w:color="auto"/>
              <w:left w:val="single" w:sz="4" w:space="0" w:color="auto"/>
              <w:bottom w:val="single" w:sz="4" w:space="0" w:color="auto"/>
              <w:right w:val="single" w:sz="4" w:space="0" w:color="auto"/>
            </w:tcBorders>
          </w:tcPr>
          <w:p w14:paraId="762144FD" w14:textId="41E81FDC" w:rsidR="00722929" w:rsidRPr="008069E3" w:rsidRDefault="00722929" w:rsidP="005747E7">
            <w:pPr>
              <w:pStyle w:val="TAL"/>
            </w:pPr>
            <w:r w:rsidRPr="008069E3">
              <w:t>400 Bad Request</w:t>
            </w:r>
          </w:p>
        </w:tc>
        <w:tc>
          <w:tcPr>
            <w:tcW w:w="2205" w:type="pct"/>
            <w:tcBorders>
              <w:top w:val="single" w:sz="4" w:space="0" w:color="auto"/>
              <w:left w:val="single" w:sz="4" w:space="0" w:color="auto"/>
              <w:bottom w:val="single" w:sz="4" w:space="0" w:color="auto"/>
              <w:right w:val="single" w:sz="4" w:space="0" w:color="auto"/>
            </w:tcBorders>
          </w:tcPr>
          <w:p w14:paraId="011B0687" w14:textId="77777777" w:rsidR="00722929" w:rsidRPr="008069E3" w:rsidRDefault="00722929" w:rsidP="005747E7">
            <w:pPr>
              <w:pStyle w:val="TAL"/>
              <w:rPr>
                <w:rFonts w:eastAsiaTheme="minorEastAsia"/>
              </w:rPr>
            </w:pPr>
            <w:r w:rsidRPr="008069E3">
              <w:t>Shall be returned upon the following</w:t>
            </w:r>
            <w:r w:rsidRPr="008069E3">
              <w:rPr>
                <w:rFonts w:eastAsiaTheme="minorEastAsia"/>
              </w:rPr>
              <w:t xml:space="preserve"> error: Invalid attribute-based filtering expression.</w:t>
            </w:r>
          </w:p>
          <w:p w14:paraId="04D62716" w14:textId="77777777" w:rsidR="00722929" w:rsidRPr="008069E3" w:rsidRDefault="00722929" w:rsidP="005747E7">
            <w:pPr>
              <w:pStyle w:val="TAL"/>
              <w:rPr>
                <w:rFonts w:eastAsiaTheme="minorEastAsia"/>
              </w:rPr>
            </w:pPr>
          </w:p>
          <w:p w14:paraId="50415775" w14:textId="3EC7CFD7" w:rsidR="00722929" w:rsidRPr="008069E3" w:rsidRDefault="00722929" w:rsidP="005747E7">
            <w:pPr>
              <w:pStyle w:val="TAL"/>
            </w:pPr>
            <w:r w:rsidRPr="008069E3">
              <w:rPr>
                <w:rFonts w:eastAsiaTheme="minorEastAsia"/>
              </w:rPr>
              <w:t>The response body shall contain a ProblemDetails structure, in which the "detail" attribute should convey more information about the error.</w:t>
            </w:r>
          </w:p>
        </w:tc>
      </w:tr>
      <w:tr w:rsidR="00016F5C" w:rsidRPr="008069E3" w14:paraId="006C02D5" w14:textId="77777777" w:rsidTr="00767DB5">
        <w:trPr>
          <w:jc w:val="center"/>
        </w:trPr>
        <w:tc>
          <w:tcPr>
            <w:tcW w:w="757" w:type="pct"/>
            <w:vMerge/>
            <w:tcBorders>
              <w:left w:val="single" w:sz="4" w:space="0" w:color="auto"/>
              <w:bottom w:val="single" w:sz="4" w:space="0" w:color="auto"/>
              <w:right w:val="single" w:sz="4" w:space="0" w:color="auto"/>
            </w:tcBorders>
            <w:shd w:val="clear" w:color="auto" w:fill="CCCCCC"/>
          </w:tcPr>
          <w:p w14:paraId="6705652E" w14:textId="77777777" w:rsidR="00722929" w:rsidRPr="008069E3" w:rsidRDefault="00722929" w:rsidP="005747E7">
            <w:pPr>
              <w:pStyle w:val="TAH"/>
            </w:pPr>
          </w:p>
        </w:tc>
        <w:tc>
          <w:tcPr>
            <w:tcW w:w="787" w:type="pct"/>
            <w:tcBorders>
              <w:top w:val="single" w:sz="4" w:space="0" w:color="auto"/>
              <w:left w:val="single" w:sz="4" w:space="0" w:color="auto"/>
              <w:bottom w:val="single" w:sz="4" w:space="0" w:color="auto"/>
              <w:right w:val="single" w:sz="4" w:space="0" w:color="auto"/>
            </w:tcBorders>
          </w:tcPr>
          <w:p w14:paraId="550781D5" w14:textId="76373880" w:rsidR="00722929" w:rsidRPr="008069E3" w:rsidRDefault="00722929" w:rsidP="005747E7">
            <w:pPr>
              <w:pStyle w:val="TAL"/>
            </w:pPr>
            <w:r w:rsidRPr="008069E3">
              <w:t>ProblemDetails</w:t>
            </w:r>
          </w:p>
        </w:tc>
        <w:tc>
          <w:tcPr>
            <w:tcW w:w="662" w:type="pct"/>
            <w:tcBorders>
              <w:top w:val="single" w:sz="4" w:space="0" w:color="auto"/>
              <w:left w:val="single" w:sz="4" w:space="0" w:color="auto"/>
              <w:bottom w:val="single" w:sz="4" w:space="0" w:color="auto"/>
              <w:right w:val="single" w:sz="4" w:space="0" w:color="auto"/>
            </w:tcBorders>
          </w:tcPr>
          <w:p w14:paraId="1C0CA657" w14:textId="0B1B6082" w:rsidR="00722929" w:rsidRPr="008069E3" w:rsidRDefault="00722929" w:rsidP="005747E7">
            <w:pPr>
              <w:pStyle w:val="TAL"/>
            </w:pPr>
            <w:r w:rsidRPr="008069E3">
              <w:t>See annex E of</w:t>
            </w:r>
            <w:r w:rsidR="007F61C9">
              <w:t xml:space="preserve"> </w:t>
            </w:r>
            <w:r w:rsidR="007F61C9" w:rsidRPr="00C219C8">
              <w:rPr>
                <w:rFonts w:eastAsiaTheme="minorEastAsia"/>
                <w:lang w:eastAsia="ko-KR"/>
              </w:rPr>
              <w:t xml:space="preserve">ETSI GS MEC </w:t>
            </w:r>
            <w:r w:rsidR="00A731BE" w:rsidRPr="00C219C8">
              <w:rPr>
                <w:rFonts w:eastAsiaTheme="minorEastAsia"/>
                <w:lang w:eastAsia="ko-KR"/>
              </w:rPr>
              <w:t>009</w:t>
            </w:r>
            <w:r w:rsidR="00A731BE">
              <w:t> </w:t>
            </w:r>
            <w:r w:rsidR="007B4D49" w:rsidRPr="00A67157">
              <w:t>[</w:t>
            </w:r>
            <w:r w:rsidR="007B4D49" w:rsidRPr="00A67157">
              <w:fldChar w:fldCharType="begin"/>
            </w:r>
            <w:r w:rsidR="007B4D49" w:rsidRPr="00A67157">
              <w:instrText xml:space="preserve">REF REF_GSMEC009 \h </w:instrText>
            </w:r>
            <w:r w:rsidR="007B4D49" w:rsidRPr="00A67157">
              <w:fldChar w:fldCharType="separate"/>
            </w:r>
            <w:r w:rsidR="007B4D49" w:rsidRPr="00A67157">
              <w:rPr>
                <w:noProof/>
              </w:rPr>
              <w:t>10</w:t>
            </w:r>
            <w:r w:rsidR="007B4D49" w:rsidRPr="00A67157">
              <w:fldChar w:fldCharType="end"/>
            </w:r>
            <w:r w:rsidR="007B4D49" w:rsidRPr="00A67157">
              <w:t>]</w:t>
            </w:r>
          </w:p>
        </w:tc>
        <w:tc>
          <w:tcPr>
            <w:tcW w:w="589" w:type="pct"/>
            <w:tcBorders>
              <w:top w:val="single" w:sz="4" w:space="0" w:color="auto"/>
              <w:left w:val="single" w:sz="4" w:space="0" w:color="auto"/>
              <w:bottom w:val="single" w:sz="4" w:space="0" w:color="auto"/>
              <w:right w:val="single" w:sz="4" w:space="0" w:color="auto"/>
            </w:tcBorders>
          </w:tcPr>
          <w:p w14:paraId="7C19ABED" w14:textId="19C72012" w:rsidR="00722929" w:rsidRPr="008069E3" w:rsidRDefault="00722929" w:rsidP="005747E7">
            <w:pPr>
              <w:pStyle w:val="TAL"/>
            </w:pPr>
            <w:r w:rsidRPr="008069E3">
              <w:t>4xx/5xx</w:t>
            </w:r>
          </w:p>
        </w:tc>
        <w:tc>
          <w:tcPr>
            <w:tcW w:w="2205" w:type="pct"/>
            <w:tcBorders>
              <w:top w:val="single" w:sz="4" w:space="0" w:color="auto"/>
              <w:left w:val="single" w:sz="4" w:space="0" w:color="auto"/>
              <w:bottom w:val="single" w:sz="4" w:space="0" w:color="auto"/>
              <w:right w:val="single" w:sz="4" w:space="0" w:color="auto"/>
            </w:tcBorders>
          </w:tcPr>
          <w:p w14:paraId="2C5628E7" w14:textId="61EA520A" w:rsidR="00722929" w:rsidRPr="008069E3" w:rsidRDefault="00722929" w:rsidP="005747E7">
            <w:pPr>
              <w:pStyle w:val="TAL"/>
            </w:pPr>
            <w:r w:rsidRPr="008069E3">
              <w:t xml:space="preserve">In addition to the response codes defined above, any common error response code as defined in annex E 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may be returned.</w:t>
            </w:r>
          </w:p>
        </w:tc>
      </w:tr>
    </w:tbl>
    <w:p w14:paraId="209E940A" w14:textId="77777777" w:rsidR="005747E7" w:rsidRPr="008069E3" w:rsidRDefault="005747E7" w:rsidP="005747E7"/>
    <w:p w14:paraId="79D0D384" w14:textId="5EAFFD8B" w:rsidR="00AE1119" w:rsidRPr="008069E3" w:rsidRDefault="00777816" w:rsidP="00AE1119">
      <w:pPr>
        <w:pStyle w:val="Heading4"/>
      </w:pPr>
      <w:bookmarkStart w:id="398" w:name="_Toc106007687"/>
      <w:bookmarkStart w:id="399" w:name="_Toc106088445"/>
      <w:bookmarkStart w:id="400" w:name="_Toc106190938"/>
      <w:r w:rsidRPr="008069E3">
        <w:t>7</w:t>
      </w:r>
      <w:r w:rsidR="00AE1119" w:rsidRPr="008069E3">
        <w:t>.3.</w:t>
      </w:r>
      <w:r w:rsidRPr="008069E3">
        <w:t>3</w:t>
      </w:r>
      <w:r w:rsidR="00AE1119" w:rsidRPr="008069E3">
        <w:t>.</w:t>
      </w:r>
      <w:r w:rsidRPr="008069E3">
        <w:t>2</w:t>
      </w:r>
      <w:r w:rsidRPr="008069E3">
        <w:tab/>
      </w:r>
      <w:r w:rsidR="00AE1119" w:rsidRPr="008069E3">
        <w:t>PUT</w:t>
      </w:r>
      <w:bookmarkEnd w:id="398"/>
      <w:bookmarkEnd w:id="399"/>
      <w:bookmarkEnd w:id="400"/>
    </w:p>
    <w:p w14:paraId="79D0D386" w14:textId="27408FDF" w:rsidR="00777816" w:rsidRPr="008069E3" w:rsidRDefault="00840535" w:rsidP="000E0946">
      <w:r w:rsidRPr="008069E3">
        <w:t>Not applicable</w:t>
      </w:r>
      <w:r w:rsidR="005747E7" w:rsidRPr="008069E3">
        <w:t>.</w:t>
      </w:r>
    </w:p>
    <w:p w14:paraId="79D0D387" w14:textId="77777777" w:rsidR="00777816" w:rsidRPr="008069E3" w:rsidRDefault="00777816" w:rsidP="00777816">
      <w:pPr>
        <w:pStyle w:val="Heading4"/>
      </w:pPr>
      <w:bookmarkStart w:id="401" w:name="_Toc106007688"/>
      <w:bookmarkStart w:id="402" w:name="_Toc106088446"/>
      <w:bookmarkStart w:id="403" w:name="_Toc106190939"/>
      <w:r w:rsidRPr="008069E3">
        <w:t>7.3.3.3</w:t>
      </w:r>
      <w:r w:rsidRPr="008069E3">
        <w:tab/>
        <w:t>PATCH</w:t>
      </w:r>
      <w:bookmarkEnd w:id="401"/>
      <w:bookmarkEnd w:id="402"/>
      <w:bookmarkEnd w:id="403"/>
    </w:p>
    <w:p w14:paraId="6D3BC968" w14:textId="0A12D86D" w:rsidR="00840535" w:rsidRPr="008069E3" w:rsidRDefault="00840535" w:rsidP="00840535">
      <w:r w:rsidRPr="008069E3">
        <w:t>Not applicable</w:t>
      </w:r>
      <w:r w:rsidR="005747E7" w:rsidRPr="008069E3">
        <w:t>.</w:t>
      </w:r>
    </w:p>
    <w:p w14:paraId="79D0D38A" w14:textId="77777777" w:rsidR="00AE1119" w:rsidRPr="008069E3" w:rsidRDefault="00777816" w:rsidP="00AE1119">
      <w:pPr>
        <w:pStyle w:val="Heading4"/>
      </w:pPr>
      <w:bookmarkStart w:id="404" w:name="_Toc106007689"/>
      <w:bookmarkStart w:id="405" w:name="_Toc106088447"/>
      <w:bookmarkStart w:id="406" w:name="_Toc106190940"/>
      <w:r w:rsidRPr="008069E3">
        <w:t>7</w:t>
      </w:r>
      <w:r w:rsidR="00AE1119" w:rsidRPr="008069E3">
        <w:t>.3.</w:t>
      </w:r>
      <w:r w:rsidRPr="008069E3">
        <w:t>3</w:t>
      </w:r>
      <w:r w:rsidR="00AE1119" w:rsidRPr="008069E3">
        <w:t>.4</w:t>
      </w:r>
      <w:r w:rsidRPr="008069E3">
        <w:tab/>
      </w:r>
      <w:r w:rsidR="00AE1119" w:rsidRPr="008069E3">
        <w:t>POST</w:t>
      </w:r>
      <w:bookmarkEnd w:id="404"/>
      <w:bookmarkEnd w:id="405"/>
      <w:bookmarkEnd w:id="406"/>
    </w:p>
    <w:p w14:paraId="7FFDBA97" w14:textId="055F7D09" w:rsidR="00840535" w:rsidRPr="008069E3" w:rsidRDefault="00840535" w:rsidP="00840535">
      <w:r w:rsidRPr="008069E3">
        <w:t>Not applicable</w:t>
      </w:r>
      <w:r w:rsidR="005747E7" w:rsidRPr="008069E3">
        <w:t>.</w:t>
      </w:r>
    </w:p>
    <w:p w14:paraId="79D0D38D" w14:textId="77777777" w:rsidR="00AE1119" w:rsidRPr="008069E3" w:rsidRDefault="00777816" w:rsidP="00AE1119">
      <w:pPr>
        <w:pStyle w:val="Heading4"/>
      </w:pPr>
      <w:bookmarkStart w:id="407" w:name="_Toc106007690"/>
      <w:bookmarkStart w:id="408" w:name="_Toc106088448"/>
      <w:bookmarkStart w:id="409" w:name="_Toc106190941"/>
      <w:r w:rsidRPr="008069E3">
        <w:t>7</w:t>
      </w:r>
      <w:r w:rsidR="00AE1119" w:rsidRPr="008069E3">
        <w:t>.3.</w:t>
      </w:r>
      <w:r w:rsidRPr="008069E3">
        <w:t>3</w:t>
      </w:r>
      <w:r w:rsidR="00AE1119" w:rsidRPr="008069E3">
        <w:t>.5</w:t>
      </w:r>
      <w:r w:rsidRPr="008069E3">
        <w:tab/>
      </w:r>
      <w:r w:rsidR="00AE1119" w:rsidRPr="008069E3">
        <w:t>DELETE</w:t>
      </w:r>
      <w:bookmarkEnd w:id="407"/>
      <w:bookmarkEnd w:id="408"/>
      <w:bookmarkEnd w:id="409"/>
    </w:p>
    <w:p w14:paraId="75913C89" w14:textId="6A6A9E3C" w:rsidR="00840535" w:rsidRPr="008069E3" w:rsidRDefault="00840535" w:rsidP="00840535">
      <w:r w:rsidRPr="008069E3">
        <w:t>Not applicable</w:t>
      </w:r>
      <w:r w:rsidR="005747E7" w:rsidRPr="008069E3">
        <w:t>.</w:t>
      </w:r>
    </w:p>
    <w:p w14:paraId="78080565" w14:textId="7A9A8B55" w:rsidR="00840535" w:rsidRPr="008069E3" w:rsidRDefault="00840535" w:rsidP="00840535">
      <w:pPr>
        <w:pStyle w:val="Heading2"/>
      </w:pPr>
      <w:bookmarkStart w:id="410" w:name="_Toc106007691"/>
      <w:bookmarkStart w:id="411" w:name="_Toc106088449"/>
      <w:bookmarkStart w:id="412" w:name="_Toc106190942"/>
      <w:r w:rsidRPr="008069E3">
        <w:t>7.4</w:t>
      </w:r>
      <w:r w:rsidRPr="008069E3">
        <w:tab/>
        <w:t>Resource: sta_information</w:t>
      </w:r>
      <w:bookmarkEnd w:id="410"/>
      <w:bookmarkEnd w:id="411"/>
      <w:bookmarkEnd w:id="412"/>
    </w:p>
    <w:p w14:paraId="66C3EAD3" w14:textId="42F64678" w:rsidR="00840535" w:rsidRPr="008069E3" w:rsidRDefault="00840535" w:rsidP="00840535">
      <w:pPr>
        <w:pStyle w:val="Heading3"/>
      </w:pPr>
      <w:bookmarkStart w:id="413" w:name="_Toc106007692"/>
      <w:bookmarkStart w:id="414" w:name="_Toc106088450"/>
      <w:bookmarkStart w:id="415" w:name="_Toc106190943"/>
      <w:r w:rsidRPr="008069E3">
        <w:t>7.4.1</w:t>
      </w:r>
      <w:r w:rsidRPr="008069E3">
        <w:tab/>
        <w:t>Description</w:t>
      </w:r>
      <w:bookmarkEnd w:id="413"/>
      <w:bookmarkEnd w:id="414"/>
      <w:bookmarkEnd w:id="415"/>
    </w:p>
    <w:p w14:paraId="051499AA" w14:textId="77777777" w:rsidR="00840535" w:rsidRPr="008069E3" w:rsidRDefault="00840535" w:rsidP="00840535">
      <w:r w:rsidRPr="008069E3">
        <w:t>This resource is queried to retrieve information on WLAN stations.</w:t>
      </w:r>
    </w:p>
    <w:p w14:paraId="0257CFA6" w14:textId="08591D2A" w:rsidR="00840535" w:rsidRPr="008069E3" w:rsidRDefault="00840535" w:rsidP="00840535">
      <w:pPr>
        <w:pStyle w:val="Heading3"/>
      </w:pPr>
      <w:bookmarkStart w:id="416" w:name="_Toc106007693"/>
      <w:bookmarkStart w:id="417" w:name="_Toc106088451"/>
      <w:bookmarkStart w:id="418" w:name="_Toc106190944"/>
      <w:r w:rsidRPr="008069E3">
        <w:t>7.4.2</w:t>
      </w:r>
      <w:r w:rsidRPr="008069E3">
        <w:tab/>
        <w:t>Resource definition</w:t>
      </w:r>
      <w:bookmarkEnd w:id="416"/>
      <w:bookmarkEnd w:id="417"/>
      <w:bookmarkEnd w:id="418"/>
    </w:p>
    <w:p w14:paraId="7DC5D251" w14:textId="7CFA7D23" w:rsidR="00840535" w:rsidRPr="008069E3" w:rsidRDefault="00840535" w:rsidP="00840535">
      <w:r w:rsidRPr="008069E3">
        <w:t xml:space="preserve">Resource URI: </w:t>
      </w:r>
      <w:r w:rsidRPr="008069E3">
        <w:rPr>
          <w:b/>
        </w:rPr>
        <w:t>{apiRoot}/</w:t>
      </w:r>
      <w:r w:rsidR="004F60A4" w:rsidRPr="008069E3">
        <w:rPr>
          <w:b/>
        </w:rPr>
        <w:t>wai</w:t>
      </w:r>
      <w:r w:rsidRPr="008069E3">
        <w:rPr>
          <w:b/>
        </w:rPr>
        <w:t>/v</w:t>
      </w:r>
      <w:r w:rsidR="009F7410" w:rsidRPr="008069E3">
        <w:rPr>
          <w:b/>
        </w:rPr>
        <w:t>2</w:t>
      </w:r>
      <w:r w:rsidRPr="008069E3">
        <w:rPr>
          <w:b/>
        </w:rPr>
        <w:t>/queries/sta/sta_information</w:t>
      </w:r>
    </w:p>
    <w:p w14:paraId="2922646A" w14:textId="5D840BD6" w:rsidR="00840535" w:rsidRPr="008069E3" w:rsidRDefault="00840535" w:rsidP="00840535">
      <w:r w:rsidRPr="008069E3">
        <w:t xml:space="preserve">This resource shall support the resource URI variables defined in </w:t>
      </w:r>
      <w:r w:rsidR="00D844C3" w:rsidRPr="008069E3">
        <w:t xml:space="preserve">Table </w:t>
      </w:r>
      <w:r w:rsidRPr="008069E3">
        <w:t>7.</w:t>
      </w:r>
      <w:r w:rsidR="00FD085D" w:rsidRPr="008069E3">
        <w:t>4</w:t>
      </w:r>
      <w:r w:rsidRPr="008069E3">
        <w:t>.2-1.</w:t>
      </w:r>
    </w:p>
    <w:p w14:paraId="56E4DBE8" w14:textId="09E31489" w:rsidR="00786256" w:rsidRPr="008069E3" w:rsidRDefault="00786256" w:rsidP="005747E7">
      <w:pPr>
        <w:pStyle w:val="TH"/>
      </w:pPr>
      <w:r w:rsidRPr="008069E3">
        <w:t xml:space="preserve">Table 7.4.2-1: Resource URI Variables for resource </w:t>
      </w:r>
      <w:r w:rsidR="00D7678D" w:rsidRPr="008069E3">
        <w:t>"</w:t>
      </w:r>
      <w:r w:rsidRPr="008069E3">
        <w:t>sta_information</w:t>
      </w:r>
      <w:r w:rsidR="00D7678D" w:rsidRPr="008069E3">
        <w:t>"</w:t>
      </w:r>
    </w:p>
    <w:tbl>
      <w:tblPr>
        <w:tblW w:w="44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99"/>
        <w:gridCol w:w="6342"/>
      </w:tblGrid>
      <w:tr w:rsidR="00197806" w:rsidRPr="008069E3" w14:paraId="10C491D8" w14:textId="77777777" w:rsidTr="002B7865">
        <w:trPr>
          <w:jc w:val="center"/>
        </w:trPr>
        <w:tc>
          <w:tcPr>
            <w:tcW w:w="1330" w:type="pct"/>
            <w:tcBorders>
              <w:top w:val="single" w:sz="4" w:space="0" w:color="auto"/>
              <w:left w:val="single" w:sz="4" w:space="0" w:color="auto"/>
              <w:bottom w:val="single" w:sz="4" w:space="0" w:color="auto"/>
              <w:right w:val="single" w:sz="4" w:space="0" w:color="auto"/>
            </w:tcBorders>
            <w:shd w:val="clear" w:color="auto" w:fill="CCCCCC"/>
          </w:tcPr>
          <w:p w14:paraId="4E7EF5F8" w14:textId="77777777" w:rsidR="00197806" w:rsidRPr="008069E3" w:rsidRDefault="00197806" w:rsidP="002E494C">
            <w:pPr>
              <w:pStyle w:val="TAH"/>
            </w:pPr>
            <w:r w:rsidRPr="008069E3">
              <w:t>Name</w:t>
            </w:r>
          </w:p>
        </w:tc>
        <w:tc>
          <w:tcPr>
            <w:tcW w:w="3670" w:type="pct"/>
            <w:tcBorders>
              <w:top w:val="single" w:sz="4" w:space="0" w:color="auto"/>
              <w:left w:val="single" w:sz="4" w:space="0" w:color="auto"/>
              <w:bottom w:val="single" w:sz="4" w:space="0" w:color="auto"/>
              <w:right w:val="single" w:sz="4" w:space="0" w:color="auto"/>
            </w:tcBorders>
            <w:shd w:val="clear" w:color="auto" w:fill="CCCCCC"/>
            <w:vAlign w:val="center"/>
          </w:tcPr>
          <w:p w14:paraId="77AF07A1" w14:textId="77777777" w:rsidR="00197806" w:rsidRPr="008069E3" w:rsidRDefault="00197806" w:rsidP="002E494C">
            <w:pPr>
              <w:pStyle w:val="TAH"/>
            </w:pPr>
            <w:r w:rsidRPr="008069E3">
              <w:t>Definition</w:t>
            </w:r>
          </w:p>
        </w:tc>
      </w:tr>
      <w:tr w:rsidR="00197806" w:rsidRPr="008069E3" w14:paraId="09BE9BE3" w14:textId="77777777" w:rsidTr="002B7865">
        <w:trPr>
          <w:jc w:val="center"/>
        </w:trPr>
        <w:tc>
          <w:tcPr>
            <w:tcW w:w="1330" w:type="pct"/>
            <w:tcBorders>
              <w:top w:val="single" w:sz="4" w:space="0" w:color="auto"/>
              <w:left w:val="single" w:sz="4" w:space="0" w:color="auto"/>
              <w:bottom w:val="single" w:sz="4" w:space="0" w:color="auto"/>
              <w:right w:val="single" w:sz="4" w:space="0" w:color="auto"/>
            </w:tcBorders>
          </w:tcPr>
          <w:p w14:paraId="601BC3BD" w14:textId="77777777" w:rsidR="00197806" w:rsidRPr="008069E3" w:rsidRDefault="00197806" w:rsidP="002E494C">
            <w:pPr>
              <w:pStyle w:val="TAL"/>
            </w:pPr>
            <w:r w:rsidRPr="008069E3">
              <w:t>apiRoot</w:t>
            </w:r>
          </w:p>
        </w:tc>
        <w:tc>
          <w:tcPr>
            <w:tcW w:w="3670" w:type="pct"/>
            <w:tcBorders>
              <w:top w:val="single" w:sz="4" w:space="0" w:color="auto"/>
              <w:left w:val="single" w:sz="4" w:space="0" w:color="auto"/>
              <w:bottom w:val="single" w:sz="4" w:space="0" w:color="auto"/>
              <w:right w:val="single" w:sz="4" w:space="0" w:color="auto"/>
            </w:tcBorders>
            <w:vAlign w:val="center"/>
          </w:tcPr>
          <w:p w14:paraId="24311350" w14:textId="77777777" w:rsidR="00197806" w:rsidRPr="008069E3" w:rsidRDefault="00197806" w:rsidP="002E494C">
            <w:pPr>
              <w:pStyle w:val="TAL"/>
            </w:pPr>
            <w:r w:rsidRPr="008069E3">
              <w:t>See clause 7.2</w:t>
            </w:r>
          </w:p>
        </w:tc>
      </w:tr>
    </w:tbl>
    <w:p w14:paraId="7789D483" w14:textId="0B97FA2B" w:rsidR="00840535" w:rsidRPr="008069E3" w:rsidRDefault="00840535" w:rsidP="005747E7"/>
    <w:p w14:paraId="7DAA9BC0" w14:textId="2743D81E" w:rsidR="00840535" w:rsidRPr="008069E3" w:rsidRDefault="00840535" w:rsidP="00840535">
      <w:pPr>
        <w:pStyle w:val="Heading3"/>
      </w:pPr>
      <w:bookmarkStart w:id="419" w:name="_Toc106007694"/>
      <w:bookmarkStart w:id="420" w:name="_Toc106088452"/>
      <w:bookmarkStart w:id="421" w:name="_Toc106190945"/>
      <w:r w:rsidRPr="008069E3">
        <w:t>7.4.3</w:t>
      </w:r>
      <w:r w:rsidRPr="008069E3">
        <w:tab/>
        <w:t>Resource Methods</w:t>
      </w:r>
      <w:bookmarkEnd w:id="419"/>
      <w:bookmarkEnd w:id="420"/>
      <w:bookmarkEnd w:id="421"/>
    </w:p>
    <w:p w14:paraId="1525FFD3" w14:textId="77777777" w:rsidR="00840535" w:rsidRPr="008069E3" w:rsidRDefault="00840535" w:rsidP="00840535">
      <w:pPr>
        <w:pStyle w:val="Heading4"/>
      </w:pPr>
      <w:bookmarkStart w:id="422" w:name="_Toc106007695"/>
      <w:bookmarkStart w:id="423" w:name="_Toc106088453"/>
      <w:bookmarkStart w:id="424" w:name="_Toc106190946"/>
      <w:r w:rsidRPr="008069E3">
        <w:t>7.4.3.1</w:t>
      </w:r>
      <w:r w:rsidRPr="008069E3">
        <w:tab/>
        <w:t>GET</w:t>
      </w:r>
      <w:bookmarkEnd w:id="422"/>
      <w:bookmarkEnd w:id="423"/>
      <w:bookmarkEnd w:id="424"/>
    </w:p>
    <w:p w14:paraId="6DD40ADB" w14:textId="77777777" w:rsidR="00840535" w:rsidRPr="008069E3" w:rsidRDefault="00840535" w:rsidP="00840535">
      <w:r w:rsidRPr="008069E3">
        <w:t>The GET method is used to query information about the WLAN stations.</w:t>
      </w:r>
    </w:p>
    <w:p w14:paraId="7AB15F27" w14:textId="19D4CFBC" w:rsidR="00840535" w:rsidRPr="008069E3" w:rsidRDefault="00840535" w:rsidP="00840535">
      <w:r w:rsidRPr="008069E3">
        <w:t xml:space="preserve">This method shall support the URI query parameters, request and response data structures, and response codes, as specified in </w:t>
      </w:r>
      <w:r w:rsidR="00D844C3" w:rsidRPr="008069E3">
        <w:t xml:space="preserve">Tables </w:t>
      </w:r>
      <w:r w:rsidRPr="008069E3">
        <w:rPr>
          <w:lang w:eastAsia="ko-KR"/>
        </w:rPr>
        <w:t>7.4.3</w:t>
      </w:r>
      <w:r w:rsidRPr="008069E3">
        <w:t xml:space="preserve">.1-1 and </w:t>
      </w:r>
      <w:r w:rsidRPr="008069E3">
        <w:rPr>
          <w:lang w:eastAsia="ko-KR"/>
        </w:rPr>
        <w:t>7.4.3</w:t>
      </w:r>
      <w:r w:rsidRPr="008069E3">
        <w:t>.1-2</w:t>
      </w:r>
      <w:r w:rsidR="00D844C3" w:rsidRPr="008069E3">
        <w:t>.</w:t>
      </w:r>
    </w:p>
    <w:p w14:paraId="019C5515" w14:textId="506735E4" w:rsidR="00840535" w:rsidRPr="008069E3" w:rsidRDefault="00840535" w:rsidP="00840535">
      <w:pPr>
        <w:pStyle w:val="TH"/>
      </w:pPr>
      <w:r w:rsidRPr="008069E3">
        <w:t>Table 7.4.3.1-1: URI query parameters supported by the GET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017"/>
        <w:gridCol w:w="1136"/>
        <w:gridCol w:w="6018"/>
      </w:tblGrid>
      <w:tr w:rsidR="00D835EF" w:rsidRPr="008069E3" w14:paraId="5A6674F5"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shd w:val="clear" w:color="auto" w:fill="CCCCCC"/>
          </w:tcPr>
          <w:p w14:paraId="04F01F93" w14:textId="77777777" w:rsidR="00D835EF" w:rsidRPr="008069E3" w:rsidRDefault="00D835EF" w:rsidP="002E494C">
            <w:pPr>
              <w:pStyle w:val="TAH"/>
            </w:pPr>
            <w:r w:rsidRPr="008069E3">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0AF8024D" w14:textId="334901B6" w:rsidR="00D835EF" w:rsidRPr="008069E3" w:rsidRDefault="00D835EF" w:rsidP="002E494C">
            <w:pPr>
              <w:pStyle w:val="TAH"/>
            </w:pPr>
            <w:r w:rsidRPr="008069E3">
              <w:t>Data type</w:t>
            </w:r>
          </w:p>
        </w:tc>
        <w:tc>
          <w:tcPr>
            <w:tcW w:w="590" w:type="pct"/>
            <w:tcBorders>
              <w:top w:val="single" w:sz="4" w:space="0" w:color="auto"/>
              <w:left w:val="single" w:sz="4" w:space="0" w:color="auto"/>
              <w:bottom w:val="single" w:sz="4" w:space="0" w:color="auto"/>
              <w:right w:val="single" w:sz="4" w:space="0" w:color="auto"/>
            </w:tcBorders>
            <w:shd w:val="clear" w:color="auto" w:fill="CCCCCC"/>
          </w:tcPr>
          <w:p w14:paraId="677D0AC7" w14:textId="77777777" w:rsidR="00D835EF" w:rsidRPr="008069E3" w:rsidRDefault="00D835EF" w:rsidP="002E494C">
            <w:pPr>
              <w:pStyle w:val="TAH"/>
            </w:pPr>
            <w:r w:rsidRPr="008069E3">
              <w:t>Cardinality</w:t>
            </w:r>
          </w:p>
        </w:tc>
        <w:tc>
          <w:tcPr>
            <w:tcW w:w="3125" w:type="pct"/>
            <w:tcBorders>
              <w:top w:val="single" w:sz="4" w:space="0" w:color="auto"/>
              <w:left w:val="single" w:sz="4" w:space="0" w:color="auto"/>
              <w:bottom w:val="single" w:sz="4" w:space="0" w:color="auto"/>
              <w:right w:val="single" w:sz="4" w:space="0" w:color="auto"/>
            </w:tcBorders>
            <w:shd w:val="clear" w:color="auto" w:fill="CCCCCC"/>
            <w:vAlign w:val="center"/>
          </w:tcPr>
          <w:p w14:paraId="43136715" w14:textId="77777777" w:rsidR="00D835EF" w:rsidRPr="008069E3" w:rsidRDefault="00D835EF" w:rsidP="002E494C">
            <w:pPr>
              <w:pStyle w:val="TAH"/>
            </w:pPr>
            <w:r w:rsidRPr="008069E3">
              <w:t>Remarks</w:t>
            </w:r>
          </w:p>
        </w:tc>
      </w:tr>
      <w:tr w:rsidR="00D835EF" w:rsidRPr="008069E3" w14:paraId="1E357EEC"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tcPr>
          <w:p w14:paraId="27A1BD29" w14:textId="7D04A94A" w:rsidR="00D835EF" w:rsidRPr="008069E3" w:rsidRDefault="00D835EF" w:rsidP="00D835EF">
            <w:pPr>
              <w:pStyle w:val="TAL"/>
            </w:pPr>
            <w:r w:rsidRPr="008069E3">
              <w:t>filter</w:t>
            </w:r>
          </w:p>
        </w:tc>
        <w:tc>
          <w:tcPr>
            <w:tcW w:w="528" w:type="pct"/>
            <w:tcBorders>
              <w:top w:val="single" w:sz="4" w:space="0" w:color="auto"/>
              <w:left w:val="single" w:sz="4" w:space="0" w:color="auto"/>
              <w:bottom w:val="single" w:sz="4" w:space="0" w:color="auto"/>
              <w:right w:val="single" w:sz="4" w:space="0" w:color="auto"/>
            </w:tcBorders>
          </w:tcPr>
          <w:p w14:paraId="02E2A5CA" w14:textId="77777777" w:rsidR="00D835EF" w:rsidRPr="008069E3" w:rsidRDefault="00D835EF" w:rsidP="00D835EF">
            <w:pPr>
              <w:pStyle w:val="TAL"/>
            </w:pPr>
          </w:p>
        </w:tc>
        <w:tc>
          <w:tcPr>
            <w:tcW w:w="590" w:type="pct"/>
            <w:tcBorders>
              <w:top w:val="single" w:sz="4" w:space="0" w:color="auto"/>
              <w:left w:val="single" w:sz="4" w:space="0" w:color="auto"/>
              <w:bottom w:val="single" w:sz="4" w:space="0" w:color="auto"/>
              <w:right w:val="single" w:sz="4" w:space="0" w:color="auto"/>
            </w:tcBorders>
          </w:tcPr>
          <w:p w14:paraId="4BFEEC55" w14:textId="36DF8321" w:rsidR="00D835EF" w:rsidRPr="008069E3" w:rsidRDefault="00D835EF" w:rsidP="00D835EF">
            <w:pPr>
              <w:pStyle w:val="TAL"/>
            </w:pPr>
            <w:r w:rsidRPr="008069E3">
              <w:t>0..1</w:t>
            </w:r>
          </w:p>
        </w:tc>
        <w:tc>
          <w:tcPr>
            <w:tcW w:w="3125" w:type="pct"/>
            <w:tcBorders>
              <w:top w:val="single" w:sz="4" w:space="0" w:color="auto"/>
              <w:left w:val="single" w:sz="4" w:space="0" w:color="auto"/>
              <w:bottom w:val="single" w:sz="4" w:space="0" w:color="auto"/>
              <w:right w:val="single" w:sz="4" w:space="0" w:color="auto"/>
            </w:tcBorders>
            <w:vAlign w:val="center"/>
          </w:tcPr>
          <w:p w14:paraId="37B65D95" w14:textId="1C81E784" w:rsidR="00D835EF" w:rsidRPr="008069E3" w:rsidRDefault="00D835EF" w:rsidP="00D835EF">
            <w:pPr>
              <w:pStyle w:val="TAL"/>
            </w:pPr>
            <w:r w:rsidRPr="008069E3">
              <w:t xml:space="preserve">Attribute-based filtering expression according to clause 6.19 of </w:t>
            </w:r>
            <w:r w:rsidRPr="00A67157">
              <w:t>ETSI GS</w:t>
            </w:r>
            <w:r w:rsidR="00051CD2" w:rsidRPr="00A67157">
              <w:t> </w:t>
            </w:r>
            <w:r w:rsidRPr="00A67157">
              <w:t>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w:t>
            </w:r>
          </w:p>
          <w:p w14:paraId="6A30F9BD" w14:textId="54B37F8A" w:rsidR="00D835EF" w:rsidRPr="008069E3" w:rsidRDefault="00D835EF" w:rsidP="00D835EF">
            <w:pPr>
              <w:pStyle w:val="TAL"/>
            </w:pPr>
            <w:r w:rsidRPr="008069E3">
              <w:t>The WLAN Access Information API shall support receiving this parameter as part of the URI query string.</w:t>
            </w:r>
          </w:p>
          <w:p w14:paraId="73E9B4FA" w14:textId="77777777" w:rsidR="00D835EF" w:rsidRPr="008069E3" w:rsidRDefault="00D835EF" w:rsidP="00D835EF">
            <w:pPr>
              <w:pStyle w:val="TAL"/>
            </w:pPr>
          </w:p>
          <w:p w14:paraId="79787BE2" w14:textId="00EEC199" w:rsidR="00D835EF" w:rsidRPr="008069E3" w:rsidRDefault="00D835EF" w:rsidP="00D835EF">
            <w:pPr>
              <w:pStyle w:val="TAL"/>
            </w:pPr>
            <w:r w:rsidRPr="008069E3">
              <w:t>All attribute names that appear in the ap_information and in data types referenced from it shall be supported by the WLAN Access Information API in the filter expression.</w:t>
            </w:r>
          </w:p>
        </w:tc>
      </w:tr>
      <w:tr w:rsidR="00D835EF" w:rsidRPr="008069E3" w14:paraId="10A344FF"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tcPr>
          <w:p w14:paraId="46B0A4A4" w14:textId="629AA681" w:rsidR="00D835EF" w:rsidRPr="008069E3" w:rsidRDefault="00D835EF" w:rsidP="00D835EF">
            <w:pPr>
              <w:pStyle w:val="TAL"/>
            </w:pPr>
            <w:r w:rsidRPr="008069E3">
              <w:t>all_fields</w:t>
            </w:r>
          </w:p>
        </w:tc>
        <w:tc>
          <w:tcPr>
            <w:tcW w:w="528" w:type="pct"/>
            <w:tcBorders>
              <w:top w:val="single" w:sz="4" w:space="0" w:color="auto"/>
              <w:left w:val="single" w:sz="4" w:space="0" w:color="auto"/>
              <w:bottom w:val="single" w:sz="4" w:space="0" w:color="auto"/>
              <w:right w:val="single" w:sz="4" w:space="0" w:color="auto"/>
            </w:tcBorders>
          </w:tcPr>
          <w:p w14:paraId="01A912BB" w14:textId="77777777" w:rsidR="00D835EF" w:rsidRPr="008069E3" w:rsidRDefault="00D835EF" w:rsidP="00D835EF">
            <w:pPr>
              <w:pStyle w:val="TAL"/>
            </w:pPr>
          </w:p>
        </w:tc>
        <w:tc>
          <w:tcPr>
            <w:tcW w:w="590" w:type="pct"/>
            <w:tcBorders>
              <w:top w:val="single" w:sz="4" w:space="0" w:color="auto"/>
              <w:left w:val="single" w:sz="4" w:space="0" w:color="auto"/>
              <w:bottom w:val="single" w:sz="4" w:space="0" w:color="auto"/>
              <w:right w:val="single" w:sz="4" w:space="0" w:color="auto"/>
            </w:tcBorders>
          </w:tcPr>
          <w:p w14:paraId="4E4039AB" w14:textId="61F281B9" w:rsidR="00D835EF" w:rsidRPr="008069E3" w:rsidRDefault="00D835EF" w:rsidP="00D835EF">
            <w:pPr>
              <w:pStyle w:val="TAL"/>
            </w:pPr>
            <w:r w:rsidRPr="008069E3">
              <w:t>0..1</w:t>
            </w:r>
          </w:p>
        </w:tc>
        <w:tc>
          <w:tcPr>
            <w:tcW w:w="3125" w:type="pct"/>
            <w:tcBorders>
              <w:top w:val="single" w:sz="4" w:space="0" w:color="auto"/>
              <w:left w:val="single" w:sz="4" w:space="0" w:color="auto"/>
              <w:bottom w:val="single" w:sz="4" w:space="0" w:color="auto"/>
              <w:right w:val="single" w:sz="4" w:space="0" w:color="auto"/>
            </w:tcBorders>
            <w:vAlign w:val="center"/>
          </w:tcPr>
          <w:p w14:paraId="10F135A2" w14:textId="5996D232" w:rsidR="00D835EF" w:rsidRPr="008069E3" w:rsidRDefault="00D835EF" w:rsidP="00D835EF">
            <w:pPr>
              <w:pStyle w:val="TAL"/>
            </w:pPr>
            <w:r w:rsidRPr="008069E3">
              <w:t xml:space="preserve">Include all complex attributes in the response. </w:t>
            </w:r>
            <w:r w:rsidRPr="008069E3">
              <w:rPr>
                <w:rFonts w:eastAsiaTheme="minorEastAsia"/>
              </w:rPr>
              <w:t xml:space="preserve">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D835EF" w:rsidRPr="008069E3" w14:paraId="2EC79814"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tcPr>
          <w:p w14:paraId="31C5C02C" w14:textId="3A21FDA0" w:rsidR="00D835EF" w:rsidRPr="008069E3" w:rsidRDefault="00D835EF" w:rsidP="00D835EF">
            <w:pPr>
              <w:pStyle w:val="TAL"/>
            </w:pPr>
            <w:r w:rsidRPr="008069E3">
              <w:t>fields</w:t>
            </w:r>
          </w:p>
        </w:tc>
        <w:tc>
          <w:tcPr>
            <w:tcW w:w="528" w:type="pct"/>
            <w:tcBorders>
              <w:top w:val="single" w:sz="4" w:space="0" w:color="auto"/>
              <w:left w:val="single" w:sz="4" w:space="0" w:color="auto"/>
              <w:bottom w:val="single" w:sz="4" w:space="0" w:color="auto"/>
              <w:right w:val="single" w:sz="4" w:space="0" w:color="auto"/>
            </w:tcBorders>
          </w:tcPr>
          <w:p w14:paraId="0A6A3606" w14:textId="77777777" w:rsidR="00D835EF" w:rsidRPr="008069E3" w:rsidRDefault="00D835EF" w:rsidP="00D835EF">
            <w:pPr>
              <w:pStyle w:val="TAL"/>
            </w:pPr>
          </w:p>
        </w:tc>
        <w:tc>
          <w:tcPr>
            <w:tcW w:w="590" w:type="pct"/>
            <w:tcBorders>
              <w:top w:val="single" w:sz="4" w:space="0" w:color="auto"/>
              <w:left w:val="single" w:sz="4" w:space="0" w:color="auto"/>
              <w:bottom w:val="single" w:sz="4" w:space="0" w:color="auto"/>
              <w:right w:val="single" w:sz="4" w:space="0" w:color="auto"/>
            </w:tcBorders>
          </w:tcPr>
          <w:p w14:paraId="27A73615" w14:textId="450BAC1B" w:rsidR="00D835EF" w:rsidRPr="008069E3" w:rsidRDefault="00D835EF" w:rsidP="00D835EF">
            <w:pPr>
              <w:pStyle w:val="TAL"/>
            </w:pPr>
            <w:r w:rsidRPr="008069E3">
              <w:rPr>
                <w:rFonts w:eastAsiaTheme="minorEastAsia"/>
              </w:rPr>
              <w:t>0..1</w:t>
            </w:r>
          </w:p>
        </w:tc>
        <w:tc>
          <w:tcPr>
            <w:tcW w:w="3125" w:type="pct"/>
            <w:tcBorders>
              <w:top w:val="single" w:sz="4" w:space="0" w:color="auto"/>
              <w:left w:val="single" w:sz="4" w:space="0" w:color="auto"/>
              <w:bottom w:val="single" w:sz="4" w:space="0" w:color="auto"/>
              <w:right w:val="single" w:sz="4" w:space="0" w:color="auto"/>
            </w:tcBorders>
          </w:tcPr>
          <w:p w14:paraId="54D29C6B" w14:textId="2E68D31F" w:rsidR="00D835EF" w:rsidRPr="008069E3" w:rsidRDefault="00D835EF" w:rsidP="00D835EF">
            <w:pPr>
              <w:pStyle w:val="TAL"/>
            </w:pPr>
            <w:r w:rsidRPr="008069E3">
              <w:rPr>
                <w:rFonts w:eastAsiaTheme="minorEastAsia"/>
              </w:rPr>
              <w:t xml:space="preserve">Complex attributes to be included into the response. 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D835EF" w:rsidRPr="008069E3" w14:paraId="225906D7"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tcPr>
          <w:p w14:paraId="4697499D" w14:textId="4C682F89" w:rsidR="00D835EF" w:rsidRPr="008069E3" w:rsidRDefault="00D835EF" w:rsidP="00D835EF">
            <w:pPr>
              <w:pStyle w:val="TAL"/>
            </w:pPr>
            <w:r w:rsidRPr="008069E3">
              <w:t>exclude_fields</w:t>
            </w:r>
          </w:p>
        </w:tc>
        <w:tc>
          <w:tcPr>
            <w:tcW w:w="528" w:type="pct"/>
            <w:tcBorders>
              <w:top w:val="single" w:sz="4" w:space="0" w:color="auto"/>
              <w:left w:val="single" w:sz="4" w:space="0" w:color="auto"/>
              <w:bottom w:val="single" w:sz="4" w:space="0" w:color="auto"/>
              <w:right w:val="single" w:sz="4" w:space="0" w:color="auto"/>
            </w:tcBorders>
          </w:tcPr>
          <w:p w14:paraId="34EFEAF8" w14:textId="77777777" w:rsidR="00D835EF" w:rsidRPr="008069E3" w:rsidRDefault="00D835EF" w:rsidP="00D835EF">
            <w:pPr>
              <w:pStyle w:val="TAL"/>
            </w:pPr>
          </w:p>
        </w:tc>
        <w:tc>
          <w:tcPr>
            <w:tcW w:w="590" w:type="pct"/>
            <w:tcBorders>
              <w:top w:val="single" w:sz="4" w:space="0" w:color="auto"/>
              <w:left w:val="single" w:sz="4" w:space="0" w:color="auto"/>
              <w:bottom w:val="single" w:sz="4" w:space="0" w:color="auto"/>
              <w:right w:val="single" w:sz="4" w:space="0" w:color="auto"/>
            </w:tcBorders>
          </w:tcPr>
          <w:p w14:paraId="73160B40" w14:textId="53F474E8" w:rsidR="00D835EF" w:rsidRPr="008069E3" w:rsidRDefault="00D835EF" w:rsidP="00D835EF">
            <w:pPr>
              <w:pStyle w:val="TAL"/>
              <w:rPr>
                <w:rFonts w:eastAsiaTheme="minorEastAsia"/>
              </w:rPr>
            </w:pPr>
            <w:r w:rsidRPr="008069E3">
              <w:rPr>
                <w:rFonts w:eastAsiaTheme="minorEastAsia"/>
              </w:rPr>
              <w:t>0..1</w:t>
            </w:r>
          </w:p>
        </w:tc>
        <w:tc>
          <w:tcPr>
            <w:tcW w:w="3125" w:type="pct"/>
            <w:tcBorders>
              <w:top w:val="single" w:sz="4" w:space="0" w:color="auto"/>
              <w:left w:val="single" w:sz="4" w:space="0" w:color="auto"/>
              <w:bottom w:val="single" w:sz="4" w:space="0" w:color="auto"/>
              <w:right w:val="single" w:sz="4" w:space="0" w:color="auto"/>
            </w:tcBorders>
          </w:tcPr>
          <w:p w14:paraId="2FBA8A51" w14:textId="55C41C29" w:rsidR="00D835EF" w:rsidRPr="008069E3" w:rsidRDefault="00D835EF" w:rsidP="00D835EF">
            <w:pPr>
              <w:pStyle w:val="TAL"/>
              <w:rPr>
                <w:rFonts w:eastAsiaTheme="minorEastAsia"/>
              </w:rPr>
            </w:pPr>
            <w:r w:rsidRPr="008069E3">
              <w:rPr>
                <w:rFonts w:eastAsiaTheme="minorEastAsia"/>
              </w:rPr>
              <w:t xml:space="preserve">Complex attributes to be excluded from the response. 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tc>
      </w:tr>
      <w:tr w:rsidR="00D835EF" w:rsidRPr="008069E3" w14:paraId="491D07CA" w14:textId="77777777" w:rsidTr="00D835EF">
        <w:trPr>
          <w:jc w:val="center"/>
        </w:trPr>
        <w:tc>
          <w:tcPr>
            <w:tcW w:w="757" w:type="pct"/>
            <w:tcBorders>
              <w:top w:val="single" w:sz="4" w:space="0" w:color="auto"/>
              <w:left w:val="single" w:sz="4" w:space="0" w:color="auto"/>
              <w:bottom w:val="single" w:sz="4" w:space="0" w:color="auto"/>
              <w:right w:val="single" w:sz="4" w:space="0" w:color="auto"/>
            </w:tcBorders>
          </w:tcPr>
          <w:p w14:paraId="50FAF323" w14:textId="79C0A4F9" w:rsidR="00D835EF" w:rsidRPr="008069E3" w:rsidRDefault="00D835EF" w:rsidP="00D835EF">
            <w:pPr>
              <w:pStyle w:val="TAL"/>
            </w:pPr>
            <w:r w:rsidRPr="008069E3">
              <w:t>exclude_default</w:t>
            </w:r>
          </w:p>
        </w:tc>
        <w:tc>
          <w:tcPr>
            <w:tcW w:w="528" w:type="pct"/>
            <w:tcBorders>
              <w:top w:val="single" w:sz="4" w:space="0" w:color="auto"/>
              <w:left w:val="single" w:sz="4" w:space="0" w:color="auto"/>
              <w:bottom w:val="single" w:sz="4" w:space="0" w:color="auto"/>
              <w:right w:val="single" w:sz="4" w:space="0" w:color="auto"/>
            </w:tcBorders>
          </w:tcPr>
          <w:p w14:paraId="464E6ACB" w14:textId="77777777" w:rsidR="00D835EF" w:rsidRPr="008069E3" w:rsidRDefault="00D835EF" w:rsidP="00D835EF">
            <w:pPr>
              <w:pStyle w:val="TAL"/>
            </w:pPr>
          </w:p>
        </w:tc>
        <w:tc>
          <w:tcPr>
            <w:tcW w:w="590" w:type="pct"/>
            <w:tcBorders>
              <w:top w:val="single" w:sz="4" w:space="0" w:color="auto"/>
              <w:left w:val="single" w:sz="4" w:space="0" w:color="auto"/>
              <w:bottom w:val="single" w:sz="4" w:space="0" w:color="auto"/>
              <w:right w:val="single" w:sz="4" w:space="0" w:color="auto"/>
            </w:tcBorders>
          </w:tcPr>
          <w:p w14:paraId="4963C8DC" w14:textId="6E85E76E" w:rsidR="00D835EF" w:rsidRPr="008069E3" w:rsidRDefault="00D835EF" w:rsidP="00D835EF">
            <w:pPr>
              <w:pStyle w:val="TAL"/>
              <w:rPr>
                <w:rFonts w:eastAsiaTheme="minorEastAsia"/>
              </w:rPr>
            </w:pPr>
            <w:r w:rsidRPr="008069E3">
              <w:rPr>
                <w:rFonts w:eastAsiaTheme="minorEastAsia"/>
                <w:lang w:eastAsia="ko-KR"/>
              </w:rPr>
              <w:t>0..1</w:t>
            </w:r>
          </w:p>
        </w:tc>
        <w:tc>
          <w:tcPr>
            <w:tcW w:w="3125" w:type="pct"/>
            <w:tcBorders>
              <w:top w:val="single" w:sz="4" w:space="0" w:color="auto"/>
              <w:left w:val="single" w:sz="4" w:space="0" w:color="auto"/>
              <w:bottom w:val="single" w:sz="4" w:space="0" w:color="auto"/>
              <w:right w:val="single" w:sz="4" w:space="0" w:color="auto"/>
            </w:tcBorders>
          </w:tcPr>
          <w:p w14:paraId="220C5449" w14:textId="04AAD459" w:rsidR="00D835EF" w:rsidRPr="008069E3" w:rsidRDefault="00D835EF" w:rsidP="00D835EF">
            <w:pPr>
              <w:pStyle w:val="TAL"/>
            </w:pPr>
            <w:r w:rsidRPr="008069E3">
              <w:rPr>
                <w:rFonts w:eastAsiaTheme="minorEastAsia"/>
                <w:lang w:eastAsia="ko-KR"/>
              </w:rPr>
              <w:t xml:space="preserve">Indicates to exclude the following complex attributes from the response. </w:t>
            </w:r>
            <w:r w:rsidRPr="008069E3">
              <w:rPr>
                <w:rFonts w:eastAsiaTheme="minorEastAsia"/>
              </w:rPr>
              <w:t xml:space="preserve">See clause 6.18 </w:t>
            </w:r>
            <w:r w:rsidRPr="008069E3">
              <w:t xml:space="preserve">of </w:t>
            </w:r>
            <w:r w:rsidRPr="00A67157">
              <w:t>ETSI GS MEC 009 [</w:t>
            </w:r>
            <w:r w:rsidRPr="00A67157">
              <w:fldChar w:fldCharType="begin"/>
            </w:r>
            <w:r w:rsidRPr="00A67157">
              <w:instrText xml:space="preserve">REF REF_GSMEC009 \h </w:instrText>
            </w:r>
            <w:r w:rsidRPr="00A67157">
              <w:fldChar w:fldCharType="separate"/>
            </w:r>
            <w:r w:rsidR="00692C37" w:rsidRPr="00A67157">
              <w:t>10</w:t>
            </w:r>
            <w:r w:rsidRPr="00A67157">
              <w:fldChar w:fldCharType="end"/>
            </w:r>
            <w:r w:rsidRPr="00A67157">
              <w:t>]</w:t>
            </w:r>
            <w:r w:rsidRPr="008069E3">
              <w:t xml:space="preserve"> </w:t>
            </w:r>
            <w:r w:rsidRPr="008069E3">
              <w:rPr>
                <w:rFonts w:eastAsiaTheme="minorEastAsia"/>
              </w:rPr>
              <w:t xml:space="preserve">for details. </w:t>
            </w:r>
            <w:r w:rsidRPr="008069E3">
              <w:t>The WLAN Access Information API shall support this parameter.</w:t>
            </w:r>
          </w:p>
          <w:p w14:paraId="4E0A2898" w14:textId="77DB164A" w:rsidR="00D835EF" w:rsidRPr="008069E3" w:rsidRDefault="00D835EF" w:rsidP="00D835EF">
            <w:pPr>
              <w:pStyle w:val="TAL"/>
            </w:pPr>
            <w:r w:rsidRPr="008069E3">
              <w:t xml:space="preserve">The following attributes shall be excluded from the ap_information structure in the response body if this parameter is provided, or none of the parameters </w:t>
            </w:r>
            <w:r w:rsidR="00D7678D" w:rsidRPr="008069E3">
              <w:t>"</w:t>
            </w:r>
            <w:r w:rsidRPr="008069E3">
              <w:t>all_fields</w:t>
            </w:r>
            <w:r w:rsidR="00D7678D" w:rsidRPr="008069E3">
              <w:t>"</w:t>
            </w:r>
            <w:r w:rsidRPr="008069E3">
              <w:t xml:space="preserve">, </w:t>
            </w:r>
            <w:r w:rsidR="00D7678D" w:rsidRPr="008069E3">
              <w:t>"</w:t>
            </w:r>
            <w:r w:rsidRPr="008069E3">
              <w:t>fields</w:t>
            </w:r>
            <w:r w:rsidR="00D7678D" w:rsidRPr="008069E3">
              <w:t>"</w:t>
            </w:r>
            <w:r w:rsidRPr="008069E3">
              <w:t xml:space="preserve">, </w:t>
            </w:r>
            <w:r w:rsidR="00D7678D" w:rsidRPr="008069E3">
              <w:t>"</w:t>
            </w:r>
            <w:r w:rsidRPr="008069E3">
              <w:t>exclude_fields</w:t>
            </w:r>
            <w:r w:rsidR="00D7678D" w:rsidRPr="008069E3">
              <w:t>"</w:t>
            </w:r>
            <w:r w:rsidRPr="008069E3">
              <w:t xml:space="preserve">, </w:t>
            </w:r>
            <w:r w:rsidR="00D7678D" w:rsidRPr="008069E3">
              <w:t>"</w:t>
            </w:r>
            <w:r w:rsidRPr="008069E3">
              <w:t>exclude_default</w:t>
            </w:r>
            <w:r w:rsidR="00D7678D" w:rsidRPr="008069E3">
              <w:t>"</w:t>
            </w:r>
            <w:r w:rsidRPr="008069E3">
              <w:t xml:space="preserve"> are provided:</w:t>
            </w:r>
          </w:p>
          <w:p w14:paraId="141D74F8" w14:textId="06807BBA" w:rsidR="00D835EF" w:rsidRPr="008069E3" w:rsidRDefault="00D835EF" w:rsidP="00D835EF">
            <w:pPr>
              <w:pStyle w:val="TB1"/>
              <w:rPr>
                <w:rFonts w:eastAsiaTheme="minorEastAsia"/>
              </w:rPr>
            </w:pPr>
            <w:r w:rsidRPr="008069E3">
              <w:t>Not applicable.</w:t>
            </w:r>
          </w:p>
        </w:tc>
      </w:tr>
    </w:tbl>
    <w:p w14:paraId="3027F9E6" w14:textId="77777777" w:rsidR="00840535" w:rsidRPr="008069E3" w:rsidRDefault="00840535" w:rsidP="00840535"/>
    <w:p w14:paraId="18539BD8" w14:textId="4F80BB5D" w:rsidR="00840535" w:rsidRPr="008069E3" w:rsidRDefault="00840535" w:rsidP="00840535">
      <w:pPr>
        <w:pStyle w:val="TH"/>
      </w:pPr>
      <w:r w:rsidRPr="008069E3">
        <w:t>Table 7.4.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275"/>
        <w:gridCol w:w="1134"/>
        <w:gridCol w:w="4246"/>
      </w:tblGrid>
      <w:tr w:rsidR="00D835EF" w:rsidRPr="008069E3" w14:paraId="1044C527" w14:textId="77777777" w:rsidTr="002E494C">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D934A6E" w14:textId="77777777" w:rsidR="00D835EF" w:rsidRPr="008069E3" w:rsidRDefault="00D835EF" w:rsidP="002E494C">
            <w:pPr>
              <w:pStyle w:val="TAH"/>
            </w:pPr>
            <w:r w:rsidRPr="008069E3">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69B3BB2" w14:textId="77777777" w:rsidR="00D835EF" w:rsidRPr="008069E3" w:rsidRDefault="00D835EF" w:rsidP="002E494C">
            <w:pPr>
              <w:pStyle w:val="TAH"/>
            </w:pPr>
            <w:r w:rsidRPr="008069E3">
              <w:t>Data type</w:t>
            </w:r>
          </w:p>
        </w:tc>
        <w:tc>
          <w:tcPr>
            <w:tcW w:w="662" w:type="pct"/>
            <w:tcBorders>
              <w:top w:val="single" w:sz="4" w:space="0" w:color="auto"/>
              <w:left w:val="single" w:sz="4" w:space="0" w:color="auto"/>
              <w:bottom w:val="single" w:sz="4" w:space="0" w:color="auto"/>
              <w:right w:val="single" w:sz="4" w:space="0" w:color="auto"/>
            </w:tcBorders>
            <w:shd w:val="clear" w:color="auto" w:fill="CCCCCC"/>
          </w:tcPr>
          <w:p w14:paraId="1C4DFE6C" w14:textId="77777777" w:rsidR="00D835EF" w:rsidRPr="008069E3" w:rsidRDefault="00D835EF" w:rsidP="002E494C">
            <w:pPr>
              <w:pStyle w:val="TAH"/>
            </w:pPr>
            <w:r w:rsidRPr="008069E3">
              <w:t>Cardinality</w:t>
            </w:r>
          </w:p>
        </w:tc>
        <w:tc>
          <w:tcPr>
            <w:tcW w:w="2794" w:type="pct"/>
            <w:gridSpan w:val="2"/>
            <w:tcBorders>
              <w:top w:val="single" w:sz="4" w:space="0" w:color="auto"/>
              <w:left w:val="single" w:sz="4" w:space="0" w:color="auto"/>
              <w:bottom w:val="single" w:sz="4" w:space="0" w:color="auto"/>
              <w:right w:val="single" w:sz="4" w:space="0" w:color="auto"/>
            </w:tcBorders>
            <w:shd w:val="clear" w:color="auto" w:fill="CCCCCC"/>
          </w:tcPr>
          <w:p w14:paraId="77263824" w14:textId="77777777" w:rsidR="00D835EF" w:rsidRPr="008069E3" w:rsidRDefault="00D835EF" w:rsidP="002E494C">
            <w:pPr>
              <w:pStyle w:val="TAH"/>
            </w:pPr>
            <w:r w:rsidRPr="008069E3">
              <w:t>Remarks</w:t>
            </w:r>
          </w:p>
        </w:tc>
      </w:tr>
      <w:tr w:rsidR="00D835EF" w:rsidRPr="008069E3" w14:paraId="08E181D7" w14:textId="77777777" w:rsidTr="002E494C">
        <w:trPr>
          <w:jc w:val="center"/>
        </w:trPr>
        <w:tc>
          <w:tcPr>
            <w:tcW w:w="757" w:type="pct"/>
            <w:vMerge/>
            <w:tcBorders>
              <w:left w:val="single" w:sz="4" w:space="0" w:color="auto"/>
              <w:bottom w:val="single" w:sz="4" w:space="0" w:color="auto"/>
              <w:right w:val="single" w:sz="4" w:space="0" w:color="auto"/>
            </w:tcBorders>
            <w:shd w:val="clear" w:color="auto" w:fill="CCCCCC"/>
          </w:tcPr>
          <w:p w14:paraId="394C1740" w14:textId="77777777" w:rsidR="00D835EF" w:rsidRPr="008069E3" w:rsidRDefault="00D835EF" w:rsidP="002E494C">
            <w:pPr>
              <w:pStyle w:val="TAL"/>
            </w:pPr>
          </w:p>
        </w:tc>
        <w:tc>
          <w:tcPr>
            <w:tcW w:w="787" w:type="pct"/>
            <w:tcBorders>
              <w:top w:val="single" w:sz="4" w:space="0" w:color="auto"/>
              <w:left w:val="single" w:sz="4" w:space="0" w:color="auto"/>
              <w:bottom w:val="single" w:sz="4" w:space="0" w:color="auto"/>
              <w:right w:val="single" w:sz="4" w:space="0" w:color="auto"/>
            </w:tcBorders>
          </w:tcPr>
          <w:p w14:paraId="3724C0ED" w14:textId="77777777" w:rsidR="00D835EF" w:rsidRPr="008069E3" w:rsidRDefault="00D835EF" w:rsidP="002E494C">
            <w:pPr>
              <w:pStyle w:val="TAL"/>
            </w:pPr>
            <w:r w:rsidRPr="008069E3">
              <w:t>n/a</w:t>
            </w:r>
          </w:p>
        </w:tc>
        <w:tc>
          <w:tcPr>
            <w:tcW w:w="662" w:type="pct"/>
            <w:tcBorders>
              <w:top w:val="single" w:sz="4" w:space="0" w:color="auto"/>
              <w:left w:val="single" w:sz="4" w:space="0" w:color="auto"/>
              <w:bottom w:val="single" w:sz="4" w:space="0" w:color="auto"/>
              <w:right w:val="single" w:sz="4" w:space="0" w:color="auto"/>
            </w:tcBorders>
          </w:tcPr>
          <w:p w14:paraId="180A134D" w14:textId="77777777" w:rsidR="00D835EF" w:rsidRPr="008069E3" w:rsidRDefault="00D835EF" w:rsidP="002E494C">
            <w:pPr>
              <w:pStyle w:val="TAL"/>
            </w:pPr>
          </w:p>
        </w:tc>
        <w:tc>
          <w:tcPr>
            <w:tcW w:w="2794" w:type="pct"/>
            <w:gridSpan w:val="2"/>
            <w:tcBorders>
              <w:top w:val="single" w:sz="4" w:space="0" w:color="auto"/>
              <w:left w:val="single" w:sz="4" w:space="0" w:color="auto"/>
              <w:bottom w:val="single" w:sz="4" w:space="0" w:color="auto"/>
              <w:right w:val="single" w:sz="4" w:space="0" w:color="auto"/>
            </w:tcBorders>
          </w:tcPr>
          <w:p w14:paraId="55932439" w14:textId="77777777" w:rsidR="00D835EF" w:rsidRPr="008069E3" w:rsidRDefault="00D835EF" w:rsidP="002E494C">
            <w:pPr>
              <w:pStyle w:val="TAL"/>
            </w:pPr>
          </w:p>
        </w:tc>
      </w:tr>
      <w:tr w:rsidR="00016F5C" w:rsidRPr="008069E3" w14:paraId="363A075B" w14:textId="77777777" w:rsidTr="00F02183">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4E3ED47F" w14:textId="77777777" w:rsidR="00722929" w:rsidRPr="008069E3" w:rsidRDefault="00722929" w:rsidP="002E494C">
            <w:pPr>
              <w:pStyle w:val="TAH"/>
            </w:pPr>
            <w:r w:rsidRPr="008069E3">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B6AD93D" w14:textId="77777777" w:rsidR="00722929" w:rsidRPr="008069E3" w:rsidRDefault="00722929" w:rsidP="002E494C">
            <w:pPr>
              <w:pStyle w:val="TAH"/>
            </w:pPr>
            <w:r w:rsidRPr="008069E3">
              <w:t>Data type</w:t>
            </w:r>
          </w:p>
        </w:tc>
        <w:tc>
          <w:tcPr>
            <w:tcW w:w="662" w:type="pct"/>
            <w:tcBorders>
              <w:top w:val="single" w:sz="4" w:space="0" w:color="auto"/>
              <w:left w:val="single" w:sz="4" w:space="0" w:color="auto"/>
              <w:bottom w:val="single" w:sz="4" w:space="0" w:color="auto"/>
              <w:right w:val="single" w:sz="4" w:space="0" w:color="auto"/>
            </w:tcBorders>
            <w:shd w:val="clear" w:color="auto" w:fill="CCCCCC"/>
          </w:tcPr>
          <w:p w14:paraId="2D1CCF7B" w14:textId="77777777" w:rsidR="00722929" w:rsidRPr="008069E3" w:rsidRDefault="00722929" w:rsidP="002E494C">
            <w:pPr>
              <w:pStyle w:val="TAH"/>
            </w:pPr>
            <w:r w:rsidRPr="008069E3">
              <w:t>Cardinality</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45505EC0" w14:textId="77777777" w:rsidR="00722929" w:rsidRPr="008069E3" w:rsidRDefault="00722929" w:rsidP="002E494C">
            <w:pPr>
              <w:pStyle w:val="TAH"/>
            </w:pPr>
            <w:r w:rsidRPr="008069E3">
              <w:t>Response</w:t>
            </w:r>
          </w:p>
          <w:p w14:paraId="374FC703" w14:textId="77777777" w:rsidR="00722929" w:rsidRPr="008069E3" w:rsidRDefault="00722929" w:rsidP="002E494C">
            <w:pPr>
              <w:pStyle w:val="TAH"/>
            </w:pPr>
            <w:r w:rsidRPr="008069E3">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0A92A113" w14:textId="77777777" w:rsidR="00722929" w:rsidRPr="008069E3" w:rsidRDefault="00722929" w:rsidP="002E494C">
            <w:pPr>
              <w:pStyle w:val="TAH"/>
            </w:pPr>
            <w:r w:rsidRPr="008069E3">
              <w:t>Remarks</w:t>
            </w:r>
          </w:p>
        </w:tc>
      </w:tr>
      <w:tr w:rsidR="00722929" w:rsidRPr="008069E3" w14:paraId="06411C55" w14:textId="77777777" w:rsidTr="0080229A">
        <w:trPr>
          <w:jc w:val="center"/>
        </w:trPr>
        <w:tc>
          <w:tcPr>
            <w:tcW w:w="757" w:type="pct"/>
            <w:vMerge/>
            <w:tcBorders>
              <w:left w:val="single" w:sz="4" w:space="0" w:color="auto"/>
              <w:right w:val="single" w:sz="4" w:space="0" w:color="auto"/>
            </w:tcBorders>
            <w:shd w:val="clear" w:color="auto" w:fill="CCCCCC"/>
          </w:tcPr>
          <w:p w14:paraId="6B390366" w14:textId="77777777" w:rsidR="00722929" w:rsidRPr="008069E3" w:rsidRDefault="00722929" w:rsidP="00D835EF">
            <w:pPr>
              <w:pStyle w:val="TAH"/>
            </w:pPr>
          </w:p>
        </w:tc>
        <w:tc>
          <w:tcPr>
            <w:tcW w:w="787" w:type="pct"/>
            <w:tcBorders>
              <w:top w:val="single" w:sz="4" w:space="0" w:color="auto"/>
              <w:left w:val="single" w:sz="4" w:space="0" w:color="auto"/>
              <w:bottom w:val="single" w:sz="4" w:space="0" w:color="auto"/>
              <w:right w:val="single" w:sz="4" w:space="0" w:color="auto"/>
            </w:tcBorders>
          </w:tcPr>
          <w:p w14:paraId="05445BFD" w14:textId="33A3A838" w:rsidR="00722929" w:rsidRPr="008069E3" w:rsidRDefault="00722929" w:rsidP="00D835EF">
            <w:pPr>
              <w:pStyle w:val="TAL"/>
            </w:pPr>
            <w:r w:rsidRPr="008069E3">
              <w:t>StaInfo</w:t>
            </w:r>
          </w:p>
        </w:tc>
        <w:tc>
          <w:tcPr>
            <w:tcW w:w="662" w:type="pct"/>
            <w:tcBorders>
              <w:top w:val="single" w:sz="4" w:space="0" w:color="auto"/>
              <w:left w:val="single" w:sz="4" w:space="0" w:color="auto"/>
              <w:bottom w:val="single" w:sz="4" w:space="0" w:color="auto"/>
              <w:right w:val="single" w:sz="4" w:space="0" w:color="auto"/>
            </w:tcBorders>
          </w:tcPr>
          <w:p w14:paraId="2A89BD2C" w14:textId="28792C8F" w:rsidR="00722929" w:rsidRPr="008069E3" w:rsidRDefault="00722929" w:rsidP="00D835EF">
            <w:pPr>
              <w:pStyle w:val="TAL"/>
            </w:pPr>
            <w:r w:rsidRPr="008069E3">
              <w:t>0..N</w:t>
            </w:r>
          </w:p>
        </w:tc>
        <w:tc>
          <w:tcPr>
            <w:tcW w:w="589" w:type="pct"/>
            <w:tcBorders>
              <w:top w:val="single" w:sz="4" w:space="0" w:color="auto"/>
              <w:left w:val="single" w:sz="4" w:space="0" w:color="auto"/>
              <w:bottom w:val="single" w:sz="4" w:space="0" w:color="auto"/>
              <w:right w:val="single" w:sz="4" w:space="0" w:color="auto"/>
            </w:tcBorders>
          </w:tcPr>
          <w:p w14:paraId="012B06AC" w14:textId="4BAF36FA" w:rsidR="00722929" w:rsidRPr="008069E3" w:rsidRDefault="00722929" w:rsidP="00D835EF">
            <w:pPr>
              <w:pStyle w:val="TAL"/>
            </w:pPr>
            <w:r w:rsidRPr="008069E3">
              <w:t>200 OK</w:t>
            </w:r>
          </w:p>
        </w:tc>
        <w:tc>
          <w:tcPr>
            <w:tcW w:w="2205" w:type="pct"/>
            <w:tcBorders>
              <w:top w:val="single" w:sz="4" w:space="0" w:color="auto"/>
              <w:left w:val="single" w:sz="4" w:space="0" w:color="auto"/>
              <w:bottom w:val="single" w:sz="4" w:space="0" w:color="auto"/>
              <w:right w:val="single" w:sz="4" w:space="0" w:color="auto"/>
            </w:tcBorders>
          </w:tcPr>
          <w:p w14:paraId="1BDCE42C" w14:textId="77777777" w:rsidR="00722929" w:rsidRPr="008069E3" w:rsidRDefault="00722929" w:rsidP="00D835EF">
            <w:pPr>
              <w:pStyle w:val="TAL"/>
              <w:rPr>
                <w:rFonts w:eastAsiaTheme="minorEastAsia"/>
                <w:lang w:eastAsia="ko-KR"/>
              </w:rPr>
            </w:pPr>
            <w:r w:rsidRPr="008069E3">
              <w:rPr>
                <w:rFonts w:eastAsiaTheme="minorEastAsia"/>
                <w:lang w:eastAsia="ko-KR"/>
              </w:rPr>
              <w:t>Shall be returned when information about zero or more WLAN stations has been queried successfully.</w:t>
            </w:r>
          </w:p>
          <w:p w14:paraId="042A2D2D" w14:textId="77777777" w:rsidR="00722929" w:rsidRPr="008069E3" w:rsidRDefault="00722929" w:rsidP="00D835EF">
            <w:pPr>
              <w:pStyle w:val="TAL"/>
              <w:rPr>
                <w:rFonts w:eastAsiaTheme="minorEastAsia"/>
                <w:lang w:eastAsia="ko-KR"/>
              </w:rPr>
            </w:pPr>
          </w:p>
          <w:p w14:paraId="6113CBDF" w14:textId="77777777" w:rsidR="00722929" w:rsidRPr="008069E3" w:rsidRDefault="00722929" w:rsidP="00D835EF">
            <w:pPr>
              <w:pStyle w:val="TAL"/>
              <w:rPr>
                <w:rFonts w:eastAsiaTheme="minorEastAsia"/>
                <w:lang w:eastAsia="ko-KR"/>
              </w:rPr>
            </w:pPr>
            <w:r w:rsidRPr="008069E3">
              <w:rPr>
                <w:rFonts w:eastAsiaTheme="minorEastAsia"/>
                <w:lang w:eastAsia="ko-KR"/>
              </w:rPr>
              <w:t>The response body shall contain in an array the representations of zero or more WLAN stations, as defined in clause 6.2.2.</w:t>
            </w:r>
          </w:p>
          <w:p w14:paraId="4F811083" w14:textId="77777777" w:rsidR="00722929" w:rsidRPr="008069E3" w:rsidRDefault="00722929" w:rsidP="00D835EF">
            <w:pPr>
              <w:pStyle w:val="TAL"/>
            </w:pPr>
          </w:p>
          <w:p w14:paraId="3D01B9C9" w14:textId="155E8DC2" w:rsidR="00722929" w:rsidRPr="008069E3" w:rsidRDefault="00722929" w:rsidP="00D835EF">
            <w:pPr>
              <w:pStyle w:val="TAL"/>
              <w:rPr>
                <w:rFonts w:eastAsiaTheme="minorEastAsia"/>
                <w:lang w:eastAsia="ko-KR"/>
              </w:rPr>
            </w:pPr>
            <w:r w:rsidRPr="008069E3">
              <w:rPr>
                <w:rFonts w:eastAsiaTheme="minorEastAsia"/>
                <w:lang w:eastAsia="ko-KR"/>
              </w:rPr>
              <w:t xml:space="preserve">If the "filter" URI parameter or one of the "all_fields", "fields" (if supported), "exclude_fields" (if supported) or "exclude_default" URI parameters was supplied in the request, the data in the response body shall have been transformed according to the rules specified in clauses 6.19 and 6.18 of </w:t>
            </w:r>
            <w:r w:rsidRPr="00A67157">
              <w:rPr>
                <w:rFonts w:eastAsiaTheme="minorEastAsia"/>
                <w:lang w:eastAsia="ko-KR"/>
              </w:rPr>
              <w:t>ETSI GS MEC 009 [</w:t>
            </w:r>
            <w:r w:rsidRPr="00A67157">
              <w:rPr>
                <w:rFonts w:eastAsiaTheme="minorEastAsia"/>
                <w:lang w:eastAsia="ko-KR"/>
              </w:rPr>
              <w:fldChar w:fldCharType="begin"/>
            </w:r>
            <w:r w:rsidRPr="00A67157">
              <w:rPr>
                <w:rFonts w:eastAsiaTheme="minorEastAsia"/>
                <w:lang w:eastAsia="ko-KR"/>
              </w:rPr>
              <w:instrText xml:space="preserve">REF REF_GSMEC009 \h </w:instrText>
            </w:r>
            <w:r w:rsidRPr="00A67157">
              <w:rPr>
                <w:rFonts w:eastAsiaTheme="minorEastAsia"/>
                <w:lang w:eastAsia="ko-KR"/>
              </w:rPr>
            </w:r>
            <w:r w:rsidRPr="00A67157">
              <w:rPr>
                <w:rFonts w:eastAsiaTheme="minorEastAsia"/>
                <w:lang w:eastAsia="ko-KR"/>
              </w:rPr>
              <w:fldChar w:fldCharType="separate"/>
            </w:r>
            <w:r w:rsidR="00692C37" w:rsidRPr="00A67157">
              <w:t>10</w:t>
            </w:r>
            <w:r w:rsidRPr="00A67157">
              <w:rPr>
                <w:rFonts w:eastAsiaTheme="minorEastAsia"/>
                <w:lang w:eastAsia="ko-KR"/>
              </w:rPr>
              <w:fldChar w:fldCharType="end"/>
            </w:r>
            <w:r w:rsidRPr="00A67157">
              <w:rPr>
                <w:rFonts w:eastAsiaTheme="minorEastAsia"/>
                <w:lang w:eastAsia="ko-KR"/>
              </w:rPr>
              <w:t>]</w:t>
            </w:r>
            <w:r w:rsidRPr="008069E3">
              <w:rPr>
                <w:rFonts w:eastAsiaTheme="minorEastAsia"/>
                <w:lang w:eastAsia="ko-KR"/>
              </w:rPr>
              <w:t>, respectively.</w:t>
            </w:r>
          </w:p>
        </w:tc>
      </w:tr>
      <w:tr w:rsidR="00016F5C" w:rsidRPr="008069E3" w14:paraId="59FAA1C1" w14:textId="77777777" w:rsidTr="00F02183">
        <w:trPr>
          <w:jc w:val="center"/>
        </w:trPr>
        <w:tc>
          <w:tcPr>
            <w:tcW w:w="757" w:type="pct"/>
            <w:vMerge/>
            <w:tcBorders>
              <w:left w:val="single" w:sz="4" w:space="0" w:color="auto"/>
              <w:right w:val="single" w:sz="4" w:space="0" w:color="auto"/>
            </w:tcBorders>
            <w:shd w:val="clear" w:color="auto" w:fill="CCCCCC"/>
          </w:tcPr>
          <w:p w14:paraId="2AAD4A73" w14:textId="77777777" w:rsidR="00722929" w:rsidRPr="008069E3" w:rsidRDefault="00722929" w:rsidP="00D835EF">
            <w:pPr>
              <w:pStyle w:val="TAH"/>
            </w:pPr>
          </w:p>
        </w:tc>
        <w:tc>
          <w:tcPr>
            <w:tcW w:w="787" w:type="pct"/>
            <w:tcBorders>
              <w:top w:val="single" w:sz="4" w:space="0" w:color="auto"/>
              <w:left w:val="single" w:sz="4" w:space="0" w:color="auto"/>
              <w:bottom w:val="single" w:sz="4" w:space="0" w:color="auto"/>
              <w:right w:val="single" w:sz="4" w:space="0" w:color="auto"/>
            </w:tcBorders>
          </w:tcPr>
          <w:p w14:paraId="550DDDD7" w14:textId="701A6C8F" w:rsidR="00722929" w:rsidRPr="008069E3" w:rsidRDefault="00722929" w:rsidP="00D835EF">
            <w:pPr>
              <w:pStyle w:val="TAL"/>
            </w:pPr>
            <w:r w:rsidRPr="008069E3">
              <w:t>ProblemDetails</w:t>
            </w:r>
          </w:p>
        </w:tc>
        <w:tc>
          <w:tcPr>
            <w:tcW w:w="662" w:type="pct"/>
            <w:tcBorders>
              <w:top w:val="single" w:sz="4" w:space="0" w:color="auto"/>
              <w:left w:val="single" w:sz="4" w:space="0" w:color="auto"/>
              <w:bottom w:val="single" w:sz="4" w:space="0" w:color="auto"/>
              <w:right w:val="single" w:sz="4" w:space="0" w:color="auto"/>
            </w:tcBorders>
          </w:tcPr>
          <w:p w14:paraId="10046690" w14:textId="40C39120" w:rsidR="00722929" w:rsidRPr="008069E3" w:rsidRDefault="00722929" w:rsidP="00D835EF">
            <w:pPr>
              <w:pStyle w:val="TAL"/>
            </w:pPr>
            <w:r w:rsidRPr="008069E3">
              <w:t>1</w:t>
            </w:r>
          </w:p>
        </w:tc>
        <w:tc>
          <w:tcPr>
            <w:tcW w:w="589" w:type="pct"/>
            <w:tcBorders>
              <w:top w:val="single" w:sz="4" w:space="0" w:color="auto"/>
              <w:left w:val="single" w:sz="4" w:space="0" w:color="auto"/>
              <w:bottom w:val="single" w:sz="4" w:space="0" w:color="auto"/>
              <w:right w:val="single" w:sz="4" w:space="0" w:color="auto"/>
            </w:tcBorders>
          </w:tcPr>
          <w:p w14:paraId="13DF538B" w14:textId="29A3571C" w:rsidR="00722929" w:rsidRPr="008069E3" w:rsidRDefault="00722929" w:rsidP="00D835EF">
            <w:pPr>
              <w:pStyle w:val="TAL"/>
            </w:pPr>
            <w:r w:rsidRPr="008069E3">
              <w:t>400 Bad Request</w:t>
            </w:r>
          </w:p>
        </w:tc>
        <w:tc>
          <w:tcPr>
            <w:tcW w:w="2205" w:type="pct"/>
            <w:tcBorders>
              <w:top w:val="single" w:sz="4" w:space="0" w:color="auto"/>
              <w:left w:val="single" w:sz="4" w:space="0" w:color="auto"/>
              <w:bottom w:val="single" w:sz="4" w:space="0" w:color="auto"/>
              <w:right w:val="single" w:sz="4" w:space="0" w:color="auto"/>
            </w:tcBorders>
          </w:tcPr>
          <w:p w14:paraId="7A51A8E2" w14:textId="77777777" w:rsidR="00722929" w:rsidRPr="008069E3" w:rsidRDefault="00722929" w:rsidP="00D835EF">
            <w:pPr>
              <w:pStyle w:val="TAL"/>
              <w:rPr>
                <w:rFonts w:eastAsiaTheme="minorEastAsia"/>
              </w:rPr>
            </w:pPr>
            <w:r w:rsidRPr="008069E3">
              <w:t>Shall be returned upon the following</w:t>
            </w:r>
            <w:r w:rsidRPr="008069E3">
              <w:rPr>
                <w:rFonts w:eastAsiaTheme="minorEastAsia"/>
              </w:rPr>
              <w:t xml:space="preserve"> error: Invalid attribute-based filtering expression.</w:t>
            </w:r>
          </w:p>
          <w:p w14:paraId="29C8CC88" w14:textId="77777777" w:rsidR="00722929" w:rsidRPr="008069E3" w:rsidRDefault="00722929" w:rsidP="00D835EF">
            <w:pPr>
              <w:pStyle w:val="TAL"/>
              <w:rPr>
                <w:rFonts w:eastAsiaTheme="minorEastAsia"/>
              </w:rPr>
            </w:pPr>
          </w:p>
          <w:p w14:paraId="7994BBEE" w14:textId="55BB6634" w:rsidR="00722929" w:rsidRPr="008069E3" w:rsidRDefault="00722929" w:rsidP="00D835EF">
            <w:pPr>
              <w:pStyle w:val="TAL"/>
              <w:rPr>
                <w:rFonts w:eastAsiaTheme="minorEastAsia"/>
                <w:lang w:eastAsia="ko-KR"/>
              </w:rPr>
            </w:pPr>
            <w:r w:rsidRPr="008069E3">
              <w:rPr>
                <w:rFonts w:eastAsiaTheme="minorEastAsia"/>
              </w:rPr>
              <w:t>The response body shall contain a ProblemDetails structure, in which the "detail" attribute should convey more information about the error.</w:t>
            </w:r>
          </w:p>
        </w:tc>
      </w:tr>
      <w:tr w:rsidR="00016F5C" w:rsidRPr="008069E3" w14:paraId="752273B8" w14:textId="77777777" w:rsidTr="00F02183">
        <w:trPr>
          <w:jc w:val="center"/>
        </w:trPr>
        <w:tc>
          <w:tcPr>
            <w:tcW w:w="757" w:type="pct"/>
            <w:vMerge/>
            <w:tcBorders>
              <w:left w:val="single" w:sz="4" w:space="0" w:color="auto"/>
              <w:bottom w:val="single" w:sz="4" w:space="0" w:color="auto"/>
              <w:right w:val="single" w:sz="4" w:space="0" w:color="auto"/>
            </w:tcBorders>
            <w:shd w:val="clear" w:color="auto" w:fill="CCCCCC"/>
          </w:tcPr>
          <w:p w14:paraId="28E3C031" w14:textId="77777777" w:rsidR="00722929" w:rsidRPr="008069E3" w:rsidRDefault="00722929" w:rsidP="00D835EF">
            <w:pPr>
              <w:pStyle w:val="TAH"/>
            </w:pPr>
          </w:p>
        </w:tc>
        <w:tc>
          <w:tcPr>
            <w:tcW w:w="787" w:type="pct"/>
            <w:tcBorders>
              <w:top w:val="single" w:sz="4" w:space="0" w:color="auto"/>
              <w:left w:val="single" w:sz="4" w:space="0" w:color="auto"/>
              <w:bottom w:val="single" w:sz="4" w:space="0" w:color="auto"/>
              <w:right w:val="single" w:sz="4" w:space="0" w:color="auto"/>
            </w:tcBorders>
          </w:tcPr>
          <w:p w14:paraId="4450CF2C" w14:textId="0C78D7AB" w:rsidR="00722929" w:rsidRPr="008069E3" w:rsidRDefault="00722929" w:rsidP="00D835EF">
            <w:pPr>
              <w:pStyle w:val="TAL"/>
            </w:pPr>
            <w:r w:rsidRPr="008069E3">
              <w:t>ProblemDetails</w:t>
            </w:r>
          </w:p>
        </w:tc>
        <w:tc>
          <w:tcPr>
            <w:tcW w:w="662" w:type="pct"/>
            <w:tcBorders>
              <w:top w:val="single" w:sz="4" w:space="0" w:color="auto"/>
              <w:left w:val="single" w:sz="4" w:space="0" w:color="auto"/>
              <w:bottom w:val="single" w:sz="4" w:space="0" w:color="auto"/>
              <w:right w:val="single" w:sz="4" w:space="0" w:color="auto"/>
            </w:tcBorders>
          </w:tcPr>
          <w:p w14:paraId="6B28ADBD" w14:textId="64D45AE4" w:rsidR="00722929" w:rsidRPr="008069E3" w:rsidRDefault="00722929" w:rsidP="00D835EF">
            <w:pPr>
              <w:pStyle w:val="TAL"/>
            </w:pPr>
            <w:r w:rsidRPr="008069E3">
              <w:t xml:space="preserve">See annex E of </w:t>
            </w:r>
            <w:r w:rsidR="007F61C9" w:rsidRPr="00C219C8">
              <w:rPr>
                <w:rFonts w:eastAsiaTheme="minorEastAsia"/>
                <w:lang w:eastAsia="ko-KR"/>
              </w:rPr>
              <w:t>ETSI GS MEC 009</w:t>
            </w:r>
            <w:r w:rsidR="00A731BE" w:rsidRPr="00A67157">
              <w:t> </w:t>
            </w:r>
            <w:r w:rsidR="007B4D49" w:rsidRPr="00A67157">
              <w:t>[</w:t>
            </w:r>
            <w:r w:rsidR="007B4D49" w:rsidRPr="00A67157">
              <w:fldChar w:fldCharType="begin"/>
            </w:r>
            <w:r w:rsidR="007B4D49" w:rsidRPr="00A67157">
              <w:instrText xml:space="preserve">REF REF_GSMEC009 \h </w:instrText>
            </w:r>
            <w:r w:rsidR="007B4D49" w:rsidRPr="00A67157">
              <w:fldChar w:fldCharType="separate"/>
            </w:r>
            <w:r w:rsidR="007B4D49" w:rsidRPr="00A67157">
              <w:rPr>
                <w:noProof/>
              </w:rPr>
              <w:t>10</w:t>
            </w:r>
            <w:r w:rsidR="007B4D49" w:rsidRPr="00A67157">
              <w:fldChar w:fldCharType="end"/>
            </w:r>
            <w:r w:rsidR="007B4D49" w:rsidRPr="00A67157">
              <w:t>]</w:t>
            </w:r>
          </w:p>
        </w:tc>
        <w:tc>
          <w:tcPr>
            <w:tcW w:w="589" w:type="pct"/>
            <w:tcBorders>
              <w:top w:val="single" w:sz="4" w:space="0" w:color="auto"/>
              <w:left w:val="single" w:sz="4" w:space="0" w:color="auto"/>
              <w:bottom w:val="single" w:sz="4" w:space="0" w:color="auto"/>
              <w:right w:val="single" w:sz="4" w:space="0" w:color="auto"/>
            </w:tcBorders>
          </w:tcPr>
          <w:p w14:paraId="129E14F0" w14:textId="11852633" w:rsidR="00722929" w:rsidRPr="008069E3" w:rsidRDefault="00722929" w:rsidP="00D835EF">
            <w:pPr>
              <w:pStyle w:val="TAL"/>
            </w:pPr>
            <w:r w:rsidRPr="008069E3">
              <w:t>4xx/5xx</w:t>
            </w:r>
          </w:p>
        </w:tc>
        <w:tc>
          <w:tcPr>
            <w:tcW w:w="2205" w:type="pct"/>
            <w:tcBorders>
              <w:top w:val="single" w:sz="4" w:space="0" w:color="auto"/>
              <w:left w:val="single" w:sz="4" w:space="0" w:color="auto"/>
              <w:bottom w:val="single" w:sz="4" w:space="0" w:color="auto"/>
              <w:right w:val="single" w:sz="4" w:space="0" w:color="auto"/>
            </w:tcBorders>
          </w:tcPr>
          <w:p w14:paraId="5595F69B" w14:textId="21338AB0" w:rsidR="00722929" w:rsidRPr="008069E3" w:rsidRDefault="00722929" w:rsidP="00D835EF">
            <w:pPr>
              <w:pStyle w:val="TAL"/>
              <w:rPr>
                <w:rFonts w:eastAsiaTheme="minorEastAsia"/>
                <w:lang w:eastAsia="ko-KR"/>
              </w:rPr>
            </w:pPr>
            <w:r w:rsidRPr="008069E3">
              <w:t xml:space="preserve">In addition to the response codes defined above, any common error response code as defined in annex E of </w:t>
            </w:r>
            <w:r w:rsidRPr="00A67157">
              <w:rPr>
                <w:rFonts w:eastAsiaTheme="minorEastAsia"/>
                <w:lang w:eastAsia="ko-KR"/>
              </w:rPr>
              <w:t>ETSI GS MEC 009 [</w:t>
            </w:r>
            <w:r w:rsidRPr="00A67157">
              <w:rPr>
                <w:rFonts w:eastAsiaTheme="minorEastAsia"/>
                <w:lang w:eastAsia="ko-KR"/>
              </w:rPr>
              <w:fldChar w:fldCharType="begin"/>
            </w:r>
            <w:r w:rsidRPr="00A67157">
              <w:rPr>
                <w:rFonts w:eastAsiaTheme="minorEastAsia"/>
                <w:lang w:eastAsia="ko-KR"/>
              </w:rPr>
              <w:instrText xml:space="preserve">REF REF_GSMEC009 \h </w:instrText>
            </w:r>
            <w:r w:rsidRPr="00A67157">
              <w:rPr>
                <w:rFonts w:eastAsiaTheme="minorEastAsia"/>
                <w:lang w:eastAsia="ko-KR"/>
              </w:rPr>
            </w:r>
            <w:r w:rsidRPr="00A67157">
              <w:rPr>
                <w:rFonts w:eastAsiaTheme="minorEastAsia"/>
                <w:lang w:eastAsia="ko-KR"/>
              </w:rPr>
              <w:fldChar w:fldCharType="separate"/>
            </w:r>
            <w:r w:rsidR="00692C37" w:rsidRPr="00A67157">
              <w:t>10</w:t>
            </w:r>
            <w:r w:rsidRPr="00A67157">
              <w:rPr>
                <w:rFonts w:eastAsiaTheme="minorEastAsia"/>
                <w:lang w:eastAsia="ko-KR"/>
              </w:rPr>
              <w:fldChar w:fldCharType="end"/>
            </w:r>
            <w:r w:rsidRPr="00A67157">
              <w:rPr>
                <w:rFonts w:eastAsiaTheme="minorEastAsia"/>
                <w:lang w:eastAsia="ko-KR"/>
              </w:rPr>
              <w:t>]</w:t>
            </w:r>
            <w:r w:rsidRPr="008069E3">
              <w:t xml:space="preserve"> may be returned.</w:t>
            </w:r>
          </w:p>
        </w:tc>
      </w:tr>
    </w:tbl>
    <w:p w14:paraId="71E5C8B7" w14:textId="77777777" w:rsidR="00840535" w:rsidRPr="008069E3" w:rsidRDefault="00840535" w:rsidP="00D835EF"/>
    <w:p w14:paraId="1751FDAF" w14:textId="0AAFA4A3" w:rsidR="00840535" w:rsidRPr="008069E3" w:rsidRDefault="00840535" w:rsidP="00840535">
      <w:pPr>
        <w:pStyle w:val="Heading4"/>
      </w:pPr>
      <w:bookmarkStart w:id="425" w:name="_Toc106007696"/>
      <w:bookmarkStart w:id="426" w:name="_Toc106088454"/>
      <w:bookmarkStart w:id="427" w:name="_Toc106190947"/>
      <w:r w:rsidRPr="008069E3">
        <w:t>7.</w:t>
      </w:r>
      <w:r w:rsidR="008E2637" w:rsidRPr="008069E3">
        <w:t>4</w:t>
      </w:r>
      <w:r w:rsidRPr="008069E3">
        <w:t>.3.2</w:t>
      </w:r>
      <w:r w:rsidRPr="008069E3">
        <w:tab/>
        <w:t>PUT</w:t>
      </w:r>
      <w:bookmarkEnd w:id="425"/>
      <w:bookmarkEnd w:id="426"/>
      <w:bookmarkEnd w:id="427"/>
    </w:p>
    <w:p w14:paraId="3F7DD6F3" w14:textId="77777777" w:rsidR="00840535" w:rsidRPr="008069E3" w:rsidRDefault="00840535" w:rsidP="00840535">
      <w:r w:rsidRPr="008069E3">
        <w:t>Not applicable.</w:t>
      </w:r>
    </w:p>
    <w:p w14:paraId="59AC00D7" w14:textId="1C04F640" w:rsidR="00840535" w:rsidRPr="008069E3" w:rsidRDefault="00840535" w:rsidP="00840535">
      <w:pPr>
        <w:pStyle w:val="Heading4"/>
      </w:pPr>
      <w:bookmarkStart w:id="428" w:name="_Toc106007697"/>
      <w:bookmarkStart w:id="429" w:name="_Toc106088455"/>
      <w:bookmarkStart w:id="430" w:name="_Toc106190948"/>
      <w:r w:rsidRPr="008069E3">
        <w:t>7.</w:t>
      </w:r>
      <w:r w:rsidR="008E2637" w:rsidRPr="008069E3">
        <w:t>4</w:t>
      </w:r>
      <w:r w:rsidRPr="008069E3">
        <w:t>.3.3</w:t>
      </w:r>
      <w:r w:rsidRPr="008069E3">
        <w:tab/>
        <w:t>PATCH</w:t>
      </w:r>
      <w:bookmarkEnd w:id="428"/>
      <w:bookmarkEnd w:id="429"/>
      <w:bookmarkEnd w:id="430"/>
    </w:p>
    <w:p w14:paraId="36A92CC5" w14:textId="77777777" w:rsidR="00840535" w:rsidRPr="008069E3" w:rsidRDefault="00840535" w:rsidP="00840535">
      <w:r w:rsidRPr="008069E3">
        <w:t>Not applicable.</w:t>
      </w:r>
    </w:p>
    <w:p w14:paraId="1327544A" w14:textId="2951A8DF" w:rsidR="00840535" w:rsidRPr="008069E3" w:rsidRDefault="00840535" w:rsidP="00840535">
      <w:pPr>
        <w:pStyle w:val="Heading4"/>
      </w:pPr>
      <w:bookmarkStart w:id="431" w:name="_Toc106007698"/>
      <w:bookmarkStart w:id="432" w:name="_Toc106088456"/>
      <w:bookmarkStart w:id="433" w:name="_Toc106190949"/>
      <w:r w:rsidRPr="008069E3">
        <w:t>7.</w:t>
      </w:r>
      <w:r w:rsidR="008E2637" w:rsidRPr="008069E3">
        <w:t>4</w:t>
      </w:r>
      <w:r w:rsidRPr="008069E3">
        <w:t>.3.4</w:t>
      </w:r>
      <w:r w:rsidRPr="008069E3">
        <w:tab/>
        <w:t>POST</w:t>
      </w:r>
      <w:bookmarkEnd w:id="431"/>
      <w:bookmarkEnd w:id="432"/>
      <w:bookmarkEnd w:id="433"/>
    </w:p>
    <w:p w14:paraId="66D962BD" w14:textId="77777777" w:rsidR="00840535" w:rsidRPr="008069E3" w:rsidRDefault="00840535" w:rsidP="00840535">
      <w:r w:rsidRPr="008069E3">
        <w:t>Not applicable.</w:t>
      </w:r>
    </w:p>
    <w:p w14:paraId="3CADCDEB" w14:textId="64BCDD04" w:rsidR="00840535" w:rsidRPr="008069E3" w:rsidRDefault="00840535" w:rsidP="00840535">
      <w:pPr>
        <w:pStyle w:val="Heading4"/>
      </w:pPr>
      <w:bookmarkStart w:id="434" w:name="_Toc106007699"/>
      <w:bookmarkStart w:id="435" w:name="_Toc106088457"/>
      <w:bookmarkStart w:id="436" w:name="_Toc106190950"/>
      <w:r w:rsidRPr="008069E3">
        <w:t>7.</w:t>
      </w:r>
      <w:r w:rsidR="008E2637" w:rsidRPr="008069E3">
        <w:t>4</w:t>
      </w:r>
      <w:r w:rsidRPr="008069E3">
        <w:t>.3.5</w:t>
      </w:r>
      <w:r w:rsidRPr="008069E3">
        <w:tab/>
        <w:t>DELETE</w:t>
      </w:r>
      <w:bookmarkEnd w:id="434"/>
      <w:bookmarkEnd w:id="435"/>
      <w:bookmarkEnd w:id="436"/>
    </w:p>
    <w:p w14:paraId="4C15810D" w14:textId="182B6CF2" w:rsidR="00CD2581" w:rsidRPr="008069E3" w:rsidRDefault="00840535" w:rsidP="00B561D5">
      <w:r w:rsidRPr="008069E3">
        <w:t>Not applicable.</w:t>
      </w:r>
    </w:p>
    <w:p w14:paraId="773D808E" w14:textId="744E46DA" w:rsidR="00CD2581" w:rsidRPr="008069E3" w:rsidRDefault="00CD2581" w:rsidP="00CD2581">
      <w:pPr>
        <w:pStyle w:val="Heading2"/>
      </w:pPr>
      <w:bookmarkStart w:id="437" w:name="_Toc106007700"/>
      <w:bookmarkStart w:id="438" w:name="_Toc106088458"/>
      <w:bookmarkStart w:id="439" w:name="_Toc106190951"/>
      <w:r w:rsidRPr="008069E3">
        <w:t>7.5</w:t>
      </w:r>
      <w:r w:rsidRPr="008069E3">
        <w:tab/>
        <w:t>Resource: subscriptions</w:t>
      </w:r>
      <w:bookmarkEnd w:id="437"/>
      <w:bookmarkEnd w:id="438"/>
      <w:bookmarkEnd w:id="439"/>
    </w:p>
    <w:p w14:paraId="0D79AED7" w14:textId="2D88C2AE" w:rsidR="00CD2581" w:rsidRPr="008069E3" w:rsidRDefault="00CD2581" w:rsidP="00CD2581">
      <w:pPr>
        <w:pStyle w:val="Heading3"/>
      </w:pPr>
      <w:bookmarkStart w:id="440" w:name="_Toc106007701"/>
      <w:bookmarkStart w:id="441" w:name="_Toc106088459"/>
      <w:bookmarkStart w:id="442" w:name="_Toc106190952"/>
      <w:r w:rsidRPr="008069E3">
        <w:t>7.5.1</w:t>
      </w:r>
      <w:r w:rsidRPr="008069E3">
        <w:tab/>
        <w:t>Description</w:t>
      </w:r>
      <w:bookmarkEnd w:id="440"/>
      <w:bookmarkEnd w:id="441"/>
      <w:bookmarkEnd w:id="442"/>
    </w:p>
    <w:p w14:paraId="10352D46" w14:textId="77777777" w:rsidR="00CD2581" w:rsidRPr="008069E3" w:rsidRDefault="00CD2581" w:rsidP="00CD2581">
      <w:r w:rsidRPr="008069E3">
        <w:t>This resource contains various resources related to subscriptions for notifications.</w:t>
      </w:r>
    </w:p>
    <w:p w14:paraId="63168EA0" w14:textId="3CA164BD" w:rsidR="00CD2581" w:rsidRPr="008069E3" w:rsidRDefault="00CD2581" w:rsidP="00CD2581">
      <w:pPr>
        <w:pStyle w:val="Heading3"/>
      </w:pPr>
      <w:bookmarkStart w:id="443" w:name="_Toc106007702"/>
      <w:bookmarkStart w:id="444" w:name="_Toc106088460"/>
      <w:bookmarkStart w:id="445" w:name="_Toc106190953"/>
      <w:r w:rsidRPr="008069E3">
        <w:t>7.5.2</w:t>
      </w:r>
      <w:r w:rsidRPr="008069E3">
        <w:tab/>
        <w:t>Resource definition</w:t>
      </w:r>
      <w:bookmarkEnd w:id="443"/>
      <w:bookmarkEnd w:id="444"/>
      <w:bookmarkEnd w:id="445"/>
    </w:p>
    <w:p w14:paraId="736A72CE" w14:textId="6D1153E9" w:rsidR="00CD2581" w:rsidRPr="008069E3" w:rsidRDefault="00CD2581" w:rsidP="00CD2581">
      <w:pPr>
        <w:rPr>
          <w:b/>
        </w:rPr>
      </w:pPr>
      <w:r w:rsidRPr="008069E3">
        <w:t xml:space="preserve">Resource URI: </w:t>
      </w:r>
      <w:r w:rsidRPr="008069E3">
        <w:rPr>
          <w:b/>
        </w:rPr>
        <w:t>{apiRoot}/</w:t>
      </w:r>
      <w:r w:rsidR="004F60A4" w:rsidRPr="008069E3">
        <w:rPr>
          <w:b/>
        </w:rPr>
        <w:t>wai</w:t>
      </w:r>
      <w:r w:rsidRPr="008069E3">
        <w:rPr>
          <w:b/>
        </w:rPr>
        <w:t>/v</w:t>
      </w:r>
      <w:r w:rsidR="009F7410" w:rsidRPr="008069E3">
        <w:rPr>
          <w:b/>
        </w:rPr>
        <w:t>2</w:t>
      </w:r>
      <w:r w:rsidRPr="008069E3">
        <w:rPr>
          <w:b/>
        </w:rPr>
        <w:t>/subscriptions/</w:t>
      </w:r>
    </w:p>
    <w:p w14:paraId="55C32B24" w14:textId="63943311" w:rsidR="00CD2581" w:rsidRPr="008069E3" w:rsidRDefault="00CD2581" w:rsidP="00CD2581">
      <w:pPr>
        <w:rPr>
          <w:rFonts w:ascii="Arial" w:hAnsi="Arial" w:cs="Arial"/>
        </w:rPr>
      </w:pPr>
      <w:r w:rsidRPr="008069E3">
        <w:t xml:space="preserve">This resource shall support the resource URI variables defined in </w:t>
      </w:r>
      <w:r w:rsidR="00D844C3" w:rsidRPr="008069E3">
        <w:t xml:space="preserve">Table </w:t>
      </w:r>
      <w:r w:rsidRPr="008069E3">
        <w:t>7.5.2-1</w:t>
      </w:r>
      <w:r w:rsidRPr="008069E3">
        <w:rPr>
          <w:rFonts w:ascii="Arial" w:hAnsi="Arial" w:cs="Arial"/>
        </w:rPr>
        <w:t>.</w:t>
      </w:r>
    </w:p>
    <w:p w14:paraId="3B5AE9E8" w14:textId="46D57D06" w:rsidR="00CD2581" w:rsidRPr="008069E3" w:rsidRDefault="00CD2581" w:rsidP="00CD2581">
      <w:pPr>
        <w:pStyle w:val="TH"/>
      </w:pPr>
      <w:r w:rsidRPr="008069E3">
        <w:t xml:space="preserve">Table 7.5.2-1: Resource URI variables for resource </w:t>
      </w:r>
      <w:r w:rsidR="00D7678D" w:rsidRPr="008069E3">
        <w:t>"</w:t>
      </w:r>
      <w:r w:rsidRPr="008069E3">
        <w:t>subscriptions</w:t>
      </w:r>
      <w:r w:rsidR="00D7678D" w:rsidRPr="008069E3">
        <w:t>"</w:t>
      </w:r>
    </w:p>
    <w:tbl>
      <w:tblPr>
        <w:tblW w:w="42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300"/>
        <w:gridCol w:w="5954"/>
      </w:tblGrid>
      <w:tr w:rsidR="00D7678D" w:rsidRPr="008069E3" w14:paraId="6210F8BE" w14:textId="77777777" w:rsidTr="00D7678D">
        <w:trPr>
          <w:jc w:val="center"/>
        </w:trPr>
        <w:tc>
          <w:tcPr>
            <w:tcW w:w="1393" w:type="pct"/>
            <w:tcBorders>
              <w:top w:val="single" w:sz="4" w:space="0" w:color="auto"/>
              <w:left w:val="single" w:sz="4" w:space="0" w:color="auto"/>
              <w:bottom w:val="single" w:sz="4" w:space="0" w:color="auto"/>
              <w:right w:val="single" w:sz="4" w:space="0" w:color="auto"/>
            </w:tcBorders>
            <w:shd w:val="clear" w:color="auto" w:fill="CCCCCC"/>
          </w:tcPr>
          <w:p w14:paraId="0AC3BBB6" w14:textId="77777777" w:rsidR="00D7678D" w:rsidRPr="008069E3" w:rsidRDefault="00D7678D" w:rsidP="002E494C">
            <w:pPr>
              <w:pStyle w:val="TAH"/>
            </w:pPr>
            <w:r w:rsidRPr="008069E3">
              <w:t>Name</w:t>
            </w:r>
          </w:p>
        </w:tc>
        <w:tc>
          <w:tcPr>
            <w:tcW w:w="3607" w:type="pct"/>
            <w:tcBorders>
              <w:top w:val="single" w:sz="4" w:space="0" w:color="auto"/>
              <w:left w:val="single" w:sz="4" w:space="0" w:color="auto"/>
              <w:bottom w:val="single" w:sz="4" w:space="0" w:color="auto"/>
              <w:right w:val="single" w:sz="4" w:space="0" w:color="auto"/>
            </w:tcBorders>
            <w:shd w:val="clear" w:color="auto" w:fill="CCCCCC"/>
            <w:vAlign w:val="center"/>
          </w:tcPr>
          <w:p w14:paraId="1204ED51" w14:textId="77777777" w:rsidR="00D7678D" w:rsidRPr="008069E3" w:rsidRDefault="00D7678D" w:rsidP="002E494C">
            <w:pPr>
              <w:pStyle w:val="TAH"/>
            </w:pPr>
            <w:r w:rsidRPr="008069E3">
              <w:t>Definition</w:t>
            </w:r>
          </w:p>
        </w:tc>
      </w:tr>
      <w:tr w:rsidR="00D7678D" w:rsidRPr="008069E3" w14:paraId="10805B0B" w14:textId="77777777" w:rsidTr="00D7678D">
        <w:trPr>
          <w:jc w:val="center"/>
        </w:trPr>
        <w:tc>
          <w:tcPr>
            <w:tcW w:w="1393" w:type="pct"/>
            <w:tcBorders>
              <w:top w:val="single" w:sz="4" w:space="0" w:color="auto"/>
              <w:left w:val="single" w:sz="4" w:space="0" w:color="auto"/>
              <w:bottom w:val="single" w:sz="4" w:space="0" w:color="auto"/>
              <w:right w:val="single" w:sz="4" w:space="0" w:color="auto"/>
            </w:tcBorders>
          </w:tcPr>
          <w:p w14:paraId="40237354" w14:textId="77777777" w:rsidR="00D7678D" w:rsidRPr="008069E3" w:rsidRDefault="00D7678D" w:rsidP="002E494C">
            <w:pPr>
              <w:pStyle w:val="TAL"/>
            </w:pPr>
            <w:r w:rsidRPr="008069E3">
              <w:t>apiRoot</w:t>
            </w:r>
          </w:p>
        </w:tc>
        <w:tc>
          <w:tcPr>
            <w:tcW w:w="3607" w:type="pct"/>
            <w:tcBorders>
              <w:top w:val="single" w:sz="4" w:space="0" w:color="auto"/>
              <w:left w:val="single" w:sz="4" w:space="0" w:color="auto"/>
              <w:bottom w:val="single" w:sz="4" w:space="0" w:color="auto"/>
              <w:right w:val="single" w:sz="4" w:space="0" w:color="auto"/>
            </w:tcBorders>
            <w:vAlign w:val="center"/>
          </w:tcPr>
          <w:p w14:paraId="2B0C4358" w14:textId="77777777" w:rsidR="00D7678D" w:rsidRPr="008069E3" w:rsidRDefault="00D7678D" w:rsidP="002E494C">
            <w:pPr>
              <w:pStyle w:val="TAL"/>
            </w:pPr>
            <w:r w:rsidRPr="008069E3">
              <w:t>See clause 7.2</w:t>
            </w:r>
          </w:p>
        </w:tc>
      </w:tr>
    </w:tbl>
    <w:p w14:paraId="33726445" w14:textId="77777777" w:rsidR="00CD2581" w:rsidRPr="008069E3" w:rsidRDefault="00CD2581" w:rsidP="00CD2581"/>
    <w:p w14:paraId="467D8D13" w14:textId="4AA84276" w:rsidR="00CD2581" w:rsidRPr="008069E3" w:rsidRDefault="00CD2581" w:rsidP="00CD2581">
      <w:pPr>
        <w:pStyle w:val="Heading3"/>
      </w:pPr>
      <w:bookmarkStart w:id="446" w:name="_Toc106007703"/>
      <w:bookmarkStart w:id="447" w:name="_Toc106088461"/>
      <w:bookmarkStart w:id="448" w:name="_Toc106190954"/>
      <w:r w:rsidRPr="008069E3">
        <w:t>7.5.3</w:t>
      </w:r>
      <w:r w:rsidRPr="008069E3">
        <w:tab/>
        <w:t>Resource methods</w:t>
      </w:r>
      <w:bookmarkEnd w:id="446"/>
      <w:bookmarkEnd w:id="447"/>
      <w:bookmarkEnd w:id="448"/>
    </w:p>
    <w:p w14:paraId="5999DBDB" w14:textId="4195DEF4" w:rsidR="00CD2581" w:rsidRPr="008069E3" w:rsidRDefault="00CD2581" w:rsidP="00CD2581">
      <w:pPr>
        <w:pStyle w:val="Heading4"/>
      </w:pPr>
      <w:bookmarkStart w:id="449" w:name="_Toc106007704"/>
      <w:bookmarkStart w:id="450" w:name="_Toc106088462"/>
      <w:bookmarkStart w:id="451" w:name="_Toc106190955"/>
      <w:r w:rsidRPr="008069E3">
        <w:t>7.5.3.1</w:t>
      </w:r>
      <w:r w:rsidRPr="008069E3">
        <w:tab/>
        <w:t>GET</w:t>
      </w:r>
      <w:bookmarkEnd w:id="449"/>
      <w:bookmarkEnd w:id="450"/>
      <w:bookmarkEnd w:id="451"/>
    </w:p>
    <w:p w14:paraId="7E94451C" w14:textId="77777777" w:rsidR="00CD2581" w:rsidRPr="008069E3" w:rsidRDefault="00CD2581" w:rsidP="00CD2581">
      <w:r w:rsidRPr="008069E3">
        <w:t>The GET method is used to request information about the subscriptions for this requestor. Upon success, the response contains entity body with the list of links to the subscriptions that are present for the requestor.</w:t>
      </w:r>
    </w:p>
    <w:p w14:paraId="192C3A3C" w14:textId="656F6CEC" w:rsidR="00CD2581" w:rsidRPr="008069E3" w:rsidRDefault="00CD2581" w:rsidP="00CD2581">
      <w:r w:rsidRPr="008069E3">
        <w:t xml:space="preserve">This method shall support the URI query parameters, request and response data structures, and response codes, as specified in </w:t>
      </w:r>
      <w:r w:rsidR="00D844C3" w:rsidRPr="008069E3">
        <w:t xml:space="preserve">Tables </w:t>
      </w:r>
      <w:r w:rsidRPr="008069E3">
        <w:rPr>
          <w:lang w:eastAsia="ko-KR"/>
        </w:rPr>
        <w:t>7.5.3</w:t>
      </w:r>
      <w:r w:rsidRPr="008069E3">
        <w:t xml:space="preserve">.1-1 and </w:t>
      </w:r>
      <w:r w:rsidRPr="008069E3">
        <w:rPr>
          <w:lang w:eastAsia="ko-KR"/>
        </w:rPr>
        <w:t>7.5.3</w:t>
      </w:r>
      <w:r w:rsidRPr="008069E3">
        <w:t>.1-2.</w:t>
      </w:r>
    </w:p>
    <w:p w14:paraId="50C2DB66" w14:textId="1018A057" w:rsidR="00CD2581" w:rsidRPr="008069E3" w:rsidRDefault="00CD2581" w:rsidP="00D7678D">
      <w:pPr>
        <w:pStyle w:val="TH"/>
      </w:pPr>
      <w:r w:rsidRPr="008069E3">
        <w:t>Table 7.5.3.1-1: URI query parameters supported by the GET method on this resource</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4"/>
        <w:gridCol w:w="1018"/>
        <w:gridCol w:w="1135"/>
        <w:gridCol w:w="6018"/>
      </w:tblGrid>
      <w:tr w:rsidR="00D7678D" w:rsidRPr="008069E3" w14:paraId="1AFB3F86" w14:textId="77777777" w:rsidTr="00D7678D">
        <w:trPr>
          <w:jc w:val="center"/>
        </w:trPr>
        <w:tc>
          <w:tcPr>
            <w:tcW w:w="825" w:type="pct"/>
            <w:tcBorders>
              <w:top w:val="single" w:sz="4" w:space="0" w:color="auto"/>
              <w:left w:val="single" w:sz="4" w:space="0" w:color="auto"/>
              <w:bottom w:val="single" w:sz="4" w:space="0" w:color="auto"/>
              <w:right w:val="single" w:sz="4" w:space="0" w:color="auto"/>
            </w:tcBorders>
            <w:shd w:val="clear" w:color="auto" w:fill="CCCCCC"/>
          </w:tcPr>
          <w:p w14:paraId="65327522" w14:textId="77777777" w:rsidR="00D7678D" w:rsidRPr="008069E3" w:rsidRDefault="00D7678D" w:rsidP="002E494C">
            <w:pPr>
              <w:pStyle w:val="TAH"/>
            </w:pPr>
            <w:r w:rsidRPr="008069E3">
              <w:t>Name</w:t>
            </w:r>
          </w:p>
        </w:tc>
        <w:tc>
          <w:tcPr>
            <w:tcW w:w="520" w:type="pct"/>
            <w:tcBorders>
              <w:top w:val="single" w:sz="4" w:space="0" w:color="auto"/>
              <w:left w:val="single" w:sz="4" w:space="0" w:color="auto"/>
              <w:bottom w:val="single" w:sz="4" w:space="0" w:color="auto"/>
              <w:right w:val="single" w:sz="4" w:space="0" w:color="auto"/>
            </w:tcBorders>
            <w:shd w:val="clear" w:color="auto" w:fill="CCCCCC"/>
          </w:tcPr>
          <w:p w14:paraId="5BC4779C" w14:textId="77777777" w:rsidR="00D7678D" w:rsidRPr="008069E3" w:rsidRDefault="00D7678D" w:rsidP="002E494C">
            <w:pPr>
              <w:pStyle w:val="TAH"/>
            </w:pPr>
            <w:r w:rsidRPr="008069E3">
              <w:t>Data type</w:t>
            </w:r>
          </w:p>
        </w:tc>
        <w:tc>
          <w:tcPr>
            <w:tcW w:w="580" w:type="pct"/>
            <w:tcBorders>
              <w:top w:val="single" w:sz="4" w:space="0" w:color="auto"/>
              <w:left w:val="single" w:sz="4" w:space="0" w:color="auto"/>
              <w:bottom w:val="single" w:sz="4" w:space="0" w:color="auto"/>
              <w:right w:val="single" w:sz="4" w:space="0" w:color="auto"/>
            </w:tcBorders>
            <w:shd w:val="clear" w:color="auto" w:fill="CCCCCC"/>
          </w:tcPr>
          <w:p w14:paraId="1B2D88D8" w14:textId="77777777" w:rsidR="00D7678D" w:rsidRPr="008069E3" w:rsidRDefault="00D7678D" w:rsidP="002E494C">
            <w:pPr>
              <w:pStyle w:val="TAH"/>
            </w:pPr>
            <w:r w:rsidRPr="008069E3">
              <w:t>Cardinality</w:t>
            </w:r>
          </w:p>
        </w:tc>
        <w:tc>
          <w:tcPr>
            <w:tcW w:w="3075" w:type="pct"/>
            <w:tcBorders>
              <w:top w:val="single" w:sz="4" w:space="0" w:color="auto"/>
              <w:left w:val="single" w:sz="4" w:space="0" w:color="auto"/>
              <w:bottom w:val="single" w:sz="4" w:space="0" w:color="auto"/>
              <w:right w:val="single" w:sz="4" w:space="0" w:color="auto"/>
            </w:tcBorders>
            <w:shd w:val="clear" w:color="auto" w:fill="CCCCCC"/>
            <w:vAlign w:val="center"/>
          </w:tcPr>
          <w:p w14:paraId="3CE792E5" w14:textId="77777777" w:rsidR="00D7678D" w:rsidRPr="008069E3" w:rsidRDefault="00D7678D" w:rsidP="002E494C">
            <w:pPr>
              <w:pStyle w:val="TAH"/>
            </w:pPr>
            <w:r w:rsidRPr="008069E3">
              <w:t>Remarks</w:t>
            </w:r>
          </w:p>
        </w:tc>
      </w:tr>
      <w:tr w:rsidR="00D7678D" w:rsidRPr="008069E3" w14:paraId="0D037F47" w14:textId="77777777" w:rsidTr="00D7678D">
        <w:trPr>
          <w:jc w:val="center"/>
        </w:trPr>
        <w:tc>
          <w:tcPr>
            <w:tcW w:w="825" w:type="pct"/>
            <w:tcBorders>
              <w:top w:val="single" w:sz="4" w:space="0" w:color="auto"/>
              <w:left w:val="single" w:sz="4" w:space="0" w:color="auto"/>
              <w:bottom w:val="single" w:sz="4" w:space="0" w:color="auto"/>
              <w:right w:val="single" w:sz="4" w:space="0" w:color="auto"/>
            </w:tcBorders>
          </w:tcPr>
          <w:p w14:paraId="33C0B379" w14:textId="1E73319D" w:rsidR="00D7678D" w:rsidRPr="008069E3" w:rsidRDefault="00D7678D" w:rsidP="00D7678D">
            <w:pPr>
              <w:pStyle w:val="TAL"/>
            </w:pPr>
            <w:r w:rsidRPr="008069E3">
              <w:t xml:space="preserve">subscription_type </w:t>
            </w:r>
          </w:p>
        </w:tc>
        <w:tc>
          <w:tcPr>
            <w:tcW w:w="520" w:type="pct"/>
            <w:tcBorders>
              <w:top w:val="single" w:sz="4" w:space="0" w:color="auto"/>
              <w:left w:val="single" w:sz="4" w:space="0" w:color="auto"/>
              <w:bottom w:val="single" w:sz="4" w:space="0" w:color="auto"/>
              <w:right w:val="single" w:sz="4" w:space="0" w:color="auto"/>
            </w:tcBorders>
          </w:tcPr>
          <w:p w14:paraId="02B200DA" w14:textId="44432063" w:rsidR="00D7678D" w:rsidRPr="008069E3" w:rsidRDefault="00D7678D" w:rsidP="00D7678D">
            <w:pPr>
              <w:pStyle w:val="TAL"/>
            </w:pPr>
            <w:r w:rsidRPr="008069E3">
              <w:t>String</w:t>
            </w:r>
          </w:p>
        </w:tc>
        <w:tc>
          <w:tcPr>
            <w:tcW w:w="580" w:type="pct"/>
            <w:tcBorders>
              <w:top w:val="single" w:sz="4" w:space="0" w:color="auto"/>
              <w:left w:val="single" w:sz="4" w:space="0" w:color="auto"/>
              <w:bottom w:val="single" w:sz="4" w:space="0" w:color="auto"/>
              <w:right w:val="single" w:sz="4" w:space="0" w:color="auto"/>
            </w:tcBorders>
          </w:tcPr>
          <w:p w14:paraId="01D76126" w14:textId="5E3E5353" w:rsidR="00D7678D" w:rsidRPr="008069E3" w:rsidRDefault="00D7678D" w:rsidP="00D7678D">
            <w:pPr>
              <w:pStyle w:val="TAL"/>
            </w:pPr>
            <w:r w:rsidRPr="008069E3">
              <w:t>0..1</w:t>
            </w:r>
          </w:p>
        </w:tc>
        <w:tc>
          <w:tcPr>
            <w:tcW w:w="3075" w:type="pct"/>
            <w:tcBorders>
              <w:top w:val="single" w:sz="4" w:space="0" w:color="auto"/>
              <w:left w:val="single" w:sz="4" w:space="0" w:color="auto"/>
              <w:bottom w:val="single" w:sz="4" w:space="0" w:color="auto"/>
              <w:right w:val="single" w:sz="4" w:space="0" w:color="auto"/>
            </w:tcBorders>
            <w:vAlign w:val="center"/>
          </w:tcPr>
          <w:p w14:paraId="180F7D6F" w14:textId="77777777" w:rsidR="00D7678D" w:rsidRPr="008069E3" w:rsidRDefault="00D7678D" w:rsidP="00D7678D">
            <w:pPr>
              <w:pStyle w:val="TAL"/>
            </w:pPr>
            <w:r w:rsidRPr="008069E3">
              <w:t>Query parameter to filter on a specific subscription type. Permitted values:</w:t>
            </w:r>
          </w:p>
          <w:p w14:paraId="254BBC7B" w14:textId="1385B054" w:rsidR="00D7678D" w:rsidRPr="008069E3" w:rsidRDefault="00D7678D" w:rsidP="00D7678D">
            <w:pPr>
              <w:pStyle w:val="TB1"/>
              <w:tabs>
                <w:tab w:val="left" w:pos="2799"/>
              </w:tabs>
            </w:pPr>
            <w:r w:rsidRPr="008069E3">
              <w:t>assoc_sta</w:t>
            </w:r>
            <w:r w:rsidRPr="008069E3">
              <w:tab/>
              <w:t>Associated Stations</w:t>
            </w:r>
          </w:p>
          <w:p w14:paraId="1AA2BFC8" w14:textId="7F4B5B14" w:rsidR="00D7678D" w:rsidRPr="008069E3" w:rsidRDefault="00D7678D" w:rsidP="00D7678D">
            <w:pPr>
              <w:pStyle w:val="TB1"/>
              <w:tabs>
                <w:tab w:val="left" w:pos="2799"/>
              </w:tabs>
            </w:pPr>
            <w:r w:rsidRPr="008069E3">
              <w:t>sta_data_rate</w:t>
            </w:r>
            <w:r w:rsidRPr="008069E3">
              <w:tab/>
              <w:t xml:space="preserve">Station </w:t>
            </w:r>
            <w:r w:rsidR="00255237" w:rsidRPr="008069E3">
              <w:t>D</w:t>
            </w:r>
            <w:r w:rsidRPr="008069E3">
              <w:t xml:space="preserve">ata </w:t>
            </w:r>
            <w:r w:rsidR="00255237" w:rsidRPr="008069E3">
              <w:t>R</w:t>
            </w:r>
            <w:r w:rsidRPr="008069E3">
              <w:t>ate</w:t>
            </w:r>
          </w:p>
          <w:p w14:paraId="26079C4A" w14:textId="3C8C6948" w:rsidR="00DB1B32" w:rsidRPr="008069E3" w:rsidRDefault="00DB1B32" w:rsidP="00D7678D">
            <w:pPr>
              <w:pStyle w:val="TB1"/>
              <w:tabs>
                <w:tab w:val="left" w:pos="2799"/>
              </w:tabs>
            </w:pPr>
            <w:r w:rsidRPr="008069E3">
              <w:t>measure_</w:t>
            </w:r>
            <w:r w:rsidR="00CF3A1C" w:rsidRPr="008069E3">
              <w:t>r</w:t>
            </w:r>
            <w:r w:rsidRPr="008069E3">
              <w:t>eport</w:t>
            </w:r>
            <w:r w:rsidR="00CF3A1C" w:rsidRPr="008069E3">
              <w:t xml:space="preserve"> </w:t>
            </w:r>
            <w:r w:rsidR="00CF3A1C" w:rsidRPr="008069E3">
              <w:tab/>
              <w:t xml:space="preserve">Measurement </w:t>
            </w:r>
            <w:r w:rsidR="00C8423B" w:rsidRPr="008069E3">
              <w:t>Report</w:t>
            </w:r>
          </w:p>
        </w:tc>
      </w:tr>
    </w:tbl>
    <w:p w14:paraId="18E7A077" w14:textId="77777777" w:rsidR="00CD2581" w:rsidRPr="008069E3" w:rsidRDefault="00CD2581" w:rsidP="00CD2581"/>
    <w:p w14:paraId="0903A62A" w14:textId="1FC400F6" w:rsidR="00CD2581" w:rsidRPr="008069E3" w:rsidRDefault="00CD2581" w:rsidP="00A53B31">
      <w:pPr>
        <w:pStyle w:val="TH"/>
        <w:widowControl w:val="0"/>
      </w:pPr>
      <w:r w:rsidRPr="008069E3">
        <w:t>Table 7.5.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161"/>
        <w:gridCol w:w="1248"/>
        <w:gridCol w:w="4246"/>
      </w:tblGrid>
      <w:tr w:rsidR="00016F5C" w:rsidRPr="008069E3" w14:paraId="44285A39" w14:textId="77777777" w:rsidTr="003953E1">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27B9584E" w14:textId="77777777" w:rsidR="00D7678D" w:rsidRPr="008069E3" w:rsidRDefault="00D7678D" w:rsidP="00A53B31">
            <w:pPr>
              <w:pStyle w:val="TAH"/>
              <w:widowControl w:val="0"/>
            </w:pPr>
            <w:r w:rsidRPr="008069E3">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0C7D809B" w14:textId="77777777" w:rsidR="00D7678D" w:rsidRPr="008069E3" w:rsidRDefault="00D7678D" w:rsidP="00A53B31">
            <w:pPr>
              <w:pStyle w:val="TAH"/>
              <w:widowControl w:val="0"/>
            </w:pPr>
            <w:r w:rsidRPr="008069E3">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45BB6CBC" w14:textId="77777777" w:rsidR="00D7678D" w:rsidRPr="008069E3" w:rsidRDefault="00D7678D" w:rsidP="00A53B31">
            <w:pPr>
              <w:pStyle w:val="TAH"/>
              <w:widowControl w:val="0"/>
            </w:pPr>
            <w:r w:rsidRPr="008069E3">
              <w:t>Cardinality</w:t>
            </w:r>
          </w:p>
        </w:tc>
        <w:tc>
          <w:tcPr>
            <w:tcW w:w="2853" w:type="pct"/>
            <w:gridSpan w:val="2"/>
            <w:tcBorders>
              <w:top w:val="single" w:sz="4" w:space="0" w:color="auto"/>
              <w:left w:val="single" w:sz="4" w:space="0" w:color="auto"/>
              <w:bottom w:val="single" w:sz="4" w:space="0" w:color="auto"/>
              <w:right w:val="single" w:sz="4" w:space="0" w:color="auto"/>
            </w:tcBorders>
            <w:shd w:val="clear" w:color="auto" w:fill="CCCCCC"/>
          </w:tcPr>
          <w:p w14:paraId="42474B81" w14:textId="77777777" w:rsidR="00D7678D" w:rsidRPr="008069E3" w:rsidRDefault="00D7678D" w:rsidP="00A53B31">
            <w:pPr>
              <w:pStyle w:val="TAH"/>
              <w:widowControl w:val="0"/>
            </w:pPr>
            <w:r w:rsidRPr="008069E3">
              <w:t>Remarks</w:t>
            </w:r>
          </w:p>
        </w:tc>
      </w:tr>
      <w:tr w:rsidR="00016F5C" w:rsidRPr="008069E3" w14:paraId="63D5C0F8" w14:textId="77777777" w:rsidTr="00197062">
        <w:trPr>
          <w:jc w:val="center"/>
        </w:trPr>
        <w:tc>
          <w:tcPr>
            <w:tcW w:w="757" w:type="pct"/>
            <w:vMerge/>
            <w:tcBorders>
              <w:left w:val="single" w:sz="4" w:space="0" w:color="auto"/>
              <w:bottom w:val="single" w:sz="4" w:space="0" w:color="auto"/>
              <w:right w:val="single" w:sz="4" w:space="0" w:color="auto"/>
            </w:tcBorders>
            <w:shd w:val="clear" w:color="auto" w:fill="CCCCCC"/>
          </w:tcPr>
          <w:p w14:paraId="5B1A05B0" w14:textId="77777777" w:rsidR="00D7678D" w:rsidRPr="008069E3" w:rsidRDefault="00D7678D" w:rsidP="00A53B31">
            <w:pPr>
              <w:pStyle w:val="TAL"/>
              <w:widowControl w:val="0"/>
            </w:pPr>
          </w:p>
        </w:tc>
        <w:tc>
          <w:tcPr>
            <w:tcW w:w="787" w:type="pct"/>
            <w:tcBorders>
              <w:top w:val="single" w:sz="4" w:space="0" w:color="auto"/>
              <w:left w:val="single" w:sz="4" w:space="0" w:color="auto"/>
              <w:bottom w:val="single" w:sz="4" w:space="0" w:color="auto"/>
              <w:right w:val="single" w:sz="4" w:space="0" w:color="auto"/>
            </w:tcBorders>
          </w:tcPr>
          <w:p w14:paraId="105907A2" w14:textId="77777777" w:rsidR="00D7678D" w:rsidRPr="008069E3" w:rsidRDefault="00D7678D" w:rsidP="00A53B31">
            <w:pPr>
              <w:pStyle w:val="TAL"/>
              <w:widowControl w:val="0"/>
            </w:pPr>
            <w:r w:rsidRPr="008069E3">
              <w:t>n/a</w:t>
            </w:r>
          </w:p>
        </w:tc>
        <w:tc>
          <w:tcPr>
            <w:tcW w:w="603" w:type="pct"/>
            <w:tcBorders>
              <w:top w:val="single" w:sz="4" w:space="0" w:color="auto"/>
              <w:left w:val="single" w:sz="4" w:space="0" w:color="auto"/>
              <w:bottom w:val="single" w:sz="4" w:space="0" w:color="auto"/>
              <w:right w:val="single" w:sz="4" w:space="0" w:color="auto"/>
            </w:tcBorders>
          </w:tcPr>
          <w:p w14:paraId="42868B66" w14:textId="77777777" w:rsidR="00D7678D" w:rsidRPr="008069E3" w:rsidRDefault="00D7678D" w:rsidP="00A53B31">
            <w:pPr>
              <w:pStyle w:val="TAL"/>
              <w:widowControl w:val="0"/>
            </w:pPr>
          </w:p>
        </w:tc>
        <w:tc>
          <w:tcPr>
            <w:tcW w:w="2853" w:type="pct"/>
            <w:gridSpan w:val="2"/>
            <w:tcBorders>
              <w:top w:val="single" w:sz="4" w:space="0" w:color="auto"/>
              <w:left w:val="single" w:sz="4" w:space="0" w:color="auto"/>
              <w:bottom w:val="single" w:sz="4" w:space="0" w:color="auto"/>
              <w:right w:val="single" w:sz="4" w:space="0" w:color="auto"/>
            </w:tcBorders>
          </w:tcPr>
          <w:p w14:paraId="3E9E8EB6" w14:textId="77777777" w:rsidR="00D7678D" w:rsidRPr="008069E3" w:rsidRDefault="00D7678D" w:rsidP="00A53B31">
            <w:pPr>
              <w:pStyle w:val="TAL"/>
              <w:widowControl w:val="0"/>
            </w:pPr>
          </w:p>
        </w:tc>
      </w:tr>
      <w:tr w:rsidR="00292490" w:rsidRPr="008069E3" w14:paraId="4F1F0133" w14:textId="77777777" w:rsidTr="003953E1">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1A58D6AB" w14:textId="77777777" w:rsidR="00292490" w:rsidRPr="008069E3" w:rsidRDefault="00292490" w:rsidP="00A53B31">
            <w:pPr>
              <w:pStyle w:val="TAH"/>
              <w:widowControl w:val="0"/>
            </w:pPr>
            <w:r w:rsidRPr="008069E3">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5D30192A" w14:textId="77777777" w:rsidR="00292490" w:rsidRPr="008069E3" w:rsidRDefault="00292490" w:rsidP="00A53B31">
            <w:pPr>
              <w:pStyle w:val="TAH"/>
              <w:widowControl w:val="0"/>
            </w:pPr>
            <w:r w:rsidRPr="008069E3">
              <w:t>Data type</w:t>
            </w:r>
          </w:p>
        </w:tc>
        <w:tc>
          <w:tcPr>
            <w:tcW w:w="603" w:type="pct"/>
            <w:tcBorders>
              <w:top w:val="single" w:sz="4" w:space="0" w:color="auto"/>
              <w:left w:val="single" w:sz="4" w:space="0" w:color="auto"/>
              <w:bottom w:val="single" w:sz="4" w:space="0" w:color="auto"/>
              <w:right w:val="single" w:sz="4" w:space="0" w:color="auto"/>
            </w:tcBorders>
            <w:shd w:val="clear" w:color="auto" w:fill="CCCCCC"/>
          </w:tcPr>
          <w:p w14:paraId="19423F32" w14:textId="77777777" w:rsidR="00292490" w:rsidRPr="008069E3" w:rsidRDefault="00292490" w:rsidP="00A53B31">
            <w:pPr>
              <w:pStyle w:val="TAH"/>
              <w:widowControl w:val="0"/>
            </w:pPr>
            <w:r w:rsidRPr="008069E3">
              <w:t>Cardinality</w:t>
            </w:r>
          </w:p>
        </w:tc>
        <w:tc>
          <w:tcPr>
            <w:tcW w:w="648" w:type="pct"/>
            <w:tcBorders>
              <w:top w:val="single" w:sz="4" w:space="0" w:color="auto"/>
              <w:left w:val="single" w:sz="4" w:space="0" w:color="auto"/>
              <w:bottom w:val="single" w:sz="4" w:space="0" w:color="auto"/>
              <w:right w:val="single" w:sz="4" w:space="0" w:color="auto"/>
            </w:tcBorders>
            <w:shd w:val="clear" w:color="auto" w:fill="CCCCCC"/>
          </w:tcPr>
          <w:p w14:paraId="1D7F19F6" w14:textId="77777777" w:rsidR="00292490" w:rsidRPr="008069E3" w:rsidRDefault="00292490" w:rsidP="00A53B31">
            <w:pPr>
              <w:pStyle w:val="TAH"/>
              <w:widowControl w:val="0"/>
            </w:pPr>
            <w:r w:rsidRPr="008069E3">
              <w:t>Response</w:t>
            </w:r>
          </w:p>
          <w:p w14:paraId="3013C012" w14:textId="77777777" w:rsidR="00292490" w:rsidRPr="008069E3" w:rsidRDefault="00292490" w:rsidP="00A53B31">
            <w:pPr>
              <w:pStyle w:val="TAH"/>
              <w:widowControl w:val="0"/>
            </w:pPr>
            <w:r w:rsidRPr="008069E3">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00BC33E1" w14:textId="77777777" w:rsidR="00292490" w:rsidRPr="008069E3" w:rsidRDefault="00292490" w:rsidP="00A53B31">
            <w:pPr>
              <w:pStyle w:val="TAH"/>
              <w:widowControl w:val="0"/>
            </w:pPr>
            <w:r w:rsidRPr="008069E3">
              <w:t>Remarks</w:t>
            </w:r>
          </w:p>
        </w:tc>
      </w:tr>
      <w:tr w:rsidR="00292490" w:rsidRPr="008069E3" w14:paraId="17A9128A" w14:textId="77777777" w:rsidTr="003953E1">
        <w:trPr>
          <w:jc w:val="center"/>
        </w:trPr>
        <w:tc>
          <w:tcPr>
            <w:tcW w:w="757" w:type="pct"/>
            <w:vMerge/>
            <w:tcBorders>
              <w:left w:val="single" w:sz="4" w:space="0" w:color="auto"/>
              <w:right w:val="single" w:sz="4" w:space="0" w:color="auto"/>
            </w:tcBorders>
            <w:shd w:val="clear" w:color="auto" w:fill="CCCCCC"/>
          </w:tcPr>
          <w:p w14:paraId="737DDFC9" w14:textId="77777777" w:rsidR="00292490" w:rsidRPr="008069E3" w:rsidRDefault="00292490" w:rsidP="00A53B31">
            <w:pPr>
              <w:pStyle w:val="TAH"/>
              <w:widowControl w:val="0"/>
            </w:pPr>
          </w:p>
        </w:tc>
        <w:tc>
          <w:tcPr>
            <w:tcW w:w="787" w:type="pct"/>
            <w:tcBorders>
              <w:top w:val="single" w:sz="4" w:space="0" w:color="auto"/>
              <w:left w:val="single" w:sz="4" w:space="0" w:color="auto"/>
              <w:bottom w:val="single" w:sz="4" w:space="0" w:color="auto"/>
              <w:right w:val="single" w:sz="4" w:space="0" w:color="auto"/>
            </w:tcBorders>
          </w:tcPr>
          <w:p w14:paraId="3EFF1AA8" w14:textId="1CE73C66" w:rsidR="00292490" w:rsidRPr="008069E3" w:rsidRDefault="00292490" w:rsidP="00A53B31">
            <w:pPr>
              <w:pStyle w:val="TAL"/>
              <w:widowControl w:val="0"/>
            </w:pPr>
            <w:r w:rsidRPr="008069E3">
              <w:t>SubscriptionLinkList</w:t>
            </w:r>
          </w:p>
        </w:tc>
        <w:tc>
          <w:tcPr>
            <w:tcW w:w="603" w:type="pct"/>
            <w:tcBorders>
              <w:top w:val="single" w:sz="4" w:space="0" w:color="auto"/>
              <w:left w:val="single" w:sz="4" w:space="0" w:color="auto"/>
              <w:bottom w:val="single" w:sz="4" w:space="0" w:color="auto"/>
              <w:right w:val="single" w:sz="4" w:space="0" w:color="auto"/>
            </w:tcBorders>
          </w:tcPr>
          <w:p w14:paraId="5BAE6397" w14:textId="6E04D6EA" w:rsidR="00292490" w:rsidRPr="008069E3" w:rsidRDefault="00292490" w:rsidP="00A53B31">
            <w:pPr>
              <w:pStyle w:val="TAL"/>
              <w:widowControl w:val="0"/>
            </w:pPr>
            <w:r w:rsidRPr="008069E3">
              <w:t>1</w:t>
            </w:r>
          </w:p>
        </w:tc>
        <w:tc>
          <w:tcPr>
            <w:tcW w:w="648" w:type="pct"/>
            <w:tcBorders>
              <w:top w:val="single" w:sz="4" w:space="0" w:color="auto"/>
              <w:left w:val="single" w:sz="4" w:space="0" w:color="auto"/>
              <w:bottom w:val="single" w:sz="4" w:space="0" w:color="auto"/>
              <w:right w:val="single" w:sz="4" w:space="0" w:color="auto"/>
            </w:tcBorders>
          </w:tcPr>
          <w:p w14:paraId="4C2F7969" w14:textId="4AB5C23F" w:rsidR="00292490" w:rsidRPr="008069E3" w:rsidRDefault="00292490" w:rsidP="00A53B31">
            <w:pPr>
              <w:pStyle w:val="TAL"/>
              <w:widowControl w:val="0"/>
            </w:pPr>
            <w:r w:rsidRPr="008069E3">
              <w:t>200 OK</w:t>
            </w:r>
          </w:p>
        </w:tc>
        <w:tc>
          <w:tcPr>
            <w:tcW w:w="2205" w:type="pct"/>
            <w:tcBorders>
              <w:top w:val="single" w:sz="4" w:space="0" w:color="auto"/>
              <w:left w:val="single" w:sz="4" w:space="0" w:color="auto"/>
              <w:bottom w:val="single" w:sz="4" w:space="0" w:color="auto"/>
              <w:right w:val="single" w:sz="4" w:space="0" w:color="auto"/>
            </w:tcBorders>
          </w:tcPr>
          <w:p w14:paraId="56E7DA28" w14:textId="39E9D2D0" w:rsidR="00292490" w:rsidRPr="008069E3" w:rsidRDefault="00292490" w:rsidP="00A53B31">
            <w:pPr>
              <w:pStyle w:val="TAL"/>
              <w:widowControl w:val="0"/>
              <w:rPr>
                <w:rFonts w:eastAsiaTheme="minorEastAsia"/>
                <w:lang w:eastAsia="ko-KR"/>
              </w:rPr>
            </w:pPr>
            <w:r w:rsidRPr="008069E3">
              <w:t>Upon success, a response body containing the list of links to requestor's subscriptions is returned.</w:t>
            </w:r>
          </w:p>
        </w:tc>
      </w:tr>
      <w:tr w:rsidR="00292490" w:rsidRPr="008069E3" w14:paraId="3D73C148" w14:textId="77777777" w:rsidTr="003953E1">
        <w:trPr>
          <w:jc w:val="center"/>
        </w:trPr>
        <w:tc>
          <w:tcPr>
            <w:tcW w:w="757" w:type="pct"/>
            <w:vMerge/>
            <w:tcBorders>
              <w:left w:val="single" w:sz="4" w:space="0" w:color="auto"/>
              <w:right w:val="single" w:sz="4" w:space="0" w:color="auto"/>
            </w:tcBorders>
            <w:shd w:val="clear" w:color="auto" w:fill="CCCCCC"/>
          </w:tcPr>
          <w:p w14:paraId="3CC2678C" w14:textId="77777777" w:rsidR="00292490" w:rsidRPr="008069E3" w:rsidRDefault="00292490" w:rsidP="00A53B31">
            <w:pPr>
              <w:pStyle w:val="TAH"/>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090B276D" w14:textId="7FACCFB5" w:rsidR="00292490" w:rsidRPr="008069E3" w:rsidRDefault="00292490" w:rsidP="00A53B31">
            <w:pPr>
              <w:pStyle w:val="TAL"/>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0BF4319B" w14:textId="23A94C97" w:rsidR="00292490" w:rsidRPr="008069E3" w:rsidRDefault="00292490" w:rsidP="00A53B31">
            <w:pPr>
              <w:pStyle w:val="TAL"/>
              <w:keepLines w:val="0"/>
              <w:widowControl w:val="0"/>
            </w:pPr>
            <w:r w:rsidRPr="008069E3">
              <w:t>0..1</w:t>
            </w:r>
          </w:p>
        </w:tc>
        <w:tc>
          <w:tcPr>
            <w:tcW w:w="648" w:type="pct"/>
            <w:tcBorders>
              <w:top w:val="single" w:sz="4" w:space="0" w:color="auto"/>
              <w:left w:val="single" w:sz="4" w:space="0" w:color="auto"/>
              <w:bottom w:val="single" w:sz="4" w:space="0" w:color="auto"/>
              <w:right w:val="single" w:sz="4" w:space="0" w:color="auto"/>
            </w:tcBorders>
          </w:tcPr>
          <w:p w14:paraId="321FB2D8" w14:textId="58B661B3" w:rsidR="00292490" w:rsidRPr="008069E3" w:rsidRDefault="00292490" w:rsidP="00A53B31">
            <w:pPr>
              <w:pStyle w:val="TAL"/>
              <w:keepLines w:val="0"/>
              <w:widowControl w:val="0"/>
            </w:pPr>
            <w:r w:rsidRPr="008069E3">
              <w:t>400 Bad Request</w:t>
            </w:r>
          </w:p>
        </w:tc>
        <w:tc>
          <w:tcPr>
            <w:tcW w:w="2205" w:type="pct"/>
            <w:tcBorders>
              <w:top w:val="single" w:sz="4" w:space="0" w:color="auto"/>
              <w:left w:val="single" w:sz="4" w:space="0" w:color="auto"/>
              <w:bottom w:val="single" w:sz="4" w:space="0" w:color="auto"/>
              <w:right w:val="single" w:sz="4" w:space="0" w:color="auto"/>
            </w:tcBorders>
          </w:tcPr>
          <w:p w14:paraId="68752745" w14:textId="7C27FB1C" w:rsidR="00292490" w:rsidRPr="008069E3" w:rsidRDefault="00292490" w:rsidP="00A53B31">
            <w:pPr>
              <w:pStyle w:val="TAL"/>
              <w:keepLines w:val="0"/>
              <w:widowControl w:val="0"/>
            </w:pPr>
            <w:r w:rsidRPr="008069E3">
              <w:t>It is used to indicate that incorrect parameters were passed to the request.</w:t>
            </w:r>
          </w:p>
          <w:p w14:paraId="717074EE" w14:textId="77777777" w:rsidR="00292490" w:rsidRPr="008069E3" w:rsidRDefault="00292490" w:rsidP="00A53B31">
            <w:pPr>
              <w:pStyle w:val="TAL"/>
              <w:keepLines w:val="0"/>
              <w:widowControl w:val="0"/>
            </w:pPr>
          </w:p>
          <w:p w14:paraId="051CD067" w14:textId="0242B9C3" w:rsidR="00292490" w:rsidRPr="008069E3" w:rsidRDefault="00292490" w:rsidP="00A53B31">
            <w:pPr>
              <w:pStyle w:val="TAL"/>
              <w:keepLines w:val="0"/>
              <w:widowControl w:val="0"/>
            </w:pPr>
            <w:r w:rsidRPr="008069E3">
              <w:t>In the returned ProblemDetails structure, the "detail" attribute should convey more information about the error.</w:t>
            </w:r>
          </w:p>
        </w:tc>
      </w:tr>
      <w:tr w:rsidR="00292490" w:rsidRPr="008069E3" w14:paraId="7ED0CC8B" w14:textId="77777777" w:rsidTr="003953E1">
        <w:trPr>
          <w:jc w:val="center"/>
        </w:trPr>
        <w:tc>
          <w:tcPr>
            <w:tcW w:w="757" w:type="pct"/>
            <w:vMerge/>
            <w:tcBorders>
              <w:left w:val="single" w:sz="4" w:space="0" w:color="auto"/>
              <w:right w:val="single" w:sz="4" w:space="0" w:color="auto"/>
            </w:tcBorders>
            <w:shd w:val="clear" w:color="auto" w:fill="CCCCCC"/>
          </w:tcPr>
          <w:p w14:paraId="18EC0BA8" w14:textId="77777777" w:rsidR="00292490" w:rsidRPr="008069E3" w:rsidRDefault="00292490" w:rsidP="00A92AFD">
            <w:pPr>
              <w:pStyle w:val="TAH"/>
              <w:keepNext w:val="0"/>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3287DCD0" w14:textId="54DD2583" w:rsidR="00292490" w:rsidRPr="008069E3" w:rsidRDefault="00292490" w:rsidP="00A92AFD">
            <w:pPr>
              <w:pStyle w:val="TAL"/>
              <w:keepNext w:val="0"/>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212ED48E" w14:textId="42F4EADC" w:rsidR="00292490" w:rsidRPr="008069E3" w:rsidRDefault="00292490" w:rsidP="00A92AFD">
            <w:pPr>
              <w:pStyle w:val="TAL"/>
              <w:keepNext w:val="0"/>
              <w:keepLines w:val="0"/>
              <w:widowControl w:val="0"/>
            </w:pPr>
            <w:r w:rsidRPr="008069E3">
              <w:t>0..1</w:t>
            </w:r>
          </w:p>
        </w:tc>
        <w:tc>
          <w:tcPr>
            <w:tcW w:w="648" w:type="pct"/>
            <w:tcBorders>
              <w:top w:val="single" w:sz="4" w:space="0" w:color="auto"/>
              <w:left w:val="single" w:sz="4" w:space="0" w:color="auto"/>
              <w:bottom w:val="single" w:sz="4" w:space="0" w:color="auto"/>
              <w:right w:val="single" w:sz="4" w:space="0" w:color="auto"/>
            </w:tcBorders>
          </w:tcPr>
          <w:p w14:paraId="1C9D1FE2" w14:textId="40409E6F" w:rsidR="00292490" w:rsidRPr="008069E3" w:rsidRDefault="00292490" w:rsidP="00A92AFD">
            <w:pPr>
              <w:pStyle w:val="TAL"/>
              <w:keepNext w:val="0"/>
              <w:keepLines w:val="0"/>
              <w:widowControl w:val="0"/>
            </w:pPr>
            <w:r w:rsidRPr="008069E3">
              <w:t>401 Unauthorized</w:t>
            </w:r>
          </w:p>
        </w:tc>
        <w:tc>
          <w:tcPr>
            <w:tcW w:w="2205" w:type="pct"/>
            <w:tcBorders>
              <w:top w:val="single" w:sz="4" w:space="0" w:color="auto"/>
              <w:left w:val="single" w:sz="4" w:space="0" w:color="auto"/>
              <w:bottom w:val="single" w:sz="4" w:space="0" w:color="auto"/>
              <w:right w:val="single" w:sz="4" w:space="0" w:color="auto"/>
            </w:tcBorders>
          </w:tcPr>
          <w:p w14:paraId="3E6D2DD6" w14:textId="790A2EDE" w:rsidR="00292490" w:rsidRPr="008069E3" w:rsidRDefault="00292490" w:rsidP="00A92AFD">
            <w:pPr>
              <w:pStyle w:val="TAL"/>
              <w:keepNext w:val="0"/>
              <w:keepLines w:val="0"/>
              <w:widowControl w:val="0"/>
              <w:rPr>
                <w:rFonts w:eastAsia="Calibri"/>
              </w:rPr>
            </w:pPr>
            <w:r w:rsidRPr="008069E3">
              <w:t xml:space="preserve">It is </w:t>
            </w:r>
            <w:r w:rsidRPr="008069E3">
              <w:rPr>
                <w:rFonts w:eastAsia="Calibri"/>
              </w:rPr>
              <w:t>used when the client did not submit credentials.</w:t>
            </w:r>
          </w:p>
          <w:p w14:paraId="7D8431EC" w14:textId="77777777" w:rsidR="00292490" w:rsidRPr="008069E3" w:rsidRDefault="00292490" w:rsidP="00A92AFD">
            <w:pPr>
              <w:pStyle w:val="TAL"/>
              <w:keepNext w:val="0"/>
              <w:keepLines w:val="0"/>
              <w:widowControl w:val="0"/>
              <w:rPr>
                <w:rFonts w:eastAsia="Calibri"/>
              </w:rPr>
            </w:pPr>
          </w:p>
          <w:p w14:paraId="52DCE1D7" w14:textId="70CEB8FD" w:rsidR="00292490" w:rsidRPr="008069E3" w:rsidRDefault="00292490" w:rsidP="00A92AFD">
            <w:pPr>
              <w:pStyle w:val="TAL"/>
              <w:keepNext w:val="0"/>
              <w:keepLines w:val="0"/>
              <w:widowControl w:val="0"/>
            </w:pPr>
            <w:r w:rsidRPr="008069E3">
              <w:t>In the returned ProblemDetails structure, the "detail" attribute should convey more information about the error.</w:t>
            </w:r>
          </w:p>
        </w:tc>
      </w:tr>
      <w:tr w:rsidR="00292490" w:rsidRPr="008069E3" w14:paraId="3BD55FD2" w14:textId="77777777" w:rsidTr="003953E1">
        <w:trPr>
          <w:jc w:val="center"/>
        </w:trPr>
        <w:tc>
          <w:tcPr>
            <w:tcW w:w="757" w:type="pct"/>
            <w:vMerge/>
            <w:tcBorders>
              <w:left w:val="single" w:sz="4" w:space="0" w:color="auto"/>
              <w:right w:val="single" w:sz="4" w:space="0" w:color="auto"/>
            </w:tcBorders>
            <w:shd w:val="clear" w:color="auto" w:fill="CCCCCC"/>
          </w:tcPr>
          <w:p w14:paraId="73AFFA60" w14:textId="77777777" w:rsidR="00292490" w:rsidRPr="008069E3" w:rsidRDefault="00292490" w:rsidP="00A92AFD">
            <w:pPr>
              <w:pStyle w:val="TAH"/>
              <w:keepNext w:val="0"/>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41251C47" w14:textId="5AFE6829" w:rsidR="00292490" w:rsidRPr="008069E3" w:rsidRDefault="00292490" w:rsidP="00A92AFD">
            <w:pPr>
              <w:pStyle w:val="TAL"/>
              <w:keepNext w:val="0"/>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47BAAB21" w14:textId="52D5121F" w:rsidR="00292490" w:rsidRPr="008069E3" w:rsidRDefault="00292490" w:rsidP="00A92AFD">
            <w:pPr>
              <w:pStyle w:val="TAL"/>
              <w:keepNext w:val="0"/>
              <w:keepLines w:val="0"/>
              <w:widowControl w:val="0"/>
            </w:pPr>
            <w:r w:rsidRPr="008069E3">
              <w:t>1</w:t>
            </w:r>
          </w:p>
        </w:tc>
        <w:tc>
          <w:tcPr>
            <w:tcW w:w="648" w:type="pct"/>
            <w:tcBorders>
              <w:top w:val="single" w:sz="4" w:space="0" w:color="auto"/>
              <w:left w:val="single" w:sz="4" w:space="0" w:color="auto"/>
              <w:bottom w:val="single" w:sz="4" w:space="0" w:color="auto"/>
              <w:right w:val="single" w:sz="4" w:space="0" w:color="auto"/>
            </w:tcBorders>
          </w:tcPr>
          <w:p w14:paraId="5F43FAEF" w14:textId="74BD57BB" w:rsidR="00292490" w:rsidRPr="008069E3" w:rsidRDefault="00292490" w:rsidP="00A92AFD">
            <w:pPr>
              <w:pStyle w:val="TAL"/>
              <w:keepNext w:val="0"/>
              <w:keepLines w:val="0"/>
              <w:widowControl w:val="0"/>
            </w:pPr>
            <w:r w:rsidRPr="008069E3">
              <w:t>403 Forbidden</w:t>
            </w:r>
          </w:p>
        </w:tc>
        <w:tc>
          <w:tcPr>
            <w:tcW w:w="2205" w:type="pct"/>
            <w:tcBorders>
              <w:top w:val="single" w:sz="4" w:space="0" w:color="auto"/>
              <w:left w:val="single" w:sz="4" w:space="0" w:color="auto"/>
              <w:bottom w:val="single" w:sz="4" w:space="0" w:color="auto"/>
              <w:right w:val="single" w:sz="4" w:space="0" w:color="auto"/>
            </w:tcBorders>
          </w:tcPr>
          <w:p w14:paraId="3D481B85" w14:textId="3EEB0792" w:rsidR="00292490" w:rsidRPr="008069E3" w:rsidRDefault="00292490" w:rsidP="00A92AFD">
            <w:pPr>
              <w:pStyle w:val="TAL"/>
              <w:keepNext w:val="0"/>
              <w:keepLines w:val="0"/>
              <w:widowControl w:val="0"/>
            </w:pPr>
            <w:r w:rsidRPr="008069E3">
              <w:t>The operation is not allowed given the current status of the resource.</w:t>
            </w:r>
          </w:p>
          <w:p w14:paraId="12549B94" w14:textId="77777777" w:rsidR="00292490" w:rsidRPr="008069E3" w:rsidRDefault="00292490" w:rsidP="00A92AFD">
            <w:pPr>
              <w:pStyle w:val="TAL"/>
              <w:keepNext w:val="0"/>
              <w:keepLines w:val="0"/>
              <w:widowControl w:val="0"/>
            </w:pPr>
          </w:p>
          <w:p w14:paraId="4DFE9CE2" w14:textId="7C665CCD" w:rsidR="00292490" w:rsidRPr="008069E3" w:rsidRDefault="00292490" w:rsidP="00A92AFD">
            <w:pPr>
              <w:pStyle w:val="TAL"/>
              <w:keepNext w:val="0"/>
              <w:keepLines w:val="0"/>
              <w:widowControl w:val="0"/>
            </w:pPr>
            <w:r w:rsidRPr="008069E3">
              <w:t>More information shall be provided in the "detail" attribute of the "ProblemDetails" structure.</w:t>
            </w:r>
          </w:p>
        </w:tc>
      </w:tr>
      <w:tr w:rsidR="00292490" w:rsidRPr="008069E3" w14:paraId="16091ECD" w14:textId="77777777" w:rsidTr="003953E1">
        <w:trPr>
          <w:jc w:val="center"/>
        </w:trPr>
        <w:tc>
          <w:tcPr>
            <w:tcW w:w="757" w:type="pct"/>
            <w:vMerge/>
            <w:tcBorders>
              <w:left w:val="single" w:sz="4" w:space="0" w:color="auto"/>
              <w:right w:val="single" w:sz="4" w:space="0" w:color="auto"/>
            </w:tcBorders>
            <w:shd w:val="clear" w:color="auto" w:fill="CCCCCC"/>
          </w:tcPr>
          <w:p w14:paraId="11FE9FBE" w14:textId="4AE97629" w:rsidR="00292490" w:rsidRPr="008069E3" w:rsidRDefault="00292490" w:rsidP="00A92AFD">
            <w:pPr>
              <w:pStyle w:val="TAH"/>
              <w:keepNext w:val="0"/>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70430766" w14:textId="47288659" w:rsidR="00292490" w:rsidRPr="008069E3" w:rsidRDefault="00292490" w:rsidP="00A92AFD">
            <w:pPr>
              <w:pStyle w:val="TAL"/>
              <w:keepNext w:val="0"/>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567FC9EA" w14:textId="015BC927" w:rsidR="00292490" w:rsidRPr="008069E3" w:rsidRDefault="00292490" w:rsidP="00A92AFD">
            <w:pPr>
              <w:pStyle w:val="TAL"/>
              <w:keepNext w:val="0"/>
              <w:keepLines w:val="0"/>
              <w:widowControl w:val="0"/>
            </w:pPr>
            <w:r w:rsidRPr="008069E3">
              <w:t>0..1</w:t>
            </w:r>
          </w:p>
        </w:tc>
        <w:tc>
          <w:tcPr>
            <w:tcW w:w="648" w:type="pct"/>
            <w:tcBorders>
              <w:top w:val="single" w:sz="4" w:space="0" w:color="auto"/>
              <w:left w:val="single" w:sz="4" w:space="0" w:color="auto"/>
              <w:bottom w:val="single" w:sz="4" w:space="0" w:color="auto"/>
              <w:right w:val="single" w:sz="4" w:space="0" w:color="auto"/>
            </w:tcBorders>
          </w:tcPr>
          <w:p w14:paraId="7F720B91" w14:textId="555AE27F" w:rsidR="00292490" w:rsidRPr="008069E3" w:rsidRDefault="00292490" w:rsidP="00A92AFD">
            <w:pPr>
              <w:pStyle w:val="TAL"/>
              <w:keepNext w:val="0"/>
              <w:keepLines w:val="0"/>
              <w:widowControl w:val="0"/>
            </w:pPr>
            <w:r w:rsidRPr="008069E3">
              <w:t>404 Not Found</w:t>
            </w:r>
          </w:p>
        </w:tc>
        <w:tc>
          <w:tcPr>
            <w:tcW w:w="2205" w:type="pct"/>
            <w:tcBorders>
              <w:top w:val="single" w:sz="4" w:space="0" w:color="auto"/>
              <w:left w:val="single" w:sz="4" w:space="0" w:color="auto"/>
              <w:bottom w:val="single" w:sz="4" w:space="0" w:color="auto"/>
              <w:right w:val="single" w:sz="4" w:space="0" w:color="auto"/>
            </w:tcBorders>
          </w:tcPr>
          <w:p w14:paraId="096EB085" w14:textId="77777777" w:rsidR="00292490" w:rsidRPr="008069E3" w:rsidRDefault="00292490" w:rsidP="00A92AFD">
            <w:pPr>
              <w:pStyle w:val="TAL"/>
              <w:keepNext w:val="0"/>
              <w:keepLines w:val="0"/>
              <w:widowControl w:val="0"/>
            </w:pPr>
            <w:r w:rsidRPr="008069E3">
              <w:t>It is used when a client provided a URI that cannot be mapped to a valid resource URI.</w:t>
            </w:r>
          </w:p>
          <w:p w14:paraId="76769FBA" w14:textId="77777777" w:rsidR="00292490" w:rsidRPr="008069E3" w:rsidRDefault="00292490" w:rsidP="00A92AFD">
            <w:pPr>
              <w:pStyle w:val="TAL"/>
              <w:keepNext w:val="0"/>
              <w:keepLines w:val="0"/>
              <w:widowControl w:val="0"/>
            </w:pPr>
          </w:p>
          <w:p w14:paraId="5532B9A7" w14:textId="61D56542" w:rsidR="00292490" w:rsidRPr="008069E3" w:rsidRDefault="00292490" w:rsidP="00A92AFD">
            <w:pPr>
              <w:pStyle w:val="TAL"/>
              <w:keepNext w:val="0"/>
              <w:keepLines w:val="0"/>
              <w:widowControl w:val="0"/>
            </w:pPr>
            <w:r w:rsidRPr="008069E3">
              <w:t>In the returned ProblemDetails structure, the "detail" attribute should convey more information about the error.</w:t>
            </w:r>
          </w:p>
        </w:tc>
      </w:tr>
      <w:tr w:rsidR="00292490" w:rsidRPr="008069E3" w14:paraId="44FFFD55" w14:textId="77777777" w:rsidTr="003953E1">
        <w:trPr>
          <w:jc w:val="center"/>
        </w:trPr>
        <w:tc>
          <w:tcPr>
            <w:tcW w:w="757" w:type="pct"/>
            <w:vMerge/>
            <w:tcBorders>
              <w:left w:val="single" w:sz="4" w:space="0" w:color="auto"/>
              <w:right w:val="single" w:sz="4" w:space="0" w:color="auto"/>
            </w:tcBorders>
            <w:shd w:val="clear" w:color="auto" w:fill="CCCCCC"/>
          </w:tcPr>
          <w:p w14:paraId="7070885D" w14:textId="77777777" w:rsidR="00292490" w:rsidRPr="008069E3" w:rsidRDefault="00292490" w:rsidP="00A92AFD">
            <w:pPr>
              <w:pStyle w:val="TAH"/>
              <w:keepNext w:val="0"/>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282C5751" w14:textId="18DA79AE" w:rsidR="00292490" w:rsidRPr="008069E3" w:rsidRDefault="00292490" w:rsidP="00A92AFD">
            <w:pPr>
              <w:pStyle w:val="TAL"/>
              <w:keepNext w:val="0"/>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481E77E5" w14:textId="107ACC06" w:rsidR="00292490" w:rsidRPr="008069E3" w:rsidRDefault="00292490" w:rsidP="00A92AFD">
            <w:pPr>
              <w:pStyle w:val="TAL"/>
              <w:keepNext w:val="0"/>
              <w:keepLines w:val="0"/>
              <w:widowControl w:val="0"/>
            </w:pPr>
            <w:r w:rsidRPr="008069E3">
              <w:t>0..1</w:t>
            </w:r>
          </w:p>
        </w:tc>
        <w:tc>
          <w:tcPr>
            <w:tcW w:w="648" w:type="pct"/>
            <w:tcBorders>
              <w:top w:val="single" w:sz="4" w:space="0" w:color="auto"/>
              <w:left w:val="single" w:sz="4" w:space="0" w:color="auto"/>
              <w:bottom w:val="single" w:sz="4" w:space="0" w:color="auto"/>
              <w:right w:val="single" w:sz="4" w:space="0" w:color="auto"/>
            </w:tcBorders>
          </w:tcPr>
          <w:p w14:paraId="53EA723E" w14:textId="1AC479BA" w:rsidR="00292490" w:rsidRPr="008069E3" w:rsidRDefault="00292490" w:rsidP="00A92AFD">
            <w:pPr>
              <w:pStyle w:val="TAL"/>
              <w:keepNext w:val="0"/>
              <w:keepLines w:val="0"/>
              <w:widowControl w:val="0"/>
            </w:pPr>
            <w:r w:rsidRPr="008069E3">
              <w:t>406 Not Acceptable</w:t>
            </w:r>
          </w:p>
        </w:tc>
        <w:tc>
          <w:tcPr>
            <w:tcW w:w="2205" w:type="pct"/>
            <w:tcBorders>
              <w:top w:val="single" w:sz="4" w:space="0" w:color="auto"/>
              <w:left w:val="single" w:sz="4" w:space="0" w:color="auto"/>
              <w:bottom w:val="single" w:sz="4" w:space="0" w:color="auto"/>
              <w:right w:val="single" w:sz="4" w:space="0" w:color="auto"/>
            </w:tcBorders>
          </w:tcPr>
          <w:p w14:paraId="4309063A" w14:textId="77777777" w:rsidR="00292490" w:rsidRPr="008069E3" w:rsidRDefault="00292490" w:rsidP="00A92AFD">
            <w:pPr>
              <w:pStyle w:val="TAL"/>
              <w:keepNext w:val="0"/>
              <w:keepLines w:val="0"/>
              <w:widowControl w:val="0"/>
              <w:rPr>
                <w:rFonts w:eastAsia="Calibri"/>
              </w:rPr>
            </w:pPr>
            <w:r w:rsidRPr="008069E3">
              <w:t xml:space="preserve">It is </w:t>
            </w:r>
            <w:r w:rsidRPr="008069E3">
              <w:rPr>
                <w:rFonts w:eastAsia="Calibri"/>
              </w:rPr>
              <w:t>used to indicate that the server cannot provide the any of the content formats supported by the client.</w:t>
            </w:r>
          </w:p>
          <w:p w14:paraId="4C40B23E" w14:textId="77777777" w:rsidR="00292490" w:rsidRPr="008069E3" w:rsidRDefault="00292490" w:rsidP="00A92AFD">
            <w:pPr>
              <w:pStyle w:val="TAL"/>
              <w:keepNext w:val="0"/>
              <w:keepLines w:val="0"/>
              <w:widowControl w:val="0"/>
              <w:rPr>
                <w:rFonts w:eastAsia="Calibri"/>
              </w:rPr>
            </w:pPr>
          </w:p>
          <w:p w14:paraId="642D9D7F" w14:textId="67D7D981" w:rsidR="00292490" w:rsidRPr="008069E3" w:rsidRDefault="00292490" w:rsidP="00A92AFD">
            <w:pPr>
              <w:pStyle w:val="TAL"/>
              <w:keepNext w:val="0"/>
              <w:keepLines w:val="0"/>
              <w:widowControl w:val="0"/>
              <w:rPr>
                <w:rFonts w:eastAsiaTheme="minorEastAsia"/>
                <w:lang w:eastAsia="ko-KR"/>
              </w:rPr>
            </w:pPr>
            <w:r w:rsidRPr="008069E3">
              <w:t>In the returned ProblemDetails structure, the "detail" attribute should convey more information about the error.</w:t>
            </w:r>
          </w:p>
        </w:tc>
      </w:tr>
      <w:tr w:rsidR="00292490" w:rsidRPr="008069E3" w14:paraId="59651A6A" w14:textId="77777777" w:rsidTr="003953E1">
        <w:trPr>
          <w:jc w:val="center"/>
        </w:trPr>
        <w:tc>
          <w:tcPr>
            <w:tcW w:w="757" w:type="pct"/>
            <w:vMerge/>
            <w:tcBorders>
              <w:left w:val="single" w:sz="4" w:space="0" w:color="auto"/>
              <w:bottom w:val="single" w:sz="4" w:space="0" w:color="auto"/>
              <w:right w:val="single" w:sz="4" w:space="0" w:color="auto"/>
            </w:tcBorders>
            <w:shd w:val="clear" w:color="auto" w:fill="CCCCCC"/>
          </w:tcPr>
          <w:p w14:paraId="6E7A0080" w14:textId="77777777" w:rsidR="00292490" w:rsidRPr="008069E3" w:rsidRDefault="00292490" w:rsidP="00A92AFD">
            <w:pPr>
              <w:pStyle w:val="TAH"/>
              <w:keepNext w:val="0"/>
              <w:keepLines w:val="0"/>
              <w:widowControl w:val="0"/>
            </w:pPr>
          </w:p>
        </w:tc>
        <w:tc>
          <w:tcPr>
            <w:tcW w:w="787" w:type="pct"/>
            <w:tcBorders>
              <w:top w:val="single" w:sz="4" w:space="0" w:color="auto"/>
              <w:left w:val="single" w:sz="4" w:space="0" w:color="auto"/>
              <w:bottom w:val="single" w:sz="4" w:space="0" w:color="auto"/>
              <w:right w:val="single" w:sz="4" w:space="0" w:color="auto"/>
            </w:tcBorders>
          </w:tcPr>
          <w:p w14:paraId="59721813" w14:textId="2985F08C" w:rsidR="00292490" w:rsidRPr="008069E3" w:rsidRDefault="00292490" w:rsidP="00A92AFD">
            <w:pPr>
              <w:pStyle w:val="TAL"/>
              <w:keepNext w:val="0"/>
              <w:keepLines w:val="0"/>
              <w:widowControl w:val="0"/>
            </w:pPr>
            <w:r w:rsidRPr="008069E3">
              <w:t>ProblemDetails</w:t>
            </w:r>
          </w:p>
        </w:tc>
        <w:tc>
          <w:tcPr>
            <w:tcW w:w="603" w:type="pct"/>
            <w:tcBorders>
              <w:top w:val="single" w:sz="4" w:space="0" w:color="auto"/>
              <w:left w:val="single" w:sz="4" w:space="0" w:color="auto"/>
              <w:bottom w:val="single" w:sz="4" w:space="0" w:color="auto"/>
              <w:right w:val="single" w:sz="4" w:space="0" w:color="auto"/>
            </w:tcBorders>
          </w:tcPr>
          <w:p w14:paraId="09126833" w14:textId="1269FE1C" w:rsidR="00292490" w:rsidRPr="008069E3" w:rsidRDefault="00292490" w:rsidP="00A92AFD">
            <w:pPr>
              <w:pStyle w:val="TAL"/>
              <w:keepNext w:val="0"/>
              <w:keepLines w:val="0"/>
              <w:widowControl w:val="0"/>
            </w:pPr>
            <w:r w:rsidRPr="008069E3">
              <w:t>0..1</w:t>
            </w:r>
          </w:p>
        </w:tc>
        <w:tc>
          <w:tcPr>
            <w:tcW w:w="648" w:type="pct"/>
            <w:tcBorders>
              <w:top w:val="single" w:sz="4" w:space="0" w:color="auto"/>
              <w:left w:val="single" w:sz="4" w:space="0" w:color="auto"/>
              <w:bottom w:val="single" w:sz="4" w:space="0" w:color="auto"/>
              <w:right w:val="single" w:sz="4" w:space="0" w:color="auto"/>
            </w:tcBorders>
          </w:tcPr>
          <w:p w14:paraId="22341118" w14:textId="47A62144" w:rsidR="00292490" w:rsidRPr="008069E3" w:rsidRDefault="00292490" w:rsidP="00A92AFD">
            <w:pPr>
              <w:pStyle w:val="TAL"/>
              <w:keepNext w:val="0"/>
              <w:keepLines w:val="0"/>
              <w:widowControl w:val="0"/>
            </w:pPr>
            <w:r w:rsidRPr="008069E3">
              <w:t>429 Too Many Requests</w:t>
            </w:r>
          </w:p>
        </w:tc>
        <w:tc>
          <w:tcPr>
            <w:tcW w:w="2205" w:type="pct"/>
            <w:tcBorders>
              <w:top w:val="single" w:sz="4" w:space="0" w:color="auto"/>
              <w:left w:val="single" w:sz="4" w:space="0" w:color="auto"/>
              <w:bottom w:val="single" w:sz="4" w:space="0" w:color="auto"/>
              <w:right w:val="single" w:sz="4" w:space="0" w:color="auto"/>
            </w:tcBorders>
          </w:tcPr>
          <w:p w14:paraId="28E2FE0A" w14:textId="77777777" w:rsidR="00292490" w:rsidRPr="008069E3" w:rsidRDefault="00292490" w:rsidP="00A92AFD">
            <w:pPr>
              <w:pStyle w:val="TAL"/>
              <w:keepNext w:val="0"/>
              <w:keepLines w:val="0"/>
              <w:widowControl w:val="0"/>
              <w:rPr>
                <w:rFonts w:eastAsia="Calibri"/>
              </w:rPr>
            </w:pPr>
            <w:r w:rsidRPr="008069E3">
              <w:rPr>
                <w:rFonts w:eastAsia="Calibri"/>
              </w:rPr>
              <w:t>It is used when a rate limiter has triggered.</w:t>
            </w:r>
          </w:p>
          <w:p w14:paraId="27389941" w14:textId="77777777" w:rsidR="00292490" w:rsidRPr="008069E3" w:rsidRDefault="00292490" w:rsidP="00A92AFD">
            <w:pPr>
              <w:pStyle w:val="TAL"/>
              <w:keepNext w:val="0"/>
              <w:keepLines w:val="0"/>
              <w:widowControl w:val="0"/>
              <w:rPr>
                <w:rFonts w:eastAsia="Calibri"/>
              </w:rPr>
            </w:pPr>
          </w:p>
          <w:p w14:paraId="428091C5" w14:textId="45383F26" w:rsidR="00292490" w:rsidRPr="008069E3" w:rsidRDefault="00292490" w:rsidP="00A92AFD">
            <w:pPr>
              <w:pStyle w:val="TAL"/>
              <w:keepNext w:val="0"/>
              <w:keepLines w:val="0"/>
              <w:widowControl w:val="0"/>
              <w:rPr>
                <w:rFonts w:eastAsiaTheme="minorEastAsia"/>
                <w:lang w:eastAsia="ko-KR"/>
              </w:rPr>
            </w:pPr>
            <w:r w:rsidRPr="008069E3">
              <w:t>In the returned ProblemDetails structure, the "detail" attribute should convey more information about the error.</w:t>
            </w:r>
          </w:p>
        </w:tc>
      </w:tr>
    </w:tbl>
    <w:p w14:paraId="5AFB9D69" w14:textId="77777777" w:rsidR="00CD2581" w:rsidRPr="008069E3" w:rsidRDefault="00CD2581" w:rsidP="00CD2581"/>
    <w:p w14:paraId="01D2A714" w14:textId="4E93A116" w:rsidR="00CD2581" w:rsidRPr="008069E3" w:rsidRDefault="00CD2581" w:rsidP="00CD2581">
      <w:pPr>
        <w:pStyle w:val="Heading4"/>
      </w:pPr>
      <w:bookmarkStart w:id="452" w:name="_Toc106007705"/>
      <w:bookmarkStart w:id="453" w:name="_Toc106088463"/>
      <w:bookmarkStart w:id="454" w:name="_Toc106190956"/>
      <w:r w:rsidRPr="008069E3">
        <w:t>7.5.3.2</w:t>
      </w:r>
      <w:r w:rsidRPr="008069E3">
        <w:tab/>
        <w:t>PUT</w:t>
      </w:r>
      <w:bookmarkEnd w:id="452"/>
      <w:bookmarkEnd w:id="453"/>
      <w:bookmarkEnd w:id="454"/>
    </w:p>
    <w:p w14:paraId="09606D41" w14:textId="77777777" w:rsidR="00CD2581" w:rsidRPr="008069E3" w:rsidRDefault="00CD2581" w:rsidP="00CD2581">
      <w:r w:rsidRPr="008069E3">
        <w:t>Not applicable.</w:t>
      </w:r>
    </w:p>
    <w:p w14:paraId="534C18ED" w14:textId="5723C9B3" w:rsidR="00CD2581" w:rsidRPr="008069E3" w:rsidRDefault="00CD2581" w:rsidP="00CD2581">
      <w:pPr>
        <w:pStyle w:val="Heading4"/>
      </w:pPr>
      <w:bookmarkStart w:id="455" w:name="_Toc106007706"/>
      <w:bookmarkStart w:id="456" w:name="_Toc106088464"/>
      <w:bookmarkStart w:id="457" w:name="_Toc106190957"/>
      <w:r w:rsidRPr="008069E3">
        <w:t>7.5.3.3</w:t>
      </w:r>
      <w:r w:rsidRPr="008069E3">
        <w:tab/>
        <w:t>PATCH</w:t>
      </w:r>
      <w:bookmarkEnd w:id="455"/>
      <w:bookmarkEnd w:id="456"/>
      <w:bookmarkEnd w:id="457"/>
    </w:p>
    <w:p w14:paraId="2965236B" w14:textId="77777777" w:rsidR="00CD2581" w:rsidRPr="008069E3" w:rsidRDefault="00CD2581" w:rsidP="00CD2581">
      <w:pPr>
        <w:rPr>
          <w:i/>
        </w:rPr>
      </w:pPr>
      <w:r w:rsidRPr="008069E3">
        <w:t>Not applicable.</w:t>
      </w:r>
    </w:p>
    <w:p w14:paraId="280C7692" w14:textId="79E01101" w:rsidR="00CD2581" w:rsidRPr="008069E3" w:rsidRDefault="00CD2581" w:rsidP="00CD2581">
      <w:pPr>
        <w:pStyle w:val="Heading4"/>
      </w:pPr>
      <w:bookmarkStart w:id="458" w:name="_Toc106007707"/>
      <w:bookmarkStart w:id="459" w:name="_Toc106088465"/>
      <w:bookmarkStart w:id="460" w:name="_Toc106190958"/>
      <w:r w:rsidRPr="008069E3">
        <w:t>7.5.3.4</w:t>
      </w:r>
      <w:r w:rsidRPr="008069E3">
        <w:tab/>
        <w:t>POST</w:t>
      </w:r>
      <w:bookmarkEnd w:id="458"/>
      <w:bookmarkEnd w:id="459"/>
      <w:bookmarkEnd w:id="460"/>
    </w:p>
    <w:p w14:paraId="012D8972" w14:textId="77777777" w:rsidR="00CD2581" w:rsidRPr="008069E3" w:rsidRDefault="00CD2581" w:rsidP="00CD2581">
      <w:r w:rsidRPr="008069E3">
        <w:t>The POST method is used to create a new subscription to WLAN notifications. Upon success, the response contains entity body describing the created subscription.</w:t>
      </w:r>
    </w:p>
    <w:p w14:paraId="4AFE9C0D" w14:textId="030FFDAA" w:rsidR="00CD2581" w:rsidRPr="008069E3" w:rsidRDefault="00CD2581" w:rsidP="00CD2581">
      <w:r w:rsidRPr="008069E3">
        <w:t xml:space="preserve">This method shall support the request and response data structures, and response codes, as specified in </w:t>
      </w:r>
      <w:r w:rsidR="00D844C3" w:rsidRPr="008069E3">
        <w:t>Table</w:t>
      </w:r>
      <w:r w:rsidR="000E7E04" w:rsidRPr="008069E3">
        <w:t> </w:t>
      </w:r>
      <w:r w:rsidRPr="008069E3">
        <w:rPr>
          <w:lang w:eastAsia="ko-KR"/>
        </w:rPr>
        <w:t>7.5.3</w:t>
      </w:r>
      <w:r w:rsidRPr="008069E3">
        <w:t>.4-1.</w:t>
      </w:r>
    </w:p>
    <w:p w14:paraId="24B57D0F" w14:textId="6479296E" w:rsidR="00CD2581" w:rsidRPr="008069E3" w:rsidRDefault="00CD2581" w:rsidP="008C0D70">
      <w:pPr>
        <w:pStyle w:val="TH"/>
      </w:pPr>
      <w:r w:rsidRPr="008069E3">
        <w:t>Table 7.5.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016F5C" w:rsidRPr="008069E3" w14:paraId="223DD7A0" w14:textId="77777777" w:rsidTr="003953E1">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72A983B7" w14:textId="77777777" w:rsidR="00D7678D" w:rsidRPr="008069E3" w:rsidRDefault="00D7678D" w:rsidP="008C0D70">
            <w:pPr>
              <w:pStyle w:val="TAH"/>
            </w:pPr>
            <w:r w:rsidRPr="008069E3">
              <w:t>Request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C2EFD03" w14:textId="77777777" w:rsidR="00D7678D" w:rsidRPr="008069E3" w:rsidRDefault="00D7678D" w:rsidP="008C0D70">
            <w:pPr>
              <w:pStyle w:val="TAH"/>
            </w:pPr>
            <w:r w:rsidRPr="008069E3">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61AD4DE7" w14:textId="77777777" w:rsidR="00D7678D" w:rsidRPr="008069E3" w:rsidRDefault="00D7678D" w:rsidP="008C0D70">
            <w:pPr>
              <w:pStyle w:val="TAH"/>
            </w:pPr>
            <w:r w:rsidRPr="008069E3">
              <w:t>Cardinality</w:t>
            </w:r>
          </w:p>
        </w:tc>
        <w:tc>
          <w:tcPr>
            <w:tcW w:w="2900" w:type="pct"/>
            <w:gridSpan w:val="2"/>
            <w:tcBorders>
              <w:top w:val="single" w:sz="4" w:space="0" w:color="auto"/>
              <w:left w:val="single" w:sz="4" w:space="0" w:color="auto"/>
              <w:bottom w:val="single" w:sz="4" w:space="0" w:color="auto"/>
              <w:right w:val="single" w:sz="4" w:space="0" w:color="auto"/>
            </w:tcBorders>
            <w:shd w:val="clear" w:color="auto" w:fill="CCCCCC"/>
          </w:tcPr>
          <w:p w14:paraId="509293D3" w14:textId="77777777" w:rsidR="00D7678D" w:rsidRPr="008069E3" w:rsidRDefault="00D7678D" w:rsidP="008C0D70">
            <w:pPr>
              <w:pStyle w:val="TAH"/>
            </w:pPr>
            <w:r w:rsidRPr="008069E3">
              <w:t>Remarks</w:t>
            </w:r>
          </w:p>
        </w:tc>
      </w:tr>
      <w:tr w:rsidR="00016F5C" w:rsidRPr="008069E3" w14:paraId="3476F37A" w14:textId="77777777" w:rsidTr="00197062">
        <w:trPr>
          <w:jc w:val="center"/>
        </w:trPr>
        <w:tc>
          <w:tcPr>
            <w:tcW w:w="757" w:type="pct"/>
            <w:vMerge/>
            <w:tcBorders>
              <w:left w:val="single" w:sz="4" w:space="0" w:color="auto"/>
              <w:bottom w:val="single" w:sz="4" w:space="0" w:color="auto"/>
              <w:right w:val="single" w:sz="4" w:space="0" w:color="auto"/>
            </w:tcBorders>
            <w:shd w:val="clear" w:color="auto" w:fill="CCCCCC"/>
          </w:tcPr>
          <w:p w14:paraId="3985E406" w14:textId="77777777" w:rsidR="00D7678D" w:rsidRPr="008069E3" w:rsidRDefault="00D7678D" w:rsidP="008C0D70">
            <w:pPr>
              <w:pStyle w:val="TAL"/>
            </w:pPr>
          </w:p>
        </w:tc>
        <w:tc>
          <w:tcPr>
            <w:tcW w:w="787" w:type="pct"/>
            <w:tcBorders>
              <w:top w:val="single" w:sz="4" w:space="0" w:color="auto"/>
              <w:left w:val="single" w:sz="4" w:space="0" w:color="auto"/>
              <w:bottom w:val="single" w:sz="4" w:space="0" w:color="auto"/>
              <w:right w:val="single" w:sz="4" w:space="0" w:color="auto"/>
            </w:tcBorders>
          </w:tcPr>
          <w:p w14:paraId="60899E48" w14:textId="4404DA8B" w:rsidR="00D7678D" w:rsidRPr="008069E3" w:rsidRDefault="00D7678D" w:rsidP="008C0D70">
            <w:pPr>
              <w:pStyle w:val="TAL"/>
            </w:pPr>
            <w:r w:rsidRPr="008069E3">
              <w:t>{NotificationSubscription}</w:t>
            </w:r>
          </w:p>
        </w:tc>
        <w:tc>
          <w:tcPr>
            <w:tcW w:w="556" w:type="pct"/>
            <w:tcBorders>
              <w:top w:val="single" w:sz="4" w:space="0" w:color="auto"/>
              <w:left w:val="single" w:sz="4" w:space="0" w:color="auto"/>
              <w:bottom w:val="single" w:sz="4" w:space="0" w:color="auto"/>
              <w:right w:val="single" w:sz="4" w:space="0" w:color="auto"/>
            </w:tcBorders>
          </w:tcPr>
          <w:p w14:paraId="1A8A23C6" w14:textId="0940ED4D" w:rsidR="00D7678D" w:rsidRPr="008069E3" w:rsidRDefault="00D7678D" w:rsidP="008C0D70">
            <w:pPr>
              <w:pStyle w:val="TAL"/>
            </w:pPr>
            <w:r w:rsidRPr="008069E3">
              <w:t>1</w:t>
            </w:r>
          </w:p>
        </w:tc>
        <w:tc>
          <w:tcPr>
            <w:tcW w:w="2900" w:type="pct"/>
            <w:gridSpan w:val="2"/>
            <w:tcBorders>
              <w:top w:val="single" w:sz="4" w:space="0" w:color="auto"/>
              <w:left w:val="single" w:sz="4" w:space="0" w:color="auto"/>
              <w:bottom w:val="single" w:sz="4" w:space="0" w:color="auto"/>
              <w:right w:val="single" w:sz="4" w:space="0" w:color="auto"/>
            </w:tcBorders>
          </w:tcPr>
          <w:p w14:paraId="1323BD7C" w14:textId="2A1FDB7C" w:rsidR="00D7678D" w:rsidRPr="008069E3" w:rsidRDefault="00D7678D" w:rsidP="008C0D70">
            <w:pPr>
              <w:pStyle w:val="TAL"/>
            </w:pPr>
            <w:r w:rsidRPr="008069E3">
              <w:t>The entity body in the request contains data type of the specific WLAN event subscription that is to be created, where the data type options are listed below and defined in clauses 6.3.2</w:t>
            </w:r>
            <w:r w:rsidR="009D6776" w:rsidRPr="008069E3">
              <w:t>,</w:t>
            </w:r>
            <w:r w:rsidRPr="008069E3">
              <w:t xml:space="preserve"> 6.3.3</w:t>
            </w:r>
            <w:r w:rsidR="009D6776" w:rsidRPr="008069E3">
              <w:t xml:space="preserve"> and 6.3.5</w:t>
            </w:r>
            <w:r w:rsidRPr="008069E3">
              <w:t>:</w:t>
            </w:r>
          </w:p>
          <w:p w14:paraId="5D29005B" w14:textId="65553674" w:rsidR="00D7678D" w:rsidRPr="008069E3" w:rsidRDefault="00D7678D" w:rsidP="008C0D70">
            <w:pPr>
              <w:pStyle w:val="TB1"/>
            </w:pPr>
            <w:r w:rsidRPr="008069E3">
              <w:t>AssocStaSubscription.</w:t>
            </w:r>
          </w:p>
          <w:p w14:paraId="00AF3E21" w14:textId="77777777" w:rsidR="00D7678D" w:rsidRPr="008069E3" w:rsidRDefault="00D7678D" w:rsidP="008C0D70">
            <w:pPr>
              <w:pStyle w:val="TB1"/>
            </w:pPr>
            <w:r w:rsidRPr="008069E3">
              <w:t>StaDataRateSubscription.</w:t>
            </w:r>
          </w:p>
          <w:p w14:paraId="408B20D2" w14:textId="41EA9339" w:rsidR="003A3AB5" w:rsidRPr="008069E3" w:rsidRDefault="003A3AB5" w:rsidP="008C0D70">
            <w:pPr>
              <w:pStyle w:val="TB1"/>
            </w:pPr>
            <w:r w:rsidRPr="008069E3">
              <w:t>MeasurementReportSubscription</w:t>
            </w:r>
            <w:r w:rsidR="00321DF4" w:rsidRPr="008069E3">
              <w:t>.</w:t>
            </w:r>
          </w:p>
        </w:tc>
      </w:tr>
      <w:tr w:rsidR="00016F5C" w:rsidRPr="008069E3" w14:paraId="7D0461BA" w14:textId="77777777" w:rsidTr="00350F16">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2676B55" w14:textId="77777777" w:rsidR="00CA7779" w:rsidRPr="008069E3" w:rsidRDefault="00CA7779" w:rsidP="008C0D70">
            <w:pPr>
              <w:pStyle w:val="TAH"/>
              <w:keepNext w:val="0"/>
              <w:keepLines w:val="0"/>
            </w:pPr>
            <w:r w:rsidRPr="008069E3">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648D77D0" w14:textId="77777777" w:rsidR="00CA7779" w:rsidRPr="008069E3" w:rsidRDefault="00CA7779" w:rsidP="008C0D70">
            <w:pPr>
              <w:pStyle w:val="TAH"/>
              <w:keepNext w:val="0"/>
              <w:keepLines w:val="0"/>
            </w:pPr>
            <w:r w:rsidRPr="008069E3">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223A61E6" w14:textId="77777777" w:rsidR="00CA7779" w:rsidRPr="008069E3" w:rsidRDefault="00CA7779" w:rsidP="008C0D70">
            <w:pPr>
              <w:pStyle w:val="TAH"/>
              <w:keepNext w:val="0"/>
              <w:keepLines w:val="0"/>
            </w:pPr>
            <w:r w:rsidRPr="008069E3">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34CA6748" w14:textId="77777777" w:rsidR="00CA7779" w:rsidRPr="008069E3" w:rsidRDefault="00CA7779" w:rsidP="008C0D70">
            <w:pPr>
              <w:pStyle w:val="TAH"/>
              <w:keepNext w:val="0"/>
              <w:keepLines w:val="0"/>
            </w:pPr>
            <w:r w:rsidRPr="008069E3">
              <w:t>Response</w:t>
            </w:r>
          </w:p>
          <w:p w14:paraId="53E90DDF" w14:textId="77777777" w:rsidR="00CA7779" w:rsidRPr="008069E3" w:rsidRDefault="00CA7779" w:rsidP="008C0D70">
            <w:pPr>
              <w:pStyle w:val="TAH"/>
              <w:keepNext w:val="0"/>
              <w:keepLines w:val="0"/>
            </w:pPr>
            <w:r w:rsidRPr="008069E3">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2EC60040" w14:textId="77777777" w:rsidR="00CA7779" w:rsidRPr="008069E3" w:rsidRDefault="00CA7779" w:rsidP="008C0D70">
            <w:pPr>
              <w:pStyle w:val="TAH"/>
              <w:keepNext w:val="0"/>
              <w:keepLines w:val="0"/>
            </w:pPr>
            <w:r w:rsidRPr="008069E3">
              <w:t>Remarks</w:t>
            </w:r>
          </w:p>
        </w:tc>
      </w:tr>
      <w:tr w:rsidR="00016F5C" w:rsidRPr="008069E3" w14:paraId="091ABB5A" w14:textId="77777777" w:rsidTr="000A3F23">
        <w:trPr>
          <w:jc w:val="center"/>
        </w:trPr>
        <w:tc>
          <w:tcPr>
            <w:tcW w:w="757" w:type="pct"/>
            <w:vMerge/>
            <w:tcBorders>
              <w:left w:val="single" w:sz="4" w:space="0" w:color="auto"/>
              <w:right w:val="single" w:sz="4" w:space="0" w:color="auto"/>
            </w:tcBorders>
            <w:shd w:val="clear" w:color="auto" w:fill="CCCCCC"/>
          </w:tcPr>
          <w:p w14:paraId="2C260B8A" w14:textId="77777777" w:rsidR="00CA7779" w:rsidRPr="008069E3" w:rsidRDefault="00CA7779" w:rsidP="008C0D70">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4A95876C" w14:textId="2415B12D" w:rsidR="00CA7779" w:rsidRPr="008069E3" w:rsidRDefault="00CA7779" w:rsidP="008C0D70">
            <w:pPr>
              <w:pStyle w:val="TAL"/>
              <w:keepNext w:val="0"/>
              <w:keepLines w:val="0"/>
            </w:pPr>
            <w:r w:rsidRPr="008069E3">
              <w:t>{NotificationSubscription}</w:t>
            </w:r>
          </w:p>
        </w:tc>
        <w:tc>
          <w:tcPr>
            <w:tcW w:w="556" w:type="pct"/>
            <w:tcBorders>
              <w:top w:val="single" w:sz="4" w:space="0" w:color="auto"/>
              <w:left w:val="single" w:sz="4" w:space="0" w:color="auto"/>
              <w:bottom w:val="single" w:sz="4" w:space="0" w:color="auto"/>
              <w:right w:val="single" w:sz="4" w:space="0" w:color="auto"/>
            </w:tcBorders>
          </w:tcPr>
          <w:p w14:paraId="65790F5A" w14:textId="6F3ACD35" w:rsidR="00CA7779" w:rsidRPr="008069E3" w:rsidRDefault="00CA7779" w:rsidP="008C0D70">
            <w:pPr>
              <w:pStyle w:val="TAL"/>
              <w:keepNext w:val="0"/>
              <w:keepLines w:val="0"/>
            </w:pPr>
            <w:r w:rsidRPr="008069E3">
              <w:t>1</w:t>
            </w:r>
          </w:p>
        </w:tc>
        <w:tc>
          <w:tcPr>
            <w:tcW w:w="695" w:type="pct"/>
            <w:tcBorders>
              <w:top w:val="single" w:sz="4" w:space="0" w:color="auto"/>
              <w:left w:val="single" w:sz="4" w:space="0" w:color="auto"/>
              <w:bottom w:val="single" w:sz="4" w:space="0" w:color="auto"/>
              <w:right w:val="single" w:sz="4" w:space="0" w:color="auto"/>
            </w:tcBorders>
          </w:tcPr>
          <w:p w14:paraId="704ED6B8" w14:textId="3DDF5D7E" w:rsidR="00CA7779" w:rsidRPr="008069E3" w:rsidRDefault="00CA7779" w:rsidP="008C0D70">
            <w:pPr>
              <w:pStyle w:val="TAL"/>
              <w:keepNext w:val="0"/>
              <w:keepLines w:val="0"/>
            </w:pPr>
            <w:r w:rsidRPr="008069E3">
              <w:t>201 Created</w:t>
            </w:r>
          </w:p>
        </w:tc>
        <w:tc>
          <w:tcPr>
            <w:tcW w:w="2205" w:type="pct"/>
            <w:tcBorders>
              <w:top w:val="single" w:sz="4" w:space="0" w:color="auto"/>
              <w:left w:val="single" w:sz="4" w:space="0" w:color="auto"/>
              <w:bottom w:val="single" w:sz="4" w:space="0" w:color="auto"/>
              <w:right w:val="single" w:sz="4" w:space="0" w:color="auto"/>
            </w:tcBorders>
          </w:tcPr>
          <w:p w14:paraId="3D1292B3" w14:textId="77777777" w:rsidR="00CA7779" w:rsidRPr="008069E3" w:rsidRDefault="00CA7779" w:rsidP="008C0D70">
            <w:pPr>
              <w:pStyle w:val="TAL"/>
              <w:keepNext w:val="0"/>
              <w:keepLines w:val="0"/>
            </w:pPr>
            <w:r w:rsidRPr="008069E3">
              <w:t>Indicates successful resource creation, where the resource URI shall be returned in the HTTP Location header field.</w:t>
            </w:r>
          </w:p>
          <w:p w14:paraId="0C92B466" w14:textId="77777777" w:rsidR="00CA7779" w:rsidRPr="008069E3" w:rsidRDefault="00CA7779" w:rsidP="008C0D70">
            <w:pPr>
              <w:pStyle w:val="TAL"/>
              <w:keepNext w:val="0"/>
              <w:keepLines w:val="0"/>
            </w:pPr>
          </w:p>
          <w:p w14:paraId="731F5896" w14:textId="5C22DE4D" w:rsidR="00CA7779" w:rsidRPr="008069E3" w:rsidRDefault="00CA7779" w:rsidP="008C0D70">
            <w:pPr>
              <w:pStyle w:val="TAL"/>
              <w:keepNext w:val="0"/>
              <w:keepLines w:val="0"/>
            </w:pPr>
            <w:r w:rsidRPr="008069E3">
              <w:t>In the returned NotificationSubscription structure, the created subscription is described using the appropriate data type from the list below and as defined in clauses 6.3.2, 6.3.3 and 6.3.5:</w:t>
            </w:r>
          </w:p>
          <w:p w14:paraId="680BE73E" w14:textId="22D0A529" w:rsidR="00CA7779" w:rsidRPr="008069E3" w:rsidRDefault="00CA7779" w:rsidP="008C0D70">
            <w:pPr>
              <w:pStyle w:val="TB1"/>
              <w:keepNext w:val="0"/>
              <w:keepLines w:val="0"/>
            </w:pPr>
            <w:r w:rsidRPr="008069E3">
              <w:t>AssocStaSubscription.</w:t>
            </w:r>
          </w:p>
          <w:p w14:paraId="04A10097" w14:textId="77777777" w:rsidR="00CA7779" w:rsidRPr="008069E3" w:rsidRDefault="00CA7779" w:rsidP="008C0D70">
            <w:pPr>
              <w:pStyle w:val="TB1"/>
              <w:keepNext w:val="0"/>
              <w:keepLines w:val="0"/>
            </w:pPr>
            <w:r w:rsidRPr="008069E3">
              <w:t>StaDataRateSubscription.</w:t>
            </w:r>
          </w:p>
          <w:p w14:paraId="3E528E03" w14:textId="77777777" w:rsidR="00CA7779" w:rsidRPr="008069E3" w:rsidRDefault="00CA7779" w:rsidP="008C0D70">
            <w:pPr>
              <w:pStyle w:val="TB1"/>
              <w:keepNext w:val="0"/>
              <w:keepLines w:val="0"/>
            </w:pPr>
            <w:r w:rsidRPr="008069E3">
              <w:t>MeasurementReportSubscription.</w:t>
            </w:r>
          </w:p>
          <w:p w14:paraId="2A63D4F9" w14:textId="77777777" w:rsidR="00A110D4" w:rsidRPr="008069E3" w:rsidRDefault="00A110D4" w:rsidP="00A110D4">
            <w:pPr>
              <w:pStyle w:val="TB1"/>
              <w:keepNext w:val="0"/>
              <w:keepLines w:val="0"/>
              <w:numPr>
                <w:ilvl w:val="0"/>
                <w:numId w:val="0"/>
              </w:numPr>
              <w:ind w:left="737" w:hanging="380"/>
              <w:rPr>
                <w:rFonts w:eastAsiaTheme="minorEastAsia"/>
                <w:lang w:eastAsia="ko-KR"/>
              </w:rPr>
            </w:pPr>
          </w:p>
          <w:p w14:paraId="1B9047AF" w14:textId="2E0DD8A4" w:rsidR="00A110D4" w:rsidRPr="008069E3" w:rsidRDefault="00A110D4" w:rsidP="00763E1B">
            <w:pPr>
              <w:pStyle w:val="TB1"/>
              <w:keepNext w:val="0"/>
              <w:keepLines w:val="0"/>
              <w:numPr>
                <w:ilvl w:val="0"/>
                <w:numId w:val="0"/>
              </w:numPr>
              <w:rPr>
                <w:rFonts w:eastAsiaTheme="minorEastAsia"/>
                <w:lang w:eastAsia="ko-KR"/>
              </w:rPr>
            </w:pPr>
            <w:r w:rsidRPr="008069E3">
              <w:t xml:space="preserve">The created resource is identified by its subscriptionId included in the </w:t>
            </w:r>
            <w:r w:rsidR="005D0CF2">
              <w:t>"</w:t>
            </w:r>
            <w:r w:rsidRPr="008069E3">
              <w:t>self</w:t>
            </w:r>
            <w:r w:rsidR="005D0CF2">
              <w:t>"</w:t>
            </w:r>
            <w:r w:rsidRPr="008069E3">
              <w:t xml:space="preserve"> attribute</w:t>
            </w:r>
            <w:r w:rsidR="009F7CD2" w:rsidRPr="008069E3">
              <w:t xml:space="preserve"> (self</w:t>
            </w:r>
            <w:r w:rsidR="00A731BE">
              <w:noBreakHyphen/>
            </w:r>
            <w:r w:rsidR="009F7CD2" w:rsidRPr="008069E3">
              <w:t>referring URI).</w:t>
            </w:r>
          </w:p>
        </w:tc>
      </w:tr>
      <w:tr w:rsidR="00016F5C" w:rsidRPr="008069E3" w14:paraId="7578568A" w14:textId="77777777" w:rsidTr="00875BD0">
        <w:trPr>
          <w:jc w:val="center"/>
        </w:trPr>
        <w:tc>
          <w:tcPr>
            <w:tcW w:w="757" w:type="pct"/>
            <w:vMerge/>
            <w:tcBorders>
              <w:left w:val="single" w:sz="4" w:space="0" w:color="auto"/>
              <w:right w:val="single" w:sz="4" w:space="0" w:color="auto"/>
            </w:tcBorders>
            <w:shd w:val="clear" w:color="auto" w:fill="CCCCCC"/>
          </w:tcPr>
          <w:p w14:paraId="4413FC43" w14:textId="77777777" w:rsidR="00CA7779" w:rsidRPr="008069E3" w:rsidRDefault="00CA7779" w:rsidP="008C0D70">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4DC17A98" w14:textId="132FA89E" w:rsidR="00CA7779" w:rsidRPr="008069E3" w:rsidRDefault="00CA7779" w:rsidP="008C0D70">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1288F469" w14:textId="26647ED4" w:rsidR="00CA7779" w:rsidRPr="008069E3" w:rsidRDefault="00CA7779" w:rsidP="008C0D70">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2B1515CB" w14:textId="78626527" w:rsidR="00CA7779" w:rsidRPr="008069E3" w:rsidRDefault="00CA7779" w:rsidP="008C0D70">
            <w:pPr>
              <w:pStyle w:val="TAL"/>
              <w:keepNext w:val="0"/>
              <w:keepLines w:val="0"/>
            </w:pPr>
            <w:r w:rsidRPr="008069E3">
              <w:t>400 Bad Request</w:t>
            </w:r>
          </w:p>
        </w:tc>
        <w:tc>
          <w:tcPr>
            <w:tcW w:w="2205" w:type="pct"/>
            <w:tcBorders>
              <w:top w:val="single" w:sz="4" w:space="0" w:color="auto"/>
              <w:left w:val="single" w:sz="4" w:space="0" w:color="auto"/>
              <w:bottom w:val="single" w:sz="4" w:space="0" w:color="auto"/>
              <w:right w:val="single" w:sz="4" w:space="0" w:color="auto"/>
            </w:tcBorders>
          </w:tcPr>
          <w:p w14:paraId="71CF76B6" w14:textId="77777777" w:rsidR="00CA7779" w:rsidRPr="008069E3" w:rsidRDefault="00CA7779" w:rsidP="008C0D70">
            <w:pPr>
              <w:pStyle w:val="TAL"/>
              <w:keepNext w:val="0"/>
              <w:keepLines w:val="0"/>
            </w:pPr>
            <w:r w:rsidRPr="008069E3">
              <w:t>It is used to indicate that incorrect parameters were passed to the request.</w:t>
            </w:r>
          </w:p>
          <w:p w14:paraId="3F0A1389" w14:textId="77777777" w:rsidR="00CA7779" w:rsidRPr="008069E3" w:rsidRDefault="00CA7779" w:rsidP="008C0D70">
            <w:pPr>
              <w:pStyle w:val="TAL"/>
              <w:keepNext w:val="0"/>
              <w:keepLines w:val="0"/>
            </w:pPr>
          </w:p>
          <w:p w14:paraId="62F1E8AE" w14:textId="009C4C82" w:rsidR="00CA7779" w:rsidRPr="008069E3" w:rsidRDefault="00CA7779" w:rsidP="008C0D70">
            <w:pPr>
              <w:pStyle w:val="TAL"/>
              <w:keepNext w:val="0"/>
              <w:keepLines w:val="0"/>
              <w:rPr>
                <w:rFonts w:eastAsiaTheme="minorEastAsia"/>
                <w:lang w:eastAsia="ko-KR"/>
              </w:rPr>
            </w:pPr>
            <w:r w:rsidRPr="008069E3">
              <w:t>In the returned ProblemDetails structure, the "detail" attribute should convey more information about the error.</w:t>
            </w:r>
          </w:p>
        </w:tc>
      </w:tr>
      <w:tr w:rsidR="00016F5C" w:rsidRPr="008069E3" w14:paraId="1281875C" w14:textId="77777777" w:rsidTr="00015455">
        <w:trPr>
          <w:cantSplit/>
          <w:jc w:val="center"/>
        </w:trPr>
        <w:tc>
          <w:tcPr>
            <w:tcW w:w="757" w:type="pct"/>
            <w:vMerge/>
            <w:tcBorders>
              <w:left w:val="single" w:sz="4" w:space="0" w:color="auto"/>
              <w:right w:val="single" w:sz="4" w:space="0" w:color="auto"/>
            </w:tcBorders>
            <w:shd w:val="clear" w:color="auto" w:fill="CCCCCC"/>
          </w:tcPr>
          <w:p w14:paraId="623D3895" w14:textId="77777777" w:rsidR="00CA7779" w:rsidRPr="008069E3" w:rsidRDefault="00CA7779"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61B097E0" w14:textId="2FC865D3" w:rsidR="00CA7779" w:rsidRPr="008069E3" w:rsidRDefault="00CA7779"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4EBF4DDB" w14:textId="35F71FC0" w:rsidR="00CA7779" w:rsidRPr="008069E3" w:rsidRDefault="00CA7779"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1C1AB077" w14:textId="6489E941" w:rsidR="00CA7779" w:rsidRPr="008069E3" w:rsidRDefault="00CA7779" w:rsidP="003E4583">
            <w:pPr>
              <w:pStyle w:val="TAL"/>
              <w:keepNext w:val="0"/>
              <w:keepLines w:val="0"/>
            </w:pPr>
            <w:r w:rsidRPr="008069E3">
              <w:t>401 Unauthorized</w:t>
            </w:r>
          </w:p>
        </w:tc>
        <w:tc>
          <w:tcPr>
            <w:tcW w:w="2205" w:type="pct"/>
            <w:tcBorders>
              <w:top w:val="single" w:sz="4" w:space="0" w:color="auto"/>
              <w:left w:val="single" w:sz="4" w:space="0" w:color="auto"/>
              <w:bottom w:val="single" w:sz="4" w:space="0" w:color="auto"/>
              <w:right w:val="single" w:sz="4" w:space="0" w:color="auto"/>
            </w:tcBorders>
          </w:tcPr>
          <w:p w14:paraId="19C66105" w14:textId="77777777" w:rsidR="00CA7779" w:rsidRPr="008069E3" w:rsidRDefault="00CA7779" w:rsidP="003E4583">
            <w:pPr>
              <w:pStyle w:val="TAL"/>
              <w:keepNext w:val="0"/>
              <w:keepLines w:val="0"/>
              <w:rPr>
                <w:rFonts w:eastAsia="Calibri"/>
              </w:rPr>
            </w:pPr>
            <w:r w:rsidRPr="008069E3">
              <w:t xml:space="preserve">It is </w:t>
            </w:r>
            <w:r w:rsidRPr="008069E3">
              <w:rPr>
                <w:rFonts w:eastAsia="Calibri"/>
              </w:rPr>
              <w:t>used when the client did not submit credentials.</w:t>
            </w:r>
          </w:p>
          <w:p w14:paraId="6A84C0B3" w14:textId="77777777" w:rsidR="00CA7779" w:rsidRPr="008069E3" w:rsidRDefault="00CA7779" w:rsidP="003E4583">
            <w:pPr>
              <w:pStyle w:val="TAL"/>
              <w:keepNext w:val="0"/>
              <w:keepLines w:val="0"/>
              <w:rPr>
                <w:rFonts w:eastAsia="Calibri"/>
              </w:rPr>
            </w:pPr>
          </w:p>
          <w:p w14:paraId="46F079E8" w14:textId="01E1829A" w:rsidR="00CA7779" w:rsidRPr="008069E3" w:rsidRDefault="00CA7779" w:rsidP="003E4583">
            <w:pPr>
              <w:pStyle w:val="TAL"/>
              <w:keepNext w:val="0"/>
              <w:keepLines w:val="0"/>
            </w:pPr>
            <w:r w:rsidRPr="008069E3">
              <w:t>In the returned ProblemDetails structure, the "detail" attribute should convey more information about the error.</w:t>
            </w:r>
          </w:p>
        </w:tc>
      </w:tr>
      <w:tr w:rsidR="00016F5C" w:rsidRPr="008069E3" w14:paraId="1B0C1D4D" w14:textId="77777777" w:rsidTr="00015455">
        <w:trPr>
          <w:cantSplit/>
          <w:jc w:val="center"/>
        </w:trPr>
        <w:tc>
          <w:tcPr>
            <w:tcW w:w="757" w:type="pct"/>
            <w:vMerge/>
            <w:tcBorders>
              <w:left w:val="single" w:sz="4" w:space="0" w:color="auto"/>
              <w:right w:val="single" w:sz="4" w:space="0" w:color="auto"/>
            </w:tcBorders>
            <w:shd w:val="clear" w:color="auto" w:fill="CCCCCC"/>
          </w:tcPr>
          <w:p w14:paraId="4FC56EE3" w14:textId="77777777" w:rsidR="00CA7779" w:rsidRPr="008069E3" w:rsidRDefault="00CA7779"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643BDEA4" w14:textId="6F5248C8" w:rsidR="00CA7779" w:rsidRPr="008069E3" w:rsidRDefault="00CA7779"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67D93429" w14:textId="42BF1731" w:rsidR="00CA7779" w:rsidRPr="008069E3" w:rsidRDefault="00CA7779" w:rsidP="003E4583">
            <w:pPr>
              <w:pStyle w:val="TAL"/>
              <w:keepNext w:val="0"/>
              <w:keepLines w:val="0"/>
            </w:pPr>
            <w:r w:rsidRPr="008069E3">
              <w:t>1</w:t>
            </w:r>
          </w:p>
        </w:tc>
        <w:tc>
          <w:tcPr>
            <w:tcW w:w="695" w:type="pct"/>
            <w:tcBorders>
              <w:top w:val="single" w:sz="4" w:space="0" w:color="auto"/>
              <w:left w:val="single" w:sz="4" w:space="0" w:color="auto"/>
              <w:bottom w:val="single" w:sz="4" w:space="0" w:color="auto"/>
              <w:right w:val="single" w:sz="4" w:space="0" w:color="auto"/>
            </w:tcBorders>
          </w:tcPr>
          <w:p w14:paraId="12B2E908" w14:textId="37E99A6D" w:rsidR="00CA7779" w:rsidRPr="008069E3" w:rsidRDefault="00CA7779" w:rsidP="003E4583">
            <w:pPr>
              <w:pStyle w:val="TAL"/>
              <w:keepNext w:val="0"/>
              <w:keepLines w:val="0"/>
            </w:pPr>
            <w:r w:rsidRPr="008069E3">
              <w:t>403 Forbidden</w:t>
            </w:r>
          </w:p>
        </w:tc>
        <w:tc>
          <w:tcPr>
            <w:tcW w:w="2205" w:type="pct"/>
            <w:tcBorders>
              <w:top w:val="single" w:sz="4" w:space="0" w:color="auto"/>
              <w:left w:val="single" w:sz="4" w:space="0" w:color="auto"/>
              <w:bottom w:val="single" w:sz="4" w:space="0" w:color="auto"/>
              <w:right w:val="single" w:sz="4" w:space="0" w:color="auto"/>
            </w:tcBorders>
          </w:tcPr>
          <w:p w14:paraId="17D62975" w14:textId="77777777" w:rsidR="00CA7779" w:rsidRPr="008069E3" w:rsidRDefault="00CA7779" w:rsidP="003E4583">
            <w:pPr>
              <w:pStyle w:val="TAL"/>
              <w:keepNext w:val="0"/>
              <w:keepLines w:val="0"/>
            </w:pPr>
            <w:r w:rsidRPr="008069E3">
              <w:t xml:space="preserve">The operation is not allowed given the current status of the resource. </w:t>
            </w:r>
          </w:p>
          <w:p w14:paraId="0E012986" w14:textId="77777777" w:rsidR="00CA7779" w:rsidRPr="008069E3" w:rsidRDefault="00CA7779" w:rsidP="003E4583">
            <w:pPr>
              <w:pStyle w:val="TAL"/>
              <w:keepNext w:val="0"/>
              <w:keepLines w:val="0"/>
            </w:pPr>
          </w:p>
          <w:p w14:paraId="74A28D1A" w14:textId="5DA2C01C" w:rsidR="00CA7779" w:rsidRPr="008069E3" w:rsidRDefault="00CA7779" w:rsidP="003E4583">
            <w:pPr>
              <w:pStyle w:val="TAL"/>
              <w:keepNext w:val="0"/>
              <w:keepLines w:val="0"/>
            </w:pPr>
            <w:r w:rsidRPr="008069E3">
              <w:t>More information shall be provided in the "detail" attribute of the "ProblemDetails" structure.</w:t>
            </w:r>
          </w:p>
        </w:tc>
      </w:tr>
      <w:tr w:rsidR="00016F5C" w:rsidRPr="008069E3" w14:paraId="23AF4440" w14:textId="77777777" w:rsidTr="00015455">
        <w:trPr>
          <w:jc w:val="center"/>
        </w:trPr>
        <w:tc>
          <w:tcPr>
            <w:tcW w:w="757" w:type="pct"/>
            <w:vMerge/>
            <w:tcBorders>
              <w:left w:val="single" w:sz="4" w:space="0" w:color="auto"/>
              <w:right w:val="single" w:sz="4" w:space="0" w:color="auto"/>
            </w:tcBorders>
            <w:shd w:val="clear" w:color="auto" w:fill="CCCCCC"/>
          </w:tcPr>
          <w:p w14:paraId="6FC6012F" w14:textId="77777777" w:rsidR="00CA7779" w:rsidRPr="008069E3" w:rsidRDefault="00CA7779"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1A284B82" w14:textId="0F0B20BC" w:rsidR="00CA7779" w:rsidRPr="008069E3" w:rsidRDefault="00CA7779"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16E56F34" w14:textId="38F3755C" w:rsidR="00CA7779" w:rsidRPr="008069E3" w:rsidRDefault="00CA7779"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7AE7E179" w14:textId="6EEA1293" w:rsidR="00CA7779" w:rsidRPr="008069E3" w:rsidRDefault="00CA7779" w:rsidP="003E4583">
            <w:pPr>
              <w:pStyle w:val="TAL"/>
              <w:keepNext w:val="0"/>
              <w:keepLines w:val="0"/>
            </w:pPr>
            <w:r w:rsidRPr="008069E3">
              <w:t>404 Not Found</w:t>
            </w:r>
          </w:p>
        </w:tc>
        <w:tc>
          <w:tcPr>
            <w:tcW w:w="2205" w:type="pct"/>
            <w:tcBorders>
              <w:top w:val="single" w:sz="4" w:space="0" w:color="auto"/>
              <w:left w:val="single" w:sz="4" w:space="0" w:color="auto"/>
              <w:bottom w:val="single" w:sz="4" w:space="0" w:color="auto"/>
              <w:right w:val="single" w:sz="4" w:space="0" w:color="auto"/>
            </w:tcBorders>
          </w:tcPr>
          <w:p w14:paraId="24D78E89" w14:textId="77777777" w:rsidR="00CA7779" w:rsidRPr="008069E3" w:rsidRDefault="00CA7779" w:rsidP="003E4583">
            <w:pPr>
              <w:pStyle w:val="TAL"/>
              <w:keepNext w:val="0"/>
              <w:keepLines w:val="0"/>
            </w:pPr>
            <w:r w:rsidRPr="008069E3">
              <w:t>It is used when a client provided a URI that cannot be mapped to a valid resource URI.</w:t>
            </w:r>
          </w:p>
          <w:p w14:paraId="7C83DE6E" w14:textId="77777777" w:rsidR="00CA7779" w:rsidRPr="008069E3" w:rsidRDefault="00CA7779" w:rsidP="003E4583">
            <w:pPr>
              <w:pStyle w:val="TAL"/>
              <w:keepNext w:val="0"/>
              <w:keepLines w:val="0"/>
            </w:pPr>
          </w:p>
          <w:p w14:paraId="2CC1D904" w14:textId="69F918CC" w:rsidR="00CA7779" w:rsidRPr="008069E3" w:rsidRDefault="00CA7779" w:rsidP="003E4583">
            <w:pPr>
              <w:pStyle w:val="TAL"/>
              <w:keepNext w:val="0"/>
              <w:keepLines w:val="0"/>
              <w:rPr>
                <w:rFonts w:eastAsiaTheme="minorEastAsia"/>
                <w:lang w:eastAsia="ko-KR"/>
              </w:rPr>
            </w:pPr>
            <w:r w:rsidRPr="008069E3">
              <w:t>In the returned ProblemDetails structure, the "detail" attribute should convey more information about the error.</w:t>
            </w:r>
          </w:p>
        </w:tc>
      </w:tr>
      <w:tr w:rsidR="00016F5C" w:rsidRPr="008069E3" w14:paraId="30196F21" w14:textId="77777777" w:rsidTr="00015455">
        <w:trPr>
          <w:jc w:val="center"/>
        </w:trPr>
        <w:tc>
          <w:tcPr>
            <w:tcW w:w="757" w:type="pct"/>
            <w:vMerge/>
            <w:tcBorders>
              <w:left w:val="single" w:sz="4" w:space="0" w:color="auto"/>
              <w:right w:val="single" w:sz="4" w:space="0" w:color="auto"/>
            </w:tcBorders>
            <w:shd w:val="clear" w:color="auto" w:fill="CCCCCC"/>
          </w:tcPr>
          <w:p w14:paraId="712EE6BF" w14:textId="77777777" w:rsidR="00CA7779" w:rsidRPr="008069E3" w:rsidRDefault="00CA7779"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2F571131" w14:textId="14392740" w:rsidR="00CA7779" w:rsidRPr="008069E3" w:rsidRDefault="00CA7779"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3A3B5C8B" w14:textId="6FA36D42" w:rsidR="00CA7779" w:rsidRPr="008069E3" w:rsidRDefault="00CA7779"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125A0EE0" w14:textId="6BA360DB" w:rsidR="00CA7779" w:rsidRPr="008069E3" w:rsidRDefault="00CA7779" w:rsidP="003E4583">
            <w:pPr>
              <w:pStyle w:val="TAL"/>
              <w:keepNext w:val="0"/>
              <w:keepLines w:val="0"/>
            </w:pPr>
            <w:r w:rsidRPr="008069E3">
              <w:t>406 Not Acceptable</w:t>
            </w:r>
          </w:p>
        </w:tc>
        <w:tc>
          <w:tcPr>
            <w:tcW w:w="2205" w:type="pct"/>
            <w:tcBorders>
              <w:top w:val="single" w:sz="4" w:space="0" w:color="auto"/>
              <w:left w:val="single" w:sz="4" w:space="0" w:color="auto"/>
              <w:bottom w:val="single" w:sz="4" w:space="0" w:color="auto"/>
              <w:right w:val="single" w:sz="4" w:space="0" w:color="auto"/>
            </w:tcBorders>
          </w:tcPr>
          <w:p w14:paraId="75C79057" w14:textId="77777777" w:rsidR="00CA7779" w:rsidRPr="008069E3" w:rsidRDefault="00CA7779" w:rsidP="003E4583">
            <w:pPr>
              <w:pStyle w:val="TAL"/>
              <w:keepNext w:val="0"/>
              <w:keepLines w:val="0"/>
              <w:rPr>
                <w:rFonts w:eastAsia="Calibri"/>
              </w:rPr>
            </w:pPr>
            <w:r w:rsidRPr="008069E3">
              <w:t xml:space="preserve">It is </w:t>
            </w:r>
            <w:r w:rsidRPr="008069E3">
              <w:rPr>
                <w:rFonts w:eastAsia="Calibri"/>
              </w:rPr>
              <w:t>used to indicate that the server cannot provide the any of the content formats supported by the client.</w:t>
            </w:r>
          </w:p>
          <w:p w14:paraId="03F95145" w14:textId="77777777" w:rsidR="00CA7779" w:rsidRPr="008069E3" w:rsidRDefault="00CA7779" w:rsidP="003E4583">
            <w:pPr>
              <w:pStyle w:val="TAL"/>
              <w:keepNext w:val="0"/>
              <w:keepLines w:val="0"/>
              <w:rPr>
                <w:rFonts w:eastAsia="Calibri"/>
              </w:rPr>
            </w:pPr>
          </w:p>
          <w:p w14:paraId="23F95AB4" w14:textId="0EAF7AB1" w:rsidR="00CA7779" w:rsidRPr="008069E3" w:rsidRDefault="00CA7779" w:rsidP="003E4583">
            <w:pPr>
              <w:pStyle w:val="TAL"/>
              <w:keepNext w:val="0"/>
              <w:keepLines w:val="0"/>
              <w:rPr>
                <w:rFonts w:eastAsiaTheme="minorEastAsia"/>
                <w:lang w:eastAsia="ko-KR"/>
              </w:rPr>
            </w:pPr>
            <w:r w:rsidRPr="008069E3">
              <w:t>In the returned ProblemDetails structure, the "detail" attribute should convey more information about the error.</w:t>
            </w:r>
          </w:p>
        </w:tc>
      </w:tr>
      <w:tr w:rsidR="00016F5C" w:rsidRPr="008069E3" w14:paraId="0FD1A8C4" w14:textId="77777777" w:rsidTr="00015455">
        <w:trPr>
          <w:jc w:val="center"/>
        </w:trPr>
        <w:tc>
          <w:tcPr>
            <w:tcW w:w="757" w:type="pct"/>
            <w:vMerge/>
            <w:tcBorders>
              <w:left w:val="single" w:sz="4" w:space="0" w:color="auto"/>
              <w:right w:val="single" w:sz="4" w:space="0" w:color="auto"/>
            </w:tcBorders>
            <w:shd w:val="clear" w:color="auto" w:fill="CCCCCC"/>
          </w:tcPr>
          <w:p w14:paraId="69171A70" w14:textId="77777777" w:rsidR="00CA7779" w:rsidRPr="008069E3" w:rsidRDefault="00CA7779"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365E34F9" w14:textId="7D029BBC" w:rsidR="00CA7779" w:rsidRPr="008069E3" w:rsidRDefault="00CA7779"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5722F8B7" w14:textId="681D676B" w:rsidR="00CA7779" w:rsidRPr="008069E3" w:rsidRDefault="00CA7779"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73AC7086" w14:textId="14B752F8" w:rsidR="00CA7779" w:rsidRPr="008069E3" w:rsidRDefault="00CA7779" w:rsidP="003E4583">
            <w:pPr>
              <w:pStyle w:val="TAL"/>
              <w:keepNext w:val="0"/>
              <w:keepLines w:val="0"/>
            </w:pPr>
            <w:r w:rsidRPr="008069E3">
              <w:t>415 Unsupported Media Type</w:t>
            </w:r>
          </w:p>
        </w:tc>
        <w:tc>
          <w:tcPr>
            <w:tcW w:w="2205" w:type="pct"/>
            <w:tcBorders>
              <w:top w:val="single" w:sz="4" w:space="0" w:color="auto"/>
              <w:left w:val="single" w:sz="4" w:space="0" w:color="auto"/>
              <w:bottom w:val="single" w:sz="4" w:space="0" w:color="auto"/>
              <w:right w:val="single" w:sz="4" w:space="0" w:color="auto"/>
            </w:tcBorders>
          </w:tcPr>
          <w:p w14:paraId="0BF4098D" w14:textId="68EDAD32" w:rsidR="00CA7779" w:rsidRPr="008069E3" w:rsidRDefault="00CA7779" w:rsidP="003E4583">
            <w:pPr>
              <w:pStyle w:val="TAL"/>
              <w:keepNext w:val="0"/>
              <w:keepLines w:val="0"/>
            </w:pPr>
            <w:r w:rsidRPr="008069E3">
              <w:t>It is used to indicate that the server or the client does not support the content type of the entity body.</w:t>
            </w:r>
          </w:p>
          <w:p w14:paraId="2C1F18A7" w14:textId="77777777" w:rsidR="00CA7779" w:rsidRPr="008069E3" w:rsidRDefault="00CA7779" w:rsidP="003E4583">
            <w:pPr>
              <w:pStyle w:val="TAL"/>
              <w:keepNext w:val="0"/>
              <w:keepLines w:val="0"/>
            </w:pPr>
          </w:p>
          <w:p w14:paraId="3965C209" w14:textId="40017B83" w:rsidR="00CA7779" w:rsidRPr="008069E3" w:rsidRDefault="00CA7779" w:rsidP="003E4583">
            <w:pPr>
              <w:pStyle w:val="TAL"/>
              <w:keepNext w:val="0"/>
              <w:keepLines w:val="0"/>
              <w:rPr>
                <w:rFonts w:eastAsiaTheme="minorEastAsia"/>
                <w:lang w:eastAsia="ko-KR"/>
              </w:rPr>
            </w:pPr>
            <w:r w:rsidRPr="008069E3">
              <w:t>In the returned ProblemDetails structure, the "detail" attribute should convey more information about the error.</w:t>
            </w:r>
          </w:p>
        </w:tc>
      </w:tr>
    </w:tbl>
    <w:p w14:paraId="3ED8F24C" w14:textId="07928444" w:rsidR="00A53B31" w:rsidRPr="008069E3" w:rsidRDefault="00A53B31"/>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516"/>
        <w:gridCol w:w="1071"/>
        <w:gridCol w:w="1338"/>
        <w:gridCol w:w="4246"/>
      </w:tblGrid>
      <w:tr w:rsidR="00A53B31" w:rsidRPr="008069E3" w14:paraId="3FCDECDE" w14:textId="77777777" w:rsidTr="00F34972">
        <w:trPr>
          <w:cantSplit/>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DD7C9FC" w14:textId="77777777" w:rsidR="00A53B31" w:rsidRPr="008069E3" w:rsidRDefault="00A53B31" w:rsidP="00A53B31">
            <w:pPr>
              <w:pStyle w:val="TAH"/>
            </w:pPr>
            <w:r w:rsidRPr="008069E3">
              <w:t>Response body</w:t>
            </w:r>
          </w:p>
        </w:tc>
        <w:tc>
          <w:tcPr>
            <w:tcW w:w="787" w:type="pct"/>
            <w:tcBorders>
              <w:top w:val="single" w:sz="4" w:space="0" w:color="auto"/>
              <w:left w:val="single" w:sz="4" w:space="0" w:color="auto"/>
              <w:bottom w:val="single" w:sz="4" w:space="0" w:color="auto"/>
              <w:right w:val="single" w:sz="4" w:space="0" w:color="auto"/>
            </w:tcBorders>
            <w:shd w:val="clear" w:color="auto" w:fill="CCCCCC"/>
          </w:tcPr>
          <w:p w14:paraId="1A6CABD4" w14:textId="77777777" w:rsidR="00A53B31" w:rsidRPr="008069E3" w:rsidRDefault="00A53B31" w:rsidP="00A53B31">
            <w:pPr>
              <w:pStyle w:val="TAH"/>
            </w:pPr>
            <w:r w:rsidRPr="008069E3">
              <w:t>Data type</w:t>
            </w:r>
          </w:p>
        </w:tc>
        <w:tc>
          <w:tcPr>
            <w:tcW w:w="556" w:type="pct"/>
            <w:tcBorders>
              <w:top w:val="single" w:sz="4" w:space="0" w:color="auto"/>
              <w:left w:val="single" w:sz="4" w:space="0" w:color="auto"/>
              <w:bottom w:val="single" w:sz="4" w:space="0" w:color="auto"/>
              <w:right w:val="single" w:sz="4" w:space="0" w:color="auto"/>
            </w:tcBorders>
            <w:shd w:val="clear" w:color="auto" w:fill="CCCCCC"/>
          </w:tcPr>
          <w:p w14:paraId="5608B157" w14:textId="77777777" w:rsidR="00A53B31" w:rsidRPr="008069E3" w:rsidRDefault="00A53B31" w:rsidP="00A53B31">
            <w:pPr>
              <w:pStyle w:val="TAH"/>
            </w:pPr>
            <w:r w:rsidRPr="008069E3">
              <w:t>Cardinality</w:t>
            </w:r>
          </w:p>
        </w:tc>
        <w:tc>
          <w:tcPr>
            <w:tcW w:w="695" w:type="pct"/>
            <w:tcBorders>
              <w:top w:val="single" w:sz="4" w:space="0" w:color="auto"/>
              <w:left w:val="single" w:sz="4" w:space="0" w:color="auto"/>
              <w:bottom w:val="single" w:sz="4" w:space="0" w:color="auto"/>
              <w:right w:val="single" w:sz="4" w:space="0" w:color="auto"/>
            </w:tcBorders>
            <w:shd w:val="clear" w:color="auto" w:fill="CCCCCC"/>
          </w:tcPr>
          <w:p w14:paraId="268841D4" w14:textId="77777777" w:rsidR="00A53B31" w:rsidRPr="008069E3" w:rsidRDefault="00A53B31" w:rsidP="00A53B31">
            <w:pPr>
              <w:pStyle w:val="TAH"/>
            </w:pPr>
            <w:r w:rsidRPr="008069E3">
              <w:t>Response</w:t>
            </w:r>
          </w:p>
          <w:p w14:paraId="54523915" w14:textId="77777777" w:rsidR="00A53B31" w:rsidRPr="008069E3" w:rsidRDefault="00A53B31" w:rsidP="00A53B31">
            <w:pPr>
              <w:pStyle w:val="TAH"/>
            </w:pPr>
            <w:r w:rsidRPr="008069E3">
              <w:t>Codes</w:t>
            </w:r>
          </w:p>
        </w:tc>
        <w:tc>
          <w:tcPr>
            <w:tcW w:w="2205" w:type="pct"/>
            <w:tcBorders>
              <w:top w:val="single" w:sz="4" w:space="0" w:color="auto"/>
              <w:left w:val="single" w:sz="4" w:space="0" w:color="auto"/>
              <w:bottom w:val="single" w:sz="4" w:space="0" w:color="auto"/>
              <w:right w:val="single" w:sz="4" w:space="0" w:color="auto"/>
            </w:tcBorders>
            <w:shd w:val="clear" w:color="auto" w:fill="CCCCCC"/>
          </w:tcPr>
          <w:p w14:paraId="7164B703" w14:textId="77777777" w:rsidR="00A53B31" w:rsidRPr="008069E3" w:rsidRDefault="00A53B31" w:rsidP="00A53B31">
            <w:pPr>
              <w:pStyle w:val="TAH"/>
            </w:pPr>
            <w:r w:rsidRPr="008069E3">
              <w:t>Remarks</w:t>
            </w:r>
          </w:p>
        </w:tc>
      </w:tr>
      <w:tr w:rsidR="00A53B31" w:rsidRPr="008069E3" w14:paraId="533E6FF6" w14:textId="77777777" w:rsidTr="001B34FD">
        <w:trPr>
          <w:cantSplit/>
          <w:jc w:val="center"/>
        </w:trPr>
        <w:tc>
          <w:tcPr>
            <w:tcW w:w="757" w:type="pct"/>
            <w:vMerge/>
            <w:tcBorders>
              <w:left w:val="single" w:sz="4" w:space="0" w:color="auto"/>
              <w:right w:val="single" w:sz="4" w:space="0" w:color="auto"/>
            </w:tcBorders>
            <w:shd w:val="clear" w:color="auto" w:fill="CCCCCC"/>
          </w:tcPr>
          <w:p w14:paraId="0548CBC8" w14:textId="77777777" w:rsidR="00A53B31" w:rsidRPr="008069E3" w:rsidRDefault="00A53B31" w:rsidP="00BC387F">
            <w:pPr>
              <w:overflowPunct/>
              <w:autoSpaceDE/>
              <w:autoSpaceDN/>
              <w:adjustRightInd/>
              <w:spacing w:after="0"/>
              <w:textAlignment w:val="auto"/>
            </w:pPr>
          </w:p>
        </w:tc>
        <w:tc>
          <w:tcPr>
            <w:tcW w:w="787" w:type="pct"/>
            <w:tcBorders>
              <w:top w:val="single" w:sz="4" w:space="0" w:color="auto"/>
              <w:left w:val="single" w:sz="4" w:space="0" w:color="auto"/>
              <w:bottom w:val="single" w:sz="4" w:space="0" w:color="auto"/>
              <w:right w:val="single" w:sz="4" w:space="0" w:color="auto"/>
            </w:tcBorders>
          </w:tcPr>
          <w:p w14:paraId="54BE75FF" w14:textId="13EC16F3" w:rsidR="00A53B31" w:rsidRPr="008069E3" w:rsidRDefault="00A53B31"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29C19646" w14:textId="63393141" w:rsidR="00A53B31" w:rsidRPr="008069E3" w:rsidRDefault="00A53B31"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02AEBEB8" w14:textId="242387AC" w:rsidR="00A53B31" w:rsidRPr="008069E3" w:rsidRDefault="00A53B31" w:rsidP="003E4583">
            <w:pPr>
              <w:pStyle w:val="TAL"/>
              <w:keepNext w:val="0"/>
              <w:keepLines w:val="0"/>
            </w:pPr>
            <w:r w:rsidRPr="008069E3">
              <w:t>422 Unprocessable Entity</w:t>
            </w:r>
          </w:p>
        </w:tc>
        <w:tc>
          <w:tcPr>
            <w:tcW w:w="2205" w:type="pct"/>
            <w:tcBorders>
              <w:top w:val="single" w:sz="4" w:space="0" w:color="auto"/>
              <w:left w:val="single" w:sz="4" w:space="0" w:color="auto"/>
              <w:bottom w:val="single" w:sz="4" w:space="0" w:color="auto"/>
              <w:right w:val="single" w:sz="4" w:space="0" w:color="auto"/>
            </w:tcBorders>
          </w:tcPr>
          <w:p w14:paraId="02188B09" w14:textId="77777777" w:rsidR="00A53B31" w:rsidRPr="008069E3" w:rsidRDefault="00A53B31" w:rsidP="003E4583">
            <w:pPr>
              <w:pStyle w:val="TAL"/>
              <w:keepNext w:val="0"/>
              <w:keepLines w:val="0"/>
            </w:pPr>
            <w:r w:rsidRPr="008069E3">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029A7891" w14:textId="77777777" w:rsidR="00A53B31" w:rsidRPr="008069E3" w:rsidRDefault="00A53B31" w:rsidP="003E4583">
            <w:pPr>
              <w:pStyle w:val="TAL"/>
              <w:keepNext w:val="0"/>
              <w:keepLines w:val="0"/>
            </w:pPr>
          </w:p>
          <w:p w14:paraId="04D750AB" w14:textId="7B10112A" w:rsidR="00A53B31" w:rsidRPr="008069E3" w:rsidRDefault="00A53B31" w:rsidP="003E4583">
            <w:pPr>
              <w:pStyle w:val="TAL"/>
              <w:keepNext w:val="0"/>
              <w:keepLines w:val="0"/>
              <w:rPr>
                <w:rFonts w:eastAsiaTheme="minorEastAsia"/>
                <w:lang w:eastAsia="ko-KR"/>
              </w:rPr>
            </w:pPr>
            <w:r w:rsidRPr="008069E3">
              <w:t>In the returned ProblemDetails structure, the "detail" attribute should convey more information about the error.</w:t>
            </w:r>
          </w:p>
        </w:tc>
      </w:tr>
      <w:tr w:rsidR="00A53B31" w:rsidRPr="008069E3" w14:paraId="3F4CB7F7" w14:textId="77777777" w:rsidTr="00015455">
        <w:trPr>
          <w:jc w:val="center"/>
        </w:trPr>
        <w:tc>
          <w:tcPr>
            <w:tcW w:w="757" w:type="pct"/>
            <w:vMerge/>
            <w:tcBorders>
              <w:left w:val="single" w:sz="4" w:space="0" w:color="auto"/>
              <w:right w:val="single" w:sz="4" w:space="0" w:color="auto"/>
            </w:tcBorders>
            <w:shd w:val="clear" w:color="auto" w:fill="CCCCCC"/>
          </w:tcPr>
          <w:p w14:paraId="22AF83B2" w14:textId="77777777" w:rsidR="00A53B31" w:rsidRPr="008069E3" w:rsidRDefault="00A53B31" w:rsidP="003E4583">
            <w:pPr>
              <w:pStyle w:val="TAH"/>
              <w:keepNext w:val="0"/>
              <w:keepLines w:val="0"/>
            </w:pPr>
          </w:p>
        </w:tc>
        <w:tc>
          <w:tcPr>
            <w:tcW w:w="787" w:type="pct"/>
            <w:tcBorders>
              <w:top w:val="single" w:sz="4" w:space="0" w:color="auto"/>
              <w:left w:val="single" w:sz="4" w:space="0" w:color="auto"/>
              <w:bottom w:val="single" w:sz="4" w:space="0" w:color="auto"/>
              <w:right w:val="single" w:sz="4" w:space="0" w:color="auto"/>
            </w:tcBorders>
          </w:tcPr>
          <w:p w14:paraId="425BFBC9" w14:textId="326F7BD4" w:rsidR="00A53B31" w:rsidRPr="008069E3" w:rsidRDefault="00A53B31" w:rsidP="003E4583">
            <w:pPr>
              <w:pStyle w:val="TAL"/>
              <w:keepNext w:val="0"/>
              <w:keepLines w:val="0"/>
            </w:pPr>
            <w:r w:rsidRPr="008069E3">
              <w:t>ProblemDetails</w:t>
            </w:r>
          </w:p>
        </w:tc>
        <w:tc>
          <w:tcPr>
            <w:tcW w:w="556" w:type="pct"/>
            <w:tcBorders>
              <w:top w:val="single" w:sz="4" w:space="0" w:color="auto"/>
              <w:left w:val="single" w:sz="4" w:space="0" w:color="auto"/>
              <w:bottom w:val="single" w:sz="4" w:space="0" w:color="auto"/>
              <w:right w:val="single" w:sz="4" w:space="0" w:color="auto"/>
            </w:tcBorders>
          </w:tcPr>
          <w:p w14:paraId="5DD729BB" w14:textId="79EE44DC" w:rsidR="00A53B31" w:rsidRPr="008069E3" w:rsidRDefault="00A53B31" w:rsidP="003E4583">
            <w:pPr>
              <w:pStyle w:val="TAL"/>
              <w:keepNext w:val="0"/>
              <w:keepLines w:val="0"/>
            </w:pPr>
            <w:r w:rsidRPr="008069E3">
              <w:t>0..1</w:t>
            </w:r>
          </w:p>
        </w:tc>
        <w:tc>
          <w:tcPr>
            <w:tcW w:w="695" w:type="pct"/>
            <w:tcBorders>
              <w:top w:val="single" w:sz="4" w:space="0" w:color="auto"/>
              <w:left w:val="single" w:sz="4" w:space="0" w:color="auto"/>
              <w:bottom w:val="single" w:sz="4" w:space="0" w:color="auto"/>
              <w:right w:val="single" w:sz="4" w:space="0" w:color="auto"/>
            </w:tcBorders>
          </w:tcPr>
          <w:p w14:paraId="2268D15D" w14:textId="44D4ABC0" w:rsidR="00A53B31" w:rsidRPr="008069E3" w:rsidRDefault="00A53B31" w:rsidP="003E4583">
            <w:pPr>
              <w:pStyle w:val="TAL"/>
              <w:keepNext w:val="0"/>
              <w:keepLines w:val="0"/>
            </w:pPr>
            <w:r w:rsidRPr="008069E3">
              <w:t>429 Too Many Requests</w:t>
            </w:r>
          </w:p>
        </w:tc>
        <w:tc>
          <w:tcPr>
            <w:tcW w:w="2205" w:type="pct"/>
            <w:tcBorders>
              <w:top w:val="single" w:sz="4" w:space="0" w:color="auto"/>
              <w:left w:val="single" w:sz="4" w:space="0" w:color="auto"/>
              <w:bottom w:val="single" w:sz="4" w:space="0" w:color="auto"/>
              <w:right w:val="single" w:sz="4" w:space="0" w:color="auto"/>
            </w:tcBorders>
          </w:tcPr>
          <w:p w14:paraId="2DCDBA18" w14:textId="77777777" w:rsidR="00A53B31" w:rsidRPr="008069E3" w:rsidRDefault="00A53B31" w:rsidP="003E4583">
            <w:pPr>
              <w:pStyle w:val="TAL"/>
              <w:keepNext w:val="0"/>
              <w:keepLines w:val="0"/>
              <w:rPr>
                <w:rFonts w:eastAsia="Calibri"/>
              </w:rPr>
            </w:pPr>
            <w:r w:rsidRPr="008069E3">
              <w:rPr>
                <w:rFonts w:eastAsia="Calibri"/>
              </w:rPr>
              <w:t>It is used when a rate limiter has triggered.</w:t>
            </w:r>
          </w:p>
          <w:p w14:paraId="48690049" w14:textId="77777777" w:rsidR="00A53B31" w:rsidRPr="008069E3" w:rsidRDefault="00A53B31" w:rsidP="003E4583">
            <w:pPr>
              <w:pStyle w:val="TAL"/>
              <w:keepNext w:val="0"/>
              <w:keepLines w:val="0"/>
              <w:rPr>
                <w:rFonts w:eastAsia="Calibri"/>
              </w:rPr>
            </w:pPr>
          </w:p>
          <w:p w14:paraId="2A349BE0" w14:textId="7F3CDAFD" w:rsidR="00A53B31" w:rsidRPr="008069E3" w:rsidRDefault="00A53B31" w:rsidP="003E4583">
            <w:pPr>
              <w:pStyle w:val="TAL"/>
              <w:keepNext w:val="0"/>
              <w:keepLines w:val="0"/>
              <w:rPr>
                <w:rFonts w:eastAsiaTheme="minorEastAsia"/>
                <w:lang w:eastAsia="ko-KR"/>
              </w:rPr>
            </w:pPr>
            <w:r w:rsidRPr="008069E3">
              <w:t>In the returned ProblemDetails structure, the "detail" attribute should convey more information about the error.</w:t>
            </w:r>
          </w:p>
        </w:tc>
      </w:tr>
    </w:tbl>
    <w:p w14:paraId="4EBA8F36" w14:textId="77777777" w:rsidR="00D7678D" w:rsidRPr="008069E3" w:rsidRDefault="00D7678D" w:rsidP="00D7678D"/>
    <w:p w14:paraId="34E0BECD" w14:textId="6EC67670" w:rsidR="00CD2581" w:rsidRPr="008069E3" w:rsidRDefault="00CD2581" w:rsidP="00CD2581">
      <w:pPr>
        <w:pStyle w:val="Heading4"/>
      </w:pPr>
      <w:bookmarkStart w:id="461" w:name="_Toc106007708"/>
      <w:bookmarkStart w:id="462" w:name="_Toc106088466"/>
      <w:bookmarkStart w:id="463" w:name="_Toc106190959"/>
      <w:r w:rsidRPr="008069E3">
        <w:t>7.5.3.5</w:t>
      </w:r>
      <w:r w:rsidRPr="008069E3">
        <w:tab/>
        <w:t>DELETE</w:t>
      </w:r>
      <w:bookmarkEnd w:id="461"/>
      <w:bookmarkEnd w:id="462"/>
      <w:bookmarkEnd w:id="463"/>
    </w:p>
    <w:p w14:paraId="2D0499F6" w14:textId="43C82D91" w:rsidR="00CD2581" w:rsidRPr="008069E3" w:rsidRDefault="00CD2581" w:rsidP="00CD2581">
      <w:r w:rsidRPr="008069E3">
        <w:t>Not applicable.</w:t>
      </w:r>
    </w:p>
    <w:p w14:paraId="0B855D81" w14:textId="787B9B92" w:rsidR="00CD2581" w:rsidRPr="008069E3" w:rsidRDefault="00CD2581" w:rsidP="00CD2581">
      <w:pPr>
        <w:pStyle w:val="Heading2"/>
      </w:pPr>
      <w:bookmarkStart w:id="464" w:name="_Toc106007709"/>
      <w:bookmarkStart w:id="465" w:name="_Toc106088467"/>
      <w:bookmarkStart w:id="466" w:name="_Toc106190960"/>
      <w:r w:rsidRPr="008069E3">
        <w:t>7.6</w:t>
      </w:r>
      <w:r w:rsidRPr="008069E3">
        <w:tab/>
        <w:t>Resource: existing subscription</w:t>
      </w:r>
      <w:bookmarkEnd w:id="464"/>
      <w:bookmarkEnd w:id="465"/>
      <w:bookmarkEnd w:id="466"/>
    </w:p>
    <w:p w14:paraId="1660D949" w14:textId="49C3AE78" w:rsidR="00CD2581" w:rsidRPr="008069E3" w:rsidRDefault="00CD2581" w:rsidP="00CD2581">
      <w:pPr>
        <w:pStyle w:val="Heading3"/>
      </w:pPr>
      <w:bookmarkStart w:id="467" w:name="_Toc106007710"/>
      <w:bookmarkStart w:id="468" w:name="_Toc106088468"/>
      <w:bookmarkStart w:id="469" w:name="_Toc106190961"/>
      <w:r w:rsidRPr="008069E3">
        <w:t>7.6.1</w:t>
      </w:r>
      <w:r w:rsidRPr="008069E3">
        <w:tab/>
        <w:t>Description</w:t>
      </w:r>
      <w:bookmarkEnd w:id="467"/>
      <w:bookmarkEnd w:id="468"/>
      <w:bookmarkEnd w:id="469"/>
    </w:p>
    <w:p w14:paraId="1C7C7A92" w14:textId="77777777" w:rsidR="00CD2581" w:rsidRPr="008069E3" w:rsidRDefault="00CD2581" w:rsidP="00CD2581">
      <w:r w:rsidRPr="008069E3">
        <w:t>This resource represents a subscription that the client has created to receive WLAN event notifications.</w:t>
      </w:r>
    </w:p>
    <w:p w14:paraId="6E76FD97" w14:textId="68A8D054" w:rsidR="00CD2581" w:rsidRPr="008069E3" w:rsidRDefault="00CD2581" w:rsidP="00CD2581">
      <w:pPr>
        <w:pStyle w:val="Heading3"/>
      </w:pPr>
      <w:bookmarkStart w:id="470" w:name="_Toc106007711"/>
      <w:bookmarkStart w:id="471" w:name="_Toc106088469"/>
      <w:bookmarkStart w:id="472" w:name="_Toc106190962"/>
      <w:r w:rsidRPr="008069E3">
        <w:t>7.6.2</w:t>
      </w:r>
      <w:r w:rsidRPr="008069E3">
        <w:tab/>
        <w:t>Resource definition</w:t>
      </w:r>
      <w:bookmarkEnd w:id="470"/>
      <w:bookmarkEnd w:id="471"/>
      <w:bookmarkEnd w:id="472"/>
    </w:p>
    <w:p w14:paraId="65EB7FCA" w14:textId="77318E4D" w:rsidR="00CD2581" w:rsidRPr="008069E3" w:rsidRDefault="00CD2581" w:rsidP="00CD2581">
      <w:pPr>
        <w:rPr>
          <w:b/>
        </w:rPr>
      </w:pPr>
      <w:r w:rsidRPr="008069E3">
        <w:t xml:space="preserve">Resource URI: </w:t>
      </w:r>
      <w:r w:rsidRPr="008069E3">
        <w:rPr>
          <w:b/>
        </w:rPr>
        <w:t>{apiRoot}/</w:t>
      </w:r>
      <w:r w:rsidR="004F60A4" w:rsidRPr="008069E3">
        <w:rPr>
          <w:b/>
        </w:rPr>
        <w:t>wai</w:t>
      </w:r>
      <w:r w:rsidRPr="008069E3">
        <w:rPr>
          <w:b/>
        </w:rPr>
        <w:t>/v</w:t>
      </w:r>
      <w:r w:rsidR="009F7410" w:rsidRPr="008069E3">
        <w:rPr>
          <w:b/>
        </w:rPr>
        <w:t>2</w:t>
      </w:r>
      <w:r w:rsidRPr="008069E3">
        <w:rPr>
          <w:b/>
        </w:rPr>
        <w:t>/subscriptions/{subscriptionId}</w:t>
      </w:r>
    </w:p>
    <w:p w14:paraId="169264FE" w14:textId="44DF57EC" w:rsidR="00CD2581" w:rsidRPr="00A731BE" w:rsidRDefault="00CD2581" w:rsidP="00A731BE">
      <w:r w:rsidRPr="00A731BE">
        <w:t xml:space="preserve">This resource shall support the resource URI variables defined in </w:t>
      </w:r>
      <w:r w:rsidR="00D844C3" w:rsidRPr="00A731BE">
        <w:t xml:space="preserve">Table </w:t>
      </w:r>
      <w:r w:rsidRPr="00A731BE">
        <w:t>7.6.2-1.</w:t>
      </w:r>
    </w:p>
    <w:p w14:paraId="09391A60" w14:textId="2C691D95" w:rsidR="00CD2581" w:rsidRPr="008069E3" w:rsidRDefault="00CD2581" w:rsidP="00CD2581">
      <w:pPr>
        <w:pStyle w:val="TH"/>
      </w:pPr>
      <w:r w:rsidRPr="008069E3">
        <w:t xml:space="preserve">Table 7.6.2-1: Resource URI variables for resource </w:t>
      </w:r>
      <w:r w:rsidR="00D7678D" w:rsidRPr="008069E3">
        <w:t>"</w:t>
      </w:r>
      <w:r w:rsidRPr="008069E3">
        <w:t>existing subscription</w:t>
      </w:r>
      <w:r w:rsidR="00D7678D" w:rsidRPr="008069E3">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90"/>
        <w:gridCol w:w="8339"/>
      </w:tblGrid>
      <w:tr w:rsidR="00945CEC" w:rsidRPr="008069E3" w14:paraId="11D0A47E" w14:textId="77777777" w:rsidTr="00945CEC">
        <w:trPr>
          <w:jc w:val="center"/>
        </w:trPr>
        <w:tc>
          <w:tcPr>
            <w:tcW w:w="670" w:type="pct"/>
            <w:tcBorders>
              <w:top w:val="single" w:sz="4" w:space="0" w:color="auto"/>
              <w:left w:val="single" w:sz="4" w:space="0" w:color="auto"/>
              <w:bottom w:val="single" w:sz="4" w:space="0" w:color="auto"/>
              <w:right w:val="single" w:sz="4" w:space="0" w:color="auto"/>
            </w:tcBorders>
            <w:shd w:val="clear" w:color="auto" w:fill="CCCCCC"/>
          </w:tcPr>
          <w:p w14:paraId="2107A4EC" w14:textId="77777777" w:rsidR="00945CEC" w:rsidRPr="008069E3" w:rsidRDefault="00945CEC" w:rsidP="002E494C">
            <w:pPr>
              <w:pStyle w:val="TAH"/>
            </w:pPr>
            <w:r w:rsidRPr="008069E3">
              <w:t>Name</w:t>
            </w:r>
          </w:p>
        </w:tc>
        <w:tc>
          <w:tcPr>
            <w:tcW w:w="4330" w:type="pct"/>
            <w:tcBorders>
              <w:top w:val="single" w:sz="4" w:space="0" w:color="auto"/>
              <w:left w:val="single" w:sz="4" w:space="0" w:color="auto"/>
              <w:bottom w:val="single" w:sz="4" w:space="0" w:color="auto"/>
              <w:right w:val="single" w:sz="4" w:space="0" w:color="auto"/>
            </w:tcBorders>
            <w:shd w:val="clear" w:color="auto" w:fill="CCCCCC"/>
            <w:vAlign w:val="center"/>
          </w:tcPr>
          <w:p w14:paraId="3D4EC461" w14:textId="77777777" w:rsidR="00945CEC" w:rsidRPr="008069E3" w:rsidRDefault="00945CEC" w:rsidP="002E494C">
            <w:pPr>
              <w:pStyle w:val="TAH"/>
            </w:pPr>
            <w:r w:rsidRPr="008069E3">
              <w:t>Definition</w:t>
            </w:r>
          </w:p>
        </w:tc>
      </w:tr>
      <w:tr w:rsidR="00945CEC" w:rsidRPr="008069E3" w14:paraId="691FE349" w14:textId="77777777" w:rsidTr="00945CEC">
        <w:trPr>
          <w:jc w:val="center"/>
        </w:trPr>
        <w:tc>
          <w:tcPr>
            <w:tcW w:w="670" w:type="pct"/>
            <w:tcBorders>
              <w:top w:val="single" w:sz="4" w:space="0" w:color="auto"/>
              <w:left w:val="single" w:sz="4" w:space="0" w:color="auto"/>
              <w:bottom w:val="single" w:sz="4" w:space="0" w:color="auto"/>
              <w:right w:val="single" w:sz="4" w:space="0" w:color="auto"/>
            </w:tcBorders>
          </w:tcPr>
          <w:p w14:paraId="0C4334CB" w14:textId="246C59FB" w:rsidR="00945CEC" w:rsidRPr="008069E3" w:rsidRDefault="00945CEC" w:rsidP="00945CEC">
            <w:pPr>
              <w:pStyle w:val="TAL"/>
            </w:pPr>
            <w:r w:rsidRPr="008069E3">
              <w:t>apiRoot</w:t>
            </w:r>
          </w:p>
        </w:tc>
        <w:tc>
          <w:tcPr>
            <w:tcW w:w="4330" w:type="pct"/>
            <w:tcBorders>
              <w:top w:val="single" w:sz="4" w:space="0" w:color="auto"/>
              <w:left w:val="single" w:sz="4" w:space="0" w:color="auto"/>
              <w:bottom w:val="single" w:sz="4" w:space="0" w:color="auto"/>
              <w:right w:val="single" w:sz="4" w:space="0" w:color="auto"/>
            </w:tcBorders>
            <w:vAlign w:val="center"/>
          </w:tcPr>
          <w:p w14:paraId="094CFA02" w14:textId="6BC4C6C6" w:rsidR="00945CEC" w:rsidRPr="008069E3" w:rsidRDefault="00945CEC" w:rsidP="00945CEC">
            <w:pPr>
              <w:pStyle w:val="TAL"/>
            </w:pPr>
            <w:r w:rsidRPr="008069E3">
              <w:t>See clause 7.2.</w:t>
            </w:r>
          </w:p>
        </w:tc>
      </w:tr>
      <w:tr w:rsidR="00945CEC" w:rsidRPr="008069E3" w14:paraId="07C78E94" w14:textId="77777777" w:rsidTr="00945CEC">
        <w:trPr>
          <w:jc w:val="center"/>
        </w:trPr>
        <w:tc>
          <w:tcPr>
            <w:tcW w:w="670" w:type="pct"/>
            <w:tcBorders>
              <w:top w:val="single" w:sz="4" w:space="0" w:color="auto"/>
              <w:left w:val="single" w:sz="4" w:space="0" w:color="auto"/>
              <w:bottom w:val="single" w:sz="4" w:space="0" w:color="auto"/>
              <w:right w:val="single" w:sz="4" w:space="0" w:color="auto"/>
            </w:tcBorders>
          </w:tcPr>
          <w:p w14:paraId="191A18D7" w14:textId="770A9CE7" w:rsidR="00945CEC" w:rsidRPr="008069E3" w:rsidRDefault="00945CEC" w:rsidP="00945CEC">
            <w:pPr>
              <w:pStyle w:val="TAL"/>
            </w:pPr>
            <w:r w:rsidRPr="008069E3">
              <w:t>subscriptionId</w:t>
            </w:r>
          </w:p>
        </w:tc>
        <w:tc>
          <w:tcPr>
            <w:tcW w:w="4330" w:type="pct"/>
            <w:tcBorders>
              <w:top w:val="single" w:sz="4" w:space="0" w:color="auto"/>
              <w:left w:val="single" w:sz="4" w:space="0" w:color="auto"/>
              <w:bottom w:val="single" w:sz="4" w:space="0" w:color="auto"/>
              <w:right w:val="single" w:sz="4" w:space="0" w:color="auto"/>
            </w:tcBorders>
            <w:vAlign w:val="center"/>
          </w:tcPr>
          <w:p w14:paraId="1937ABD3" w14:textId="7E220BF4" w:rsidR="00945CEC" w:rsidRPr="008069E3" w:rsidRDefault="00945CEC" w:rsidP="00945CEC">
            <w:pPr>
              <w:pStyle w:val="TAL"/>
            </w:pPr>
            <w:r w:rsidRPr="008069E3">
              <w:t xml:space="preserve">Refers to </w:t>
            </w:r>
            <w:r w:rsidR="00481D04" w:rsidRPr="008069E3">
              <w:t xml:space="preserve">a </w:t>
            </w:r>
            <w:r w:rsidRPr="008069E3">
              <w:t xml:space="preserve">created subscription, where the WLAN Access Information API allocates a unique resource name for </w:t>
            </w:r>
            <w:r w:rsidR="009F7CD2" w:rsidRPr="008069E3">
              <w:t xml:space="preserve">this </w:t>
            </w:r>
            <w:r w:rsidRPr="008069E3">
              <w:t>subscription</w:t>
            </w:r>
            <w:r w:rsidR="00481D04" w:rsidRPr="008069E3">
              <w:t xml:space="preserve"> and indicate</w:t>
            </w:r>
            <w:r w:rsidR="00380B22" w:rsidRPr="008069E3">
              <w:t>s</w:t>
            </w:r>
            <w:r w:rsidR="00481D04" w:rsidRPr="008069E3">
              <w:t xml:space="preserve"> the resource name in the </w:t>
            </w:r>
            <w:r w:rsidR="005D0CF2">
              <w:t>"</w:t>
            </w:r>
            <w:r w:rsidR="00481D04" w:rsidRPr="008069E3">
              <w:t>self</w:t>
            </w:r>
            <w:r w:rsidR="005D0CF2">
              <w:t>"</w:t>
            </w:r>
            <w:r w:rsidR="00481D04" w:rsidRPr="008069E3">
              <w:t xml:space="preserve"> attribute of the </w:t>
            </w:r>
            <w:r w:rsidR="009F7CD2" w:rsidRPr="008069E3">
              <w:t>subscription type</w:t>
            </w:r>
            <w:r w:rsidR="00481D04" w:rsidRPr="008069E3">
              <w:t xml:space="preserve"> (clause</w:t>
            </w:r>
            <w:r w:rsidR="00EA27FE" w:rsidRPr="00C219C8">
              <w:t>s</w:t>
            </w:r>
            <w:r w:rsidR="00481D04" w:rsidRPr="008069E3">
              <w:t xml:space="preserve"> 6.</w:t>
            </w:r>
            <w:r w:rsidR="009F7CD2" w:rsidRPr="008069E3">
              <w:t>3.2, 6.3.3 and 6.3.5</w:t>
            </w:r>
            <w:r w:rsidR="00481D04" w:rsidRPr="008069E3">
              <w:t>).</w:t>
            </w:r>
            <w:r w:rsidRPr="008069E3">
              <w:t xml:space="preserve"> The resource name can be used to identify the resource.</w:t>
            </w:r>
          </w:p>
        </w:tc>
      </w:tr>
    </w:tbl>
    <w:p w14:paraId="0C9E73CE" w14:textId="77777777" w:rsidR="00CD2581" w:rsidRPr="008069E3" w:rsidRDefault="00CD2581" w:rsidP="00CD2581"/>
    <w:p w14:paraId="35CD6035" w14:textId="0AFE3FF2" w:rsidR="00CD2581" w:rsidRPr="008069E3" w:rsidRDefault="00CD2581" w:rsidP="00CD2581">
      <w:pPr>
        <w:pStyle w:val="Heading3"/>
      </w:pPr>
      <w:bookmarkStart w:id="473" w:name="_Toc106007712"/>
      <w:bookmarkStart w:id="474" w:name="_Toc106088470"/>
      <w:bookmarkStart w:id="475" w:name="_Toc106190963"/>
      <w:r w:rsidRPr="008069E3">
        <w:t>7.6.3</w:t>
      </w:r>
      <w:r w:rsidRPr="008069E3">
        <w:tab/>
        <w:t>Resource methods</w:t>
      </w:r>
      <w:bookmarkEnd w:id="473"/>
      <w:bookmarkEnd w:id="474"/>
      <w:bookmarkEnd w:id="475"/>
    </w:p>
    <w:p w14:paraId="22F097D7" w14:textId="56D19605" w:rsidR="00CD2581" w:rsidRPr="008069E3" w:rsidRDefault="00CD2581" w:rsidP="00CD2581">
      <w:pPr>
        <w:pStyle w:val="Heading4"/>
      </w:pPr>
      <w:bookmarkStart w:id="476" w:name="_Toc106007713"/>
      <w:bookmarkStart w:id="477" w:name="_Toc106088471"/>
      <w:bookmarkStart w:id="478" w:name="_Toc106190964"/>
      <w:r w:rsidRPr="008069E3">
        <w:t>7.6.3.1</w:t>
      </w:r>
      <w:r w:rsidRPr="008069E3">
        <w:tab/>
        <w:t>GET</w:t>
      </w:r>
      <w:bookmarkEnd w:id="476"/>
      <w:bookmarkEnd w:id="477"/>
      <w:bookmarkEnd w:id="478"/>
    </w:p>
    <w:p w14:paraId="02FDCAA2" w14:textId="77777777" w:rsidR="00CD2581" w:rsidRPr="008069E3" w:rsidRDefault="00CD2581" w:rsidP="00CD2581">
      <w:r w:rsidRPr="008069E3">
        <w:t>The GET method is used to retrieve information about this subscription. Upon success, the response contains entity body with the data type describing the subscription.</w:t>
      </w:r>
    </w:p>
    <w:p w14:paraId="5D534CD1" w14:textId="478B2339" w:rsidR="00CD2581" w:rsidRPr="008069E3" w:rsidRDefault="00CD2581" w:rsidP="00CD2581">
      <w:r w:rsidRPr="008069E3">
        <w:t xml:space="preserve">This method shall support the URI query parameters, request and response data structures, and response codes, as specified in </w:t>
      </w:r>
      <w:r w:rsidR="00D844C3" w:rsidRPr="008069E3">
        <w:t xml:space="preserve">Tables </w:t>
      </w:r>
      <w:r w:rsidRPr="008069E3">
        <w:rPr>
          <w:lang w:eastAsia="ko-KR"/>
        </w:rPr>
        <w:t>7.6.3</w:t>
      </w:r>
      <w:r w:rsidRPr="008069E3">
        <w:t xml:space="preserve">.1-1 and </w:t>
      </w:r>
      <w:r w:rsidRPr="008069E3">
        <w:rPr>
          <w:lang w:eastAsia="ko-KR"/>
        </w:rPr>
        <w:t>7.6.3</w:t>
      </w:r>
      <w:r w:rsidRPr="008069E3">
        <w:t>.1-2.</w:t>
      </w:r>
    </w:p>
    <w:p w14:paraId="5FB6CEF5" w14:textId="2ED2A52D" w:rsidR="00CD2581" w:rsidRPr="008069E3" w:rsidRDefault="00CD2581" w:rsidP="00CD2581">
      <w:pPr>
        <w:pStyle w:val="TH"/>
      </w:pPr>
      <w:r w:rsidRPr="008069E3">
        <w:t>Table 7.6.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585"/>
      </w:tblGrid>
      <w:tr w:rsidR="008C0D70" w:rsidRPr="008069E3" w14:paraId="0026D961" w14:textId="77777777" w:rsidTr="002635A2">
        <w:trPr>
          <w:jc w:val="center"/>
        </w:trPr>
        <w:tc>
          <w:tcPr>
            <w:tcW w:w="863" w:type="pct"/>
            <w:tcBorders>
              <w:top w:val="single" w:sz="4" w:space="0" w:color="auto"/>
              <w:left w:val="single" w:sz="4" w:space="0" w:color="auto"/>
              <w:bottom w:val="single" w:sz="4" w:space="0" w:color="auto"/>
              <w:right w:val="single" w:sz="4" w:space="0" w:color="auto"/>
            </w:tcBorders>
            <w:shd w:val="clear" w:color="auto" w:fill="CCCCCC"/>
          </w:tcPr>
          <w:p w14:paraId="3DDC4B24" w14:textId="77777777" w:rsidR="008C0D70" w:rsidRPr="008069E3" w:rsidRDefault="008C0D70" w:rsidP="002E494C">
            <w:pPr>
              <w:pStyle w:val="TAH"/>
            </w:pPr>
            <w:r w:rsidRPr="008069E3">
              <w:t>Name</w:t>
            </w:r>
          </w:p>
        </w:tc>
        <w:tc>
          <w:tcPr>
            <w:tcW w:w="544" w:type="pct"/>
            <w:tcBorders>
              <w:top w:val="single" w:sz="4" w:space="0" w:color="auto"/>
              <w:left w:val="single" w:sz="4" w:space="0" w:color="auto"/>
              <w:bottom w:val="single" w:sz="4" w:space="0" w:color="auto"/>
              <w:right w:val="single" w:sz="4" w:space="0" w:color="auto"/>
            </w:tcBorders>
            <w:shd w:val="clear" w:color="auto" w:fill="CCCCCC"/>
          </w:tcPr>
          <w:p w14:paraId="473B7813" w14:textId="77777777" w:rsidR="008C0D70" w:rsidRPr="008069E3" w:rsidRDefault="008C0D70" w:rsidP="002E494C">
            <w:pPr>
              <w:pStyle w:val="TAH"/>
            </w:pPr>
            <w:r w:rsidRPr="008069E3">
              <w:t>Data type</w:t>
            </w:r>
          </w:p>
        </w:tc>
        <w:tc>
          <w:tcPr>
            <w:tcW w:w="607" w:type="pct"/>
            <w:tcBorders>
              <w:top w:val="single" w:sz="4" w:space="0" w:color="auto"/>
              <w:left w:val="single" w:sz="4" w:space="0" w:color="auto"/>
              <w:bottom w:val="single" w:sz="4" w:space="0" w:color="auto"/>
              <w:right w:val="single" w:sz="4" w:space="0" w:color="auto"/>
            </w:tcBorders>
            <w:shd w:val="clear" w:color="auto" w:fill="CCCCCC"/>
          </w:tcPr>
          <w:p w14:paraId="4F7A3C21" w14:textId="77777777" w:rsidR="008C0D70" w:rsidRPr="008069E3" w:rsidRDefault="008C0D70" w:rsidP="002E494C">
            <w:pPr>
              <w:pStyle w:val="TAH"/>
            </w:pPr>
            <w:r w:rsidRPr="008069E3">
              <w:t>Cardinality</w:t>
            </w:r>
          </w:p>
        </w:tc>
        <w:tc>
          <w:tcPr>
            <w:tcW w:w="2986" w:type="pct"/>
            <w:tcBorders>
              <w:top w:val="single" w:sz="4" w:space="0" w:color="auto"/>
              <w:left w:val="single" w:sz="4" w:space="0" w:color="auto"/>
              <w:bottom w:val="single" w:sz="4" w:space="0" w:color="auto"/>
              <w:right w:val="single" w:sz="4" w:space="0" w:color="auto"/>
            </w:tcBorders>
            <w:shd w:val="clear" w:color="auto" w:fill="CCCCCC"/>
            <w:vAlign w:val="center"/>
          </w:tcPr>
          <w:p w14:paraId="1F61A5EB" w14:textId="77777777" w:rsidR="008C0D70" w:rsidRPr="008069E3" w:rsidRDefault="008C0D70" w:rsidP="002E494C">
            <w:pPr>
              <w:pStyle w:val="TAH"/>
            </w:pPr>
            <w:r w:rsidRPr="008069E3">
              <w:t>Remarks</w:t>
            </w:r>
          </w:p>
        </w:tc>
      </w:tr>
      <w:tr w:rsidR="008C0D70" w:rsidRPr="008069E3" w14:paraId="54146997" w14:textId="77777777" w:rsidTr="002635A2">
        <w:trPr>
          <w:jc w:val="center"/>
        </w:trPr>
        <w:tc>
          <w:tcPr>
            <w:tcW w:w="863" w:type="pct"/>
            <w:tcBorders>
              <w:top w:val="single" w:sz="4" w:space="0" w:color="auto"/>
              <w:left w:val="single" w:sz="4" w:space="0" w:color="auto"/>
              <w:bottom w:val="single" w:sz="4" w:space="0" w:color="auto"/>
              <w:right w:val="single" w:sz="4" w:space="0" w:color="auto"/>
            </w:tcBorders>
          </w:tcPr>
          <w:p w14:paraId="6D6E09C5" w14:textId="03D473F6" w:rsidR="008C0D70" w:rsidRPr="008069E3" w:rsidRDefault="008C0D70" w:rsidP="002E494C">
            <w:pPr>
              <w:pStyle w:val="TAL"/>
            </w:pPr>
            <w:r w:rsidRPr="008069E3">
              <w:t>n/a</w:t>
            </w:r>
          </w:p>
        </w:tc>
        <w:tc>
          <w:tcPr>
            <w:tcW w:w="544" w:type="pct"/>
            <w:tcBorders>
              <w:top w:val="single" w:sz="4" w:space="0" w:color="auto"/>
              <w:left w:val="single" w:sz="4" w:space="0" w:color="auto"/>
              <w:bottom w:val="single" w:sz="4" w:space="0" w:color="auto"/>
              <w:right w:val="single" w:sz="4" w:space="0" w:color="auto"/>
            </w:tcBorders>
          </w:tcPr>
          <w:p w14:paraId="3179B8DD" w14:textId="47C03DDD" w:rsidR="008C0D70" w:rsidRPr="008069E3" w:rsidRDefault="008C0D70" w:rsidP="002E494C">
            <w:pPr>
              <w:pStyle w:val="TAL"/>
            </w:pPr>
          </w:p>
        </w:tc>
        <w:tc>
          <w:tcPr>
            <w:tcW w:w="607" w:type="pct"/>
            <w:tcBorders>
              <w:top w:val="single" w:sz="4" w:space="0" w:color="auto"/>
              <w:left w:val="single" w:sz="4" w:space="0" w:color="auto"/>
              <w:bottom w:val="single" w:sz="4" w:space="0" w:color="auto"/>
              <w:right w:val="single" w:sz="4" w:space="0" w:color="auto"/>
            </w:tcBorders>
          </w:tcPr>
          <w:p w14:paraId="25B5C689" w14:textId="562E42A9" w:rsidR="008C0D70" w:rsidRPr="008069E3" w:rsidRDefault="008C0D70" w:rsidP="002E494C">
            <w:pPr>
              <w:pStyle w:val="TAL"/>
            </w:pPr>
          </w:p>
        </w:tc>
        <w:tc>
          <w:tcPr>
            <w:tcW w:w="2986" w:type="pct"/>
            <w:tcBorders>
              <w:top w:val="single" w:sz="4" w:space="0" w:color="auto"/>
              <w:left w:val="single" w:sz="4" w:space="0" w:color="auto"/>
              <w:bottom w:val="single" w:sz="4" w:space="0" w:color="auto"/>
              <w:right w:val="single" w:sz="4" w:space="0" w:color="auto"/>
            </w:tcBorders>
            <w:vAlign w:val="center"/>
          </w:tcPr>
          <w:p w14:paraId="018B3246" w14:textId="763479B6" w:rsidR="008C0D70" w:rsidRPr="008069E3" w:rsidRDefault="008C0D70" w:rsidP="008C0D70">
            <w:pPr>
              <w:pStyle w:val="TAL"/>
            </w:pPr>
          </w:p>
        </w:tc>
      </w:tr>
    </w:tbl>
    <w:p w14:paraId="50FB997D" w14:textId="77777777" w:rsidR="00CD2581" w:rsidRPr="008069E3" w:rsidRDefault="00CD2581" w:rsidP="00CD2581"/>
    <w:p w14:paraId="5F3C3842" w14:textId="1E49A788" w:rsidR="00CD2581" w:rsidRPr="008069E3" w:rsidRDefault="00CD2581" w:rsidP="00CD2581">
      <w:pPr>
        <w:pStyle w:val="TH"/>
      </w:pPr>
      <w:r w:rsidRPr="008069E3">
        <w:t>Table 7.6.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5"/>
        <w:gridCol w:w="2220"/>
        <w:gridCol w:w="1080"/>
        <w:gridCol w:w="1348"/>
        <w:gridCol w:w="3858"/>
      </w:tblGrid>
      <w:tr w:rsidR="00016F5C" w:rsidRPr="008069E3" w14:paraId="1148F1E9" w14:textId="77777777" w:rsidTr="00883FB8">
        <w:trPr>
          <w:jc w:val="center"/>
        </w:trPr>
        <w:tc>
          <w:tcPr>
            <w:tcW w:w="533" w:type="pct"/>
            <w:vMerge w:val="restart"/>
            <w:shd w:val="clear" w:color="auto" w:fill="BFBFBF"/>
            <w:vAlign w:val="center"/>
          </w:tcPr>
          <w:p w14:paraId="244732BD" w14:textId="19E5F7E9" w:rsidR="00CD2581" w:rsidRPr="008069E3" w:rsidRDefault="00CD2581" w:rsidP="004F0580">
            <w:pPr>
              <w:pStyle w:val="TAH"/>
              <w:keepNext w:val="0"/>
              <w:keepLines w:val="0"/>
            </w:pPr>
            <w:r w:rsidRPr="008069E3">
              <w:t>Request</w:t>
            </w:r>
            <w:r w:rsidR="00681BB7" w:rsidRPr="008069E3">
              <w:t xml:space="preserve"> </w:t>
            </w:r>
            <w:r w:rsidRPr="008069E3">
              <w:t>body</w:t>
            </w:r>
          </w:p>
        </w:tc>
        <w:tc>
          <w:tcPr>
            <w:tcW w:w="1166" w:type="pct"/>
            <w:shd w:val="clear" w:color="auto" w:fill="CCCCCC"/>
          </w:tcPr>
          <w:p w14:paraId="5A7252AD" w14:textId="73234746" w:rsidR="00CD2581" w:rsidRPr="008069E3" w:rsidRDefault="00CD2581" w:rsidP="004F0580">
            <w:pPr>
              <w:pStyle w:val="TAH"/>
              <w:keepNext w:val="0"/>
              <w:keepLines w:val="0"/>
            </w:pPr>
            <w:r w:rsidRPr="008069E3">
              <w:t>Data</w:t>
            </w:r>
            <w:r w:rsidR="00681BB7" w:rsidRPr="008069E3">
              <w:t xml:space="preserve"> </w:t>
            </w:r>
            <w:r w:rsidRPr="008069E3">
              <w:t>type</w:t>
            </w:r>
          </w:p>
        </w:tc>
        <w:tc>
          <w:tcPr>
            <w:tcW w:w="567" w:type="pct"/>
            <w:shd w:val="clear" w:color="auto" w:fill="CCCCCC"/>
          </w:tcPr>
          <w:p w14:paraId="6EDAA4C4" w14:textId="77777777" w:rsidR="00CD2581" w:rsidRPr="008069E3" w:rsidRDefault="00CD2581" w:rsidP="004F0580">
            <w:pPr>
              <w:pStyle w:val="TAH"/>
              <w:keepNext w:val="0"/>
              <w:keepLines w:val="0"/>
            </w:pPr>
            <w:r w:rsidRPr="008069E3">
              <w:t>Cardinality</w:t>
            </w:r>
          </w:p>
        </w:tc>
        <w:tc>
          <w:tcPr>
            <w:tcW w:w="2734" w:type="pct"/>
            <w:gridSpan w:val="2"/>
            <w:shd w:val="clear" w:color="auto" w:fill="CCCCCC"/>
          </w:tcPr>
          <w:p w14:paraId="54EFDEF3" w14:textId="77777777" w:rsidR="00CD2581" w:rsidRPr="008069E3" w:rsidRDefault="00CD2581" w:rsidP="004F0580">
            <w:pPr>
              <w:pStyle w:val="TAH"/>
              <w:keepNext w:val="0"/>
              <w:keepLines w:val="0"/>
            </w:pPr>
            <w:r w:rsidRPr="008069E3">
              <w:t>Remarks</w:t>
            </w:r>
          </w:p>
        </w:tc>
      </w:tr>
      <w:tr w:rsidR="00016F5C" w:rsidRPr="008069E3" w14:paraId="11B9E90D" w14:textId="77777777" w:rsidTr="00883FB8">
        <w:trPr>
          <w:jc w:val="center"/>
        </w:trPr>
        <w:tc>
          <w:tcPr>
            <w:tcW w:w="533" w:type="pct"/>
            <w:vMerge/>
            <w:tcBorders>
              <w:bottom w:val="single" w:sz="4" w:space="0" w:color="auto"/>
            </w:tcBorders>
            <w:shd w:val="clear" w:color="auto" w:fill="BFBFBF"/>
            <w:vAlign w:val="center"/>
          </w:tcPr>
          <w:p w14:paraId="3675451F" w14:textId="77777777" w:rsidR="00CD2581" w:rsidRPr="008069E3" w:rsidRDefault="00CD2581" w:rsidP="004F0580">
            <w:pPr>
              <w:pStyle w:val="TAL"/>
              <w:keepNext w:val="0"/>
              <w:keepLines w:val="0"/>
              <w:jc w:val="center"/>
            </w:pPr>
          </w:p>
        </w:tc>
        <w:tc>
          <w:tcPr>
            <w:tcW w:w="1166" w:type="pct"/>
            <w:tcBorders>
              <w:bottom w:val="single" w:sz="4" w:space="0" w:color="auto"/>
            </w:tcBorders>
            <w:shd w:val="clear" w:color="auto" w:fill="auto"/>
          </w:tcPr>
          <w:p w14:paraId="4BE9890F" w14:textId="77777777" w:rsidR="00CD2581" w:rsidRPr="008069E3" w:rsidRDefault="00CD2581" w:rsidP="004F0580">
            <w:pPr>
              <w:pStyle w:val="TAL"/>
              <w:keepNext w:val="0"/>
              <w:keepLines w:val="0"/>
            </w:pPr>
            <w:r w:rsidRPr="008069E3">
              <w:t>n/a</w:t>
            </w:r>
          </w:p>
        </w:tc>
        <w:tc>
          <w:tcPr>
            <w:tcW w:w="567" w:type="pct"/>
            <w:tcBorders>
              <w:bottom w:val="single" w:sz="4" w:space="0" w:color="auto"/>
            </w:tcBorders>
          </w:tcPr>
          <w:p w14:paraId="593BD346" w14:textId="77777777" w:rsidR="00CD2581" w:rsidRPr="008069E3" w:rsidRDefault="00CD2581" w:rsidP="004F0580">
            <w:pPr>
              <w:pStyle w:val="TAL"/>
              <w:keepNext w:val="0"/>
              <w:keepLines w:val="0"/>
            </w:pPr>
          </w:p>
        </w:tc>
        <w:tc>
          <w:tcPr>
            <w:tcW w:w="2734" w:type="pct"/>
            <w:gridSpan w:val="2"/>
            <w:tcBorders>
              <w:bottom w:val="single" w:sz="4" w:space="0" w:color="auto"/>
            </w:tcBorders>
          </w:tcPr>
          <w:p w14:paraId="67250190" w14:textId="77777777" w:rsidR="00CD2581" w:rsidRPr="008069E3" w:rsidRDefault="00CD2581" w:rsidP="004F0580">
            <w:pPr>
              <w:pStyle w:val="TAL"/>
              <w:keepNext w:val="0"/>
              <w:keepLines w:val="0"/>
            </w:pPr>
          </w:p>
        </w:tc>
      </w:tr>
      <w:tr w:rsidR="00016F5C" w:rsidRPr="008069E3" w14:paraId="73CD64EC" w14:textId="77777777" w:rsidTr="00883FB8">
        <w:trPr>
          <w:jc w:val="center"/>
        </w:trPr>
        <w:tc>
          <w:tcPr>
            <w:tcW w:w="533" w:type="pct"/>
            <w:vMerge w:val="restart"/>
            <w:shd w:val="clear" w:color="auto" w:fill="BFBFBF"/>
            <w:vAlign w:val="center"/>
          </w:tcPr>
          <w:p w14:paraId="242E553E" w14:textId="5B0B7894" w:rsidR="006C05FF" w:rsidRPr="008069E3" w:rsidRDefault="006C05FF" w:rsidP="004F0580">
            <w:pPr>
              <w:pStyle w:val="TAH"/>
              <w:keepNext w:val="0"/>
              <w:keepLines w:val="0"/>
            </w:pPr>
            <w:r w:rsidRPr="008069E3">
              <w:t>Response body</w:t>
            </w:r>
          </w:p>
        </w:tc>
        <w:tc>
          <w:tcPr>
            <w:tcW w:w="1166" w:type="pct"/>
            <w:shd w:val="clear" w:color="auto" w:fill="BFBFBF"/>
          </w:tcPr>
          <w:p w14:paraId="2088E3DF" w14:textId="286F0D3A" w:rsidR="006C05FF" w:rsidRPr="008069E3" w:rsidRDefault="006C05FF" w:rsidP="004F0580">
            <w:pPr>
              <w:pStyle w:val="TAH"/>
              <w:keepNext w:val="0"/>
              <w:keepLines w:val="0"/>
            </w:pPr>
            <w:r w:rsidRPr="008069E3">
              <w:t>Data type</w:t>
            </w:r>
          </w:p>
        </w:tc>
        <w:tc>
          <w:tcPr>
            <w:tcW w:w="567" w:type="pct"/>
            <w:shd w:val="clear" w:color="auto" w:fill="BFBFBF"/>
          </w:tcPr>
          <w:p w14:paraId="3E9AAC44" w14:textId="77777777" w:rsidR="006C05FF" w:rsidRPr="008069E3" w:rsidRDefault="006C05FF" w:rsidP="004F0580">
            <w:pPr>
              <w:pStyle w:val="TAH"/>
              <w:keepNext w:val="0"/>
              <w:keepLines w:val="0"/>
            </w:pPr>
            <w:r w:rsidRPr="008069E3">
              <w:t>Cardinality</w:t>
            </w:r>
          </w:p>
        </w:tc>
        <w:tc>
          <w:tcPr>
            <w:tcW w:w="708" w:type="pct"/>
            <w:shd w:val="clear" w:color="auto" w:fill="BFBFBF"/>
          </w:tcPr>
          <w:p w14:paraId="4ECF86C4" w14:textId="77777777" w:rsidR="006C05FF" w:rsidRPr="008069E3" w:rsidRDefault="006C05FF" w:rsidP="004F0580">
            <w:pPr>
              <w:pStyle w:val="TAH"/>
              <w:keepNext w:val="0"/>
              <w:keepLines w:val="0"/>
            </w:pPr>
            <w:r w:rsidRPr="008069E3">
              <w:t>Response</w:t>
            </w:r>
          </w:p>
          <w:p w14:paraId="0A71F3C9" w14:textId="77777777" w:rsidR="006C05FF" w:rsidRPr="008069E3" w:rsidRDefault="006C05FF" w:rsidP="004F0580">
            <w:pPr>
              <w:pStyle w:val="TAH"/>
              <w:keepNext w:val="0"/>
              <w:keepLines w:val="0"/>
            </w:pPr>
            <w:r w:rsidRPr="008069E3">
              <w:t>Codes</w:t>
            </w:r>
          </w:p>
        </w:tc>
        <w:tc>
          <w:tcPr>
            <w:tcW w:w="2026" w:type="pct"/>
            <w:shd w:val="clear" w:color="auto" w:fill="BFBFBF"/>
          </w:tcPr>
          <w:p w14:paraId="50A20CAF" w14:textId="77777777" w:rsidR="006C05FF" w:rsidRPr="008069E3" w:rsidRDefault="006C05FF" w:rsidP="004F0580">
            <w:pPr>
              <w:pStyle w:val="TAH"/>
              <w:keepNext w:val="0"/>
              <w:keepLines w:val="0"/>
            </w:pPr>
            <w:r w:rsidRPr="008069E3">
              <w:t>Remarks</w:t>
            </w:r>
          </w:p>
        </w:tc>
      </w:tr>
      <w:tr w:rsidR="00016F5C" w:rsidRPr="008069E3" w14:paraId="24038AF8" w14:textId="77777777" w:rsidTr="00883FB8">
        <w:trPr>
          <w:jc w:val="center"/>
        </w:trPr>
        <w:tc>
          <w:tcPr>
            <w:tcW w:w="533" w:type="pct"/>
            <w:vMerge/>
            <w:shd w:val="clear" w:color="auto" w:fill="BFBFBF"/>
            <w:vAlign w:val="center"/>
          </w:tcPr>
          <w:p w14:paraId="29A59949" w14:textId="77777777" w:rsidR="006C05FF" w:rsidRPr="008069E3" w:rsidRDefault="006C05FF" w:rsidP="004F0580">
            <w:pPr>
              <w:pStyle w:val="TAL"/>
              <w:keepNext w:val="0"/>
              <w:keepLines w:val="0"/>
              <w:jc w:val="center"/>
            </w:pPr>
          </w:p>
        </w:tc>
        <w:tc>
          <w:tcPr>
            <w:tcW w:w="1166" w:type="pct"/>
            <w:shd w:val="clear" w:color="auto" w:fill="auto"/>
          </w:tcPr>
          <w:p w14:paraId="50F6608F" w14:textId="77777777" w:rsidR="006C05FF" w:rsidRPr="008069E3" w:rsidRDefault="006C05FF" w:rsidP="004F0580">
            <w:pPr>
              <w:pStyle w:val="TAL"/>
              <w:keepNext w:val="0"/>
              <w:keepLines w:val="0"/>
            </w:pPr>
            <w:r w:rsidRPr="008069E3">
              <w:t>{NotificationSubscription}</w:t>
            </w:r>
          </w:p>
        </w:tc>
        <w:tc>
          <w:tcPr>
            <w:tcW w:w="567" w:type="pct"/>
          </w:tcPr>
          <w:p w14:paraId="16E31C07" w14:textId="77777777" w:rsidR="006C05FF" w:rsidRPr="008069E3" w:rsidRDefault="006C05FF" w:rsidP="004F0580">
            <w:pPr>
              <w:pStyle w:val="TAL"/>
              <w:keepNext w:val="0"/>
              <w:keepLines w:val="0"/>
            </w:pPr>
            <w:r w:rsidRPr="008069E3">
              <w:t>1</w:t>
            </w:r>
          </w:p>
        </w:tc>
        <w:tc>
          <w:tcPr>
            <w:tcW w:w="708" w:type="pct"/>
          </w:tcPr>
          <w:p w14:paraId="21B6F65C" w14:textId="1301368D" w:rsidR="006C05FF" w:rsidRPr="008069E3" w:rsidRDefault="006C05FF" w:rsidP="004F0580">
            <w:pPr>
              <w:pStyle w:val="TAL"/>
              <w:keepNext w:val="0"/>
              <w:keepLines w:val="0"/>
            </w:pPr>
            <w:r w:rsidRPr="008069E3">
              <w:t>200 OK</w:t>
            </w:r>
          </w:p>
        </w:tc>
        <w:tc>
          <w:tcPr>
            <w:tcW w:w="2026" w:type="pct"/>
          </w:tcPr>
          <w:p w14:paraId="0315FBA5" w14:textId="6877BE2C" w:rsidR="006C05FF" w:rsidRPr="008069E3" w:rsidRDefault="006C05FF" w:rsidP="004F0580">
            <w:pPr>
              <w:pStyle w:val="TAL"/>
              <w:keepNext w:val="0"/>
              <w:keepLines w:val="0"/>
            </w:pPr>
            <w:r w:rsidRPr="008069E3">
              <w:t>Upon success, a response body containing data type describing the specific WLAN event subscription is returned. The allowed data types for subscriptions are defined in clauses 6.3.2, 6.3.3 and 6.3.5:</w:t>
            </w:r>
          </w:p>
          <w:p w14:paraId="7D63A2B5" w14:textId="10F09A35" w:rsidR="006C05FF" w:rsidRPr="008069E3" w:rsidRDefault="006C05FF" w:rsidP="004F0580">
            <w:pPr>
              <w:pStyle w:val="TB1"/>
              <w:keepNext w:val="0"/>
              <w:keepLines w:val="0"/>
            </w:pPr>
            <w:r w:rsidRPr="008069E3">
              <w:t>AssocStaSubscription.</w:t>
            </w:r>
          </w:p>
          <w:p w14:paraId="56A2C657" w14:textId="77777777" w:rsidR="006C05FF" w:rsidRPr="008069E3" w:rsidRDefault="006C05FF" w:rsidP="004F0580">
            <w:pPr>
              <w:pStyle w:val="TB1"/>
              <w:keepNext w:val="0"/>
              <w:keepLines w:val="0"/>
            </w:pPr>
            <w:r w:rsidRPr="008069E3">
              <w:t>StaDataRateSubscription.</w:t>
            </w:r>
          </w:p>
          <w:p w14:paraId="4D7531C7" w14:textId="4D70DD2D" w:rsidR="006C05FF" w:rsidRPr="008069E3" w:rsidRDefault="006C05FF" w:rsidP="004F0580">
            <w:pPr>
              <w:pStyle w:val="TB1"/>
              <w:keepNext w:val="0"/>
              <w:keepLines w:val="0"/>
            </w:pPr>
            <w:r w:rsidRPr="008069E3">
              <w:t>MeasurementReportSubscription.</w:t>
            </w:r>
          </w:p>
        </w:tc>
      </w:tr>
      <w:tr w:rsidR="00016F5C" w:rsidRPr="008069E3" w14:paraId="639E46D7" w14:textId="77777777" w:rsidTr="00883FB8">
        <w:trPr>
          <w:jc w:val="center"/>
        </w:trPr>
        <w:tc>
          <w:tcPr>
            <w:tcW w:w="533" w:type="pct"/>
            <w:vMerge/>
            <w:shd w:val="clear" w:color="auto" w:fill="BFBFBF"/>
            <w:vAlign w:val="center"/>
          </w:tcPr>
          <w:p w14:paraId="36F7003F" w14:textId="77777777" w:rsidR="006C05FF" w:rsidRPr="008069E3" w:rsidRDefault="006C05FF" w:rsidP="004F0580">
            <w:pPr>
              <w:pStyle w:val="TAL"/>
              <w:keepNext w:val="0"/>
              <w:keepLines w:val="0"/>
              <w:jc w:val="center"/>
            </w:pPr>
          </w:p>
        </w:tc>
        <w:tc>
          <w:tcPr>
            <w:tcW w:w="1166" w:type="pct"/>
            <w:shd w:val="clear" w:color="auto" w:fill="auto"/>
          </w:tcPr>
          <w:p w14:paraId="3CD1348C" w14:textId="77777777" w:rsidR="006C05FF" w:rsidRPr="008069E3" w:rsidRDefault="006C05FF" w:rsidP="004F0580">
            <w:pPr>
              <w:pStyle w:val="TAL"/>
              <w:keepNext w:val="0"/>
              <w:keepLines w:val="0"/>
            </w:pPr>
            <w:r w:rsidRPr="008069E3">
              <w:t>ProblemDetails</w:t>
            </w:r>
          </w:p>
        </w:tc>
        <w:tc>
          <w:tcPr>
            <w:tcW w:w="567" w:type="pct"/>
          </w:tcPr>
          <w:p w14:paraId="40D9B986" w14:textId="77777777" w:rsidR="006C05FF" w:rsidRPr="008069E3" w:rsidRDefault="006C05FF" w:rsidP="004F0580">
            <w:pPr>
              <w:pStyle w:val="TAL"/>
              <w:keepNext w:val="0"/>
              <w:keepLines w:val="0"/>
            </w:pPr>
            <w:r w:rsidRPr="008069E3">
              <w:t>0..1</w:t>
            </w:r>
          </w:p>
        </w:tc>
        <w:tc>
          <w:tcPr>
            <w:tcW w:w="708" w:type="pct"/>
          </w:tcPr>
          <w:p w14:paraId="7BAF1B46" w14:textId="7C8FEB14" w:rsidR="006C05FF" w:rsidRPr="008069E3" w:rsidRDefault="006C05FF" w:rsidP="004F0580">
            <w:pPr>
              <w:pStyle w:val="TAL"/>
              <w:keepNext w:val="0"/>
              <w:keepLines w:val="0"/>
            </w:pPr>
            <w:r w:rsidRPr="008069E3">
              <w:t>400 Bad Request</w:t>
            </w:r>
          </w:p>
        </w:tc>
        <w:tc>
          <w:tcPr>
            <w:tcW w:w="2026" w:type="pct"/>
          </w:tcPr>
          <w:p w14:paraId="07B64538" w14:textId="3745EC2C" w:rsidR="006C05FF" w:rsidRPr="008069E3" w:rsidRDefault="006C05FF" w:rsidP="004F0580">
            <w:pPr>
              <w:pStyle w:val="TAL"/>
              <w:keepNext w:val="0"/>
              <w:keepLines w:val="0"/>
            </w:pPr>
            <w:r w:rsidRPr="008069E3">
              <w:t>It is used to indicate that incorrect parameters were passed to the request.</w:t>
            </w:r>
          </w:p>
          <w:p w14:paraId="768A2153" w14:textId="77777777" w:rsidR="006C05FF" w:rsidRPr="008069E3" w:rsidRDefault="006C05FF" w:rsidP="004F0580">
            <w:pPr>
              <w:pStyle w:val="TAL"/>
              <w:keepNext w:val="0"/>
              <w:keepLines w:val="0"/>
            </w:pPr>
          </w:p>
          <w:p w14:paraId="2C2D5EE5" w14:textId="3064B740" w:rsidR="006C05FF" w:rsidRPr="008069E3" w:rsidRDefault="006C05FF" w:rsidP="004F0580">
            <w:pPr>
              <w:pStyle w:val="TAL"/>
              <w:keepNext w:val="0"/>
              <w:keepLines w:val="0"/>
            </w:pPr>
            <w:r w:rsidRPr="008069E3">
              <w:t>In the returned ProblemDetails structure, the "detail" attribute should convey more information about the error.</w:t>
            </w:r>
          </w:p>
        </w:tc>
      </w:tr>
      <w:tr w:rsidR="00016F5C" w:rsidRPr="008069E3" w14:paraId="5B6B45D2" w14:textId="77777777" w:rsidTr="00883FB8">
        <w:trPr>
          <w:jc w:val="center"/>
        </w:trPr>
        <w:tc>
          <w:tcPr>
            <w:tcW w:w="533" w:type="pct"/>
            <w:vMerge/>
            <w:shd w:val="clear" w:color="auto" w:fill="BFBFBF"/>
            <w:vAlign w:val="center"/>
          </w:tcPr>
          <w:p w14:paraId="4A10832B" w14:textId="77777777" w:rsidR="006C05FF" w:rsidRPr="008069E3" w:rsidRDefault="006C05FF" w:rsidP="004F0580">
            <w:pPr>
              <w:pStyle w:val="TAL"/>
              <w:keepNext w:val="0"/>
              <w:keepLines w:val="0"/>
              <w:jc w:val="center"/>
            </w:pPr>
          </w:p>
        </w:tc>
        <w:tc>
          <w:tcPr>
            <w:tcW w:w="1166" w:type="pct"/>
            <w:shd w:val="clear" w:color="auto" w:fill="auto"/>
          </w:tcPr>
          <w:p w14:paraId="7684D306" w14:textId="77777777" w:rsidR="006C05FF" w:rsidRPr="008069E3" w:rsidRDefault="006C05FF" w:rsidP="004F0580">
            <w:pPr>
              <w:pStyle w:val="TAL"/>
              <w:keepNext w:val="0"/>
              <w:keepLines w:val="0"/>
            </w:pPr>
            <w:r w:rsidRPr="008069E3">
              <w:t>ProblemDetails</w:t>
            </w:r>
          </w:p>
        </w:tc>
        <w:tc>
          <w:tcPr>
            <w:tcW w:w="567" w:type="pct"/>
          </w:tcPr>
          <w:p w14:paraId="60A0752E" w14:textId="77777777" w:rsidR="006C05FF" w:rsidRPr="008069E3" w:rsidRDefault="006C05FF" w:rsidP="004F0580">
            <w:pPr>
              <w:pStyle w:val="TAL"/>
              <w:keepNext w:val="0"/>
              <w:keepLines w:val="0"/>
            </w:pPr>
            <w:r w:rsidRPr="008069E3">
              <w:t>0..1</w:t>
            </w:r>
          </w:p>
        </w:tc>
        <w:tc>
          <w:tcPr>
            <w:tcW w:w="708" w:type="pct"/>
          </w:tcPr>
          <w:p w14:paraId="06BC440D" w14:textId="2BBE4045" w:rsidR="006C05FF" w:rsidRPr="008069E3" w:rsidRDefault="006C05FF" w:rsidP="004F0580">
            <w:pPr>
              <w:pStyle w:val="TAL"/>
              <w:keepNext w:val="0"/>
              <w:keepLines w:val="0"/>
            </w:pPr>
            <w:r w:rsidRPr="008069E3">
              <w:t>401 Unauthorized</w:t>
            </w:r>
          </w:p>
        </w:tc>
        <w:tc>
          <w:tcPr>
            <w:tcW w:w="2026" w:type="pct"/>
          </w:tcPr>
          <w:p w14:paraId="7F8B4E22" w14:textId="274B06D0" w:rsidR="006C05FF" w:rsidRPr="008069E3" w:rsidRDefault="006C05FF" w:rsidP="004F0580">
            <w:pPr>
              <w:pStyle w:val="TAL"/>
              <w:keepNext w:val="0"/>
              <w:keepLines w:val="0"/>
              <w:rPr>
                <w:rFonts w:eastAsia="Calibri"/>
              </w:rPr>
            </w:pPr>
            <w:r w:rsidRPr="008069E3">
              <w:t xml:space="preserve">It is </w:t>
            </w:r>
            <w:r w:rsidRPr="008069E3">
              <w:rPr>
                <w:rFonts w:eastAsia="Calibri"/>
              </w:rPr>
              <w:t>used when the client did not submit credentials.</w:t>
            </w:r>
          </w:p>
          <w:p w14:paraId="1E415D06" w14:textId="77777777" w:rsidR="006C05FF" w:rsidRPr="008069E3" w:rsidRDefault="006C05FF" w:rsidP="004F0580">
            <w:pPr>
              <w:pStyle w:val="TAL"/>
              <w:keepNext w:val="0"/>
              <w:keepLines w:val="0"/>
              <w:rPr>
                <w:rFonts w:eastAsia="Calibri"/>
              </w:rPr>
            </w:pPr>
          </w:p>
          <w:p w14:paraId="4C9A6D98" w14:textId="1405809B" w:rsidR="006C05FF" w:rsidRPr="008069E3" w:rsidRDefault="006C05FF" w:rsidP="004F0580">
            <w:pPr>
              <w:pStyle w:val="TAL"/>
              <w:keepNext w:val="0"/>
              <w:keepLines w:val="0"/>
            </w:pPr>
            <w:r w:rsidRPr="008069E3">
              <w:t>In the returned ProblemDetails structure, the "detail" attribute should convey more information about the error.</w:t>
            </w:r>
          </w:p>
        </w:tc>
      </w:tr>
      <w:tr w:rsidR="00016F5C" w:rsidRPr="008069E3" w14:paraId="56A6DE1E" w14:textId="77777777" w:rsidTr="00883FB8">
        <w:trPr>
          <w:jc w:val="center"/>
        </w:trPr>
        <w:tc>
          <w:tcPr>
            <w:tcW w:w="533" w:type="pct"/>
            <w:vMerge/>
            <w:tcBorders>
              <w:bottom w:val="single" w:sz="4" w:space="0" w:color="auto"/>
            </w:tcBorders>
            <w:shd w:val="clear" w:color="auto" w:fill="BFBFBF"/>
            <w:vAlign w:val="center"/>
          </w:tcPr>
          <w:p w14:paraId="3D626ED1" w14:textId="77777777" w:rsidR="006C05FF" w:rsidRPr="008069E3" w:rsidRDefault="006C05FF" w:rsidP="004F0580">
            <w:pPr>
              <w:pStyle w:val="TAL"/>
              <w:keepNext w:val="0"/>
              <w:keepLines w:val="0"/>
              <w:jc w:val="center"/>
            </w:pPr>
          </w:p>
        </w:tc>
        <w:tc>
          <w:tcPr>
            <w:tcW w:w="1166" w:type="pct"/>
            <w:tcBorders>
              <w:bottom w:val="single" w:sz="4" w:space="0" w:color="auto"/>
            </w:tcBorders>
            <w:shd w:val="clear" w:color="auto" w:fill="auto"/>
          </w:tcPr>
          <w:p w14:paraId="0442267D" w14:textId="77777777" w:rsidR="006C05FF" w:rsidRPr="008069E3" w:rsidRDefault="006C05FF" w:rsidP="004F0580">
            <w:pPr>
              <w:pStyle w:val="TAL"/>
              <w:keepNext w:val="0"/>
              <w:keepLines w:val="0"/>
            </w:pPr>
            <w:r w:rsidRPr="008069E3">
              <w:t>ProblemDetails</w:t>
            </w:r>
          </w:p>
        </w:tc>
        <w:tc>
          <w:tcPr>
            <w:tcW w:w="567" w:type="pct"/>
            <w:tcBorders>
              <w:bottom w:val="single" w:sz="4" w:space="0" w:color="auto"/>
            </w:tcBorders>
          </w:tcPr>
          <w:p w14:paraId="78CB45B9" w14:textId="77777777" w:rsidR="006C05FF" w:rsidRPr="008069E3" w:rsidRDefault="006C05FF" w:rsidP="004F0580">
            <w:pPr>
              <w:pStyle w:val="TAL"/>
              <w:keepNext w:val="0"/>
              <w:keepLines w:val="0"/>
            </w:pPr>
            <w:r w:rsidRPr="008069E3">
              <w:t>1</w:t>
            </w:r>
          </w:p>
        </w:tc>
        <w:tc>
          <w:tcPr>
            <w:tcW w:w="708" w:type="pct"/>
            <w:tcBorders>
              <w:bottom w:val="single" w:sz="4" w:space="0" w:color="auto"/>
            </w:tcBorders>
          </w:tcPr>
          <w:p w14:paraId="293ED2E1" w14:textId="7A7D55B4" w:rsidR="006C05FF" w:rsidRPr="008069E3" w:rsidRDefault="006C05FF" w:rsidP="004F0580">
            <w:pPr>
              <w:pStyle w:val="TAL"/>
              <w:keepNext w:val="0"/>
              <w:keepLines w:val="0"/>
            </w:pPr>
            <w:r w:rsidRPr="008069E3">
              <w:t>403 Forbidden</w:t>
            </w:r>
          </w:p>
        </w:tc>
        <w:tc>
          <w:tcPr>
            <w:tcW w:w="2026" w:type="pct"/>
            <w:tcBorders>
              <w:bottom w:val="single" w:sz="4" w:space="0" w:color="auto"/>
            </w:tcBorders>
          </w:tcPr>
          <w:p w14:paraId="6A2CC133" w14:textId="7947128D" w:rsidR="006C05FF" w:rsidRPr="008069E3" w:rsidRDefault="006C05FF" w:rsidP="004F0580">
            <w:pPr>
              <w:pStyle w:val="TAL"/>
              <w:keepNext w:val="0"/>
              <w:keepLines w:val="0"/>
            </w:pPr>
            <w:r w:rsidRPr="008069E3">
              <w:t xml:space="preserve">The operation is not allowed given the current status of the resource. </w:t>
            </w:r>
          </w:p>
          <w:p w14:paraId="51FCBBF6" w14:textId="77777777" w:rsidR="006C05FF" w:rsidRPr="008069E3" w:rsidRDefault="006C05FF" w:rsidP="004F0580">
            <w:pPr>
              <w:pStyle w:val="TAL"/>
              <w:keepNext w:val="0"/>
              <w:keepLines w:val="0"/>
            </w:pPr>
          </w:p>
          <w:p w14:paraId="67C39E90" w14:textId="7CC6636E" w:rsidR="006C05FF" w:rsidRPr="008069E3" w:rsidRDefault="006C05FF" w:rsidP="004F0580">
            <w:pPr>
              <w:pStyle w:val="TAL"/>
              <w:keepNext w:val="0"/>
              <w:keepLines w:val="0"/>
            </w:pPr>
            <w:r w:rsidRPr="008069E3">
              <w:t>More information shall be provided in the "detail" attribute of the "ProblemDetails" structure.</w:t>
            </w:r>
          </w:p>
        </w:tc>
      </w:tr>
      <w:tr w:rsidR="00016F5C" w:rsidRPr="008069E3" w14:paraId="0540D062" w14:textId="77777777" w:rsidTr="00883FB8">
        <w:trPr>
          <w:jc w:val="center"/>
        </w:trPr>
        <w:tc>
          <w:tcPr>
            <w:tcW w:w="533" w:type="pct"/>
            <w:vMerge/>
            <w:shd w:val="clear" w:color="auto" w:fill="BFBFBF"/>
            <w:vAlign w:val="center"/>
          </w:tcPr>
          <w:p w14:paraId="20562A20" w14:textId="77777777" w:rsidR="006C05FF" w:rsidRPr="008069E3" w:rsidRDefault="006C05FF" w:rsidP="008C411A">
            <w:pPr>
              <w:pStyle w:val="TAL"/>
              <w:keepNext w:val="0"/>
              <w:keepLines w:val="0"/>
              <w:jc w:val="center"/>
            </w:pPr>
          </w:p>
        </w:tc>
        <w:tc>
          <w:tcPr>
            <w:tcW w:w="1166" w:type="pct"/>
            <w:shd w:val="clear" w:color="auto" w:fill="auto"/>
          </w:tcPr>
          <w:p w14:paraId="249ABE8E" w14:textId="705983B3" w:rsidR="006C05FF" w:rsidRPr="008069E3" w:rsidRDefault="006C05FF" w:rsidP="008C411A">
            <w:pPr>
              <w:pStyle w:val="TAL"/>
              <w:keepNext w:val="0"/>
              <w:keepLines w:val="0"/>
            </w:pPr>
            <w:r w:rsidRPr="008069E3">
              <w:t>ProblemDetails</w:t>
            </w:r>
          </w:p>
        </w:tc>
        <w:tc>
          <w:tcPr>
            <w:tcW w:w="567" w:type="pct"/>
          </w:tcPr>
          <w:p w14:paraId="5F8D1883" w14:textId="351E6D01" w:rsidR="006C05FF" w:rsidRPr="008069E3" w:rsidRDefault="006C05FF" w:rsidP="008C411A">
            <w:pPr>
              <w:pStyle w:val="TAL"/>
              <w:keepNext w:val="0"/>
              <w:keepLines w:val="0"/>
            </w:pPr>
            <w:r w:rsidRPr="008069E3">
              <w:t>0..1</w:t>
            </w:r>
          </w:p>
        </w:tc>
        <w:tc>
          <w:tcPr>
            <w:tcW w:w="708" w:type="pct"/>
          </w:tcPr>
          <w:p w14:paraId="42F24C01" w14:textId="6B488651" w:rsidR="006C05FF" w:rsidRPr="008069E3" w:rsidRDefault="006C05FF" w:rsidP="008C411A">
            <w:pPr>
              <w:pStyle w:val="TAL"/>
              <w:keepNext w:val="0"/>
              <w:keepLines w:val="0"/>
            </w:pPr>
            <w:r w:rsidRPr="008069E3">
              <w:t>404 Not Found</w:t>
            </w:r>
          </w:p>
        </w:tc>
        <w:tc>
          <w:tcPr>
            <w:tcW w:w="2026" w:type="pct"/>
          </w:tcPr>
          <w:p w14:paraId="5855D227" w14:textId="77777777" w:rsidR="006C05FF" w:rsidRPr="008069E3" w:rsidRDefault="006C05FF" w:rsidP="008C411A">
            <w:pPr>
              <w:pStyle w:val="TAL"/>
              <w:keepNext w:val="0"/>
              <w:keepLines w:val="0"/>
            </w:pPr>
            <w:r w:rsidRPr="008069E3">
              <w:t>It is used when a client provided a URI that cannot be mapped to a valid resource URI.</w:t>
            </w:r>
          </w:p>
          <w:p w14:paraId="6F6BFE67" w14:textId="77777777" w:rsidR="006C05FF" w:rsidRPr="008069E3" w:rsidRDefault="006C05FF" w:rsidP="008C411A">
            <w:pPr>
              <w:pStyle w:val="TAL"/>
              <w:keepNext w:val="0"/>
              <w:keepLines w:val="0"/>
            </w:pPr>
          </w:p>
          <w:p w14:paraId="645AAA36" w14:textId="1D0BA643" w:rsidR="006C05FF" w:rsidRPr="008069E3" w:rsidRDefault="006C05FF" w:rsidP="008C411A">
            <w:pPr>
              <w:pStyle w:val="TAL"/>
              <w:keepNext w:val="0"/>
              <w:keepLines w:val="0"/>
            </w:pPr>
            <w:r w:rsidRPr="008069E3">
              <w:t>In the returned ProblemDetails structure, the "detail" attribute should convey more information about the error.</w:t>
            </w:r>
          </w:p>
        </w:tc>
      </w:tr>
      <w:tr w:rsidR="00016F5C" w:rsidRPr="008069E3" w14:paraId="05BA89AC" w14:textId="77777777" w:rsidTr="00883FB8">
        <w:trPr>
          <w:jc w:val="center"/>
        </w:trPr>
        <w:tc>
          <w:tcPr>
            <w:tcW w:w="533" w:type="pct"/>
            <w:vMerge/>
            <w:shd w:val="clear" w:color="auto" w:fill="BFBFBF"/>
            <w:vAlign w:val="center"/>
          </w:tcPr>
          <w:p w14:paraId="16AC2ED2" w14:textId="77777777" w:rsidR="006C05FF" w:rsidRPr="008069E3" w:rsidRDefault="006C05FF" w:rsidP="008C411A">
            <w:pPr>
              <w:pStyle w:val="TAL"/>
              <w:keepNext w:val="0"/>
              <w:keepLines w:val="0"/>
              <w:jc w:val="center"/>
            </w:pPr>
          </w:p>
        </w:tc>
        <w:tc>
          <w:tcPr>
            <w:tcW w:w="1166" w:type="pct"/>
            <w:shd w:val="clear" w:color="auto" w:fill="auto"/>
          </w:tcPr>
          <w:p w14:paraId="668CFB8A" w14:textId="77777777" w:rsidR="006C05FF" w:rsidRPr="008069E3" w:rsidRDefault="006C05FF" w:rsidP="008C411A">
            <w:pPr>
              <w:pStyle w:val="TAL"/>
              <w:keepNext w:val="0"/>
              <w:keepLines w:val="0"/>
            </w:pPr>
            <w:r w:rsidRPr="008069E3">
              <w:t>ProblemDetails</w:t>
            </w:r>
          </w:p>
        </w:tc>
        <w:tc>
          <w:tcPr>
            <w:tcW w:w="567" w:type="pct"/>
          </w:tcPr>
          <w:p w14:paraId="499AC163" w14:textId="77777777" w:rsidR="006C05FF" w:rsidRPr="008069E3" w:rsidRDefault="006C05FF" w:rsidP="008C411A">
            <w:pPr>
              <w:pStyle w:val="TAL"/>
              <w:keepNext w:val="0"/>
              <w:keepLines w:val="0"/>
            </w:pPr>
            <w:r w:rsidRPr="008069E3">
              <w:t>0..1</w:t>
            </w:r>
          </w:p>
        </w:tc>
        <w:tc>
          <w:tcPr>
            <w:tcW w:w="708" w:type="pct"/>
          </w:tcPr>
          <w:p w14:paraId="50F9CE27" w14:textId="4F441308" w:rsidR="006C05FF" w:rsidRPr="008069E3" w:rsidRDefault="006C05FF" w:rsidP="008C411A">
            <w:pPr>
              <w:pStyle w:val="TAL"/>
              <w:keepNext w:val="0"/>
              <w:keepLines w:val="0"/>
            </w:pPr>
            <w:r w:rsidRPr="008069E3">
              <w:t>406 Not Acceptable</w:t>
            </w:r>
          </w:p>
        </w:tc>
        <w:tc>
          <w:tcPr>
            <w:tcW w:w="2026" w:type="pct"/>
          </w:tcPr>
          <w:p w14:paraId="1A668A2F" w14:textId="2D4CB910" w:rsidR="006C05FF" w:rsidRPr="008069E3" w:rsidRDefault="006C05FF" w:rsidP="008C411A">
            <w:pPr>
              <w:pStyle w:val="TAL"/>
              <w:keepNext w:val="0"/>
              <w:keepLines w:val="0"/>
              <w:rPr>
                <w:rFonts w:eastAsia="Calibri"/>
              </w:rPr>
            </w:pPr>
            <w:r w:rsidRPr="008069E3">
              <w:t xml:space="preserve">It is </w:t>
            </w:r>
            <w:r w:rsidRPr="008069E3">
              <w:rPr>
                <w:rFonts w:eastAsia="Calibri"/>
              </w:rPr>
              <w:t>used to indicate that the server cannot provide the any of the content formats supported by the client.</w:t>
            </w:r>
          </w:p>
          <w:p w14:paraId="6ACFE2A5" w14:textId="77777777" w:rsidR="006C05FF" w:rsidRPr="008069E3" w:rsidRDefault="006C05FF" w:rsidP="008C411A">
            <w:pPr>
              <w:pStyle w:val="TAL"/>
              <w:keepNext w:val="0"/>
              <w:keepLines w:val="0"/>
              <w:rPr>
                <w:rFonts w:eastAsia="Calibri"/>
              </w:rPr>
            </w:pPr>
          </w:p>
          <w:p w14:paraId="4436CF46" w14:textId="2E3A24A6" w:rsidR="006C05FF" w:rsidRPr="008069E3" w:rsidRDefault="006C05FF" w:rsidP="008C411A">
            <w:pPr>
              <w:pStyle w:val="TAL"/>
              <w:keepNext w:val="0"/>
              <w:keepLines w:val="0"/>
            </w:pPr>
            <w:r w:rsidRPr="008069E3">
              <w:t>In the returned ProblemDetails structure, the "detail" attribute should convey more information about the error.</w:t>
            </w:r>
          </w:p>
        </w:tc>
      </w:tr>
      <w:tr w:rsidR="00016F5C" w:rsidRPr="008069E3" w14:paraId="171BC370" w14:textId="77777777" w:rsidTr="00883FB8">
        <w:trPr>
          <w:jc w:val="center"/>
        </w:trPr>
        <w:tc>
          <w:tcPr>
            <w:tcW w:w="533" w:type="pct"/>
            <w:vMerge/>
            <w:shd w:val="clear" w:color="auto" w:fill="BFBFBF"/>
            <w:vAlign w:val="center"/>
          </w:tcPr>
          <w:p w14:paraId="60404BC5" w14:textId="77777777" w:rsidR="006C05FF" w:rsidRPr="008069E3" w:rsidRDefault="006C05FF" w:rsidP="008C411A">
            <w:pPr>
              <w:pStyle w:val="TAL"/>
              <w:keepNext w:val="0"/>
              <w:keepLines w:val="0"/>
              <w:jc w:val="center"/>
            </w:pPr>
          </w:p>
        </w:tc>
        <w:tc>
          <w:tcPr>
            <w:tcW w:w="1166" w:type="pct"/>
            <w:shd w:val="clear" w:color="auto" w:fill="auto"/>
          </w:tcPr>
          <w:p w14:paraId="1DA7BEED" w14:textId="77777777" w:rsidR="006C05FF" w:rsidRPr="008069E3" w:rsidRDefault="006C05FF" w:rsidP="008C411A">
            <w:pPr>
              <w:pStyle w:val="TAL"/>
              <w:keepNext w:val="0"/>
              <w:keepLines w:val="0"/>
            </w:pPr>
            <w:r w:rsidRPr="008069E3">
              <w:t>ProblemDetails</w:t>
            </w:r>
          </w:p>
        </w:tc>
        <w:tc>
          <w:tcPr>
            <w:tcW w:w="567" w:type="pct"/>
          </w:tcPr>
          <w:p w14:paraId="47545553" w14:textId="77777777" w:rsidR="006C05FF" w:rsidRPr="008069E3" w:rsidRDefault="006C05FF" w:rsidP="008C411A">
            <w:pPr>
              <w:pStyle w:val="TAL"/>
              <w:keepNext w:val="0"/>
              <w:keepLines w:val="0"/>
            </w:pPr>
            <w:r w:rsidRPr="008069E3">
              <w:t>0..1</w:t>
            </w:r>
          </w:p>
        </w:tc>
        <w:tc>
          <w:tcPr>
            <w:tcW w:w="708" w:type="pct"/>
          </w:tcPr>
          <w:p w14:paraId="095A3915" w14:textId="0B7D9709" w:rsidR="006C05FF" w:rsidRPr="008069E3" w:rsidRDefault="006C05FF" w:rsidP="008C411A">
            <w:pPr>
              <w:pStyle w:val="TAL"/>
              <w:keepNext w:val="0"/>
              <w:keepLines w:val="0"/>
            </w:pPr>
            <w:r w:rsidRPr="008069E3">
              <w:t>429 Too Many Requests</w:t>
            </w:r>
          </w:p>
        </w:tc>
        <w:tc>
          <w:tcPr>
            <w:tcW w:w="2026" w:type="pct"/>
          </w:tcPr>
          <w:p w14:paraId="654C8BA1" w14:textId="1B4F8835" w:rsidR="006C05FF" w:rsidRPr="008069E3" w:rsidRDefault="006C05FF" w:rsidP="008C411A">
            <w:pPr>
              <w:pStyle w:val="TAL"/>
              <w:keepNext w:val="0"/>
              <w:keepLines w:val="0"/>
              <w:rPr>
                <w:rFonts w:eastAsia="Calibri"/>
              </w:rPr>
            </w:pPr>
            <w:r w:rsidRPr="008069E3">
              <w:rPr>
                <w:rFonts w:eastAsia="Calibri"/>
              </w:rPr>
              <w:t>It is used when a rate limiter has triggered.</w:t>
            </w:r>
          </w:p>
          <w:p w14:paraId="449597C0" w14:textId="77777777" w:rsidR="006C05FF" w:rsidRPr="008069E3" w:rsidRDefault="006C05FF" w:rsidP="008C411A">
            <w:pPr>
              <w:pStyle w:val="TAL"/>
              <w:keepNext w:val="0"/>
              <w:keepLines w:val="0"/>
              <w:rPr>
                <w:rFonts w:eastAsia="Calibri"/>
              </w:rPr>
            </w:pPr>
          </w:p>
          <w:p w14:paraId="39EB68AF" w14:textId="33122BE9" w:rsidR="006C05FF" w:rsidRPr="008069E3" w:rsidRDefault="006C05FF" w:rsidP="008C411A">
            <w:pPr>
              <w:pStyle w:val="TAL"/>
              <w:keepNext w:val="0"/>
              <w:keepLines w:val="0"/>
            </w:pPr>
            <w:r w:rsidRPr="008069E3">
              <w:t>In the returned ProblemDetails structure, the "detail" attribute should convey more information about the error.</w:t>
            </w:r>
          </w:p>
        </w:tc>
      </w:tr>
    </w:tbl>
    <w:p w14:paraId="1F256C91" w14:textId="77777777" w:rsidR="00CD2581" w:rsidRPr="008069E3" w:rsidRDefault="00CD2581" w:rsidP="00CD2581"/>
    <w:p w14:paraId="79C2B816" w14:textId="271F8434" w:rsidR="00CD2581" w:rsidRPr="008069E3" w:rsidRDefault="00CD2581" w:rsidP="00CD2581">
      <w:pPr>
        <w:pStyle w:val="Heading4"/>
      </w:pPr>
      <w:bookmarkStart w:id="479" w:name="_Toc106007714"/>
      <w:bookmarkStart w:id="480" w:name="_Toc106088472"/>
      <w:bookmarkStart w:id="481" w:name="_Toc106190965"/>
      <w:r w:rsidRPr="008069E3">
        <w:t>7.6.3.2</w:t>
      </w:r>
      <w:r w:rsidRPr="008069E3">
        <w:tab/>
        <w:t>PUT</w:t>
      </w:r>
      <w:bookmarkEnd w:id="479"/>
      <w:bookmarkEnd w:id="480"/>
      <w:bookmarkEnd w:id="481"/>
    </w:p>
    <w:p w14:paraId="3E1D13C9" w14:textId="79B02A3F" w:rsidR="00CD2581" w:rsidRPr="008069E3" w:rsidRDefault="00CD2581" w:rsidP="00CD2581">
      <w:r w:rsidRPr="008069E3">
        <w:t xml:space="preserve">The PUT method is used to update the existing subscription. PUT method in this case has </w:t>
      </w:r>
      <w:r w:rsidR="00D7678D" w:rsidRPr="008069E3">
        <w:t>"</w:t>
      </w:r>
      <w:r w:rsidRPr="008069E3">
        <w:t>replace</w:t>
      </w:r>
      <w:r w:rsidR="00D7678D" w:rsidRPr="008069E3">
        <w:t>"</w:t>
      </w:r>
      <w:r w:rsidRPr="008069E3">
        <w:t xml:space="preserve"> semantics. Upon successful operation, the target resource is updated with new Data Type received within the message body of the PUT request.</w:t>
      </w:r>
    </w:p>
    <w:p w14:paraId="4019E472" w14:textId="003D5317" w:rsidR="00D5445C" w:rsidRPr="008069E3" w:rsidRDefault="00CD2581" w:rsidP="00CD2581">
      <w:r w:rsidRPr="008069E3">
        <w:t xml:space="preserve">This method shall support the URI query parameters, request and response data structures, and response codes, as specified in </w:t>
      </w:r>
      <w:r w:rsidR="00D844C3" w:rsidRPr="008069E3">
        <w:t xml:space="preserve">Tables </w:t>
      </w:r>
      <w:r w:rsidRPr="008069E3">
        <w:rPr>
          <w:lang w:eastAsia="ko-KR"/>
        </w:rPr>
        <w:t>7.6.3</w:t>
      </w:r>
      <w:r w:rsidRPr="008069E3">
        <w:t xml:space="preserve">.2-1 and </w:t>
      </w:r>
      <w:r w:rsidRPr="008069E3">
        <w:rPr>
          <w:lang w:eastAsia="ko-KR"/>
        </w:rPr>
        <w:t>7.6.3</w:t>
      </w:r>
      <w:r w:rsidRPr="008069E3">
        <w:t>.2-2.</w:t>
      </w:r>
    </w:p>
    <w:p w14:paraId="43804C14" w14:textId="23AD0A58" w:rsidR="00CD2581" w:rsidRPr="008069E3" w:rsidRDefault="00CD2581" w:rsidP="00CD2581">
      <w:pPr>
        <w:pStyle w:val="TH"/>
      </w:pPr>
      <w:r w:rsidRPr="008069E3">
        <w:t>Table 7.6.3.2-1: URI query parameters supported by the PU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8"/>
        <w:gridCol w:w="1135"/>
        <w:gridCol w:w="5724"/>
      </w:tblGrid>
      <w:tr w:rsidR="008C0D70" w:rsidRPr="008069E3" w14:paraId="6D1923F8" w14:textId="77777777" w:rsidTr="002635A2">
        <w:trPr>
          <w:jc w:val="center"/>
        </w:trPr>
        <w:tc>
          <w:tcPr>
            <w:tcW w:w="851" w:type="pct"/>
            <w:tcBorders>
              <w:top w:val="single" w:sz="4" w:space="0" w:color="auto"/>
              <w:left w:val="single" w:sz="4" w:space="0" w:color="auto"/>
              <w:bottom w:val="single" w:sz="4" w:space="0" w:color="auto"/>
              <w:right w:val="single" w:sz="4" w:space="0" w:color="auto"/>
            </w:tcBorders>
            <w:shd w:val="clear" w:color="auto" w:fill="CCCCCC"/>
          </w:tcPr>
          <w:p w14:paraId="14BF3801" w14:textId="77777777" w:rsidR="008C0D70" w:rsidRPr="008069E3" w:rsidRDefault="008C0D70" w:rsidP="002E494C">
            <w:pPr>
              <w:pStyle w:val="TAH"/>
            </w:pPr>
            <w:r w:rsidRPr="008069E3">
              <w:t>Nam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06D44C25" w14:textId="77777777" w:rsidR="008C0D70" w:rsidRPr="008069E3" w:rsidRDefault="008C0D70" w:rsidP="002E494C">
            <w:pPr>
              <w:pStyle w:val="TAH"/>
            </w:pPr>
            <w:r w:rsidRPr="008069E3">
              <w:t>Data type</w:t>
            </w:r>
          </w:p>
        </w:tc>
        <w:tc>
          <w:tcPr>
            <w:tcW w:w="598" w:type="pct"/>
            <w:tcBorders>
              <w:top w:val="single" w:sz="4" w:space="0" w:color="auto"/>
              <w:left w:val="single" w:sz="4" w:space="0" w:color="auto"/>
              <w:bottom w:val="single" w:sz="4" w:space="0" w:color="auto"/>
              <w:right w:val="single" w:sz="4" w:space="0" w:color="auto"/>
            </w:tcBorders>
            <w:shd w:val="clear" w:color="auto" w:fill="CCCCCC"/>
          </w:tcPr>
          <w:p w14:paraId="1979C963" w14:textId="77777777" w:rsidR="008C0D70" w:rsidRPr="008069E3" w:rsidRDefault="008C0D70" w:rsidP="002E494C">
            <w:pPr>
              <w:pStyle w:val="TAH"/>
            </w:pPr>
            <w:r w:rsidRPr="008069E3">
              <w:t>Cardinality</w:t>
            </w:r>
          </w:p>
        </w:tc>
        <w:tc>
          <w:tcPr>
            <w:tcW w:w="3016" w:type="pct"/>
            <w:tcBorders>
              <w:top w:val="single" w:sz="4" w:space="0" w:color="auto"/>
              <w:left w:val="single" w:sz="4" w:space="0" w:color="auto"/>
              <w:bottom w:val="single" w:sz="4" w:space="0" w:color="auto"/>
              <w:right w:val="single" w:sz="4" w:space="0" w:color="auto"/>
            </w:tcBorders>
            <w:shd w:val="clear" w:color="auto" w:fill="CCCCCC"/>
            <w:vAlign w:val="center"/>
          </w:tcPr>
          <w:p w14:paraId="702F994D" w14:textId="77777777" w:rsidR="008C0D70" w:rsidRPr="008069E3" w:rsidRDefault="008C0D70" w:rsidP="002E494C">
            <w:pPr>
              <w:pStyle w:val="TAH"/>
            </w:pPr>
            <w:r w:rsidRPr="008069E3">
              <w:t>Remarks</w:t>
            </w:r>
          </w:p>
        </w:tc>
      </w:tr>
      <w:tr w:rsidR="008C0D70" w:rsidRPr="008069E3" w14:paraId="7FDD2923" w14:textId="77777777" w:rsidTr="002635A2">
        <w:trPr>
          <w:jc w:val="center"/>
        </w:trPr>
        <w:tc>
          <w:tcPr>
            <w:tcW w:w="851" w:type="pct"/>
            <w:tcBorders>
              <w:top w:val="single" w:sz="4" w:space="0" w:color="auto"/>
              <w:left w:val="single" w:sz="4" w:space="0" w:color="auto"/>
              <w:bottom w:val="single" w:sz="4" w:space="0" w:color="auto"/>
              <w:right w:val="single" w:sz="4" w:space="0" w:color="auto"/>
            </w:tcBorders>
          </w:tcPr>
          <w:p w14:paraId="7885CAD0" w14:textId="77777777" w:rsidR="008C0D70" w:rsidRPr="008069E3" w:rsidRDefault="008C0D70" w:rsidP="002E494C">
            <w:pPr>
              <w:pStyle w:val="TAL"/>
            </w:pPr>
            <w:r w:rsidRPr="008069E3">
              <w:t>n/a</w:t>
            </w:r>
          </w:p>
        </w:tc>
        <w:tc>
          <w:tcPr>
            <w:tcW w:w="536" w:type="pct"/>
            <w:tcBorders>
              <w:top w:val="single" w:sz="4" w:space="0" w:color="auto"/>
              <w:left w:val="single" w:sz="4" w:space="0" w:color="auto"/>
              <w:bottom w:val="single" w:sz="4" w:space="0" w:color="auto"/>
              <w:right w:val="single" w:sz="4" w:space="0" w:color="auto"/>
            </w:tcBorders>
          </w:tcPr>
          <w:p w14:paraId="3FC29927" w14:textId="77777777" w:rsidR="008C0D70" w:rsidRPr="008069E3" w:rsidRDefault="008C0D70" w:rsidP="002E494C">
            <w:pPr>
              <w:pStyle w:val="TAL"/>
            </w:pPr>
          </w:p>
        </w:tc>
        <w:tc>
          <w:tcPr>
            <w:tcW w:w="598" w:type="pct"/>
            <w:tcBorders>
              <w:top w:val="single" w:sz="4" w:space="0" w:color="auto"/>
              <w:left w:val="single" w:sz="4" w:space="0" w:color="auto"/>
              <w:bottom w:val="single" w:sz="4" w:space="0" w:color="auto"/>
              <w:right w:val="single" w:sz="4" w:space="0" w:color="auto"/>
            </w:tcBorders>
          </w:tcPr>
          <w:p w14:paraId="277A564B" w14:textId="77777777" w:rsidR="008C0D70" w:rsidRPr="008069E3" w:rsidRDefault="008C0D70" w:rsidP="002E494C">
            <w:pPr>
              <w:pStyle w:val="TAL"/>
            </w:pPr>
          </w:p>
        </w:tc>
        <w:tc>
          <w:tcPr>
            <w:tcW w:w="3016" w:type="pct"/>
            <w:tcBorders>
              <w:top w:val="single" w:sz="4" w:space="0" w:color="auto"/>
              <w:left w:val="single" w:sz="4" w:space="0" w:color="auto"/>
              <w:bottom w:val="single" w:sz="4" w:space="0" w:color="auto"/>
              <w:right w:val="single" w:sz="4" w:space="0" w:color="auto"/>
            </w:tcBorders>
            <w:vAlign w:val="center"/>
          </w:tcPr>
          <w:p w14:paraId="1B4D4F05" w14:textId="77777777" w:rsidR="008C0D70" w:rsidRPr="008069E3" w:rsidRDefault="008C0D70" w:rsidP="002E494C">
            <w:pPr>
              <w:pStyle w:val="TAL"/>
            </w:pPr>
          </w:p>
        </w:tc>
      </w:tr>
    </w:tbl>
    <w:p w14:paraId="7553CCA0" w14:textId="77777777" w:rsidR="00CD2581" w:rsidRPr="008069E3" w:rsidRDefault="00CD2581" w:rsidP="00CD2581"/>
    <w:p w14:paraId="2ADE11C2" w14:textId="30F47D0C" w:rsidR="00CD2581" w:rsidRPr="008069E3" w:rsidRDefault="00CD2581" w:rsidP="008C0D70">
      <w:pPr>
        <w:pStyle w:val="TH"/>
      </w:pPr>
      <w:r w:rsidRPr="008069E3">
        <w:t>Table 7.6.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28"/>
        <w:gridCol w:w="2215"/>
        <w:gridCol w:w="1133"/>
        <w:gridCol w:w="1419"/>
        <w:gridCol w:w="3626"/>
      </w:tblGrid>
      <w:tr w:rsidR="008C0D70" w:rsidRPr="008069E3" w14:paraId="389C8BC9" w14:textId="77777777" w:rsidTr="00292490">
        <w:trPr>
          <w:jc w:val="center"/>
        </w:trPr>
        <w:tc>
          <w:tcPr>
            <w:tcW w:w="593" w:type="pct"/>
            <w:vMerge w:val="restart"/>
            <w:shd w:val="clear" w:color="auto" w:fill="BFBFBF"/>
            <w:vAlign w:val="center"/>
          </w:tcPr>
          <w:p w14:paraId="64F163B5" w14:textId="77777777" w:rsidR="008C0D70" w:rsidRPr="008069E3" w:rsidRDefault="008C0D70" w:rsidP="008C0D70">
            <w:pPr>
              <w:pStyle w:val="TAH"/>
              <w:keepNext w:val="0"/>
              <w:keepLines w:val="0"/>
            </w:pPr>
            <w:r w:rsidRPr="008069E3">
              <w:t>Request body</w:t>
            </w:r>
          </w:p>
        </w:tc>
        <w:tc>
          <w:tcPr>
            <w:tcW w:w="1163" w:type="pct"/>
            <w:shd w:val="clear" w:color="auto" w:fill="CCCCCC"/>
          </w:tcPr>
          <w:p w14:paraId="1B8B014E" w14:textId="77777777" w:rsidR="008C0D70" w:rsidRPr="008069E3" w:rsidRDefault="008C0D70" w:rsidP="008C0D70">
            <w:pPr>
              <w:pStyle w:val="TAH"/>
              <w:keepNext w:val="0"/>
              <w:keepLines w:val="0"/>
            </w:pPr>
            <w:r w:rsidRPr="008069E3">
              <w:t>Data type</w:t>
            </w:r>
          </w:p>
        </w:tc>
        <w:tc>
          <w:tcPr>
            <w:tcW w:w="595" w:type="pct"/>
            <w:shd w:val="clear" w:color="auto" w:fill="CCCCCC"/>
          </w:tcPr>
          <w:p w14:paraId="3EBDCC0D" w14:textId="77777777" w:rsidR="008C0D70" w:rsidRPr="008069E3" w:rsidRDefault="008C0D70" w:rsidP="008C0D70">
            <w:pPr>
              <w:pStyle w:val="TAH"/>
              <w:keepNext w:val="0"/>
              <w:keepLines w:val="0"/>
            </w:pPr>
            <w:r w:rsidRPr="008069E3">
              <w:t>Cardinality</w:t>
            </w:r>
          </w:p>
        </w:tc>
        <w:tc>
          <w:tcPr>
            <w:tcW w:w="2649" w:type="pct"/>
            <w:gridSpan w:val="2"/>
            <w:shd w:val="clear" w:color="auto" w:fill="CCCCCC"/>
          </w:tcPr>
          <w:p w14:paraId="1249E9D7" w14:textId="77777777" w:rsidR="008C0D70" w:rsidRPr="008069E3" w:rsidRDefault="008C0D70" w:rsidP="008C0D70">
            <w:pPr>
              <w:pStyle w:val="TAH"/>
              <w:keepNext w:val="0"/>
              <w:keepLines w:val="0"/>
            </w:pPr>
            <w:r w:rsidRPr="008069E3">
              <w:t>Remarks</w:t>
            </w:r>
          </w:p>
        </w:tc>
      </w:tr>
      <w:tr w:rsidR="008C0D70" w:rsidRPr="008069E3" w14:paraId="413080EF" w14:textId="77777777" w:rsidTr="00292490">
        <w:trPr>
          <w:jc w:val="center"/>
        </w:trPr>
        <w:tc>
          <w:tcPr>
            <w:tcW w:w="593" w:type="pct"/>
            <w:vMerge/>
            <w:tcBorders>
              <w:bottom w:val="single" w:sz="4" w:space="0" w:color="auto"/>
            </w:tcBorders>
            <w:shd w:val="clear" w:color="auto" w:fill="BFBFBF"/>
            <w:vAlign w:val="center"/>
          </w:tcPr>
          <w:p w14:paraId="68AB7E13" w14:textId="77777777" w:rsidR="008C0D70" w:rsidRPr="008069E3" w:rsidRDefault="008C0D70" w:rsidP="008C0D70">
            <w:pPr>
              <w:pStyle w:val="TAL"/>
              <w:keepNext w:val="0"/>
              <w:keepLines w:val="0"/>
              <w:jc w:val="center"/>
            </w:pPr>
          </w:p>
        </w:tc>
        <w:tc>
          <w:tcPr>
            <w:tcW w:w="1163" w:type="pct"/>
            <w:shd w:val="clear" w:color="auto" w:fill="auto"/>
          </w:tcPr>
          <w:p w14:paraId="161099DD" w14:textId="0181DFB2" w:rsidR="008C0D70" w:rsidRPr="008069E3" w:rsidRDefault="008C0D70" w:rsidP="008C0D70">
            <w:pPr>
              <w:pStyle w:val="TAL"/>
              <w:keepNext w:val="0"/>
              <w:keepLines w:val="0"/>
            </w:pPr>
            <w:r w:rsidRPr="008069E3">
              <w:t>{NotificationSubscription}</w:t>
            </w:r>
          </w:p>
        </w:tc>
        <w:tc>
          <w:tcPr>
            <w:tcW w:w="595" w:type="pct"/>
          </w:tcPr>
          <w:p w14:paraId="15EB6989" w14:textId="6E6F520E" w:rsidR="008C0D70" w:rsidRPr="008069E3" w:rsidRDefault="008C0D70" w:rsidP="008C0D70">
            <w:pPr>
              <w:pStyle w:val="TAL"/>
              <w:keepNext w:val="0"/>
              <w:keepLines w:val="0"/>
            </w:pPr>
            <w:r w:rsidRPr="008069E3">
              <w:t>1</w:t>
            </w:r>
          </w:p>
        </w:tc>
        <w:tc>
          <w:tcPr>
            <w:tcW w:w="2649" w:type="pct"/>
            <w:gridSpan w:val="2"/>
          </w:tcPr>
          <w:p w14:paraId="3FABCB3D" w14:textId="3A6F3707" w:rsidR="008C0D70" w:rsidRPr="008069E3" w:rsidRDefault="008C0D70" w:rsidP="008C0D70">
            <w:pPr>
              <w:pStyle w:val="TAL"/>
              <w:keepNext w:val="0"/>
              <w:keepLines w:val="0"/>
            </w:pPr>
            <w:r w:rsidRPr="008069E3">
              <w:t>New NotificationSubscription is included as entity body of the request. The allowed data types for subscriptions are defined in clauses 6.3.2</w:t>
            </w:r>
            <w:r w:rsidR="0094593D" w:rsidRPr="008069E3">
              <w:t>,</w:t>
            </w:r>
            <w:r w:rsidRPr="008069E3">
              <w:t xml:space="preserve"> 6.3.3</w:t>
            </w:r>
            <w:r w:rsidR="0094593D" w:rsidRPr="008069E3">
              <w:t xml:space="preserve"> and 6.3.5</w:t>
            </w:r>
            <w:r w:rsidR="000E368F" w:rsidRPr="008069E3">
              <w:t>:</w:t>
            </w:r>
          </w:p>
          <w:p w14:paraId="3CA0B49C" w14:textId="153E0C91" w:rsidR="008C0D70" w:rsidRPr="008069E3" w:rsidRDefault="008C0D70" w:rsidP="008C0D70">
            <w:pPr>
              <w:pStyle w:val="TB1"/>
              <w:keepNext w:val="0"/>
              <w:keepLines w:val="0"/>
            </w:pPr>
            <w:r w:rsidRPr="008069E3">
              <w:t>AssocStaSubscription.</w:t>
            </w:r>
          </w:p>
          <w:p w14:paraId="60DFC4BD" w14:textId="77777777" w:rsidR="008C0D70" w:rsidRPr="008069E3" w:rsidRDefault="008C0D70" w:rsidP="008C0D70">
            <w:pPr>
              <w:pStyle w:val="TB1"/>
              <w:keepNext w:val="0"/>
              <w:keepLines w:val="0"/>
            </w:pPr>
            <w:r w:rsidRPr="008069E3">
              <w:t>StaDataRateSubscription.</w:t>
            </w:r>
          </w:p>
          <w:p w14:paraId="033C73BB" w14:textId="48421880" w:rsidR="0094593D" w:rsidRPr="008069E3" w:rsidRDefault="0094593D" w:rsidP="008C0D70">
            <w:pPr>
              <w:pStyle w:val="TB1"/>
              <w:keepNext w:val="0"/>
              <w:keepLines w:val="0"/>
            </w:pPr>
            <w:r w:rsidRPr="008069E3">
              <w:t>MeasurementReportSubscription.</w:t>
            </w:r>
          </w:p>
        </w:tc>
      </w:tr>
      <w:tr w:rsidR="00016F5C" w:rsidRPr="008069E3" w14:paraId="16BBEB21" w14:textId="77777777" w:rsidTr="00292490">
        <w:trPr>
          <w:jc w:val="center"/>
        </w:trPr>
        <w:tc>
          <w:tcPr>
            <w:tcW w:w="593" w:type="pct"/>
            <w:vMerge w:val="restart"/>
            <w:shd w:val="clear" w:color="auto" w:fill="BFBFBF"/>
            <w:vAlign w:val="center"/>
          </w:tcPr>
          <w:p w14:paraId="7CCF2CE9" w14:textId="77777777" w:rsidR="0043350D" w:rsidRPr="008069E3" w:rsidRDefault="0043350D" w:rsidP="008C0D70">
            <w:pPr>
              <w:pStyle w:val="TAH"/>
              <w:keepNext w:val="0"/>
              <w:keepLines w:val="0"/>
            </w:pPr>
            <w:r w:rsidRPr="008069E3">
              <w:t>Response body</w:t>
            </w:r>
          </w:p>
        </w:tc>
        <w:tc>
          <w:tcPr>
            <w:tcW w:w="1163" w:type="pct"/>
            <w:shd w:val="clear" w:color="auto" w:fill="BFBFBF"/>
          </w:tcPr>
          <w:p w14:paraId="32FAE08E" w14:textId="77777777" w:rsidR="0043350D" w:rsidRPr="008069E3" w:rsidRDefault="0043350D" w:rsidP="008C0D70">
            <w:pPr>
              <w:pStyle w:val="TAH"/>
              <w:keepNext w:val="0"/>
              <w:keepLines w:val="0"/>
            </w:pPr>
            <w:r w:rsidRPr="008069E3">
              <w:t>Data type</w:t>
            </w:r>
          </w:p>
        </w:tc>
        <w:tc>
          <w:tcPr>
            <w:tcW w:w="595" w:type="pct"/>
            <w:shd w:val="clear" w:color="auto" w:fill="BFBFBF"/>
          </w:tcPr>
          <w:p w14:paraId="5D856F71" w14:textId="77777777" w:rsidR="0043350D" w:rsidRPr="008069E3" w:rsidRDefault="0043350D" w:rsidP="008C0D70">
            <w:pPr>
              <w:pStyle w:val="TAH"/>
              <w:keepNext w:val="0"/>
              <w:keepLines w:val="0"/>
            </w:pPr>
            <w:r w:rsidRPr="008069E3">
              <w:t>Cardinality</w:t>
            </w:r>
          </w:p>
        </w:tc>
        <w:tc>
          <w:tcPr>
            <w:tcW w:w="745" w:type="pct"/>
            <w:shd w:val="clear" w:color="auto" w:fill="BFBFBF"/>
          </w:tcPr>
          <w:p w14:paraId="6311234E" w14:textId="77777777" w:rsidR="0043350D" w:rsidRPr="008069E3" w:rsidRDefault="0043350D" w:rsidP="008C0D70">
            <w:pPr>
              <w:pStyle w:val="TAH"/>
              <w:keepNext w:val="0"/>
              <w:keepLines w:val="0"/>
            </w:pPr>
            <w:r w:rsidRPr="008069E3">
              <w:t>Response</w:t>
            </w:r>
          </w:p>
          <w:p w14:paraId="23845EB3" w14:textId="77777777" w:rsidR="0043350D" w:rsidRPr="008069E3" w:rsidRDefault="0043350D" w:rsidP="008C0D70">
            <w:pPr>
              <w:pStyle w:val="TAH"/>
              <w:keepNext w:val="0"/>
              <w:keepLines w:val="0"/>
            </w:pPr>
            <w:r w:rsidRPr="008069E3">
              <w:t>Codes</w:t>
            </w:r>
          </w:p>
        </w:tc>
        <w:tc>
          <w:tcPr>
            <w:tcW w:w="1904" w:type="pct"/>
            <w:shd w:val="clear" w:color="auto" w:fill="BFBFBF"/>
          </w:tcPr>
          <w:p w14:paraId="2831BA11" w14:textId="77777777" w:rsidR="0043350D" w:rsidRPr="008069E3" w:rsidRDefault="0043350D" w:rsidP="008C0D70">
            <w:pPr>
              <w:pStyle w:val="TAH"/>
              <w:keepNext w:val="0"/>
              <w:keepLines w:val="0"/>
            </w:pPr>
            <w:r w:rsidRPr="008069E3">
              <w:t>Remarks</w:t>
            </w:r>
          </w:p>
        </w:tc>
      </w:tr>
      <w:tr w:rsidR="0043350D" w:rsidRPr="008069E3" w14:paraId="2A7EB9B7" w14:textId="77777777" w:rsidTr="00292490">
        <w:trPr>
          <w:jc w:val="center"/>
        </w:trPr>
        <w:tc>
          <w:tcPr>
            <w:tcW w:w="593" w:type="pct"/>
            <w:vMerge/>
            <w:shd w:val="clear" w:color="auto" w:fill="BFBFBF"/>
            <w:vAlign w:val="center"/>
          </w:tcPr>
          <w:p w14:paraId="4238195F" w14:textId="77777777" w:rsidR="0043350D" w:rsidRPr="008069E3" w:rsidRDefault="0043350D" w:rsidP="008C0D70">
            <w:pPr>
              <w:pStyle w:val="TAL"/>
              <w:keepNext w:val="0"/>
              <w:keepLines w:val="0"/>
              <w:jc w:val="center"/>
            </w:pPr>
          </w:p>
        </w:tc>
        <w:tc>
          <w:tcPr>
            <w:tcW w:w="1163" w:type="pct"/>
            <w:shd w:val="clear" w:color="auto" w:fill="auto"/>
          </w:tcPr>
          <w:p w14:paraId="7D3216D1" w14:textId="6E6896E8" w:rsidR="0043350D" w:rsidRPr="008069E3" w:rsidRDefault="0043350D" w:rsidP="008C0D70">
            <w:pPr>
              <w:pStyle w:val="TAL"/>
              <w:keepNext w:val="0"/>
              <w:keepLines w:val="0"/>
            </w:pPr>
            <w:r w:rsidRPr="008069E3">
              <w:t>{NotificationSubscription}</w:t>
            </w:r>
          </w:p>
        </w:tc>
        <w:tc>
          <w:tcPr>
            <w:tcW w:w="595" w:type="pct"/>
          </w:tcPr>
          <w:p w14:paraId="05A250CE" w14:textId="3D723A18" w:rsidR="0043350D" w:rsidRPr="008069E3" w:rsidRDefault="0043350D" w:rsidP="008C0D70">
            <w:pPr>
              <w:pStyle w:val="TAL"/>
              <w:keepNext w:val="0"/>
              <w:keepLines w:val="0"/>
            </w:pPr>
            <w:r w:rsidRPr="008069E3">
              <w:t>1</w:t>
            </w:r>
          </w:p>
        </w:tc>
        <w:tc>
          <w:tcPr>
            <w:tcW w:w="745" w:type="pct"/>
          </w:tcPr>
          <w:p w14:paraId="3F02B27F" w14:textId="622B6F47" w:rsidR="0043350D" w:rsidRPr="008069E3" w:rsidRDefault="0043350D" w:rsidP="008C0D70">
            <w:pPr>
              <w:pStyle w:val="TAL"/>
              <w:keepNext w:val="0"/>
              <w:keepLines w:val="0"/>
            </w:pPr>
            <w:r w:rsidRPr="008069E3">
              <w:t>200 OK</w:t>
            </w:r>
          </w:p>
        </w:tc>
        <w:tc>
          <w:tcPr>
            <w:tcW w:w="1904" w:type="pct"/>
          </w:tcPr>
          <w:p w14:paraId="3758D85A" w14:textId="2FEF9FD4" w:rsidR="0043350D" w:rsidRPr="008069E3" w:rsidRDefault="0043350D" w:rsidP="008C0D70">
            <w:pPr>
              <w:pStyle w:val="TAL"/>
              <w:keepNext w:val="0"/>
              <w:keepLines w:val="0"/>
            </w:pPr>
            <w:r w:rsidRPr="008069E3">
              <w:t>Upon success, a response body containing data type describing the updated subscription is returned. The allowed data types for subscriptions are defined in clauses 6.3.2, 6.3.3 and 6.3.5:</w:t>
            </w:r>
          </w:p>
          <w:p w14:paraId="6670BB33" w14:textId="3CC69400" w:rsidR="0043350D" w:rsidRPr="008069E3" w:rsidRDefault="0043350D" w:rsidP="008C0D70">
            <w:pPr>
              <w:pStyle w:val="TB1"/>
              <w:keepNext w:val="0"/>
              <w:keepLines w:val="0"/>
            </w:pPr>
            <w:r w:rsidRPr="008069E3">
              <w:t>AssocStaSubscription.</w:t>
            </w:r>
          </w:p>
          <w:p w14:paraId="6AC682FC" w14:textId="77777777" w:rsidR="0043350D" w:rsidRPr="008069E3" w:rsidRDefault="0043350D" w:rsidP="008C0D70">
            <w:pPr>
              <w:pStyle w:val="TB1"/>
              <w:keepNext w:val="0"/>
              <w:keepLines w:val="0"/>
            </w:pPr>
            <w:r w:rsidRPr="008069E3">
              <w:t>StaDataRateSubscription.</w:t>
            </w:r>
          </w:p>
          <w:p w14:paraId="705C92F5" w14:textId="15A5E25D" w:rsidR="0043350D" w:rsidRPr="008069E3" w:rsidRDefault="0043350D" w:rsidP="008C0D70">
            <w:pPr>
              <w:pStyle w:val="TB1"/>
              <w:keepNext w:val="0"/>
              <w:keepLines w:val="0"/>
            </w:pPr>
            <w:r w:rsidRPr="008069E3">
              <w:t>MeasurementReportSubscription.</w:t>
            </w:r>
          </w:p>
        </w:tc>
      </w:tr>
      <w:tr w:rsidR="0043350D" w:rsidRPr="008069E3" w14:paraId="509180E3" w14:textId="77777777" w:rsidTr="00292490">
        <w:trPr>
          <w:jc w:val="center"/>
        </w:trPr>
        <w:tc>
          <w:tcPr>
            <w:tcW w:w="593" w:type="pct"/>
            <w:vMerge/>
            <w:shd w:val="clear" w:color="auto" w:fill="BFBFBF"/>
            <w:vAlign w:val="center"/>
          </w:tcPr>
          <w:p w14:paraId="04C38C48" w14:textId="77777777" w:rsidR="0043350D" w:rsidRPr="008069E3" w:rsidRDefault="0043350D" w:rsidP="008C0D70">
            <w:pPr>
              <w:pStyle w:val="TAL"/>
              <w:keepNext w:val="0"/>
              <w:keepLines w:val="0"/>
              <w:jc w:val="center"/>
            </w:pPr>
          </w:p>
        </w:tc>
        <w:tc>
          <w:tcPr>
            <w:tcW w:w="1163" w:type="pct"/>
            <w:shd w:val="clear" w:color="auto" w:fill="auto"/>
          </w:tcPr>
          <w:p w14:paraId="5CE96BB0" w14:textId="2F2223A7" w:rsidR="0043350D" w:rsidRPr="008069E3" w:rsidRDefault="0043350D" w:rsidP="008C0D70">
            <w:pPr>
              <w:pStyle w:val="TAL"/>
              <w:keepNext w:val="0"/>
              <w:keepLines w:val="0"/>
            </w:pPr>
            <w:r w:rsidRPr="008069E3">
              <w:t>ProblemDetails</w:t>
            </w:r>
          </w:p>
        </w:tc>
        <w:tc>
          <w:tcPr>
            <w:tcW w:w="595" w:type="pct"/>
          </w:tcPr>
          <w:p w14:paraId="01D52E5C" w14:textId="4BBE77F6" w:rsidR="0043350D" w:rsidRPr="008069E3" w:rsidRDefault="0043350D" w:rsidP="008C0D70">
            <w:pPr>
              <w:pStyle w:val="TAL"/>
              <w:keepNext w:val="0"/>
              <w:keepLines w:val="0"/>
            </w:pPr>
            <w:r w:rsidRPr="008069E3">
              <w:t>0..1</w:t>
            </w:r>
          </w:p>
        </w:tc>
        <w:tc>
          <w:tcPr>
            <w:tcW w:w="745" w:type="pct"/>
          </w:tcPr>
          <w:p w14:paraId="6A6036B7" w14:textId="650CFE58" w:rsidR="0043350D" w:rsidRPr="008069E3" w:rsidRDefault="0043350D" w:rsidP="008C0D70">
            <w:pPr>
              <w:pStyle w:val="TAL"/>
              <w:keepNext w:val="0"/>
              <w:keepLines w:val="0"/>
            </w:pPr>
            <w:r w:rsidRPr="008069E3">
              <w:t>400 Bad Request</w:t>
            </w:r>
          </w:p>
        </w:tc>
        <w:tc>
          <w:tcPr>
            <w:tcW w:w="1904" w:type="pct"/>
          </w:tcPr>
          <w:p w14:paraId="3E8657FA" w14:textId="77777777" w:rsidR="0043350D" w:rsidRPr="008069E3" w:rsidRDefault="0043350D" w:rsidP="008C0D70">
            <w:pPr>
              <w:pStyle w:val="TAL"/>
              <w:keepNext w:val="0"/>
              <w:keepLines w:val="0"/>
            </w:pPr>
            <w:r w:rsidRPr="008069E3">
              <w:t>It is used to indicate that incorrect parameters were passed to the request.</w:t>
            </w:r>
          </w:p>
          <w:p w14:paraId="42E9DBC6" w14:textId="77777777" w:rsidR="0043350D" w:rsidRPr="008069E3" w:rsidRDefault="0043350D" w:rsidP="008C0D70">
            <w:pPr>
              <w:pStyle w:val="TAL"/>
              <w:keepNext w:val="0"/>
              <w:keepLines w:val="0"/>
            </w:pPr>
          </w:p>
          <w:p w14:paraId="08200CA3" w14:textId="20A11F7C" w:rsidR="0043350D" w:rsidRPr="008069E3" w:rsidRDefault="0043350D" w:rsidP="008C0D70">
            <w:pPr>
              <w:pStyle w:val="TAL"/>
              <w:keepNext w:val="0"/>
              <w:keepLines w:val="0"/>
            </w:pPr>
            <w:r w:rsidRPr="008069E3">
              <w:t>In the returned ProblemDetails structure, the "detail" attribute should convey more information about the error.</w:t>
            </w:r>
          </w:p>
        </w:tc>
      </w:tr>
      <w:tr w:rsidR="0043350D" w:rsidRPr="008069E3" w14:paraId="093C5A1E" w14:textId="77777777" w:rsidTr="00292490">
        <w:trPr>
          <w:jc w:val="center"/>
        </w:trPr>
        <w:tc>
          <w:tcPr>
            <w:tcW w:w="593" w:type="pct"/>
            <w:vMerge/>
            <w:shd w:val="clear" w:color="auto" w:fill="BFBFBF"/>
            <w:vAlign w:val="center"/>
          </w:tcPr>
          <w:p w14:paraId="554B18EE" w14:textId="77777777" w:rsidR="0043350D" w:rsidRPr="008069E3" w:rsidRDefault="0043350D" w:rsidP="0043350D">
            <w:pPr>
              <w:pStyle w:val="TAL"/>
              <w:keepNext w:val="0"/>
              <w:keepLines w:val="0"/>
              <w:jc w:val="center"/>
            </w:pPr>
          </w:p>
        </w:tc>
        <w:tc>
          <w:tcPr>
            <w:tcW w:w="1163" w:type="pct"/>
            <w:shd w:val="clear" w:color="auto" w:fill="auto"/>
          </w:tcPr>
          <w:p w14:paraId="3D083D59" w14:textId="64273A57" w:rsidR="0043350D" w:rsidRPr="008069E3" w:rsidRDefault="0043350D" w:rsidP="0043350D">
            <w:pPr>
              <w:pStyle w:val="TAL"/>
              <w:keepNext w:val="0"/>
              <w:keepLines w:val="0"/>
            </w:pPr>
            <w:r w:rsidRPr="008069E3">
              <w:t>ProblemDetails</w:t>
            </w:r>
          </w:p>
        </w:tc>
        <w:tc>
          <w:tcPr>
            <w:tcW w:w="595" w:type="pct"/>
          </w:tcPr>
          <w:p w14:paraId="002665D7" w14:textId="4FF61A02" w:rsidR="0043350D" w:rsidRPr="008069E3" w:rsidRDefault="0043350D" w:rsidP="0043350D">
            <w:pPr>
              <w:pStyle w:val="TAL"/>
              <w:keepNext w:val="0"/>
              <w:keepLines w:val="0"/>
            </w:pPr>
            <w:r w:rsidRPr="008069E3">
              <w:t>0..1</w:t>
            </w:r>
          </w:p>
        </w:tc>
        <w:tc>
          <w:tcPr>
            <w:tcW w:w="745" w:type="pct"/>
          </w:tcPr>
          <w:p w14:paraId="5C1D88CC" w14:textId="2F50A8FA" w:rsidR="0043350D" w:rsidRPr="008069E3" w:rsidRDefault="0043350D" w:rsidP="0043350D">
            <w:pPr>
              <w:pStyle w:val="TAL"/>
              <w:keepNext w:val="0"/>
              <w:keepLines w:val="0"/>
            </w:pPr>
            <w:r w:rsidRPr="008069E3">
              <w:t>401 Unauthorized</w:t>
            </w:r>
          </w:p>
        </w:tc>
        <w:tc>
          <w:tcPr>
            <w:tcW w:w="1904" w:type="pct"/>
          </w:tcPr>
          <w:p w14:paraId="446F4806" w14:textId="77777777" w:rsidR="0043350D" w:rsidRPr="008069E3" w:rsidRDefault="0043350D" w:rsidP="0043350D">
            <w:pPr>
              <w:pStyle w:val="TAL"/>
              <w:keepNext w:val="0"/>
              <w:keepLines w:val="0"/>
              <w:rPr>
                <w:rFonts w:eastAsia="Calibri"/>
              </w:rPr>
            </w:pPr>
            <w:r w:rsidRPr="008069E3">
              <w:t xml:space="preserve">It is </w:t>
            </w:r>
            <w:r w:rsidRPr="008069E3">
              <w:rPr>
                <w:rFonts w:eastAsia="Calibri"/>
              </w:rPr>
              <w:t>used when the client did not submit credentials.</w:t>
            </w:r>
          </w:p>
          <w:p w14:paraId="7C2AF9C6" w14:textId="77777777" w:rsidR="0043350D" w:rsidRPr="008069E3" w:rsidRDefault="0043350D" w:rsidP="0043350D">
            <w:pPr>
              <w:pStyle w:val="TAL"/>
              <w:keepNext w:val="0"/>
              <w:keepLines w:val="0"/>
              <w:rPr>
                <w:rFonts w:eastAsia="Calibri"/>
              </w:rPr>
            </w:pPr>
          </w:p>
          <w:p w14:paraId="7415F3F1" w14:textId="17BD1AD7" w:rsidR="0043350D" w:rsidRPr="008069E3" w:rsidRDefault="0043350D" w:rsidP="0043350D">
            <w:pPr>
              <w:pStyle w:val="TAL"/>
              <w:keepNext w:val="0"/>
              <w:keepLines w:val="0"/>
            </w:pPr>
            <w:r w:rsidRPr="008069E3">
              <w:t>In the returned ProblemDetails structure, the "detail" attribute should convey more information about the error.</w:t>
            </w:r>
          </w:p>
        </w:tc>
      </w:tr>
      <w:tr w:rsidR="0043350D" w:rsidRPr="008069E3" w14:paraId="326CEBC4" w14:textId="77777777" w:rsidTr="00292490">
        <w:trPr>
          <w:jc w:val="center"/>
        </w:trPr>
        <w:tc>
          <w:tcPr>
            <w:tcW w:w="593" w:type="pct"/>
            <w:vMerge/>
            <w:shd w:val="clear" w:color="auto" w:fill="BFBFBF"/>
            <w:vAlign w:val="center"/>
          </w:tcPr>
          <w:p w14:paraId="1C47B394" w14:textId="77777777" w:rsidR="0043350D" w:rsidRPr="008069E3" w:rsidRDefault="0043350D" w:rsidP="0043350D">
            <w:pPr>
              <w:pStyle w:val="TAL"/>
              <w:keepNext w:val="0"/>
              <w:keepLines w:val="0"/>
              <w:jc w:val="center"/>
            </w:pPr>
          </w:p>
        </w:tc>
        <w:tc>
          <w:tcPr>
            <w:tcW w:w="1163" w:type="pct"/>
            <w:shd w:val="clear" w:color="auto" w:fill="auto"/>
          </w:tcPr>
          <w:p w14:paraId="05C0EBFE" w14:textId="4CBB71F6" w:rsidR="0043350D" w:rsidRPr="008069E3" w:rsidRDefault="0043350D" w:rsidP="0043350D">
            <w:pPr>
              <w:pStyle w:val="TAL"/>
              <w:keepNext w:val="0"/>
              <w:keepLines w:val="0"/>
            </w:pPr>
            <w:r w:rsidRPr="008069E3">
              <w:t>ProblemDetails</w:t>
            </w:r>
          </w:p>
        </w:tc>
        <w:tc>
          <w:tcPr>
            <w:tcW w:w="595" w:type="pct"/>
          </w:tcPr>
          <w:p w14:paraId="552A1DBA" w14:textId="4E0FCBA0" w:rsidR="0043350D" w:rsidRPr="008069E3" w:rsidRDefault="0043350D" w:rsidP="0043350D">
            <w:pPr>
              <w:pStyle w:val="TAL"/>
              <w:keepNext w:val="0"/>
              <w:keepLines w:val="0"/>
            </w:pPr>
            <w:r w:rsidRPr="008069E3">
              <w:t>1</w:t>
            </w:r>
          </w:p>
        </w:tc>
        <w:tc>
          <w:tcPr>
            <w:tcW w:w="745" w:type="pct"/>
          </w:tcPr>
          <w:p w14:paraId="4BC35A16" w14:textId="4F038A1F" w:rsidR="0043350D" w:rsidRPr="008069E3" w:rsidRDefault="0043350D" w:rsidP="0043350D">
            <w:pPr>
              <w:pStyle w:val="TAL"/>
              <w:keepNext w:val="0"/>
              <w:keepLines w:val="0"/>
            </w:pPr>
            <w:r w:rsidRPr="008069E3">
              <w:t>403 Forbidden</w:t>
            </w:r>
          </w:p>
        </w:tc>
        <w:tc>
          <w:tcPr>
            <w:tcW w:w="1904" w:type="pct"/>
          </w:tcPr>
          <w:p w14:paraId="55D6AEA9" w14:textId="77777777" w:rsidR="0043350D" w:rsidRPr="008069E3" w:rsidRDefault="0043350D" w:rsidP="0043350D">
            <w:pPr>
              <w:pStyle w:val="TAL"/>
              <w:keepNext w:val="0"/>
              <w:keepLines w:val="0"/>
            </w:pPr>
            <w:r w:rsidRPr="008069E3">
              <w:t xml:space="preserve">The operation is not allowed given the current status of the resource. </w:t>
            </w:r>
          </w:p>
          <w:p w14:paraId="27F77CB6" w14:textId="77777777" w:rsidR="0043350D" w:rsidRPr="008069E3" w:rsidRDefault="0043350D" w:rsidP="0043350D">
            <w:pPr>
              <w:pStyle w:val="TAL"/>
              <w:keepNext w:val="0"/>
              <w:keepLines w:val="0"/>
            </w:pPr>
          </w:p>
          <w:p w14:paraId="2063DEF4" w14:textId="5C781A7F" w:rsidR="0043350D" w:rsidRPr="008069E3" w:rsidRDefault="0043350D" w:rsidP="0043350D">
            <w:pPr>
              <w:pStyle w:val="TAL"/>
              <w:keepNext w:val="0"/>
              <w:keepLines w:val="0"/>
            </w:pPr>
            <w:r w:rsidRPr="008069E3">
              <w:t>More information shall be provided in the "detail" attribute of the "ProblemDetails" structure.</w:t>
            </w:r>
          </w:p>
        </w:tc>
      </w:tr>
      <w:tr w:rsidR="0043350D" w:rsidRPr="008069E3" w14:paraId="08E98BFF" w14:textId="77777777" w:rsidTr="00292490">
        <w:trPr>
          <w:jc w:val="center"/>
        </w:trPr>
        <w:tc>
          <w:tcPr>
            <w:tcW w:w="593" w:type="pct"/>
            <w:vMerge/>
            <w:shd w:val="clear" w:color="auto" w:fill="BFBFBF"/>
            <w:vAlign w:val="center"/>
          </w:tcPr>
          <w:p w14:paraId="19BF41CB" w14:textId="77777777" w:rsidR="0043350D" w:rsidRPr="008069E3" w:rsidRDefault="0043350D" w:rsidP="0043350D">
            <w:pPr>
              <w:pStyle w:val="TAL"/>
              <w:keepNext w:val="0"/>
              <w:keepLines w:val="0"/>
              <w:jc w:val="center"/>
            </w:pPr>
          </w:p>
        </w:tc>
        <w:tc>
          <w:tcPr>
            <w:tcW w:w="1163" w:type="pct"/>
            <w:shd w:val="clear" w:color="auto" w:fill="auto"/>
          </w:tcPr>
          <w:p w14:paraId="594BD386" w14:textId="069D65D0" w:rsidR="0043350D" w:rsidRPr="008069E3" w:rsidRDefault="0043350D" w:rsidP="0043350D">
            <w:pPr>
              <w:pStyle w:val="TAL"/>
              <w:keepNext w:val="0"/>
              <w:keepLines w:val="0"/>
            </w:pPr>
            <w:r w:rsidRPr="008069E3">
              <w:t>ProblemDetails</w:t>
            </w:r>
          </w:p>
        </w:tc>
        <w:tc>
          <w:tcPr>
            <w:tcW w:w="595" w:type="pct"/>
          </w:tcPr>
          <w:p w14:paraId="4CFEA028" w14:textId="5F5790B6" w:rsidR="0043350D" w:rsidRPr="008069E3" w:rsidRDefault="0043350D" w:rsidP="0043350D">
            <w:pPr>
              <w:pStyle w:val="TAL"/>
              <w:keepNext w:val="0"/>
              <w:keepLines w:val="0"/>
            </w:pPr>
            <w:r w:rsidRPr="008069E3">
              <w:t>0..1</w:t>
            </w:r>
          </w:p>
        </w:tc>
        <w:tc>
          <w:tcPr>
            <w:tcW w:w="745" w:type="pct"/>
          </w:tcPr>
          <w:p w14:paraId="5F530E9F" w14:textId="3D578024" w:rsidR="0043350D" w:rsidRPr="008069E3" w:rsidRDefault="0043350D" w:rsidP="0043350D">
            <w:pPr>
              <w:pStyle w:val="TAL"/>
              <w:keepNext w:val="0"/>
              <w:keepLines w:val="0"/>
            </w:pPr>
            <w:r w:rsidRPr="008069E3">
              <w:t>404 Not Found</w:t>
            </w:r>
          </w:p>
        </w:tc>
        <w:tc>
          <w:tcPr>
            <w:tcW w:w="1904" w:type="pct"/>
          </w:tcPr>
          <w:p w14:paraId="60DBBFBD" w14:textId="77777777" w:rsidR="0043350D" w:rsidRPr="008069E3" w:rsidRDefault="0043350D" w:rsidP="0043350D">
            <w:pPr>
              <w:pStyle w:val="TAL"/>
              <w:keepNext w:val="0"/>
              <w:keepLines w:val="0"/>
            </w:pPr>
            <w:r w:rsidRPr="008069E3">
              <w:t>It is used when a client provided a URI that cannot be mapped to a valid resource URI.</w:t>
            </w:r>
          </w:p>
          <w:p w14:paraId="6957AD9E" w14:textId="77777777" w:rsidR="0043350D" w:rsidRPr="008069E3" w:rsidRDefault="0043350D" w:rsidP="0043350D">
            <w:pPr>
              <w:pStyle w:val="TAL"/>
              <w:keepNext w:val="0"/>
              <w:keepLines w:val="0"/>
            </w:pPr>
          </w:p>
          <w:p w14:paraId="1064DFC7" w14:textId="63AC7F2E" w:rsidR="0043350D" w:rsidRPr="008069E3" w:rsidRDefault="0043350D" w:rsidP="0043350D">
            <w:pPr>
              <w:pStyle w:val="TAL"/>
              <w:keepNext w:val="0"/>
              <w:keepLines w:val="0"/>
            </w:pPr>
            <w:r w:rsidRPr="008069E3">
              <w:t>In the returned ProblemDetails structure, the "detail" attribute should convey more information about the error.</w:t>
            </w:r>
          </w:p>
        </w:tc>
      </w:tr>
      <w:tr w:rsidR="0043350D" w:rsidRPr="008069E3" w14:paraId="15078657" w14:textId="77777777" w:rsidTr="00292490">
        <w:trPr>
          <w:jc w:val="center"/>
        </w:trPr>
        <w:tc>
          <w:tcPr>
            <w:tcW w:w="593" w:type="pct"/>
            <w:vMerge/>
            <w:shd w:val="clear" w:color="auto" w:fill="BFBFBF"/>
            <w:vAlign w:val="center"/>
          </w:tcPr>
          <w:p w14:paraId="144C387A" w14:textId="77777777" w:rsidR="0043350D" w:rsidRPr="008069E3" w:rsidRDefault="0043350D" w:rsidP="0043350D">
            <w:pPr>
              <w:pStyle w:val="TAL"/>
              <w:keepNext w:val="0"/>
              <w:keepLines w:val="0"/>
              <w:jc w:val="center"/>
            </w:pPr>
          </w:p>
        </w:tc>
        <w:tc>
          <w:tcPr>
            <w:tcW w:w="1163" w:type="pct"/>
            <w:shd w:val="clear" w:color="auto" w:fill="auto"/>
          </w:tcPr>
          <w:p w14:paraId="4B1F6D16" w14:textId="76653572" w:rsidR="0043350D" w:rsidRPr="008069E3" w:rsidRDefault="0043350D" w:rsidP="0043350D">
            <w:pPr>
              <w:pStyle w:val="TAL"/>
              <w:keepNext w:val="0"/>
              <w:keepLines w:val="0"/>
            </w:pPr>
            <w:r w:rsidRPr="008069E3">
              <w:t>ProblemDetails</w:t>
            </w:r>
          </w:p>
        </w:tc>
        <w:tc>
          <w:tcPr>
            <w:tcW w:w="595" w:type="pct"/>
          </w:tcPr>
          <w:p w14:paraId="0FA8AF23" w14:textId="23C04BD4" w:rsidR="0043350D" w:rsidRPr="008069E3" w:rsidRDefault="0043350D" w:rsidP="0043350D">
            <w:pPr>
              <w:pStyle w:val="TAL"/>
              <w:keepNext w:val="0"/>
              <w:keepLines w:val="0"/>
            </w:pPr>
            <w:r w:rsidRPr="008069E3">
              <w:t>0..1</w:t>
            </w:r>
          </w:p>
        </w:tc>
        <w:tc>
          <w:tcPr>
            <w:tcW w:w="745" w:type="pct"/>
          </w:tcPr>
          <w:p w14:paraId="55538E1B" w14:textId="2329CFC5" w:rsidR="0043350D" w:rsidRPr="008069E3" w:rsidRDefault="0043350D" w:rsidP="0043350D">
            <w:pPr>
              <w:pStyle w:val="TAL"/>
              <w:keepNext w:val="0"/>
              <w:keepLines w:val="0"/>
            </w:pPr>
            <w:r w:rsidRPr="008069E3">
              <w:t>406 Not Acceptable</w:t>
            </w:r>
          </w:p>
        </w:tc>
        <w:tc>
          <w:tcPr>
            <w:tcW w:w="1904" w:type="pct"/>
          </w:tcPr>
          <w:p w14:paraId="1614848C" w14:textId="77777777" w:rsidR="0043350D" w:rsidRPr="008069E3" w:rsidRDefault="0043350D" w:rsidP="0043350D">
            <w:pPr>
              <w:pStyle w:val="TAL"/>
              <w:keepNext w:val="0"/>
              <w:keepLines w:val="0"/>
              <w:rPr>
                <w:rFonts w:eastAsia="Calibri"/>
              </w:rPr>
            </w:pPr>
            <w:r w:rsidRPr="008069E3">
              <w:t xml:space="preserve">It is </w:t>
            </w:r>
            <w:r w:rsidRPr="008069E3">
              <w:rPr>
                <w:rFonts w:eastAsia="Calibri"/>
              </w:rPr>
              <w:t>used to indicate that the server cannot provide the any of the content formats supported by the client.</w:t>
            </w:r>
          </w:p>
          <w:p w14:paraId="2C2DA961" w14:textId="77777777" w:rsidR="0043350D" w:rsidRPr="008069E3" w:rsidRDefault="0043350D" w:rsidP="0043350D">
            <w:pPr>
              <w:pStyle w:val="TAL"/>
              <w:keepNext w:val="0"/>
              <w:keepLines w:val="0"/>
              <w:rPr>
                <w:rFonts w:eastAsia="Calibri"/>
              </w:rPr>
            </w:pPr>
          </w:p>
          <w:p w14:paraId="017F8B16" w14:textId="6EC7C2C1" w:rsidR="0043350D" w:rsidRPr="008069E3" w:rsidRDefault="0043350D" w:rsidP="0043350D">
            <w:pPr>
              <w:pStyle w:val="TAL"/>
              <w:keepNext w:val="0"/>
              <w:keepLines w:val="0"/>
            </w:pPr>
            <w:r w:rsidRPr="008069E3">
              <w:t>In the returned ProblemDetails structure, the "detail" attribute should convey more information about the error.</w:t>
            </w:r>
          </w:p>
        </w:tc>
      </w:tr>
      <w:tr w:rsidR="0043350D" w:rsidRPr="008069E3" w14:paraId="55207989" w14:textId="77777777" w:rsidTr="00292490">
        <w:trPr>
          <w:jc w:val="center"/>
        </w:trPr>
        <w:tc>
          <w:tcPr>
            <w:tcW w:w="593" w:type="pct"/>
            <w:vMerge/>
            <w:shd w:val="clear" w:color="auto" w:fill="BFBFBF"/>
            <w:vAlign w:val="center"/>
          </w:tcPr>
          <w:p w14:paraId="7D2ED540" w14:textId="77777777" w:rsidR="0043350D" w:rsidRPr="008069E3" w:rsidRDefault="0043350D" w:rsidP="0043350D">
            <w:pPr>
              <w:pStyle w:val="TAL"/>
              <w:keepNext w:val="0"/>
              <w:keepLines w:val="0"/>
              <w:jc w:val="center"/>
            </w:pPr>
          </w:p>
        </w:tc>
        <w:tc>
          <w:tcPr>
            <w:tcW w:w="1163" w:type="pct"/>
            <w:shd w:val="clear" w:color="auto" w:fill="auto"/>
          </w:tcPr>
          <w:p w14:paraId="08B7F0E3" w14:textId="00876220" w:rsidR="0043350D" w:rsidRPr="008069E3" w:rsidRDefault="0043350D" w:rsidP="0043350D">
            <w:pPr>
              <w:pStyle w:val="TAL"/>
              <w:keepNext w:val="0"/>
              <w:keepLines w:val="0"/>
            </w:pPr>
            <w:r w:rsidRPr="008069E3">
              <w:t>ProblemDetails</w:t>
            </w:r>
          </w:p>
        </w:tc>
        <w:tc>
          <w:tcPr>
            <w:tcW w:w="595" w:type="pct"/>
          </w:tcPr>
          <w:p w14:paraId="13A0F907" w14:textId="64CC0A6A" w:rsidR="0043350D" w:rsidRPr="008069E3" w:rsidRDefault="0043350D" w:rsidP="0043350D">
            <w:pPr>
              <w:pStyle w:val="TAL"/>
              <w:keepNext w:val="0"/>
              <w:keepLines w:val="0"/>
            </w:pPr>
            <w:r w:rsidRPr="008069E3">
              <w:t>0..1</w:t>
            </w:r>
          </w:p>
        </w:tc>
        <w:tc>
          <w:tcPr>
            <w:tcW w:w="745" w:type="pct"/>
          </w:tcPr>
          <w:p w14:paraId="217E3CBD" w14:textId="02B86578" w:rsidR="0043350D" w:rsidRPr="008069E3" w:rsidRDefault="0043350D" w:rsidP="0043350D">
            <w:pPr>
              <w:pStyle w:val="TAL"/>
              <w:keepNext w:val="0"/>
              <w:keepLines w:val="0"/>
            </w:pPr>
            <w:r w:rsidRPr="008069E3">
              <w:t>412 Precondition Failed</w:t>
            </w:r>
          </w:p>
        </w:tc>
        <w:tc>
          <w:tcPr>
            <w:tcW w:w="1904" w:type="pct"/>
          </w:tcPr>
          <w:p w14:paraId="77196D2E" w14:textId="77777777" w:rsidR="0043350D" w:rsidRPr="008069E3" w:rsidRDefault="0043350D" w:rsidP="0043350D">
            <w:pPr>
              <w:pStyle w:val="TAL"/>
              <w:keepNext w:val="0"/>
              <w:keepLines w:val="0"/>
              <w:rPr>
                <w:rFonts w:eastAsia="Calibri"/>
              </w:rPr>
            </w:pPr>
            <w:r w:rsidRPr="008069E3">
              <w:t xml:space="preserve">It is </w:t>
            </w:r>
            <w:r w:rsidRPr="008069E3">
              <w:rPr>
                <w:rFonts w:eastAsia="Calibri"/>
              </w:rPr>
              <w:t>used when a condition has failed during conditional requests, e.g. when using ETags to avoid write conflicts when using PUT.</w:t>
            </w:r>
          </w:p>
          <w:p w14:paraId="257E6D95" w14:textId="77777777" w:rsidR="0043350D" w:rsidRPr="008069E3" w:rsidRDefault="0043350D" w:rsidP="0043350D">
            <w:pPr>
              <w:pStyle w:val="TAL"/>
              <w:keepNext w:val="0"/>
              <w:keepLines w:val="0"/>
              <w:rPr>
                <w:rFonts w:eastAsia="Calibri"/>
              </w:rPr>
            </w:pPr>
          </w:p>
          <w:p w14:paraId="02ECE52C" w14:textId="7E3EBEDF" w:rsidR="0043350D" w:rsidRPr="008069E3" w:rsidRDefault="0043350D" w:rsidP="0043350D">
            <w:pPr>
              <w:pStyle w:val="TAL"/>
              <w:keepNext w:val="0"/>
              <w:keepLines w:val="0"/>
            </w:pPr>
            <w:r w:rsidRPr="008069E3">
              <w:t>In the returned ProblemDetails structure, the "detail" attribute should convey more information about the error.</w:t>
            </w:r>
          </w:p>
        </w:tc>
      </w:tr>
    </w:tbl>
    <w:p w14:paraId="412EC8F1" w14:textId="65BCA5BD" w:rsidR="006546D6" w:rsidRPr="008069E3" w:rsidRDefault="006546D6"/>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4"/>
        <w:gridCol w:w="2329"/>
        <w:gridCol w:w="1133"/>
        <w:gridCol w:w="1419"/>
        <w:gridCol w:w="3626"/>
      </w:tblGrid>
      <w:tr w:rsidR="006546D6" w:rsidRPr="008069E3" w14:paraId="7B2C788B" w14:textId="77777777" w:rsidTr="00F34972">
        <w:trPr>
          <w:jc w:val="center"/>
        </w:trPr>
        <w:tc>
          <w:tcPr>
            <w:tcW w:w="533" w:type="pct"/>
            <w:vMerge w:val="restart"/>
            <w:shd w:val="clear" w:color="auto" w:fill="BFBFBF"/>
            <w:vAlign w:val="center"/>
          </w:tcPr>
          <w:p w14:paraId="725C3940" w14:textId="77777777" w:rsidR="006546D6" w:rsidRPr="008069E3" w:rsidRDefault="006546D6" w:rsidP="006546D6">
            <w:pPr>
              <w:pStyle w:val="TAH"/>
              <w:keepLines w:val="0"/>
            </w:pPr>
            <w:r w:rsidRPr="008069E3">
              <w:t>Response body</w:t>
            </w:r>
          </w:p>
        </w:tc>
        <w:tc>
          <w:tcPr>
            <w:tcW w:w="1223" w:type="pct"/>
            <w:shd w:val="clear" w:color="auto" w:fill="BFBFBF"/>
          </w:tcPr>
          <w:p w14:paraId="570D409D" w14:textId="77777777" w:rsidR="006546D6" w:rsidRPr="008069E3" w:rsidRDefault="006546D6" w:rsidP="006546D6">
            <w:pPr>
              <w:pStyle w:val="TAH"/>
              <w:keepLines w:val="0"/>
            </w:pPr>
            <w:r w:rsidRPr="008069E3">
              <w:t>Data type</w:t>
            </w:r>
          </w:p>
        </w:tc>
        <w:tc>
          <w:tcPr>
            <w:tcW w:w="595" w:type="pct"/>
            <w:shd w:val="clear" w:color="auto" w:fill="BFBFBF"/>
          </w:tcPr>
          <w:p w14:paraId="3274A452" w14:textId="77777777" w:rsidR="006546D6" w:rsidRPr="008069E3" w:rsidRDefault="006546D6" w:rsidP="006546D6">
            <w:pPr>
              <w:pStyle w:val="TAH"/>
              <w:keepLines w:val="0"/>
            </w:pPr>
            <w:r w:rsidRPr="008069E3">
              <w:t>Cardinality</w:t>
            </w:r>
          </w:p>
        </w:tc>
        <w:tc>
          <w:tcPr>
            <w:tcW w:w="745" w:type="pct"/>
            <w:shd w:val="clear" w:color="auto" w:fill="BFBFBF"/>
          </w:tcPr>
          <w:p w14:paraId="3FD0BD19" w14:textId="77777777" w:rsidR="006546D6" w:rsidRPr="008069E3" w:rsidRDefault="006546D6" w:rsidP="006546D6">
            <w:pPr>
              <w:pStyle w:val="TAH"/>
              <w:keepLines w:val="0"/>
            </w:pPr>
            <w:r w:rsidRPr="008069E3">
              <w:t>Response</w:t>
            </w:r>
          </w:p>
          <w:p w14:paraId="45F343B8" w14:textId="77777777" w:rsidR="006546D6" w:rsidRPr="008069E3" w:rsidRDefault="006546D6" w:rsidP="006546D6">
            <w:pPr>
              <w:pStyle w:val="TAH"/>
              <w:keepLines w:val="0"/>
            </w:pPr>
            <w:r w:rsidRPr="008069E3">
              <w:t>Codes</w:t>
            </w:r>
          </w:p>
        </w:tc>
        <w:tc>
          <w:tcPr>
            <w:tcW w:w="1904" w:type="pct"/>
            <w:shd w:val="clear" w:color="auto" w:fill="BFBFBF"/>
          </w:tcPr>
          <w:p w14:paraId="2079C94E" w14:textId="77777777" w:rsidR="006546D6" w:rsidRPr="008069E3" w:rsidRDefault="006546D6" w:rsidP="006546D6">
            <w:pPr>
              <w:pStyle w:val="TAH"/>
              <w:keepLines w:val="0"/>
            </w:pPr>
            <w:r w:rsidRPr="008069E3">
              <w:t>Remarks</w:t>
            </w:r>
          </w:p>
        </w:tc>
      </w:tr>
      <w:tr w:rsidR="006546D6" w:rsidRPr="008069E3" w14:paraId="00664A28" w14:textId="77777777" w:rsidTr="006F35CA">
        <w:trPr>
          <w:cantSplit/>
          <w:jc w:val="center"/>
        </w:trPr>
        <w:tc>
          <w:tcPr>
            <w:tcW w:w="533" w:type="pct"/>
            <w:vMerge/>
            <w:shd w:val="clear" w:color="auto" w:fill="BFBFBF"/>
            <w:vAlign w:val="center"/>
          </w:tcPr>
          <w:p w14:paraId="09765512" w14:textId="77777777" w:rsidR="006546D6" w:rsidRPr="008069E3" w:rsidRDefault="006546D6" w:rsidP="00BC387F">
            <w:pPr>
              <w:overflowPunct/>
              <w:autoSpaceDE/>
              <w:autoSpaceDN/>
              <w:adjustRightInd/>
              <w:spacing w:after="0"/>
              <w:textAlignment w:val="auto"/>
            </w:pPr>
          </w:p>
        </w:tc>
        <w:tc>
          <w:tcPr>
            <w:tcW w:w="1223" w:type="pct"/>
            <w:shd w:val="clear" w:color="auto" w:fill="auto"/>
          </w:tcPr>
          <w:p w14:paraId="1BAA5209" w14:textId="40EA117D" w:rsidR="006546D6" w:rsidRPr="008069E3" w:rsidRDefault="006546D6" w:rsidP="00901DE2">
            <w:pPr>
              <w:pStyle w:val="TAL"/>
            </w:pPr>
            <w:r w:rsidRPr="008069E3">
              <w:t>ProblemDetails</w:t>
            </w:r>
          </w:p>
        </w:tc>
        <w:tc>
          <w:tcPr>
            <w:tcW w:w="595" w:type="pct"/>
          </w:tcPr>
          <w:p w14:paraId="7019D17D" w14:textId="6EADC1CC" w:rsidR="006546D6" w:rsidRPr="008069E3" w:rsidRDefault="006546D6" w:rsidP="00901DE2">
            <w:pPr>
              <w:pStyle w:val="TAL"/>
            </w:pPr>
            <w:r w:rsidRPr="008069E3">
              <w:t>0..1</w:t>
            </w:r>
          </w:p>
        </w:tc>
        <w:tc>
          <w:tcPr>
            <w:tcW w:w="745" w:type="pct"/>
          </w:tcPr>
          <w:p w14:paraId="29869C23" w14:textId="1AF0A3B3" w:rsidR="006546D6" w:rsidRPr="008069E3" w:rsidRDefault="006546D6" w:rsidP="00901DE2">
            <w:pPr>
              <w:pStyle w:val="TAL"/>
            </w:pPr>
            <w:r w:rsidRPr="008069E3">
              <w:t>422 Unprocessable Entity</w:t>
            </w:r>
          </w:p>
        </w:tc>
        <w:tc>
          <w:tcPr>
            <w:tcW w:w="1904" w:type="pct"/>
          </w:tcPr>
          <w:p w14:paraId="1CC4D5C8" w14:textId="77777777" w:rsidR="006546D6" w:rsidRPr="008069E3" w:rsidRDefault="006546D6" w:rsidP="00901DE2">
            <w:pPr>
              <w:pStyle w:val="TAL"/>
            </w:pPr>
            <w:r w:rsidRPr="008069E3">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464A25A2" w14:textId="77777777" w:rsidR="006546D6" w:rsidRPr="008069E3" w:rsidRDefault="006546D6" w:rsidP="00901DE2">
            <w:pPr>
              <w:pStyle w:val="TAL"/>
            </w:pPr>
          </w:p>
          <w:p w14:paraId="2C20C65B" w14:textId="259298BC" w:rsidR="006546D6" w:rsidRPr="008069E3" w:rsidRDefault="006546D6" w:rsidP="00901DE2">
            <w:pPr>
              <w:pStyle w:val="TAL"/>
            </w:pPr>
            <w:r w:rsidRPr="008069E3">
              <w:t>In the returned ProblemDetails structure, the "detail" attribute should convey more information about the error.</w:t>
            </w:r>
          </w:p>
        </w:tc>
      </w:tr>
      <w:tr w:rsidR="006546D6" w:rsidRPr="008069E3" w14:paraId="78E84220" w14:textId="77777777" w:rsidTr="006F35CA">
        <w:trPr>
          <w:cantSplit/>
          <w:jc w:val="center"/>
        </w:trPr>
        <w:tc>
          <w:tcPr>
            <w:tcW w:w="533" w:type="pct"/>
            <w:vMerge/>
            <w:shd w:val="clear" w:color="auto" w:fill="BFBFBF"/>
            <w:vAlign w:val="center"/>
          </w:tcPr>
          <w:p w14:paraId="1CFC7C24" w14:textId="77777777" w:rsidR="006546D6" w:rsidRPr="008069E3" w:rsidRDefault="006546D6" w:rsidP="00901DE2">
            <w:pPr>
              <w:pStyle w:val="TAL"/>
              <w:keepNext w:val="0"/>
              <w:keepLines w:val="0"/>
              <w:jc w:val="center"/>
            </w:pPr>
          </w:p>
        </w:tc>
        <w:tc>
          <w:tcPr>
            <w:tcW w:w="1223" w:type="pct"/>
            <w:shd w:val="clear" w:color="auto" w:fill="auto"/>
          </w:tcPr>
          <w:p w14:paraId="1D3343BA" w14:textId="03FA38D2" w:rsidR="006546D6" w:rsidRPr="008069E3" w:rsidRDefault="006546D6" w:rsidP="00901DE2">
            <w:pPr>
              <w:pStyle w:val="TAL"/>
              <w:keepNext w:val="0"/>
              <w:keepLines w:val="0"/>
            </w:pPr>
            <w:r w:rsidRPr="008069E3">
              <w:t>ProblemDetails</w:t>
            </w:r>
          </w:p>
        </w:tc>
        <w:tc>
          <w:tcPr>
            <w:tcW w:w="595" w:type="pct"/>
          </w:tcPr>
          <w:p w14:paraId="52B9F775" w14:textId="31627F92" w:rsidR="006546D6" w:rsidRPr="008069E3" w:rsidRDefault="006546D6" w:rsidP="00901DE2">
            <w:pPr>
              <w:pStyle w:val="TAL"/>
              <w:keepNext w:val="0"/>
              <w:keepLines w:val="0"/>
            </w:pPr>
            <w:r w:rsidRPr="008069E3">
              <w:t>0..1</w:t>
            </w:r>
          </w:p>
        </w:tc>
        <w:tc>
          <w:tcPr>
            <w:tcW w:w="745" w:type="pct"/>
          </w:tcPr>
          <w:p w14:paraId="435728E2" w14:textId="2AC4CF1E" w:rsidR="006546D6" w:rsidRPr="008069E3" w:rsidRDefault="006546D6" w:rsidP="00901DE2">
            <w:pPr>
              <w:pStyle w:val="TAL"/>
              <w:keepNext w:val="0"/>
              <w:keepLines w:val="0"/>
            </w:pPr>
            <w:r w:rsidRPr="008069E3">
              <w:t>429 Too Many Requests</w:t>
            </w:r>
          </w:p>
        </w:tc>
        <w:tc>
          <w:tcPr>
            <w:tcW w:w="1904" w:type="pct"/>
          </w:tcPr>
          <w:p w14:paraId="5B4A8BE3" w14:textId="77777777" w:rsidR="006546D6" w:rsidRPr="008069E3" w:rsidRDefault="006546D6" w:rsidP="00901DE2">
            <w:pPr>
              <w:pStyle w:val="TAL"/>
              <w:keepNext w:val="0"/>
              <w:keepLines w:val="0"/>
              <w:rPr>
                <w:rFonts w:eastAsia="Calibri"/>
              </w:rPr>
            </w:pPr>
            <w:r w:rsidRPr="008069E3">
              <w:rPr>
                <w:rFonts w:eastAsia="Calibri"/>
              </w:rPr>
              <w:t>It is used when a rate limiter has triggered.</w:t>
            </w:r>
          </w:p>
          <w:p w14:paraId="55E56313" w14:textId="77777777" w:rsidR="006546D6" w:rsidRPr="008069E3" w:rsidRDefault="006546D6" w:rsidP="00901DE2">
            <w:pPr>
              <w:pStyle w:val="TAL"/>
              <w:keepNext w:val="0"/>
              <w:keepLines w:val="0"/>
              <w:rPr>
                <w:rFonts w:eastAsia="Calibri"/>
              </w:rPr>
            </w:pPr>
          </w:p>
          <w:p w14:paraId="01C836BB" w14:textId="5C16A10C" w:rsidR="006546D6" w:rsidRPr="008069E3" w:rsidRDefault="006546D6" w:rsidP="00901DE2">
            <w:pPr>
              <w:pStyle w:val="TAL"/>
              <w:keepNext w:val="0"/>
              <w:keepLines w:val="0"/>
            </w:pPr>
            <w:r w:rsidRPr="008069E3">
              <w:t>In the returned ProblemDetails structure, the "detail" attribute should convey more information about the error.</w:t>
            </w:r>
          </w:p>
        </w:tc>
      </w:tr>
    </w:tbl>
    <w:p w14:paraId="0E109175" w14:textId="77777777" w:rsidR="00CD2581" w:rsidRPr="008069E3" w:rsidRDefault="00CD2581" w:rsidP="00CD2581"/>
    <w:p w14:paraId="2CA8E011" w14:textId="6CD6C274" w:rsidR="00CD2581" w:rsidRPr="008069E3" w:rsidRDefault="00CD2581" w:rsidP="00CD2581">
      <w:pPr>
        <w:pStyle w:val="Heading4"/>
      </w:pPr>
      <w:bookmarkStart w:id="482" w:name="_Toc106007715"/>
      <w:bookmarkStart w:id="483" w:name="_Toc106088473"/>
      <w:bookmarkStart w:id="484" w:name="_Toc106190966"/>
      <w:r w:rsidRPr="008069E3">
        <w:t>7.6.3.3</w:t>
      </w:r>
      <w:r w:rsidRPr="008069E3">
        <w:tab/>
        <w:t>PATCH</w:t>
      </w:r>
      <w:bookmarkEnd w:id="482"/>
      <w:bookmarkEnd w:id="483"/>
      <w:bookmarkEnd w:id="484"/>
    </w:p>
    <w:p w14:paraId="65A8A63E" w14:textId="77777777" w:rsidR="00CD2581" w:rsidRPr="008069E3" w:rsidRDefault="00CD2581" w:rsidP="00CD2581">
      <w:r w:rsidRPr="008069E3">
        <w:t>Not applicable.</w:t>
      </w:r>
    </w:p>
    <w:p w14:paraId="11FE8FF6" w14:textId="4670ADAD" w:rsidR="00CD2581" w:rsidRPr="008069E3" w:rsidRDefault="00CD2581" w:rsidP="00CD2581">
      <w:pPr>
        <w:pStyle w:val="Heading4"/>
      </w:pPr>
      <w:bookmarkStart w:id="485" w:name="_Toc106007716"/>
      <w:bookmarkStart w:id="486" w:name="_Toc106088474"/>
      <w:bookmarkStart w:id="487" w:name="_Toc106190967"/>
      <w:r w:rsidRPr="008069E3">
        <w:t>7.6.3.4</w:t>
      </w:r>
      <w:r w:rsidRPr="008069E3">
        <w:tab/>
        <w:t>POST</w:t>
      </w:r>
      <w:bookmarkEnd w:id="485"/>
      <w:bookmarkEnd w:id="486"/>
      <w:bookmarkEnd w:id="487"/>
    </w:p>
    <w:p w14:paraId="6DE5985F" w14:textId="77777777" w:rsidR="00CD2581" w:rsidRPr="008069E3" w:rsidRDefault="00CD2581" w:rsidP="00CD2581">
      <w:r w:rsidRPr="008069E3">
        <w:t>Not applicable.</w:t>
      </w:r>
    </w:p>
    <w:p w14:paraId="1C1363B5" w14:textId="1CF71B55" w:rsidR="00CD2581" w:rsidRPr="008069E3" w:rsidRDefault="00CD2581" w:rsidP="00CD2581">
      <w:pPr>
        <w:pStyle w:val="Heading4"/>
      </w:pPr>
      <w:bookmarkStart w:id="488" w:name="_Toc106007717"/>
      <w:bookmarkStart w:id="489" w:name="_Toc106088475"/>
      <w:bookmarkStart w:id="490" w:name="_Toc106190968"/>
      <w:r w:rsidRPr="008069E3">
        <w:t>7.6.3.5</w:t>
      </w:r>
      <w:r w:rsidRPr="008069E3">
        <w:tab/>
        <w:t>DELETE</w:t>
      </w:r>
      <w:bookmarkEnd w:id="488"/>
      <w:bookmarkEnd w:id="489"/>
      <w:bookmarkEnd w:id="490"/>
    </w:p>
    <w:p w14:paraId="2EE4DF83" w14:textId="77777777" w:rsidR="00CD2581" w:rsidRPr="008069E3" w:rsidRDefault="00CD2581" w:rsidP="00CD2581">
      <w:pPr>
        <w:pStyle w:val="B10"/>
        <w:ind w:left="0" w:firstLine="0"/>
      </w:pPr>
      <w:r w:rsidRPr="008069E3">
        <w:t>The DELETE method is used to cancel the existing subscription. Cancellation can be made by deleting the resource that represents existing subscription.</w:t>
      </w:r>
    </w:p>
    <w:p w14:paraId="1D5F6661" w14:textId="3F006B4B" w:rsidR="00CD2581" w:rsidRPr="008069E3" w:rsidRDefault="00CD2581" w:rsidP="00CD2581">
      <w:r w:rsidRPr="008069E3">
        <w:t xml:space="preserve">This method shall support the URI query parameters, request and response data structures, and response codes, as specified in </w:t>
      </w:r>
      <w:r w:rsidR="00D844C3" w:rsidRPr="008069E3">
        <w:t xml:space="preserve">Tables </w:t>
      </w:r>
      <w:r w:rsidRPr="008069E3">
        <w:rPr>
          <w:lang w:eastAsia="ko-KR"/>
        </w:rPr>
        <w:t>7.6.3</w:t>
      </w:r>
      <w:r w:rsidRPr="008069E3">
        <w:t xml:space="preserve">.5-1 and </w:t>
      </w:r>
      <w:r w:rsidRPr="008069E3">
        <w:rPr>
          <w:lang w:eastAsia="ko-KR"/>
        </w:rPr>
        <w:t>7.6.3</w:t>
      </w:r>
      <w:r w:rsidRPr="008069E3">
        <w:t>.5-2.</w:t>
      </w:r>
    </w:p>
    <w:p w14:paraId="6FE75D25" w14:textId="55CCDC08" w:rsidR="00CD2581" w:rsidRPr="008069E3" w:rsidRDefault="00CD2581" w:rsidP="00CD2581">
      <w:pPr>
        <w:pStyle w:val="TH"/>
      </w:pPr>
      <w:r w:rsidRPr="008069E3">
        <w:t>Table 7.6.3.5-1: URI query parameters supported by the DELETE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8"/>
        <w:gridCol w:w="1135"/>
        <w:gridCol w:w="5724"/>
      </w:tblGrid>
      <w:tr w:rsidR="008C0D70" w:rsidRPr="008069E3" w14:paraId="3D23C5BB" w14:textId="77777777" w:rsidTr="002635A2">
        <w:trPr>
          <w:jc w:val="center"/>
        </w:trPr>
        <w:tc>
          <w:tcPr>
            <w:tcW w:w="851" w:type="pct"/>
            <w:tcBorders>
              <w:top w:val="single" w:sz="4" w:space="0" w:color="auto"/>
              <w:left w:val="single" w:sz="4" w:space="0" w:color="auto"/>
              <w:bottom w:val="single" w:sz="4" w:space="0" w:color="auto"/>
              <w:right w:val="single" w:sz="4" w:space="0" w:color="auto"/>
            </w:tcBorders>
            <w:shd w:val="clear" w:color="auto" w:fill="CCCCCC"/>
          </w:tcPr>
          <w:p w14:paraId="4779572A" w14:textId="77777777" w:rsidR="008C0D70" w:rsidRPr="008069E3" w:rsidRDefault="008C0D70" w:rsidP="002E494C">
            <w:pPr>
              <w:pStyle w:val="TAH"/>
            </w:pPr>
            <w:r w:rsidRPr="008069E3">
              <w:t>Nam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511C69E" w14:textId="77777777" w:rsidR="008C0D70" w:rsidRPr="008069E3" w:rsidRDefault="008C0D70" w:rsidP="002E494C">
            <w:pPr>
              <w:pStyle w:val="TAH"/>
            </w:pPr>
            <w:r w:rsidRPr="008069E3">
              <w:t>Data type</w:t>
            </w:r>
          </w:p>
        </w:tc>
        <w:tc>
          <w:tcPr>
            <w:tcW w:w="598" w:type="pct"/>
            <w:tcBorders>
              <w:top w:val="single" w:sz="4" w:space="0" w:color="auto"/>
              <w:left w:val="single" w:sz="4" w:space="0" w:color="auto"/>
              <w:bottom w:val="single" w:sz="4" w:space="0" w:color="auto"/>
              <w:right w:val="single" w:sz="4" w:space="0" w:color="auto"/>
            </w:tcBorders>
            <w:shd w:val="clear" w:color="auto" w:fill="CCCCCC"/>
          </w:tcPr>
          <w:p w14:paraId="65FD6580" w14:textId="77777777" w:rsidR="008C0D70" w:rsidRPr="008069E3" w:rsidRDefault="008C0D70" w:rsidP="002E494C">
            <w:pPr>
              <w:pStyle w:val="TAH"/>
            </w:pPr>
            <w:r w:rsidRPr="008069E3">
              <w:t>Cardinality</w:t>
            </w:r>
          </w:p>
        </w:tc>
        <w:tc>
          <w:tcPr>
            <w:tcW w:w="3016" w:type="pct"/>
            <w:tcBorders>
              <w:top w:val="single" w:sz="4" w:space="0" w:color="auto"/>
              <w:left w:val="single" w:sz="4" w:space="0" w:color="auto"/>
              <w:bottom w:val="single" w:sz="4" w:space="0" w:color="auto"/>
              <w:right w:val="single" w:sz="4" w:space="0" w:color="auto"/>
            </w:tcBorders>
            <w:shd w:val="clear" w:color="auto" w:fill="CCCCCC"/>
            <w:vAlign w:val="center"/>
          </w:tcPr>
          <w:p w14:paraId="452BD1FE" w14:textId="77777777" w:rsidR="008C0D70" w:rsidRPr="008069E3" w:rsidRDefault="008C0D70" w:rsidP="002E494C">
            <w:pPr>
              <w:pStyle w:val="TAH"/>
            </w:pPr>
            <w:r w:rsidRPr="008069E3">
              <w:t>Remarks</w:t>
            </w:r>
          </w:p>
        </w:tc>
      </w:tr>
      <w:tr w:rsidR="008C0D70" w:rsidRPr="008069E3" w14:paraId="3F8CC48F" w14:textId="77777777" w:rsidTr="002635A2">
        <w:trPr>
          <w:jc w:val="center"/>
        </w:trPr>
        <w:tc>
          <w:tcPr>
            <w:tcW w:w="851" w:type="pct"/>
            <w:tcBorders>
              <w:top w:val="single" w:sz="4" w:space="0" w:color="auto"/>
              <w:left w:val="single" w:sz="4" w:space="0" w:color="auto"/>
              <w:bottom w:val="single" w:sz="4" w:space="0" w:color="auto"/>
              <w:right w:val="single" w:sz="4" w:space="0" w:color="auto"/>
            </w:tcBorders>
          </w:tcPr>
          <w:p w14:paraId="20656336" w14:textId="77777777" w:rsidR="008C0D70" w:rsidRPr="008069E3" w:rsidRDefault="008C0D70" w:rsidP="002E494C">
            <w:pPr>
              <w:pStyle w:val="TAL"/>
            </w:pPr>
            <w:r w:rsidRPr="008069E3">
              <w:t>n/a</w:t>
            </w:r>
          </w:p>
        </w:tc>
        <w:tc>
          <w:tcPr>
            <w:tcW w:w="536" w:type="pct"/>
            <w:tcBorders>
              <w:top w:val="single" w:sz="4" w:space="0" w:color="auto"/>
              <w:left w:val="single" w:sz="4" w:space="0" w:color="auto"/>
              <w:bottom w:val="single" w:sz="4" w:space="0" w:color="auto"/>
              <w:right w:val="single" w:sz="4" w:space="0" w:color="auto"/>
            </w:tcBorders>
          </w:tcPr>
          <w:p w14:paraId="6C9BE502" w14:textId="77777777" w:rsidR="008C0D70" w:rsidRPr="008069E3" w:rsidRDefault="008C0D70" w:rsidP="002E494C">
            <w:pPr>
              <w:pStyle w:val="TAL"/>
            </w:pPr>
          </w:p>
        </w:tc>
        <w:tc>
          <w:tcPr>
            <w:tcW w:w="598" w:type="pct"/>
            <w:tcBorders>
              <w:top w:val="single" w:sz="4" w:space="0" w:color="auto"/>
              <w:left w:val="single" w:sz="4" w:space="0" w:color="auto"/>
              <w:bottom w:val="single" w:sz="4" w:space="0" w:color="auto"/>
              <w:right w:val="single" w:sz="4" w:space="0" w:color="auto"/>
            </w:tcBorders>
          </w:tcPr>
          <w:p w14:paraId="33AD6820" w14:textId="77777777" w:rsidR="008C0D70" w:rsidRPr="008069E3" w:rsidRDefault="008C0D70" w:rsidP="002E494C">
            <w:pPr>
              <w:pStyle w:val="TAL"/>
            </w:pPr>
          </w:p>
        </w:tc>
        <w:tc>
          <w:tcPr>
            <w:tcW w:w="3016" w:type="pct"/>
            <w:tcBorders>
              <w:top w:val="single" w:sz="4" w:space="0" w:color="auto"/>
              <w:left w:val="single" w:sz="4" w:space="0" w:color="auto"/>
              <w:bottom w:val="single" w:sz="4" w:space="0" w:color="auto"/>
              <w:right w:val="single" w:sz="4" w:space="0" w:color="auto"/>
            </w:tcBorders>
            <w:vAlign w:val="center"/>
          </w:tcPr>
          <w:p w14:paraId="1E806AC5" w14:textId="77777777" w:rsidR="008C0D70" w:rsidRPr="008069E3" w:rsidRDefault="008C0D70" w:rsidP="002E494C">
            <w:pPr>
              <w:pStyle w:val="TAL"/>
            </w:pPr>
          </w:p>
        </w:tc>
      </w:tr>
    </w:tbl>
    <w:p w14:paraId="028914C2" w14:textId="77777777" w:rsidR="00CD2581" w:rsidRPr="008069E3" w:rsidRDefault="00CD2581" w:rsidP="00CD2581"/>
    <w:p w14:paraId="5FEE141A" w14:textId="509ADFB7" w:rsidR="00CD2581" w:rsidRPr="008069E3" w:rsidRDefault="00CD2581" w:rsidP="00CD2581">
      <w:pPr>
        <w:pStyle w:val="TH"/>
      </w:pPr>
      <w:r w:rsidRPr="008069E3">
        <w:t>Table 7.6.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CD2581" w:rsidRPr="008069E3" w14:paraId="38E68B9C" w14:textId="77777777" w:rsidTr="00681BB7">
        <w:trPr>
          <w:jc w:val="center"/>
        </w:trPr>
        <w:tc>
          <w:tcPr>
            <w:tcW w:w="534" w:type="pct"/>
            <w:vMerge w:val="restart"/>
            <w:shd w:val="clear" w:color="auto" w:fill="BFBFBF"/>
            <w:vAlign w:val="center"/>
          </w:tcPr>
          <w:p w14:paraId="4B8625CA" w14:textId="021869AA" w:rsidR="00CD2581" w:rsidRPr="008069E3" w:rsidRDefault="00CD2581" w:rsidP="006C69A6">
            <w:pPr>
              <w:pStyle w:val="TAH"/>
            </w:pPr>
            <w:r w:rsidRPr="008069E3">
              <w:t>Request</w:t>
            </w:r>
            <w:r w:rsidR="00681BB7" w:rsidRPr="008069E3">
              <w:t xml:space="preserve"> </w:t>
            </w:r>
            <w:r w:rsidRPr="008069E3">
              <w:t>body</w:t>
            </w:r>
          </w:p>
        </w:tc>
        <w:tc>
          <w:tcPr>
            <w:tcW w:w="862" w:type="pct"/>
            <w:shd w:val="clear" w:color="auto" w:fill="CCCCCC"/>
          </w:tcPr>
          <w:p w14:paraId="7464A499" w14:textId="2545EE7B" w:rsidR="00CD2581" w:rsidRPr="008069E3" w:rsidRDefault="00CD2581" w:rsidP="006C69A6">
            <w:pPr>
              <w:pStyle w:val="TAH"/>
            </w:pPr>
            <w:r w:rsidRPr="008069E3">
              <w:t>Data</w:t>
            </w:r>
            <w:r w:rsidR="00681BB7" w:rsidRPr="008069E3">
              <w:t xml:space="preserve"> </w:t>
            </w:r>
            <w:r w:rsidRPr="008069E3">
              <w:t>type</w:t>
            </w:r>
          </w:p>
        </w:tc>
        <w:tc>
          <w:tcPr>
            <w:tcW w:w="589" w:type="pct"/>
            <w:shd w:val="clear" w:color="auto" w:fill="CCCCCC"/>
          </w:tcPr>
          <w:p w14:paraId="540B8934" w14:textId="77777777" w:rsidR="00CD2581" w:rsidRPr="008069E3" w:rsidRDefault="00CD2581" w:rsidP="006C69A6">
            <w:pPr>
              <w:pStyle w:val="TAH"/>
            </w:pPr>
            <w:r w:rsidRPr="008069E3">
              <w:t>Cardinality</w:t>
            </w:r>
          </w:p>
        </w:tc>
        <w:tc>
          <w:tcPr>
            <w:tcW w:w="3015" w:type="pct"/>
            <w:gridSpan w:val="2"/>
            <w:shd w:val="clear" w:color="auto" w:fill="CCCCCC"/>
          </w:tcPr>
          <w:p w14:paraId="599B6109" w14:textId="77777777" w:rsidR="00CD2581" w:rsidRPr="008069E3" w:rsidRDefault="00CD2581" w:rsidP="006C69A6">
            <w:pPr>
              <w:pStyle w:val="TAH"/>
            </w:pPr>
            <w:r w:rsidRPr="008069E3">
              <w:t>Remarks</w:t>
            </w:r>
          </w:p>
        </w:tc>
      </w:tr>
      <w:tr w:rsidR="00CD2581" w:rsidRPr="008069E3" w14:paraId="5EAB1989" w14:textId="77777777" w:rsidTr="004F0580">
        <w:trPr>
          <w:jc w:val="center"/>
        </w:trPr>
        <w:tc>
          <w:tcPr>
            <w:tcW w:w="534" w:type="pct"/>
            <w:vMerge/>
            <w:tcBorders>
              <w:bottom w:val="single" w:sz="4" w:space="0" w:color="auto"/>
            </w:tcBorders>
            <w:shd w:val="clear" w:color="auto" w:fill="BFBFBF"/>
            <w:vAlign w:val="center"/>
          </w:tcPr>
          <w:p w14:paraId="7F86A461" w14:textId="77777777" w:rsidR="00CD2581" w:rsidRPr="008069E3" w:rsidRDefault="00CD2581" w:rsidP="006C69A6">
            <w:pPr>
              <w:pStyle w:val="TAL"/>
              <w:jc w:val="center"/>
            </w:pPr>
          </w:p>
        </w:tc>
        <w:tc>
          <w:tcPr>
            <w:tcW w:w="862" w:type="pct"/>
            <w:shd w:val="clear" w:color="auto" w:fill="auto"/>
          </w:tcPr>
          <w:p w14:paraId="6B5D0CBB" w14:textId="77777777" w:rsidR="00CD2581" w:rsidRPr="008069E3" w:rsidRDefault="00CD2581" w:rsidP="006C69A6">
            <w:pPr>
              <w:pStyle w:val="TAL"/>
            </w:pPr>
            <w:r w:rsidRPr="008069E3">
              <w:t>n/a</w:t>
            </w:r>
          </w:p>
        </w:tc>
        <w:tc>
          <w:tcPr>
            <w:tcW w:w="589" w:type="pct"/>
          </w:tcPr>
          <w:p w14:paraId="6BBE468F" w14:textId="77777777" w:rsidR="00CD2581" w:rsidRPr="008069E3" w:rsidRDefault="00CD2581" w:rsidP="006C69A6">
            <w:pPr>
              <w:pStyle w:val="TAL"/>
            </w:pPr>
          </w:p>
        </w:tc>
        <w:tc>
          <w:tcPr>
            <w:tcW w:w="3015" w:type="pct"/>
            <w:gridSpan w:val="2"/>
          </w:tcPr>
          <w:p w14:paraId="7DA5DA0D" w14:textId="77777777" w:rsidR="00CD2581" w:rsidRPr="008069E3" w:rsidRDefault="00CD2581" w:rsidP="006C69A6">
            <w:pPr>
              <w:pStyle w:val="TAL"/>
            </w:pPr>
          </w:p>
        </w:tc>
      </w:tr>
      <w:tr w:rsidR="00016F5C" w:rsidRPr="008069E3" w14:paraId="43A56BB1" w14:textId="77777777" w:rsidTr="006C0E6C">
        <w:trPr>
          <w:jc w:val="center"/>
        </w:trPr>
        <w:tc>
          <w:tcPr>
            <w:tcW w:w="534" w:type="pct"/>
            <w:vMerge w:val="restart"/>
            <w:shd w:val="clear" w:color="auto" w:fill="BFBFBF"/>
            <w:vAlign w:val="center"/>
          </w:tcPr>
          <w:p w14:paraId="64FF7D80" w14:textId="0DACD04F" w:rsidR="004544E2" w:rsidRPr="008069E3" w:rsidRDefault="004544E2" w:rsidP="006C69A6">
            <w:pPr>
              <w:pStyle w:val="TAH"/>
            </w:pPr>
            <w:r w:rsidRPr="008069E3">
              <w:t>Response body</w:t>
            </w:r>
          </w:p>
        </w:tc>
        <w:tc>
          <w:tcPr>
            <w:tcW w:w="862" w:type="pct"/>
            <w:shd w:val="clear" w:color="auto" w:fill="BFBFBF"/>
          </w:tcPr>
          <w:p w14:paraId="387E8472" w14:textId="18DE8BDA" w:rsidR="004544E2" w:rsidRPr="008069E3" w:rsidRDefault="004544E2" w:rsidP="006C69A6">
            <w:pPr>
              <w:pStyle w:val="TAH"/>
            </w:pPr>
            <w:r w:rsidRPr="008069E3">
              <w:t>Data type</w:t>
            </w:r>
          </w:p>
        </w:tc>
        <w:tc>
          <w:tcPr>
            <w:tcW w:w="589" w:type="pct"/>
            <w:shd w:val="clear" w:color="auto" w:fill="BFBFBF"/>
          </w:tcPr>
          <w:p w14:paraId="68ABE74C" w14:textId="77777777" w:rsidR="004544E2" w:rsidRPr="008069E3" w:rsidRDefault="004544E2" w:rsidP="006C69A6">
            <w:pPr>
              <w:pStyle w:val="TAH"/>
            </w:pPr>
            <w:r w:rsidRPr="008069E3">
              <w:t>Cardinality</w:t>
            </w:r>
          </w:p>
        </w:tc>
        <w:tc>
          <w:tcPr>
            <w:tcW w:w="682" w:type="pct"/>
            <w:shd w:val="clear" w:color="auto" w:fill="BFBFBF"/>
          </w:tcPr>
          <w:p w14:paraId="25D53F4E" w14:textId="77777777" w:rsidR="004544E2" w:rsidRPr="008069E3" w:rsidRDefault="004544E2" w:rsidP="006C69A6">
            <w:pPr>
              <w:pStyle w:val="TAH"/>
            </w:pPr>
            <w:r w:rsidRPr="008069E3">
              <w:t>Response</w:t>
            </w:r>
          </w:p>
          <w:p w14:paraId="00EA4E02" w14:textId="77777777" w:rsidR="004544E2" w:rsidRPr="008069E3" w:rsidRDefault="004544E2" w:rsidP="006C69A6">
            <w:pPr>
              <w:pStyle w:val="TAH"/>
            </w:pPr>
            <w:r w:rsidRPr="008069E3">
              <w:t>Codes</w:t>
            </w:r>
          </w:p>
        </w:tc>
        <w:tc>
          <w:tcPr>
            <w:tcW w:w="2333" w:type="pct"/>
            <w:shd w:val="clear" w:color="auto" w:fill="BFBFBF"/>
          </w:tcPr>
          <w:p w14:paraId="37BF5ED2" w14:textId="77777777" w:rsidR="004544E2" w:rsidRPr="008069E3" w:rsidRDefault="004544E2" w:rsidP="006C69A6">
            <w:pPr>
              <w:pStyle w:val="TAH"/>
            </w:pPr>
            <w:r w:rsidRPr="008069E3">
              <w:t>Remarks</w:t>
            </w:r>
          </w:p>
        </w:tc>
      </w:tr>
      <w:tr w:rsidR="004544E2" w:rsidRPr="008069E3" w14:paraId="6364F683" w14:textId="77777777" w:rsidTr="00BC387F">
        <w:trPr>
          <w:jc w:val="center"/>
        </w:trPr>
        <w:tc>
          <w:tcPr>
            <w:tcW w:w="534" w:type="pct"/>
            <w:vMerge/>
            <w:shd w:val="clear" w:color="auto" w:fill="BFBFBF"/>
            <w:vAlign w:val="center"/>
          </w:tcPr>
          <w:p w14:paraId="3C213C98" w14:textId="77777777" w:rsidR="004544E2" w:rsidRPr="008069E3" w:rsidRDefault="004544E2" w:rsidP="006C69A6">
            <w:pPr>
              <w:pStyle w:val="TAL"/>
              <w:jc w:val="center"/>
            </w:pPr>
          </w:p>
        </w:tc>
        <w:tc>
          <w:tcPr>
            <w:tcW w:w="862" w:type="pct"/>
            <w:shd w:val="clear" w:color="auto" w:fill="auto"/>
          </w:tcPr>
          <w:p w14:paraId="621E5E25" w14:textId="77777777" w:rsidR="004544E2" w:rsidRPr="008069E3" w:rsidRDefault="004544E2" w:rsidP="006C69A6">
            <w:pPr>
              <w:pStyle w:val="TAL"/>
            </w:pPr>
            <w:r w:rsidRPr="008069E3">
              <w:t>n/a</w:t>
            </w:r>
          </w:p>
        </w:tc>
        <w:tc>
          <w:tcPr>
            <w:tcW w:w="589" w:type="pct"/>
          </w:tcPr>
          <w:p w14:paraId="420EA3DB" w14:textId="77777777" w:rsidR="004544E2" w:rsidRPr="008069E3" w:rsidRDefault="004544E2" w:rsidP="006C69A6">
            <w:pPr>
              <w:pStyle w:val="TAL"/>
            </w:pPr>
          </w:p>
        </w:tc>
        <w:tc>
          <w:tcPr>
            <w:tcW w:w="682" w:type="pct"/>
          </w:tcPr>
          <w:p w14:paraId="46B0F069" w14:textId="20A75FC7" w:rsidR="004544E2" w:rsidRPr="008069E3" w:rsidRDefault="004544E2" w:rsidP="006C69A6">
            <w:pPr>
              <w:pStyle w:val="TAL"/>
            </w:pPr>
            <w:r w:rsidRPr="008069E3">
              <w:t>204 No Content</w:t>
            </w:r>
          </w:p>
        </w:tc>
        <w:tc>
          <w:tcPr>
            <w:tcW w:w="2333" w:type="pct"/>
          </w:tcPr>
          <w:p w14:paraId="0D03BC8C" w14:textId="601326C6" w:rsidR="004544E2" w:rsidRPr="008069E3" w:rsidRDefault="004544E2" w:rsidP="006C69A6">
            <w:pPr>
              <w:pStyle w:val="TAL"/>
            </w:pPr>
            <w:r w:rsidRPr="008069E3">
              <w:t>Upon success, a response 204 No Content without any response body is returned.</w:t>
            </w:r>
          </w:p>
        </w:tc>
      </w:tr>
      <w:tr w:rsidR="004544E2" w:rsidRPr="008069E3" w14:paraId="3B28FCE6" w14:textId="77777777" w:rsidTr="00BC387F">
        <w:trPr>
          <w:jc w:val="center"/>
        </w:trPr>
        <w:tc>
          <w:tcPr>
            <w:tcW w:w="534" w:type="pct"/>
            <w:vMerge/>
            <w:shd w:val="clear" w:color="auto" w:fill="BFBFBF"/>
            <w:vAlign w:val="center"/>
          </w:tcPr>
          <w:p w14:paraId="3351ED83" w14:textId="77777777" w:rsidR="004544E2" w:rsidRPr="008069E3" w:rsidRDefault="004544E2" w:rsidP="006C69A6">
            <w:pPr>
              <w:pStyle w:val="TAL"/>
              <w:jc w:val="center"/>
            </w:pPr>
          </w:p>
        </w:tc>
        <w:tc>
          <w:tcPr>
            <w:tcW w:w="862" w:type="pct"/>
            <w:shd w:val="clear" w:color="auto" w:fill="auto"/>
          </w:tcPr>
          <w:p w14:paraId="69117FF9" w14:textId="77777777" w:rsidR="004544E2" w:rsidRPr="008069E3" w:rsidRDefault="004544E2" w:rsidP="006C69A6">
            <w:pPr>
              <w:pStyle w:val="TAL"/>
            </w:pPr>
            <w:r w:rsidRPr="008069E3">
              <w:t>ProblemDetails</w:t>
            </w:r>
          </w:p>
        </w:tc>
        <w:tc>
          <w:tcPr>
            <w:tcW w:w="589" w:type="pct"/>
          </w:tcPr>
          <w:p w14:paraId="5F6754F0" w14:textId="77777777" w:rsidR="004544E2" w:rsidRPr="008069E3" w:rsidRDefault="004544E2" w:rsidP="006C69A6">
            <w:pPr>
              <w:pStyle w:val="TAL"/>
            </w:pPr>
            <w:r w:rsidRPr="008069E3">
              <w:t>0..1</w:t>
            </w:r>
          </w:p>
        </w:tc>
        <w:tc>
          <w:tcPr>
            <w:tcW w:w="682" w:type="pct"/>
          </w:tcPr>
          <w:p w14:paraId="1A326118" w14:textId="36EA0D4C" w:rsidR="004544E2" w:rsidRPr="008069E3" w:rsidRDefault="004544E2" w:rsidP="006C69A6">
            <w:pPr>
              <w:pStyle w:val="TAL"/>
            </w:pPr>
            <w:r w:rsidRPr="008069E3">
              <w:t>401 Unauthorized</w:t>
            </w:r>
          </w:p>
        </w:tc>
        <w:tc>
          <w:tcPr>
            <w:tcW w:w="2333" w:type="pct"/>
          </w:tcPr>
          <w:p w14:paraId="19C38A65" w14:textId="04041878" w:rsidR="004544E2" w:rsidRPr="008069E3" w:rsidRDefault="004544E2" w:rsidP="006C69A6">
            <w:pPr>
              <w:pStyle w:val="TAL"/>
              <w:rPr>
                <w:rFonts w:eastAsia="Calibri"/>
              </w:rPr>
            </w:pPr>
            <w:r w:rsidRPr="008069E3">
              <w:t xml:space="preserve">It is </w:t>
            </w:r>
            <w:r w:rsidRPr="008069E3">
              <w:rPr>
                <w:rFonts w:eastAsia="Calibri"/>
              </w:rPr>
              <w:t>used when the client did not submit credentials.</w:t>
            </w:r>
          </w:p>
          <w:p w14:paraId="7DA112C3" w14:textId="77777777" w:rsidR="004544E2" w:rsidRPr="008069E3" w:rsidRDefault="004544E2" w:rsidP="006C69A6">
            <w:pPr>
              <w:pStyle w:val="TAL"/>
              <w:rPr>
                <w:rFonts w:eastAsia="Calibri"/>
              </w:rPr>
            </w:pPr>
          </w:p>
          <w:p w14:paraId="2759CD62" w14:textId="3881D865" w:rsidR="004544E2" w:rsidRPr="008069E3" w:rsidRDefault="004544E2" w:rsidP="006C69A6">
            <w:pPr>
              <w:pStyle w:val="TAL"/>
            </w:pPr>
            <w:r w:rsidRPr="008069E3">
              <w:t>In the returned ProblemDetails structure, the "detail" attribute should convey more information about the error.</w:t>
            </w:r>
          </w:p>
        </w:tc>
      </w:tr>
      <w:tr w:rsidR="004544E2" w:rsidRPr="008069E3" w14:paraId="3A533874" w14:textId="77777777" w:rsidTr="00BC387F">
        <w:trPr>
          <w:jc w:val="center"/>
        </w:trPr>
        <w:tc>
          <w:tcPr>
            <w:tcW w:w="534" w:type="pct"/>
            <w:vMerge/>
            <w:shd w:val="clear" w:color="auto" w:fill="BFBFBF"/>
            <w:vAlign w:val="center"/>
          </w:tcPr>
          <w:p w14:paraId="2E7AC44B" w14:textId="77777777" w:rsidR="004544E2" w:rsidRPr="008069E3" w:rsidRDefault="004544E2" w:rsidP="006C69A6">
            <w:pPr>
              <w:pStyle w:val="TAL"/>
              <w:jc w:val="center"/>
            </w:pPr>
          </w:p>
        </w:tc>
        <w:tc>
          <w:tcPr>
            <w:tcW w:w="862" w:type="pct"/>
            <w:shd w:val="clear" w:color="auto" w:fill="auto"/>
          </w:tcPr>
          <w:p w14:paraId="36C948B0" w14:textId="77777777" w:rsidR="004544E2" w:rsidRPr="008069E3" w:rsidRDefault="004544E2" w:rsidP="006C69A6">
            <w:pPr>
              <w:pStyle w:val="TAL"/>
            </w:pPr>
            <w:r w:rsidRPr="008069E3">
              <w:t>ProblemDetails</w:t>
            </w:r>
          </w:p>
        </w:tc>
        <w:tc>
          <w:tcPr>
            <w:tcW w:w="589" w:type="pct"/>
          </w:tcPr>
          <w:p w14:paraId="62F660CD" w14:textId="77777777" w:rsidR="004544E2" w:rsidRPr="008069E3" w:rsidRDefault="004544E2" w:rsidP="006C69A6">
            <w:pPr>
              <w:pStyle w:val="TAL"/>
            </w:pPr>
            <w:r w:rsidRPr="008069E3">
              <w:t>1</w:t>
            </w:r>
          </w:p>
        </w:tc>
        <w:tc>
          <w:tcPr>
            <w:tcW w:w="682" w:type="pct"/>
          </w:tcPr>
          <w:p w14:paraId="20EC82A6" w14:textId="00470346" w:rsidR="004544E2" w:rsidRPr="008069E3" w:rsidRDefault="004544E2" w:rsidP="006C69A6">
            <w:pPr>
              <w:pStyle w:val="TAL"/>
            </w:pPr>
            <w:r w:rsidRPr="008069E3">
              <w:t>403 Forbidden</w:t>
            </w:r>
          </w:p>
        </w:tc>
        <w:tc>
          <w:tcPr>
            <w:tcW w:w="2333" w:type="pct"/>
          </w:tcPr>
          <w:p w14:paraId="2C5CDC8B" w14:textId="564F5E39" w:rsidR="004544E2" w:rsidRPr="008069E3" w:rsidRDefault="004544E2" w:rsidP="006C69A6">
            <w:pPr>
              <w:pStyle w:val="TAL"/>
            </w:pPr>
            <w:r w:rsidRPr="008069E3">
              <w:t xml:space="preserve">The operation is not allowed given the current status of the resource. </w:t>
            </w:r>
          </w:p>
          <w:p w14:paraId="018589DB" w14:textId="77777777" w:rsidR="004544E2" w:rsidRPr="008069E3" w:rsidRDefault="004544E2" w:rsidP="006C69A6">
            <w:pPr>
              <w:pStyle w:val="TAL"/>
            </w:pPr>
          </w:p>
          <w:p w14:paraId="7B06435D" w14:textId="4EDDBD78" w:rsidR="004544E2" w:rsidRPr="008069E3" w:rsidRDefault="004544E2" w:rsidP="006C69A6">
            <w:pPr>
              <w:pStyle w:val="TAL"/>
            </w:pPr>
            <w:r w:rsidRPr="008069E3">
              <w:t>More information shall be provided in the "detail" attribute of the "ProblemDetails" structure.</w:t>
            </w:r>
          </w:p>
        </w:tc>
      </w:tr>
      <w:tr w:rsidR="004544E2" w:rsidRPr="008069E3" w14:paraId="33FD4736" w14:textId="77777777" w:rsidTr="00BC387F">
        <w:trPr>
          <w:jc w:val="center"/>
        </w:trPr>
        <w:tc>
          <w:tcPr>
            <w:tcW w:w="534" w:type="pct"/>
            <w:vMerge/>
            <w:shd w:val="clear" w:color="auto" w:fill="BFBFBF"/>
            <w:vAlign w:val="center"/>
          </w:tcPr>
          <w:p w14:paraId="25A98E49" w14:textId="77777777" w:rsidR="004544E2" w:rsidRPr="008069E3" w:rsidRDefault="004544E2" w:rsidP="006C69A6">
            <w:pPr>
              <w:pStyle w:val="TAL"/>
              <w:jc w:val="center"/>
            </w:pPr>
          </w:p>
        </w:tc>
        <w:tc>
          <w:tcPr>
            <w:tcW w:w="862" w:type="pct"/>
            <w:shd w:val="clear" w:color="auto" w:fill="auto"/>
          </w:tcPr>
          <w:p w14:paraId="74C45FAE" w14:textId="77777777" w:rsidR="004544E2" w:rsidRPr="008069E3" w:rsidRDefault="004544E2" w:rsidP="006C69A6">
            <w:pPr>
              <w:pStyle w:val="TAL"/>
            </w:pPr>
            <w:r w:rsidRPr="008069E3">
              <w:t>ProblemDetails</w:t>
            </w:r>
          </w:p>
        </w:tc>
        <w:tc>
          <w:tcPr>
            <w:tcW w:w="589" w:type="pct"/>
          </w:tcPr>
          <w:p w14:paraId="2C979C42" w14:textId="77777777" w:rsidR="004544E2" w:rsidRPr="008069E3" w:rsidRDefault="004544E2" w:rsidP="006C69A6">
            <w:pPr>
              <w:pStyle w:val="TAL"/>
            </w:pPr>
            <w:r w:rsidRPr="008069E3">
              <w:t>0..1</w:t>
            </w:r>
          </w:p>
        </w:tc>
        <w:tc>
          <w:tcPr>
            <w:tcW w:w="682" w:type="pct"/>
          </w:tcPr>
          <w:p w14:paraId="4F52682B" w14:textId="608FECD1" w:rsidR="004544E2" w:rsidRPr="008069E3" w:rsidRDefault="004544E2" w:rsidP="006C69A6">
            <w:pPr>
              <w:pStyle w:val="TAL"/>
            </w:pPr>
            <w:r w:rsidRPr="008069E3">
              <w:t>404 Not Found</w:t>
            </w:r>
          </w:p>
        </w:tc>
        <w:tc>
          <w:tcPr>
            <w:tcW w:w="2333" w:type="pct"/>
          </w:tcPr>
          <w:p w14:paraId="27730B72" w14:textId="575AC0DA" w:rsidR="004544E2" w:rsidRPr="008069E3" w:rsidRDefault="004544E2" w:rsidP="006C69A6">
            <w:pPr>
              <w:pStyle w:val="TAL"/>
            </w:pPr>
            <w:r w:rsidRPr="008069E3">
              <w:t>It is used when a client provided a URI that cannot be mapped to a valid resource URI.</w:t>
            </w:r>
          </w:p>
          <w:p w14:paraId="038AD562" w14:textId="77777777" w:rsidR="004544E2" w:rsidRPr="008069E3" w:rsidRDefault="004544E2" w:rsidP="006C69A6">
            <w:pPr>
              <w:pStyle w:val="TAL"/>
            </w:pPr>
          </w:p>
          <w:p w14:paraId="0028B03A" w14:textId="4B7E8AA0" w:rsidR="004544E2" w:rsidRPr="008069E3" w:rsidRDefault="004544E2" w:rsidP="006C69A6">
            <w:pPr>
              <w:pStyle w:val="TAL"/>
            </w:pPr>
            <w:r w:rsidRPr="008069E3">
              <w:t>In the returned ProblemDetails structure, the "detail" attribute should convey more information about the error.</w:t>
            </w:r>
          </w:p>
        </w:tc>
      </w:tr>
      <w:tr w:rsidR="004544E2" w:rsidRPr="008069E3" w14:paraId="17576644" w14:textId="77777777" w:rsidTr="00BC387F">
        <w:trPr>
          <w:jc w:val="center"/>
        </w:trPr>
        <w:tc>
          <w:tcPr>
            <w:tcW w:w="534" w:type="pct"/>
            <w:vMerge/>
            <w:shd w:val="clear" w:color="auto" w:fill="BFBFBF"/>
            <w:vAlign w:val="center"/>
          </w:tcPr>
          <w:p w14:paraId="16A1A78E" w14:textId="77777777" w:rsidR="004544E2" w:rsidRPr="008069E3" w:rsidRDefault="004544E2" w:rsidP="006C69A6">
            <w:pPr>
              <w:pStyle w:val="TAL"/>
              <w:jc w:val="center"/>
            </w:pPr>
          </w:p>
        </w:tc>
        <w:tc>
          <w:tcPr>
            <w:tcW w:w="862" w:type="pct"/>
            <w:shd w:val="clear" w:color="auto" w:fill="auto"/>
          </w:tcPr>
          <w:p w14:paraId="52A5B8A5" w14:textId="77777777" w:rsidR="004544E2" w:rsidRPr="008069E3" w:rsidRDefault="004544E2" w:rsidP="006C69A6">
            <w:pPr>
              <w:pStyle w:val="TAL"/>
            </w:pPr>
            <w:r w:rsidRPr="008069E3">
              <w:t>ProblemDetails</w:t>
            </w:r>
          </w:p>
        </w:tc>
        <w:tc>
          <w:tcPr>
            <w:tcW w:w="589" w:type="pct"/>
          </w:tcPr>
          <w:p w14:paraId="3AA9656A" w14:textId="77777777" w:rsidR="004544E2" w:rsidRPr="008069E3" w:rsidRDefault="004544E2" w:rsidP="006C69A6">
            <w:pPr>
              <w:pStyle w:val="TAL"/>
            </w:pPr>
            <w:r w:rsidRPr="008069E3">
              <w:t>0..1</w:t>
            </w:r>
          </w:p>
        </w:tc>
        <w:tc>
          <w:tcPr>
            <w:tcW w:w="682" w:type="pct"/>
          </w:tcPr>
          <w:p w14:paraId="0FA45453" w14:textId="6312963D" w:rsidR="004544E2" w:rsidRPr="008069E3" w:rsidRDefault="004544E2" w:rsidP="006C69A6">
            <w:pPr>
              <w:pStyle w:val="TAL"/>
            </w:pPr>
            <w:r w:rsidRPr="008069E3">
              <w:t>429 Too Many Requests</w:t>
            </w:r>
          </w:p>
        </w:tc>
        <w:tc>
          <w:tcPr>
            <w:tcW w:w="2333" w:type="pct"/>
          </w:tcPr>
          <w:p w14:paraId="2E43AC33" w14:textId="76ABEB98" w:rsidR="004544E2" w:rsidRPr="008069E3" w:rsidRDefault="004544E2" w:rsidP="006C69A6">
            <w:pPr>
              <w:pStyle w:val="TAL"/>
              <w:rPr>
                <w:rFonts w:eastAsia="Calibri"/>
              </w:rPr>
            </w:pPr>
            <w:r w:rsidRPr="008069E3">
              <w:rPr>
                <w:rFonts w:eastAsia="Calibri"/>
              </w:rPr>
              <w:t>It is used when a rate limiter has triggered.</w:t>
            </w:r>
          </w:p>
          <w:p w14:paraId="7531F545" w14:textId="77777777" w:rsidR="004544E2" w:rsidRPr="008069E3" w:rsidRDefault="004544E2" w:rsidP="006C69A6">
            <w:pPr>
              <w:pStyle w:val="TAL"/>
              <w:rPr>
                <w:rFonts w:eastAsia="Calibri"/>
              </w:rPr>
            </w:pPr>
          </w:p>
          <w:p w14:paraId="189B429E" w14:textId="60BC33AC" w:rsidR="004544E2" w:rsidRPr="008069E3" w:rsidRDefault="004544E2" w:rsidP="006C69A6">
            <w:pPr>
              <w:pStyle w:val="TAL"/>
            </w:pPr>
            <w:r w:rsidRPr="008069E3">
              <w:t>In the returned ProblemDetails structure, the "detail" attribute should convey more information about the error.</w:t>
            </w:r>
          </w:p>
        </w:tc>
      </w:tr>
    </w:tbl>
    <w:p w14:paraId="3C678A8F" w14:textId="77777777" w:rsidR="00CC05ED" w:rsidRPr="008069E3" w:rsidRDefault="00CC05ED" w:rsidP="00B719DB"/>
    <w:p w14:paraId="7714D357" w14:textId="1ECA5DD7" w:rsidR="00000ED6" w:rsidRPr="008069E3" w:rsidRDefault="00000ED6" w:rsidP="00441DAB">
      <w:pPr>
        <w:pStyle w:val="Heading2"/>
      </w:pPr>
      <w:bookmarkStart w:id="491" w:name="_Toc106007718"/>
      <w:bookmarkStart w:id="492" w:name="_Toc106088476"/>
      <w:bookmarkStart w:id="493" w:name="_Toc106190969"/>
      <w:r w:rsidRPr="008069E3">
        <w:t>7.7</w:t>
      </w:r>
      <w:r w:rsidR="00441DAB" w:rsidRPr="008069E3">
        <w:tab/>
      </w:r>
      <w:r w:rsidRPr="008069E3">
        <w:t>Resource: measurements</w:t>
      </w:r>
      <w:bookmarkEnd w:id="491"/>
      <w:bookmarkEnd w:id="492"/>
      <w:bookmarkEnd w:id="493"/>
    </w:p>
    <w:p w14:paraId="74FCB3A7" w14:textId="77777777" w:rsidR="00000ED6" w:rsidRPr="008069E3" w:rsidRDefault="00000ED6" w:rsidP="00441DAB">
      <w:pPr>
        <w:pStyle w:val="Heading3"/>
      </w:pPr>
      <w:bookmarkStart w:id="494" w:name="_Toc106007719"/>
      <w:bookmarkStart w:id="495" w:name="_Toc106088477"/>
      <w:bookmarkStart w:id="496" w:name="_Toc106190970"/>
      <w:r w:rsidRPr="008069E3">
        <w:t>7.7.1</w:t>
      </w:r>
      <w:r w:rsidRPr="008069E3">
        <w:tab/>
        <w:t>Description</w:t>
      </w:r>
      <w:bookmarkEnd w:id="494"/>
      <w:bookmarkEnd w:id="495"/>
      <w:bookmarkEnd w:id="496"/>
    </w:p>
    <w:p w14:paraId="1D850209" w14:textId="1417FE28" w:rsidR="00000ED6" w:rsidRPr="008069E3" w:rsidRDefault="00000ED6" w:rsidP="00441DAB">
      <w:r w:rsidRPr="008069E3">
        <w:t>This resource contains various resources related to WAI measurement configurations. A WAI service consumer uses measurement configurations to tailor measurement information returned from the sta_information queries.</w:t>
      </w:r>
    </w:p>
    <w:p w14:paraId="12ABCA32" w14:textId="77777777" w:rsidR="00000ED6" w:rsidRPr="008069E3" w:rsidRDefault="00000ED6" w:rsidP="00441DAB">
      <w:pPr>
        <w:pStyle w:val="Heading3"/>
      </w:pPr>
      <w:bookmarkStart w:id="497" w:name="_Toc106007720"/>
      <w:bookmarkStart w:id="498" w:name="_Toc106088478"/>
      <w:bookmarkStart w:id="499" w:name="_Toc106190971"/>
      <w:r w:rsidRPr="008069E3">
        <w:t>7.7.2</w:t>
      </w:r>
      <w:r w:rsidRPr="008069E3">
        <w:tab/>
        <w:t>Resource definition</w:t>
      </w:r>
      <w:bookmarkEnd w:id="497"/>
      <w:bookmarkEnd w:id="498"/>
      <w:bookmarkEnd w:id="499"/>
    </w:p>
    <w:p w14:paraId="6378991C" w14:textId="77777777" w:rsidR="00000ED6" w:rsidRPr="008069E3" w:rsidRDefault="00000ED6" w:rsidP="00000ED6">
      <w:pPr>
        <w:rPr>
          <w:b/>
        </w:rPr>
      </w:pPr>
      <w:r w:rsidRPr="008069E3">
        <w:t xml:space="preserve">Resource URI: </w:t>
      </w:r>
      <w:r w:rsidRPr="008069E3">
        <w:rPr>
          <w:b/>
        </w:rPr>
        <w:t>{apiRoot}/wai/v2/measurements/</w:t>
      </w:r>
    </w:p>
    <w:p w14:paraId="2496A2D0" w14:textId="77777777" w:rsidR="00000ED6" w:rsidRPr="00EA27FE" w:rsidRDefault="00000ED6" w:rsidP="00EA27FE">
      <w:r w:rsidRPr="00EA27FE">
        <w:t>This resource shall support the resource URI variables defined in Table 7.7.2-1.</w:t>
      </w:r>
    </w:p>
    <w:p w14:paraId="41F0BEA8" w14:textId="77777777" w:rsidR="00000ED6" w:rsidRPr="008069E3" w:rsidRDefault="00000ED6" w:rsidP="004B40FB">
      <w:pPr>
        <w:pStyle w:val="TH"/>
      </w:pPr>
      <w:r w:rsidRPr="008069E3">
        <w:t>Table 7.7.2-1: Resource URI variables for resource "measurements"</w:t>
      </w:r>
    </w:p>
    <w:tbl>
      <w:tblPr>
        <w:tblW w:w="42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300"/>
        <w:gridCol w:w="5954"/>
      </w:tblGrid>
      <w:tr w:rsidR="00000ED6" w:rsidRPr="008069E3" w14:paraId="230A2801" w14:textId="77777777" w:rsidTr="002E494C">
        <w:trPr>
          <w:jc w:val="center"/>
        </w:trPr>
        <w:tc>
          <w:tcPr>
            <w:tcW w:w="1393" w:type="pct"/>
            <w:tcBorders>
              <w:top w:val="single" w:sz="4" w:space="0" w:color="auto"/>
              <w:left w:val="single" w:sz="4" w:space="0" w:color="auto"/>
              <w:bottom w:val="single" w:sz="4" w:space="0" w:color="auto"/>
              <w:right w:val="single" w:sz="4" w:space="0" w:color="auto"/>
            </w:tcBorders>
            <w:shd w:val="clear" w:color="auto" w:fill="CCCCCC"/>
          </w:tcPr>
          <w:p w14:paraId="4BCF1C9B"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Name</w:t>
            </w:r>
          </w:p>
        </w:tc>
        <w:tc>
          <w:tcPr>
            <w:tcW w:w="3607" w:type="pct"/>
            <w:tcBorders>
              <w:top w:val="single" w:sz="4" w:space="0" w:color="auto"/>
              <w:left w:val="single" w:sz="4" w:space="0" w:color="auto"/>
              <w:bottom w:val="single" w:sz="4" w:space="0" w:color="auto"/>
              <w:right w:val="single" w:sz="4" w:space="0" w:color="auto"/>
            </w:tcBorders>
            <w:shd w:val="clear" w:color="auto" w:fill="CCCCCC"/>
            <w:vAlign w:val="center"/>
          </w:tcPr>
          <w:p w14:paraId="63893D86"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Definition</w:t>
            </w:r>
          </w:p>
        </w:tc>
      </w:tr>
      <w:tr w:rsidR="00000ED6" w:rsidRPr="008069E3" w14:paraId="5BF385CE" w14:textId="77777777" w:rsidTr="002E494C">
        <w:trPr>
          <w:jc w:val="center"/>
        </w:trPr>
        <w:tc>
          <w:tcPr>
            <w:tcW w:w="1393" w:type="pct"/>
            <w:tcBorders>
              <w:top w:val="single" w:sz="4" w:space="0" w:color="auto"/>
              <w:left w:val="single" w:sz="4" w:space="0" w:color="auto"/>
              <w:bottom w:val="single" w:sz="4" w:space="0" w:color="auto"/>
              <w:right w:val="single" w:sz="4" w:space="0" w:color="auto"/>
            </w:tcBorders>
          </w:tcPr>
          <w:p w14:paraId="57AD7E89" w14:textId="77777777" w:rsidR="00000ED6" w:rsidRPr="008069E3" w:rsidRDefault="00000ED6" w:rsidP="00000ED6">
            <w:pPr>
              <w:keepNext/>
              <w:keepLines/>
              <w:spacing w:after="0"/>
              <w:rPr>
                <w:rFonts w:ascii="Arial" w:hAnsi="Arial"/>
                <w:sz w:val="18"/>
              </w:rPr>
            </w:pPr>
            <w:r w:rsidRPr="008069E3">
              <w:rPr>
                <w:rFonts w:ascii="Arial" w:hAnsi="Arial"/>
                <w:sz w:val="18"/>
              </w:rPr>
              <w:t>apiRoot</w:t>
            </w:r>
          </w:p>
        </w:tc>
        <w:tc>
          <w:tcPr>
            <w:tcW w:w="3607" w:type="pct"/>
            <w:tcBorders>
              <w:top w:val="single" w:sz="4" w:space="0" w:color="auto"/>
              <w:left w:val="single" w:sz="4" w:space="0" w:color="auto"/>
              <w:bottom w:val="single" w:sz="4" w:space="0" w:color="auto"/>
              <w:right w:val="single" w:sz="4" w:space="0" w:color="auto"/>
            </w:tcBorders>
            <w:vAlign w:val="center"/>
          </w:tcPr>
          <w:p w14:paraId="35DC353F" w14:textId="77777777" w:rsidR="00000ED6" w:rsidRPr="008069E3" w:rsidRDefault="00000ED6" w:rsidP="00000ED6">
            <w:pPr>
              <w:keepNext/>
              <w:keepLines/>
              <w:spacing w:after="0"/>
              <w:rPr>
                <w:rFonts w:ascii="Arial" w:hAnsi="Arial"/>
                <w:sz w:val="18"/>
              </w:rPr>
            </w:pPr>
            <w:r w:rsidRPr="008069E3">
              <w:rPr>
                <w:rFonts w:ascii="Arial" w:hAnsi="Arial"/>
                <w:sz w:val="18"/>
              </w:rPr>
              <w:t>See clause 7.2</w:t>
            </w:r>
          </w:p>
        </w:tc>
      </w:tr>
    </w:tbl>
    <w:p w14:paraId="28611A76" w14:textId="77777777" w:rsidR="00000ED6" w:rsidRPr="008069E3" w:rsidRDefault="00000ED6" w:rsidP="00000ED6"/>
    <w:p w14:paraId="3040E68D" w14:textId="77777777" w:rsidR="00000ED6" w:rsidRPr="008069E3" w:rsidRDefault="00000ED6" w:rsidP="004B40FB">
      <w:pPr>
        <w:pStyle w:val="Heading3"/>
      </w:pPr>
      <w:bookmarkStart w:id="500" w:name="_Toc106007721"/>
      <w:bookmarkStart w:id="501" w:name="_Toc106088479"/>
      <w:bookmarkStart w:id="502" w:name="_Toc106190972"/>
      <w:r w:rsidRPr="008069E3">
        <w:t>7.7.3</w:t>
      </w:r>
      <w:r w:rsidRPr="008069E3">
        <w:tab/>
        <w:t>Resource methods</w:t>
      </w:r>
      <w:bookmarkEnd w:id="500"/>
      <w:bookmarkEnd w:id="501"/>
      <w:bookmarkEnd w:id="502"/>
    </w:p>
    <w:p w14:paraId="44D98637" w14:textId="77777777" w:rsidR="00000ED6" w:rsidRPr="008069E3" w:rsidRDefault="00000ED6" w:rsidP="004B40FB">
      <w:pPr>
        <w:pStyle w:val="Heading4"/>
      </w:pPr>
      <w:bookmarkStart w:id="503" w:name="_Toc106007722"/>
      <w:bookmarkStart w:id="504" w:name="_Toc106088480"/>
      <w:bookmarkStart w:id="505" w:name="_Toc106190973"/>
      <w:r w:rsidRPr="008069E3">
        <w:t>7.7.3.1</w:t>
      </w:r>
      <w:r w:rsidRPr="008069E3">
        <w:tab/>
        <w:t>GET</w:t>
      </w:r>
      <w:bookmarkEnd w:id="503"/>
      <w:bookmarkEnd w:id="504"/>
      <w:bookmarkEnd w:id="505"/>
    </w:p>
    <w:p w14:paraId="67FEC166" w14:textId="77777777" w:rsidR="00000ED6" w:rsidRPr="008069E3" w:rsidRDefault="00000ED6" w:rsidP="00000ED6">
      <w:r w:rsidRPr="008069E3">
        <w:t>The GET method is used to request information about the measurement configurations for this requestor. Upon success, the response contains an entity body with the list of links to the measurement configurations that are present for the requestor.</w:t>
      </w:r>
    </w:p>
    <w:p w14:paraId="334E4298" w14:textId="77777777" w:rsidR="00000ED6" w:rsidRPr="008069E3" w:rsidRDefault="00000ED6" w:rsidP="00000ED6">
      <w:r w:rsidRPr="008069E3">
        <w:t xml:space="preserve">This method shall support the URI query parameters, request and response data structures, and response codes, as specified in Tables </w:t>
      </w:r>
      <w:r w:rsidRPr="008069E3">
        <w:rPr>
          <w:lang w:eastAsia="ko-KR"/>
        </w:rPr>
        <w:t>7.7.3</w:t>
      </w:r>
      <w:r w:rsidRPr="008069E3">
        <w:t xml:space="preserve">.1-1 and </w:t>
      </w:r>
      <w:r w:rsidRPr="008069E3">
        <w:rPr>
          <w:lang w:eastAsia="ko-KR"/>
        </w:rPr>
        <w:t>7.7.3</w:t>
      </w:r>
      <w:r w:rsidRPr="008069E3">
        <w:t>.1-2.</w:t>
      </w:r>
    </w:p>
    <w:p w14:paraId="5C5D8135" w14:textId="77777777" w:rsidR="00000ED6" w:rsidRPr="008069E3" w:rsidRDefault="00000ED6" w:rsidP="004B40FB">
      <w:pPr>
        <w:pStyle w:val="TH"/>
      </w:pPr>
      <w:r w:rsidRPr="008069E3">
        <w:t>Table 7.7.3.1-1: URI query parameters supported by the GET method on this resource</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7"/>
        <w:gridCol w:w="1135"/>
        <w:gridCol w:w="5868"/>
      </w:tblGrid>
      <w:tr w:rsidR="00000ED6" w:rsidRPr="008069E3" w14:paraId="3F455B2B" w14:textId="77777777" w:rsidTr="002B7865">
        <w:trPr>
          <w:jc w:val="center"/>
        </w:trPr>
        <w:tc>
          <w:tcPr>
            <w:tcW w:w="838" w:type="pct"/>
            <w:tcBorders>
              <w:top w:val="single" w:sz="4" w:space="0" w:color="auto"/>
              <w:left w:val="single" w:sz="4" w:space="0" w:color="auto"/>
              <w:bottom w:val="single" w:sz="4" w:space="0" w:color="auto"/>
              <w:right w:val="single" w:sz="4" w:space="0" w:color="auto"/>
            </w:tcBorders>
            <w:shd w:val="clear" w:color="auto" w:fill="CCCCCC"/>
          </w:tcPr>
          <w:p w14:paraId="0A32ACBE"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Name</w:t>
            </w:r>
          </w:p>
        </w:tc>
        <w:tc>
          <w:tcPr>
            <w:tcW w:w="528" w:type="pct"/>
            <w:tcBorders>
              <w:top w:val="single" w:sz="4" w:space="0" w:color="auto"/>
              <w:left w:val="single" w:sz="4" w:space="0" w:color="auto"/>
              <w:bottom w:val="single" w:sz="4" w:space="0" w:color="auto"/>
              <w:right w:val="single" w:sz="4" w:space="0" w:color="auto"/>
            </w:tcBorders>
            <w:shd w:val="clear" w:color="auto" w:fill="CCCCCC"/>
          </w:tcPr>
          <w:p w14:paraId="5519AA5F"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Data type</w:t>
            </w:r>
          </w:p>
        </w:tc>
        <w:tc>
          <w:tcPr>
            <w:tcW w:w="589" w:type="pct"/>
            <w:tcBorders>
              <w:top w:val="single" w:sz="4" w:space="0" w:color="auto"/>
              <w:left w:val="single" w:sz="4" w:space="0" w:color="auto"/>
              <w:bottom w:val="single" w:sz="4" w:space="0" w:color="auto"/>
              <w:right w:val="single" w:sz="4" w:space="0" w:color="auto"/>
            </w:tcBorders>
            <w:shd w:val="clear" w:color="auto" w:fill="CCCCCC"/>
          </w:tcPr>
          <w:p w14:paraId="54A9E4F0"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Cardinality</w:t>
            </w:r>
          </w:p>
        </w:tc>
        <w:tc>
          <w:tcPr>
            <w:tcW w:w="3045" w:type="pct"/>
            <w:tcBorders>
              <w:top w:val="single" w:sz="4" w:space="0" w:color="auto"/>
              <w:left w:val="single" w:sz="4" w:space="0" w:color="auto"/>
              <w:bottom w:val="single" w:sz="4" w:space="0" w:color="auto"/>
              <w:right w:val="single" w:sz="4" w:space="0" w:color="auto"/>
            </w:tcBorders>
            <w:shd w:val="clear" w:color="auto" w:fill="CCCCCC"/>
            <w:vAlign w:val="center"/>
          </w:tcPr>
          <w:p w14:paraId="14C0B0A5"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Remarks</w:t>
            </w:r>
          </w:p>
        </w:tc>
      </w:tr>
      <w:tr w:rsidR="00000ED6" w:rsidRPr="008069E3" w14:paraId="0EEC2DE0" w14:textId="77777777" w:rsidTr="002B7865">
        <w:trPr>
          <w:jc w:val="center"/>
        </w:trPr>
        <w:tc>
          <w:tcPr>
            <w:tcW w:w="838" w:type="pct"/>
            <w:tcBorders>
              <w:top w:val="single" w:sz="4" w:space="0" w:color="auto"/>
              <w:left w:val="single" w:sz="4" w:space="0" w:color="auto"/>
              <w:bottom w:val="single" w:sz="4" w:space="0" w:color="auto"/>
              <w:right w:val="single" w:sz="4" w:space="0" w:color="auto"/>
            </w:tcBorders>
          </w:tcPr>
          <w:p w14:paraId="62C7676C" w14:textId="77777777" w:rsidR="00000ED6" w:rsidRPr="008069E3" w:rsidRDefault="00000ED6" w:rsidP="00000ED6">
            <w:pPr>
              <w:keepNext/>
              <w:keepLines/>
              <w:spacing w:after="0"/>
              <w:rPr>
                <w:rFonts w:ascii="Arial" w:hAnsi="Arial"/>
                <w:sz w:val="18"/>
              </w:rPr>
            </w:pPr>
            <w:r w:rsidRPr="008069E3">
              <w:rPr>
                <w:rFonts w:ascii="Arial" w:hAnsi="Arial"/>
                <w:sz w:val="18"/>
              </w:rPr>
              <w:t>Na</w:t>
            </w:r>
          </w:p>
        </w:tc>
        <w:tc>
          <w:tcPr>
            <w:tcW w:w="528" w:type="pct"/>
            <w:tcBorders>
              <w:top w:val="single" w:sz="4" w:space="0" w:color="auto"/>
              <w:left w:val="single" w:sz="4" w:space="0" w:color="auto"/>
              <w:bottom w:val="single" w:sz="4" w:space="0" w:color="auto"/>
              <w:right w:val="single" w:sz="4" w:space="0" w:color="auto"/>
            </w:tcBorders>
          </w:tcPr>
          <w:p w14:paraId="16D77C2B" w14:textId="77777777" w:rsidR="00000ED6" w:rsidRPr="008069E3" w:rsidRDefault="00000ED6" w:rsidP="00000ED6">
            <w:pPr>
              <w:keepNext/>
              <w:keepLines/>
              <w:spacing w:after="0"/>
              <w:rPr>
                <w:rFonts w:ascii="Arial" w:hAnsi="Arial"/>
                <w:sz w:val="18"/>
              </w:rPr>
            </w:pPr>
          </w:p>
        </w:tc>
        <w:tc>
          <w:tcPr>
            <w:tcW w:w="589" w:type="pct"/>
            <w:tcBorders>
              <w:top w:val="single" w:sz="4" w:space="0" w:color="auto"/>
              <w:left w:val="single" w:sz="4" w:space="0" w:color="auto"/>
              <w:bottom w:val="single" w:sz="4" w:space="0" w:color="auto"/>
              <w:right w:val="single" w:sz="4" w:space="0" w:color="auto"/>
            </w:tcBorders>
          </w:tcPr>
          <w:p w14:paraId="63C3409B" w14:textId="77777777" w:rsidR="00000ED6" w:rsidRPr="008069E3" w:rsidRDefault="00000ED6" w:rsidP="00000ED6">
            <w:pPr>
              <w:keepNext/>
              <w:keepLines/>
              <w:spacing w:after="0"/>
              <w:rPr>
                <w:rFonts w:ascii="Arial" w:hAnsi="Arial"/>
                <w:sz w:val="18"/>
              </w:rPr>
            </w:pPr>
          </w:p>
        </w:tc>
        <w:tc>
          <w:tcPr>
            <w:tcW w:w="3045" w:type="pct"/>
            <w:tcBorders>
              <w:top w:val="single" w:sz="4" w:space="0" w:color="auto"/>
              <w:left w:val="single" w:sz="4" w:space="0" w:color="auto"/>
              <w:bottom w:val="single" w:sz="4" w:space="0" w:color="auto"/>
              <w:right w:val="single" w:sz="4" w:space="0" w:color="auto"/>
            </w:tcBorders>
            <w:vAlign w:val="center"/>
          </w:tcPr>
          <w:p w14:paraId="549262FC" w14:textId="77777777" w:rsidR="00000ED6" w:rsidRPr="008069E3" w:rsidRDefault="00000ED6" w:rsidP="00000ED6">
            <w:pPr>
              <w:keepNext/>
              <w:keepLines/>
              <w:tabs>
                <w:tab w:val="left" w:pos="720"/>
                <w:tab w:val="left" w:pos="2799"/>
              </w:tabs>
              <w:spacing w:after="0"/>
              <w:ind w:left="737" w:hanging="380"/>
              <w:rPr>
                <w:rFonts w:ascii="Arial" w:hAnsi="Arial"/>
                <w:sz w:val="18"/>
              </w:rPr>
            </w:pPr>
          </w:p>
        </w:tc>
      </w:tr>
    </w:tbl>
    <w:p w14:paraId="15A89310" w14:textId="77777777" w:rsidR="00000ED6" w:rsidRPr="008069E3" w:rsidRDefault="00000ED6" w:rsidP="00000ED6"/>
    <w:p w14:paraId="7F1E987D" w14:textId="77777777" w:rsidR="00000ED6" w:rsidRPr="008069E3" w:rsidRDefault="00000ED6" w:rsidP="004B40FB">
      <w:pPr>
        <w:pStyle w:val="TH"/>
      </w:pPr>
      <w:r w:rsidRPr="008069E3">
        <w:t>Table 7.7.3.1-2: Data structures supported by the GE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58"/>
        <w:gridCol w:w="1778"/>
        <w:gridCol w:w="1078"/>
        <w:gridCol w:w="1261"/>
        <w:gridCol w:w="4054"/>
      </w:tblGrid>
      <w:tr w:rsidR="00000ED6" w:rsidRPr="008069E3" w14:paraId="4B6DCC7F" w14:textId="77777777" w:rsidTr="002E494C">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53CCDEC8" w14:textId="77777777" w:rsidR="00000ED6" w:rsidRPr="008069E3" w:rsidRDefault="00000ED6" w:rsidP="00000ED6">
            <w:pPr>
              <w:spacing w:after="0"/>
              <w:jc w:val="center"/>
              <w:rPr>
                <w:rFonts w:ascii="Arial" w:hAnsi="Arial"/>
                <w:b/>
                <w:sz w:val="18"/>
              </w:rPr>
            </w:pPr>
            <w:r w:rsidRPr="008069E3">
              <w:rPr>
                <w:rFonts w:ascii="Arial" w:hAnsi="Arial"/>
                <w:b/>
                <w:sz w:val="18"/>
              </w:rPr>
              <w:t>Request body</w:t>
            </w:r>
          </w:p>
        </w:tc>
        <w:tc>
          <w:tcPr>
            <w:tcW w:w="923" w:type="pct"/>
            <w:tcBorders>
              <w:top w:val="single" w:sz="4" w:space="0" w:color="auto"/>
              <w:left w:val="single" w:sz="4" w:space="0" w:color="auto"/>
              <w:bottom w:val="single" w:sz="4" w:space="0" w:color="auto"/>
              <w:right w:val="single" w:sz="4" w:space="0" w:color="auto"/>
            </w:tcBorders>
            <w:shd w:val="clear" w:color="auto" w:fill="CCCCCC"/>
          </w:tcPr>
          <w:p w14:paraId="758B83BB" w14:textId="77777777" w:rsidR="00000ED6" w:rsidRPr="008069E3" w:rsidRDefault="00000ED6" w:rsidP="00000ED6">
            <w:pPr>
              <w:spacing w:after="0"/>
              <w:jc w:val="center"/>
              <w:rPr>
                <w:rFonts w:ascii="Arial" w:hAnsi="Arial"/>
                <w:b/>
                <w:sz w:val="18"/>
              </w:rPr>
            </w:pPr>
            <w:r w:rsidRPr="008069E3">
              <w:rPr>
                <w:rFonts w:ascii="Arial" w:hAnsi="Arial"/>
                <w:b/>
                <w:sz w:val="18"/>
              </w:rPr>
              <w:t>Data type</w:t>
            </w:r>
          </w:p>
        </w:tc>
        <w:tc>
          <w:tcPr>
            <w:tcW w:w="560" w:type="pct"/>
            <w:tcBorders>
              <w:top w:val="single" w:sz="4" w:space="0" w:color="auto"/>
              <w:left w:val="single" w:sz="4" w:space="0" w:color="auto"/>
              <w:bottom w:val="single" w:sz="4" w:space="0" w:color="auto"/>
              <w:right w:val="single" w:sz="4" w:space="0" w:color="auto"/>
            </w:tcBorders>
            <w:shd w:val="clear" w:color="auto" w:fill="CCCCCC"/>
          </w:tcPr>
          <w:p w14:paraId="04499E6A" w14:textId="77777777" w:rsidR="00000ED6" w:rsidRPr="008069E3" w:rsidRDefault="00000ED6" w:rsidP="00000ED6">
            <w:pPr>
              <w:spacing w:after="0"/>
              <w:jc w:val="center"/>
              <w:rPr>
                <w:rFonts w:ascii="Arial" w:hAnsi="Arial"/>
                <w:b/>
                <w:sz w:val="18"/>
              </w:rPr>
            </w:pPr>
            <w:r w:rsidRPr="008069E3">
              <w:rPr>
                <w:rFonts w:ascii="Arial" w:hAnsi="Arial"/>
                <w:b/>
                <w:sz w:val="18"/>
              </w:rPr>
              <w:t>Cardinality</w:t>
            </w:r>
          </w:p>
        </w:tc>
        <w:tc>
          <w:tcPr>
            <w:tcW w:w="2760" w:type="pct"/>
            <w:gridSpan w:val="2"/>
            <w:tcBorders>
              <w:top w:val="single" w:sz="4" w:space="0" w:color="auto"/>
              <w:left w:val="single" w:sz="4" w:space="0" w:color="auto"/>
              <w:bottom w:val="single" w:sz="4" w:space="0" w:color="auto"/>
              <w:right w:val="single" w:sz="4" w:space="0" w:color="auto"/>
            </w:tcBorders>
            <w:shd w:val="clear" w:color="auto" w:fill="CCCCCC"/>
          </w:tcPr>
          <w:p w14:paraId="174EF731" w14:textId="77777777" w:rsidR="00000ED6" w:rsidRPr="008069E3" w:rsidRDefault="00000ED6" w:rsidP="00000ED6">
            <w:pPr>
              <w:spacing w:after="0"/>
              <w:jc w:val="center"/>
              <w:rPr>
                <w:rFonts w:ascii="Arial" w:hAnsi="Arial"/>
                <w:b/>
                <w:sz w:val="18"/>
              </w:rPr>
            </w:pPr>
            <w:r w:rsidRPr="008069E3">
              <w:rPr>
                <w:rFonts w:ascii="Arial" w:hAnsi="Arial"/>
                <w:b/>
                <w:sz w:val="18"/>
              </w:rPr>
              <w:t>Remarks</w:t>
            </w:r>
          </w:p>
        </w:tc>
      </w:tr>
      <w:tr w:rsidR="00000ED6" w:rsidRPr="008069E3" w14:paraId="140259F9" w14:textId="77777777" w:rsidTr="002E494C">
        <w:trPr>
          <w:jc w:val="center"/>
        </w:trPr>
        <w:tc>
          <w:tcPr>
            <w:tcW w:w="757" w:type="pct"/>
            <w:vMerge/>
            <w:tcBorders>
              <w:left w:val="single" w:sz="4" w:space="0" w:color="auto"/>
              <w:bottom w:val="single" w:sz="4" w:space="0" w:color="auto"/>
              <w:right w:val="single" w:sz="4" w:space="0" w:color="auto"/>
            </w:tcBorders>
            <w:shd w:val="clear" w:color="auto" w:fill="CCCCCC"/>
          </w:tcPr>
          <w:p w14:paraId="4E4AF8BB" w14:textId="77777777" w:rsidR="00000ED6" w:rsidRPr="008069E3" w:rsidRDefault="00000ED6" w:rsidP="00000ED6">
            <w:pPr>
              <w:spacing w:after="0"/>
              <w:rPr>
                <w:rFonts w:ascii="Arial" w:hAnsi="Arial"/>
                <w:sz w:val="18"/>
              </w:rPr>
            </w:pPr>
          </w:p>
        </w:tc>
        <w:tc>
          <w:tcPr>
            <w:tcW w:w="923" w:type="pct"/>
            <w:tcBorders>
              <w:top w:val="single" w:sz="4" w:space="0" w:color="auto"/>
              <w:left w:val="single" w:sz="4" w:space="0" w:color="auto"/>
              <w:bottom w:val="single" w:sz="4" w:space="0" w:color="auto"/>
              <w:right w:val="single" w:sz="4" w:space="0" w:color="auto"/>
            </w:tcBorders>
          </w:tcPr>
          <w:p w14:paraId="2D34FA8C" w14:textId="77777777" w:rsidR="00000ED6" w:rsidRPr="008069E3" w:rsidRDefault="00000ED6" w:rsidP="00000ED6">
            <w:pPr>
              <w:spacing w:after="0"/>
              <w:rPr>
                <w:rFonts w:ascii="Arial" w:hAnsi="Arial"/>
                <w:sz w:val="18"/>
              </w:rPr>
            </w:pPr>
            <w:r w:rsidRPr="008069E3">
              <w:rPr>
                <w:rFonts w:ascii="Arial" w:hAnsi="Arial"/>
                <w:sz w:val="18"/>
              </w:rPr>
              <w:t>n/a</w:t>
            </w:r>
          </w:p>
        </w:tc>
        <w:tc>
          <w:tcPr>
            <w:tcW w:w="560" w:type="pct"/>
            <w:tcBorders>
              <w:top w:val="single" w:sz="4" w:space="0" w:color="auto"/>
              <w:left w:val="single" w:sz="4" w:space="0" w:color="auto"/>
              <w:bottom w:val="single" w:sz="4" w:space="0" w:color="auto"/>
              <w:right w:val="single" w:sz="4" w:space="0" w:color="auto"/>
            </w:tcBorders>
          </w:tcPr>
          <w:p w14:paraId="647C93D1" w14:textId="77777777" w:rsidR="00000ED6" w:rsidRPr="008069E3" w:rsidRDefault="00000ED6" w:rsidP="00000ED6">
            <w:pPr>
              <w:spacing w:after="0"/>
              <w:rPr>
                <w:rFonts w:ascii="Arial" w:hAnsi="Arial"/>
                <w:sz w:val="18"/>
              </w:rPr>
            </w:pPr>
          </w:p>
        </w:tc>
        <w:tc>
          <w:tcPr>
            <w:tcW w:w="2760" w:type="pct"/>
            <w:gridSpan w:val="2"/>
            <w:tcBorders>
              <w:top w:val="single" w:sz="4" w:space="0" w:color="auto"/>
              <w:left w:val="single" w:sz="4" w:space="0" w:color="auto"/>
              <w:bottom w:val="single" w:sz="4" w:space="0" w:color="auto"/>
              <w:right w:val="single" w:sz="4" w:space="0" w:color="auto"/>
            </w:tcBorders>
          </w:tcPr>
          <w:p w14:paraId="1A3F934B" w14:textId="77777777" w:rsidR="00000ED6" w:rsidRPr="008069E3" w:rsidRDefault="00000ED6" w:rsidP="00000ED6">
            <w:pPr>
              <w:spacing w:after="0"/>
              <w:rPr>
                <w:rFonts w:ascii="Arial" w:hAnsi="Arial"/>
                <w:sz w:val="18"/>
              </w:rPr>
            </w:pPr>
          </w:p>
        </w:tc>
      </w:tr>
      <w:tr w:rsidR="008E2989" w:rsidRPr="008069E3" w14:paraId="6ED0242A" w14:textId="77777777" w:rsidTr="002E494C">
        <w:trPr>
          <w:jc w:val="center"/>
        </w:trPr>
        <w:tc>
          <w:tcPr>
            <w:tcW w:w="757" w:type="pct"/>
            <w:vMerge w:val="restart"/>
            <w:tcBorders>
              <w:top w:val="single" w:sz="4" w:space="0" w:color="auto"/>
              <w:left w:val="single" w:sz="4" w:space="0" w:color="auto"/>
              <w:right w:val="single" w:sz="4" w:space="0" w:color="auto"/>
            </w:tcBorders>
            <w:shd w:val="clear" w:color="auto" w:fill="CCCCCC"/>
            <w:vAlign w:val="center"/>
          </w:tcPr>
          <w:p w14:paraId="39426200" w14:textId="77777777" w:rsidR="008E2989" w:rsidRPr="008069E3" w:rsidRDefault="008E2989" w:rsidP="00000ED6">
            <w:pPr>
              <w:keepNext/>
              <w:keepLines/>
              <w:spacing w:after="0"/>
              <w:jc w:val="center"/>
              <w:rPr>
                <w:rFonts w:ascii="Arial" w:hAnsi="Arial"/>
                <w:b/>
                <w:sz w:val="18"/>
              </w:rPr>
            </w:pPr>
            <w:r w:rsidRPr="008069E3">
              <w:rPr>
                <w:rFonts w:ascii="Arial" w:hAnsi="Arial"/>
                <w:b/>
                <w:sz w:val="18"/>
              </w:rPr>
              <w:t>Response body</w:t>
            </w:r>
          </w:p>
        </w:tc>
        <w:tc>
          <w:tcPr>
            <w:tcW w:w="923" w:type="pct"/>
            <w:tcBorders>
              <w:top w:val="single" w:sz="4" w:space="0" w:color="auto"/>
              <w:left w:val="single" w:sz="4" w:space="0" w:color="auto"/>
              <w:bottom w:val="single" w:sz="4" w:space="0" w:color="auto"/>
              <w:right w:val="single" w:sz="4" w:space="0" w:color="auto"/>
            </w:tcBorders>
            <w:shd w:val="clear" w:color="auto" w:fill="CCCCCC"/>
          </w:tcPr>
          <w:p w14:paraId="42B66AD9" w14:textId="77777777" w:rsidR="008E2989" w:rsidRPr="008069E3" w:rsidRDefault="008E2989" w:rsidP="00000ED6">
            <w:pPr>
              <w:spacing w:after="0"/>
              <w:jc w:val="center"/>
              <w:rPr>
                <w:rFonts w:ascii="Arial" w:hAnsi="Arial"/>
                <w:b/>
                <w:sz w:val="18"/>
              </w:rPr>
            </w:pPr>
            <w:r w:rsidRPr="008069E3">
              <w:rPr>
                <w:rFonts w:ascii="Arial" w:hAnsi="Arial"/>
                <w:b/>
                <w:sz w:val="18"/>
              </w:rPr>
              <w:t>Data type</w:t>
            </w:r>
          </w:p>
        </w:tc>
        <w:tc>
          <w:tcPr>
            <w:tcW w:w="560" w:type="pct"/>
            <w:tcBorders>
              <w:top w:val="single" w:sz="4" w:space="0" w:color="auto"/>
              <w:left w:val="single" w:sz="4" w:space="0" w:color="auto"/>
              <w:bottom w:val="single" w:sz="4" w:space="0" w:color="auto"/>
              <w:right w:val="single" w:sz="4" w:space="0" w:color="auto"/>
            </w:tcBorders>
            <w:shd w:val="clear" w:color="auto" w:fill="CCCCCC"/>
          </w:tcPr>
          <w:p w14:paraId="6B2DE04B" w14:textId="77777777" w:rsidR="008E2989" w:rsidRPr="008069E3" w:rsidRDefault="008E2989" w:rsidP="00000ED6">
            <w:pPr>
              <w:spacing w:after="0"/>
              <w:jc w:val="center"/>
              <w:rPr>
                <w:rFonts w:ascii="Arial" w:hAnsi="Arial"/>
                <w:b/>
                <w:sz w:val="18"/>
              </w:rPr>
            </w:pPr>
            <w:r w:rsidRPr="008069E3">
              <w:rPr>
                <w:rFonts w:ascii="Arial" w:hAnsi="Arial"/>
                <w:b/>
                <w:sz w:val="18"/>
              </w:rPr>
              <w:t>Cardinality</w:t>
            </w:r>
          </w:p>
        </w:tc>
        <w:tc>
          <w:tcPr>
            <w:tcW w:w="655" w:type="pct"/>
            <w:tcBorders>
              <w:top w:val="single" w:sz="4" w:space="0" w:color="auto"/>
              <w:left w:val="single" w:sz="4" w:space="0" w:color="auto"/>
              <w:bottom w:val="single" w:sz="4" w:space="0" w:color="auto"/>
              <w:right w:val="single" w:sz="4" w:space="0" w:color="auto"/>
            </w:tcBorders>
            <w:shd w:val="clear" w:color="auto" w:fill="CCCCCC"/>
          </w:tcPr>
          <w:p w14:paraId="5A0298CD" w14:textId="77777777" w:rsidR="008E2989" w:rsidRPr="008069E3" w:rsidRDefault="008E2989" w:rsidP="00000ED6">
            <w:pPr>
              <w:spacing w:after="0"/>
              <w:jc w:val="center"/>
              <w:rPr>
                <w:rFonts w:ascii="Arial" w:hAnsi="Arial"/>
                <w:b/>
                <w:sz w:val="18"/>
              </w:rPr>
            </w:pPr>
            <w:r w:rsidRPr="008069E3">
              <w:rPr>
                <w:rFonts w:ascii="Arial" w:hAnsi="Arial"/>
                <w:b/>
                <w:sz w:val="18"/>
              </w:rPr>
              <w:t>Response</w:t>
            </w:r>
          </w:p>
          <w:p w14:paraId="30ACDE8B" w14:textId="77777777" w:rsidR="008E2989" w:rsidRPr="008069E3" w:rsidRDefault="008E2989" w:rsidP="00000ED6">
            <w:pPr>
              <w:spacing w:after="0"/>
              <w:jc w:val="center"/>
              <w:rPr>
                <w:rFonts w:ascii="Arial" w:hAnsi="Arial"/>
                <w:b/>
                <w:sz w:val="18"/>
              </w:rPr>
            </w:pPr>
            <w:r w:rsidRPr="008069E3">
              <w:rPr>
                <w:rFonts w:ascii="Arial" w:hAnsi="Arial"/>
                <w:b/>
                <w:sz w:val="18"/>
              </w:rPr>
              <w:t>Codes</w:t>
            </w:r>
          </w:p>
        </w:tc>
        <w:tc>
          <w:tcPr>
            <w:tcW w:w="2105" w:type="pct"/>
            <w:tcBorders>
              <w:top w:val="single" w:sz="4" w:space="0" w:color="auto"/>
              <w:left w:val="single" w:sz="4" w:space="0" w:color="auto"/>
              <w:bottom w:val="single" w:sz="4" w:space="0" w:color="auto"/>
              <w:right w:val="single" w:sz="4" w:space="0" w:color="auto"/>
            </w:tcBorders>
            <w:shd w:val="clear" w:color="auto" w:fill="CCCCCC"/>
          </w:tcPr>
          <w:p w14:paraId="72E24DD0" w14:textId="77777777" w:rsidR="008E2989" w:rsidRPr="008069E3" w:rsidRDefault="008E2989" w:rsidP="00000ED6">
            <w:pPr>
              <w:spacing w:after="0"/>
              <w:jc w:val="center"/>
              <w:rPr>
                <w:rFonts w:ascii="Arial" w:hAnsi="Arial"/>
                <w:b/>
                <w:sz w:val="18"/>
              </w:rPr>
            </w:pPr>
            <w:r w:rsidRPr="008069E3">
              <w:rPr>
                <w:rFonts w:ascii="Arial" w:hAnsi="Arial"/>
                <w:b/>
                <w:sz w:val="18"/>
              </w:rPr>
              <w:t>Remarks</w:t>
            </w:r>
          </w:p>
        </w:tc>
      </w:tr>
      <w:tr w:rsidR="008E2989" w:rsidRPr="008069E3" w14:paraId="5C3DD85F" w14:textId="77777777" w:rsidTr="002E494C">
        <w:trPr>
          <w:jc w:val="center"/>
        </w:trPr>
        <w:tc>
          <w:tcPr>
            <w:tcW w:w="757" w:type="pct"/>
            <w:vMerge/>
            <w:tcBorders>
              <w:left w:val="single" w:sz="4" w:space="0" w:color="auto"/>
              <w:right w:val="single" w:sz="4" w:space="0" w:color="auto"/>
            </w:tcBorders>
            <w:shd w:val="clear" w:color="auto" w:fill="CCCCCC"/>
          </w:tcPr>
          <w:p w14:paraId="420845FC" w14:textId="77777777" w:rsidR="008E2989" w:rsidRPr="008069E3" w:rsidRDefault="008E2989" w:rsidP="00000ED6">
            <w:pPr>
              <w:keepNext/>
              <w:keepLines/>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5271AF95" w14:textId="77777777" w:rsidR="008E2989" w:rsidRPr="008069E3" w:rsidRDefault="008E2989" w:rsidP="00000ED6">
            <w:pPr>
              <w:spacing w:after="0"/>
              <w:rPr>
                <w:rFonts w:ascii="Arial" w:hAnsi="Arial"/>
                <w:sz w:val="18"/>
              </w:rPr>
            </w:pPr>
            <w:r w:rsidRPr="008069E3">
              <w:rPr>
                <w:rFonts w:ascii="Arial" w:hAnsi="Arial"/>
                <w:sz w:val="18"/>
              </w:rPr>
              <w:t>MeasurementConfigLinkList</w:t>
            </w:r>
          </w:p>
        </w:tc>
        <w:tc>
          <w:tcPr>
            <w:tcW w:w="560" w:type="pct"/>
            <w:tcBorders>
              <w:top w:val="single" w:sz="4" w:space="0" w:color="auto"/>
              <w:left w:val="single" w:sz="4" w:space="0" w:color="auto"/>
              <w:bottom w:val="single" w:sz="4" w:space="0" w:color="auto"/>
              <w:right w:val="single" w:sz="4" w:space="0" w:color="auto"/>
            </w:tcBorders>
          </w:tcPr>
          <w:p w14:paraId="6E69DB91" w14:textId="77777777" w:rsidR="008E2989" w:rsidRPr="008069E3" w:rsidRDefault="008E2989" w:rsidP="00000ED6">
            <w:pPr>
              <w:spacing w:after="0"/>
              <w:rPr>
                <w:rFonts w:ascii="Arial" w:hAnsi="Arial"/>
                <w:sz w:val="18"/>
              </w:rPr>
            </w:pPr>
            <w:r w:rsidRPr="008069E3">
              <w:rPr>
                <w:rFonts w:ascii="Arial" w:hAnsi="Arial"/>
                <w:sz w:val="18"/>
              </w:rPr>
              <w:t>1</w:t>
            </w:r>
          </w:p>
        </w:tc>
        <w:tc>
          <w:tcPr>
            <w:tcW w:w="655" w:type="pct"/>
            <w:tcBorders>
              <w:top w:val="single" w:sz="4" w:space="0" w:color="auto"/>
              <w:left w:val="single" w:sz="4" w:space="0" w:color="auto"/>
              <w:bottom w:val="single" w:sz="4" w:space="0" w:color="auto"/>
              <w:right w:val="single" w:sz="4" w:space="0" w:color="auto"/>
            </w:tcBorders>
          </w:tcPr>
          <w:p w14:paraId="6E192DDA" w14:textId="77777777" w:rsidR="008E2989" w:rsidRPr="008069E3" w:rsidRDefault="008E2989" w:rsidP="00000ED6">
            <w:pPr>
              <w:spacing w:after="0"/>
              <w:rPr>
                <w:rFonts w:ascii="Arial" w:hAnsi="Arial"/>
                <w:sz w:val="18"/>
              </w:rPr>
            </w:pPr>
            <w:r w:rsidRPr="008069E3">
              <w:rPr>
                <w:rFonts w:ascii="Arial" w:hAnsi="Arial"/>
                <w:sz w:val="18"/>
              </w:rPr>
              <w:t>200 OK</w:t>
            </w:r>
          </w:p>
        </w:tc>
        <w:tc>
          <w:tcPr>
            <w:tcW w:w="2105" w:type="pct"/>
            <w:tcBorders>
              <w:top w:val="single" w:sz="4" w:space="0" w:color="auto"/>
              <w:left w:val="single" w:sz="4" w:space="0" w:color="auto"/>
              <w:bottom w:val="single" w:sz="4" w:space="0" w:color="auto"/>
              <w:right w:val="single" w:sz="4" w:space="0" w:color="auto"/>
            </w:tcBorders>
          </w:tcPr>
          <w:p w14:paraId="5700FEDA" w14:textId="77777777" w:rsidR="008E2989" w:rsidRPr="008069E3" w:rsidRDefault="008E2989" w:rsidP="00000ED6">
            <w:pPr>
              <w:spacing w:after="0"/>
              <w:rPr>
                <w:rFonts w:ascii="Arial" w:hAnsi="Arial"/>
                <w:sz w:val="18"/>
                <w:lang w:eastAsia="ko-KR"/>
              </w:rPr>
            </w:pPr>
            <w:r w:rsidRPr="008069E3">
              <w:rPr>
                <w:rFonts w:ascii="Arial" w:hAnsi="Arial"/>
                <w:sz w:val="18"/>
              </w:rPr>
              <w:t>Upon success, a response body containing the list of links to requestor's measurement configurations is returned.</w:t>
            </w:r>
          </w:p>
        </w:tc>
      </w:tr>
      <w:tr w:rsidR="008E2989" w:rsidRPr="008069E3" w14:paraId="353C254D" w14:textId="77777777" w:rsidTr="002E494C">
        <w:trPr>
          <w:jc w:val="center"/>
        </w:trPr>
        <w:tc>
          <w:tcPr>
            <w:tcW w:w="757" w:type="pct"/>
            <w:vMerge/>
            <w:tcBorders>
              <w:left w:val="single" w:sz="4" w:space="0" w:color="auto"/>
              <w:right w:val="single" w:sz="4" w:space="0" w:color="auto"/>
            </w:tcBorders>
            <w:shd w:val="clear" w:color="auto" w:fill="CCCCCC"/>
          </w:tcPr>
          <w:p w14:paraId="4BA292EC" w14:textId="77777777" w:rsidR="008E2989" w:rsidRPr="008069E3" w:rsidRDefault="008E2989" w:rsidP="00000ED6">
            <w:pPr>
              <w:keepNext/>
              <w:keepLines/>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36EB3C7B" w14:textId="77777777" w:rsidR="008E2989" w:rsidRPr="008069E3" w:rsidRDefault="008E2989" w:rsidP="00000ED6">
            <w:pPr>
              <w:spacing w:after="0"/>
              <w:rPr>
                <w:rFonts w:ascii="Arial" w:hAnsi="Arial"/>
                <w:sz w:val="18"/>
              </w:rPr>
            </w:pPr>
            <w:r w:rsidRPr="008069E3">
              <w:rPr>
                <w:rFonts w:ascii="Arial" w:hAnsi="Arial"/>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797BFEDD" w14:textId="77777777" w:rsidR="008E2989" w:rsidRPr="008069E3" w:rsidRDefault="008E2989" w:rsidP="00000ED6">
            <w:pPr>
              <w:spacing w:after="0"/>
              <w:rPr>
                <w:rFonts w:ascii="Arial" w:hAnsi="Arial"/>
                <w:sz w:val="18"/>
              </w:rPr>
            </w:pPr>
            <w:r w:rsidRPr="008069E3">
              <w:rPr>
                <w:rFonts w:ascii="Arial" w:hAnsi="Arial"/>
                <w:sz w:val="18"/>
              </w:rPr>
              <w:t>0..1</w:t>
            </w:r>
          </w:p>
        </w:tc>
        <w:tc>
          <w:tcPr>
            <w:tcW w:w="655" w:type="pct"/>
            <w:tcBorders>
              <w:top w:val="single" w:sz="4" w:space="0" w:color="auto"/>
              <w:left w:val="single" w:sz="4" w:space="0" w:color="auto"/>
              <w:bottom w:val="single" w:sz="4" w:space="0" w:color="auto"/>
              <w:right w:val="single" w:sz="4" w:space="0" w:color="auto"/>
            </w:tcBorders>
          </w:tcPr>
          <w:p w14:paraId="24ED6FBB" w14:textId="72E968A0" w:rsidR="008E2989" w:rsidRPr="008069E3" w:rsidRDefault="008E2989" w:rsidP="00000ED6">
            <w:pPr>
              <w:spacing w:after="0"/>
              <w:rPr>
                <w:rFonts w:ascii="Arial" w:hAnsi="Arial"/>
                <w:sz w:val="18"/>
              </w:rPr>
            </w:pPr>
            <w:r w:rsidRPr="008069E3">
              <w:rPr>
                <w:rFonts w:ascii="Arial" w:hAnsi="Arial"/>
                <w:sz w:val="18"/>
              </w:rPr>
              <w:t>400 Bad Request</w:t>
            </w:r>
          </w:p>
        </w:tc>
        <w:tc>
          <w:tcPr>
            <w:tcW w:w="2105" w:type="pct"/>
            <w:tcBorders>
              <w:top w:val="single" w:sz="4" w:space="0" w:color="auto"/>
              <w:left w:val="single" w:sz="4" w:space="0" w:color="auto"/>
              <w:bottom w:val="single" w:sz="4" w:space="0" w:color="auto"/>
              <w:right w:val="single" w:sz="4" w:space="0" w:color="auto"/>
            </w:tcBorders>
          </w:tcPr>
          <w:p w14:paraId="43E40DC2" w14:textId="77777777" w:rsidR="008E2989" w:rsidRPr="008069E3" w:rsidRDefault="008E2989" w:rsidP="00000ED6">
            <w:pPr>
              <w:spacing w:after="0"/>
              <w:rPr>
                <w:rFonts w:ascii="Arial" w:hAnsi="Arial"/>
                <w:sz w:val="18"/>
              </w:rPr>
            </w:pPr>
            <w:r w:rsidRPr="008069E3">
              <w:rPr>
                <w:rFonts w:ascii="Arial" w:hAnsi="Arial"/>
                <w:sz w:val="18"/>
              </w:rPr>
              <w:t>It is used to indicate that incorrect parameters were passed to the request.</w:t>
            </w:r>
          </w:p>
          <w:p w14:paraId="1EF0A77E" w14:textId="77777777" w:rsidR="008E2989" w:rsidRPr="008069E3" w:rsidRDefault="008E2989" w:rsidP="00000ED6">
            <w:pPr>
              <w:spacing w:after="0"/>
              <w:rPr>
                <w:rFonts w:ascii="Arial" w:hAnsi="Arial"/>
                <w:sz w:val="18"/>
              </w:rPr>
            </w:pPr>
          </w:p>
          <w:p w14:paraId="1156425A" w14:textId="77777777" w:rsidR="008E2989" w:rsidRPr="008069E3" w:rsidRDefault="008E2989" w:rsidP="00000ED6">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r w:rsidR="008E2989" w:rsidRPr="008069E3" w14:paraId="7A2C114F" w14:textId="77777777" w:rsidTr="002E494C">
        <w:trPr>
          <w:jc w:val="center"/>
        </w:trPr>
        <w:tc>
          <w:tcPr>
            <w:tcW w:w="757" w:type="pct"/>
            <w:vMerge/>
            <w:tcBorders>
              <w:left w:val="single" w:sz="4" w:space="0" w:color="auto"/>
              <w:right w:val="single" w:sz="4" w:space="0" w:color="auto"/>
            </w:tcBorders>
            <w:shd w:val="clear" w:color="auto" w:fill="CCCCCC"/>
          </w:tcPr>
          <w:p w14:paraId="5F6FD410" w14:textId="77777777" w:rsidR="008E2989" w:rsidRPr="008069E3" w:rsidRDefault="008E2989" w:rsidP="00000ED6">
            <w:pPr>
              <w:keepNext/>
              <w:keepLines/>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60274287" w14:textId="77777777" w:rsidR="008E2989" w:rsidRPr="008069E3" w:rsidRDefault="008E2989" w:rsidP="00000ED6">
            <w:pPr>
              <w:spacing w:after="0"/>
              <w:rPr>
                <w:rFonts w:ascii="Arial" w:hAnsi="Arial"/>
                <w:sz w:val="18"/>
              </w:rPr>
            </w:pPr>
            <w:r w:rsidRPr="008069E3">
              <w:rPr>
                <w:rFonts w:ascii="Arial" w:hAnsi="Arial"/>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5D301147" w14:textId="77777777" w:rsidR="008E2989" w:rsidRPr="008069E3" w:rsidRDefault="008E2989" w:rsidP="00000ED6">
            <w:pPr>
              <w:spacing w:after="0"/>
              <w:rPr>
                <w:rFonts w:ascii="Arial" w:hAnsi="Arial"/>
                <w:sz w:val="18"/>
              </w:rPr>
            </w:pPr>
            <w:r w:rsidRPr="008069E3">
              <w:rPr>
                <w:rFonts w:ascii="Arial" w:hAnsi="Arial"/>
                <w:sz w:val="18"/>
              </w:rPr>
              <w:t>0..1</w:t>
            </w:r>
          </w:p>
        </w:tc>
        <w:tc>
          <w:tcPr>
            <w:tcW w:w="655" w:type="pct"/>
            <w:tcBorders>
              <w:top w:val="single" w:sz="4" w:space="0" w:color="auto"/>
              <w:left w:val="single" w:sz="4" w:space="0" w:color="auto"/>
              <w:bottom w:val="single" w:sz="4" w:space="0" w:color="auto"/>
              <w:right w:val="single" w:sz="4" w:space="0" w:color="auto"/>
            </w:tcBorders>
          </w:tcPr>
          <w:p w14:paraId="1813C1A3" w14:textId="37B86CDF" w:rsidR="008E2989" w:rsidRPr="008069E3" w:rsidRDefault="008E2989" w:rsidP="00000ED6">
            <w:pPr>
              <w:spacing w:after="0"/>
              <w:rPr>
                <w:rFonts w:ascii="Arial" w:hAnsi="Arial"/>
                <w:sz w:val="18"/>
              </w:rPr>
            </w:pPr>
            <w:r w:rsidRPr="008069E3">
              <w:rPr>
                <w:rFonts w:ascii="Arial" w:hAnsi="Arial"/>
                <w:sz w:val="18"/>
              </w:rPr>
              <w:t>401 Unauthorized</w:t>
            </w:r>
          </w:p>
        </w:tc>
        <w:tc>
          <w:tcPr>
            <w:tcW w:w="2105" w:type="pct"/>
            <w:tcBorders>
              <w:top w:val="single" w:sz="4" w:space="0" w:color="auto"/>
              <w:left w:val="single" w:sz="4" w:space="0" w:color="auto"/>
              <w:bottom w:val="single" w:sz="4" w:space="0" w:color="auto"/>
              <w:right w:val="single" w:sz="4" w:space="0" w:color="auto"/>
            </w:tcBorders>
          </w:tcPr>
          <w:p w14:paraId="48F852D2" w14:textId="77777777" w:rsidR="008E2989" w:rsidRPr="008069E3" w:rsidRDefault="008E2989" w:rsidP="00000ED6">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the client did not submit credentials.</w:t>
            </w:r>
          </w:p>
          <w:p w14:paraId="798E1C80" w14:textId="77777777" w:rsidR="008E2989" w:rsidRPr="008069E3" w:rsidRDefault="008E2989" w:rsidP="00000ED6">
            <w:pPr>
              <w:spacing w:after="0"/>
              <w:rPr>
                <w:rFonts w:ascii="Arial" w:eastAsia="Calibri" w:hAnsi="Arial"/>
                <w:sz w:val="18"/>
              </w:rPr>
            </w:pPr>
          </w:p>
          <w:p w14:paraId="5BE84F03" w14:textId="77777777" w:rsidR="008E2989" w:rsidRPr="008069E3" w:rsidRDefault="008E2989" w:rsidP="00000ED6">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r w:rsidR="008E2989" w:rsidRPr="008069E3" w14:paraId="39BF4A83" w14:textId="77777777" w:rsidTr="002E494C">
        <w:trPr>
          <w:jc w:val="center"/>
        </w:trPr>
        <w:tc>
          <w:tcPr>
            <w:tcW w:w="757" w:type="pct"/>
            <w:vMerge/>
            <w:tcBorders>
              <w:left w:val="single" w:sz="4" w:space="0" w:color="auto"/>
              <w:right w:val="single" w:sz="4" w:space="0" w:color="auto"/>
            </w:tcBorders>
            <w:shd w:val="clear" w:color="auto" w:fill="CCCCCC"/>
          </w:tcPr>
          <w:p w14:paraId="07A10122" w14:textId="77777777" w:rsidR="008E2989" w:rsidRPr="008069E3" w:rsidRDefault="008E2989" w:rsidP="00000ED6">
            <w:pPr>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46B52B86" w14:textId="77777777" w:rsidR="008E2989" w:rsidRPr="008069E3" w:rsidRDefault="008E2989" w:rsidP="00000ED6">
            <w:pPr>
              <w:spacing w:after="0"/>
              <w:rPr>
                <w:rFonts w:ascii="Arial" w:hAnsi="Arial"/>
                <w:sz w:val="18"/>
              </w:rPr>
            </w:pPr>
            <w:r w:rsidRPr="008069E3">
              <w:rPr>
                <w:rFonts w:ascii="Arial" w:hAnsi="Arial"/>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2F539A08" w14:textId="77777777" w:rsidR="008E2989" w:rsidRPr="008069E3" w:rsidRDefault="008E2989" w:rsidP="00000ED6">
            <w:pPr>
              <w:spacing w:after="0"/>
              <w:rPr>
                <w:rFonts w:ascii="Arial" w:hAnsi="Arial"/>
                <w:sz w:val="18"/>
              </w:rPr>
            </w:pPr>
            <w:r w:rsidRPr="008069E3">
              <w:rPr>
                <w:rFonts w:ascii="Arial" w:hAnsi="Arial"/>
                <w:sz w:val="18"/>
              </w:rPr>
              <w:t>1</w:t>
            </w:r>
          </w:p>
        </w:tc>
        <w:tc>
          <w:tcPr>
            <w:tcW w:w="655" w:type="pct"/>
            <w:tcBorders>
              <w:top w:val="single" w:sz="4" w:space="0" w:color="auto"/>
              <w:left w:val="single" w:sz="4" w:space="0" w:color="auto"/>
              <w:bottom w:val="single" w:sz="4" w:space="0" w:color="auto"/>
              <w:right w:val="single" w:sz="4" w:space="0" w:color="auto"/>
            </w:tcBorders>
          </w:tcPr>
          <w:p w14:paraId="35490364" w14:textId="6F3C375A" w:rsidR="008E2989" w:rsidRPr="008069E3" w:rsidRDefault="008E2989" w:rsidP="00000ED6">
            <w:pPr>
              <w:spacing w:after="0"/>
              <w:rPr>
                <w:rFonts w:ascii="Arial" w:hAnsi="Arial"/>
                <w:sz w:val="18"/>
              </w:rPr>
            </w:pPr>
            <w:r w:rsidRPr="008069E3">
              <w:rPr>
                <w:rFonts w:ascii="Arial" w:hAnsi="Arial"/>
                <w:sz w:val="18"/>
              </w:rPr>
              <w:t>403 Forbidden</w:t>
            </w:r>
          </w:p>
        </w:tc>
        <w:tc>
          <w:tcPr>
            <w:tcW w:w="2105" w:type="pct"/>
            <w:tcBorders>
              <w:top w:val="single" w:sz="4" w:space="0" w:color="auto"/>
              <w:left w:val="single" w:sz="4" w:space="0" w:color="auto"/>
              <w:bottom w:val="single" w:sz="4" w:space="0" w:color="auto"/>
              <w:right w:val="single" w:sz="4" w:space="0" w:color="auto"/>
            </w:tcBorders>
          </w:tcPr>
          <w:p w14:paraId="4D13EF0A" w14:textId="77777777" w:rsidR="008E2989" w:rsidRPr="008069E3" w:rsidRDefault="008E2989" w:rsidP="00000ED6">
            <w:pPr>
              <w:spacing w:after="0"/>
              <w:rPr>
                <w:rFonts w:ascii="Arial" w:hAnsi="Arial"/>
                <w:sz w:val="18"/>
              </w:rPr>
            </w:pPr>
            <w:r w:rsidRPr="008069E3">
              <w:rPr>
                <w:rFonts w:ascii="Arial" w:hAnsi="Arial"/>
                <w:sz w:val="18"/>
              </w:rPr>
              <w:t>The operation is not allowed given the current status of the resource.</w:t>
            </w:r>
          </w:p>
          <w:p w14:paraId="10C63910" w14:textId="77777777" w:rsidR="008E2989" w:rsidRPr="008069E3" w:rsidRDefault="008E2989" w:rsidP="00000ED6">
            <w:pPr>
              <w:spacing w:after="0"/>
              <w:rPr>
                <w:rFonts w:ascii="Arial" w:hAnsi="Arial"/>
                <w:sz w:val="18"/>
              </w:rPr>
            </w:pPr>
          </w:p>
          <w:p w14:paraId="1F87D9E8" w14:textId="77777777" w:rsidR="008E2989" w:rsidRPr="008069E3" w:rsidRDefault="008E2989" w:rsidP="00000ED6">
            <w:pPr>
              <w:spacing w:after="0"/>
              <w:rPr>
                <w:rFonts w:ascii="Arial" w:hAnsi="Arial"/>
                <w:sz w:val="18"/>
                <w:lang w:eastAsia="ko-KR"/>
              </w:rPr>
            </w:pPr>
            <w:r w:rsidRPr="008069E3">
              <w:rPr>
                <w:rFonts w:ascii="Arial" w:hAnsi="Arial"/>
                <w:sz w:val="18"/>
              </w:rPr>
              <w:t>More information shall be provided in the "detail" attribute of the "ProblemDetails" structure.</w:t>
            </w:r>
          </w:p>
        </w:tc>
      </w:tr>
      <w:tr w:rsidR="008E2989" w:rsidRPr="008069E3" w14:paraId="43130F67" w14:textId="77777777" w:rsidTr="002E494C">
        <w:trPr>
          <w:cantSplit/>
          <w:jc w:val="center"/>
        </w:trPr>
        <w:tc>
          <w:tcPr>
            <w:tcW w:w="757" w:type="pct"/>
            <w:vMerge/>
            <w:tcBorders>
              <w:left w:val="single" w:sz="4" w:space="0" w:color="auto"/>
              <w:right w:val="single" w:sz="4" w:space="0" w:color="auto"/>
            </w:tcBorders>
            <w:shd w:val="clear" w:color="auto" w:fill="CCCCCC"/>
          </w:tcPr>
          <w:p w14:paraId="7A9A4406" w14:textId="77777777" w:rsidR="008E2989" w:rsidRPr="008069E3" w:rsidRDefault="008E2989" w:rsidP="00000ED6">
            <w:pPr>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0B30A27A" w14:textId="77777777" w:rsidR="008E2989" w:rsidRPr="008069E3" w:rsidRDefault="008E2989" w:rsidP="00000ED6">
            <w:pPr>
              <w:spacing w:after="0"/>
              <w:rPr>
                <w:rFonts w:ascii="Arial" w:hAnsi="Arial"/>
                <w:sz w:val="18"/>
              </w:rPr>
            </w:pPr>
            <w:r w:rsidRPr="008069E3">
              <w:rPr>
                <w:rFonts w:ascii="Arial" w:hAnsi="Arial"/>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63D5E561" w14:textId="77777777" w:rsidR="008E2989" w:rsidRPr="008069E3" w:rsidRDefault="008E2989" w:rsidP="00000ED6">
            <w:pPr>
              <w:spacing w:after="0"/>
              <w:rPr>
                <w:rFonts w:ascii="Arial" w:hAnsi="Arial"/>
                <w:sz w:val="18"/>
              </w:rPr>
            </w:pPr>
            <w:r w:rsidRPr="008069E3">
              <w:rPr>
                <w:rFonts w:ascii="Arial" w:hAnsi="Arial"/>
                <w:sz w:val="18"/>
              </w:rPr>
              <w:t>0..1</w:t>
            </w:r>
          </w:p>
        </w:tc>
        <w:tc>
          <w:tcPr>
            <w:tcW w:w="655" w:type="pct"/>
            <w:tcBorders>
              <w:top w:val="single" w:sz="4" w:space="0" w:color="auto"/>
              <w:left w:val="single" w:sz="4" w:space="0" w:color="auto"/>
              <w:bottom w:val="single" w:sz="4" w:space="0" w:color="auto"/>
              <w:right w:val="single" w:sz="4" w:space="0" w:color="auto"/>
            </w:tcBorders>
          </w:tcPr>
          <w:p w14:paraId="1FCDA9E2" w14:textId="78B9412C" w:rsidR="008E2989" w:rsidRPr="008069E3" w:rsidRDefault="008E2989" w:rsidP="00000ED6">
            <w:pPr>
              <w:spacing w:after="0"/>
              <w:rPr>
                <w:rFonts w:ascii="Arial" w:hAnsi="Arial"/>
                <w:sz w:val="18"/>
              </w:rPr>
            </w:pPr>
            <w:r w:rsidRPr="008069E3">
              <w:rPr>
                <w:rFonts w:ascii="Arial" w:hAnsi="Arial"/>
                <w:sz w:val="18"/>
              </w:rPr>
              <w:t>404 Not Found</w:t>
            </w:r>
          </w:p>
        </w:tc>
        <w:tc>
          <w:tcPr>
            <w:tcW w:w="2105" w:type="pct"/>
            <w:tcBorders>
              <w:top w:val="single" w:sz="4" w:space="0" w:color="auto"/>
              <w:left w:val="single" w:sz="4" w:space="0" w:color="auto"/>
              <w:bottom w:val="single" w:sz="4" w:space="0" w:color="auto"/>
              <w:right w:val="single" w:sz="4" w:space="0" w:color="auto"/>
            </w:tcBorders>
          </w:tcPr>
          <w:p w14:paraId="2FFB0F4E" w14:textId="77777777" w:rsidR="008E2989" w:rsidRPr="008069E3" w:rsidRDefault="008E2989" w:rsidP="00000ED6">
            <w:pPr>
              <w:spacing w:after="0"/>
              <w:rPr>
                <w:rFonts w:ascii="Arial" w:hAnsi="Arial"/>
                <w:sz w:val="18"/>
              </w:rPr>
            </w:pPr>
            <w:r w:rsidRPr="008069E3">
              <w:rPr>
                <w:rFonts w:ascii="Arial" w:hAnsi="Arial"/>
                <w:sz w:val="18"/>
              </w:rPr>
              <w:t>It is used when a client provided a URI that cannot be mapped to a valid resource URI.</w:t>
            </w:r>
          </w:p>
          <w:p w14:paraId="4D86F2C2" w14:textId="77777777" w:rsidR="008E2989" w:rsidRPr="008069E3" w:rsidRDefault="008E2989" w:rsidP="00000ED6">
            <w:pPr>
              <w:spacing w:after="0"/>
              <w:rPr>
                <w:rFonts w:ascii="Arial" w:hAnsi="Arial"/>
                <w:sz w:val="18"/>
              </w:rPr>
            </w:pPr>
          </w:p>
          <w:p w14:paraId="4D1BEAFF" w14:textId="77777777" w:rsidR="008E2989" w:rsidRPr="008069E3" w:rsidRDefault="008E2989" w:rsidP="00000ED6">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r w:rsidR="008E2989" w:rsidRPr="008069E3" w14:paraId="75088FBC" w14:textId="77777777" w:rsidTr="002E494C">
        <w:trPr>
          <w:jc w:val="center"/>
        </w:trPr>
        <w:tc>
          <w:tcPr>
            <w:tcW w:w="757" w:type="pct"/>
            <w:vMerge/>
            <w:tcBorders>
              <w:left w:val="single" w:sz="4" w:space="0" w:color="auto"/>
              <w:right w:val="single" w:sz="4" w:space="0" w:color="auto"/>
            </w:tcBorders>
            <w:shd w:val="clear" w:color="auto" w:fill="CCCCCC"/>
            <w:vAlign w:val="center"/>
          </w:tcPr>
          <w:p w14:paraId="4D42C94B" w14:textId="77777777" w:rsidR="008E2989" w:rsidRPr="008069E3" w:rsidRDefault="008E2989" w:rsidP="008E2989">
            <w:pPr>
              <w:keepNext/>
              <w:keepLines/>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16312B26" w14:textId="77777777" w:rsidR="008E2989" w:rsidRPr="008069E3" w:rsidRDefault="008E2989" w:rsidP="008E2989">
            <w:pPr>
              <w:keepNext/>
              <w:keepLines/>
              <w:spacing w:after="0"/>
              <w:rPr>
                <w:rFonts w:ascii="Arial" w:hAnsi="Arial"/>
                <w:bCs/>
                <w:sz w:val="18"/>
              </w:rPr>
            </w:pPr>
            <w:r w:rsidRPr="008069E3">
              <w:rPr>
                <w:rFonts w:ascii="Arial" w:hAnsi="Arial"/>
                <w:bCs/>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77510FAB" w14:textId="77777777" w:rsidR="008E2989" w:rsidRPr="008069E3" w:rsidRDefault="008E2989" w:rsidP="008E2989">
            <w:pPr>
              <w:keepNext/>
              <w:keepLines/>
              <w:spacing w:after="0"/>
              <w:rPr>
                <w:rFonts w:ascii="Arial" w:hAnsi="Arial"/>
                <w:bCs/>
                <w:sz w:val="18"/>
              </w:rPr>
            </w:pPr>
            <w:r w:rsidRPr="008069E3">
              <w:rPr>
                <w:rFonts w:ascii="Arial" w:hAnsi="Arial"/>
                <w:bCs/>
                <w:sz w:val="18"/>
              </w:rPr>
              <w:t>0..1</w:t>
            </w:r>
          </w:p>
        </w:tc>
        <w:tc>
          <w:tcPr>
            <w:tcW w:w="655" w:type="pct"/>
            <w:tcBorders>
              <w:top w:val="single" w:sz="4" w:space="0" w:color="auto"/>
              <w:left w:val="single" w:sz="4" w:space="0" w:color="auto"/>
              <w:bottom w:val="single" w:sz="4" w:space="0" w:color="auto"/>
              <w:right w:val="single" w:sz="4" w:space="0" w:color="auto"/>
            </w:tcBorders>
          </w:tcPr>
          <w:p w14:paraId="7BD2FC2B" w14:textId="15C83664" w:rsidR="008E2989" w:rsidRPr="008069E3" w:rsidRDefault="008E2989" w:rsidP="008E2989">
            <w:pPr>
              <w:keepNext/>
              <w:keepLines/>
              <w:spacing w:after="0"/>
              <w:rPr>
                <w:rFonts w:ascii="Arial" w:hAnsi="Arial"/>
                <w:bCs/>
                <w:sz w:val="18"/>
              </w:rPr>
            </w:pPr>
            <w:r w:rsidRPr="008069E3">
              <w:rPr>
                <w:rFonts w:ascii="Arial" w:hAnsi="Arial"/>
                <w:bCs/>
                <w:sz w:val="18"/>
              </w:rPr>
              <w:t>406 Not Acceptable</w:t>
            </w:r>
          </w:p>
        </w:tc>
        <w:tc>
          <w:tcPr>
            <w:tcW w:w="2105" w:type="pct"/>
            <w:tcBorders>
              <w:top w:val="single" w:sz="4" w:space="0" w:color="auto"/>
              <w:left w:val="single" w:sz="4" w:space="0" w:color="auto"/>
              <w:bottom w:val="single" w:sz="4" w:space="0" w:color="auto"/>
              <w:right w:val="single" w:sz="4" w:space="0" w:color="auto"/>
            </w:tcBorders>
          </w:tcPr>
          <w:p w14:paraId="6820F0EF" w14:textId="77777777" w:rsidR="008E2989" w:rsidRPr="008069E3" w:rsidRDefault="008E2989" w:rsidP="008E2989">
            <w:pPr>
              <w:spacing w:after="0"/>
              <w:rPr>
                <w:rFonts w:ascii="Arial" w:eastAsia="Calibri" w:hAnsi="Arial"/>
                <w:bCs/>
                <w:sz w:val="18"/>
              </w:rPr>
            </w:pPr>
            <w:r w:rsidRPr="008069E3">
              <w:rPr>
                <w:rFonts w:ascii="Arial" w:hAnsi="Arial"/>
                <w:bCs/>
                <w:sz w:val="18"/>
              </w:rPr>
              <w:t xml:space="preserve">It is </w:t>
            </w:r>
            <w:r w:rsidRPr="008069E3">
              <w:rPr>
                <w:rFonts w:ascii="Arial" w:eastAsia="Calibri" w:hAnsi="Arial"/>
                <w:bCs/>
                <w:sz w:val="18"/>
              </w:rPr>
              <w:t>used to indicate that the server cannot provide the any of the content formats supported by the client.</w:t>
            </w:r>
          </w:p>
          <w:p w14:paraId="52C7EFA4" w14:textId="77777777" w:rsidR="008E2989" w:rsidRPr="008069E3" w:rsidRDefault="008E2989" w:rsidP="008E2989">
            <w:pPr>
              <w:spacing w:after="0"/>
              <w:rPr>
                <w:rFonts w:ascii="Arial" w:eastAsia="Calibri" w:hAnsi="Arial"/>
                <w:bCs/>
                <w:sz w:val="18"/>
              </w:rPr>
            </w:pPr>
          </w:p>
          <w:p w14:paraId="5B415938" w14:textId="77777777" w:rsidR="008E2989" w:rsidRPr="008069E3" w:rsidRDefault="008E2989" w:rsidP="008E2989">
            <w:pPr>
              <w:keepNext/>
              <w:keepLines/>
              <w:spacing w:after="0"/>
              <w:rPr>
                <w:rFonts w:ascii="Arial" w:hAnsi="Arial"/>
                <w:bCs/>
                <w:sz w:val="18"/>
              </w:rPr>
            </w:pPr>
            <w:r w:rsidRPr="008069E3">
              <w:rPr>
                <w:rFonts w:ascii="Arial" w:hAnsi="Arial"/>
                <w:bCs/>
                <w:sz w:val="18"/>
              </w:rPr>
              <w:t>In the returned ProblemDetails structure, the "detail" attribute should convey more information about the error.</w:t>
            </w:r>
          </w:p>
        </w:tc>
      </w:tr>
      <w:tr w:rsidR="008E2989" w:rsidRPr="008069E3" w14:paraId="4D8940E4" w14:textId="77777777" w:rsidTr="0018227E">
        <w:trPr>
          <w:cantSplit/>
          <w:jc w:val="center"/>
        </w:trPr>
        <w:tc>
          <w:tcPr>
            <w:tcW w:w="757" w:type="pct"/>
            <w:vMerge/>
            <w:tcBorders>
              <w:left w:val="single" w:sz="4" w:space="0" w:color="auto"/>
              <w:right w:val="single" w:sz="4" w:space="0" w:color="auto"/>
            </w:tcBorders>
            <w:shd w:val="clear" w:color="auto" w:fill="CCCCCC"/>
          </w:tcPr>
          <w:p w14:paraId="647F09B1" w14:textId="77777777" w:rsidR="008E2989" w:rsidRPr="008069E3" w:rsidRDefault="008E2989" w:rsidP="008E2989">
            <w:pPr>
              <w:spacing w:after="0"/>
              <w:jc w:val="center"/>
              <w:rPr>
                <w:rFonts w:ascii="Arial" w:hAnsi="Arial"/>
                <w:b/>
                <w:sz w:val="18"/>
              </w:rPr>
            </w:pPr>
          </w:p>
        </w:tc>
        <w:tc>
          <w:tcPr>
            <w:tcW w:w="923" w:type="pct"/>
            <w:tcBorders>
              <w:top w:val="single" w:sz="4" w:space="0" w:color="auto"/>
              <w:left w:val="single" w:sz="4" w:space="0" w:color="auto"/>
              <w:bottom w:val="single" w:sz="4" w:space="0" w:color="auto"/>
              <w:right w:val="single" w:sz="4" w:space="0" w:color="auto"/>
            </w:tcBorders>
          </w:tcPr>
          <w:p w14:paraId="78A3C8CD" w14:textId="77777777" w:rsidR="008E2989" w:rsidRPr="008069E3" w:rsidRDefault="008E2989" w:rsidP="008E2989">
            <w:pPr>
              <w:spacing w:after="0"/>
              <w:rPr>
                <w:rFonts w:ascii="Arial" w:hAnsi="Arial"/>
                <w:sz w:val="18"/>
              </w:rPr>
            </w:pPr>
            <w:r w:rsidRPr="008069E3">
              <w:rPr>
                <w:rFonts w:ascii="Arial" w:hAnsi="Arial"/>
                <w:sz w:val="18"/>
              </w:rPr>
              <w:t>ProblemDetails</w:t>
            </w:r>
          </w:p>
        </w:tc>
        <w:tc>
          <w:tcPr>
            <w:tcW w:w="560" w:type="pct"/>
            <w:tcBorders>
              <w:top w:val="single" w:sz="4" w:space="0" w:color="auto"/>
              <w:left w:val="single" w:sz="4" w:space="0" w:color="auto"/>
              <w:bottom w:val="single" w:sz="4" w:space="0" w:color="auto"/>
              <w:right w:val="single" w:sz="4" w:space="0" w:color="auto"/>
            </w:tcBorders>
          </w:tcPr>
          <w:p w14:paraId="3E5B6A31" w14:textId="77777777" w:rsidR="008E2989" w:rsidRPr="008069E3" w:rsidRDefault="008E2989" w:rsidP="008E2989">
            <w:pPr>
              <w:spacing w:after="0"/>
              <w:rPr>
                <w:rFonts w:ascii="Arial" w:hAnsi="Arial"/>
                <w:sz w:val="18"/>
              </w:rPr>
            </w:pPr>
            <w:r w:rsidRPr="008069E3">
              <w:rPr>
                <w:rFonts w:ascii="Arial" w:hAnsi="Arial"/>
                <w:sz w:val="18"/>
              </w:rPr>
              <w:t>0..1</w:t>
            </w:r>
          </w:p>
        </w:tc>
        <w:tc>
          <w:tcPr>
            <w:tcW w:w="655" w:type="pct"/>
            <w:tcBorders>
              <w:top w:val="single" w:sz="4" w:space="0" w:color="auto"/>
              <w:left w:val="single" w:sz="4" w:space="0" w:color="auto"/>
              <w:bottom w:val="single" w:sz="4" w:space="0" w:color="auto"/>
              <w:right w:val="single" w:sz="4" w:space="0" w:color="auto"/>
            </w:tcBorders>
          </w:tcPr>
          <w:p w14:paraId="5405AE3E" w14:textId="23ECF678" w:rsidR="008E2989" w:rsidRPr="008069E3" w:rsidRDefault="008E2989" w:rsidP="008E2989">
            <w:pPr>
              <w:spacing w:after="0"/>
              <w:rPr>
                <w:rFonts w:ascii="Arial" w:hAnsi="Arial"/>
                <w:sz w:val="18"/>
              </w:rPr>
            </w:pPr>
            <w:r w:rsidRPr="008069E3">
              <w:rPr>
                <w:rFonts w:ascii="Arial" w:hAnsi="Arial"/>
                <w:sz w:val="18"/>
              </w:rPr>
              <w:t>429 Too Many Requests</w:t>
            </w:r>
          </w:p>
        </w:tc>
        <w:tc>
          <w:tcPr>
            <w:tcW w:w="2105" w:type="pct"/>
            <w:tcBorders>
              <w:top w:val="single" w:sz="4" w:space="0" w:color="auto"/>
              <w:left w:val="single" w:sz="4" w:space="0" w:color="auto"/>
              <w:bottom w:val="single" w:sz="4" w:space="0" w:color="auto"/>
              <w:right w:val="single" w:sz="4" w:space="0" w:color="auto"/>
            </w:tcBorders>
          </w:tcPr>
          <w:p w14:paraId="78FA758F" w14:textId="77777777" w:rsidR="008E2989" w:rsidRPr="008069E3" w:rsidRDefault="008E2989" w:rsidP="008E2989">
            <w:pPr>
              <w:spacing w:after="0"/>
              <w:rPr>
                <w:rFonts w:ascii="Arial" w:eastAsia="Calibri" w:hAnsi="Arial"/>
                <w:sz w:val="18"/>
              </w:rPr>
            </w:pPr>
            <w:r w:rsidRPr="008069E3">
              <w:rPr>
                <w:rFonts w:ascii="Arial" w:eastAsia="Calibri" w:hAnsi="Arial"/>
                <w:sz w:val="18"/>
              </w:rPr>
              <w:t>It is used when a rate limiter has triggered.</w:t>
            </w:r>
          </w:p>
          <w:p w14:paraId="3B7CE483" w14:textId="77777777" w:rsidR="008E2989" w:rsidRPr="008069E3" w:rsidRDefault="008E2989" w:rsidP="008E2989">
            <w:pPr>
              <w:spacing w:after="0"/>
              <w:rPr>
                <w:rFonts w:ascii="Arial" w:eastAsia="Calibri" w:hAnsi="Arial"/>
                <w:sz w:val="18"/>
              </w:rPr>
            </w:pPr>
          </w:p>
          <w:p w14:paraId="41574F47" w14:textId="77777777" w:rsidR="008E2989" w:rsidRPr="008069E3" w:rsidRDefault="008E2989" w:rsidP="008E2989">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bl>
    <w:p w14:paraId="7480D96C" w14:textId="77777777" w:rsidR="00000ED6" w:rsidRPr="008069E3" w:rsidRDefault="00000ED6" w:rsidP="00000ED6"/>
    <w:p w14:paraId="0E21F514" w14:textId="77777777" w:rsidR="00000ED6" w:rsidRPr="008069E3" w:rsidRDefault="00000ED6" w:rsidP="004B40FB">
      <w:pPr>
        <w:pStyle w:val="Heading4"/>
      </w:pPr>
      <w:bookmarkStart w:id="506" w:name="_Toc106007723"/>
      <w:bookmarkStart w:id="507" w:name="_Toc106088481"/>
      <w:bookmarkStart w:id="508" w:name="_Toc106190974"/>
      <w:r w:rsidRPr="008069E3">
        <w:t>7.5.3.2</w:t>
      </w:r>
      <w:r w:rsidRPr="008069E3">
        <w:tab/>
        <w:t>PUT</w:t>
      </w:r>
      <w:bookmarkEnd w:id="506"/>
      <w:bookmarkEnd w:id="507"/>
      <w:bookmarkEnd w:id="508"/>
    </w:p>
    <w:p w14:paraId="47C3C905" w14:textId="77777777" w:rsidR="00000ED6" w:rsidRPr="008069E3" w:rsidRDefault="00000ED6" w:rsidP="00000ED6">
      <w:r w:rsidRPr="008069E3">
        <w:t>Not applicable.</w:t>
      </w:r>
    </w:p>
    <w:p w14:paraId="3D03ACF8" w14:textId="77777777" w:rsidR="00000ED6" w:rsidRPr="008069E3" w:rsidRDefault="00000ED6" w:rsidP="004B40FB">
      <w:pPr>
        <w:pStyle w:val="Heading4"/>
      </w:pPr>
      <w:bookmarkStart w:id="509" w:name="_Toc106007724"/>
      <w:bookmarkStart w:id="510" w:name="_Toc106088482"/>
      <w:bookmarkStart w:id="511" w:name="_Toc106190975"/>
      <w:r w:rsidRPr="008069E3">
        <w:t>7.5.3.3</w:t>
      </w:r>
      <w:r w:rsidRPr="008069E3">
        <w:tab/>
        <w:t>PATCH</w:t>
      </w:r>
      <w:bookmarkEnd w:id="509"/>
      <w:bookmarkEnd w:id="510"/>
      <w:bookmarkEnd w:id="511"/>
    </w:p>
    <w:p w14:paraId="510F6C00" w14:textId="77777777" w:rsidR="00000ED6" w:rsidRPr="008069E3" w:rsidRDefault="00000ED6" w:rsidP="00000ED6">
      <w:pPr>
        <w:rPr>
          <w:i/>
        </w:rPr>
      </w:pPr>
      <w:r w:rsidRPr="008069E3">
        <w:t>Not applicable.</w:t>
      </w:r>
    </w:p>
    <w:p w14:paraId="57AF27E5" w14:textId="77777777" w:rsidR="00000ED6" w:rsidRPr="008069E3" w:rsidRDefault="00000ED6" w:rsidP="004B40FB">
      <w:pPr>
        <w:pStyle w:val="Heading4"/>
      </w:pPr>
      <w:bookmarkStart w:id="512" w:name="_Toc106007725"/>
      <w:bookmarkStart w:id="513" w:name="_Toc106088483"/>
      <w:bookmarkStart w:id="514" w:name="_Toc106190976"/>
      <w:r w:rsidRPr="008069E3">
        <w:t>7.7.3.4</w:t>
      </w:r>
      <w:r w:rsidRPr="008069E3">
        <w:tab/>
        <w:t>POST</w:t>
      </w:r>
      <w:bookmarkEnd w:id="512"/>
      <w:bookmarkEnd w:id="513"/>
      <w:bookmarkEnd w:id="514"/>
    </w:p>
    <w:p w14:paraId="759A6B9B" w14:textId="33541AE5" w:rsidR="00000ED6" w:rsidRPr="008069E3" w:rsidRDefault="00000ED6" w:rsidP="00000ED6">
      <w:r w:rsidRPr="008069E3">
        <w:t>The POST method is used to create a new WLAN measurement configuration. Upon success, the response contains an entity body describing the created measurement configuration.</w:t>
      </w:r>
    </w:p>
    <w:p w14:paraId="401F1D55" w14:textId="35D06AA3" w:rsidR="00000ED6" w:rsidRPr="008069E3" w:rsidRDefault="00000ED6" w:rsidP="00000ED6">
      <w:r w:rsidRPr="008069E3">
        <w:t>This method shall support the request and response data structures, and response codes, as specified in Table</w:t>
      </w:r>
      <w:r w:rsidR="004B40FB" w:rsidRPr="008069E3">
        <w:t> </w:t>
      </w:r>
      <w:r w:rsidRPr="008069E3">
        <w:rPr>
          <w:lang w:eastAsia="ko-KR"/>
        </w:rPr>
        <w:t>7.7.3</w:t>
      </w:r>
      <w:r w:rsidRPr="008069E3">
        <w:t>.4-1.</w:t>
      </w:r>
    </w:p>
    <w:p w14:paraId="04B521D2" w14:textId="77777777" w:rsidR="00000ED6" w:rsidRPr="008069E3" w:rsidRDefault="00000ED6" w:rsidP="006977C7">
      <w:pPr>
        <w:pStyle w:val="TH"/>
      </w:pPr>
      <w:r w:rsidRPr="008069E3">
        <w:t>Table 7.7.3.4-1: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462"/>
        <w:gridCol w:w="1866"/>
        <w:gridCol w:w="1080"/>
        <w:gridCol w:w="1346"/>
        <w:gridCol w:w="3875"/>
      </w:tblGrid>
      <w:tr w:rsidR="00000ED6" w:rsidRPr="008069E3" w14:paraId="6E94C3BA" w14:textId="77777777" w:rsidTr="002E494C">
        <w:trPr>
          <w:jc w:val="center"/>
        </w:trPr>
        <w:tc>
          <w:tcPr>
            <w:tcW w:w="759" w:type="pct"/>
            <w:vMerge w:val="restart"/>
            <w:tcBorders>
              <w:top w:val="single" w:sz="4" w:space="0" w:color="auto"/>
              <w:left w:val="single" w:sz="4" w:space="0" w:color="auto"/>
              <w:right w:val="single" w:sz="4" w:space="0" w:color="auto"/>
            </w:tcBorders>
            <w:shd w:val="clear" w:color="auto" w:fill="CCCCCC"/>
            <w:vAlign w:val="center"/>
          </w:tcPr>
          <w:p w14:paraId="33DF23E5"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Request body</w:t>
            </w:r>
          </w:p>
        </w:tc>
        <w:tc>
          <w:tcPr>
            <w:tcW w:w="969" w:type="pct"/>
            <w:tcBorders>
              <w:top w:val="single" w:sz="4" w:space="0" w:color="auto"/>
              <w:left w:val="single" w:sz="4" w:space="0" w:color="auto"/>
              <w:bottom w:val="single" w:sz="4" w:space="0" w:color="auto"/>
              <w:right w:val="single" w:sz="4" w:space="0" w:color="auto"/>
            </w:tcBorders>
            <w:shd w:val="clear" w:color="auto" w:fill="CCCCCC"/>
          </w:tcPr>
          <w:p w14:paraId="1270E149"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Data type</w:t>
            </w:r>
          </w:p>
        </w:tc>
        <w:tc>
          <w:tcPr>
            <w:tcW w:w="561" w:type="pct"/>
            <w:tcBorders>
              <w:top w:val="single" w:sz="4" w:space="0" w:color="auto"/>
              <w:left w:val="single" w:sz="4" w:space="0" w:color="auto"/>
              <w:bottom w:val="single" w:sz="4" w:space="0" w:color="auto"/>
              <w:right w:val="single" w:sz="4" w:space="0" w:color="auto"/>
            </w:tcBorders>
            <w:shd w:val="clear" w:color="auto" w:fill="CCCCCC"/>
          </w:tcPr>
          <w:p w14:paraId="0F7F5FE0"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Cardinality</w:t>
            </w:r>
          </w:p>
        </w:tc>
        <w:tc>
          <w:tcPr>
            <w:tcW w:w="2711" w:type="pct"/>
            <w:gridSpan w:val="2"/>
            <w:tcBorders>
              <w:top w:val="single" w:sz="4" w:space="0" w:color="auto"/>
              <w:left w:val="single" w:sz="4" w:space="0" w:color="auto"/>
              <w:bottom w:val="single" w:sz="4" w:space="0" w:color="auto"/>
              <w:right w:val="single" w:sz="4" w:space="0" w:color="auto"/>
            </w:tcBorders>
            <w:shd w:val="clear" w:color="auto" w:fill="CCCCCC"/>
          </w:tcPr>
          <w:p w14:paraId="248DCA40" w14:textId="77777777" w:rsidR="00000ED6" w:rsidRPr="008069E3" w:rsidRDefault="00000ED6" w:rsidP="00000ED6">
            <w:pPr>
              <w:keepNext/>
              <w:keepLines/>
              <w:spacing w:after="0"/>
              <w:jc w:val="center"/>
              <w:rPr>
                <w:rFonts w:ascii="Arial" w:hAnsi="Arial"/>
                <w:b/>
                <w:sz w:val="18"/>
              </w:rPr>
            </w:pPr>
            <w:r w:rsidRPr="008069E3">
              <w:rPr>
                <w:rFonts w:ascii="Arial" w:hAnsi="Arial"/>
                <w:b/>
                <w:sz w:val="18"/>
              </w:rPr>
              <w:t>Remarks</w:t>
            </w:r>
          </w:p>
        </w:tc>
      </w:tr>
      <w:tr w:rsidR="00000ED6" w:rsidRPr="008069E3" w14:paraId="623301AE" w14:textId="77777777" w:rsidTr="002E494C">
        <w:trPr>
          <w:jc w:val="center"/>
        </w:trPr>
        <w:tc>
          <w:tcPr>
            <w:tcW w:w="759" w:type="pct"/>
            <w:vMerge/>
            <w:tcBorders>
              <w:left w:val="single" w:sz="4" w:space="0" w:color="auto"/>
              <w:bottom w:val="single" w:sz="4" w:space="0" w:color="auto"/>
              <w:right w:val="single" w:sz="4" w:space="0" w:color="auto"/>
            </w:tcBorders>
            <w:shd w:val="clear" w:color="auto" w:fill="CCCCCC"/>
          </w:tcPr>
          <w:p w14:paraId="5C25A58A" w14:textId="77777777" w:rsidR="00000ED6" w:rsidRPr="008069E3" w:rsidRDefault="00000ED6" w:rsidP="00000ED6">
            <w:pPr>
              <w:keepNext/>
              <w:keepLines/>
              <w:spacing w:after="0"/>
              <w:rPr>
                <w:rFonts w:ascii="Arial" w:hAnsi="Arial"/>
                <w:sz w:val="18"/>
              </w:rPr>
            </w:pPr>
          </w:p>
        </w:tc>
        <w:tc>
          <w:tcPr>
            <w:tcW w:w="969" w:type="pct"/>
            <w:tcBorders>
              <w:top w:val="single" w:sz="4" w:space="0" w:color="auto"/>
              <w:left w:val="single" w:sz="4" w:space="0" w:color="auto"/>
              <w:bottom w:val="single" w:sz="4" w:space="0" w:color="auto"/>
              <w:right w:val="single" w:sz="4" w:space="0" w:color="auto"/>
            </w:tcBorders>
          </w:tcPr>
          <w:p w14:paraId="2B4C796C" w14:textId="77777777" w:rsidR="00000ED6" w:rsidRPr="008069E3" w:rsidRDefault="00000ED6" w:rsidP="00000ED6">
            <w:pPr>
              <w:keepNext/>
              <w:keepLines/>
              <w:spacing w:after="0"/>
              <w:rPr>
                <w:rFonts w:ascii="Arial" w:hAnsi="Arial"/>
                <w:sz w:val="18"/>
              </w:rPr>
            </w:pPr>
            <w:r w:rsidRPr="008069E3">
              <w:rPr>
                <w:rFonts w:ascii="Arial" w:hAnsi="Arial"/>
                <w:sz w:val="18"/>
              </w:rPr>
              <w:t>MeasurementConfig</w:t>
            </w:r>
          </w:p>
        </w:tc>
        <w:tc>
          <w:tcPr>
            <w:tcW w:w="561" w:type="pct"/>
            <w:tcBorders>
              <w:top w:val="single" w:sz="4" w:space="0" w:color="auto"/>
              <w:left w:val="single" w:sz="4" w:space="0" w:color="auto"/>
              <w:bottom w:val="single" w:sz="4" w:space="0" w:color="auto"/>
              <w:right w:val="single" w:sz="4" w:space="0" w:color="auto"/>
            </w:tcBorders>
          </w:tcPr>
          <w:p w14:paraId="2FDAF95B" w14:textId="77777777" w:rsidR="00000ED6" w:rsidRPr="008069E3" w:rsidRDefault="00000ED6" w:rsidP="00000ED6">
            <w:pPr>
              <w:keepNext/>
              <w:keepLines/>
              <w:spacing w:after="0"/>
              <w:rPr>
                <w:rFonts w:ascii="Arial" w:hAnsi="Arial"/>
                <w:sz w:val="18"/>
              </w:rPr>
            </w:pPr>
            <w:r w:rsidRPr="008069E3">
              <w:rPr>
                <w:rFonts w:ascii="Arial" w:hAnsi="Arial"/>
                <w:sz w:val="18"/>
              </w:rPr>
              <w:t>1</w:t>
            </w:r>
          </w:p>
        </w:tc>
        <w:tc>
          <w:tcPr>
            <w:tcW w:w="2711" w:type="pct"/>
            <w:gridSpan w:val="2"/>
            <w:tcBorders>
              <w:top w:val="single" w:sz="4" w:space="0" w:color="auto"/>
              <w:left w:val="single" w:sz="4" w:space="0" w:color="auto"/>
              <w:bottom w:val="single" w:sz="4" w:space="0" w:color="auto"/>
              <w:right w:val="single" w:sz="4" w:space="0" w:color="auto"/>
            </w:tcBorders>
          </w:tcPr>
          <w:p w14:paraId="7E9CD8B8" w14:textId="7DA9BFAF" w:rsidR="00000ED6" w:rsidRPr="008069E3" w:rsidRDefault="00000ED6" w:rsidP="00000ED6">
            <w:pPr>
              <w:keepNext/>
              <w:keepLines/>
              <w:tabs>
                <w:tab w:val="left" w:pos="720"/>
              </w:tabs>
              <w:spacing w:after="0"/>
              <w:rPr>
                <w:rFonts w:ascii="Arial" w:hAnsi="Arial"/>
                <w:sz w:val="18"/>
              </w:rPr>
            </w:pPr>
            <w:r w:rsidRPr="008069E3">
              <w:rPr>
                <w:rFonts w:ascii="Arial" w:hAnsi="Arial"/>
                <w:sz w:val="18"/>
              </w:rPr>
              <w:t xml:space="preserve">Entity body in the request contains the measurement configuration as defined in </w:t>
            </w:r>
            <w:r w:rsidR="000E7E04" w:rsidRPr="008069E3">
              <w:rPr>
                <w:rFonts w:ascii="Arial" w:hAnsi="Arial"/>
                <w:sz w:val="18"/>
              </w:rPr>
              <w:t xml:space="preserve">clause </w:t>
            </w:r>
            <w:r w:rsidRPr="008069E3">
              <w:rPr>
                <w:rFonts w:ascii="Arial" w:hAnsi="Arial"/>
                <w:sz w:val="18"/>
              </w:rPr>
              <w:t>6.2.4</w:t>
            </w:r>
            <w:r w:rsidR="006977C7" w:rsidRPr="008069E3">
              <w:rPr>
                <w:rFonts w:ascii="Arial" w:hAnsi="Arial"/>
                <w:sz w:val="18"/>
              </w:rPr>
              <w:t>.</w:t>
            </w:r>
          </w:p>
        </w:tc>
      </w:tr>
      <w:tr w:rsidR="00256372" w:rsidRPr="008069E3" w14:paraId="3D65FC17" w14:textId="77777777" w:rsidTr="002E494C">
        <w:trPr>
          <w:jc w:val="center"/>
        </w:trPr>
        <w:tc>
          <w:tcPr>
            <w:tcW w:w="759" w:type="pct"/>
            <w:vMerge w:val="restart"/>
            <w:tcBorders>
              <w:top w:val="single" w:sz="4" w:space="0" w:color="auto"/>
              <w:left w:val="single" w:sz="4" w:space="0" w:color="auto"/>
              <w:right w:val="single" w:sz="4" w:space="0" w:color="auto"/>
            </w:tcBorders>
            <w:shd w:val="clear" w:color="auto" w:fill="CCCCCC"/>
            <w:vAlign w:val="center"/>
          </w:tcPr>
          <w:p w14:paraId="40A820B4" w14:textId="57197E24" w:rsidR="00256372" w:rsidRPr="008069E3" w:rsidRDefault="00256372" w:rsidP="006977C7">
            <w:pPr>
              <w:spacing w:after="0"/>
              <w:jc w:val="center"/>
              <w:rPr>
                <w:rFonts w:ascii="Arial" w:hAnsi="Arial"/>
                <w:b/>
                <w:sz w:val="18"/>
              </w:rPr>
            </w:pPr>
            <w:r w:rsidRPr="008069E3">
              <w:rPr>
                <w:rFonts w:ascii="Arial" w:hAnsi="Arial"/>
                <w:b/>
                <w:sz w:val="18"/>
              </w:rPr>
              <w:t>Response body</w:t>
            </w:r>
          </w:p>
        </w:tc>
        <w:tc>
          <w:tcPr>
            <w:tcW w:w="969" w:type="pct"/>
            <w:tcBorders>
              <w:top w:val="single" w:sz="4" w:space="0" w:color="auto"/>
              <w:left w:val="single" w:sz="4" w:space="0" w:color="auto"/>
              <w:bottom w:val="single" w:sz="4" w:space="0" w:color="auto"/>
              <w:right w:val="single" w:sz="4" w:space="0" w:color="auto"/>
            </w:tcBorders>
            <w:shd w:val="clear" w:color="auto" w:fill="CCCCCC"/>
          </w:tcPr>
          <w:p w14:paraId="0CFB7D46" w14:textId="77777777" w:rsidR="00256372" w:rsidRPr="008069E3" w:rsidRDefault="00256372" w:rsidP="00000ED6">
            <w:pPr>
              <w:spacing w:after="0"/>
              <w:jc w:val="center"/>
              <w:rPr>
                <w:rFonts w:ascii="Arial" w:hAnsi="Arial"/>
                <w:b/>
                <w:sz w:val="18"/>
              </w:rPr>
            </w:pPr>
            <w:r w:rsidRPr="008069E3">
              <w:rPr>
                <w:rFonts w:ascii="Arial" w:hAnsi="Arial"/>
                <w:b/>
                <w:sz w:val="18"/>
              </w:rPr>
              <w:t>Data type</w:t>
            </w:r>
          </w:p>
        </w:tc>
        <w:tc>
          <w:tcPr>
            <w:tcW w:w="561" w:type="pct"/>
            <w:tcBorders>
              <w:top w:val="single" w:sz="4" w:space="0" w:color="auto"/>
              <w:left w:val="single" w:sz="4" w:space="0" w:color="auto"/>
              <w:bottom w:val="single" w:sz="4" w:space="0" w:color="auto"/>
              <w:right w:val="single" w:sz="4" w:space="0" w:color="auto"/>
            </w:tcBorders>
            <w:shd w:val="clear" w:color="auto" w:fill="CCCCCC"/>
          </w:tcPr>
          <w:p w14:paraId="27019EC7" w14:textId="77777777" w:rsidR="00256372" w:rsidRPr="008069E3" w:rsidRDefault="00256372" w:rsidP="00000ED6">
            <w:pPr>
              <w:spacing w:after="0"/>
              <w:jc w:val="center"/>
              <w:rPr>
                <w:rFonts w:ascii="Arial" w:hAnsi="Arial"/>
                <w:b/>
                <w:sz w:val="18"/>
              </w:rPr>
            </w:pPr>
            <w:r w:rsidRPr="008069E3">
              <w:rPr>
                <w:rFonts w:ascii="Arial" w:hAnsi="Arial"/>
                <w:b/>
                <w:sz w:val="18"/>
              </w:rPr>
              <w:t>Cardinality</w:t>
            </w:r>
          </w:p>
        </w:tc>
        <w:tc>
          <w:tcPr>
            <w:tcW w:w="699" w:type="pct"/>
            <w:tcBorders>
              <w:top w:val="single" w:sz="4" w:space="0" w:color="auto"/>
              <w:left w:val="single" w:sz="4" w:space="0" w:color="auto"/>
              <w:bottom w:val="single" w:sz="4" w:space="0" w:color="auto"/>
              <w:right w:val="single" w:sz="4" w:space="0" w:color="auto"/>
            </w:tcBorders>
            <w:shd w:val="clear" w:color="auto" w:fill="CCCCCC"/>
          </w:tcPr>
          <w:p w14:paraId="0435028D" w14:textId="77777777" w:rsidR="00256372" w:rsidRPr="008069E3" w:rsidRDefault="00256372" w:rsidP="00000ED6">
            <w:pPr>
              <w:spacing w:after="0"/>
              <w:jc w:val="center"/>
              <w:rPr>
                <w:rFonts w:ascii="Arial" w:hAnsi="Arial"/>
                <w:b/>
                <w:sz w:val="18"/>
              </w:rPr>
            </w:pPr>
            <w:r w:rsidRPr="008069E3">
              <w:rPr>
                <w:rFonts w:ascii="Arial" w:hAnsi="Arial"/>
                <w:b/>
                <w:sz w:val="18"/>
              </w:rPr>
              <w:t>Response</w:t>
            </w:r>
          </w:p>
          <w:p w14:paraId="00AF8EED" w14:textId="77777777" w:rsidR="00256372" w:rsidRPr="008069E3" w:rsidRDefault="00256372" w:rsidP="00000ED6">
            <w:pPr>
              <w:spacing w:after="0"/>
              <w:jc w:val="center"/>
              <w:rPr>
                <w:rFonts w:ascii="Arial" w:hAnsi="Arial"/>
                <w:b/>
                <w:sz w:val="18"/>
              </w:rPr>
            </w:pPr>
            <w:r w:rsidRPr="008069E3">
              <w:rPr>
                <w:rFonts w:ascii="Arial" w:hAnsi="Arial"/>
                <w:b/>
                <w:sz w:val="18"/>
              </w:rPr>
              <w:t>Codes</w:t>
            </w:r>
          </w:p>
        </w:tc>
        <w:tc>
          <w:tcPr>
            <w:tcW w:w="2012" w:type="pct"/>
            <w:tcBorders>
              <w:top w:val="single" w:sz="4" w:space="0" w:color="auto"/>
              <w:left w:val="single" w:sz="4" w:space="0" w:color="auto"/>
              <w:bottom w:val="single" w:sz="4" w:space="0" w:color="auto"/>
              <w:right w:val="single" w:sz="4" w:space="0" w:color="auto"/>
            </w:tcBorders>
            <w:shd w:val="clear" w:color="auto" w:fill="CCCCCC"/>
          </w:tcPr>
          <w:p w14:paraId="6A0ADA4F" w14:textId="77777777" w:rsidR="00256372" w:rsidRPr="008069E3" w:rsidRDefault="00256372" w:rsidP="00000ED6">
            <w:pPr>
              <w:spacing w:after="0"/>
              <w:jc w:val="center"/>
              <w:rPr>
                <w:rFonts w:ascii="Arial" w:hAnsi="Arial"/>
                <w:b/>
                <w:sz w:val="18"/>
              </w:rPr>
            </w:pPr>
            <w:r w:rsidRPr="008069E3">
              <w:rPr>
                <w:rFonts w:ascii="Arial" w:hAnsi="Arial"/>
                <w:b/>
                <w:sz w:val="18"/>
              </w:rPr>
              <w:t>Remarks</w:t>
            </w:r>
          </w:p>
        </w:tc>
      </w:tr>
      <w:tr w:rsidR="00256372" w:rsidRPr="008069E3" w14:paraId="7F96AA76"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49A29835" w14:textId="77777777" w:rsidR="00256372" w:rsidRPr="008069E3" w:rsidRDefault="00256372" w:rsidP="005D7C7F">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7DB60018" w14:textId="2B686574" w:rsidR="00256372" w:rsidRPr="008069E3" w:rsidRDefault="00256372" w:rsidP="00D63465">
            <w:pPr>
              <w:spacing w:after="0"/>
              <w:rPr>
                <w:rFonts w:ascii="Arial" w:hAnsi="Arial"/>
                <w:sz w:val="18"/>
              </w:rPr>
            </w:pPr>
            <w:r w:rsidRPr="008069E3">
              <w:rPr>
                <w:rFonts w:ascii="Arial" w:hAnsi="Arial"/>
                <w:sz w:val="18"/>
              </w:rPr>
              <w:t>MeasurementConfig</w:t>
            </w:r>
          </w:p>
        </w:tc>
        <w:tc>
          <w:tcPr>
            <w:tcW w:w="561" w:type="pct"/>
            <w:tcBorders>
              <w:top w:val="single" w:sz="4" w:space="0" w:color="auto"/>
              <w:left w:val="single" w:sz="4" w:space="0" w:color="auto"/>
              <w:bottom w:val="single" w:sz="4" w:space="0" w:color="auto"/>
              <w:right w:val="single" w:sz="4" w:space="0" w:color="auto"/>
            </w:tcBorders>
          </w:tcPr>
          <w:p w14:paraId="4A2E8690" w14:textId="5F08DBBF" w:rsidR="00256372" w:rsidRPr="008069E3" w:rsidRDefault="00256372" w:rsidP="00D63465">
            <w:pPr>
              <w:spacing w:after="0"/>
              <w:rPr>
                <w:rFonts w:ascii="Arial" w:hAnsi="Arial"/>
                <w:sz w:val="18"/>
              </w:rPr>
            </w:pPr>
            <w:r w:rsidRPr="008069E3">
              <w:rPr>
                <w:rFonts w:ascii="Arial" w:hAnsi="Arial"/>
                <w:sz w:val="18"/>
              </w:rPr>
              <w:t>1</w:t>
            </w:r>
          </w:p>
        </w:tc>
        <w:tc>
          <w:tcPr>
            <w:tcW w:w="699" w:type="pct"/>
            <w:tcBorders>
              <w:top w:val="single" w:sz="4" w:space="0" w:color="auto"/>
              <w:left w:val="single" w:sz="4" w:space="0" w:color="auto"/>
              <w:bottom w:val="single" w:sz="4" w:space="0" w:color="auto"/>
              <w:right w:val="single" w:sz="4" w:space="0" w:color="auto"/>
            </w:tcBorders>
          </w:tcPr>
          <w:p w14:paraId="75ED273D" w14:textId="71E30899" w:rsidR="00256372" w:rsidRPr="008069E3" w:rsidRDefault="00256372" w:rsidP="00D63465">
            <w:pPr>
              <w:spacing w:after="0"/>
              <w:rPr>
                <w:rFonts w:ascii="Arial" w:hAnsi="Arial"/>
                <w:sz w:val="18"/>
              </w:rPr>
            </w:pPr>
            <w:r w:rsidRPr="008069E3">
              <w:rPr>
                <w:rFonts w:ascii="Arial" w:hAnsi="Arial"/>
                <w:sz w:val="18"/>
              </w:rPr>
              <w:t>201 Created</w:t>
            </w:r>
          </w:p>
        </w:tc>
        <w:tc>
          <w:tcPr>
            <w:tcW w:w="2012" w:type="pct"/>
            <w:tcBorders>
              <w:top w:val="single" w:sz="4" w:space="0" w:color="auto"/>
              <w:left w:val="single" w:sz="4" w:space="0" w:color="auto"/>
              <w:bottom w:val="single" w:sz="4" w:space="0" w:color="auto"/>
              <w:right w:val="single" w:sz="4" w:space="0" w:color="auto"/>
            </w:tcBorders>
          </w:tcPr>
          <w:p w14:paraId="2DCDCA19" w14:textId="77777777" w:rsidR="00256372" w:rsidRPr="008069E3" w:rsidRDefault="00256372" w:rsidP="00D63465">
            <w:pPr>
              <w:spacing w:after="0"/>
              <w:rPr>
                <w:rFonts w:ascii="Arial" w:hAnsi="Arial"/>
                <w:sz w:val="18"/>
              </w:rPr>
            </w:pPr>
            <w:r w:rsidRPr="008069E3">
              <w:rPr>
                <w:rFonts w:ascii="Arial" w:hAnsi="Arial"/>
                <w:sz w:val="18"/>
              </w:rPr>
              <w:t>Indicates successful resource creation, where the resource URI shall be returned in the HTTP Location header field.</w:t>
            </w:r>
          </w:p>
          <w:p w14:paraId="4ACEE5F1" w14:textId="77777777" w:rsidR="00256372" w:rsidRPr="008069E3" w:rsidRDefault="00256372" w:rsidP="00D63465">
            <w:pPr>
              <w:spacing w:after="0"/>
              <w:rPr>
                <w:rFonts w:ascii="Arial" w:hAnsi="Arial"/>
                <w:sz w:val="18"/>
              </w:rPr>
            </w:pPr>
          </w:p>
          <w:p w14:paraId="52E11C8B" w14:textId="77777777" w:rsidR="00F35FB3" w:rsidRPr="008069E3" w:rsidRDefault="00256372" w:rsidP="00D63465">
            <w:pPr>
              <w:spacing w:after="0"/>
              <w:rPr>
                <w:rFonts w:ascii="Arial" w:hAnsi="Arial"/>
                <w:sz w:val="18"/>
              </w:rPr>
            </w:pPr>
            <w:r w:rsidRPr="008069E3">
              <w:rPr>
                <w:rFonts w:ascii="Arial" w:hAnsi="Arial"/>
                <w:sz w:val="18"/>
              </w:rPr>
              <w:t>The returned MeasurementConfig structure describes the created configuration resource</w:t>
            </w:r>
            <w:r w:rsidR="00A110D4" w:rsidRPr="008069E3">
              <w:rPr>
                <w:rFonts w:ascii="Arial" w:hAnsi="Arial"/>
                <w:sz w:val="18"/>
              </w:rPr>
              <w:t xml:space="preserve">.  </w:t>
            </w:r>
          </w:p>
          <w:p w14:paraId="17939116" w14:textId="77777777" w:rsidR="00F35FB3" w:rsidRPr="008069E3" w:rsidRDefault="00F35FB3" w:rsidP="00D63465">
            <w:pPr>
              <w:spacing w:after="0"/>
              <w:rPr>
                <w:rFonts w:ascii="Arial" w:hAnsi="Arial"/>
                <w:sz w:val="18"/>
              </w:rPr>
            </w:pPr>
          </w:p>
          <w:p w14:paraId="260742B4" w14:textId="79D6E931" w:rsidR="00A97B2B" w:rsidRPr="008069E3" w:rsidRDefault="00A110D4" w:rsidP="00D63465">
            <w:pPr>
              <w:spacing w:after="0"/>
              <w:rPr>
                <w:rFonts w:ascii="Arial" w:hAnsi="Arial"/>
                <w:sz w:val="18"/>
              </w:rPr>
            </w:pPr>
            <w:r w:rsidRPr="008069E3">
              <w:rPr>
                <w:rFonts w:ascii="Arial" w:hAnsi="Arial"/>
                <w:sz w:val="18"/>
              </w:rPr>
              <w:t>The created resource is</w:t>
            </w:r>
            <w:r w:rsidR="00A97B2B" w:rsidRPr="008069E3">
              <w:rPr>
                <w:rFonts w:ascii="Arial" w:hAnsi="Arial"/>
                <w:sz w:val="18"/>
              </w:rPr>
              <w:t xml:space="preserve"> identified by its measurementConfigId included in the </w:t>
            </w:r>
            <w:r w:rsidR="0079450A" w:rsidRPr="008069E3">
              <w:rPr>
                <w:rFonts w:ascii="Arial" w:hAnsi="Arial"/>
                <w:sz w:val="18"/>
              </w:rPr>
              <w:t>"</w:t>
            </w:r>
            <w:r w:rsidR="00A97B2B" w:rsidRPr="008069E3">
              <w:rPr>
                <w:rFonts w:ascii="Arial" w:hAnsi="Arial"/>
                <w:sz w:val="18"/>
              </w:rPr>
              <w:t>self</w:t>
            </w:r>
            <w:r w:rsidR="0079450A" w:rsidRPr="008069E3">
              <w:rPr>
                <w:rFonts w:ascii="Arial" w:hAnsi="Arial"/>
                <w:sz w:val="18"/>
              </w:rPr>
              <w:t>"</w:t>
            </w:r>
            <w:r w:rsidR="00A97B2B" w:rsidRPr="008069E3">
              <w:rPr>
                <w:rFonts w:ascii="Arial" w:hAnsi="Arial"/>
                <w:sz w:val="18"/>
              </w:rPr>
              <w:t xml:space="preserve"> attribute</w:t>
            </w:r>
            <w:r w:rsidR="009F7CD2" w:rsidRPr="008069E3">
              <w:rPr>
                <w:rFonts w:ascii="Arial" w:hAnsi="Arial"/>
                <w:sz w:val="18"/>
              </w:rPr>
              <w:t xml:space="preserve"> (self-referring URI)</w:t>
            </w:r>
            <w:r w:rsidR="00A97B2B" w:rsidRPr="008069E3">
              <w:rPr>
                <w:rFonts w:ascii="Arial" w:hAnsi="Arial"/>
                <w:sz w:val="18"/>
              </w:rPr>
              <w:t>.</w:t>
            </w:r>
          </w:p>
        </w:tc>
      </w:tr>
      <w:tr w:rsidR="00256372" w:rsidRPr="008069E3" w14:paraId="6EF3A95C"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7C459809" w14:textId="77777777" w:rsidR="00256372" w:rsidRPr="008069E3" w:rsidRDefault="00256372" w:rsidP="00D63465">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14E687F5" w14:textId="46CDB73E" w:rsidR="00256372" w:rsidRPr="008069E3" w:rsidRDefault="00256372" w:rsidP="00D63465">
            <w:pPr>
              <w:spacing w:after="0"/>
              <w:rPr>
                <w:rFonts w:ascii="Arial" w:hAnsi="Arial"/>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6AFA910D" w14:textId="5CFB98C4" w:rsidR="00256372" w:rsidRPr="008069E3" w:rsidRDefault="00256372" w:rsidP="00D63465">
            <w:pPr>
              <w:spacing w:after="0"/>
              <w:rPr>
                <w:rFonts w:ascii="Arial" w:hAnsi="Arial"/>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299B91C4" w14:textId="3B208FD7" w:rsidR="00256372" w:rsidRPr="008069E3" w:rsidRDefault="00256372" w:rsidP="00D63465">
            <w:pPr>
              <w:spacing w:after="0"/>
              <w:rPr>
                <w:rFonts w:ascii="Arial" w:hAnsi="Arial"/>
                <w:sz w:val="18"/>
              </w:rPr>
            </w:pPr>
            <w:r w:rsidRPr="008069E3">
              <w:rPr>
                <w:rFonts w:ascii="Arial" w:hAnsi="Arial"/>
                <w:sz w:val="18"/>
              </w:rPr>
              <w:t>400 Bad Request</w:t>
            </w:r>
          </w:p>
        </w:tc>
        <w:tc>
          <w:tcPr>
            <w:tcW w:w="2012" w:type="pct"/>
            <w:tcBorders>
              <w:top w:val="single" w:sz="4" w:space="0" w:color="auto"/>
              <w:left w:val="single" w:sz="4" w:space="0" w:color="auto"/>
              <w:bottom w:val="single" w:sz="4" w:space="0" w:color="auto"/>
              <w:right w:val="single" w:sz="4" w:space="0" w:color="auto"/>
            </w:tcBorders>
          </w:tcPr>
          <w:p w14:paraId="6B3AEF83" w14:textId="77777777" w:rsidR="00256372" w:rsidRPr="008069E3" w:rsidRDefault="00256372" w:rsidP="00D63465">
            <w:pPr>
              <w:spacing w:after="0"/>
              <w:rPr>
                <w:rFonts w:ascii="Arial" w:hAnsi="Arial"/>
                <w:sz w:val="18"/>
              </w:rPr>
            </w:pPr>
            <w:r w:rsidRPr="008069E3">
              <w:rPr>
                <w:rFonts w:ascii="Arial" w:hAnsi="Arial"/>
                <w:sz w:val="18"/>
              </w:rPr>
              <w:t>It is used to indicate that incorrect parameters were passed to the request.</w:t>
            </w:r>
          </w:p>
          <w:p w14:paraId="4F036E93" w14:textId="77777777" w:rsidR="00256372" w:rsidRPr="008069E3" w:rsidRDefault="00256372" w:rsidP="00D63465">
            <w:pPr>
              <w:spacing w:after="0"/>
              <w:rPr>
                <w:rFonts w:ascii="Arial" w:hAnsi="Arial"/>
                <w:sz w:val="18"/>
              </w:rPr>
            </w:pPr>
          </w:p>
          <w:p w14:paraId="5033D15C" w14:textId="51B5CC27" w:rsidR="00256372" w:rsidRPr="008069E3" w:rsidRDefault="00256372" w:rsidP="00D63465">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56372" w:rsidRPr="008069E3" w14:paraId="7C170065"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2462FB05" w14:textId="77777777" w:rsidR="00256372" w:rsidRPr="008069E3" w:rsidRDefault="00256372" w:rsidP="00D63465">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0444BD32" w14:textId="00675FB2" w:rsidR="00256372" w:rsidRPr="008069E3" w:rsidRDefault="00256372" w:rsidP="00D63465">
            <w:pPr>
              <w:spacing w:after="0"/>
              <w:rPr>
                <w:rFonts w:ascii="Arial" w:hAnsi="Arial"/>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5C1ADA7D" w14:textId="18CEDE32" w:rsidR="00256372" w:rsidRPr="008069E3" w:rsidRDefault="00256372" w:rsidP="00D63465">
            <w:pPr>
              <w:spacing w:after="0"/>
              <w:rPr>
                <w:rFonts w:ascii="Arial" w:hAnsi="Arial"/>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0D3CD783" w14:textId="532EF649" w:rsidR="00256372" w:rsidRPr="008069E3" w:rsidRDefault="00256372" w:rsidP="00D63465">
            <w:pPr>
              <w:spacing w:after="0"/>
              <w:rPr>
                <w:rFonts w:ascii="Arial" w:hAnsi="Arial"/>
                <w:sz w:val="18"/>
              </w:rPr>
            </w:pPr>
            <w:r w:rsidRPr="008069E3">
              <w:rPr>
                <w:rFonts w:ascii="Arial" w:hAnsi="Arial"/>
                <w:sz w:val="18"/>
              </w:rPr>
              <w:t>401 Unauthorized</w:t>
            </w:r>
          </w:p>
        </w:tc>
        <w:tc>
          <w:tcPr>
            <w:tcW w:w="2012" w:type="pct"/>
            <w:tcBorders>
              <w:top w:val="single" w:sz="4" w:space="0" w:color="auto"/>
              <w:left w:val="single" w:sz="4" w:space="0" w:color="auto"/>
              <w:bottom w:val="single" w:sz="4" w:space="0" w:color="auto"/>
              <w:right w:val="single" w:sz="4" w:space="0" w:color="auto"/>
            </w:tcBorders>
          </w:tcPr>
          <w:p w14:paraId="4BAB39B9" w14:textId="77777777" w:rsidR="00256372" w:rsidRPr="008069E3" w:rsidRDefault="00256372" w:rsidP="00D63465">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the client did not submit credentials.</w:t>
            </w:r>
          </w:p>
          <w:p w14:paraId="02D24D25" w14:textId="77777777" w:rsidR="00256372" w:rsidRPr="008069E3" w:rsidRDefault="00256372" w:rsidP="00D63465">
            <w:pPr>
              <w:spacing w:after="0"/>
              <w:rPr>
                <w:rFonts w:ascii="Arial" w:eastAsia="Calibri" w:hAnsi="Arial"/>
                <w:sz w:val="18"/>
              </w:rPr>
            </w:pPr>
          </w:p>
          <w:p w14:paraId="722477DB" w14:textId="58E63D3C" w:rsidR="00256372" w:rsidRPr="008069E3" w:rsidRDefault="00256372" w:rsidP="00D63465">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56372" w:rsidRPr="008069E3" w14:paraId="19445C11"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0F79FD03" w14:textId="77777777" w:rsidR="00256372" w:rsidRPr="008069E3" w:rsidRDefault="00256372" w:rsidP="00D63465">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55EC2272" w14:textId="65A8B9DC" w:rsidR="00256372" w:rsidRPr="008069E3" w:rsidRDefault="00256372" w:rsidP="00D63465">
            <w:pPr>
              <w:spacing w:after="0"/>
              <w:rPr>
                <w:rFonts w:ascii="Arial" w:hAnsi="Arial"/>
                <w:bCs/>
                <w:sz w:val="18"/>
              </w:rPr>
            </w:pPr>
            <w:r w:rsidRPr="008069E3">
              <w:rPr>
                <w:rFonts w:ascii="Arial" w:hAnsi="Arial"/>
                <w:bCs/>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5EF25EC2" w14:textId="14EF23D6" w:rsidR="00256372" w:rsidRPr="008069E3" w:rsidRDefault="00256372" w:rsidP="00D63465">
            <w:pPr>
              <w:spacing w:after="0"/>
              <w:rPr>
                <w:rFonts w:ascii="Arial" w:hAnsi="Arial"/>
                <w:bCs/>
                <w:sz w:val="18"/>
              </w:rPr>
            </w:pPr>
            <w:r w:rsidRPr="008069E3">
              <w:rPr>
                <w:rFonts w:ascii="Arial" w:hAnsi="Arial"/>
                <w:bCs/>
                <w:sz w:val="18"/>
              </w:rPr>
              <w:t>1</w:t>
            </w:r>
          </w:p>
        </w:tc>
        <w:tc>
          <w:tcPr>
            <w:tcW w:w="699" w:type="pct"/>
            <w:tcBorders>
              <w:top w:val="single" w:sz="4" w:space="0" w:color="auto"/>
              <w:left w:val="single" w:sz="4" w:space="0" w:color="auto"/>
              <w:bottom w:val="single" w:sz="4" w:space="0" w:color="auto"/>
              <w:right w:val="single" w:sz="4" w:space="0" w:color="auto"/>
            </w:tcBorders>
          </w:tcPr>
          <w:p w14:paraId="132A0F2C" w14:textId="353E8656" w:rsidR="00256372" w:rsidRPr="008069E3" w:rsidRDefault="00256372" w:rsidP="00D63465">
            <w:pPr>
              <w:spacing w:after="0"/>
              <w:rPr>
                <w:rFonts w:ascii="Arial" w:hAnsi="Arial"/>
                <w:bCs/>
                <w:sz w:val="18"/>
              </w:rPr>
            </w:pPr>
            <w:r w:rsidRPr="008069E3">
              <w:rPr>
                <w:rFonts w:ascii="Arial" w:hAnsi="Arial"/>
                <w:bCs/>
                <w:sz w:val="18"/>
              </w:rPr>
              <w:t>403 Forbidden</w:t>
            </w:r>
          </w:p>
        </w:tc>
        <w:tc>
          <w:tcPr>
            <w:tcW w:w="2012" w:type="pct"/>
            <w:tcBorders>
              <w:top w:val="single" w:sz="4" w:space="0" w:color="auto"/>
              <w:left w:val="single" w:sz="4" w:space="0" w:color="auto"/>
              <w:bottom w:val="single" w:sz="4" w:space="0" w:color="auto"/>
              <w:right w:val="single" w:sz="4" w:space="0" w:color="auto"/>
            </w:tcBorders>
          </w:tcPr>
          <w:p w14:paraId="3AB4508F" w14:textId="77777777" w:rsidR="00256372" w:rsidRPr="008069E3" w:rsidRDefault="00256372" w:rsidP="00D63465">
            <w:pPr>
              <w:spacing w:after="0"/>
              <w:rPr>
                <w:rFonts w:ascii="Arial" w:hAnsi="Arial"/>
                <w:bCs/>
                <w:sz w:val="18"/>
              </w:rPr>
            </w:pPr>
            <w:r w:rsidRPr="008069E3">
              <w:rPr>
                <w:rFonts w:ascii="Arial" w:hAnsi="Arial"/>
                <w:bCs/>
                <w:sz w:val="18"/>
              </w:rPr>
              <w:t xml:space="preserve">The operation is not allowed given the current status of the resource. </w:t>
            </w:r>
          </w:p>
          <w:p w14:paraId="32834415" w14:textId="77777777" w:rsidR="00256372" w:rsidRPr="008069E3" w:rsidRDefault="00256372" w:rsidP="00D63465">
            <w:pPr>
              <w:spacing w:after="0"/>
              <w:rPr>
                <w:rFonts w:ascii="Arial" w:hAnsi="Arial"/>
                <w:bCs/>
                <w:sz w:val="18"/>
              </w:rPr>
            </w:pPr>
          </w:p>
          <w:p w14:paraId="4F94C487" w14:textId="70D7B411" w:rsidR="00256372" w:rsidRPr="008069E3" w:rsidRDefault="00256372" w:rsidP="00D63465">
            <w:pPr>
              <w:spacing w:after="0"/>
              <w:rPr>
                <w:rFonts w:ascii="Arial" w:hAnsi="Arial"/>
                <w:bCs/>
                <w:sz w:val="18"/>
              </w:rPr>
            </w:pPr>
            <w:r w:rsidRPr="008069E3">
              <w:rPr>
                <w:rFonts w:ascii="Arial" w:hAnsi="Arial"/>
                <w:bCs/>
                <w:sz w:val="18"/>
              </w:rPr>
              <w:t>More information shall be provided in the "detail" attribute of the "ProblemDetails" structure.</w:t>
            </w:r>
          </w:p>
        </w:tc>
      </w:tr>
      <w:tr w:rsidR="00256372" w:rsidRPr="008069E3" w14:paraId="19EBEA8F"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74FF606C" w14:textId="77777777" w:rsidR="00256372" w:rsidRPr="008069E3" w:rsidRDefault="00256372" w:rsidP="002B2E96">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04230A92" w14:textId="2815BC62" w:rsidR="00256372" w:rsidRPr="008069E3" w:rsidRDefault="00256372" w:rsidP="002B2E96">
            <w:pPr>
              <w:spacing w:after="0"/>
              <w:rPr>
                <w:rFonts w:ascii="Arial" w:hAnsi="Arial"/>
                <w:bCs/>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4F5935EA" w14:textId="64E8CA80" w:rsidR="00256372" w:rsidRPr="008069E3" w:rsidRDefault="00256372" w:rsidP="002B2E96">
            <w:pPr>
              <w:spacing w:after="0"/>
              <w:rPr>
                <w:rFonts w:ascii="Arial" w:hAnsi="Arial"/>
                <w:bCs/>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2C7638A9" w14:textId="51AD749A" w:rsidR="00256372" w:rsidRPr="008069E3" w:rsidRDefault="00256372" w:rsidP="002B2E96">
            <w:pPr>
              <w:spacing w:after="0"/>
              <w:rPr>
                <w:rFonts w:ascii="Arial" w:hAnsi="Arial"/>
                <w:bCs/>
                <w:sz w:val="18"/>
              </w:rPr>
            </w:pPr>
            <w:r w:rsidRPr="008069E3">
              <w:rPr>
                <w:rFonts w:ascii="Arial" w:hAnsi="Arial"/>
                <w:sz w:val="18"/>
              </w:rPr>
              <w:t>404 Not Found</w:t>
            </w:r>
          </w:p>
        </w:tc>
        <w:tc>
          <w:tcPr>
            <w:tcW w:w="2012" w:type="pct"/>
            <w:tcBorders>
              <w:top w:val="single" w:sz="4" w:space="0" w:color="auto"/>
              <w:left w:val="single" w:sz="4" w:space="0" w:color="auto"/>
              <w:bottom w:val="single" w:sz="4" w:space="0" w:color="auto"/>
              <w:right w:val="single" w:sz="4" w:space="0" w:color="auto"/>
            </w:tcBorders>
          </w:tcPr>
          <w:p w14:paraId="065F2B90" w14:textId="77777777" w:rsidR="00256372" w:rsidRPr="008069E3" w:rsidRDefault="00256372" w:rsidP="002B2E96">
            <w:pPr>
              <w:spacing w:after="0"/>
              <w:rPr>
                <w:rFonts w:ascii="Arial" w:hAnsi="Arial"/>
                <w:sz w:val="18"/>
              </w:rPr>
            </w:pPr>
            <w:r w:rsidRPr="008069E3">
              <w:rPr>
                <w:rFonts w:ascii="Arial" w:hAnsi="Arial"/>
                <w:sz w:val="18"/>
              </w:rPr>
              <w:t>It is used when a client provided a URI that cannot be mapped to a valid resource URI.</w:t>
            </w:r>
          </w:p>
          <w:p w14:paraId="0C16F135" w14:textId="77777777" w:rsidR="00256372" w:rsidRPr="008069E3" w:rsidRDefault="00256372" w:rsidP="002B2E96">
            <w:pPr>
              <w:spacing w:after="0"/>
              <w:rPr>
                <w:rFonts w:ascii="Arial" w:hAnsi="Arial"/>
                <w:sz w:val="18"/>
              </w:rPr>
            </w:pPr>
          </w:p>
          <w:p w14:paraId="4E687F63" w14:textId="67303314" w:rsidR="00256372" w:rsidRPr="008069E3" w:rsidRDefault="00256372" w:rsidP="002B2E96">
            <w:pPr>
              <w:spacing w:after="0"/>
              <w:rPr>
                <w:rFonts w:ascii="Arial" w:hAnsi="Arial"/>
                <w:bCs/>
                <w:sz w:val="18"/>
              </w:rPr>
            </w:pPr>
            <w:r w:rsidRPr="008069E3">
              <w:rPr>
                <w:rFonts w:ascii="Arial" w:hAnsi="Arial"/>
                <w:sz w:val="18"/>
              </w:rPr>
              <w:t>In the returned ProblemDetails structure, the "detail" attribute should convey more information about the error.</w:t>
            </w:r>
          </w:p>
        </w:tc>
      </w:tr>
      <w:tr w:rsidR="00256372" w:rsidRPr="008069E3" w14:paraId="5E36CC7B"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3B651918" w14:textId="77777777" w:rsidR="00256372" w:rsidRPr="008069E3" w:rsidRDefault="00256372" w:rsidP="002B2E96">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30808589" w14:textId="3F246247" w:rsidR="00256372" w:rsidRPr="008069E3" w:rsidRDefault="00256372" w:rsidP="002B2E96">
            <w:pPr>
              <w:spacing w:after="0"/>
              <w:rPr>
                <w:rFonts w:ascii="Arial" w:hAnsi="Arial"/>
                <w:bCs/>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4D8FAE1D" w14:textId="71DB19BA" w:rsidR="00256372" w:rsidRPr="008069E3" w:rsidRDefault="00256372" w:rsidP="002B2E96">
            <w:pPr>
              <w:spacing w:after="0"/>
              <w:rPr>
                <w:rFonts w:ascii="Arial" w:hAnsi="Arial"/>
                <w:bCs/>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1C17641B" w14:textId="7D76EFE6" w:rsidR="00256372" w:rsidRPr="008069E3" w:rsidRDefault="00256372" w:rsidP="002B2E96">
            <w:pPr>
              <w:spacing w:after="0"/>
              <w:rPr>
                <w:rFonts w:ascii="Arial" w:hAnsi="Arial"/>
                <w:bCs/>
                <w:sz w:val="18"/>
              </w:rPr>
            </w:pPr>
            <w:r w:rsidRPr="008069E3">
              <w:rPr>
                <w:rFonts w:ascii="Arial" w:hAnsi="Arial"/>
                <w:sz w:val="18"/>
              </w:rPr>
              <w:t>406 Not Acceptable</w:t>
            </w:r>
          </w:p>
        </w:tc>
        <w:tc>
          <w:tcPr>
            <w:tcW w:w="2012" w:type="pct"/>
            <w:tcBorders>
              <w:top w:val="single" w:sz="4" w:space="0" w:color="auto"/>
              <w:left w:val="single" w:sz="4" w:space="0" w:color="auto"/>
              <w:bottom w:val="single" w:sz="4" w:space="0" w:color="auto"/>
              <w:right w:val="single" w:sz="4" w:space="0" w:color="auto"/>
            </w:tcBorders>
          </w:tcPr>
          <w:p w14:paraId="56DE4A28" w14:textId="77777777" w:rsidR="00256372" w:rsidRPr="008069E3" w:rsidRDefault="00256372" w:rsidP="002B2E96">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to indicate that the server cannot provide the any of the content formats supported by the client.</w:t>
            </w:r>
          </w:p>
          <w:p w14:paraId="28CFC742" w14:textId="77777777" w:rsidR="00256372" w:rsidRPr="008069E3" w:rsidRDefault="00256372" w:rsidP="002B2E96">
            <w:pPr>
              <w:spacing w:after="0"/>
              <w:rPr>
                <w:rFonts w:ascii="Arial" w:eastAsia="Calibri" w:hAnsi="Arial"/>
                <w:sz w:val="18"/>
              </w:rPr>
            </w:pPr>
          </w:p>
          <w:p w14:paraId="486823EB" w14:textId="461C09F1" w:rsidR="00256372" w:rsidRPr="008069E3" w:rsidRDefault="00256372" w:rsidP="002B2E96">
            <w:pPr>
              <w:spacing w:after="0"/>
              <w:rPr>
                <w:rFonts w:ascii="Arial" w:hAnsi="Arial"/>
                <w:bCs/>
                <w:sz w:val="18"/>
              </w:rPr>
            </w:pPr>
            <w:r w:rsidRPr="008069E3">
              <w:rPr>
                <w:rFonts w:ascii="Arial" w:hAnsi="Arial"/>
                <w:sz w:val="18"/>
              </w:rPr>
              <w:t>In the returned ProblemDetails structure, the "detail" attribute should convey more information about the error.</w:t>
            </w:r>
          </w:p>
        </w:tc>
      </w:tr>
      <w:tr w:rsidR="00256372" w:rsidRPr="008069E3" w14:paraId="067FCCCD" w14:textId="77777777" w:rsidTr="000F0B1C">
        <w:trPr>
          <w:jc w:val="center"/>
        </w:trPr>
        <w:tc>
          <w:tcPr>
            <w:tcW w:w="759" w:type="pct"/>
            <w:vMerge/>
            <w:tcBorders>
              <w:left w:val="single" w:sz="4" w:space="0" w:color="auto"/>
              <w:right w:val="single" w:sz="4" w:space="0" w:color="auto"/>
            </w:tcBorders>
            <w:shd w:val="clear" w:color="auto" w:fill="CCCCCC"/>
            <w:vAlign w:val="center"/>
          </w:tcPr>
          <w:p w14:paraId="7EC862E0" w14:textId="77777777" w:rsidR="00256372" w:rsidRPr="008069E3" w:rsidRDefault="00256372" w:rsidP="002B2E96">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688639E3" w14:textId="06F63C87" w:rsidR="00256372" w:rsidRPr="008069E3" w:rsidRDefault="00256372" w:rsidP="002B2E96">
            <w:pPr>
              <w:spacing w:after="0"/>
              <w:rPr>
                <w:rFonts w:ascii="Arial" w:hAnsi="Arial"/>
                <w:bCs/>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0067A5E4" w14:textId="2F7CB546" w:rsidR="00256372" w:rsidRPr="008069E3" w:rsidRDefault="00256372" w:rsidP="002B2E96">
            <w:pPr>
              <w:spacing w:after="0"/>
              <w:rPr>
                <w:rFonts w:ascii="Arial" w:hAnsi="Arial"/>
                <w:bCs/>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2353C8F0" w14:textId="5E431B0A" w:rsidR="00256372" w:rsidRPr="008069E3" w:rsidRDefault="00256372" w:rsidP="002B2E96">
            <w:pPr>
              <w:spacing w:after="0"/>
              <w:rPr>
                <w:rFonts w:ascii="Arial" w:hAnsi="Arial"/>
                <w:bCs/>
                <w:sz w:val="18"/>
              </w:rPr>
            </w:pPr>
            <w:r w:rsidRPr="008069E3">
              <w:rPr>
                <w:rFonts w:ascii="Arial" w:hAnsi="Arial"/>
                <w:sz w:val="18"/>
              </w:rPr>
              <w:t>415 Unsupported Media Type</w:t>
            </w:r>
          </w:p>
        </w:tc>
        <w:tc>
          <w:tcPr>
            <w:tcW w:w="2012" w:type="pct"/>
            <w:tcBorders>
              <w:top w:val="single" w:sz="4" w:space="0" w:color="auto"/>
              <w:left w:val="single" w:sz="4" w:space="0" w:color="auto"/>
              <w:bottom w:val="single" w:sz="4" w:space="0" w:color="auto"/>
              <w:right w:val="single" w:sz="4" w:space="0" w:color="auto"/>
            </w:tcBorders>
          </w:tcPr>
          <w:p w14:paraId="4F713BF4" w14:textId="77777777" w:rsidR="00256372" w:rsidRPr="008069E3" w:rsidRDefault="00256372" w:rsidP="002B2E96">
            <w:pPr>
              <w:spacing w:after="0"/>
              <w:rPr>
                <w:rFonts w:ascii="Arial" w:hAnsi="Arial"/>
                <w:sz w:val="18"/>
              </w:rPr>
            </w:pPr>
            <w:r w:rsidRPr="008069E3">
              <w:rPr>
                <w:rFonts w:ascii="Arial" w:hAnsi="Arial"/>
                <w:sz w:val="18"/>
              </w:rPr>
              <w:t>It is used to indicate that the server or the client does not support the content type of the entity body.</w:t>
            </w:r>
          </w:p>
          <w:p w14:paraId="4615DA01" w14:textId="77777777" w:rsidR="00256372" w:rsidRPr="008069E3" w:rsidRDefault="00256372" w:rsidP="002B2E96">
            <w:pPr>
              <w:spacing w:after="0"/>
              <w:rPr>
                <w:rFonts w:ascii="Arial" w:hAnsi="Arial"/>
                <w:sz w:val="18"/>
              </w:rPr>
            </w:pPr>
          </w:p>
          <w:p w14:paraId="60506000" w14:textId="4F593473" w:rsidR="00256372" w:rsidRPr="008069E3" w:rsidRDefault="00256372" w:rsidP="002B2E96">
            <w:pPr>
              <w:spacing w:after="0"/>
              <w:rPr>
                <w:rFonts w:ascii="Arial" w:hAnsi="Arial"/>
                <w:bCs/>
                <w:sz w:val="18"/>
              </w:rPr>
            </w:pPr>
            <w:r w:rsidRPr="008069E3">
              <w:rPr>
                <w:rFonts w:ascii="Arial" w:hAnsi="Arial"/>
                <w:sz w:val="18"/>
              </w:rPr>
              <w:t>In the returned ProblemDetails structure, the "detail" attribute should convey more information about the error.</w:t>
            </w:r>
          </w:p>
        </w:tc>
      </w:tr>
      <w:tr w:rsidR="00C52943" w:rsidRPr="008069E3" w14:paraId="3F720A11" w14:textId="77777777" w:rsidTr="00060A4F">
        <w:trPr>
          <w:cantSplit/>
          <w:jc w:val="center"/>
        </w:trPr>
        <w:tc>
          <w:tcPr>
            <w:tcW w:w="759" w:type="pct"/>
            <w:vMerge/>
            <w:tcBorders>
              <w:left w:val="single" w:sz="4" w:space="0" w:color="auto"/>
              <w:right w:val="single" w:sz="4" w:space="0" w:color="auto"/>
            </w:tcBorders>
            <w:shd w:val="clear" w:color="auto" w:fill="CCCCCC"/>
          </w:tcPr>
          <w:p w14:paraId="424FEA77" w14:textId="77777777" w:rsidR="00C52943" w:rsidRPr="008069E3" w:rsidRDefault="00C52943" w:rsidP="006977C7">
            <w:pPr>
              <w:overflowPunct/>
              <w:autoSpaceDE/>
              <w:autoSpaceDN/>
              <w:adjustRightInd/>
              <w:spacing w:after="0"/>
              <w:textAlignment w:val="auto"/>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0EE2BC63" w14:textId="77777777" w:rsidR="00C52943" w:rsidRPr="008069E3" w:rsidRDefault="00C52943" w:rsidP="00000ED6">
            <w:pPr>
              <w:spacing w:after="0"/>
              <w:rPr>
                <w:rFonts w:ascii="Arial" w:hAnsi="Arial"/>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2B61DDAF" w14:textId="77777777" w:rsidR="00C52943" w:rsidRPr="008069E3" w:rsidRDefault="00C52943" w:rsidP="00000ED6">
            <w:pPr>
              <w:spacing w:after="0"/>
              <w:rPr>
                <w:rFonts w:ascii="Arial" w:hAnsi="Arial"/>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6482537F" w14:textId="77777777" w:rsidR="00C52943" w:rsidRPr="008069E3" w:rsidRDefault="00C52943" w:rsidP="00000ED6">
            <w:pPr>
              <w:spacing w:after="0"/>
              <w:rPr>
                <w:rFonts w:ascii="Arial" w:hAnsi="Arial"/>
                <w:sz w:val="18"/>
              </w:rPr>
            </w:pPr>
            <w:r w:rsidRPr="008069E3">
              <w:rPr>
                <w:rFonts w:ascii="Arial" w:hAnsi="Arial"/>
                <w:sz w:val="18"/>
              </w:rPr>
              <w:t>422 Unprocessable Entity</w:t>
            </w:r>
          </w:p>
        </w:tc>
        <w:tc>
          <w:tcPr>
            <w:tcW w:w="2012" w:type="pct"/>
            <w:tcBorders>
              <w:top w:val="single" w:sz="4" w:space="0" w:color="auto"/>
              <w:left w:val="single" w:sz="4" w:space="0" w:color="auto"/>
              <w:bottom w:val="single" w:sz="4" w:space="0" w:color="auto"/>
              <w:right w:val="single" w:sz="4" w:space="0" w:color="auto"/>
            </w:tcBorders>
          </w:tcPr>
          <w:p w14:paraId="76CA0F91" w14:textId="77777777" w:rsidR="00C52943" w:rsidRPr="008069E3" w:rsidRDefault="00C52943" w:rsidP="00000ED6">
            <w:pPr>
              <w:spacing w:after="0"/>
              <w:rPr>
                <w:rFonts w:ascii="Arial" w:hAnsi="Arial"/>
                <w:sz w:val="18"/>
              </w:rPr>
            </w:pPr>
            <w:r w:rsidRPr="008069E3">
              <w:rPr>
                <w:rFonts w:ascii="Arial" w:hAnsi="Arial"/>
                <w:sz w:val="18"/>
              </w:rPr>
              <w:t xml:space="preserve">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 </w:t>
            </w:r>
          </w:p>
          <w:p w14:paraId="40C4251D" w14:textId="77777777" w:rsidR="00C52943" w:rsidRPr="008069E3" w:rsidRDefault="00C52943" w:rsidP="00000ED6">
            <w:pPr>
              <w:spacing w:after="0"/>
              <w:rPr>
                <w:rFonts w:ascii="Arial" w:hAnsi="Arial"/>
                <w:sz w:val="18"/>
              </w:rPr>
            </w:pPr>
          </w:p>
          <w:p w14:paraId="3FD091B1" w14:textId="77777777" w:rsidR="00C52943" w:rsidRPr="008069E3" w:rsidRDefault="00C52943" w:rsidP="00000ED6">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r w:rsidR="006546D6" w:rsidRPr="008069E3" w14:paraId="167E9A5B" w14:textId="77777777" w:rsidTr="00060A4F">
        <w:trPr>
          <w:cantSplit/>
          <w:jc w:val="center"/>
        </w:trPr>
        <w:tc>
          <w:tcPr>
            <w:tcW w:w="759" w:type="pct"/>
            <w:vMerge/>
            <w:tcBorders>
              <w:left w:val="single" w:sz="4" w:space="0" w:color="auto"/>
              <w:right w:val="single" w:sz="4" w:space="0" w:color="auto"/>
            </w:tcBorders>
            <w:shd w:val="clear" w:color="auto" w:fill="CCCCCC"/>
          </w:tcPr>
          <w:p w14:paraId="14F9150E" w14:textId="77777777" w:rsidR="006546D6" w:rsidRPr="008069E3" w:rsidRDefault="006546D6" w:rsidP="00000ED6">
            <w:pPr>
              <w:spacing w:after="0"/>
              <w:jc w:val="center"/>
              <w:rPr>
                <w:rFonts w:ascii="Arial" w:hAnsi="Arial"/>
                <w:b/>
                <w:sz w:val="18"/>
              </w:rPr>
            </w:pPr>
          </w:p>
        </w:tc>
        <w:tc>
          <w:tcPr>
            <w:tcW w:w="969" w:type="pct"/>
            <w:tcBorders>
              <w:top w:val="single" w:sz="4" w:space="0" w:color="auto"/>
              <w:left w:val="single" w:sz="4" w:space="0" w:color="auto"/>
              <w:bottom w:val="single" w:sz="4" w:space="0" w:color="auto"/>
              <w:right w:val="single" w:sz="4" w:space="0" w:color="auto"/>
            </w:tcBorders>
          </w:tcPr>
          <w:p w14:paraId="32A97CA0" w14:textId="77777777" w:rsidR="006546D6" w:rsidRPr="008069E3" w:rsidRDefault="006546D6" w:rsidP="00000ED6">
            <w:pPr>
              <w:spacing w:after="0"/>
              <w:rPr>
                <w:rFonts w:ascii="Arial" w:hAnsi="Arial"/>
                <w:sz w:val="18"/>
              </w:rPr>
            </w:pPr>
            <w:r w:rsidRPr="008069E3">
              <w:rPr>
                <w:rFonts w:ascii="Arial" w:hAnsi="Arial"/>
                <w:sz w:val="18"/>
              </w:rPr>
              <w:t>ProblemDetails</w:t>
            </w:r>
          </w:p>
        </w:tc>
        <w:tc>
          <w:tcPr>
            <w:tcW w:w="561" w:type="pct"/>
            <w:tcBorders>
              <w:top w:val="single" w:sz="4" w:space="0" w:color="auto"/>
              <w:left w:val="single" w:sz="4" w:space="0" w:color="auto"/>
              <w:bottom w:val="single" w:sz="4" w:space="0" w:color="auto"/>
              <w:right w:val="single" w:sz="4" w:space="0" w:color="auto"/>
            </w:tcBorders>
          </w:tcPr>
          <w:p w14:paraId="2B1EC4FE" w14:textId="77777777" w:rsidR="006546D6" w:rsidRPr="008069E3" w:rsidRDefault="006546D6" w:rsidP="00000ED6">
            <w:pPr>
              <w:spacing w:after="0"/>
              <w:rPr>
                <w:rFonts w:ascii="Arial" w:hAnsi="Arial"/>
                <w:sz w:val="18"/>
              </w:rPr>
            </w:pPr>
            <w:r w:rsidRPr="008069E3">
              <w:rPr>
                <w:rFonts w:ascii="Arial" w:hAnsi="Arial"/>
                <w:sz w:val="18"/>
              </w:rPr>
              <w:t>0..1</w:t>
            </w:r>
          </w:p>
        </w:tc>
        <w:tc>
          <w:tcPr>
            <w:tcW w:w="699" w:type="pct"/>
            <w:tcBorders>
              <w:top w:val="single" w:sz="4" w:space="0" w:color="auto"/>
              <w:left w:val="single" w:sz="4" w:space="0" w:color="auto"/>
              <w:bottom w:val="single" w:sz="4" w:space="0" w:color="auto"/>
              <w:right w:val="single" w:sz="4" w:space="0" w:color="auto"/>
            </w:tcBorders>
          </w:tcPr>
          <w:p w14:paraId="567806F5" w14:textId="77777777" w:rsidR="006546D6" w:rsidRPr="008069E3" w:rsidRDefault="006546D6" w:rsidP="00000ED6">
            <w:pPr>
              <w:spacing w:after="0"/>
              <w:rPr>
                <w:rFonts w:ascii="Arial" w:hAnsi="Arial"/>
                <w:sz w:val="18"/>
              </w:rPr>
            </w:pPr>
            <w:r w:rsidRPr="008069E3">
              <w:rPr>
                <w:rFonts w:ascii="Arial" w:hAnsi="Arial"/>
                <w:sz w:val="18"/>
              </w:rPr>
              <w:t>429 Too Many Requests</w:t>
            </w:r>
          </w:p>
        </w:tc>
        <w:tc>
          <w:tcPr>
            <w:tcW w:w="2012" w:type="pct"/>
            <w:tcBorders>
              <w:top w:val="single" w:sz="4" w:space="0" w:color="auto"/>
              <w:left w:val="single" w:sz="4" w:space="0" w:color="auto"/>
              <w:bottom w:val="single" w:sz="4" w:space="0" w:color="auto"/>
              <w:right w:val="single" w:sz="4" w:space="0" w:color="auto"/>
            </w:tcBorders>
          </w:tcPr>
          <w:p w14:paraId="55AFD82B" w14:textId="77777777" w:rsidR="006546D6" w:rsidRPr="008069E3" w:rsidRDefault="006546D6" w:rsidP="00000ED6">
            <w:pPr>
              <w:spacing w:after="0"/>
              <w:rPr>
                <w:rFonts w:ascii="Arial" w:eastAsia="Calibri" w:hAnsi="Arial"/>
                <w:sz w:val="18"/>
              </w:rPr>
            </w:pPr>
            <w:r w:rsidRPr="008069E3">
              <w:rPr>
                <w:rFonts w:ascii="Arial" w:eastAsia="Calibri" w:hAnsi="Arial"/>
                <w:sz w:val="18"/>
              </w:rPr>
              <w:t>It is used when a rate limiter has triggered.</w:t>
            </w:r>
          </w:p>
          <w:p w14:paraId="5604CA6D" w14:textId="77777777" w:rsidR="006546D6" w:rsidRPr="008069E3" w:rsidRDefault="006546D6" w:rsidP="00000ED6">
            <w:pPr>
              <w:spacing w:after="0"/>
              <w:rPr>
                <w:rFonts w:ascii="Arial" w:eastAsia="Calibri" w:hAnsi="Arial"/>
                <w:sz w:val="18"/>
              </w:rPr>
            </w:pPr>
          </w:p>
          <w:p w14:paraId="10D6AB84" w14:textId="77777777" w:rsidR="006546D6" w:rsidRPr="008069E3" w:rsidRDefault="006546D6" w:rsidP="00000ED6">
            <w:pPr>
              <w:spacing w:after="0"/>
              <w:rPr>
                <w:rFonts w:ascii="Arial" w:hAnsi="Arial"/>
                <w:sz w:val="18"/>
                <w:lang w:eastAsia="ko-KR"/>
              </w:rPr>
            </w:pPr>
            <w:r w:rsidRPr="008069E3">
              <w:rPr>
                <w:rFonts w:ascii="Arial" w:hAnsi="Arial"/>
                <w:sz w:val="18"/>
              </w:rPr>
              <w:t>In the returned ProblemDetails structure, the "detail" attribute should convey more information about the error.</w:t>
            </w:r>
          </w:p>
        </w:tc>
      </w:tr>
    </w:tbl>
    <w:p w14:paraId="4DEB1D81" w14:textId="77777777" w:rsidR="00000ED6" w:rsidRPr="008069E3" w:rsidRDefault="00000ED6" w:rsidP="00000ED6"/>
    <w:p w14:paraId="4FD7CDCE" w14:textId="77777777" w:rsidR="00000ED6" w:rsidRPr="008069E3" w:rsidRDefault="00000ED6" w:rsidP="006977C7">
      <w:pPr>
        <w:pStyle w:val="Heading4"/>
      </w:pPr>
      <w:bookmarkStart w:id="515" w:name="_Toc106007726"/>
      <w:bookmarkStart w:id="516" w:name="_Toc106088484"/>
      <w:bookmarkStart w:id="517" w:name="_Toc106190977"/>
      <w:r w:rsidRPr="008069E3">
        <w:t>7.7.3.5</w:t>
      </w:r>
      <w:r w:rsidRPr="008069E3">
        <w:tab/>
        <w:t>DELETE</w:t>
      </w:r>
      <w:bookmarkEnd w:id="515"/>
      <w:bookmarkEnd w:id="516"/>
      <w:bookmarkEnd w:id="517"/>
    </w:p>
    <w:p w14:paraId="24FF3FEA" w14:textId="77777777" w:rsidR="00000ED6" w:rsidRPr="008069E3" w:rsidRDefault="00000ED6" w:rsidP="00000ED6">
      <w:r w:rsidRPr="008069E3">
        <w:t>Not applicable.</w:t>
      </w:r>
    </w:p>
    <w:p w14:paraId="42A33E72" w14:textId="77777777" w:rsidR="000C472D" w:rsidRPr="008069E3" w:rsidRDefault="000C472D" w:rsidP="006977C7">
      <w:pPr>
        <w:pStyle w:val="Heading2"/>
      </w:pPr>
      <w:bookmarkStart w:id="518" w:name="_Toc106007727"/>
      <w:bookmarkStart w:id="519" w:name="_Toc106088485"/>
      <w:bookmarkStart w:id="520" w:name="_Toc106190978"/>
      <w:r w:rsidRPr="008069E3">
        <w:t>7.8</w:t>
      </w:r>
      <w:r w:rsidRPr="008069E3">
        <w:tab/>
        <w:t>Resource: existing measurements</w:t>
      </w:r>
      <w:bookmarkEnd w:id="518"/>
      <w:bookmarkEnd w:id="519"/>
      <w:bookmarkEnd w:id="520"/>
    </w:p>
    <w:p w14:paraId="0B9F6B4B" w14:textId="77777777" w:rsidR="000C472D" w:rsidRPr="008069E3" w:rsidRDefault="000C472D" w:rsidP="006977C7">
      <w:pPr>
        <w:pStyle w:val="Heading3"/>
      </w:pPr>
      <w:bookmarkStart w:id="521" w:name="_Toc106007728"/>
      <w:bookmarkStart w:id="522" w:name="_Toc106088486"/>
      <w:bookmarkStart w:id="523" w:name="_Toc106190979"/>
      <w:r w:rsidRPr="008069E3">
        <w:t>7.8.1</w:t>
      </w:r>
      <w:r w:rsidRPr="008069E3">
        <w:tab/>
        <w:t>Description</w:t>
      </w:r>
      <w:bookmarkEnd w:id="521"/>
      <w:bookmarkEnd w:id="522"/>
      <w:bookmarkEnd w:id="523"/>
    </w:p>
    <w:p w14:paraId="7DE3C17B" w14:textId="08FF0D2E" w:rsidR="000C472D" w:rsidRPr="008069E3" w:rsidRDefault="000C472D" w:rsidP="000C472D">
      <w:r w:rsidRPr="008069E3">
        <w:t>This resource represents a measurement configuration that a WAI service consumer has created to configure measurement information available via sta_information queries.</w:t>
      </w:r>
    </w:p>
    <w:p w14:paraId="25829674" w14:textId="77777777" w:rsidR="000C472D" w:rsidRPr="008069E3" w:rsidRDefault="000C472D" w:rsidP="006977C7">
      <w:pPr>
        <w:pStyle w:val="Heading3"/>
      </w:pPr>
      <w:bookmarkStart w:id="524" w:name="_Toc106007729"/>
      <w:bookmarkStart w:id="525" w:name="_Toc106088487"/>
      <w:bookmarkStart w:id="526" w:name="_Toc106190980"/>
      <w:r w:rsidRPr="008069E3">
        <w:t>7.8.2</w:t>
      </w:r>
      <w:r w:rsidRPr="008069E3">
        <w:tab/>
        <w:t>Resource definition</w:t>
      </w:r>
      <w:bookmarkEnd w:id="524"/>
      <w:bookmarkEnd w:id="525"/>
      <w:bookmarkEnd w:id="526"/>
    </w:p>
    <w:p w14:paraId="1DD2A2E7" w14:textId="4069AA3F" w:rsidR="000C472D" w:rsidRPr="008069E3" w:rsidRDefault="000C472D" w:rsidP="000C472D">
      <w:pPr>
        <w:rPr>
          <w:b/>
        </w:rPr>
      </w:pPr>
      <w:r w:rsidRPr="008069E3">
        <w:t xml:space="preserve">Resource URI: </w:t>
      </w:r>
      <w:r w:rsidRPr="008069E3">
        <w:rPr>
          <w:b/>
        </w:rPr>
        <w:t>{apiRoot}/wai/v2/measurements/{me</w:t>
      </w:r>
      <w:r w:rsidR="00D87BD4" w:rsidRPr="008069E3">
        <w:rPr>
          <w:b/>
        </w:rPr>
        <w:t>a</w:t>
      </w:r>
      <w:r w:rsidRPr="008069E3">
        <w:rPr>
          <w:b/>
        </w:rPr>
        <w:t>surementConfigId}</w:t>
      </w:r>
    </w:p>
    <w:p w14:paraId="34C04BB0" w14:textId="77777777" w:rsidR="000C472D" w:rsidRPr="008069E3" w:rsidRDefault="000C472D" w:rsidP="000C472D">
      <w:r w:rsidRPr="008069E3">
        <w:t>This resource shall support the resource URI variables defined in Table 7.8.2-1</w:t>
      </w:r>
      <w:r w:rsidRPr="008069E3">
        <w:rPr>
          <w:rFonts w:ascii="Arial" w:hAnsi="Arial" w:cs="Arial"/>
        </w:rPr>
        <w:t>.</w:t>
      </w:r>
    </w:p>
    <w:p w14:paraId="50247BA0" w14:textId="77777777" w:rsidR="000C472D" w:rsidRPr="008069E3" w:rsidRDefault="000C472D" w:rsidP="006977C7">
      <w:pPr>
        <w:pStyle w:val="TH"/>
      </w:pPr>
      <w:r w:rsidRPr="008069E3">
        <w:t>Table 7.8.2-1: Resource URI variables for resource "existing measurement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45"/>
        <w:gridCol w:w="7384"/>
      </w:tblGrid>
      <w:tr w:rsidR="000C472D" w:rsidRPr="008069E3" w14:paraId="4297F731" w14:textId="77777777" w:rsidTr="002E494C">
        <w:trPr>
          <w:jc w:val="center"/>
        </w:trPr>
        <w:tc>
          <w:tcPr>
            <w:tcW w:w="1166" w:type="pct"/>
            <w:tcBorders>
              <w:top w:val="single" w:sz="4" w:space="0" w:color="auto"/>
              <w:left w:val="single" w:sz="4" w:space="0" w:color="auto"/>
              <w:bottom w:val="single" w:sz="4" w:space="0" w:color="auto"/>
              <w:right w:val="single" w:sz="4" w:space="0" w:color="auto"/>
            </w:tcBorders>
            <w:shd w:val="clear" w:color="auto" w:fill="CCCCCC"/>
          </w:tcPr>
          <w:p w14:paraId="22A7770D"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Name</w:t>
            </w:r>
          </w:p>
        </w:tc>
        <w:tc>
          <w:tcPr>
            <w:tcW w:w="3834" w:type="pct"/>
            <w:tcBorders>
              <w:top w:val="single" w:sz="4" w:space="0" w:color="auto"/>
              <w:left w:val="single" w:sz="4" w:space="0" w:color="auto"/>
              <w:bottom w:val="single" w:sz="4" w:space="0" w:color="auto"/>
              <w:right w:val="single" w:sz="4" w:space="0" w:color="auto"/>
            </w:tcBorders>
            <w:shd w:val="clear" w:color="auto" w:fill="CCCCCC"/>
            <w:vAlign w:val="center"/>
          </w:tcPr>
          <w:p w14:paraId="0D8F03F8"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Definition</w:t>
            </w:r>
          </w:p>
        </w:tc>
      </w:tr>
      <w:tr w:rsidR="000C472D" w:rsidRPr="008069E3" w14:paraId="39FC098D" w14:textId="77777777" w:rsidTr="002E494C">
        <w:trPr>
          <w:jc w:val="center"/>
        </w:trPr>
        <w:tc>
          <w:tcPr>
            <w:tcW w:w="1166" w:type="pct"/>
            <w:tcBorders>
              <w:top w:val="single" w:sz="4" w:space="0" w:color="auto"/>
              <w:left w:val="single" w:sz="4" w:space="0" w:color="auto"/>
              <w:bottom w:val="single" w:sz="4" w:space="0" w:color="auto"/>
              <w:right w:val="single" w:sz="4" w:space="0" w:color="auto"/>
            </w:tcBorders>
          </w:tcPr>
          <w:p w14:paraId="5AF2F22F" w14:textId="77777777" w:rsidR="000C472D" w:rsidRPr="008069E3" w:rsidRDefault="000C472D" w:rsidP="000C472D">
            <w:pPr>
              <w:keepNext/>
              <w:keepLines/>
              <w:spacing w:after="0"/>
              <w:rPr>
                <w:rFonts w:ascii="Arial" w:hAnsi="Arial"/>
                <w:sz w:val="18"/>
              </w:rPr>
            </w:pPr>
            <w:r w:rsidRPr="008069E3">
              <w:rPr>
                <w:rFonts w:ascii="Arial" w:hAnsi="Arial"/>
                <w:sz w:val="18"/>
              </w:rPr>
              <w:t>apiRoot</w:t>
            </w:r>
          </w:p>
        </w:tc>
        <w:tc>
          <w:tcPr>
            <w:tcW w:w="3834" w:type="pct"/>
            <w:tcBorders>
              <w:top w:val="single" w:sz="4" w:space="0" w:color="auto"/>
              <w:left w:val="single" w:sz="4" w:space="0" w:color="auto"/>
              <w:bottom w:val="single" w:sz="4" w:space="0" w:color="auto"/>
              <w:right w:val="single" w:sz="4" w:space="0" w:color="auto"/>
            </w:tcBorders>
            <w:vAlign w:val="center"/>
          </w:tcPr>
          <w:p w14:paraId="3541D7AE" w14:textId="77777777" w:rsidR="000C472D" w:rsidRPr="008069E3" w:rsidRDefault="000C472D" w:rsidP="000C472D">
            <w:pPr>
              <w:keepNext/>
              <w:keepLines/>
              <w:spacing w:after="0"/>
              <w:rPr>
                <w:rFonts w:ascii="Arial" w:hAnsi="Arial"/>
                <w:sz w:val="18"/>
              </w:rPr>
            </w:pPr>
            <w:r w:rsidRPr="008069E3">
              <w:rPr>
                <w:rFonts w:ascii="Arial" w:hAnsi="Arial"/>
                <w:sz w:val="18"/>
              </w:rPr>
              <w:t>See clause 7.2.</w:t>
            </w:r>
          </w:p>
        </w:tc>
      </w:tr>
      <w:tr w:rsidR="000C472D" w:rsidRPr="008069E3" w14:paraId="5F10CFE8" w14:textId="77777777" w:rsidTr="002E494C">
        <w:trPr>
          <w:jc w:val="center"/>
        </w:trPr>
        <w:tc>
          <w:tcPr>
            <w:tcW w:w="1166" w:type="pct"/>
            <w:tcBorders>
              <w:top w:val="single" w:sz="4" w:space="0" w:color="auto"/>
              <w:left w:val="single" w:sz="4" w:space="0" w:color="auto"/>
              <w:bottom w:val="single" w:sz="4" w:space="0" w:color="auto"/>
              <w:right w:val="single" w:sz="4" w:space="0" w:color="auto"/>
            </w:tcBorders>
          </w:tcPr>
          <w:p w14:paraId="150729D0" w14:textId="638A5F8D" w:rsidR="000C472D" w:rsidRPr="008069E3" w:rsidRDefault="000C472D" w:rsidP="000C472D">
            <w:pPr>
              <w:keepNext/>
              <w:keepLines/>
              <w:spacing w:after="0"/>
              <w:rPr>
                <w:rFonts w:ascii="Arial" w:hAnsi="Arial"/>
                <w:sz w:val="18"/>
              </w:rPr>
            </w:pPr>
            <w:r w:rsidRPr="008069E3">
              <w:rPr>
                <w:rFonts w:ascii="Arial" w:hAnsi="Arial"/>
                <w:sz w:val="18"/>
              </w:rPr>
              <w:t>me</w:t>
            </w:r>
            <w:r w:rsidR="00924C64" w:rsidRPr="008069E3">
              <w:rPr>
                <w:rFonts w:ascii="Arial" w:hAnsi="Arial"/>
                <w:sz w:val="18"/>
              </w:rPr>
              <w:t>a</w:t>
            </w:r>
            <w:r w:rsidRPr="008069E3">
              <w:rPr>
                <w:rFonts w:ascii="Arial" w:hAnsi="Arial"/>
                <w:sz w:val="18"/>
              </w:rPr>
              <w:t>surementConfigId</w:t>
            </w:r>
          </w:p>
        </w:tc>
        <w:tc>
          <w:tcPr>
            <w:tcW w:w="3834" w:type="pct"/>
            <w:tcBorders>
              <w:top w:val="single" w:sz="4" w:space="0" w:color="auto"/>
              <w:left w:val="single" w:sz="4" w:space="0" w:color="auto"/>
              <w:bottom w:val="single" w:sz="4" w:space="0" w:color="auto"/>
              <w:right w:val="single" w:sz="4" w:space="0" w:color="auto"/>
            </w:tcBorders>
            <w:vAlign w:val="center"/>
          </w:tcPr>
          <w:p w14:paraId="4EDBBDE5" w14:textId="35E88553" w:rsidR="00A97B2B" w:rsidRPr="008069E3" w:rsidRDefault="000C472D" w:rsidP="000C472D">
            <w:pPr>
              <w:keepNext/>
              <w:keepLines/>
              <w:spacing w:after="0"/>
              <w:rPr>
                <w:rFonts w:ascii="Arial" w:hAnsi="Arial"/>
                <w:sz w:val="18"/>
              </w:rPr>
            </w:pPr>
            <w:r w:rsidRPr="008069E3">
              <w:rPr>
                <w:rFonts w:ascii="Arial" w:hAnsi="Arial"/>
                <w:sz w:val="18"/>
              </w:rPr>
              <w:t>Refers to a created measurement configuration, where the WLAN Access Information API allocate</w:t>
            </w:r>
            <w:r w:rsidR="00A110D4" w:rsidRPr="008069E3">
              <w:rPr>
                <w:rFonts w:ascii="Arial" w:hAnsi="Arial"/>
                <w:sz w:val="18"/>
              </w:rPr>
              <w:t>d</w:t>
            </w:r>
            <w:r w:rsidRPr="008069E3">
              <w:rPr>
                <w:rFonts w:ascii="Arial" w:hAnsi="Arial"/>
                <w:sz w:val="18"/>
              </w:rPr>
              <w:t xml:space="preserve"> a unique resource name for </w:t>
            </w:r>
            <w:r w:rsidR="00F35FB3" w:rsidRPr="008069E3">
              <w:rPr>
                <w:rFonts w:ascii="Arial" w:hAnsi="Arial"/>
                <w:sz w:val="18"/>
              </w:rPr>
              <w:t>this</w:t>
            </w:r>
            <w:r w:rsidR="00481D04" w:rsidRPr="008069E3">
              <w:rPr>
                <w:rFonts w:ascii="Arial" w:hAnsi="Arial"/>
                <w:sz w:val="18"/>
              </w:rPr>
              <w:t xml:space="preserve"> </w:t>
            </w:r>
            <w:r w:rsidRPr="008069E3">
              <w:rPr>
                <w:rFonts w:ascii="Arial" w:hAnsi="Arial"/>
                <w:sz w:val="18"/>
              </w:rPr>
              <w:t>configuration</w:t>
            </w:r>
            <w:r w:rsidR="00A110D4" w:rsidRPr="008069E3">
              <w:rPr>
                <w:rFonts w:ascii="Arial" w:hAnsi="Arial"/>
                <w:sz w:val="18"/>
              </w:rPr>
              <w:t xml:space="preserve"> and indicate</w:t>
            </w:r>
            <w:r w:rsidR="00B96777" w:rsidRPr="008069E3">
              <w:rPr>
                <w:rFonts w:ascii="Arial" w:hAnsi="Arial"/>
                <w:sz w:val="18"/>
              </w:rPr>
              <w:t>s</w:t>
            </w:r>
            <w:r w:rsidR="00A110D4" w:rsidRPr="008069E3">
              <w:rPr>
                <w:rFonts w:ascii="Arial" w:hAnsi="Arial"/>
                <w:sz w:val="18"/>
              </w:rPr>
              <w:t xml:space="preserve"> </w:t>
            </w:r>
            <w:r w:rsidR="00481D04" w:rsidRPr="008069E3">
              <w:rPr>
                <w:rFonts w:ascii="Arial" w:hAnsi="Arial"/>
                <w:sz w:val="18"/>
              </w:rPr>
              <w:t xml:space="preserve">the resource name in the </w:t>
            </w:r>
            <w:r w:rsidR="005D0CF2">
              <w:rPr>
                <w:rFonts w:ascii="Arial" w:hAnsi="Arial"/>
                <w:sz w:val="18"/>
              </w:rPr>
              <w:t>"</w:t>
            </w:r>
            <w:r w:rsidR="00481D04" w:rsidRPr="008069E3">
              <w:rPr>
                <w:rFonts w:ascii="Arial" w:hAnsi="Arial"/>
                <w:sz w:val="18"/>
              </w:rPr>
              <w:t>self</w:t>
            </w:r>
            <w:r w:rsidR="005D0CF2">
              <w:rPr>
                <w:rFonts w:ascii="Arial" w:hAnsi="Arial"/>
                <w:sz w:val="18"/>
              </w:rPr>
              <w:t>"</w:t>
            </w:r>
            <w:r w:rsidR="00481D04" w:rsidRPr="008069E3">
              <w:rPr>
                <w:rFonts w:ascii="Arial" w:hAnsi="Arial"/>
                <w:sz w:val="18"/>
              </w:rPr>
              <w:t xml:space="preserve"> attribute of the MeasurementConfig (clause 6.2.4)</w:t>
            </w:r>
            <w:r w:rsidRPr="008069E3">
              <w:rPr>
                <w:rFonts w:ascii="Arial" w:hAnsi="Arial"/>
                <w:sz w:val="18"/>
              </w:rPr>
              <w:t xml:space="preserve">. The resource name </w:t>
            </w:r>
            <w:r w:rsidR="00A110D4" w:rsidRPr="008069E3">
              <w:rPr>
                <w:rFonts w:ascii="Arial" w:hAnsi="Arial"/>
                <w:sz w:val="18"/>
              </w:rPr>
              <w:t>is</w:t>
            </w:r>
            <w:r w:rsidRPr="008069E3">
              <w:rPr>
                <w:rFonts w:ascii="Arial" w:hAnsi="Arial"/>
                <w:sz w:val="18"/>
              </w:rPr>
              <w:t xml:space="preserve"> used to identify the resource.</w:t>
            </w:r>
          </w:p>
        </w:tc>
      </w:tr>
    </w:tbl>
    <w:p w14:paraId="2304EFB1" w14:textId="77777777" w:rsidR="000C472D" w:rsidRPr="008069E3" w:rsidRDefault="000C472D" w:rsidP="000C472D"/>
    <w:p w14:paraId="0F6C2F2C" w14:textId="77777777" w:rsidR="000C472D" w:rsidRPr="008069E3" w:rsidRDefault="000C472D" w:rsidP="0042757D">
      <w:pPr>
        <w:pStyle w:val="Heading3"/>
      </w:pPr>
      <w:bookmarkStart w:id="527" w:name="_Toc106007730"/>
      <w:bookmarkStart w:id="528" w:name="_Toc106088488"/>
      <w:bookmarkStart w:id="529" w:name="_Toc106190981"/>
      <w:r w:rsidRPr="008069E3">
        <w:t>7.8.3</w:t>
      </w:r>
      <w:r w:rsidRPr="008069E3">
        <w:tab/>
        <w:t>Resource methods</w:t>
      </w:r>
      <w:bookmarkEnd w:id="527"/>
      <w:bookmarkEnd w:id="528"/>
      <w:bookmarkEnd w:id="529"/>
    </w:p>
    <w:p w14:paraId="445A649B" w14:textId="77777777" w:rsidR="000C472D" w:rsidRPr="008069E3" w:rsidRDefault="000C472D" w:rsidP="0042757D">
      <w:pPr>
        <w:pStyle w:val="Heading4"/>
      </w:pPr>
      <w:bookmarkStart w:id="530" w:name="_Toc106007731"/>
      <w:bookmarkStart w:id="531" w:name="_Toc106088489"/>
      <w:bookmarkStart w:id="532" w:name="_Toc106190982"/>
      <w:r w:rsidRPr="008069E3">
        <w:t>7.8.3.1</w:t>
      </w:r>
      <w:r w:rsidRPr="008069E3">
        <w:tab/>
        <w:t>GET</w:t>
      </w:r>
      <w:bookmarkEnd w:id="530"/>
      <w:bookmarkEnd w:id="531"/>
      <w:bookmarkEnd w:id="532"/>
    </w:p>
    <w:p w14:paraId="5AD25BEF" w14:textId="77777777" w:rsidR="000C472D" w:rsidRPr="008069E3" w:rsidRDefault="000C472D" w:rsidP="000C472D">
      <w:r w:rsidRPr="008069E3">
        <w:t>The GET method is used to retrieve information about this measurement configuration. Upon success, the response contains entity body with the data type describing the measurement configuration.</w:t>
      </w:r>
    </w:p>
    <w:p w14:paraId="531DC08E" w14:textId="77777777" w:rsidR="000C472D" w:rsidRPr="008069E3" w:rsidRDefault="000C472D" w:rsidP="000C472D">
      <w:r w:rsidRPr="008069E3">
        <w:t xml:space="preserve">This method shall support the URI query parameters, request and response data structures, and response codes, as specified in Tables </w:t>
      </w:r>
      <w:r w:rsidRPr="008069E3">
        <w:rPr>
          <w:lang w:eastAsia="ko-KR"/>
        </w:rPr>
        <w:t>7.8.3</w:t>
      </w:r>
      <w:r w:rsidRPr="008069E3">
        <w:t xml:space="preserve">.1-1 and </w:t>
      </w:r>
      <w:r w:rsidRPr="008069E3">
        <w:rPr>
          <w:lang w:eastAsia="ko-KR"/>
        </w:rPr>
        <w:t>7.8.3</w:t>
      </w:r>
      <w:r w:rsidRPr="008069E3">
        <w:t>.1-2.</w:t>
      </w:r>
    </w:p>
    <w:p w14:paraId="0361E34C" w14:textId="77777777" w:rsidR="000C472D" w:rsidRPr="008069E3" w:rsidRDefault="000C472D" w:rsidP="0042757D">
      <w:pPr>
        <w:pStyle w:val="TH"/>
      </w:pPr>
      <w:r w:rsidRPr="008069E3">
        <w:t>Table 7.8.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8"/>
        <w:gridCol w:w="1135"/>
        <w:gridCol w:w="5724"/>
      </w:tblGrid>
      <w:tr w:rsidR="000C472D" w:rsidRPr="008069E3" w14:paraId="604E0346" w14:textId="77777777" w:rsidTr="002B7865">
        <w:trPr>
          <w:jc w:val="center"/>
        </w:trPr>
        <w:tc>
          <w:tcPr>
            <w:tcW w:w="851" w:type="pct"/>
            <w:tcBorders>
              <w:top w:val="single" w:sz="4" w:space="0" w:color="auto"/>
              <w:left w:val="single" w:sz="4" w:space="0" w:color="auto"/>
              <w:bottom w:val="single" w:sz="4" w:space="0" w:color="auto"/>
              <w:right w:val="single" w:sz="4" w:space="0" w:color="auto"/>
            </w:tcBorders>
            <w:shd w:val="clear" w:color="auto" w:fill="CCCCCC"/>
          </w:tcPr>
          <w:p w14:paraId="5D597E93"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Nam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4D59AE6F"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Data type</w:t>
            </w:r>
          </w:p>
        </w:tc>
        <w:tc>
          <w:tcPr>
            <w:tcW w:w="598" w:type="pct"/>
            <w:tcBorders>
              <w:top w:val="single" w:sz="4" w:space="0" w:color="auto"/>
              <w:left w:val="single" w:sz="4" w:space="0" w:color="auto"/>
              <w:bottom w:val="single" w:sz="4" w:space="0" w:color="auto"/>
              <w:right w:val="single" w:sz="4" w:space="0" w:color="auto"/>
            </w:tcBorders>
            <w:shd w:val="clear" w:color="auto" w:fill="CCCCCC"/>
          </w:tcPr>
          <w:p w14:paraId="0485BAC9"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Cardinality</w:t>
            </w:r>
          </w:p>
        </w:tc>
        <w:tc>
          <w:tcPr>
            <w:tcW w:w="3016" w:type="pct"/>
            <w:tcBorders>
              <w:top w:val="single" w:sz="4" w:space="0" w:color="auto"/>
              <w:left w:val="single" w:sz="4" w:space="0" w:color="auto"/>
              <w:bottom w:val="single" w:sz="4" w:space="0" w:color="auto"/>
              <w:right w:val="single" w:sz="4" w:space="0" w:color="auto"/>
            </w:tcBorders>
            <w:shd w:val="clear" w:color="auto" w:fill="CCCCCC"/>
            <w:vAlign w:val="center"/>
          </w:tcPr>
          <w:p w14:paraId="195B580F"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marks</w:t>
            </w:r>
          </w:p>
        </w:tc>
      </w:tr>
      <w:tr w:rsidR="000C472D" w:rsidRPr="008069E3" w14:paraId="01ED6F03" w14:textId="77777777" w:rsidTr="002B7865">
        <w:trPr>
          <w:jc w:val="center"/>
        </w:trPr>
        <w:tc>
          <w:tcPr>
            <w:tcW w:w="851" w:type="pct"/>
            <w:tcBorders>
              <w:top w:val="single" w:sz="4" w:space="0" w:color="auto"/>
              <w:left w:val="single" w:sz="4" w:space="0" w:color="auto"/>
              <w:bottom w:val="single" w:sz="4" w:space="0" w:color="auto"/>
              <w:right w:val="single" w:sz="4" w:space="0" w:color="auto"/>
            </w:tcBorders>
          </w:tcPr>
          <w:p w14:paraId="2BE08DBD" w14:textId="77777777" w:rsidR="000C472D" w:rsidRPr="008069E3" w:rsidRDefault="000C472D" w:rsidP="000C472D">
            <w:pPr>
              <w:keepNext/>
              <w:keepLines/>
              <w:spacing w:after="0"/>
              <w:rPr>
                <w:rFonts w:ascii="Arial" w:hAnsi="Arial"/>
                <w:sz w:val="18"/>
              </w:rPr>
            </w:pPr>
            <w:r w:rsidRPr="008069E3">
              <w:rPr>
                <w:rFonts w:ascii="Arial" w:hAnsi="Arial"/>
                <w:sz w:val="18"/>
              </w:rPr>
              <w:t>n/a</w:t>
            </w:r>
          </w:p>
        </w:tc>
        <w:tc>
          <w:tcPr>
            <w:tcW w:w="536" w:type="pct"/>
            <w:tcBorders>
              <w:top w:val="single" w:sz="4" w:space="0" w:color="auto"/>
              <w:left w:val="single" w:sz="4" w:space="0" w:color="auto"/>
              <w:bottom w:val="single" w:sz="4" w:space="0" w:color="auto"/>
              <w:right w:val="single" w:sz="4" w:space="0" w:color="auto"/>
            </w:tcBorders>
          </w:tcPr>
          <w:p w14:paraId="60AA686B" w14:textId="77777777" w:rsidR="000C472D" w:rsidRPr="008069E3" w:rsidRDefault="000C472D" w:rsidP="000C472D">
            <w:pPr>
              <w:keepNext/>
              <w:keepLines/>
              <w:spacing w:after="0"/>
              <w:rPr>
                <w:rFonts w:ascii="Arial" w:hAnsi="Arial"/>
                <w:sz w:val="18"/>
              </w:rPr>
            </w:pPr>
          </w:p>
        </w:tc>
        <w:tc>
          <w:tcPr>
            <w:tcW w:w="598" w:type="pct"/>
            <w:tcBorders>
              <w:top w:val="single" w:sz="4" w:space="0" w:color="auto"/>
              <w:left w:val="single" w:sz="4" w:space="0" w:color="auto"/>
              <w:bottom w:val="single" w:sz="4" w:space="0" w:color="auto"/>
              <w:right w:val="single" w:sz="4" w:space="0" w:color="auto"/>
            </w:tcBorders>
          </w:tcPr>
          <w:p w14:paraId="0474CC22" w14:textId="77777777" w:rsidR="000C472D" w:rsidRPr="008069E3" w:rsidRDefault="000C472D" w:rsidP="000C472D">
            <w:pPr>
              <w:keepNext/>
              <w:keepLines/>
              <w:spacing w:after="0"/>
              <w:rPr>
                <w:rFonts w:ascii="Arial" w:hAnsi="Arial"/>
                <w:sz w:val="18"/>
              </w:rPr>
            </w:pPr>
          </w:p>
        </w:tc>
        <w:tc>
          <w:tcPr>
            <w:tcW w:w="3016" w:type="pct"/>
            <w:tcBorders>
              <w:top w:val="single" w:sz="4" w:space="0" w:color="auto"/>
              <w:left w:val="single" w:sz="4" w:space="0" w:color="auto"/>
              <w:bottom w:val="single" w:sz="4" w:space="0" w:color="auto"/>
              <w:right w:val="single" w:sz="4" w:space="0" w:color="auto"/>
            </w:tcBorders>
            <w:vAlign w:val="center"/>
          </w:tcPr>
          <w:p w14:paraId="0FC7E01D" w14:textId="77777777" w:rsidR="000C472D" w:rsidRPr="008069E3" w:rsidRDefault="000C472D" w:rsidP="000C472D">
            <w:pPr>
              <w:keepNext/>
              <w:keepLines/>
              <w:spacing w:after="0"/>
              <w:rPr>
                <w:rFonts w:ascii="Arial" w:hAnsi="Arial"/>
                <w:sz w:val="18"/>
              </w:rPr>
            </w:pPr>
          </w:p>
        </w:tc>
      </w:tr>
    </w:tbl>
    <w:p w14:paraId="0CC87B98" w14:textId="77777777" w:rsidR="000C472D" w:rsidRPr="008069E3" w:rsidRDefault="000C472D" w:rsidP="000C472D"/>
    <w:p w14:paraId="00828677" w14:textId="77777777" w:rsidR="000C472D" w:rsidRPr="008069E3" w:rsidRDefault="000C472D" w:rsidP="00B323C4">
      <w:pPr>
        <w:pStyle w:val="TH"/>
      </w:pPr>
      <w:r w:rsidRPr="008069E3">
        <w:t>Table 7.8.3.1-2: Data structures supported by the GE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29"/>
        <w:gridCol w:w="2215"/>
        <w:gridCol w:w="1133"/>
        <w:gridCol w:w="1367"/>
        <w:gridCol w:w="3677"/>
      </w:tblGrid>
      <w:tr w:rsidR="000C472D" w:rsidRPr="008069E3" w14:paraId="57D41D81" w14:textId="77777777" w:rsidTr="00B323C4">
        <w:trPr>
          <w:jc w:val="center"/>
        </w:trPr>
        <w:tc>
          <w:tcPr>
            <w:tcW w:w="593" w:type="pct"/>
            <w:vMerge w:val="restart"/>
            <w:shd w:val="clear" w:color="auto" w:fill="BFBFBF"/>
            <w:vAlign w:val="center"/>
          </w:tcPr>
          <w:p w14:paraId="2A6D3C7A" w14:textId="77777777" w:rsidR="000C472D" w:rsidRPr="008069E3" w:rsidRDefault="000C472D" w:rsidP="00B323C4">
            <w:pPr>
              <w:keepNext/>
              <w:spacing w:after="0"/>
              <w:jc w:val="center"/>
              <w:rPr>
                <w:rFonts w:ascii="Arial" w:hAnsi="Arial"/>
                <w:b/>
                <w:sz w:val="18"/>
              </w:rPr>
            </w:pPr>
            <w:r w:rsidRPr="008069E3">
              <w:rPr>
                <w:rFonts w:ascii="Arial" w:hAnsi="Arial"/>
                <w:b/>
                <w:sz w:val="18"/>
              </w:rPr>
              <w:t>Request body</w:t>
            </w:r>
          </w:p>
        </w:tc>
        <w:tc>
          <w:tcPr>
            <w:tcW w:w="1163" w:type="pct"/>
            <w:shd w:val="clear" w:color="auto" w:fill="CCCCCC"/>
          </w:tcPr>
          <w:p w14:paraId="3BB5F0F8" w14:textId="77777777" w:rsidR="000C472D" w:rsidRPr="008069E3" w:rsidRDefault="000C472D" w:rsidP="00B323C4">
            <w:pPr>
              <w:keepNext/>
              <w:spacing w:after="0"/>
              <w:jc w:val="center"/>
              <w:rPr>
                <w:rFonts w:ascii="Arial" w:hAnsi="Arial"/>
                <w:b/>
                <w:sz w:val="18"/>
              </w:rPr>
            </w:pPr>
            <w:r w:rsidRPr="008069E3">
              <w:rPr>
                <w:rFonts w:ascii="Arial" w:hAnsi="Arial"/>
                <w:b/>
                <w:sz w:val="18"/>
              </w:rPr>
              <w:t>Data type</w:t>
            </w:r>
          </w:p>
        </w:tc>
        <w:tc>
          <w:tcPr>
            <w:tcW w:w="595" w:type="pct"/>
            <w:shd w:val="clear" w:color="auto" w:fill="CCCCCC"/>
          </w:tcPr>
          <w:p w14:paraId="4DEA20B7" w14:textId="77777777" w:rsidR="000C472D" w:rsidRPr="008069E3" w:rsidRDefault="000C472D" w:rsidP="00B323C4">
            <w:pPr>
              <w:keepNext/>
              <w:spacing w:after="0"/>
              <w:jc w:val="center"/>
              <w:rPr>
                <w:rFonts w:ascii="Arial" w:hAnsi="Arial"/>
                <w:b/>
                <w:sz w:val="18"/>
              </w:rPr>
            </w:pPr>
            <w:r w:rsidRPr="008069E3">
              <w:rPr>
                <w:rFonts w:ascii="Arial" w:hAnsi="Arial"/>
                <w:b/>
                <w:sz w:val="18"/>
              </w:rPr>
              <w:t>Cardinality</w:t>
            </w:r>
          </w:p>
        </w:tc>
        <w:tc>
          <w:tcPr>
            <w:tcW w:w="2649" w:type="pct"/>
            <w:gridSpan w:val="2"/>
            <w:shd w:val="clear" w:color="auto" w:fill="CCCCCC"/>
          </w:tcPr>
          <w:p w14:paraId="29F5DAB5" w14:textId="77777777" w:rsidR="000C472D" w:rsidRPr="008069E3" w:rsidRDefault="000C472D" w:rsidP="00B323C4">
            <w:pPr>
              <w:keepNext/>
              <w:spacing w:after="0"/>
              <w:jc w:val="center"/>
              <w:rPr>
                <w:rFonts w:ascii="Arial" w:hAnsi="Arial"/>
                <w:b/>
                <w:sz w:val="18"/>
              </w:rPr>
            </w:pPr>
            <w:r w:rsidRPr="008069E3">
              <w:rPr>
                <w:rFonts w:ascii="Arial" w:hAnsi="Arial"/>
                <w:b/>
                <w:sz w:val="18"/>
              </w:rPr>
              <w:t>Remarks</w:t>
            </w:r>
          </w:p>
        </w:tc>
      </w:tr>
      <w:tr w:rsidR="000C472D" w:rsidRPr="008069E3" w14:paraId="794C1825" w14:textId="77777777" w:rsidTr="00B323C4">
        <w:trPr>
          <w:jc w:val="center"/>
        </w:trPr>
        <w:tc>
          <w:tcPr>
            <w:tcW w:w="593" w:type="pct"/>
            <w:vMerge/>
            <w:tcBorders>
              <w:bottom w:val="single" w:sz="4" w:space="0" w:color="auto"/>
            </w:tcBorders>
            <w:shd w:val="clear" w:color="auto" w:fill="BFBFBF"/>
            <w:vAlign w:val="center"/>
          </w:tcPr>
          <w:p w14:paraId="7F7CD033" w14:textId="77777777" w:rsidR="000C472D" w:rsidRPr="008069E3" w:rsidRDefault="000C472D" w:rsidP="00B323C4">
            <w:pPr>
              <w:keepNext/>
              <w:spacing w:after="0"/>
              <w:jc w:val="center"/>
              <w:rPr>
                <w:rFonts w:ascii="Arial" w:hAnsi="Arial"/>
                <w:sz w:val="18"/>
              </w:rPr>
            </w:pPr>
          </w:p>
        </w:tc>
        <w:tc>
          <w:tcPr>
            <w:tcW w:w="1163" w:type="pct"/>
            <w:shd w:val="clear" w:color="auto" w:fill="auto"/>
          </w:tcPr>
          <w:p w14:paraId="724C3BC5" w14:textId="77777777" w:rsidR="000C472D" w:rsidRPr="008069E3" w:rsidRDefault="000C472D" w:rsidP="00B323C4">
            <w:pPr>
              <w:keepNext/>
              <w:spacing w:after="0"/>
              <w:rPr>
                <w:rFonts w:ascii="Arial" w:hAnsi="Arial"/>
                <w:sz w:val="18"/>
              </w:rPr>
            </w:pPr>
            <w:r w:rsidRPr="008069E3">
              <w:rPr>
                <w:rFonts w:ascii="Arial" w:hAnsi="Arial"/>
                <w:sz w:val="18"/>
              </w:rPr>
              <w:t>n/a</w:t>
            </w:r>
          </w:p>
        </w:tc>
        <w:tc>
          <w:tcPr>
            <w:tcW w:w="595" w:type="pct"/>
          </w:tcPr>
          <w:p w14:paraId="719DEF85" w14:textId="77777777" w:rsidR="000C472D" w:rsidRPr="008069E3" w:rsidRDefault="000C472D" w:rsidP="00B323C4">
            <w:pPr>
              <w:keepNext/>
              <w:spacing w:after="0"/>
              <w:rPr>
                <w:rFonts w:ascii="Arial" w:hAnsi="Arial"/>
                <w:sz w:val="18"/>
              </w:rPr>
            </w:pPr>
          </w:p>
        </w:tc>
        <w:tc>
          <w:tcPr>
            <w:tcW w:w="2649" w:type="pct"/>
            <w:gridSpan w:val="2"/>
          </w:tcPr>
          <w:p w14:paraId="52FAC45D" w14:textId="77777777" w:rsidR="000C472D" w:rsidRPr="008069E3" w:rsidRDefault="000C472D" w:rsidP="00B323C4">
            <w:pPr>
              <w:keepNext/>
              <w:spacing w:after="0"/>
              <w:rPr>
                <w:rFonts w:ascii="Arial" w:hAnsi="Arial"/>
                <w:sz w:val="18"/>
              </w:rPr>
            </w:pPr>
          </w:p>
        </w:tc>
      </w:tr>
      <w:tr w:rsidR="0080264A" w:rsidRPr="008069E3" w14:paraId="02BE51AF" w14:textId="77777777" w:rsidTr="00B323C4">
        <w:trPr>
          <w:jc w:val="center"/>
        </w:trPr>
        <w:tc>
          <w:tcPr>
            <w:tcW w:w="593" w:type="pct"/>
            <w:vMerge w:val="restart"/>
            <w:shd w:val="clear" w:color="auto" w:fill="BFBFBF"/>
            <w:vAlign w:val="center"/>
          </w:tcPr>
          <w:p w14:paraId="77474703" w14:textId="77777777" w:rsidR="0080264A" w:rsidRPr="008069E3" w:rsidRDefault="0080264A" w:rsidP="00B323C4">
            <w:pPr>
              <w:keepNext/>
              <w:spacing w:after="0"/>
              <w:jc w:val="center"/>
              <w:rPr>
                <w:rFonts w:ascii="Arial" w:hAnsi="Arial"/>
                <w:b/>
                <w:sz w:val="18"/>
              </w:rPr>
            </w:pPr>
            <w:r w:rsidRPr="008069E3">
              <w:rPr>
                <w:rFonts w:ascii="Arial" w:hAnsi="Arial"/>
                <w:b/>
                <w:sz w:val="18"/>
              </w:rPr>
              <w:t>Response body</w:t>
            </w:r>
          </w:p>
        </w:tc>
        <w:tc>
          <w:tcPr>
            <w:tcW w:w="1163" w:type="pct"/>
            <w:shd w:val="clear" w:color="auto" w:fill="BFBFBF"/>
          </w:tcPr>
          <w:p w14:paraId="047C3CCC" w14:textId="77777777" w:rsidR="0080264A" w:rsidRPr="008069E3" w:rsidRDefault="0080264A" w:rsidP="00B323C4">
            <w:pPr>
              <w:keepNext/>
              <w:spacing w:after="0"/>
              <w:jc w:val="center"/>
              <w:rPr>
                <w:rFonts w:ascii="Arial" w:hAnsi="Arial"/>
                <w:b/>
                <w:sz w:val="18"/>
              </w:rPr>
            </w:pPr>
            <w:r w:rsidRPr="008069E3">
              <w:rPr>
                <w:rFonts w:ascii="Arial" w:hAnsi="Arial"/>
                <w:b/>
                <w:sz w:val="18"/>
              </w:rPr>
              <w:t>Data type</w:t>
            </w:r>
          </w:p>
        </w:tc>
        <w:tc>
          <w:tcPr>
            <w:tcW w:w="595" w:type="pct"/>
            <w:shd w:val="clear" w:color="auto" w:fill="BFBFBF"/>
          </w:tcPr>
          <w:p w14:paraId="2D351795" w14:textId="77777777" w:rsidR="0080264A" w:rsidRPr="008069E3" w:rsidRDefault="0080264A" w:rsidP="00B323C4">
            <w:pPr>
              <w:keepNext/>
              <w:spacing w:after="0"/>
              <w:jc w:val="center"/>
              <w:rPr>
                <w:rFonts w:ascii="Arial" w:hAnsi="Arial"/>
                <w:b/>
                <w:sz w:val="18"/>
              </w:rPr>
            </w:pPr>
            <w:r w:rsidRPr="008069E3">
              <w:rPr>
                <w:rFonts w:ascii="Arial" w:hAnsi="Arial"/>
                <w:b/>
                <w:sz w:val="18"/>
              </w:rPr>
              <w:t>Cardinality</w:t>
            </w:r>
          </w:p>
        </w:tc>
        <w:tc>
          <w:tcPr>
            <w:tcW w:w="718" w:type="pct"/>
            <w:shd w:val="clear" w:color="auto" w:fill="BFBFBF"/>
          </w:tcPr>
          <w:p w14:paraId="68D66ED1" w14:textId="77777777" w:rsidR="0080264A" w:rsidRPr="008069E3" w:rsidRDefault="0080264A" w:rsidP="00B323C4">
            <w:pPr>
              <w:keepNext/>
              <w:spacing w:after="0"/>
              <w:jc w:val="center"/>
              <w:rPr>
                <w:rFonts w:ascii="Arial" w:hAnsi="Arial"/>
                <w:b/>
                <w:sz w:val="18"/>
              </w:rPr>
            </w:pPr>
            <w:r w:rsidRPr="008069E3">
              <w:rPr>
                <w:rFonts w:ascii="Arial" w:hAnsi="Arial"/>
                <w:b/>
                <w:sz w:val="18"/>
              </w:rPr>
              <w:t>Response</w:t>
            </w:r>
          </w:p>
          <w:p w14:paraId="056630E7" w14:textId="77777777" w:rsidR="0080264A" w:rsidRPr="008069E3" w:rsidRDefault="0080264A" w:rsidP="00B323C4">
            <w:pPr>
              <w:keepNext/>
              <w:spacing w:after="0"/>
              <w:jc w:val="center"/>
              <w:rPr>
                <w:rFonts w:ascii="Arial" w:hAnsi="Arial"/>
                <w:b/>
                <w:sz w:val="18"/>
              </w:rPr>
            </w:pPr>
            <w:r w:rsidRPr="008069E3">
              <w:rPr>
                <w:rFonts w:ascii="Arial" w:hAnsi="Arial"/>
                <w:b/>
                <w:sz w:val="18"/>
              </w:rPr>
              <w:t>Codes</w:t>
            </w:r>
          </w:p>
        </w:tc>
        <w:tc>
          <w:tcPr>
            <w:tcW w:w="1931" w:type="pct"/>
            <w:shd w:val="clear" w:color="auto" w:fill="BFBFBF"/>
          </w:tcPr>
          <w:p w14:paraId="3C6ED3C0" w14:textId="77777777" w:rsidR="0080264A" w:rsidRPr="008069E3" w:rsidRDefault="0080264A" w:rsidP="00B323C4">
            <w:pPr>
              <w:keepNext/>
              <w:spacing w:after="0"/>
              <w:jc w:val="center"/>
              <w:rPr>
                <w:rFonts w:ascii="Arial" w:hAnsi="Arial"/>
                <w:b/>
                <w:sz w:val="18"/>
              </w:rPr>
            </w:pPr>
            <w:r w:rsidRPr="008069E3">
              <w:rPr>
                <w:rFonts w:ascii="Arial" w:hAnsi="Arial"/>
                <w:b/>
                <w:sz w:val="18"/>
              </w:rPr>
              <w:t>Remarks</w:t>
            </w:r>
          </w:p>
        </w:tc>
      </w:tr>
      <w:tr w:rsidR="0080264A" w:rsidRPr="008069E3" w14:paraId="1ECE381E" w14:textId="77777777" w:rsidTr="00B323C4">
        <w:trPr>
          <w:jc w:val="center"/>
        </w:trPr>
        <w:tc>
          <w:tcPr>
            <w:tcW w:w="593" w:type="pct"/>
            <w:vMerge/>
            <w:shd w:val="clear" w:color="auto" w:fill="BFBFBF"/>
            <w:vAlign w:val="center"/>
          </w:tcPr>
          <w:p w14:paraId="4DBA68EC" w14:textId="77777777" w:rsidR="0080264A" w:rsidRPr="008069E3" w:rsidRDefault="0080264A" w:rsidP="00B323C4">
            <w:pPr>
              <w:keepNext/>
              <w:spacing w:after="0"/>
              <w:jc w:val="center"/>
              <w:rPr>
                <w:rFonts w:ascii="Arial" w:hAnsi="Arial"/>
                <w:b/>
                <w:sz w:val="18"/>
              </w:rPr>
            </w:pPr>
          </w:p>
        </w:tc>
        <w:tc>
          <w:tcPr>
            <w:tcW w:w="1163" w:type="pct"/>
            <w:shd w:val="clear" w:color="auto" w:fill="FFFFFF" w:themeFill="background1"/>
          </w:tcPr>
          <w:p w14:paraId="035811EF" w14:textId="19739559" w:rsidR="0080264A" w:rsidRPr="008069E3" w:rsidRDefault="0080264A" w:rsidP="00B323C4">
            <w:pPr>
              <w:keepNext/>
              <w:spacing w:after="0"/>
              <w:rPr>
                <w:rFonts w:ascii="Arial" w:hAnsi="Arial"/>
                <w:sz w:val="18"/>
              </w:rPr>
            </w:pPr>
            <w:r w:rsidRPr="008069E3">
              <w:rPr>
                <w:rFonts w:ascii="Arial" w:hAnsi="Arial"/>
                <w:sz w:val="18"/>
              </w:rPr>
              <w:t>MeasurementConfig</w:t>
            </w:r>
          </w:p>
        </w:tc>
        <w:tc>
          <w:tcPr>
            <w:tcW w:w="595" w:type="pct"/>
            <w:shd w:val="clear" w:color="auto" w:fill="FFFFFF" w:themeFill="background1"/>
          </w:tcPr>
          <w:p w14:paraId="64B4BC63" w14:textId="02354988" w:rsidR="0080264A" w:rsidRPr="008069E3" w:rsidRDefault="0080264A" w:rsidP="00B323C4">
            <w:pPr>
              <w:keepNext/>
              <w:spacing w:after="0"/>
              <w:rPr>
                <w:rFonts w:ascii="Arial" w:hAnsi="Arial"/>
                <w:sz w:val="18"/>
              </w:rPr>
            </w:pPr>
            <w:r w:rsidRPr="008069E3">
              <w:rPr>
                <w:rFonts w:ascii="Arial" w:hAnsi="Arial"/>
                <w:sz w:val="18"/>
              </w:rPr>
              <w:t>1</w:t>
            </w:r>
          </w:p>
        </w:tc>
        <w:tc>
          <w:tcPr>
            <w:tcW w:w="718" w:type="pct"/>
            <w:shd w:val="clear" w:color="auto" w:fill="FFFFFF" w:themeFill="background1"/>
          </w:tcPr>
          <w:p w14:paraId="04AC1582" w14:textId="5152A3D9" w:rsidR="0080264A" w:rsidRPr="008069E3" w:rsidRDefault="0080264A" w:rsidP="00B323C4">
            <w:pPr>
              <w:keepNext/>
              <w:spacing w:after="0"/>
              <w:rPr>
                <w:rFonts w:ascii="Arial" w:hAnsi="Arial"/>
                <w:sz w:val="18"/>
              </w:rPr>
            </w:pPr>
            <w:r w:rsidRPr="008069E3">
              <w:rPr>
                <w:rFonts w:ascii="Arial" w:hAnsi="Arial"/>
                <w:sz w:val="18"/>
              </w:rPr>
              <w:t>200 OK</w:t>
            </w:r>
          </w:p>
        </w:tc>
        <w:tc>
          <w:tcPr>
            <w:tcW w:w="1931" w:type="pct"/>
            <w:shd w:val="clear" w:color="auto" w:fill="FFFFFF" w:themeFill="background1"/>
          </w:tcPr>
          <w:p w14:paraId="58C1D326" w14:textId="0903D4F2" w:rsidR="0080264A" w:rsidRPr="008069E3" w:rsidRDefault="0080264A" w:rsidP="00B323C4">
            <w:pPr>
              <w:keepNext/>
              <w:spacing w:after="0"/>
              <w:rPr>
                <w:rFonts w:ascii="Arial" w:hAnsi="Arial"/>
                <w:sz w:val="18"/>
              </w:rPr>
            </w:pPr>
            <w:r w:rsidRPr="008069E3">
              <w:rPr>
                <w:rFonts w:ascii="Arial" w:hAnsi="Arial"/>
                <w:sz w:val="18"/>
              </w:rPr>
              <w:t>Upon success, the response body contains the measurement configuration for the queried measurementConfigId.</w:t>
            </w:r>
          </w:p>
        </w:tc>
      </w:tr>
      <w:tr w:rsidR="0080264A" w:rsidRPr="008069E3" w14:paraId="0FB5878D" w14:textId="77777777" w:rsidTr="00B323C4">
        <w:trPr>
          <w:jc w:val="center"/>
        </w:trPr>
        <w:tc>
          <w:tcPr>
            <w:tcW w:w="593" w:type="pct"/>
            <w:vMerge/>
            <w:shd w:val="clear" w:color="auto" w:fill="BFBFBF"/>
            <w:vAlign w:val="center"/>
          </w:tcPr>
          <w:p w14:paraId="17839FBE" w14:textId="77777777" w:rsidR="0080264A" w:rsidRPr="008069E3" w:rsidRDefault="0080264A" w:rsidP="000E61C0">
            <w:pPr>
              <w:spacing w:after="0"/>
              <w:jc w:val="center"/>
              <w:rPr>
                <w:rFonts w:ascii="Arial" w:hAnsi="Arial"/>
                <w:b/>
                <w:sz w:val="18"/>
              </w:rPr>
            </w:pPr>
          </w:p>
        </w:tc>
        <w:tc>
          <w:tcPr>
            <w:tcW w:w="1163" w:type="pct"/>
            <w:shd w:val="clear" w:color="auto" w:fill="FFFFFF" w:themeFill="background1"/>
          </w:tcPr>
          <w:p w14:paraId="2F93FABD" w14:textId="2F7E53C8" w:rsidR="0080264A" w:rsidRPr="008069E3" w:rsidRDefault="0080264A" w:rsidP="004D5DD1">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5B06FFC6" w14:textId="1C60F048" w:rsidR="0080264A" w:rsidRPr="008069E3" w:rsidRDefault="0080264A" w:rsidP="004D5DD1">
            <w:pPr>
              <w:spacing w:after="0"/>
              <w:rPr>
                <w:rFonts w:ascii="Arial" w:hAnsi="Arial"/>
                <w:sz w:val="18"/>
              </w:rPr>
            </w:pPr>
            <w:r w:rsidRPr="008069E3">
              <w:rPr>
                <w:rFonts w:ascii="Arial" w:hAnsi="Arial"/>
                <w:sz w:val="18"/>
              </w:rPr>
              <w:t>0..1</w:t>
            </w:r>
          </w:p>
        </w:tc>
        <w:tc>
          <w:tcPr>
            <w:tcW w:w="718" w:type="pct"/>
            <w:shd w:val="clear" w:color="auto" w:fill="FFFFFF" w:themeFill="background1"/>
          </w:tcPr>
          <w:p w14:paraId="368F23F9" w14:textId="4DEEBEB7" w:rsidR="0080264A" w:rsidRPr="008069E3" w:rsidRDefault="0080264A" w:rsidP="004D5DD1">
            <w:pPr>
              <w:spacing w:after="0"/>
              <w:rPr>
                <w:rFonts w:ascii="Arial" w:hAnsi="Arial"/>
                <w:sz w:val="18"/>
              </w:rPr>
            </w:pPr>
            <w:r w:rsidRPr="008069E3">
              <w:rPr>
                <w:rFonts w:ascii="Arial" w:hAnsi="Arial"/>
                <w:sz w:val="18"/>
              </w:rPr>
              <w:t>400 Bad Request</w:t>
            </w:r>
          </w:p>
        </w:tc>
        <w:tc>
          <w:tcPr>
            <w:tcW w:w="1931" w:type="pct"/>
            <w:shd w:val="clear" w:color="auto" w:fill="FFFFFF" w:themeFill="background1"/>
          </w:tcPr>
          <w:p w14:paraId="5B175409" w14:textId="77777777" w:rsidR="0080264A" w:rsidRPr="008069E3" w:rsidRDefault="0080264A" w:rsidP="004D5DD1">
            <w:pPr>
              <w:spacing w:after="0"/>
              <w:rPr>
                <w:rFonts w:ascii="Arial" w:hAnsi="Arial"/>
                <w:sz w:val="18"/>
              </w:rPr>
            </w:pPr>
            <w:r w:rsidRPr="008069E3">
              <w:rPr>
                <w:rFonts w:ascii="Arial" w:hAnsi="Arial"/>
                <w:sz w:val="18"/>
              </w:rPr>
              <w:t>It is used to indicate that incorrect parameters were passed to the request.</w:t>
            </w:r>
          </w:p>
          <w:p w14:paraId="28FFCA24" w14:textId="77777777" w:rsidR="0080264A" w:rsidRPr="008069E3" w:rsidRDefault="0080264A" w:rsidP="004D5DD1">
            <w:pPr>
              <w:spacing w:after="0"/>
              <w:rPr>
                <w:rFonts w:ascii="Arial" w:hAnsi="Arial"/>
                <w:sz w:val="18"/>
              </w:rPr>
            </w:pPr>
          </w:p>
          <w:p w14:paraId="2C63E784" w14:textId="77FA9DFE" w:rsidR="0080264A" w:rsidRPr="008069E3" w:rsidRDefault="0080264A" w:rsidP="004D5DD1">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80264A" w:rsidRPr="008069E3" w14:paraId="7CF5AD1F" w14:textId="77777777" w:rsidTr="00B323C4">
        <w:trPr>
          <w:jc w:val="center"/>
        </w:trPr>
        <w:tc>
          <w:tcPr>
            <w:tcW w:w="593" w:type="pct"/>
            <w:vMerge/>
            <w:shd w:val="clear" w:color="auto" w:fill="BFBFBF"/>
            <w:vAlign w:val="center"/>
          </w:tcPr>
          <w:p w14:paraId="3E07DC4D" w14:textId="77777777" w:rsidR="0080264A" w:rsidRPr="008069E3" w:rsidRDefault="0080264A" w:rsidP="004D5DD1">
            <w:pPr>
              <w:spacing w:after="0"/>
              <w:jc w:val="center"/>
              <w:rPr>
                <w:rFonts w:ascii="Arial" w:hAnsi="Arial"/>
                <w:b/>
                <w:sz w:val="18"/>
              </w:rPr>
            </w:pPr>
          </w:p>
        </w:tc>
        <w:tc>
          <w:tcPr>
            <w:tcW w:w="1163" w:type="pct"/>
            <w:shd w:val="clear" w:color="auto" w:fill="FFFFFF" w:themeFill="background1"/>
          </w:tcPr>
          <w:p w14:paraId="4E9B4698" w14:textId="2E120120" w:rsidR="0080264A" w:rsidRPr="008069E3" w:rsidRDefault="0080264A" w:rsidP="004D5DD1">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35F02024" w14:textId="03C1EBD7" w:rsidR="0080264A" w:rsidRPr="008069E3" w:rsidRDefault="0080264A" w:rsidP="004D5DD1">
            <w:pPr>
              <w:spacing w:after="0"/>
              <w:rPr>
                <w:rFonts w:ascii="Arial" w:hAnsi="Arial"/>
                <w:sz w:val="18"/>
              </w:rPr>
            </w:pPr>
            <w:r w:rsidRPr="008069E3">
              <w:rPr>
                <w:rFonts w:ascii="Arial" w:hAnsi="Arial"/>
                <w:sz w:val="18"/>
              </w:rPr>
              <w:t>0..1</w:t>
            </w:r>
          </w:p>
        </w:tc>
        <w:tc>
          <w:tcPr>
            <w:tcW w:w="718" w:type="pct"/>
            <w:shd w:val="clear" w:color="auto" w:fill="FFFFFF" w:themeFill="background1"/>
          </w:tcPr>
          <w:p w14:paraId="580DE6A2" w14:textId="418147F5" w:rsidR="0080264A" w:rsidRPr="008069E3" w:rsidRDefault="0080264A" w:rsidP="004D5DD1">
            <w:pPr>
              <w:spacing w:after="0"/>
              <w:rPr>
                <w:rFonts w:ascii="Arial" w:hAnsi="Arial"/>
                <w:sz w:val="18"/>
              </w:rPr>
            </w:pPr>
            <w:r w:rsidRPr="008069E3">
              <w:rPr>
                <w:rFonts w:ascii="Arial" w:hAnsi="Arial"/>
                <w:sz w:val="18"/>
              </w:rPr>
              <w:t>401 Unauthorized</w:t>
            </w:r>
          </w:p>
        </w:tc>
        <w:tc>
          <w:tcPr>
            <w:tcW w:w="1931" w:type="pct"/>
            <w:shd w:val="clear" w:color="auto" w:fill="FFFFFF" w:themeFill="background1"/>
          </w:tcPr>
          <w:p w14:paraId="17B26C54" w14:textId="77777777" w:rsidR="0080264A" w:rsidRPr="008069E3" w:rsidRDefault="0080264A" w:rsidP="004D5DD1">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the client did not submit credentials.</w:t>
            </w:r>
          </w:p>
          <w:p w14:paraId="32F2A2B1" w14:textId="77777777" w:rsidR="0080264A" w:rsidRPr="008069E3" w:rsidRDefault="0080264A" w:rsidP="004D5DD1">
            <w:pPr>
              <w:spacing w:after="0"/>
              <w:rPr>
                <w:rFonts w:ascii="Arial" w:eastAsia="Calibri" w:hAnsi="Arial"/>
                <w:sz w:val="18"/>
              </w:rPr>
            </w:pPr>
          </w:p>
          <w:p w14:paraId="2855C1B9" w14:textId="2158216A" w:rsidR="0080264A" w:rsidRPr="008069E3" w:rsidRDefault="0080264A" w:rsidP="004D5DD1">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80264A" w:rsidRPr="008069E3" w14:paraId="0908E814" w14:textId="77777777" w:rsidTr="00B323C4">
        <w:trPr>
          <w:jc w:val="center"/>
        </w:trPr>
        <w:tc>
          <w:tcPr>
            <w:tcW w:w="593" w:type="pct"/>
            <w:vMerge/>
            <w:shd w:val="clear" w:color="auto" w:fill="BFBFBF"/>
            <w:vAlign w:val="center"/>
          </w:tcPr>
          <w:p w14:paraId="75A5587C" w14:textId="77777777" w:rsidR="0080264A" w:rsidRPr="008069E3" w:rsidRDefault="0080264A" w:rsidP="004D5DD1">
            <w:pPr>
              <w:spacing w:after="0"/>
              <w:jc w:val="center"/>
              <w:rPr>
                <w:rFonts w:ascii="Arial" w:hAnsi="Arial"/>
                <w:b/>
                <w:sz w:val="18"/>
              </w:rPr>
            </w:pPr>
          </w:p>
        </w:tc>
        <w:tc>
          <w:tcPr>
            <w:tcW w:w="1163" w:type="pct"/>
            <w:shd w:val="clear" w:color="auto" w:fill="FFFFFF" w:themeFill="background1"/>
          </w:tcPr>
          <w:p w14:paraId="63407951" w14:textId="4D06B36D" w:rsidR="0080264A" w:rsidRPr="008069E3" w:rsidRDefault="0080264A" w:rsidP="004D5DD1">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3B7B0466" w14:textId="151E4739" w:rsidR="0080264A" w:rsidRPr="008069E3" w:rsidRDefault="0080264A" w:rsidP="004D5DD1">
            <w:pPr>
              <w:spacing w:after="0"/>
              <w:rPr>
                <w:rFonts w:ascii="Arial" w:hAnsi="Arial"/>
                <w:sz w:val="18"/>
              </w:rPr>
            </w:pPr>
            <w:r w:rsidRPr="008069E3">
              <w:rPr>
                <w:rFonts w:ascii="Arial" w:hAnsi="Arial"/>
                <w:sz w:val="18"/>
              </w:rPr>
              <w:t>1</w:t>
            </w:r>
          </w:p>
        </w:tc>
        <w:tc>
          <w:tcPr>
            <w:tcW w:w="718" w:type="pct"/>
            <w:shd w:val="clear" w:color="auto" w:fill="FFFFFF" w:themeFill="background1"/>
          </w:tcPr>
          <w:p w14:paraId="79648D13" w14:textId="459F1B64" w:rsidR="0080264A" w:rsidRPr="008069E3" w:rsidRDefault="0080264A" w:rsidP="004D5DD1">
            <w:pPr>
              <w:spacing w:after="0"/>
              <w:rPr>
                <w:rFonts w:ascii="Arial" w:hAnsi="Arial"/>
                <w:sz w:val="18"/>
              </w:rPr>
            </w:pPr>
            <w:r w:rsidRPr="008069E3">
              <w:rPr>
                <w:rFonts w:ascii="Arial" w:hAnsi="Arial"/>
                <w:sz w:val="18"/>
              </w:rPr>
              <w:t>403 Forbidden</w:t>
            </w:r>
          </w:p>
        </w:tc>
        <w:tc>
          <w:tcPr>
            <w:tcW w:w="1931" w:type="pct"/>
            <w:shd w:val="clear" w:color="auto" w:fill="FFFFFF" w:themeFill="background1"/>
          </w:tcPr>
          <w:p w14:paraId="03EAA253" w14:textId="2ABB414E" w:rsidR="0080264A" w:rsidRPr="008069E3" w:rsidRDefault="0080264A" w:rsidP="004D5DD1">
            <w:pPr>
              <w:spacing w:after="0"/>
              <w:rPr>
                <w:rFonts w:ascii="Arial" w:hAnsi="Arial"/>
                <w:sz w:val="18"/>
              </w:rPr>
            </w:pPr>
            <w:r w:rsidRPr="008069E3">
              <w:rPr>
                <w:rFonts w:ascii="Arial" w:hAnsi="Arial"/>
                <w:sz w:val="18"/>
              </w:rPr>
              <w:t>The operation is not allowed given the current status of the resource.</w:t>
            </w:r>
          </w:p>
          <w:p w14:paraId="5B61F935" w14:textId="77777777" w:rsidR="0080264A" w:rsidRPr="008069E3" w:rsidRDefault="0080264A" w:rsidP="004D5DD1">
            <w:pPr>
              <w:spacing w:after="0"/>
              <w:rPr>
                <w:rFonts w:ascii="Arial" w:hAnsi="Arial"/>
                <w:sz w:val="18"/>
              </w:rPr>
            </w:pPr>
          </w:p>
          <w:p w14:paraId="218511CF" w14:textId="58A242CA" w:rsidR="0080264A" w:rsidRPr="008069E3" w:rsidRDefault="0080264A" w:rsidP="004D5DD1">
            <w:pPr>
              <w:spacing w:after="0"/>
              <w:rPr>
                <w:rFonts w:ascii="Arial" w:hAnsi="Arial"/>
                <w:sz w:val="18"/>
              </w:rPr>
            </w:pPr>
            <w:r w:rsidRPr="008069E3">
              <w:rPr>
                <w:rFonts w:ascii="Arial" w:hAnsi="Arial"/>
                <w:sz w:val="18"/>
              </w:rPr>
              <w:t>More information shall be provided in the "detail" attribute of the "ProblemDetails" structure.</w:t>
            </w:r>
          </w:p>
        </w:tc>
      </w:tr>
      <w:tr w:rsidR="0080264A" w:rsidRPr="008069E3" w14:paraId="66A40FC2" w14:textId="77777777" w:rsidTr="00B323C4">
        <w:trPr>
          <w:jc w:val="center"/>
        </w:trPr>
        <w:tc>
          <w:tcPr>
            <w:tcW w:w="593" w:type="pct"/>
            <w:vMerge/>
            <w:shd w:val="clear" w:color="auto" w:fill="BFBFBF"/>
            <w:vAlign w:val="center"/>
          </w:tcPr>
          <w:p w14:paraId="363BB021" w14:textId="77777777" w:rsidR="0080264A" w:rsidRPr="008069E3" w:rsidRDefault="0080264A" w:rsidP="0092493F">
            <w:pPr>
              <w:spacing w:after="0"/>
              <w:jc w:val="center"/>
              <w:rPr>
                <w:rFonts w:ascii="Arial" w:hAnsi="Arial"/>
                <w:b/>
                <w:sz w:val="18"/>
              </w:rPr>
            </w:pPr>
          </w:p>
        </w:tc>
        <w:tc>
          <w:tcPr>
            <w:tcW w:w="1163" w:type="pct"/>
            <w:shd w:val="clear" w:color="auto" w:fill="FFFFFF" w:themeFill="background1"/>
          </w:tcPr>
          <w:p w14:paraId="2AE0C4BF" w14:textId="13D6FCF1" w:rsidR="0080264A" w:rsidRPr="008069E3" w:rsidRDefault="0080264A" w:rsidP="002F6E12">
            <w:pPr>
              <w:spacing w:after="0"/>
              <w:rPr>
                <w:rFonts w:ascii="Arial" w:hAnsi="Arial"/>
                <w:b/>
                <w:sz w:val="18"/>
              </w:rPr>
            </w:pPr>
            <w:r w:rsidRPr="008069E3">
              <w:rPr>
                <w:rFonts w:ascii="Arial" w:hAnsi="Arial"/>
                <w:sz w:val="18"/>
              </w:rPr>
              <w:t>ProblemDetails</w:t>
            </w:r>
          </w:p>
        </w:tc>
        <w:tc>
          <w:tcPr>
            <w:tcW w:w="595" w:type="pct"/>
            <w:shd w:val="clear" w:color="auto" w:fill="FFFFFF" w:themeFill="background1"/>
          </w:tcPr>
          <w:p w14:paraId="0BE8964D" w14:textId="39B26352" w:rsidR="0080264A" w:rsidRPr="008069E3" w:rsidRDefault="0080264A" w:rsidP="002F6E12">
            <w:pPr>
              <w:spacing w:after="0"/>
              <w:rPr>
                <w:rFonts w:ascii="Arial" w:hAnsi="Arial"/>
                <w:sz w:val="18"/>
              </w:rPr>
            </w:pPr>
            <w:r w:rsidRPr="008069E3">
              <w:rPr>
                <w:rFonts w:ascii="Arial" w:hAnsi="Arial"/>
                <w:sz w:val="18"/>
              </w:rPr>
              <w:t>0..1</w:t>
            </w:r>
          </w:p>
        </w:tc>
        <w:tc>
          <w:tcPr>
            <w:tcW w:w="718" w:type="pct"/>
            <w:shd w:val="clear" w:color="auto" w:fill="FFFFFF" w:themeFill="background1"/>
          </w:tcPr>
          <w:p w14:paraId="74DAC350" w14:textId="0B991C5B" w:rsidR="0080264A" w:rsidRPr="008069E3" w:rsidRDefault="0080264A" w:rsidP="002F6E12">
            <w:pPr>
              <w:spacing w:after="0"/>
              <w:rPr>
                <w:rFonts w:ascii="Arial" w:hAnsi="Arial"/>
                <w:sz w:val="18"/>
              </w:rPr>
            </w:pPr>
            <w:r w:rsidRPr="008069E3">
              <w:rPr>
                <w:rFonts w:ascii="Arial" w:hAnsi="Arial"/>
                <w:sz w:val="18"/>
              </w:rPr>
              <w:t>404 Not Found</w:t>
            </w:r>
          </w:p>
        </w:tc>
        <w:tc>
          <w:tcPr>
            <w:tcW w:w="1931" w:type="pct"/>
            <w:shd w:val="clear" w:color="auto" w:fill="FFFFFF" w:themeFill="background1"/>
          </w:tcPr>
          <w:p w14:paraId="0BE18130" w14:textId="77777777" w:rsidR="0080264A" w:rsidRPr="008069E3" w:rsidRDefault="0080264A" w:rsidP="0092493F">
            <w:pPr>
              <w:spacing w:after="0"/>
              <w:rPr>
                <w:rFonts w:ascii="Arial" w:hAnsi="Arial"/>
                <w:sz w:val="18"/>
              </w:rPr>
            </w:pPr>
            <w:r w:rsidRPr="008069E3">
              <w:rPr>
                <w:rFonts w:ascii="Arial" w:hAnsi="Arial"/>
                <w:sz w:val="18"/>
              </w:rPr>
              <w:t>It is used when a client provided a URI that cannot be mapped to a valid resource URI.</w:t>
            </w:r>
          </w:p>
          <w:p w14:paraId="6525D5C4" w14:textId="77777777" w:rsidR="0080264A" w:rsidRPr="008069E3" w:rsidRDefault="0080264A" w:rsidP="002F6E12">
            <w:pPr>
              <w:spacing w:after="0"/>
              <w:rPr>
                <w:rFonts w:ascii="Arial" w:hAnsi="Arial"/>
                <w:sz w:val="18"/>
              </w:rPr>
            </w:pPr>
          </w:p>
          <w:p w14:paraId="0783CEE0" w14:textId="7786BD68" w:rsidR="0080264A" w:rsidRPr="008069E3" w:rsidRDefault="0080264A" w:rsidP="002F6E12">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80264A" w:rsidRPr="008069E3" w14:paraId="67631CF2" w14:textId="77777777" w:rsidTr="00B323C4">
        <w:trPr>
          <w:jc w:val="center"/>
        </w:trPr>
        <w:tc>
          <w:tcPr>
            <w:tcW w:w="593" w:type="pct"/>
            <w:vMerge/>
            <w:shd w:val="clear" w:color="auto" w:fill="BFBFBF"/>
            <w:vAlign w:val="center"/>
          </w:tcPr>
          <w:p w14:paraId="6E6AB14E" w14:textId="77777777" w:rsidR="0080264A" w:rsidRPr="008069E3" w:rsidRDefault="0080264A" w:rsidP="000C472D">
            <w:pPr>
              <w:keepNext/>
              <w:keepLines/>
              <w:spacing w:after="0"/>
              <w:jc w:val="center"/>
              <w:rPr>
                <w:rFonts w:ascii="Arial" w:hAnsi="Arial"/>
                <w:b/>
                <w:sz w:val="18"/>
              </w:rPr>
            </w:pPr>
          </w:p>
        </w:tc>
        <w:tc>
          <w:tcPr>
            <w:tcW w:w="1163" w:type="pct"/>
            <w:shd w:val="clear" w:color="auto" w:fill="auto"/>
          </w:tcPr>
          <w:p w14:paraId="0E20F573" w14:textId="77777777" w:rsidR="0080264A" w:rsidRPr="008069E3" w:rsidRDefault="0080264A" w:rsidP="000C472D">
            <w:pPr>
              <w:keepNext/>
              <w:keepLines/>
              <w:spacing w:after="0"/>
              <w:rPr>
                <w:rFonts w:ascii="Arial" w:hAnsi="Arial"/>
                <w:bCs/>
                <w:sz w:val="18"/>
              </w:rPr>
            </w:pPr>
            <w:r w:rsidRPr="008069E3">
              <w:rPr>
                <w:rFonts w:ascii="Arial" w:hAnsi="Arial"/>
                <w:bCs/>
                <w:sz w:val="18"/>
              </w:rPr>
              <w:t>ProblemDetails</w:t>
            </w:r>
          </w:p>
        </w:tc>
        <w:tc>
          <w:tcPr>
            <w:tcW w:w="595" w:type="pct"/>
          </w:tcPr>
          <w:p w14:paraId="2174F6D9" w14:textId="77777777" w:rsidR="0080264A" w:rsidRPr="008069E3" w:rsidRDefault="0080264A" w:rsidP="000C472D">
            <w:pPr>
              <w:keepNext/>
              <w:keepLines/>
              <w:spacing w:after="0"/>
              <w:rPr>
                <w:rFonts w:ascii="Arial" w:hAnsi="Arial"/>
                <w:bCs/>
                <w:sz w:val="18"/>
              </w:rPr>
            </w:pPr>
            <w:r w:rsidRPr="008069E3">
              <w:rPr>
                <w:rFonts w:ascii="Arial" w:hAnsi="Arial"/>
                <w:bCs/>
                <w:sz w:val="18"/>
              </w:rPr>
              <w:t>0..1</w:t>
            </w:r>
          </w:p>
        </w:tc>
        <w:tc>
          <w:tcPr>
            <w:tcW w:w="718" w:type="pct"/>
          </w:tcPr>
          <w:p w14:paraId="1F2EB3E8" w14:textId="77777777" w:rsidR="0080264A" w:rsidRPr="008069E3" w:rsidRDefault="0080264A" w:rsidP="000C472D">
            <w:pPr>
              <w:keepNext/>
              <w:keepLines/>
              <w:spacing w:after="0"/>
              <w:rPr>
                <w:rFonts w:ascii="Arial" w:hAnsi="Arial"/>
                <w:bCs/>
                <w:sz w:val="18"/>
              </w:rPr>
            </w:pPr>
            <w:r w:rsidRPr="008069E3">
              <w:rPr>
                <w:rFonts w:ascii="Arial" w:hAnsi="Arial"/>
                <w:bCs/>
                <w:sz w:val="18"/>
              </w:rPr>
              <w:t>406 Not Acceptable</w:t>
            </w:r>
          </w:p>
        </w:tc>
        <w:tc>
          <w:tcPr>
            <w:tcW w:w="1931" w:type="pct"/>
          </w:tcPr>
          <w:p w14:paraId="5DB89349" w14:textId="77777777" w:rsidR="0080264A" w:rsidRPr="008069E3" w:rsidRDefault="0080264A" w:rsidP="000C472D">
            <w:pPr>
              <w:spacing w:after="0"/>
              <w:rPr>
                <w:rFonts w:ascii="Arial" w:eastAsia="Calibri" w:hAnsi="Arial"/>
                <w:bCs/>
                <w:sz w:val="18"/>
              </w:rPr>
            </w:pPr>
            <w:r w:rsidRPr="008069E3">
              <w:rPr>
                <w:rFonts w:ascii="Arial" w:hAnsi="Arial"/>
                <w:bCs/>
                <w:sz w:val="18"/>
              </w:rPr>
              <w:t xml:space="preserve">It is </w:t>
            </w:r>
            <w:r w:rsidRPr="008069E3">
              <w:rPr>
                <w:rFonts w:ascii="Arial" w:eastAsia="Calibri" w:hAnsi="Arial"/>
                <w:bCs/>
                <w:sz w:val="18"/>
              </w:rPr>
              <w:t>used to indicate that the server cannot provide the any of the content formats supported by the client.</w:t>
            </w:r>
          </w:p>
          <w:p w14:paraId="0CF746B7" w14:textId="77777777" w:rsidR="0080264A" w:rsidRPr="008069E3" w:rsidRDefault="0080264A" w:rsidP="000C472D">
            <w:pPr>
              <w:spacing w:after="0"/>
              <w:rPr>
                <w:rFonts w:ascii="Arial" w:eastAsia="Calibri" w:hAnsi="Arial"/>
                <w:bCs/>
                <w:sz w:val="18"/>
              </w:rPr>
            </w:pPr>
          </w:p>
          <w:p w14:paraId="0560A33D" w14:textId="77777777" w:rsidR="0080264A" w:rsidRPr="008069E3" w:rsidRDefault="0080264A" w:rsidP="000C472D">
            <w:pPr>
              <w:keepNext/>
              <w:keepLines/>
              <w:spacing w:after="0"/>
              <w:rPr>
                <w:rFonts w:ascii="Arial" w:hAnsi="Arial"/>
                <w:bCs/>
                <w:sz w:val="18"/>
              </w:rPr>
            </w:pPr>
            <w:r w:rsidRPr="008069E3">
              <w:rPr>
                <w:rFonts w:ascii="Arial" w:hAnsi="Arial"/>
                <w:bCs/>
                <w:sz w:val="18"/>
              </w:rPr>
              <w:t>In the returned ProblemDetails structure, the "detail" attribute should convey more information about the error.</w:t>
            </w:r>
          </w:p>
        </w:tc>
      </w:tr>
      <w:tr w:rsidR="0080264A" w:rsidRPr="008069E3" w14:paraId="08AAF453" w14:textId="77777777" w:rsidTr="00B323C4">
        <w:trPr>
          <w:jc w:val="center"/>
        </w:trPr>
        <w:tc>
          <w:tcPr>
            <w:tcW w:w="593" w:type="pct"/>
            <w:vMerge/>
            <w:shd w:val="clear" w:color="auto" w:fill="BFBFBF"/>
            <w:vAlign w:val="center"/>
          </w:tcPr>
          <w:p w14:paraId="605A5C2F" w14:textId="77777777" w:rsidR="0080264A" w:rsidRPr="008069E3" w:rsidRDefault="0080264A" w:rsidP="000C472D">
            <w:pPr>
              <w:spacing w:after="0"/>
              <w:jc w:val="center"/>
              <w:rPr>
                <w:rFonts w:ascii="Arial" w:hAnsi="Arial"/>
                <w:sz w:val="18"/>
              </w:rPr>
            </w:pPr>
          </w:p>
        </w:tc>
        <w:tc>
          <w:tcPr>
            <w:tcW w:w="1163" w:type="pct"/>
            <w:shd w:val="clear" w:color="auto" w:fill="auto"/>
          </w:tcPr>
          <w:p w14:paraId="058F62FA" w14:textId="77777777" w:rsidR="0080264A" w:rsidRPr="008069E3" w:rsidRDefault="0080264A" w:rsidP="000C472D">
            <w:pPr>
              <w:spacing w:after="0"/>
              <w:rPr>
                <w:rFonts w:ascii="Arial" w:hAnsi="Arial"/>
                <w:sz w:val="18"/>
              </w:rPr>
            </w:pPr>
            <w:r w:rsidRPr="008069E3">
              <w:rPr>
                <w:rFonts w:ascii="Arial" w:hAnsi="Arial"/>
                <w:sz w:val="18"/>
              </w:rPr>
              <w:t>ProblemDetails</w:t>
            </w:r>
          </w:p>
        </w:tc>
        <w:tc>
          <w:tcPr>
            <w:tcW w:w="595" w:type="pct"/>
          </w:tcPr>
          <w:p w14:paraId="68D4B383" w14:textId="77777777" w:rsidR="0080264A" w:rsidRPr="008069E3" w:rsidRDefault="0080264A" w:rsidP="000C472D">
            <w:pPr>
              <w:spacing w:after="0"/>
              <w:rPr>
                <w:rFonts w:ascii="Arial" w:hAnsi="Arial"/>
                <w:sz w:val="18"/>
              </w:rPr>
            </w:pPr>
            <w:r w:rsidRPr="008069E3">
              <w:rPr>
                <w:rFonts w:ascii="Arial" w:hAnsi="Arial"/>
                <w:sz w:val="18"/>
              </w:rPr>
              <w:t>0..1</w:t>
            </w:r>
          </w:p>
        </w:tc>
        <w:tc>
          <w:tcPr>
            <w:tcW w:w="718" w:type="pct"/>
          </w:tcPr>
          <w:p w14:paraId="42F78640" w14:textId="77777777" w:rsidR="0080264A" w:rsidRPr="008069E3" w:rsidRDefault="0080264A" w:rsidP="000C472D">
            <w:pPr>
              <w:spacing w:after="0"/>
              <w:rPr>
                <w:rFonts w:ascii="Arial" w:hAnsi="Arial"/>
                <w:sz w:val="18"/>
              </w:rPr>
            </w:pPr>
            <w:r w:rsidRPr="008069E3">
              <w:rPr>
                <w:rFonts w:ascii="Arial" w:hAnsi="Arial"/>
                <w:sz w:val="18"/>
              </w:rPr>
              <w:t>429 Too Many Requests</w:t>
            </w:r>
          </w:p>
        </w:tc>
        <w:tc>
          <w:tcPr>
            <w:tcW w:w="1931" w:type="pct"/>
          </w:tcPr>
          <w:p w14:paraId="2CE6210A" w14:textId="77777777" w:rsidR="0080264A" w:rsidRPr="008069E3" w:rsidRDefault="0080264A" w:rsidP="000C472D">
            <w:pPr>
              <w:spacing w:after="0"/>
              <w:rPr>
                <w:rFonts w:ascii="Arial" w:eastAsia="Calibri" w:hAnsi="Arial"/>
                <w:sz w:val="18"/>
              </w:rPr>
            </w:pPr>
            <w:r w:rsidRPr="008069E3">
              <w:rPr>
                <w:rFonts w:ascii="Arial" w:eastAsia="Calibri" w:hAnsi="Arial"/>
                <w:sz w:val="18"/>
              </w:rPr>
              <w:t>It is used when a rate limiter has triggered.</w:t>
            </w:r>
          </w:p>
          <w:p w14:paraId="138E43AB" w14:textId="77777777" w:rsidR="0080264A" w:rsidRPr="008069E3" w:rsidRDefault="0080264A" w:rsidP="000C472D">
            <w:pPr>
              <w:spacing w:after="0"/>
              <w:rPr>
                <w:rFonts w:ascii="Arial" w:eastAsia="Calibri" w:hAnsi="Arial"/>
                <w:sz w:val="18"/>
              </w:rPr>
            </w:pPr>
          </w:p>
          <w:p w14:paraId="53C6B217" w14:textId="77777777" w:rsidR="0080264A" w:rsidRPr="008069E3" w:rsidRDefault="0080264A" w:rsidP="000C472D">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bl>
    <w:p w14:paraId="1BDA62BB" w14:textId="77777777" w:rsidR="000C472D" w:rsidRPr="008069E3" w:rsidRDefault="000C472D" w:rsidP="000C472D"/>
    <w:p w14:paraId="3B797174" w14:textId="77777777" w:rsidR="000C472D" w:rsidRPr="008069E3" w:rsidRDefault="000C472D" w:rsidP="0042757D">
      <w:pPr>
        <w:pStyle w:val="Heading4"/>
      </w:pPr>
      <w:bookmarkStart w:id="533" w:name="_Toc106007732"/>
      <w:bookmarkStart w:id="534" w:name="_Toc106088490"/>
      <w:bookmarkStart w:id="535" w:name="_Toc106190983"/>
      <w:r w:rsidRPr="008069E3">
        <w:t>7.8.3.2</w:t>
      </w:r>
      <w:r w:rsidRPr="008069E3">
        <w:tab/>
        <w:t>PUT</w:t>
      </w:r>
      <w:bookmarkEnd w:id="533"/>
      <w:bookmarkEnd w:id="534"/>
      <w:bookmarkEnd w:id="535"/>
    </w:p>
    <w:p w14:paraId="3D025079" w14:textId="77777777" w:rsidR="000C472D" w:rsidRPr="008069E3" w:rsidRDefault="000C472D" w:rsidP="000C472D">
      <w:r w:rsidRPr="008069E3">
        <w:t>The PUT method is used to update the existing WAI measurement configuration. PUT method in this case has "replace" semantics. Upon successful operation, the target resource is updated with new Data Type received within the message body of the PUT request.</w:t>
      </w:r>
    </w:p>
    <w:p w14:paraId="1CD609ED" w14:textId="77777777" w:rsidR="000C472D" w:rsidRPr="008069E3" w:rsidRDefault="000C472D" w:rsidP="000C472D">
      <w:r w:rsidRPr="008069E3">
        <w:t xml:space="preserve">This method shall support the URI query parameters, request and response data structures, and response codes, as specified in Tables </w:t>
      </w:r>
      <w:r w:rsidRPr="008069E3">
        <w:rPr>
          <w:lang w:eastAsia="ko-KR"/>
        </w:rPr>
        <w:t>7.8.3</w:t>
      </w:r>
      <w:r w:rsidRPr="008069E3">
        <w:t xml:space="preserve">.2-1 and </w:t>
      </w:r>
      <w:r w:rsidRPr="008069E3">
        <w:rPr>
          <w:lang w:eastAsia="ko-KR"/>
        </w:rPr>
        <w:t>7.8.3</w:t>
      </w:r>
      <w:r w:rsidRPr="008069E3">
        <w:t>.2-2.</w:t>
      </w:r>
    </w:p>
    <w:p w14:paraId="5A478603" w14:textId="77777777" w:rsidR="000C472D" w:rsidRPr="008069E3" w:rsidRDefault="000C472D" w:rsidP="00A92AFD">
      <w:pPr>
        <w:pStyle w:val="TH"/>
        <w:keepNext w:val="0"/>
      </w:pPr>
      <w:r w:rsidRPr="008069E3">
        <w:t>Table 7.8.3.2-1: URI query parameters supported by the PU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5"/>
        <w:gridCol w:w="1018"/>
        <w:gridCol w:w="1135"/>
        <w:gridCol w:w="5724"/>
      </w:tblGrid>
      <w:tr w:rsidR="000C472D" w:rsidRPr="008069E3" w14:paraId="12452B4F" w14:textId="77777777" w:rsidTr="002B7865">
        <w:trPr>
          <w:jc w:val="center"/>
        </w:trPr>
        <w:tc>
          <w:tcPr>
            <w:tcW w:w="851" w:type="pct"/>
            <w:tcBorders>
              <w:top w:val="single" w:sz="4" w:space="0" w:color="auto"/>
              <w:left w:val="single" w:sz="4" w:space="0" w:color="auto"/>
              <w:bottom w:val="single" w:sz="4" w:space="0" w:color="auto"/>
              <w:right w:val="single" w:sz="4" w:space="0" w:color="auto"/>
            </w:tcBorders>
            <w:shd w:val="clear" w:color="auto" w:fill="CCCCCC"/>
          </w:tcPr>
          <w:p w14:paraId="04ED14C8" w14:textId="77777777" w:rsidR="000C472D" w:rsidRPr="008069E3" w:rsidRDefault="000C472D" w:rsidP="00A92AFD">
            <w:pPr>
              <w:keepLines/>
              <w:spacing w:after="0"/>
              <w:jc w:val="center"/>
              <w:rPr>
                <w:rFonts w:ascii="Arial" w:hAnsi="Arial"/>
                <w:b/>
                <w:sz w:val="18"/>
              </w:rPr>
            </w:pPr>
            <w:r w:rsidRPr="008069E3">
              <w:rPr>
                <w:rFonts w:ascii="Arial" w:hAnsi="Arial"/>
                <w:b/>
                <w:sz w:val="18"/>
              </w:rPr>
              <w:t>Nam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16430185" w14:textId="77777777" w:rsidR="000C472D" w:rsidRPr="008069E3" w:rsidRDefault="000C472D" w:rsidP="00A92AFD">
            <w:pPr>
              <w:keepLines/>
              <w:spacing w:after="0"/>
              <w:jc w:val="center"/>
              <w:rPr>
                <w:rFonts w:ascii="Arial" w:hAnsi="Arial"/>
                <w:b/>
                <w:sz w:val="18"/>
              </w:rPr>
            </w:pPr>
            <w:r w:rsidRPr="008069E3">
              <w:rPr>
                <w:rFonts w:ascii="Arial" w:hAnsi="Arial"/>
                <w:b/>
                <w:sz w:val="18"/>
              </w:rPr>
              <w:t>Data type</w:t>
            </w:r>
          </w:p>
        </w:tc>
        <w:tc>
          <w:tcPr>
            <w:tcW w:w="598" w:type="pct"/>
            <w:tcBorders>
              <w:top w:val="single" w:sz="4" w:space="0" w:color="auto"/>
              <w:left w:val="single" w:sz="4" w:space="0" w:color="auto"/>
              <w:bottom w:val="single" w:sz="4" w:space="0" w:color="auto"/>
              <w:right w:val="single" w:sz="4" w:space="0" w:color="auto"/>
            </w:tcBorders>
            <w:shd w:val="clear" w:color="auto" w:fill="CCCCCC"/>
          </w:tcPr>
          <w:p w14:paraId="239DFC06" w14:textId="77777777" w:rsidR="000C472D" w:rsidRPr="008069E3" w:rsidRDefault="000C472D" w:rsidP="00A92AFD">
            <w:pPr>
              <w:keepLines/>
              <w:spacing w:after="0"/>
              <w:jc w:val="center"/>
              <w:rPr>
                <w:rFonts w:ascii="Arial" w:hAnsi="Arial"/>
                <w:b/>
                <w:sz w:val="18"/>
              </w:rPr>
            </w:pPr>
            <w:r w:rsidRPr="008069E3">
              <w:rPr>
                <w:rFonts w:ascii="Arial" w:hAnsi="Arial"/>
                <w:b/>
                <w:sz w:val="18"/>
              </w:rPr>
              <w:t>Cardinality</w:t>
            </w:r>
          </w:p>
        </w:tc>
        <w:tc>
          <w:tcPr>
            <w:tcW w:w="3016" w:type="pct"/>
            <w:tcBorders>
              <w:top w:val="single" w:sz="4" w:space="0" w:color="auto"/>
              <w:left w:val="single" w:sz="4" w:space="0" w:color="auto"/>
              <w:bottom w:val="single" w:sz="4" w:space="0" w:color="auto"/>
              <w:right w:val="single" w:sz="4" w:space="0" w:color="auto"/>
            </w:tcBorders>
            <w:shd w:val="clear" w:color="auto" w:fill="CCCCCC"/>
            <w:vAlign w:val="center"/>
          </w:tcPr>
          <w:p w14:paraId="7EDA2833" w14:textId="77777777" w:rsidR="000C472D" w:rsidRPr="008069E3" w:rsidRDefault="000C472D" w:rsidP="00A92AFD">
            <w:pPr>
              <w:keepLines/>
              <w:spacing w:after="0"/>
              <w:jc w:val="center"/>
              <w:rPr>
                <w:rFonts w:ascii="Arial" w:hAnsi="Arial"/>
                <w:b/>
                <w:sz w:val="18"/>
              </w:rPr>
            </w:pPr>
            <w:r w:rsidRPr="008069E3">
              <w:rPr>
                <w:rFonts w:ascii="Arial" w:hAnsi="Arial"/>
                <w:b/>
                <w:sz w:val="18"/>
              </w:rPr>
              <w:t>Remarks</w:t>
            </w:r>
          </w:p>
        </w:tc>
      </w:tr>
      <w:tr w:rsidR="000C472D" w:rsidRPr="008069E3" w14:paraId="1A353334" w14:textId="77777777" w:rsidTr="002B7865">
        <w:trPr>
          <w:jc w:val="center"/>
        </w:trPr>
        <w:tc>
          <w:tcPr>
            <w:tcW w:w="851" w:type="pct"/>
            <w:tcBorders>
              <w:top w:val="single" w:sz="4" w:space="0" w:color="auto"/>
              <w:left w:val="single" w:sz="4" w:space="0" w:color="auto"/>
              <w:bottom w:val="single" w:sz="4" w:space="0" w:color="auto"/>
              <w:right w:val="single" w:sz="4" w:space="0" w:color="auto"/>
            </w:tcBorders>
          </w:tcPr>
          <w:p w14:paraId="029B3611" w14:textId="77777777" w:rsidR="000C472D" w:rsidRPr="008069E3" w:rsidRDefault="000C472D" w:rsidP="00A92AFD">
            <w:pPr>
              <w:keepLines/>
              <w:spacing w:after="0"/>
              <w:rPr>
                <w:rFonts w:ascii="Arial" w:hAnsi="Arial"/>
                <w:sz w:val="18"/>
              </w:rPr>
            </w:pPr>
            <w:r w:rsidRPr="008069E3">
              <w:rPr>
                <w:rFonts w:ascii="Arial" w:hAnsi="Arial"/>
                <w:sz w:val="18"/>
              </w:rPr>
              <w:t>n/a</w:t>
            </w:r>
          </w:p>
        </w:tc>
        <w:tc>
          <w:tcPr>
            <w:tcW w:w="536" w:type="pct"/>
            <w:tcBorders>
              <w:top w:val="single" w:sz="4" w:space="0" w:color="auto"/>
              <w:left w:val="single" w:sz="4" w:space="0" w:color="auto"/>
              <w:bottom w:val="single" w:sz="4" w:space="0" w:color="auto"/>
              <w:right w:val="single" w:sz="4" w:space="0" w:color="auto"/>
            </w:tcBorders>
          </w:tcPr>
          <w:p w14:paraId="1775DEC7" w14:textId="77777777" w:rsidR="000C472D" w:rsidRPr="008069E3" w:rsidRDefault="000C472D" w:rsidP="00A92AFD">
            <w:pPr>
              <w:keepLines/>
              <w:spacing w:after="0"/>
              <w:rPr>
                <w:rFonts w:ascii="Arial" w:hAnsi="Arial"/>
                <w:sz w:val="18"/>
              </w:rPr>
            </w:pPr>
          </w:p>
        </w:tc>
        <w:tc>
          <w:tcPr>
            <w:tcW w:w="598" w:type="pct"/>
            <w:tcBorders>
              <w:top w:val="single" w:sz="4" w:space="0" w:color="auto"/>
              <w:left w:val="single" w:sz="4" w:space="0" w:color="auto"/>
              <w:bottom w:val="single" w:sz="4" w:space="0" w:color="auto"/>
              <w:right w:val="single" w:sz="4" w:space="0" w:color="auto"/>
            </w:tcBorders>
          </w:tcPr>
          <w:p w14:paraId="1FF03F68" w14:textId="77777777" w:rsidR="000C472D" w:rsidRPr="008069E3" w:rsidRDefault="000C472D" w:rsidP="00A92AFD">
            <w:pPr>
              <w:keepLines/>
              <w:spacing w:after="0"/>
              <w:rPr>
                <w:rFonts w:ascii="Arial" w:hAnsi="Arial"/>
                <w:sz w:val="18"/>
              </w:rPr>
            </w:pPr>
          </w:p>
        </w:tc>
        <w:tc>
          <w:tcPr>
            <w:tcW w:w="3016" w:type="pct"/>
            <w:tcBorders>
              <w:top w:val="single" w:sz="4" w:space="0" w:color="auto"/>
              <w:left w:val="single" w:sz="4" w:space="0" w:color="auto"/>
              <w:bottom w:val="single" w:sz="4" w:space="0" w:color="auto"/>
              <w:right w:val="single" w:sz="4" w:space="0" w:color="auto"/>
            </w:tcBorders>
            <w:vAlign w:val="center"/>
          </w:tcPr>
          <w:p w14:paraId="5EBD2B5B" w14:textId="77777777" w:rsidR="000C472D" w:rsidRPr="008069E3" w:rsidRDefault="000C472D" w:rsidP="00A92AFD">
            <w:pPr>
              <w:keepLines/>
              <w:spacing w:after="0"/>
              <w:rPr>
                <w:rFonts w:ascii="Arial" w:hAnsi="Arial"/>
                <w:sz w:val="18"/>
              </w:rPr>
            </w:pPr>
          </w:p>
        </w:tc>
      </w:tr>
    </w:tbl>
    <w:p w14:paraId="1F49E628" w14:textId="3C8D1345" w:rsidR="000C472D" w:rsidRPr="008069E3" w:rsidRDefault="000C472D" w:rsidP="001B0F7E">
      <w:pPr>
        <w:pStyle w:val="TH"/>
      </w:pPr>
      <w:r w:rsidRPr="008069E3">
        <w:t>Table 7.8.3.2-2: Data structures supported by the PUT request/response on this resource</w:t>
      </w:r>
    </w:p>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28"/>
        <w:gridCol w:w="2215"/>
        <w:gridCol w:w="1133"/>
        <w:gridCol w:w="1419"/>
        <w:gridCol w:w="3626"/>
      </w:tblGrid>
      <w:tr w:rsidR="000C472D" w:rsidRPr="008069E3" w14:paraId="4D15D4F5" w14:textId="77777777" w:rsidTr="00B323C4">
        <w:trPr>
          <w:jc w:val="center"/>
        </w:trPr>
        <w:tc>
          <w:tcPr>
            <w:tcW w:w="593" w:type="pct"/>
            <w:vMerge w:val="restart"/>
            <w:shd w:val="clear" w:color="auto" w:fill="BFBFBF"/>
            <w:vAlign w:val="center"/>
          </w:tcPr>
          <w:p w14:paraId="710F433A" w14:textId="77777777" w:rsidR="000C472D" w:rsidRPr="008069E3" w:rsidRDefault="000C472D" w:rsidP="001B0F7E">
            <w:pPr>
              <w:keepNext/>
              <w:spacing w:after="0"/>
              <w:jc w:val="center"/>
              <w:rPr>
                <w:rFonts w:ascii="Arial" w:hAnsi="Arial"/>
                <w:b/>
                <w:sz w:val="18"/>
              </w:rPr>
            </w:pPr>
            <w:r w:rsidRPr="008069E3">
              <w:rPr>
                <w:rFonts w:ascii="Arial" w:hAnsi="Arial"/>
                <w:b/>
                <w:sz w:val="18"/>
              </w:rPr>
              <w:t>Request body</w:t>
            </w:r>
          </w:p>
        </w:tc>
        <w:tc>
          <w:tcPr>
            <w:tcW w:w="1163" w:type="pct"/>
            <w:shd w:val="clear" w:color="auto" w:fill="CCCCCC"/>
          </w:tcPr>
          <w:p w14:paraId="7192F8D6" w14:textId="77777777" w:rsidR="000C472D" w:rsidRPr="008069E3" w:rsidRDefault="000C472D" w:rsidP="001B0F7E">
            <w:pPr>
              <w:keepNext/>
              <w:spacing w:after="0"/>
              <w:jc w:val="center"/>
              <w:rPr>
                <w:rFonts w:ascii="Arial" w:hAnsi="Arial"/>
                <w:b/>
                <w:sz w:val="18"/>
              </w:rPr>
            </w:pPr>
            <w:r w:rsidRPr="008069E3">
              <w:rPr>
                <w:rFonts w:ascii="Arial" w:hAnsi="Arial"/>
                <w:b/>
                <w:sz w:val="18"/>
              </w:rPr>
              <w:t>Data type</w:t>
            </w:r>
          </w:p>
        </w:tc>
        <w:tc>
          <w:tcPr>
            <w:tcW w:w="595" w:type="pct"/>
            <w:shd w:val="clear" w:color="auto" w:fill="CCCCCC"/>
          </w:tcPr>
          <w:p w14:paraId="2E6111D2" w14:textId="77777777" w:rsidR="000C472D" w:rsidRPr="008069E3" w:rsidRDefault="000C472D" w:rsidP="001B0F7E">
            <w:pPr>
              <w:keepNext/>
              <w:spacing w:after="0"/>
              <w:jc w:val="center"/>
              <w:rPr>
                <w:rFonts w:ascii="Arial" w:hAnsi="Arial"/>
                <w:b/>
                <w:sz w:val="18"/>
              </w:rPr>
            </w:pPr>
            <w:r w:rsidRPr="008069E3">
              <w:rPr>
                <w:rFonts w:ascii="Arial" w:hAnsi="Arial"/>
                <w:b/>
                <w:sz w:val="18"/>
              </w:rPr>
              <w:t>Cardinality</w:t>
            </w:r>
          </w:p>
        </w:tc>
        <w:tc>
          <w:tcPr>
            <w:tcW w:w="2649" w:type="pct"/>
            <w:gridSpan w:val="2"/>
            <w:shd w:val="clear" w:color="auto" w:fill="CCCCCC"/>
          </w:tcPr>
          <w:p w14:paraId="5CF5644D" w14:textId="77777777" w:rsidR="000C472D" w:rsidRPr="008069E3" w:rsidRDefault="000C472D" w:rsidP="001B0F7E">
            <w:pPr>
              <w:keepNext/>
              <w:spacing w:after="0"/>
              <w:jc w:val="center"/>
              <w:rPr>
                <w:rFonts w:ascii="Arial" w:hAnsi="Arial"/>
                <w:b/>
                <w:sz w:val="18"/>
              </w:rPr>
            </w:pPr>
            <w:r w:rsidRPr="008069E3">
              <w:rPr>
                <w:rFonts w:ascii="Arial" w:hAnsi="Arial"/>
                <w:b/>
                <w:sz w:val="18"/>
              </w:rPr>
              <w:t>Remarks</w:t>
            </w:r>
          </w:p>
        </w:tc>
      </w:tr>
      <w:tr w:rsidR="000C472D" w:rsidRPr="008069E3" w14:paraId="70378B2C" w14:textId="77777777" w:rsidTr="00B323C4">
        <w:trPr>
          <w:jc w:val="center"/>
        </w:trPr>
        <w:tc>
          <w:tcPr>
            <w:tcW w:w="593" w:type="pct"/>
            <w:vMerge/>
            <w:tcBorders>
              <w:bottom w:val="single" w:sz="4" w:space="0" w:color="auto"/>
            </w:tcBorders>
            <w:shd w:val="clear" w:color="auto" w:fill="BFBFBF"/>
            <w:vAlign w:val="center"/>
          </w:tcPr>
          <w:p w14:paraId="5997A5ED" w14:textId="77777777" w:rsidR="000C472D" w:rsidRPr="008069E3" w:rsidRDefault="000C472D" w:rsidP="000C472D">
            <w:pPr>
              <w:spacing w:after="0"/>
              <w:jc w:val="center"/>
              <w:rPr>
                <w:rFonts w:ascii="Arial" w:hAnsi="Arial"/>
                <w:sz w:val="18"/>
              </w:rPr>
            </w:pPr>
          </w:p>
        </w:tc>
        <w:tc>
          <w:tcPr>
            <w:tcW w:w="1163" w:type="pct"/>
            <w:shd w:val="clear" w:color="auto" w:fill="auto"/>
          </w:tcPr>
          <w:p w14:paraId="29C556A8" w14:textId="77777777" w:rsidR="000C472D" w:rsidRPr="008069E3" w:rsidRDefault="000C472D" w:rsidP="000C472D">
            <w:pPr>
              <w:spacing w:after="0"/>
              <w:rPr>
                <w:rFonts w:ascii="Arial" w:hAnsi="Arial"/>
                <w:sz w:val="18"/>
              </w:rPr>
            </w:pPr>
            <w:r w:rsidRPr="008069E3">
              <w:rPr>
                <w:rFonts w:ascii="Arial" w:hAnsi="Arial"/>
                <w:sz w:val="18"/>
              </w:rPr>
              <w:t>MeasurementConfig</w:t>
            </w:r>
          </w:p>
        </w:tc>
        <w:tc>
          <w:tcPr>
            <w:tcW w:w="595" w:type="pct"/>
          </w:tcPr>
          <w:p w14:paraId="129A318B" w14:textId="77777777" w:rsidR="000C472D" w:rsidRPr="008069E3" w:rsidRDefault="000C472D" w:rsidP="000C472D">
            <w:pPr>
              <w:spacing w:after="0"/>
              <w:rPr>
                <w:rFonts w:ascii="Arial" w:hAnsi="Arial"/>
                <w:sz w:val="18"/>
              </w:rPr>
            </w:pPr>
            <w:r w:rsidRPr="008069E3">
              <w:rPr>
                <w:rFonts w:ascii="Arial" w:hAnsi="Arial"/>
                <w:sz w:val="18"/>
              </w:rPr>
              <w:t>1</w:t>
            </w:r>
          </w:p>
        </w:tc>
        <w:tc>
          <w:tcPr>
            <w:tcW w:w="2649" w:type="pct"/>
            <w:gridSpan w:val="2"/>
          </w:tcPr>
          <w:p w14:paraId="406B520D" w14:textId="610AE6C7" w:rsidR="000C472D" w:rsidRPr="008069E3" w:rsidRDefault="000C472D" w:rsidP="000C472D">
            <w:pPr>
              <w:tabs>
                <w:tab w:val="left" w:pos="720"/>
              </w:tabs>
              <w:spacing w:after="0"/>
              <w:rPr>
                <w:rFonts w:ascii="Arial" w:hAnsi="Arial"/>
                <w:sz w:val="18"/>
              </w:rPr>
            </w:pPr>
            <w:r w:rsidRPr="008069E3">
              <w:rPr>
                <w:rFonts w:ascii="Arial" w:hAnsi="Arial"/>
                <w:sz w:val="18"/>
              </w:rPr>
              <w:t xml:space="preserve">Entity body in the request contains the measurement configuration as defined in </w:t>
            </w:r>
            <w:r w:rsidR="006A5AD9" w:rsidRPr="008069E3">
              <w:rPr>
                <w:rFonts w:ascii="Arial" w:hAnsi="Arial"/>
                <w:sz w:val="18"/>
              </w:rPr>
              <w:t xml:space="preserve">clause </w:t>
            </w:r>
            <w:r w:rsidRPr="008069E3">
              <w:rPr>
                <w:rFonts w:ascii="Arial" w:hAnsi="Arial"/>
                <w:sz w:val="18"/>
              </w:rPr>
              <w:t>6.2.4</w:t>
            </w:r>
            <w:r w:rsidR="0042757D" w:rsidRPr="008069E3">
              <w:rPr>
                <w:rFonts w:ascii="Arial" w:hAnsi="Arial"/>
                <w:sz w:val="18"/>
              </w:rPr>
              <w:t>.</w:t>
            </w:r>
          </w:p>
        </w:tc>
      </w:tr>
      <w:tr w:rsidR="00292490" w:rsidRPr="008069E3" w14:paraId="0D73D0BA" w14:textId="77777777" w:rsidTr="00B323C4">
        <w:trPr>
          <w:cantSplit/>
          <w:jc w:val="center"/>
        </w:trPr>
        <w:tc>
          <w:tcPr>
            <w:tcW w:w="593" w:type="pct"/>
            <w:vMerge w:val="restart"/>
            <w:shd w:val="clear" w:color="auto" w:fill="BFBFBF"/>
            <w:vAlign w:val="center"/>
          </w:tcPr>
          <w:p w14:paraId="1DE2F7A5" w14:textId="77777777" w:rsidR="00292490" w:rsidRPr="008069E3" w:rsidRDefault="00292490" w:rsidP="000C472D">
            <w:pPr>
              <w:spacing w:after="0"/>
              <w:jc w:val="center"/>
              <w:rPr>
                <w:rFonts w:ascii="Arial" w:hAnsi="Arial"/>
                <w:b/>
                <w:sz w:val="18"/>
              </w:rPr>
            </w:pPr>
            <w:r w:rsidRPr="008069E3">
              <w:rPr>
                <w:rFonts w:ascii="Arial" w:hAnsi="Arial"/>
                <w:b/>
                <w:sz w:val="18"/>
              </w:rPr>
              <w:t>Response body</w:t>
            </w:r>
          </w:p>
        </w:tc>
        <w:tc>
          <w:tcPr>
            <w:tcW w:w="1163" w:type="pct"/>
            <w:shd w:val="clear" w:color="auto" w:fill="BFBFBF"/>
          </w:tcPr>
          <w:p w14:paraId="274334B5" w14:textId="77777777" w:rsidR="00292490" w:rsidRPr="008069E3" w:rsidRDefault="00292490" w:rsidP="000C472D">
            <w:pPr>
              <w:spacing w:after="0"/>
              <w:jc w:val="center"/>
              <w:rPr>
                <w:rFonts w:ascii="Arial" w:hAnsi="Arial"/>
                <w:b/>
                <w:sz w:val="18"/>
              </w:rPr>
            </w:pPr>
            <w:r w:rsidRPr="008069E3">
              <w:rPr>
                <w:rFonts w:ascii="Arial" w:hAnsi="Arial"/>
                <w:b/>
                <w:sz w:val="18"/>
              </w:rPr>
              <w:t>Data type</w:t>
            </w:r>
          </w:p>
        </w:tc>
        <w:tc>
          <w:tcPr>
            <w:tcW w:w="595" w:type="pct"/>
            <w:shd w:val="clear" w:color="auto" w:fill="BFBFBF"/>
          </w:tcPr>
          <w:p w14:paraId="5849CD55" w14:textId="77777777" w:rsidR="00292490" w:rsidRPr="008069E3" w:rsidRDefault="00292490" w:rsidP="000C472D">
            <w:pPr>
              <w:spacing w:after="0"/>
              <w:jc w:val="center"/>
              <w:rPr>
                <w:rFonts w:ascii="Arial" w:hAnsi="Arial"/>
                <w:b/>
                <w:sz w:val="18"/>
              </w:rPr>
            </w:pPr>
            <w:r w:rsidRPr="008069E3">
              <w:rPr>
                <w:rFonts w:ascii="Arial" w:hAnsi="Arial"/>
                <w:b/>
                <w:sz w:val="18"/>
              </w:rPr>
              <w:t>Cardinality</w:t>
            </w:r>
          </w:p>
        </w:tc>
        <w:tc>
          <w:tcPr>
            <w:tcW w:w="745" w:type="pct"/>
            <w:shd w:val="clear" w:color="auto" w:fill="BFBFBF"/>
          </w:tcPr>
          <w:p w14:paraId="22571DF5" w14:textId="77777777" w:rsidR="00292490" w:rsidRPr="008069E3" w:rsidRDefault="00292490" w:rsidP="000C472D">
            <w:pPr>
              <w:spacing w:after="0"/>
              <w:jc w:val="center"/>
              <w:rPr>
                <w:rFonts w:ascii="Arial" w:hAnsi="Arial"/>
                <w:b/>
                <w:sz w:val="18"/>
              </w:rPr>
            </w:pPr>
            <w:r w:rsidRPr="008069E3">
              <w:rPr>
                <w:rFonts w:ascii="Arial" w:hAnsi="Arial"/>
                <w:b/>
                <w:sz w:val="18"/>
              </w:rPr>
              <w:t>Response</w:t>
            </w:r>
          </w:p>
          <w:p w14:paraId="0324FEF3" w14:textId="77777777" w:rsidR="00292490" w:rsidRPr="008069E3" w:rsidRDefault="00292490" w:rsidP="000C472D">
            <w:pPr>
              <w:spacing w:after="0"/>
              <w:jc w:val="center"/>
              <w:rPr>
                <w:rFonts w:ascii="Arial" w:hAnsi="Arial"/>
                <w:b/>
                <w:sz w:val="18"/>
              </w:rPr>
            </w:pPr>
            <w:r w:rsidRPr="008069E3">
              <w:rPr>
                <w:rFonts w:ascii="Arial" w:hAnsi="Arial"/>
                <w:b/>
                <w:sz w:val="18"/>
              </w:rPr>
              <w:t>Codes</w:t>
            </w:r>
          </w:p>
        </w:tc>
        <w:tc>
          <w:tcPr>
            <w:tcW w:w="1904" w:type="pct"/>
            <w:shd w:val="clear" w:color="auto" w:fill="BFBFBF"/>
          </w:tcPr>
          <w:p w14:paraId="3D555392" w14:textId="77777777" w:rsidR="00292490" w:rsidRPr="008069E3" w:rsidRDefault="00292490" w:rsidP="000C472D">
            <w:pPr>
              <w:spacing w:after="0"/>
              <w:jc w:val="center"/>
              <w:rPr>
                <w:rFonts w:ascii="Arial" w:hAnsi="Arial"/>
                <w:b/>
                <w:sz w:val="18"/>
              </w:rPr>
            </w:pPr>
            <w:r w:rsidRPr="008069E3">
              <w:rPr>
                <w:rFonts w:ascii="Arial" w:hAnsi="Arial"/>
                <w:b/>
                <w:sz w:val="18"/>
              </w:rPr>
              <w:t>Remarks</w:t>
            </w:r>
          </w:p>
        </w:tc>
      </w:tr>
      <w:tr w:rsidR="00292490" w:rsidRPr="008069E3" w14:paraId="3AE8C08A" w14:textId="77777777" w:rsidTr="00B323C4">
        <w:trPr>
          <w:cantSplit/>
          <w:jc w:val="center"/>
        </w:trPr>
        <w:tc>
          <w:tcPr>
            <w:tcW w:w="593" w:type="pct"/>
            <w:vMerge/>
            <w:shd w:val="clear" w:color="auto" w:fill="BFBFBF"/>
            <w:vAlign w:val="center"/>
          </w:tcPr>
          <w:p w14:paraId="38DABF90" w14:textId="77777777" w:rsidR="00292490" w:rsidRPr="008069E3" w:rsidRDefault="00292490" w:rsidP="0080264A">
            <w:pPr>
              <w:spacing w:after="0"/>
              <w:jc w:val="center"/>
              <w:rPr>
                <w:rFonts w:ascii="Arial" w:hAnsi="Arial"/>
                <w:b/>
                <w:sz w:val="18"/>
              </w:rPr>
            </w:pPr>
          </w:p>
        </w:tc>
        <w:tc>
          <w:tcPr>
            <w:tcW w:w="1163" w:type="pct"/>
            <w:shd w:val="clear" w:color="auto" w:fill="FFFFFF" w:themeFill="background1"/>
          </w:tcPr>
          <w:p w14:paraId="3AF3D127" w14:textId="6DDBFB27" w:rsidR="00292490" w:rsidRPr="008069E3" w:rsidRDefault="00292490" w:rsidP="009C6AEA">
            <w:pPr>
              <w:spacing w:after="0"/>
              <w:rPr>
                <w:rFonts w:ascii="Arial" w:hAnsi="Arial"/>
                <w:sz w:val="18"/>
              </w:rPr>
            </w:pPr>
            <w:r w:rsidRPr="008069E3">
              <w:rPr>
                <w:rFonts w:ascii="Arial" w:hAnsi="Arial"/>
                <w:sz w:val="18"/>
              </w:rPr>
              <w:t>MeasurementConfig</w:t>
            </w:r>
          </w:p>
        </w:tc>
        <w:tc>
          <w:tcPr>
            <w:tcW w:w="595" w:type="pct"/>
            <w:shd w:val="clear" w:color="auto" w:fill="FFFFFF" w:themeFill="background1"/>
          </w:tcPr>
          <w:p w14:paraId="36AB96D7" w14:textId="2B3EF0BE" w:rsidR="00292490" w:rsidRPr="008069E3" w:rsidRDefault="00292490" w:rsidP="009C6AEA">
            <w:pPr>
              <w:spacing w:after="0"/>
              <w:rPr>
                <w:rFonts w:ascii="Arial" w:hAnsi="Arial"/>
                <w:sz w:val="18"/>
              </w:rPr>
            </w:pPr>
            <w:r w:rsidRPr="008069E3">
              <w:rPr>
                <w:rFonts w:ascii="Arial" w:hAnsi="Arial"/>
                <w:sz w:val="18"/>
              </w:rPr>
              <w:t>1</w:t>
            </w:r>
          </w:p>
        </w:tc>
        <w:tc>
          <w:tcPr>
            <w:tcW w:w="745" w:type="pct"/>
            <w:shd w:val="clear" w:color="auto" w:fill="FFFFFF" w:themeFill="background1"/>
          </w:tcPr>
          <w:p w14:paraId="6FC68F7E" w14:textId="28A68051" w:rsidR="00292490" w:rsidRPr="008069E3" w:rsidRDefault="00292490" w:rsidP="009C6AEA">
            <w:pPr>
              <w:spacing w:after="0"/>
              <w:rPr>
                <w:rFonts w:ascii="Arial" w:hAnsi="Arial"/>
                <w:sz w:val="18"/>
              </w:rPr>
            </w:pPr>
            <w:r w:rsidRPr="008069E3">
              <w:rPr>
                <w:rFonts w:ascii="Arial" w:hAnsi="Arial"/>
                <w:sz w:val="18"/>
              </w:rPr>
              <w:t>200 OK</w:t>
            </w:r>
          </w:p>
        </w:tc>
        <w:tc>
          <w:tcPr>
            <w:tcW w:w="1904" w:type="pct"/>
            <w:shd w:val="clear" w:color="auto" w:fill="FFFFFF" w:themeFill="background1"/>
          </w:tcPr>
          <w:p w14:paraId="2F7BC95D" w14:textId="677D0D29" w:rsidR="00292490" w:rsidRPr="008069E3" w:rsidRDefault="00292490" w:rsidP="009C6AEA">
            <w:pPr>
              <w:spacing w:after="0"/>
              <w:rPr>
                <w:rFonts w:ascii="Arial" w:hAnsi="Arial"/>
                <w:sz w:val="18"/>
              </w:rPr>
            </w:pPr>
            <w:r w:rsidRPr="008069E3">
              <w:rPr>
                <w:rFonts w:ascii="Arial" w:hAnsi="Arial"/>
                <w:sz w:val="18"/>
              </w:rPr>
              <w:t>Indicates successful resource update. The returned MeasurementConfig structure describes the updated measurement configuration resource.</w:t>
            </w:r>
          </w:p>
        </w:tc>
      </w:tr>
      <w:tr w:rsidR="00292490" w:rsidRPr="008069E3" w14:paraId="16981819" w14:textId="77777777" w:rsidTr="00B323C4">
        <w:trPr>
          <w:cantSplit/>
          <w:jc w:val="center"/>
        </w:trPr>
        <w:tc>
          <w:tcPr>
            <w:tcW w:w="593" w:type="pct"/>
            <w:vMerge/>
            <w:shd w:val="clear" w:color="auto" w:fill="BFBFBF"/>
            <w:vAlign w:val="center"/>
          </w:tcPr>
          <w:p w14:paraId="60832E2F" w14:textId="77777777" w:rsidR="00292490" w:rsidRPr="008069E3" w:rsidRDefault="00292490" w:rsidP="0080264A">
            <w:pPr>
              <w:spacing w:after="0"/>
              <w:jc w:val="center"/>
              <w:rPr>
                <w:rFonts w:ascii="Arial" w:hAnsi="Arial"/>
                <w:b/>
                <w:sz w:val="18"/>
              </w:rPr>
            </w:pPr>
          </w:p>
        </w:tc>
        <w:tc>
          <w:tcPr>
            <w:tcW w:w="1163" w:type="pct"/>
            <w:shd w:val="clear" w:color="auto" w:fill="FFFFFF" w:themeFill="background1"/>
          </w:tcPr>
          <w:p w14:paraId="238FBBE2" w14:textId="7DB7651B" w:rsidR="00292490" w:rsidRPr="008069E3" w:rsidRDefault="00292490" w:rsidP="009C6AEA">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5C279BC6" w14:textId="7FAECB05" w:rsidR="00292490" w:rsidRPr="008069E3" w:rsidRDefault="00292490" w:rsidP="009C6AEA">
            <w:pPr>
              <w:spacing w:after="0"/>
              <w:rPr>
                <w:rFonts w:ascii="Arial" w:hAnsi="Arial"/>
                <w:sz w:val="18"/>
              </w:rPr>
            </w:pPr>
            <w:r w:rsidRPr="008069E3">
              <w:rPr>
                <w:rFonts w:ascii="Arial" w:hAnsi="Arial"/>
                <w:sz w:val="18"/>
              </w:rPr>
              <w:t>0..1</w:t>
            </w:r>
          </w:p>
        </w:tc>
        <w:tc>
          <w:tcPr>
            <w:tcW w:w="745" w:type="pct"/>
            <w:shd w:val="clear" w:color="auto" w:fill="FFFFFF" w:themeFill="background1"/>
          </w:tcPr>
          <w:p w14:paraId="768FF07D" w14:textId="6FAF75BA" w:rsidR="00292490" w:rsidRPr="008069E3" w:rsidRDefault="00292490" w:rsidP="009C6AEA">
            <w:pPr>
              <w:spacing w:after="0"/>
              <w:rPr>
                <w:rFonts w:ascii="Arial" w:hAnsi="Arial"/>
                <w:sz w:val="18"/>
              </w:rPr>
            </w:pPr>
            <w:r w:rsidRPr="008069E3">
              <w:rPr>
                <w:rFonts w:ascii="Arial" w:hAnsi="Arial"/>
                <w:sz w:val="18"/>
              </w:rPr>
              <w:t>400 Bad Request</w:t>
            </w:r>
          </w:p>
        </w:tc>
        <w:tc>
          <w:tcPr>
            <w:tcW w:w="1904" w:type="pct"/>
            <w:shd w:val="clear" w:color="auto" w:fill="FFFFFF" w:themeFill="background1"/>
          </w:tcPr>
          <w:p w14:paraId="3944449A" w14:textId="77777777" w:rsidR="00292490" w:rsidRPr="008069E3" w:rsidRDefault="00292490" w:rsidP="009C6AEA">
            <w:pPr>
              <w:spacing w:after="0"/>
              <w:rPr>
                <w:rFonts w:ascii="Arial" w:hAnsi="Arial"/>
                <w:sz w:val="18"/>
              </w:rPr>
            </w:pPr>
            <w:r w:rsidRPr="008069E3">
              <w:rPr>
                <w:rFonts w:ascii="Arial" w:hAnsi="Arial"/>
                <w:sz w:val="18"/>
              </w:rPr>
              <w:t>It is used to indicate that incorrect parameters were passed to the request.</w:t>
            </w:r>
          </w:p>
          <w:p w14:paraId="0B088E4E" w14:textId="77777777" w:rsidR="00292490" w:rsidRPr="008069E3" w:rsidRDefault="00292490" w:rsidP="009C6AEA">
            <w:pPr>
              <w:spacing w:after="0"/>
              <w:rPr>
                <w:rFonts w:ascii="Arial" w:hAnsi="Arial"/>
                <w:sz w:val="18"/>
              </w:rPr>
            </w:pPr>
          </w:p>
          <w:p w14:paraId="0B09EB64" w14:textId="62480F50" w:rsidR="00292490" w:rsidRPr="008069E3" w:rsidRDefault="00292490" w:rsidP="009C6AEA">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92490" w:rsidRPr="008069E3" w14:paraId="459FB16C" w14:textId="77777777" w:rsidTr="00B323C4">
        <w:trPr>
          <w:cantSplit/>
          <w:jc w:val="center"/>
        </w:trPr>
        <w:tc>
          <w:tcPr>
            <w:tcW w:w="593" w:type="pct"/>
            <w:vMerge/>
            <w:shd w:val="clear" w:color="auto" w:fill="BFBFBF"/>
            <w:vAlign w:val="center"/>
          </w:tcPr>
          <w:p w14:paraId="63C1033F" w14:textId="77777777" w:rsidR="00292490" w:rsidRPr="008069E3" w:rsidRDefault="00292490" w:rsidP="0080264A">
            <w:pPr>
              <w:spacing w:after="0"/>
              <w:jc w:val="center"/>
              <w:rPr>
                <w:rFonts w:ascii="Arial" w:hAnsi="Arial"/>
                <w:b/>
                <w:sz w:val="18"/>
              </w:rPr>
            </w:pPr>
          </w:p>
        </w:tc>
        <w:tc>
          <w:tcPr>
            <w:tcW w:w="1163" w:type="pct"/>
            <w:shd w:val="clear" w:color="auto" w:fill="FFFFFF" w:themeFill="background1"/>
          </w:tcPr>
          <w:p w14:paraId="7EA66CE3" w14:textId="01806D1F" w:rsidR="00292490" w:rsidRPr="008069E3" w:rsidRDefault="00292490" w:rsidP="009C6AEA">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51AC3AF9" w14:textId="36E6F7CF" w:rsidR="00292490" w:rsidRPr="008069E3" w:rsidRDefault="00292490" w:rsidP="009C6AEA">
            <w:pPr>
              <w:spacing w:after="0"/>
              <w:rPr>
                <w:rFonts w:ascii="Arial" w:hAnsi="Arial"/>
                <w:sz w:val="18"/>
              </w:rPr>
            </w:pPr>
            <w:r w:rsidRPr="008069E3">
              <w:rPr>
                <w:rFonts w:ascii="Arial" w:hAnsi="Arial"/>
                <w:sz w:val="18"/>
              </w:rPr>
              <w:t>0..1</w:t>
            </w:r>
          </w:p>
        </w:tc>
        <w:tc>
          <w:tcPr>
            <w:tcW w:w="745" w:type="pct"/>
            <w:shd w:val="clear" w:color="auto" w:fill="FFFFFF" w:themeFill="background1"/>
          </w:tcPr>
          <w:p w14:paraId="575F3BB2" w14:textId="55BD86DB" w:rsidR="00292490" w:rsidRPr="008069E3" w:rsidRDefault="00292490" w:rsidP="009C6AEA">
            <w:pPr>
              <w:spacing w:after="0"/>
              <w:rPr>
                <w:rFonts w:ascii="Arial" w:hAnsi="Arial"/>
                <w:sz w:val="18"/>
              </w:rPr>
            </w:pPr>
            <w:r w:rsidRPr="008069E3">
              <w:rPr>
                <w:rFonts w:ascii="Arial" w:hAnsi="Arial"/>
                <w:sz w:val="18"/>
              </w:rPr>
              <w:t>401 Unauthorized</w:t>
            </w:r>
          </w:p>
        </w:tc>
        <w:tc>
          <w:tcPr>
            <w:tcW w:w="1904" w:type="pct"/>
            <w:shd w:val="clear" w:color="auto" w:fill="FFFFFF" w:themeFill="background1"/>
          </w:tcPr>
          <w:p w14:paraId="62EB6FE0" w14:textId="77777777" w:rsidR="00292490" w:rsidRPr="008069E3" w:rsidRDefault="00292490" w:rsidP="009C6AEA">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the client did not submit credentials.</w:t>
            </w:r>
          </w:p>
          <w:p w14:paraId="7D2FC8ED" w14:textId="77777777" w:rsidR="00292490" w:rsidRPr="008069E3" w:rsidRDefault="00292490" w:rsidP="009C6AEA">
            <w:pPr>
              <w:spacing w:after="0"/>
              <w:rPr>
                <w:rFonts w:ascii="Arial" w:eastAsia="Calibri" w:hAnsi="Arial"/>
                <w:sz w:val="18"/>
              </w:rPr>
            </w:pPr>
          </w:p>
          <w:p w14:paraId="7B820250" w14:textId="2D3C2329" w:rsidR="00292490" w:rsidRPr="008069E3" w:rsidRDefault="00292490" w:rsidP="009C6AEA">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92490" w:rsidRPr="008069E3" w14:paraId="01F3F470" w14:textId="77777777" w:rsidTr="00B323C4">
        <w:trPr>
          <w:cantSplit/>
          <w:jc w:val="center"/>
        </w:trPr>
        <w:tc>
          <w:tcPr>
            <w:tcW w:w="593" w:type="pct"/>
            <w:vMerge/>
            <w:shd w:val="clear" w:color="auto" w:fill="BFBFBF"/>
            <w:vAlign w:val="center"/>
          </w:tcPr>
          <w:p w14:paraId="507869A7" w14:textId="77777777" w:rsidR="00292490" w:rsidRPr="008069E3" w:rsidRDefault="00292490" w:rsidP="0080264A">
            <w:pPr>
              <w:spacing w:after="0"/>
              <w:jc w:val="center"/>
              <w:rPr>
                <w:rFonts w:ascii="Arial" w:hAnsi="Arial"/>
                <w:b/>
                <w:sz w:val="18"/>
              </w:rPr>
            </w:pPr>
          </w:p>
        </w:tc>
        <w:tc>
          <w:tcPr>
            <w:tcW w:w="1163" w:type="pct"/>
            <w:shd w:val="clear" w:color="auto" w:fill="FFFFFF" w:themeFill="background1"/>
          </w:tcPr>
          <w:p w14:paraId="367A1D2F" w14:textId="771DA77F" w:rsidR="00292490" w:rsidRPr="008069E3" w:rsidRDefault="00292490" w:rsidP="009C6AEA">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05BE7509" w14:textId="47AF978A" w:rsidR="00292490" w:rsidRPr="008069E3" w:rsidRDefault="00292490" w:rsidP="009C6AEA">
            <w:pPr>
              <w:spacing w:after="0"/>
              <w:rPr>
                <w:rFonts w:ascii="Arial" w:hAnsi="Arial"/>
                <w:sz w:val="18"/>
              </w:rPr>
            </w:pPr>
            <w:r w:rsidRPr="008069E3">
              <w:rPr>
                <w:rFonts w:ascii="Arial" w:hAnsi="Arial"/>
                <w:sz w:val="18"/>
              </w:rPr>
              <w:t>1</w:t>
            </w:r>
          </w:p>
        </w:tc>
        <w:tc>
          <w:tcPr>
            <w:tcW w:w="745" w:type="pct"/>
            <w:shd w:val="clear" w:color="auto" w:fill="FFFFFF" w:themeFill="background1"/>
          </w:tcPr>
          <w:p w14:paraId="769C8F64" w14:textId="36557242" w:rsidR="00292490" w:rsidRPr="008069E3" w:rsidRDefault="00292490" w:rsidP="009C6AEA">
            <w:pPr>
              <w:spacing w:after="0"/>
              <w:rPr>
                <w:rFonts w:ascii="Arial" w:hAnsi="Arial"/>
                <w:sz w:val="18"/>
              </w:rPr>
            </w:pPr>
            <w:r w:rsidRPr="008069E3">
              <w:rPr>
                <w:rFonts w:ascii="Arial" w:hAnsi="Arial"/>
                <w:sz w:val="18"/>
              </w:rPr>
              <w:t>403 Forbidden</w:t>
            </w:r>
          </w:p>
        </w:tc>
        <w:tc>
          <w:tcPr>
            <w:tcW w:w="1904" w:type="pct"/>
            <w:shd w:val="clear" w:color="auto" w:fill="FFFFFF" w:themeFill="background1"/>
          </w:tcPr>
          <w:p w14:paraId="070D21C0" w14:textId="6E413459" w:rsidR="00292490" w:rsidRPr="008069E3" w:rsidRDefault="00292490" w:rsidP="009C6AEA">
            <w:pPr>
              <w:spacing w:after="0"/>
              <w:rPr>
                <w:rFonts w:ascii="Arial" w:hAnsi="Arial"/>
                <w:sz w:val="18"/>
              </w:rPr>
            </w:pPr>
            <w:r w:rsidRPr="008069E3">
              <w:rPr>
                <w:rFonts w:ascii="Arial" w:hAnsi="Arial"/>
                <w:sz w:val="18"/>
              </w:rPr>
              <w:t>The operation is not allowed given the current status of the resource.</w:t>
            </w:r>
          </w:p>
          <w:p w14:paraId="1DD47913" w14:textId="77777777" w:rsidR="00292490" w:rsidRPr="008069E3" w:rsidRDefault="00292490" w:rsidP="009C6AEA">
            <w:pPr>
              <w:spacing w:after="0"/>
              <w:rPr>
                <w:rFonts w:ascii="Arial" w:hAnsi="Arial"/>
                <w:sz w:val="18"/>
              </w:rPr>
            </w:pPr>
          </w:p>
          <w:p w14:paraId="6F35E736" w14:textId="7B359BD3" w:rsidR="00292490" w:rsidRPr="008069E3" w:rsidRDefault="00292490" w:rsidP="009C6AEA">
            <w:pPr>
              <w:spacing w:after="0"/>
              <w:rPr>
                <w:rFonts w:ascii="Arial" w:hAnsi="Arial"/>
                <w:sz w:val="18"/>
              </w:rPr>
            </w:pPr>
            <w:r w:rsidRPr="008069E3">
              <w:rPr>
                <w:rFonts w:ascii="Arial" w:hAnsi="Arial"/>
                <w:sz w:val="18"/>
              </w:rPr>
              <w:t>More information shall be provided in the "detail" attribute of the "ProblemDetails" structure.</w:t>
            </w:r>
          </w:p>
        </w:tc>
      </w:tr>
      <w:tr w:rsidR="00292490" w:rsidRPr="008069E3" w14:paraId="16F5C81F" w14:textId="77777777" w:rsidTr="00B323C4">
        <w:trPr>
          <w:cantSplit/>
          <w:jc w:val="center"/>
        </w:trPr>
        <w:tc>
          <w:tcPr>
            <w:tcW w:w="593" w:type="pct"/>
            <w:vMerge/>
            <w:shd w:val="clear" w:color="auto" w:fill="BFBFBF"/>
            <w:vAlign w:val="center"/>
          </w:tcPr>
          <w:p w14:paraId="0AE899B6" w14:textId="77777777" w:rsidR="00292490" w:rsidRPr="008069E3" w:rsidRDefault="00292490" w:rsidP="00185352">
            <w:pPr>
              <w:spacing w:after="0"/>
              <w:jc w:val="center"/>
              <w:rPr>
                <w:rFonts w:ascii="Arial" w:hAnsi="Arial"/>
                <w:b/>
                <w:sz w:val="18"/>
              </w:rPr>
            </w:pPr>
          </w:p>
        </w:tc>
        <w:tc>
          <w:tcPr>
            <w:tcW w:w="1163" w:type="pct"/>
            <w:shd w:val="clear" w:color="auto" w:fill="FFFFFF" w:themeFill="background1"/>
          </w:tcPr>
          <w:p w14:paraId="185D88FA" w14:textId="2C5B0A08" w:rsidR="00292490" w:rsidRPr="008069E3" w:rsidRDefault="00292490" w:rsidP="00185352">
            <w:pPr>
              <w:spacing w:after="0"/>
              <w:rPr>
                <w:rFonts w:ascii="Arial" w:hAnsi="Arial"/>
                <w:sz w:val="18"/>
              </w:rPr>
            </w:pPr>
            <w:r w:rsidRPr="008069E3">
              <w:rPr>
                <w:rFonts w:ascii="Arial" w:hAnsi="Arial"/>
                <w:bCs/>
                <w:sz w:val="18"/>
              </w:rPr>
              <w:t>ProblemDetails</w:t>
            </w:r>
          </w:p>
        </w:tc>
        <w:tc>
          <w:tcPr>
            <w:tcW w:w="595" w:type="pct"/>
            <w:shd w:val="clear" w:color="auto" w:fill="FFFFFF" w:themeFill="background1"/>
          </w:tcPr>
          <w:p w14:paraId="575C9897" w14:textId="3B9C90A0" w:rsidR="00292490" w:rsidRPr="008069E3" w:rsidRDefault="00292490" w:rsidP="00185352">
            <w:pPr>
              <w:spacing w:after="0"/>
              <w:rPr>
                <w:rFonts w:ascii="Arial" w:hAnsi="Arial"/>
                <w:sz w:val="18"/>
              </w:rPr>
            </w:pPr>
            <w:r w:rsidRPr="008069E3">
              <w:rPr>
                <w:rFonts w:ascii="Arial" w:hAnsi="Arial"/>
                <w:bCs/>
                <w:sz w:val="18"/>
              </w:rPr>
              <w:t>0..1</w:t>
            </w:r>
          </w:p>
        </w:tc>
        <w:tc>
          <w:tcPr>
            <w:tcW w:w="745" w:type="pct"/>
            <w:shd w:val="clear" w:color="auto" w:fill="FFFFFF" w:themeFill="background1"/>
          </w:tcPr>
          <w:p w14:paraId="1656B46C" w14:textId="00651B0D" w:rsidR="00292490" w:rsidRPr="008069E3" w:rsidRDefault="00292490" w:rsidP="00185352">
            <w:pPr>
              <w:spacing w:after="0"/>
              <w:rPr>
                <w:rFonts w:ascii="Arial" w:hAnsi="Arial"/>
                <w:sz w:val="18"/>
              </w:rPr>
            </w:pPr>
            <w:r w:rsidRPr="008069E3">
              <w:rPr>
                <w:rFonts w:ascii="Arial" w:hAnsi="Arial"/>
                <w:bCs/>
                <w:sz w:val="18"/>
              </w:rPr>
              <w:t>404 Not Found</w:t>
            </w:r>
          </w:p>
        </w:tc>
        <w:tc>
          <w:tcPr>
            <w:tcW w:w="1904" w:type="pct"/>
            <w:shd w:val="clear" w:color="auto" w:fill="FFFFFF" w:themeFill="background1"/>
          </w:tcPr>
          <w:p w14:paraId="41CB7BCB" w14:textId="77777777" w:rsidR="00292490" w:rsidRPr="008069E3" w:rsidRDefault="00292490" w:rsidP="00185352">
            <w:pPr>
              <w:spacing w:after="0"/>
              <w:rPr>
                <w:rFonts w:ascii="Arial" w:hAnsi="Arial"/>
                <w:bCs/>
                <w:sz w:val="18"/>
              </w:rPr>
            </w:pPr>
            <w:r w:rsidRPr="008069E3">
              <w:rPr>
                <w:rFonts w:ascii="Arial" w:hAnsi="Arial"/>
                <w:bCs/>
                <w:sz w:val="18"/>
              </w:rPr>
              <w:t>It is used when a client provided a URI that cannot be mapped to a valid resource URI.</w:t>
            </w:r>
          </w:p>
          <w:p w14:paraId="3658EBD2" w14:textId="77777777" w:rsidR="00292490" w:rsidRPr="008069E3" w:rsidRDefault="00292490" w:rsidP="00185352">
            <w:pPr>
              <w:spacing w:after="0"/>
              <w:rPr>
                <w:rFonts w:ascii="Arial" w:hAnsi="Arial"/>
                <w:bCs/>
                <w:sz w:val="18"/>
              </w:rPr>
            </w:pPr>
          </w:p>
          <w:p w14:paraId="1754455D" w14:textId="0C5BADAF" w:rsidR="00292490" w:rsidRPr="008069E3" w:rsidRDefault="00292490" w:rsidP="00185352">
            <w:pPr>
              <w:spacing w:after="0"/>
              <w:rPr>
                <w:rFonts w:ascii="Arial" w:hAnsi="Arial"/>
                <w:sz w:val="18"/>
              </w:rPr>
            </w:pPr>
            <w:r w:rsidRPr="008069E3">
              <w:rPr>
                <w:rFonts w:ascii="Arial" w:hAnsi="Arial"/>
                <w:bCs/>
                <w:sz w:val="18"/>
              </w:rPr>
              <w:t>In the returned ProblemDetails structure, the "detail" attribute should convey more information about the error.</w:t>
            </w:r>
          </w:p>
        </w:tc>
      </w:tr>
      <w:tr w:rsidR="00292490" w:rsidRPr="008069E3" w14:paraId="4237EA00" w14:textId="77777777" w:rsidTr="00B323C4">
        <w:trPr>
          <w:cantSplit/>
          <w:jc w:val="center"/>
        </w:trPr>
        <w:tc>
          <w:tcPr>
            <w:tcW w:w="593" w:type="pct"/>
            <w:vMerge/>
            <w:shd w:val="clear" w:color="auto" w:fill="BFBFBF"/>
            <w:vAlign w:val="center"/>
          </w:tcPr>
          <w:p w14:paraId="2E9BAD45" w14:textId="77777777" w:rsidR="00292490" w:rsidRPr="008069E3" w:rsidRDefault="00292490" w:rsidP="00185352">
            <w:pPr>
              <w:spacing w:after="0"/>
              <w:jc w:val="center"/>
              <w:rPr>
                <w:rFonts w:ascii="Arial" w:hAnsi="Arial"/>
                <w:b/>
                <w:sz w:val="18"/>
              </w:rPr>
            </w:pPr>
          </w:p>
        </w:tc>
        <w:tc>
          <w:tcPr>
            <w:tcW w:w="1163" w:type="pct"/>
            <w:shd w:val="clear" w:color="auto" w:fill="FFFFFF" w:themeFill="background1"/>
          </w:tcPr>
          <w:p w14:paraId="25530676" w14:textId="3422D69C" w:rsidR="00292490" w:rsidRPr="008069E3" w:rsidRDefault="00292490" w:rsidP="00185352">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7D2BA0E6" w14:textId="378FF5D0" w:rsidR="00292490" w:rsidRPr="008069E3" w:rsidRDefault="00292490" w:rsidP="00185352">
            <w:pPr>
              <w:spacing w:after="0"/>
              <w:rPr>
                <w:rFonts w:ascii="Arial" w:hAnsi="Arial"/>
                <w:sz w:val="18"/>
              </w:rPr>
            </w:pPr>
            <w:r w:rsidRPr="008069E3">
              <w:rPr>
                <w:rFonts w:ascii="Arial" w:hAnsi="Arial"/>
                <w:sz w:val="18"/>
              </w:rPr>
              <w:t>0..1</w:t>
            </w:r>
          </w:p>
        </w:tc>
        <w:tc>
          <w:tcPr>
            <w:tcW w:w="745" w:type="pct"/>
            <w:shd w:val="clear" w:color="auto" w:fill="FFFFFF" w:themeFill="background1"/>
          </w:tcPr>
          <w:p w14:paraId="0DC89510" w14:textId="28D60FEB" w:rsidR="00292490" w:rsidRPr="008069E3" w:rsidRDefault="00292490" w:rsidP="00185352">
            <w:pPr>
              <w:spacing w:after="0"/>
              <w:rPr>
                <w:rFonts w:ascii="Arial" w:hAnsi="Arial"/>
                <w:sz w:val="18"/>
              </w:rPr>
            </w:pPr>
            <w:r w:rsidRPr="008069E3">
              <w:rPr>
                <w:rFonts w:ascii="Arial" w:hAnsi="Arial"/>
                <w:sz w:val="18"/>
              </w:rPr>
              <w:t>406 Not Acceptable</w:t>
            </w:r>
          </w:p>
        </w:tc>
        <w:tc>
          <w:tcPr>
            <w:tcW w:w="1904" w:type="pct"/>
            <w:shd w:val="clear" w:color="auto" w:fill="FFFFFF" w:themeFill="background1"/>
          </w:tcPr>
          <w:p w14:paraId="372D7EAB" w14:textId="77777777" w:rsidR="00292490" w:rsidRPr="008069E3" w:rsidRDefault="00292490" w:rsidP="00185352">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to indicate that the server cannot provide the any of the content formats supported by the client.</w:t>
            </w:r>
          </w:p>
          <w:p w14:paraId="676126DB" w14:textId="77777777" w:rsidR="00292490" w:rsidRPr="008069E3" w:rsidRDefault="00292490" w:rsidP="00185352">
            <w:pPr>
              <w:spacing w:after="0"/>
              <w:rPr>
                <w:rFonts w:ascii="Arial" w:eastAsia="Calibri" w:hAnsi="Arial"/>
                <w:sz w:val="18"/>
              </w:rPr>
            </w:pPr>
          </w:p>
          <w:p w14:paraId="630B43E1" w14:textId="151C9D5E" w:rsidR="00292490" w:rsidRPr="008069E3" w:rsidRDefault="00292490" w:rsidP="00185352">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92490" w:rsidRPr="008069E3" w14:paraId="02AB7FF2" w14:textId="77777777" w:rsidTr="00B323C4">
        <w:trPr>
          <w:cantSplit/>
          <w:jc w:val="center"/>
        </w:trPr>
        <w:tc>
          <w:tcPr>
            <w:tcW w:w="593" w:type="pct"/>
            <w:vMerge/>
            <w:shd w:val="clear" w:color="auto" w:fill="BFBFBF"/>
            <w:vAlign w:val="center"/>
          </w:tcPr>
          <w:p w14:paraId="41CA3A83" w14:textId="77777777" w:rsidR="00292490" w:rsidRPr="008069E3" w:rsidRDefault="00292490" w:rsidP="00185352">
            <w:pPr>
              <w:spacing w:after="0"/>
              <w:jc w:val="center"/>
              <w:rPr>
                <w:rFonts w:ascii="Arial" w:hAnsi="Arial"/>
                <w:b/>
                <w:sz w:val="18"/>
              </w:rPr>
            </w:pPr>
          </w:p>
        </w:tc>
        <w:tc>
          <w:tcPr>
            <w:tcW w:w="1163" w:type="pct"/>
            <w:shd w:val="clear" w:color="auto" w:fill="FFFFFF" w:themeFill="background1"/>
          </w:tcPr>
          <w:p w14:paraId="06337E99" w14:textId="05CDD1A7" w:rsidR="00292490" w:rsidRPr="008069E3" w:rsidRDefault="00292490" w:rsidP="00185352">
            <w:pPr>
              <w:spacing w:after="0"/>
              <w:rPr>
                <w:rFonts w:ascii="Arial" w:hAnsi="Arial"/>
                <w:sz w:val="18"/>
              </w:rPr>
            </w:pPr>
            <w:r w:rsidRPr="008069E3">
              <w:rPr>
                <w:rFonts w:ascii="Arial" w:hAnsi="Arial"/>
                <w:sz w:val="18"/>
              </w:rPr>
              <w:t>ProblemDetails</w:t>
            </w:r>
          </w:p>
        </w:tc>
        <w:tc>
          <w:tcPr>
            <w:tcW w:w="595" w:type="pct"/>
            <w:shd w:val="clear" w:color="auto" w:fill="FFFFFF" w:themeFill="background1"/>
          </w:tcPr>
          <w:p w14:paraId="008C603E" w14:textId="43F0B77A" w:rsidR="00292490" w:rsidRPr="008069E3" w:rsidRDefault="00292490" w:rsidP="00185352">
            <w:pPr>
              <w:spacing w:after="0"/>
              <w:rPr>
                <w:rFonts w:ascii="Arial" w:hAnsi="Arial"/>
                <w:sz w:val="18"/>
              </w:rPr>
            </w:pPr>
            <w:r w:rsidRPr="008069E3">
              <w:rPr>
                <w:rFonts w:ascii="Arial" w:hAnsi="Arial"/>
                <w:sz w:val="18"/>
              </w:rPr>
              <w:t>0..1</w:t>
            </w:r>
          </w:p>
        </w:tc>
        <w:tc>
          <w:tcPr>
            <w:tcW w:w="745" w:type="pct"/>
            <w:shd w:val="clear" w:color="auto" w:fill="FFFFFF" w:themeFill="background1"/>
          </w:tcPr>
          <w:p w14:paraId="2454E7E4" w14:textId="04BBABED" w:rsidR="00292490" w:rsidRPr="008069E3" w:rsidRDefault="00292490" w:rsidP="00185352">
            <w:pPr>
              <w:spacing w:after="0"/>
              <w:rPr>
                <w:rFonts w:ascii="Arial" w:hAnsi="Arial"/>
                <w:sz w:val="18"/>
              </w:rPr>
            </w:pPr>
            <w:r w:rsidRPr="008069E3">
              <w:rPr>
                <w:rFonts w:ascii="Arial" w:hAnsi="Arial"/>
                <w:sz w:val="18"/>
              </w:rPr>
              <w:t>412 Precondition Failed</w:t>
            </w:r>
          </w:p>
        </w:tc>
        <w:tc>
          <w:tcPr>
            <w:tcW w:w="1904" w:type="pct"/>
            <w:shd w:val="clear" w:color="auto" w:fill="FFFFFF" w:themeFill="background1"/>
          </w:tcPr>
          <w:p w14:paraId="2EBF4617" w14:textId="77777777" w:rsidR="00292490" w:rsidRPr="008069E3" w:rsidRDefault="00292490" w:rsidP="00185352">
            <w:pPr>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a condition has failed during conditional requests, e.g. when using ETags to avoid write conflicts when using PUT.</w:t>
            </w:r>
          </w:p>
          <w:p w14:paraId="7AF0B386" w14:textId="77777777" w:rsidR="00292490" w:rsidRPr="008069E3" w:rsidRDefault="00292490" w:rsidP="00185352">
            <w:pPr>
              <w:spacing w:after="0"/>
              <w:rPr>
                <w:rFonts w:ascii="Arial" w:eastAsia="Calibri" w:hAnsi="Arial"/>
                <w:sz w:val="18"/>
              </w:rPr>
            </w:pPr>
          </w:p>
          <w:p w14:paraId="6850E69A" w14:textId="7F240D58" w:rsidR="00292490" w:rsidRPr="008069E3" w:rsidRDefault="00292490" w:rsidP="00185352">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292490" w:rsidRPr="008069E3" w14:paraId="2F41EB37" w14:textId="77777777" w:rsidTr="00B323C4">
        <w:trPr>
          <w:jc w:val="center"/>
        </w:trPr>
        <w:tc>
          <w:tcPr>
            <w:tcW w:w="593" w:type="pct"/>
            <w:vMerge/>
            <w:shd w:val="clear" w:color="auto" w:fill="BFBFBF"/>
            <w:vAlign w:val="center"/>
          </w:tcPr>
          <w:p w14:paraId="292FF53B" w14:textId="77777777" w:rsidR="00292490" w:rsidRPr="008069E3" w:rsidRDefault="00292490" w:rsidP="00FF5D39">
            <w:pPr>
              <w:overflowPunct/>
              <w:autoSpaceDE/>
              <w:autoSpaceDN/>
              <w:adjustRightInd/>
              <w:spacing w:after="0"/>
              <w:textAlignment w:val="auto"/>
              <w:rPr>
                <w:rFonts w:ascii="Arial" w:hAnsi="Arial"/>
                <w:sz w:val="18"/>
              </w:rPr>
            </w:pPr>
          </w:p>
        </w:tc>
        <w:tc>
          <w:tcPr>
            <w:tcW w:w="1163" w:type="pct"/>
            <w:tcBorders>
              <w:bottom w:val="single" w:sz="4" w:space="0" w:color="auto"/>
            </w:tcBorders>
            <w:shd w:val="clear" w:color="auto" w:fill="auto"/>
          </w:tcPr>
          <w:p w14:paraId="2FDF9068" w14:textId="77777777" w:rsidR="00292490" w:rsidRPr="008069E3" w:rsidRDefault="00292490" w:rsidP="00923173">
            <w:pPr>
              <w:spacing w:after="0"/>
              <w:rPr>
                <w:rFonts w:ascii="Arial" w:hAnsi="Arial"/>
                <w:sz w:val="18"/>
              </w:rPr>
            </w:pPr>
            <w:r w:rsidRPr="008069E3">
              <w:rPr>
                <w:rFonts w:ascii="Arial" w:hAnsi="Arial"/>
                <w:sz w:val="18"/>
              </w:rPr>
              <w:t>ProblemDetails</w:t>
            </w:r>
          </w:p>
        </w:tc>
        <w:tc>
          <w:tcPr>
            <w:tcW w:w="595" w:type="pct"/>
            <w:tcBorders>
              <w:bottom w:val="single" w:sz="4" w:space="0" w:color="auto"/>
            </w:tcBorders>
          </w:tcPr>
          <w:p w14:paraId="2EB3B38F" w14:textId="77777777" w:rsidR="00292490" w:rsidRPr="008069E3" w:rsidRDefault="00292490" w:rsidP="00923173">
            <w:pPr>
              <w:spacing w:after="0"/>
              <w:rPr>
                <w:rFonts w:ascii="Arial" w:hAnsi="Arial"/>
                <w:sz w:val="18"/>
              </w:rPr>
            </w:pPr>
            <w:r w:rsidRPr="008069E3">
              <w:rPr>
                <w:rFonts w:ascii="Arial" w:hAnsi="Arial"/>
                <w:sz w:val="18"/>
              </w:rPr>
              <w:t>0..1</w:t>
            </w:r>
          </w:p>
        </w:tc>
        <w:tc>
          <w:tcPr>
            <w:tcW w:w="745" w:type="pct"/>
            <w:tcBorders>
              <w:bottom w:val="single" w:sz="4" w:space="0" w:color="auto"/>
            </w:tcBorders>
          </w:tcPr>
          <w:p w14:paraId="3EFC3D41" w14:textId="77777777" w:rsidR="00292490" w:rsidRPr="008069E3" w:rsidRDefault="00292490" w:rsidP="00923173">
            <w:pPr>
              <w:spacing w:after="0"/>
              <w:rPr>
                <w:rFonts w:ascii="Arial" w:hAnsi="Arial"/>
                <w:sz w:val="18"/>
              </w:rPr>
            </w:pPr>
            <w:r w:rsidRPr="008069E3">
              <w:rPr>
                <w:rFonts w:ascii="Arial" w:hAnsi="Arial"/>
                <w:sz w:val="18"/>
              </w:rPr>
              <w:t>422 Unprocessable Entity</w:t>
            </w:r>
          </w:p>
        </w:tc>
        <w:tc>
          <w:tcPr>
            <w:tcW w:w="1904" w:type="pct"/>
            <w:tcBorders>
              <w:bottom w:val="single" w:sz="4" w:space="0" w:color="auto"/>
            </w:tcBorders>
          </w:tcPr>
          <w:p w14:paraId="6DC6CB50" w14:textId="1E610AC1" w:rsidR="00292490" w:rsidRPr="008069E3" w:rsidRDefault="00292490" w:rsidP="00923173">
            <w:pPr>
              <w:spacing w:after="0"/>
              <w:rPr>
                <w:rFonts w:ascii="Arial" w:hAnsi="Arial"/>
                <w:sz w:val="18"/>
              </w:rPr>
            </w:pPr>
            <w:r w:rsidRPr="008069E3">
              <w:rPr>
                <w:rFonts w:ascii="Arial" w:hAnsi="Arial"/>
                <w:sz w:val="18"/>
              </w:rPr>
              <w:t>It is used to indicate that the server understands the content type of the request entity and that the syntax of the request entity is correct but that the server is unable to process the contained instructions. This error condition can occur if an JSON request body is syntactically correct but semantically incorrect, for example if the target area for the request is considered too large. This error condition can also occur if the capabilities required by the request are not supported.</w:t>
            </w:r>
          </w:p>
          <w:p w14:paraId="7E72C10F" w14:textId="77777777" w:rsidR="00292490" w:rsidRPr="008069E3" w:rsidRDefault="00292490" w:rsidP="00923173">
            <w:pPr>
              <w:spacing w:after="0"/>
              <w:rPr>
                <w:rFonts w:ascii="Arial" w:hAnsi="Arial"/>
                <w:sz w:val="18"/>
              </w:rPr>
            </w:pPr>
          </w:p>
          <w:p w14:paraId="1365462D" w14:textId="77777777" w:rsidR="00292490" w:rsidRPr="008069E3" w:rsidRDefault="00292490" w:rsidP="00923173">
            <w:pPr>
              <w:spacing w:after="0"/>
              <w:rPr>
                <w:rFonts w:ascii="Arial" w:hAnsi="Arial"/>
                <w:sz w:val="18"/>
              </w:rPr>
            </w:pPr>
            <w:r w:rsidRPr="008069E3">
              <w:rPr>
                <w:rFonts w:ascii="Arial" w:hAnsi="Arial"/>
                <w:sz w:val="18"/>
              </w:rPr>
              <w:t>In the returned ProblemDetails structure, the "detail" attribute should convey more information about the error.</w:t>
            </w:r>
          </w:p>
        </w:tc>
      </w:tr>
    </w:tbl>
    <w:p w14:paraId="6E1F9A1C" w14:textId="2FC58017" w:rsidR="00923173" w:rsidRPr="008069E3" w:rsidRDefault="00923173"/>
    <w:tbl>
      <w:tblPr>
        <w:tblW w:w="494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14"/>
        <w:gridCol w:w="2329"/>
        <w:gridCol w:w="1133"/>
        <w:gridCol w:w="1419"/>
        <w:gridCol w:w="3626"/>
      </w:tblGrid>
      <w:tr w:rsidR="00923173" w:rsidRPr="008069E3" w14:paraId="0FD60166" w14:textId="77777777" w:rsidTr="0080264A">
        <w:trPr>
          <w:jc w:val="center"/>
        </w:trPr>
        <w:tc>
          <w:tcPr>
            <w:tcW w:w="533" w:type="pct"/>
            <w:tcBorders>
              <w:bottom w:val="single" w:sz="4" w:space="0" w:color="auto"/>
            </w:tcBorders>
            <w:shd w:val="clear" w:color="auto" w:fill="BFBFBF"/>
            <w:vAlign w:val="center"/>
          </w:tcPr>
          <w:p w14:paraId="0EE95FAC" w14:textId="77777777" w:rsidR="00923173" w:rsidRPr="008069E3" w:rsidRDefault="00923173" w:rsidP="000C472D">
            <w:pPr>
              <w:keepNext/>
              <w:keepLines/>
              <w:spacing w:after="0"/>
              <w:jc w:val="center"/>
              <w:rPr>
                <w:rFonts w:ascii="Arial" w:hAnsi="Arial"/>
                <w:sz w:val="18"/>
              </w:rPr>
            </w:pPr>
          </w:p>
        </w:tc>
        <w:tc>
          <w:tcPr>
            <w:tcW w:w="1223" w:type="pct"/>
            <w:tcBorders>
              <w:bottom w:val="single" w:sz="4" w:space="0" w:color="auto"/>
            </w:tcBorders>
            <w:shd w:val="clear" w:color="auto" w:fill="auto"/>
          </w:tcPr>
          <w:p w14:paraId="2A07EFED" w14:textId="77777777" w:rsidR="00923173" w:rsidRPr="008069E3" w:rsidRDefault="00923173" w:rsidP="000C472D">
            <w:pPr>
              <w:keepNext/>
              <w:keepLines/>
              <w:spacing w:after="0"/>
              <w:rPr>
                <w:rFonts w:ascii="Arial" w:hAnsi="Arial"/>
                <w:sz w:val="18"/>
              </w:rPr>
            </w:pPr>
            <w:r w:rsidRPr="008069E3">
              <w:rPr>
                <w:rFonts w:ascii="Arial" w:hAnsi="Arial"/>
                <w:sz w:val="18"/>
              </w:rPr>
              <w:t>ProblemDetails</w:t>
            </w:r>
          </w:p>
        </w:tc>
        <w:tc>
          <w:tcPr>
            <w:tcW w:w="595" w:type="pct"/>
            <w:tcBorders>
              <w:bottom w:val="single" w:sz="4" w:space="0" w:color="auto"/>
            </w:tcBorders>
          </w:tcPr>
          <w:p w14:paraId="0D8C118C" w14:textId="77777777" w:rsidR="00923173" w:rsidRPr="008069E3" w:rsidRDefault="00923173" w:rsidP="000C472D">
            <w:pPr>
              <w:keepNext/>
              <w:keepLines/>
              <w:spacing w:after="0"/>
              <w:rPr>
                <w:rFonts w:ascii="Arial" w:hAnsi="Arial"/>
                <w:sz w:val="18"/>
              </w:rPr>
            </w:pPr>
            <w:r w:rsidRPr="008069E3">
              <w:rPr>
                <w:rFonts w:ascii="Arial" w:hAnsi="Arial"/>
                <w:sz w:val="18"/>
              </w:rPr>
              <w:t>0..1</w:t>
            </w:r>
          </w:p>
        </w:tc>
        <w:tc>
          <w:tcPr>
            <w:tcW w:w="745" w:type="pct"/>
            <w:tcBorders>
              <w:bottom w:val="single" w:sz="4" w:space="0" w:color="auto"/>
            </w:tcBorders>
          </w:tcPr>
          <w:p w14:paraId="5189CF0C" w14:textId="77777777" w:rsidR="00923173" w:rsidRPr="008069E3" w:rsidRDefault="00923173" w:rsidP="000C472D">
            <w:pPr>
              <w:keepNext/>
              <w:keepLines/>
              <w:spacing w:after="0"/>
              <w:rPr>
                <w:rFonts w:ascii="Arial" w:hAnsi="Arial"/>
                <w:sz w:val="18"/>
              </w:rPr>
            </w:pPr>
            <w:r w:rsidRPr="008069E3">
              <w:rPr>
                <w:rFonts w:ascii="Arial" w:hAnsi="Arial"/>
                <w:sz w:val="18"/>
              </w:rPr>
              <w:t>429 Too Many Requests</w:t>
            </w:r>
          </w:p>
        </w:tc>
        <w:tc>
          <w:tcPr>
            <w:tcW w:w="1904" w:type="pct"/>
            <w:tcBorders>
              <w:bottom w:val="single" w:sz="4" w:space="0" w:color="auto"/>
            </w:tcBorders>
          </w:tcPr>
          <w:p w14:paraId="2ED8D920" w14:textId="77777777" w:rsidR="00923173" w:rsidRPr="008069E3" w:rsidRDefault="00923173" w:rsidP="000C472D">
            <w:pPr>
              <w:spacing w:after="0"/>
              <w:rPr>
                <w:rFonts w:ascii="Arial" w:eastAsia="Calibri" w:hAnsi="Arial"/>
                <w:sz w:val="18"/>
              </w:rPr>
            </w:pPr>
            <w:r w:rsidRPr="008069E3">
              <w:rPr>
                <w:rFonts w:ascii="Arial" w:eastAsia="Calibri" w:hAnsi="Arial"/>
                <w:sz w:val="18"/>
              </w:rPr>
              <w:t>It is used when a rate limiter has triggered.</w:t>
            </w:r>
          </w:p>
          <w:p w14:paraId="500E6B54" w14:textId="77777777" w:rsidR="00923173" w:rsidRPr="008069E3" w:rsidRDefault="00923173" w:rsidP="000C472D">
            <w:pPr>
              <w:spacing w:after="0"/>
              <w:rPr>
                <w:rFonts w:ascii="Arial" w:eastAsia="Calibri" w:hAnsi="Arial"/>
                <w:sz w:val="18"/>
              </w:rPr>
            </w:pPr>
          </w:p>
          <w:p w14:paraId="54385306" w14:textId="77777777" w:rsidR="00923173" w:rsidRPr="008069E3" w:rsidRDefault="00923173" w:rsidP="000C472D">
            <w:pPr>
              <w:keepNext/>
              <w:keepLines/>
              <w:spacing w:after="0"/>
              <w:rPr>
                <w:rFonts w:ascii="Arial" w:hAnsi="Arial"/>
                <w:sz w:val="18"/>
              </w:rPr>
            </w:pPr>
            <w:r w:rsidRPr="008069E3">
              <w:rPr>
                <w:rFonts w:ascii="Arial" w:hAnsi="Arial"/>
                <w:sz w:val="18"/>
              </w:rPr>
              <w:t>In the returned ProblemDetails structure, the "detail" attribute should convey more information about the error.</w:t>
            </w:r>
          </w:p>
        </w:tc>
      </w:tr>
    </w:tbl>
    <w:p w14:paraId="4A58E113" w14:textId="77777777" w:rsidR="00923173" w:rsidRPr="008069E3" w:rsidRDefault="00923173" w:rsidP="000C472D"/>
    <w:p w14:paraId="4D484F59" w14:textId="77777777" w:rsidR="000C472D" w:rsidRPr="008069E3" w:rsidRDefault="000C472D" w:rsidP="00C8297F">
      <w:pPr>
        <w:pStyle w:val="Heading4"/>
      </w:pPr>
      <w:bookmarkStart w:id="536" w:name="_Toc106007733"/>
      <w:bookmarkStart w:id="537" w:name="_Toc106088491"/>
      <w:bookmarkStart w:id="538" w:name="_Toc106190984"/>
      <w:r w:rsidRPr="008069E3">
        <w:t>7.8.3.3</w:t>
      </w:r>
      <w:r w:rsidRPr="008069E3">
        <w:tab/>
        <w:t>PATCH</w:t>
      </w:r>
      <w:bookmarkEnd w:id="536"/>
      <w:bookmarkEnd w:id="537"/>
      <w:bookmarkEnd w:id="538"/>
    </w:p>
    <w:p w14:paraId="6A18EC9C" w14:textId="77777777" w:rsidR="000C472D" w:rsidRPr="008069E3" w:rsidRDefault="000C472D" w:rsidP="000C472D">
      <w:r w:rsidRPr="008069E3">
        <w:t>Not applicable.</w:t>
      </w:r>
    </w:p>
    <w:p w14:paraId="593A105C" w14:textId="77777777" w:rsidR="000C472D" w:rsidRPr="008069E3" w:rsidRDefault="000C472D" w:rsidP="00C8297F">
      <w:pPr>
        <w:pStyle w:val="Heading4"/>
      </w:pPr>
      <w:bookmarkStart w:id="539" w:name="_Toc106007734"/>
      <w:bookmarkStart w:id="540" w:name="_Toc106088492"/>
      <w:bookmarkStart w:id="541" w:name="_Toc106190985"/>
      <w:r w:rsidRPr="008069E3">
        <w:t>7.8.3.4</w:t>
      </w:r>
      <w:r w:rsidRPr="008069E3">
        <w:tab/>
        <w:t>POST</w:t>
      </w:r>
      <w:bookmarkEnd w:id="539"/>
      <w:bookmarkEnd w:id="540"/>
      <w:bookmarkEnd w:id="541"/>
    </w:p>
    <w:p w14:paraId="239284A5" w14:textId="77777777" w:rsidR="000C472D" w:rsidRPr="008069E3" w:rsidRDefault="000C472D" w:rsidP="000C472D">
      <w:r w:rsidRPr="008069E3">
        <w:t>Not applicable.</w:t>
      </w:r>
    </w:p>
    <w:p w14:paraId="46F78502" w14:textId="77777777" w:rsidR="000C472D" w:rsidRPr="008069E3" w:rsidRDefault="000C472D" w:rsidP="00C8297F">
      <w:pPr>
        <w:pStyle w:val="Heading4"/>
      </w:pPr>
      <w:bookmarkStart w:id="542" w:name="_Toc106007735"/>
      <w:bookmarkStart w:id="543" w:name="_Toc106088493"/>
      <w:bookmarkStart w:id="544" w:name="_Toc106190986"/>
      <w:r w:rsidRPr="008069E3">
        <w:t>7.8.3.5</w:t>
      </w:r>
      <w:r w:rsidRPr="008069E3">
        <w:tab/>
        <w:t>DELETE</w:t>
      </w:r>
      <w:bookmarkEnd w:id="542"/>
      <w:bookmarkEnd w:id="543"/>
      <w:bookmarkEnd w:id="544"/>
    </w:p>
    <w:p w14:paraId="20B67A1E" w14:textId="42597FE4" w:rsidR="000C472D" w:rsidRPr="008069E3" w:rsidRDefault="000C472D" w:rsidP="000C472D">
      <w:r w:rsidRPr="008069E3">
        <w:t>The DELETE method is used to remove an existing measurement configuration. After the measurement configuration is removed, the configuration</w:t>
      </w:r>
      <w:r w:rsidR="0080229A" w:rsidRPr="008069E3">
        <w:t>'</w:t>
      </w:r>
      <w:r w:rsidRPr="008069E3">
        <w:t>s associated measurementId will no longer be available in the ap_information and sta_information queries.</w:t>
      </w:r>
    </w:p>
    <w:p w14:paraId="137782F4" w14:textId="77777777" w:rsidR="000C472D" w:rsidRPr="008069E3" w:rsidRDefault="000C472D" w:rsidP="000C472D">
      <w:r w:rsidRPr="008069E3">
        <w:t xml:space="preserve">This method shall support the URI query parameters, request and response data structures, and response codes, as specified in Tables </w:t>
      </w:r>
      <w:r w:rsidRPr="008069E3">
        <w:rPr>
          <w:lang w:eastAsia="ko-KR"/>
        </w:rPr>
        <w:t>7.8.3</w:t>
      </w:r>
      <w:r w:rsidRPr="008069E3">
        <w:t xml:space="preserve">.5-1 and </w:t>
      </w:r>
      <w:r w:rsidRPr="008069E3">
        <w:rPr>
          <w:lang w:eastAsia="ko-KR"/>
        </w:rPr>
        <w:t>7.8.3</w:t>
      </w:r>
      <w:r w:rsidRPr="008069E3">
        <w:t>.5-2.</w:t>
      </w:r>
    </w:p>
    <w:p w14:paraId="6AE78B00" w14:textId="77777777" w:rsidR="000C472D" w:rsidRPr="008069E3" w:rsidRDefault="000C472D" w:rsidP="00C8297F">
      <w:pPr>
        <w:pStyle w:val="TH"/>
      </w:pPr>
      <w:r w:rsidRPr="008069E3">
        <w:t>Table 7.8.3.5-1: URI query parameters supported by the DELETE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613"/>
        <w:gridCol w:w="1018"/>
        <w:gridCol w:w="1135"/>
        <w:gridCol w:w="5726"/>
      </w:tblGrid>
      <w:tr w:rsidR="000C472D" w:rsidRPr="008069E3" w14:paraId="580112D5" w14:textId="77777777" w:rsidTr="002635A2">
        <w:trPr>
          <w:jc w:val="center"/>
        </w:trPr>
        <w:tc>
          <w:tcPr>
            <w:tcW w:w="850" w:type="pct"/>
            <w:tcBorders>
              <w:top w:val="single" w:sz="4" w:space="0" w:color="auto"/>
              <w:left w:val="single" w:sz="4" w:space="0" w:color="auto"/>
              <w:bottom w:val="single" w:sz="4" w:space="0" w:color="auto"/>
              <w:right w:val="single" w:sz="4" w:space="0" w:color="auto"/>
            </w:tcBorders>
            <w:shd w:val="clear" w:color="auto" w:fill="CCCCCC"/>
          </w:tcPr>
          <w:p w14:paraId="4FCC8053"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Name</w:t>
            </w:r>
          </w:p>
        </w:tc>
        <w:tc>
          <w:tcPr>
            <w:tcW w:w="536" w:type="pct"/>
            <w:tcBorders>
              <w:top w:val="single" w:sz="4" w:space="0" w:color="auto"/>
              <w:left w:val="single" w:sz="4" w:space="0" w:color="auto"/>
              <w:bottom w:val="single" w:sz="4" w:space="0" w:color="auto"/>
              <w:right w:val="single" w:sz="4" w:space="0" w:color="auto"/>
            </w:tcBorders>
            <w:shd w:val="clear" w:color="auto" w:fill="CCCCCC"/>
          </w:tcPr>
          <w:p w14:paraId="7363DDC5"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Data type</w:t>
            </w:r>
          </w:p>
        </w:tc>
        <w:tc>
          <w:tcPr>
            <w:tcW w:w="598" w:type="pct"/>
            <w:tcBorders>
              <w:top w:val="single" w:sz="4" w:space="0" w:color="auto"/>
              <w:left w:val="single" w:sz="4" w:space="0" w:color="auto"/>
              <w:bottom w:val="single" w:sz="4" w:space="0" w:color="auto"/>
              <w:right w:val="single" w:sz="4" w:space="0" w:color="auto"/>
            </w:tcBorders>
            <w:shd w:val="clear" w:color="auto" w:fill="CCCCCC"/>
          </w:tcPr>
          <w:p w14:paraId="593FC4CD"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Cardinality</w:t>
            </w:r>
          </w:p>
        </w:tc>
        <w:tc>
          <w:tcPr>
            <w:tcW w:w="3016" w:type="pct"/>
            <w:tcBorders>
              <w:top w:val="single" w:sz="4" w:space="0" w:color="auto"/>
              <w:left w:val="single" w:sz="4" w:space="0" w:color="auto"/>
              <w:bottom w:val="single" w:sz="4" w:space="0" w:color="auto"/>
              <w:right w:val="single" w:sz="4" w:space="0" w:color="auto"/>
            </w:tcBorders>
            <w:shd w:val="clear" w:color="auto" w:fill="CCCCCC"/>
            <w:vAlign w:val="center"/>
          </w:tcPr>
          <w:p w14:paraId="7E6DDE96"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marks</w:t>
            </w:r>
          </w:p>
        </w:tc>
      </w:tr>
      <w:tr w:rsidR="000C472D" w:rsidRPr="008069E3" w14:paraId="50C426B6" w14:textId="77777777" w:rsidTr="002635A2">
        <w:trPr>
          <w:jc w:val="center"/>
        </w:trPr>
        <w:tc>
          <w:tcPr>
            <w:tcW w:w="850" w:type="pct"/>
            <w:tcBorders>
              <w:top w:val="single" w:sz="4" w:space="0" w:color="auto"/>
              <w:left w:val="single" w:sz="4" w:space="0" w:color="auto"/>
              <w:bottom w:val="single" w:sz="4" w:space="0" w:color="auto"/>
              <w:right w:val="single" w:sz="4" w:space="0" w:color="auto"/>
            </w:tcBorders>
          </w:tcPr>
          <w:p w14:paraId="3C3C5669" w14:textId="77777777" w:rsidR="000C472D" w:rsidRPr="008069E3" w:rsidRDefault="000C472D" w:rsidP="000C472D">
            <w:pPr>
              <w:keepNext/>
              <w:keepLines/>
              <w:spacing w:after="0"/>
              <w:rPr>
                <w:rFonts w:ascii="Arial" w:hAnsi="Arial"/>
                <w:sz w:val="18"/>
              </w:rPr>
            </w:pPr>
            <w:r w:rsidRPr="008069E3">
              <w:rPr>
                <w:rFonts w:ascii="Arial" w:hAnsi="Arial"/>
                <w:sz w:val="18"/>
              </w:rPr>
              <w:t>n/a</w:t>
            </w:r>
          </w:p>
        </w:tc>
        <w:tc>
          <w:tcPr>
            <w:tcW w:w="536" w:type="pct"/>
            <w:tcBorders>
              <w:top w:val="single" w:sz="4" w:space="0" w:color="auto"/>
              <w:left w:val="single" w:sz="4" w:space="0" w:color="auto"/>
              <w:bottom w:val="single" w:sz="4" w:space="0" w:color="auto"/>
              <w:right w:val="single" w:sz="4" w:space="0" w:color="auto"/>
            </w:tcBorders>
          </w:tcPr>
          <w:p w14:paraId="71CBDC99" w14:textId="77777777" w:rsidR="000C472D" w:rsidRPr="008069E3" w:rsidRDefault="000C472D" w:rsidP="000C472D">
            <w:pPr>
              <w:keepNext/>
              <w:keepLines/>
              <w:spacing w:after="0"/>
              <w:rPr>
                <w:rFonts w:ascii="Arial" w:hAnsi="Arial"/>
                <w:sz w:val="18"/>
              </w:rPr>
            </w:pPr>
          </w:p>
        </w:tc>
        <w:tc>
          <w:tcPr>
            <w:tcW w:w="598" w:type="pct"/>
            <w:tcBorders>
              <w:top w:val="single" w:sz="4" w:space="0" w:color="auto"/>
              <w:left w:val="single" w:sz="4" w:space="0" w:color="auto"/>
              <w:bottom w:val="single" w:sz="4" w:space="0" w:color="auto"/>
              <w:right w:val="single" w:sz="4" w:space="0" w:color="auto"/>
            </w:tcBorders>
          </w:tcPr>
          <w:p w14:paraId="34DACD59" w14:textId="77777777" w:rsidR="000C472D" w:rsidRPr="008069E3" w:rsidRDefault="000C472D" w:rsidP="000C472D">
            <w:pPr>
              <w:keepNext/>
              <w:keepLines/>
              <w:spacing w:after="0"/>
              <w:rPr>
                <w:rFonts w:ascii="Arial" w:hAnsi="Arial"/>
                <w:sz w:val="18"/>
              </w:rPr>
            </w:pPr>
          </w:p>
        </w:tc>
        <w:tc>
          <w:tcPr>
            <w:tcW w:w="3016" w:type="pct"/>
            <w:tcBorders>
              <w:top w:val="single" w:sz="4" w:space="0" w:color="auto"/>
              <w:left w:val="single" w:sz="4" w:space="0" w:color="auto"/>
              <w:bottom w:val="single" w:sz="4" w:space="0" w:color="auto"/>
              <w:right w:val="single" w:sz="4" w:space="0" w:color="auto"/>
            </w:tcBorders>
            <w:vAlign w:val="center"/>
          </w:tcPr>
          <w:p w14:paraId="49049B3C" w14:textId="77777777" w:rsidR="000C472D" w:rsidRPr="008069E3" w:rsidRDefault="000C472D" w:rsidP="000C472D">
            <w:pPr>
              <w:keepNext/>
              <w:keepLines/>
              <w:spacing w:after="0"/>
              <w:rPr>
                <w:rFonts w:ascii="Arial" w:hAnsi="Arial"/>
                <w:sz w:val="18"/>
              </w:rPr>
            </w:pPr>
          </w:p>
        </w:tc>
      </w:tr>
    </w:tbl>
    <w:p w14:paraId="100DECC3" w14:textId="77777777" w:rsidR="000C472D" w:rsidRPr="008069E3" w:rsidRDefault="000C472D" w:rsidP="000C472D"/>
    <w:p w14:paraId="0140A3C0" w14:textId="77777777" w:rsidR="000C472D" w:rsidRPr="008069E3" w:rsidRDefault="000C472D" w:rsidP="00C8297F">
      <w:pPr>
        <w:pStyle w:val="TH"/>
      </w:pPr>
      <w:r w:rsidRPr="008069E3">
        <w:t>Table 7.8.3.5-2: Data structures supported by the DELETE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60"/>
        <w:gridCol w:w="1134"/>
        <w:gridCol w:w="1313"/>
        <w:gridCol w:w="4492"/>
      </w:tblGrid>
      <w:tr w:rsidR="000C472D" w:rsidRPr="008069E3" w14:paraId="58C020B9" w14:textId="77777777" w:rsidTr="002E494C">
        <w:trPr>
          <w:jc w:val="center"/>
        </w:trPr>
        <w:tc>
          <w:tcPr>
            <w:tcW w:w="534" w:type="pct"/>
            <w:vMerge w:val="restart"/>
            <w:shd w:val="clear" w:color="auto" w:fill="BFBFBF"/>
            <w:vAlign w:val="center"/>
          </w:tcPr>
          <w:p w14:paraId="27D6A4FD"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quest body</w:t>
            </w:r>
          </w:p>
        </w:tc>
        <w:tc>
          <w:tcPr>
            <w:tcW w:w="862" w:type="pct"/>
            <w:shd w:val="clear" w:color="auto" w:fill="CCCCCC"/>
          </w:tcPr>
          <w:p w14:paraId="70844624"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Data type</w:t>
            </w:r>
          </w:p>
        </w:tc>
        <w:tc>
          <w:tcPr>
            <w:tcW w:w="589" w:type="pct"/>
            <w:shd w:val="clear" w:color="auto" w:fill="CCCCCC"/>
          </w:tcPr>
          <w:p w14:paraId="1D83BC51"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Cardinality</w:t>
            </w:r>
          </w:p>
        </w:tc>
        <w:tc>
          <w:tcPr>
            <w:tcW w:w="3015" w:type="pct"/>
            <w:gridSpan w:val="2"/>
            <w:shd w:val="clear" w:color="auto" w:fill="CCCCCC"/>
          </w:tcPr>
          <w:p w14:paraId="61DC3A94"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marks</w:t>
            </w:r>
          </w:p>
        </w:tc>
      </w:tr>
      <w:tr w:rsidR="000C472D" w:rsidRPr="008069E3" w14:paraId="3A4E519D" w14:textId="77777777" w:rsidTr="002E494C">
        <w:trPr>
          <w:jc w:val="center"/>
        </w:trPr>
        <w:tc>
          <w:tcPr>
            <w:tcW w:w="534" w:type="pct"/>
            <w:vMerge/>
            <w:tcBorders>
              <w:bottom w:val="single" w:sz="4" w:space="0" w:color="auto"/>
            </w:tcBorders>
            <w:shd w:val="clear" w:color="auto" w:fill="BFBFBF"/>
            <w:vAlign w:val="center"/>
          </w:tcPr>
          <w:p w14:paraId="5DB434B1"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6556622F" w14:textId="77777777" w:rsidR="000C472D" w:rsidRPr="008069E3" w:rsidRDefault="000C472D" w:rsidP="000C472D">
            <w:pPr>
              <w:keepNext/>
              <w:keepLines/>
              <w:spacing w:after="0"/>
              <w:rPr>
                <w:rFonts w:ascii="Arial" w:hAnsi="Arial"/>
                <w:sz w:val="18"/>
              </w:rPr>
            </w:pPr>
            <w:r w:rsidRPr="008069E3">
              <w:rPr>
                <w:rFonts w:ascii="Arial" w:hAnsi="Arial"/>
                <w:sz w:val="18"/>
              </w:rPr>
              <w:t>n/a</w:t>
            </w:r>
          </w:p>
        </w:tc>
        <w:tc>
          <w:tcPr>
            <w:tcW w:w="589" w:type="pct"/>
          </w:tcPr>
          <w:p w14:paraId="3E0196E4" w14:textId="77777777" w:rsidR="000C472D" w:rsidRPr="008069E3" w:rsidRDefault="000C472D" w:rsidP="000C472D">
            <w:pPr>
              <w:keepNext/>
              <w:keepLines/>
              <w:spacing w:after="0"/>
              <w:rPr>
                <w:rFonts w:ascii="Arial" w:hAnsi="Arial"/>
                <w:sz w:val="18"/>
              </w:rPr>
            </w:pPr>
          </w:p>
        </w:tc>
        <w:tc>
          <w:tcPr>
            <w:tcW w:w="3015" w:type="pct"/>
            <w:gridSpan w:val="2"/>
          </w:tcPr>
          <w:p w14:paraId="5E067F4B" w14:textId="77777777" w:rsidR="000C472D" w:rsidRPr="008069E3" w:rsidRDefault="000C472D" w:rsidP="000C472D">
            <w:pPr>
              <w:keepNext/>
              <w:keepLines/>
              <w:spacing w:after="0"/>
              <w:rPr>
                <w:rFonts w:ascii="Arial" w:hAnsi="Arial"/>
                <w:sz w:val="18"/>
              </w:rPr>
            </w:pPr>
          </w:p>
        </w:tc>
      </w:tr>
      <w:tr w:rsidR="000C472D" w:rsidRPr="008069E3" w14:paraId="6881D510" w14:textId="77777777" w:rsidTr="002E494C">
        <w:trPr>
          <w:jc w:val="center"/>
        </w:trPr>
        <w:tc>
          <w:tcPr>
            <w:tcW w:w="534" w:type="pct"/>
            <w:vMerge w:val="restart"/>
            <w:shd w:val="clear" w:color="auto" w:fill="BFBFBF"/>
            <w:vAlign w:val="center"/>
          </w:tcPr>
          <w:p w14:paraId="699DC70E"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sponse body</w:t>
            </w:r>
          </w:p>
        </w:tc>
        <w:tc>
          <w:tcPr>
            <w:tcW w:w="862" w:type="pct"/>
            <w:shd w:val="clear" w:color="auto" w:fill="BFBFBF"/>
          </w:tcPr>
          <w:p w14:paraId="64EA47D0"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Data type</w:t>
            </w:r>
          </w:p>
        </w:tc>
        <w:tc>
          <w:tcPr>
            <w:tcW w:w="589" w:type="pct"/>
            <w:shd w:val="clear" w:color="auto" w:fill="BFBFBF"/>
          </w:tcPr>
          <w:p w14:paraId="0AD1EDB4"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Cardinality</w:t>
            </w:r>
          </w:p>
        </w:tc>
        <w:tc>
          <w:tcPr>
            <w:tcW w:w="682" w:type="pct"/>
            <w:shd w:val="clear" w:color="auto" w:fill="BFBFBF"/>
          </w:tcPr>
          <w:p w14:paraId="3298BE86"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sponse</w:t>
            </w:r>
          </w:p>
          <w:p w14:paraId="28D1F3FF"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Codes</w:t>
            </w:r>
          </w:p>
        </w:tc>
        <w:tc>
          <w:tcPr>
            <w:tcW w:w="2333" w:type="pct"/>
            <w:shd w:val="clear" w:color="auto" w:fill="BFBFBF"/>
          </w:tcPr>
          <w:p w14:paraId="198A44E5" w14:textId="77777777" w:rsidR="000C472D" w:rsidRPr="008069E3" w:rsidRDefault="000C472D" w:rsidP="000C472D">
            <w:pPr>
              <w:keepNext/>
              <w:keepLines/>
              <w:spacing w:after="0"/>
              <w:jc w:val="center"/>
              <w:rPr>
                <w:rFonts w:ascii="Arial" w:hAnsi="Arial"/>
                <w:b/>
                <w:sz w:val="18"/>
              </w:rPr>
            </w:pPr>
            <w:r w:rsidRPr="008069E3">
              <w:rPr>
                <w:rFonts w:ascii="Arial" w:hAnsi="Arial"/>
                <w:b/>
                <w:sz w:val="18"/>
              </w:rPr>
              <w:t>Remarks</w:t>
            </w:r>
          </w:p>
        </w:tc>
      </w:tr>
      <w:tr w:rsidR="000C472D" w:rsidRPr="008069E3" w14:paraId="33187B7C" w14:textId="77777777" w:rsidTr="002E494C">
        <w:trPr>
          <w:jc w:val="center"/>
        </w:trPr>
        <w:tc>
          <w:tcPr>
            <w:tcW w:w="534" w:type="pct"/>
            <w:vMerge/>
            <w:shd w:val="clear" w:color="auto" w:fill="BFBFBF"/>
            <w:vAlign w:val="center"/>
          </w:tcPr>
          <w:p w14:paraId="57D7B8C7"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09D88EB3" w14:textId="77777777" w:rsidR="000C472D" w:rsidRPr="008069E3" w:rsidRDefault="000C472D" w:rsidP="000C472D">
            <w:pPr>
              <w:keepNext/>
              <w:keepLines/>
              <w:spacing w:after="0"/>
              <w:rPr>
                <w:rFonts w:ascii="Arial" w:hAnsi="Arial"/>
                <w:sz w:val="18"/>
              </w:rPr>
            </w:pPr>
            <w:r w:rsidRPr="008069E3">
              <w:rPr>
                <w:rFonts w:ascii="Arial" w:hAnsi="Arial"/>
                <w:sz w:val="18"/>
              </w:rPr>
              <w:t>n/a</w:t>
            </w:r>
          </w:p>
        </w:tc>
        <w:tc>
          <w:tcPr>
            <w:tcW w:w="589" w:type="pct"/>
          </w:tcPr>
          <w:p w14:paraId="53E72BCA" w14:textId="77777777" w:rsidR="000C472D" w:rsidRPr="008069E3" w:rsidRDefault="000C472D" w:rsidP="000C472D">
            <w:pPr>
              <w:keepNext/>
              <w:keepLines/>
              <w:spacing w:after="0"/>
              <w:rPr>
                <w:rFonts w:ascii="Arial" w:hAnsi="Arial"/>
                <w:sz w:val="18"/>
              </w:rPr>
            </w:pPr>
          </w:p>
        </w:tc>
        <w:tc>
          <w:tcPr>
            <w:tcW w:w="682" w:type="pct"/>
          </w:tcPr>
          <w:p w14:paraId="6687B827" w14:textId="77777777" w:rsidR="000C472D" w:rsidRPr="008069E3" w:rsidRDefault="000C472D" w:rsidP="000C472D">
            <w:pPr>
              <w:keepNext/>
              <w:keepLines/>
              <w:spacing w:after="0"/>
              <w:rPr>
                <w:rFonts w:ascii="Arial" w:hAnsi="Arial"/>
                <w:sz w:val="18"/>
              </w:rPr>
            </w:pPr>
            <w:r w:rsidRPr="008069E3">
              <w:rPr>
                <w:rFonts w:ascii="Arial" w:hAnsi="Arial"/>
                <w:sz w:val="18"/>
              </w:rPr>
              <w:t>204 No Content</w:t>
            </w:r>
          </w:p>
        </w:tc>
        <w:tc>
          <w:tcPr>
            <w:tcW w:w="2333" w:type="pct"/>
          </w:tcPr>
          <w:p w14:paraId="7FB08CDA" w14:textId="77777777" w:rsidR="000C472D" w:rsidRPr="008069E3" w:rsidRDefault="000C472D" w:rsidP="000C472D">
            <w:pPr>
              <w:keepNext/>
              <w:keepLines/>
              <w:spacing w:after="0"/>
              <w:rPr>
                <w:rFonts w:ascii="Arial" w:hAnsi="Arial"/>
                <w:sz w:val="18"/>
              </w:rPr>
            </w:pPr>
            <w:r w:rsidRPr="008069E3">
              <w:rPr>
                <w:rFonts w:ascii="Arial" w:hAnsi="Arial"/>
                <w:sz w:val="18"/>
              </w:rPr>
              <w:t>Upon success, a response 204 No Content without any response body is returned.</w:t>
            </w:r>
          </w:p>
        </w:tc>
      </w:tr>
      <w:tr w:rsidR="000C472D" w:rsidRPr="008069E3" w14:paraId="0D7941B9" w14:textId="77777777" w:rsidTr="002E494C">
        <w:trPr>
          <w:jc w:val="center"/>
        </w:trPr>
        <w:tc>
          <w:tcPr>
            <w:tcW w:w="534" w:type="pct"/>
            <w:vMerge/>
            <w:shd w:val="clear" w:color="auto" w:fill="BFBFBF"/>
            <w:vAlign w:val="center"/>
          </w:tcPr>
          <w:p w14:paraId="4D461A4A"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156B6559" w14:textId="77777777" w:rsidR="000C472D" w:rsidRPr="008069E3" w:rsidRDefault="000C472D" w:rsidP="000C472D">
            <w:pPr>
              <w:keepNext/>
              <w:keepLines/>
              <w:spacing w:after="0"/>
              <w:rPr>
                <w:rFonts w:ascii="Arial" w:hAnsi="Arial"/>
                <w:sz w:val="18"/>
              </w:rPr>
            </w:pPr>
            <w:r w:rsidRPr="008069E3">
              <w:rPr>
                <w:rFonts w:ascii="Arial" w:hAnsi="Arial"/>
                <w:sz w:val="18"/>
              </w:rPr>
              <w:t>ProblemDetails</w:t>
            </w:r>
          </w:p>
        </w:tc>
        <w:tc>
          <w:tcPr>
            <w:tcW w:w="589" w:type="pct"/>
          </w:tcPr>
          <w:p w14:paraId="541BC05A" w14:textId="77777777" w:rsidR="000C472D" w:rsidRPr="008069E3" w:rsidRDefault="000C472D" w:rsidP="000C472D">
            <w:pPr>
              <w:keepNext/>
              <w:keepLines/>
              <w:spacing w:after="0"/>
              <w:rPr>
                <w:rFonts w:ascii="Arial" w:hAnsi="Arial"/>
                <w:sz w:val="18"/>
              </w:rPr>
            </w:pPr>
            <w:r w:rsidRPr="008069E3">
              <w:rPr>
                <w:rFonts w:ascii="Arial" w:hAnsi="Arial"/>
                <w:sz w:val="18"/>
              </w:rPr>
              <w:t>0..1</w:t>
            </w:r>
          </w:p>
        </w:tc>
        <w:tc>
          <w:tcPr>
            <w:tcW w:w="682" w:type="pct"/>
          </w:tcPr>
          <w:p w14:paraId="47AF1F4D" w14:textId="77777777" w:rsidR="000C472D" w:rsidRPr="008069E3" w:rsidRDefault="000C472D" w:rsidP="000C472D">
            <w:pPr>
              <w:keepNext/>
              <w:keepLines/>
              <w:spacing w:after="0"/>
              <w:rPr>
                <w:rFonts w:ascii="Arial" w:hAnsi="Arial"/>
                <w:sz w:val="18"/>
              </w:rPr>
            </w:pPr>
            <w:r w:rsidRPr="008069E3">
              <w:rPr>
                <w:rFonts w:ascii="Arial" w:hAnsi="Arial"/>
                <w:sz w:val="18"/>
              </w:rPr>
              <w:t>401 Unauthorized</w:t>
            </w:r>
          </w:p>
        </w:tc>
        <w:tc>
          <w:tcPr>
            <w:tcW w:w="2333" w:type="pct"/>
          </w:tcPr>
          <w:p w14:paraId="2450A850" w14:textId="77777777" w:rsidR="000C472D" w:rsidRPr="008069E3" w:rsidRDefault="000C472D" w:rsidP="000C472D">
            <w:pPr>
              <w:keepNext/>
              <w:keepLines/>
              <w:spacing w:after="0"/>
              <w:rPr>
                <w:rFonts w:ascii="Arial" w:eastAsia="Calibri" w:hAnsi="Arial"/>
                <w:sz w:val="18"/>
              </w:rPr>
            </w:pPr>
            <w:r w:rsidRPr="008069E3">
              <w:rPr>
                <w:rFonts w:ascii="Arial" w:hAnsi="Arial"/>
                <w:sz w:val="18"/>
              </w:rPr>
              <w:t xml:space="preserve">It is </w:t>
            </w:r>
            <w:r w:rsidRPr="008069E3">
              <w:rPr>
                <w:rFonts w:ascii="Arial" w:eastAsia="Calibri" w:hAnsi="Arial"/>
                <w:sz w:val="18"/>
              </w:rPr>
              <w:t>used when the client did not submit credentials.</w:t>
            </w:r>
          </w:p>
          <w:p w14:paraId="4555C8A6" w14:textId="77777777" w:rsidR="000C472D" w:rsidRPr="008069E3" w:rsidRDefault="000C472D" w:rsidP="000C472D">
            <w:pPr>
              <w:keepNext/>
              <w:keepLines/>
              <w:spacing w:after="0"/>
              <w:rPr>
                <w:rFonts w:ascii="Arial" w:eastAsia="Calibri" w:hAnsi="Arial"/>
                <w:sz w:val="18"/>
              </w:rPr>
            </w:pPr>
          </w:p>
          <w:p w14:paraId="06FF5C01" w14:textId="77777777" w:rsidR="000C472D" w:rsidRPr="008069E3" w:rsidRDefault="000C472D" w:rsidP="000C472D">
            <w:pPr>
              <w:keepNext/>
              <w:keepLines/>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0C472D" w:rsidRPr="008069E3" w14:paraId="5FD33F92" w14:textId="77777777" w:rsidTr="002E494C">
        <w:trPr>
          <w:jc w:val="center"/>
        </w:trPr>
        <w:tc>
          <w:tcPr>
            <w:tcW w:w="534" w:type="pct"/>
            <w:vMerge/>
            <w:shd w:val="clear" w:color="auto" w:fill="BFBFBF"/>
            <w:vAlign w:val="center"/>
          </w:tcPr>
          <w:p w14:paraId="7FDB01E3"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0FE45DB3" w14:textId="77777777" w:rsidR="000C472D" w:rsidRPr="008069E3" w:rsidRDefault="000C472D" w:rsidP="000C472D">
            <w:pPr>
              <w:keepNext/>
              <w:keepLines/>
              <w:spacing w:after="0"/>
              <w:rPr>
                <w:rFonts w:ascii="Arial" w:hAnsi="Arial"/>
                <w:sz w:val="18"/>
              </w:rPr>
            </w:pPr>
            <w:r w:rsidRPr="008069E3">
              <w:rPr>
                <w:rFonts w:ascii="Arial" w:hAnsi="Arial"/>
                <w:sz w:val="18"/>
              </w:rPr>
              <w:t>ProblemDetails</w:t>
            </w:r>
          </w:p>
        </w:tc>
        <w:tc>
          <w:tcPr>
            <w:tcW w:w="589" w:type="pct"/>
          </w:tcPr>
          <w:p w14:paraId="46EB55CC" w14:textId="77777777" w:rsidR="000C472D" w:rsidRPr="008069E3" w:rsidRDefault="000C472D" w:rsidP="000C472D">
            <w:pPr>
              <w:keepNext/>
              <w:keepLines/>
              <w:spacing w:after="0"/>
              <w:rPr>
                <w:rFonts w:ascii="Arial" w:hAnsi="Arial"/>
                <w:sz w:val="18"/>
              </w:rPr>
            </w:pPr>
            <w:r w:rsidRPr="008069E3">
              <w:rPr>
                <w:rFonts w:ascii="Arial" w:hAnsi="Arial"/>
                <w:sz w:val="18"/>
              </w:rPr>
              <w:t>1</w:t>
            </w:r>
          </w:p>
        </w:tc>
        <w:tc>
          <w:tcPr>
            <w:tcW w:w="682" w:type="pct"/>
          </w:tcPr>
          <w:p w14:paraId="4D474EAC" w14:textId="77777777" w:rsidR="000C472D" w:rsidRPr="008069E3" w:rsidRDefault="000C472D" w:rsidP="000C472D">
            <w:pPr>
              <w:keepNext/>
              <w:keepLines/>
              <w:spacing w:after="0"/>
              <w:rPr>
                <w:rFonts w:ascii="Arial" w:hAnsi="Arial"/>
                <w:sz w:val="18"/>
              </w:rPr>
            </w:pPr>
            <w:r w:rsidRPr="008069E3">
              <w:rPr>
                <w:rFonts w:ascii="Arial" w:hAnsi="Arial"/>
                <w:sz w:val="18"/>
              </w:rPr>
              <w:t>403 Forbidden</w:t>
            </w:r>
          </w:p>
        </w:tc>
        <w:tc>
          <w:tcPr>
            <w:tcW w:w="2333" w:type="pct"/>
          </w:tcPr>
          <w:p w14:paraId="43A1F4FA" w14:textId="16B1E8E4" w:rsidR="000C472D" w:rsidRPr="008069E3" w:rsidRDefault="000C472D" w:rsidP="000C472D">
            <w:pPr>
              <w:keepNext/>
              <w:keepLines/>
              <w:spacing w:after="0"/>
              <w:rPr>
                <w:rFonts w:ascii="Arial" w:hAnsi="Arial"/>
                <w:sz w:val="18"/>
              </w:rPr>
            </w:pPr>
            <w:r w:rsidRPr="008069E3">
              <w:rPr>
                <w:rFonts w:ascii="Arial" w:hAnsi="Arial"/>
                <w:sz w:val="18"/>
              </w:rPr>
              <w:t>The operation is not allowed given the current status of the resource.</w:t>
            </w:r>
          </w:p>
          <w:p w14:paraId="373FE227" w14:textId="77777777" w:rsidR="000C472D" w:rsidRPr="008069E3" w:rsidRDefault="000C472D" w:rsidP="000C472D">
            <w:pPr>
              <w:keepNext/>
              <w:keepLines/>
              <w:spacing w:after="0"/>
              <w:rPr>
                <w:rFonts w:ascii="Arial" w:hAnsi="Arial"/>
                <w:sz w:val="18"/>
              </w:rPr>
            </w:pPr>
          </w:p>
          <w:p w14:paraId="28D3C903" w14:textId="77777777" w:rsidR="000C472D" w:rsidRPr="008069E3" w:rsidRDefault="000C472D" w:rsidP="000C472D">
            <w:pPr>
              <w:keepNext/>
              <w:keepLines/>
              <w:spacing w:after="0"/>
              <w:rPr>
                <w:rFonts w:ascii="Arial" w:hAnsi="Arial"/>
                <w:sz w:val="18"/>
              </w:rPr>
            </w:pPr>
            <w:r w:rsidRPr="008069E3">
              <w:rPr>
                <w:rFonts w:ascii="Arial" w:hAnsi="Arial"/>
                <w:sz w:val="18"/>
              </w:rPr>
              <w:t>More information shall be provided in the "detail" attribute of the "ProblemDetails" structure.</w:t>
            </w:r>
          </w:p>
        </w:tc>
      </w:tr>
      <w:tr w:rsidR="000C472D" w:rsidRPr="008069E3" w14:paraId="7BE82EA2" w14:textId="77777777" w:rsidTr="002E494C">
        <w:trPr>
          <w:jc w:val="center"/>
        </w:trPr>
        <w:tc>
          <w:tcPr>
            <w:tcW w:w="534" w:type="pct"/>
            <w:vMerge/>
            <w:shd w:val="clear" w:color="auto" w:fill="BFBFBF"/>
            <w:vAlign w:val="center"/>
          </w:tcPr>
          <w:p w14:paraId="463AA8D1"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536B3F87" w14:textId="77777777" w:rsidR="000C472D" w:rsidRPr="008069E3" w:rsidRDefault="000C472D" w:rsidP="000C472D">
            <w:pPr>
              <w:keepNext/>
              <w:keepLines/>
              <w:spacing w:after="0"/>
              <w:rPr>
                <w:rFonts w:ascii="Arial" w:hAnsi="Arial"/>
                <w:sz w:val="18"/>
              </w:rPr>
            </w:pPr>
            <w:r w:rsidRPr="008069E3">
              <w:rPr>
                <w:rFonts w:ascii="Arial" w:hAnsi="Arial"/>
                <w:sz w:val="18"/>
              </w:rPr>
              <w:t>ProblemDetails</w:t>
            </w:r>
          </w:p>
        </w:tc>
        <w:tc>
          <w:tcPr>
            <w:tcW w:w="589" w:type="pct"/>
          </w:tcPr>
          <w:p w14:paraId="54710392" w14:textId="77777777" w:rsidR="000C472D" w:rsidRPr="008069E3" w:rsidRDefault="000C472D" w:rsidP="000C472D">
            <w:pPr>
              <w:keepNext/>
              <w:keepLines/>
              <w:spacing w:after="0"/>
              <w:rPr>
                <w:rFonts w:ascii="Arial" w:hAnsi="Arial"/>
                <w:sz w:val="18"/>
              </w:rPr>
            </w:pPr>
            <w:r w:rsidRPr="008069E3">
              <w:rPr>
                <w:rFonts w:ascii="Arial" w:hAnsi="Arial"/>
                <w:sz w:val="18"/>
              </w:rPr>
              <w:t>0..1</w:t>
            </w:r>
          </w:p>
        </w:tc>
        <w:tc>
          <w:tcPr>
            <w:tcW w:w="682" w:type="pct"/>
          </w:tcPr>
          <w:p w14:paraId="0EA2D69A" w14:textId="77777777" w:rsidR="000C472D" w:rsidRPr="008069E3" w:rsidRDefault="000C472D" w:rsidP="000C472D">
            <w:pPr>
              <w:keepNext/>
              <w:keepLines/>
              <w:spacing w:after="0"/>
              <w:rPr>
                <w:rFonts w:ascii="Arial" w:hAnsi="Arial"/>
                <w:sz w:val="18"/>
              </w:rPr>
            </w:pPr>
            <w:r w:rsidRPr="008069E3">
              <w:rPr>
                <w:rFonts w:ascii="Arial" w:hAnsi="Arial"/>
                <w:sz w:val="18"/>
              </w:rPr>
              <w:t>404 Not Found</w:t>
            </w:r>
          </w:p>
        </w:tc>
        <w:tc>
          <w:tcPr>
            <w:tcW w:w="2333" w:type="pct"/>
          </w:tcPr>
          <w:p w14:paraId="180F8E44" w14:textId="77777777" w:rsidR="000C472D" w:rsidRPr="008069E3" w:rsidRDefault="000C472D" w:rsidP="000C472D">
            <w:pPr>
              <w:keepNext/>
              <w:keepLines/>
              <w:spacing w:after="0"/>
              <w:rPr>
                <w:rFonts w:ascii="Arial" w:hAnsi="Arial"/>
                <w:sz w:val="18"/>
              </w:rPr>
            </w:pPr>
            <w:r w:rsidRPr="008069E3">
              <w:rPr>
                <w:rFonts w:ascii="Arial" w:hAnsi="Arial"/>
                <w:sz w:val="18"/>
              </w:rPr>
              <w:t>It is used when a client provided a URI that cannot be mapped to a valid resource URI.</w:t>
            </w:r>
          </w:p>
          <w:p w14:paraId="27D182A6" w14:textId="77777777" w:rsidR="000C472D" w:rsidRPr="008069E3" w:rsidRDefault="000C472D" w:rsidP="000C472D">
            <w:pPr>
              <w:keepNext/>
              <w:keepLines/>
              <w:spacing w:after="0"/>
              <w:rPr>
                <w:rFonts w:ascii="Arial" w:hAnsi="Arial"/>
                <w:sz w:val="18"/>
              </w:rPr>
            </w:pPr>
          </w:p>
          <w:p w14:paraId="2B8DD9C5" w14:textId="77777777" w:rsidR="000C472D" w:rsidRPr="008069E3" w:rsidRDefault="000C472D" w:rsidP="000C472D">
            <w:pPr>
              <w:keepNext/>
              <w:keepLines/>
              <w:spacing w:after="0"/>
              <w:rPr>
                <w:rFonts w:ascii="Arial" w:hAnsi="Arial"/>
                <w:sz w:val="18"/>
              </w:rPr>
            </w:pPr>
            <w:r w:rsidRPr="008069E3">
              <w:rPr>
                <w:rFonts w:ascii="Arial" w:hAnsi="Arial"/>
                <w:sz w:val="18"/>
              </w:rPr>
              <w:t>In the returned ProblemDetails structure, the "detail" attribute should convey more information about the error.</w:t>
            </w:r>
          </w:p>
        </w:tc>
      </w:tr>
      <w:tr w:rsidR="000C472D" w:rsidRPr="008069E3" w14:paraId="3E971B8D" w14:textId="77777777" w:rsidTr="002E494C">
        <w:trPr>
          <w:jc w:val="center"/>
        </w:trPr>
        <w:tc>
          <w:tcPr>
            <w:tcW w:w="534" w:type="pct"/>
            <w:vMerge/>
            <w:shd w:val="clear" w:color="auto" w:fill="BFBFBF"/>
            <w:vAlign w:val="center"/>
          </w:tcPr>
          <w:p w14:paraId="1551F56A" w14:textId="77777777" w:rsidR="000C472D" w:rsidRPr="008069E3" w:rsidRDefault="000C472D" w:rsidP="000C472D">
            <w:pPr>
              <w:keepNext/>
              <w:keepLines/>
              <w:spacing w:after="0"/>
              <w:jc w:val="center"/>
              <w:rPr>
                <w:rFonts w:ascii="Arial" w:hAnsi="Arial"/>
                <w:sz w:val="18"/>
              </w:rPr>
            </w:pPr>
          </w:p>
        </w:tc>
        <w:tc>
          <w:tcPr>
            <w:tcW w:w="862" w:type="pct"/>
            <w:shd w:val="clear" w:color="auto" w:fill="auto"/>
          </w:tcPr>
          <w:p w14:paraId="0440A107" w14:textId="77777777" w:rsidR="000C472D" w:rsidRPr="008069E3" w:rsidRDefault="000C472D" w:rsidP="000C472D">
            <w:pPr>
              <w:keepNext/>
              <w:keepLines/>
              <w:spacing w:after="0"/>
              <w:rPr>
                <w:rFonts w:ascii="Arial" w:hAnsi="Arial"/>
                <w:sz w:val="18"/>
              </w:rPr>
            </w:pPr>
            <w:r w:rsidRPr="008069E3">
              <w:rPr>
                <w:rFonts w:ascii="Arial" w:hAnsi="Arial"/>
                <w:sz w:val="18"/>
              </w:rPr>
              <w:t>ProblemDetails</w:t>
            </w:r>
          </w:p>
        </w:tc>
        <w:tc>
          <w:tcPr>
            <w:tcW w:w="589" w:type="pct"/>
          </w:tcPr>
          <w:p w14:paraId="3E6E41E4" w14:textId="77777777" w:rsidR="000C472D" w:rsidRPr="008069E3" w:rsidRDefault="000C472D" w:rsidP="000C472D">
            <w:pPr>
              <w:keepNext/>
              <w:keepLines/>
              <w:spacing w:after="0"/>
              <w:rPr>
                <w:rFonts w:ascii="Arial" w:hAnsi="Arial"/>
                <w:sz w:val="18"/>
              </w:rPr>
            </w:pPr>
            <w:r w:rsidRPr="008069E3">
              <w:rPr>
                <w:rFonts w:ascii="Arial" w:hAnsi="Arial"/>
                <w:sz w:val="18"/>
              </w:rPr>
              <w:t>0..1</w:t>
            </w:r>
          </w:p>
        </w:tc>
        <w:tc>
          <w:tcPr>
            <w:tcW w:w="682" w:type="pct"/>
          </w:tcPr>
          <w:p w14:paraId="26E29215" w14:textId="77777777" w:rsidR="000C472D" w:rsidRPr="008069E3" w:rsidRDefault="000C472D" w:rsidP="000C472D">
            <w:pPr>
              <w:keepNext/>
              <w:keepLines/>
              <w:spacing w:after="0"/>
              <w:rPr>
                <w:rFonts w:ascii="Arial" w:hAnsi="Arial"/>
                <w:sz w:val="18"/>
              </w:rPr>
            </w:pPr>
            <w:r w:rsidRPr="008069E3">
              <w:rPr>
                <w:rFonts w:ascii="Arial" w:hAnsi="Arial"/>
                <w:sz w:val="18"/>
              </w:rPr>
              <w:t>429 Too Many Requests</w:t>
            </w:r>
          </w:p>
        </w:tc>
        <w:tc>
          <w:tcPr>
            <w:tcW w:w="2333" w:type="pct"/>
          </w:tcPr>
          <w:p w14:paraId="5D0B09B1" w14:textId="77777777" w:rsidR="000C472D" w:rsidRPr="008069E3" w:rsidRDefault="000C472D" w:rsidP="000C472D">
            <w:pPr>
              <w:keepNext/>
              <w:keepLines/>
              <w:spacing w:after="0"/>
              <w:rPr>
                <w:rFonts w:ascii="Arial" w:eastAsia="Calibri" w:hAnsi="Arial"/>
                <w:sz w:val="18"/>
              </w:rPr>
            </w:pPr>
            <w:r w:rsidRPr="008069E3">
              <w:rPr>
                <w:rFonts w:ascii="Arial" w:eastAsia="Calibri" w:hAnsi="Arial"/>
                <w:sz w:val="18"/>
              </w:rPr>
              <w:t>It is used when a rate limiter has triggered.</w:t>
            </w:r>
          </w:p>
          <w:p w14:paraId="0B7FB1E2" w14:textId="77777777" w:rsidR="000C472D" w:rsidRPr="008069E3" w:rsidRDefault="000C472D" w:rsidP="000C472D">
            <w:pPr>
              <w:keepNext/>
              <w:keepLines/>
              <w:spacing w:after="0"/>
              <w:rPr>
                <w:rFonts w:ascii="Arial" w:eastAsia="Calibri" w:hAnsi="Arial"/>
                <w:sz w:val="18"/>
              </w:rPr>
            </w:pPr>
          </w:p>
          <w:p w14:paraId="3CD7D1C4" w14:textId="77777777" w:rsidR="000C472D" w:rsidRPr="008069E3" w:rsidRDefault="000C472D" w:rsidP="000C472D">
            <w:pPr>
              <w:keepNext/>
              <w:keepLines/>
              <w:spacing w:after="0"/>
              <w:rPr>
                <w:rFonts w:ascii="Arial" w:hAnsi="Arial"/>
                <w:sz w:val="18"/>
              </w:rPr>
            </w:pPr>
            <w:r w:rsidRPr="008069E3">
              <w:rPr>
                <w:rFonts w:ascii="Arial" w:hAnsi="Arial"/>
                <w:sz w:val="18"/>
              </w:rPr>
              <w:t>In the returned ProblemDetails structure, the "detail" attribute should convey more information about the error.</w:t>
            </w:r>
          </w:p>
        </w:tc>
      </w:tr>
    </w:tbl>
    <w:p w14:paraId="1EE2CE7A" w14:textId="77777777" w:rsidR="000C472D" w:rsidRPr="008069E3" w:rsidRDefault="000C472D" w:rsidP="00CD2581"/>
    <w:p w14:paraId="79D0D390" w14:textId="117AF817" w:rsidR="00932CAE" w:rsidRPr="008069E3" w:rsidRDefault="00932CAE" w:rsidP="004632CE">
      <w:pPr>
        <w:pStyle w:val="Heading8"/>
      </w:pPr>
      <w:r w:rsidRPr="008069E3">
        <w:br w:type="page"/>
      </w:r>
      <w:bookmarkStart w:id="545" w:name="_Toc106007736"/>
      <w:bookmarkStart w:id="546" w:name="_Toc106088494"/>
      <w:bookmarkStart w:id="547" w:name="_Toc106190987"/>
      <w:r w:rsidRPr="008069E3">
        <w:t>Annex A (informative</w:t>
      </w:r>
      <w:r w:rsidR="00AC120C" w:rsidRPr="008069E3">
        <w:t>):</w:t>
      </w:r>
      <w:r w:rsidR="00AC120C" w:rsidRPr="008069E3">
        <w:br/>
      </w:r>
      <w:r w:rsidRPr="008069E3">
        <w:t xml:space="preserve">Complementary material for API </w:t>
      </w:r>
      <w:r w:rsidR="00FC79DE" w:rsidRPr="008069E3">
        <w:t>utilization</w:t>
      </w:r>
      <w:bookmarkEnd w:id="545"/>
      <w:bookmarkEnd w:id="546"/>
      <w:bookmarkEnd w:id="547"/>
    </w:p>
    <w:p w14:paraId="79D0D391" w14:textId="615FA30D" w:rsidR="00932CAE" w:rsidRPr="008069E3" w:rsidRDefault="00932CAE" w:rsidP="00932CAE">
      <w:r w:rsidRPr="008069E3">
        <w:t xml:space="preserve">To complement the definitions for each method and resource defined in the interface clauses of the present document, ETSI MEC ISG is providing for the WLAN </w:t>
      </w:r>
      <w:r w:rsidR="001B0D29" w:rsidRPr="008069E3">
        <w:t xml:space="preserve">Access Information (WAI) </w:t>
      </w:r>
      <w:r w:rsidRPr="008069E3">
        <w:t>API a supplementary description file compliant to the OpenAPI Specification</w:t>
      </w:r>
      <w:r w:rsidR="007B4D49">
        <w:t xml:space="preserve"> </w:t>
      </w:r>
      <w:r w:rsidR="007B4D49" w:rsidRPr="00A67157">
        <w:t>[</w:t>
      </w:r>
      <w:r w:rsidR="007B4D49" w:rsidRPr="00A67157">
        <w:fldChar w:fldCharType="begin"/>
      </w:r>
      <w:r w:rsidR="007B4D49" w:rsidRPr="00A67157">
        <w:instrText xml:space="preserve">REF REF_OPENAPISPECIFICATION \h </w:instrText>
      </w:r>
      <w:r w:rsidR="007B4D49" w:rsidRPr="00A67157">
        <w:fldChar w:fldCharType="separate"/>
      </w:r>
      <w:r w:rsidR="007B4D49" w:rsidRPr="00A67157">
        <w:t>i.</w:t>
      </w:r>
      <w:r w:rsidR="007B4D49" w:rsidRPr="00A67157">
        <w:rPr>
          <w:noProof/>
        </w:rPr>
        <w:t>2</w:t>
      </w:r>
      <w:r w:rsidR="007B4D49" w:rsidRPr="00A67157">
        <w:fldChar w:fldCharType="end"/>
      </w:r>
      <w:r w:rsidR="007B4D49" w:rsidRPr="00A67157">
        <w:t>]</w:t>
      </w:r>
      <w:r w:rsidRPr="008069E3">
        <w:t>.</w:t>
      </w:r>
    </w:p>
    <w:p w14:paraId="79D0D392" w14:textId="77777777" w:rsidR="00932CAE" w:rsidRPr="008069E3" w:rsidRDefault="00932CAE" w:rsidP="00932CAE">
      <w:r w:rsidRPr="008069E3">
        <w:t>In case of discrepancies between the supplementary description file and the related data structure definitions in the present document, the data structure definitions take precedence.</w:t>
      </w:r>
    </w:p>
    <w:p w14:paraId="2545C662" w14:textId="62474810" w:rsidR="00AE3D52" w:rsidRPr="008069E3" w:rsidRDefault="001B0D29" w:rsidP="00825AA5">
      <w:r w:rsidRPr="008069E3">
        <w:t xml:space="preserve">The supplementary files, relating to the present document, are located at </w:t>
      </w:r>
      <w:hyperlink r:id="rId42" w:history="1">
        <w:r w:rsidR="008C0D70" w:rsidRPr="00A67157">
          <w:rPr>
            <w:rStyle w:val="Hyperlink"/>
          </w:rPr>
          <w:t>https://forge.etsi.org/rep/mec/gs028-wai-api</w:t>
        </w:r>
      </w:hyperlink>
      <w:r w:rsidR="008C0D70" w:rsidRPr="008069E3">
        <w:t>.</w:t>
      </w:r>
    </w:p>
    <w:p w14:paraId="04CB8B7A" w14:textId="77777777" w:rsidR="0079450A" w:rsidRPr="008069E3" w:rsidRDefault="0079450A">
      <w:pPr>
        <w:overflowPunct/>
        <w:autoSpaceDE/>
        <w:autoSpaceDN/>
        <w:adjustRightInd/>
        <w:spacing w:after="0"/>
        <w:textAlignment w:val="auto"/>
        <w:rPr>
          <w:rFonts w:ascii="Arial" w:hAnsi="Arial"/>
          <w:sz w:val="36"/>
        </w:rPr>
      </w:pPr>
      <w:bookmarkStart w:id="548" w:name="_Toc106007737"/>
      <w:r w:rsidRPr="008069E3">
        <w:br w:type="page"/>
      </w:r>
    </w:p>
    <w:p w14:paraId="0F48B2FE" w14:textId="379907C3" w:rsidR="003F46BC" w:rsidRPr="008069E3" w:rsidRDefault="003F46BC" w:rsidP="003F46BC">
      <w:pPr>
        <w:pStyle w:val="Heading8"/>
      </w:pPr>
      <w:bookmarkStart w:id="549" w:name="_Toc106088495"/>
      <w:bookmarkStart w:id="550" w:name="_Toc106190988"/>
      <w:r w:rsidRPr="008069E3">
        <w:t>Annex B (informative</w:t>
      </w:r>
      <w:r w:rsidR="00AC120C" w:rsidRPr="008069E3">
        <w:t>):</w:t>
      </w:r>
      <w:r w:rsidR="00AC120C" w:rsidRPr="008069E3">
        <w:br/>
      </w:r>
      <w:r w:rsidRPr="008069E3">
        <w:t>Mapping of permissions for RESTful API and topic based alternative transport</w:t>
      </w:r>
      <w:bookmarkEnd w:id="548"/>
      <w:bookmarkEnd w:id="549"/>
      <w:bookmarkEnd w:id="550"/>
    </w:p>
    <w:p w14:paraId="730784F9" w14:textId="77777777" w:rsidR="003F46BC" w:rsidRPr="008069E3" w:rsidRDefault="003F46BC" w:rsidP="003F46BC">
      <w:pPr>
        <w:pStyle w:val="Heading1"/>
      </w:pPr>
      <w:bookmarkStart w:id="551" w:name="_Toc106007738"/>
      <w:bookmarkStart w:id="552" w:name="_Toc106088496"/>
      <w:bookmarkStart w:id="553" w:name="_Toc106190989"/>
      <w:r w:rsidRPr="008069E3">
        <w:t>B.1</w:t>
      </w:r>
      <w:r w:rsidRPr="008069E3">
        <w:tab/>
        <w:t>Overview</w:t>
      </w:r>
      <w:bookmarkEnd w:id="551"/>
      <w:bookmarkEnd w:id="552"/>
      <w:bookmarkEnd w:id="553"/>
    </w:p>
    <w:p w14:paraId="05A94B47" w14:textId="2369B4F8" w:rsidR="00AE3D52" w:rsidRPr="008069E3" w:rsidRDefault="003F46BC" w:rsidP="003F46BC">
      <w:r w:rsidRPr="008069E3">
        <w:t xml:space="preserve">This annex provides mappings of permissions for topics between RESTful API and topic based alternative transport. </w:t>
      </w:r>
      <w:r w:rsidRPr="00A67157">
        <w:t>ETSI GS MEC 009</w:t>
      </w:r>
      <w:r w:rsidRPr="008069E3">
        <w:t xml:space="preserve"> </w:t>
      </w:r>
      <w:r w:rsidR="007B4D49" w:rsidRPr="00A67157">
        <w:t>[</w:t>
      </w:r>
      <w:r w:rsidR="007B4D49" w:rsidRPr="00A67157">
        <w:fldChar w:fldCharType="begin"/>
      </w:r>
      <w:r w:rsidR="007B4D49" w:rsidRPr="00A67157">
        <w:instrText xml:space="preserve">REF REF_GSMEC009 \h </w:instrText>
      </w:r>
      <w:r w:rsidR="007B4D49" w:rsidRPr="00A67157">
        <w:fldChar w:fldCharType="separate"/>
      </w:r>
      <w:r w:rsidR="007B4D49" w:rsidRPr="00A67157">
        <w:rPr>
          <w:noProof/>
        </w:rPr>
        <w:t>10</w:t>
      </w:r>
      <w:r w:rsidR="007B4D49" w:rsidRPr="00A67157">
        <w:fldChar w:fldCharType="end"/>
      </w:r>
      <w:r w:rsidR="007B4D49" w:rsidRPr="00A67157">
        <w:t>]</w:t>
      </w:r>
      <w:r w:rsidRPr="008069E3">
        <w:t xml:space="preserve"> describes how permissions for topics between RESTful API and alternative transport can be mapped with each other. This annex uses the template for permissions mapping as defined in that group specification.</w:t>
      </w:r>
    </w:p>
    <w:p w14:paraId="4E34B2BB" w14:textId="77777777" w:rsidR="003F46BC" w:rsidRPr="008069E3" w:rsidRDefault="003F46BC" w:rsidP="003F46BC">
      <w:pPr>
        <w:pStyle w:val="Heading1"/>
      </w:pPr>
      <w:bookmarkStart w:id="554" w:name="_Toc106007739"/>
      <w:bookmarkStart w:id="555" w:name="_Toc106088497"/>
      <w:bookmarkStart w:id="556" w:name="_Toc106190990"/>
      <w:r w:rsidRPr="008069E3">
        <w:t>B.2</w:t>
      </w:r>
      <w:r w:rsidRPr="008069E3">
        <w:tab/>
        <w:t>Mapping of permissions - RESTful and topic based alternative transport</w:t>
      </w:r>
      <w:bookmarkEnd w:id="554"/>
      <w:bookmarkEnd w:id="555"/>
      <w:bookmarkEnd w:id="556"/>
    </w:p>
    <w:p w14:paraId="56B97F36" w14:textId="77777777" w:rsidR="003F46BC" w:rsidRPr="008069E3" w:rsidRDefault="003F46BC" w:rsidP="003F46BC">
      <w:r w:rsidRPr="008069E3">
        <w:t>Table B.2-1 lists the permission categories for each topic currently included in WAI API specification.</w:t>
      </w:r>
    </w:p>
    <w:p w14:paraId="25520BD7" w14:textId="77777777" w:rsidR="003F46BC" w:rsidRPr="008069E3" w:rsidRDefault="003F46BC" w:rsidP="003F46BC">
      <w:pPr>
        <w:pStyle w:val="TH"/>
      </w:pPr>
      <w:r w:rsidRPr="008069E3">
        <w:t>Table B.2-1: Definition of permissions for WA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119"/>
        <w:gridCol w:w="3714"/>
      </w:tblGrid>
      <w:tr w:rsidR="003F46BC" w:rsidRPr="008069E3" w14:paraId="657155C8"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579D0D0C" w14:textId="77777777" w:rsidR="003F46BC" w:rsidRPr="008069E3" w:rsidRDefault="003F46BC" w:rsidP="00196376">
            <w:pPr>
              <w:pStyle w:val="TAH"/>
              <w:rPr>
                <w:lang w:eastAsia="fi-FI"/>
              </w:rPr>
            </w:pPr>
            <w:r w:rsidRPr="008069E3">
              <w:rPr>
                <w:lang w:eastAsia="fi-FI"/>
              </w:rPr>
              <w:t>Permission identifier</w:t>
            </w:r>
          </w:p>
        </w:tc>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3F0A6C50" w14:textId="77777777" w:rsidR="003F46BC" w:rsidRPr="008069E3" w:rsidRDefault="003F46BC" w:rsidP="00196376">
            <w:pPr>
              <w:pStyle w:val="TAH"/>
              <w:rPr>
                <w:rFonts w:cs="Arial"/>
                <w:lang w:eastAsia="fi-FI"/>
              </w:rPr>
            </w:pPr>
            <w:r w:rsidRPr="008069E3">
              <w:rPr>
                <w:rFonts w:cs="Arial"/>
                <w:lang w:eastAsia="fi-FI"/>
              </w:rPr>
              <w:t>Display name</w:t>
            </w:r>
          </w:p>
        </w:tc>
        <w:tc>
          <w:tcPr>
            <w:tcW w:w="3714" w:type="dxa"/>
            <w:tcBorders>
              <w:top w:val="single" w:sz="4" w:space="0" w:color="auto"/>
              <w:left w:val="single" w:sz="4" w:space="0" w:color="auto"/>
              <w:bottom w:val="single" w:sz="4" w:space="0" w:color="auto"/>
              <w:right w:val="single" w:sz="4" w:space="0" w:color="auto"/>
            </w:tcBorders>
            <w:shd w:val="clear" w:color="auto" w:fill="auto"/>
            <w:hideMark/>
          </w:tcPr>
          <w:p w14:paraId="0DEA0292" w14:textId="77777777" w:rsidR="003F46BC" w:rsidRPr="008069E3" w:rsidRDefault="003F46BC" w:rsidP="00196376">
            <w:pPr>
              <w:pStyle w:val="TAH"/>
              <w:rPr>
                <w:rFonts w:cs="Arial"/>
                <w:lang w:eastAsia="fi-FI"/>
              </w:rPr>
            </w:pPr>
            <w:r w:rsidRPr="008069E3">
              <w:rPr>
                <w:rFonts w:cs="Arial"/>
                <w:lang w:eastAsia="fi-FI"/>
              </w:rPr>
              <w:t>Remarks</w:t>
            </w:r>
          </w:p>
        </w:tc>
      </w:tr>
      <w:tr w:rsidR="003F46BC" w:rsidRPr="008069E3" w14:paraId="7DDE1F41"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47F4C315" w14:textId="77777777" w:rsidR="003F46BC" w:rsidRPr="008069E3" w:rsidRDefault="003F46BC" w:rsidP="00196376">
            <w:pPr>
              <w:pStyle w:val="TAL"/>
              <w:rPr>
                <w:lang w:eastAsia="fi-FI"/>
              </w:rPr>
            </w:pPr>
            <w:r w:rsidRPr="008069E3">
              <w:rPr>
                <w:lang w:eastAsia="fi-FI"/>
              </w:rPr>
              <w:t xml:space="preserve">sta_information </w:t>
            </w:r>
          </w:p>
        </w:tc>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13ECC5E9" w14:textId="77777777" w:rsidR="003F46BC" w:rsidRPr="008069E3" w:rsidRDefault="003F46BC" w:rsidP="00196376">
            <w:pPr>
              <w:pStyle w:val="TAL"/>
              <w:rPr>
                <w:lang w:eastAsia="fi-FI"/>
              </w:rPr>
            </w:pPr>
            <w:r w:rsidRPr="008069E3">
              <w:rPr>
                <w:lang w:eastAsia="fi-FI"/>
              </w:rPr>
              <w:t>Station Information</w:t>
            </w:r>
          </w:p>
        </w:tc>
        <w:tc>
          <w:tcPr>
            <w:tcW w:w="3714" w:type="dxa"/>
            <w:tcBorders>
              <w:top w:val="single" w:sz="4" w:space="0" w:color="auto"/>
              <w:left w:val="single" w:sz="4" w:space="0" w:color="auto"/>
              <w:bottom w:val="single" w:sz="4" w:space="0" w:color="auto"/>
              <w:right w:val="single" w:sz="4" w:space="0" w:color="auto"/>
            </w:tcBorders>
            <w:shd w:val="clear" w:color="auto" w:fill="auto"/>
            <w:hideMark/>
          </w:tcPr>
          <w:p w14:paraId="7D7147D8" w14:textId="77777777" w:rsidR="003F46BC" w:rsidRPr="008069E3" w:rsidRDefault="003F46BC" w:rsidP="00196376">
            <w:pPr>
              <w:pStyle w:val="TAL"/>
              <w:rPr>
                <w:lang w:eastAsia="fi-FI"/>
              </w:rPr>
            </w:pPr>
            <w:r w:rsidRPr="008069E3">
              <w:rPr>
                <w:lang w:eastAsia="fi-FI"/>
              </w:rPr>
              <w:t xml:space="preserve">Query; REST-based only </w:t>
            </w:r>
          </w:p>
        </w:tc>
      </w:tr>
      <w:tr w:rsidR="003F46BC" w:rsidRPr="008069E3" w14:paraId="45EA01B8"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4D61EF22" w14:textId="77777777" w:rsidR="003F46BC" w:rsidRPr="008069E3" w:rsidRDefault="003F46BC" w:rsidP="00196376">
            <w:pPr>
              <w:pStyle w:val="TAL"/>
              <w:rPr>
                <w:lang w:eastAsia="fi-FI"/>
              </w:rPr>
            </w:pPr>
            <w:r w:rsidRPr="008069E3">
              <w:rPr>
                <w:lang w:eastAsia="fi-FI"/>
              </w:rPr>
              <w:t>ap_information</w:t>
            </w:r>
          </w:p>
        </w:tc>
        <w:tc>
          <w:tcPr>
            <w:tcW w:w="3119" w:type="dxa"/>
            <w:tcBorders>
              <w:top w:val="single" w:sz="4" w:space="0" w:color="auto"/>
              <w:left w:val="single" w:sz="4" w:space="0" w:color="auto"/>
              <w:bottom w:val="single" w:sz="4" w:space="0" w:color="auto"/>
              <w:right w:val="single" w:sz="4" w:space="0" w:color="auto"/>
            </w:tcBorders>
            <w:shd w:val="clear" w:color="auto" w:fill="auto"/>
            <w:hideMark/>
          </w:tcPr>
          <w:p w14:paraId="411FC232" w14:textId="77777777" w:rsidR="003F46BC" w:rsidRPr="008069E3" w:rsidRDefault="003F46BC" w:rsidP="00196376">
            <w:pPr>
              <w:pStyle w:val="TAL"/>
              <w:rPr>
                <w:lang w:eastAsia="fi-FI"/>
              </w:rPr>
            </w:pPr>
            <w:r w:rsidRPr="008069E3">
              <w:rPr>
                <w:lang w:eastAsia="fi-FI"/>
              </w:rPr>
              <w:t>Access Point Information</w:t>
            </w:r>
          </w:p>
        </w:tc>
        <w:tc>
          <w:tcPr>
            <w:tcW w:w="3714" w:type="dxa"/>
            <w:tcBorders>
              <w:top w:val="single" w:sz="4" w:space="0" w:color="auto"/>
              <w:left w:val="single" w:sz="4" w:space="0" w:color="auto"/>
              <w:bottom w:val="single" w:sz="4" w:space="0" w:color="auto"/>
              <w:right w:val="single" w:sz="4" w:space="0" w:color="auto"/>
            </w:tcBorders>
            <w:shd w:val="clear" w:color="auto" w:fill="auto"/>
            <w:hideMark/>
          </w:tcPr>
          <w:p w14:paraId="7A69BFA4" w14:textId="77777777" w:rsidR="003F46BC" w:rsidRPr="008069E3" w:rsidRDefault="003F46BC" w:rsidP="00196376">
            <w:pPr>
              <w:pStyle w:val="TAL"/>
              <w:rPr>
                <w:lang w:eastAsia="fi-FI"/>
              </w:rPr>
            </w:pPr>
            <w:r w:rsidRPr="008069E3">
              <w:rPr>
                <w:lang w:eastAsia="fi-FI"/>
              </w:rPr>
              <w:t xml:space="preserve">Query; REST-based only </w:t>
            </w:r>
          </w:p>
        </w:tc>
      </w:tr>
      <w:tr w:rsidR="003F46BC" w:rsidRPr="008069E3" w14:paraId="1EA8640F"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D50D586" w14:textId="77777777" w:rsidR="003F46BC" w:rsidRPr="008069E3" w:rsidRDefault="003F46BC" w:rsidP="00196376">
            <w:pPr>
              <w:pStyle w:val="TAL"/>
              <w:rPr>
                <w:lang w:eastAsia="fi-FI"/>
              </w:rPr>
            </w:pPr>
            <w:r w:rsidRPr="008069E3">
              <w:t>assoc_sta</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611C3BD0" w14:textId="77777777" w:rsidR="003F46BC" w:rsidRPr="008069E3" w:rsidRDefault="003F46BC" w:rsidP="00196376">
            <w:pPr>
              <w:pStyle w:val="TAL"/>
              <w:rPr>
                <w:lang w:eastAsia="fi-FI"/>
              </w:rPr>
            </w:pPr>
            <w:r w:rsidRPr="008069E3">
              <w:rPr>
                <w:lang w:eastAsia="fi-FI"/>
              </w:rPr>
              <w:t>Associated Station Updates</w:t>
            </w:r>
          </w:p>
        </w:tc>
        <w:tc>
          <w:tcPr>
            <w:tcW w:w="3714" w:type="dxa"/>
            <w:tcBorders>
              <w:top w:val="single" w:sz="4" w:space="0" w:color="auto"/>
              <w:left w:val="single" w:sz="4" w:space="0" w:color="auto"/>
              <w:bottom w:val="single" w:sz="4" w:space="0" w:color="auto"/>
              <w:right w:val="single" w:sz="4" w:space="0" w:color="auto"/>
            </w:tcBorders>
            <w:shd w:val="clear" w:color="auto" w:fill="auto"/>
          </w:tcPr>
          <w:p w14:paraId="132F7501" w14:textId="77777777" w:rsidR="003F46BC" w:rsidRPr="008069E3" w:rsidRDefault="003F46BC" w:rsidP="00196376">
            <w:pPr>
              <w:pStyle w:val="TAL"/>
              <w:rPr>
                <w:lang w:eastAsia="fi-FI"/>
              </w:rPr>
            </w:pPr>
            <w:r w:rsidRPr="008069E3">
              <w:t>Subscribe-notify</w:t>
            </w:r>
          </w:p>
        </w:tc>
      </w:tr>
      <w:tr w:rsidR="003F46BC" w:rsidRPr="008069E3" w14:paraId="01FA739E"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D134BDF" w14:textId="77777777" w:rsidR="003F46BC" w:rsidRPr="008069E3" w:rsidRDefault="003F46BC" w:rsidP="00196376">
            <w:pPr>
              <w:pStyle w:val="TAL"/>
              <w:rPr>
                <w:lang w:eastAsia="fi-FI"/>
              </w:rPr>
            </w:pPr>
            <w:r w:rsidRPr="008069E3">
              <w:t>sta_data_rate</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28527B3C" w14:textId="77777777" w:rsidR="003F46BC" w:rsidRPr="008069E3" w:rsidRDefault="003F46BC" w:rsidP="00196376">
            <w:pPr>
              <w:pStyle w:val="TAL"/>
              <w:rPr>
                <w:lang w:eastAsia="fi-FI"/>
              </w:rPr>
            </w:pPr>
            <w:r w:rsidRPr="008069E3">
              <w:rPr>
                <w:lang w:eastAsia="fi-FI"/>
              </w:rPr>
              <w:t>Station Data Rate Updates</w:t>
            </w:r>
          </w:p>
        </w:tc>
        <w:tc>
          <w:tcPr>
            <w:tcW w:w="3714" w:type="dxa"/>
            <w:tcBorders>
              <w:top w:val="single" w:sz="4" w:space="0" w:color="auto"/>
              <w:left w:val="single" w:sz="4" w:space="0" w:color="auto"/>
              <w:bottom w:val="single" w:sz="4" w:space="0" w:color="auto"/>
              <w:right w:val="single" w:sz="4" w:space="0" w:color="auto"/>
            </w:tcBorders>
            <w:shd w:val="clear" w:color="auto" w:fill="auto"/>
          </w:tcPr>
          <w:p w14:paraId="7F4E82BC" w14:textId="77777777" w:rsidR="003F46BC" w:rsidRPr="008069E3" w:rsidRDefault="003F46BC" w:rsidP="00196376">
            <w:pPr>
              <w:pStyle w:val="TAL"/>
              <w:rPr>
                <w:lang w:eastAsia="fi-FI"/>
              </w:rPr>
            </w:pPr>
            <w:r w:rsidRPr="008069E3">
              <w:t>Subscribe-notify</w:t>
            </w:r>
          </w:p>
        </w:tc>
      </w:tr>
      <w:tr w:rsidR="003F46BC" w:rsidRPr="008069E3" w14:paraId="1EFD98DB"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03217B2" w14:textId="77777777" w:rsidR="003F46BC" w:rsidRPr="008069E3" w:rsidRDefault="003F46BC" w:rsidP="00196376">
            <w:pPr>
              <w:pStyle w:val="TAL"/>
              <w:rPr>
                <w:lang w:eastAsia="fi-FI"/>
              </w:rPr>
            </w:pPr>
            <w:r w:rsidRPr="008069E3">
              <w:t>measurement_report</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1CC3A9FC" w14:textId="77777777" w:rsidR="003F46BC" w:rsidRPr="008069E3" w:rsidRDefault="003F46BC" w:rsidP="00196376">
            <w:pPr>
              <w:pStyle w:val="TAL"/>
              <w:rPr>
                <w:lang w:eastAsia="fi-FI"/>
              </w:rPr>
            </w:pPr>
            <w:r w:rsidRPr="008069E3">
              <w:t>Station</w:t>
            </w:r>
            <w:r w:rsidRPr="008069E3">
              <w:rPr>
                <w:lang w:eastAsia="fi-FI"/>
              </w:rPr>
              <w:t xml:space="preserve"> Measurement Reports</w:t>
            </w:r>
          </w:p>
        </w:tc>
        <w:tc>
          <w:tcPr>
            <w:tcW w:w="3714" w:type="dxa"/>
            <w:tcBorders>
              <w:top w:val="single" w:sz="4" w:space="0" w:color="auto"/>
              <w:left w:val="single" w:sz="4" w:space="0" w:color="auto"/>
              <w:bottom w:val="single" w:sz="4" w:space="0" w:color="auto"/>
              <w:right w:val="single" w:sz="4" w:space="0" w:color="auto"/>
            </w:tcBorders>
            <w:shd w:val="clear" w:color="auto" w:fill="auto"/>
          </w:tcPr>
          <w:p w14:paraId="195CFA5E" w14:textId="77777777" w:rsidR="003F46BC" w:rsidRPr="008069E3" w:rsidRDefault="003F46BC" w:rsidP="00196376">
            <w:pPr>
              <w:pStyle w:val="TAL"/>
              <w:rPr>
                <w:lang w:eastAsia="fi-FI"/>
              </w:rPr>
            </w:pPr>
            <w:r w:rsidRPr="008069E3">
              <w:t>Subscribe-notify</w:t>
            </w:r>
          </w:p>
        </w:tc>
      </w:tr>
      <w:tr w:rsidR="003F46BC" w:rsidRPr="008069E3" w14:paraId="3FD954E3"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1DDBF96" w14:textId="77777777" w:rsidR="003F46BC" w:rsidRPr="008069E3" w:rsidRDefault="003F46BC" w:rsidP="00196376">
            <w:pPr>
              <w:pStyle w:val="TAL"/>
            </w:pPr>
            <w:r w:rsidRPr="008069E3">
              <w:t>measurement_config</w:t>
            </w:r>
          </w:p>
        </w:tc>
        <w:tc>
          <w:tcPr>
            <w:tcW w:w="3119" w:type="dxa"/>
            <w:tcBorders>
              <w:top w:val="single" w:sz="4" w:space="0" w:color="auto"/>
              <w:left w:val="single" w:sz="4" w:space="0" w:color="auto"/>
              <w:bottom w:val="single" w:sz="4" w:space="0" w:color="auto"/>
              <w:right w:val="single" w:sz="4" w:space="0" w:color="auto"/>
            </w:tcBorders>
            <w:shd w:val="clear" w:color="auto" w:fill="auto"/>
          </w:tcPr>
          <w:p w14:paraId="330B8F8C" w14:textId="77777777" w:rsidR="003F46BC" w:rsidRPr="008069E3" w:rsidRDefault="003F46BC" w:rsidP="00196376">
            <w:pPr>
              <w:pStyle w:val="TAL"/>
            </w:pPr>
            <w:r w:rsidRPr="008069E3">
              <w:t>Measurement Configuration</w:t>
            </w:r>
          </w:p>
        </w:tc>
        <w:tc>
          <w:tcPr>
            <w:tcW w:w="3714" w:type="dxa"/>
            <w:tcBorders>
              <w:top w:val="single" w:sz="4" w:space="0" w:color="auto"/>
              <w:left w:val="single" w:sz="4" w:space="0" w:color="auto"/>
              <w:bottom w:val="single" w:sz="4" w:space="0" w:color="auto"/>
              <w:right w:val="single" w:sz="4" w:space="0" w:color="auto"/>
            </w:tcBorders>
            <w:shd w:val="clear" w:color="auto" w:fill="auto"/>
          </w:tcPr>
          <w:p w14:paraId="5D8EAE39" w14:textId="77777777" w:rsidR="003F46BC" w:rsidRPr="008069E3" w:rsidRDefault="003F46BC" w:rsidP="00196376">
            <w:pPr>
              <w:pStyle w:val="TAL"/>
            </w:pPr>
            <w:r w:rsidRPr="008069E3">
              <w:t>Create, Query, Update, Delete</w:t>
            </w:r>
          </w:p>
          <w:p w14:paraId="45BEB2AC" w14:textId="77777777" w:rsidR="003F46BC" w:rsidRPr="008069E3" w:rsidRDefault="003F46BC" w:rsidP="00196376">
            <w:pPr>
              <w:pStyle w:val="TAL"/>
            </w:pPr>
            <w:r w:rsidRPr="008069E3">
              <w:t xml:space="preserve">REST-based only </w:t>
            </w:r>
          </w:p>
        </w:tc>
      </w:tr>
    </w:tbl>
    <w:p w14:paraId="55F6908D" w14:textId="77777777" w:rsidR="00AE3D52" w:rsidRPr="008069E3" w:rsidRDefault="00AE3D52" w:rsidP="003F46BC"/>
    <w:p w14:paraId="330481A0" w14:textId="41F7AEB8" w:rsidR="003F46BC" w:rsidRPr="008069E3" w:rsidRDefault="003F46BC" w:rsidP="003F46BC">
      <w:r w:rsidRPr="008069E3">
        <w:t>Table B.2-2 describes how permission identifiers can be mapped to resources in the WAI RESTful API as defined in the present document.</w:t>
      </w:r>
    </w:p>
    <w:p w14:paraId="4EEDB3D0" w14:textId="77777777" w:rsidR="003F46BC" w:rsidRPr="008069E3" w:rsidRDefault="003F46BC" w:rsidP="003F46BC">
      <w:pPr>
        <w:pStyle w:val="TH"/>
      </w:pPr>
      <w:r w:rsidRPr="008069E3">
        <w:t>Table B.2-2: Permission identifiers mapping for transport "R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6833"/>
      </w:tblGrid>
      <w:tr w:rsidR="003F46BC" w:rsidRPr="008069E3" w14:paraId="7FFB9020" w14:textId="77777777" w:rsidTr="002635A2">
        <w:trPr>
          <w:cantSplit/>
          <w:tblHeade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1018007E" w14:textId="77777777" w:rsidR="003F46BC" w:rsidRPr="008069E3" w:rsidRDefault="003F46BC" w:rsidP="00196376">
            <w:pPr>
              <w:pStyle w:val="TAH"/>
              <w:keepNext w:val="0"/>
              <w:rPr>
                <w:lang w:eastAsia="fi-FI"/>
              </w:rPr>
            </w:pPr>
            <w:r w:rsidRPr="008069E3">
              <w:rPr>
                <w:lang w:eastAsia="fi-FI"/>
              </w:rPr>
              <w:t>Permission identifier</w:t>
            </w:r>
          </w:p>
        </w:tc>
        <w:tc>
          <w:tcPr>
            <w:tcW w:w="6833" w:type="dxa"/>
            <w:tcBorders>
              <w:top w:val="single" w:sz="4" w:space="0" w:color="auto"/>
              <w:left w:val="single" w:sz="4" w:space="0" w:color="auto"/>
              <w:bottom w:val="single" w:sz="4" w:space="0" w:color="auto"/>
              <w:right w:val="single" w:sz="4" w:space="0" w:color="auto"/>
            </w:tcBorders>
            <w:shd w:val="clear" w:color="auto" w:fill="auto"/>
            <w:hideMark/>
          </w:tcPr>
          <w:p w14:paraId="03D791A8" w14:textId="77777777" w:rsidR="003F46BC" w:rsidRPr="008069E3" w:rsidRDefault="003F46BC" w:rsidP="00196376">
            <w:pPr>
              <w:pStyle w:val="TAH"/>
              <w:keepNext w:val="0"/>
              <w:rPr>
                <w:lang w:eastAsia="fi-FI"/>
              </w:rPr>
            </w:pPr>
            <w:r w:rsidRPr="008069E3">
              <w:rPr>
                <w:lang w:eastAsia="fi-FI"/>
              </w:rPr>
              <w:t>Specification</w:t>
            </w:r>
          </w:p>
        </w:tc>
      </w:tr>
      <w:tr w:rsidR="003F46BC" w:rsidRPr="008069E3" w14:paraId="0A3C662F"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70D5215F" w14:textId="77777777" w:rsidR="003F46BC" w:rsidRPr="008069E3" w:rsidRDefault="003F46BC" w:rsidP="00196376">
            <w:pPr>
              <w:pStyle w:val="TAL"/>
              <w:rPr>
                <w:lang w:eastAsia="fi-FI"/>
              </w:rPr>
            </w:pPr>
            <w:r w:rsidRPr="008069E3">
              <w:rPr>
                <w:lang w:eastAsia="fi-FI"/>
              </w:rPr>
              <w:t xml:space="preserve">sta_information </w:t>
            </w:r>
          </w:p>
        </w:tc>
        <w:tc>
          <w:tcPr>
            <w:tcW w:w="6833" w:type="dxa"/>
            <w:tcBorders>
              <w:top w:val="single" w:sz="4" w:space="0" w:color="auto"/>
              <w:left w:val="single" w:sz="4" w:space="0" w:color="auto"/>
              <w:bottom w:val="single" w:sz="4" w:space="0" w:color="auto"/>
              <w:right w:val="single" w:sz="4" w:space="0" w:color="auto"/>
            </w:tcBorders>
            <w:shd w:val="clear" w:color="auto" w:fill="auto"/>
            <w:hideMark/>
          </w:tcPr>
          <w:p w14:paraId="3B6E1C31" w14:textId="77777777" w:rsidR="003F46BC" w:rsidRPr="008069E3" w:rsidRDefault="003F46BC" w:rsidP="00196376">
            <w:pPr>
              <w:pStyle w:val="TAL"/>
              <w:keepNext w:val="0"/>
              <w:rPr>
                <w:lang w:eastAsia="fi-FI"/>
              </w:rPr>
            </w:pPr>
            <w:r w:rsidRPr="008069E3">
              <w:rPr>
                <w:lang w:eastAsia="fi-FI"/>
              </w:rPr>
              <w:t>Resource: …/wai/v2/queries/sta/sta_information</w:t>
            </w:r>
          </w:p>
        </w:tc>
      </w:tr>
      <w:tr w:rsidR="003F46BC" w:rsidRPr="008069E3" w14:paraId="08AAE6EC"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A28DF82" w14:textId="77777777" w:rsidR="003F46BC" w:rsidRPr="008069E3" w:rsidRDefault="003F46BC" w:rsidP="00196376">
            <w:pPr>
              <w:pStyle w:val="TAL"/>
              <w:rPr>
                <w:lang w:eastAsia="fi-FI"/>
              </w:rPr>
            </w:pPr>
            <w:r w:rsidRPr="008069E3">
              <w:rPr>
                <w:lang w:eastAsia="fi-FI"/>
              </w:rPr>
              <w:t>ap_information</w:t>
            </w:r>
          </w:p>
        </w:tc>
        <w:tc>
          <w:tcPr>
            <w:tcW w:w="6833" w:type="dxa"/>
            <w:tcBorders>
              <w:top w:val="single" w:sz="4" w:space="0" w:color="auto"/>
              <w:left w:val="single" w:sz="4" w:space="0" w:color="auto"/>
              <w:bottom w:val="single" w:sz="4" w:space="0" w:color="auto"/>
              <w:right w:val="single" w:sz="4" w:space="0" w:color="auto"/>
            </w:tcBorders>
            <w:shd w:val="clear" w:color="auto" w:fill="auto"/>
          </w:tcPr>
          <w:p w14:paraId="1D134E2D" w14:textId="77777777" w:rsidR="003F46BC" w:rsidRPr="008069E3" w:rsidRDefault="003F46BC" w:rsidP="00196376">
            <w:pPr>
              <w:pStyle w:val="TAL"/>
              <w:keepNext w:val="0"/>
              <w:rPr>
                <w:lang w:eastAsia="fi-FI"/>
              </w:rPr>
            </w:pPr>
            <w:r w:rsidRPr="008069E3">
              <w:rPr>
                <w:lang w:eastAsia="fi-FI"/>
              </w:rPr>
              <w:t>Resource: …/wai/v2/queries/ap/ap_information</w:t>
            </w:r>
          </w:p>
        </w:tc>
      </w:tr>
      <w:tr w:rsidR="003F46BC" w:rsidRPr="008069E3" w14:paraId="54C47917"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F69A5A8" w14:textId="77777777" w:rsidR="003F46BC" w:rsidRPr="008069E3" w:rsidRDefault="003F46BC" w:rsidP="00196376">
            <w:pPr>
              <w:pStyle w:val="TAL"/>
              <w:keepNext w:val="0"/>
              <w:rPr>
                <w:lang w:eastAsia="fi-FI"/>
              </w:rPr>
            </w:pPr>
            <w:r w:rsidRPr="008069E3">
              <w:t>assoc_sta</w:t>
            </w:r>
          </w:p>
        </w:tc>
        <w:tc>
          <w:tcPr>
            <w:tcW w:w="6833" w:type="dxa"/>
            <w:tcBorders>
              <w:top w:val="single" w:sz="4" w:space="0" w:color="auto"/>
              <w:left w:val="single" w:sz="4" w:space="0" w:color="auto"/>
              <w:bottom w:val="single" w:sz="4" w:space="0" w:color="auto"/>
              <w:right w:val="single" w:sz="4" w:space="0" w:color="auto"/>
            </w:tcBorders>
            <w:shd w:val="clear" w:color="auto" w:fill="auto"/>
          </w:tcPr>
          <w:p w14:paraId="3304E12B" w14:textId="77777777" w:rsidR="003F46BC" w:rsidRPr="008069E3" w:rsidRDefault="003F46BC" w:rsidP="00196376">
            <w:pPr>
              <w:pStyle w:val="TAL"/>
              <w:keepNext w:val="0"/>
              <w:rPr>
                <w:lang w:eastAsia="fi-FI"/>
              </w:rPr>
            </w:pPr>
            <w:r w:rsidRPr="008069E3">
              <w:rPr>
                <w:lang w:eastAsia="fi-FI"/>
              </w:rPr>
              <w:t>Resource: …/wai/v2/subscriptions</w:t>
            </w:r>
          </w:p>
          <w:p w14:paraId="5D3EFEDE" w14:textId="77777777" w:rsidR="003F46BC" w:rsidRPr="008069E3" w:rsidRDefault="003F46BC" w:rsidP="00196376">
            <w:pPr>
              <w:pStyle w:val="TAL"/>
              <w:keepNext w:val="0"/>
              <w:rPr>
                <w:lang w:eastAsia="fi-FI"/>
              </w:rPr>
            </w:pPr>
            <w:r w:rsidRPr="008069E3">
              <w:t>Subscription type: AssocStaSubscription</w:t>
            </w:r>
          </w:p>
        </w:tc>
      </w:tr>
      <w:tr w:rsidR="003F46BC" w:rsidRPr="008069E3" w14:paraId="7DFFFE38"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0665D85" w14:textId="77777777" w:rsidR="003F46BC" w:rsidRPr="008069E3" w:rsidRDefault="003F46BC" w:rsidP="00196376">
            <w:pPr>
              <w:pStyle w:val="TAL"/>
              <w:keepNext w:val="0"/>
              <w:rPr>
                <w:lang w:eastAsia="fi-FI"/>
              </w:rPr>
            </w:pPr>
            <w:r w:rsidRPr="008069E3">
              <w:t>sta_data_rate</w:t>
            </w:r>
          </w:p>
        </w:tc>
        <w:tc>
          <w:tcPr>
            <w:tcW w:w="6833" w:type="dxa"/>
            <w:tcBorders>
              <w:top w:val="single" w:sz="4" w:space="0" w:color="auto"/>
              <w:left w:val="single" w:sz="4" w:space="0" w:color="auto"/>
              <w:bottom w:val="single" w:sz="4" w:space="0" w:color="auto"/>
              <w:right w:val="single" w:sz="4" w:space="0" w:color="auto"/>
            </w:tcBorders>
            <w:shd w:val="clear" w:color="auto" w:fill="auto"/>
          </w:tcPr>
          <w:p w14:paraId="421E7BF3" w14:textId="77777777" w:rsidR="003F46BC" w:rsidRPr="008069E3" w:rsidRDefault="003F46BC" w:rsidP="00196376">
            <w:pPr>
              <w:pStyle w:val="TAL"/>
              <w:keepNext w:val="0"/>
              <w:rPr>
                <w:lang w:eastAsia="fi-FI"/>
              </w:rPr>
            </w:pPr>
            <w:r w:rsidRPr="008069E3">
              <w:rPr>
                <w:lang w:eastAsia="fi-FI"/>
              </w:rPr>
              <w:t>Resource: …/wai/v2/subscriptions</w:t>
            </w:r>
          </w:p>
          <w:p w14:paraId="268601CE" w14:textId="77777777" w:rsidR="003F46BC" w:rsidRPr="008069E3" w:rsidRDefault="003F46BC" w:rsidP="00196376">
            <w:pPr>
              <w:pStyle w:val="TAL"/>
              <w:keepNext w:val="0"/>
              <w:rPr>
                <w:lang w:eastAsia="fi-FI"/>
              </w:rPr>
            </w:pPr>
            <w:r w:rsidRPr="008069E3">
              <w:t>Subscription type: StaDataRateSubscription</w:t>
            </w:r>
          </w:p>
        </w:tc>
      </w:tr>
      <w:tr w:rsidR="003F46BC" w:rsidRPr="008069E3" w14:paraId="1EDDB355"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60C8A7FF" w14:textId="77777777" w:rsidR="003F46BC" w:rsidRPr="008069E3" w:rsidRDefault="003F46BC" w:rsidP="00196376">
            <w:pPr>
              <w:pStyle w:val="TAL"/>
              <w:keepNext w:val="0"/>
              <w:rPr>
                <w:lang w:eastAsia="fi-FI"/>
              </w:rPr>
            </w:pPr>
            <w:r w:rsidRPr="008069E3">
              <w:t>measurement_report</w:t>
            </w:r>
          </w:p>
        </w:tc>
        <w:tc>
          <w:tcPr>
            <w:tcW w:w="6833" w:type="dxa"/>
            <w:tcBorders>
              <w:top w:val="single" w:sz="4" w:space="0" w:color="auto"/>
              <w:left w:val="single" w:sz="4" w:space="0" w:color="auto"/>
              <w:bottom w:val="single" w:sz="4" w:space="0" w:color="auto"/>
              <w:right w:val="single" w:sz="4" w:space="0" w:color="auto"/>
            </w:tcBorders>
            <w:shd w:val="clear" w:color="auto" w:fill="auto"/>
          </w:tcPr>
          <w:p w14:paraId="0CE1D302" w14:textId="77777777" w:rsidR="003F46BC" w:rsidRPr="008069E3" w:rsidRDefault="003F46BC" w:rsidP="00196376">
            <w:pPr>
              <w:pStyle w:val="TAL"/>
              <w:keepNext w:val="0"/>
              <w:rPr>
                <w:lang w:eastAsia="fi-FI"/>
              </w:rPr>
            </w:pPr>
            <w:r w:rsidRPr="008069E3">
              <w:rPr>
                <w:lang w:eastAsia="fi-FI"/>
              </w:rPr>
              <w:t>Resource: …/wai/v2/subscriptions</w:t>
            </w:r>
          </w:p>
          <w:p w14:paraId="4E68A062" w14:textId="77777777" w:rsidR="003F46BC" w:rsidRPr="008069E3" w:rsidRDefault="003F46BC" w:rsidP="00196376">
            <w:pPr>
              <w:pStyle w:val="TAL"/>
              <w:keepNext w:val="0"/>
              <w:rPr>
                <w:lang w:eastAsia="fi-FI"/>
              </w:rPr>
            </w:pPr>
            <w:r w:rsidRPr="008069E3">
              <w:t>Subscription type: MeasurementReportSubscription</w:t>
            </w:r>
          </w:p>
        </w:tc>
      </w:tr>
      <w:tr w:rsidR="003F46BC" w:rsidRPr="008069E3" w14:paraId="445E2D93"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3A3594A7" w14:textId="77777777" w:rsidR="003F46BC" w:rsidRPr="008069E3" w:rsidRDefault="003F46BC" w:rsidP="00196376">
            <w:pPr>
              <w:pStyle w:val="TAL"/>
              <w:keepNext w:val="0"/>
            </w:pPr>
            <w:r w:rsidRPr="008069E3">
              <w:t>measurement_config</w:t>
            </w:r>
          </w:p>
        </w:tc>
        <w:tc>
          <w:tcPr>
            <w:tcW w:w="6833" w:type="dxa"/>
            <w:tcBorders>
              <w:top w:val="single" w:sz="4" w:space="0" w:color="auto"/>
              <w:left w:val="single" w:sz="4" w:space="0" w:color="auto"/>
              <w:bottom w:val="single" w:sz="4" w:space="0" w:color="auto"/>
              <w:right w:val="single" w:sz="4" w:space="0" w:color="auto"/>
            </w:tcBorders>
            <w:shd w:val="clear" w:color="auto" w:fill="auto"/>
          </w:tcPr>
          <w:p w14:paraId="34949D2A" w14:textId="77777777" w:rsidR="003F46BC" w:rsidRPr="008069E3" w:rsidRDefault="003F46BC" w:rsidP="00196376">
            <w:pPr>
              <w:pStyle w:val="TAL"/>
              <w:keepNext w:val="0"/>
              <w:rPr>
                <w:lang w:eastAsia="fi-FI"/>
              </w:rPr>
            </w:pPr>
            <w:r w:rsidRPr="008069E3">
              <w:rPr>
                <w:lang w:eastAsia="fi-FI"/>
              </w:rPr>
              <w:t>Resource: …/wai/v2/</w:t>
            </w:r>
            <w:r w:rsidRPr="008069E3">
              <w:rPr>
                <w:bCs/>
              </w:rPr>
              <w:t>measurements</w:t>
            </w:r>
          </w:p>
        </w:tc>
      </w:tr>
    </w:tbl>
    <w:p w14:paraId="69894E44" w14:textId="77777777" w:rsidR="003F46BC" w:rsidRPr="00EA27FE" w:rsidRDefault="003F46BC" w:rsidP="002635A2"/>
    <w:p w14:paraId="538C78D1" w14:textId="77777777" w:rsidR="003F46BC" w:rsidRPr="008069E3" w:rsidRDefault="003F46BC" w:rsidP="003F46BC">
      <w:r w:rsidRPr="008069E3">
        <w:t xml:space="preserve">Table B.2-3 describes how the permission identifiers can be mapped to topics offered over topic-based message bus. </w:t>
      </w:r>
    </w:p>
    <w:p w14:paraId="4F03DC44" w14:textId="77777777" w:rsidR="003F46BC" w:rsidRPr="008069E3" w:rsidRDefault="003F46BC" w:rsidP="003F46BC">
      <w:pPr>
        <w:pStyle w:val="TH"/>
      </w:pPr>
      <w:r w:rsidRPr="008069E3">
        <w:t>Table B.2-3: Permission identifiers mapping for transport "Topic-based message bu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6691"/>
      </w:tblGrid>
      <w:tr w:rsidR="003F46BC" w:rsidRPr="008069E3" w14:paraId="1337A0BC"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6225FD95" w14:textId="17287542" w:rsidR="003F46BC" w:rsidRPr="008069E3" w:rsidRDefault="003F46BC" w:rsidP="00196376">
            <w:pPr>
              <w:pStyle w:val="TAH"/>
              <w:rPr>
                <w:lang w:eastAsia="fi-FI"/>
              </w:rPr>
            </w:pPr>
            <w:r w:rsidRPr="008069E3">
              <w:rPr>
                <w:lang w:eastAsia="fi-FI"/>
              </w:rPr>
              <w:t>Permission</w:t>
            </w:r>
            <w:r w:rsidR="00EA27FE">
              <w:rPr>
                <w:lang w:eastAsia="fi-FI"/>
              </w:rPr>
              <w:t xml:space="preserve"> </w:t>
            </w:r>
            <w:r w:rsidRPr="008069E3">
              <w:rPr>
                <w:lang w:eastAsia="fi-FI"/>
              </w:rPr>
              <w:t>identifier</w:t>
            </w:r>
          </w:p>
        </w:tc>
        <w:tc>
          <w:tcPr>
            <w:tcW w:w="6691" w:type="dxa"/>
            <w:tcBorders>
              <w:top w:val="single" w:sz="4" w:space="0" w:color="auto"/>
              <w:left w:val="single" w:sz="4" w:space="0" w:color="auto"/>
              <w:bottom w:val="single" w:sz="4" w:space="0" w:color="auto"/>
              <w:right w:val="single" w:sz="4" w:space="0" w:color="auto"/>
            </w:tcBorders>
            <w:shd w:val="clear" w:color="auto" w:fill="auto"/>
            <w:hideMark/>
          </w:tcPr>
          <w:p w14:paraId="667E3802" w14:textId="77777777" w:rsidR="003F46BC" w:rsidRPr="008069E3" w:rsidRDefault="003F46BC" w:rsidP="00196376">
            <w:pPr>
              <w:pStyle w:val="TAH"/>
              <w:rPr>
                <w:lang w:eastAsia="fi-FI"/>
              </w:rPr>
            </w:pPr>
            <w:r w:rsidRPr="008069E3">
              <w:rPr>
                <w:lang w:eastAsia="fi-FI"/>
              </w:rPr>
              <w:t>Specification</w:t>
            </w:r>
          </w:p>
        </w:tc>
      </w:tr>
      <w:tr w:rsidR="003F46BC" w:rsidRPr="008069E3" w14:paraId="0E95D8E6"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hideMark/>
          </w:tcPr>
          <w:p w14:paraId="581E1760" w14:textId="77777777" w:rsidR="003F46BC" w:rsidRPr="008069E3" w:rsidRDefault="003F46BC" w:rsidP="00196376">
            <w:pPr>
              <w:pStyle w:val="TAL"/>
              <w:rPr>
                <w:lang w:eastAsia="fi-FI"/>
              </w:rPr>
            </w:pPr>
            <w:r w:rsidRPr="008069E3">
              <w:rPr>
                <w:lang w:eastAsia="fi-FI"/>
              </w:rPr>
              <w:t>sta_information</w:t>
            </w:r>
          </w:p>
        </w:tc>
        <w:tc>
          <w:tcPr>
            <w:tcW w:w="6691" w:type="dxa"/>
            <w:tcBorders>
              <w:top w:val="single" w:sz="4" w:space="0" w:color="auto"/>
              <w:left w:val="single" w:sz="4" w:space="0" w:color="auto"/>
              <w:bottom w:val="single" w:sz="4" w:space="0" w:color="auto"/>
              <w:right w:val="single" w:sz="4" w:space="0" w:color="auto"/>
            </w:tcBorders>
            <w:shd w:val="clear" w:color="auto" w:fill="auto"/>
            <w:hideMark/>
          </w:tcPr>
          <w:p w14:paraId="157397DE" w14:textId="287F822C" w:rsidR="003F46BC" w:rsidRPr="008069E3" w:rsidRDefault="003F46BC" w:rsidP="00196376">
            <w:pPr>
              <w:pStyle w:val="TAL"/>
              <w:rPr>
                <w:lang w:eastAsia="fi-FI"/>
              </w:rPr>
            </w:pPr>
            <w:r w:rsidRPr="008069E3">
              <w:rPr>
                <w:lang w:eastAsia="fi-FI"/>
              </w:rPr>
              <w:t>Not</w:t>
            </w:r>
            <w:r w:rsidR="00EA27FE">
              <w:rPr>
                <w:lang w:eastAsia="fi-FI"/>
              </w:rPr>
              <w:t xml:space="preserve"> </w:t>
            </w:r>
            <w:r w:rsidRPr="008069E3">
              <w:rPr>
                <w:lang w:eastAsia="fi-FI"/>
              </w:rPr>
              <w:t>supported</w:t>
            </w:r>
          </w:p>
        </w:tc>
      </w:tr>
      <w:tr w:rsidR="003F46BC" w:rsidRPr="008069E3" w14:paraId="2D5F7AD7"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25AE9A57" w14:textId="77777777" w:rsidR="003F46BC" w:rsidRPr="008069E3" w:rsidRDefault="003F46BC" w:rsidP="00196376">
            <w:pPr>
              <w:pStyle w:val="TAL"/>
              <w:rPr>
                <w:lang w:eastAsia="fi-FI"/>
              </w:rPr>
            </w:pPr>
            <w:r w:rsidRPr="008069E3">
              <w:rPr>
                <w:lang w:eastAsia="fi-FI"/>
              </w:rPr>
              <w:t>ap_information</w:t>
            </w:r>
          </w:p>
        </w:tc>
        <w:tc>
          <w:tcPr>
            <w:tcW w:w="6691" w:type="dxa"/>
            <w:tcBorders>
              <w:top w:val="single" w:sz="4" w:space="0" w:color="auto"/>
              <w:left w:val="single" w:sz="4" w:space="0" w:color="auto"/>
              <w:bottom w:val="single" w:sz="4" w:space="0" w:color="auto"/>
              <w:right w:val="single" w:sz="4" w:space="0" w:color="auto"/>
            </w:tcBorders>
            <w:shd w:val="clear" w:color="auto" w:fill="auto"/>
          </w:tcPr>
          <w:p w14:paraId="3663CA95" w14:textId="3DA43728" w:rsidR="003F46BC" w:rsidRPr="008069E3" w:rsidRDefault="003F46BC" w:rsidP="00196376">
            <w:pPr>
              <w:pStyle w:val="TAL"/>
              <w:rPr>
                <w:lang w:eastAsia="fi-FI"/>
              </w:rPr>
            </w:pPr>
            <w:r w:rsidRPr="008069E3">
              <w:rPr>
                <w:lang w:eastAsia="fi-FI"/>
              </w:rPr>
              <w:t>Not</w:t>
            </w:r>
            <w:r w:rsidR="00EA27FE">
              <w:rPr>
                <w:lang w:eastAsia="fi-FI"/>
              </w:rPr>
              <w:t xml:space="preserve"> </w:t>
            </w:r>
            <w:r w:rsidRPr="008069E3">
              <w:rPr>
                <w:lang w:eastAsia="fi-FI"/>
              </w:rPr>
              <w:t>supported</w:t>
            </w:r>
          </w:p>
        </w:tc>
      </w:tr>
      <w:tr w:rsidR="003F46BC" w:rsidRPr="008069E3" w14:paraId="08DC7244"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2F8533C" w14:textId="77777777" w:rsidR="003F46BC" w:rsidRPr="008069E3" w:rsidRDefault="003F46BC" w:rsidP="00196376">
            <w:pPr>
              <w:pStyle w:val="TAL"/>
              <w:rPr>
                <w:lang w:eastAsia="fi-FI"/>
              </w:rPr>
            </w:pPr>
            <w:r w:rsidRPr="008069E3">
              <w:t>assoc_sta</w:t>
            </w:r>
          </w:p>
        </w:tc>
        <w:tc>
          <w:tcPr>
            <w:tcW w:w="6691" w:type="dxa"/>
            <w:tcBorders>
              <w:top w:val="single" w:sz="4" w:space="0" w:color="auto"/>
              <w:left w:val="single" w:sz="4" w:space="0" w:color="auto"/>
              <w:bottom w:val="single" w:sz="4" w:space="0" w:color="auto"/>
              <w:right w:val="single" w:sz="4" w:space="0" w:color="auto"/>
            </w:tcBorders>
            <w:shd w:val="clear" w:color="auto" w:fill="auto"/>
          </w:tcPr>
          <w:p w14:paraId="4B9E096D" w14:textId="68FAF044" w:rsidR="003F46BC" w:rsidRPr="008069E3" w:rsidRDefault="003F46BC" w:rsidP="00196376">
            <w:pPr>
              <w:pStyle w:val="TAL"/>
              <w:rPr>
                <w:lang w:eastAsia="fi-FI"/>
              </w:rPr>
            </w:pPr>
            <w:r w:rsidRPr="008069E3">
              <w:rPr>
                <w:lang w:eastAsia="fi-FI"/>
              </w:rPr>
              <w:t>Topic:</w:t>
            </w:r>
            <w:r w:rsidR="00EA27FE">
              <w:rPr>
                <w:lang w:eastAsia="fi-FI"/>
              </w:rPr>
              <w:t xml:space="preserve"> </w:t>
            </w:r>
            <w:r w:rsidRPr="008069E3">
              <w:rPr>
                <w:lang w:eastAsia="fi-FI"/>
              </w:rPr>
              <w:t>/wai/v2/</w:t>
            </w:r>
            <w:r w:rsidRPr="008069E3">
              <w:t>assoc_sta</w:t>
            </w:r>
          </w:p>
        </w:tc>
      </w:tr>
      <w:tr w:rsidR="003F46BC" w:rsidRPr="008069E3" w14:paraId="161DEBE9"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0C18621D" w14:textId="77777777" w:rsidR="003F46BC" w:rsidRPr="008069E3" w:rsidRDefault="003F46BC" w:rsidP="00196376">
            <w:pPr>
              <w:pStyle w:val="TAL"/>
              <w:rPr>
                <w:lang w:eastAsia="fi-FI"/>
              </w:rPr>
            </w:pPr>
            <w:r w:rsidRPr="008069E3">
              <w:t>sta_data_rate</w:t>
            </w:r>
          </w:p>
        </w:tc>
        <w:tc>
          <w:tcPr>
            <w:tcW w:w="6691" w:type="dxa"/>
            <w:tcBorders>
              <w:top w:val="single" w:sz="4" w:space="0" w:color="auto"/>
              <w:left w:val="single" w:sz="4" w:space="0" w:color="auto"/>
              <w:bottom w:val="single" w:sz="4" w:space="0" w:color="auto"/>
              <w:right w:val="single" w:sz="4" w:space="0" w:color="auto"/>
            </w:tcBorders>
            <w:shd w:val="clear" w:color="auto" w:fill="auto"/>
          </w:tcPr>
          <w:p w14:paraId="1E78A9FC" w14:textId="23687C2A" w:rsidR="003F46BC" w:rsidRPr="008069E3" w:rsidRDefault="003F46BC" w:rsidP="00196376">
            <w:pPr>
              <w:pStyle w:val="TAL"/>
              <w:rPr>
                <w:lang w:eastAsia="fi-FI"/>
              </w:rPr>
            </w:pPr>
            <w:r w:rsidRPr="008069E3">
              <w:rPr>
                <w:lang w:eastAsia="fi-FI"/>
              </w:rPr>
              <w:t>Topic:</w:t>
            </w:r>
            <w:r w:rsidR="00EA27FE">
              <w:rPr>
                <w:lang w:eastAsia="fi-FI"/>
              </w:rPr>
              <w:t xml:space="preserve"> </w:t>
            </w:r>
            <w:r w:rsidRPr="008069E3">
              <w:rPr>
                <w:lang w:eastAsia="fi-FI"/>
              </w:rPr>
              <w:t>/wai/v2/</w:t>
            </w:r>
            <w:r w:rsidRPr="008069E3">
              <w:t>sta_data_rate</w:t>
            </w:r>
          </w:p>
        </w:tc>
      </w:tr>
      <w:tr w:rsidR="003F46BC" w:rsidRPr="008069E3" w14:paraId="74CBA2B3"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14F00870" w14:textId="77777777" w:rsidR="003F46BC" w:rsidRPr="008069E3" w:rsidRDefault="003F46BC" w:rsidP="00196376">
            <w:pPr>
              <w:pStyle w:val="TAL"/>
              <w:rPr>
                <w:lang w:eastAsia="fi-FI"/>
              </w:rPr>
            </w:pPr>
            <w:r w:rsidRPr="008069E3">
              <w:t>measurement_report</w:t>
            </w:r>
          </w:p>
        </w:tc>
        <w:tc>
          <w:tcPr>
            <w:tcW w:w="6691" w:type="dxa"/>
            <w:tcBorders>
              <w:top w:val="single" w:sz="4" w:space="0" w:color="auto"/>
              <w:left w:val="single" w:sz="4" w:space="0" w:color="auto"/>
              <w:bottom w:val="single" w:sz="4" w:space="0" w:color="auto"/>
              <w:right w:val="single" w:sz="4" w:space="0" w:color="auto"/>
            </w:tcBorders>
            <w:shd w:val="clear" w:color="auto" w:fill="auto"/>
          </w:tcPr>
          <w:p w14:paraId="57806C67" w14:textId="6661E06C" w:rsidR="003F46BC" w:rsidRPr="008069E3" w:rsidRDefault="003F46BC" w:rsidP="00196376">
            <w:pPr>
              <w:pStyle w:val="TAL"/>
              <w:rPr>
                <w:lang w:eastAsia="fi-FI"/>
              </w:rPr>
            </w:pPr>
            <w:r w:rsidRPr="008069E3">
              <w:rPr>
                <w:lang w:eastAsia="fi-FI"/>
              </w:rPr>
              <w:t>Topic:</w:t>
            </w:r>
            <w:r w:rsidR="00EA27FE">
              <w:rPr>
                <w:lang w:eastAsia="fi-FI"/>
              </w:rPr>
              <w:t xml:space="preserve"> </w:t>
            </w:r>
            <w:r w:rsidRPr="008069E3">
              <w:rPr>
                <w:lang w:eastAsia="fi-FI"/>
              </w:rPr>
              <w:t>/wai/v2/</w:t>
            </w:r>
            <w:r w:rsidRPr="008069E3">
              <w:t>measurement_report</w:t>
            </w:r>
            <w:r w:rsidR="00EA27FE">
              <w:t xml:space="preserve"> </w:t>
            </w:r>
          </w:p>
        </w:tc>
      </w:tr>
      <w:tr w:rsidR="003F46BC" w:rsidRPr="008069E3" w14:paraId="1BD26573" w14:textId="77777777" w:rsidTr="002635A2">
        <w:trPr>
          <w:jc w:val="center"/>
        </w:trPr>
        <w:tc>
          <w:tcPr>
            <w:tcW w:w="2518" w:type="dxa"/>
            <w:tcBorders>
              <w:top w:val="single" w:sz="4" w:space="0" w:color="auto"/>
              <w:left w:val="single" w:sz="4" w:space="0" w:color="auto"/>
              <w:bottom w:val="single" w:sz="4" w:space="0" w:color="auto"/>
              <w:right w:val="single" w:sz="4" w:space="0" w:color="auto"/>
            </w:tcBorders>
            <w:shd w:val="clear" w:color="auto" w:fill="auto"/>
          </w:tcPr>
          <w:p w14:paraId="432DB3D3" w14:textId="77777777" w:rsidR="003F46BC" w:rsidRPr="008069E3" w:rsidRDefault="003F46BC" w:rsidP="00196376">
            <w:pPr>
              <w:pStyle w:val="TAL"/>
            </w:pPr>
            <w:r w:rsidRPr="008069E3">
              <w:t>measurement_config</w:t>
            </w:r>
          </w:p>
        </w:tc>
        <w:tc>
          <w:tcPr>
            <w:tcW w:w="6691" w:type="dxa"/>
            <w:tcBorders>
              <w:top w:val="single" w:sz="4" w:space="0" w:color="auto"/>
              <w:left w:val="single" w:sz="4" w:space="0" w:color="auto"/>
              <w:bottom w:val="single" w:sz="4" w:space="0" w:color="auto"/>
              <w:right w:val="single" w:sz="4" w:space="0" w:color="auto"/>
            </w:tcBorders>
            <w:shd w:val="clear" w:color="auto" w:fill="auto"/>
          </w:tcPr>
          <w:p w14:paraId="4B5876CD" w14:textId="0BB4725A" w:rsidR="003F46BC" w:rsidRPr="008069E3" w:rsidRDefault="003F46BC" w:rsidP="00196376">
            <w:pPr>
              <w:pStyle w:val="TAL"/>
              <w:rPr>
                <w:lang w:eastAsia="fi-FI"/>
              </w:rPr>
            </w:pPr>
            <w:r w:rsidRPr="008069E3">
              <w:rPr>
                <w:lang w:eastAsia="fi-FI"/>
              </w:rPr>
              <w:t>Not</w:t>
            </w:r>
            <w:r w:rsidR="00EA27FE">
              <w:rPr>
                <w:lang w:eastAsia="fi-FI"/>
              </w:rPr>
              <w:t xml:space="preserve"> </w:t>
            </w:r>
            <w:r w:rsidRPr="008069E3">
              <w:rPr>
                <w:lang w:eastAsia="fi-FI"/>
              </w:rPr>
              <w:t>supported</w:t>
            </w:r>
          </w:p>
        </w:tc>
      </w:tr>
    </w:tbl>
    <w:p w14:paraId="5B8A90BB" w14:textId="77777777" w:rsidR="00E937CF" w:rsidRPr="008069E3" w:rsidRDefault="00E937CF" w:rsidP="00825AA5"/>
    <w:p w14:paraId="79D0D3A1" w14:textId="77777777" w:rsidR="00D626BF" w:rsidRPr="008069E3" w:rsidRDefault="00423096" w:rsidP="004632CE">
      <w:pPr>
        <w:pStyle w:val="Heading1"/>
      </w:pPr>
      <w:r w:rsidRPr="008069E3">
        <w:br w:type="page"/>
      </w:r>
      <w:bookmarkStart w:id="557" w:name="_Toc106007740"/>
      <w:bookmarkStart w:id="558" w:name="_Toc106088498"/>
      <w:bookmarkStart w:id="559" w:name="_Toc106190991"/>
      <w:r w:rsidR="00D626BF" w:rsidRPr="008069E3">
        <w:t>History</w:t>
      </w:r>
      <w:bookmarkEnd w:id="557"/>
      <w:bookmarkEnd w:id="558"/>
      <w:bookmarkEnd w:id="55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47"/>
        <w:gridCol w:w="1588"/>
        <w:gridCol w:w="6804"/>
      </w:tblGrid>
      <w:tr w:rsidR="00D626BF" w:rsidRPr="008069E3" w14:paraId="79D0D3A3" w14:textId="77777777" w:rsidTr="0016527D">
        <w:trPr>
          <w:cantSplit/>
          <w:jc w:val="center"/>
        </w:trPr>
        <w:tc>
          <w:tcPr>
            <w:tcW w:w="9639" w:type="dxa"/>
            <w:gridSpan w:val="3"/>
          </w:tcPr>
          <w:p w14:paraId="79D0D3A2" w14:textId="3EDA08B9" w:rsidR="00D626BF" w:rsidRPr="008069E3" w:rsidRDefault="00D626BF">
            <w:pPr>
              <w:spacing w:before="60" w:after="60"/>
              <w:jc w:val="center"/>
              <w:rPr>
                <w:b/>
                <w:sz w:val="24"/>
              </w:rPr>
            </w:pPr>
            <w:r w:rsidRPr="008069E3">
              <w:rPr>
                <w:b/>
                <w:sz w:val="24"/>
              </w:rPr>
              <w:t>Document</w:t>
            </w:r>
            <w:r w:rsidR="00681BB7" w:rsidRPr="008069E3">
              <w:rPr>
                <w:b/>
                <w:sz w:val="24"/>
              </w:rPr>
              <w:t xml:space="preserve"> </w:t>
            </w:r>
            <w:r w:rsidRPr="008069E3">
              <w:rPr>
                <w:b/>
                <w:sz w:val="24"/>
              </w:rPr>
              <w:t>history</w:t>
            </w:r>
          </w:p>
        </w:tc>
      </w:tr>
      <w:tr w:rsidR="00E202F3" w:rsidRPr="008069E3" w14:paraId="623DC0CC" w14:textId="77777777" w:rsidTr="00D0226A">
        <w:trPr>
          <w:cantSplit/>
          <w:jc w:val="center"/>
        </w:trPr>
        <w:tc>
          <w:tcPr>
            <w:tcW w:w="1247" w:type="dxa"/>
          </w:tcPr>
          <w:p w14:paraId="1ABE6F17" w14:textId="44914BD1" w:rsidR="00E202F3" w:rsidRPr="008069E3" w:rsidRDefault="00E202F3" w:rsidP="00D0226A">
            <w:pPr>
              <w:pStyle w:val="FP"/>
              <w:spacing w:before="80" w:after="80"/>
              <w:ind w:left="57"/>
            </w:pPr>
            <w:r w:rsidRPr="008069E3">
              <w:t>V2.</w:t>
            </w:r>
            <w:r w:rsidR="002B7865" w:rsidRPr="008069E3">
              <w:t>1</w:t>
            </w:r>
            <w:r w:rsidRPr="008069E3">
              <w:t>.1</w:t>
            </w:r>
          </w:p>
        </w:tc>
        <w:tc>
          <w:tcPr>
            <w:tcW w:w="1588" w:type="dxa"/>
          </w:tcPr>
          <w:p w14:paraId="16B895D5" w14:textId="6EDD63BA" w:rsidR="00E202F3" w:rsidRPr="008069E3" w:rsidRDefault="00E202F3" w:rsidP="00D0226A">
            <w:pPr>
              <w:pStyle w:val="FP"/>
              <w:spacing w:before="80" w:after="80"/>
              <w:ind w:left="57"/>
            </w:pPr>
            <w:r w:rsidRPr="008069E3">
              <w:t>Ju</w:t>
            </w:r>
            <w:r w:rsidR="002B7865" w:rsidRPr="008069E3">
              <w:t>ne</w:t>
            </w:r>
            <w:r w:rsidRPr="008069E3">
              <w:t xml:space="preserve"> 202</w:t>
            </w:r>
            <w:r w:rsidR="002B7865" w:rsidRPr="008069E3">
              <w:t>0</w:t>
            </w:r>
          </w:p>
        </w:tc>
        <w:tc>
          <w:tcPr>
            <w:tcW w:w="6804" w:type="dxa"/>
          </w:tcPr>
          <w:p w14:paraId="4258C300" w14:textId="77777777" w:rsidR="00E202F3" w:rsidRPr="008069E3" w:rsidRDefault="00E202F3" w:rsidP="00AC120C">
            <w:pPr>
              <w:pStyle w:val="FP"/>
              <w:tabs>
                <w:tab w:val="left" w:pos="3118"/>
              </w:tabs>
              <w:spacing w:before="80" w:after="80"/>
              <w:ind w:left="57"/>
            </w:pPr>
            <w:r w:rsidRPr="008069E3">
              <w:t>Publication</w:t>
            </w:r>
          </w:p>
        </w:tc>
      </w:tr>
      <w:tr w:rsidR="002B7865" w:rsidRPr="008069E3" w14:paraId="51EE078D" w14:textId="77777777" w:rsidTr="001B1213">
        <w:trPr>
          <w:cantSplit/>
          <w:jc w:val="center"/>
        </w:trPr>
        <w:tc>
          <w:tcPr>
            <w:tcW w:w="1247" w:type="dxa"/>
          </w:tcPr>
          <w:p w14:paraId="42E20708" w14:textId="77777777" w:rsidR="002B7865" w:rsidRPr="008069E3" w:rsidRDefault="002B7865" w:rsidP="001B1213">
            <w:pPr>
              <w:pStyle w:val="FP"/>
              <w:spacing w:before="80" w:after="80"/>
              <w:ind w:left="57"/>
            </w:pPr>
            <w:r w:rsidRPr="008069E3">
              <w:t>V2.2.1</w:t>
            </w:r>
          </w:p>
        </w:tc>
        <w:tc>
          <w:tcPr>
            <w:tcW w:w="1588" w:type="dxa"/>
          </w:tcPr>
          <w:p w14:paraId="743491D3" w14:textId="77777777" w:rsidR="002B7865" w:rsidRPr="008069E3" w:rsidRDefault="002B7865" w:rsidP="001B1213">
            <w:pPr>
              <w:pStyle w:val="FP"/>
              <w:spacing w:before="80" w:after="80"/>
              <w:ind w:left="57"/>
            </w:pPr>
            <w:r w:rsidRPr="008069E3">
              <w:t>July 2021</w:t>
            </w:r>
          </w:p>
        </w:tc>
        <w:tc>
          <w:tcPr>
            <w:tcW w:w="6804" w:type="dxa"/>
          </w:tcPr>
          <w:p w14:paraId="1FCB3647" w14:textId="77777777" w:rsidR="002B7865" w:rsidRPr="008069E3" w:rsidRDefault="002B7865" w:rsidP="00AC120C">
            <w:pPr>
              <w:pStyle w:val="FP"/>
              <w:tabs>
                <w:tab w:val="left" w:pos="3118"/>
              </w:tabs>
              <w:spacing w:before="80" w:after="80"/>
              <w:ind w:left="57"/>
            </w:pPr>
            <w:r w:rsidRPr="008069E3">
              <w:t>Publication</w:t>
            </w:r>
          </w:p>
        </w:tc>
      </w:tr>
      <w:tr w:rsidR="00AC120C" w:rsidRPr="008069E3" w14:paraId="45645DF1" w14:textId="77777777" w:rsidTr="0016527D">
        <w:trPr>
          <w:cantSplit/>
          <w:jc w:val="center"/>
        </w:trPr>
        <w:tc>
          <w:tcPr>
            <w:tcW w:w="1247" w:type="dxa"/>
          </w:tcPr>
          <w:p w14:paraId="2B178E91" w14:textId="5E1C0386" w:rsidR="00AC120C" w:rsidRPr="008069E3" w:rsidRDefault="00AC120C" w:rsidP="00FD688E">
            <w:pPr>
              <w:pStyle w:val="FP"/>
              <w:tabs>
                <w:tab w:val="left" w:pos="639"/>
              </w:tabs>
              <w:spacing w:before="80" w:after="80"/>
              <w:ind w:left="57"/>
            </w:pPr>
            <w:bookmarkStart w:id="560" w:name="H_PE" w:colFirst="2" w:colLast="2"/>
            <w:r w:rsidRPr="008069E3">
              <w:t>V2.3.1</w:t>
            </w:r>
          </w:p>
        </w:tc>
        <w:tc>
          <w:tcPr>
            <w:tcW w:w="1588" w:type="dxa"/>
          </w:tcPr>
          <w:p w14:paraId="41C5123D" w14:textId="534280B3" w:rsidR="00AC120C" w:rsidRPr="008069E3" w:rsidRDefault="00AC120C" w:rsidP="00FF66C5">
            <w:pPr>
              <w:pStyle w:val="FP"/>
              <w:spacing w:before="80" w:after="80"/>
              <w:ind w:left="57"/>
            </w:pPr>
            <w:r w:rsidRPr="008069E3">
              <w:t>Ju</w:t>
            </w:r>
            <w:r w:rsidR="00960167">
              <w:t>ly</w:t>
            </w:r>
            <w:r w:rsidRPr="008069E3">
              <w:t xml:space="preserve"> 2022</w:t>
            </w:r>
          </w:p>
        </w:tc>
        <w:tc>
          <w:tcPr>
            <w:tcW w:w="6804" w:type="dxa"/>
          </w:tcPr>
          <w:p w14:paraId="40598587" w14:textId="2A38BEA0" w:rsidR="00AC120C" w:rsidRPr="008069E3" w:rsidRDefault="00AC120C" w:rsidP="00AC120C">
            <w:pPr>
              <w:pStyle w:val="FP"/>
              <w:tabs>
                <w:tab w:val="left" w:pos="3118"/>
              </w:tabs>
              <w:spacing w:before="80" w:after="80"/>
              <w:ind w:left="57"/>
            </w:pPr>
            <w:r w:rsidRPr="008069E3">
              <w:t>Publication</w:t>
            </w:r>
          </w:p>
        </w:tc>
      </w:tr>
      <w:tr w:rsidR="00BE5D63" w:rsidRPr="008069E3" w14:paraId="41F6B74A" w14:textId="77777777" w:rsidTr="0016527D">
        <w:trPr>
          <w:cantSplit/>
          <w:jc w:val="center"/>
        </w:trPr>
        <w:tc>
          <w:tcPr>
            <w:tcW w:w="1247" w:type="dxa"/>
          </w:tcPr>
          <w:p w14:paraId="2983C0AD" w14:textId="77777777" w:rsidR="00BE5D63" w:rsidRPr="008069E3" w:rsidRDefault="00BE5D63" w:rsidP="00FD688E">
            <w:pPr>
              <w:pStyle w:val="FP"/>
              <w:tabs>
                <w:tab w:val="left" w:pos="639"/>
              </w:tabs>
              <w:spacing w:before="80" w:after="80"/>
              <w:ind w:left="57"/>
            </w:pPr>
          </w:p>
        </w:tc>
        <w:tc>
          <w:tcPr>
            <w:tcW w:w="1588" w:type="dxa"/>
          </w:tcPr>
          <w:p w14:paraId="3E8378D3" w14:textId="77777777" w:rsidR="00BE5D63" w:rsidRPr="008069E3" w:rsidRDefault="00BE5D63" w:rsidP="00FF66C5">
            <w:pPr>
              <w:pStyle w:val="FP"/>
              <w:spacing w:before="80" w:after="80"/>
              <w:ind w:left="57"/>
            </w:pPr>
          </w:p>
        </w:tc>
        <w:tc>
          <w:tcPr>
            <w:tcW w:w="6804" w:type="dxa"/>
          </w:tcPr>
          <w:p w14:paraId="54BF1789" w14:textId="77777777" w:rsidR="00BE5D63" w:rsidRPr="008069E3" w:rsidRDefault="00BE5D63" w:rsidP="00AC120C">
            <w:pPr>
              <w:pStyle w:val="FP"/>
              <w:tabs>
                <w:tab w:val="left" w:pos="3118"/>
              </w:tabs>
              <w:spacing w:before="80" w:after="80"/>
              <w:ind w:left="57"/>
            </w:pPr>
          </w:p>
        </w:tc>
      </w:tr>
      <w:tr w:rsidR="00BE5D63" w:rsidRPr="008069E3" w14:paraId="6A7C524D" w14:textId="77777777" w:rsidTr="0016527D">
        <w:trPr>
          <w:cantSplit/>
          <w:jc w:val="center"/>
        </w:trPr>
        <w:tc>
          <w:tcPr>
            <w:tcW w:w="1247" w:type="dxa"/>
          </w:tcPr>
          <w:p w14:paraId="4E70508C" w14:textId="77777777" w:rsidR="00BE5D63" w:rsidRPr="008069E3" w:rsidRDefault="00BE5D63" w:rsidP="00FD688E">
            <w:pPr>
              <w:pStyle w:val="FP"/>
              <w:tabs>
                <w:tab w:val="left" w:pos="639"/>
              </w:tabs>
              <w:spacing w:before="80" w:after="80"/>
              <w:ind w:left="57"/>
            </w:pPr>
          </w:p>
        </w:tc>
        <w:tc>
          <w:tcPr>
            <w:tcW w:w="1588" w:type="dxa"/>
          </w:tcPr>
          <w:p w14:paraId="45CEFC13" w14:textId="77777777" w:rsidR="00BE5D63" w:rsidRPr="008069E3" w:rsidRDefault="00BE5D63" w:rsidP="00FF66C5">
            <w:pPr>
              <w:pStyle w:val="FP"/>
              <w:spacing w:before="80" w:after="80"/>
              <w:ind w:left="57"/>
            </w:pPr>
          </w:p>
        </w:tc>
        <w:tc>
          <w:tcPr>
            <w:tcW w:w="6804" w:type="dxa"/>
          </w:tcPr>
          <w:p w14:paraId="30A9505A" w14:textId="77777777" w:rsidR="00BE5D63" w:rsidRPr="008069E3" w:rsidRDefault="00BE5D63" w:rsidP="00AC120C">
            <w:pPr>
              <w:pStyle w:val="FP"/>
              <w:tabs>
                <w:tab w:val="left" w:pos="3118"/>
              </w:tabs>
              <w:spacing w:before="80" w:after="80"/>
              <w:ind w:left="57"/>
            </w:pPr>
          </w:p>
        </w:tc>
      </w:tr>
      <w:bookmarkEnd w:id="560"/>
    </w:tbl>
    <w:p w14:paraId="79D0D3B8" w14:textId="77777777" w:rsidR="00D626BF" w:rsidRPr="008069E3" w:rsidRDefault="00D626BF"/>
    <w:sectPr w:rsidR="00D626BF" w:rsidRPr="008069E3" w:rsidSect="00AC120C">
      <w:headerReference w:type="default" r:id="rId43"/>
      <w:footerReference w:type="default" r:id="rId44"/>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1198B" w14:textId="77777777" w:rsidR="00F76CEC" w:rsidRDefault="00F76CEC">
      <w:r>
        <w:separator/>
      </w:r>
    </w:p>
  </w:endnote>
  <w:endnote w:type="continuationSeparator" w:id="0">
    <w:p w14:paraId="6ED717B3" w14:textId="77777777" w:rsidR="00F76CEC" w:rsidRDefault="00F76CEC">
      <w:r>
        <w:continuationSeparator/>
      </w:r>
    </w:p>
  </w:endnote>
  <w:endnote w:type="continuationNotice" w:id="1">
    <w:p w14:paraId="5958E1B8" w14:textId="77777777" w:rsidR="00F76CEC" w:rsidRDefault="00F76CE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B248" w14:textId="77777777" w:rsidR="00AC120C" w:rsidRDefault="00AC120C">
    <w:pPr>
      <w:pStyle w:val="Footer"/>
    </w:pPr>
  </w:p>
  <w:p w14:paraId="6B3B6ED0" w14:textId="77777777" w:rsidR="00AC120C" w:rsidRDefault="00AC12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0D3E1" w14:textId="3B79350A" w:rsidR="00E66C0B" w:rsidRPr="00AC120C" w:rsidRDefault="00AC120C" w:rsidP="00AC120C">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2B230" w14:textId="77777777" w:rsidR="00F76CEC" w:rsidRDefault="00F76CEC">
      <w:r>
        <w:separator/>
      </w:r>
    </w:p>
  </w:footnote>
  <w:footnote w:type="continuationSeparator" w:id="0">
    <w:p w14:paraId="44EE1241" w14:textId="77777777" w:rsidR="00F76CEC" w:rsidRDefault="00F76CEC">
      <w:r>
        <w:continuationSeparator/>
      </w:r>
    </w:p>
  </w:footnote>
  <w:footnote w:type="continuationNotice" w:id="1">
    <w:p w14:paraId="1C6EF6C4" w14:textId="77777777" w:rsidR="00F76CEC" w:rsidRDefault="00F76CE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BAF94" w14:textId="77777777" w:rsidR="00AC120C" w:rsidRDefault="00AC120C">
    <w:pPr>
      <w:pStyle w:val="Header"/>
    </w:pPr>
    <w:r>
      <w:rPr>
        <w:lang w:eastAsia="en-GB"/>
      </w:rPr>
      <w:drawing>
        <wp:anchor distT="0" distB="0" distL="114300" distR="114300" simplePos="0" relativeHeight="251659264" behindDoc="1" locked="0" layoutInCell="1" allowOverlap="1" wp14:anchorId="28B43933" wp14:editId="25033265">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39DF0" w14:textId="1A0707A2" w:rsidR="00AC120C" w:rsidRDefault="00AC120C" w:rsidP="00AC120C">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960167">
      <w:t>ETSI GS MEC 028 V2.3.1 (2022-07)</w:t>
    </w:r>
    <w:r>
      <w:rPr>
        <w:noProof w:val="0"/>
      </w:rPr>
      <w:fldChar w:fldCharType="end"/>
    </w:r>
  </w:p>
  <w:p w14:paraId="7F2EEE7A" w14:textId="77777777" w:rsidR="00AC120C" w:rsidRDefault="00AC120C" w:rsidP="00AC120C">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t>22</w:t>
    </w:r>
    <w:r>
      <w:rPr>
        <w:noProof w:val="0"/>
      </w:rPr>
      <w:fldChar w:fldCharType="end"/>
    </w:r>
  </w:p>
  <w:p w14:paraId="467FCCE9" w14:textId="4E846B7A" w:rsidR="00AC120C" w:rsidRDefault="00AC120C" w:rsidP="00AC120C">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79D0D3E0" w14:textId="77777777" w:rsidR="00E66C0B" w:rsidRPr="00AC120C" w:rsidRDefault="00E66C0B" w:rsidP="00AC12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hybridMultilevel"/>
    <w:tmpl w:val="036EEB52"/>
    <w:lvl w:ilvl="0" w:tplc="6E4CDDF6">
      <w:start w:val="1"/>
      <w:numFmt w:val="decimal"/>
      <w:pStyle w:val="ListNumber3"/>
      <w:lvlText w:val="%1."/>
      <w:lvlJc w:val="left"/>
      <w:pPr>
        <w:tabs>
          <w:tab w:val="num" w:pos="926"/>
        </w:tabs>
        <w:ind w:left="926" w:hanging="360"/>
      </w:pPr>
    </w:lvl>
    <w:lvl w:ilvl="1" w:tplc="E6DAD376">
      <w:numFmt w:val="decimal"/>
      <w:lvlText w:val=""/>
      <w:lvlJc w:val="left"/>
    </w:lvl>
    <w:lvl w:ilvl="2" w:tplc="F0103570">
      <w:numFmt w:val="decimal"/>
      <w:lvlText w:val=""/>
      <w:lvlJc w:val="left"/>
    </w:lvl>
    <w:lvl w:ilvl="3" w:tplc="55CE53DE">
      <w:numFmt w:val="decimal"/>
      <w:lvlText w:val=""/>
      <w:lvlJc w:val="left"/>
    </w:lvl>
    <w:lvl w:ilvl="4" w:tplc="D33AFFF2">
      <w:numFmt w:val="decimal"/>
      <w:lvlText w:val=""/>
      <w:lvlJc w:val="left"/>
    </w:lvl>
    <w:lvl w:ilvl="5" w:tplc="6F7E8E5E">
      <w:numFmt w:val="decimal"/>
      <w:lvlText w:val=""/>
      <w:lvlJc w:val="left"/>
    </w:lvl>
    <w:lvl w:ilvl="6" w:tplc="2D988DA4">
      <w:numFmt w:val="decimal"/>
      <w:lvlText w:val=""/>
      <w:lvlJc w:val="left"/>
    </w:lvl>
    <w:lvl w:ilvl="7" w:tplc="75549B2A">
      <w:numFmt w:val="decimal"/>
      <w:lvlText w:val=""/>
      <w:lvlJc w:val="left"/>
    </w:lvl>
    <w:lvl w:ilvl="8" w:tplc="312E1DEC">
      <w:numFmt w:val="decimal"/>
      <w:lvlText w:val=""/>
      <w:lvlJc w:val="left"/>
    </w:lvl>
  </w:abstractNum>
  <w:abstractNum w:abstractNumId="3"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AE174B"/>
    <w:multiLevelType w:val="hybridMultilevel"/>
    <w:tmpl w:val="92147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27D2D85"/>
    <w:multiLevelType w:val="hybridMultilevel"/>
    <w:tmpl w:val="E6CE1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8D4011"/>
    <w:multiLevelType w:val="hybridMultilevel"/>
    <w:tmpl w:val="7D80366E"/>
    <w:lvl w:ilvl="0" w:tplc="A1A6CB86">
      <w:numFmt w:val="bullet"/>
      <w:lvlText w:val="-"/>
      <w:lvlJc w:val="left"/>
      <w:pPr>
        <w:ind w:left="720" w:hanging="360"/>
      </w:pPr>
      <w:rPr>
        <w:rFonts w:ascii="Arial" w:eastAsia="Times New Roman" w:hAnsi="Arial" w:cs="Aria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4"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A2821FD"/>
    <w:multiLevelType w:val="hybridMultilevel"/>
    <w:tmpl w:val="ED1254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28A737EA"/>
    <w:multiLevelType w:val="hybridMultilevel"/>
    <w:tmpl w:val="8DF0C8A2"/>
    <w:lvl w:ilvl="0" w:tplc="CAF6ED70">
      <w:start w:val="1"/>
      <w:numFmt w:val="decimal"/>
      <w:lvlText w:val="[%1]"/>
      <w:lvlJc w:val="left"/>
      <w:pPr>
        <w:ind w:left="2608" w:hanging="1680"/>
      </w:pPr>
      <w:rPr>
        <w:rFonts w:hint="default"/>
      </w:rPr>
    </w:lvl>
    <w:lvl w:ilvl="1" w:tplc="04090019">
      <w:start w:val="1"/>
      <w:numFmt w:val="lowerLetter"/>
      <w:lvlText w:val="%2."/>
      <w:lvlJc w:val="left"/>
      <w:pPr>
        <w:ind w:left="2008" w:hanging="360"/>
      </w:pPr>
    </w:lvl>
    <w:lvl w:ilvl="2" w:tplc="0409001B">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2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6E06F2F"/>
    <w:multiLevelType w:val="hybridMultilevel"/>
    <w:tmpl w:val="38F8FDB2"/>
    <w:lvl w:ilvl="0" w:tplc="3C2E171E">
      <w:start w:val="1"/>
      <w:numFmt w:val="bullet"/>
      <w:lvlText w:val=""/>
      <w:lvlJc w:val="left"/>
      <w:pPr>
        <w:tabs>
          <w:tab w:val="num" w:pos="720"/>
        </w:tabs>
        <w:ind w:left="720" w:hanging="360"/>
      </w:pPr>
      <w:rPr>
        <w:rFonts w:ascii="Symbol" w:hAnsi="Symbol" w:hint="default"/>
        <w:sz w:val="20"/>
      </w:rPr>
    </w:lvl>
    <w:lvl w:ilvl="1" w:tplc="4DC4D2E8" w:tentative="1">
      <w:start w:val="1"/>
      <w:numFmt w:val="bullet"/>
      <w:lvlText w:val="o"/>
      <w:lvlJc w:val="left"/>
      <w:pPr>
        <w:tabs>
          <w:tab w:val="num" w:pos="1440"/>
        </w:tabs>
        <w:ind w:left="1440" w:hanging="360"/>
      </w:pPr>
      <w:rPr>
        <w:rFonts w:ascii="Courier New" w:hAnsi="Courier New" w:hint="default"/>
        <w:sz w:val="20"/>
      </w:rPr>
    </w:lvl>
    <w:lvl w:ilvl="2" w:tplc="B5948C8C" w:tentative="1">
      <w:start w:val="1"/>
      <w:numFmt w:val="bullet"/>
      <w:lvlText w:val=""/>
      <w:lvlJc w:val="left"/>
      <w:pPr>
        <w:tabs>
          <w:tab w:val="num" w:pos="2160"/>
        </w:tabs>
        <w:ind w:left="2160" w:hanging="360"/>
      </w:pPr>
      <w:rPr>
        <w:rFonts w:ascii="Wingdings" w:hAnsi="Wingdings" w:hint="default"/>
        <w:sz w:val="20"/>
      </w:rPr>
    </w:lvl>
    <w:lvl w:ilvl="3" w:tplc="69BCC7FC" w:tentative="1">
      <w:start w:val="1"/>
      <w:numFmt w:val="bullet"/>
      <w:lvlText w:val=""/>
      <w:lvlJc w:val="left"/>
      <w:pPr>
        <w:tabs>
          <w:tab w:val="num" w:pos="2880"/>
        </w:tabs>
        <w:ind w:left="2880" w:hanging="360"/>
      </w:pPr>
      <w:rPr>
        <w:rFonts w:ascii="Wingdings" w:hAnsi="Wingdings" w:hint="default"/>
        <w:sz w:val="20"/>
      </w:rPr>
    </w:lvl>
    <w:lvl w:ilvl="4" w:tplc="BEAAF45C" w:tentative="1">
      <w:start w:val="1"/>
      <w:numFmt w:val="bullet"/>
      <w:lvlText w:val=""/>
      <w:lvlJc w:val="left"/>
      <w:pPr>
        <w:tabs>
          <w:tab w:val="num" w:pos="3600"/>
        </w:tabs>
        <w:ind w:left="3600" w:hanging="360"/>
      </w:pPr>
      <w:rPr>
        <w:rFonts w:ascii="Wingdings" w:hAnsi="Wingdings" w:hint="default"/>
        <w:sz w:val="20"/>
      </w:rPr>
    </w:lvl>
    <w:lvl w:ilvl="5" w:tplc="EF3C75EA" w:tentative="1">
      <w:start w:val="1"/>
      <w:numFmt w:val="bullet"/>
      <w:lvlText w:val=""/>
      <w:lvlJc w:val="left"/>
      <w:pPr>
        <w:tabs>
          <w:tab w:val="num" w:pos="4320"/>
        </w:tabs>
        <w:ind w:left="4320" w:hanging="360"/>
      </w:pPr>
      <w:rPr>
        <w:rFonts w:ascii="Wingdings" w:hAnsi="Wingdings" w:hint="default"/>
        <w:sz w:val="20"/>
      </w:rPr>
    </w:lvl>
    <w:lvl w:ilvl="6" w:tplc="F7B442A4" w:tentative="1">
      <w:start w:val="1"/>
      <w:numFmt w:val="bullet"/>
      <w:lvlText w:val=""/>
      <w:lvlJc w:val="left"/>
      <w:pPr>
        <w:tabs>
          <w:tab w:val="num" w:pos="5040"/>
        </w:tabs>
        <w:ind w:left="5040" w:hanging="360"/>
      </w:pPr>
      <w:rPr>
        <w:rFonts w:ascii="Wingdings" w:hAnsi="Wingdings" w:hint="default"/>
        <w:sz w:val="20"/>
      </w:rPr>
    </w:lvl>
    <w:lvl w:ilvl="7" w:tplc="DFC8B440" w:tentative="1">
      <w:start w:val="1"/>
      <w:numFmt w:val="bullet"/>
      <w:lvlText w:val=""/>
      <w:lvlJc w:val="left"/>
      <w:pPr>
        <w:tabs>
          <w:tab w:val="num" w:pos="5760"/>
        </w:tabs>
        <w:ind w:left="5760" w:hanging="360"/>
      </w:pPr>
      <w:rPr>
        <w:rFonts w:ascii="Wingdings" w:hAnsi="Wingdings" w:hint="default"/>
        <w:sz w:val="20"/>
      </w:rPr>
    </w:lvl>
    <w:lvl w:ilvl="8" w:tplc="92F2BD06"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7C250D5"/>
    <w:multiLevelType w:val="hybridMultilevel"/>
    <w:tmpl w:val="7736E844"/>
    <w:lvl w:ilvl="0" w:tplc="1B70D718">
      <w:start w:val="1"/>
      <w:numFmt w:val="bullet"/>
      <w:lvlText w:val=""/>
      <w:lvlJc w:val="left"/>
      <w:pPr>
        <w:tabs>
          <w:tab w:val="num" w:pos="720"/>
        </w:tabs>
        <w:ind w:left="720" w:hanging="360"/>
      </w:pPr>
      <w:rPr>
        <w:rFonts w:ascii="Symbol" w:hAnsi="Symbol" w:hint="default"/>
        <w:sz w:val="20"/>
      </w:rPr>
    </w:lvl>
    <w:lvl w:ilvl="1" w:tplc="5834435A" w:tentative="1">
      <w:start w:val="1"/>
      <w:numFmt w:val="bullet"/>
      <w:lvlText w:val="o"/>
      <w:lvlJc w:val="left"/>
      <w:pPr>
        <w:tabs>
          <w:tab w:val="num" w:pos="1440"/>
        </w:tabs>
        <w:ind w:left="1440" w:hanging="360"/>
      </w:pPr>
      <w:rPr>
        <w:rFonts w:ascii="Courier New" w:hAnsi="Courier New" w:hint="default"/>
        <w:sz w:val="20"/>
      </w:rPr>
    </w:lvl>
    <w:lvl w:ilvl="2" w:tplc="2E7488EA" w:tentative="1">
      <w:start w:val="1"/>
      <w:numFmt w:val="bullet"/>
      <w:lvlText w:val=""/>
      <w:lvlJc w:val="left"/>
      <w:pPr>
        <w:tabs>
          <w:tab w:val="num" w:pos="2160"/>
        </w:tabs>
        <w:ind w:left="2160" w:hanging="360"/>
      </w:pPr>
      <w:rPr>
        <w:rFonts w:ascii="Wingdings" w:hAnsi="Wingdings" w:hint="default"/>
        <w:sz w:val="20"/>
      </w:rPr>
    </w:lvl>
    <w:lvl w:ilvl="3" w:tplc="D924CBA8" w:tentative="1">
      <w:start w:val="1"/>
      <w:numFmt w:val="bullet"/>
      <w:lvlText w:val=""/>
      <w:lvlJc w:val="left"/>
      <w:pPr>
        <w:tabs>
          <w:tab w:val="num" w:pos="2880"/>
        </w:tabs>
        <w:ind w:left="2880" w:hanging="360"/>
      </w:pPr>
      <w:rPr>
        <w:rFonts w:ascii="Wingdings" w:hAnsi="Wingdings" w:hint="default"/>
        <w:sz w:val="20"/>
      </w:rPr>
    </w:lvl>
    <w:lvl w:ilvl="4" w:tplc="749E33E0" w:tentative="1">
      <w:start w:val="1"/>
      <w:numFmt w:val="bullet"/>
      <w:lvlText w:val=""/>
      <w:lvlJc w:val="left"/>
      <w:pPr>
        <w:tabs>
          <w:tab w:val="num" w:pos="3600"/>
        </w:tabs>
        <w:ind w:left="3600" w:hanging="360"/>
      </w:pPr>
      <w:rPr>
        <w:rFonts w:ascii="Wingdings" w:hAnsi="Wingdings" w:hint="default"/>
        <w:sz w:val="20"/>
      </w:rPr>
    </w:lvl>
    <w:lvl w:ilvl="5" w:tplc="79227362" w:tentative="1">
      <w:start w:val="1"/>
      <w:numFmt w:val="bullet"/>
      <w:lvlText w:val=""/>
      <w:lvlJc w:val="left"/>
      <w:pPr>
        <w:tabs>
          <w:tab w:val="num" w:pos="4320"/>
        </w:tabs>
        <w:ind w:left="4320" w:hanging="360"/>
      </w:pPr>
      <w:rPr>
        <w:rFonts w:ascii="Wingdings" w:hAnsi="Wingdings" w:hint="default"/>
        <w:sz w:val="20"/>
      </w:rPr>
    </w:lvl>
    <w:lvl w:ilvl="6" w:tplc="14487828" w:tentative="1">
      <w:start w:val="1"/>
      <w:numFmt w:val="bullet"/>
      <w:lvlText w:val=""/>
      <w:lvlJc w:val="left"/>
      <w:pPr>
        <w:tabs>
          <w:tab w:val="num" w:pos="5040"/>
        </w:tabs>
        <w:ind w:left="5040" w:hanging="360"/>
      </w:pPr>
      <w:rPr>
        <w:rFonts w:ascii="Wingdings" w:hAnsi="Wingdings" w:hint="default"/>
        <w:sz w:val="20"/>
      </w:rPr>
    </w:lvl>
    <w:lvl w:ilvl="7" w:tplc="024A400E" w:tentative="1">
      <w:start w:val="1"/>
      <w:numFmt w:val="bullet"/>
      <w:lvlText w:val=""/>
      <w:lvlJc w:val="left"/>
      <w:pPr>
        <w:tabs>
          <w:tab w:val="num" w:pos="5760"/>
        </w:tabs>
        <w:ind w:left="5760" w:hanging="360"/>
      </w:pPr>
      <w:rPr>
        <w:rFonts w:ascii="Wingdings" w:hAnsi="Wingdings" w:hint="default"/>
        <w:sz w:val="20"/>
      </w:rPr>
    </w:lvl>
    <w:lvl w:ilvl="8" w:tplc="B12ECDA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273303"/>
    <w:multiLevelType w:val="hybridMultilevel"/>
    <w:tmpl w:val="63E0E2D8"/>
    <w:lvl w:ilvl="0" w:tplc="C054E99A">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44484C82"/>
    <w:multiLevelType w:val="hybridMultilevel"/>
    <w:tmpl w:val="99E432A6"/>
    <w:lvl w:ilvl="0" w:tplc="83ACF678">
      <w:start w:val="1"/>
      <w:numFmt w:val="bullet"/>
      <w:lvlText w:val=""/>
      <w:lvlJc w:val="left"/>
      <w:pPr>
        <w:tabs>
          <w:tab w:val="num" w:pos="720"/>
        </w:tabs>
        <w:ind w:left="720" w:hanging="360"/>
      </w:pPr>
      <w:rPr>
        <w:rFonts w:ascii="Symbol" w:hAnsi="Symbol" w:hint="default"/>
        <w:sz w:val="20"/>
      </w:rPr>
    </w:lvl>
    <w:lvl w:ilvl="1" w:tplc="F4DA0E94" w:tentative="1">
      <w:start w:val="1"/>
      <w:numFmt w:val="bullet"/>
      <w:lvlText w:val="o"/>
      <w:lvlJc w:val="left"/>
      <w:pPr>
        <w:tabs>
          <w:tab w:val="num" w:pos="1440"/>
        </w:tabs>
        <w:ind w:left="1440" w:hanging="360"/>
      </w:pPr>
      <w:rPr>
        <w:rFonts w:ascii="Courier New" w:hAnsi="Courier New" w:hint="default"/>
        <w:sz w:val="20"/>
      </w:rPr>
    </w:lvl>
    <w:lvl w:ilvl="2" w:tplc="BA1E9208" w:tentative="1">
      <w:start w:val="1"/>
      <w:numFmt w:val="bullet"/>
      <w:lvlText w:val=""/>
      <w:lvlJc w:val="left"/>
      <w:pPr>
        <w:tabs>
          <w:tab w:val="num" w:pos="2160"/>
        </w:tabs>
        <w:ind w:left="2160" w:hanging="360"/>
      </w:pPr>
      <w:rPr>
        <w:rFonts w:ascii="Wingdings" w:hAnsi="Wingdings" w:hint="default"/>
        <w:sz w:val="20"/>
      </w:rPr>
    </w:lvl>
    <w:lvl w:ilvl="3" w:tplc="B3681290" w:tentative="1">
      <w:start w:val="1"/>
      <w:numFmt w:val="bullet"/>
      <w:lvlText w:val=""/>
      <w:lvlJc w:val="left"/>
      <w:pPr>
        <w:tabs>
          <w:tab w:val="num" w:pos="2880"/>
        </w:tabs>
        <w:ind w:left="2880" w:hanging="360"/>
      </w:pPr>
      <w:rPr>
        <w:rFonts w:ascii="Wingdings" w:hAnsi="Wingdings" w:hint="default"/>
        <w:sz w:val="20"/>
      </w:rPr>
    </w:lvl>
    <w:lvl w:ilvl="4" w:tplc="A508AD5A" w:tentative="1">
      <w:start w:val="1"/>
      <w:numFmt w:val="bullet"/>
      <w:lvlText w:val=""/>
      <w:lvlJc w:val="left"/>
      <w:pPr>
        <w:tabs>
          <w:tab w:val="num" w:pos="3600"/>
        </w:tabs>
        <w:ind w:left="3600" w:hanging="360"/>
      </w:pPr>
      <w:rPr>
        <w:rFonts w:ascii="Wingdings" w:hAnsi="Wingdings" w:hint="default"/>
        <w:sz w:val="20"/>
      </w:rPr>
    </w:lvl>
    <w:lvl w:ilvl="5" w:tplc="E74265EA" w:tentative="1">
      <w:start w:val="1"/>
      <w:numFmt w:val="bullet"/>
      <w:lvlText w:val=""/>
      <w:lvlJc w:val="left"/>
      <w:pPr>
        <w:tabs>
          <w:tab w:val="num" w:pos="4320"/>
        </w:tabs>
        <w:ind w:left="4320" w:hanging="360"/>
      </w:pPr>
      <w:rPr>
        <w:rFonts w:ascii="Wingdings" w:hAnsi="Wingdings" w:hint="default"/>
        <w:sz w:val="20"/>
      </w:rPr>
    </w:lvl>
    <w:lvl w:ilvl="6" w:tplc="418CFDD0" w:tentative="1">
      <w:start w:val="1"/>
      <w:numFmt w:val="bullet"/>
      <w:lvlText w:val=""/>
      <w:lvlJc w:val="left"/>
      <w:pPr>
        <w:tabs>
          <w:tab w:val="num" w:pos="5040"/>
        </w:tabs>
        <w:ind w:left="5040" w:hanging="360"/>
      </w:pPr>
      <w:rPr>
        <w:rFonts w:ascii="Wingdings" w:hAnsi="Wingdings" w:hint="default"/>
        <w:sz w:val="20"/>
      </w:rPr>
    </w:lvl>
    <w:lvl w:ilvl="7" w:tplc="CB922BCE" w:tentative="1">
      <w:start w:val="1"/>
      <w:numFmt w:val="bullet"/>
      <w:lvlText w:val=""/>
      <w:lvlJc w:val="left"/>
      <w:pPr>
        <w:tabs>
          <w:tab w:val="num" w:pos="5760"/>
        </w:tabs>
        <w:ind w:left="5760" w:hanging="360"/>
      </w:pPr>
      <w:rPr>
        <w:rFonts w:ascii="Wingdings" w:hAnsi="Wingdings" w:hint="default"/>
        <w:sz w:val="20"/>
      </w:rPr>
    </w:lvl>
    <w:lvl w:ilvl="8" w:tplc="01AEAC16"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BB6276"/>
    <w:multiLevelType w:val="multilevel"/>
    <w:tmpl w:val="8872DEEE"/>
    <w:lvl w:ilvl="0">
      <w:start w:val="1"/>
      <w:numFmt w:val="decimal"/>
      <w:lvlText w:val="[%1]"/>
      <w:lvlJc w:val="left"/>
      <w:pPr>
        <w:ind w:left="975" w:hanging="550"/>
      </w:pPr>
      <w:rPr>
        <w:rFonts w:hint="default"/>
      </w:r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5" w15:restartNumberingAfterBreak="0">
    <w:nsid w:val="4C63309C"/>
    <w:multiLevelType w:val="hybridMultilevel"/>
    <w:tmpl w:val="05FABB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4E4A38BD"/>
    <w:multiLevelType w:val="hybridMultilevel"/>
    <w:tmpl w:val="F2765B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BC72ACB"/>
    <w:multiLevelType w:val="hybridMultilevel"/>
    <w:tmpl w:val="B25891C6"/>
    <w:lvl w:ilvl="0" w:tplc="04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621E73B8"/>
    <w:multiLevelType w:val="hybridMultilevel"/>
    <w:tmpl w:val="8872DEEE"/>
    <w:lvl w:ilvl="0" w:tplc="34F4CA80">
      <w:start w:val="1"/>
      <w:numFmt w:val="decimal"/>
      <w:lvlText w:val="[%1]"/>
      <w:lvlJc w:val="left"/>
      <w:pPr>
        <w:ind w:left="975" w:hanging="55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1"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6E6D1DD5"/>
    <w:multiLevelType w:val="hybridMultilevel"/>
    <w:tmpl w:val="516AD93A"/>
    <w:lvl w:ilvl="0" w:tplc="11A2B058">
      <w:start w:val="1"/>
      <w:numFmt w:val="decimal"/>
      <w:lvlText w:val="[i.%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5"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1174DAB"/>
    <w:multiLevelType w:val="hybridMultilevel"/>
    <w:tmpl w:val="8872DEEE"/>
    <w:lvl w:ilvl="0" w:tplc="E72E5494">
      <w:start w:val="1"/>
      <w:numFmt w:val="decimal"/>
      <w:lvlText w:val="[%1]"/>
      <w:lvlJc w:val="left"/>
      <w:pPr>
        <w:ind w:left="975" w:hanging="550"/>
      </w:pPr>
      <w:rPr>
        <w:rFonts w:hint="default"/>
      </w:rPr>
    </w:lvl>
    <w:lvl w:ilvl="1" w:tplc="18DC34C0">
      <w:start w:val="1"/>
      <w:numFmt w:val="lowerLetter"/>
      <w:lvlText w:val="%2."/>
      <w:lvlJc w:val="left"/>
      <w:pPr>
        <w:ind w:left="1724" w:hanging="360"/>
      </w:pPr>
    </w:lvl>
    <w:lvl w:ilvl="2" w:tplc="0FD0125A">
      <w:start w:val="1"/>
      <w:numFmt w:val="lowerRoman"/>
      <w:lvlText w:val="%3."/>
      <w:lvlJc w:val="right"/>
      <w:pPr>
        <w:ind w:left="2444" w:hanging="180"/>
      </w:pPr>
    </w:lvl>
    <w:lvl w:ilvl="3" w:tplc="6A0CD202">
      <w:start w:val="1"/>
      <w:numFmt w:val="decimal"/>
      <w:lvlText w:val="%4."/>
      <w:lvlJc w:val="left"/>
      <w:pPr>
        <w:ind w:left="3164" w:hanging="360"/>
      </w:pPr>
    </w:lvl>
    <w:lvl w:ilvl="4" w:tplc="122447A2">
      <w:start w:val="1"/>
      <w:numFmt w:val="lowerLetter"/>
      <w:lvlText w:val="%5."/>
      <w:lvlJc w:val="left"/>
      <w:pPr>
        <w:ind w:left="3884" w:hanging="360"/>
      </w:pPr>
    </w:lvl>
    <w:lvl w:ilvl="5" w:tplc="72B403E2">
      <w:start w:val="1"/>
      <w:numFmt w:val="lowerRoman"/>
      <w:lvlText w:val="%6."/>
      <w:lvlJc w:val="right"/>
      <w:pPr>
        <w:ind w:left="4604" w:hanging="180"/>
      </w:pPr>
    </w:lvl>
    <w:lvl w:ilvl="6" w:tplc="30D01EF2">
      <w:start w:val="1"/>
      <w:numFmt w:val="decimal"/>
      <w:lvlText w:val="%7."/>
      <w:lvlJc w:val="left"/>
      <w:pPr>
        <w:ind w:left="5324" w:hanging="360"/>
      </w:pPr>
    </w:lvl>
    <w:lvl w:ilvl="7" w:tplc="A1F60744">
      <w:start w:val="1"/>
      <w:numFmt w:val="lowerLetter"/>
      <w:lvlText w:val="%8."/>
      <w:lvlJc w:val="left"/>
      <w:pPr>
        <w:ind w:left="6044" w:hanging="360"/>
      </w:pPr>
    </w:lvl>
    <w:lvl w:ilvl="8" w:tplc="137CBB62">
      <w:start w:val="1"/>
      <w:numFmt w:val="lowerRoman"/>
      <w:lvlText w:val="%9."/>
      <w:lvlJc w:val="right"/>
      <w:pPr>
        <w:ind w:left="6764" w:hanging="180"/>
      </w:pPr>
    </w:lvl>
  </w:abstractNum>
  <w:abstractNum w:abstractNumId="47" w15:restartNumberingAfterBreak="0">
    <w:nsid w:val="74B04E1D"/>
    <w:multiLevelType w:val="hybridMultilevel"/>
    <w:tmpl w:val="F3B04F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23"/>
  </w:num>
  <w:num w:numId="3">
    <w:abstractNumId w:val="48"/>
  </w:num>
  <w:num w:numId="4">
    <w:abstractNumId w:val="16"/>
  </w:num>
  <w:num w:numId="5">
    <w:abstractNumId w:val="25"/>
  </w:num>
  <w:num w:numId="6">
    <w:abstractNumId w:val="37"/>
  </w:num>
  <w:num w:numId="7">
    <w:abstractNumId w:val="10"/>
    <w:lvlOverride w:ilvl="0">
      <w:lvl w:ilvl="0">
        <w:numFmt w:val="bullet"/>
        <w:lvlText w:val=""/>
        <w:legacy w:legacy="1" w:legacySpace="0" w:legacyIndent="0"/>
        <w:lvlJc w:val="left"/>
        <w:rPr>
          <w:rFonts w:ascii="Symbol" w:hAnsi="Symbol" w:hint="default"/>
        </w:rPr>
      </w:lvl>
    </w:lvlOverride>
  </w:num>
  <w:num w:numId="8">
    <w:abstractNumId w:val="2"/>
  </w:num>
  <w:num w:numId="9">
    <w:abstractNumId w:val="1"/>
  </w:num>
  <w:num w:numId="10">
    <w:abstractNumId w:val="0"/>
  </w:num>
  <w:num w:numId="11">
    <w:abstractNumId w:val="33"/>
  </w:num>
  <w:num w:numId="12">
    <w:abstractNumId w:val="28"/>
  </w:num>
  <w:num w:numId="13">
    <w:abstractNumId w:val="27"/>
  </w:num>
  <w:num w:numId="14">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1"/>
  </w:num>
  <w:num w:numId="24">
    <w:abstractNumId w:val="41"/>
  </w:num>
  <w:num w:numId="25">
    <w:abstractNumId w:val="31"/>
  </w:num>
  <w:num w:numId="26">
    <w:abstractNumId w:val="38"/>
  </w:num>
  <w:num w:numId="27">
    <w:abstractNumId w:val="20"/>
  </w:num>
  <w:num w:numId="28">
    <w:abstractNumId w:val="15"/>
  </w:num>
  <w:num w:numId="29">
    <w:abstractNumId w:val="17"/>
  </w:num>
  <w:num w:numId="30">
    <w:abstractNumId w:val="32"/>
  </w:num>
  <w:num w:numId="31">
    <w:abstractNumId w:val="43"/>
  </w:num>
  <w:num w:numId="32">
    <w:abstractNumId w:val="26"/>
  </w:num>
  <w:num w:numId="33">
    <w:abstractNumId w:val="14"/>
  </w:num>
  <w:num w:numId="34">
    <w:abstractNumId w:val="30"/>
  </w:num>
  <w:num w:numId="35">
    <w:abstractNumId w:val="19"/>
  </w:num>
  <w:num w:numId="36">
    <w:abstractNumId w:val="24"/>
  </w:num>
  <w:num w:numId="37">
    <w:abstractNumId w:val="42"/>
  </w:num>
  <w:num w:numId="38">
    <w:abstractNumId w:val="11"/>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8"/>
  </w:num>
  <w:num w:numId="41">
    <w:abstractNumId w:val="22"/>
  </w:num>
  <w:num w:numId="42">
    <w:abstractNumId w:val="40"/>
  </w:num>
  <w:num w:numId="43">
    <w:abstractNumId w:val="44"/>
  </w:num>
  <w:num w:numId="44">
    <w:abstractNumId w:val="25"/>
  </w:num>
  <w:num w:numId="45">
    <w:abstractNumId w:val="25"/>
    <w:lvlOverride w:ilvl="0">
      <w:startOverride w:val="1"/>
    </w:lvlOverride>
  </w:num>
  <w:num w:numId="46">
    <w:abstractNumId w:val="25"/>
    <w:lvlOverride w:ilvl="0">
      <w:startOverride w:val="1"/>
    </w:lvlOverride>
  </w:num>
  <w:num w:numId="47">
    <w:abstractNumId w:val="25"/>
    <w:lvlOverride w:ilvl="0">
      <w:startOverride w:val="1"/>
    </w:lvlOverride>
  </w:num>
  <w:num w:numId="48">
    <w:abstractNumId w:val="25"/>
    <w:lvlOverride w:ilvl="0">
      <w:startOverride w:val="1"/>
    </w:lvlOverride>
  </w:num>
  <w:num w:numId="49">
    <w:abstractNumId w:val="25"/>
    <w:lvlOverride w:ilvl="0">
      <w:startOverride w:val="1"/>
    </w:lvlOverride>
  </w:num>
  <w:num w:numId="50">
    <w:abstractNumId w:val="25"/>
    <w:lvlOverride w:ilvl="0">
      <w:startOverride w:val="1"/>
    </w:lvlOverride>
  </w:num>
  <w:num w:numId="51">
    <w:abstractNumId w:val="25"/>
    <w:lvlOverride w:ilvl="0">
      <w:startOverride w:val="1"/>
    </w:lvlOverride>
  </w:num>
  <w:num w:numId="52">
    <w:abstractNumId w:val="25"/>
    <w:lvlOverride w:ilvl="0">
      <w:startOverride w:val="1"/>
    </w:lvlOverride>
  </w:num>
  <w:num w:numId="53">
    <w:abstractNumId w:val="25"/>
    <w:lvlOverride w:ilvl="0">
      <w:startOverride w:val="1"/>
    </w:lvlOverride>
  </w:num>
  <w:num w:numId="54">
    <w:abstractNumId w:val="25"/>
    <w:lvlOverride w:ilvl="0">
      <w:startOverride w:val="1"/>
    </w:lvlOverride>
  </w:num>
  <w:num w:numId="55">
    <w:abstractNumId w:val="47"/>
  </w:num>
  <w:num w:numId="56">
    <w:abstractNumId w:val="36"/>
  </w:num>
  <w:num w:numId="57">
    <w:abstractNumId w:val="29"/>
  </w:num>
  <w:num w:numId="58">
    <w:abstractNumId w:val="29"/>
    <w:lvlOverride w:ilvl="0">
      <w:startOverride w:val="1"/>
    </w:lvlOverride>
  </w:num>
  <w:num w:numId="59">
    <w:abstractNumId w:val="12"/>
  </w:num>
  <w:num w:numId="60">
    <w:abstractNumId w:val="25"/>
    <w:lvlOverride w:ilvl="0">
      <w:startOverride w:val="1"/>
    </w:lvlOverride>
  </w:num>
  <w:num w:numId="61">
    <w:abstractNumId w:val="25"/>
    <w:lvlOverride w:ilvl="0">
      <w:startOverride w:val="1"/>
    </w:lvlOverride>
  </w:num>
  <w:num w:numId="62">
    <w:abstractNumId w:val="25"/>
    <w:lvlOverride w:ilvl="0">
      <w:startOverride w:val="1"/>
    </w:lvlOverride>
  </w:num>
  <w:num w:numId="63">
    <w:abstractNumId w:val="25"/>
    <w:lvlOverride w:ilvl="0">
      <w:startOverride w:val="1"/>
    </w:lvlOverride>
  </w:num>
  <w:num w:numId="64">
    <w:abstractNumId w:val="25"/>
    <w:lvlOverride w:ilvl="0">
      <w:startOverride w:val="1"/>
    </w:lvlOverride>
  </w:num>
  <w:num w:numId="65">
    <w:abstractNumId w:val="25"/>
    <w:lvlOverride w:ilvl="0">
      <w:startOverride w:val="1"/>
    </w:lvlOverride>
  </w:num>
  <w:num w:numId="66">
    <w:abstractNumId w:val="13"/>
  </w:num>
  <w:num w:numId="67">
    <w:abstractNumId w:val="35"/>
  </w:num>
  <w:num w:numId="6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5"/>
  </w:num>
  <w:num w:numId="71">
    <w:abstractNumId w:val="39"/>
  </w:num>
  <w:num w:numId="72">
    <w:abstractNumId w:val="25"/>
    <w:lvlOverride w:ilvl="0">
      <w:startOverride w:val="1"/>
    </w:lvlOverride>
  </w:num>
  <w:num w:numId="73">
    <w:abstractNumId w:val="25"/>
    <w:lvlOverride w:ilvl="0">
      <w:startOverride w:val="1"/>
    </w:lvlOverride>
  </w:num>
  <w:num w:numId="74">
    <w:abstractNumId w:val="34"/>
  </w:num>
  <w:num w:numId="75">
    <w:abstractNumId w:val="46"/>
  </w:num>
  <w:num w:numId="76">
    <w:abstractNumId w:val="45"/>
  </w:num>
  <w:num w:numId="77">
    <w:abstractNumId w:val="49"/>
  </w:num>
  <w:num w:numId="78">
    <w:abstractNumId w:val="25"/>
    <w:lvlOverride w:ilvl="0">
      <w:startOverride w:val="1"/>
    </w:lvlOverride>
  </w:num>
  <w:num w:numId="79">
    <w:abstractNumId w:val="25"/>
    <w:lvlOverride w:ilvl="0">
      <w:startOverride w:val="1"/>
    </w:lvlOverride>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it-IT" w:vendorID="64" w:dllVersion="4096" w:nlCheck="1" w:checkStyle="0"/>
  <w:activeWritingStyle w:appName="MSWord" w:lang="de-DE" w:vendorID="64" w:dllVersion="4096" w:nlCheck="1" w:checkStyle="0"/>
  <w:activeWritingStyle w:appName="MSWord" w:lang="fr-FR"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1tzQzMrEwMjAxMbVU0lEKTi0uzszPAymwrAUA34mkKCwAAAA="/>
  </w:docVars>
  <w:rsids>
    <w:rsidRoot w:val="00D626BF"/>
    <w:rsid w:val="00000ED6"/>
    <w:rsid w:val="000013B9"/>
    <w:rsid w:val="00002B56"/>
    <w:rsid w:val="000065F0"/>
    <w:rsid w:val="00010514"/>
    <w:rsid w:val="000105E8"/>
    <w:rsid w:val="00013B16"/>
    <w:rsid w:val="00013B79"/>
    <w:rsid w:val="000147B4"/>
    <w:rsid w:val="00015462"/>
    <w:rsid w:val="0001592C"/>
    <w:rsid w:val="00016262"/>
    <w:rsid w:val="00016F5C"/>
    <w:rsid w:val="0001707A"/>
    <w:rsid w:val="00017B26"/>
    <w:rsid w:val="00017C55"/>
    <w:rsid w:val="00020F60"/>
    <w:rsid w:val="000234F2"/>
    <w:rsid w:val="00023A8A"/>
    <w:rsid w:val="00025124"/>
    <w:rsid w:val="00025646"/>
    <w:rsid w:val="00027293"/>
    <w:rsid w:val="000302A4"/>
    <w:rsid w:val="00032E22"/>
    <w:rsid w:val="00032E8A"/>
    <w:rsid w:val="000361EB"/>
    <w:rsid w:val="0003646B"/>
    <w:rsid w:val="00040DEB"/>
    <w:rsid w:val="00040E8E"/>
    <w:rsid w:val="00041165"/>
    <w:rsid w:val="000426B1"/>
    <w:rsid w:val="0004317A"/>
    <w:rsid w:val="00044073"/>
    <w:rsid w:val="000453B8"/>
    <w:rsid w:val="00051CD2"/>
    <w:rsid w:val="00051E21"/>
    <w:rsid w:val="00052B61"/>
    <w:rsid w:val="00052E29"/>
    <w:rsid w:val="00053393"/>
    <w:rsid w:val="000548C3"/>
    <w:rsid w:val="000578A6"/>
    <w:rsid w:val="000600B6"/>
    <w:rsid w:val="00060A4F"/>
    <w:rsid w:val="00061603"/>
    <w:rsid w:val="00064664"/>
    <w:rsid w:val="00064720"/>
    <w:rsid w:val="0006741C"/>
    <w:rsid w:val="00067B23"/>
    <w:rsid w:val="0007087A"/>
    <w:rsid w:val="00072D5E"/>
    <w:rsid w:val="00074966"/>
    <w:rsid w:val="00082094"/>
    <w:rsid w:val="00082254"/>
    <w:rsid w:val="000830E7"/>
    <w:rsid w:val="00086D57"/>
    <w:rsid w:val="00086ECC"/>
    <w:rsid w:val="00087392"/>
    <w:rsid w:val="000912A7"/>
    <w:rsid w:val="000915B5"/>
    <w:rsid w:val="000934A3"/>
    <w:rsid w:val="000938AB"/>
    <w:rsid w:val="000941B0"/>
    <w:rsid w:val="00094748"/>
    <w:rsid w:val="00094E52"/>
    <w:rsid w:val="0009722E"/>
    <w:rsid w:val="0009751E"/>
    <w:rsid w:val="000A281B"/>
    <w:rsid w:val="000A4FCB"/>
    <w:rsid w:val="000A6324"/>
    <w:rsid w:val="000B13CB"/>
    <w:rsid w:val="000B38E1"/>
    <w:rsid w:val="000B62FD"/>
    <w:rsid w:val="000B7E7A"/>
    <w:rsid w:val="000C1B13"/>
    <w:rsid w:val="000C1BD7"/>
    <w:rsid w:val="000C1DDF"/>
    <w:rsid w:val="000C30BA"/>
    <w:rsid w:val="000C3D54"/>
    <w:rsid w:val="000C472D"/>
    <w:rsid w:val="000D16BE"/>
    <w:rsid w:val="000D599C"/>
    <w:rsid w:val="000D6DC4"/>
    <w:rsid w:val="000D6F15"/>
    <w:rsid w:val="000D7252"/>
    <w:rsid w:val="000E06A7"/>
    <w:rsid w:val="000E080E"/>
    <w:rsid w:val="000E0946"/>
    <w:rsid w:val="000E31EE"/>
    <w:rsid w:val="000E368F"/>
    <w:rsid w:val="000E36A4"/>
    <w:rsid w:val="000E4280"/>
    <w:rsid w:val="000E430F"/>
    <w:rsid w:val="000E4A90"/>
    <w:rsid w:val="000E6045"/>
    <w:rsid w:val="000E61C0"/>
    <w:rsid w:val="000E7E04"/>
    <w:rsid w:val="000F3E87"/>
    <w:rsid w:val="000F5FEE"/>
    <w:rsid w:val="000F6E30"/>
    <w:rsid w:val="000F7610"/>
    <w:rsid w:val="00100E02"/>
    <w:rsid w:val="00102FAB"/>
    <w:rsid w:val="0010557D"/>
    <w:rsid w:val="001056AF"/>
    <w:rsid w:val="001106CD"/>
    <w:rsid w:val="00113E23"/>
    <w:rsid w:val="00114A57"/>
    <w:rsid w:val="0011522B"/>
    <w:rsid w:val="00116E19"/>
    <w:rsid w:val="00117B52"/>
    <w:rsid w:val="00122EA5"/>
    <w:rsid w:val="001231C6"/>
    <w:rsid w:val="00123A1D"/>
    <w:rsid w:val="0012499F"/>
    <w:rsid w:val="00127534"/>
    <w:rsid w:val="00127C1F"/>
    <w:rsid w:val="00130A54"/>
    <w:rsid w:val="001332E5"/>
    <w:rsid w:val="00133E5A"/>
    <w:rsid w:val="0013429B"/>
    <w:rsid w:val="0013513F"/>
    <w:rsid w:val="00137840"/>
    <w:rsid w:val="00137D8D"/>
    <w:rsid w:val="001413B4"/>
    <w:rsid w:val="00144343"/>
    <w:rsid w:val="0014543D"/>
    <w:rsid w:val="001475AA"/>
    <w:rsid w:val="00151D2B"/>
    <w:rsid w:val="00152F04"/>
    <w:rsid w:val="001550BE"/>
    <w:rsid w:val="001636B2"/>
    <w:rsid w:val="00163DD9"/>
    <w:rsid w:val="00164176"/>
    <w:rsid w:val="001648E9"/>
    <w:rsid w:val="0016527D"/>
    <w:rsid w:val="001662A6"/>
    <w:rsid w:val="00170178"/>
    <w:rsid w:val="00171BCA"/>
    <w:rsid w:val="001762FF"/>
    <w:rsid w:val="001805CF"/>
    <w:rsid w:val="00181B8A"/>
    <w:rsid w:val="00182D1A"/>
    <w:rsid w:val="00184E85"/>
    <w:rsid w:val="00185352"/>
    <w:rsid w:val="00185763"/>
    <w:rsid w:val="001857B2"/>
    <w:rsid w:val="00185A44"/>
    <w:rsid w:val="00187EB0"/>
    <w:rsid w:val="001925A4"/>
    <w:rsid w:val="00193371"/>
    <w:rsid w:val="0019404F"/>
    <w:rsid w:val="00194D2D"/>
    <w:rsid w:val="00197062"/>
    <w:rsid w:val="00197235"/>
    <w:rsid w:val="00197806"/>
    <w:rsid w:val="001A475F"/>
    <w:rsid w:val="001A5427"/>
    <w:rsid w:val="001A5A95"/>
    <w:rsid w:val="001A7917"/>
    <w:rsid w:val="001B0D29"/>
    <w:rsid w:val="001B0F7E"/>
    <w:rsid w:val="001B218F"/>
    <w:rsid w:val="001B6715"/>
    <w:rsid w:val="001B6E77"/>
    <w:rsid w:val="001C089E"/>
    <w:rsid w:val="001C287A"/>
    <w:rsid w:val="001C5E04"/>
    <w:rsid w:val="001C77DC"/>
    <w:rsid w:val="001D4B7E"/>
    <w:rsid w:val="001D61DC"/>
    <w:rsid w:val="001D638E"/>
    <w:rsid w:val="001D7094"/>
    <w:rsid w:val="001D7363"/>
    <w:rsid w:val="001D759B"/>
    <w:rsid w:val="001E01F7"/>
    <w:rsid w:val="001E646B"/>
    <w:rsid w:val="001E738F"/>
    <w:rsid w:val="001F2032"/>
    <w:rsid w:val="001F22ED"/>
    <w:rsid w:val="001F2D60"/>
    <w:rsid w:val="001F3CDE"/>
    <w:rsid w:val="001F736B"/>
    <w:rsid w:val="0020047B"/>
    <w:rsid w:val="002014D5"/>
    <w:rsid w:val="00202771"/>
    <w:rsid w:val="00206385"/>
    <w:rsid w:val="00206B54"/>
    <w:rsid w:val="002075C0"/>
    <w:rsid w:val="00207855"/>
    <w:rsid w:val="00211102"/>
    <w:rsid w:val="0021192E"/>
    <w:rsid w:val="00212B4A"/>
    <w:rsid w:val="00212FFF"/>
    <w:rsid w:val="00214481"/>
    <w:rsid w:val="0021666E"/>
    <w:rsid w:val="00217E13"/>
    <w:rsid w:val="002225E1"/>
    <w:rsid w:val="00222F57"/>
    <w:rsid w:val="00224635"/>
    <w:rsid w:val="002275D1"/>
    <w:rsid w:val="00231586"/>
    <w:rsid w:val="00234066"/>
    <w:rsid w:val="0023549B"/>
    <w:rsid w:val="00241697"/>
    <w:rsid w:val="0024206A"/>
    <w:rsid w:val="00245941"/>
    <w:rsid w:val="00250B1F"/>
    <w:rsid w:val="00254757"/>
    <w:rsid w:val="00255237"/>
    <w:rsid w:val="00256372"/>
    <w:rsid w:val="00256F00"/>
    <w:rsid w:val="0026012A"/>
    <w:rsid w:val="00260ED0"/>
    <w:rsid w:val="00260F28"/>
    <w:rsid w:val="00262470"/>
    <w:rsid w:val="00262A16"/>
    <w:rsid w:val="00262DC6"/>
    <w:rsid w:val="002635A2"/>
    <w:rsid w:val="00263A4A"/>
    <w:rsid w:val="00270E5C"/>
    <w:rsid w:val="00271B8F"/>
    <w:rsid w:val="0027473D"/>
    <w:rsid w:val="00275030"/>
    <w:rsid w:val="00275782"/>
    <w:rsid w:val="00275992"/>
    <w:rsid w:val="00290F09"/>
    <w:rsid w:val="00291EC3"/>
    <w:rsid w:val="00291EEB"/>
    <w:rsid w:val="00292490"/>
    <w:rsid w:val="00293B44"/>
    <w:rsid w:val="00293F9B"/>
    <w:rsid w:val="002951B1"/>
    <w:rsid w:val="00295664"/>
    <w:rsid w:val="002A12D0"/>
    <w:rsid w:val="002A680E"/>
    <w:rsid w:val="002A7C71"/>
    <w:rsid w:val="002B007F"/>
    <w:rsid w:val="002B0EC7"/>
    <w:rsid w:val="002B187F"/>
    <w:rsid w:val="002B2E96"/>
    <w:rsid w:val="002B2F18"/>
    <w:rsid w:val="002B30B2"/>
    <w:rsid w:val="002B4149"/>
    <w:rsid w:val="002B7865"/>
    <w:rsid w:val="002C10A0"/>
    <w:rsid w:val="002C2189"/>
    <w:rsid w:val="002C33C1"/>
    <w:rsid w:val="002C572D"/>
    <w:rsid w:val="002D045B"/>
    <w:rsid w:val="002D3084"/>
    <w:rsid w:val="002D3E35"/>
    <w:rsid w:val="002D46CA"/>
    <w:rsid w:val="002D7D82"/>
    <w:rsid w:val="002E00C0"/>
    <w:rsid w:val="002E29EE"/>
    <w:rsid w:val="002E39CE"/>
    <w:rsid w:val="002E494C"/>
    <w:rsid w:val="002E4F24"/>
    <w:rsid w:val="002E5152"/>
    <w:rsid w:val="002E7B53"/>
    <w:rsid w:val="002F0FDB"/>
    <w:rsid w:val="002F1994"/>
    <w:rsid w:val="002F361B"/>
    <w:rsid w:val="002F4F3B"/>
    <w:rsid w:val="002F5F67"/>
    <w:rsid w:val="002F6E12"/>
    <w:rsid w:val="002F70B3"/>
    <w:rsid w:val="00302487"/>
    <w:rsid w:val="00304952"/>
    <w:rsid w:val="00304A9D"/>
    <w:rsid w:val="003064C0"/>
    <w:rsid w:val="00306AD3"/>
    <w:rsid w:val="00310A5B"/>
    <w:rsid w:val="00313FD9"/>
    <w:rsid w:val="00314389"/>
    <w:rsid w:val="00314FC7"/>
    <w:rsid w:val="00315FFF"/>
    <w:rsid w:val="00316860"/>
    <w:rsid w:val="00317DA1"/>
    <w:rsid w:val="0032107C"/>
    <w:rsid w:val="00321DF4"/>
    <w:rsid w:val="003229A4"/>
    <w:rsid w:val="00322D7C"/>
    <w:rsid w:val="00322F17"/>
    <w:rsid w:val="00324E55"/>
    <w:rsid w:val="00331170"/>
    <w:rsid w:val="003314DD"/>
    <w:rsid w:val="0033205B"/>
    <w:rsid w:val="003325F3"/>
    <w:rsid w:val="003339AD"/>
    <w:rsid w:val="003340DF"/>
    <w:rsid w:val="003344DE"/>
    <w:rsid w:val="00334646"/>
    <w:rsid w:val="003355B8"/>
    <w:rsid w:val="00336CBD"/>
    <w:rsid w:val="003371F0"/>
    <w:rsid w:val="00337FB9"/>
    <w:rsid w:val="0034008F"/>
    <w:rsid w:val="00340B51"/>
    <w:rsid w:val="003419A9"/>
    <w:rsid w:val="0034517A"/>
    <w:rsid w:val="00346700"/>
    <w:rsid w:val="003469DA"/>
    <w:rsid w:val="00350F16"/>
    <w:rsid w:val="0035243B"/>
    <w:rsid w:val="00352FC4"/>
    <w:rsid w:val="0035391E"/>
    <w:rsid w:val="00357A1D"/>
    <w:rsid w:val="00357C34"/>
    <w:rsid w:val="00360651"/>
    <w:rsid w:val="00361432"/>
    <w:rsid w:val="0036195B"/>
    <w:rsid w:val="00362C68"/>
    <w:rsid w:val="00363BD1"/>
    <w:rsid w:val="0036670E"/>
    <w:rsid w:val="00366A94"/>
    <w:rsid w:val="00367FBF"/>
    <w:rsid w:val="003710EC"/>
    <w:rsid w:val="00374ACC"/>
    <w:rsid w:val="00375964"/>
    <w:rsid w:val="00375FA0"/>
    <w:rsid w:val="00376239"/>
    <w:rsid w:val="00377723"/>
    <w:rsid w:val="00380B22"/>
    <w:rsid w:val="00381E3C"/>
    <w:rsid w:val="00383301"/>
    <w:rsid w:val="003834FB"/>
    <w:rsid w:val="00383FEF"/>
    <w:rsid w:val="0038479C"/>
    <w:rsid w:val="0038536D"/>
    <w:rsid w:val="00385CAE"/>
    <w:rsid w:val="003866AA"/>
    <w:rsid w:val="00386CCF"/>
    <w:rsid w:val="00390DBB"/>
    <w:rsid w:val="0039119B"/>
    <w:rsid w:val="00391FA5"/>
    <w:rsid w:val="0039234D"/>
    <w:rsid w:val="00392A07"/>
    <w:rsid w:val="00393DCA"/>
    <w:rsid w:val="003953E1"/>
    <w:rsid w:val="00395D0C"/>
    <w:rsid w:val="00396006"/>
    <w:rsid w:val="00396ED0"/>
    <w:rsid w:val="003A17D4"/>
    <w:rsid w:val="003A3AB5"/>
    <w:rsid w:val="003A3FDE"/>
    <w:rsid w:val="003A4E9E"/>
    <w:rsid w:val="003A7FCB"/>
    <w:rsid w:val="003B034C"/>
    <w:rsid w:val="003B15BD"/>
    <w:rsid w:val="003B2435"/>
    <w:rsid w:val="003B3799"/>
    <w:rsid w:val="003B3D9E"/>
    <w:rsid w:val="003B3E9C"/>
    <w:rsid w:val="003B4208"/>
    <w:rsid w:val="003C0CE6"/>
    <w:rsid w:val="003C1BB0"/>
    <w:rsid w:val="003C367E"/>
    <w:rsid w:val="003C36BB"/>
    <w:rsid w:val="003C7F2F"/>
    <w:rsid w:val="003D04B0"/>
    <w:rsid w:val="003D2B0A"/>
    <w:rsid w:val="003D30A2"/>
    <w:rsid w:val="003D3AA6"/>
    <w:rsid w:val="003D51E5"/>
    <w:rsid w:val="003E2BF2"/>
    <w:rsid w:val="003E38D9"/>
    <w:rsid w:val="003E4583"/>
    <w:rsid w:val="003E630D"/>
    <w:rsid w:val="003E65C7"/>
    <w:rsid w:val="003E75E9"/>
    <w:rsid w:val="003F0363"/>
    <w:rsid w:val="003F2CAE"/>
    <w:rsid w:val="003F46BC"/>
    <w:rsid w:val="003F6174"/>
    <w:rsid w:val="003F6910"/>
    <w:rsid w:val="00402033"/>
    <w:rsid w:val="00402D84"/>
    <w:rsid w:val="00407FF4"/>
    <w:rsid w:val="0041013B"/>
    <w:rsid w:val="0041366A"/>
    <w:rsid w:val="00414B4E"/>
    <w:rsid w:val="0041551C"/>
    <w:rsid w:val="004175F2"/>
    <w:rsid w:val="00420DDD"/>
    <w:rsid w:val="00421E7D"/>
    <w:rsid w:val="0042211C"/>
    <w:rsid w:val="00422E98"/>
    <w:rsid w:val="00422F12"/>
    <w:rsid w:val="00423096"/>
    <w:rsid w:val="00423379"/>
    <w:rsid w:val="004234AE"/>
    <w:rsid w:val="00425C8B"/>
    <w:rsid w:val="00427284"/>
    <w:rsid w:val="0042757D"/>
    <w:rsid w:val="00427B5D"/>
    <w:rsid w:val="00427E10"/>
    <w:rsid w:val="00430A9D"/>
    <w:rsid w:val="00430FB5"/>
    <w:rsid w:val="00433297"/>
    <w:rsid w:val="0043350D"/>
    <w:rsid w:val="0043619C"/>
    <w:rsid w:val="004365F1"/>
    <w:rsid w:val="00440926"/>
    <w:rsid w:val="00440B38"/>
    <w:rsid w:val="00440E1A"/>
    <w:rsid w:val="00441DAB"/>
    <w:rsid w:val="0044208D"/>
    <w:rsid w:val="004434CC"/>
    <w:rsid w:val="004455D9"/>
    <w:rsid w:val="00445915"/>
    <w:rsid w:val="00446D26"/>
    <w:rsid w:val="00450919"/>
    <w:rsid w:val="0045187F"/>
    <w:rsid w:val="004520E1"/>
    <w:rsid w:val="004521A5"/>
    <w:rsid w:val="00452781"/>
    <w:rsid w:val="00453805"/>
    <w:rsid w:val="00453F5F"/>
    <w:rsid w:val="004544E2"/>
    <w:rsid w:val="0045712F"/>
    <w:rsid w:val="004578DC"/>
    <w:rsid w:val="00460EF5"/>
    <w:rsid w:val="0046147A"/>
    <w:rsid w:val="00462529"/>
    <w:rsid w:val="004632CE"/>
    <w:rsid w:val="00463CC2"/>
    <w:rsid w:val="00463DB2"/>
    <w:rsid w:val="0046477B"/>
    <w:rsid w:val="004657D2"/>
    <w:rsid w:val="00465EE7"/>
    <w:rsid w:val="004708E5"/>
    <w:rsid w:val="004716F4"/>
    <w:rsid w:val="00471875"/>
    <w:rsid w:val="00471B24"/>
    <w:rsid w:val="00471F96"/>
    <w:rsid w:val="004733AA"/>
    <w:rsid w:val="00475D3C"/>
    <w:rsid w:val="00476632"/>
    <w:rsid w:val="00480CF3"/>
    <w:rsid w:val="00481317"/>
    <w:rsid w:val="00481D04"/>
    <w:rsid w:val="00482340"/>
    <w:rsid w:val="004829D9"/>
    <w:rsid w:val="00482AA0"/>
    <w:rsid w:val="00483073"/>
    <w:rsid w:val="00483145"/>
    <w:rsid w:val="004841FE"/>
    <w:rsid w:val="0048433A"/>
    <w:rsid w:val="00484A08"/>
    <w:rsid w:val="0048622A"/>
    <w:rsid w:val="00487918"/>
    <w:rsid w:val="00490E93"/>
    <w:rsid w:val="00493139"/>
    <w:rsid w:val="004937CE"/>
    <w:rsid w:val="00495AF5"/>
    <w:rsid w:val="004A136B"/>
    <w:rsid w:val="004A2B6C"/>
    <w:rsid w:val="004A3ED9"/>
    <w:rsid w:val="004A4021"/>
    <w:rsid w:val="004A45F1"/>
    <w:rsid w:val="004A579B"/>
    <w:rsid w:val="004B162E"/>
    <w:rsid w:val="004B40FB"/>
    <w:rsid w:val="004B4F46"/>
    <w:rsid w:val="004B5230"/>
    <w:rsid w:val="004B61CB"/>
    <w:rsid w:val="004B74D9"/>
    <w:rsid w:val="004C04E7"/>
    <w:rsid w:val="004C0C81"/>
    <w:rsid w:val="004C1366"/>
    <w:rsid w:val="004C39AF"/>
    <w:rsid w:val="004C5DE0"/>
    <w:rsid w:val="004C6D76"/>
    <w:rsid w:val="004C7FF8"/>
    <w:rsid w:val="004D3F8F"/>
    <w:rsid w:val="004D4087"/>
    <w:rsid w:val="004D521F"/>
    <w:rsid w:val="004D5DD1"/>
    <w:rsid w:val="004D5F9B"/>
    <w:rsid w:val="004D78B5"/>
    <w:rsid w:val="004E06CA"/>
    <w:rsid w:val="004E0B8A"/>
    <w:rsid w:val="004E108B"/>
    <w:rsid w:val="004E2320"/>
    <w:rsid w:val="004E4503"/>
    <w:rsid w:val="004E4B12"/>
    <w:rsid w:val="004E574A"/>
    <w:rsid w:val="004E5ACD"/>
    <w:rsid w:val="004E5F21"/>
    <w:rsid w:val="004E6DD9"/>
    <w:rsid w:val="004F0580"/>
    <w:rsid w:val="004F5E5E"/>
    <w:rsid w:val="004F60A4"/>
    <w:rsid w:val="004F63BD"/>
    <w:rsid w:val="004F7E9E"/>
    <w:rsid w:val="00501290"/>
    <w:rsid w:val="00502670"/>
    <w:rsid w:val="005044D8"/>
    <w:rsid w:val="00504C50"/>
    <w:rsid w:val="005072C0"/>
    <w:rsid w:val="00507D21"/>
    <w:rsid w:val="00511659"/>
    <w:rsid w:val="005161B0"/>
    <w:rsid w:val="00516444"/>
    <w:rsid w:val="0051662E"/>
    <w:rsid w:val="00516DC5"/>
    <w:rsid w:val="00517428"/>
    <w:rsid w:val="00523BDB"/>
    <w:rsid w:val="00524B8D"/>
    <w:rsid w:val="00524FF6"/>
    <w:rsid w:val="005253D4"/>
    <w:rsid w:val="00526D2F"/>
    <w:rsid w:val="00530C51"/>
    <w:rsid w:val="00532421"/>
    <w:rsid w:val="005334AF"/>
    <w:rsid w:val="0053585B"/>
    <w:rsid w:val="00546D7E"/>
    <w:rsid w:val="00547155"/>
    <w:rsid w:val="00550A4F"/>
    <w:rsid w:val="00550ED2"/>
    <w:rsid w:val="00554CAE"/>
    <w:rsid w:val="00555A51"/>
    <w:rsid w:val="00556C61"/>
    <w:rsid w:val="005577D2"/>
    <w:rsid w:val="00562323"/>
    <w:rsid w:val="00562C31"/>
    <w:rsid w:val="00570B08"/>
    <w:rsid w:val="00571334"/>
    <w:rsid w:val="005747E7"/>
    <w:rsid w:val="00574B36"/>
    <w:rsid w:val="005768B4"/>
    <w:rsid w:val="00576DFA"/>
    <w:rsid w:val="0057711C"/>
    <w:rsid w:val="0058124C"/>
    <w:rsid w:val="00581854"/>
    <w:rsid w:val="005847A7"/>
    <w:rsid w:val="00584905"/>
    <w:rsid w:val="00584913"/>
    <w:rsid w:val="00587620"/>
    <w:rsid w:val="00590F6B"/>
    <w:rsid w:val="005935F7"/>
    <w:rsid w:val="00594FEA"/>
    <w:rsid w:val="0059666A"/>
    <w:rsid w:val="00597647"/>
    <w:rsid w:val="005A04A4"/>
    <w:rsid w:val="005A4C85"/>
    <w:rsid w:val="005A6C37"/>
    <w:rsid w:val="005B0B53"/>
    <w:rsid w:val="005B109F"/>
    <w:rsid w:val="005B19AB"/>
    <w:rsid w:val="005B33A4"/>
    <w:rsid w:val="005B399B"/>
    <w:rsid w:val="005B4DF5"/>
    <w:rsid w:val="005B5A20"/>
    <w:rsid w:val="005B5EDF"/>
    <w:rsid w:val="005B68BD"/>
    <w:rsid w:val="005B7AC4"/>
    <w:rsid w:val="005C05F7"/>
    <w:rsid w:val="005C0996"/>
    <w:rsid w:val="005C11BF"/>
    <w:rsid w:val="005C1F0F"/>
    <w:rsid w:val="005C444B"/>
    <w:rsid w:val="005C6779"/>
    <w:rsid w:val="005D0CF2"/>
    <w:rsid w:val="005D0FB6"/>
    <w:rsid w:val="005D19B3"/>
    <w:rsid w:val="005D294B"/>
    <w:rsid w:val="005D378F"/>
    <w:rsid w:val="005D5F49"/>
    <w:rsid w:val="005D605F"/>
    <w:rsid w:val="005D7C7F"/>
    <w:rsid w:val="005E068E"/>
    <w:rsid w:val="005E08EE"/>
    <w:rsid w:val="005E174A"/>
    <w:rsid w:val="005E1CDA"/>
    <w:rsid w:val="005E23BD"/>
    <w:rsid w:val="005E2A4F"/>
    <w:rsid w:val="005E2E6D"/>
    <w:rsid w:val="005E4CC1"/>
    <w:rsid w:val="005E65FA"/>
    <w:rsid w:val="005E76F0"/>
    <w:rsid w:val="005F3834"/>
    <w:rsid w:val="005F4661"/>
    <w:rsid w:val="005F649C"/>
    <w:rsid w:val="0060096A"/>
    <w:rsid w:val="00604044"/>
    <w:rsid w:val="00606D05"/>
    <w:rsid w:val="00607FC7"/>
    <w:rsid w:val="0061123E"/>
    <w:rsid w:val="0061354D"/>
    <w:rsid w:val="006179EE"/>
    <w:rsid w:val="0062139D"/>
    <w:rsid w:val="0062178D"/>
    <w:rsid w:val="00622BB1"/>
    <w:rsid w:val="0062308B"/>
    <w:rsid w:val="006230F1"/>
    <w:rsid w:val="00624726"/>
    <w:rsid w:val="00627DF9"/>
    <w:rsid w:val="00631A22"/>
    <w:rsid w:val="00632793"/>
    <w:rsid w:val="0063360A"/>
    <w:rsid w:val="00635105"/>
    <w:rsid w:val="00636B79"/>
    <w:rsid w:val="006376B8"/>
    <w:rsid w:val="006444FA"/>
    <w:rsid w:val="00645577"/>
    <w:rsid w:val="006518C5"/>
    <w:rsid w:val="00651BE1"/>
    <w:rsid w:val="00654620"/>
    <w:rsid w:val="006546D6"/>
    <w:rsid w:val="006554A6"/>
    <w:rsid w:val="006557BF"/>
    <w:rsid w:val="00660018"/>
    <w:rsid w:val="00660B6D"/>
    <w:rsid w:val="00661E60"/>
    <w:rsid w:val="0066387F"/>
    <w:rsid w:val="006641C6"/>
    <w:rsid w:val="00665018"/>
    <w:rsid w:val="00670F37"/>
    <w:rsid w:val="0067288E"/>
    <w:rsid w:val="0067439D"/>
    <w:rsid w:val="00676847"/>
    <w:rsid w:val="00677055"/>
    <w:rsid w:val="00681482"/>
    <w:rsid w:val="006817DE"/>
    <w:rsid w:val="00681BB7"/>
    <w:rsid w:val="00681C0C"/>
    <w:rsid w:val="00682AEF"/>
    <w:rsid w:val="00683732"/>
    <w:rsid w:val="006841DF"/>
    <w:rsid w:val="00685E80"/>
    <w:rsid w:val="00686760"/>
    <w:rsid w:val="00687453"/>
    <w:rsid w:val="0069137B"/>
    <w:rsid w:val="0069149A"/>
    <w:rsid w:val="006921F3"/>
    <w:rsid w:val="00692C37"/>
    <w:rsid w:val="00693B73"/>
    <w:rsid w:val="00696196"/>
    <w:rsid w:val="0069684D"/>
    <w:rsid w:val="00696EDD"/>
    <w:rsid w:val="006977C7"/>
    <w:rsid w:val="006977F2"/>
    <w:rsid w:val="006A3415"/>
    <w:rsid w:val="006A5AD9"/>
    <w:rsid w:val="006A6961"/>
    <w:rsid w:val="006A6A38"/>
    <w:rsid w:val="006A7196"/>
    <w:rsid w:val="006A7F64"/>
    <w:rsid w:val="006B0497"/>
    <w:rsid w:val="006B27CF"/>
    <w:rsid w:val="006B2FF6"/>
    <w:rsid w:val="006B33A7"/>
    <w:rsid w:val="006B3975"/>
    <w:rsid w:val="006B42F4"/>
    <w:rsid w:val="006B448F"/>
    <w:rsid w:val="006B4875"/>
    <w:rsid w:val="006B5094"/>
    <w:rsid w:val="006B67DA"/>
    <w:rsid w:val="006C05FF"/>
    <w:rsid w:val="006C15C2"/>
    <w:rsid w:val="006C2005"/>
    <w:rsid w:val="006C20B3"/>
    <w:rsid w:val="006C27BE"/>
    <w:rsid w:val="006C2875"/>
    <w:rsid w:val="006C2EB7"/>
    <w:rsid w:val="006C3D5B"/>
    <w:rsid w:val="006C69A6"/>
    <w:rsid w:val="006C7F43"/>
    <w:rsid w:val="006D0524"/>
    <w:rsid w:val="006D08C7"/>
    <w:rsid w:val="006D1333"/>
    <w:rsid w:val="006D1930"/>
    <w:rsid w:val="006D1CC9"/>
    <w:rsid w:val="006D2CDF"/>
    <w:rsid w:val="006D4F7F"/>
    <w:rsid w:val="006D764A"/>
    <w:rsid w:val="006E35CA"/>
    <w:rsid w:val="006E3C9A"/>
    <w:rsid w:val="006E6183"/>
    <w:rsid w:val="006F0A60"/>
    <w:rsid w:val="006F19F0"/>
    <w:rsid w:val="006F1C92"/>
    <w:rsid w:val="006F35CA"/>
    <w:rsid w:val="00704AA1"/>
    <w:rsid w:val="00704B65"/>
    <w:rsid w:val="00705BA0"/>
    <w:rsid w:val="00707228"/>
    <w:rsid w:val="0070747C"/>
    <w:rsid w:val="0071174E"/>
    <w:rsid w:val="00712B49"/>
    <w:rsid w:val="00713F7E"/>
    <w:rsid w:val="00714423"/>
    <w:rsid w:val="00714804"/>
    <w:rsid w:val="007204CD"/>
    <w:rsid w:val="00721F9C"/>
    <w:rsid w:val="00722929"/>
    <w:rsid w:val="00724951"/>
    <w:rsid w:val="00724D3E"/>
    <w:rsid w:val="00731556"/>
    <w:rsid w:val="00733937"/>
    <w:rsid w:val="007351C9"/>
    <w:rsid w:val="00735EA7"/>
    <w:rsid w:val="00737198"/>
    <w:rsid w:val="007411AA"/>
    <w:rsid w:val="00741995"/>
    <w:rsid w:val="00742948"/>
    <w:rsid w:val="00744159"/>
    <w:rsid w:val="00744547"/>
    <w:rsid w:val="007506BB"/>
    <w:rsid w:val="00750D48"/>
    <w:rsid w:val="0075105C"/>
    <w:rsid w:val="00755D49"/>
    <w:rsid w:val="00763939"/>
    <w:rsid w:val="00763E1B"/>
    <w:rsid w:val="00767C06"/>
    <w:rsid w:val="007715A3"/>
    <w:rsid w:val="00771CAD"/>
    <w:rsid w:val="00772730"/>
    <w:rsid w:val="00772B65"/>
    <w:rsid w:val="00773C32"/>
    <w:rsid w:val="0077680E"/>
    <w:rsid w:val="00777816"/>
    <w:rsid w:val="007805D8"/>
    <w:rsid w:val="00781CA8"/>
    <w:rsid w:val="00781FBE"/>
    <w:rsid w:val="007833C5"/>
    <w:rsid w:val="007855FA"/>
    <w:rsid w:val="00786256"/>
    <w:rsid w:val="00787D55"/>
    <w:rsid w:val="00787EC2"/>
    <w:rsid w:val="00790C65"/>
    <w:rsid w:val="00791000"/>
    <w:rsid w:val="0079101B"/>
    <w:rsid w:val="007917D8"/>
    <w:rsid w:val="0079191A"/>
    <w:rsid w:val="007930F8"/>
    <w:rsid w:val="00793282"/>
    <w:rsid w:val="007933B7"/>
    <w:rsid w:val="00793704"/>
    <w:rsid w:val="0079450A"/>
    <w:rsid w:val="00796C80"/>
    <w:rsid w:val="00797086"/>
    <w:rsid w:val="007A0712"/>
    <w:rsid w:val="007A0DDB"/>
    <w:rsid w:val="007A30BE"/>
    <w:rsid w:val="007A4756"/>
    <w:rsid w:val="007A58D6"/>
    <w:rsid w:val="007A6C48"/>
    <w:rsid w:val="007A6FD5"/>
    <w:rsid w:val="007A7514"/>
    <w:rsid w:val="007A7E4C"/>
    <w:rsid w:val="007B0C80"/>
    <w:rsid w:val="007B1B02"/>
    <w:rsid w:val="007B4D49"/>
    <w:rsid w:val="007B5228"/>
    <w:rsid w:val="007B5311"/>
    <w:rsid w:val="007C0D23"/>
    <w:rsid w:val="007C0DC9"/>
    <w:rsid w:val="007C5600"/>
    <w:rsid w:val="007C7B2B"/>
    <w:rsid w:val="007D1079"/>
    <w:rsid w:val="007D1F5E"/>
    <w:rsid w:val="007D269C"/>
    <w:rsid w:val="007D3243"/>
    <w:rsid w:val="007D32D6"/>
    <w:rsid w:val="007D4689"/>
    <w:rsid w:val="007D4F42"/>
    <w:rsid w:val="007D5082"/>
    <w:rsid w:val="007D7055"/>
    <w:rsid w:val="007D73BE"/>
    <w:rsid w:val="007E1E6C"/>
    <w:rsid w:val="007E3B18"/>
    <w:rsid w:val="007E5572"/>
    <w:rsid w:val="007E6F28"/>
    <w:rsid w:val="007F1571"/>
    <w:rsid w:val="007F22AE"/>
    <w:rsid w:val="007F22C9"/>
    <w:rsid w:val="007F3852"/>
    <w:rsid w:val="007F3EF3"/>
    <w:rsid w:val="007F4F68"/>
    <w:rsid w:val="007F618A"/>
    <w:rsid w:val="007F61C9"/>
    <w:rsid w:val="007F7725"/>
    <w:rsid w:val="008011D5"/>
    <w:rsid w:val="0080229A"/>
    <w:rsid w:val="00802649"/>
    <w:rsid w:val="0080264A"/>
    <w:rsid w:val="008026AA"/>
    <w:rsid w:val="00803C7F"/>
    <w:rsid w:val="008049DC"/>
    <w:rsid w:val="008069E3"/>
    <w:rsid w:val="00807CDB"/>
    <w:rsid w:val="00812ECF"/>
    <w:rsid w:val="00815483"/>
    <w:rsid w:val="00816EB8"/>
    <w:rsid w:val="0082016A"/>
    <w:rsid w:val="008205D8"/>
    <w:rsid w:val="00823814"/>
    <w:rsid w:val="00825AA5"/>
    <w:rsid w:val="00825D7D"/>
    <w:rsid w:val="00826D85"/>
    <w:rsid w:val="00827081"/>
    <w:rsid w:val="008278FF"/>
    <w:rsid w:val="00830953"/>
    <w:rsid w:val="00830B84"/>
    <w:rsid w:val="00831545"/>
    <w:rsid w:val="00832F4E"/>
    <w:rsid w:val="00833353"/>
    <w:rsid w:val="008333ED"/>
    <w:rsid w:val="00833A19"/>
    <w:rsid w:val="00837D55"/>
    <w:rsid w:val="00840535"/>
    <w:rsid w:val="00840A9D"/>
    <w:rsid w:val="0084317F"/>
    <w:rsid w:val="00843D97"/>
    <w:rsid w:val="00846E5C"/>
    <w:rsid w:val="00847267"/>
    <w:rsid w:val="0085054A"/>
    <w:rsid w:val="008528FA"/>
    <w:rsid w:val="00852AA0"/>
    <w:rsid w:val="00862180"/>
    <w:rsid w:val="0086436B"/>
    <w:rsid w:val="00864FAB"/>
    <w:rsid w:val="00866DE3"/>
    <w:rsid w:val="008673AB"/>
    <w:rsid w:val="00867839"/>
    <w:rsid w:val="00867A88"/>
    <w:rsid w:val="00867F39"/>
    <w:rsid w:val="008715D7"/>
    <w:rsid w:val="00871B28"/>
    <w:rsid w:val="00872F59"/>
    <w:rsid w:val="008743C7"/>
    <w:rsid w:val="00874668"/>
    <w:rsid w:val="008752C6"/>
    <w:rsid w:val="00875503"/>
    <w:rsid w:val="008800CD"/>
    <w:rsid w:val="00881193"/>
    <w:rsid w:val="008812EE"/>
    <w:rsid w:val="00882322"/>
    <w:rsid w:val="008834B8"/>
    <w:rsid w:val="00883FB8"/>
    <w:rsid w:val="00886D1C"/>
    <w:rsid w:val="00890636"/>
    <w:rsid w:val="00892C31"/>
    <w:rsid w:val="00895BEE"/>
    <w:rsid w:val="0089787C"/>
    <w:rsid w:val="00897E3F"/>
    <w:rsid w:val="008A1118"/>
    <w:rsid w:val="008A362B"/>
    <w:rsid w:val="008A41D8"/>
    <w:rsid w:val="008A534F"/>
    <w:rsid w:val="008A687F"/>
    <w:rsid w:val="008A6B81"/>
    <w:rsid w:val="008B0590"/>
    <w:rsid w:val="008B15BC"/>
    <w:rsid w:val="008B21BB"/>
    <w:rsid w:val="008B2BE4"/>
    <w:rsid w:val="008B6FCC"/>
    <w:rsid w:val="008B7A04"/>
    <w:rsid w:val="008C0D70"/>
    <w:rsid w:val="008C10CE"/>
    <w:rsid w:val="008C411A"/>
    <w:rsid w:val="008C47D8"/>
    <w:rsid w:val="008C51DB"/>
    <w:rsid w:val="008C53BD"/>
    <w:rsid w:val="008C5F33"/>
    <w:rsid w:val="008C6131"/>
    <w:rsid w:val="008C7B3C"/>
    <w:rsid w:val="008D02F0"/>
    <w:rsid w:val="008D1644"/>
    <w:rsid w:val="008D32B3"/>
    <w:rsid w:val="008D4853"/>
    <w:rsid w:val="008D7E42"/>
    <w:rsid w:val="008E1684"/>
    <w:rsid w:val="008E2637"/>
    <w:rsid w:val="008E28FF"/>
    <w:rsid w:val="008E2989"/>
    <w:rsid w:val="008E309A"/>
    <w:rsid w:val="008E6F97"/>
    <w:rsid w:val="008E7C81"/>
    <w:rsid w:val="008F0A83"/>
    <w:rsid w:val="008F0BBB"/>
    <w:rsid w:val="008F1440"/>
    <w:rsid w:val="008F2B5F"/>
    <w:rsid w:val="008F3505"/>
    <w:rsid w:val="008F6B01"/>
    <w:rsid w:val="008F6E96"/>
    <w:rsid w:val="008F7AF7"/>
    <w:rsid w:val="00901DB7"/>
    <w:rsid w:val="00901DE2"/>
    <w:rsid w:val="00902D4D"/>
    <w:rsid w:val="009049EA"/>
    <w:rsid w:val="00905A56"/>
    <w:rsid w:val="009064CD"/>
    <w:rsid w:val="009077F0"/>
    <w:rsid w:val="00912D77"/>
    <w:rsid w:val="00917405"/>
    <w:rsid w:val="00920BF4"/>
    <w:rsid w:val="00923173"/>
    <w:rsid w:val="009239EC"/>
    <w:rsid w:val="00923C21"/>
    <w:rsid w:val="0092493F"/>
    <w:rsid w:val="00924C64"/>
    <w:rsid w:val="009303D0"/>
    <w:rsid w:val="00930B68"/>
    <w:rsid w:val="00931618"/>
    <w:rsid w:val="0093189B"/>
    <w:rsid w:val="00932A5B"/>
    <w:rsid w:val="00932CAE"/>
    <w:rsid w:val="009371E0"/>
    <w:rsid w:val="0093756E"/>
    <w:rsid w:val="00940D12"/>
    <w:rsid w:val="00941061"/>
    <w:rsid w:val="00941FB3"/>
    <w:rsid w:val="00942B2B"/>
    <w:rsid w:val="00944313"/>
    <w:rsid w:val="00944DEE"/>
    <w:rsid w:val="0094593D"/>
    <w:rsid w:val="00945CEC"/>
    <w:rsid w:val="00946298"/>
    <w:rsid w:val="00946CC4"/>
    <w:rsid w:val="0095311C"/>
    <w:rsid w:val="009561A0"/>
    <w:rsid w:val="00960167"/>
    <w:rsid w:val="00960ED2"/>
    <w:rsid w:val="00960FB7"/>
    <w:rsid w:val="0096192F"/>
    <w:rsid w:val="00961BF5"/>
    <w:rsid w:val="00964CEB"/>
    <w:rsid w:val="009658BF"/>
    <w:rsid w:val="00970088"/>
    <w:rsid w:val="00971C77"/>
    <w:rsid w:val="00972F15"/>
    <w:rsid w:val="00973018"/>
    <w:rsid w:val="009751EF"/>
    <w:rsid w:val="00975F46"/>
    <w:rsid w:val="009768E9"/>
    <w:rsid w:val="00981177"/>
    <w:rsid w:val="009824C0"/>
    <w:rsid w:val="00982632"/>
    <w:rsid w:val="0098618B"/>
    <w:rsid w:val="00986472"/>
    <w:rsid w:val="0098761C"/>
    <w:rsid w:val="00990B1B"/>
    <w:rsid w:val="00990FA3"/>
    <w:rsid w:val="009964CE"/>
    <w:rsid w:val="009979AB"/>
    <w:rsid w:val="009A2895"/>
    <w:rsid w:val="009A4215"/>
    <w:rsid w:val="009A53AD"/>
    <w:rsid w:val="009A5D51"/>
    <w:rsid w:val="009B0826"/>
    <w:rsid w:val="009B12AB"/>
    <w:rsid w:val="009B19E9"/>
    <w:rsid w:val="009B201F"/>
    <w:rsid w:val="009B45B0"/>
    <w:rsid w:val="009B46FB"/>
    <w:rsid w:val="009B7D77"/>
    <w:rsid w:val="009C2767"/>
    <w:rsid w:val="009C6AEA"/>
    <w:rsid w:val="009C7326"/>
    <w:rsid w:val="009C7A10"/>
    <w:rsid w:val="009D07F5"/>
    <w:rsid w:val="009D154C"/>
    <w:rsid w:val="009D619D"/>
    <w:rsid w:val="009D6776"/>
    <w:rsid w:val="009D6C21"/>
    <w:rsid w:val="009D6C4F"/>
    <w:rsid w:val="009D7072"/>
    <w:rsid w:val="009E0A5C"/>
    <w:rsid w:val="009E1FFB"/>
    <w:rsid w:val="009E3BEB"/>
    <w:rsid w:val="009E3C87"/>
    <w:rsid w:val="009E5D75"/>
    <w:rsid w:val="009E73A2"/>
    <w:rsid w:val="009E7A06"/>
    <w:rsid w:val="009E7B38"/>
    <w:rsid w:val="009F38A6"/>
    <w:rsid w:val="009F3BE8"/>
    <w:rsid w:val="009F4120"/>
    <w:rsid w:val="009F7410"/>
    <w:rsid w:val="009F7746"/>
    <w:rsid w:val="009F7CD2"/>
    <w:rsid w:val="00A00262"/>
    <w:rsid w:val="00A03E75"/>
    <w:rsid w:val="00A06BD3"/>
    <w:rsid w:val="00A110D4"/>
    <w:rsid w:val="00A1276E"/>
    <w:rsid w:val="00A174D2"/>
    <w:rsid w:val="00A17922"/>
    <w:rsid w:val="00A20E6C"/>
    <w:rsid w:val="00A2118D"/>
    <w:rsid w:val="00A224E6"/>
    <w:rsid w:val="00A2282A"/>
    <w:rsid w:val="00A2322F"/>
    <w:rsid w:val="00A24290"/>
    <w:rsid w:val="00A243ED"/>
    <w:rsid w:val="00A269FE"/>
    <w:rsid w:val="00A30241"/>
    <w:rsid w:val="00A342B9"/>
    <w:rsid w:val="00A34637"/>
    <w:rsid w:val="00A34DE9"/>
    <w:rsid w:val="00A3673D"/>
    <w:rsid w:val="00A4008E"/>
    <w:rsid w:val="00A44389"/>
    <w:rsid w:val="00A45532"/>
    <w:rsid w:val="00A45C53"/>
    <w:rsid w:val="00A46A33"/>
    <w:rsid w:val="00A4761F"/>
    <w:rsid w:val="00A5040A"/>
    <w:rsid w:val="00A51A2B"/>
    <w:rsid w:val="00A53B31"/>
    <w:rsid w:val="00A53B7A"/>
    <w:rsid w:val="00A62680"/>
    <w:rsid w:val="00A637BD"/>
    <w:rsid w:val="00A64062"/>
    <w:rsid w:val="00A646AD"/>
    <w:rsid w:val="00A66AF5"/>
    <w:rsid w:val="00A66B82"/>
    <w:rsid w:val="00A67157"/>
    <w:rsid w:val="00A731BE"/>
    <w:rsid w:val="00A73AEE"/>
    <w:rsid w:val="00A75E37"/>
    <w:rsid w:val="00A75ED4"/>
    <w:rsid w:val="00A801B9"/>
    <w:rsid w:val="00A836C3"/>
    <w:rsid w:val="00A84728"/>
    <w:rsid w:val="00A86632"/>
    <w:rsid w:val="00A92039"/>
    <w:rsid w:val="00A92AFD"/>
    <w:rsid w:val="00A9498F"/>
    <w:rsid w:val="00A9709C"/>
    <w:rsid w:val="00A97569"/>
    <w:rsid w:val="00A97B2B"/>
    <w:rsid w:val="00A97DAB"/>
    <w:rsid w:val="00AA190A"/>
    <w:rsid w:val="00AA1FBB"/>
    <w:rsid w:val="00AA23D9"/>
    <w:rsid w:val="00AA2E3A"/>
    <w:rsid w:val="00AA4E22"/>
    <w:rsid w:val="00AA6E21"/>
    <w:rsid w:val="00AA7344"/>
    <w:rsid w:val="00AA763D"/>
    <w:rsid w:val="00AA7948"/>
    <w:rsid w:val="00AB13A2"/>
    <w:rsid w:val="00AB36C6"/>
    <w:rsid w:val="00AB595A"/>
    <w:rsid w:val="00AB74D9"/>
    <w:rsid w:val="00AB7B6C"/>
    <w:rsid w:val="00AB7DD8"/>
    <w:rsid w:val="00AC120C"/>
    <w:rsid w:val="00AC4CCB"/>
    <w:rsid w:val="00AC72CA"/>
    <w:rsid w:val="00AC7A88"/>
    <w:rsid w:val="00AD1505"/>
    <w:rsid w:val="00AD4C00"/>
    <w:rsid w:val="00AD4E45"/>
    <w:rsid w:val="00AD5251"/>
    <w:rsid w:val="00AD5327"/>
    <w:rsid w:val="00AD77DE"/>
    <w:rsid w:val="00AE0584"/>
    <w:rsid w:val="00AE1119"/>
    <w:rsid w:val="00AE3D52"/>
    <w:rsid w:val="00AE7A04"/>
    <w:rsid w:val="00AF151E"/>
    <w:rsid w:val="00AF26A7"/>
    <w:rsid w:val="00AF3ED3"/>
    <w:rsid w:val="00AF618B"/>
    <w:rsid w:val="00AF70E2"/>
    <w:rsid w:val="00B009C6"/>
    <w:rsid w:val="00B0117E"/>
    <w:rsid w:val="00B017D9"/>
    <w:rsid w:val="00B041EE"/>
    <w:rsid w:val="00B05524"/>
    <w:rsid w:val="00B05715"/>
    <w:rsid w:val="00B10F11"/>
    <w:rsid w:val="00B12204"/>
    <w:rsid w:val="00B1751F"/>
    <w:rsid w:val="00B17915"/>
    <w:rsid w:val="00B17DBC"/>
    <w:rsid w:val="00B21376"/>
    <w:rsid w:val="00B2149B"/>
    <w:rsid w:val="00B22230"/>
    <w:rsid w:val="00B22690"/>
    <w:rsid w:val="00B24681"/>
    <w:rsid w:val="00B25EF8"/>
    <w:rsid w:val="00B27683"/>
    <w:rsid w:val="00B27F02"/>
    <w:rsid w:val="00B323C4"/>
    <w:rsid w:val="00B36839"/>
    <w:rsid w:val="00B36CD6"/>
    <w:rsid w:val="00B44F40"/>
    <w:rsid w:val="00B45B84"/>
    <w:rsid w:val="00B46388"/>
    <w:rsid w:val="00B46C9B"/>
    <w:rsid w:val="00B47367"/>
    <w:rsid w:val="00B51F20"/>
    <w:rsid w:val="00B5268C"/>
    <w:rsid w:val="00B52741"/>
    <w:rsid w:val="00B5459B"/>
    <w:rsid w:val="00B561D5"/>
    <w:rsid w:val="00B57F97"/>
    <w:rsid w:val="00B60560"/>
    <w:rsid w:val="00B6139B"/>
    <w:rsid w:val="00B616B7"/>
    <w:rsid w:val="00B62017"/>
    <w:rsid w:val="00B64658"/>
    <w:rsid w:val="00B647F5"/>
    <w:rsid w:val="00B64CE6"/>
    <w:rsid w:val="00B65091"/>
    <w:rsid w:val="00B717B6"/>
    <w:rsid w:val="00B719DB"/>
    <w:rsid w:val="00B73A4B"/>
    <w:rsid w:val="00B75CC5"/>
    <w:rsid w:val="00B76BEF"/>
    <w:rsid w:val="00B800E7"/>
    <w:rsid w:val="00B81D9D"/>
    <w:rsid w:val="00B825F8"/>
    <w:rsid w:val="00B86BAC"/>
    <w:rsid w:val="00B9021F"/>
    <w:rsid w:val="00B906E4"/>
    <w:rsid w:val="00B907C2"/>
    <w:rsid w:val="00B919CE"/>
    <w:rsid w:val="00B91AFF"/>
    <w:rsid w:val="00B940C1"/>
    <w:rsid w:val="00B94E19"/>
    <w:rsid w:val="00B96777"/>
    <w:rsid w:val="00B97650"/>
    <w:rsid w:val="00BA0FFC"/>
    <w:rsid w:val="00BA2441"/>
    <w:rsid w:val="00BA2C3A"/>
    <w:rsid w:val="00BA3461"/>
    <w:rsid w:val="00BA5135"/>
    <w:rsid w:val="00BA69AE"/>
    <w:rsid w:val="00BA7507"/>
    <w:rsid w:val="00BB0646"/>
    <w:rsid w:val="00BB06A6"/>
    <w:rsid w:val="00BB0CC5"/>
    <w:rsid w:val="00BB1C6F"/>
    <w:rsid w:val="00BB4251"/>
    <w:rsid w:val="00BB5AFB"/>
    <w:rsid w:val="00BC387F"/>
    <w:rsid w:val="00BC4285"/>
    <w:rsid w:val="00BD1FED"/>
    <w:rsid w:val="00BD256C"/>
    <w:rsid w:val="00BD372D"/>
    <w:rsid w:val="00BD44F2"/>
    <w:rsid w:val="00BD48CA"/>
    <w:rsid w:val="00BD51F6"/>
    <w:rsid w:val="00BD737F"/>
    <w:rsid w:val="00BE0584"/>
    <w:rsid w:val="00BE218B"/>
    <w:rsid w:val="00BE3CBC"/>
    <w:rsid w:val="00BE4BB1"/>
    <w:rsid w:val="00BE5C43"/>
    <w:rsid w:val="00BE5D63"/>
    <w:rsid w:val="00BE6A58"/>
    <w:rsid w:val="00BF0FEA"/>
    <w:rsid w:val="00BF271F"/>
    <w:rsid w:val="00BF3903"/>
    <w:rsid w:val="00BF3965"/>
    <w:rsid w:val="00BF4E0C"/>
    <w:rsid w:val="00BF54EB"/>
    <w:rsid w:val="00BF6FB5"/>
    <w:rsid w:val="00C01EAB"/>
    <w:rsid w:val="00C02ACB"/>
    <w:rsid w:val="00C02CE6"/>
    <w:rsid w:val="00C04A9B"/>
    <w:rsid w:val="00C05E7C"/>
    <w:rsid w:val="00C06E3D"/>
    <w:rsid w:val="00C10A45"/>
    <w:rsid w:val="00C11787"/>
    <w:rsid w:val="00C1249A"/>
    <w:rsid w:val="00C13C0F"/>
    <w:rsid w:val="00C1450E"/>
    <w:rsid w:val="00C15DC1"/>
    <w:rsid w:val="00C162E3"/>
    <w:rsid w:val="00C219C8"/>
    <w:rsid w:val="00C226B2"/>
    <w:rsid w:val="00C2492A"/>
    <w:rsid w:val="00C258CD"/>
    <w:rsid w:val="00C3025E"/>
    <w:rsid w:val="00C34939"/>
    <w:rsid w:val="00C40428"/>
    <w:rsid w:val="00C45209"/>
    <w:rsid w:val="00C45B35"/>
    <w:rsid w:val="00C47601"/>
    <w:rsid w:val="00C50BA4"/>
    <w:rsid w:val="00C5283C"/>
    <w:rsid w:val="00C52943"/>
    <w:rsid w:val="00C5317F"/>
    <w:rsid w:val="00C536CC"/>
    <w:rsid w:val="00C542BD"/>
    <w:rsid w:val="00C561B8"/>
    <w:rsid w:val="00C57D1A"/>
    <w:rsid w:val="00C635C4"/>
    <w:rsid w:val="00C63F49"/>
    <w:rsid w:val="00C64059"/>
    <w:rsid w:val="00C714BA"/>
    <w:rsid w:val="00C72BB7"/>
    <w:rsid w:val="00C746BF"/>
    <w:rsid w:val="00C75898"/>
    <w:rsid w:val="00C75B8F"/>
    <w:rsid w:val="00C75C7A"/>
    <w:rsid w:val="00C809A1"/>
    <w:rsid w:val="00C816C7"/>
    <w:rsid w:val="00C8297F"/>
    <w:rsid w:val="00C829CA"/>
    <w:rsid w:val="00C8423B"/>
    <w:rsid w:val="00C84579"/>
    <w:rsid w:val="00C84B79"/>
    <w:rsid w:val="00C87404"/>
    <w:rsid w:val="00C8759C"/>
    <w:rsid w:val="00C926BF"/>
    <w:rsid w:val="00C9438D"/>
    <w:rsid w:val="00CA14F5"/>
    <w:rsid w:val="00CA6794"/>
    <w:rsid w:val="00CA7779"/>
    <w:rsid w:val="00CA7CEB"/>
    <w:rsid w:val="00CB0523"/>
    <w:rsid w:val="00CB1661"/>
    <w:rsid w:val="00CB37EC"/>
    <w:rsid w:val="00CB6C7E"/>
    <w:rsid w:val="00CC05ED"/>
    <w:rsid w:val="00CC0D6B"/>
    <w:rsid w:val="00CC0DEC"/>
    <w:rsid w:val="00CC1508"/>
    <w:rsid w:val="00CC1B24"/>
    <w:rsid w:val="00CC3A81"/>
    <w:rsid w:val="00CC49E4"/>
    <w:rsid w:val="00CC5FF0"/>
    <w:rsid w:val="00CC6001"/>
    <w:rsid w:val="00CC7265"/>
    <w:rsid w:val="00CD0E8B"/>
    <w:rsid w:val="00CD2267"/>
    <w:rsid w:val="00CD2581"/>
    <w:rsid w:val="00CD397D"/>
    <w:rsid w:val="00CD6150"/>
    <w:rsid w:val="00CD62A2"/>
    <w:rsid w:val="00CD6A62"/>
    <w:rsid w:val="00CD7E8C"/>
    <w:rsid w:val="00CE2982"/>
    <w:rsid w:val="00CE7F28"/>
    <w:rsid w:val="00CF106B"/>
    <w:rsid w:val="00CF2CD1"/>
    <w:rsid w:val="00CF3A1C"/>
    <w:rsid w:val="00CF5749"/>
    <w:rsid w:val="00D0071E"/>
    <w:rsid w:val="00D048D6"/>
    <w:rsid w:val="00D04B40"/>
    <w:rsid w:val="00D0750D"/>
    <w:rsid w:val="00D10CE0"/>
    <w:rsid w:val="00D11173"/>
    <w:rsid w:val="00D11FDB"/>
    <w:rsid w:val="00D15A25"/>
    <w:rsid w:val="00D201D4"/>
    <w:rsid w:val="00D23C4C"/>
    <w:rsid w:val="00D23DC1"/>
    <w:rsid w:val="00D24D19"/>
    <w:rsid w:val="00D25742"/>
    <w:rsid w:val="00D25BE8"/>
    <w:rsid w:val="00D26D87"/>
    <w:rsid w:val="00D26FBF"/>
    <w:rsid w:val="00D2758A"/>
    <w:rsid w:val="00D27B7B"/>
    <w:rsid w:val="00D27F8E"/>
    <w:rsid w:val="00D31EC8"/>
    <w:rsid w:val="00D33C0D"/>
    <w:rsid w:val="00D348CB"/>
    <w:rsid w:val="00D3494B"/>
    <w:rsid w:val="00D35035"/>
    <w:rsid w:val="00D4128F"/>
    <w:rsid w:val="00D43C3E"/>
    <w:rsid w:val="00D467B3"/>
    <w:rsid w:val="00D4797D"/>
    <w:rsid w:val="00D50770"/>
    <w:rsid w:val="00D50DD5"/>
    <w:rsid w:val="00D51458"/>
    <w:rsid w:val="00D518D0"/>
    <w:rsid w:val="00D537D5"/>
    <w:rsid w:val="00D54084"/>
    <w:rsid w:val="00D5445C"/>
    <w:rsid w:val="00D54FC3"/>
    <w:rsid w:val="00D55EDB"/>
    <w:rsid w:val="00D571A9"/>
    <w:rsid w:val="00D57647"/>
    <w:rsid w:val="00D6197B"/>
    <w:rsid w:val="00D61EAD"/>
    <w:rsid w:val="00D626BF"/>
    <w:rsid w:val="00D63465"/>
    <w:rsid w:val="00D64677"/>
    <w:rsid w:val="00D64E6C"/>
    <w:rsid w:val="00D65CD4"/>
    <w:rsid w:val="00D67DAB"/>
    <w:rsid w:val="00D67E36"/>
    <w:rsid w:val="00D706AF"/>
    <w:rsid w:val="00D70E9B"/>
    <w:rsid w:val="00D74AA1"/>
    <w:rsid w:val="00D764C2"/>
    <w:rsid w:val="00D7678D"/>
    <w:rsid w:val="00D76E80"/>
    <w:rsid w:val="00D806CF"/>
    <w:rsid w:val="00D80C13"/>
    <w:rsid w:val="00D80D45"/>
    <w:rsid w:val="00D80E67"/>
    <w:rsid w:val="00D82453"/>
    <w:rsid w:val="00D835EF"/>
    <w:rsid w:val="00D844C3"/>
    <w:rsid w:val="00D87BD4"/>
    <w:rsid w:val="00D87FB1"/>
    <w:rsid w:val="00D909BF"/>
    <w:rsid w:val="00D91F0E"/>
    <w:rsid w:val="00D9274D"/>
    <w:rsid w:val="00D937FC"/>
    <w:rsid w:val="00D94EE4"/>
    <w:rsid w:val="00DA2C9C"/>
    <w:rsid w:val="00DA314B"/>
    <w:rsid w:val="00DA4492"/>
    <w:rsid w:val="00DA5979"/>
    <w:rsid w:val="00DB1B32"/>
    <w:rsid w:val="00DB1BFD"/>
    <w:rsid w:val="00DB50ED"/>
    <w:rsid w:val="00DB68D6"/>
    <w:rsid w:val="00DB75C2"/>
    <w:rsid w:val="00DC04BD"/>
    <w:rsid w:val="00DC051A"/>
    <w:rsid w:val="00DC09BB"/>
    <w:rsid w:val="00DC2FD5"/>
    <w:rsid w:val="00DC3290"/>
    <w:rsid w:val="00DC5DC1"/>
    <w:rsid w:val="00DC655E"/>
    <w:rsid w:val="00DC76DE"/>
    <w:rsid w:val="00DD13BB"/>
    <w:rsid w:val="00DD408A"/>
    <w:rsid w:val="00DD7972"/>
    <w:rsid w:val="00DE032B"/>
    <w:rsid w:val="00DE3FE6"/>
    <w:rsid w:val="00DE4A1B"/>
    <w:rsid w:val="00DE4D88"/>
    <w:rsid w:val="00DE5E0D"/>
    <w:rsid w:val="00DE7D02"/>
    <w:rsid w:val="00DF0E16"/>
    <w:rsid w:val="00DF0F0F"/>
    <w:rsid w:val="00DF3EA8"/>
    <w:rsid w:val="00DF4AF6"/>
    <w:rsid w:val="00E00037"/>
    <w:rsid w:val="00E04D0D"/>
    <w:rsid w:val="00E06F08"/>
    <w:rsid w:val="00E073F0"/>
    <w:rsid w:val="00E079B3"/>
    <w:rsid w:val="00E10FF1"/>
    <w:rsid w:val="00E11055"/>
    <w:rsid w:val="00E11636"/>
    <w:rsid w:val="00E12252"/>
    <w:rsid w:val="00E12860"/>
    <w:rsid w:val="00E12C7C"/>
    <w:rsid w:val="00E14718"/>
    <w:rsid w:val="00E14902"/>
    <w:rsid w:val="00E14914"/>
    <w:rsid w:val="00E150BA"/>
    <w:rsid w:val="00E154DB"/>
    <w:rsid w:val="00E15EEB"/>
    <w:rsid w:val="00E170D1"/>
    <w:rsid w:val="00E1758E"/>
    <w:rsid w:val="00E202F3"/>
    <w:rsid w:val="00E22116"/>
    <w:rsid w:val="00E22BAF"/>
    <w:rsid w:val="00E252DB"/>
    <w:rsid w:val="00E3096A"/>
    <w:rsid w:val="00E3111E"/>
    <w:rsid w:val="00E31DEE"/>
    <w:rsid w:val="00E3446F"/>
    <w:rsid w:val="00E37DAE"/>
    <w:rsid w:val="00E37FE7"/>
    <w:rsid w:val="00E41FA3"/>
    <w:rsid w:val="00E4235E"/>
    <w:rsid w:val="00E44AB4"/>
    <w:rsid w:val="00E44E36"/>
    <w:rsid w:val="00E456A6"/>
    <w:rsid w:val="00E46C38"/>
    <w:rsid w:val="00E47CEC"/>
    <w:rsid w:val="00E5306E"/>
    <w:rsid w:val="00E533B1"/>
    <w:rsid w:val="00E554C6"/>
    <w:rsid w:val="00E5592E"/>
    <w:rsid w:val="00E561B9"/>
    <w:rsid w:val="00E57AF5"/>
    <w:rsid w:val="00E57F88"/>
    <w:rsid w:val="00E61308"/>
    <w:rsid w:val="00E632F4"/>
    <w:rsid w:val="00E63A67"/>
    <w:rsid w:val="00E65055"/>
    <w:rsid w:val="00E65DF8"/>
    <w:rsid w:val="00E66C0B"/>
    <w:rsid w:val="00E67B66"/>
    <w:rsid w:val="00E70D3F"/>
    <w:rsid w:val="00E72654"/>
    <w:rsid w:val="00E72E5B"/>
    <w:rsid w:val="00E73363"/>
    <w:rsid w:val="00E73640"/>
    <w:rsid w:val="00E741C6"/>
    <w:rsid w:val="00E75477"/>
    <w:rsid w:val="00E75796"/>
    <w:rsid w:val="00E75F36"/>
    <w:rsid w:val="00E76DE1"/>
    <w:rsid w:val="00E77E2C"/>
    <w:rsid w:val="00E80947"/>
    <w:rsid w:val="00E820F9"/>
    <w:rsid w:val="00E8359C"/>
    <w:rsid w:val="00E846AD"/>
    <w:rsid w:val="00E8547E"/>
    <w:rsid w:val="00E85F4F"/>
    <w:rsid w:val="00E86374"/>
    <w:rsid w:val="00E877F0"/>
    <w:rsid w:val="00E87ADC"/>
    <w:rsid w:val="00E9013F"/>
    <w:rsid w:val="00E92975"/>
    <w:rsid w:val="00E92DF8"/>
    <w:rsid w:val="00E937CF"/>
    <w:rsid w:val="00E943A5"/>
    <w:rsid w:val="00E95931"/>
    <w:rsid w:val="00E96479"/>
    <w:rsid w:val="00EA133A"/>
    <w:rsid w:val="00EA2224"/>
    <w:rsid w:val="00EA27FE"/>
    <w:rsid w:val="00EB3EC7"/>
    <w:rsid w:val="00EB439D"/>
    <w:rsid w:val="00EB4AF3"/>
    <w:rsid w:val="00EB681E"/>
    <w:rsid w:val="00EB7886"/>
    <w:rsid w:val="00EB796B"/>
    <w:rsid w:val="00EC5AC9"/>
    <w:rsid w:val="00ED1E12"/>
    <w:rsid w:val="00ED4499"/>
    <w:rsid w:val="00ED458D"/>
    <w:rsid w:val="00ED690A"/>
    <w:rsid w:val="00ED7DC0"/>
    <w:rsid w:val="00EE0554"/>
    <w:rsid w:val="00EE1A0B"/>
    <w:rsid w:val="00EE2D08"/>
    <w:rsid w:val="00EE2D4E"/>
    <w:rsid w:val="00EE3220"/>
    <w:rsid w:val="00EE4163"/>
    <w:rsid w:val="00EE4695"/>
    <w:rsid w:val="00EE583A"/>
    <w:rsid w:val="00EE7065"/>
    <w:rsid w:val="00EF0F8A"/>
    <w:rsid w:val="00EF129D"/>
    <w:rsid w:val="00EF19D6"/>
    <w:rsid w:val="00EF235B"/>
    <w:rsid w:val="00EF646C"/>
    <w:rsid w:val="00F01A48"/>
    <w:rsid w:val="00F01B0C"/>
    <w:rsid w:val="00F02110"/>
    <w:rsid w:val="00F02B39"/>
    <w:rsid w:val="00F03D2D"/>
    <w:rsid w:val="00F040EE"/>
    <w:rsid w:val="00F05BFD"/>
    <w:rsid w:val="00F06C5D"/>
    <w:rsid w:val="00F115DD"/>
    <w:rsid w:val="00F11AAA"/>
    <w:rsid w:val="00F1495F"/>
    <w:rsid w:val="00F21F95"/>
    <w:rsid w:val="00F21FB0"/>
    <w:rsid w:val="00F31623"/>
    <w:rsid w:val="00F34DB5"/>
    <w:rsid w:val="00F35FB3"/>
    <w:rsid w:val="00F405B1"/>
    <w:rsid w:val="00F41EE6"/>
    <w:rsid w:val="00F42FA2"/>
    <w:rsid w:val="00F44284"/>
    <w:rsid w:val="00F4583D"/>
    <w:rsid w:val="00F5189F"/>
    <w:rsid w:val="00F52B85"/>
    <w:rsid w:val="00F5497E"/>
    <w:rsid w:val="00F60576"/>
    <w:rsid w:val="00F609B0"/>
    <w:rsid w:val="00F61945"/>
    <w:rsid w:val="00F641AE"/>
    <w:rsid w:val="00F6534A"/>
    <w:rsid w:val="00F655A2"/>
    <w:rsid w:val="00F70451"/>
    <w:rsid w:val="00F7281C"/>
    <w:rsid w:val="00F76CEC"/>
    <w:rsid w:val="00F81398"/>
    <w:rsid w:val="00F82B8F"/>
    <w:rsid w:val="00F82D36"/>
    <w:rsid w:val="00F863EB"/>
    <w:rsid w:val="00F963DA"/>
    <w:rsid w:val="00FA00CA"/>
    <w:rsid w:val="00FA10CC"/>
    <w:rsid w:val="00FA3228"/>
    <w:rsid w:val="00FA3BD7"/>
    <w:rsid w:val="00FA5945"/>
    <w:rsid w:val="00FA6AC8"/>
    <w:rsid w:val="00FB0952"/>
    <w:rsid w:val="00FB2619"/>
    <w:rsid w:val="00FB43EA"/>
    <w:rsid w:val="00FB5266"/>
    <w:rsid w:val="00FB5518"/>
    <w:rsid w:val="00FB5E85"/>
    <w:rsid w:val="00FB7121"/>
    <w:rsid w:val="00FC0CAD"/>
    <w:rsid w:val="00FC16D3"/>
    <w:rsid w:val="00FC2675"/>
    <w:rsid w:val="00FC2C12"/>
    <w:rsid w:val="00FC41E1"/>
    <w:rsid w:val="00FC4CEE"/>
    <w:rsid w:val="00FC7922"/>
    <w:rsid w:val="00FC79DE"/>
    <w:rsid w:val="00FD085D"/>
    <w:rsid w:val="00FD28B9"/>
    <w:rsid w:val="00FD2A84"/>
    <w:rsid w:val="00FD2DAF"/>
    <w:rsid w:val="00FD688E"/>
    <w:rsid w:val="00FE3BAA"/>
    <w:rsid w:val="00FE4F6A"/>
    <w:rsid w:val="00FE6FE9"/>
    <w:rsid w:val="00FF0961"/>
    <w:rsid w:val="00FF31BF"/>
    <w:rsid w:val="00FF4250"/>
    <w:rsid w:val="00FF5D39"/>
    <w:rsid w:val="00FF66C5"/>
    <w:rsid w:val="21B65BB1"/>
    <w:rsid w:val="27B3CEFB"/>
    <w:rsid w:val="315C77A9"/>
    <w:rsid w:val="3BF4F633"/>
    <w:rsid w:val="445FC038"/>
    <w:rsid w:val="61617E94"/>
    <w:rsid w:val="61BCA888"/>
    <w:rsid w:val="6BB234B0"/>
    <w:rsid w:val="72A24CF7"/>
    <w:rsid w:val="788EDFF2"/>
    <w:rsid w:val="7CC242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D0D151"/>
  <w15:chartTrackingRefBased/>
  <w15:docId w15:val="{9F9B1D5E-A6EE-4D50-BC98-DFF716E79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Default Paragraph Font" w:uiPriority="1"/>
    <w:lsdException w:name="Subtitle" w:qFormat="1"/>
    <w:lsdException w:name="Hyperlink" w:uiPriority="99"/>
    <w:lsdException w:name="Strong" w:qFormat="1"/>
    <w:lsdException w:name="Emphasis" w:qFormat="1"/>
    <w:lsdException w:name="Plain Text"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120C"/>
    <w:pPr>
      <w:overflowPunct w:val="0"/>
      <w:autoSpaceDE w:val="0"/>
      <w:autoSpaceDN w:val="0"/>
      <w:adjustRightInd w:val="0"/>
      <w:spacing w:after="180"/>
      <w:textAlignment w:val="baseline"/>
    </w:pPr>
    <w:rPr>
      <w:lang w:val="en-GB"/>
    </w:rPr>
  </w:style>
  <w:style w:type="paragraph" w:styleId="Heading1">
    <w:name w:val="heading 1"/>
    <w:next w:val="Normal"/>
    <w:link w:val="Heading1Char"/>
    <w:uiPriority w:val="9"/>
    <w:qFormat/>
    <w:rsid w:val="00AC120C"/>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AC120C"/>
    <w:pPr>
      <w:pBdr>
        <w:top w:val="none" w:sz="0" w:space="0" w:color="auto"/>
      </w:pBdr>
      <w:spacing w:before="180"/>
      <w:outlineLvl w:val="1"/>
    </w:pPr>
    <w:rPr>
      <w:sz w:val="32"/>
    </w:rPr>
  </w:style>
  <w:style w:type="paragraph" w:styleId="Heading3">
    <w:name w:val="heading 3"/>
    <w:basedOn w:val="Heading2"/>
    <w:next w:val="Normal"/>
    <w:link w:val="Heading3Char"/>
    <w:qFormat/>
    <w:rsid w:val="00AC120C"/>
    <w:pPr>
      <w:spacing w:before="120"/>
      <w:outlineLvl w:val="2"/>
    </w:pPr>
    <w:rPr>
      <w:sz w:val="28"/>
    </w:rPr>
  </w:style>
  <w:style w:type="paragraph" w:styleId="Heading4">
    <w:name w:val="heading 4"/>
    <w:basedOn w:val="Heading3"/>
    <w:next w:val="Normal"/>
    <w:qFormat/>
    <w:rsid w:val="00AC120C"/>
    <w:pPr>
      <w:ind w:left="1418" w:hanging="1418"/>
      <w:outlineLvl w:val="3"/>
    </w:pPr>
    <w:rPr>
      <w:sz w:val="24"/>
    </w:rPr>
  </w:style>
  <w:style w:type="paragraph" w:styleId="Heading5">
    <w:name w:val="heading 5"/>
    <w:basedOn w:val="Heading4"/>
    <w:next w:val="Normal"/>
    <w:qFormat/>
    <w:rsid w:val="00AC120C"/>
    <w:pPr>
      <w:ind w:left="1701" w:hanging="1701"/>
      <w:outlineLvl w:val="4"/>
    </w:pPr>
    <w:rPr>
      <w:sz w:val="22"/>
    </w:rPr>
  </w:style>
  <w:style w:type="paragraph" w:styleId="Heading6">
    <w:name w:val="heading 6"/>
    <w:basedOn w:val="H6"/>
    <w:next w:val="Normal"/>
    <w:qFormat/>
    <w:rsid w:val="00AC120C"/>
    <w:pPr>
      <w:outlineLvl w:val="5"/>
    </w:pPr>
  </w:style>
  <w:style w:type="paragraph" w:styleId="Heading7">
    <w:name w:val="heading 7"/>
    <w:basedOn w:val="H6"/>
    <w:next w:val="Normal"/>
    <w:qFormat/>
    <w:rsid w:val="00AC120C"/>
    <w:pPr>
      <w:outlineLvl w:val="6"/>
    </w:pPr>
  </w:style>
  <w:style w:type="paragraph" w:styleId="Heading8">
    <w:name w:val="heading 8"/>
    <w:basedOn w:val="Heading1"/>
    <w:next w:val="Normal"/>
    <w:link w:val="Heading8Char"/>
    <w:qFormat/>
    <w:rsid w:val="00AC120C"/>
    <w:pPr>
      <w:ind w:left="0" w:firstLine="0"/>
      <w:outlineLvl w:val="7"/>
    </w:pPr>
  </w:style>
  <w:style w:type="paragraph" w:styleId="Heading9">
    <w:name w:val="heading 9"/>
    <w:basedOn w:val="Heading8"/>
    <w:next w:val="Normal"/>
    <w:link w:val="Heading9Char"/>
    <w:qFormat/>
    <w:rsid w:val="00AC120C"/>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120C"/>
    <w:pPr>
      <w:ind w:left="1985" w:hanging="1985"/>
      <w:outlineLvl w:val="9"/>
    </w:pPr>
    <w:rPr>
      <w:sz w:val="20"/>
    </w:rPr>
  </w:style>
  <w:style w:type="paragraph" w:styleId="TOC9">
    <w:name w:val="toc 9"/>
    <w:basedOn w:val="TOC8"/>
    <w:semiHidden/>
    <w:rsid w:val="00AC120C"/>
    <w:pPr>
      <w:ind w:left="1418" w:hanging="1418"/>
    </w:pPr>
  </w:style>
  <w:style w:type="paragraph" w:styleId="TOC8">
    <w:name w:val="toc 8"/>
    <w:basedOn w:val="TOC1"/>
    <w:uiPriority w:val="39"/>
    <w:rsid w:val="00AC120C"/>
    <w:pPr>
      <w:spacing w:before="180"/>
      <w:ind w:left="2693" w:hanging="2693"/>
    </w:pPr>
    <w:rPr>
      <w:b/>
    </w:rPr>
  </w:style>
  <w:style w:type="paragraph" w:styleId="TOC1">
    <w:name w:val="toc 1"/>
    <w:uiPriority w:val="39"/>
    <w:rsid w:val="00AC120C"/>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AC120C"/>
    <w:pPr>
      <w:keepLines/>
      <w:tabs>
        <w:tab w:val="center" w:pos="4536"/>
        <w:tab w:val="right" w:pos="9072"/>
      </w:tabs>
    </w:pPr>
    <w:rPr>
      <w:noProof/>
    </w:rPr>
  </w:style>
  <w:style w:type="character" w:customStyle="1" w:styleId="ZGSM">
    <w:name w:val="ZGSM"/>
    <w:rsid w:val="00AC120C"/>
  </w:style>
  <w:style w:type="paragraph" w:styleId="Header">
    <w:name w:val="header"/>
    <w:link w:val="HeaderChar"/>
    <w:rsid w:val="00AC120C"/>
    <w:pPr>
      <w:widowControl w:val="0"/>
      <w:overflowPunct w:val="0"/>
      <w:autoSpaceDE w:val="0"/>
      <w:autoSpaceDN w:val="0"/>
      <w:adjustRightInd w:val="0"/>
      <w:textAlignment w:val="baseline"/>
    </w:pPr>
    <w:rPr>
      <w:rFonts w:ascii="Arial" w:hAnsi="Arial"/>
      <w:b/>
      <w:noProof/>
      <w:sz w:val="18"/>
      <w:lang w:val="en-GB"/>
    </w:rPr>
  </w:style>
  <w:style w:type="paragraph" w:customStyle="1" w:styleId="ZD">
    <w:name w:val="ZD"/>
    <w:rsid w:val="00AC120C"/>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rsid w:val="00AC120C"/>
    <w:pPr>
      <w:ind w:left="1701" w:hanging="1701"/>
    </w:pPr>
  </w:style>
  <w:style w:type="paragraph" w:styleId="TOC4">
    <w:name w:val="toc 4"/>
    <w:basedOn w:val="TOC3"/>
    <w:uiPriority w:val="39"/>
    <w:rsid w:val="00AC120C"/>
    <w:pPr>
      <w:ind w:left="1418" w:hanging="1418"/>
    </w:pPr>
  </w:style>
  <w:style w:type="paragraph" w:styleId="TOC3">
    <w:name w:val="toc 3"/>
    <w:basedOn w:val="TOC2"/>
    <w:uiPriority w:val="39"/>
    <w:rsid w:val="00AC120C"/>
    <w:pPr>
      <w:ind w:left="1134" w:hanging="1134"/>
    </w:pPr>
  </w:style>
  <w:style w:type="paragraph" w:styleId="TOC2">
    <w:name w:val="toc 2"/>
    <w:basedOn w:val="TOC1"/>
    <w:uiPriority w:val="39"/>
    <w:rsid w:val="00AC120C"/>
    <w:pPr>
      <w:spacing w:before="0"/>
      <w:ind w:left="851" w:hanging="851"/>
    </w:pPr>
    <w:rPr>
      <w:sz w:val="20"/>
    </w:rPr>
  </w:style>
  <w:style w:type="paragraph" w:styleId="Index1">
    <w:name w:val="index 1"/>
    <w:basedOn w:val="Normal"/>
    <w:semiHidden/>
    <w:rsid w:val="00AC120C"/>
    <w:pPr>
      <w:keepLines/>
    </w:pPr>
  </w:style>
  <w:style w:type="paragraph" w:styleId="Index2">
    <w:name w:val="index 2"/>
    <w:basedOn w:val="Index1"/>
    <w:semiHidden/>
    <w:rsid w:val="00AC120C"/>
    <w:pPr>
      <w:ind w:left="284"/>
    </w:pPr>
  </w:style>
  <w:style w:type="paragraph" w:customStyle="1" w:styleId="TT">
    <w:name w:val="TT"/>
    <w:basedOn w:val="Heading1"/>
    <w:next w:val="Normal"/>
    <w:rsid w:val="00AC120C"/>
    <w:pPr>
      <w:outlineLvl w:val="9"/>
    </w:pPr>
  </w:style>
  <w:style w:type="paragraph" w:styleId="Footer">
    <w:name w:val="footer"/>
    <w:basedOn w:val="Header"/>
    <w:link w:val="FooterChar"/>
    <w:rsid w:val="00AC120C"/>
    <w:pPr>
      <w:jc w:val="center"/>
    </w:pPr>
    <w:rPr>
      <w:i/>
    </w:rPr>
  </w:style>
  <w:style w:type="character" w:styleId="FootnoteReference">
    <w:name w:val="footnote reference"/>
    <w:basedOn w:val="DefaultParagraphFont"/>
    <w:semiHidden/>
    <w:rsid w:val="00AC120C"/>
    <w:rPr>
      <w:b/>
      <w:position w:val="6"/>
      <w:sz w:val="16"/>
    </w:rPr>
  </w:style>
  <w:style w:type="paragraph" w:styleId="FootnoteText">
    <w:name w:val="footnote text"/>
    <w:basedOn w:val="Normal"/>
    <w:semiHidden/>
    <w:rsid w:val="00AC120C"/>
    <w:pPr>
      <w:keepLines/>
      <w:ind w:left="454" w:hanging="454"/>
    </w:pPr>
    <w:rPr>
      <w:sz w:val="16"/>
    </w:rPr>
  </w:style>
  <w:style w:type="paragraph" w:customStyle="1" w:styleId="NF">
    <w:name w:val="NF"/>
    <w:basedOn w:val="NO"/>
    <w:rsid w:val="00AC120C"/>
    <w:pPr>
      <w:keepNext/>
      <w:spacing w:after="0"/>
    </w:pPr>
    <w:rPr>
      <w:rFonts w:ascii="Arial" w:hAnsi="Arial"/>
      <w:sz w:val="18"/>
    </w:rPr>
  </w:style>
  <w:style w:type="paragraph" w:customStyle="1" w:styleId="NO">
    <w:name w:val="NO"/>
    <w:basedOn w:val="Normal"/>
    <w:link w:val="NOChar"/>
    <w:rsid w:val="00AC120C"/>
    <w:pPr>
      <w:keepLines/>
      <w:ind w:left="1135" w:hanging="851"/>
    </w:pPr>
  </w:style>
  <w:style w:type="paragraph" w:customStyle="1" w:styleId="PL">
    <w:name w:val="PL"/>
    <w:rsid w:val="00AC120C"/>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AC120C"/>
    <w:pPr>
      <w:jc w:val="right"/>
    </w:pPr>
  </w:style>
  <w:style w:type="paragraph" w:customStyle="1" w:styleId="TAL">
    <w:name w:val="TAL"/>
    <w:basedOn w:val="Normal"/>
    <w:link w:val="TALCar"/>
    <w:rsid w:val="00AC120C"/>
    <w:pPr>
      <w:keepNext/>
      <w:keepLines/>
      <w:spacing w:after="0"/>
    </w:pPr>
    <w:rPr>
      <w:rFonts w:ascii="Arial" w:hAnsi="Arial"/>
      <w:sz w:val="18"/>
    </w:rPr>
  </w:style>
  <w:style w:type="paragraph" w:styleId="ListNumber2">
    <w:name w:val="List Number 2"/>
    <w:basedOn w:val="ListNumber"/>
    <w:rsid w:val="00AC120C"/>
    <w:pPr>
      <w:ind w:left="851"/>
    </w:pPr>
  </w:style>
  <w:style w:type="paragraph" w:styleId="ListNumber">
    <w:name w:val="List Number"/>
    <w:basedOn w:val="List"/>
    <w:rsid w:val="00AC120C"/>
  </w:style>
  <w:style w:type="paragraph" w:styleId="List">
    <w:name w:val="List"/>
    <w:basedOn w:val="Normal"/>
    <w:rsid w:val="00AC120C"/>
    <w:pPr>
      <w:ind w:left="568" w:hanging="284"/>
    </w:pPr>
  </w:style>
  <w:style w:type="paragraph" w:customStyle="1" w:styleId="TAH">
    <w:name w:val="TAH"/>
    <w:basedOn w:val="TAC"/>
    <w:rsid w:val="00AC120C"/>
    <w:rPr>
      <w:b/>
    </w:rPr>
  </w:style>
  <w:style w:type="paragraph" w:customStyle="1" w:styleId="TAC">
    <w:name w:val="TAC"/>
    <w:basedOn w:val="TAL"/>
    <w:rsid w:val="00AC120C"/>
    <w:pPr>
      <w:jc w:val="center"/>
    </w:pPr>
  </w:style>
  <w:style w:type="paragraph" w:customStyle="1" w:styleId="LD">
    <w:name w:val="LD"/>
    <w:rsid w:val="00AC120C"/>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AC120C"/>
    <w:pPr>
      <w:keepLines/>
      <w:ind w:left="1702" w:hanging="1418"/>
    </w:pPr>
  </w:style>
  <w:style w:type="paragraph" w:customStyle="1" w:styleId="FP">
    <w:name w:val="FP"/>
    <w:basedOn w:val="Normal"/>
    <w:rsid w:val="00AC120C"/>
    <w:pPr>
      <w:spacing w:after="0"/>
    </w:pPr>
  </w:style>
  <w:style w:type="paragraph" w:customStyle="1" w:styleId="NW">
    <w:name w:val="NW"/>
    <w:basedOn w:val="NO"/>
    <w:rsid w:val="00AC120C"/>
    <w:pPr>
      <w:spacing w:after="0"/>
    </w:pPr>
  </w:style>
  <w:style w:type="paragraph" w:customStyle="1" w:styleId="EW">
    <w:name w:val="EW"/>
    <w:basedOn w:val="EX"/>
    <w:rsid w:val="00AC120C"/>
    <w:pPr>
      <w:spacing w:after="0"/>
    </w:pPr>
  </w:style>
  <w:style w:type="paragraph" w:customStyle="1" w:styleId="B10">
    <w:name w:val="B1"/>
    <w:basedOn w:val="List"/>
    <w:rsid w:val="00AC120C"/>
    <w:pPr>
      <w:ind w:left="738" w:hanging="454"/>
    </w:pPr>
  </w:style>
  <w:style w:type="paragraph" w:styleId="TOC6">
    <w:name w:val="toc 6"/>
    <w:basedOn w:val="TOC5"/>
    <w:next w:val="Normal"/>
    <w:semiHidden/>
    <w:rsid w:val="00AC120C"/>
    <w:pPr>
      <w:ind w:left="1985" w:hanging="1985"/>
    </w:pPr>
  </w:style>
  <w:style w:type="paragraph" w:styleId="TOC7">
    <w:name w:val="toc 7"/>
    <w:basedOn w:val="TOC6"/>
    <w:next w:val="Normal"/>
    <w:semiHidden/>
    <w:rsid w:val="00AC120C"/>
    <w:pPr>
      <w:ind w:left="2268" w:hanging="2268"/>
    </w:pPr>
  </w:style>
  <w:style w:type="paragraph" w:styleId="ListBullet2">
    <w:name w:val="List Bullet 2"/>
    <w:basedOn w:val="ListBullet"/>
    <w:rsid w:val="00AC120C"/>
    <w:pPr>
      <w:ind w:left="851"/>
    </w:pPr>
  </w:style>
  <w:style w:type="paragraph" w:styleId="ListBullet">
    <w:name w:val="List Bullet"/>
    <w:basedOn w:val="List"/>
    <w:rsid w:val="00AC120C"/>
  </w:style>
  <w:style w:type="paragraph" w:customStyle="1" w:styleId="EditorsNote">
    <w:name w:val="Editor's Note"/>
    <w:basedOn w:val="NO"/>
    <w:rsid w:val="00AC120C"/>
    <w:rPr>
      <w:color w:val="FF0000"/>
    </w:rPr>
  </w:style>
  <w:style w:type="paragraph" w:customStyle="1" w:styleId="TH">
    <w:name w:val="TH"/>
    <w:basedOn w:val="FL"/>
    <w:next w:val="FL"/>
    <w:link w:val="THChar"/>
    <w:rsid w:val="00AC120C"/>
  </w:style>
  <w:style w:type="paragraph" w:customStyle="1" w:styleId="ZA">
    <w:name w:val="ZA"/>
    <w:rsid w:val="00AC120C"/>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AC120C"/>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AC120C"/>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AC120C"/>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AC120C"/>
    <w:pPr>
      <w:ind w:left="851" w:hanging="851"/>
    </w:pPr>
  </w:style>
  <w:style w:type="paragraph" w:customStyle="1" w:styleId="ZH">
    <w:name w:val="ZH"/>
    <w:rsid w:val="00AC120C"/>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AC120C"/>
    <w:pPr>
      <w:keepNext w:val="0"/>
      <w:spacing w:before="0" w:after="240"/>
    </w:pPr>
  </w:style>
  <w:style w:type="paragraph" w:customStyle="1" w:styleId="ZG">
    <w:name w:val="ZG"/>
    <w:rsid w:val="00AC120C"/>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AC120C"/>
    <w:pPr>
      <w:ind w:left="1135"/>
    </w:pPr>
  </w:style>
  <w:style w:type="paragraph" w:styleId="List2">
    <w:name w:val="List 2"/>
    <w:basedOn w:val="List"/>
    <w:rsid w:val="00AC120C"/>
    <w:pPr>
      <w:ind w:left="851"/>
    </w:pPr>
  </w:style>
  <w:style w:type="paragraph" w:styleId="List3">
    <w:name w:val="List 3"/>
    <w:basedOn w:val="List2"/>
    <w:rsid w:val="00AC120C"/>
    <w:pPr>
      <w:ind w:left="1135"/>
    </w:pPr>
  </w:style>
  <w:style w:type="paragraph" w:styleId="List4">
    <w:name w:val="List 4"/>
    <w:basedOn w:val="List3"/>
    <w:rsid w:val="00AC120C"/>
    <w:pPr>
      <w:ind w:left="1418"/>
    </w:pPr>
  </w:style>
  <w:style w:type="paragraph" w:styleId="List5">
    <w:name w:val="List 5"/>
    <w:basedOn w:val="List4"/>
    <w:rsid w:val="00AC120C"/>
    <w:pPr>
      <w:ind w:left="1702"/>
    </w:pPr>
  </w:style>
  <w:style w:type="paragraph" w:styleId="ListBullet4">
    <w:name w:val="List Bullet 4"/>
    <w:basedOn w:val="ListBullet3"/>
    <w:rsid w:val="00AC120C"/>
    <w:pPr>
      <w:ind w:left="1418"/>
    </w:pPr>
  </w:style>
  <w:style w:type="paragraph" w:styleId="ListBullet5">
    <w:name w:val="List Bullet 5"/>
    <w:basedOn w:val="ListBullet4"/>
    <w:rsid w:val="00AC120C"/>
    <w:pPr>
      <w:ind w:left="1702"/>
    </w:pPr>
  </w:style>
  <w:style w:type="paragraph" w:customStyle="1" w:styleId="B20">
    <w:name w:val="B2"/>
    <w:basedOn w:val="List2"/>
    <w:rsid w:val="00AC120C"/>
    <w:pPr>
      <w:ind w:left="1191" w:hanging="454"/>
    </w:pPr>
  </w:style>
  <w:style w:type="paragraph" w:customStyle="1" w:styleId="B30">
    <w:name w:val="B3"/>
    <w:basedOn w:val="List3"/>
    <w:rsid w:val="00AC120C"/>
    <w:pPr>
      <w:ind w:left="1645" w:hanging="454"/>
    </w:pPr>
  </w:style>
  <w:style w:type="paragraph" w:customStyle="1" w:styleId="B4">
    <w:name w:val="B4"/>
    <w:basedOn w:val="List4"/>
    <w:rsid w:val="00AC120C"/>
    <w:pPr>
      <w:ind w:left="2098" w:hanging="454"/>
    </w:pPr>
  </w:style>
  <w:style w:type="paragraph" w:customStyle="1" w:styleId="B5">
    <w:name w:val="B5"/>
    <w:basedOn w:val="List5"/>
    <w:rsid w:val="00AC120C"/>
    <w:pPr>
      <w:ind w:left="2552" w:hanging="454"/>
    </w:pPr>
  </w:style>
  <w:style w:type="paragraph" w:customStyle="1" w:styleId="ZTD">
    <w:name w:val="ZTD"/>
    <w:basedOn w:val="ZB"/>
    <w:rsid w:val="00AC120C"/>
    <w:pPr>
      <w:framePr w:hRule="auto" w:wrap="notBeside" w:y="852"/>
    </w:pPr>
    <w:rPr>
      <w:i w:val="0"/>
      <w:sz w:val="40"/>
    </w:rPr>
  </w:style>
  <w:style w:type="paragraph" w:customStyle="1" w:styleId="ZV">
    <w:name w:val="ZV"/>
    <w:basedOn w:val="ZU"/>
    <w:rsid w:val="00AC120C"/>
    <w:pPr>
      <w:framePr w:wrap="notBeside" w:y="16161"/>
    </w:pPr>
  </w:style>
  <w:style w:type="paragraph" w:styleId="IndexHeading">
    <w:name w:val="index heading"/>
    <w:basedOn w:val="Normal"/>
    <w:next w:val="Normal"/>
    <w:semiHidden/>
    <w:rsid w:val="00B25EF8"/>
    <w:pPr>
      <w:pBdr>
        <w:top w:val="single" w:sz="12" w:space="0" w:color="auto"/>
      </w:pBdr>
      <w:spacing w:before="360" w:after="240"/>
    </w:pPr>
    <w:rPr>
      <w:b/>
      <w:i/>
      <w:sz w:val="26"/>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AC120C"/>
    <w:pPr>
      <w:numPr>
        <w:numId w:val="4"/>
      </w:numPr>
      <w:tabs>
        <w:tab w:val="left" w:pos="1134"/>
      </w:tabs>
    </w:pPr>
  </w:style>
  <w:style w:type="paragraph" w:customStyle="1" w:styleId="B1">
    <w:name w:val="B1+"/>
    <w:basedOn w:val="B10"/>
    <w:link w:val="B1Car"/>
    <w:rsid w:val="00AC120C"/>
    <w:pPr>
      <w:numPr>
        <w:numId w:val="2"/>
      </w:numPr>
    </w:pPr>
  </w:style>
  <w:style w:type="paragraph" w:customStyle="1" w:styleId="B2">
    <w:name w:val="B2+"/>
    <w:basedOn w:val="B20"/>
    <w:rsid w:val="00AC120C"/>
    <w:pPr>
      <w:numPr>
        <w:numId w:val="3"/>
      </w:numPr>
    </w:pPr>
  </w:style>
  <w:style w:type="paragraph" w:customStyle="1" w:styleId="BL">
    <w:name w:val="BL"/>
    <w:basedOn w:val="Normal"/>
    <w:rsid w:val="00AC120C"/>
    <w:pPr>
      <w:numPr>
        <w:numId w:val="6"/>
      </w:numPr>
    </w:pPr>
  </w:style>
  <w:style w:type="paragraph" w:customStyle="1" w:styleId="BN">
    <w:name w:val="BN"/>
    <w:basedOn w:val="Normal"/>
    <w:rsid w:val="00AC120C"/>
    <w:pPr>
      <w:numPr>
        <w:numId w:val="5"/>
      </w:numPr>
    </w:pPr>
  </w:style>
  <w:style w:type="paragraph" w:styleId="BodyText">
    <w:name w:val="Body Text"/>
    <w:basedOn w:val="Normal"/>
    <w:rsid w:val="00B25EF8"/>
    <w:pPr>
      <w:keepNext/>
      <w:spacing w:after="140"/>
    </w:pPr>
  </w:style>
  <w:style w:type="paragraph" w:styleId="BlockText">
    <w:name w:val="Block Text"/>
    <w:basedOn w:val="Normal"/>
    <w:rsid w:val="00B25EF8"/>
    <w:pPr>
      <w:spacing w:after="120"/>
      <w:ind w:left="1440" w:right="1440"/>
    </w:pPr>
  </w:style>
  <w:style w:type="paragraph" w:styleId="BodyText2">
    <w:name w:val="Body Text 2"/>
    <w:basedOn w:val="Normal"/>
    <w:rsid w:val="00B25EF8"/>
    <w:pPr>
      <w:spacing w:after="120" w:line="480" w:lineRule="auto"/>
    </w:pPr>
  </w:style>
  <w:style w:type="paragraph" w:styleId="BodyText3">
    <w:name w:val="Body Text 3"/>
    <w:basedOn w:val="Normal"/>
    <w:rsid w:val="00B25EF8"/>
    <w:pPr>
      <w:spacing w:after="120"/>
    </w:pPr>
    <w:rPr>
      <w:sz w:val="16"/>
      <w:szCs w:val="16"/>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spacing w:after="120"/>
      <w:ind w:left="283"/>
    </w:p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spacing w:after="120" w:line="480" w:lineRule="auto"/>
      <w:ind w:left="283"/>
    </w:pPr>
  </w:style>
  <w:style w:type="paragraph" w:styleId="BodyTextIndent3">
    <w:name w:val="Body Text Indent 3"/>
    <w:basedOn w:val="Normal"/>
    <w:rsid w:val="00B25EF8"/>
    <w:pPr>
      <w:spacing w:after="120"/>
      <w:ind w:left="283"/>
    </w:pPr>
    <w:rPr>
      <w:sz w:val="16"/>
      <w:szCs w:val="16"/>
    </w:rPr>
  </w:style>
  <w:style w:type="paragraph" w:styleId="Caption">
    <w:name w:val="caption"/>
    <w:basedOn w:val="Normal"/>
    <w:next w:val="Normal"/>
    <w:qFormat/>
    <w:rsid w:val="00B25EF8"/>
    <w:pPr>
      <w:spacing w:before="120" w:after="120"/>
    </w:pPr>
    <w:rPr>
      <w:b/>
      <w:bCs/>
    </w:rPr>
  </w:style>
  <w:style w:type="paragraph" w:styleId="Closing">
    <w:name w:val="Closing"/>
    <w:basedOn w:val="Normal"/>
    <w:rsid w:val="00B25EF8"/>
    <w:pPr>
      <w:ind w:left="4252"/>
    </w:pPr>
  </w:style>
  <w:style w:type="character" w:styleId="CommentReference">
    <w:name w:val="annotation reference"/>
    <w:semiHidden/>
    <w:rsid w:val="00B25EF8"/>
    <w:rPr>
      <w:sz w:val="16"/>
      <w:szCs w:val="16"/>
    </w:rPr>
  </w:style>
  <w:style w:type="paragraph" w:styleId="CommentText">
    <w:name w:val="annotation text"/>
    <w:basedOn w:val="Normal"/>
    <w:semiHidden/>
    <w:rsid w:val="00B25EF8"/>
  </w:style>
  <w:style w:type="paragraph" w:styleId="Date">
    <w:name w:val="Date"/>
    <w:basedOn w:val="Normal"/>
    <w:next w:val="Normal"/>
    <w:rsid w:val="00B25EF8"/>
  </w:style>
  <w:style w:type="paragraph" w:styleId="DocumentMap">
    <w:name w:val="Document Map"/>
    <w:basedOn w:val="Normal"/>
    <w:semiHidden/>
    <w:rsid w:val="00B25EF8"/>
    <w:pPr>
      <w:shd w:val="clear" w:color="auto" w:fill="000080"/>
    </w:pPr>
    <w:rPr>
      <w:rFonts w:ascii="Tahoma" w:hAnsi="Tahoma" w:cs="Tahoma"/>
    </w:rPr>
  </w:style>
  <w:style w:type="paragraph" w:styleId="E-mailSignature">
    <w:name w:val="E-mail Signature"/>
    <w:basedOn w:val="Normal"/>
    <w:rsid w:val="00B25EF8"/>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style>
  <w:style w:type="paragraph" w:styleId="EnvelopeAddress">
    <w:name w:val="envelope address"/>
    <w:basedOn w:val="Normal"/>
    <w:rsid w:val="00B25EF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25EF8"/>
    <w:rPr>
      <w:rFonts w:ascii="Arial" w:hAnsi="Arial" w:cs="Arial"/>
    </w:rPr>
  </w:style>
  <w:style w:type="character" w:styleId="HTMLAcronym">
    <w:name w:val="HTML Acronym"/>
    <w:basedOn w:val="DefaultParagraphFont"/>
    <w:rsid w:val="00B25EF8"/>
  </w:style>
  <w:style w:type="paragraph" w:styleId="HTMLAddress">
    <w:name w:val="HTML Address"/>
    <w:basedOn w:val="Normal"/>
    <w:rsid w:val="00B25EF8"/>
    <w:rPr>
      <w:i/>
      <w:iC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rPr>
      <w:rFonts w:ascii="Courier New" w:hAnsi="Courier New" w:cs="Courier New"/>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ind w:left="600" w:hanging="200"/>
    </w:pPr>
  </w:style>
  <w:style w:type="paragraph" w:styleId="Index4">
    <w:name w:val="index 4"/>
    <w:basedOn w:val="Normal"/>
    <w:next w:val="Normal"/>
    <w:autoRedefine/>
    <w:semiHidden/>
    <w:rsid w:val="00B25EF8"/>
    <w:pPr>
      <w:ind w:left="800" w:hanging="200"/>
    </w:pPr>
  </w:style>
  <w:style w:type="paragraph" w:styleId="Index5">
    <w:name w:val="index 5"/>
    <w:basedOn w:val="Normal"/>
    <w:next w:val="Normal"/>
    <w:autoRedefine/>
    <w:semiHidden/>
    <w:rsid w:val="00B25EF8"/>
    <w:pPr>
      <w:ind w:left="1000" w:hanging="200"/>
    </w:pPr>
  </w:style>
  <w:style w:type="paragraph" w:styleId="Index6">
    <w:name w:val="index 6"/>
    <w:basedOn w:val="Normal"/>
    <w:next w:val="Normal"/>
    <w:autoRedefine/>
    <w:semiHidden/>
    <w:rsid w:val="00B25EF8"/>
    <w:pPr>
      <w:ind w:left="1200" w:hanging="200"/>
    </w:pPr>
  </w:style>
  <w:style w:type="paragraph" w:styleId="Index7">
    <w:name w:val="index 7"/>
    <w:basedOn w:val="Normal"/>
    <w:next w:val="Normal"/>
    <w:autoRedefine/>
    <w:semiHidden/>
    <w:rsid w:val="00B25EF8"/>
    <w:pPr>
      <w:ind w:left="1400" w:hanging="200"/>
    </w:pPr>
  </w:style>
  <w:style w:type="paragraph" w:styleId="Index8">
    <w:name w:val="index 8"/>
    <w:basedOn w:val="Normal"/>
    <w:next w:val="Normal"/>
    <w:autoRedefine/>
    <w:semiHidden/>
    <w:rsid w:val="00B25EF8"/>
    <w:pPr>
      <w:ind w:left="1600" w:hanging="200"/>
    </w:pPr>
  </w:style>
  <w:style w:type="paragraph" w:styleId="Index9">
    <w:name w:val="index 9"/>
    <w:basedOn w:val="Normal"/>
    <w:next w:val="Normal"/>
    <w:autoRedefine/>
    <w:semiHidden/>
    <w:rsid w:val="00B25EF8"/>
    <w:pPr>
      <w:ind w:left="1800" w:hanging="200"/>
    </w:pPr>
  </w:style>
  <w:style w:type="character" w:styleId="LineNumber">
    <w:name w:val="line number"/>
    <w:basedOn w:val="DefaultParagraphFont"/>
    <w:rsid w:val="00B25EF8"/>
  </w:style>
  <w:style w:type="paragraph" w:styleId="ListContinue">
    <w:name w:val="List Continue"/>
    <w:basedOn w:val="Normal"/>
    <w:rsid w:val="00B25EF8"/>
    <w:pPr>
      <w:spacing w:after="120"/>
      <w:ind w:left="283"/>
    </w:pPr>
  </w:style>
  <w:style w:type="paragraph" w:styleId="ListContinue2">
    <w:name w:val="List Continue 2"/>
    <w:basedOn w:val="Normal"/>
    <w:rsid w:val="00B25EF8"/>
    <w:pPr>
      <w:spacing w:after="120"/>
      <w:ind w:left="566"/>
    </w:pPr>
  </w:style>
  <w:style w:type="paragraph" w:styleId="ListContinue3">
    <w:name w:val="List Continue 3"/>
    <w:basedOn w:val="Normal"/>
    <w:rsid w:val="00B25EF8"/>
    <w:pPr>
      <w:spacing w:after="120"/>
      <w:ind w:left="849"/>
    </w:pPr>
  </w:style>
  <w:style w:type="paragraph" w:styleId="ListContinue4">
    <w:name w:val="List Continue 4"/>
    <w:basedOn w:val="Normal"/>
    <w:rsid w:val="00B25EF8"/>
    <w:pPr>
      <w:spacing w:after="120"/>
      <w:ind w:left="1132"/>
    </w:pPr>
  </w:style>
  <w:style w:type="paragraph" w:styleId="ListContinue5">
    <w:name w:val="List Continue 5"/>
    <w:basedOn w:val="Normal"/>
    <w:rsid w:val="00B25EF8"/>
    <w:pPr>
      <w:spacing w:after="120"/>
      <w:ind w:left="1415"/>
    </w:pPr>
  </w:style>
  <w:style w:type="paragraph" w:styleId="ListNumber3">
    <w:name w:val="List Number 3"/>
    <w:basedOn w:val="Normal"/>
    <w:rsid w:val="00B25EF8"/>
    <w:pPr>
      <w:numPr>
        <w:numId w:val="8"/>
      </w:numPr>
    </w:pPr>
  </w:style>
  <w:style w:type="paragraph" w:styleId="ListNumber4">
    <w:name w:val="List Number 4"/>
    <w:basedOn w:val="Normal"/>
    <w:rsid w:val="00B25EF8"/>
    <w:pPr>
      <w:numPr>
        <w:numId w:val="9"/>
      </w:numPr>
    </w:pPr>
  </w:style>
  <w:style w:type="paragraph" w:styleId="ListNumber5">
    <w:name w:val="List Number 5"/>
    <w:basedOn w:val="Normal"/>
    <w:rsid w:val="00B25EF8"/>
    <w:pPr>
      <w:numPr>
        <w:numId w:val="10"/>
      </w:numPr>
    </w:p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B25EF8"/>
    <w:rPr>
      <w:sz w:val="24"/>
      <w:szCs w:val="24"/>
    </w:rPr>
  </w:style>
  <w:style w:type="paragraph" w:styleId="NormalIndent">
    <w:name w:val="Normal Indent"/>
    <w:basedOn w:val="Normal"/>
    <w:rsid w:val="00B25EF8"/>
    <w:pPr>
      <w:ind w:left="720"/>
    </w:pPr>
  </w:style>
  <w:style w:type="paragraph" w:styleId="NoteHeading">
    <w:name w:val="Note Heading"/>
    <w:basedOn w:val="Normal"/>
    <w:next w:val="Normal"/>
    <w:rsid w:val="00B25EF8"/>
  </w:style>
  <w:style w:type="character" w:styleId="PageNumber">
    <w:name w:val="page number"/>
    <w:basedOn w:val="DefaultParagraphFont"/>
    <w:rsid w:val="00B25EF8"/>
  </w:style>
  <w:style w:type="paragraph" w:styleId="PlainText">
    <w:name w:val="Plain Text"/>
    <w:basedOn w:val="Normal"/>
    <w:link w:val="PlainTextChar"/>
    <w:uiPriority w:val="99"/>
    <w:rsid w:val="00B25EF8"/>
    <w:rPr>
      <w:rFonts w:ascii="Courier New" w:hAnsi="Courier New" w:cs="Courier New"/>
    </w:rPr>
  </w:style>
  <w:style w:type="paragraph" w:styleId="Salutation">
    <w:name w:val="Salutation"/>
    <w:basedOn w:val="Normal"/>
    <w:next w:val="Normal"/>
    <w:rsid w:val="00B25EF8"/>
  </w:style>
  <w:style w:type="paragraph" w:styleId="Signature">
    <w:name w:val="Signature"/>
    <w:basedOn w:val="Normal"/>
    <w:rsid w:val="00B25EF8"/>
    <w:pPr>
      <w:ind w:left="4252"/>
    </w:pPr>
  </w:style>
  <w:style w:type="character" w:styleId="Strong">
    <w:name w:val="Strong"/>
    <w:qFormat/>
    <w:rsid w:val="00B25EF8"/>
    <w:rPr>
      <w:b/>
      <w:bCs/>
    </w:rPr>
  </w:style>
  <w:style w:type="paragraph" w:styleId="Subtitle">
    <w:name w:val="Subtitle"/>
    <w:basedOn w:val="Normal"/>
    <w:qFormat/>
    <w:rsid w:val="00B25EF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25EF8"/>
    <w:pPr>
      <w:ind w:left="200" w:hanging="200"/>
    </w:pPr>
  </w:style>
  <w:style w:type="paragraph" w:styleId="TableofFigures">
    <w:name w:val="table of figures"/>
    <w:basedOn w:val="Normal"/>
    <w:next w:val="Normal"/>
    <w:semiHidden/>
    <w:rsid w:val="00B25EF8"/>
    <w:pPr>
      <w:ind w:left="400" w:hanging="400"/>
    </w:pPr>
  </w:style>
  <w:style w:type="paragraph" w:styleId="Title">
    <w:name w:val="Title"/>
    <w:basedOn w:val="Normal"/>
    <w:qFormat/>
    <w:rsid w:val="00B25EF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25EF8"/>
    <w:pPr>
      <w:spacing w:before="120"/>
    </w:pPr>
    <w:rPr>
      <w:rFonts w:ascii="Arial" w:hAnsi="Arial" w:cs="Arial"/>
      <w:b/>
      <w:bCs/>
      <w:sz w:val="24"/>
      <w:szCs w:val="24"/>
    </w:rPr>
  </w:style>
  <w:style w:type="paragraph" w:customStyle="1" w:styleId="TAJ">
    <w:name w:val="TAJ"/>
    <w:basedOn w:val="Normal"/>
    <w:rsid w:val="00AC120C"/>
    <w:pPr>
      <w:keepNext/>
      <w:keepLines/>
      <w:spacing w:after="0"/>
      <w:jc w:val="both"/>
    </w:pPr>
    <w:rPr>
      <w:rFonts w:ascii="Arial" w:hAnsi="Arial"/>
      <w:sz w:val="18"/>
    </w:rPr>
  </w:style>
  <w:style w:type="paragraph" w:customStyle="1" w:styleId="FL">
    <w:name w:val="FL"/>
    <w:basedOn w:val="Normal"/>
    <w:rsid w:val="00AC120C"/>
    <w:pPr>
      <w:keepNext/>
      <w:keepLines/>
      <w:spacing w:before="60"/>
      <w:jc w:val="center"/>
    </w:pPr>
    <w:rPr>
      <w:rFonts w:ascii="Arial" w:hAnsi="Arial"/>
      <w:b/>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rPr>
      <w:rFonts w:ascii="Tahoma" w:hAnsi="Tahoma" w:cs="Tahoma"/>
      <w:sz w:val="16"/>
      <w:szCs w:val="16"/>
    </w:rPr>
  </w:style>
  <w:style w:type="paragraph" w:styleId="Revision">
    <w:name w:val="Revision"/>
    <w:hidden/>
    <w:uiPriority w:val="99"/>
    <w:semiHidden/>
    <w:rsid w:val="00EB4AF3"/>
    <w:rPr>
      <w:lang w:val="en-GB"/>
    </w:rPr>
  </w:style>
  <w:style w:type="character" w:customStyle="1" w:styleId="FooterChar">
    <w:name w:val="Footer Char"/>
    <w:link w:val="Footer"/>
    <w:rsid w:val="004365F1"/>
    <w:rPr>
      <w:rFonts w:ascii="Arial" w:hAnsi="Arial"/>
      <w:b/>
      <w:i/>
      <w:noProof/>
      <w:sz w:val="18"/>
      <w:lang w:val="en-GB"/>
    </w:rPr>
  </w:style>
  <w:style w:type="character" w:customStyle="1" w:styleId="Heading2Char">
    <w:name w:val="Heading 2 Char"/>
    <w:link w:val="Heading2"/>
    <w:rsid w:val="00E92DF8"/>
    <w:rPr>
      <w:rFonts w:ascii="Arial" w:hAnsi="Arial"/>
      <w:sz w:val="32"/>
      <w:lang w:val="en-GB"/>
    </w:rPr>
  </w:style>
  <w:style w:type="character" w:customStyle="1" w:styleId="Heading1Char">
    <w:name w:val="Heading 1 Char"/>
    <w:link w:val="Heading1"/>
    <w:uiPriority w:val="9"/>
    <w:rsid w:val="00C536CC"/>
    <w:rPr>
      <w:rFonts w:ascii="Arial" w:hAnsi="Arial"/>
      <w:sz w:val="36"/>
      <w:lang w:val="en-GB"/>
    </w:rPr>
  </w:style>
  <w:style w:type="paragraph" w:styleId="ListParagraph">
    <w:name w:val="List Paragraph"/>
    <w:basedOn w:val="Normal"/>
    <w:link w:val="ListParagraphChar"/>
    <w:uiPriority w:val="34"/>
    <w:qFormat/>
    <w:rsid w:val="00AE1119"/>
    <w:pPr>
      <w:spacing w:after="0"/>
      <w:ind w:left="720"/>
      <w:contextualSpacing/>
      <w:textAlignment w:val="auto"/>
    </w:pPr>
  </w:style>
  <w:style w:type="character" w:customStyle="1" w:styleId="Heading8Char">
    <w:name w:val="Heading 8 Char"/>
    <w:link w:val="Heading8"/>
    <w:rsid w:val="00932CAE"/>
    <w:rPr>
      <w:rFonts w:ascii="Arial" w:hAnsi="Arial"/>
      <w:sz w:val="36"/>
      <w:lang w:val="en-GB"/>
    </w:rPr>
  </w:style>
  <w:style w:type="character" w:customStyle="1" w:styleId="NOChar">
    <w:name w:val="NO Char"/>
    <w:link w:val="NO"/>
    <w:rsid w:val="00052E29"/>
    <w:rPr>
      <w:lang w:val="en-GB"/>
    </w:rPr>
  </w:style>
  <w:style w:type="character" w:customStyle="1" w:styleId="Heading9Char">
    <w:name w:val="Heading 9 Char"/>
    <w:link w:val="Heading9"/>
    <w:rsid w:val="006A7196"/>
    <w:rPr>
      <w:rFonts w:ascii="Arial" w:hAnsi="Arial"/>
      <w:sz w:val="36"/>
      <w:lang w:val="en-GB"/>
    </w:rPr>
  </w:style>
  <w:style w:type="table" w:styleId="TableGrid">
    <w:name w:val="Table Grid"/>
    <w:basedOn w:val="TableNormal"/>
    <w:uiPriority w:val="59"/>
    <w:rsid w:val="00433297"/>
    <w:rPr>
      <w:rFonts w:eastAsia="Batang"/>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basedOn w:val="DefaultParagraphFont"/>
    <w:link w:val="TH"/>
    <w:qFormat/>
    <w:rsid w:val="003344DE"/>
    <w:rPr>
      <w:rFonts w:ascii="Arial" w:hAnsi="Arial"/>
      <w:b/>
      <w:lang w:val="en-GB"/>
    </w:rPr>
  </w:style>
  <w:style w:type="character" w:customStyle="1" w:styleId="TALCar">
    <w:name w:val="TAL Car"/>
    <w:link w:val="TAL"/>
    <w:qFormat/>
    <w:locked/>
    <w:rsid w:val="00840535"/>
    <w:rPr>
      <w:rFonts w:ascii="Arial" w:hAnsi="Arial"/>
      <w:sz w:val="18"/>
      <w:lang w:val="en-GB"/>
    </w:rPr>
  </w:style>
  <w:style w:type="character" w:customStyle="1" w:styleId="ListParagraphChar">
    <w:name w:val="List Paragraph Char"/>
    <w:link w:val="ListParagraph"/>
    <w:uiPriority w:val="34"/>
    <w:locked/>
    <w:rsid w:val="009064CD"/>
    <w:rPr>
      <w:lang w:val="en-GB"/>
    </w:rPr>
  </w:style>
  <w:style w:type="character" w:styleId="UnresolvedMention">
    <w:name w:val="Unresolved Mention"/>
    <w:basedOn w:val="DefaultParagraphFont"/>
    <w:uiPriority w:val="99"/>
    <w:unhideWhenUsed/>
    <w:rsid w:val="00016F5C"/>
    <w:rPr>
      <w:color w:val="605E5C"/>
      <w:shd w:val="clear" w:color="auto" w:fill="E1DFDD"/>
    </w:rPr>
  </w:style>
  <w:style w:type="paragraph" w:customStyle="1" w:styleId="TB1">
    <w:name w:val="TB1"/>
    <w:basedOn w:val="Normal"/>
    <w:qFormat/>
    <w:rsid w:val="00AC120C"/>
    <w:pPr>
      <w:keepNext/>
      <w:keepLines/>
      <w:numPr>
        <w:numId w:val="76"/>
      </w:numPr>
      <w:tabs>
        <w:tab w:val="left" w:pos="720"/>
      </w:tabs>
      <w:spacing w:after="0"/>
      <w:ind w:left="737" w:hanging="380"/>
    </w:pPr>
    <w:rPr>
      <w:rFonts w:ascii="Arial" w:hAnsi="Arial"/>
      <w:sz w:val="18"/>
    </w:rPr>
  </w:style>
  <w:style w:type="paragraph" w:customStyle="1" w:styleId="TB2">
    <w:name w:val="TB2"/>
    <w:basedOn w:val="Normal"/>
    <w:qFormat/>
    <w:rsid w:val="00AC120C"/>
    <w:pPr>
      <w:keepNext/>
      <w:keepLines/>
      <w:numPr>
        <w:numId w:val="77"/>
      </w:numPr>
      <w:tabs>
        <w:tab w:val="left" w:pos="1109"/>
      </w:tabs>
      <w:spacing w:after="0"/>
      <w:ind w:left="1100" w:hanging="380"/>
    </w:pPr>
    <w:rPr>
      <w:rFonts w:ascii="Arial" w:hAnsi="Arial"/>
      <w:sz w:val="18"/>
    </w:rPr>
  </w:style>
  <w:style w:type="character" w:customStyle="1" w:styleId="PlainTextChar">
    <w:name w:val="Plain Text Char"/>
    <w:link w:val="PlainText"/>
    <w:uiPriority w:val="99"/>
    <w:rsid w:val="009D6C4F"/>
    <w:rPr>
      <w:rFonts w:ascii="Courier New" w:hAnsi="Courier New" w:cs="Courier New"/>
      <w:lang w:val="en-GB"/>
    </w:rPr>
  </w:style>
  <w:style w:type="character" w:customStyle="1" w:styleId="B1Car">
    <w:name w:val="B1+ Car"/>
    <w:link w:val="B1"/>
    <w:rsid w:val="009D6C4F"/>
    <w:rPr>
      <w:lang w:val="en-GB"/>
    </w:rPr>
  </w:style>
  <w:style w:type="character" w:customStyle="1" w:styleId="HeaderChar">
    <w:name w:val="Header Char"/>
    <w:basedOn w:val="DefaultParagraphFont"/>
    <w:link w:val="Header"/>
    <w:rsid w:val="00597647"/>
    <w:rPr>
      <w:rFonts w:ascii="Arial" w:hAnsi="Arial"/>
      <w:b/>
      <w:noProof/>
      <w:sz w:val="18"/>
      <w:lang w:val="en-GB"/>
    </w:rPr>
  </w:style>
  <w:style w:type="character" w:customStyle="1" w:styleId="Heading3Char">
    <w:name w:val="Heading 3 Char"/>
    <w:link w:val="Heading3"/>
    <w:rsid w:val="006C2EB7"/>
    <w:rPr>
      <w:rFonts w:ascii="Arial" w:hAnsi="Arial"/>
      <w:sz w:val="28"/>
      <w:lang w:val="en-GB"/>
    </w:rPr>
  </w:style>
  <w:style w:type="character" w:styleId="Mention">
    <w:name w:val="Mention"/>
    <w:basedOn w:val="DefaultParagraphFont"/>
    <w:uiPriority w:val="99"/>
    <w:unhideWhenUsed/>
    <w:rsid w:val="00D74AA1"/>
    <w:rPr>
      <w:color w:val="2B579A"/>
      <w:shd w:val="clear" w:color="auto" w:fill="E1DFDD"/>
    </w:rPr>
  </w:style>
  <w:style w:type="character" w:customStyle="1" w:styleId="TALChar">
    <w:name w:val="TAL Char"/>
    <w:rsid w:val="003F46BC"/>
    <w:rPr>
      <w:rFonts w:ascii="Arial" w:eastAsia="Times New Roman" w:hAnsi="Arial" w:cs="Times New Roman"/>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0238">
      <w:bodyDiv w:val="1"/>
      <w:marLeft w:val="0"/>
      <w:marRight w:val="0"/>
      <w:marTop w:val="0"/>
      <w:marBottom w:val="0"/>
      <w:divBdr>
        <w:top w:val="none" w:sz="0" w:space="0" w:color="auto"/>
        <w:left w:val="none" w:sz="0" w:space="0" w:color="auto"/>
        <w:bottom w:val="none" w:sz="0" w:space="0" w:color="auto"/>
        <w:right w:val="none" w:sz="0" w:space="0" w:color="auto"/>
      </w:divBdr>
    </w:div>
    <w:div w:id="185946369">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341708972">
      <w:bodyDiv w:val="1"/>
      <w:marLeft w:val="0"/>
      <w:marRight w:val="0"/>
      <w:marTop w:val="0"/>
      <w:marBottom w:val="0"/>
      <w:divBdr>
        <w:top w:val="none" w:sz="0" w:space="0" w:color="auto"/>
        <w:left w:val="none" w:sz="0" w:space="0" w:color="auto"/>
        <w:bottom w:val="none" w:sz="0" w:space="0" w:color="auto"/>
        <w:right w:val="none" w:sz="0" w:space="0" w:color="auto"/>
      </w:divBdr>
      <w:divsChild>
        <w:div w:id="179440343">
          <w:marLeft w:val="0"/>
          <w:marRight w:val="0"/>
          <w:marTop w:val="0"/>
          <w:marBottom w:val="0"/>
          <w:divBdr>
            <w:top w:val="none" w:sz="0" w:space="0" w:color="auto"/>
            <w:left w:val="none" w:sz="0" w:space="0" w:color="auto"/>
            <w:bottom w:val="none" w:sz="0" w:space="0" w:color="auto"/>
            <w:right w:val="none" w:sz="0" w:space="0" w:color="auto"/>
          </w:divBdr>
        </w:div>
        <w:div w:id="279537921">
          <w:marLeft w:val="0"/>
          <w:marRight w:val="0"/>
          <w:marTop w:val="0"/>
          <w:marBottom w:val="0"/>
          <w:divBdr>
            <w:top w:val="none" w:sz="0" w:space="0" w:color="auto"/>
            <w:left w:val="none" w:sz="0" w:space="0" w:color="auto"/>
            <w:bottom w:val="none" w:sz="0" w:space="0" w:color="auto"/>
            <w:right w:val="none" w:sz="0" w:space="0" w:color="auto"/>
          </w:divBdr>
        </w:div>
        <w:div w:id="315957517">
          <w:marLeft w:val="0"/>
          <w:marRight w:val="0"/>
          <w:marTop w:val="0"/>
          <w:marBottom w:val="0"/>
          <w:divBdr>
            <w:top w:val="none" w:sz="0" w:space="0" w:color="auto"/>
            <w:left w:val="none" w:sz="0" w:space="0" w:color="auto"/>
            <w:bottom w:val="none" w:sz="0" w:space="0" w:color="auto"/>
            <w:right w:val="none" w:sz="0" w:space="0" w:color="auto"/>
          </w:divBdr>
        </w:div>
        <w:div w:id="506752909">
          <w:marLeft w:val="0"/>
          <w:marRight w:val="0"/>
          <w:marTop w:val="0"/>
          <w:marBottom w:val="0"/>
          <w:divBdr>
            <w:top w:val="none" w:sz="0" w:space="0" w:color="auto"/>
            <w:left w:val="none" w:sz="0" w:space="0" w:color="auto"/>
            <w:bottom w:val="none" w:sz="0" w:space="0" w:color="auto"/>
            <w:right w:val="none" w:sz="0" w:space="0" w:color="auto"/>
          </w:divBdr>
        </w:div>
        <w:div w:id="769160843">
          <w:marLeft w:val="0"/>
          <w:marRight w:val="0"/>
          <w:marTop w:val="0"/>
          <w:marBottom w:val="0"/>
          <w:divBdr>
            <w:top w:val="none" w:sz="0" w:space="0" w:color="auto"/>
            <w:left w:val="none" w:sz="0" w:space="0" w:color="auto"/>
            <w:bottom w:val="none" w:sz="0" w:space="0" w:color="auto"/>
            <w:right w:val="none" w:sz="0" w:space="0" w:color="auto"/>
          </w:divBdr>
        </w:div>
        <w:div w:id="886528799">
          <w:marLeft w:val="0"/>
          <w:marRight w:val="0"/>
          <w:marTop w:val="0"/>
          <w:marBottom w:val="0"/>
          <w:divBdr>
            <w:top w:val="none" w:sz="0" w:space="0" w:color="auto"/>
            <w:left w:val="none" w:sz="0" w:space="0" w:color="auto"/>
            <w:bottom w:val="none" w:sz="0" w:space="0" w:color="auto"/>
            <w:right w:val="none" w:sz="0" w:space="0" w:color="auto"/>
          </w:divBdr>
        </w:div>
        <w:div w:id="946348318">
          <w:marLeft w:val="0"/>
          <w:marRight w:val="0"/>
          <w:marTop w:val="0"/>
          <w:marBottom w:val="0"/>
          <w:divBdr>
            <w:top w:val="none" w:sz="0" w:space="0" w:color="auto"/>
            <w:left w:val="none" w:sz="0" w:space="0" w:color="auto"/>
            <w:bottom w:val="none" w:sz="0" w:space="0" w:color="auto"/>
            <w:right w:val="none" w:sz="0" w:space="0" w:color="auto"/>
          </w:divBdr>
        </w:div>
        <w:div w:id="1200312705">
          <w:marLeft w:val="0"/>
          <w:marRight w:val="0"/>
          <w:marTop w:val="0"/>
          <w:marBottom w:val="0"/>
          <w:divBdr>
            <w:top w:val="none" w:sz="0" w:space="0" w:color="auto"/>
            <w:left w:val="none" w:sz="0" w:space="0" w:color="auto"/>
            <w:bottom w:val="none" w:sz="0" w:space="0" w:color="auto"/>
            <w:right w:val="none" w:sz="0" w:space="0" w:color="auto"/>
          </w:divBdr>
        </w:div>
        <w:div w:id="1433744269">
          <w:marLeft w:val="0"/>
          <w:marRight w:val="0"/>
          <w:marTop w:val="0"/>
          <w:marBottom w:val="0"/>
          <w:divBdr>
            <w:top w:val="none" w:sz="0" w:space="0" w:color="auto"/>
            <w:left w:val="none" w:sz="0" w:space="0" w:color="auto"/>
            <w:bottom w:val="none" w:sz="0" w:space="0" w:color="auto"/>
            <w:right w:val="none" w:sz="0" w:space="0" w:color="auto"/>
          </w:divBdr>
        </w:div>
        <w:div w:id="1480339694">
          <w:marLeft w:val="0"/>
          <w:marRight w:val="0"/>
          <w:marTop w:val="0"/>
          <w:marBottom w:val="0"/>
          <w:divBdr>
            <w:top w:val="none" w:sz="0" w:space="0" w:color="auto"/>
            <w:left w:val="none" w:sz="0" w:space="0" w:color="auto"/>
            <w:bottom w:val="none" w:sz="0" w:space="0" w:color="auto"/>
            <w:right w:val="none" w:sz="0" w:space="0" w:color="auto"/>
          </w:divBdr>
        </w:div>
        <w:div w:id="1528179400">
          <w:marLeft w:val="0"/>
          <w:marRight w:val="0"/>
          <w:marTop w:val="0"/>
          <w:marBottom w:val="0"/>
          <w:divBdr>
            <w:top w:val="none" w:sz="0" w:space="0" w:color="auto"/>
            <w:left w:val="none" w:sz="0" w:space="0" w:color="auto"/>
            <w:bottom w:val="none" w:sz="0" w:space="0" w:color="auto"/>
            <w:right w:val="none" w:sz="0" w:space="0" w:color="auto"/>
          </w:divBdr>
        </w:div>
        <w:div w:id="1541282059">
          <w:marLeft w:val="0"/>
          <w:marRight w:val="0"/>
          <w:marTop w:val="0"/>
          <w:marBottom w:val="0"/>
          <w:divBdr>
            <w:top w:val="none" w:sz="0" w:space="0" w:color="auto"/>
            <w:left w:val="none" w:sz="0" w:space="0" w:color="auto"/>
            <w:bottom w:val="none" w:sz="0" w:space="0" w:color="auto"/>
            <w:right w:val="none" w:sz="0" w:space="0" w:color="auto"/>
          </w:divBdr>
        </w:div>
        <w:div w:id="1835105973">
          <w:marLeft w:val="0"/>
          <w:marRight w:val="0"/>
          <w:marTop w:val="0"/>
          <w:marBottom w:val="0"/>
          <w:divBdr>
            <w:top w:val="none" w:sz="0" w:space="0" w:color="auto"/>
            <w:left w:val="none" w:sz="0" w:space="0" w:color="auto"/>
            <w:bottom w:val="none" w:sz="0" w:space="0" w:color="auto"/>
            <w:right w:val="none" w:sz="0" w:space="0" w:color="auto"/>
          </w:divBdr>
        </w:div>
        <w:div w:id="1923027119">
          <w:marLeft w:val="0"/>
          <w:marRight w:val="0"/>
          <w:marTop w:val="0"/>
          <w:marBottom w:val="0"/>
          <w:divBdr>
            <w:top w:val="none" w:sz="0" w:space="0" w:color="auto"/>
            <w:left w:val="none" w:sz="0" w:space="0" w:color="auto"/>
            <w:bottom w:val="none" w:sz="0" w:space="0" w:color="auto"/>
            <w:right w:val="none" w:sz="0" w:space="0" w:color="auto"/>
          </w:divBdr>
        </w:div>
        <w:div w:id="1935016173">
          <w:marLeft w:val="0"/>
          <w:marRight w:val="0"/>
          <w:marTop w:val="0"/>
          <w:marBottom w:val="0"/>
          <w:divBdr>
            <w:top w:val="none" w:sz="0" w:space="0" w:color="auto"/>
            <w:left w:val="none" w:sz="0" w:space="0" w:color="auto"/>
            <w:bottom w:val="none" w:sz="0" w:space="0" w:color="auto"/>
            <w:right w:val="none" w:sz="0" w:space="0" w:color="auto"/>
          </w:divBdr>
        </w:div>
        <w:div w:id="1940135337">
          <w:marLeft w:val="0"/>
          <w:marRight w:val="0"/>
          <w:marTop w:val="0"/>
          <w:marBottom w:val="0"/>
          <w:divBdr>
            <w:top w:val="none" w:sz="0" w:space="0" w:color="auto"/>
            <w:left w:val="none" w:sz="0" w:space="0" w:color="auto"/>
            <w:bottom w:val="none" w:sz="0" w:space="0" w:color="auto"/>
            <w:right w:val="none" w:sz="0" w:space="0" w:color="auto"/>
          </w:divBdr>
        </w:div>
      </w:divsChild>
    </w:div>
    <w:div w:id="463698091">
      <w:bodyDiv w:val="1"/>
      <w:marLeft w:val="0"/>
      <w:marRight w:val="0"/>
      <w:marTop w:val="0"/>
      <w:marBottom w:val="0"/>
      <w:divBdr>
        <w:top w:val="none" w:sz="0" w:space="0" w:color="auto"/>
        <w:left w:val="none" w:sz="0" w:space="0" w:color="auto"/>
        <w:bottom w:val="none" w:sz="0" w:space="0" w:color="auto"/>
        <w:right w:val="none" w:sz="0" w:space="0" w:color="auto"/>
      </w:divBdr>
      <w:divsChild>
        <w:div w:id="1496069273">
          <w:marLeft w:val="0"/>
          <w:marRight w:val="0"/>
          <w:marTop w:val="0"/>
          <w:marBottom w:val="0"/>
          <w:divBdr>
            <w:top w:val="none" w:sz="0" w:space="0" w:color="auto"/>
            <w:left w:val="none" w:sz="0" w:space="0" w:color="auto"/>
            <w:bottom w:val="none" w:sz="0" w:space="0" w:color="auto"/>
            <w:right w:val="none" w:sz="0" w:space="0" w:color="auto"/>
          </w:divBdr>
        </w:div>
        <w:div w:id="1638606403">
          <w:marLeft w:val="0"/>
          <w:marRight w:val="0"/>
          <w:marTop w:val="0"/>
          <w:marBottom w:val="0"/>
          <w:divBdr>
            <w:top w:val="none" w:sz="0" w:space="0" w:color="auto"/>
            <w:left w:val="none" w:sz="0" w:space="0" w:color="auto"/>
            <w:bottom w:val="none" w:sz="0" w:space="0" w:color="auto"/>
            <w:right w:val="none" w:sz="0" w:space="0" w:color="auto"/>
          </w:divBdr>
        </w:div>
        <w:div w:id="2118089817">
          <w:marLeft w:val="0"/>
          <w:marRight w:val="0"/>
          <w:marTop w:val="0"/>
          <w:marBottom w:val="0"/>
          <w:divBdr>
            <w:top w:val="none" w:sz="0" w:space="0" w:color="auto"/>
            <w:left w:val="none" w:sz="0" w:space="0" w:color="auto"/>
            <w:bottom w:val="none" w:sz="0" w:space="0" w:color="auto"/>
            <w:right w:val="none" w:sz="0" w:space="0" w:color="auto"/>
          </w:divBdr>
        </w:div>
      </w:divsChild>
    </w:div>
    <w:div w:id="571087496">
      <w:bodyDiv w:val="1"/>
      <w:marLeft w:val="0"/>
      <w:marRight w:val="0"/>
      <w:marTop w:val="0"/>
      <w:marBottom w:val="0"/>
      <w:divBdr>
        <w:top w:val="none" w:sz="0" w:space="0" w:color="auto"/>
        <w:left w:val="none" w:sz="0" w:space="0" w:color="auto"/>
        <w:bottom w:val="none" w:sz="0" w:space="0" w:color="auto"/>
        <w:right w:val="none" w:sz="0" w:space="0" w:color="auto"/>
      </w:divBdr>
    </w:div>
    <w:div w:id="614405639">
      <w:bodyDiv w:val="1"/>
      <w:marLeft w:val="0"/>
      <w:marRight w:val="0"/>
      <w:marTop w:val="0"/>
      <w:marBottom w:val="0"/>
      <w:divBdr>
        <w:top w:val="none" w:sz="0" w:space="0" w:color="auto"/>
        <w:left w:val="none" w:sz="0" w:space="0" w:color="auto"/>
        <w:bottom w:val="none" w:sz="0" w:space="0" w:color="auto"/>
        <w:right w:val="none" w:sz="0" w:space="0" w:color="auto"/>
      </w:divBdr>
    </w:div>
    <w:div w:id="759522184">
      <w:bodyDiv w:val="1"/>
      <w:marLeft w:val="0"/>
      <w:marRight w:val="0"/>
      <w:marTop w:val="0"/>
      <w:marBottom w:val="0"/>
      <w:divBdr>
        <w:top w:val="none" w:sz="0" w:space="0" w:color="auto"/>
        <w:left w:val="none" w:sz="0" w:space="0" w:color="auto"/>
        <w:bottom w:val="none" w:sz="0" w:space="0" w:color="auto"/>
        <w:right w:val="none" w:sz="0" w:space="0" w:color="auto"/>
      </w:divBdr>
    </w:div>
    <w:div w:id="922374646">
      <w:bodyDiv w:val="1"/>
      <w:marLeft w:val="0"/>
      <w:marRight w:val="0"/>
      <w:marTop w:val="0"/>
      <w:marBottom w:val="0"/>
      <w:divBdr>
        <w:top w:val="none" w:sz="0" w:space="0" w:color="auto"/>
        <w:left w:val="none" w:sz="0" w:space="0" w:color="auto"/>
        <w:bottom w:val="none" w:sz="0" w:space="0" w:color="auto"/>
        <w:right w:val="none" w:sz="0" w:space="0" w:color="auto"/>
      </w:divBdr>
    </w:div>
    <w:div w:id="954676213">
      <w:bodyDiv w:val="1"/>
      <w:marLeft w:val="0"/>
      <w:marRight w:val="0"/>
      <w:marTop w:val="0"/>
      <w:marBottom w:val="0"/>
      <w:divBdr>
        <w:top w:val="none" w:sz="0" w:space="0" w:color="auto"/>
        <w:left w:val="none" w:sz="0" w:space="0" w:color="auto"/>
        <w:bottom w:val="none" w:sz="0" w:space="0" w:color="auto"/>
        <w:right w:val="none" w:sz="0" w:space="0" w:color="auto"/>
      </w:divBdr>
    </w:div>
    <w:div w:id="1017732028">
      <w:bodyDiv w:val="1"/>
      <w:marLeft w:val="0"/>
      <w:marRight w:val="0"/>
      <w:marTop w:val="0"/>
      <w:marBottom w:val="0"/>
      <w:divBdr>
        <w:top w:val="none" w:sz="0" w:space="0" w:color="auto"/>
        <w:left w:val="none" w:sz="0" w:space="0" w:color="auto"/>
        <w:bottom w:val="none" w:sz="0" w:space="0" w:color="auto"/>
        <w:right w:val="none" w:sz="0" w:space="0" w:color="auto"/>
      </w:divBdr>
    </w:div>
    <w:div w:id="1054936156">
      <w:bodyDiv w:val="1"/>
      <w:marLeft w:val="0"/>
      <w:marRight w:val="0"/>
      <w:marTop w:val="0"/>
      <w:marBottom w:val="0"/>
      <w:divBdr>
        <w:top w:val="none" w:sz="0" w:space="0" w:color="auto"/>
        <w:left w:val="none" w:sz="0" w:space="0" w:color="auto"/>
        <w:bottom w:val="none" w:sz="0" w:space="0" w:color="auto"/>
        <w:right w:val="none" w:sz="0" w:space="0" w:color="auto"/>
      </w:divBdr>
    </w:div>
    <w:div w:id="1345085143">
      <w:bodyDiv w:val="1"/>
      <w:marLeft w:val="0"/>
      <w:marRight w:val="0"/>
      <w:marTop w:val="0"/>
      <w:marBottom w:val="0"/>
      <w:divBdr>
        <w:top w:val="none" w:sz="0" w:space="0" w:color="auto"/>
        <w:left w:val="none" w:sz="0" w:space="0" w:color="auto"/>
        <w:bottom w:val="none" w:sz="0" w:space="0" w:color="auto"/>
        <w:right w:val="none" w:sz="0" w:space="0" w:color="auto"/>
      </w:divBdr>
    </w:div>
    <w:div w:id="1529685665">
      <w:bodyDiv w:val="1"/>
      <w:marLeft w:val="0"/>
      <w:marRight w:val="0"/>
      <w:marTop w:val="0"/>
      <w:marBottom w:val="0"/>
      <w:divBdr>
        <w:top w:val="none" w:sz="0" w:space="0" w:color="auto"/>
        <w:left w:val="none" w:sz="0" w:space="0" w:color="auto"/>
        <w:bottom w:val="none" w:sz="0" w:space="0" w:color="auto"/>
        <w:right w:val="none" w:sz="0" w:space="0" w:color="auto"/>
      </w:divBdr>
      <w:divsChild>
        <w:div w:id="8336637">
          <w:marLeft w:val="0"/>
          <w:marRight w:val="0"/>
          <w:marTop w:val="0"/>
          <w:marBottom w:val="0"/>
          <w:divBdr>
            <w:top w:val="none" w:sz="0" w:space="0" w:color="auto"/>
            <w:left w:val="none" w:sz="0" w:space="0" w:color="auto"/>
            <w:bottom w:val="none" w:sz="0" w:space="0" w:color="auto"/>
            <w:right w:val="none" w:sz="0" w:space="0" w:color="auto"/>
          </w:divBdr>
        </w:div>
        <w:div w:id="37358616">
          <w:marLeft w:val="0"/>
          <w:marRight w:val="0"/>
          <w:marTop w:val="0"/>
          <w:marBottom w:val="0"/>
          <w:divBdr>
            <w:top w:val="none" w:sz="0" w:space="0" w:color="auto"/>
            <w:left w:val="none" w:sz="0" w:space="0" w:color="auto"/>
            <w:bottom w:val="none" w:sz="0" w:space="0" w:color="auto"/>
            <w:right w:val="none" w:sz="0" w:space="0" w:color="auto"/>
          </w:divBdr>
        </w:div>
        <w:div w:id="93602078">
          <w:marLeft w:val="0"/>
          <w:marRight w:val="0"/>
          <w:marTop w:val="0"/>
          <w:marBottom w:val="0"/>
          <w:divBdr>
            <w:top w:val="none" w:sz="0" w:space="0" w:color="auto"/>
            <w:left w:val="none" w:sz="0" w:space="0" w:color="auto"/>
            <w:bottom w:val="none" w:sz="0" w:space="0" w:color="auto"/>
            <w:right w:val="none" w:sz="0" w:space="0" w:color="auto"/>
          </w:divBdr>
        </w:div>
        <w:div w:id="716782157">
          <w:marLeft w:val="0"/>
          <w:marRight w:val="0"/>
          <w:marTop w:val="0"/>
          <w:marBottom w:val="0"/>
          <w:divBdr>
            <w:top w:val="none" w:sz="0" w:space="0" w:color="auto"/>
            <w:left w:val="none" w:sz="0" w:space="0" w:color="auto"/>
            <w:bottom w:val="none" w:sz="0" w:space="0" w:color="auto"/>
            <w:right w:val="none" w:sz="0" w:space="0" w:color="auto"/>
          </w:divBdr>
        </w:div>
        <w:div w:id="1019697001">
          <w:marLeft w:val="0"/>
          <w:marRight w:val="0"/>
          <w:marTop w:val="0"/>
          <w:marBottom w:val="0"/>
          <w:divBdr>
            <w:top w:val="none" w:sz="0" w:space="0" w:color="auto"/>
            <w:left w:val="none" w:sz="0" w:space="0" w:color="auto"/>
            <w:bottom w:val="none" w:sz="0" w:space="0" w:color="auto"/>
            <w:right w:val="none" w:sz="0" w:space="0" w:color="auto"/>
          </w:divBdr>
        </w:div>
        <w:div w:id="1202865831">
          <w:marLeft w:val="0"/>
          <w:marRight w:val="0"/>
          <w:marTop w:val="0"/>
          <w:marBottom w:val="0"/>
          <w:divBdr>
            <w:top w:val="none" w:sz="0" w:space="0" w:color="auto"/>
            <w:left w:val="none" w:sz="0" w:space="0" w:color="auto"/>
            <w:bottom w:val="none" w:sz="0" w:space="0" w:color="auto"/>
            <w:right w:val="none" w:sz="0" w:space="0" w:color="auto"/>
          </w:divBdr>
        </w:div>
        <w:div w:id="1649825583">
          <w:marLeft w:val="0"/>
          <w:marRight w:val="0"/>
          <w:marTop w:val="0"/>
          <w:marBottom w:val="0"/>
          <w:divBdr>
            <w:top w:val="none" w:sz="0" w:space="0" w:color="auto"/>
            <w:left w:val="none" w:sz="0" w:space="0" w:color="auto"/>
            <w:bottom w:val="none" w:sz="0" w:space="0" w:color="auto"/>
            <w:right w:val="none" w:sz="0" w:space="0" w:color="auto"/>
          </w:divBdr>
        </w:div>
      </w:divsChild>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23767587">
      <w:bodyDiv w:val="1"/>
      <w:marLeft w:val="0"/>
      <w:marRight w:val="0"/>
      <w:marTop w:val="0"/>
      <w:marBottom w:val="0"/>
      <w:divBdr>
        <w:top w:val="none" w:sz="0" w:space="0" w:color="auto"/>
        <w:left w:val="none" w:sz="0" w:space="0" w:color="auto"/>
        <w:bottom w:val="none" w:sz="0" w:space="0" w:color="auto"/>
        <w:right w:val="none" w:sz="0" w:space="0" w:color="auto"/>
      </w:divBdr>
    </w:div>
    <w:div w:id="1898469264">
      <w:bodyDiv w:val="1"/>
      <w:marLeft w:val="0"/>
      <w:marRight w:val="0"/>
      <w:marTop w:val="0"/>
      <w:marBottom w:val="0"/>
      <w:divBdr>
        <w:top w:val="none" w:sz="0" w:space="0" w:color="auto"/>
        <w:left w:val="none" w:sz="0" w:space="0" w:color="auto"/>
        <w:bottom w:val="none" w:sz="0" w:space="0" w:color="auto"/>
        <w:right w:val="none" w:sz="0" w:space="0" w:color="auto"/>
      </w:divBdr>
    </w:div>
    <w:div w:id="1928615496">
      <w:bodyDiv w:val="1"/>
      <w:marLeft w:val="0"/>
      <w:marRight w:val="0"/>
      <w:marTop w:val="0"/>
      <w:marBottom w:val="0"/>
      <w:divBdr>
        <w:top w:val="none" w:sz="0" w:space="0" w:color="auto"/>
        <w:left w:val="none" w:sz="0" w:space="0" w:color="auto"/>
        <w:bottom w:val="none" w:sz="0" w:space="0" w:color="auto"/>
        <w:right w:val="none" w:sz="0" w:space="0" w:color="auto"/>
      </w:divBdr>
      <w:divsChild>
        <w:div w:id="438572290">
          <w:marLeft w:val="0"/>
          <w:marRight w:val="0"/>
          <w:marTop w:val="0"/>
          <w:marBottom w:val="0"/>
          <w:divBdr>
            <w:top w:val="none" w:sz="0" w:space="0" w:color="auto"/>
            <w:left w:val="none" w:sz="0" w:space="0" w:color="auto"/>
            <w:bottom w:val="none" w:sz="0" w:space="0" w:color="auto"/>
            <w:right w:val="none" w:sz="0" w:space="0" w:color="auto"/>
          </w:divBdr>
        </w:div>
        <w:div w:id="1349911522">
          <w:marLeft w:val="0"/>
          <w:marRight w:val="0"/>
          <w:marTop w:val="0"/>
          <w:marBottom w:val="0"/>
          <w:divBdr>
            <w:top w:val="none" w:sz="0" w:space="0" w:color="auto"/>
            <w:left w:val="none" w:sz="0" w:space="0" w:color="auto"/>
            <w:bottom w:val="none" w:sz="0" w:space="0" w:color="auto"/>
            <w:right w:val="none" w:sz="0" w:space="0" w:color="auto"/>
          </w:divBdr>
        </w:div>
        <w:div w:id="19791462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ww.etsi.org/standards-search" TargetMode="External"/><Relationship Id="rId18" Type="http://schemas.openxmlformats.org/officeDocument/2006/relationships/hyperlink" Target="https://ipr.etsi.org/" TargetMode="External"/><Relationship Id="rId26" Type="http://schemas.openxmlformats.org/officeDocument/2006/relationships/hyperlink" Target="https://tools.ietf.org/html/rfc4776" TargetMode="External"/><Relationship Id="rId39"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hyperlink" Target="https://tools.ietf.org/html/rfc2818" TargetMode="External"/><Relationship Id="rId34" Type="http://schemas.openxmlformats.org/officeDocument/2006/relationships/image" Target="media/image8.png"/><Relationship Id="rId42" Type="http://schemas.openxmlformats.org/officeDocument/2006/relationships/hyperlink" Target="https://forge.etsi.org/rep/mec/gs028-wai-api"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tools.ietf.org/html/rfc6225"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0" Type="http://schemas.openxmlformats.org/officeDocument/2006/relationships/hyperlink" Target="https://docbox.etsi.org/Reference/" TargetMode="External"/><Relationship Id="rId29" Type="http://schemas.openxmlformats.org/officeDocument/2006/relationships/image" Target="media/image3.png"/><Relationship Id="rId41"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tools.ietf.org/html/rfc6750" TargetMode="Externa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portal.etsi.org/TB/ETSIDeliverableStatus.aspx" TargetMode="External"/><Relationship Id="rId23" Type="http://schemas.openxmlformats.org/officeDocument/2006/relationships/hyperlink" Target="https://tools.ietf.org/html/rfc6749" TargetMode="External"/><Relationship Id="rId28" Type="http://schemas.openxmlformats.org/officeDocument/2006/relationships/image" Target="media/image2.png"/><Relationship Id="rId36" Type="http://schemas.openxmlformats.org/officeDocument/2006/relationships/image" Target="media/image10.tiff"/><Relationship Id="rId10" Type="http://schemas.openxmlformats.org/officeDocument/2006/relationships/endnotes" Target="endnotes.xml"/><Relationship Id="rId19" Type="http://schemas.openxmlformats.org/officeDocument/2006/relationships/hyperlink" Target="https://portal.etsi.org/Services/editHelp!/Howtostart/ETSIDraftingRules.aspx" TargetMode="External"/><Relationship Id="rId31" Type="http://schemas.openxmlformats.org/officeDocument/2006/relationships/image" Target="media/image5.png"/><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etsi.org/deliver" TargetMode="External"/><Relationship Id="rId22" Type="http://schemas.openxmlformats.org/officeDocument/2006/relationships/hyperlink" Target="https://tools.ietf.org/html/rfc5246" TargetMode="External"/><Relationship Id="rId27" Type="http://schemas.openxmlformats.org/officeDocument/2006/relationships/hyperlink" Target="https://github.com/OAI/OpenAPI-Specification"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846FC68BC73804481634069E1B22C74" ma:contentTypeVersion="13" ma:contentTypeDescription="Create a new document." ma:contentTypeScope="" ma:versionID="0ce551af8a50bb26e42823d315e0533f">
  <xsd:schema xmlns:xsd="http://www.w3.org/2001/XMLSchema" xmlns:xs="http://www.w3.org/2001/XMLSchema" xmlns:p="http://schemas.microsoft.com/office/2006/metadata/properties" xmlns:ns3="162b9a40-44db-45f5-8be3-fe38c3a2ed7f" xmlns:ns4="a544738a-4887-41a6-b2e5-802d686b3c6f" targetNamespace="http://schemas.microsoft.com/office/2006/metadata/properties" ma:root="true" ma:fieldsID="bbdbdbc63073630b36bf9f517c7d8119" ns3:_="" ns4:_="">
    <xsd:import namespace="162b9a40-44db-45f5-8be3-fe38c3a2ed7f"/>
    <xsd:import namespace="a544738a-4887-41a6-b2e5-802d686b3c6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b9a40-44db-45f5-8be3-fe38c3a2ed7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544738a-4887-41a6-b2e5-802d686b3c6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B2A67D26-E1C1-4C59-A7F5-480F57CE4C5C}">
  <ds:schemaRefs>
    <ds:schemaRef ds:uri="http://schemas.microsoft.com/sharepoint/v3/contenttype/forms"/>
  </ds:schemaRefs>
</ds:datastoreItem>
</file>

<file path=customXml/itemProps2.xml><?xml version="1.0" encoding="utf-8"?>
<ds:datastoreItem xmlns:ds="http://schemas.openxmlformats.org/officeDocument/2006/customXml" ds:itemID="{0A157510-8B2A-46D3-BA56-D5AD41BFCB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D7F3713-844C-4944-B91F-2047591537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b9a40-44db-45f5-8be3-fe38c3a2ed7f"/>
    <ds:schemaRef ds:uri="a544738a-4887-41a6-b2e5-802d686b3c6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4FCF049-E961-4437-AAE7-FD59D3C95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370</TotalTime>
  <Pages>68</Pages>
  <Words>19803</Words>
  <Characters>129381</Characters>
  <Application>Microsoft Office Word</Application>
  <DocSecurity>0</DocSecurity>
  <Lines>1078</Lines>
  <Paragraphs>297</Paragraphs>
  <ScaleCrop>false</ScaleCrop>
  <HeadingPairs>
    <vt:vector size="2" baseType="variant">
      <vt:variant>
        <vt:lpstr>Title</vt:lpstr>
      </vt:variant>
      <vt:variant>
        <vt:i4>1</vt:i4>
      </vt:variant>
    </vt:vector>
  </HeadingPairs>
  <TitlesOfParts>
    <vt:vector size="1" baseType="lpstr">
      <vt:lpstr>ETSI GS MEC 028 V2.2.3</vt:lpstr>
    </vt:vector>
  </TitlesOfParts>
  <Company>ETSI Secretariat</Company>
  <LinksUpToDate>false</LinksUpToDate>
  <CharactersWithSpaces>148887</CharactersWithSpaces>
  <SharedDoc>false</SharedDoc>
  <HLinks>
    <vt:vector size="120" baseType="variant">
      <vt:variant>
        <vt:i4>3342418</vt:i4>
      </vt:variant>
      <vt:variant>
        <vt:i4>999</vt:i4>
      </vt:variant>
      <vt:variant>
        <vt:i4>0</vt:i4>
      </vt:variant>
      <vt:variant>
        <vt:i4>5</vt:i4>
      </vt:variant>
      <vt:variant>
        <vt:lpwstr>https://docbox.etsi.org/ISG/MEC/05-CONTRIBUTIONS/2021/MEC(21)000038_MEC028_WlanCapabilities_update.docx</vt:lpwstr>
      </vt:variant>
      <vt:variant>
        <vt:lpwstr/>
      </vt:variant>
      <vt:variant>
        <vt:i4>5701636</vt:i4>
      </vt:variant>
      <vt:variant>
        <vt:i4>996</vt:i4>
      </vt:variant>
      <vt:variant>
        <vt:i4>0</vt:i4>
      </vt:variant>
      <vt:variant>
        <vt:i4>5</vt:i4>
      </vt:variant>
      <vt:variant>
        <vt:lpwstr>https://forge.etsi.org/rep/mec/gs028-wai-api</vt:lpwstr>
      </vt:variant>
      <vt:variant>
        <vt:lpwstr/>
      </vt:variant>
      <vt:variant>
        <vt:i4>524360</vt:i4>
      </vt:variant>
      <vt:variant>
        <vt:i4>519</vt:i4>
      </vt:variant>
      <vt:variant>
        <vt:i4>0</vt:i4>
      </vt:variant>
      <vt:variant>
        <vt:i4>5</vt:i4>
      </vt:variant>
      <vt:variant>
        <vt:lpwstr>https://github.com/OAI/OpenAPI-Specification</vt:lpwstr>
      </vt:variant>
      <vt:variant>
        <vt:lpwstr/>
      </vt:variant>
      <vt:variant>
        <vt:i4>8061047</vt:i4>
      </vt:variant>
      <vt:variant>
        <vt:i4>507</vt:i4>
      </vt:variant>
      <vt:variant>
        <vt:i4>0</vt:i4>
      </vt:variant>
      <vt:variant>
        <vt:i4>5</vt:i4>
      </vt:variant>
      <vt:variant>
        <vt:lpwstr>https://www.wi-fi.org/file/wi-fi-agile-multiband-specification</vt:lpwstr>
      </vt:variant>
      <vt:variant>
        <vt:lpwstr/>
      </vt:variant>
      <vt:variant>
        <vt:i4>7864440</vt:i4>
      </vt:variant>
      <vt:variant>
        <vt:i4>498</vt:i4>
      </vt:variant>
      <vt:variant>
        <vt:i4>0</vt:i4>
      </vt:variant>
      <vt:variant>
        <vt:i4>5</vt:i4>
      </vt:variant>
      <vt:variant>
        <vt:lpwstr>https://tools.ietf.org/html/rfc4776</vt:lpwstr>
      </vt:variant>
      <vt:variant>
        <vt:lpwstr/>
      </vt:variant>
      <vt:variant>
        <vt:i4>8323197</vt:i4>
      </vt:variant>
      <vt:variant>
        <vt:i4>492</vt:i4>
      </vt:variant>
      <vt:variant>
        <vt:i4>0</vt:i4>
      </vt:variant>
      <vt:variant>
        <vt:i4>5</vt:i4>
      </vt:variant>
      <vt:variant>
        <vt:lpwstr>https://tools.ietf.org/html/rfc6225</vt:lpwstr>
      </vt:variant>
      <vt:variant>
        <vt:lpwstr/>
      </vt:variant>
      <vt:variant>
        <vt:i4>7864440</vt:i4>
      </vt:variant>
      <vt:variant>
        <vt:i4>486</vt:i4>
      </vt:variant>
      <vt:variant>
        <vt:i4>0</vt:i4>
      </vt:variant>
      <vt:variant>
        <vt:i4>5</vt:i4>
      </vt:variant>
      <vt:variant>
        <vt:lpwstr>https://tools.ietf.org/html/rfc6750</vt:lpwstr>
      </vt:variant>
      <vt:variant>
        <vt:lpwstr/>
      </vt:variant>
      <vt:variant>
        <vt:i4>7929976</vt:i4>
      </vt:variant>
      <vt:variant>
        <vt:i4>480</vt:i4>
      </vt:variant>
      <vt:variant>
        <vt:i4>0</vt:i4>
      </vt:variant>
      <vt:variant>
        <vt:i4>5</vt:i4>
      </vt:variant>
      <vt:variant>
        <vt:lpwstr>https://tools.ietf.org/html/rfc6749</vt:lpwstr>
      </vt:variant>
      <vt:variant>
        <vt:lpwstr/>
      </vt:variant>
      <vt:variant>
        <vt:i4>7995517</vt:i4>
      </vt:variant>
      <vt:variant>
        <vt:i4>474</vt:i4>
      </vt:variant>
      <vt:variant>
        <vt:i4>0</vt:i4>
      </vt:variant>
      <vt:variant>
        <vt:i4>5</vt:i4>
      </vt:variant>
      <vt:variant>
        <vt:lpwstr>https://tools.ietf.org/html/rfc5246</vt:lpwstr>
      </vt:variant>
      <vt:variant>
        <vt:lpwstr/>
      </vt:variant>
      <vt:variant>
        <vt:i4>7864439</vt:i4>
      </vt:variant>
      <vt:variant>
        <vt:i4>468</vt:i4>
      </vt:variant>
      <vt:variant>
        <vt:i4>0</vt:i4>
      </vt:variant>
      <vt:variant>
        <vt:i4>5</vt:i4>
      </vt:variant>
      <vt:variant>
        <vt:lpwstr>https://tools.ietf.org/html/rfc2818</vt:lpwstr>
      </vt:variant>
      <vt:variant>
        <vt:lpwstr/>
      </vt:variant>
      <vt:variant>
        <vt:i4>2621566</vt:i4>
      </vt:variant>
      <vt:variant>
        <vt:i4>459</vt:i4>
      </vt:variant>
      <vt:variant>
        <vt:i4>0</vt:i4>
      </vt:variant>
      <vt:variant>
        <vt:i4>5</vt:i4>
      </vt:variant>
      <vt:variant>
        <vt:lpwstr>https://docbox.etsi.org/Reference/</vt:lpwstr>
      </vt:variant>
      <vt:variant>
        <vt:lpwstr/>
      </vt:variant>
      <vt:variant>
        <vt:i4>4325400</vt:i4>
      </vt:variant>
      <vt:variant>
        <vt:i4>456</vt:i4>
      </vt:variant>
      <vt:variant>
        <vt:i4>0</vt:i4>
      </vt:variant>
      <vt:variant>
        <vt:i4>5</vt:i4>
      </vt:variant>
      <vt:variant>
        <vt:lpwstr>https://portal.etsi.org/Services/editHelp!/Howtostart/ETSIDraftingRules.aspx</vt:lpwstr>
      </vt:variant>
      <vt:variant>
        <vt:lpwstr/>
      </vt:variant>
      <vt:variant>
        <vt:i4>5898257</vt:i4>
      </vt:variant>
      <vt:variant>
        <vt:i4>453</vt:i4>
      </vt:variant>
      <vt:variant>
        <vt:i4>0</vt:i4>
      </vt:variant>
      <vt:variant>
        <vt:i4>5</vt:i4>
      </vt:variant>
      <vt:variant>
        <vt:lpwstr>https://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1966080</vt:i4>
      </vt:variant>
      <vt:variant>
        <vt:i4>6</vt:i4>
      </vt:variant>
      <vt:variant>
        <vt:i4>0</vt:i4>
      </vt:variant>
      <vt:variant>
        <vt:i4>5</vt:i4>
      </vt:variant>
      <vt:variant>
        <vt:lpwstr>https://portal.etsi.org/TB/ETSIDeliverableStatus.aspx</vt:lpwstr>
      </vt:variant>
      <vt:variant>
        <vt:lpwstr/>
      </vt:variant>
      <vt:variant>
        <vt:i4>2555963</vt:i4>
      </vt:variant>
      <vt:variant>
        <vt:i4>3</vt:i4>
      </vt:variant>
      <vt:variant>
        <vt:i4>0</vt:i4>
      </vt:variant>
      <vt:variant>
        <vt:i4>5</vt:i4>
      </vt:variant>
      <vt:variant>
        <vt:lpwstr>http://www.etsi.org/deliver</vt:lpwstr>
      </vt:variant>
      <vt:variant>
        <vt:lpwstr/>
      </vt:variant>
      <vt:variant>
        <vt:i4>196675</vt:i4>
      </vt:variant>
      <vt:variant>
        <vt:i4>0</vt:i4>
      </vt:variant>
      <vt:variant>
        <vt:i4>0</vt:i4>
      </vt:variant>
      <vt:variant>
        <vt:i4>5</vt:i4>
      </vt:variant>
      <vt:variant>
        <vt:lpwstr>http://www.etsi.org/standards-search</vt:lpwstr>
      </vt:variant>
      <vt:variant>
        <vt:lpwstr/>
      </vt:variant>
      <vt:variant>
        <vt:i4>7667719</vt:i4>
      </vt:variant>
      <vt:variant>
        <vt:i4>6</vt:i4>
      </vt:variant>
      <vt:variant>
        <vt:i4>0</vt:i4>
      </vt:variant>
      <vt:variant>
        <vt:i4>5</vt:i4>
      </vt:variant>
      <vt:variant>
        <vt:lpwstr>mailto:robert.gazda@interdigital.com</vt:lpwstr>
      </vt:variant>
      <vt:variant>
        <vt:lpwstr/>
      </vt:variant>
      <vt:variant>
        <vt:i4>7667719</vt:i4>
      </vt:variant>
      <vt:variant>
        <vt:i4>3</vt:i4>
      </vt:variant>
      <vt:variant>
        <vt:i4>0</vt:i4>
      </vt:variant>
      <vt:variant>
        <vt:i4>5</vt:i4>
      </vt:variant>
      <vt:variant>
        <vt:lpwstr>mailto:robert.gazda@interdigital.com</vt:lpwstr>
      </vt:variant>
      <vt:variant>
        <vt:lpwstr/>
      </vt:variant>
      <vt:variant>
        <vt:i4>7667719</vt:i4>
      </vt:variant>
      <vt:variant>
        <vt:i4>0</vt:i4>
      </vt:variant>
      <vt:variant>
        <vt:i4>0</vt:i4>
      </vt:variant>
      <vt:variant>
        <vt:i4>5</vt:i4>
      </vt:variant>
      <vt:variant>
        <vt:lpwstr>mailto:robert.gazda@interdigita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28 V2.3.1</dc:title>
  <dc:subject>Multi-access Edge Computing (MEC)</dc:subject>
  <dc:creator>ML</dc:creator>
  <cp:keywords>API, MEC, service, WLAN</cp:keywords>
  <dc:description/>
  <cp:lastModifiedBy>Mrunal Landouer</cp:lastModifiedBy>
  <cp:revision>49</cp:revision>
  <cp:lastPrinted>2010-05-07T15:17:00Z</cp:lastPrinted>
  <dcterms:created xsi:type="dcterms:W3CDTF">2022-06-13T08:12:00Z</dcterms:created>
  <dcterms:modified xsi:type="dcterms:W3CDTF">2022-07-0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46FC68BC73804481634069E1B22C74</vt:lpwstr>
  </property>
</Properties>
</file>